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ayout w:type="fixed"/>
        <w:tblLook w:val="06A0" w:firstRow="1" w:lastRow="0" w:firstColumn="1" w:lastColumn="0" w:noHBand="1" w:noVBand="1"/>
      </w:tblPr>
      <w:tblGrid>
        <w:gridCol w:w="4320"/>
        <w:gridCol w:w="4320"/>
        <w:gridCol w:w="4320"/>
      </w:tblGrid>
      <w:tr w:rsidR="00413557" w14:paraId="77B4B956" w14:textId="77777777" w:rsidTr="00413557">
        <w:tc>
          <w:tcPr>
            <w:tcW w:w="4320" w:type="dxa"/>
          </w:tcPr>
          <w:p w14:paraId="2C24B673" w14:textId="3BC81516" w:rsidR="00413557" w:rsidRPr="00AB359C" w:rsidRDefault="00413557" w:rsidP="00AA1059">
            <w:pPr>
              <w:pStyle w:val="Header"/>
              <w:jc w:val="center"/>
              <w:rPr>
                <w:b/>
                <w:bCs/>
              </w:rPr>
            </w:pPr>
          </w:p>
        </w:tc>
        <w:tc>
          <w:tcPr>
            <w:tcW w:w="4320" w:type="dxa"/>
          </w:tcPr>
          <w:p w14:paraId="74830614" w14:textId="67EB8BC8" w:rsidR="00413557" w:rsidRDefault="00413557" w:rsidP="00AA1059">
            <w:pPr>
              <w:pStyle w:val="Header"/>
              <w:jc w:val="center"/>
              <w:rPr>
                <w:b/>
                <w:bCs/>
              </w:rPr>
            </w:pPr>
            <w:r>
              <w:rPr>
                <w:b/>
                <w:bCs/>
              </w:rPr>
              <w:t>A</w:t>
            </w:r>
            <w:r w:rsidR="00BF1E8E">
              <w:rPr>
                <w:b/>
                <w:bCs/>
              </w:rPr>
              <w:t>TTACHMENT</w:t>
            </w:r>
            <w:r>
              <w:rPr>
                <w:b/>
                <w:bCs/>
              </w:rPr>
              <w:t xml:space="preserve"> A</w:t>
            </w:r>
          </w:p>
          <w:p w14:paraId="690C135A" w14:textId="618D247A" w:rsidR="00413557" w:rsidRDefault="00413557" w:rsidP="00AA1059">
            <w:pPr>
              <w:pStyle w:val="Header"/>
              <w:ind w:right="-115"/>
              <w:jc w:val="right"/>
            </w:pPr>
            <w:r>
              <w:rPr>
                <w:b/>
                <w:bCs/>
              </w:rPr>
              <w:t>EWIC FUNCTION AND SERVICE REQUIREMENTS</w:t>
            </w:r>
          </w:p>
        </w:tc>
        <w:tc>
          <w:tcPr>
            <w:tcW w:w="4320" w:type="dxa"/>
          </w:tcPr>
          <w:p w14:paraId="17782874" w14:textId="5B3DB315" w:rsidR="00413557" w:rsidRDefault="00413557" w:rsidP="00AA1059">
            <w:pPr>
              <w:pStyle w:val="Header"/>
              <w:ind w:right="-115"/>
              <w:jc w:val="right"/>
            </w:pPr>
          </w:p>
        </w:tc>
      </w:tr>
    </w:tbl>
    <w:p w14:paraId="1CF47D9A" w14:textId="77777777" w:rsidR="00413557" w:rsidRDefault="00413557" w:rsidP="00AA1059">
      <w:pPr>
        <w:jc w:val="center"/>
        <w:rPr>
          <w:b/>
          <w:sz w:val="24"/>
        </w:rPr>
      </w:pPr>
    </w:p>
    <w:p w14:paraId="722954D5" w14:textId="170E5C38" w:rsidR="0028622F" w:rsidRPr="00DC3402" w:rsidRDefault="0028622F" w:rsidP="00AA1059">
      <w:pPr>
        <w:rPr>
          <w:b/>
          <w:sz w:val="24"/>
        </w:rPr>
      </w:pPr>
      <w:r w:rsidRPr="00DC3402">
        <w:rPr>
          <w:b/>
          <w:sz w:val="24"/>
        </w:rPr>
        <w:t>Table of Contents</w:t>
      </w:r>
    </w:p>
    <w:p w14:paraId="762100A2" w14:textId="77777777" w:rsidR="0028622F" w:rsidRPr="0028622F" w:rsidRDefault="0028622F" w:rsidP="00AA1059"/>
    <w:p w14:paraId="36EA5F3F" w14:textId="41B5CCCD" w:rsidR="0010196E" w:rsidRDefault="0028622F">
      <w:pPr>
        <w:pStyle w:val="TOC1"/>
        <w:rPr>
          <w:rFonts w:asciiTheme="minorHAnsi" w:eastAsiaTheme="minorEastAsia" w:hAnsiTheme="minorHAnsi" w:cstheme="minorBidi"/>
          <w:noProof/>
          <w:sz w:val="22"/>
          <w:szCs w:val="22"/>
        </w:rPr>
      </w:pPr>
      <w:r>
        <w:rPr>
          <w:color w:val="2B579A"/>
          <w:shd w:val="clear" w:color="auto" w:fill="E6E6E6"/>
        </w:rPr>
        <w:fldChar w:fldCharType="begin"/>
      </w:r>
      <w:r>
        <w:instrText xml:space="preserve"> TOC \o "1-1" \h \z \u </w:instrText>
      </w:r>
      <w:r>
        <w:rPr>
          <w:color w:val="2B579A"/>
          <w:shd w:val="clear" w:color="auto" w:fill="E6E6E6"/>
        </w:rPr>
        <w:fldChar w:fldCharType="separate"/>
      </w:r>
      <w:hyperlink w:anchor="_Toc51346273" w:history="1">
        <w:r w:rsidR="0010196E" w:rsidRPr="001147B4">
          <w:rPr>
            <w:rStyle w:val="Hyperlink"/>
            <w:noProof/>
          </w:rPr>
          <w:t>1</w:t>
        </w:r>
        <w:r w:rsidR="0010196E">
          <w:rPr>
            <w:rFonts w:asciiTheme="minorHAnsi" w:eastAsiaTheme="minorEastAsia" w:hAnsiTheme="minorHAnsi" w:cstheme="minorBidi"/>
            <w:noProof/>
            <w:sz w:val="22"/>
            <w:szCs w:val="22"/>
          </w:rPr>
          <w:tab/>
        </w:r>
        <w:r w:rsidR="0010196E" w:rsidRPr="001147B4">
          <w:rPr>
            <w:rStyle w:val="Hyperlink"/>
            <w:noProof/>
          </w:rPr>
          <w:t>Mandatory Requirements</w:t>
        </w:r>
        <w:r w:rsidR="0010196E">
          <w:rPr>
            <w:noProof/>
            <w:webHidden/>
          </w:rPr>
          <w:tab/>
        </w:r>
        <w:r w:rsidR="0010196E">
          <w:rPr>
            <w:noProof/>
            <w:webHidden/>
            <w:color w:val="2B579A"/>
            <w:shd w:val="clear" w:color="auto" w:fill="E6E6E6"/>
          </w:rPr>
          <w:fldChar w:fldCharType="begin"/>
        </w:r>
        <w:r w:rsidR="0010196E">
          <w:rPr>
            <w:noProof/>
            <w:webHidden/>
          </w:rPr>
          <w:instrText xml:space="preserve"> PAGEREF _Toc51346273 \h </w:instrText>
        </w:r>
        <w:r w:rsidR="0010196E">
          <w:rPr>
            <w:noProof/>
            <w:webHidden/>
            <w:color w:val="2B579A"/>
            <w:shd w:val="clear" w:color="auto" w:fill="E6E6E6"/>
          </w:rPr>
        </w:r>
        <w:r w:rsidR="0010196E">
          <w:rPr>
            <w:noProof/>
            <w:webHidden/>
            <w:color w:val="2B579A"/>
            <w:shd w:val="clear" w:color="auto" w:fill="E6E6E6"/>
          </w:rPr>
          <w:fldChar w:fldCharType="separate"/>
        </w:r>
        <w:r w:rsidR="00A971F7">
          <w:rPr>
            <w:noProof/>
            <w:webHidden/>
          </w:rPr>
          <w:t>2</w:t>
        </w:r>
        <w:r w:rsidR="0010196E">
          <w:rPr>
            <w:noProof/>
            <w:webHidden/>
            <w:color w:val="2B579A"/>
            <w:shd w:val="clear" w:color="auto" w:fill="E6E6E6"/>
          </w:rPr>
          <w:fldChar w:fldCharType="end"/>
        </w:r>
      </w:hyperlink>
    </w:p>
    <w:p w14:paraId="5854B7C5" w14:textId="576CF51E" w:rsidR="0010196E" w:rsidRDefault="0010196E">
      <w:pPr>
        <w:pStyle w:val="TOC1"/>
        <w:rPr>
          <w:rFonts w:asciiTheme="minorHAnsi" w:eastAsiaTheme="minorEastAsia" w:hAnsiTheme="minorHAnsi" w:cstheme="minorBidi"/>
          <w:noProof/>
          <w:sz w:val="22"/>
          <w:szCs w:val="22"/>
        </w:rPr>
      </w:pPr>
      <w:hyperlink w:anchor="_Toc51346274" w:history="1">
        <w:r w:rsidRPr="001147B4">
          <w:rPr>
            <w:rStyle w:val="Hyperlink"/>
            <w:noProof/>
          </w:rPr>
          <w:t>2</w:t>
        </w:r>
        <w:r>
          <w:rPr>
            <w:rFonts w:asciiTheme="minorHAnsi" w:eastAsiaTheme="minorEastAsia" w:hAnsiTheme="minorHAnsi" w:cstheme="minorBidi"/>
            <w:noProof/>
            <w:sz w:val="22"/>
            <w:szCs w:val="22"/>
          </w:rPr>
          <w:tab/>
        </w:r>
        <w:r w:rsidRPr="001147B4">
          <w:rPr>
            <w:rStyle w:val="Hyperlink"/>
            <w:noProof/>
          </w:rPr>
          <w:t>Interfaces</w:t>
        </w:r>
        <w:r>
          <w:rPr>
            <w:noProof/>
            <w:webHidden/>
          </w:rPr>
          <w:tab/>
        </w:r>
        <w:r>
          <w:rPr>
            <w:noProof/>
            <w:webHidden/>
            <w:color w:val="2B579A"/>
            <w:shd w:val="clear" w:color="auto" w:fill="E6E6E6"/>
          </w:rPr>
          <w:fldChar w:fldCharType="begin"/>
        </w:r>
        <w:r>
          <w:rPr>
            <w:noProof/>
            <w:webHidden/>
          </w:rPr>
          <w:instrText xml:space="preserve"> PAGEREF _Toc51346274 \h </w:instrText>
        </w:r>
        <w:r>
          <w:rPr>
            <w:noProof/>
            <w:webHidden/>
            <w:color w:val="2B579A"/>
            <w:shd w:val="clear" w:color="auto" w:fill="E6E6E6"/>
          </w:rPr>
        </w:r>
        <w:r>
          <w:rPr>
            <w:noProof/>
            <w:webHidden/>
            <w:color w:val="2B579A"/>
            <w:shd w:val="clear" w:color="auto" w:fill="E6E6E6"/>
          </w:rPr>
          <w:fldChar w:fldCharType="separate"/>
        </w:r>
        <w:r w:rsidR="00A971F7">
          <w:rPr>
            <w:noProof/>
            <w:webHidden/>
          </w:rPr>
          <w:t>4</w:t>
        </w:r>
        <w:r>
          <w:rPr>
            <w:noProof/>
            <w:webHidden/>
            <w:color w:val="2B579A"/>
            <w:shd w:val="clear" w:color="auto" w:fill="E6E6E6"/>
          </w:rPr>
          <w:fldChar w:fldCharType="end"/>
        </w:r>
      </w:hyperlink>
    </w:p>
    <w:p w14:paraId="451AF022" w14:textId="2E07D49C" w:rsidR="0010196E" w:rsidRDefault="006025D4">
      <w:pPr>
        <w:pStyle w:val="TOC1"/>
        <w:rPr>
          <w:rFonts w:asciiTheme="minorHAnsi" w:eastAsiaTheme="minorEastAsia" w:hAnsiTheme="minorHAnsi" w:cstheme="minorBidi"/>
          <w:noProof/>
          <w:sz w:val="22"/>
          <w:szCs w:val="22"/>
        </w:rPr>
      </w:pPr>
      <w:hyperlink w:anchor="_Toc51346275" w:history="1">
        <w:r w:rsidRPr="001147B4">
          <w:rPr>
            <w:rStyle w:val="Hyperlink"/>
            <w:noProof/>
          </w:rPr>
          <w:t>3</w:t>
        </w:r>
        <w:r>
          <w:rPr>
            <w:rFonts w:asciiTheme="minorHAnsi" w:eastAsiaTheme="minorEastAsia" w:hAnsiTheme="minorHAnsi" w:cstheme="minorBidi"/>
            <w:noProof/>
            <w:sz w:val="22"/>
            <w:szCs w:val="22"/>
          </w:rPr>
          <w:tab/>
        </w:r>
        <w:r w:rsidRPr="001147B4">
          <w:rPr>
            <w:rStyle w:val="Hyperlink"/>
            <w:noProof/>
          </w:rPr>
          <w:t>Food Maintenance</w:t>
        </w:r>
        <w:r>
          <w:rPr>
            <w:noProof/>
            <w:webHidden/>
          </w:rPr>
          <w:tab/>
        </w:r>
        <w:r w:rsidRPr="00842BD4">
          <w:rPr>
            <w:noProof/>
            <w:webHidden/>
            <w:shd w:val="clear" w:color="auto" w:fill="E6E6E6"/>
          </w:rPr>
          <w:t>9</w:t>
        </w:r>
      </w:hyperlink>
    </w:p>
    <w:p w14:paraId="357B33F3" w14:textId="7D74245C" w:rsidR="0010196E" w:rsidRDefault="006025D4">
      <w:pPr>
        <w:pStyle w:val="TOC1"/>
        <w:rPr>
          <w:rFonts w:asciiTheme="minorHAnsi" w:eastAsiaTheme="minorEastAsia" w:hAnsiTheme="minorHAnsi" w:cstheme="minorBidi"/>
          <w:noProof/>
          <w:sz w:val="22"/>
          <w:szCs w:val="22"/>
        </w:rPr>
      </w:pPr>
      <w:hyperlink w:anchor="_Toc51346276" w:history="1">
        <w:r w:rsidRPr="001147B4">
          <w:rPr>
            <w:rStyle w:val="Hyperlink"/>
            <w:noProof/>
          </w:rPr>
          <w:t>4</w:t>
        </w:r>
        <w:r>
          <w:rPr>
            <w:rFonts w:asciiTheme="minorHAnsi" w:eastAsiaTheme="minorEastAsia" w:hAnsiTheme="minorHAnsi" w:cstheme="minorBidi"/>
            <w:noProof/>
            <w:sz w:val="22"/>
            <w:szCs w:val="22"/>
          </w:rPr>
          <w:tab/>
        </w:r>
        <w:r w:rsidRPr="001147B4">
          <w:rPr>
            <w:rStyle w:val="Hyperlink"/>
            <w:noProof/>
          </w:rPr>
          <w:t>Account Set Up/Maintenance</w:t>
        </w:r>
        <w:r>
          <w:rPr>
            <w:noProof/>
            <w:webHidden/>
          </w:rPr>
          <w:tab/>
        </w:r>
        <w:r>
          <w:rPr>
            <w:noProof/>
            <w:webHidden/>
            <w:color w:val="2B579A"/>
            <w:shd w:val="clear" w:color="auto" w:fill="E6E6E6"/>
          </w:rPr>
          <w:fldChar w:fldCharType="begin"/>
        </w:r>
        <w:r>
          <w:rPr>
            <w:noProof/>
            <w:webHidden/>
          </w:rPr>
          <w:instrText xml:space="preserve"> PAGEREF _Toc51346276 \h </w:instrText>
        </w:r>
        <w:r>
          <w:rPr>
            <w:noProof/>
            <w:webHidden/>
            <w:color w:val="2B579A"/>
            <w:shd w:val="clear" w:color="auto" w:fill="E6E6E6"/>
          </w:rPr>
        </w:r>
        <w:r>
          <w:rPr>
            <w:noProof/>
            <w:webHidden/>
            <w:color w:val="2B579A"/>
            <w:shd w:val="clear" w:color="auto" w:fill="E6E6E6"/>
          </w:rPr>
          <w:fldChar w:fldCharType="separate"/>
        </w:r>
        <w:r>
          <w:rPr>
            <w:noProof/>
            <w:webHidden/>
          </w:rPr>
          <w:t>12</w:t>
        </w:r>
        <w:r>
          <w:rPr>
            <w:noProof/>
            <w:webHidden/>
            <w:color w:val="2B579A"/>
            <w:shd w:val="clear" w:color="auto" w:fill="E6E6E6"/>
          </w:rPr>
          <w:fldChar w:fldCharType="end"/>
        </w:r>
      </w:hyperlink>
    </w:p>
    <w:p w14:paraId="5284C4D2" w14:textId="6BA3C665" w:rsidR="0010196E" w:rsidRDefault="006025D4">
      <w:pPr>
        <w:pStyle w:val="TOC1"/>
        <w:rPr>
          <w:rFonts w:asciiTheme="minorHAnsi" w:eastAsiaTheme="minorEastAsia" w:hAnsiTheme="minorHAnsi" w:cstheme="minorBidi"/>
          <w:noProof/>
          <w:sz w:val="22"/>
          <w:szCs w:val="22"/>
        </w:rPr>
      </w:pPr>
      <w:hyperlink w:anchor="_Toc51346277" w:history="1">
        <w:r w:rsidRPr="001147B4">
          <w:rPr>
            <w:rStyle w:val="Hyperlink"/>
            <w:noProof/>
          </w:rPr>
          <w:t>5</w:t>
        </w:r>
        <w:r>
          <w:rPr>
            <w:rFonts w:asciiTheme="minorHAnsi" w:eastAsiaTheme="minorEastAsia" w:hAnsiTheme="minorHAnsi" w:cstheme="minorBidi"/>
            <w:noProof/>
            <w:sz w:val="22"/>
            <w:szCs w:val="22"/>
          </w:rPr>
          <w:tab/>
        </w:r>
        <w:r w:rsidRPr="001147B4">
          <w:rPr>
            <w:rStyle w:val="Hyperlink"/>
            <w:noProof/>
          </w:rPr>
          <w:t>Benefit Issuance/Maintenance</w:t>
        </w:r>
        <w:r>
          <w:rPr>
            <w:noProof/>
            <w:webHidden/>
          </w:rPr>
          <w:tab/>
        </w:r>
        <w:r>
          <w:rPr>
            <w:noProof/>
            <w:webHidden/>
            <w:color w:val="2B579A"/>
            <w:shd w:val="clear" w:color="auto" w:fill="E6E6E6"/>
          </w:rPr>
          <w:fldChar w:fldCharType="begin"/>
        </w:r>
        <w:r>
          <w:rPr>
            <w:noProof/>
            <w:webHidden/>
          </w:rPr>
          <w:instrText xml:space="preserve"> PAGEREF _Toc51346277 \h </w:instrText>
        </w:r>
        <w:r>
          <w:rPr>
            <w:noProof/>
            <w:webHidden/>
            <w:color w:val="2B579A"/>
            <w:shd w:val="clear" w:color="auto" w:fill="E6E6E6"/>
          </w:rPr>
        </w:r>
        <w:r>
          <w:rPr>
            <w:noProof/>
            <w:webHidden/>
            <w:color w:val="2B579A"/>
            <w:shd w:val="clear" w:color="auto" w:fill="E6E6E6"/>
          </w:rPr>
          <w:fldChar w:fldCharType="separate"/>
        </w:r>
        <w:r>
          <w:rPr>
            <w:noProof/>
            <w:webHidden/>
          </w:rPr>
          <w:t>14</w:t>
        </w:r>
        <w:r>
          <w:rPr>
            <w:noProof/>
            <w:webHidden/>
            <w:color w:val="2B579A"/>
            <w:shd w:val="clear" w:color="auto" w:fill="E6E6E6"/>
          </w:rPr>
          <w:fldChar w:fldCharType="end"/>
        </w:r>
      </w:hyperlink>
    </w:p>
    <w:p w14:paraId="4A7F9A6F" w14:textId="04FEFCF7" w:rsidR="0010196E" w:rsidRDefault="00A726A2">
      <w:pPr>
        <w:pStyle w:val="TOC1"/>
        <w:rPr>
          <w:rFonts w:asciiTheme="minorHAnsi" w:eastAsiaTheme="minorEastAsia" w:hAnsiTheme="minorHAnsi" w:cstheme="minorBidi"/>
          <w:noProof/>
          <w:sz w:val="22"/>
          <w:szCs w:val="22"/>
        </w:rPr>
      </w:pPr>
      <w:hyperlink w:anchor="_Toc51346278" w:history="1">
        <w:r w:rsidRPr="001147B4">
          <w:rPr>
            <w:rStyle w:val="Hyperlink"/>
            <w:noProof/>
          </w:rPr>
          <w:t>6</w:t>
        </w:r>
        <w:r>
          <w:rPr>
            <w:rFonts w:asciiTheme="minorHAnsi" w:eastAsiaTheme="minorEastAsia" w:hAnsiTheme="minorHAnsi" w:cstheme="minorBidi"/>
            <w:noProof/>
            <w:sz w:val="22"/>
            <w:szCs w:val="22"/>
          </w:rPr>
          <w:tab/>
        </w:r>
        <w:r w:rsidRPr="001147B4">
          <w:rPr>
            <w:rStyle w:val="Hyperlink"/>
            <w:noProof/>
          </w:rPr>
          <w:t>Card Production and Management</w:t>
        </w:r>
        <w:r>
          <w:rPr>
            <w:noProof/>
            <w:webHidden/>
          </w:rPr>
          <w:tab/>
        </w:r>
        <w:r>
          <w:rPr>
            <w:noProof/>
            <w:webHidden/>
            <w:color w:val="2B579A"/>
            <w:shd w:val="clear" w:color="auto" w:fill="E6E6E6"/>
          </w:rPr>
          <w:fldChar w:fldCharType="begin"/>
        </w:r>
        <w:r>
          <w:rPr>
            <w:noProof/>
            <w:webHidden/>
          </w:rPr>
          <w:instrText xml:space="preserve"> PAGEREF _Toc51346278 \h </w:instrText>
        </w:r>
        <w:r>
          <w:rPr>
            <w:noProof/>
            <w:webHidden/>
            <w:color w:val="2B579A"/>
            <w:shd w:val="clear" w:color="auto" w:fill="E6E6E6"/>
          </w:rPr>
        </w:r>
        <w:r>
          <w:rPr>
            <w:noProof/>
            <w:webHidden/>
            <w:color w:val="2B579A"/>
            <w:shd w:val="clear" w:color="auto" w:fill="E6E6E6"/>
          </w:rPr>
          <w:fldChar w:fldCharType="separate"/>
        </w:r>
        <w:r>
          <w:rPr>
            <w:noProof/>
            <w:webHidden/>
          </w:rPr>
          <w:t>17</w:t>
        </w:r>
        <w:r>
          <w:rPr>
            <w:noProof/>
            <w:webHidden/>
            <w:color w:val="2B579A"/>
            <w:shd w:val="clear" w:color="auto" w:fill="E6E6E6"/>
          </w:rPr>
          <w:fldChar w:fldCharType="end"/>
        </w:r>
      </w:hyperlink>
    </w:p>
    <w:p w14:paraId="1C546E9E" w14:textId="453B5557" w:rsidR="0010196E" w:rsidRDefault="00A726A2">
      <w:pPr>
        <w:pStyle w:val="TOC1"/>
        <w:rPr>
          <w:rFonts w:asciiTheme="minorHAnsi" w:eastAsiaTheme="minorEastAsia" w:hAnsiTheme="minorHAnsi" w:cstheme="minorBidi"/>
          <w:noProof/>
          <w:sz w:val="22"/>
          <w:szCs w:val="22"/>
        </w:rPr>
      </w:pPr>
      <w:hyperlink w:anchor="_Toc51346279" w:history="1">
        <w:r w:rsidRPr="001147B4">
          <w:rPr>
            <w:rStyle w:val="Hyperlink"/>
            <w:noProof/>
          </w:rPr>
          <w:t>7</w:t>
        </w:r>
        <w:r>
          <w:rPr>
            <w:rFonts w:asciiTheme="minorHAnsi" w:eastAsiaTheme="minorEastAsia" w:hAnsiTheme="minorHAnsi" w:cstheme="minorBidi"/>
            <w:noProof/>
            <w:sz w:val="22"/>
            <w:szCs w:val="22"/>
          </w:rPr>
          <w:tab/>
        </w:r>
        <w:r w:rsidRPr="001147B4">
          <w:rPr>
            <w:rStyle w:val="Hyperlink"/>
            <w:noProof/>
          </w:rPr>
          <w:t>Card and Pin Issuance</w:t>
        </w:r>
        <w:r>
          <w:rPr>
            <w:noProof/>
            <w:webHidden/>
          </w:rPr>
          <w:tab/>
        </w:r>
        <w:r w:rsidRPr="00842BD4">
          <w:rPr>
            <w:noProof/>
            <w:webHidden/>
            <w:shd w:val="clear" w:color="auto" w:fill="E6E6E6"/>
          </w:rPr>
          <w:t>20</w:t>
        </w:r>
      </w:hyperlink>
    </w:p>
    <w:p w14:paraId="6E245227" w14:textId="1045BAA2" w:rsidR="0010196E" w:rsidRDefault="00A726A2">
      <w:pPr>
        <w:pStyle w:val="TOC1"/>
        <w:rPr>
          <w:rFonts w:asciiTheme="minorHAnsi" w:eastAsiaTheme="minorEastAsia" w:hAnsiTheme="minorHAnsi" w:cstheme="minorBidi"/>
          <w:noProof/>
          <w:sz w:val="22"/>
          <w:szCs w:val="22"/>
        </w:rPr>
      </w:pPr>
      <w:hyperlink w:anchor="_Toc51346280" w:history="1">
        <w:r w:rsidRPr="001147B4">
          <w:rPr>
            <w:rStyle w:val="Hyperlink"/>
            <w:noProof/>
          </w:rPr>
          <w:t>8</w:t>
        </w:r>
        <w:r>
          <w:rPr>
            <w:rFonts w:asciiTheme="minorHAnsi" w:eastAsiaTheme="minorEastAsia" w:hAnsiTheme="minorHAnsi" w:cstheme="minorBidi"/>
            <w:noProof/>
            <w:sz w:val="22"/>
            <w:szCs w:val="22"/>
          </w:rPr>
          <w:tab/>
        </w:r>
        <w:r w:rsidRPr="001147B4">
          <w:rPr>
            <w:rStyle w:val="Hyperlink"/>
            <w:noProof/>
          </w:rPr>
          <w:t>Transaction Processing</w:t>
        </w:r>
        <w:r>
          <w:rPr>
            <w:noProof/>
            <w:webHidden/>
          </w:rPr>
          <w:tab/>
        </w:r>
        <w:r w:rsidRPr="00842BD4">
          <w:rPr>
            <w:noProof/>
            <w:webHidden/>
            <w:shd w:val="clear" w:color="auto" w:fill="E6E6E6"/>
          </w:rPr>
          <w:t>27</w:t>
        </w:r>
      </w:hyperlink>
    </w:p>
    <w:p w14:paraId="02708933" w14:textId="5E158C07" w:rsidR="0010196E" w:rsidRDefault="00A726A2">
      <w:pPr>
        <w:pStyle w:val="TOC1"/>
        <w:rPr>
          <w:rFonts w:asciiTheme="minorHAnsi" w:eastAsiaTheme="minorEastAsia" w:hAnsiTheme="minorHAnsi" w:cstheme="minorBidi"/>
          <w:noProof/>
          <w:sz w:val="22"/>
          <w:szCs w:val="22"/>
        </w:rPr>
      </w:pPr>
      <w:hyperlink w:anchor="_Toc51346281" w:history="1">
        <w:r w:rsidRPr="001147B4">
          <w:rPr>
            <w:rStyle w:val="Hyperlink"/>
            <w:noProof/>
          </w:rPr>
          <w:t>9</w:t>
        </w:r>
        <w:r>
          <w:rPr>
            <w:rFonts w:asciiTheme="minorHAnsi" w:eastAsiaTheme="minorEastAsia" w:hAnsiTheme="minorHAnsi" w:cstheme="minorBidi"/>
            <w:noProof/>
            <w:sz w:val="22"/>
            <w:szCs w:val="22"/>
          </w:rPr>
          <w:tab/>
        </w:r>
        <w:r w:rsidRPr="001147B4">
          <w:rPr>
            <w:rStyle w:val="Hyperlink"/>
            <w:noProof/>
          </w:rPr>
          <w:t>Settlement and Reconciliation</w:t>
        </w:r>
        <w:r>
          <w:rPr>
            <w:noProof/>
            <w:webHidden/>
          </w:rPr>
          <w:tab/>
        </w:r>
        <w:r w:rsidRPr="00842BD4">
          <w:rPr>
            <w:noProof/>
            <w:webHidden/>
            <w:shd w:val="clear" w:color="auto" w:fill="E6E6E6"/>
          </w:rPr>
          <w:t>31</w:t>
        </w:r>
      </w:hyperlink>
    </w:p>
    <w:p w14:paraId="324C13B7" w14:textId="7BA9C4B4" w:rsidR="0010196E" w:rsidRDefault="00A726A2">
      <w:pPr>
        <w:pStyle w:val="TOC1"/>
        <w:rPr>
          <w:rFonts w:asciiTheme="minorHAnsi" w:eastAsiaTheme="minorEastAsia" w:hAnsiTheme="minorHAnsi" w:cstheme="minorBidi"/>
          <w:noProof/>
          <w:sz w:val="22"/>
          <w:szCs w:val="22"/>
        </w:rPr>
      </w:pPr>
      <w:hyperlink w:anchor="_Toc51346282" w:history="1">
        <w:r w:rsidRPr="001147B4">
          <w:rPr>
            <w:rStyle w:val="Hyperlink"/>
            <w:noProof/>
          </w:rPr>
          <w:t>10</w:t>
        </w:r>
        <w:r>
          <w:rPr>
            <w:rFonts w:asciiTheme="minorHAnsi" w:eastAsiaTheme="minorEastAsia" w:hAnsiTheme="minorHAnsi" w:cstheme="minorBidi"/>
            <w:noProof/>
            <w:sz w:val="22"/>
            <w:szCs w:val="22"/>
          </w:rPr>
          <w:tab/>
        </w:r>
        <w:r w:rsidRPr="001147B4">
          <w:rPr>
            <w:rStyle w:val="Hyperlink"/>
            <w:noProof/>
          </w:rPr>
          <w:t>Administrative System Functionality</w:t>
        </w:r>
        <w:r>
          <w:rPr>
            <w:noProof/>
            <w:webHidden/>
          </w:rPr>
          <w:tab/>
        </w:r>
        <w:r w:rsidRPr="00842BD4">
          <w:rPr>
            <w:noProof/>
            <w:webHidden/>
            <w:shd w:val="clear" w:color="auto" w:fill="E6E6E6"/>
          </w:rPr>
          <w:t>41</w:t>
        </w:r>
      </w:hyperlink>
    </w:p>
    <w:p w14:paraId="2B9D1113" w14:textId="3AEC1744" w:rsidR="0010196E" w:rsidRDefault="001B227A">
      <w:pPr>
        <w:pStyle w:val="TOC1"/>
        <w:rPr>
          <w:rFonts w:asciiTheme="minorHAnsi" w:eastAsiaTheme="minorEastAsia" w:hAnsiTheme="minorHAnsi" w:cstheme="minorBidi"/>
          <w:noProof/>
          <w:sz w:val="22"/>
          <w:szCs w:val="22"/>
        </w:rPr>
      </w:pPr>
      <w:hyperlink w:anchor="_Toc51346283" w:history="1">
        <w:r w:rsidRPr="001147B4">
          <w:rPr>
            <w:rStyle w:val="Hyperlink"/>
            <w:noProof/>
          </w:rPr>
          <w:t>11</w:t>
        </w:r>
        <w:r>
          <w:rPr>
            <w:rFonts w:asciiTheme="minorHAnsi" w:eastAsiaTheme="minorEastAsia" w:hAnsiTheme="minorHAnsi" w:cstheme="minorBidi"/>
            <w:noProof/>
            <w:sz w:val="22"/>
            <w:szCs w:val="22"/>
          </w:rPr>
          <w:tab/>
        </w:r>
        <w:r w:rsidRPr="001147B4">
          <w:rPr>
            <w:rStyle w:val="Hyperlink"/>
            <w:noProof/>
          </w:rPr>
          <w:t>Vendor Management</w:t>
        </w:r>
        <w:r>
          <w:rPr>
            <w:noProof/>
            <w:webHidden/>
          </w:rPr>
          <w:tab/>
        </w:r>
        <w:r>
          <w:rPr>
            <w:noProof/>
            <w:webHidden/>
            <w:color w:val="2B579A"/>
            <w:shd w:val="clear" w:color="auto" w:fill="E6E6E6"/>
          </w:rPr>
          <w:fldChar w:fldCharType="begin"/>
        </w:r>
        <w:r>
          <w:rPr>
            <w:noProof/>
            <w:webHidden/>
          </w:rPr>
          <w:instrText xml:space="preserve"> PAGEREF _Toc51346283 \h </w:instrText>
        </w:r>
        <w:r>
          <w:rPr>
            <w:noProof/>
            <w:webHidden/>
            <w:color w:val="2B579A"/>
            <w:shd w:val="clear" w:color="auto" w:fill="E6E6E6"/>
          </w:rPr>
        </w:r>
        <w:r>
          <w:rPr>
            <w:noProof/>
            <w:webHidden/>
            <w:color w:val="2B579A"/>
            <w:shd w:val="clear" w:color="auto" w:fill="E6E6E6"/>
          </w:rPr>
          <w:fldChar w:fldCharType="separate"/>
        </w:r>
        <w:r>
          <w:rPr>
            <w:noProof/>
            <w:webHidden/>
          </w:rPr>
          <w:t>46</w:t>
        </w:r>
        <w:r>
          <w:rPr>
            <w:noProof/>
            <w:webHidden/>
            <w:color w:val="2B579A"/>
            <w:shd w:val="clear" w:color="auto" w:fill="E6E6E6"/>
          </w:rPr>
          <w:fldChar w:fldCharType="end"/>
        </w:r>
      </w:hyperlink>
    </w:p>
    <w:p w14:paraId="43A4DC38" w14:textId="0E455882" w:rsidR="0010196E" w:rsidRDefault="001B227A">
      <w:pPr>
        <w:pStyle w:val="TOC1"/>
        <w:rPr>
          <w:rFonts w:asciiTheme="minorHAnsi" w:eastAsiaTheme="minorEastAsia" w:hAnsiTheme="minorHAnsi" w:cstheme="minorBidi"/>
          <w:noProof/>
          <w:sz w:val="22"/>
          <w:szCs w:val="22"/>
        </w:rPr>
      </w:pPr>
      <w:hyperlink w:anchor="_Toc51346284" w:history="1">
        <w:r w:rsidRPr="001147B4">
          <w:rPr>
            <w:rStyle w:val="Hyperlink"/>
            <w:noProof/>
          </w:rPr>
          <w:t>12</w:t>
        </w:r>
        <w:r>
          <w:rPr>
            <w:rFonts w:asciiTheme="minorHAnsi" w:eastAsiaTheme="minorEastAsia" w:hAnsiTheme="minorHAnsi" w:cstheme="minorBidi"/>
            <w:noProof/>
            <w:sz w:val="22"/>
            <w:szCs w:val="22"/>
          </w:rPr>
          <w:tab/>
        </w:r>
        <w:r w:rsidRPr="001147B4">
          <w:rPr>
            <w:rStyle w:val="Hyperlink"/>
            <w:rFonts w:cstheme="minorHAnsi"/>
            <w:bCs/>
            <w:noProof/>
          </w:rPr>
          <w:t>Cardholder, Vendor and Agency Support Services</w:t>
        </w:r>
        <w:r>
          <w:rPr>
            <w:noProof/>
            <w:webHidden/>
          </w:rPr>
          <w:tab/>
        </w:r>
        <w:r>
          <w:rPr>
            <w:noProof/>
            <w:webHidden/>
            <w:color w:val="2B579A"/>
            <w:shd w:val="clear" w:color="auto" w:fill="E6E6E6"/>
          </w:rPr>
          <w:fldChar w:fldCharType="begin"/>
        </w:r>
        <w:r>
          <w:rPr>
            <w:noProof/>
            <w:webHidden/>
          </w:rPr>
          <w:instrText xml:space="preserve"> PAGEREF _Toc51346284 \h </w:instrText>
        </w:r>
        <w:r>
          <w:rPr>
            <w:noProof/>
            <w:webHidden/>
            <w:color w:val="2B579A"/>
            <w:shd w:val="clear" w:color="auto" w:fill="E6E6E6"/>
          </w:rPr>
        </w:r>
        <w:r>
          <w:rPr>
            <w:noProof/>
            <w:webHidden/>
            <w:color w:val="2B579A"/>
            <w:shd w:val="clear" w:color="auto" w:fill="E6E6E6"/>
          </w:rPr>
          <w:fldChar w:fldCharType="separate"/>
        </w:r>
        <w:r>
          <w:rPr>
            <w:noProof/>
            <w:webHidden/>
          </w:rPr>
          <w:t>65</w:t>
        </w:r>
        <w:r>
          <w:rPr>
            <w:noProof/>
            <w:webHidden/>
            <w:color w:val="2B579A"/>
            <w:shd w:val="clear" w:color="auto" w:fill="E6E6E6"/>
          </w:rPr>
          <w:fldChar w:fldCharType="end"/>
        </w:r>
      </w:hyperlink>
    </w:p>
    <w:p w14:paraId="26A133C7" w14:textId="15612DAC" w:rsidR="0010196E" w:rsidRDefault="001B227A">
      <w:pPr>
        <w:pStyle w:val="TOC1"/>
        <w:rPr>
          <w:rFonts w:asciiTheme="minorHAnsi" w:eastAsiaTheme="minorEastAsia" w:hAnsiTheme="minorHAnsi" w:cstheme="minorBidi"/>
          <w:noProof/>
          <w:sz w:val="22"/>
          <w:szCs w:val="22"/>
        </w:rPr>
      </w:pPr>
      <w:hyperlink w:anchor="_Toc51346285" w:history="1">
        <w:r w:rsidRPr="001147B4">
          <w:rPr>
            <w:rStyle w:val="Hyperlink"/>
            <w:noProof/>
          </w:rPr>
          <w:t>13</w:t>
        </w:r>
        <w:r>
          <w:rPr>
            <w:rFonts w:asciiTheme="minorHAnsi" w:eastAsiaTheme="minorEastAsia" w:hAnsiTheme="minorHAnsi" w:cstheme="minorBidi"/>
            <w:noProof/>
            <w:sz w:val="22"/>
            <w:szCs w:val="22"/>
          </w:rPr>
          <w:tab/>
        </w:r>
        <w:r w:rsidRPr="001147B4">
          <w:rPr>
            <w:rStyle w:val="Hyperlink"/>
            <w:rFonts w:cstheme="minorHAnsi"/>
            <w:bCs/>
            <w:noProof/>
          </w:rPr>
          <w:t>System Reporting</w:t>
        </w:r>
        <w:r>
          <w:rPr>
            <w:noProof/>
            <w:webHidden/>
          </w:rPr>
          <w:tab/>
        </w:r>
        <w:r>
          <w:rPr>
            <w:noProof/>
            <w:webHidden/>
            <w:color w:val="2B579A"/>
            <w:shd w:val="clear" w:color="auto" w:fill="E6E6E6"/>
          </w:rPr>
          <w:fldChar w:fldCharType="begin"/>
        </w:r>
        <w:r>
          <w:rPr>
            <w:noProof/>
            <w:webHidden/>
          </w:rPr>
          <w:instrText xml:space="preserve"> PAGEREF _Toc51346285 \h </w:instrText>
        </w:r>
        <w:r>
          <w:rPr>
            <w:noProof/>
            <w:webHidden/>
            <w:color w:val="2B579A"/>
            <w:shd w:val="clear" w:color="auto" w:fill="E6E6E6"/>
          </w:rPr>
        </w:r>
        <w:r>
          <w:rPr>
            <w:noProof/>
            <w:webHidden/>
            <w:color w:val="2B579A"/>
            <w:shd w:val="clear" w:color="auto" w:fill="E6E6E6"/>
          </w:rPr>
          <w:fldChar w:fldCharType="separate"/>
        </w:r>
        <w:r>
          <w:rPr>
            <w:noProof/>
            <w:webHidden/>
          </w:rPr>
          <w:t>75</w:t>
        </w:r>
        <w:r>
          <w:rPr>
            <w:noProof/>
            <w:webHidden/>
            <w:color w:val="2B579A"/>
            <w:shd w:val="clear" w:color="auto" w:fill="E6E6E6"/>
          </w:rPr>
          <w:fldChar w:fldCharType="end"/>
        </w:r>
      </w:hyperlink>
    </w:p>
    <w:p w14:paraId="114C0E32" w14:textId="4C21ED09" w:rsidR="0010196E" w:rsidRDefault="001B227A">
      <w:pPr>
        <w:pStyle w:val="TOC1"/>
        <w:rPr>
          <w:rFonts w:asciiTheme="minorHAnsi" w:eastAsiaTheme="minorEastAsia" w:hAnsiTheme="minorHAnsi" w:cstheme="minorBidi"/>
          <w:noProof/>
          <w:sz w:val="22"/>
          <w:szCs w:val="22"/>
        </w:rPr>
      </w:pPr>
      <w:hyperlink w:anchor="_Toc51346286" w:history="1">
        <w:r w:rsidRPr="001147B4">
          <w:rPr>
            <w:rStyle w:val="Hyperlink"/>
            <w:noProof/>
          </w:rPr>
          <w:t>14</w:t>
        </w:r>
        <w:r>
          <w:rPr>
            <w:rFonts w:asciiTheme="minorHAnsi" w:eastAsiaTheme="minorEastAsia" w:hAnsiTheme="minorHAnsi" w:cstheme="minorBidi"/>
            <w:noProof/>
            <w:sz w:val="22"/>
            <w:szCs w:val="22"/>
          </w:rPr>
          <w:tab/>
        </w:r>
        <w:r w:rsidRPr="001147B4">
          <w:rPr>
            <w:rStyle w:val="Hyperlink"/>
            <w:rFonts w:cstheme="minorHAnsi"/>
            <w:bCs/>
            <w:noProof/>
          </w:rPr>
          <w:t>System Security Functionality</w:t>
        </w:r>
        <w:r>
          <w:rPr>
            <w:noProof/>
            <w:webHidden/>
          </w:rPr>
          <w:tab/>
        </w:r>
        <w:r w:rsidRPr="00842BD4">
          <w:rPr>
            <w:noProof/>
            <w:webHidden/>
            <w:shd w:val="clear" w:color="auto" w:fill="E6E6E6"/>
          </w:rPr>
          <w:t>80</w:t>
        </w:r>
      </w:hyperlink>
    </w:p>
    <w:p w14:paraId="2DC950C8" w14:textId="4C8F4C08" w:rsidR="0010196E" w:rsidRDefault="001B227A">
      <w:pPr>
        <w:pStyle w:val="TOC1"/>
        <w:rPr>
          <w:rFonts w:asciiTheme="minorHAnsi" w:eastAsiaTheme="minorEastAsia" w:hAnsiTheme="minorHAnsi" w:cstheme="minorBidi"/>
          <w:noProof/>
          <w:sz w:val="22"/>
          <w:szCs w:val="22"/>
        </w:rPr>
      </w:pPr>
      <w:hyperlink w:anchor="_Toc51346287" w:history="1">
        <w:r w:rsidRPr="001147B4">
          <w:rPr>
            <w:rStyle w:val="Hyperlink"/>
            <w:noProof/>
          </w:rPr>
          <w:t>15</w:t>
        </w:r>
        <w:r>
          <w:rPr>
            <w:rFonts w:asciiTheme="minorHAnsi" w:eastAsiaTheme="minorEastAsia" w:hAnsiTheme="minorHAnsi" w:cstheme="minorBidi"/>
            <w:noProof/>
            <w:sz w:val="22"/>
            <w:szCs w:val="22"/>
          </w:rPr>
          <w:tab/>
        </w:r>
        <w:r w:rsidRPr="001147B4">
          <w:rPr>
            <w:rStyle w:val="Hyperlink"/>
            <w:rFonts w:cstheme="minorHAnsi"/>
            <w:bCs/>
            <w:noProof/>
          </w:rPr>
          <w:t xml:space="preserve">Contract Transition and System </w:t>
        </w:r>
        <w:r w:rsidRPr="000E38E2">
          <w:rPr>
            <w:rStyle w:val="Hyperlink"/>
            <w:rFonts w:cstheme="minorHAnsi"/>
            <w:bCs/>
            <w:noProof/>
          </w:rPr>
          <w:t>Conversion</w:t>
        </w:r>
        <w:r>
          <w:rPr>
            <w:noProof/>
            <w:webHidden/>
          </w:rPr>
          <w:tab/>
        </w:r>
        <w:r>
          <w:rPr>
            <w:noProof/>
            <w:webHidden/>
            <w:color w:val="2B579A"/>
            <w:shd w:val="clear" w:color="auto" w:fill="E6E6E6"/>
          </w:rPr>
          <w:fldChar w:fldCharType="begin"/>
        </w:r>
        <w:r>
          <w:rPr>
            <w:noProof/>
            <w:webHidden/>
          </w:rPr>
          <w:instrText xml:space="preserve"> PAGEREF _Toc51346287 \h </w:instrText>
        </w:r>
        <w:r>
          <w:rPr>
            <w:noProof/>
            <w:webHidden/>
            <w:color w:val="2B579A"/>
            <w:shd w:val="clear" w:color="auto" w:fill="E6E6E6"/>
          </w:rPr>
        </w:r>
        <w:r>
          <w:rPr>
            <w:noProof/>
            <w:webHidden/>
            <w:color w:val="2B579A"/>
            <w:shd w:val="clear" w:color="auto" w:fill="E6E6E6"/>
          </w:rPr>
          <w:fldChar w:fldCharType="separate"/>
        </w:r>
        <w:r>
          <w:rPr>
            <w:noProof/>
            <w:webHidden/>
          </w:rPr>
          <w:t>85</w:t>
        </w:r>
        <w:r>
          <w:rPr>
            <w:noProof/>
            <w:webHidden/>
            <w:color w:val="2B579A"/>
            <w:shd w:val="clear" w:color="auto" w:fill="E6E6E6"/>
          </w:rPr>
          <w:fldChar w:fldCharType="end"/>
        </w:r>
      </w:hyperlink>
    </w:p>
    <w:p w14:paraId="1F2CE079" w14:textId="3064BFF9" w:rsidR="0010196E" w:rsidRDefault="001B227A">
      <w:pPr>
        <w:pStyle w:val="TOC1"/>
        <w:rPr>
          <w:rFonts w:asciiTheme="minorHAnsi" w:eastAsiaTheme="minorEastAsia" w:hAnsiTheme="minorHAnsi" w:cstheme="minorBidi"/>
          <w:noProof/>
          <w:sz w:val="22"/>
          <w:szCs w:val="22"/>
        </w:rPr>
      </w:pPr>
      <w:hyperlink w:anchor="_Toc51346288" w:history="1">
        <w:r w:rsidRPr="001147B4">
          <w:rPr>
            <w:rStyle w:val="Hyperlink"/>
            <w:noProof/>
          </w:rPr>
          <w:t>16</w:t>
        </w:r>
        <w:r>
          <w:rPr>
            <w:rFonts w:asciiTheme="minorHAnsi" w:eastAsiaTheme="minorEastAsia" w:hAnsiTheme="minorHAnsi" w:cstheme="minorBidi"/>
            <w:noProof/>
            <w:sz w:val="22"/>
            <w:szCs w:val="22"/>
          </w:rPr>
          <w:tab/>
        </w:r>
        <w:r w:rsidRPr="001147B4">
          <w:rPr>
            <w:rStyle w:val="Hyperlink"/>
            <w:rFonts w:cstheme="minorHAnsi"/>
            <w:bCs/>
            <w:noProof/>
          </w:rPr>
          <w:t>Testing</w:t>
        </w:r>
        <w:r>
          <w:rPr>
            <w:noProof/>
            <w:webHidden/>
          </w:rPr>
          <w:tab/>
        </w:r>
      </w:hyperlink>
      <w:r w:rsidRPr="001B227A">
        <w:rPr>
          <w:webHidden/>
        </w:rPr>
        <w:t>92</w:t>
      </w:r>
    </w:p>
    <w:p w14:paraId="17AC574E" w14:textId="242590F8" w:rsidR="0010196E" w:rsidRDefault="00E73E5E">
      <w:pPr>
        <w:pStyle w:val="TOC1"/>
        <w:rPr>
          <w:rFonts w:asciiTheme="minorHAnsi" w:eastAsiaTheme="minorEastAsia" w:hAnsiTheme="minorHAnsi" w:cstheme="minorBidi"/>
          <w:noProof/>
          <w:sz w:val="22"/>
          <w:szCs w:val="22"/>
        </w:rPr>
      </w:pPr>
      <w:hyperlink w:anchor="_Toc51346289" w:history="1">
        <w:r w:rsidRPr="001147B4">
          <w:rPr>
            <w:rStyle w:val="Hyperlink"/>
            <w:noProof/>
          </w:rPr>
          <w:t>17</w:t>
        </w:r>
        <w:r>
          <w:rPr>
            <w:rFonts w:asciiTheme="minorHAnsi" w:eastAsiaTheme="minorEastAsia" w:hAnsiTheme="minorHAnsi" w:cstheme="minorBidi"/>
            <w:noProof/>
            <w:sz w:val="22"/>
            <w:szCs w:val="22"/>
          </w:rPr>
          <w:tab/>
        </w:r>
        <w:r w:rsidRPr="001147B4">
          <w:rPr>
            <w:rStyle w:val="Hyperlink"/>
            <w:rFonts w:cstheme="minorHAnsi"/>
            <w:bCs/>
            <w:noProof/>
          </w:rPr>
          <w:t>Documentation</w:t>
        </w:r>
        <w:r>
          <w:rPr>
            <w:noProof/>
            <w:webHidden/>
          </w:rPr>
          <w:tab/>
        </w:r>
        <w:r>
          <w:rPr>
            <w:noProof/>
            <w:webHidden/>
            <w:color w:val="2B579A"/>
            <w:shd w:val="clear" w:color="auto" w:fill="E6E6E6"/>
          </w:rPr>
          <w:fldChar w:fldCharType="begin"/>
        </w:r>
        <w:r>
          <w:rPr>
            <w:noProof/>
            <w:webHidden/>
          </w:rPr>
          <w:instrText xml:space="preserve"> PAGEREF _Toc51346289 \h </w:instrText>
        </w:r>
        <w:r>
          <w:rPr>
            <w:noProof/>
            <w:webHidden/>
            <w:color w:val="2B579A"/>
            <w:shd w:val="clear" w:color="auto" w:fill="E6E6E6"/>
          </w:rPr>
        </w:r>
        <w:r>
          <w:rPr>
            <w:noProof/>
            <w:webHidden/>
            <w:color w:val="2B579A"/>
            <w:shd w:val="clear" w:color="auto" w:fill="E6E6E6"/>
          </w:rPr>
          <w:fldChar w:fldCharType="separate"/>
        </w:r>
        <w:r>
          <w:rPr>
            <w:noProof/>
            <w:webHidden/>
          </w:rPr>
          <w:t>97</w:t>
        </w:r>
        <w:r>
          <w:rPr>
            <w:noProof/>
            <w:webHidden/>
            <w:color w:val="2B579A"/>
            <w:shd w:val="clear" w:color="auto" w:fill="E6E6E6"/>
          </w:rPr>
          <w:fldChar w:fldCharType="end"/>
        </w:r>
      </w:hyperlink>
    </w:p>
    <w:p w14:paraId="499DFA8A" w14:textId="503747F2" w:rsidR="0010196E" w:rsidRDefault="0010196E">
      <w:pPr>
        <w:pStyle w:val="TOC1"/>
        <w:rPr>
          <w:rFonts w:asciiTheme="minorHAnsi" w:eastAsiaTheme="minorEastAsia" w:hAnsiTheme="minorHAnsi" w:cstheme="minorBidi"/>
          <w:noProof/>
          <w:sz w:val="22"/>
          <w:szCs w:val="22"/>
        </w:rPr>
      </w:pPr>
      <w:hyperlink w:anchor="_Toc51346290" w:history="1">
        <w:r w:rsidRPr="001147B4">
          <w:rPr>
            <w:rStyle w:val="Hyperlink"/>
            <w:noProof/>
          </w:rPr>
          <w:t>18</w:t>
        </w:r>
        <w:r>
          <w:rPr>
            <w:rFonts w:asciiTheme="minorHAnsi" w:eastAsiaTheme="minorEastAsia" w:hAnsiTheme="minorHAnsi" w:cstheme="minorBidi"/>
            <w:noProof/>
            <w:sz w:val="22"/>
            <w:szCs w:val="22"/>
          </w:rPr>
          <w:tab/>
        </w:r>
        <w:r w:rsidRPr="001147B4">
          <w:rPr>
            <w:rStyle w:val="Hyperlink"/>
            <w:rFonts w:cstheme="minorHAnsi"/>
            <w:bCs/>
            <w:noProof/>
          </w:rPr>
          <w:t>Service Level Requirements</w:t>
        </w:r>
        <w:r>
          <w:rPr>
            <w:noProof/>
            <w:webHidden/>
          </w:rPr>
          <w:tab/>
        </w:r>
        <w:r>
          <w:rPr>
            <w:noProof/>
            <w:webHidden/>
            <w:color w:val="2B579A"/>
            <w:shd w:val="clear" w:color="auto" w:fill="E6E6E6"/>
          </w:rPr>
          <w:fldChar w:fldCharType="begin"/>
        </w:r>
        <w:r>
          <w:rPr>
            <w:noProof/>
            <w:webHidden/>
          </w:rPr>
          <w:instrText xml:space="preserve"> PAGEREF _Toc51346290 \h </w:instrText>
        </w:r>
        <w:r>
          <w:rPr>
            <w:noProof/>
            <w:webHidden/>
            <w:color w:val="2B579A"/>
            <w:shd w:val="clear" w:color="auto" w:fill="E6E6E6"/>
          </w:rPr>
        </w:r>
        <w:r>
          <w:rPr>
            <w:noProof/>
            <w:webHidden/>
            <w:color w:val="2B579A"/>
            <w:shd w:val="clear" w:color="auto" w:fill="E6E6E6"/>
          </w:rPr>
          <w:fldChar w:fldCharType="separate"/>
        </w:r>
        <w:r w:rsidR="00A971F7">
          <w:rPr>
            <w:noProof/>
            <w:webHidden/>
          </w:rPr>
          <w:t>11</w:t>
        </w:r>
        <w:r w:rsidR="00E73E5E">
          <w:rPr>
            <w:noProof/>
            <w:webHidden/>
          </w:rPr>
          <w:t>5</w:t>
        </w:r>
        <w:r>
          <w:rPr>
            <w:noProof/>
            <w:webHidden/>
            <w:color w:val="2B579A"/>
            <w:shd w:val="clear" w:color="auto" w:fill="E6E6E6"/>
          </w:rPr>
          <w:fldChar w:fldCharType="end"/>
        </w:r>
      </w:hyperlink>
    </w:p>
    <w:p w14:paraId="4CA16A9B" w14:textId="73CFDE2F" w:rsidR="0010196E" w:rsidRDefault="00E73E5E">
      <w:pPr>
        <w:pStyle w:val="TOC1"/>
        <w:rPr>
          <w:rFonts w:asciiTheme="minorHAnsi" w:eastAsiaTheme="minorEastAsia" w:hAnsiTheme="minorHAnsi" w:cstheme="minorBidi"/>
          <w:noProof/>
          <w:sz w:val="22"/>
          <w:szCs w:val="22"/>
        </w:rPr>
      </w:pPr>
      <w:hyperlink w:anchor="_Toc51346291" w:history="1">
        <w:r w:rsidRPr="001147B4">
          <w:rPr>
            <w:rStyle w:val="Hyperlink"/>
            <w:noProof/>
          </w:rPr>
          <w:t>19</w:t>
        </w:r>
        <w:r>
          <w:rPr>
            <w:rFonts w:asciiTheme="minorHAnsi" w:eastAsiaTheme="minorEastAsia" w:hAnsiTheme="minorHAnsi" w:cstheme="minorBidi"/>
            <w:noProof/>
            <w:sz w:val="22"/>
            <w:szCs w:val="22"/>
          </w:rPr>
          <w:tab/>
        </w:r>
        <w:r w:rsidRPr="001147B4">
          <w:rPr>
            <w:rStyle w:val="Hyperlink"/>
            <w:rFonts w:cstheme="minorHAnsi"/>
            <w:bCs/>
            <w:noProof/>
          </w:rPr>
          <w:t>Remedies / Change Requests</w:t>
        </w:r>
        <w:r>
          <w:rPr>
            <w:noProof/>
            <w:webHidden/>
          </w:rPr>
          <w:tab/>
        </w:r>
        <w:r w:rsidRPr="00842BD4">
          <w:rPr>
            <w:noProof/>
            <w:webHidden/>
            <w:shd w:val="clear" w:color="auto" w:fill="E6E6E6"/>
          </w:rPr>
          <w:t>125</w:t>
        </w:r>
      </w:hyperlink>
    </w:p>
    <w:p w14:paraId="7462C48E" w14:textId="769F810D" w:rsidR="0028622F" w:rsidRDefault="0028622F" w:rsidP="00AA1059">
      <w:pPr>
        <w:tabs>
          <w:tab w:val="left" w:pos="540"/>
        </w:tabs>
      </w:pPr>
      <w:r>
        <w:rPr>
          <w:color w:val="2B579A"/>
          <w:shd w:val="clear" w:color="auto" w:fill="E6E6E6"/>
        </w:rPr>
        <w:fldChar w:fldCharType="end"/>
      </w:r>
    </w:p>
    <w:tbl>
      <w:tblPr>
        <w:tblW w:w="1413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0"/>
        <w:gridCol w:w="6840"/>
        <w:gridCol w:w="1890"/>
        <w:gridCol w:w="1440"/>
        <w:gridCol w:w="2880"/>
      </w:tblGrid>
      <w:tr w:rsidR="00901AAD" w:rsidRPr="00627EFD" w14:paraId="16E86E4E" w14:textId="77777777" w:rsidTr="298DF118">
        <w:trPr>
          <w:cantSplit/>
          <w:tblHeader/>
        </w:trPr>
        <w:tc>
          <w:tcPr>
            <w:tcW w:w="1080" w:type="dxa"/>
            <w:shd w:val="clear" w:color="auto" w:fill="1F3864" w:themeFill="accent5" w:themeFillShade="80"/>
            <w:vAlign w:val="center"/>
          </w:tcPr>
          <w:p w14:paraId="1C73BF3B" w14:textId="77777777" w:rsidR="004369E3" w:rsidRPr="00627EFD" w:rsidRDefault="004369E3" w:rsidP="00AA1059">
            <w:pPr>
              <w:keepLines/>
              <w:spacing w:before="0" w:after="0"/>
              <w:rPr>
                <w:rFonts w:asciiTheme="minorHAnsi" w:hAnsiTheme="minorHAnsi" w:cs="Calibri"/>
                <w:b/>
                <w:bCs/>
                <w:color w:val="FFFFFF" w:themeColor="background1"/>
                <w:sz w:val="24"/>
                <w:szCs w:val="20"/>
              </w:rPr>
            </w:pPr>
            <w:r>
              <w:rPr>
                <w:rFonts w:asciiTheme="minorHAnsi" w:hAnsiTheme="minorHAnsi" w:cs="Calibri"/>
                <w:b/>
                <w:bCs/>
                <w:color w:val="FFFFFF" w:themeColor="background1"/>
                <w:sz w:val="24"/>
                <w:szCs w:val="20"/>
              </w:rPr>
              <w:lastRenderedPageBreak/>
              <w:t>Req. #</w:t>
            </w:r>
          </w:p>
        </w:tc>
        <w:tc>
          <w:tcPr>
            <w:tcW w:w="6840" w:type="dxa"/>
            <w:shd w:val="clear" w:color="auto" w:fill="1F3864" w:themeFill="accent5" w:themeFillShade="80"/>
            <w:vAlign w:val="center"/>
            <w:hideMark/>
          </w:tcPr>
          <w:p w14:paraId="1F7BFD6C" w14:textId="77777777" w:rsidR="004369E3" w:rsidRPr="00627EFD" w:rsidRDefault="004369E3"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Function/Service</w:t>
            </w:r>
          </w:p>
        </w:tc>
        <w:tc>
          <w:tcPr>
            <w:tcW w:w="1890" w:type="dxa"/>
            <w:shd w:val="clear" w:color="auto" w:fill="1F3864" w:themeFill="accent5" w:themeFillShade="80"/>
            <w:vAlign w:val="center"/>
          </w:tcPr>
          <w:p w14:paraId="72B5DA8B" w14:textId="6B923C6B" w:rsidR="004369E3" w:rsidRPr="00627EFD" w:rsidRDefault="004369E3" w:rsidP="00AA1059">
            <w:pPr>
              <w:keepLines/>
              <w:spacing w:before="0" w:after="0"/>
              <w:rPr>
                <w:rFonts w:asciiTheme="minorHAnsi" w:hAnsiTheme="minorHAnsi" w:cs="Calibri"/>
                <w:b/>
                <w:bCs/>
                <w:color w:val="FFFFFF" w:themeColor="background1"/>
                <w:sz w:val="24"/>
                <w:szCs w:val="20"/>
              </w:rPr>
            </w:pPr>
            <w:proofErr w:type="spellStart"/>
            <w:r w:rsidRPr="00627EFD">
              <w:rPr>
                <w:rFonts w:asciiTheme="minorHAnsi" w:hAnsiTheme="minorHAnsi" w:cs="Calibri"/>
                <w:b/>
                <w:bCs/>
                <w:color w:val="FFFFFF" w:themeColor="background1"/>
                <w:sz w:val="24"/>
                <w:szCs w:val="20"/>
              </w:rPr>
              <w:t>Req’d</w:t>
            </w:r>
            <w:proofErr w:type="spellEnd"/>
            <w:r w:rsidRPr="00627EFD">
              <w:rPr>
                <w:rFonts w:asciiTheme="minorHAnsi" w:hAnsiTheme="minorHAnsi" w:cs="Calibri"/>
                <w:bCs/>
                <w:color w:val="FFFFFF" w:themeColor="background1"/>
                <w:sz w:val="24"/>
                <w:szCs w:val="20"/>
              </w:rPr>
              <w:t xml:space="preserve"> (R)</w:t>
            </w:r>
            <w:r w:rsidR="00D02FFC">
              <w:rPr>
                <w:rFonts w:asciiTheme="minorHAnsi" w:hAnsiTheme="minorHAnsi" w:cs="Calibri"/>
                <w:bCs/>
                <w:color w:val="FFFFFF" w:themeColor="background1"/>
                <w:sz w:val="24"/>
                <w:szCs w:val="20"/>
              </w:rPr>
              <w:t>;</w:t>
            </w:r>
            <w:r>
              <w:rPr>
                <w:rFonts w:asciiTheme="minorHAnsi" w:hAnsiTheme="minorHAnsi" w:cs="Calibri"/>
                <w:bCs/>
                <w:color w:val="FFFFFF" w:themeColor="background1"/>
                <w:sz w:val="24"/>
                <w:szCs w:val="20"/>
              </w:rPr>
              <w:t xml:space="preserve"> </w:t>
            </w:r>
            <w:proofErr w:type="spellStart"/>
            <w:r>
              <w:rPr>
                <w:rFonts w:asciiTheme="minorHAnsi" w:hAnsiTheme="minorHAnsi" w:cs="Calibri"/>
                <w:b/>
                <w:bCs/>
                <w:color w:val="FFFFFF" w:themeColor="background1"/>
                <w:sz w:val="24"/>
                <w:szCs w:val="20"/>
              </w:rPr>
              <w:t>Pref’d</w:t>
            </w:r>
            <w:proofErr w:type="spellEnd"/>
            <w:r>
              <w:rPr>
                <w:rFonts w:asciiTheme="minorHAnsi" w:hAnsiTheme="minorHAnsi" w:cs="Calibri"/>
                <w:b/>
                <w:bCs/>
                <w:color w:val="FFFFFF" w:themeColor="background1"/>
                <w:sz w:val="24"/>
                <w:szCs w:val="20"/>
              </w:rPr>
              <w:t xml:space="preserve"> </w:t>
            </w:r>
            <w:r w:rsidRPr="00E15C46">
              <w:rPr>
                <w:rFonts w:asciiTheme="minorHAnsi" w:hAnsiTheme="minorHAnsi" w:cs="Calibri"/>
                <w:bCs/>
                <w:color w:val="FFFFFF" w:themeColor="background1"/>
                <w:sz w:val="24"/>
                <w:szCs w:val="20"/>
              </w:rPr>
              <w:t>(P)</w:t>
            </w:r>
            <w:r w:rsidR="00D02FFC">
              <w:rPr>
                <w:rFonts w:asciiTheme="minorHAnsi" w:hAnsiTheme="minorHAnsi" w:cs="Calibri"/>
                <w:bCs/>
                <w:color w:val="FFFFFF" w:themeColor="background1"/>
                <w:sz w:val="24"/>
                <w:szCs w:val="20"/>
              </w:rPr>
              <w:t>;</w:t>
            </w:r>
            <w:r>
              <w:rPr>
                <w:rFonts w:asciiTheme="minorHAnsi" w:hAnsiTheme="minorHAnsi" w:cs="Calibri"/>
                <w:b/>
                <w:bCs/>
                <w:color w:val="FFFFFF" w:themeColor="background1"/>
                <w:sz w:val="24"/>
                <w:szCs w:val="20"/>
              </w:rPr>
              <w:t xml:space="preserve"> </w:t>
            </w:r>
            <w:proofErr w:type="spellStart"/>
            <w:r w:rsidR="00EB15DE">
              <w:rPr>
                <w:rFonts w:asciiTheme="minorHAnsi" w:hAnsiTheme="minorHAnsi" w:cs="Calibri"/>
                <w:bCs/>
                <w:color w:val="FFFFFF" w:themeColor="background1"/>
                <w:sz w:val="24"/>
                <w:szCs w:val="20"/>
              </w:rPr>
              <w:t>Req’d</w:t>
            </w:r>
            <w:proofErr w:type="spellEnd"/>
            <w:r w:rsidR="00EB15DE">
              <w:rPr>
                <w:rFonts w:asciiTheme="minorHAnsi" w:hAnsiTheme="minorHAnsi" w:cs="Calibri"/>
                <w:bCs/>
                <w:color w:val="FFFFFF" w:themeColor="background1"/>
                <w:sz w:val="24"/>
                <w:szCs w:val="20"/>
              </w:rPr>
              <w:t xml:space="preserve"> Priced Sep. (RPS)</w:t>
            </w:r>
          </w:p>
        </w:tc>
        <w:tc>
          <w:tcPr>
            <w:tcW w:w="1440" w:type="dxa"/>
            <w:shd w:val="clear" w:color="auto" w:fill="1F3864" w:themeFill="accent5" w:themeFillShade="80"/>
          </w:tcPr>
          <w:p w14:paraId="458DFD2F" w14:textId="093AB79E" w:rsidR="004369E3" w:rsidRPr="00627EFD" w:rsidRDefault="0007281D" w:rsidP="00AA1059">
            <w:pPr>
              <w:keepLines/>
              <w:spacing w:before="0" w:after="0"/>
              <w:rPr>
                <w:rFonts w:asciiTheme="minorHAnsi" w:hAnsiTheme="minorHAnsi" w:cs="Calibri"/>
                <w:b/>
                <w:bCs/>
                <w:color w:val="FFFFFF" w:themeColor="background1"/>
                <w:sz w:val="24"/>
                <w:szCs w:val="20"/>
              </w:rPr>
            </w:pPr>
            <w:r>
              <w:rPr>
                <w:rFonts w:asciiTheme="minorHAnsi" w:hAnsiTheme="minorHAnsi" w:cs="Calibri"/>
                <w:b/>
                <w:bCs/>
                <w:color w:val="FFFFFF" w:themeColor="background1"/>
                <w:sz w:val="24"/>
                <w:szCs w:val="20"/>
              </w:rPr>
              <w:t xml:space="preserve">Offeror </w:t>
            </w:r>
            <w:r w:rsidR="004369E3" w:rsidRPr="00627EFD">
              <w:rPr>
                <w:rFonts w:asciiTheme="minorHAnsi" w:hAnsiTheme="minorHAnsi" w:cs="Calibri"/>
                <w:b/>
                <w:bCs/>
                <w:color w:val="FFFFFF" w:themeColor="background1"/>
                <w:sz w:val="24"/>
                <w:szCs w:val="20"/>
              </w:rPr>
              <w:t xml:space="preserve">Complies: </w:t>
            </w:r>
            <w:r w:rsidR="004369E3" w:rsidRPr="00627EFD">
              <w:rPr>
                <w:rFonts w:asciiTheme="minorHAnsi" w:hAnsiTheme="minorHAnsi" w:cs="Calibri"/>
                <w:bCs/>
                <w:i/>
                <w:color w:val="FFFFFF" w:themeColor="background1"/>
                <w:sz w:val="24"/>
                <w:szCs w:val="20"/>
              </w:rPr>
              <w:t>Y/N/Will Develop</w:t>
            </w:r>
          </w:p>
        </w:tc>
        <w:tc>
          <w:tcPr>
            <w:tcW w:w="2880" w:type="dxa"/>
            <w:shd w:val="clear" w:color="auto" w:fill="1F3864" w:themeFill="accent5" w:themeFillShade="80"/>
            <w:vAlign w:val="center"/>
          </w:tcPr>
          <w:p w14:paraId="7336C31F" w14:textId="77777777" w:rsidR="004369E3" w:rsidRPr="00627EFD" w:rsidRDefault="004369E3"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Comment</w:t>
            </w:r>
          </w:p>
        </w:tc>
      </w:tr>
      <w:tr w:rsidR="00901AAD" w:rsidRPr="00024860" w14:paraId="048E3483" w14:textId="77777777" w:rsidTr="298DF118">
        <w:trPr>
          <w:cantSplit/>
          <w:trHeight w:val="422"/>
          <w:tblHeader/>
        </w:trPr>
        <w:tc>
          <w:tcPr>
            <w:tcW w:w="7920" w:type="dxa"/>
            <w:gridSpan w:val="2"/>
            <w:shd w:val="clear" w:color="auto" w:fill="8EAADB" w:themeFill="accent5" w:themeFillTint="99"/>
          </w:tcPr>
          <w:p w14:paraId="3C14B3B7" w14:textId="6AFC844B" w:rsidR="00C6069E" w:rsidRPr="00024860" w:rsidRDefault="00C6069E" w:rsidP="00AA1059">
            <w:pPr>
              <w:pStyle w:val="Heading1"/>
            </w:pPr>
            <w:bookmarkStart w:id="0" w:name="_Toc17390612"/>
            <w:bookmarkStart w:id="1" w:name="_Toc26430076"/>
            <w:bookmarkStart w:id="2" w:name="_Toc51346273"/>
            <w:bookmarkEnd w:id="0"/>
            <w:bookmarkEnd w:id="1"/>
            <w:r>
              <w:t>Mandatory Requirements</w:t>
            </w:r>
            <w:bookmarkEnd w:id="2"/>
          </w:p>
        </w:tc>
        <w:tc>
          <w:tcPr>
            <w:tcW w:w="1890" w:type="dxa"/>
            <w:shd w:val="clear" w:color="auto" w:fill="8EAADB" w:themeFill="accent5" w:themeFillTint="99"/>
            <w:vAlign w:val="center"/>
          </w:tcPr>
          <w:p w14:paraId="013F3F89" w14:textId="77777777" w:rsidR="00C6069E" w:rsidRPr="00CE6FC4" w:rsidRDefault="00C6069E" w:rsidP="00AA1059">
            <w:pPr>
              <w:rPr>
                <w:szCs w:val="20"/>
              </w:rPr>
            </w:pPr>
          </w:p>
        </w:tc>
        <w:tc>
          <w:tcPr>
            <w:tcW w:w="1440" w:type="dxa"/>
            <w:shd w:val="clear" w:color="auto" w:fill="8EAADB" w:themeFill="accent5" w:themeFillTint="99"/>
          </w:tcPr>
          <w:p w14:paraId="72752C41" w14:textId="77777777" w:rsidR="00C6069E" w:rsidRPr="00CE6FC4" w:rsidRDefault="00C6069E" w:rsidP="00AA1059">
            <w:pPr>
              <w:rPr>
                <w:szCs w:val="20"/>
              </w:rPr>
            </w:pPr>
          </w:p>
        </w:tc>
        <w:tc>
          <w:tcPr>
            <w:tcW w:w="2880" w:type="dxa"/>
            <w:shd w:val="clear" w:color="auto" w:fill="8EAADB" w:themeFill="accent5" w:themeFillTint="99"/>
          </w:tcPr>
          <w:p w14:paraId="142FB061" w14:textId="77777777" w:rsidR="00C6069E" w:rsidRPr="00CE6FC4" w:rsidRDefault="00C6069E" w:rsidP="00AA1059">
            <w:pPr>
              <w:rPr>
                <w:szCs w:val="20"/>
              </w:rPr>
            </w:pPr>
          </w:p>
        </w:tc>
      </w:tr>
      <w:tr w:rsidR="00901AAD" w:rsidRPr="00034B72" w14:paraId="318B262E" w14:textId="77777777" w:rsidTr="298DF118">
        <w:trPr>
          <w:cantSplit/>
        </w:trPr>
        <w:tc>
          <w:tcPr>
            <w:tcW w:w="1080" w:type="dxa"/>
            <w:shd w:val="clear" w:color="auto" w:fill="D9E2F3" w:themeFill="accent5" w:themeFillTint="33"/>
          </w:tcPr>
          <w:p w14:paraId="5E812CB3" w14:textId="77777777" w:rsidR="004369E3" w:rsidRPr="00355D15" w:rsidRDefault="004369E3" w:rsidP="00AA1059">
            <w:pPr>
              <w:pStyle w:val="Heading2"/>
            </w:pPr>
          </w:p>
        </w:tc>
        <w:tc>
          <w:tcPr>
            <w:tcW w:w="6840" w:type="dxa"/>
            <w:shd w:val="clear" w:color="auto" w:fill="D9E2F3" w:themeFill="accent5" w:themeFillTint="33"/>
          </w:tcPr>
          <w:p w14:paraId="1C9CC830" w14:textId="77777777" w:rsidR="004369E3" w:rsidRPr="00355D15" w:rsidRDefault="004369E3" w:rsidP="00AA1059">
            <w:pPr>
              <w:rPr>
                <w:b/>
              </w:rPr>
            </w:pPr>
            <w:r w:rsidRPr="00355D15">
              <w:rPr>
                <w:b/>
              </w:rPr>
              <w:t>eWIC Standards</w:t>
            </w:r>
          </w:p>
        </w:tc>
        <w:tc>
          <w:tcPr>
            <w:tcW w:w="1890" w:type="dxa"/>
            <w:shd w:val="clear" w:color="auto" w:fill="D9E2F3" w:themeFill="accent5" w:themeFillTint="33"/>
            <w:vAlign w:val="center"/>
          </w:tcPr>
          <w:p w14:paraId="45B8A843" w14:textId="77777777" w:rsidR="004369E3" w:rsidRPr="00CE6FC4" w:rsidRDefault="004369E3" w:rsidP="00AA1059">
            <w:pPr>
              <w:rPr>
                <w:szCs w:val="20"/>
              </w:rPr>
            </w:pPr>
          </w:p>
        </w:tc>
        <w:tc>
          <w:tcPr>
            <w:tcW w:w="1440" w:type="dxa"/>
            <w:shd w:val="clear" w:color="auto" w:fill="D9E2F3" w:themeFill="accent5" w:themeFillTint="33"/>
          </w:tcPr>
          <w:p w14:paraId="581BEF79" w14:textId="77777777" w:rsidR="004369E3" w:rsidRPr="00CE6FC4" w:rsidRDefault="004369E3" w:rsidP="00AA1059">
            <w:pPr>
              <w:rPr>
                <w:szCs w:val="20"/>
              </w:rPr>
            </w:pPr>
          </w:p>
        </w:tc>
        <w:tc>
          <w:tcPr>
            <w:tcW w:w="2880" w:type="dxa"/>
            <w:shd w:val="clear" w:color="auto" w:fill="D9E2F3" w:themeFill="accent5" w:themeFillTint="33"/>
          </w:tcPr>
          <w:p w14:paraId="42BEECB1" w14:textId="77777777" w:rsidR="004369E3" w:rsidRPr="00CE6FC4" w:rsidRDefault="004369E3" w:rsidP="00AA1059">
            <w:pPr>
              <w:rPr>
                <w:szCs w:val="20"/>
              </w:rPr>
            </w:pPr>
          </w:p>
        </w:tc>
      </w:tr>
      <w:tr w:rsidR="00C41C74" w:rsidRPr="00034B72" w14:paraId="44D69C75" w14:textId="77777777" w:rsidTr="298DF118">
        <w:trPr>
          <w:cantSplit/>
        </w:trPr>
        <w:tc>
          <w:tcPr>
            <w:tcW w:w="1080" w:type="dxa"/>
          </w:tcPr>
          <w:p w14:paraId="4244916C" w14:textId="77777777" w:rsidR="004369E3" w:rsidRPr="009C4F70" w:rsidRDefault="004369E3" w:rsidP="00AA1059">
            <w:pPr>
              <w:pStyle w:val="Heading3"/>
            </w:pPr>
          </w:p>
        </w:tc>
        <w:tc>
          <w:tcPr>
            <w:tcW w:w="6840" w:type="dxa"/>
          </w:tcPr>
          <w:p w14:paraId="5B8BA67D" w14:textId="77777777" w:rsidR="004369E3" w:rsidRPr="009C4F70" w:rsidRDefault="004369E3" w:rsidP="00AA1059">
            <w:r>
              <w:t>The eWIC s</w:t>
            </w:r>
            <w:r w:rsidRPr="009C4F70">
              <w:t xml:space="preserve">ystem shall </w:t>
            </w:r>
            <w:r w:rsidRPr="00B5561B">
              <w:t>meet all applicable federal and state regulations, including WIC Regulations 7 CFR Part 246.</w:t>
            </w:r>
          </w:p>
        </w:tc>
        <w:tc>
          <w:tcPr>
            <w:tcW w:w="1890" w:type="dxa"/>
            <w:vAlign w:val="center"/>
          </w:tcPr>
          <w:p w14:paraId="177EE37A" w14:textId="77777777" w:rsidR="004369E3" w:rsidRPr="000026DB" w:rsidRDefault="006F2C22" w:rsidP="00AA1059">
            <w:pPr>
              <w:jc w:val="center"/>
              <w:rPr>
                <w:szCs w:val="20"/>
              </w:rPr>
            </w:pPr>
            <w:r w:rsidRPr="000026DB">
              <w:rPr>
                <w:szCs w:val="20"/>
              </w:rPr>
              <w:t>R</w:t>
            </w:r>
          </w:p>
        </w:tc>
        <w:tc>
          <w:tcPr>
            <w:tcW w:w="1440" w:type="dxa"/>
          </w:tcPr>
          <w:p w14:paraId="79E97F88" w14:textId="77777777" w:rsidR="004369E3" w:rsidRPr="00CE6FC4" w:rsidRDefault="004369E3" w:rsidP="00AA1059">
            <w:pPr>
              <w:rPr>
                <w:szCs w:val="20"/>
              </w:rPr>
            </w:pPr>
          </w:p>
        </w:tc>
        <w:tc>
          <w:tcPr>
            <w:tcW w:w="2880" w:type="dxa"/>
          </w:tcPr>
          <w:p w14:paraId="0DCE77CD" w14:textId="77777777" w:rsidR="004369E3" w:rsidRPr="00CE6FC4" w:rsidRDefault="004369E3" w:rsidP="00AA1059">
            <w:pPr>
              <w:rPr>
                <w:szCs w:val="20"/>
              </w:rPr>
            </w:pPr>
          </w:p>
        </w:tc>
      </w:tr>
      <w:tr w:rsidR="00C41C74" w:rsidRPr="00034B72" w14:paraId="60A1008E" w14:textId="77777777" w:rsidTr="298DF118">
        <w:trPr>
          <w:cantSplit/>
        </w:trPr>
        <w:tc>
          <w:tcPr>
            <w:tcW w:w="1080" w:type="dxa"/>
          </w:tcPr>
          <w:p w14:paraId="783D1C0D" w14:textId="77777777" w:rsidR="004369E3" w:rsidRPr="009C4F70" w:rsidRDefault="004369E3" w:rsidP="00AA1059">
            <w:pPr>
              <w:pStyle w:val="Heading3"/>
            </w:pPr>
          </w:p>
        </w:tc>
        <w:tc>
          <w:tcPr>
            <w:tcW w:w="6840" w:type="dxa"/>
          </w:tcPr>
          <w:p w14:paraId="5B6A1FF9" w14:textId="0A322C78" w:rsidR="004369E3" w:rsidRPr="00717420" w:rsidRDefault="005D7B0D" w:rsidP="00AA1059">
            <w:r>
              <w:t>The eWIC system shall conform to the current version of the MD-USVI MIS-EBT interface specification based on the</w:t>
            </w:r>
            <w:r w:rsidR="00712D5D">
              <w:t xml:space="preserve"> latest</w:t>
            </w:r>
            <w:r w:rsidR="00E83F29">
              <w:t xml:space="preserve"> </w:t>
            </w:r>
            <w:r>
              <w:t xml:space="preserve">FNS WIC Universal MIS-EBT Interface (WUMEI) specification. </w:t>
            </w:r>
          </w:p>
        </w:tc>
        <w:tc>
          <w:tcPr>
            <w:tcW w:w="1890" w:type="dxa"/>
            <w:vAlign w:val="center"/>
          </w:tcPr>
          <w:p w14:paraId="11597A09" w14:textId="77777777" w:rsidR="004369E3" w:rsidRPr="000026DB" w:rsidRDefault="006F2C22" w:rsidP="00AA1059">
            <w:pPr>
              <w:jc w:val="center"/>
              <w:rPr>
                <w:szCs w:val="20"/>
              </w:rPr>
            </w:pPr>
            <w:r w:rsidRPr="000026DB">
              <w:rPr>
                <w:szCs w:val="20"/>
              </w:rPr>
              <w:t>R</w:t>
            </w:r>
          </w:p>
        </w:tc>
        <w:tc>
          <w:tcPr>
            <w:tcW w:w="1440" w:type="dxa"/>
          </w:tcPr>
          <w:p w14:paraId="30AB784C" w14:textId="77777777" w:rsidR="004369E3" w:rsidRPr="00CE6FC4" w:rsidRDefault="004369E3" w:rsidP="00AA1059">
            <w:pPr>
              <w:rPr>
                <w:szCs w:val="20"/>
              </w:rPr>
            </w:pPr>
          </w:p>
        </w:tc>
        <w:tc>
          <w:tcPr>
            <w:tcW w:w="2880" w:type="dxa"/>
          </w:tcPr>
          <w:p w14:paraId="3D32CAF5" w14:textId="77777777" w:rsidR="004369E3" w:rsidRPr="00CE6FC4" w:rsidRDefault="004369E3" w:rsidP="00AA1059">
            <w:pPr>
              <w:rPr>
                <w:szCs w:val="20"/>
              </w:rPr>
            </w:pPr>
          </w:p>
        </w:tc>
      </w:tr>
      <w:tr w:rsidR="00C41C74" w:rsidRPr="00034B72" w14:paraId="26E79B9B" w14:textId="77777777" w:rsidTr="298DF118">
        <w:trPr>
          <w:cantSplit/>
        </w:trPr>
        <w:tc>
          <w:tcPr>
            <w:tcW w:w="1080" w:type="dxa"/>
          </w:tcPr>
          <w:p w14:paraId="1B9F227A" w14:textId="77777777" w:rsidR="004369E3" w:rsidRPr="009C4F70" w:rsidRDefault="004369E3" w:rsidP="00AA1059">
            <w:pPr>
              <w:pStyle w:val="Heading3"/>
            </w:pPr>
          </w:p>
        </w:tc>
        <w:tc>
          <w:tcPr>
            <w:tcW w:w="6840" w:type="dxa"/>
          </w:tcPr>
          <w:p w14:paraId="42FA6276" w14:textId="7D7733FB" w:rsidR="004369E3" w:rsidRPr="009C4F70" w:rsidRDefault="004369E3" w:rsidP="00AA1059">
            <w:r>
              <w:t xml:space="preserve">The eWIC system shall conform to </w:t>
            </w:r>
            <w:r w:rsidR="3D7827FC">
              <w:t xml:space="preserve">the most recent version of </w:t>
            </w:r>
            <w:r>
              <w:t>the FNS Operating Rules for WIC EBT at the time development is initiated.</w:t>
            </w:r>
          </w:p>
        </w:tc>
        <w:tc>
          <w:tcPr>
            <w:tcW w:w="1890" w:type="dxa"/>
            <w:vAlign w:val="center"/>
          </w:tcPr>
          <w:p w14:paraId="1AA00EEE" w14:textId="77777777" w:rsidR="004369E3" w:rsidRPr="000026DB" w:rsidRDefault="006F2C22" w:rsidP="00AA1059">
            <w:pPr>
              <w:jc w:val="center"/>
              <w:rPr>
                <w:szCs w:val="20"/>
              </w:rPr>
            </w:pPr>
            <w:r w:rsidRPr="000026DB">
              <w:rPr>
                <w:szCs w:val="20"/>
              </w:rPr>
              <w:t>R</w:t>
            </w:r>
          </w:p>
        </w:tc>
        <w:tc>
          <w:tcPr>
            <w:tcW w:w="1440" w:type="dxa"/>
          </w:tcPr>
          <w:p w14:paraId="09696D92" w14:textId="77777777" w:rsidR="004369E3" w:rsidRPr="00CE6FC4" w:rsidRDefault="004369E3" w:rsidP="00AA1059">
            <w:pPr>
              <w:rPr>
                <w:szCs w:val="20"/>
              </w:rPr>
            </w:pPr>
          </w:p>
        </w:tc>
        <w:tc>
          <w:tcPr>
            <w:tcW w:w="2880" w:type="dxa"/>
          </w:tcPr>
          <w:p w14:paraId="2C9D3ADB" w14:textId="77777777" w:rsidR="004369E3" w:rsidRPr="00CE6FC4" w:rsidRDefault="004369E3" w:rsidP="00AA1059">
            <w:pPr>
              <w:rPr>
                <w:szCs w:val="20"/>
              </w:rPr>
            </w:pPr>
          </w:p>
        </w:tc>
      </w:tr>
      <w:tr w:rsidR="00C41C74" w:rsidRPr="00034B72" w14:paraId="090D4B71" w14:textId="77777777" w:rsidTr="298DF118">
        <w:trPr>
          <w:cantSplit/>
        </w:trPr>
        <w:tc>
          <w:tcPr>
            <w:tcW w:w="1080" w:type="dxa"/>
          </w:tcPr>
          <w:p w14:paraId="1E495E0E" w14:textId="77777777" w:rsidR="004369E3" w:rsidRPr="009C4F70" w:rsidRDefault="004369E3" w:rsidP="00AA1059">
            <w:pPr>
              <w:pStyle w:val="Heading3"/>
            </w:pPr>
          </w:p>
        </w:tc>
        <w:tc>
          <w:tcPr>
            <w:tcW w:w="6840" w:type="dxa"/>
          </w:tcPr>
          <w:p w14:paraId="7FAA0344" w14:textId="6DC09CF8" w:rsidR="004369E3" w:rsidRPr="00717420" w:rsidRDefault="004369E3" w:rsidP="00AA1059">
            <w:r>
              <w:t xml:space="preserve">The eWIC system shall conform to </w:t>
            </w:r>
            <w:r w:rsidR="09F85BEC">
              <w:t xml:space="preserve">most recent version of </w:t>
            </w:r>
            <w:r>
              <w:t xml:space="preserve">the FNS WIC EBT </w:t>
            </w:r>
            <w:r w:rsidR="4C11643F">
              <w:t>Technical Implementation Guide (</w:t>
            </w:r>
            <w:r>
              <w:t>TIG</w:t>
            </w:r>
            <w:r w:rsidR="311262F4">
              <w:t>)</w:t>
            </w:r>
            <w:r>
              <w:t xml:space="preserve"> at the time development is initiated.</w:t>
            </w:r>
          </w:p>
        </w:tc>
        <w:tc>
          <w:tcPr>
            <w:tcW w:w="1890" w:type="dxa"/>
            <w:vAlign w:val="center"/>
          </w:tcPr>
          <w:p w14:paraId="384C5325" w14:textId="77777777" w:rsidR="004369E3" w:rsidRPr="000026DB" w:rsidRDefault="006F2C22" w:rsidP="00AA1059">
            <w:pPr>
              <w:jc w:val="center"/>
              <w:rPr>
                <w:szCs w:val="20"/>
              </w:rPr>
            </w:pPr>
            <w:r w:rsidRPr="000026DB">
              <w:rPr>
                <w:szCs w:val="20"/>
              </w:rPr>
              <w:t>R</w:t>
            </w:r>
          </w:p>
        </w:tc>
        <w:tc>
          <w:tcPr>
            <w:tcW w:w="1440" w:type="dxa"/>
          </w:tcPr>
          <w:p w14:paraId="631E8DA1" w14:textId="77777777" w:rsidR="004369E3" w:rsidRPr="00CE6FC4" w:rsidRDefault="004369E3" w:rsidP="00AA1059">
            <w:pPr>
              <w:rPr>
                <w:szCs w:val="20"/>
              </w:rPr>
            </w:pPr>
          </w:p>
        </w:tc>
        <w:tc>
          <w:tcPr>
            <w:tcW w:w="2880" w:type="dxa"/>
          </w:tcPr>
          <w:p w14:paraId="262C3581" w14:textId="77777777" w:rsidR="004369E3" w:rsidRPr="00CE6FC4" w:rsidRDefault="004369E3" w:rsidP="00AA1059">
            <w:pPr>
              <w:ind w:hanging="194"/>
              <w:rPr>
                <w:szCs w:val="20"/>
              </w:rPr>
            </w:pPr>
          </w:p>
        </w:tc>
      </w:tr>
      <w:tr w:rsidR="00C41C74" w:rsidRPr="00034B72" w14:paraId="3E2DE611" w14:textId="77777777" w:rsidTr="298DF118">
        <w:trPr>
          <w:cantSplit/>
        </w:trPr>
        <w:tc>
          <w:tcPr>
            <w:tcW w:w="1080" w:type="dxa"/>
          </w:tcPr>
          <w:p w14:paraId="5E13DCA8" w14:textId="77777777" w:rsidR="004369E3" w:rsidRPr="009C4F70" w:rsidRDefault="004369E3" w:rsidP="00AA1059">
            <w:pPr>
              <w:pStyle w:val="Heading3"/>
            </w:pPr>
          </w:p>
        </w:tc>
        <w:tc>
          <w:tcPr>
            <w:tcW w:w="6840" w:type="dxa"/>
          </w:tcPr>
          <w:p w14:paraId="3B04F21F" w14:textId="53497DF0" w:rsidR="004369E3" w:rsidRPr="009C4F70" w:rsidRDefault="750B8066" w:rsidP="00AA1059">
            <w:r>
              <w:t xml:space="preserve">The eWIC system shall conform to the most recent version of the American National Standards Institute (ANSI) X9.93 - standards and future updates as described in </w:t>
            </w:r>
            <w:r w:rsidR="2CCDC18E">
              <w:t xml:space="preserve">the most current </w:t>
            </w:r>
            <w:r>
              <w:t>TIG</w:t>
            </w:r>
            <w:r w:rsidR="4E80FA9C">
              <w:t>.</w:t>
            </w:r>
          </w:p>
        </w:tc>
        <w:tc>
          <w:tcPr>
            <w:tcW w:w="1890" w:type="dxa"/>
            <w:vAlign w:val="center"/>
          </w:tcPr>
          <w:p w14:paraId="47C967FA" w14:textId="77777777" w:rsidR="004369E3" w:rsidRPr="000026DB" w:rsidRDefault="006F2C22" w:rsidP="00AA1059">
            <w:pPr>
              <w:jc w:val="center"/>
              <w:rPr>
                <w:szCs w:val="20"/>
              </w:rPr>
            </w:pPr>
            <w:r w:rsidRPr="000026DB">
              <w:rPr>
                <w:szCs w:val="20"/>
              </w:rPr>
              <w:t>R</w:t>
            </w:r>
          </w:p>
        </w:tc>
        <w:tc>
          <w:tcPr>
            <w:tcW w:w="1440" w:type="dxa"/>
          </w:tcPr>
          <w:p w14:paraId="14A6BE0F" w14:textId="77777777" w:rsidR="004369E3" w:rsidRPr="00CE6FC4" w:rsidRDefault="004369E3" w:rsidP="00AA1059">
            <w:pPr>
              <w:rPr>
                <w:szCs w:val="20"/>
              </w:rPr>
            </w:pPr>
          </w:p>
        </w:tc>
        <w:tc>
          <w:tcPr>
            <w:tcW w:w="2880" w:type="dxa"/>
          </w:tcPr>
          <w:p w14:paraId="5BD60FED" w14:textId="77777777" w:rsidR="004369E3" w:rsidRPr="00CE6FC4" w:rsidRDefault="004369E3" w:rsidP="00AA1059">
            <w:pPr>
              <w:rPr>
                <w:szCs w:val="20"/>
              </w:rPr>
            </w:pPr>
          </w:p>
        </w:tc>
      </w:tr>
      <w:tr w:rsidR="00C41C74" w:rsidRPr="00034B72" w14:paraId="36266ABA" w14:textId="77777777" w:rsidTr="298DF118">
        <w:trPr>
          <w:cantSplit/>
        </w:trPr>
        <w:tc>
          <w:tcPr>
            <w:tcW w:w="1080" w:type="dxa"/>
          </w:tcPr>
          <w:p w14:paraId="05BDEDB5" w14:textId="77777777" w:rsidR="004369E3" w:rsidRDefault="004369E3" w:rsidP="00AA1059">
            <w:pPr>
              <w:pStyle w:val="Heading3"/>
              <w:rPr>
                <w:rStyle w:val="CommentReference"/>
                <w:rFonts w:ascii="Calibri" w:eastAsia="Times New Roman" w:hAnsi="Calibri" w:cs="Times New Roman"/>
                <w:color w:val="auto"/>
              </w:rPr>
            </w:pPr>
          </w:p>
        </w:tc>
        <w:tc>
          <w:tcPr>
            <w:tcW w:w="6840" w:type="dxa"/>
          </w:tcPr>
          <w:p w14:paraId="6254FC0A" w14:textId="2A0A7D6B" w:rsidR="004369E3" w:rsidRDefault="004369E3" w:rsidP="00AA1059">
            <w:r w:rsidRPr="00E17AFE">
              <w:t xml:space="preserve">At the request of </w:t>
            </w:r>
            <w:r w:rsidR="008C5051">
              <w:t>Maryland WIC and USVI WIC</w:t>
            </w:r>
            <w:r w:rsidRPr="00E17AFE">
              <w:t>, to assist in fraud investigations, the contractor shall provide vendor banking information.</w:t>
            </w:r>
          </w:p>
        </w:tc>
        <w:tc>
          <w:tcPr>
            <w:tcW w:w="1890" w:type="dxa"/>
            <w:vAlign w:val="center"/>
          </w:tcPr>
          <w:p w14:paraId="7155E9D1" w14:textId="77777777" w:rsidR="004369E3" w:rsidRPr="000026DB" w:rsidRDefault="006F2C22" w:rsidP="00AA1059">
            <w:pPr>
              <w:jc w:val="center"/>
              <w:rPr>
                <w:szCs w:val="20"/>
              </w:rPr>
            </w:pPr>
            <w:r w:rsidRPr="000026DB">
              <w:rPr>
                <w:szCs w:val="20"/>
              </w:rPr>
              <w:t>R</w:t>
            </w:r>
          </w:p>
        </w:tc>
        <w:tc>
          <w:tcPr>
            <w:tcW w:w="1440" w:type="dxa"/>
          </w:tcPr>
          <w:p w14:paraId="07F7DD22" w14:textId="77777777" w:rsidR="004369E3" w:rsidRPr="00CE6FC4" w:rsidRDefault="004369E3" w:rsidP="00AA1059">
            <w:pPr>
              <w:rPr>
                <w:szCs w:val="20"/>
              </w:rPr>
            </w:pPr>
          </w:p>
        </w:tc>
        <w:tc>
          <w:tcPr>
            <w:tcW w:w="2880" w:type="dxa"/>
          </w:tcPr>
          <w:p w14:paraId="4AEB0B89" w14:textId="77777777" w:rsidR="004369E3" w:rsidRPr="00CE6FC4" w:rsidRDefault="004369E3" w:rsidP="00AA1059">
            <w:pPr>
              <w:rPr>
                <w:szCs w:val="20"/>
              </w:rPr>
            </w:pPr>
          </w:p>
        </w:tc>
      </w:tr>
      <w:tr w:rsidR="00C41C74" w:rsidRPr="00034B72" w14:paraId="713B37EF" w14:textId="77777777" w:rsidTr="298DF118">
        <w:trPr>
          <w:cantSplit/>
        </w:trPr>
        <w:tc>
          <w:tcPr>
            <w:tcW w:w="1080" w:type="dxa"/>
          </w:tcPr>
          <w:p w14:paraId="7AD920E2" w14:textId="77777777" w:rsidR="004369E3" w:rsidRPr="009C4F70" w:rsidRDefault="004369E3" w:rsidP="00AA1059">
            <w:pPr>
              <w:pStyle w:val="Heading3"/>
            </w:pPr>
          </w:p>
        </w:tc>
        <w:tc>
          <w:tcPr>
            <w:tcW w:w="6840" w:type="dxa"/>
          </w:tcPr>
          <w:p w14:paraId="76CF6A98" w14:textId="77777777" w:rsidR="004369E3" w:rsidRDefault="004369E3" w:rsidP="00AA1059">
            <w:r w:rsidRPr="009C4F70">
              <w:t>In the follo</w:t>
            </w:r>
            <w:r>
              <w:t xml:space="preserve">wing order of precedence, the eWIC system </w:t>
            </w:r>
            <w:r w:rsidRPr="009C4F70">
              <w:t>shall process transactions in compliance with:</w:t>
            </w:r>
          </w:p>
          <w:p w14:paraId="0E394A06" w14:textId="77777777" w:rsidR="004369E3" w:rsidRDefault="004369E3" w:rsidP="00AA1059">
            <w:pPr>
              <w:pStyle w:val="ListParagraph"/>
              <w:numPr>
                <w:ilvl w:val="0"/>
                <w:numId w:val="4"/>
              </w:numPr>
            </w:pPr>
            <w:r w:rsidRPr="009C4F70">
              <w:t>7 CFR Part 246 and FNS WIC memos and guidance</w:t>
            </w:r>
          </w:p>
          <w:p w14:paraId="46D984F2" w14:textId="77777777" w:rsidR="004369E3" w:rsidRDefault="004369E3" w:rsidP="00AA1059">
            <w:pPr>
              <w:pStyle w:val="ListParagraph"/>
              <w:numPr>
                <w:ilvl w:val="0"/>
                <w:numId w:val="4"/>
              </w:numPr>
            </w:pPr>
            <w:r w:rsidRPr="009C4F70">
              <w:t>FNS Operating Rules for WIC EBT</w:t>
            </w:r>
            <w:r>
              <w:t xml:space="preserve"> </w:t>
            </w:r>
          </w:p>
          <w:p w14:paraId="21CE1DAB" w14:textId="77777777" w:rsidR="004369E3" w:rsidRPr="009C4F70" w:rsidRDefault="004369E3" w:rsidP="00AA1059">
            <w:pPr>
              <w:pStyle w:val="ListParagraph"/>
              <w:numPr>
                <w:ilvl w:val="0"/>
                <w:numId w:val="4"/>
              </w:numPr>
            </w:pPr>
            <w:r w:rsidRPr="009C4F70">
              <w:t>Prevailing industry technical and performance standards</w:t>
            </w:r>
          </w:p>
        </w:tc>
        <w:tc>
          <w:tcPr>
            <w:tcW w:w="1890" w:type="dxa"/>
            <w:vAlign w:val="center"/>
          </w:tcPr>
          <w:p w14:paraId="7B54F638" w14:textId="77777777" w:rsidR="004369E3" w:rsidRPr="000026DB" w:rsidRDefault="006F2C22" w:rsidP="00AA1059">
            <w:pPr>
              <w:jc w:val="center"/>
              <w:rPr>
                <w:szCs w:val="20"/>
              </w:rPr>
            </w:pPr>
            <w:r w:rsidRPr="000026DB">
              <w:rPr>
                <w:szCs w:val="20"/>
              </w:rPr>
              <w:t>R</w:t>
            </w:r>
          </w:p>
        </w:tc>
        <w:tc>
          <w:tcPr>
            <w:tcW w:w="1440" w:type="dxa"/>
          </w:tcPr>
          <w:p w14:paraId="0576BF07" w14:textId="77777777" w:rsidR="004369E3" w:rsidRPr="00CE6FC4" w:rsidRDefault="004369E3" w:rsidP="00AA1059">
            <w:pPr>
              <w:rPr>
                <w:szCs w:val="20"/>
              </w:rPr>
            </w:pPr>
          </w:p>
        </w:tc>
        <w:tc>
          <w:tcPr>
            <w:tcW w:w="2880" w:type="dxa"/>
          </w:tcPr>
          <w:p w14:paraId="378B2C9C" w14:textId="77777777" w:rsidR="004369E3" w:rsidRPr="00CE6FC4" w:rsidRDefault="004369E3" w:rsidP="00AA1059">
            <w:pPr>
              <w:rPr>
                <w:szCs w:val="20"/>
              </w:rPr>
            </w:pPr>
          </w:p>
        </w:tc>
      </w:tr>
      <w:tr w:rsidR="00C41C74" w:rsidRPr="00034B72" w14:paraId="361FE558" w14:textId="77777777" w:rsidTr="298DF118">
        <w:trPr>
          <w:cantSplit/>
        </w:trPr>
        <w:tc>
          <w:tcPr>
            <w:tcW w:w="1080" w:type="dxa"/>
          </w:tcPr>
          <w:p w14:paraId="07DDAECF" w14:textId="77777777" w:rsidR="004369E3" w:rsidRPr="009C4F70" w:rsidRDefault="004369E3" w:rsidP="00AA1059">
            <w:pPr>
              <w:pStyle w:val="Heading3"/>
            </w:pPr>
          </w:p>
        </w:tc>
        <w:tc>
          <w:tcPr>
            <w:tcW w:w="6840" w:type="dxa"/>
          </w:tcPr>
          <w:p w14:paraId="5E87ECBA" w14:textId="5F95F7FF" w:rsidR="004369E3" w:rsidRPr="009C4F70" w:rsidRDefault="004369E3" w:rsidP="00AA1059">
            <w:r>
              <w:t>The eWIC Processor</w:t>
            </w:r>
            <w:r w:rsidRPr="009C4F70">
              <w:t xml:space="preserve"> shall provide, at no </w:t>
            </w:r>
            <w:r>
              <w:t xml:space="preserve">cost to </w:t>
            </w:r>
            <w:r w:rsidR="008C5051">
              <w:t>Maryland WIC and USVI WIC</w:t>
            </w:r>
            <w:r>
              <w:t xml:space="preserve">, any eWIC system </w:t>
            </w:r>
            <w:r w:rsidRPr="009C4F70">
              <w:t xml:space="preserve">software enhancements or upgrades developed on behalf of other WIC Agencies. </w:t>
            </w:r>
            <w:r w:rsidR="008C5051">
              <w:t>Maryland WIC</w:t>
            </w:r>
            <w:r w:rsidR="0019272E">
              <w:t xml:space="preserve"> and USVI WIC</w:t>
            </w:r>
            <w:r w:rsidRPr="009C4F70">
              <w:t xml:space="preserve"> may at </w:t>
            </w:r>
            <w:r>
              <w:t>their</w:t>
            </w:r>
            <w:r w:rsidRPr="009C4F70">
              <w:t xml:space="preserve"> option elect to impl</w:t>
            </w:r>
            <w:r>
              <w:t>ement these enhancements</w:t>
            </w:r>
            <w:r w:rsidR="0099718F">
              <w:t xml:space="preserve"> for </w:t>
            </w:r>
            <w:r w:rsidR="008C5051">
              <w:t>Maryland WIC and USVI WIC</w:t>
            </w:r>
            <w:r>
              <w:t>. The e</w:t>
            </w:r>
            <w:r w:rsidRPr="009C4F70">
              <w:t>WI</w:t>
            </w:r>
            <w:r>
              <w:t>C Processor</w:t>
            </w:r>
            <w:r w:rsidRPr="009C4F70">
              <w:t xml:space="preserve"> may charge for any additional </w:t>
            </w:r>
            <w:proofErr w:type="gramStart"/>
            <w:r w:rsidRPr="009C4F70">
              <w:t>services;</w:t>
            </w:r>
            <w:proofErr w:type="gramEnd"/>
            <w:r w:rsidRPr="009C4F70">
              <w:t xml:space="preserve"> such as implementation, configuration, and materials beyond the provision of software.</w:t>
            </w:r>
          </w:p>
        </w:tc>
        <w:tc>
          <w:tcPr>
            <w:tcW w:w="1890" w:type="dxa"/>
            <w:vAlign w:val="center"/>
          </w:tcPr>
          <w:p w14:paraId="1F9177E2" w14:textId="77777777" w:rsidR="004369E3" w:rsidRPr="000026DB" w:rsidRDefault="006F2C22" w:rsidP="00AA1059">
            <w:pPr>
              <w:jc w:val="center"/>
              <w:rPr>
                <w:szCs w:val="20"/>
              </w:rPr>
            </w:pPr>
            <w:r w:rsidRPr="000026DB">
              <w:rPr>
                <w:szCs w:val="20"/>
              </w:rPr>
              <w:t>R</w:t>
            </w:r>
          </w:p>
        </w:tc>
        <w:tc>
          <w:tcPr>
            <w:tcW w:w="1440" w:type="dxa"/>
          </w:tcPr>
          <w:p w14:paraId="2AB0EA8D" w14:textId="77777777" w:rsidR="004369E3" w:rsidRPr="00CE6FC4" w:rsidRDefault="004369E3" w:rsidP="00AA1059">
            <w:pPr>
              <w:rPr>
                <w:szCs w:val="20"/>
              </w:rPr>
            </w:pPr>
          </w:p>
        </w:tc>
        <w:tc>
          <w:tcPr>
            <w:tcW w:w="2880" w:type="dxa"/>
          </w:tcPr>
          <w:p w14:paraId="6022E7B5" w14:textId="77777777" w:rsidR="004369E3" w:rsidRPr="00CE6FC4" w:rsidRDefault="004369E3" w:rsidP="00AA1059">
            <w:pPr>
              <w:rPr>
                <w:szCs w:val="20"/>
              </w:rPr>
            </w:pPr>
          </w:p>
        </w:tc>
      </w:tr>
      <w:tr w:rsidR="00901AAD" w:rsidRPr="00034B72" w14:paraId="2FB02AA8" w14:textId="77777777" w:rsidTr="298DF118">
        <w:trPr>
          <w:cantSplit/>
        </w:trPr>
        <w:tc>
          <w:tcPr>
            <w:tcW w:w="1080" w:type="dxa"/>
            <w:shd w:val="clear" w:color="auto" w:fill="D9E2F3" w:themeFill="accent5" w:themeFillTint="33"/>
          </w:tcPr>
          <w:p w14:paraId="00AE2B9A" w14:textId="77777777" w:rsidR="004369E3" w:rsidRPr="00355D15" w:rsidRDefault="004369E3" w:rsidP="00AA1059">
            <w:pPr>
              <w:pStyle w:val="Heading2"/>
            </w:pPr>
          </w:p>
        </w:tc>
        <w:tc>
          <w:tcPr>
            <w:tcW w:w="6840" w:type="dxa"/>
            <w:shd w:val="clear" w:color="auto" w:fill="D9E2F3" w:themeFill="accent5" w:themeFillTint="33"/>
          </w:tcPr>
          <w:p w14:paraId="34CB6320" w14:textId="77777777" w:rsidR="004369E3" w:rsidRPr="00355D15" w:rsidRDefault="004369E3" w:rsidP="00AA1059">
            <w:pPr>
              <w:rPr>
                <w:b/>
              </w:rPr>
            </w:pPr>
            <w:r>
              <w:rPr>
                <w:b/>
              </w:rPr>
              <w:t xml:space="preserve">Coordination with the </w:t>
            </w:r>
            <w:r w:rsidR="00372D57" w:rsidRPr="009C0CB5">
              <w:rPr>
                <w:b/>
              </w:rPr>
              <w:t>MIS</w:t>
            </w:r>
            <w:r w:rsidR="00372D57">
              <w:rPr>
                <w:b/>
              </w:rPr>
              <w:t xml:space="preserve"> </w:t>
            </w:r>
            <w:r>
              <w:rPr>
                <w:b/>
              </w:rPr>
              <w:t>Maintenance and Enhancement (M &amp; E)</w:t>
            </w:r>
            <w:r w:rsidRPr="00355D15">
              <w:rPr>
                <w:b/>
              </w:rPr>
              <w:t xml:space="preserve"> Contractor</w:t>
            </w:r>
          </w:p>
        </w:tc>
        <w:tc>
          <w:tcPr>
            <w:tcW w:w="1890" w:type="dxa"/>
            <w:shd w:val="clear" w:color="auto" w:fill="D9E2F3" w:themeFill="accent5" w:themeFillTint="33"/>
            <w:vAlign w:val="center"/>
          </w:tcPr>
          <w:p w14:paraId="79A69498" w14:textId="77777777" w:rsidR="004369E3" w:rsidRPr="000026DB" w:rsidRDefault="004369E3" w:rsidP="00AA1059">
            <w:pPr>
              <w:jc w:val="center"/>
              <w:rPr>
                <w:szCs w:val="20"/>
              </w:rPr>
            </w:pPr>
          </w:p>
        </w:tc>
        <w:tc>
          <w:tcPr>
            <w:tcW w:w="1440" w:type="dxa"/>
            <w:shd w:val="clear" w:color="auto" w:fill="D9E2F3" w:themeFill="accent5" w:themeFillTint="33"/>
          </w:tcPr>
          <w:p w14:paraId="069F8BFD" w14:textId="77777777" w:rsidR="004369E3" w:rsidRPr="00CE6FC4" w:rsidRDefault="004369E3" w:rsidP="00AA1059">
            <w:pPr>
              <w:rPr>
                <w:szCs w:val="20"/>
              </w:rPr>
            </w:pPr>
          </w:p>
        </w:tc>
        <w:tc>
          <w:tcPr>
            <w:tcW w:w="2880" w:type="dxa"/>
            <w:shd w:val="clear" w:color="auto" w:fill="D9E2F3" w:themeFill="accent5" w:themeFillTint="33"/>
          </w:tcPr>
          <w:p w14:paraId="31CA0F0D" w14:textId="3EEB2122" w:rsidR="004369E3" w:rsidRPr="00CE6FC4" w:rsidRDefault="004369E3" w:rsidP="00AA1059">
            <w:pPr>
              <w:rPr>
                <w:szCs w:val="20"/>
              </w:rPr>
            </w:pPr>
          </w:p>
        </w:tc>
      </w:tr>
      <w:tr w:rsidR="00C41C74" w:rsidRPr="00034B72" w14:paraId="18275330" w14:textId="77777777" w:rsidTr="298DF118">
        <w:trPr>
          <w:cantSplit/>
        </w:trPr>
        <w:tc>
          <w:tcPr>
            <w:tcW w:w="1080" w:type="dxa"/>
          </w:tcPr>
          <w:p w14:paraId="14614D12" w14:textId="77777777" w:rsidR="004369E3" w:rsidRPr="009C4F70" w:rsidRDefault="004369E3" w:rsidP="00AA1059">
            <w:pPr>
              <w:pStyle w:val="Heading3"/>
            </w:pPr>
          </w:p>
        </w:tc>
        <w:tc>
          <w:tcPr>
            <w:tcW w:w="6840" w:type="dxa"/>
          </w:tcPr>
          <w:p w14:paraId="73D65D70" w14:textId="77777777" w:rsidR="004369E3" w:rsidRPr="009C4F70" w:rsidRDefault="004369E3" w:rsidP="00AA1059">
            <w:r w:rsidRPr="009C4F70">
              <w:t xml:space="preserve">The eWIC </w:t>
            </w:r>
            <w:r>
              <w:t>Processor</w:t>
            </w:r>
            <w:r w:rsidRPr="009C4F70">
              <w:t xml:space="preserve"> shall coordinate </w:t>
            </w:r>
            <w:proofErr w:type="gramStart"/>
            <w:r w:rsidRPr="009C4F70">
              <w:t>interface related</w:t>
            </w:r>
            <w:proofErr w:type="gramEnd"/>
            <w:r w:rsidRPr="009C4F70">
              <w:t xml:space="preserve"> design, development, testing, and implementat</w:t>
            </w:r>
            <w:r>
              <w:t>ion tasks as needed with the M &amp; E</w:t>
            </w:r>
            <w:r w:rsidRPr="009C4F70">
              <w:t xml:space="preserve"> contractor.</w:t>
            </w:r>
          </w:p>
        </w:tc>
        <w:tc>
          <w:tcPr>
            <w:tcW w:w="1890" w:type="dxa"/>
            <w:vAlign w:val="center"/>
          </w:tcPr>
          <w:p w14:paraId="01CB90D8" w14:textId="77777777" w:rsidR="004369E3" w:rsidRPr="000026DB" w:rsidRDefault="006F2C22" w:rsidP="00AA1059">
            <w:pPr>
              <w:jc w:val="center"/>
              <w:rPr>
                <w:szCs w:val="20"/>
              </w:rPr>
            </w:pPr>
            <w:r w:rsidRPr="000026DB">
              <w:rPr>
                <w:szCs w:val="20"/>
              </w:rPr>
              <w:t>R</w:t>
            </w:r>
          </w:p>
        </w:tc>
        <w:tc>
          <w:tcPr>
            <w:tcW w:w="1440" w:type="dxa"/>
          </w:tcPr>
          <w:p w14:paraId="79806B62" w14:textId="77777777" w:rsidR="004369E3" w:rsidRPr="00CE6FC4" w:rsidRDefault="004369E3" w:rsidP="00AA1059">
            <w:pPr>
              <w:rPr>
                <w:szCs w:val="20"/>
              </w:rPr>
            </w:pPr>
          </w:p>
        </w:tc>
        <w:tc>
          <w:tcPr>
            <w:tcW w:w="2880" w:type="dxa"/>
          </w:tcPr>
          <w:p w14:paraId="4EA4824B" w14:textId="77777777" w:rsidR="004369E3" w:rsidRPr="00CE6FC4" w:rsidRDefault="004369E3" w:rsidP="00AA1059">
            <w:pPr>
              <w:rPr>
                <w:szCs w:val="20"/>
              </w:rPr>
            </w:pPr>
          </w:p>
        </w:tc>
      </w:tr>
      <w:tr w:rsidR="00C41C74" w:rsidRPr="009A634F" w14:paraId="183ED7B9" w14:textId="77777777" w:rsidTr="298DF118">
        <w:trPr>
          <w:cantSplit/>
        </w:trPr>
        <w:tc>
          <w:tcPr>
            <w:tcW w:w="1080" w:type="dxa"/>
          </w:tcPr>
          <w:p w14:paraId="37AF070B" w14:textId="77777777" w:rsidR="004369E3" w:rsidRDefault="004369E3" w:rsidP="00AA1059">
            <w:pPr>
              <w:pStyle w:val="Heading3"/>
            </w:pPr>
          </w:p>
        </w:tc>
        <w:tc>
          <w:tcPr>
            <w:tcW w:w="6840" w:type="dxa"/>
          </w:tcPr>
          <w:p w14:paraId="50AE0A16" w14:textId="358B8F1E" w:rsidR="004369E3" w:rsidRPr="009A634F" w:rsidRDefault="004369E3" w:rsidP="33EBDE1B">
            <w:r>
              <w:t xml:space="preserve">The eWIC Processor shall schedule and conduct remote meetings with the M &amp; E Contractor. </w:t>
            </w:r>
            <w:r w:rsidR="5DFEE732">
              <w:t xml:space="preserve"> </w:t>
            </w:r>
            <w:r>
              <w:t>This shall include preparation of meeting agenda and provision of meeting summaries.</w:t>
            </w:r>
            <w:r w:rsidR="6713066E">
              <w:t xml:space="preserve"> Meetings may be initiated by the eWIC Processor, the M&amp;E Contractor</w:t>
            </w:r>
            <w:r w:rsidR="5B025B68">
              <w:t>,</w:t>
            </w:r>
            <w:r w:rsidR="6713066E">
              <w:t xml:space="preserve"> or MD WIC.</w:t>
            </w:r>
          </w:p>
        </w:tc>
        <w:tc>
          <w:tcPr>
            <w:tcW w:w="1890" w:type="dxa"/>
            <w:vAlign w:val="center"/>
          </w:tcPr>
          <w:p w14:paraId="3FC5C6B5" w14:textId="77777777" w:rsidR="004369E3" w:rsidRPr="000026DB" w:rsidRDefault="006F2C22" w:rsidP="00AA1059">
            <w:pPr>
              <w:jc w:val="center"/>
              <w:rPr>
                <w:szCs w:val="20"/>
              </w:rPr>
            </w:pPr>
            <w:r w:rsidRPr="000026DB">
              <w:rPr>
                <w:szCs w:val="20"/>
              </w:rPr>
              <w:t>R</w:t>
            </w:r>
          </w:p>
        </w:tc>
        <w:tc>
          <w:tcPr>
            <w:tcW w:w="1440" w:type="dxa"/>
          </w:tcPr>
          <w:p w14:paraId="2164E9FE" w14:textId="77777777" w:rsidR="004369E3" w:rsidRPr="00CE6FC4" w:rsidRDefault="004369E3" w:rsidP="00AA1059">
            <w:pPr>
              <w:rPr>
                <w:szCs w:val="20"/>
              </w:rPr>
            </w:pPr>
          </w:p>
        </w:tc>
        <w:tc>
          <w:tcPr>
            <w:tcW w:w="2880" w:type="dxa"/>
          </w:tcPr>
          <w:p w14:paraId="37717FC1" w14:textId="77777777" w:rsidR="004369E3" w:rsidRPr="00CE6FC4" w:rsidRDefault="004369E3" w:rsidP="00AA1059">
            <w:pPr>
              <w:rPr>
                <w:szCs w:val="20"/>
              </w:rPr>
            </w:pPr>
          </w:p>
        </w:tc>
      </w:tr>
    </w:tbl>
    <w:p w14:paraId="5674365D" w14:textId="08A74714" w:rsidR="5A9C4641" w:rsidRDefault="5A9C4641"/>
    <w:p w14:paraId="608974CB" w14:textId="08A74714" w:rsidR="5A9C4641" w:rsidRDefault="5A9C4641"/>
    <w:p w14:paraId="3DE6880F" w14:textId="746C12E0" w:rsidR="00677390" w:rsidRDefault="00677390" w:rsidP="00AA1059"/>
    <w:p w14:paraId="04BF00F9" w14:textId="7709580E" w:rsidR="004779F0" w:rsidRDefault="004779F0">
      <w:pPr>
        <w:widowControl/>
        <w:spacing w:before="0" w:after="160" w:line="259" w:lineRule="auto"/>
      </w:pPr>
      <w:r>
        <w:br w:type="page"/>
      </w:r>
      <w:r w:rsidR="29E36681">
        <w:lastRenderedPageBreak/>
        <w:t xml:space="preserve"> </w:t>
      </w:r>
    </w:p>
    <w:tbl>
      <w:tblPr>
        <w:tblW w:w="14130" w:type="dxa"/>
        <w:tblInd w:w="-635" w:type="dxa"/>
        <w:tblBorders>
          <w:top w:val="single" w:sz="8" w:space="0" w:color="666699"/>
          <w:left w:val="single" w:sz="8" w:space="0" w:color="666699"/>
          <w:bottom w:val="single" w:sz="8" w:space="0" w:color="666699"/>
          <w:right w:val="single" w:sz="8" w:space="0" w:color="666699"/>
          <w:insideH w:val="single" w:sz="8" w:space="0" w:color="666699"/>
          <w:insideV w:val="single" w:sz="8" w:space="0" w:color="666699"/>
        </w:tblBorders>
        <w:tblLayout w:type="fixed"/>
        <w:tblLook w:val="04A0" w:firstRow="1" w:lastRow="0" w:firstColumn="1" w:lastColumn="0" w:noHBand="0" w:noVBand="1"/>
      </w:tblPr>
      <w:tblGrid>
        <w:gridCol w:w="1080"/>
        <w:gridCol w:w="6840"/>
        <w:gridCol w:w="1890"/>
        <w:gridCol w:w="1440"/>
        <w:gridCol w:w="2880"/>
      </w:tblGrid>
      <w:tr w:rsidR="004369E3" w:rsidRPr="00627EFD" w14:paraId="4D2DA2FF" w14:textId="77777777" w:rsidTr="6CCC0E85">
        <w:trPr>
          <w:tblHeader/>
        </w:trPr>
        <w:tc>
          <w:tcPr>
            <w:tcW w:w="108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4FFE7599" w14:textId="77777777" w:rsidR="004369E3" w:rsidRPr="00627EFD" w:rsidRDefault="004369E3" w:rsidP="00AA1059">
            <w:pPr>
              <w:keepLines/>
              <w:spacing w:before="0" w:after="0"/>
              <w:rPr>
                <w:rFonts w:asciiTheme="minorHAnsi" w:hAnsiTheme="minorHAnsi" w:cs="Calibri"/>
                <w:b/>
                <w:bCs/>
                <w:color w:val="FFFFFF" w:themeColor="background1"/>
                <w:sz w:val="24"/>
                <w:szCs w:val="20"/>
              </w:rPr>
            </w:pPr>
            <w:r>
              <w:rPr>
                <w:rFonts w:asciiTheme="minorHAnsi" w:hAnsiTheme="minorHAnsi" w:cs="Calibri"/>
                <w:b/>
                <w:bCs/>
                <w:color w:val="FFFFFF" w:themeColor="background1"/>
                <w:sz w:val="24"/>
                <w:szCs w:val="20"/>
              </w:rPr>
              <w:t>Req. #</w:t>
            </w:r>
          </w:p>
        </w:tc>
        <w:tc>
          <w:tcPr>
            <w:tcW w:w="684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hideMark/>
          </w:tcPr>
          <w:p w14:paraId="6FF259BA" w14:textId="77777777" w:rsidR="004369E3" w:rsidRPr="00627EFD" w:rsidRDefault="004369E3"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Function/Service</w:t>
            </w:r>
          </w:p>
        </w:tc>
        <w:tc>
          <w:tcPr>
            <w:tcW w:w="189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3F692B08" w14:textId="5C54A8B5" w:rsidR="004369E3" w:rsidRPr="00627EFD" w:rsidRDefault="004369E3" w:rsidP="00AA1059">
            <w:pPr>
              <w:keepLines/>
              <w:spacing w:before="0" w:after="0"/>
              <w:rPr>
                <w:rFonts w:asciiTheme="minorHAnsi" w:hAnsiTheme="minorHAnsi" w:cs="Calibri"/>
                <w:b/>
                <w:bCs/>
                <w:color w:val="FFFFFF" w:themeColor="background1"/>
                <w:sz w:val="24"/>
                <w:szCs w:val="20"/>
              </w:rPr>
            </w:pPr>
            <w:proofErr w:type="spellStart"/>
            <w:r w:rsidRPr="00627EFD">
              <w:rPr>
                <w:rFonts w:asciiTheme="minorHAnsi" w:hAnsiTheme="minorHAnsi" w:cs="Calibri"/>
                <w:b/>
                <w:bCs/>
                <w:color w:val="FFFFFF" w:themeColor="background1"/>
                <w:sz w:val="24"/>
                <w:szCs w:val="20"/>
              </w:rPr>
              <w:t>Req’d</w:t>
            </w:r>
            <w:proofErr w:type="spellEnd"/>
            <w:r w:rsidRPr="00627EFD">
              <w:rPr>
                <w:rFonts w:asciiTheme="minorHAnsi" w:hAnsiTheme="minorHAnsi" w:cs="Calibri"/>
                <w:bCs/>
                <w:color w:val="FFFFFF" w:themeColor="background1"/>
                <w:sz w:val="24"/>
                <w:szCs w:val="20"/>
              </w:rPr>
              <w:t xml:space="preserve"> (R)</w:t>
            </w:r>
            <w:r w:rsidR="00D02FFC">
              <w:rPr>
                <w:rFonts w:asciiTheme="minorHAnsi" w:hAnsiTheme="minorHAnsi" w:cs="Calibri"/>
                <w:bCs/>
                <w:color w:val="FFFFFF" w:themeColor="background1"/>
                <w:sz w:val="24"/>
                <w:szCs w:val="20"/>
              </w:rPr>
              <w:t>;</w:t>
            </w:r>
            <w:r>
              <w:rPr>
                <w:rFonts w:asciiTheme="minorHAnsi" w:hAnsiTheme="minorHAnsi" w:cs="Calibri"/>
                <w:bCs/>
                <w:color w:val="FFFFFF" w:themeColor="background1"/>
                <w:sz w:val="24"/>
                <w:szCs w:val="20"/>
              </w:rPr>
              <w:t xml:space="preserve"> </w:t>
            </w:r>
            <w:proofErr w:type="spellStart"/>
            <w:r>
              <w:rPr>
                <w:rFonts w:asciiTheme="minorHAnsi" w:hAnsiTheme="minorHAnsi" w:cs="Calibri"/>
                <w:b/>
                <w:bCs/>
                <w:color w:val="FFFFFF" w:themeColor="background1"/>
                <w:sz w:val="24"/>
                <w:szCs w:val="20"/>
              </w:rPr>
              <w:t>Pref’d</w:t>
            </w:r>
            <w:proofErr w:type="spellEnd"/>
            <w:r>
              <w:rPr>
                <w:rFonts w:asciiTheme="minorHAnsi" w:hAnsiTheme="minorHAnsi" w:cs="Calibri"/>
                <w:b/>
                <w:bCs/>
                <w:color w:val="FFFFFF" w:themeColor="background1"/>
                <w:sz w:val="24"/>
                <w:szCs w:val="20"/>
              </w:rPr>
              <w:t xml:space="preserve"> </w:t>
            </w:r>
            <w:r w:rsidRPr="00E15C46">
              <w:rPr>
                <w:rFonts w:asciiTheme="minorHAnsi" w:hAnsiTheme="minorHAnsi" w:cs="Calibri"/>
                <w:bCs/>
                <w:color w:val="FFFFFF" w:themeColor="background1"/>
                <w:sz w:val="24"/>
                <w:szCs w:val="20"/>
              </w:rPr>
              <w:t>(P</w:t>
            </w:r>
            <w:proofErr w:type="gramStart"/>
            <w:r w:rsidRPr="00E15C46">
              <w:rPr>
                <w:rFonts w:asciiTheme="minorHAnsi" w:hAnsiTheme="minorHAnsi" w:cs="Calibri"/>
                <w:bCs/>
                <w:color w:val="FFFFFF" w:themeColor="background1"/>
                <w:sz w:val="24"/>
                <w:szCs w:val="20"/>
              </w:rPr>
              <w:t>)</w:t>
            </w:r>
            <w:r w:rsidR="00D02FFC">
              <w:rPr>
                <w:rFonts w:asciiTheme="minorHAnsi" w:hAnsiTheme="minorHAnsi" w:cs="Calibri"/>
                <w:bCs/>
                <w:color w:val="FFFFFF" w:themeColor="background1"/>
                <w:sz w:val="24"/>
                <w:szCs w:val="20"/>
              </w:rPr>
              <w:t>;</w:t>
            </w:r>
            <w:r>
              <w:rPr>
                <w:rFonts w:asciiTheme="minorHAnsi" w:hAnsiTheme="minorHAnsi" w:cs="Calibri"/>
                <w:b/>
                <w:bCs/>
                <w:color w:val="FFFFFF" w:themeColor="background1"/>
                <w:sz w:val="24"/>
                <w:szCs w:val="20"/>
              </w:rPr>
              <w:t xml:space="preserve"> </w:t>
            </w:r>
            <w:r w:rsidR="0077346D">
              <w:rPr>
                <w:rFonts w:asciiTheme="minorHAnsi" w:hAnsiTheme="minorHAnsi" w:cs="Calibri"/>
                <w:bCs/>
                <w:color w:val="FFFFFF" w:themeColor="background1"/>
                <w:sz w:val="24"/>
                <w:szCs w:val="20"/>
              </w:rPr>
              <w:t xml:space="preserve"> </w:t>
            </w:r>
            <w:proofErr w:type="spellStart"/>
            <w:r w:rsidR="0077346D">
              <w:rPr>
                <w:rFonts w:asciiTheme="minorHAnsi" w:hAnsiTheme="minorHAnsi" w:cs="Calibri"/>
                <w:bCs/>
                <w:color w:val="FFFFFF" w:themeColor="background1"/>
                <w:sz w:val="24"/>
                <w:szCs w:val="20"/>
              </w:rPr>
              <w:t>Req’d</w:t>
            </w:r>
            <w:proofErr w:type="spellEnd"/>
            <w:proofErr w:type="gramEnd"/>
            <w:r w:rsidR="0077346D">
              <w:rPr>
                <w:rFonts w:asciiTheme="minorHAnsi" w:hAnsiTheme="minorHAnsi" w:cs="Calibri"/>
                <w:bCs/>
                <w:color w:val="FFFFFF" w:themeColor="background1"/>
                <w:sz w:val="24"/>
                <w:szCs w:val="20"/>
              </w:rPr>
              <w:t xml:space="preserve"> Priced Sep. (RPS)</w:t>
            </w:r>
          </w:p>
        </w:tc>
        <w:tc>
          <w:tcPr>
            <w:tcW w:w="1440" w:type="dxa"/>
            <w:tcBorders>
              <w:top w:val="single" w:sz="4" w:space="0" w:color="auto"/>
              <w:left w:val="single" w:sz="4" w:space="0" w:color="auto"/>
              <w:bottom w:val="single" w:sz="4" w:space="0" w:color="auto"/>
              <w:right w:val="single" w:sz="4" w:space="0" w:color="auto"/>
            </w:tcBorders>
            <w:shd w:val="clear" w:color="auto" w:fill="1F3864" w:themeFill="accent5" w:themeFillShade="80"/>
          </w:tcPr>
          <w:p w14:paraId="40A4B27D" w14:textId="453BD72B" w:rsidR="004369E3" w:rsidRPr="00627EFD" w:rsidRDefault="0009356F" w:rsidP="00AA1059">
            <w:pPr>
              <w:keepLines/>
              <w:spacing w:before="0" w:after="0"/>
              <w:rPr>
                <w:rFonts w:asciiTheme="minorHAnsi" w:hAnsiTheme="minorHAnsi" w:cs="Calibri"/>
                <w:b/>
                <w:bCs/>
                <w:color w:val="FFFFFF" w:themeColor="background1"/>
                <w:sz w:val="24"/>
                <w:szCs w:val="20"/>
              </w:rPr>
            </w:pPr>
            <w:r>
              <w:rPr>
                <w:rFonts w:asciiTheme="minorHAnsi" w:hAnsiTheme="minorHAnsi" w:cs="Calibri"/>
                <w:b/>
                <w:bCs/>
                <w:color w:val="FFFFFF" w:themeColor="background1"/>
                <w:sz w:val="24"/>
                <w:szCs w:val="20"/>
              </w:rPr>
              <w:t xml:space="preserve">Offeror </w:t>
            </w:r>
            <w:r w:rsidR="004369E3" w:rsidRPr="00627EFD">
              <w:rPr>
                <w:rFonts w:asciiTheme="minorHAnsi" w:hAnsiTheme="minorHAnsi" w:cs="Calibri"/>
                <w:b/>
                <w:bCs/>
                <w:color w:val="FFFFFF" w:themeColor="background1"/>
                <w:sz w:val="24"/>
                <w:szCs w:val="20"/>
              </w:rPr>
              <w:t xml:space="preserve">Complies: </w:t>
            </w:r>
            <w:r w:rsidR="004369E3" w:rsidRPr="00627EFD">
              <w:rPr>
                <w:rFonts w:asciiTheme="minorHAnsi" w:hAnsiTheme="minorHAnsi" w:cs="Calibri"/>
                <w:bCs/>
                <w:i/>
                <w:color w:val="FFFFFF" w:themeColor="background1"/>
                <w:sz w:val="24"/>
                <w:szCs w:val="20"/>
              </w:rPr>
              <w:t>Y/N/Will Develop</w:t>
            </w:r>
          </w:p>
        </w:tc>
        <w:tc>
          <w:tcPr>
            <w:tcW w:w="288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0960446C" w14:textId="77777777" w:rsidR="004369E3" w:rsidRPr="00627EFD" w:rsidRDefault="004369E3"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Comment</w:t>
            </w:r>
          </w:p>
        </w:tc>
      </w:tr>
      <w:tr w:rsidR="009040A2" w:rsidRPr="00024860" w14:paraId="70E009A0"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7920" w:type="dxa"/>
            <w:gridSpan w:val="2"/>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3BCA15D7" w14:textId="140C69E5" w:rsidR="009040A2" w:rsidRPr="0042130F" w:rsidRDefault="009040A2" w:rsidP="00AA1059">
            <w:pPr>
              <w:pStyle w:val="Heading1"/>
              <w:rPr>
                <w:szCs w:val="24"/>
              </w:rPr>
            </w:pPr>
            <w:bookmarkStart w:id="3" w:name="_Toc17390614"/>
            <w:bookmarkStart w:id="4" w:name="_Toc26430078"/>
            <w:bookmarkStart w:id="5" w:name="_Toc51346274"/>
            <w:bookmarkEnd w:id="3"/>
            <w:bookmarkEnd w:id="4"/>
            <w:r>
              <w:rPr>
                <w:szCs w:val="24"/>
              </w:rPr>
              <w:t>Interfaces</w:t>
            </w:r>
            <w:bookmarkEnd w:id="5"/>
          </w:p>
        </w:tc>
        <w:tc>
          <w:tcPr>
            <w:tcW w:w="189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2B4BE7C" w14:textId="77777777" w:rsidR="009040A2" w:rsidRPr="00024860" w:rsidRDefault="009040A2" w:rsidP="00AA1059">
            <w:pPr>
              <w:rPr>
                <w:rFonts w:asciiTheme="minorHAnsi" w:hAnsiTheme="minorHAnsi" w:cstheme="minorHAnsi"/>
                <w:b/>
                <w:sz w:val="28"/>
              </w:rPr>
            </w:pPr>
          </w:p>
        </w:tc>
        <w:tc>
          <w:tcPr>
            <w:tcW w:w="144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AFC6BAB" w14:textId="77777777" w:rsidR="009040A2" w:rsidRPr="00024860" w:rsidRDefault="009040A2" w:rsidP="00AA1059">
            <w:pPr>
              <w:rPr>
                <w:rFonts w:asciiTheme="minorHAnsi" w:hAnsiTheme="minorHAnsi" w:cstheme="minorHAnsi"/>
                <w:b/>
                <w:sz w:val="28"/>
              </w:rPr>
            </w:pPr>
          </w:p>
        </w:tc>
        <w:tc>
          <w:tcPr>
            <w:tcW w:w="288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0BB6A0B" w14:textId="77777777" w:rsidR="009040A2" w:rsidRPr="00024860" w:rsidRDefault="009040A2" w:rsidP="00AA1059">
            <w:pPr>
              <w:rPr>
                <w:rFonts w:asciiTheme="minorHAnsi" w:hAnsiTheme="minorHAnsi" w:cstheme="minorHAnsi"/>
                <w:b/>
                <w:sz w:val="28"/>
              </w:rPr>
            </w:pPr>
          </w:p>
        </w:tc>
      </w:tr>
      <w:tr w:rsidR="004369E3" w:rsidRPr="005B4B43" w14:paraId="3D11B4D1"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DDE32F6" w14:textId="77777777" w:rsidR="004369E3" w:rsidRPr="005B4B43" w:rsidRDefault="004369E3"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305600AD" w14:textId="77777777" w:rsidR="004369E3" w:rsidRPr="005B4B43" w:rsidRDefault="004369E3" w:rsidP="00AA1059">
            <w:pPr>
              <w:rPr>
                <w:rFonts w:asciiTheme="minorHAnsi" w:hAnsiTheme="minorHAnsi" w:cstheme="minorHAnsi"/>
                <w:b/>
                <w:bCs/>
                <w:szCs w:val="20"/>
              </w:rPr>
            </w:pPr>
            <w:r w:rsidRPr="005B4B43">
              <w:rPr>
                <w:rFonts w:asciiTheme="minorHAnsi" w:hAnsiTheme="minorHAnsi" w:cstheme="minorHAnsi"/>
                <w:b/>
                <w:bCs/>
                <w:szCs w:val="20"/>
              </w:rPr>
              <w:t>Interface with the MI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E64C99B" w14:textId="77777777" w:rsidR="004369E3" w:rsidRPr="005B4B43" w:rsidRDefault="004369E3" w:rsidP="00AA1059">
            <w:pPr>
              <w:rPr>
                <w:rFonts w:asciiTheme="minorHAnsi" w:hAnsiTheme="minorHAnsi" w:cstheme="minorHAnsi"/>
                <w:szCs w:val="20"/>
              </w:rPr>
            </w:pP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B973A91" w14:textId="77777777" w:rsidR="004369E3" w:rsidRPr="005B4B4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3AE9EDF" w14:textId="77777777" w:rsidR="004369E3" w:rsidRPr="005B4B43" w:rsidRDefault="004369E3" w:rsidP="00AA1059">
            <w:pPr>
              <w:rPr>
                <w:rFonts w:asciiTheme="minorHAnsi" w:hAnsiTheme="minorHAnsi" w:cstheme="minorHAnsi"/>
                <w:szCs w:val="20"/>
              </w:rPr>
            </w:pPr>
          </w:p>
        </w:tc>
      </w:tr>
      <w:tr w:rsidR="004369E3" w:rsidRPr="005B4B43" w14:paraId="71004C7B"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B528DAA" w14:textId="77777777" w:rsidR="004369E3" w:rsidRPr="005B4B43"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5911A77F" w14:textId="77777777" w:rsidR="004369E3" w:rsidRPr="005B4B43" w:rsidRDefault="004369E3" w:rsidP="00AA1059">
            <w:pPr>
              <w:rPr>
                <w:rFonts w:asciiTheme="minorHAnsi" w:hAnsiTheme="minorHAnsi" w:cstheme="minorHAnsi"/>
                <w:szCs w:val="20"/>
              </w:rPr>
            </w:pPr>
            <w:r w:rsidRPr="005B4B43">
              <w:rPr>
                <w:rFonts w:asciiTheme="minorHAnsi" w:hAnsiTheme="minorHAnsi" w:cstheme="minorHAnsi"/>
                <w:szCs w:val="20"/>
              </w:rPr>
              <w:t xml:space="preserve">The </w:t>
            </w:r>
            <w:r>
              <w:rPr>
                <w:rFonts w:asciiTheme="minorHAnsi" w:hAnsiTheme="minorHAnsi" w:cstheme="minorHAnsi"/>
                <w:szCs w:val="20"/>
              </w:rPr>
              <w:t>eWIC Processor</w:t>
            </w:r>
            <w:r w:rsidRPr="005B4B43">
              <w:rPr>
                <w:rFonts w:asciiTheme="minorHAnsi" w:hAnsiTheme="minorHAnsi" w:cstheme="minorHAnsi"/>
                <w:szCs w:val="20"/>
              </w:rPr>
              <w:t xml:space="preserve"> shall establish secure, </w:t>
            </w:r>
            <w:proofErr w:type="gramStart"/>
            <w:r w:rsidRPr="005B4B43">
              <w:rPr>
                <w:rFonts w:asciiTheme="minorHAnsi" w:hAnsiTheme="minorHAnsi" w:cstheme="minorHAnsi"/>
                <w:szCs w:val="20"/>
              </w:rPr>
              <w:t>high performance</w:t>
            </w:r>
            <w:proofErr w:type="gramEnd"/>
            <w:r w:rsidRPr="005B4B43">
              <w:rPr>
                <w:rFonts w:asciiTheme="minorHAnsi" w:hAnsiTheme="minorHAnsi" w:cstheme="minorHAnsi"/>
                <w:szCs w:val="20"/>
              </w:rPr>
              <w:t xml:space="preserve"> connectivity between the </w:t>
            </w:r>
            <w:r>
              <w:rPr>
                <w:rFonts w:asciiTheme="minorHAnsi" w:hAnsiTheme="minorHAnsi" w:cstheme="minorHAnsi"/>
                <w:szCs w:val="20"/>
              </w:rPr>
              <w:t xml:space="preserve">eWIC system </w:t>
            </w:r>
            <w:r w:rsidRPr="005B4B43">
              <w:rPr>
                <w:rFonts w:asciiTheme="minorHAnsi" w:hAnsiTheme="minorHAnsi" w:cstheme="minorHAnsi"/>
                <w:szCs w:val="20"/>
              </w:rPr>
              <w:t>and the MIS to accommodate</w:t>
            </w:r>
            <w:r>
              <w:rPr>
                <w:rFonts w:asciiTheme="minorHAnsi" w:hAnsiTheme="minorHAnsi" w:cstheme="minorHAnsi"/>
                <w:szCs w:val="20"/>
              </w:rPr>
              <w:t xml:space="preserve"> available and reliable message-</w:t>
            </w:r>
            <w:r w:rsidRPr="005B4B43">
              <w:rPr>
                <w:rFonts w:asciiTheme="minorHAnsi" w:hAnsiTheme="minorHAnsi" w:cstheme="minorHAnsi"/>
                <w:szCs w:val="20"/>
              </w:rPr>
              <w:t xml:space="preserve">based </w:t>
            </w:r>
            <w:r>
              <w:rPr>
                <w:rFonts w:asciiTheme="minorHAnsi" w:hAnsiTheme="minorHAnsi" w:cstheme="minorHAnsi"/>
                <w:szCs w:val="20"/>
              </w:rPr>
              <w:t xml:space="preserve">and file-based </w:t>
            </w:r>
            <w:r w:rsidRPr="005B4B43">
              <w:rPr>
                <w:rFonts w:asciiTheme="minorHAnsi" w:hAnsiTheme="minorHAnsi" w:cstheme="minorHAnsi"/>
                <w:szCs w:val="20"/>
              </w:rPr>
              <w:t>system interfaces.</w:t>
            </w:r>
          </w:p>
        </w:tc>
        <w:tc>
          <w:tcPr>
            <w:tcW w:w="1890" w:type="dxa"/>
            <w:tcBorders>
              <w:top w:val="single" w:sz="4" w:space="0" w:color="auto"/>
              <w:left w:val="single" w:sz="4" w:space="0" w:color="auto"/>
              <w:bottom w:val="single" w:sz="4" w:space="0" w:color="auto"/>
              <w:right w:val="single" w:sz="4" w:space="0" w:color="auto"/>
            </w:tcBorders>
          </w:tcPr>
          <w:p w14:paraId="15538CFB" w14:textId="77777777" w:rsidR="004369E3" w:rsidRPr="005B4B43" w:rsidRDefault="006F2C22" w:rsidP="00AA1059">
            <w:pPr>
              <w:jc w:val="center"/>
              <w:rPr>
                <w:rFonts w:asciiTheme="minorHAnsi" w:hAnsiTheme="minorHAnsi" w:cstheme="minorHAnsi"/>
                <w:szCs w:val="20"/>
              </w:rPr>
            </w:pPr>
            <w:r>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4154247E" w14:textId="77777777" w:rsidR="004369E3" w:rsidRPr="005B4B4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5408CF29" w14:textId="77777777" w:rsidR="004369E3" w:rsidRPr="005B4B43" w:rsidRDefault="004369E3" w:rsidP="00AA1059">
            <w:pPr>
              <w:rPr>
                <w:rFonts w:asciiTheme="minorHAnsi" w:hAnsiTheme="minorHAnsi" w:cstheme="minorHAnsi"/>
                <w:szCs w:val="20"/>
              </w:rPr>
            </w:pPr>
          </w:p>
        </w:tc>
      </w:tr>
      <w:tr w:rsidR="004369E3" w:rsidRPr="005B4B43" w14:paraId="2E7D721E"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382FCCD" w14:textId="77777777" w:rsidR="004369E3" w:rsidRPr="005B4B43"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43291086" w14:textId="7941EBF1" w:rsidR="004369E3" w:rsidRPr="005B4B43" w:rsidRDefault="004369E3" w:rsidP="1435EDE5">
            <w:pPr>
              <w:rPr>
                <w:rFonts w:asciiTheme="minorHAnsi" w:hAnsiTheme="minorHAnsi" w:cstheme="minorBidi"/>
              </w:rPr>
            </w:pPr>
            <w:r w:rsidRPr="1435EDE5">
              <w:rPr>
                <w:rFonts w:asciiTheme="minorHAnsi" w:hAnsiTheme="minorHAnsi" w:cstheme="minorBidi"/>
              </w:rPr>
              <w:t xml:space="preserve">The eWIC Processor is expected to use </w:t>
            </w:r>
            <w:r w:rsidR="00372D57" w:rsidRPr="1435EDE5">
              <w:rPr>
                <w:rFonts w:asciiTheme="minorHAnsi" w:hAnsiTheme="minorHAnsi" w:cstheme="minorBidi"/>
              </w:rPr>
              <w:t xml:space="preserve">the </w:t>
            </w:r>
            <w:r w:rsidRPr="1435EDE5">
              <w:rPr>
                <w:rFonts w:asciiTheme="minorHAnsi" w:hAnsiTheme="minorHAnsi" w:cstheme="minorBidi"/>
              </w:rPr>
              <w:t>MD-USVI MIS-EBT interface specification</w:t>
            </w:r>
            <w:r w:rsidR="00BD68FC">
              <w:rPr>
                <w:rFonts w:asciiTheme="minorHAnsi" w:hAnsiTheme="minorHAnsi" w:cstheme="minorBidi"/>
              </w:rPr>
              <w:t xml:space="preserve"> based on the </w:t>
            </w:r>
            <w:r w:rsidR="00712D5D">
              <w:rPr>
                <w:rFonts w:asciiTheme="minorHAnsi" w:hAnsiTheme="minorHAnsi" w:cstheme="minorBidi"/>
              </w:rPr>
              <w:t>latest</w:t>
            </w:r>
            <w:r w:rsidR="00BD68FC">
              <w:rPr>
                <w:rFonts w:asciiTheme="minorHAnsi" w:hAnsiTheme="minorHAnsi" w:cstheme="minorBidi"/>
              </w:rPr>
              <w:t xml:space="preserve"> WUMEI</w:t>
            </w:r>
            <w:r w:rsidRPr="1435EDE5">
              <w:rPr>
                <w:rFonts w:asciiTheme="minorHAnsi" w:hAnsiTheme="minorHAnsi" w:cstheme="minorBidi"/>
              </w:rPr>
              <w:t>. It is anticipated that there will be no changes made to the MD-</w:t>
            </w:r>
            <w:r w:rsidR="004F1561" w:rsidRPr="1435EDE5">
              <w:rPr>
                <w:rFonts w:asciiTheme="minorHAnsi" w:hAnsiTheme="minorHAnsi" w:cstheme="minorBidi"/>
              </w:rPr>
              <w:t>USVI MIS</w:t>
            </w:r>
            <w:r w:rsidRPr="1435EDE5">
              <w:rPr>
                <w:rFonts w:asciiTheme="minorHAnsi" w:hAnsiTheme="minorHAnsi" w:cstheme="minorBidi"/>
              </w:rPr>
              <w:t xml:space="preserve"> to support the interface. Information regarding the current MD-USVI MIS-EBT Interface has been </w:t>
            </w:r>
            <w:r w:rsidRPr="00E64096">
              <w:rPr>
                <w:rFonts w:asciiTheme="minorHAnsi" w:hAnsiTheme="minorHAnsi" w:cstheme="minorBidi"/>
              </w:rPr>
              <w:t xml:space="preserve">provided </w:t>
            </w:r>
            <w:r w:rsidRPr="004B72EA">
              <w:rPr>
                <w:rFonts w:asciiTheme="minorHAnsi" w:hAnsiTheme="minorHAnsi" w:cstheme="minorBidi"/>
              </w:rPr>
              <w:t xml:space="preserve">in </w:t>
            </w:r>
            <w:r w:rsidR="00982E0A" w:rsidRPr="004B72EA">
              <w:rPr>
                <w:rFonts w:asciiTheme="minorHAnsi" w:hAnsiTheme="minorHAnsi" w:cstheme="minorBidi"/>
                <w:shd w:val="clear" w:color="auto" w:fill="E6E6E6"/>
              </w:rPr>
              <w:t xml:space="preserve">Exhibit </w:t>
            </w:r>
            <w:r w:rsidR="00E64096" w:rsidRPr="004B72EA">
              <w:rPr>
                <w:rFonts w:asciiTheme="minorHAnsi" w:hAnsiTheme="minorHAnsi" w:cstheme="minorBidi"/>
                <w:shd w:val="clear" w:color="auto" w:fill="E6E6E6"/>
              </w:rPr>
              <w:t>4</w:t>
            </w:r>
            <w:r w:rsidRPr="00E64096">
              <w:rPr>
                <w:rFonts w:asciiTheme="minorHAnsi" w:hAnsiTheme="minorHAnsi" w:cstheme="minorBidi"/>
                <w:i/>
                <w:iCs/>
              </w:rPr>
              <w:t>: Maryland</w:t>
            </w:r>
            <w:r w:rsidRPr="1435EDE5">
              <w:rPr>
                <w:rFonts w:asciiTheme="minorHAnsi" w:hAnsiTheme="minorHAnsi" w:cstheme="minorBidi"/>
                <w:i/>
                <w:iCs/>
              </w:rPr>
              <w:t xml:space="preserve"> and </w:t>
            </w:r>
            <w:r w:rsidR="00B51247" w:rsidRPr="1435EDE5">
              <w:rPr>
                <w:rFonts w:asciiTheme="minorHAnsi" w:hAnsiTheme="minorHAnsi" w:cstheme="minorBidi"/>
                <w:i/>
                <w:iCs/>
              </w:rPr>
              <w:t>USVI eWIC</w:t>
            </w:r>
            <w:r w:rsidRPr="1435EDE5">
              <w:rPr>
                <w:rFonts w:asciiTheme="minorHAnsi" w:hAnsiTheme="minorHAnsi" w:cstheme="minorBidi"/>
                <w:i/>
                <w:iCs/>
              </w:rPr>
              <w:t xml:space="preserve"> Interface Document</w:t>
            </w:r>
            <w:r w:rsidR="009674E1" w:rsidRPr="1435EDE5">
              <w:rPr>
                <w:rFonts w:asciiTheme="minorHAnsi" w:hAnsiTheme="minorHAnsi" w:cstheme="minorBidi"/>
                <w:i/>
                <w:iCs/>
              </w:rPr>
              <w:t>.</w:t>
            </w:r>
          </w:p>
        </w:tc>
        <w:tc>
          <w:tcPr>
            <w:tcW w:w="1890" w:type="dxa"/>
            <w:tcBorders>
              <w:top w:val="single" w:sz="4" w:space="0" w:color="auto"/>
              <w:left w:val="single" w:sz="4" w:space="0" w:color="auto"/>
              <w:bottom w:val="single" w:sz="4" w:space="0" w:color="auto"/>
              <w:right w:val="single" w:sz="4" w:space="0" w:color="auto"/>
            </w:tcBorders>
          </w:tcPr>
          <w:p w14:paraId="196BCC88" w14:textId="77777777" w:rsidR="004369E3" w:rsidRPr="005B4B43" w:rsidRDefault="006F2C22" w:rsidP="00AA1059">
            <w:pPr>
              <w:jc w:val="center"/>
              <w:rPr>
                <w:rFonts w:asciiTheme="minorHAnsi" w:hAnsiTheme="minorHAnsi" w:cstheme="minorHAnsi"/>
                <w:szCs w:val="20"/>
              </w:rPr>
            </w:pPr>
            <w:r>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57924DCE" w14:textId="77777777" w:rsidR="004369E3" w:rsidRDefault="004369E3" w:rsidP="00AA1059"/>
        </w:tc>
        <w:tc>
          <w:tcPr>
            <w:tcW w:w="2880" w:type="dxa"/>
            <w:tcBorders>
              <w:top w:val="single" w:sz="4" w:space="0" w:color="auto"/>
              <w:left w:val="single" w:sz="4" w:space="0" w:color="auto"/>
              <w:bottom w:val="single" w:sz="4" w:space="0" w:color="auto"/>
              <w:right w:val="single" w:sz="4" w:space="0" w:color="auto"/>
            </w:tcBorders>
          </w:tcPr>
          <w:p w14:paraId="22BFADDB" w14:textId="7C53F289" w:rsidR="004369E3" w:rsidRDefault="004369E3" w:rsidP="00AA1059"/>
        </w:tc>
      </w:tr>
      <w:tr w:rsidR="004369E3" w:rsidRPr="005B4B43" w14:paraId="72DEB084" w14:textId="77777777" w:rsidTr="6CCC0E85">
        <w:trPr>
          <w:cantSplit/>
          <w:trHeight w:val="809"/>
        </w:trPr>
        <w:tc>
          <w:tcPr>
            <w:tcW w:w="1080" w:type="dxa"/>
            <w:tcBorders>
              <w:top w:val="single" w:sz="4" w:space="0" w:color="auto"/>
              <w:left w:val="single" w:sz="4" w:space="0" w:color="auto"/>
              <w:bottom w:val="single" w:sz="4" w:space="0" w:color="auto"/>
              <w:right w:val="single" w:sz="4" w:space="0" w:color="auto"/>
            </w:tcBorders>
          </w:tcPr>
          <w:p w14:paraId="1D8FAE49" w14:textId="77777777" w:rsidR="004369E3" w:rsidRPr="005B4B4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2C1DE1A4" w14:textId="112DC7AE" w:rsidR="004369E3" w:rsidRPr="005B4B43" w:rsidRDefault="004369E3" w:rsidP="00842BD4">
            <w:pPr>
              <w:pStyle w:val="NormalIndent"/>
              <w:ind w:left="720"/>
            </w:pPr>
            <w:r>
              <w:t xml:space="preserve">The </w:t>
            </w:r>
            <w:proofErr w:type="spellStart"/>
            <w:r>
              <w:t>eWIC</w:t>
            </w:r>
            <w:proofErr w:type="spellEnd"/>
            <w:r>
              <w:t xml:space="preserve"> Processor shall establish secure, high-performance connectivity between the eWIC production and fail over systems and the MIS production system. </w:t>
            </w:r>
          </w:p>
        </w:tc>
        <w:tc>
          <w:tcPr>
            <w:tcW w:w="1890" w:type="dxa"/>
            <w:tcBorders>
              <w:top w:val="single" w:sz="4" w:space="0" w:color="auto"/>
              <w:left w:val="single" w:sz="4" w:space="0" w:color="auto"/>
              <w:bottom w:val="single" w:sz="4" w:space="0" w:color="auto"/>
              <w:right w:val="single" w:sz="4" w:space="0" w:color="auto"/>
            </w:tcBorders>
          </w:tcPr>
          <w:p w14:paraId="1166101F" w14:textId="77777777" w:rsidR="004369E3" w:rsidRPr="005B4B43" w:rsidRDefault="006F2C22" w:rsidP="00AA1059">
            <w:pPr>
              <w:jc w:val="center"/>
              <w:rPr>
                <w:rFonts w:asciiTheme="minorHAnsi" w:hAnsiTheme="minorHAnsi" w:cstheme="minorHAnsi"/>
                <w:szCs w:val="20"/>
              </w:rPr>
            </w:pPr>
            <w:r>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138529F0" w14:textId="77777777" w:rsidR="004369E3" w:rsidRPr="005B4B4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76A6AA43" w14:textId="77777777" w:rsidR="004369E3" w:rsidRPr="005B4B43" w:rsidRDefault="004369E3" w:rsidP="00AA1059">
            <w:pPr>
              <w:rPr>
                <w:rFonts w:asciiTheme="minorHAnsi" w:hAnsiTheme="minorHAnsi" w:cstheme="minorHAnsi"/>
                <w:szCs w:val="20"/>
              </w:rPr>
            </w:pPr>
          </w:p>
        </w:tc>
      </w:tr>
      <w:tr w:rsidR="004369E3" w:rsidRPr="005B4B43" w14:paraId="70B35253"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426B29C" w14:textId="77777777" w:rsidR="004369E3" w:rsidRPr="005B4B4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3B9EF1D9" w14:textId="7E6405EB" w:rsidR="004369E3" w:rsidRPr="005B4B43" w:rsidRDefault="004369E3" w:rsidP="00842BD4">
            <w:pPr>
              <w:pStyle w:val="NormalIndent"/>
              <w:ind w:left="720"/>
            </w:pPr>
            <w:r>
              <w:t>The eWIC Processor shall establish secure, high</w:t>
            </w:r>
            <w:r w:rsidR="22292921">
              <w:t>-</w:t>
            </w:r>
            <w:r>
              <w:t>performance connectivity between the eWIC production and fail over system and the MIS disaster recovery system.</w:t>
            </w:r>
          </w:p>
        </w:tc>
        <w:tc>
          <w:tcPr>
            <w:tcW w:w="1890" w:type="dxa"/>
            <w:tcBorders>
              <w:top w:val="single" w:sz="4" w:space="0" w:color="auto"/>
              <w:left w:val="single" w:sz="4" w:space="0" w:color="auto"/>
              <w:bottom w:val="single" w:sz="4" w:space="0" w:color="auto"/>
              <w:right w:val="single" w:sz="4" w:space="0" w:color="auto"/>
            </w:tcBorders>
          </w:tcPr>
          <w:p w14:paraId="5BB0F03E" w14:textId="77777777" w:rsidR="004369E3" w:rsidRPr="005B4B43" w:rsidRDefault="006F2C22" w:rsidP="00AA1059">
            <w:pPr>
              <w:jc w:val="center"/>
              <w:rPr>
                <w:rFonts w:asciiTheme="minorHAnsi" w:hAnsiTheme="minorHAnsi" w:cstheme="minorBidi"/>
                <w:color w:val="7030A0"/>
              </w:rPr>
            </w:pPr>
            <w:r w:rsidRPr="009674E1">
              <w:rPr>
                <w:rFonts w:asciiTheme="minorHAnsi" w:hAnsiTheme="minorHAnsi" w:cstheme="minorBidi"/>
                <w:color w:val="000000" w:themeColor="text1"/>
              </w:rPr>
              <w:t>R</w:t>
            </w:r>
          </w:p>
        </w:tc>
        <w:tc>
          <w:tcPr>
            <w:tcW w:w="1440" w:type="dxa"/>
            <w:tcBorders>
              <w:top w:val="single" w:sz="4" w:space="0" w:color="auto"/>
              <w:left w:val="single" w:sz="4" w:space="0" w:color="auto"/>
              <w:bottom w:val="single" w:sz="4" w:space="0" w:color="auto"/>
              <w:right w:val="single" w:sz="4" w:space="0" w:color="auto"/>
            </w:tcBorders>
          </w:tcPr>
          <w:p w14:paraId="2DFD4F45" w14:textId="77777777" w:rsidR="004369E3" w:rsidRPr="005B4B43" w:rsidRDefault="004369E3" w:rsidP="00AA1059">
            <w:pPr>
              <w:rPr>
                <w:rFonts w:asciiTheme="minorHAnsi" w:hAnsiTheme="minorHAnsi" w:cstheme="minorBidi"/>
                <w:color w:val="7030A0"/>
              </w:rPr>
            </w:pPr>
          </w:p>
        </w:tc>
        <w:tc>
          <w:tcPr>
            <w:tcW w:w="2880" w:type="dxa"/>
            <w:tcBorders>
              <w:top w:val="single" w:sz="4" w:space="0" w:color="auto"/>
              <w:left w:val="single" w:sz="4" w:space="0" w:color="auto"/>
              <w:bottom w:val="single" w:sz="4" w:space="0" w:color="auto"/>
              <w:right w:val="single" w:sz="4" w:space="0" w:color="auto"/>
            </w:tcBorders>
          </w:tcPr>
          <w:p w14:paraId="69D6CE40" w14:textId="77777777" w:rsidR="004369E3" w:rsidRPr="005B4B43" w:rsidRDefault="004369E3" w:rsidP="00AA1059">
            <w:pPr>
              <w:rPr>
                <w:rFonts w:asciiTheme="minorHAnsi" w:hAnsiTheme="minorHAnsi" w:cstheme="minorBidi"/>
                <w:color w:val="7030A0"/>
              </w:rPr>
            </w:pPr>
          </w:p>
        </w:tc>
      </w:tr>
      <w:tr w:rsidR="004369E3" w:rsidRPr="005B4B43" w14:paraId="383340A9"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A6A3BA1"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87E6488" w14:textId="4037D02F" w:rsidR="004369E3" w:rsidRPr="005B4B43" w:rsidRDefault="004369E3" w:rsidP="00842BD4">
            <w:pPr>
              <w:pStyle w:val="NormalIndent"/>
              <w:ind w:left="720"/>
            </w:pPr>
            <w:r>
              <w:t xml:space="preserve">In the event of a difference in interpretation in the interface specification, the M &amp; E contractor will make the final determination with the consultation with </w:t>
            </w:r>
            <w:r w:rsidR="76A90542">
              <w:t>Maryland WIC</w:t>
            </w:r>
            <w:r w:rsidR="0019272E">
              <w:t xml:space="preserve"> and USVI WIC</w:t>
            </w:r>
            <w:r>
              <w:t>.</w:t>
            </w:r>
          </w:p>
        </w:tc>
        <w:tc>
          <w:tcPr>
            <w:tcW w:w="1890" w:type="dxa"/>
            <w:tcBorders>
              <w:top w:val="single" w:sz="4" w:space="0" w:color="auto"/>
              <w:left w:val="single" w:sz="4" w:space="0" w:color="auto"/>
              <w:bottom w:val="single" w:sz="4" w:space="0" w:color="auto"/>
              <w:right w:val="single" w:sz="4" w:space="0" w:color="auto"/>
            </w:tcBorders>
          </w:tcPr>
          <w:p w14:paraId="33E39577" w14:textId="77777777" w:rsidR="004369E3" w:rsidRPr="005B4B43" w:rsidRDefault="006F2C22" w:rsidP="00AA1059">
            <w:pPr>
              <w:jc w:val="center"/>
              <w:rPr>
                <w:rFonts w:asciiTheme="minorHAnsi" w:hAnsiTheme="minorHAnsi" w:cstheme="minorHAnsi"/>
                <w:szCs w:val="20"/>
              </w:rPr>
            </w:pPr>
            <w:r>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3CE9CAD3" w14:textId="77777777" w:rsidR="004369E3" w:rsidRPr="005B4B4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7016DD43" w14:textId="77777777" w:rsidR="004369E3" w:rsidRPr="005B4B43" w:rsidRDefault="004369E3" w:rsidP="00AA1059">
            <w:pPr>
              <w:rPr>
                <w:rFonts w:asciiTheme="minorHAnsi" w:hAnsiTheme="minorHAnsi" w:cstheme="minorHAnsi"/>
                <w:szCs w:val="20"/>
              </w:rPr>
            </w:pPr>
          </w:p>
        </w:tc>
      </w:tr>
      <w:tr w:rsidR="004369E3" w:rsidRPr="005B4B43" w14:paraId="27E73CCE"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1446DD6" w14:textId="77777777" w:rsidR="004369E3" w:rsidRPr="005B4B43"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5936676F" w14:textId="77777777" w:rsidR="004369E3" w:rsidRPr="005B4B43" w:rsidRDefault="004369E3" w:rsidP="00AA1059">
            <w:pPr>
              <w:rPr>
                <w:rFonts w:asciiTheme="minorHAnsi" w:hAnsiTheme="minorHAnsi" w:cstheme="minorBidi"/>
              </w:rPr>
            </w:pPr>
            <w:r w:rsidRPr="1AAFAC06">
              <w:rPr>
                <w:rFonts w:asciiTheme="minorHAnsi" w:hAnsiTheme="minorHAnsi" w:cstheme="minorBidi"/>
              </w:rPr>
              <w:t xml:space="preserve">The eWIC system shall accept and transmit data to and from the MIS in </w:t>
            </w:r>
            <w:proofErr w:type="gramStart"/>
            <w:r w:rsidRPr="1AAFAC06">
              <w:rPr>
                <w:rFonts w:asciiTheme="minorHAnsi" w:hAnsiTheme="minorHAnsi" w:cstheme="minorBidi"/>
              </w:rPr>
              <w:t>message based</w:t>
            </w:r>
            <w:proofErr w:type="gramEnd"/>
            <w:r w:rsidRPr="1AAFAC06">
              <w:rPr>
                <w:rFonts w:asciiTheme="minorHAnsi" w:hAnsiTheme="minorHAnsi" w:cstheme="minorBidi"/>
              </w:rPr>
              <w:t xml:space="preserve"> interface </w:t>
            </w:r>
            <w:r w:rsidRPr="00A25F05">
              <w:rPr>
                <w:rFonts w:asciiTheme="minorHAnsi" w:hAnsiTheme="minorHAnsi" w:cstheme="minorBidi"/>
              </w:rPr>
              <w:t>and</w:t>
            </w:r>
            <w:r w:rsidRPr="1AAFAC06">
              <w:rPr>
                <w:rFonts w:asciiTheme="minorHAnsi" w:hAnsiTheme="minorHAnsi" w:cstheme="minorBidi"/>
              </w:rPr>
              <w:t xml:space="preserve"> in batch system interface (batch files). The eWIC system shall be able to accept batch files 24 x 7 x 365, </w:t>
            </w:r>
            <w:proofErr w:type="gramStart"/>
            <w:r w:rsidRPr="1AAFAC06">
              <w:rPr>
                <w:rFonts w:asciiTheme="minorHAnsi" w:hAnsiTheme="minorHAnsi" w:cstheme="minorBidi"/>
              </w:rPr>
              <w:t>with the exception of</w:t>
            </w:r>
            <w:proofErr w:type="gramEnd"/>
            <w:r w:rsidRPr="1AAFAC06">
              <w:rPr>
                <w:rFonts w:asciiTheme="minorHAnsi" w:hAnsiTheme="minorHAnsi" w:cstheme="minorBidi"/>
              </w:rPr>
              <w:t xml:space="preserve"> scheduled </w:t>
            </w:r>
            <w:proofErr w:type="gramStart"/>
            <w:r w:rsidRPr="1AAFAC06">
              <w:rPr>
                <w:rFonts w:asciiTheme="minorHAnsi" w:hAnsiTheme="minorHAnsi" w:cstheme="minorBidi"/>
              </w:rPr>
              <w:t>down time</w:t>
            </w:r>
            <w:proofErr w:type="gramEnd"/>
            <w:r w:rsidRPr="1AAFAC06">
              <w:rPr>
                <w:rFonts w:asciiTheme="minorHAnsi" w:hAnsiTheme="minorHAnsi" w:cstheme="minorBidi"/>
              </w:rPr>
              <w:t>.</w:t>
            </w:r>
          </w:p>
        </w:tc>
        <w:tc>
          <w:tcPr>
            <w:tcW w:w="1890" w:type="dxa"/>
            <w:tcBorders>
              <w:top w:val="single" w:sz="4" w:space="0" w:color="auto"/>
              <w:left w:val="single" w:sz="4" w:space="0" w:color="auto"/>
              <w:bottom w:val="single" w:sz="4" w:space="0" w:color="auto"/>
              <w:right w:val="single" w:sz="4" w:space="0" w:color="auto"/>
            </w:tcBorders>
          </w:tcPr>
          <w:p w14:paraId="172AEC1C" w14:textId="77777777" w:rsidR="004369E3" w:rsidRPr="005B4B43" w:rsidRDefault="006F2C22" w:rsidP="00AA1059">
            <w:pPr>
              <w:jc w:val="center"/>
              <w:rPr>
                <w:rFonts w:asciiTheme="minorHAnsi" w:hAnsiTheme="minorHAnsi" w:cstheme="minorBidi"/>
              </w:rPr>
            </w:pPr>
            <w:r>
              <w:rPr>
                <w:rFonts w:asciiTheme="minorHAnsi" w:hAnsiTheme="minorHAnsi" w:cstheme="minorBidi"/>
              </w:rPr>
              <w:t>R</w:t>
            </w:r>
          </w:p>
        </w:tc>
        <w:tc>
          <w:tcPr>
            <w:tcW w:w="1440" w:type="dxa"/>
            <w:tcBorders>
              <w:top w:val="single" w:sz="4" w:space="0" w:color="auto"/>
              <w:left w:val="single" w:sz="4" w:space="0" w:color="auto"/>
              <w:bottom w:val="single" w:sz="4" w:space="0" w:color="auto"/>
              <w:right w:val="single" w:sz="4" w:space="0" w:color="auto"/>
            </w:tcBorders>
          </w:tcPr>
          <w:p w14:paraId="64B0BF64" w14:textId="77777777" w:rsidR="004369E3" w:rsidRPr="1AAFAC06" w:rsidRDefault="004369E3" w:rsidP="00AA1059">
            <w:pPr>
              <w:rPr>
                <w:rFonts w:asciiTheme="minorHAnsi" w:hAnsiTheme="minorHAnsi" w:cstheme="minorBidi"/>
              </w:rPr>
            </w:pPr>
          </w:p>
        </w:tc>
        <w:tc>
          <w:tcPr>
            <w:tcW w:w="2880" w:type="dxa"/>
            <w:tcBorders>
              <w:top w:val="single" w:sz="4" w:space="0" w:color="auto"/>
              <w:left w:val="single" w:sz="4" w:space="0" w:color="auto"/>
              <w:bottom w:val="single" w:sz="4" w:space="0" w:color="auto"/>
              <w:right w:val="single" w:sz="4" w:space="0" w:color="auto"/>
            </w:tcBorders>
          </w:tcPr>
          <w:p w14:paraId="6BAB5BA2" w14:textId="2C5174A7" w:rsidR="004369E3" w:rsidRPr="1AAFAC06" w:rsidRDefault="004369E3" w:rsidP="00AA1059">
            <w:pPr>
              <w:rPr>
                <w:rFonts w:asciiTheme="minorHAnsi" w:hAnsiTheme="minorHAnsi" w:cstheme="minorBidi"/>
              </w:rPr>
            </w:pPr>
          </w:p>
        </w:tc>
      </w:tr>
      <w:tr w:rsidR="004369E3" w:rsidRPr="005B4B43" w14:paraId="22594EBA"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D14747D"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4C5CE74" w14:textId="77777777" w:rsidR="004369E3" w:rsidRDefault="004369E3" w:rsidP="00842BD4">
            <w:pPr>
              <w:ind w:left="675"/>
              <w:rPr>
                <w:rFonts w:asciiTheme="minorHAnsi" w:hAnsiTheme="minorHAnsi" w:cstheme="minorHAnsi"/>
                <w:szCs w:val="20"/>
              </w:rPr>
            </w:pPr>
            <w:r>
              <w:rPr>
                <w:rFonts w:asciiTheme="minorHAnsi" w:hAnsiTheme="minorHAnsi" w:cstheme="minorHAnsi"/>
                <w:szCs w:val="20"/>
              </w:rPr>
              <w:t xml:space="preserve">The following </w:t>
            </w:r>
            <w:proofErr w:type="gramStart"/>
            <w:r>
              <w:rPr>
                <w:rFonts w:asciiTheme="minorHAnsi" w:hAnsiTheme="minorHAnsi" w:cstheme="minorHAnsi"/>
                <w:szCs w:val="20"/>
              </w:rPr>
              <w:t>message based</w:t>
            </w:r>
            <w:proofErr w:type="gramEnd"/>
            <w:r>
              <w:rPr>
                <w:rFonts w:asciiTheme="minorHAnsi" w:hAnsiTheme="minorHAnsi" w:cstheme="minorHAnsi"/>
                <w:szCs w:val="20"/>
              </w:rPr>
              <w:t xml:space="preserve"> functions shall be supported:</w:t>
            </w:r>
          </w:p>
          <w:p w14:paraId="738E1978" w14:textId="77777777" w:rsidR="004369E3" w:rsidRDefault="004369E3" w:rsidP="00AA1059">
            <w:pPr>
              <w:pStyle w:val="ListParagraph"/>
              <w:numPr>
                <w:ilvl w:val="0"/>
                <w:numId w:val="1"/>
              </w:numPr>
              <w:rPr>
                <w:rFonts w:asciiTheme="minorHAnsi" w:hAnsiTheme="minorHAnsi" w:cstheme="minorHAnsi"/>
                <w:szCs w:val="20"/>
              </w:rPr>
            </w:pPr>
            <w:r>
              <w:rPr>
                <w:rFonts w:asciiTheme="minorHAnsi" w:hAnsiTheme="minorHAnsi" w:cstheme="minorHAnsi"/>
                <w:szCs w:val="20"/>
              </w:rPr>
              <w:t>Add EBA</w:t>
            </w:r>
          </w:p>
          <w:p w14:paraId="2D740EED" w14:textId="77777777" w:rsidR="004369E3" w:rsidRDefault="004369E3" w:rsidP="00AA1059">
            <w:pPr>
              <w:pStyle w:val="ListParagraph"/>
              <w:numPr>
                <w:ilvl w:val="0"/>
                <w:numId w:val="1"/>
              </w:numPr>
              <w:rPr>
                <w:rFonts w:asciiTheme="minorHAnsi" w:hAnsiTheme="minorHAnsi" w:cstheme="minorHAnsi"/>
                <w:szCs w:val="20"/>
              </w:rPr>
            </w:pPr>
            <w:r>
              <w:rPr>
                <w:rFonts w:asciiTheme="minorHAnsi" w:hAnsiTheme="minorHAnsi" w:cstheme="minorHAnsi"/>
                <w:szCs w:val="20"/>
              </w:rPr>
              <w:t>Update EBA</w:t>
            </w:r>
          </w:p>
          <w:p w14:paraId="586D572A" w14:textId="77777777" w:rsidR="004369E3" w:rsidRDefault="004369E3" w:rsidP="00AA1059">
            <w:pPr>
              <w:pStyle w:val="ListParagraph"/>
              <w:numPr>
                <w:ilvl w:val="0"/>
                <w:numId w:val="1"/>
              </w:numPr>
              <w:rPr>
                <w:rFonts w:asciiTheme="minorHAnsi" w:hAnsiTheme="minorHAnsi" w:cstheme="minorHAnsi"/>
                <w:szCs w:val="20"/>
              </w:rPr>
            </w:pPr>
            <w:r>
              <w:rPr>
                <w:rFonts w:asciiTheme="minorHAnsi" w:hAnsiTheme="minorHAnsi" w:cstheme="minorHAnsi"/>
                <w:szCs w:val="20"/>
              </w:rPr>
              <w:t>Get EBA Details</w:t>
            </w:r>
          </w:p>
          <w:p w14:paraId="75B5C184" w14:textId="77777777" w:rsidR="004369E3" w:rsidRDefault="004369E3" w:rsidP="00AA1059">
            <w:pPr>
              <w:pStyle w:val="ListParagraph"/>
              <w:numPr>
                <w:ilvl w:val="0"/>
                <w:numId w:val="1"/>
              </w:numPr>
              <w:rPr>
                <w:rFonts w:asciiTheme="minorHAnsi" w:hAnsiTheme="minorHAnsi" w:cstheme="minorHAnsi"/>
                <w:szCs w:val="20"/>
              </w:rPr>
            </w:pPr>
            <w:r w:rsidRPr="00C302C0">
              <w:rPr>
                <w:rFonts w:asciiTheme="minorHAnsi" w:hAnsiTheme="minorHAnsi" w:cstheme="minorHAnsi"/>
                <w:szCs w:val="20"/>
              </w:rPr>
              <w:t>Add or Update Benefits</w:t>
            </w:r>
          </w:p>
          <w:p w14:paraId="58CDEE4C" w14:textId="77777777" w:rsidR="004369E3" w:rsidRDefault="004369E3" w:rsidP="00AA1059">
            <w:pPr>
              <w:pStyle w:val="ListParagraph"/>
              <w:numPr>
                <w:ilvl w:val="0"/>
                <w:numId w:val="1"/>
              </w:numPr>
              <w:rPr>
                <w:rFonts w:asciiTheme="minorHAnsi" w:hAnsiTheme="minorHAnsi" w:cstheme="minorHAnsi"/>
                <w:szCs w:val="20"/>
              </w:rPr>
            </w:pPr>
            <w:r w:rsidRPr="00C302C0">
              <w:rPr>
                <w:rFonts w:asciiTheme="minorHAnsi" w:hAnsiTheme="minorHAnsi" w:cstheme="minorHAnsi"/>
                <w:szCs w:val="20"/>
              </w:rPr>
              <w:t>Get Benefit Balance</w:t>
            </w:r>
          </w:p>
          <w:p w14:paraId="6F3BB17F" w14:textId="77777777" w:rsidR="004369E3" w:rsidRDefault="004369E3" w:rsidP="00AA1059">
            <w:pPr>
              <w:pStyle w:val="ListParagraph"/>
              <w:numPr>
                <w:ilvl w:val="0"/>
                <w:numId w:val="1"/>
              </w:numPr>
              <w:rPr>
                <w:rFonts w:asciiTheme="minorHAnsi" w:hAnsiTheme="minorHAnsi" w:cstheme="minorHAnsi"/>
                <w:szCs w:val="20"/>
              </w:rPr>
            </w:pPr>
            <w:r w:rsidRPr="00C302C0">
              <w:rPr>
                <w:rFonts w:asciiTheme="minorHAnsi" w:hAnsiTheme="minorHAnsi" w:cstheme="minorHAnsi"/>
                <w:szCs w:val="20"/>
              </w:rPr>
              <w:t>Get Benefit Maintenance History</w:t>
            </w:r>
          </w:p>
          <w:p w14:paraId="601557CF" w14:textId="77777777" w:rsidR="004369E3" w:rsidRPr="00C302C0" w:rsidRDefault="004369E3" w:rsidP="00AA1059">
            <w:pPr>
              <w:pStyle w:val="ListParagraph"/>
              <w:numPr>
                <w:ilvl w:val="0"/>
                <w:numId w:val="1"/>
              </w:numPr>
              <w:rPr>
                <w:rFonts w:asciiTheme="minorHAnsi" w:hAnsiTheme="minorHAnsi" w:cstheme="minorHAnsi"/>
                <w:szCs w:val="20"/>
              </w:rPr>
            </w:pPr>
            <w:r>
              <w:t>Get Benefit Redemption History</w:t>
            </w:r>
          </w:p>
          <w:p w14:paraId="2DD69803" w14:textId="77777777" w:rsidR="004369E3" w:rsidRPr="00C302C0" w:rsidRDefault="004369E3" w:rsidP="00AA1059">
            <w:pPr>
              <w:pStyle w:val="ListParagraph"/>
              <w:numPr>
                <w:ilvl w:val="0"/>
                <w:numId w:val="1"/>
              </w:numPr>
              <w:rPr>
                <w:rFonts w:asciiTheme="minorHAnsi" w:hAnsiTheme="minorHAnsi" w:cstheme="minorHAnsi"/>
                <w:szCs w:val="20"/>
              </w:rPr>
            </w:pPr>
            <w:r w:rsidRPr="00D728C5">
              <w:t>Add Cardholder/Card function</w:t>
            </w:r>
          </w:p>
          <w:p w14:paraId="1C926F94" w14:textId="77777777" w:rsidR="004369E3" w:rsidRPr="00C302C0" w:rsidRDefault="004369E3" w:rsidP="00AA1059">
            <w:pPr>
              <w:pStyle w:val="ListParagraph"/>
              <w:numPr>
                <w:ilvl w:val="0"/>
                <w:numId w:val="1"/>
              </w:numPr>
              <w:rPr>
                <w:rFonts w:asciiTheme="minorHAnsi" w:hAnsiTheme="minorHAnsi" w:cstheme="minorHAnsi"/>
                <w:szCs w:val="20"/>
              </w:rPr>
            </w:pPr>
            <w:r>
              <w:t>Add or Update PIN function</w:t>
            </w:r>
          </w:p>
          <w:p w14:paraId="38CF34FE" w14:textId="77777777" w:rsidR="004369E3" w:rsidRPr="00C302C0" w:rsidRDefault="004369E3" w:rsidP="00AA1059">
            <w:pPr>
              <w:pStyle w:val="ListParagraph"/>
              <w:numPr>
                <w:ilvl w:val="0"/>
                <w:numId w:val="1"/>
              </w:numPr>
              <w:rPr>
                <w:rFonts w:asciiTheme="minorHAnsi" w:hAnsiTheme="minorHAnsi" w:cstheme="minorHAnsi"/>
                <w:szCs w:val="20"/>
              </w:rPr>
            </w:pPr>
            <w:r w:rsidRPr="00D728C5">
              <w:t xml:space="preserve">Update </w:t>
            </w:r>
            <w:r>
              <w:t>Cardholder/</w:t>
            </w:r>
            <w:r w:rsidRPr="00D728C5">
              <w:t>Card</w:t>
            </w:r>
          </w:p>
          <w:p w14:paraId="0030BEE8" w14:textId="77777777" w:rsidR="004369E3" w:rsidRPr="00C302C0" w:rsidRDefault="004369E3" w:rsidP="00AA1059">
            <w:pPr>
              <w:pStyle w:val="ListParagraph"/>
              <w:numPr>
                <w:ilvl w:val="0"/>
                <w:numId w:val="1"/>
              </w:numPr>
              <w:rPr>
                <w:rFonts w:asciiTheme="minorHAnsi" w:hAnsiTheme="minorHAnsi" w:cstheme="minorHAnsi"/>
                <w:szCs w:val="20"/>
              </w:rPr>
            </w:pPr>
            <w:r>
              <w:t>Get Cardholders/Cards function</w:t>
            </w:r>
          </w:p>
          <w:p w14:paraId="69187A75" w14:textId="77777777" w:rsidR="004369E3" w:rsidRPr="00367B76" w:rsidRDefault="004369E3" w:rsidP="00AA1059">
            <w:pPr>
              <w:pStyle w:val="ListParagraph"/>
              <w:numPr>
                <w:ilvl w:val="0"/>
                <w:numId w:val="1"/>
              </w:numPr>
              <w:rPr>
                <w:rFonts w:asciiTheme="minorHAnsi" w:hAnsiTheme="minorHAnsi" w:cstheme="minorHAnsi"/>
                <w:szCs w:val="20"/>
              </w:rPr>
            </w:pPr>
            <w:r>
              <w:t>Get Card History</w:t>
            </w:r>
          </w:p>
        </w:tc>
        <w:tc>
          <w:tcPr>
            <w:tcW w:w="1890" w:type="dxa"/>
            <w:tcBorders>
              <w:top w:val="single" w:sz="4" w:space="0" w:color="auto"/>
              <w:left w:val="single" w:sz="4" w:space="0" w:color="auto"/>
              <w:bottom w:val="single" w:sz="4" w:space="0" w:color="auto"/>
              <w:right w:val="single" w:sz="4" w:space="0" w:color="auto"/>
            </w:tcBorders>
          </w:tcPr>
          <w:p w14:paraId="6B1ED2D7" w14:textId="77777777" w:rsidR="004369E3" w:rsidRPr="005B4B43" w:rsidRDefault="006F2C22" w:rsidP="00AA1059">
            <w:pPr>
              <w:jc w:val="center"/>
              <w:rPr>
                <w:rFonts w:asciiTheme="minorHAnsi" w:hAnsiTheme="minorHAnsi" w:cstheme="minorHAnsi"/>
                <w:szCs w:val="20"/>
              </w:rPr>
            </w:pPr>
            <w:r>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188B5F65" w14:textId="77777777" w:rsidR="004369E3" w:rsidRPr="005B4B4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35D75EB6" w14:textId="77777777" w:rsidR="004369E3" w:rsidRPr="005B4B43" w:rsidRDefault="004369E3" w:rsidP="00AA1059">
            <w:pPr>
              <w:rPr>
                <w:rFonts w:asciiTheme="minorHAnsi" w:hAnsiTheme="minorHAnsi" w:cstheme="minorHAnsi"/>
                <w:szCs w:val="20"/>
              </w:rPr>
            </w:pPr>
          </w:p>
        </w:tc>
      </w:tr>
      <w:tr w:rsidR="004369E3" w:rsidRPr="005B4B43" w14:paraId="755F4845"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72DEA8B"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78BC073" w14:textId="77777777" w:rsidR="004369E3" w:rsidRDefault="004369E3" w:rsidP="00842BD4">
            <w:pPr>
              <w:ind w:left="675"/>
              <w:rPr>
                <w:rFonts w:asciiTheme="minorHAnsi" w:hAnsiTheme="minorHAnsi" w:cstheme="minorHAnsi"/>
                <w:szCs w:val="20"/>
              </w:rPr>
            </w:pPr>
            <w:r>
              <w:rPr>
                <w:rFonts w:asciiTheme="minorHAnsi" w:hAnsiTheme="minorHAnsi" w:cstheme="minorHAnsi"/>
                <w:szCs w:val="20"/>
              </w:rPr>
              <w:t xml:space="preserve">The following batch </w:t>
            </w:r>
            <w:proofErr w:type="gramStart"/>
            <w:r>
              <w:rPr>
                <w:rFonts w:asciiTheme="minorHAnsi" w:hAnsiTheme="minorHAnsi" w:cstheme="minorHAnsi"/>
                <w:szCs w:val="20"/>
              </w:rPr>
              <w:t>file based</w:t>
            </w:r>
            <w:proofErr w:type="gramEnd"/>
            <w:r>
              <w:rPr>
                <w:rFonts w:asciiTheme="minorHAnsi" w:hAnsiTheme="minorHAnsi" w:cstheme="minorHAnsi"/>
                <w:szCs w:val="20"/>
              </w:rPr>
              <w:t xml:space="preserve"> functions shall be supported:</w:t>
            </w:r>
          </w:p>
          <w:p w14:paraId="6762A91B" w14:textId="77777777" w:rsidR="004369E3" w:rsidRPr="00C302C0" w:rsidRDefault="004369E3" w:rsidP="00AA1059">
            <w:pPr>
              <w:pStyle w:val="ListParagraph"/>
              <w:numPr>
                <w:ilvl w:val="0"/>
                <w:numId w:val="2"/>
              </w:numPr>
              <w:rPr>
                <w:rFonts w:asciiTheme="minorHAnsi" w:hAnsiTheme="minorHAnsi" w:cstheme="minorHAnsi"/>
                <w:szCs w:val="20"/>
              </w:rPr>
            </w:pPr>
            <w:r>
              <w:t>Report Card Updates</w:t>
            </w:r>
          </w:p>
          <w:p w14:paraId="48878B30" w14:textId="43184804" w:rsidR="004369E3" w:rsidRPr="000157DA" w:rsidRDefault="004369E3" w:rsidP="34BFC5AE">
            <w:pPr>
              <w:pStyle w:val="ListParagraph"/>
              <w:numPr>
                <w:ilvl w:val="0"/>
                <w:numId w:val="2"/>
              </w:numPr>
              <w:rPr>
                <w:rFonts w:asciiTheme="minorHAnsi" w:hAnsiTheme="minorHAnsi" w:cstheme="minorBidi"/>
              </w:rPr>
            </w:pPr>
            <w:r>
              <w:t xml:space="preserve">Add </w:t>
            </w:r>
            <w:r w:rsidR="52E92E2A">
              <w:t>Vendor</w:t>
            </w:r>
          </w:p>
          <w:p w14:paraId="4EFE6CE4" w14:textId="21AD5E00" w:rsidR="004369E3" w:rsidRPr="000157DA" w:rsidRDefault="4862D465" w:rsidP="34BFC5AE">
            <w:pPr>
              <w:pStyle w:val="ListParagraph"/>
              <w:numPr>
                <w:ilvl w:val="0"/>
                <w:numId w:val="2"/>
              </w:numPr>
              <w:rPr>
                <w:rFonts w:asciiTheme="minorHAnsi" w:hAnsiTheme="minorHAnsi" w:cstheme="minorBidi"/>
              </w:rPr>
            </w:pPr>
            <w:r>
              <w:t>Update Vendor</w:t>
            </w:r>
          </w:p>
          <w:p w14:paraId="11A438E1" w14:textId="77777777" w:rsidR="004369E3" w:rsidRPr="00367B76" w:rsidRDefault="4862D465" w:rsidP="00AA1059">
            <w:pPr>
              <w:pStyle w:val="ListParagraph"/>
              <w:numPr>
                <w:ilvl w:val="0"/>
                <w:numId w:val="2"/>
              </w:numPr>
              <w:rPr>
                <w:rFonts w:asciiTheme="minorHAnsi" w:hAnsiTheme="minorHAnsi" w:cstheme="minorHAnsi"/>
                <w:szCs w:val="20"/>
              </w:rPr>
            </w:pPr>
            <w:r>
              <w:t xml:space="preserve">Update WIC Vendor Operational Status </w:t>
            </w:r>
          </w:p>
          <w:p w14:paraId="0110ED7C" w14:textId="5E062DDF" w:rsidR="004369E3" w:rsidRPr="00467D41" w:rsidRDefault="004369E3" w:rsidP="34BFC5AE">
            <w:pPr>
              <w:pStyle w:val="ListParagraph"/>
              <w:numPr>
                <w:ilvl w:val="0"/>
                <w:numId w:val="2"/>
              </w:numPr>
              <w:rPr>
                <w:szCs w:val="20"/>
              </w:rPr>
            </w:pPr>
            <w:r>
              <w:t xml:space="preserve">Add </w:t>
            </w:r>
            <w:r w:rsidR="2201985D">
              <w:t xml:space="preserve">Category/Subcategory Information </w:t>
            </w:r>
          </w:p>
          <w:p w14:paraId="6426BF3E" w14:textId="399F20CC" w:rsidR="004369E3" w:rsidRPr="00467D41" w:rsidRDefault="4862D465" w:rsidP="34BFC5AE">
            <w:pPr>
              <w:pStyle w:val="ListParagraph"/>
              <w:numPr>
                <w:ilvl w:val="0"/>
                <w:numId w:val="2"/>
              </w:numPr>
              <w:rPr>
                <w:szCs w:val="20"/>
              </w:rPr>
            </w:pPr>
            <w:r>
              <w:t>Update Category/Subcategory Information</w:t>
            </w:r>
          </w:p>
          <w:p w14:paraId="0ED38900" w14:textId="0046F6A8" w:rsidR="004369E3" w:rsidRPr="00467D41" w:rsidRDefault="004369E3" w:rsidP="34BFC5AE">
            <w:pPr>
              <w:pStyle w:val="ListParagraph"/>
              <w:numPr>
                <w:ilvl w:val="0"/>
                <w:numId w:val="2"/>
              </w:numPr>
              <w:rPr>
                <w:szCs w:val="20"/>
              </w:rPr>
            </w:pPr>
            <w:r>
              <w:t xml:space="preserve">Add </w:t>
            </w:r>
            <w:r w:rsidR="76D71038">
              <w:t xml:space="preserve">UPC/PLU Information </w:t>
            </w:r>
          </w:p>
          <w:p w14:paraId="3D838D82" w14:textId="364BA33B" w:rsidR="004369E3" w:rsidRPr="00467D41" w:rsidRDefault="4862D465" w:rsidP="34BFC5AE">
            <w:pPr>
              <w:pStyle w:val="ListParagraph"/>
              <w:numPr>
                <w:ilvl w:val="0"/>
                <w:numId w:val="2"/>
              </w:numPr>
              <w:rPr>
                <w:szCs w:val="20"/>
              </w:rPr>
            </w:pPr>
            <w:r>
              <w:t>Update UPC/PLU Information</w:t>
            </w:r>
          </w:p>
          <w:p w14:paraId="7AD881D9" w14:textId="77777777" w:rsidR="004369E3" w:rsidRPr="00467D41" w:rsidRDefault="4862D465" w:rsidP="00AA1059">
            <w:pPr>
              <w:pStyle w:val="ListParagraph"/>
              <w:numPr>
                <w:ilvl w:val="0"/>
                <w:numId w:val="2"/>
              </w:numPr>
              <w:rPr>
                <w:rFonts w:asciiTheme="minorHAnsi" w:hAnsiTheme="minorHAnsi" w:cstheme="minorHAnsi"/>
                <w:szCs w:val="20"/>
              </w:rPr>
            </w:pPr>
            <w:proofErr w:type="gramStart"/>
            <w:r>
              <w:t>Report</w:t>
            </w:r>
            <w:proofErr w:type="gramEnd"/>
            <w:r>
              <w:t xml:space="preserve"> WIC Benefit Redemptions</w:t>
            </w:r>
          </w:p>
          <w:p w14:paraId="5EFA68ED" w14:textId="77777777" w:rsidR="004369E3" w:rsidRPr="00467D41" w:rsidRDefault="4862D465" w:rsidP="00AA1059">
            <w:pPr>
              <w:pStyle w:val="ListParagraph"/>
              <w:numPr>
                <w:ilvl w:val="0"/>
                <w:numId w:val="2"/>
              </w:numPr>
              <w:rPr>
                <w:rFonts w:asciiTheme="minorHAnsi" w:hAnsiTheme="minorHAnsi" w:cstheme="minorHAnsi"/>
                <w:szCs w:val="20"/>
              </w:rPr>
            </w:pPr>
            <w:proofErr w:type="gramStart"/>
            <w:r>
              <w:t>Report</w:t>
            </w:r>
            <w:proofErr w:type="gramEnd"/>
            <w:r>
              <w:t xml:space="preserve"> WIC Benefit Changes</w:t>
            </w:r>
          </w:p>
          <w:p w14:paraId="4798391E" w14:textId="77777777" w:rsidR="004369E3" w:rsidRPr="00467D41" w:rsidRDefault="4862D465" w:rsidP="00AA1059">
            <w:pPr>
              <w:pStyle w:val="ListParagraph"/>
              <w:numPr>
                <w:ilvl w:val="0"/>
                <w:numId w:val="2"/>
              </w:numPr>
              <w:rPr>
                <w:rFonts w:asciiTheme="minorHAnsi" w:hAnsiTheme="minorHAnsi" w:cstheme="minorHAnsi"/>
                <w:szCs w:val="20"/>
              </w:rPr>
            </w:pPr>
            <w:r>
              <w:t>Report Benefits Purged</w:t>
            </w:r>
          </w:p>
          <w:p w14:paraId="35D418C1" w14:textId="3D300B40" w:rsidR="004369E3" w:rsidRPr="00467D41" w:rsidRDefault="4862D465" w:rsidP="34BFC5AE">
            <w:pPr>
              <w:pStyle w:val="ListParagraph"/>
              <w:numPr>
                <w:ilvl w:val="0"/>
                <w:numId w:val="2"/>
              </w:numPr>
              <w:rPr>
                <w:rFonts w:asciiTheme="minorHAnsi" w:hAnsiTheme="minorHAnsi" w:cstheme="minorBidi"/>
              </w:rPr>
            </w:pPr>
            <w:proofErr w:type="gramStart"/>
            <w:r>
              <w:t>Request</w:t>
            </w:r>
            <w:proofErr w:type="gramEnd"/>
            <w:r>
              <w:t xml:space="preserve"> ACH Payment</w:t>
            </w:r>
          </w:p>
          <w:p w14:paraId="24C66A53" w14:textId="3DE578AA" w:rsidR="004369E3" w:rsidRDefault="4862D465" w:rsidP="34BFC5AE">
            <w:pPr>
              <w:pStyle w:val="ListParagraph"/>
              <w:numPr>
                <w:ilvl w:val="0"/>
                <w:numId w:val="2"/>
              </w:numPr>
              <w:rPr>
                <w:rFonts w:asciiTheme="minorHAnsi" w:hAnsiTheme="minorHAnsi" w:cstheme="minorBidi"/>
              </w:rPr>
            </w:pPr>
            <w:proofErr w:type="gramStart"/>
            <w:r w:rsidRPr="6CCC0E85">
              <w:rPr>
                <w:rFonts w:asciiTheme="minorHAnsi" w:hAnsiTheme="minorHAnsi" w:cstheme="minorBidi"/>
              </w:rPr>
              <w:t>Report</w:t>
            </w:r>
            <w:proofErr w:type="gramEnd"/>
            <w:r w:rsidRPr="6CCC0E85">
              <w:rPr>
                <w:rFonts w:asciiTheme="minorHAnsi" w:hAnsiTheme="minorHAnsi" w:cstheme="minorBidi"/>
              </w:rPr>
              <w:t xml:space="preserve"> ACH Payments</w:t>
            </w:r>
          </w:p>
          <w:p w14:paraId="31DF1E7B" w14:textId="292AE37B" w:rsidR="00D26029" w:rsidRDefault="00D26029" w:rsidP="34BFC5AE">
            <w:pPr>
              <w:pStyle w:val="ListParagraph"/>
              <w:numPr>
                <w:ilvl w:val="0"/>
                <w:numId w:val="2"/>
              </w:numPr>
              <w:rPr>
                <w:rFonts w:asciiTheme="minorHAnsi" w:hAnsiTheme="minorHAnsi" w:cstheme="minorBidi"/>
              </w:rPr>
            </w:pPr>
            <w:r w:rsidRPr="34BFC5AE">
              <w:rPr>
                <w:rFonts w:asciiTheme="minorHAnsi" w:hAnsiTheme="minorHAnsi" w:cstheme="minorBidi"/>
              </w:rPr>
              <w:t xml:space="preserve">Batch File Confirmation </w:t>
            </w:r>
          </w:p>
          <w:p w14:paraId="19C4203F" w14:textId="0E1D602F" w:rsidR="5E465E62" w:rsidRDefault="5E465E62" w:rsidP="34BFC5AE">
            <w:pPr>
              <w:pStyle w:val="ListParagraph"/>
              <w:numPr>
                <w:ilvl w:val="0"/>
                <w:numId w:val="2"/>
              </w:numPr>
              <w:rPr>
                <w:szCs w:val="20"/>
              </w:rPr>
            </w:pPr>
            <w:r w:rsidRPr="34BFC5AE">
              <w:rPr>
                <w:rFonts w:asciiTheme="minorHAnsi" w:hAnsiTheme="minorHAnsi" w:cstheme="minorBidi"/>
                <w:szCs w:val="20"/>
              </w:rPr>
              <w:t xml:space="preserve">Add </w:t>
            </w:r>
            <w:r w:rsidR="323BA0C3" w:rsidRPr="34BFC5AE">
              <w:rPr>
                <w:rFonts w:asciiTheme="minorHAnsi" w:hAnsiTheme="minorHAnsi" w:cstheme="minorBidi"/>
                <w:szCs w:val="20"/>
              </w:rPr>
              <w:t>Local Agency</w:t>
            </w:r>
          </w:p>
          <w:p w14:paraId="36F9993E" w14:textId="1B4EFC8B" w:rsidR="5E465E62" w:rsidRDefault="1AD735D8" w:rsidP="34BFC5AE">
            <w:pPr>
              <w:pStyle w:val="ListParagraph"/>
              <w:numPr>
                <w:ilvl w:val="0"/>
                <w:numId w:val="2"/>
              </w:numPr>
              <w:rPr>
                <w:szCs w:val="20"/>
              </w:rPr>
            </w:pPr>
            <w:r w:rsidRPr="6CCC0E85">
              <w:rPr>
                <w:rFonts w:asciiTheme="minorHAnsi" w:hAnsiTheme="minorHAnsi" w:cstheme="minorBidi"/>
              </w:rPr>
              <w:t>U</w:t>
            </w:r>
            <w:r w:rsidR="5623A9C4" w:rsidRPr="6CCC0E85">
              <w:rPr>
                <w:rFonts w:asciiTheme="minorHAnsi" w:hAnsiTheme="minorHAnsi" w:cstheme="minorBidi"/>
              </w:rPr>
              <w:t>pdate Local Agency</w:t>
            </w:r>
          </w:p>
          <w:p w14:paraId="6AE9AD32" w14:textId="5566D699" w:rsidR="004369E3" w:rsidRDefault="4862D465" w:rsidP="34BFC5AE">
            <w:pPr>
              <w:pStyle w:val="ListParagraph"/>
              <w:numPr>
                <w:ilvl w:val="0"/>
                <w:numId w:val="2"/>
              </w:numPr>
              <w:rPr>
                <w:rFonts w:asciiTheme="minorHAnsi" w:hAnsiTheme="minorHAnsi" w:cstheme="minorBidi"/>
              </w:rPr>
            </w:pPr>
            <w:r w:rsidRPr="6CCC0E85">
              <w:rPr>
                <w:rFonts w:asciiTheme="minorHAnsi" w:hAnsiTheme="minorHAnsi" w:cstheme="minorBidi"/>
              </w:rPr>
              <w:t>Add Clinic</w:t>
            </w:r>
          </w:p>
          <w:p w14:paraId="21A6361A" w14:textId="02EAAA64" w:rsidR="004369E3" w:rsidRPr="00367B76" w:rsidRDefault="4862D465" w:rsidP="34BFC5AE">
            <w:pPr>
              <w:pStyle w:val="ListParagraph"/>
              <w:numPr>
                <w:ilvl w:val="0"/>
                <w:numId w:val="2"/>
              </w:numPr>
              <w:rPr>
                <w:rFonts w:asciiTheme="minorHAnsi" w:hAnsiTheme="minorHAnsi" w:cstheme="minorBidi"/>
              </w:rPr>
            </w:pPr>
            <w:r w:rsidRPr="6CCC0E85">
              <w:rPr>
                <w:rFonts w:asciiTheme="minorHAnsi" w:hAnsiTheme="minorHAnsi" w:cstheme="minorBidi"/>
              </w:rPr>
              <w:t xml:space="preserve">Update Clinic </w:t>
            </w:r>
          </w:p>
        </w:tc>
        <w:tc>
          <w:tcPr>
            <w:tcW w:w="1890" w:type="dxa"/>
            <w:tcBorders>
              <w:top w:val="single" w:sz="4" w:space="0" w:color="auto"/>
              <w:left w:val="single" w:sz="4" w:space="0" w:color="auto"/>
              <w:bottom w:val="single" w:sz="4" w:space="0" w:color="auto"/>
              <w:right w:val="single" w:sz="4" w:space="0" w:color="auto"/>
            </w:tcBorders>
          </w:tcPr>
          <w:p w14:paraId="00763C52" w14:textId="77777777" w:rsidR="004369E3" w:rsidRDefault="006F2C22" w:rsidP="00AA1059">
            <w:pPr>
              <w:jc w:val="center"/>
              <w:rPr>
                <w:rFonts w:asciiTheme="minorHAnsi" w:hAnsiTheme="minorHAnsi" w:cstheme="minorHAnsi"/>
                <w:szCs w:val="20"/>
              </w:rPr>
            </w:pPr>
            <w:r>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52F4C418"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1313B04D" w14:textId="77777777" w:rsidR="004369E3" w:rsidRDefault="004369E3" w:rsidP="00AA1059">
            <w:pPr>
              <w:rPr>
                <w:rFonts w:asciiTheme="minorHAnsi" w:hAnsiTheme="minorHAnsi" w:cstheme="minorHAnsi"/>
                <w:szCs w:val="20"/>
              </w:rPr>
            </w:pPr>
          </w:p>
        </w:tc>
      </w:tr>
      <w:tr w:rsidR="004369E3" w:rsidRPr="005B4B43" w14:paraId="6477A133"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3647826"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0623807" w14:textId="41E0A0CE" w:rsidR="004369E3" w:rsidRDefault="004369E3" w:rsidP="00842BD4">
            <w:pPr>
              <w:ind w:left="720"/>
              <w:rPr>
                <w:rFonts w:asciiTheme="minorHAnsi" w:hAnsiTheme="minorHAnsi" w:cstheme="minorBidi"/>
              </w:rPr>
            </w:pPr>
            <w:r w:rsidRPr="009D758E">
              <w:rPr>
                <w:rFonts w:asciiTheme="minorHAnsi" w:hAnsiTheme="minorHAnsi" w:cstheme="minorBidi"/>
              </w:rPr>
              <w:t>There is potential during the life of this contract</w:t>
            </w:r>
            <w:r w:rsidR="00D26029" w:rsidRPr="009D758E">
              <w:rPr>
                <w:rFonts w:asciiTheme="minorHAnsi" w:hAnsiTheme="minorHAnsi" w:cstheme="minorBidi"/>
              </w:rPr>
              <w:t>,</w:t>
            </w:r>
            <w:r w:rsidRPr="009D758E">
              <w:rPr>
                <w:rFonts w:asciiTheme="minorHAnsi" w:hAnsiTheme="minorHAnsi" w:cstheme="minorBidi"/>
              </w:rPr>
              <w:t xml:space="preserve"> the </w:t>
            </w:r>
            <w:r w:rsidR="6F5D1724" w:rsidRPr="009D758E">
              <w:rPr>
                <w:rFonts w:asciiTheme="minorHAnsi" w:hAnsiTheme="minorHAnsi" w:cstheme="minorBidi"/>
              </w:rPr>
              <w:t xml:space="preserve">MIS </w:t>
            </w:r>
            <w:r w:rsidRPr="009D758E">
              <w:rPr>
                <w:rFonts w:asciiTheme="minorHAnsi" w:hAnsiTheme="minorHAnsi" w:cstheme="minorBidi"/>
              </w:rPr>
              <w:t xml:space="preserve">will undergo a technology refresh which would include updating the MIS-EBT interface to the version of the WUMEI current at that time. It is expected that the eWIC Processor </w:t>
            </w:r>
            <w:proofErr w:type="gramStart"/>
            <w:r w:rsidRPr="009D758E">
              <w:rPr>
                <w:rFonts w:asciiTheme="minorHAnsi" w:hAnsiTheme="minorHAnsi" w:cstheme="minorBidi"/>
              </w:rPr>
              <w:t>would</w:t>
            </w:r>
            <w:proofErr w:type="gramEnd"/>
            <w:r w:rsidRPr="009D758E">
              <w:rPr>
                <w:rFonts w:asciiTheme="minorHAnsi" w:hAnsiTheme="minorHAnsi" w:cstheme="minorBidi"/>
              </w:rPr>
              <w:t xml:space="preserve"> update their portion of the MIS-EBT interface in conjunction with the WOW updates </w:t>
            </w:r>
          </w:p>
          <w:p w14:paraId="653E9F5A" w14:textId="1A399F6D" w:rsidR="00B235FC" w:rsidRPr="00B235FC" w:rsidRDefault="004369E3" w:rsidP="00842BD4">
            <w:pPr>
              <w:ind w:left="720"/>
              <w:rPr>
                <w:rFonts w:asciiTheme="minorHAnsi" w:hAnsiTheme="minorHAnsi" w:cstheme="minorHAnsi"/>
                <w:szCs w:val="20"/>
              </w:rPr>
            </w:pPr>
            <w:r>
              <w:rPr>
                <w:rFonts w:asciiTheme="minorHAnsi" w:hAnsiTheme="minorHAnsi" w:cstheme="minorHAnsi"/>
                <w:szCs w:val="20"/>
              </w:rPr>
              <w:t xml:space="preserve">To the extent possible, any work already performed for another WIC Agency to update the MIS-EBT interface to </w:t>
            </w:r>
            <w:proofErr w:type="gramStart"/>
            <w:r>
              <w:rPr>
                <w:rFonts w:asciiTheme="minorHAnsi" w:hAnsiTheme="minorHAnsi" w:cstheme="minorHAnsi"/>
                <w:szCs w:val="20"/>
              </w:rPr>
              <w:t>be in compliance</w:t>
            </w:r>
            <w:proofErr w:type="gramEnd"/>
            <w:r>
              <w:rPr>
                <w:rFonts w:asciiTheme="minorHAnsi" w:hAnsiTheme="minorHAnsi" w:cstheme="minorHAnsi"/>
                <w:szCs w:val="20"/>
              </w:rPr>
              <w:t xml:space="preserve"> to the current version of the WUMEI will be made available to </w:t>
            </w:r>
            <w:r w:rsidR="00E62811">
              <w:rPr>
                <w:rFonts w:asciiTheme="minorHAnsi" w:hAnsiTheme="minorHAnsi" w:cstheme="minorHAnsi"/>
                <w:szCs w:val="20"/>
              </w:rPr>
              <w:t>Maryland WIC and USVI WIC</w:t>
            </w:r>
            <w:r>
              <w:rPr>
                <w:rFonts w:asciiTheme="minorHAnsi" w:hAnsiTheme="minorHAnsi" w:cstheme="minorHAnsi"/>
                <w:szCs w:val="20"/>
              </w:rPr>
              <w:t xml:space="preserve"> at no additional cost. </w:t>
            </w:r>
            <w:r w:rsidR="00E62811">
              <w:rPr>
                <w:rFonts w:asciiTheme="minorHAnsi" w:hAnsiTheme="minorHAnsi" w:cstheme="minorHAnsi"/>
                <w:szCs w:val="20"/>
              </w:rPr>
              <w:t>Maryland WIC</w:t>
            </w:r>
            <w:r>
              <w:rPr>
                <w:rFonts w:asciiTheme="minorHAnsi" w:hAnsiTheme="minorHAnsi" w:cstheme="minorHAnsi"/>
                <w:szCs w:val="20"/>
              </w:rPr>
              <w:t xml:space="preserve"> shall work with the eWIC Processor using a change request process to address any additional development costs for the interface update. </w:t>
            </w:r>
          </w:p>
          <w:p w14:paraId="4E4B34D1" w14:textId="4904B4EA" w:rsidR="00B235FC" w:rsidRDefault="00B235FC" w:rsidP="00842BD4">
            <w:pPr>
              <w:ind w:left="720"/>
              <w:rPr>
                <w:rFonts w:asciiTheme="minorHAnsi" w:hAnsiTheme="minorHAnsi" w:cstheme="minorHAnsi"/>
                <w:szCs w:val="20"/>
              </w:rPr>
            </w:pPr>
            <w:r w:rsidRPr="00B235FC">
              <w:rPr>
                <w:rFonts w:asciiTheme="minorHAnsi" w:hAnsiTheme="minorHAnsi" w:cstheme="minorHAnsi"/>
                <w:szCs w:val="20"/>
              </w:rPr>
              <w:t xml:space="preserve">At the time of contract award, </w:t>
            </w:r>
            <w:r>
              <w:rPr>
                <w:rFonts w:asciiTheme="minorHAnsi" w:hAnsiTheme="minorHAnsi" w:cstheme="minorHAnsi"/>
                <w:szCs w:val="20"/>
              </w:rPr>
              <w:t xml:space="preserve">the EBT contractor shall update to </w:t>
            </w:r>
            <w:r w:rsidRPr="00B235FC">
              <w:rPr>
                <w:rFonts w:asciiTheme="minorHAnsi" w:hAnsiTheme="minorHAnsi" w:cstheme="minorHAnsi"/>
                <w:szCs w:val="20"/>
              </w:rPr>
              <w:t>the</w:t>
            </w:r>
            <w:r>
              <w:rPr>
                <w:rFonts w:asciiTheme="minorHAnsi" w:hAnsiTheme="minorHAnsi" w:cstheme="minorHAnsi"/>
                <w:szCs w:val="20"/>
              </w:rPr>
              <w:t xml:space="preserve"> 2022 version</w:t>
            </w:r>
            <w:r w:rsidRPr="00B235FC">
              <w:rPr>
                <w:rFonts w:asciiTheme="minorHAnsi" w:hAnsiTheme="minorHAnsi" w:cstheme="minorHAnsi"/>
                <w:szCs w:val="20"/>
              </w:rPr>
              <w:t xml:space="preserve"> of WUMEI</w:t>
            </w:r>
            <w:r>
              <w:rPr>
                <w:rFonts w:asciiTheme="minorHAnsi" w:hAnsiTheme="minorHAnsi" w:cstheme="minorHAnsi"/>
                <w:szCs w:val="20"/>
              </w:rPr>
              <w:t>. A</w:t>
            </w:r>
            <w:r w:rsidRPr="00B235FC">
              <w:rPr>
                <w:rFonts w:asciiTheme="minorHAnsi" w:hAnsiTheme="minorHAnsi" w:cstheme="minorHAnsi"/>
                <w:szCs w:val="20"/>
              </w:rPr>
              <w:t>s part of the conversion process, the new EBT contractor must be prepared to work collaboratively with the MIS to ensure both systems are fully compatible with the most current WUMEI interface.</w:t>
            </w:r>
          </w:p>
          <w:p w14:paraId="730C1F6F" w14:textId="07F80A28" w:rsidR="00722F6D" w:rsidRPr="005B4B43" w:rsidRDefault="00722F6D" w:rsidP="00AA1059">
            <w:pPr>
              <w:rPr>
                <w:rFonts w:asciiTheme="minorHAnsi" w:hAnsiTheme="minorHAnsi" w:cstheme="minorHAnsi"/>
                <w:szCs w:val="20"/>
              </w:rPr>
            </w:pPr>
          </w:p>
        </w:tc>
        <w:tc>
          <w:tcPr>
            <w:tcW w:w="1890" w:type="dxa"/>
            <w:tcBorders>
              <w:top w:val="single" w:sz="4" w:space="0" w:color="auto"/>
              <w:left w:val="single" w:sz="4" w:space="0" w:color="auto"/>
              <w:bottom w:val="single" w:sz="4" w:space="0" w:color="auto"/>
              <w:right w:val="single" w:sz="4" w:space="0" w:color="auto"/>
            </w:tcBorders>
          </w:tcPr>
          <w:p w14:paraId="331EDCB0" w14:textId="77777777" w:rsidR="004369E3" w:rsidRPr="009674E1" w:rsidRDefault="006F2C22" w:rsidP="00AA1059">
            <w:pPr>
              <w:jc w:val="center"/>
              <w:rPr>
                <w:rFonts w:asciiTheme="minorHAnsi" w:hAnsiTheme="minorHAnsi" w:cstheme="minorBidi"/>
              </w:rPr>
            </w:pPr>
            <w:r w:rsidRPr="009674E1">
              <w:rPr>
                <w:rFonts w:asciiTheme="minorHAnsi" w:hAnsiTheme="minorHAnsi" w:cstheme="minorBidi"/>
              </w:rPr>
              <w:t>R</w:t>
            </w:r>
          </w:p>
        </w:tc>
        <w:tc>
          <w:tcPr>
            <w:tcW w:w="1440" w:type="dxa"/>
            <w:tcBorders>
              <w:top w:val="single" w:sz="4" w:space="0" w:color="auto"/>
              <w:left w:val="single" w:sz="4" w:space="0" w:color="auto"/>
              <w:bottom w:val="single" w:sz="4" w:space="0" w:color="auto"/>
              <w:right w:val="single" w:sz="4" w:space="0" w:color="auto"/>
            </w:tcBorders>
          </w:tcPr>
          <w:p w14:paraId="42050D0D" w14:textId="77777777" w:rsidR="004369E3" w:rsidRPr="1AAFAC06" w:rsidRDefault="004369E3" w:rsidP="00AA1059">
            <w:pPr>
              <w:rPr>
                <w:rFonts w:asciiTheme="minorHAnsi" w:hAnsiTheme="minorHAnsi" w:cstheme="minorBidi"/>
              </w:rPr>
            </w:pPr>
          </w:p>
        </w:tc>
        <w:tc>
          <w:tcPr>
            <w:tcW w:w="2880" w:type="dxa"/>
            <w:tcBorders>
              <w:top w:val="single" w:sz="4" w:space="0" w:color="auto"/>
              <w:left w:val="single" w:sz="4" w:space="0" w:color="auto"/>
              <w:bottom w:val="single" w:sz="4" w:space="0" w:color="auto"/>
              <w:right w:val="single" w:sz="4" w:space="0" w:color="auto"/>
            </w:tcBorders>
          </w:tcPr>
          <w:p w14:paraId="56D27FA4" w14:textId="4BF4F36C" w:rsidR="004369E3" w:rsidRPr="1AAFAC06" w:rsidRDefault="004369E3" w:rsidP="00AA1059">
            <w:pPr>
              <w:rPr>
                <w:rFonts w:asciiTheme="minorHAnsi" w:hAnsiTheme="minorHAnsi" w:cstheme="minorBidi"/>
              </w:rPr>
            </w:pPr>
          </w:p>
        </w:tc>
      </w:tr>
      <w:tr w:rsidR="004369E3" w:rsidRPr="005B4B43" w14:paraId="038759F6"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C700D93" w14:textId="77777777" w:rsidR="004369E3" w:rsidRPr="005B4B43"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51C59765" w14:textId="1F1C5A36" w:rsidR="004369E3" w:rsidRPr="005B4B43" w:rsidRDefault="004369E3" w:rsidP="34BFC5AE">
            <w:pPr>
              <w:rPr>
                <w:rFonts w:asciiTheme="minorHAnsi" w:hAnsiTheme="minorHAnsi" w:cstheme="minorBidi"/>
              </w:rPr>
            </w:pPr>
            <w:r w:rsidRPr="34BFC5AE">
              <w:rPr>
                <w:rFonts w:asciiTheme="minorHAnsi" w:hAnsiTheme="minorHAnsi" w:cstheme="minorBidi"/>
              </w:rPr>
              <w:t>The eWIC system shall be available</w:t>
            </w:r>
            <w:r w:rsidR="0BA128D3" w:rsidRPr="34BFC5AE">
              <w:rPr>
                <w:rFonts w:asciiTheme="minorHAnsi" w:hAnsiTheme="minorHAnsi" w:cstheme="minorBidi"/>
              </w:rPr>
              <w:t xml:space="preserve"> twenty-four</w:t>
            </w:r>
            <w:r w:rsidRPr="34BFC5AE">
              <w:rPr>
                <w:rFonts w:asciiTheme="minorHAnsi" w:hAnsiTheme="minorHAnsi" w:cstheme="minorBidi"/>
              </w:rPr>
              <w:t xml:space="preserve"> </w:t>
            </w:r>
            <w:r w:rsidR="6CCF116B" w:rsidRPr="34BFC5AE">
              <w:rPr>
                <w:rFonts w:asciiTheme="minorHAnsi" w:hAnsiTheme="minorHAnsi" w:cstheme="minorBidi"/>
              </w:rPr>
              <w:t>(</w:t>
            </w:r>
            <w:r w:rsidRPr="34BFC5AE">
              <w:rPr>
                <w:rFonts w:asciiTheme="minorHAnsi" w:hAnsiTheme="minorHAnsi" w:cstheme="minorBidi"/>
              </w:rPr>
              <w:t>24</w:t>
            </w:r>
            <w:r w:rsidR="13AB3904" w:rsidRPr="34BFC5AE">
              <w:rPr>
                <w:rFonts w:asciiTheme="minorHAnsi" w:hAnsiTheme="minorHAnsi" w:cstheme="minorBidi"/>
              </w:rPr>
              <w:t>)</w:t>
            </w:r>
            <w:r w:rsidRPr="34BFC5AE">
              <w:rPr>
                <w:rFonts w:asciiTheme="minorHAnsi" w:hAnsiTheme="minorHAnsi" w:cstheme="minorBidi"/>
              </w:rPr>
              <w:t xml:space="preserve"> hours per day; seven (7) days per week for batch file and message transfer with the MIS and retail systems, except during scheduled maintenance.</w:t>
            </w:r>
          </w:p>
        </w:tc>
        <w:tc>
          <w:tcPr>
            <w:tcW w:w="1890" w:type="dxa"/>
            <w:tcBorders>
              <w:top w:val="single" w:sz="4" w:space="0" w:color="auto"/>
              <w:left w:val="single" w:sz="4" w:space="0" w:color="auto"/>
              <w:bottom w:val="single" w:sz="4" w:space="0" w:color="auto"/>
              <w:right w:val="single" w:sz="4" w:space="0" w:color="auto"/>
            </w:tcBorders>
          </w:tcPr>
          <w:p w14:paraId="244DD31D" w14:textId="77777777" w:rsidR="004369E3" w:rsidRPr="009674E1" w:rsidRDefault="006F2C22" w:rsidP="00AA1059">
            <w:pPr>
              <w:pStyle w:val="Default"/>
              <w:jc w:val="center"/>
              <w:rPr>
                <w:rFonts w:asciiTheme="minorHAnsi" w:hAnsiTheme="minorHAnsi" w:cstheme="minorHAnsi"/>
                <w:color w:val="FF0000"/>
                <w:sz w:val="20"/>
                <w:szCs w:val="20"/>
              </w:rPr>
            </w:pPr>
            <w:r w:rsidRPr="009674E1">
              <w:rPr>
                <w:rFonts w:asciiTheme="minorHAnsi" w:hAnsiTheme="minorHAnsi" w:cstheme="minorHAnsi"/>
                <w:color w:val="000000" w:themeColor="text1"/>
                <w:sz w:val="20"/>
                <w:szCs w:val="20"/>
              </w:rPr>
              <w:t>R</w:t>
            </w:r>
          </w:p>
        </w:tc>
        <w:tc>
          <w:tcPr>
            <w:tcW w:w="1440" w:type="dxa"/>
            <w:tcBorders>
              <w:top w:val="single" w:sz="4" w:space="0" w:color="auto"/>
              <w:left w:val="single" w:sz="4" w:space="0" w:color="auto"/>
              <w:bottom w:val="single" w:sz="4" w:space="0" w:color="auto"/>
              <w:right w:val="single" w:sz="4" w:space="0" w:color="auto"/>
            </w:tcBorders>
          </w:tcPr>
          <w:p w14:paraId="58A8B5B5" w14:textId="77777777" w:rsidR="004369E3" w:rsidRPr="1AAFAC06" w:rsidRDefault="004369E3" w:rsidP="00AA1059">
            <w:pPr>
              <w:pStyle w:val="Default"/>
              <w:rPr>
                <w:rFonts w:asciiTheme="majorHAnsi" w:hAnsiTheme="majorHAnsi"/>
                <w:color w:val="FF0000"/>
                <w:sz w:val="23"/>
                <w:szCs w:val="23"/>
              </w:rPr>
            </w:pPr>
          </w:p>
        </w:tc>
        <w:tc>
          <w:tcPr>
            <w:tcW w:w="2880" w:type="dxa"/>
            <w:tcBorders>
              <w:top w:val="single" w:sz="4" w:space="0" w:color="auto"/>
              <w:left w:val="single" w:sz="4" w:space="0" w:color="auto"/>
              <w:bottom w:val="single" w:sz="4" w:space="0" w:color="auto"/>
              <w:right w:val="single" w:sz="4" w:space="0" w:color="auto"/>
            </w:tcBorders>
          </w:tcPr>
          <w:p w14:paraId="5B4FC71B" w14:textId="302E25BB" w:rsidR="004369E3" w:rsidRDefault="004369E3" w:rsidP="00AA1059">
            <w:pPr>
              <w:pStyle w:val="Default"/>
              <w:rPr>
                <w:rFonts w:asciiTheme="majorHAnsi" w:hAnsiTheme="majorHAnsi"/>
                <w:color w:val="FF0000"/>
                <w:sz w:val="23"/>
                <w:szCs w:val="23"/>
              </w:rPr>
            </w:pPr>
          </w:p>
          <w:p w14:paraId="1E96354C" w14:textId="77777777" w:rsidR="004369E3" w:rsidRPr="1AAFAC06" w:rsidRDefault="004369E3" w:rsidP="00AA1059">
            <w:pPr>
              <w:pStyle w:val="Default"/>
              <w:rPr>
                <w:rFonts w:asciiTheme="majorHAnsi" w:hAnsiTheme="majorHAnsi"/>
                <w:color w:val="FF0000"/>
                <w:sz w:val="23"/>
                <w:szCs w:val="23"/>
              </w:rPr>
            </w:pPr>
          </w:p>
        </w:tc>
      </w:tr>
      <w:tr w:rsidR="004369E3" w:rsidRPr="005B4B43" w14:paraId="40F0508D"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A92F26D" w14:textId="77777777" w:rsidR="004369E3" w:rsidRPr="005B4B4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726B4B69" w14:textId="23FF917A" w:rsidR="004369E3" w:rsidRPr="005B4B43" w:rsidRDefault="004369E3" w:rsidP="00842BD4">
            <w:pPr>
              <w:ind w:left="720"/>
              <w:rPr>
                <w:rFonts w:asciiTheme="minorHAnsi" w:hAnsiTheme="minorHAnsi" w:cstheme="minorBidi"/>
              </w:rPr>
            </w:pPr>
            <w:r w:rsidRPr="1AAFAC06">
              <w:rPr>
                <w:rFonts w:asciiTheme="minorHAnsi" w:hAnsiTheme="minorHAnsi" w:cstheme="minorBidi"/>
              </w:rPr>
              <w:t xml:space="preserve">Scheduled maintenance of the eWIC system shall not exceed two (2) hours per month, unless other timeframes are agreed upon by </w:t>
            </w:r>
            <w:r w:rsidR="00E62811">
              <w:rPr>
                <w:rFonts w:asciiTheme="minorHAnsi" w:hAnsiTheme="minorHAnsi" w:cstheme="minorBidi"/>
              </w:rPr>
              <w:t>Maryland WIC and USVI WIC</w:t>
            </w:r>
            <w:r w:rsidRPr="1AAFAC06">
              <w:rPr>
                <w:rFonts w:asciiTheme="minorHAnsi" w:hAnsiTheme="minorHAnsi" w:cstheme="minorBidi"/>
              </w:rPr>
              <w:t xml:space="preserve">. </w:t>
            </w:r>
          </w:p>
        </w:tc>
        <w:tc>
          <w:tcPr>
            <w:tcW w:w="1890" w:type="dxa"/>
            <w:tcBorders>
              <w:top w:val="single" w:sz="4" w:space="0" w:color="auto"/>
              <w:left w:val="single" w:sz="4" w:space="0" w:color="auto"/>
              <w:bottom w:val="single" w:sz="4" w:space="0" w:color="auto"/>
              <w:right w:val="single" w:sz="4" w:space="0" w:color="auto"/>
            </w:tcBorders>
          </w:tcPr>
          <w:p w14:paraId="1938F940" w14:textId="77777777" w:rsidR="004369E3" w:rsidRPr="009674E1" w:rsidRDefault="006F2C22" w:rsidP="00AA1059">
            <w:pPr>
              <w:jc w:val="center"/>
              <w:rPr>
                <w:rFonts w:asciiTheme="minorHAnsi" w:hAnsiTheme="minorHAnsi" w:cstheme="minorBidi"/>
                <w:szCs w:val="22"/>
              </w:rPr>
            </w:pPr>
            <w:r w:rsidRPr="009674E1">
              <w:rPr>
                <w:rFonts w:asciiTheme="minorHAnsi" w:hAnsiTheme="minorHAnsi" w:cstheme="minorBidi"/>
                <w:szCs w:val="22"/>
              </w:rPr>
              <w:t>R</w:t>
            </w:r>
          </w:p>
        </w:tc>
        <w:tc>
          <w:tcPr>
            <w:tcW w:w="1440" w:type="dxa"/>
            <w:tcBorders>
              <w:top w:val="single" w:sz="4" w:space="0" w:color="auto"/>
              <w:left w:val="single" w:sz="4" w:space="0" w:color="auto"/>
              <w:bottom w:val="single" w:sz="4" w:space="0" w:color="auto"/>
              <w:right w:val="single" w:sz="4" w:space="0" w:color="auto"/>
            </w:tcBorders>
          </w:tcPr>
          <w:p w14:paraId="39BEDAB3" w14:textId="77777777" w:rsidR="004369E3" w:rsidRPr="00C476A4" w:rsidRDefault="004369E3" w:rsidP="00AA1059">
            <w:pPr>
              <w:rPr>
                <w:rFonts w:ascii="Calibri Light" w:hAnsi="Calibri Light" w:cstheme="minorBid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69D8E5AF" w14:textId="77777777" w:rsidR="004369E3" w:rsidRPr="00C476A4" w:rsidRDefault="004369E3" w:rsidP="00AA1059">
            <w:pPr>
              <w:rPr>
                <w:rFonts w:ascii="Calibri Light" w:hAnsi="Calibri Light" w:cstheme="minorBidi"/>
                <w:sz w:val="22"/>
                <w:szCs w:val="22"/>
              </w:rPr>
            </w:pPr>
          </w:p>
        </w:tc>
      </w:tr>
      <w:tr w:rsidR="00D64D59" w:rsidRPr="005B4B43" w14:paraId="21136F9F"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E4F133A" w14:textId="77777777" w:rsidR="00D64D59" w:rsidRPr="005B4B43" w:rsidRDefault="00D64D5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AA18864" w14:textId="5BC0FAA5" w:rsidR="00D64D59" w:rsidRPr="005B4B43" w:rsidRDefault="00D64D59" w:rsidP="00842BD4">
            <w:pPr>
              <w:ind w:left="720"/>
              <w:rPr>
                <w:rFonts w:asciiTheme="minorHAnsi" w:hAnsiTheme="minorHAnsi" w:cstheme="minorBidi"/>
              </w:rPr>
            </w:pPr>
            <w:r w:rsidRPr="34BFC5AE">
              <w:rPr>
                <w:rFonts w:asciiTheme="minorHAnsi" w:hAnsiTheme="minorHAnsi" w:cstheme="minorBidi"/>
              </w:rPr>
              <w:t xml:space="preserve">The eWIC Processor shall provide </w:t>
            </w:r>
            <w:r w:rsidR="00E62811" w:rsidRPr="34BFC5AE">
              <w:rPr>
                <w:rFonts w:asciiTheme="minorHAnsi" w:hAnsiTheme="minorHAnsi" w:cstheme="minorBidi"/>
              </w:rPr>
              <w:t>Maryland WIC and USVI WIC</w:t>
            </w:r>
            <w:r w:rsidRPr="34BFC5AE">
              <w:rPr>
                <w:rFonts w:asciiTheme="minorHAnsi" w:hAnsiTheme="minorHAnsi" w:cstheme="minorBidi"/>
              </w:rPr>
              <w:t xml:space="preserve"> with a schedule developed with </w:t>
            </w:r>
            <w:r w:rsidR="00E62811" w:rsidRPr="34BFC5AE">
              <w:rPr>
                <w:rFonts w:asciiTheme="minorHAnsi" w:hAnsiTheme="minorHAnsi" w:cstheme="minorBidi"/>
              </w:rPr>
              <w:t>Maryland WIC and USVI WIC’s</w:t>
            </w:r>
            <w:r w:rsidRPr="34BFC5AE">
              <w:rPr>
                <w:rFonts w:asciiTheme="minorHAnsi" w:hAnsiTheme="minorHAnsi" w:cstheme="minorBidi"/>
              </w:rPr>
              <w:t xml:space="preserve"> input and coordination, for routine maintenance with a minimum of </w:t>
            </w:r>
            <w:r w:rsidR="00AD45C1" w:rsidRPr="34BFC5AE">
              <w:rPr>
                <w:rFonts w:asciiTheme="minorHAnsi" w:hAnsiTheme="minorHAnsi" w:cstheme="minorBidi"/>
              </w:rPr>
              <w:t>six (</w:t>
            </w:r>
            <w:r w:rsidRPr="34BFC5AE">
              <w:rPr>
                <w:rFonts w:asciiTheme="minorHAnsi" w:hAnsiTheme="minorHAnsi" w:cstheme="minorBidi"/>
              </w:rPr>
              <w:t>6</w:t>
            </w:r>
            <w:r w:rsidR="00AD45C1" w:rsidRPr="34BFC5AE">
              <w:rPr>
                <w:rFonts w:asciiTheme="minorHAnsi" w:hAnsiTheme="minorHAnsi" w:cstheme="minorBidi"/>
              </w:rPr>
              <w:t>)</w:t>
            </w:r>
            <w:r w:rsidRPr="34BFC5AE">
              <w:rPr>
                <w:rFonts w:asciiTheme="minorHAnsi" w:hAnsiTheme="minorHAnsi" w:cstheme="minorBidi"/>
              </w:rPr>
              <w:t xml:space="preserve"> </w:t>
            </w:r>
            <w:proofErr w:type="spellStart"/>
            <w:r w:rsidRPr="34BFC5AE">
              <w:rPr>
                <w:rFonts w:asciiTheme="minorHAnsi" w:hAnsiTheme="minorHAnsi" w:cstheme="minorBidi"/>
              </w:rPr>
              <w:t>months notice</w:t>
            </w:r>
            <w:proofErr w:type="spellEnd"/>
            <w:r w:rsidRPr="34BFC5AE">
              <w:rPr>
                <w:rFonts w:asciiTheme="minorHAnsi" w:hAnsiTheme="minorHAnsi" w:cstheme="minorBidi"/>
              </w:rPr>
              <w:t xml:space="preserve"> for scheduled downtime. </w:t>
            </w:r>
            <w:r w:rsidR="00AD45C1" w:rsidRPr="34BFC5AE">
              <w:rPr>
                <w:rFonts w:asciiTheme="minorHAnsi" w:hAnsiTheme="minorHAnsi" w:cstheme="minorBidi"/>
              </w:rPr>
              <w:t xml:space="preserve">Any scheduled outages require six (6) months advance notice unless a shorter notice period is approved by </w:t>
            </w:r>
            <w:r w:rsidR="00E62811" w:rsidRPr="34BFC5AE">
              <w:rPr>
                <w:rFonts w:asciiTheme="minorHAnsi" w:hAnsiTheme="minorHAnsi" w:cstheme="minorBidi"/>
              </w:rPr>
              <w:t>Maryland WIC</w:t>
            </w:r>
            <w:r w:rsidR="00AD45C1" w:rsidRPr="34BFC5AE">
              <w:rPr>
                <w:rFonts w:asciiTheme="minorHAnsi" w:hAnsiTheme="minorHAnsi" w:cstheme="minorBidi"/>
              </w:rPr>
              <w:t xml:space="preserve"> </w:t>
            </w:r>
            <w:r w:rsidR="0019272E">
              <w:rPr>
                <w:rFonts w:asciiTheme="minorHAnsi" w:hAnsiTheme="minorHAnsi" w:cstheme="minorBidi"/>
              </w:rPr>
              <w:t xml:space="preserve">and USVI WIC </w:t>
            </w:r>
            <w:r w:rsidR="00AD45C1" w:rsidRPr="34BFC5AE">
              <w:rPr>
                <w:rFonts w:asciiTheme="minorHAnsi" w:hAnsiTheme="minorHAnsi" w:cstheme="minorBidi"/>
              </w:rPr>
              <w:t>due to the urgency of the maintenance activity.</w:t>
            </w:r>
          </w:p>
        </w:tc>
        <w:tc>
          <w:tcPr>
            <w:tcW w:w="1890" w:type="dxa"/>
            <w:tcBorders>
              <w:top w:val="single" w:sz="4" w:space="0" w:color="auto"/>
              <w:left w:val="single" w:sz="4" w:space="0" w:color="auto"/>
              <w:bottom w:val="single" w:sz="4" w:space="0" w:color="auto"/>
              <w:right w:val="single" w:sz="4" w:space="0" w:color="auto"/>
            </w:tcBorders>
          </w:tcPr>
          <w:p w14:paraId="41FA2285" w14:textId="77777777" w:rsidR="00D64D59" w:rsidRPr="009674E1" w:rsidRDefault="00D64D59" w:rsidP="00AA1059">
            <w:pPr>
              <w:jc w:val="center"/>
              <w:rPr>
                <w:rFonts w:asciiTheme="minorHAnsi" w:hAnsiTheme="minorHAnsi" w:cstheme="minorHAnsi"/>
                <w:szCs w:val="20"/>
              </w:rPr>
            </w:pPr>
            <w:r w:rsidRPr="009674E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340B1904" w14:textId="77777777" w:rsidR="00D64D59" w:rsidRPr="00C476A4" w:rsidRDefault="00D64D59" w:rsidP="00AA1059">
            <w:pPr>
              <w:rPr>
                <w:rFonts w:ascii="Calibri Light" w:hAnsi="Calibri Light" w:cstheme="minorHAnsi"/>
                <w:sz w:val="22"/>
                <w:szCs w:val="20"/>
              </w:rPr>
            </w:pPr>
          </w:p>
        </w:tc>
        <w:tc>
          <w:tcPr>
            <w:tcW w:w="2880" w:type="dxa"/>
            <w:tcBorders>
              <w:top w:val="single" w:sz="4" w:space="0" w:color="auto"/>
              <w:left w:val="single" w:sz="4" w:space="0" w:color="auto"/>
              <w:bottom w:val="single" w:sz="4" w:space="0" w:color="auto"/>
              <w:right w:val="single" w:sz="4" w:space="0" w:color="auto"/>
            </w:tcBorders>
          </w:tcPr>
          <w:p w14:paraId="28CB79FC" w14:textId="77777777" w:rsidR="00D64D59" w:rsidRPr="00C476A4" w:rsidRDefault="00D64D59" w:rsidP="00AA1059">
            <w:pPr>
              <w:rPr>
                <w:rFonts w:ascii="Calibri Light" w:hAnsi="Calibri Light" w:cstheme="minorHAnsi"/>
                <w:sz w:val="22"/>
                <w:szCs w:val="20"/>
              </w:rPr>
            </w:pPr>
          </w:p>
        </w:tc>
      </w:tr>
      <w:tr w:rsidR="004369E3" w:rsidRPr="005B4B43" w14:paraId="5A280763"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1ADEDA6" w14:textId="77777777" w:rsidR="004369E3" w:rsidRPr="005B4B4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0882A657" w14:textId="3AF7B7FA" w:rsidR="004369E3" w:rsidRPr="005B4B43" w:rsidRDefault="004369E3" w:rsidP="00842BD4">
            <w:pPr>
              <w:ind w:left="720"/>
              <w:rPr>
                <w:rFonts w:asciiTheme="minorHAnsi" w:hAnsiTheme="minorHAnsi" w:cstheme="minorBidi"/>
              </w:rPr>
            </w:pPr>
            <w:r w:rsidRPr="34BFC5AE">
              <w:rPr>
                <w:rFonts w:asciiTheme="minorHAnsi" w:hAnsiTheme="minorHAnsi" w:cstheme="minorBidi"/>
              </w:rPr>
              <w:t xml:space="preserve">Downtime shall be scheduled during periods of low transactions (e.g. between 1 AM and 5 AM Local Time). This time will be defined by </w:t>
            </w:r>
            <w:r w:rsidR="004A6F5A" w:rsidRPr="34BFC5AE">
              <w:rPr>
                <w:rFonts w:asciiTheme="minorHAnsi" w:hAnsiTheme="minorHAnsi" w:cstheme="minorBidi"/>
              </w:rPr>
              <w:t>Maryland WIC and USVI WIC</w:t>
            </w:r>
            <w:r w:rsidRPr="34BFC5AE">
              <w:rPr>
                <w:rFonts w:asciiTheme="minorHAnsi" w:hAnsiTheme="minorHAnsi" w:cstheme="minorBidi"/>
              </w:rPr>
              <w:t xml:space="preserve"> with the eWIC </w:t>
            </w:r>
            <w:r w:rsidR="009674E1" w:rsidRPr="34BFC5AE">
              <w:rPr>
                <w:rFonts w:asciiTheme="minorHAnsi" w:hAnsiTheme="minorHAnsi" w:cstheme="minorBidi"/>
              </w:rPr>
              <w:t>P</w:t>
            </w:r>
            <w:r w:rsidRPr="34BFC5AE">
              <w:rPr>
                <w:rFonts w:asciiTheme="minorHAnsi" w:hAnsiTheme="minorHAnsi" w:cstheme="minorBidi"/>
              </w:rPr>
              <w:t>rocessor during the requirements validation phase of the project.</w:t>
            </w:r>
          </w:p>
        </w:tc>
        <w:tc>
          <w:tcPr>
            <w:tcW w:w="1890" w:type="dxa"/>
            <w:tcBorders>
              <w:top w:val="single" w:sz="4" w:space="0" w:color="auto"/>
              <w:left w:val="single" w:sz="4" w:space="0" w:color="auto"/>
              <w:bottom w:val="single" w:sz="4" w:space="0" w:color="auto"/>
              <w:right w:val="single" w:sz="4" w:space="0" w:color="auto"/>
            </w:tcBorders>
          </w:tcPr>
          <w:p w14:paraId="17341175" w14:textId="77777777" w:rsidR="004369E3" w:rsidRPr="009674E1" w:rsidRDefault="006F2C22" w:rsidP="00AA1059">
            <w:pPr>
              <w:jc w:val="center"/>
              <w:rPr>
                <w:rFonts w:asciiTheme="minorHAnsi" w:hAnsiTheme="minorHAnsi" w:cstheme="minorHAnsi"/>
                <w:szCs w:val="20"/>
              </w:rPr>
            </w:pPr>
            <w:r w:rsidRPr="009674E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438E624D" w14:textId="77777777" w:rsidR="004369E3" w:rsidRPr="00C476A4" w:rsidRDefault="004369E3" w:rsidP="00AA1059">
            <w:pPr>
              <w:rPr>
                <w:rFonts w:ascii="Calibri Light" w:hAnsi="Calibri Light" w:cstheme="minorHAnsi"/>
                <w:sz w:val="22"/>
                <w:szCs w:val="20"/>
              </w:rPr>
            </w:pPr>
          </w:p>
        </w:tc>
        <w:tc>
          <w:tcPr>
            <w:tcW w:w="2880" w:type="dxa"/>
            <w:tcBorders>
              <w:top w:val="single" w:sz="4" w:space="0" w:color="auto"/>
              <w:left w:val="single" w:sz="4" w:space="0" w:color="auto"/>
              <w:bottom w:val="single" w:sz="4" w:space="0" w:color="auto"/>
              <w:right w:val="single" w:sz="4" w:space="0" w:color="auto"/>
            </w:tcBorders>
          </w:tcPr>
          <w:p w14:paraId="485E0664" w14:textId="77777777" w:rsidR="004369E3" w:rsidRPr="00C476A4" w:rsidRDefault="004369E3" w:rsidP="00AA1059">
            <w:pPr>
              <w:rPr>
                <w:rFonts w:ascii="Calibri Light" w:hAnsi="Calibri Light" w:cstheme="minorHAnsi"/>
                <w:sz w:val="22"/>
                <w:szCs w:val="20"/>
              </w:rPr>
            </w:pPr>
          </w:p>
        </w:tc>
      </w:tr>
      <w:tr w:rsidR="00D26029" w:rsidRPr="005B4B43" w14:paraId="1041FC9B"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EEEED4F" w14:textId="77777777" w:rsidR="00D26029" w:rsidRPr="005B4B43" w:rsidRDefault="00D2602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F12C078" w14:textId="3580BD49" w:rsidR="00D26029" w:rsidRPr="00776C74" w:rsidRDefault="00D26029" w:rsidP="00842BD4">
            <w:pPr>
              <w:ind w:left="720"/>
              <w:rPr>
                <w:rFonts w:asciiTheme="minorHAnsi" w:hAnsiTheme="minorHAnsi" w:cstheme="minorHAnsi"/>
                <w:szCs w:val="20"/>
              </w:rPr>
            </w:pPr>
            <w:r>
              <w:rPr>
                <w:rFonts w:asciiTheme="minorHAnsi" w:hAnsiTheme="minorHAnsi" w:cstheme="minorHAnsi"/>
                <w:szCs w:val="20"/>
              </w:rPr>
              <w:t>The eWIC Processor shall provide detailed information on the maintenance tasks included in each scheduled outage.</w:t>
            </w:r>
          </w:p>
        </w:tc>
        <w:tc>
          <w:tcPr>
            <w:tcW w:w="1890" w:type="dxa"/>
            <w:tcBorders>
              <w:top w:val="single" w:sz="4" w:space="0" w:color="auto"/>
              <w:left w:val="single" w:sz="4" w:space="0" w:color="auto"/>
              <w:bottom w:val="single" w:sz="4" w:space="0" w:color="auto"/>
              <w:right w:val="single" w:sz="4" w:space="0" w:color="auto"/>
            </w:tcBorders>
          </w:tcPr>
          <w:p w14:paraId="3D6EB474" w14:textId="26EA75FC" w:rsidR="00D26029" w:rsidRPr="009674E1" w:rsidRDefault="00D26029" w:rsidP="00AA1059">
            <w:pPr>
              <w:jc w:val="center"/>
              <w:rPr>
                <w:rFonts w:asciiTheme="minorHAnsi" w:hAnsiTheme="minorHAnsi" w:cstheme="minorHAnsi"/>
                <w:szCs w:val="20"/>
              </w:rPr>
            </w:pPr>
            <w:r>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5B0D9F87" w14:textId="77777777" w:rsidR="00D26029" w:rsidRPr="00C476A4" w:rsidRDefault="00D26029" w:rsidP="00AA1059">
            <w:pPr>
              <w:rPr>
                <w:rFonts w:ascii="Calibri Light" w:hAnsi="Calibri Light" w:cstheme="minorHAnsi"/>
                <w:sz w:val="22"/>
                <w:szCs w:val="20"/>
              </w:rPr>
            </w:pPr>
          </w:p>
        </w:tc>
        <w:tc>
          <w:tcPr>
            <w:tcW w:w="2880" w:type="dxa"/>
            <w:tcBorders>
              <w:top w:val="single" w:sz="4" w:space="0" w:color="auto"/>
              <w:left w:val="single" w:sz="4" w:space="0" w:color="auto"/>
              <w:bottom w:val="single" w:sz="4" w:space="0" w:color="auto"/>
              <w:right w:val="single" w:sz="4" w:space="0" w:color="auto"/>
            </w:tcBorders>
          </w:tcPr>
          <w:p w14:paraId="34ADF2A2" w14:textId="77777777" w:rsidR="00D26029" w:rsidRPr="00C476A4" w:rsidRDefault="00D26029" w:rsidP="00AA1059">
            <w:pPr>
              <w:rPr>
                <w:rFonts w:ascii="Calibri Light" w:hAnsi="Calibri Light" w:cstheme="minorHAnsi"/>
                <w:sz w:val="22"/>
                <w:szCs w:val="20"/>
              </w:rPr>
            </w:pPr>
          </w:p>
        </w:tc>
      </w:tr>
      <w:tr w:rsidR="004369E3" w:rsidRPr="005B4B43" w14:paraId="2818D571"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15886EF" w14:textId="77777777" w:rsidR="004369E3" w:rsidRPr="005B4B43" w:rsidRDefault="004369E3"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5C3D44F5" w14:textId="77777777" w:rsidR="004369E3" w:rsidRPr="005B4B43" w:rsidRDefault="004369E3" w:rsidP="00AA1059">
            <w:pPr>
              <w:rPr>
                <w:rFonts w:asciiTheme="minorHAnsi" w:hAnsiTheme="minorHAnsi" w:cstheme="minorHAnsi"/>
                <w:b/>
                <w:bCs/>
                <w:szCs w:val="20"/>
              </w:rPr>
            </w:pPr>
            <w:bookmarkStart w:id="6" w:name="RANGE!B6"/>
            <w:r w:rsidRPr="005B4B43">
              <w:rPr>
                <w:rFonts w:asciiTheme="minorHAnsi" w:hAnsiTheme="minorHAnsi" w:cstheme="minorHAnsi"/>
                <w:b/>
                <w:bCs/>
                <w:szCs w:val="20"/>
              </w:rPr>
              <w:t>Batch Files</w:t>
            </w:r>
            <w:bookmarkEnd w:id="6"/>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58B4571" w14:textId="77777777" w:rsidR="004369E3" w:rsidRPr="005B4B43" w:rsidRDefault="004369E3" w:rsidP="00AA1059">
            <w:pPr>
              <w:jc w:val="center"/>
              <w:rPr>
                <w:rFonts w:asciiTheme="minorHAnsi" w:hAnsiTheme="minorHAnsi" w:cstheme="minorHAnsi"/>
                <w:szCs w:val="20"/>
              </w:rPr>
            </w:pP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AF3E31B" w14:textId="77777777" w:rsidR="004369E3" w:rsidRPr="005B4B4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95C6198" w14:textId="77777777" w:rsidR="004369E3" w:rsidRPr="005B4B43" w:rsidRDefault="004369E3" w:rsidP="00AA1059">
            <w:pPr>
              <w:rPr>
                <w:rFonts w:asciiTheme="minorHAnsi" w:hAnsiTheme="minorHAnsi" w:cstheme="minorHAnsi"/>
                <w:szCs w:val="20"/>
              </w:rPr>
            </w:pPr>
          </w:p>
        </w:tc>
      </w:tr>
      <w:tr w:rsidR="004369E3" w:rsidRPr="005B4B43" w14:paraId="522595F2"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BC125FE" w14:textId="77777777" w:rsidR="004369E3" w:rsidRPr="005B4B43"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1BDB683A" w14:textId="77777777" w:rsidR="004369E3" w:rsidRPr="005B4B43" w:rsidRDefault="004369E3" w:rsidP="00AA1059">
            <w:pPr>
              <w:rPr>
                <w:rFonts w:asciiTheme="minorHAnsi" w:hAnsiTheme="minorHAnsi" w:cstheme="minorHAnsi"/>
                <w:bCs/>
                <w:szCs w:val="20"/>
              </w:rPr>
            </w:pPr>
            <w:r w:rsidRPr="005B4B43">
              <w:rPr>
                <w:rFonts w:asciiTheme="minorHAnsi" w:hAnsiTheme="minorHAnsi" w:cstheme="minorHAnsi"/>
                <w:bCs/>
                <w:szCs w:val="20"/>
              </w:rPr>
              <w:t xml:space="preserve">When </w:t>
            </w:r>
            <w:r>
              <w:rPr>
                <w:rFonts w:asciiTheme="minorHAnsi" w:hAnsiTheme="minorHAnsi" w:cstheme="minorHAnsi"/>
                <w:bCs/>
                <w:szCs w:val="20"/>
              </w:rPr>
              <w:t xml:space="preserve">the eWIC system </w:t>
            </w:r>
            <w:r w:rsidRPr="005B4B43">
              <w:rPr>
                <w:rFonts w:asciiTheme="minorHAnsi" w:hAnsiTheme="minorHAnsi" w:cstheme="minorHAnsi"/>
                <w:bCs/>
                <w:szCs w:val="20"/>
              </w:rPr>
              <w:t>receives a batch file it shall transmit a confirmation to the sending party (MIS, vendor system, etc.) that a batch file was received.</w:t>
            </w:r>
          </w:p>
        </w:tc>
        <w:tc>
          <w:tcPr>
            <w:tcW w:w="1890" w:type="dxa"/>
            <w:tcBorders>
              <w:top w:val="single" w:sz="4" w:space="0" w:color="auto"/>
              <w:left w:val="single" w:sz="4" w:space="0" w:color="auto"/>
              <w:bottom w:val="single" w:sz="4" w:space="0" w:color="auto"/>
              <w:right w:val="single" w:sz="4" w:space="0" w:color="auto"/>
            </w:tcBorders>
          </w:tcPr>
          <w:p w14:paraId="4B3A4293" w14:textId="77777777" w:rsidR="004369E3" w:rsidRPr="005B4B43" w:rsidRDefault="006F2C22" w:rsidP="00AA1059">
            <w:pPr>
              <w:jc w:val="center"/>
              <w:rPr>
                <w:rFonts w:asciiTheme="minorHAnsi" w:hAnsiTheme="minorHAnsi" w:cstheme="minorHAnsi"/>
                <w:szCs w:val="20"/>
              </w:rPr>
            </w:pPr>
            <w:r>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1518E283" w14:textId="77777777" w:rsidR="004369E3" w:rsidRPr="005B4B4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76B67EA6" w14:textId="77777777" w:rsidR="004369E3" w:rsidRPr="005B4B43" w:rsidRDefault="004369E3" w:rsidP="00AA1059">
            <w:pPr>
              <w:rPr>
                <w:rFonts w:asciiTheme="minorHAnsi" w:hAnsiTheme="minorHAnsi" w:cstheme="minorHAnsi"/>
                <w:szCs w:val="20"/>
              </w:rPr>
            </w:pPr>
          </w:p>
        </w:tc>
      </w:tr>
      <w:tr w:rsidR="004369E3" w:rsidRPr="005B4B43" w14:paraId="32368E9F"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6F657A2" w14:textId="77777777" w:rsidR="004369E3" w:rsidRPr="005B4B43"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338C98DA" w14:textId="77777777" w:rsidR="004369E3" w:rsidRPr="005B4B43" w:rsidRDefault="004369E3" w:rsidP="00AA1059">
            <w:pPr>
              <w:rPr>
                <w:rFonts w:asciiTheme="minorHAnsi" w:hAnsiTheme="minorHAnsi" w:cstheme="minorHAnsi"/>
                <w:bCs/>
                <w:szCs w:val="20"/>
              </w:rPr>
            </w:pPr>
            <w:r w:rsidRPr="005B4B43">
              <w:rPr>
                <w:rFonts w:asciiTheme="minorHAnsi" w:hAnsiTheme="minorHAnsi" w:cstheme="minorHAnsi"/>
                <w:bCs/>
                <w:szCs w:val="20"/>
              </w:rPr>
              <w:t xml:space="preserve">The </w:t>
            </w:r>
            <w:r>
              <w:rPr>
                <w:rFonts w:asciiTheme="minorHAnsi" w:hAnsiTheme="minorHAnsi" w:cstheme="minorHAnsi"/>
                <w:bCs/>
                <w:szCs w:val="20"/>
              </w:rPr>
              <w:t xml:space="preserve">eWIC </w:t>
            </w:r>
            <w:proofErr w:type="gramStart"/>
            <w:r>
              <w:rPr>
                <w:rFonts w:asciiTheme="minorHAnsi" w:hAnsiTheme="minorHAnsi" w:cstheme="minorHAnsi"/>
                <w:bCs/>
                <w:szCs w:val="20"/>
              </w:rPr>
              <w:t xml:space="preserve">system </w:t>
            </w:r>
            <w:r w:rsidRPr="005B4B43">
              <w:rPr>
                <w:rFonts w:asciiTheme="minorHAnsi" w:hAnsiTheme="minorHAnsi" w:cstheme="minorHAnsi"/>
                <w:bCs/>
                <w:szCs w:val="20"/>
              </w:rPr>
              <w:t>shall</w:t>
            </w:r>
            <w:proofErr w:type="gramEnd"/>
            <w:r w:rsidRPr="005B4B43">
              <w:rPr>
                <w:rFonts w:asciiTheme="minorHAnsi" w:hAnsiTheme="minorHAnsi" w:cstheme="minorHAnsi"/>
                <w:bCs/>
                <w:szCs w:val="20"/>
              </w:rPr>
              <w:t xml:space="preserve"> </w:t>
            </w:r>
            <w:proofErr w:type="gramStart"/>
            <w:r w:rsidRPr="005B4B43">
              <w:rPr>
                <w:rFonts w:asciiTheme="minorHAnsi" w:hAnsiTheme="minorHAnsi" w:cstheme="minorHAnsi"/>
                <w:bCs/>
                <w:szCs w:val="20"/>
              </w:rPr>
              <w:t>accept</w:t>
            </w:r>
            <w:proofErr w:type="gramEnd"/>
            <w:r w:rsidRPr="005B4B43">
              <w:rPr>
                <w:rFonts w:asciiTheme="minorHAnsi" w:hAnsiTheme="minorHAnsi" w:cstheme="minorHAnsi"/>
                <w:bCs/>
                <w:szCs w:val="20"/>
              </w:rPr>
              <w:t xml:space="preserve"> </w:t>
            </w:r>
            <w:proofErr w:type="gramStart"/>
            <w:r w:rsidRPr="005B4B43">
              <w:rPr>
                <w:rFonts w:asciiTheme="minorHAnsi" w:hAnsiTheme="minorHAnsi" w:cstheme="minorHAnsi"/>
                <w:bCs/>
                <w:szCs w:val="20"/>
              </w:rPr>
              <w:t>a confirmation</w:t>
            </w:r>
            <w:proofErr w:type="gramEnd"/>
            <w:r w:rsidRPr="005B4B43">
              <w:rPr>
                <w:rFonts w:asciiTheme="minorHAnsi" w:hAnsiTheme="minorHAnsi" w:cstheme="minorHAnsi"/>
                <w:bCs/>
                <w:szCs w:val="20"/>
              </w:rPr>
              <w:t xml:space="preserve"> from the sending party that a batch file was received.</w:t>
            </w:r>
          </w:p>
        </w:tc>
        <w:tc>
          <w:tcPr>
            <w:tcW w:w="1890" w:type="dxa"/>
            <w:tcBorders>
              <w:top w:val="single" w:sz="4" w:space="0" w:color="auto"/>
              <w:left w:val="single" w:sz="4" w:space="0" w:color="auto"/>
              <w:bottom w:val="single" w:sz="4" w:space="0" w:color="auto"/>
              <w:right w:val="single" w:sz="4" w:space="0" w:color="auto"/>
            </w:tcBorders>
          </w:tcPr>
          <w:p w14:paraId="33D0A31C" w14:textId="77777777" w:rsidR="004369E3" w:rsidRPr="005B4B43" w:rsidRDefault="006F2C22" w:rsidP="00AA1059">
            <w:pPr>
              <w:jc w:val="center"/>
              <w:rPr>
                <w:rFonts w:asciiTheme="minorHAnsi" w:hAnsiTheme="minorHAnsi" w:cstheme="minorHAnsi"/>
                <w:szCs w:val="20"/>
              </w:rPr>
            </w:pPr>
            <w:r>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660E40B0" w14:textId="77777777" w:rsidR="004369E3" w:rsidRPr="005B4B4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4BD47FC5" w14:textId="77777777" w:rsidR="004369E3" w:rsidRPr="005B4B43" w:rsidRDefault="004369E3" w:rsidP="00AA1059">
            <w:pPr>
              <w:rPr>
                <w:rFonts w:asciiTheme="minorHAnsi" w:hAnsiTheme="minorHAnsi" w:cstheme="minorHAnsi"/>
                <w:szCs w:val="20"/>
              </w:rPr>
            </w:pPr>
          </w:p>
        </w:tc>
      </w:tr>
      <w:tr w:rsidR="004369E3" w:rsidRPr="005B4B43" w14:paraId="7769587E"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1A21266" w14:textId="77777777" w:rsidR="004369E3" w:rsidRPr="005B4B43"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71A8D8E0" w14:textId="77777777" w:rsidR="004369E3" w:rsidRPr="005B4B43" w:rsidRDefault="004369E3" w:rsidP="00AA1059">
            <w:pPr>
              <w:rPr>
                <w:rFonts w:asciiTheme="minorHAnsi" w:hAnsiTheme="minorHAnsi" w:cstheme="minorHAnsi"/>
                <w:bCs/>
                <w:szCs w:val="20"/>
              </w:rPr>
            </w:pPr>
            <w:r w:rsidRPr="005B4B43">
              <w:rPr>
                <w:rFonts w:asciiTheme="minorHAnsi" w:hAnsiTheme="minorHAnsi" w:cstheme="minorHAnsi"/>
                <w:bCs/>
                <w:szCs w:val="20"/>
              </w:rPr>
              <w:t xml:space="preserve">Batch level errors (e.g. wrong sequence, wrong record count, etc.) shall be reported by the </w:t>
            </w:r>
            <w:r>
              <w:rPr>
                <w:rFonts w:asciiTheme="minorHAnsi" w:hAnsiTheme="minorHAnsi" w:cstheme="minorHAnsi"/>
                <w:bCs/>
                <w:szCs w:val="20"/>
              </w:rPr>
              <w:t xml:space="preserve">eWIC system </w:t>
            </w:r>
            <w:r w:rsidRPr="005B4B43">
              <w:rPr>
                <w:rFonts w:asciiTheme="minorHAnsi" w:hAnsiTheme="minorHAnsi" w:cstheme="minorHAnsi"/>
                <w:bCs/>
                <w:szCs w:val="20"/>
              </w:rPr>
              <w:t>to the sending party.</w:t>
            </w:r>
          </w:p>
        </w:tc>
        <w:tc>
          <w:tcPr>
            <w:tcW w:w="1890" w:type="dxa"/>
            <w:tcBorders>
              <w:top w:val="single" w:sz="4" w:space="0" w:color="auto"/>
              <w:left w:val="single" w:sz="4" w:space="0" w:color="auto"/>
              <w:bottom w:val="single" w:sz="4" w:space="0" w:color="auto"/>
              <w:right w:val="single" w:sz="4" w:space="0" w:color="auto"/>
            </w:tcBorders>
          </w:tcPr>
          <w:p w14:paraId="7594F319" w14:textId="77777777" w:rsidR="004369E3" w:rsidRPr="005B4B43" w:rsidRDefault="006F2C22" w:rsidP="00AA1059">
            <w:pPr>
              <w:jc w:val="center"/>
              <w:rPr>
                <w:rFonts w:asciiTheme="minorHAnsi" w:hAnsiTheme="minorHAnsi" w:cstheme="minorHAnsi"/>
                <w:szCs w:val="20"/>
              </w:rPr>
            </w:pPr>
            <w:r>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6E3EEB4F" w14:textId="77777777" w:rsidR="004369E3" w:rsidRPr="005B4B4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7ED61ED2" w14:textId="77777777" w:rsidR="004369E3" w:rsidRPr="005B4B43" w:rsidRDefault="004369E3" w:rsidP="00AA1059">
            <w:pPr>
              <w:rPr>
                <w:rFonts w:asciiTheme="minorHAnsi" w:hAnsiTheme="minorHAnsi" w:cstheme="minorHAnsi"/>
                <w:szCs w:val="20"/>
              </w:rPr>
            </w:pPr>
          </w:p>
        </w:tc>
      </w:tr>
      <w:tr w:rsidR="004369E3" w:rsidRPr="005B4B43" w14:paraId="49E4B078"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F74E3DE" w14:textId="77777777" w:rsidR="004369E3" w:rsidRPr="005B4B43"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62568C7F" w14:textId="77777777" w:rsidR="004369E3" w:rsidRPr="005B4B43" w:rsidRDefault="004369E3" w:rsidP="00AA1059">
            <w:pPr>
              <w:rPr>
                <w:rFonts w:asciiTheme="minorHAnsi" w:hAnsiTheme="minorHAnsi" w:cstheme="minorHAnsi"/>
                <w:bCs/>
                <w:szCs w:val="20"/>
              </w:rPr>
            </w:pPr>
            <w:r w:rsidRPr="005B4B43">
              <w:rPr>
                <w:rFonts w:asciiTheme="minorHAnsi" w:hAnsiTheme="minorHAnsi" w:cstheme="minorHAnsi"/>
                <w:bCs/>
                <w:szCs w:val="20"/>
              </w:rPr>
              <w:t xml:space="preserve">Detail record errors (e.g. provide specific record identifier and indication of specific error) shall be reported by the </w:t>
            </w:r>
            <w:r>
              <w:rPr>
                <w:rFonts w:asciiTheme="minorHAnsi" w:hAnsiTheme="minorHAnsi" w:cstheme="minorHAnsi"/>
                <w:bCs/>
                <w:szCs w:val="20"/>
              </w:rPr>
              <w:t xml:space="preserve">eWIC system </w:t>
            </w:r>
            <w:r w:rsidRPr="005B4B43">
              <w:rPr>
                <w:rFonts w:asciiTheme="minorHAnsi" w:hAnsiTheme="minorHAnsi" w:cstheme="minorHAnsi"/>
                <w:bCs/>
                <w:szCs w:val="20"/>
              </w:rPr>
              <w:t>to the sending party.</w:t>
            </w:r>
          </w:p>
        </w:tc>
        <w:tc>
          <w:tcPr>
            <w:tcW w:w="1890" w:type="dxa"/>
            <w:tcBorders>
              <w:top w:val="single" w:sz="4" w:space="0" w:color="auto"/>
              <w:left w:val="single" w:sz="4" w:space="0" w:color="auto"/>
              <w:bottom w:val="single" w:sz="4" w:space="0" w:color="auto"/>
              <w:right w:val="single" w:sz="4" w:space="0" w:color="auto"/>
            </w:tcBorders>
          </w:tcPr>
          <w:p w14:paraId="2D58BD9A" w14:textId="77777777" w:rsidR="004369E3" w:rsidRPr="005B4B43" w:rsidRDefault="006F2C22" w:rsidP="00AA1059">
            <w:pPr>
              <w:jc w:val="center"/>
              <w:rPr>
                <w:rFonts w:asciiTheme="minorHAnsi" w:hAnsiTheme="minorHAnsi" w:cstheme="minorHAnsi"/>
                <w:szCs w:val="20"/>
              </w:rPr>
            </w:pPr>
            <w:r>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406E9224" w14:textId="77777777" w:rsidR="004369E3" w:rsidRPr="005B4B4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6CE936B5" w14:textId="77777777" w:rsidR="004369E3" w:rsidRPr="005B4B43" w:rsidRDefault="004369E3" w:rsidP="00AA1059">
            <w:pPr>
              <w:rPr>
                <w:rFonts w:asciiTheme="minorHAnsi" w:hAnsiTheme="minorHAnsi" w:cstheme="minorHAnsi"/>
                <w:szCs w:val="20"/>
              </w:rPr>
            </w:pPr>
          </w:p>
        </w:tc>
      </w:tr>
      <w:tr w:rsidR="004369E3" w:rsidRPr="005B4B43" w14:paraId="6798CC46"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552C907" w14:textId="77777777" w:rsidR="004369E3" w:rsidRPr="005B4B43"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33F6FECA" w14:textId="77777777" w:rsidR="004369E3" w:rsidRPr="005B4B43" w:rsidRDefault="004369E3" w:rsidP="00AA1059">
            <w:pPr>
              <w:rPr>
                <w:rFonts w:asciiTheme="minorHAnsi" w:hAnsiTheme="minorHAnsi" w:cstheme="minorHAnsi"/>
                <w:bCs/>
                <w:szCs w:val="20"/>
              </w:rPr>
            </w:pPr>
            <w:r w:rsidRPr="005B4B43">
              <w:rPr>
                <w:rFonts w:asciiTheme="minorHAnsi" w:hAnsiTheme="minorHAnsi" w:cstheme="minorHAnsi"/>
                <w:bCs/>
                <w:szCs w:val="20"/>
              </w:rPr>
              <w:t xml:space="preserve">The </w:t>
            </w:r>
            <w:r>
              <w:rPr>
                <w:rFonts w:asciiTheme="minorHAnsi" w:hAnsiTheme="minorHAnsi" w:cstheme="minorHAnsi"/>
                <w:bCs/>
                <w:szCs w:val="20"/>
              </w:rPr>
              <w:t xml:space="preserve">eWIC system </w:t>
            </w:r>
            <w:r w:rsidRPr="005B4B43">
              <w:rPr>
                <w:rFonts w:asciiTheme="minorHAnsi" w:hAnsiTheme="minorHAnsi" w:cstheme="minorHAnsi"/>
                <w:bCs/>
                <w:szCs w:val="20"/>
              </w:rPr>
              <w:t xml:space="preserve">shall accept </w:t>
            </w:r>
            <w:proofErr w:type="gramStart"/>
            <w:r w:rsidRPr="005B4B43">
              <w:rPr>
                <w:rFonts w:asciiTheme="minorHAnsi" w:hAnsiTheme="minorHAnsi" w:cstheme="minorHAnsi"/>
                <w:bCs/>
                <w:szCs w:val="20"/>
              </w:rPr>
              <w:t>detail record</w:t>
            </w:r>
            <w:proofErr w:type="gramEnd"/>
            <w:r w:rsidRPr="005B4B43">
              <w:rPr>
                <w:rFonts w:asciiTheme="minorHAnsi" w:hAnsiTheme="minorHAnsi" w:cstheme="minorHAnsi"/>
                <w:bCs/>
                <w:szCs w:val="20"/>
              </w:rPr>
              <w:t xml:space="preserve"> error reports from the sending party.</w:t>
            </w:r>
          </w:p>
        </w:tc>
        <w:tc>
          <w:tcPr>
            <w:tcW w:w="1890" w:type="dxa"/>
            <w:tcBorders>
              <w:top w:val="single" w:sz="4" w:space="0" w:color="auto"/>
              <w:left w:val="single" w:sz="4" w:space="0" w:color="auto"/>
              <w:bottom w:val="single" w:sz="4" w:space="0" w:color="auto"/>
              <w:right w:val="single" w:sz="4" w:space="0" w:color="auto"/>
            </w:tcBorders>
          </w:tcPr>
          <w:p w14:paraId="25995EC8" w14:textId="77777777" w:rsidR="004369E3" w:rsidRPr="005B4B43" w:rsidRDefault="006F2C22" w:rsidP="00AA1059">
            <w:pPr>
              <w:jc w:val="center"/>
              <w:rPr>
                <w:rFonts w:asciiTheme="minorHAnsi" w:hAnsiTheme="minorHAnsi" w:cstheme="minorHAnsi"/>
                <w:szCs w:val="20"/>
              </w:rPr>
            </w:pPr>
            <w:r>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07D5D881" w14:textId="77777777" w:rsidR="004369E3" w:rsidRPr="005B4B4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31DF8908" w14:textId="77777777" w:rsidR="004369E3" w:rsidRPr="005B4B43" w:rsidRDefault="004369E3" w:rsidP="00AA1059">
            <w:pPr>
              <w:rPr>
                <w:rFonts w:asciiTheme="minorHAnsi" w:hAnsiTheme="minorHAnsi" w:cstheme="minorHAnsi"/>
                <w:szCs w:val="20"/>
              </w:rPr>
            </w:pPr>
          </w:p>
        </w:tc>
      </w:tr>
      <w:tr w:rsidR="004369E3" w:rsidRPr="005B4B43" w14:paraId="077AE8A0"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BE1877F" w14:textId="77777777" w:rsidR="004369E3" w:rsidRPr="005B4B43"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46180CD2" w14:textId="77777777" w:rsidR="004369E3" w:rsidRPr="005B4B43" w:rsidRDefault="004369E3" w:rsidP="00AA1059">
            <w:pPr>
              <w:rPr>
                <w:rFonts w:asciiTheme="minorHAnsi" w:hAnsiTheme="minorHAnsi" w:cstheme="minorHAnsi"/>
                <w:bCs/>
                <w:szCs w:val="20"/>
              </w:rPr>
            </w:pPr>
            <w:r w:rsidRPr="005B4B43">
              <w:rPr>
                <w:rFonts w:asciiTheme="minorHAnsi" w:hAnsiTheme="minorHAnsi" w:cstheme="minorHAnsi"/>
                <w:bCs/>
                <w:szCs w:val="20"/>
              </w:rPr>
              <w:t>If a batch file is transmitted with no records this indicates that no action is to be taken by the receiving system.</w:t>
            </w:r>
          </w:p>
        </w:tc>
        <w:tc>
          <w:tcPr>
            <w:tcW w:w="1890" w:type="dxa"/>
            <w:tcBorders>
              <w:top w:val="single" w:sz="4" w:space="0" w:color="auto"/>
              <w:left w:val="single" w:sz="4" w:space="0" w:color="auto"/>
              <w:bottom w:val="single" w:sz="4" w:space="0" w:color="auto"/>
              <w:right w:val="single" w:sz="4" w:space="0" w:color="auto"/>
            </w:tcBorders>
          </w:tcPr>
          <w:p w14:paraId="23B0AD88" w14:textId="77777777" w:rsidR="004369E3" w:rsidRPr="005B4B43" w:rsidRDefault="006F2C22" w:rsidP="00AA1059">
            <w:pPr>
              <w:jc w:val="center"/>
              <w:rPr>
                <w:rFonts w:asciiTheme="minorHAnsi" w:hAnsiTheme="minorHAnsi" w:cstheme="minorHAnsi"/>
                <w:szCs w:val="20"/>
              </w:rPr>
            </w:pPr>
            <w:r>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4BFDFAB2" w14:textId="77777777" w:rsidR="004369E3" w:rsidRPr="005B4B4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698752A8" w14:textId="77777777" w:rsidR="004369E3" w:rsidRPr="005B4B43" w:rsidRDefault="004369E3" w:rsidP="00AA1059">
            <w:pPr>
              <w:rPr>
                <w:rFonts w:asciiTheme="minorHAnsi" w:hAnsiTheme="minorHAnsi" w:cstheme="minorHAnsi"/>
                <w:szCs w:val="20"/>
              </w:rPr>
            </w:pPr>
          </w:p>
        </w:tc>
      </w:tr>
      <w:tr w:rsidR="00167626" w:rsidRPr="005B4B43" w14:paraId="25F418DF"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21A55DC" w14:textId="77777777" w:rsidR="00167626" w:rsidRPr="005B4B43" w:rsidRDefault="00167626" w:rsidP="00842BD4">
            <w:pPr>
              <w:pStyle w:val="Heading2"/>
            </w:pPr>
          </w:p>
        </w:tc>
        <w:tc>
          <w:tcPr>
            <w:tcW w:w="6840" w:type="dxa"/>
            <w:tcBorders>
              <w:top w:val="single" w:sz="4" w:space="0" w:color="auto"/>
              <w:left w:val="single" w:sz="4" w:space="0" w:color="auto"/>
              <w:bottom w:val="single" w:sz="4" w:space="0" w:color="auto"/>
              <w:right w:val="single" w:sz="4" w:space="0" w:color="auto"/>
            </w:tcBorders>
          </w:tcPr>
          <w:p w14:paraId="675C93E3" w14:textId="1BF88F24" w:rsidR="00167626" w:rsidRPr="00842BD4" w:rsidRDefault="00167626" w:rsidP="00AA1059">
            <w:pPr>
              <w:rPr>
                <w:rFonts w:asciiTheme="minorHAnsi" w:hAnsiTheme="minorHAnsi" w:cstheme="minorHAnsi"/>
                <w:b/>
                <w:szCs w:val="20"/>
              </w:rPr>
            </w:pPr>
            <w:r w:rsidRPr="00842BD4">
              <w:rPr>
                <w:rFonts w:asciiTheme="minorHAnsi" w:hAnsiTheme="minorHAnsi" w:cstheme="minorHAnsi"/>
                <w:b/>
                <w:szCs w:val="20"/>
              </w:rPr>
              <w:t>POS-EBT Interfaces</w:t>
            </w:r>
          </w:p>
        </w:tc>
        <w:tc>
          <w:tcPr>
            <w:tcW w:w="1890" w:type="dxa"/>
            <w:tcBorders>
              <w:top w:val="single" w:sz="4" w:space="0" w:color="auto"/>
              <w:left w:val="single" w:sz="4" w:space="0" w:color="auto"/>
              <w:bottom w:val="single" w:sz="4" w:space="0" w:color="auto"/>
              <w:right w:val="single" w:sz="4" w:space="0" w:color="auto"/>
            </w:tcBorders>
          </w:tcPr>
          <w:p w14:paraId="65A269CB" w14:textId="78F61943" w:rsidR="00167626" w:rsidRDefault="00167626" w:rsidP="00AA1059">
            <w:pPr>
              <w:jc w:val="center"/>
              <w:rPr>
                <w:rFonts w:asciiTheme="minorHAnsi" w:hAnsiTheme="minorHAnsi" w:cstheme="minorHAnsi"/>
                <w:szCs w:val="20"/>
              </w:rPr>
            </w:pPr>
            <w:r>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22C17407" w14:textId="77777777" w:rsidR="00167626" w:rsidRPr="005B4B43" w:rsidRDefault="00167626"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728CFDDE" w14:textId="77777777" w:rsidR="00167626" w:rsidRPr="005B4B43" w:rsidRDefault="00167626" w:rsidP="00AA1059">
            <w:pPr>
              <w:rPr>
                <w:rFonts w:asciiTheme="minorHAnsi" w:hAnsiTheme="minorHAnsi" w:cstheme="minorHAnsi"/>
                <w:szCs w:val="20"/>
              </w:rPr>
            </w:pPr>
          </w:p>
        </w:tc>
      </w:tr>
      <w:tr w:rsidR="00167626" w:rsidRPr="005B4B43" w14:paraId="52617773"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8CCC3B8" w14:textId="77777777" w:rsidR="00167626" w:rsidRPr="005B4B43" w:rsidRDefault="00167626" w:rsidP="00842BD4">
            <w:pPr>
              <w:pStyle w:val="Heading3"/>
            </w:pPr>
          </w:p>
        </w:tc>
        <w:tc>
          <w:tcPr>
            <w:tcW w:w="6840" w:type="dxa"/>
            <w:tcBorders>
              <w:top w:val="single" w:sz="4" w:space="0" w:color="auto"/>
              <w:left w:val="single" w:sz="4" w:space="0" w:color="auto"/>
              <w:bottom w:val="single" w:sz="4" w:space="0" w:color="auto"/>
              <w:right w:val="single" w:sz="4" w:space="0" w:color="auto"/>
            </w:tcBorders>
          </w:tcPr>
          <w:p w14:paraId="48FE40F7" w14:textId="4D3DE5F1" w:rsidR="00167626" w:rsidRPr="00167626" w:rsidRDefault="00167626" w:rsidP="00167626">
            <w:pPr>
              <w:rPr>
                <w:rFonts w:asciiTheme="minorHAnsi" w:hAnsiTheme="minorHAnsi" w:cstheme="minorHAnsi"/>
                <w:bCs/>
                <w:szCs w:val="20"/>
              </w:rPr>
            </w:pPr>
            <w:r w:rsidRPr="00167626">
              <w:rPr>
                <w:rFonts w:asciiTheme="minorHAnsi" w:hAnsiTheme="minorHAnsi" w:cstheme="minorHAnsi"/>
                <w:bCs/>
                <w:szCs w:val="20"/>
              </w:rPr>
              <w:t>The Contractor shall design, build, and test the interfaces between the EBT system and POS terminals, Online shopping systems, ECR systems, and TPP systems.</w:t>
            </w:r>
            <w:r>
              <w:rPr>
                <w:rFonts w:asciiTheme="minorHAnsi" w:hAnsiTheme="minorHAnsi" w:cstheme="minorHAnsi"/>
                <w:bCs/>
                <w:szCs w:val="20"/>
              </w:rPr>
              <w:t xml:space="preserve"> </w:t>
            </w:r>
            <w:r w:rsidRPr="00167626">
              <w:rPr>
                <w:rFonts w:asciiTheme="minorHAnsi" w:hAnsiTheme="minorHAnsi" w:cstheme="minorHAnsi"/>
                <w:bCs/>
                <w:szCs w:val="20"/>
              </w:rPr>
              <w:t>These interfaces shall conform to current banking industry standard specifications (please refer to </w:t>
            </w:r>
            <w:hyperlink r:id="rId11" w:tgtFrame="_blank" w:history="1">
              <w:r w:rsidRPr="00167626">
                <w:rPr>
                  <w:rStyle w:val="Hyperlink"/>
                  <w:rFonts w:asciiTheme="minorHAnsi" w:hAnsiTheme="minorHAnsi" w:cstheme="minorHAnsi"/>
                  <w:bCs/>
                  <w:szCs w:val="20"/>
                </w:rPr>
                <w:t>https://www.fns.usda.gov/wic/wic-electronic-benefits-transfer-ebt-guidance</w:t>
              </w:r>
            </w:hyperlink>
            <w:r w:rsidRPr="00167626">
              <w:rPr>
                <w:rFonts w:asciiTheme="minorHAnsi" w:hAnsiTheme="minorHAnsi" w:cstheme="minorHAnsi"/>
                <w:bCs/>
                <w:szCs w:val="20"/>
              </w:rPr>
              <w:t>).</w:t>
            </w:r>
          </w:p>
          <w:p w14:paraId="227D4209" w14:textId="77777777" w:rsidR="00167626" w:rsidRDefault="00167626" w:rsidP="00AA1059">
            <w:pPr>
              <w:rPr>
                <w:rFonts w:asciiTheme="minorHAnsi" w:hAnsiTheme="minorHAnsi" w:cstheme="minorHAnsi"/>
                <w:bCs/>
                <w:szCs w:val="20"/>
              </w:rPr>
            </w:pPr>
          </w:p>
        </w:tc>
        <w:tc>
          <w:tcPr>
            <w:tcW w:w="1890" w:type="dxa"/>
            <w:tcBorders>
              <w:top w:val="single" w:sz="4" w:space="0" w:color="auto"/>
              <w:left w:val="single" w:sz="4" w:space="0" w:color="auto"/>
              <w:bottom w:val="single" w:sz="4" w:space="0" w:color="auto"/>
              <w:right w:val="single" w:sz="4" w:space="0" w:color="auto"/>
            </w:tcBorders>
          </w:tcPr>
          <w:p w14:paraId="3A5B2518" w14:textId="0AB7FAA5" w:rsidR="00167626" w:rsidRDefault="00167626" w:rsidP="00AA1059">
            <w:pPr>
              <w:jc w:val="center"/>
              <w:rPr>
                <w:rFonts w:asciiTheme="minorHAnsi" w:hAnsiTheme="minorHAnsi" w:cstheme="minorHAnsi"/>
                <w:szCs w:val="20"/>
              </w:rPr>
            </w:pPr>
            <w:r>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55AACAAE" w14:textId="77777777" w:rsidR="00167626" w:rsidRPr="005B4B43" w:rsidRDefault="00167626"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142E618F" w14:textId="77777777" w:rsidR="00167626" w:rsidRPr="005B4B43" w:rsidRDefault="00167626" w:rsidP="00AA1059">
            <w:pPr>
              <w:rPr>
                <w:rFonts w:asciiTheme="minorHAnsi" w:hAnsiTheme="minorHAnsi" w:cstheme="minorHAnsi"/>
                <w:szCs w:val="20"/>
              </w:rPr>
            </w:pPr>
          </w:p>
        </w:tc>
      </w:tr>
    </w:tbl>
    <w:p w14:paraId="113B03B1" w14:textId="77777777" w:rsidR="00677390" w:rsidRDefault="00677390" w:rsidP="00AA1059"/>
    <w:p w14:paraId="20094E4E" w14:textId="55558B37" w:rsidR="004779F0" w:rsidRDefault="004779F0">
      <w:pPr>
        <w:widowControl/>
        <w:spacing w:before="0" w:after="160" w:line="259" w:lineRule="auto"/>
      </w:pPr>
      <w:r>
        <w:br w:type="page"/>
      </w:r>
    </w:p>
    <w:tbl>
      <w:tblPr>
        <w:tblW w:w="14130" w:type="dxa"/>
        <w:tblInd w:w="-635" w:type="dxa"/>
        <w:tblBorders>
          <w:top w:val="single" w:sz="8" w:space="0" w:color="666699"/>
          <w:left w:val="single" w:sz="8" w:space="0" w:color="666699"/>
          <w:bottom w:val="single" w:sz="8" w:space="0" w:color="666699"/>
          <w:right w:val="single" w:sz="8" w:space="0" w:color="666699"/>
          <w:insideH w:val="single" w:sz="8" w:space="0" w:color="666699"/>
          <w:insideV w:val="single" w:sz="8" w:space="0" w:color="666699"/>
        </w:tblBorders>
        <w:tblLayout w:type="fixed"/>
        <w:tblLook w:val="04A0" w:firstRow="1" w:lastRow="0" w:firstColumn="1" w:lastColumn="0" w:noHBand="0" w:noVBand="1"/>
      </w:tblPr>
      <w:tblGrid>
        <w:gridCol w:w="1080"/>
        <w:gridCol w:w="6840"/>
        <w:gridCol w:w="1890"/>
        <w:gridCol w:w="1440"/>
        <w:gridCol w:w="2880"/>
      </w:tblGrid>
      <w:tr w:rsidR="0074778A" w:rsidRPr="00627EFD" w14:paraId="0C13D696" w14:textId="77777777" w:rsidTr="34BFC5AE">
        <w:trPr>
          <w:tblHeader/>
        </w:trPr>
        <w:tc>
          <w:tcPr>
            <w:tcW w:w="108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200DD83C" w14:textId="77777777" w:rsidR="004369E3" w:rsidRPr="00627EFD" w:rsidRDefault="004369E3" w:rsidP="00AA1059">
            <w:pPr>
              <w:keepLines/>
              <w:spacing w:before="0" w:after="0"/>
              <w:rPr>
                <w:rFonts w:asciiTheme="minorHAnsi" w:hAnsiTheme="minorHAnsi" w:cs="Calibri"/>
                <w:b/>
                <w:bCs/>
                <w:color w:val="FFFFFF" w:themeColor="background1"/>
                <w:sz w:val="24"/>
                <w:szCs w:val="20"/>
              </w:rPr>
            </w:pPr>
            <w:r>
              <w:rPr>
                <w:rFonts w:asciiTheme="minorHAnsi" w:hAnsiTheme="minorHAnsi" w:cs="Calibri"/>
                <w:b/>
                <w:bCs/>
                <w:color w:val="FFFFFF" w:themeColor="background1"/>
                <w:sz w:val="24"/>
                <w:szCs w:val="20"/>
              </w:rPr>
              <w:t>Req. #</w:t>
            </w:r>
          </w:p>
        </w:tc>
        <w:tc>
          <w:tcPr>
            <w:tcW w:w="684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hideMark/>
          </w:tcPr>
          <w:p w14:paraId="4E2D3DBA" w14:textId="77777777" w:rsidR="004369E3" w:rsidRPr="00627EFD" w:rsidRDefault="004369E3"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Function/Service</w:t>
            </w:r>
          </w:p>
        </w:tc>
        <w:tc>
          <w:tcPr>
            <w:tcW w:w="189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38A5F0CC" w14:textId="3FCB429F" w:rsidR="004369E3" w:rsidRPr="00627EFD" w:rsidRDefault="004369E3" w:rsidP="00AA1059">
            <w:pPr>
              <w:keepLines/>
              <w:spacing w:before="0" w:after="0"/>
              <w:rPr>
                <w:rFonts w:asciiTheme="minorHAnsi" w:hAnsiTheme="minorHAnsi" w:cs="Calibri"/>
                <w:b/>
                <w:bCs/>
                <w:color w:val="FFFFFF" w:themeColor="background1"/>
                <w:sz w:val="24"/>
                <w:szCs w:val="20"/>
              </w:rPr>
            </w:pPr>
            <w:proofErr w:type="spellStart"/>
            <w:r w:rsidRPr="00627EFD">
              <w:rPr>
                <w:rFonts w:asciiTheme="minorHAnsi" w:hAnsiTheme="minorHAnsi" w:cs="Calibri"/>
                <w:b/>
                <w:bCs/>
                <w:color w:val="FFFFFF" w:themeColor="background1"/>
                <w:sz w:val="24"/>
                <w:szCs w:val="20"/>
              </w:rPr>
              <w:t>Req’d</w:t>
            </w:r>
            <w:proofErr w:type="spellEnd"/>
            <w:r w:rsidRPr="00627EFD">
              <w:rPr>
                <w:rFonts w:asciiTheme="minorHAnsi" w:hAnsiTheme="minorHAnsi" w:cs="Calibri"/>
                <w:bCs/>
                <w:color w:val="FFFFFF" w:themeColor="background1"/>
                <w:sz w:val="24"/>
                <w:szCs w:val="20"/>
              </w:rPr>
              <w:t xml:space="preserve"> (R)</w:t>
            </w:r>
            <w:r w:rsidR="00D02FFC">
              <w:rPr>
                <w:rFonts w:asciiTheme="minorHAnsi" w:hAnsiTheme="minorHAnsi" w:cs="Calibri"/>
                <w:bCs/>
                <w:color w:val="FFFFFF" w:themeColor="background1"/>
                <w:sz w:val="24"/>
                <w:szCs w:val="20"/>
              </w:rPr>
              <w:t>;</w:t>
            </w:r>
            <w:r>
              <w:rPr>
                <w:rFonts w:asciiTheme="minorHAnsi" w:hAnsiTheme="minorHAnsi" w:cs="Calibri"/>
                <w:bCs/>
                <w:color w:val="FFFFFF" w:themeColor="background1"/>
                <w:sz w:val="24"/>
                <w:szCs w:val="20"/>
              </w:rPr>
              <w:t xml:space="preserve"> </w:t>
            </w:r>
            <w:proofErr w:type="spellStart"/>
            <w:r>
              <w:rPr>
                <w:rFonts w:asciiTheme="minorHAnsi" w:hAnsiTheme="minorHAnsi" w:cs="Calibri"/>
                <w:b/>
                <w:bCs/>
                <w:color w:val="FFFFFF" w:themeColor="background1"/>
                <w:sz w:val="24"/>
                <w:szCs w:val="20"/>
              </w:rPr>
              <w:t>Pref’d</w:t>
            </w:r>
            <w:proofErr w:type="spellEnd"/>
            <w:r>
              <w:rPr>
                <w:rFonts w:asciiTheme="minorHAnsi" w:hAnsiTheme="minorHAnsi" w:cs="Calibri"/>
                <w:b/>
                <w:bCs/>
                <w:color w:val="FFFFFF" w:themeColor="background1"/>
                <w:sz w:val="24"/>
                <w:szCs w:val="20"/>
              </w:rPr>
              <w:t xml:space="preserve"> </w:t>
            </w:r>
            <w:r w:rsidRPr="00E15C46">
              <w:rPr>
                <w:rFonts w:asciiTheme="minorHAnsi" w:hAnsiTheme="minorHAnsi" w:cs="Calibri"/>
                <w:bCs/>
                <w:color w:val="FFFFFF" w:themeColor="background1"/>
                <w:sz w:val="24"/>
                <w:szCs w:val="20"/>
              </w:rPr>
              <w:t>(P)</w:t>
            </w:r>
            <w:r w:rsidR="00D02FFC">
              <w:rPr>
                <w:rFonts w:asciiTheme="minorHAnsi" w:hAnsiTheme="minorHAnsi" w:cs="Calibri"/>
                <w:bCs/>
                <w:color w:val="FFFFFF" w:themeColor="background1"/>
                <w:sz w:val="24"/>
                <w:szCs w:val="20"/>
              </w:rPr>
              <w:t>;</w:t>
            </w:r>
            <w:r w:rsidR="0077346D">
              <w:rPr>
                <w:rFonts w:asciiTheme="minorHAnsi" w:hAnsiTheme="minorHAnsi" w:cs="Calibri"/>
                <w:bCs/>
                <w:color w:val="FFFFFF" w:themeColor="background1"/>
                <w:sz w:val="24"/>
                <w:szCs w:val="20"/>
              </w:rPr>
              <w:t xml:space="preserve"> </w:t>
            </w:r>
            <w:proofErr w:type="spellStart"/>
            <w:r w:rsidR="0077346D">
              <w:rPr>
                <w:rFonts w:asciiTheme="minorHAnsi" w:hAnsiTheme="minorHAnsi" w:cs="Calibri"/>
                <w:bCs/>
                <w:color w:val="FFFFFF" w:themeColor="background1"/>
                <w:sz w:val="24"/>
                <w:szCs w:val="20"/>
              </w:rPr>
              <w:t>Req’d</w:t>
            </w:r>
            <w:proofErr w:type="spellEnd"/>
            <w:r w:rsidR="0077346D">
              <w:rPr>
                <w:rFonts w:asciiTheme="minorHAnsi" w:hAnsiTheme="minorHAnsi" w:cs="Calibri"/>
                <w:bCs/>
                <w:color w:val="FFFFFF" w:themeColor="background1"/>
                <w:sz w:val="24"/>
                <w:szCs w:val="20"/>
              </w:rPr>
              <w:t xml:space="preserve"> Priced Sep. (RPS)</w:t>
            </w:r>
          </w:p>
        </w:tc>
        <w:tc>
          <w:tcPr>
            <w:tcW w:w="1440" w:type="dxa"/>
            <w:tcBorders>
              <w:top w:val="single" w:sz="4" w:space="0" w:color="auto"/>
              <w:left w:val="single" w:sz="4" w:space="0" w:color="auto"/>
              <w:bottom w:val="single" w:sz="4" w:space="0" w:color="auto"/>
              <w:right w:val="single" w:sz="4" w:space="0" w:color="auto"/>
            </w:tcBorders>
            <w:shd w:val="clear" w:color="auto" w:fill="1F3864" w:themeFill="accent5" w:themeFillShade="80"/>
          </w:tcPr>
          <w:p w14:paraId="51138EFC" w14:textId="77777777" w:rsidR="004369E3" w:rsidRPr="00627EFD" w:rsidRDefault="004369E3"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 xml:space="preserve">Bidder Complies: </w:t>
            </w:r>
            <w:r w:rsidRPr="00627EFD">
              <w:rPr>
                <w:rFonts w:asciiTheme="minorHAnsi" w:hAnsiTheme="minorHAnsi" w:cs="Calibri"/>
                <w:bCs/>
                <w:i/>
                <w:color w:val="FFFFFF" w:themeColor="background1"/>
                <w:sz w:val="24"/>
                <w:szCs w:val="20"/>
              </w:rPr>
              <w:t>Y/N/Will Develop</w:t>
            </w:r>
          </w:p>
        </w:tc>
        <w:tc>
          <w:tcPr>
            <w:tcW w:w="288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76614152" w14:textId="77777777" w:rsidR="004369E3" w:rsidRPr="00627EFD" w:rsidRDefault="004369E3"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Comment</w:t>
            </w:r>
          </w:p>
        </w:tc>
      </w:tr>
      <w:tr w:rsidR="0074778A" w:rsidRPr="00024860" w14:paraId="19879F86"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7920" w:type="dxa"/>
            <w:gridSpan w:val="2"/>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A43DA3F" w14:textId="407FD1E7" w:rsidR="009040A2" w:rsidRPr="00024860" w:rsidRDefault="009040A2" w:rsidP="00AA1059">
            <w:pPr>
              <w:pStyle w:val="Heading1"/>
              <w:rPr>
                <w:rFonts w:cstheme="minorHAnsi"/>
                <w:bCs/>
              </w:rPr>
            </w:pPr>
            <w:bookmarkStart w:id="7" w:name="_Toc17390616"/>
            <w:bookmarkStart w:id="8" w:name="_Toc26430080"/>
            <w:bookmarkStart w:id="9" w:name="_Toc51346275"/>
            <w:bookmarkEnd w:id="7"/>
            <w:bookmarkEnd w:id="8"/>
            <w:r>
              <w:rPr>
                <w:szCs w:val="24"/>
              </w:rPr>
              <w:t>Food Maintenance</w:t>
            </w:r>
            <w:bookmarkEnd w:id="9"/>
          </w:p>
        </w:tc>
        <w:tc>
          <w:tcPr>
            <w:tcW w:w="189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818924F" w14:textId="77777777" w:rsidR="009040A2" w:rsidRPr="00024860" w:rsidRDefault="009040A2" w:rsidP="00AA1059"/>
        </w:tc>
        <w:tc>
          <w:tcPr>
            <w:tcW w:w="144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1B19813" w14:textId="77777777" w:rsidR="009040A2" w:rsidRPr="00024860" w:rsidRDefault="009040A2" w:rsidP="00AA1059"/>
        </w:tc>
        <w:tc>
          <w:tcPr>
            <w:tcW w:w="288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523CD4C" w14:textId="77777777" w:rsidR="009040A2" w:rsidRPr="00024860" w:rsidRDefault="009040A2" w:rsidP="00AA1059"/>
        </w:tc>
      </w:tr>
      <w:tr w:rsidR="00901AAD" w:rsidRPr="003C036E" w14:paraId="4E58B2CB"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2FFAA08" w14:textId="77777777" w:rsidR="004369E3" w:rsidRPr="003C036E" w:rsidRDefault="004369E3"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252A99EC" w14:textId="77777777" w:rsidR="004369E3" w:rsidRPr="003C036E" w:rsidRDefault="004369E3" w:rsidP="00AA1059">
            <w:pPr>
              <w:rPr>
                <w:rFonts w:asciiTheme="minorHAnsi" w:hAnsiTheme="minorHAnsi" w:cstheme="minorHAnsi"/>
                <w:b/>
                <w:bCs/>
                <w:szCs w:val="20"/>
              </w:rPr>
            </w:pPr>
            <w:r w:rsidRPr="003C036E">
              <w:rPr>
                <w:rFonts w:asciiTheme="minorHAnsi" w:hAnsiTheme="minorHAnsi" w:cstheme="minorHAnsi"/>
                <w:b/>
                <w:bCs/>
                <w:szCs w:val="20"/>
              </w:rPr>
              <w:t>Category/Subcategory Information</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E5FC23C" w14:textId="77777777" w:rsidR="004369E3" w:rsidRDefault="004369E3" w:rsidP="00AA1059">
            <w:pPr>
              <w:rPr>
                <w:rFonts w:asciiTheme="minorHAnsi" w:hAnsiTheme="minorHAnsi" w:cstheme="minorHAnsi"/>
                <w:szCs w:val="20"/>
              </w:rPr>
            </w:pP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AAB5DEC"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B3F16C0" w14:textId="77777777" w:rsidR="004369E3" w:rsidRDefault="004369E3" w:rsidP="00AA1059">
            <w:pPr>
              <w:rPr>
                <w:rFonts w:asciiTheme="minorHAnsi" w:hAnsiTheme="minorHAnsi" w:cstheme="minorHAnsi"/>
                <w:szCs w:val="20"/>
              </w:rPr>
            </w:pPr>
          </w:p>
        </w:tc>
      </w:tr>
      <w:tr w:rsidR="0074778A" w:rsidRPr="003C036E" w14:paraId="15E887B5"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BCFF6EE" w14:textId="77777777" w:rsidR="004369E3" w:rsidRPr="003C036E"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3440D27E" w14:textId="77777777" w:rsidR="004369E3" w:rsidRPr="003C036E" w:rsidRDefault="004369E3" w:rsidP="00AA1059">
            <w:pPr>
              <w:rPr>
                <w:rFonts w:asciiTheme="minorHAnsi" w:hAnsiTheme="minorHAnsi" w:cstheme="minorHAnsi"/>
                <w:szCs w:val="20"/>
              </w:rPr>
            </w:pPr>
            <w:r w:rsidRPr="003C036E">
              <w:rPr>
                <w:rFonts w:asciiTheme="minorHAnsi" w:hAnsiTheme="minorHAnsi" w:cstheme="minorHAnsi"/>
                <w:szCs w:val="20"/>
              </w:rPr>
              <w:t xml:space="preserve">The </w:t>
            </w:r>
            <w:r>
              <w:rPr>
                <w:rFonts w:asciiTheme="minorHAnsi" w:hAnsiTheme="minorHAnsi" w:cstheme="minorHAnsi"/>
                <w:szCs w:val="20"/>
              </w:rPr>
              <w:t xml:space="preserve">eWIC system </w:t>
            </w:r>
            <w:r w:rsidRPr="003C036E">
              <w:rPr>
                <w:rFonts w:asciiTheme="minorHAnsi" w:hAnsiTheme="minorHAnsi" w:cstheme="minorHAnsi"/>
                <w:szCs w:val="20"/>
              </w:rPr>
              <w:t>shall accept the initial WIC Category Sub-Category file generated by the MIS.</w:t>
            </w:r>
          </w:p>
        </w:tc>
        <w:tc>
          <w:tcPr>
            <w:tcW w:w="1890" w:type="dxa"/>
            <w:tcBorders>
              <w:top w:val="single" w:sz="4" w:space="0" w:color="auto"/>
              <w:left w:val="single" w:sz="4" w:space="0" w:color="auto"/>
              <w:bottom w:val="single" w:sz="4" w:space="0" w:color="auto"/>
              <w:right w:val="single" w:sz="4" w:space="0" w:color="auto"/>
            </w:tcBorders>
          </w:tcPr>
          <w:p w14:paraId="35D7F0EF"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3842CD67"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75CEB451" w14:textId="77777777" w:rsidR="004369E3" w:rsidRDefault="004369E3" w:rsidP="00AA1059">
            <w:pPr>
              <w:rPr>
                <w:rFonts w:asciiTheme="minorHAnsi" w:hAnsiTheme="minorHAnsi" w:cstheme="minorHAnsi"/>
                <w:szCs w:val="20"/>
              </w:rPr>
            </w:pPr>
          </w:p>
        </w:tc>
      </w:tr>
      <w:tr w:rsidR="0074778A" w:rsidRPr="003C036E" w14:paraId="69BB4103"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4AADD09" w14:textId="77777777" w:rsidR="004369E3" w:rsidRPr="003C036E"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79EE512C" w14:textId="5270542B" w:rsidR="004369E3" w:rsidRPr="003C036E" w:rsidRDefault="004369E3" w:rsidP="34BFC5AE">
            <w:pPr>
              <w:rPr>
                <w:rFonts w:asciiTheme="minorHAnsi" w:hAnsiTheme="minorHAnsi" w:cstheme="minorBidi"/>
              </w:rPr>
            </w:pPr>
            <w:r w:rsidRPr="34BFC5AE">
              <w:rPr>
                <w:rFonts w:asciiTheme="minorHAnsi" w:hAnsiTheme="minorHAnsi" w:cstheme="minorBidi"/>
              </w:rPr>
              <w:t xml:space="preserve">The eWIC </w:t>
            </w:r>
            <w:proofErr w:type="gramStart"/>
            <w:r w:rsidRPr="34BFC5AE">
              <w:rPr>
                <w:rFonts w:asciiTheme="minorHAnsi" w:hAnsiTheme="minorHAnsi" w:cstheme="minorBidi"/>
              </w:rPr>
              <w:t>system shall</w:t>
            </w:r>
            <w:proofErr w:type="gramEnd"/>
            <w:r w:rsidRPr="34BFC5AE">
              <w:rPr>
                <w:rFonts w:asciiTheme="minorHAnsi" w:hAnsiTheme="minorHAnsi" w:cstheme="minorBidi"/>
              </w:rPr>
              <w:t xml:space="preserve"> </w:t>
            </w:r>
            <w:proofErr w:type="gramStart"/>
            <w:r w:rsidRPr="34BFC5AE">
              <w:rPr>
                <w:rFonts w:asciiTheme="minorHAnsi" w:hAnsiTheme="minorHAnsi" w:cstheme="minorBidi"/>
              </w:rPr>
              <w:t>accept</w:t>
            </w:r>
            <w:proofErr w:type="gramEnd"/>
            <w:r w:rsidRPr="34BFC5AE">
              <w:rPr>
                <w:rFonts w:asciiTheme="minorHAnsi" w:hAnsiTheme="minorHAnsi" w:cstheme="minorBidi"/>
              </w:rPr>
              <w:t xml:space="preserve"> WIC Category Sub-Category files containing changes and/or additions to </w:t>
            </w:r>
            <w:r w:rsidR="65EFB048" w:rsidRPr="34BFC5AE">
              <w:rPr>
                <w:rFonts w:asciiTheme="minorHAnsi" w:hAnsiTheme="minorHAnsi" w:cstheme="minorBidi"/>
              </w:rPr>
              <w:t xml:space="preserve">Maryland WIC and USVI </w:t>
            </w:r>
            <w:r w:rsidRPr="34BFC5AE">
              <w:rPr>
                <w:rFonts w:asciiTheme="minorHAnsi" w:hAnsiTheme="minorHAnsi" w:cstheme="minorBidi"/>
              </w:rPr>
              <w:t>WIC Category Sub-Category file from the MIS.</w:t>
            </w:r>
          </w:p>
        </w:tc>
        <w:tc>
          <w:tcPr>
            <w:tcW w:w="1890" w:type="dxa"/>
            <w:tcBorders>
              <w:top w:val="single" w:sz="4" w:space="0" w:color="auto"/>
              <w:left w:val="single" w:sz="4" w:space="0" w:color="auto"/>
              <w:bottom w:val="single" w:sz="4" w:space="0" w:color="auto"/>
              <w:right w:val="single" w:sz="4" w:space="0" w:color="auto"/>
            </w:tcBorders>
          </w:tcPr>
          <w:p w14:paraId="46ACF9F3"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74FDA795"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4212E3D5" w14:textId="77777777" w:rsidR="004369E3" w:rsidRDefault="004369E3" w:rsidP="00AA1059">
            <w:pPr>
              <w:rPr>
                <w:rFonts w:asciiTheme="minorHAnsi" w:hAnsiTheme="minorHAnsi" w:cstheme="minorHAnsi"/>
                <w:szCs w:val="20"/>
              </w:rPr>
            </w:pPr>
          </w:p>
        </w:tc>
      </w:tr>
      <w:tr w:rsidR="0074778A" w:rsidRPr="003C036E" w14:paraId="4E517399"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FB9F9BD" w14:textId="77777777" w:rsidR="004369E3" w:rsidRPr="003C036E"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2CAEA5D9" w14:textId="6884CA55" w:rsidR="004369E3" w:rsidRPr="003C036E" w:rsidRDefault="004369E3" w:rsidP="00842BD4">
            <w:pPr>
              <w:pStyle w:val="NormalIndent"/>
              <w:ind w:left="720"/>
            </w:pPr>
            <w:r>
              <w:rPr>
                <w:lang w:val="en-NZ"/>
              </w:rPr>
              <w:t xml:space="preserve">The WIC Category Sub-category file </w:t>
            </w:r>
            <w:r w:rsidR="00CC61FD">
              <w:rPr>
                <w:lang w:val="en-NZ"/>
              </w:rPr>
              <w:t xml:space="preserve">will be </w:t>
            </w:r>
            <w:r>
              <w:rPr>
                <w:lang w:val="en-NZ"/>
              </w:rPr>
              <w:t xml:space="preserve">a </w:t>
            </w:r>
            <w:proofErr w:type="gramStart"/>
            <w:r>
              <w:rPr>
                <w:lang w:val="en-NZ"/>
              </w:rPr>
              <w:t>changes</w:t>
            </w:r>
            <w:proofErr w:type="gramEnd"/>
            <w:r>
              <w:rPr>
                <w:lang w:val="en-NZ"/>
              </w:rPr>
              <w:t xml:space="preserve"> only file</w:t>
            </w:r>
            <w:r w:rsidR="00CC61FD">
              <w:rPr>
                <w:lang w:val="en-NZ"/>
              </w:rPr>
              <w:t xml:space="preserve">. </w:t>
            </w:r>
          </w:p>
        </w:tc>
        <w:tc>
          <w:tcPr>
            <w:tcW w:w="1890" w:type="dxa"/>
            <w:tcBorders>
              <w:top w:val="single" w:sz="4" w:space="0" w:color="auto"/>
              <w:left w:val="single" w:sz="4" w:space="0" w:color="auto"/>
              <w:bottom w:val="single" w:sz="4" w:space="0" w:color="auto"/>
              <w:right w:val="single" w:sz="4" w:space="0" w:color="auto"/>
            </w:tcBorders>
          </w:tcPr>
          <w:p w14:paraId="431D35AC"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52A0D808"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7F8C8EDB" w14:textId="13A8B39B" w:rsidR="004369E3" w:rsidRDefault="004369E3" w:rsidP="00AA1059">
            <w:pPr>
              <w:rPr>
                <w:rFonts w:asciiTheme="minorHAnsi" w:hAnsiTheme="minorHAnsi" w:cstheme="minorHAnsi"/>
                <w:szCs w:val="20"/>
              </w:rPr>
            </w:pPr>
          </w:p>
        </w:tc>
      </w:tr>
      <w:tr w:rsidR="0074778A" w:rsidRPr="003C036E" w14:paraId="0198759A"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5CCA128" w14:textId="77777777" w:rsidR="004369E3" w:rsidRPr="003C036E"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364F3693" w14:textId="7E4ED5BB" w:rsidR="004369E3" w:rsidRPr="003C036E" w:rsidRDefault="5020F728" w:rsidP="00842BD4">
            <w:pPr>
              <w:pStyle w:val="NormalIndent"/>
              <w:ind w:left="720"/>
            </w:pPr>
            <w:r w:rsidRPr="5020F728">
              <w:rPr>
                <w:lang w:val="en-NZ"/>
              </w:rPr>
              <w:t xml:space="preserve">If no Begin Date for the begin sub-category is supplied, any changes requested will take effect immediately. </w:t>
            </w:r>
          </w:p>
        </w:tc>
        <w:tc>
          <w:tcPr>
            <w:tcW w:w="1890" w:type="dxa"/>
            <w:tcBorders>
              <w:top w:val="single" w:sz="4" w:space="0" w:color="auto"/>
              <w:left w:val="single" w:sz="4" w:space="0" w:color="auto"/>
              <w:bottom w:val="single" w:sz="4" w:space="0" w:color="auto"/>
              <w:right w:val="single" w:sz="4" w:space="0" w:color="auto"/>
            </w:tcBorders>
          </w:tcPr>
          <w:p w14:paraId="17ED8457"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0DFAB668"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66345B1E" w14:textId="77777777" w:rsidR="004369E3" w:rsidRDefault="004369E3" w:rsidP="00AA1059">
            <w:pPr>
              <w:rPr>
                <w:rFonts w:asciiTheme="minorHAnsi" w:hAnsiTheme="minorHAnsi" w:cstheme="minorHAnsi"/>
                <w:szCs w:val="20"/>
              </w:rPr>
            </w:pPr>
          </w:p>
        </w:tc>
      </w:tr>
      <w:tr w:rsidR="0074778A" w:rsidRPr="003C036E" w14:paraId="13CA854E"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0E45768" w14:textId="77777777" w:rsidR="004369E3" w:rsidRPr="003C036E"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62FA0F0A" w14:textId="4D58C34F" w:rsidR="004369E3" w:rsidRPr="003C036E" w:rsidRDefault="004369E3" w:rsidP="00842BD4">
            <w:pPr>
              <w:pStyle w:val="NormalIndent"/>
              <w:ind w:left="720"/>
            </w:pPr>
            <w:r>
              <w:rPr>
                <w:lang w:val="en-NZ"/>
              </w:rPr>
              <w:t>Future effective changes with respect to the subcategory begin date will become effective at the beginning of the day based on the local date and time (i.e. 12:01 a.m.)</w:t>
            </w:r>
            <w:r w:rsidR="009674E1">
              <w:rPr>
                <w:lang w:val="en-NZ"/>
              </w:rPr>
              <w:t>.</w:t>
            </w:r>
          </w:p>
        </w:tc>
        <w:tc>
          <w:tcPr>
            <w:tcW w:w="1890" w:type="dxa"/>
            <w:tcBorders>
              <w:top w:val="single" w:sz="4" w:space="0" w:color="auto"/>
              <w:left w:val="single" w:sz="4" w:space="0" w:color="auto"/>
              <w:bottom w:val="single" w:sz="4" w:space="0" w:color="auto"/>
              <w:right w:val="single" w:sz="4" w:space="0" w:color="auto"/>
            </w:tcBorders>
          </w:tcPr>
          <w:p w14:paraId="2E1FEB45"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19917A7B"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7D146DF0" w14:textId="77777777" w:rsidR="004369E3" w:rsidRDefault="004369E3" w:rsidP="00AA1059">
            <w:pPr>
              <w:rPr>
                <w:rFonts w:asciiTheme="minorHAnsi" w:hAnsiTheme="minorHAnsi" w:cstheme="minorHAnsi"/>
                <w:szCs w:val="20"/>
              </w:rPr>
            </w:pPr>
          </w:p>
        </w:tc>
      </w:tr>
      <w:tr w:rsidR="0074778A" w:rsidRPr="003C036E" w14:paraId="04478E10"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B68B137"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A636771" w14:textId="61499147" w:rsidR="004369E3" w:rsidRPr="003C036E" w:rsidRDefault="004369E3" w:rsidP="00842BD4">
            <w:pPr>
              <w:pStyle w:val="NormalIndent"/>
              <w:ind w:left="720"/>
            </w:pPr>
            <w:r>
              <w:rPr>
                <w:lang w:val="en-NZ"/>
              </w:rPr>
              <w:t>Future effective changes with respect to the subcategory end date will take effect at the end of the day based on the local date and time (i.e. 11:59 p.m.)</w:t>
            </w:r>
            <w:r w:rsidR="009674E1">
              <w:rPr>
                <w:lang w:val="en-NZ"/>
              </w:rPr>
              <w:t>.</w:t>
            </w:r>
          </w:p>
        </w:tc>
        <w:tc>
          <w:tcPr>
            <w:tcW w:w="1890" w:type="dxa"/>
            <w:tcBorders>
              <w:top w:val="single" w:sz="4" w:space="0" w:color="auto"/>
              <w:left w:val="single" w:sz="4" w:space="0" w:color="auto"/>
              <w:bottom w:val="single" w:sz="4" w:space="0" w:color="auto"/>
              <w:right w:val="single" w:sz="4" w:space="0" w:color="auto"/>
            </w:tcBorders>
          </w:tcPr>
          <w:p w14:paraId="32843970"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159C39EF"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25673ACD" w14:textId="77777777" w:rsidR="004369E3" w:rsidRDefault="004369E3" w:rsidP="00AA1059">
            <w:pPr>
              <w:rPr>
                <w:rFonts w:asciiTheme="minorHAnsi" w:hAnsiTheme="minorHAnsi" w:cstheme="minorHAnsi"/>
                <w:szCs w:val="20"/>
              </w:rPr>
            </w:pPr>
          </w:p>
        </w:tc>
      </w:tr>
      <w:tr w:rsidR="0074778A" w:rsidRPr="003C036E" w14:paraId="1ED02643"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821A925"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E62C629" w14:textId="5E5739FE" w:rsidR="004369E3" w:rsidRDefault="004369E3" w:rsidP="00842BD4">
            <w:pPr>
              <w:pStyle w:val="NormalIndent"/>
              <w:ind w:left="720"/>
            </w:pPr>
            <w:r>
              <w:rPr>
                <w:lang w:val="en-NZ"/>
              </w:rPr>
              <w:t>If a Category/Sub-Category is end dated, a check is made to see if any benefits exist for that Category/Sub-Category and if they do an error is returned</w:t>
            </w:r>
            <w:r w:rsidR="009674E1">
              <w:rPr>
                <w:lang w:val="en-NZ"/>
              </w:rPr>
              <w:t>.</w:t>
            </w:r>
            <w:r>
              <w:rPr>
                <w:lang w:val="en-NZ"/>
              </w:rPr>
              <w:t xml:space="preserve"> </w:t>
            </w:r>
          </w:p>
        </w:tc>
        <w:tc>
          <w:tcPr>
            <w:tcW w:w="1890" w:type="dxa"/>
            <w:tcBorders>
              <w:top w:val="single" w:sz="4" w:space="0" w:color="auto"/>
              <w:left w:val="single" w:sz="4" w:space="0" w:color="auto"/>
              <w:bottom w:val="single" w:sz="4" w:space="0" w:color="auto"/>
              <w:right w:val="single" w:sz="4" w:space="0" w:color="auto"/>
            </w:tcBorders>
          </w:tcPr>
          <w:p w14:paraId="3E58E4F1"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7353C76A"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701633DA" w14:textId="77777777" w:rsidR="004369E3" w:rsidRDefault="004369E3" w:rsidP="00AA1059">
            <w:pPr>
              <w:rPr>
                <w:rFonts w:asciiTheme="minorHAnsi" w:hAnsiTheme="minorHAnsi" w:cstheme="minorHAnsi"/>
                <w:szCs w:val="20"/>
              </w:rPr>
            </w:pPr>
          </w:p>
        </w:tc>
      </w:tr>
      <w:tr w:rsidR="00901AAD" w:rsidRPr="003C036E" w14:paraId="335D7E2B"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25899C1" w14:textId="77777777" w:rsidR="004369E3" w:rsidRPr="003C036E" w:rsidRDefault="004369E3"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0C0F4A8C" w14:textId="2999D943" w:rsidR="004369E3" w:rsidRPr="003C036E" w:rsidRDefault="5020F728" w:rsidP="00AA1059">
            <w:pPr>
              <w:rPr>
                <w:rFonts w:asciiTheme="minorHAnsi" w:hAnsiTheme="minorHAnsi" w:cstheme="minorBidi"/>
                <w:b/>
                <w:bCs/>
              </w:rPr>
            </w:pPr>
            <w:r w:rsidRPr="5020F728">
              <w:rPr>
                <w:rFonts w:asciiTheme="minorHAnsi" w:hAnsiTheme="minorHAnsi" w:cstheme="minorBidi"/>
                <w:b/>
                <w:bCs/>
              </w:rPr>
              <w:t>WIC UPC/PLU Data</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1AB90A3" w14:textId="77777777" w:rsidR="004369E3" w:rsidRPr="007525C1" w:rsidRDefault="004369E3" w:rsidP="00AA1059">
            <w:pPr>
              <w:jc w:val="center"/>
              <w:rPr>
                <w:rFonts w:asciiTheme="minorHAnsi" w:hAnsiTheme="minorHAnsi" w:cstheme="minorHAnsi"/>
                <w:szCs w:val="20"/>
              </w:rPr>
            </w:pP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DD88465"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65C05F6" w14:textId="77777777" w:rsidR="004369E3" w:rsidRDefault="004369E3" w:rsidP="00AA1059">
            <w:pPr>
              <w:rPr>
                <w:rFonts w:asciiTheme="minorHAnsi" w:hAnsiTheme="minorHAnsi" w:cstheme="minorHAnsi"/>
                <w:szCs w:val="20"/>
              </w:rPr>
            </w:pPr>
          </w:p>
        </w:tc>
      </w:tr>
      <w:tr w:rsidR="0074778A" w:rsidRPr="003C036E" w14:paraId="414FB098"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4BDFC42" w14:textId="77777777" w:rsidR="004369E3" w:rsidRPr="003C036E"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27833224" w14:textId="4EC9B821" w:rsidR="004369E3" w:rsidRPr="003C036E" w:rsidRDefault="5020F728" w:rsidP="00AA1059">
            <w:pPr>
              <w:rPr>
                <w:rFonts w:asciiTheme="minorHAnsi" w:hAnsiTheme="minorHAnsi" w:cstheme="minorBidi"/>
              </w:rPr>
            </w:pPr>
            <w:r w:rsidRPr="5020F728">
              <w:rPr>
                <w:rFonts w:asciiTheme="minorHAnsi" w:hAnsiTheme="minorHAnsi" w:cstheme="minorBidi"/>
              </w:rPr>
              <w:t xml:space="preserve">The eWIC system shall accept the initial Add or Update WIC UPC/Price Look-Up (PLU) </w:t>
            </w:r>
            <w:r w:rsidR="009663AD" w:rsidRPr="5020F728">
              <w:rPr>
                <w:rFonts w:asciiTheme="minorHAnsi" w:hAnsiTheme="minorHAnsi" w:cstheme="minorBidi"/>
              </w:rPr>
              <w:t>Information files</w:t>
            </w:r>
            <w:r w:rsidRPr="5020F728">
              <w:rPr>
                <w:rFonts w:asciiTheme="minorHAnsi" w:hAnsiTheme="minorHAnsi" w:cstheme="minorBidi"/>
              </w:rPr>
              <w:t xml:space="preserve"> from the MIS that includes peer group pricing for each item following WUMEI standards.</w:t>
            </w:r>
          </w:p>
        </w:tc>
        <w:tc>
          <w:tcPr>
            <w:tcW w:w="1890" w:type="dxa"/>
            <w:tcBorders>
              <w:top w:val="single" w:sz="4" w:space="0" w:color="auto"/>
              <w:left w:val="single" w:sz="4" w:space="0" w:color="auto"/>
              <w:bottom w:val="single" w:sz="4" w:space="0" w:color="auto"/>
              <w:right w:val="single" w:sz="4" w:space="0" w:color="auto"/>
            </w:tcBorders>
          </w:tcPr>
          <w:p w14:paraId="6F275176"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526D1985"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3E78F4AF" w14:textId="77777777" w:rsidR="004369E3" w:rsidRDefault="004369E3" w:rsidP="00AA1059">
            <w:pPr>
              <w:rPr>
                <w:rFonts w:asciiTheme="minorHAnsi" w:hAnsiTheme="minorHAnsi" w:cstheme="minorHAnsi"/>
                <w:szCs w:val="20"/>
              </w:rPr>
            </w:pPr>
          </w:p>
        </w:tc>
      </w:tr>
      <w:tr w:rsidR="0074778A" w:rsidRPr="003C036E" w14:paraId="5353C38A"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9369AF3" w14:textId="77777777" w:rsidR="004369E3" w:rsidRPr="003C036E"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2EE32D0D" w14:textId="4BFDAEE6" w:rsidR="004369E3" w:rsidRPr="003C036E" w:rsidRDefault="004369E3" w:rsidP="00AA1059">
            <w:pPr>
              <w:rPr>
                <w:rFonts w:asciiTheme="minorHAnsi" w:hAnsiTheme="minorHAnsi" w:cstheme="minorBidi"/>
              </w:rPr>
            </w:pPr>
            <w:r w:rsidRPr="0DA93A2C">
              <w:rPr>
                <w:rFonts w:asciiTheme="minorHAnsi" w:hAnsiTheme="minorHAnsi" w:cstheme="minorBidi"/>
              </w:rPr>
              <w:t xml:space="preserve">The eWIC system shall accept </w:t>
            </w:r>
            <w:r w:rsidR="001C58B5">
              <w:rPr>
                <w:rFonts w:asciiTheme="minorHAnsi" w:hAnsiTheme="minorHAnsi" w:cstheme="minorBidi"/>
              </w:rPr>
              <w:t xml:space="preserve">the Add or Update </w:t>
            </w:r>
            <w:r w:rsidRPr="0DA93A2C">
              <w:rPr>
                <w:rFonts w:asciiTheme="minorHAnsi" w:hAnsiTheme="minorHAnsi" w:cstheme="minorBidi"/>
              </w:rPr>
              <w:t>WIC UPC/PLU</w:t>
            </w:r>
            <w:r w:rsidR="001C58B5">
              <w:rPr>
                <w:rFonts w:asciiTheme="minorHAnsi" w:hAnsiTheme="minorHAnsi" w:cstheme="minorBidi"/>
              </w:rPr>
              <w:t xml:space="preserve"> Information </w:t>
            </w:r>
            <w:r w:rsidRPr="0DA93A2C">
              <w:rPr>
                <w:lang w:val="en-NZ"/>
              </w:rPr>
              <w:t>a</w:t>
            </w:r>
            <w:r w:rsidR="001C58B5">
              <w:rPr>
                <w:lang w:val="en-NZ"/>
              </w:rPr>
              <w:t>s a</w:t>
            </w:r>
            <w:r w:rsidRPr="0DA93A2C">
              <w:rPr>
                <w:lang w:val="en-NZ"/>
              </w:rPr>
              <w:t xml:space="preserve"> full replacement file or a </w:t>
            </w:r>
            <w:proofErr w:type="gramStart"/>
            <w:r w:rsidRPr="0DA93A2C">
              <w:rPr>
                <w:lang w:val="en-NZ"/>
              </w:rPr>
              <w:t>changes</w:t>
            </w:r>
            <w:proofErr w:type="gramEnd"/>
            <w:r w:rsidRPr="0DA93A2C">
              <w:rPr>
                <w:lang w:val="en-NZ"/>
              </w:rPr>
              <w:t xml:space="preserve"> only file. </w:t>
            </w:r>
          </w:p>
        </w:tc>
        <w:tc>
          <w:tcPr>
            <w:tcW w:w="1890" w:type="dxa"/>
            <w:tcBorders>
              <w:top w:val="single" w:sz="4" w:space="0" w:color="auto"/>
              <w:left w:val="single" w:sz="4" w:space="0" w:color="auto"/>
              <w:bottom w:val="single" w:sz="4" w:space="0" w:color="auto"/>
              <w:right w:val="single" w:sz="4" w:space="0" w:color="auto"/>
            </w:tcBorders>
          </w:tcPr>
          <w:p w14:paraId="5C441E38"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3C4823A9"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368CD1A7" w14:textId="77777777" w:rsidR="004369E3" w:rsidRDefault="004369E3" w:rsidP="00AA1059">
            <w:pPr>
              <w:rPr>
                <w:rFonts w:asciiTheme="minorHAnsi" w:hAnsiTheme="minorHAnsi" w:cstheme="minorHAnsi"/>
                <w:szCs w:val="20"/>
              </w:rPr>
            </w:pPr>
          </w:p>
        </w:tc>
      </w:tr>
      <w:tr w:rsidR="0074778A" w:rsidRPr="003C036E" w14:paraId="0F1D4081"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016504D" w14:textId="77777777" w:rsidR="004369E3" w:rsidRPr="003C036E"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13135013" w14:textId="52C34E3C" w:rsidR="004369E3" w:rsidRPr="003C036E" w:rsidRDefault="004369E3" w:rsidP="00842BD4">
            <w:pPr>
              <w:pStyle w:val="NormalIndent"/>
              <w:ind w:left="720"/>
            </w:pPr>
            <w:r w:rsidRPr="003C036E">
              <w:t xml:space="preserve">Upon receipt of the </w:t>
            </w:r>
            <w:r w:rsidR="001C58B5">
              <w:t xml:space="preserve">Add or Update </w:t>
            </w:r>
            <w:r w:rsidRPr="003C036E">
              <w:t>UPC/PLU</w:t>
            </w:r>
            <w:r w:rsidR="001C58B5">
              <w:t xml:space="preserve"> </w:t>
            </w:r>
            <w:r w:rsidR="009663AD">
              <w:t xml:space="preserve">Information </w:t>
            </w:r>
            <w:r w:rsidR="009663AD" w:rsidRPr="003C036E">
              <w:t>file</w:t>
            </w:r>
            <w:r w:rsidRPr="003C036E">
              <w:t xml:space="preserve">, </w:t>
            </w:r>
            <w:r>
              <w:t xml:space="preserve">the eWIC system </w:t>
            </w:r>
            <w:r w:rsidRPr="003C036E">
              <w:t>shall validate whether the UPC/PLU record already exists for</w:t>
            </w:r>
            <w:r w:rsidR="00C91898">
              <w:t xml:space="preserve"> Maryland WIC and USVI WIC</w:t>
            </w:r>
            <w:r w:rsidRPr="003C036E">
              <w:t>.</w:t>
            </w:r>
          </w:p>
        </w:tc>
        <w:tc>
          <w:tcPr>
            <w:tcW w:w="1890" w:type="dxa"/>
            <w:tcBorders>
              <w:top w:val="single" w:sz="4" w:space="0" w:color="auto"/>
              <w:left w:val="single" w:sz="4" w:space="0" w:color="auto"/>
              <w:bottom w:val="single" w:sz="4" w:space="0" w:color="auto"/>
              <w:right w:val="single" w:sz="4" w:space="0" w:color="auto"/>
            </w:tcBorders>
          </w:tcPr>
          <w:p w14:paraId="66F3A1EC"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2B97BD57"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77478DF1" w14:textId="77777777" w:rsidR="004369E3" w:rsidRDefault="004369E3" w:rsidP="00AA1059">
            <w:pPr>
              <w:rPr>
                <w:rFonts w:asciiTheme="minorHAnsi" w:hAnsiTheme="minorHAnsi" w:cstheme="minorHAnsi"/>
                <w:szCs w:val="20"/>
              </w:rPr>
            </w:pPr>
          </w:p>
        </w:tc>
      </w:tr>
      <w:tr w:rsidR="0074778A" w:rsidRPr="003C036E" w14:paraId="150AF37B"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0404258" w14:textId="77777777" w:rsidR="004369E3" w:rsidRPr="003C036E"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6C3E0D9F" w14:textId="5358A003" w:rsidR="004369E3" w:rsidRPr="003C036E" w:rsidRDefault="004369E3" w:rsidP="00842BD4">
            <w:pPr>
              <w:pStyle w:val="NormalIndent"/>
              <w:ind w:left="720"/>
            </w:pPr>
            <w:r>
              <w:rPr>
                <w:lang w:val="en-NZ"/>
              </w:rPr>
              <w:t>Future effective changes with respect to the UPC/PLU begin date will become effective at the beginning of the day based on the local date and time (i.e. 12:01 a.m.)</w:t>
            </w:r>
            <w:r w:rsidR="009674E1">
              <w:rPr>
                <w:lang w:val="en-NZ"/>
              </w:rPr>
              <w:t>.</w:t>
            </w:r>
          </w:p>
        </w:tc>
        <w:tc>
          <w:tcPr>
            <w:tcW w:w="1890" w:type="dxa"/>
            <w:tcBorders>
              <w:top w:val="single" w:sz="4" w:space="0" w:color="auto"/>
              <w:left w:val="single" w:sz="4" w:space="0" w:color="auto"/>
              <w:bottom w:val="single" w:sz="4" w:space="0" w:color="auto"/>
              <w:right w:val="single" w:sz="4" w:space="0" w:color="auto"/>
            </w:tcBorders>
          </w:tcPr>
          <w:p w14:paraId="239D7D15"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6BD44CE4"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4A96C4DB" w14:textId="77777777" w:rsidR="004369E3" w:rsidRDefault="004369E3" w:rsidP="00AA1059">
            <w:pPr>
              <w:rPr>
                <w:rFonts w:asciiTheme="minorHAnsi" w:hAnsiTheme="minorHAnsi" w:cstheme="minorHAnsi"/>
                <w:szCs w:val="20"/>
              </w:rPr>
            </w:pPr>
          </w:p>
        </w:tc>
      </w:tr>
      <w:tr w:rsidR="0074778A" w:rsidRPr="003C036E" w14:paraId="411CE29A"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02B7B11" w14:textId="77777777" w:rsidR="004369E3" w:rsidRPr="003C036E"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7F1D1CA7" w14:textId="09FF6BA9" w:rsidR="004369E3" w:rsidRPr="003C036E" w:rsidRDefault="004369E3" w:rsidP="00842BD4">
            <w:pPr>
              <w:pStyle w:val="NormalIndent"/>
              <w:ind w:left="720"/>
            </w:pPr>
            <w:r>
              <w:rPr>
                <w:lang w:val="en-NZ"/>
              </w:rPr>
              <w:t>Future effective changes with respect to the UPC/PLU end date will take effect at the end of the day based on the local date and time (i.e. 11:59 p.m.)</w:t>
            </w:r>
            <w:r w:rsidR="009674E1">
              <w:rPr>
                <w:lang w:val="en-NZ"/>
              </w:rPr>
              <w:t>.</w:t>
            </w:r>
          </w:p>
        </w:tc>
        <w:tc>
          <w:tcPr>
            <w:tcW w:w="1890" w:type="dxa"/>
            <w:tcBorders>
              <w:top w:val="single" w:sz="4" w:space="0" w:color="auto"/>
              <w:left w:val="single" w:sz="4" w:space="0" w:color="auto"/>
              <w:bottom w:val="single" w:sz="4" w:space="0" w:color="auto"/>
              <w:right w:val="single" w:sz="4" w:space="0" w:color="auto"/>
            </w:tcBorders>
          </w:tcPr>
          <w:p w14:paraId="1AE13EF0"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4E3831DD"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5CDDB95C" w14:textId="77777777" w:rsidR="004369E3" w:rsidRDefault="004369E3" w:rsidP="00AA1059">
            <w:pPr>
              <w:rPr>
                <w:rFonts w:asciiTheme="minorHAnsi" w:hAnsiTheme="minorHAnsi" w:cstheme="minorHAnsi"/>
                <w:szCs w:val="20"/>
              </w:rPr>
            </w:pPr>
          </w:p>
        </w:tc>
      </w:tr>
      <w:tr w:rsidR="0074778A" w:rsidRPr="003C036E" w14:paraId="0F592C1B" w14:textId="77777777" w:rsidTr="34BFC5AE">
        <w:trPr>
          <w:cantSplit/>
        </w:trPr>
        <w:tc>
          <w:tcPr>
            <w:tcW w:w="1080" w:type="dxa"/>
            <w:tcBorders>
              <w:top w:val="single" w:sz="4" w:space="0" w:color="auto"/>
              <w:left w:val="single" w:sz="4" w:space="0" w:color="auto"/>
              <w:bottom w:val="single" w:sz="4" w:space="0" w:color="auto"/>
              <w:right w:val="single" w:sz="4" w:space="0" w:color="auto"/>
            </w:tcBorders>
          </w:tcPr>
          <w:p w14:paraId="0C2E022B" w14:textId="77777777" w:rsidR="004369E3" w:rsidRPr="003C036E"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C15E564" w14:textId="099E6324" w:rsidR="004369E3" w:rsidRPr="003C036E" w:rsidRDefault="5020F728" w:rsidP="00842BD4">
            <w:pPr>
              <w:pStyle w:val="NormalIndent"/>
              <w:ind w:left="720"/>
            </w:pPr>
            <w:r>
              <w:t>Upon validation, the eWIC system shall completely replace the existing UPC/PLU record with the data in the most recent UPC/PLU file.</w:t>
            </w:r>
          </w:p>
        </w:tc>
        <w:tc>
          <w:tcPr>
            <w:tcW w:w="1890" w:type="dxa"/>
            <w:tcBorders>
              <w:top w:val="single" w:sz="4" w:space="0" w:color="auto"/>
              <w:left w:val="single" w:sz="4" w:space="0" w:color="auto"/>
              <w:bottom w:val="single" w:sz="4" w:space="0" w:color="auto"/>
              <w:right w:val="single" w:sz="4" w:space="0" w:color="auto"/>
            </w:tcBorders>
          </w:tcPr>
          <w:p w14:paraId="4F0E08E4"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6877EB51"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5B8B701F" w14:textId="77777777" w:rsidR="004369E3" w:rsidRDefault="004369E3" w:rsidP="00AA1059">
            <w:pPr>
              <w:rPr>
                <w:rFonts w:asciiTheme="minorHAnsi" w:hAnsiTheme="minorHAnsi" w:cstheme="minorHAnsi"/>
                <w:szCs w:val="20"/>
              </w:rPr>
            </w:pPr>
          </w:p>
        </w:tc>
      </w:tr>
      <w:tr w:rsidR="0074778A" w:rsidRPr="003C036E" w14:paraId="1A5E0BD0" w14:textId="77777777" w:rsidTr="34BFC5AE">
        <w:trPr>
          <w:cantSplit/>
        </w:trPr>
        <w:tc>
          <w:tcPr>
            <w:tcW w:w="1080" w:type="dxa"/>
            <w:tcBorders>
              <w:top w:val="single" w:sz="4" w:space="0" w:color="auto"/>
              <w:left w:val="single" w:sz="4" w:space="0" w:color="auto"/>
              <w:bottom w:val="single" w:sz="4" w:space="0" w:color="auto"/>
              <w:right w:val="single" w:sz="4" w:space="0" w:color="auto"/>
            </w:tcBorders>
          </w:tcPr>
          <w:p w14:paraId="6AFDCF4A" w14:textId="77777777" w:rsidR="004369E3" w:rsidRPr="003C036E"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6062EAA" w14:textId="47187DD0" w:rsidR="004369E3" w:rsidRPr="003C036E" w:rsidRDefault="004369E3" w:rsidP="00842BD4">
            <w:pPr>
              <w:pStyle w:val="NormalIndent"/>
              <w:ind w:left="720"/>
            </w:pPr>
            <w:r w:rsidRPr="003C036E">
              <w:t xml:space="preserve">In support of creating multiple APLs, the </w:t>
            </w:r>
            <w:r w:rsidR="001C58B5">
              <w:t xml:space="preserve">Add or Update </w:t>
            </w:r>
            <w:r w:rsidRPr="003C036E">
              <w:t>UPC/PLU</w:t>
            </w:r>
            <w:r w:rsidR="001C58B5">
              <w:t xml:space="preserve"> Information</w:t>
            </w:r>
            <w:r w:rsidRPr="003C036E">
              <w:t xml:space="preserve"> file </w:t>
            </w:r>
            <w:r>
              <w:t>shall</w:t>
            </w:r>
            <w:r w:rsidRPr="003C036E">
              <w:t xml:space="preserve"> include indicators for the specific APL type for which the product shall be included. The </w:t>
            </w:r>
            <w:r>
              <w:t xml:space="preserve">eWIC system </w:t>
            </w:r>
            <w:r w:rsidRPr="003C036E">
              <w:t>shall process this data and apply the UPCs/PLUs to the appropriate APL.</w:t>
            </w:r>
          </w:p>
        </w:tc>
        <w:tc>
          <w:tcPr>
            <w:tcW w:w="1890" w:type="dxa"/>
            <w:tcBorders>
              <w:top w:val="single" w:sz="4" w:space="0" w:color="auto"/>
              <w:left w:val="single" w:sz="4" w:space="0" w:color="auto"/>
              <w:bottom w:val="single" w:sz="4" w:space="0" w:color="auto"/>
              <w:right w:val="single" w:sz="4" w:space="0" w:color="auto"/>
            </w:tcBorders>
          </w:tcPr>
          <w:p w14:paraId="5638EF12"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61387209"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4D7B9DB5" w14:textId="77777777" w:rsidR="004369E3" w:rsidRDefault="004369E3" w:rsidP="00AA1059">
            <w:pPr>
              <w:rPr>
                <w:rFonts w:asciiTheme="minorHAnsi" w:hAnsiTheme="minorHAnsi" w:cstheme="minorHAnsi"/>
                <w:szCs w:val="20"/>
              </w:rPr>
            </w:pPr>
          </w:p>
        </w:tc>
      </w:tr>
      <w:tr w:rsidR="0074778A" w:rsidRPr="003C036E" w14:paraId="3D0D1C17" w14:textId="77777777" w:rsidTr="34BFC5AE">
        <w:trPr>
          <w:cantSplit/>
        </w:trPr>
        <w:tc>
          <w:tcPr>
            <w:tcW w:w="1080" w:type="dxa"/>
            <w:tcBorders>
              <w:top w:val="single" w:sz="4" w:space="0" w:color="auto"/>
              <w:left w:val="single" w:sz="4" w:space="0" w:color="auto"/>
              <w:bottom w:val="single" w:sz="4" w:space="0" w:color="auto"/>
              <w:right w:val="single" w:sz="4" w:space="0" w:color="auto"/>
            </w:tcBorders>
          </w:tcPr>
          <w:p w14:paraId="24F7E2FC"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4CBAEC5" w14:textId="77777777" w:rsidR="004369E3" w:rsidRDefault="004369E3" w:rsidP="00842BD4">
            <w:pPr>
              <w:pStyle w:val="NormalIndent"/>
              <w:ind w:left="720"/>
            </w:pPr>
            <w:r>
              <w:t>All UPC/PLUs shall contain check digits</w:t>
            </w:r>
            <w:r w:rsidR="00846DA1">
              <w:t>.</w:t>
            </w:r>
          </w:p>
        </w:tc>
        <w:tc>
          <w:tcPr>
            <w:tcW w:w="1890" w:type="dxa"/>
            <w:tcBorders>
              <w:top w:val="single" w:sz="4" w:space="0" w:color="auto"/>
              <w:left w:val="single" w:sz="4" w:space="0" w:color="auto"/>
              <w:bottom w:val="single" w:sz="4" w:space="0" w:color="auto"/>
              <w:right w:val="single" w:sz="4" w:space="0" w:color="auto"/>
            </w:tcBorders>
          </w:tcPr>
          <w:p w14:paraId="24FC9183"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08670F2F"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74BE2136" w14:textId="77777777" w:rsidR="004369E3" w:rsidRDefault="004369E3" w:rsidP="00AA1059">
            <w:pPr>
              <w:rPr>
                <w:rFonts w:asciiTheme="minorHAnsi" w:hAnsiTheme="minorHAnsi" w:cstheme="minorHAnsi"/>
                <w:szCs w:val="20"/>
              </w:rPr>
            </w:pPr>
          </w:p>
        </w:tc>
      </w:tr>
      <w:tr w:rsidR="00901AAD" w:rsidRPr="003C036E" w14:paraId="0EFB8B5A"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AFB616B" w14:textId="77777777" w:rsidR="004369E3" w:rsidRPr="003C036E" w:rsidRDefault="004369E3"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58D50F26" w14:textId="77777777" w:rsidR="004369E3" w:rsidRPr="003C036E" w:rsidRDefault="004369E3" w:rsidP="00AA1059">
            <w:pPr>
              <w:rPr>
                <w:rFonts w:asciiTheme="minorHAnsi" w:hAnsiTheme="minorHAnsi" w:cstheme="minorBidi"/>
                <w:b/>
                <w:bCs/>
              </w:rPr>
            </w:pPr>
            <w:r w:rsidRPr="1AAFAC06">
              <w:rPr>
                <w:rFonts w:asciiTheme="minorHAnsi" w:hAnsiTheme="minorHAnsi" w:cstheme="minorBidi"/>
                <w:b/>
                <w:bCs/>
              </w:rPr>
              <w:t>APL File Creation and Acces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0B31760" w14:textId="77777777" w:rsidR="004369E3" w:rsidRPr="007525C1" w:rsidRDefault="004369E3" w:rsidP="00AA1059">
            <w:pPr>
              <w:jc w:val="center"/>
              <w:rPr>
                <w:rFonts w:asciiTheme="minorHAnsi" w:hAnsiTheme="minorHAnsi" w:cstheme="minorHAnsi"/>
                <w:szCs w:val="20"/>
              </w:rPr>
            </w:pP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19466EF"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53DCD58" w14:textId="77777777" w:rsidR="004369E3" w:rsidRDefault="004369E3" w:rsidP="00AA1059">
            <w:pPr>
              <w:rPr>
                <w:rFonts w:asciiTheme="minorHAnsi" w:hAnsiTheme="minorHAnsi" w:cstheme="minorHAnsi"/>
                <w:szCs w:val="20"/>
              </w:rPr>
            </w:pPr>
          </w:p>
        </w:tc>
      </w:tr>
      <w:tr w:rsidR="0074778A" w:rsidRPr="003C036E" w14:paraId="35739012"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31DC220" w14:textId="77777777" w:rsidR="004369E3" w:rsidRPr="003C036E"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07AD3BF1" w14:textId="77777777" w:rsidR="004369E3" w:rsidRPr="003C036E" w:rsidRDefault="004369E3" w:rsidP="00AA1059">
            <w:pPr>
              <w:rPr>
                <w:rFonts w:asciiTheme="minorHAnsi" w:hAnsiTheme="minorHAnsi" w:cstheme="minorBidi"/>
              </w:rPr>
            </w:pPr>
            <w:r w:rsidRPr="1AAFAC06">
              <w:rPr>
                <w:rFonts w:asciiTheme="minorHAnsi" w:hAnsiTheme="minorHAnsi" w:cstheme="minorBidi"/>
              </w:rPr>
              <w:t xml:space="preserve">The eWIC system shall create an APL file in X9.93 format, </w:t>
            </w:r>
            <w:proofErr w:type="gramStart"/>
            <w:r w:rsidRPr="1AAFAC06">
              <w:rPr>
                <w:rFonts w:asciiTheme="minorHAnsi" w:hAnsiTheme="minorHAnsi" w:cstheme="minorBidi"/>
              </w:rPr>
              <w:t>on a daily basis</w:t>
            </w:r>
            <w:proofErr w:type="gramEnd"/>
            <w:r w:rsidRPr="1AAFAC06">
              <w:rPr>
                <w:rFonts w:asciiTheme="minorHAnsi" w:hAnsiTheme="minorHAnsi" w:cstheme="minorBidi"/>
              </w:rPr>
              <w:t xml:space="preserve">, based on data contained in the Category/Subcategory file and UPC/PLU file received from the MIS. The eWIC system shall provide users, WIC vendors and </w:t>
            </w:r>
            <w:proofErr w:type="gramStart"/>
            <w:r w:rsidRPr="1AAFAC06">
              <w:rPr>
                <w:rFonts w:asciiTheme="minorHAnsi" w:hAnsiTheme="minorHAnsi" w:cstheme="minorBidi"/>
              </w:rPr>
              <w:t>third party</w:t>
            </w:r>
            <w:proofErr w:type="gramEnd"/>
            <w:r w:rsidRPr="1AAFAC06">
              <w:rPr>
                <w:rFonts w:asciiTheme="minorHAnsi" w:hAnsiTheme="minorHAnsi" w:cstheme="minorBidi"/>
              </w:rPr>
              <w:t xml:space="preserve"> processors with access to the APL. </w:t>
            </w:r>
          </w:p>
        </w:tc>
        <w:tc>
          <w:tcPr>
            <w:tcW w:w="1890" w:type="dxa"/>
            <w:tcBorders>
              <w:top w:val="single" w:sz="4" w:space="0" w:color="auto"/>
              <w:left w:val="single" w:sz="4" w:space="0" w:color="auto"/>
              <w:bottom w:val="single" w:sz="4" w:space="0" w:color="auto"/>
              <w:right w:val="single" w:sz="4" w:space="0" w:color="auto"/>
            </w:tcBorders>
          </w:tcPr>
          <w:p w14:paraId="1BE138C3" w14:textId="77777777" w:rsidR="004369E3" w:rsidRPr="007525C1" w:rsidRDefault="006F2C22"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2A4B4AC3" w14:textId="77777777" w:rsidR="004369E3" w:rsidRDefault="004369E3" w:rsidP="00AA1059">
            <w:pPr>
              <w:rPr>
                <w:color w:val="7030A0"/>
              </w:rPr>
            </w:pPr>
          </w:p>
        </w:tc>
        <w:tc>
          <w:tcPr>
            <w:tcW w:w="2880" w:type="dxa"/>
            <w:tcBorders>
              <w:top w:val="single" w:sz="4" w:space="0" w:color="auto"/>
              <w:left w:val="single" w:sz="4" w:space="0" w:color="auto"/>
              <w:bottom w:val="single" w:sz="4" w:space="0" w:color="auto"/>
              <w:right w:val="single" w:sz="4" w:space="0" w:color="auto"/>
            </w:tcBorders>
          </w:tcPr>
          <w:p w14:paraId="257FDDFA" w14:textId="77777777" w:rsidR="004369E3" w:rsidRDefault="004369E3" w:rsidP="00AA1059">
            <w:pPr>
              <w:rPr>
                <w:color w:val="7030A0"/>
              </w:rPr>
            </w:pPr>
          </w:p>
        </w:tc>
      </w:tr>
      <w:tr w:rsidR="0074778A" w:rsidRPr="003C036E" w14:paraId="476345FB"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D6ACA9F" w14:textId="77777777" w:rsidR="004369E3" w:rsidRPr="003C036E"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74EC058F" w14:textId="77777777" w:rsidR="004369E3" w:rsidRPr="003C036E" w:rsidRDefault="004369E3" w:rsidP="00842BD4">
            <w:pPr>
              <w:pStyle w:val="NormalIndent"/>
              <w:ind w:left="720"/>
            </w:pPr>
            <w:r w:rsidRPr="003C036E">
              <w:t xml:space="preserve">At a minimum, the </w:t>
            </w:r>
            <w:r>
              <w:t xml:space="preserve">eWIC system </w:t>
            </w:r>
            <w:r w:rsidRPr="003C036E">
              <w:t xml:space="preserve">shall generate the APL </w:t>
            </w:r>
            <w:proofErr w:type="gramStart"/>
            <w:r w:rsidRPr="003C036E">
              <w:t>on a daily basis</w:t>
            </w:r>
            <w:proofErr w:type="gramEnd"/>
            <w:r w:rsidRPr="003C036E">
              <w:t>.</w:t>
            </w:r>
          </w:p>
        </w:tc>
        <w:tc>
          <w:tcPr>
            <w:tcW w:w="1890" w:type="dxa"/>
            <w:tcBorders>
              <w:top w:val="single" w:sz="4" w:space="0" w:color="auto"/>
              <w:left w:val="single" w:sz="4" w:space="0" w:color="auto"/>
              <w:bottom w:val="single" w:sz="4" w:space="0" w:color="auto"/>
              <w:right w:val="single" w:sz="4" w:space="0" w:color="auto"/>
            </w:tcBorders>
          </w:tcPr>
          <w:p w14:paraId="1D9E29F3"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57BC1170"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64F5DE6F" w14:textId="77777777" w:rsidR="004369E3" w:rsidRDefault="004369E3" w:rsidP="00AA1059">
            <w:pPr>
              <w:rPr>
                <w:rFonts w:asciiTheme="minorHAnsi" w:hAnsiTheme="minorHAnsi" w:cstheme="minorHAnsi"/>
                <w:szCs w:val="20"/>
              </w:rPr>
            </w:pPr>
          </w:p>
        </w:tc>
      </w:tr>
      <w:tr w:rsidR="0074778A" w:rsidRPr="003C036E" w14:paraId="38D72820"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680791D" w14:textId="77777777" w:rsidR="004369E3" w:rsidRPr="003C036E"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9B31996" w14:textId="77777777" w:rsidR="004369E3" w:rsidRPr="003C036E" w:rsidRDefault="004369E3" w:rsidP="00842BD4">
            <w:pPr>
              <w:pStyle w:val="NormalIndent"/>
              <w:ind w:left="720"/>
            </w:pPr>
            <w:r>
              <w:rPr>
                <w:rFonts w:asciiTheme="minorHAnsi" w:hAnsiTheme="minorHAnsi" w:cstheme="minorHAnsi"/>
                <w:szCs w:val="20"/>
              </w:rPr>
              <w:t xml:space="preserve">The eWIC system shall support both V2 and V4 formats of the APL, however, it is expected that the default will be V4. </w:t>
            </w:r>
          </w:p>
        </w:tc>
        <w:tc>
          <w:tcPr>
            <w:tcW w:w="1890" w:type="dxa"/>
            <w:tcBorders>
              <w:top w:val="single" w:sz="4" w:space="0" w:color="auto"/>
              <w:left w:val="single" w:sz="4" w:space="0" w:color="auto"/>
              <w:bottom w:val="single" w:sz="4" w:space="0" w:color="auto"/>
              <w:right w:val="single" w:sz="4" w:space="0" w:color="auto"/>
            </w:tcBorders>
          </w:tcPr>
          <w:p w14:paraId="76E97757"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75943B5D"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52B65B3E" w14:textId="77777777" w:rsidR="004369E3" w:rsidRDefault="004369E3" w:rsidP="00AA1059">
            <w:pPr>
              <w:rPr>
                <w:rFonts w:asciiTheme="minorHAnsi" w:hAnsiTheme="minorHAnsi" w:cstheme="minorHAnsi"/>
                <w:szCs w:val="20"/>
              </w:rPr>
            </w:pPr>
          </w:p>
        </w:tc>
      </w:tr>
      <w:tr w:rsidR="0074778A" w:rsidRPr="003C036E" w14:paraId="3FBB0529"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12B1BDB" w14:textId="77777777" w:rsidR="004369E3" w:rsidRPr="003C036E"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DD87E4B" w14:textId="77777777" w:rsidR="004369E3" w:rsidRPr="003C036E" w:rsidRDefault="004369E3" w:rsidP="00842BD4">
            <w:pPr>
              <w:pStyle w:val="NormalIndent"/>
              <w:ind w:left="720"/>
            </w:pPr>
            <w:r>
              <w:t>The eWIC system shall have the infrastructure to support future versions of the APL if an update is mandated by FNS.</w:t>
            </w:r>
          </w:p>
        </w:tc>
        <w:tc>
          <w:tcPr>
            <w:tcW w:w="1890" w:type="dxa"/>
            <w:tcBorders>
              <w:top w:val="single" w:sz="4" w:space="0" w:color="auto"/>
              <w:left w:val="single" w:sz="4" w:space="0" w:color="auto"/>
              <w:bottom w:val="single" w:sz="4" w:space="0" w:color="auto"/>
              <w:right w:val="single" w:sz="4" w:space="0" w:color="auto"/>
            </w:tcBorders>
          </w:tcPr>
          <w:p w14:paraId="5571E600"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0D917747"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20999A23" w14:textId="77777777" w:rsidR="004369E3" w:rsidRDefault="004369E3" w:rsidP="00AA1059">
            <w:pPr>
              <w:rPr>
                <w:rFonts w:asciiTheme="minorHAnsi" w:hAnsiTheme="minorHAnsi" w:cstheme="minorHAnsi"/>
                <w:szCs w:val="20"/>
              </w:rPr>
            </w:pPr>
          </w:p>
        </w:tc>
      </w:tr>
      <w:tr w:rsidR="0074778A" w:rsidRPr="003C036E" w14:paraId="639A6524"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4C1C493" w14:textId="77777777" w:rsidR="004369E3" w:rsidRPr="003C036E"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189EE43E" w14:textId="535060E8" w:rsidR="004369E3" w:rsidRPr="003C036E" w:rsidRDefault="004369E3" w:rsidP="00842BD4">
            <w:pPr>
              <w:pStyle w:val="NormalIndent"/>
              <w:ind w:left="720"/>
            </w:pPr>
            <w:bookmarkStart w:id="10" w:name="RANGE!B24"/>
            <w:r w:rsidRPr="003C036E">
              <w:t xml:space="preserve">The </w:t>
            </w:r>
            <w:r>
              <w:t xml:space="preserve">eWIC system </w:t>
            </w:r>
            <w:r w:rsidRPr="003C036E">
              <w:t xml:space="preserve">shall generate the APL file on-demand as requested by </w:t>
            </w:r>
            <w:r w:rsidR="00C91898">
              <w:t>Maryland WIC and USVI WIC</w:t>
            </w:r>
            <w:r w:rsidRPr="003C036E">
              <w:t>.</w:t>
            </w:r>
            <w:bookmarkEnd w:id="10"/>
          </w:p>
        </w:tc>
        <w:tc>
          <w:tcPr>
            <w:tcW w:w="1890" w:type="dxa"/>
            <w:tcBorders>
              <w:top w:val="single" w:sz="4" w:space="0" w:color="auto"/>
              <w:left w:val="single" w:sz="4" w:space="0" w:color="auto"/>
              <w:bottom w:val="single" w:sz="4" w:space="0" w:color="auto"/>
              <w:right w:val="single" w:sz="4" w:space="0" w:color="auto"/>
            </w:tcBorders>
          </w:tcPr>
          <w:p w14:paraId="22A6D1C7"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74CA7C0F"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17063134" w14:textId="77777777" w:rsidR="004369E3" w:rsidRDefault="004369E3" w:rsidP="00AA1059">
            <w:pPr>
              <w:rPr>
                <w:rFonts w:asciiTheme="minorHAnsi" w:hAnsiTheme="minorHAnsi" w:cstheme="minorHAnsi"/>
                <w:szCs w:val="20"/>
              </w:rPr>
            </w:pPr>
          </w:p>
        </w:tc>
      </w:tr>
      <w:tr w:rsidR="0074778A" w:rsidRPr="003C036E" w14:paraId="36D8F98F"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526FA55" w14:textId="77777777" w:rsidR="004369E3" w:rsidRPr="003C036E"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35E6A11" w14:textId="77777777" w:rsidR="004369E3" w:rsidRPr="003C036E" w:rsidRDefault="004369E3" w:rsidP="00842BD4">
            <w:pPr>
              <w:pStyle w:val="NormalIndent"/>
              <w:ind w:left="720"/>
            </w:pPr>
            <w:r w:rsidRPr="003C036E">
              <w:t xml:space="preserve">The APL shall not display </w:t>
            </w:r>
            <w:r>
              <w:t xml:space="preserve">nor contain </w:t>
            </w:r>
            <w:proofErr w:type="gramStart"/>
            <w:r w:rsidRPr="003C036E">
              <w:t>not-to</w:t>
            </w:r>
            <w:proofErr w:type="gramEnd"/>
            <w:r w:rsidRPr="003C036E">
              <w:t>-</w:t>
            </w:r>
            <w:proofErr w:type="gramStart"/>
            <w:r w:rsidRPr="003C036E">
              <w:t>exceed</w:t>
            </w:r>
            <w:proofErr w:type="gramEnd"/>
            <w:r w:rsidRPr="003C036E">
              <w:t xml:space="preserve"> (NTE) data.</w:t>
            </w:r>
          </w:p>
        </w:tc>
        <w:tc>
          <w:tcPr>
            <w:tcW w:w="1890" w:type="dxa"/>
            <w:tcBorders>
              <w:top w:val="single" w:sz="4" w:space="0" w:color="auto"/>
              <w:left w:val="single" w:sz="4" w:space="0" w:color="auto"/>
              <w:bottom w:val="single" w:sz="4" w:space="0" w:color="auto"/>
              <w:right w:val="single" w:sz="4" w:space="0" w:color="auto"/>
            </w:tcBorders>
          </w:tcPr>
          <w:p w14:paraId="4817EA30"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58800F60"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43DAAAD8" w14:textId="77777777" w:rsidR="004369E3" w:rsidRDefault="004369E3" w:rsidP="00AA1059">
            <w:pPr>
              <w:rPr>
                <w:rFonts w:asciiTheme="minorHAnsi" w:hAnsiTheme="minorHAnsi" w:cstheme="minorHAnsi"/>
                <w:szCs w:val="20"/>
              </w:rPr>
            </w:pPr>
          </w:p>
        </w:tc>
      </w:tr>
      <w:tr w:rsidR="0074778A" w:rsidRPr="003C036E" w14:paraId="029F286B"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CEABBAA" w14:textId="77777777" w:rsidR="004369E3" w:rsidRPr="003C036E"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142E44FF" w14:textId="61B563D8" w:rsidR="004369E3" w:rsidRPr="003C036E" w:rsidRDefault="004369E3" w:rsidP="00842BD4">
            <w:pPr>
              <w:pStyle w:val="NormalIndent"/>
              <w:ind w:left="720"/>
            </w:pPr>
            <w:bookmarkStart w:id="11" w:name="RANGE!B25"/>
            <w:r w:rsidRPr="003C036E">
              <w:t xml:space="preserve">The </w:t>
            </w:r>
            <w:r>
              <w:t xml:space="preserve">eWIC system </w:t>
            </w:r>
            <w:r w:rsidRPr="003C036E">
              <w:t>shall make the APL file available on a secure data retrieval site for download by WIC Vendors</w:t>
            </w:r>
            <w:r w:rsidR="001C58B5">
              <w:t xml:space="preserve"> and </w:t>
            </w:r>
            <w:proofErr w:type="gramStart"/>
            <w:r w:rsidR="001C58B5">
              <w:t>third party</w:t>
            </w:r>
            <w:proofErr w:type="gramEnd"/>
            <w:r w:rsidR="001C58B5">
              <w:t xml:space="preserve"> processors (TPPs)</w:t>
            </w:r>
            <w:r w:rsidRPr="003C036E">
              <w:t xml:space="preserve">. </w:t>
            </w:r>
            <w:bookmarkEnd w:id="11"/>
          </w:p>
        </w:tc>
        <w:tc>
          <w:tcPr>
            <w:tcW w:w="1890" w:type="dxa"/>
            <w:tcBorders>
              <w:top w:val="single" w:sz="4" w:space="0" w:color="auto"/>
              <w:left w:val="single" w:sz="4" w:space="0" w:color="auto"/>
              <w:bottom w:val="single" w:sz="4" w:space="0" w:color="auto"/>
              <w:right w:val="single" w:sz="4" w:space="0" w:color="auto"/>
            </w:tcBorders>
          </w:tcPr>
          <w:p w14:paraId="4E19B51D"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4B460881"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58C11713" w14:textId="77777777" w:rsidR="004369E3" w:rsidRDefault="004369E3" w:rsidP="00AA1059">
            <w:pPr>
              <w:rPr>
                <w:rFonts w:asciiTheme="minorHAnsi" w:hAnsiTheme="minorHAnsi" w:cstheme="minorHAnsi"/>
                <w:szCs w:val="20"/>
              </w:rPr>
            </w:pPr>
          </w:p>
        </w:tc>
      </w:tr>
      <w:tr w:rsidR="0074778A" w:rsidRPr="003C036E" w14:paraId="3EED6F60"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47582AE" w14:textId="77777777" w:rsidR="004369E3" w:rsidRPr="003C036E"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4B2325A0" w14:textId="79753E57" w:rsidR="004369E3" w:rsidRPr="003C036E" w:rsidRDefault="004369E3" w:rsidP="00842BD4">
            <w:pPr>
              <w:pStyle w:val="NormalIndent"/>
              <w:ind w:left="720"/>
            </w:pPr>
            <w:r w:rsidRPr="003C036E">
              <w:t xml:space="preserve">The </w:t>
            </w:r>
            <w:r>
              <w:t xml:space="preserve">eWIC system </w:t>
            </w:r>
            <w:r w:rsidRPr="003C036E">
              <w:t xml:space="preserve">shall provide </w:t>
            </w:r>
            <w:r w:rsidR="00C60C80">
              <w:t>Maryland WIC and USVI WIC</w:t>
            </w:r>
            <w:r w:rsidRPr="003C036E">
              <w:t xml:space="preserve"> with user view of APL data (current and previous), including the ability to view APLs by specific dates.</w:t>
            </w:r>
          </w:p>
        </w:tc>
        <w:tc>
          <w:tcPr>
            <w:tcW w:w="1890" w:type="dxa"/>
            <w:tcBorders>
              <w:top w:val="single" w:sz="4" w:space="0" w:color="auto"/>
              <w:left w:val="single" w:sz="4" w:space="0" w:color="auto"/>
              <w:bottom w:val="single" w:sz="4" w:space="0" w:color="auto"/>
              <w:right w:val="single" w:sz="4" w:space="0" w:color="auto"/>
            </w:tcBorders>
          </w:tcPr>
          <w:p w14:paraId="1E6751DB"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7CBBF328"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516C3300" w14:textId="77777777" w:rsidR="004369E3" w:rsidRDefault="004369E3" w:rsidP="00AA1059">
            <w:pPr>
              <w:rPr>
                <w:rFonts w:asciiTheme="minorHAnsi" w:hAnsiTheme="minorHAnsi" w:cstheme="minorHAnsi"/>
                <w:szCs w:val="20"/>
              </w:rPr>
            </w:pPr>
          </w:p>
        </w:tc>
      </w:tr>
      <w:tr w:rsidR="0074778A" w:rsidRPr="003C036E" w14:paraId="191CCB36"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5D690B0" w14:textId="77777777" w:rsidR="004369E3" w:rsidRPr="003C036E"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3798F7A" w14:textId="748796BA" w:rsidR="004369E3" w:rsidRPr="003C036E" w:rsidRDefault="004369E3" w:rsidP="00842BD4">
            <w:pPr>
              <w:pStyle w:val="NormalIndent"/>
              <w:ind w:left="720"/>
            </w:pPr>
            <w:r w:rsidRPr="003C036E">
              <w:t xml:space="preserve">If multiple APLs are used by </w:t>
            </w:r>
            <w:r w:rsidR="00C60C80">
              <w:t>Maryland WIC and USVI WIC</w:t>
            </w:r>
            <w:r w:rsidRPr="003C036E">
              <w:t xml:space="preserve">, </w:t>
            </w:r>
            <w:r>
              <w:t xml:space="preserve">eWIC system </w:t>
            </w:r>
            <w:proofErr w:type="gramStart"/>
            <w:r w:rsidRPr="003C036E">
              <w:t>shall</w:t>
            </w:r>
            <w:proofErr w:type="gramEnd"/>
            <w:r w:rsidRPr="003C036E">
              <w:t xml:space="preserve"> be able to limit vendor access to specific APLs. For example, if there is a full APL and a limited APL for pharmacies, pharmacy vendors shall only be able to access the pharmacy APL.</w:t>
            </w:r>
          </w:p>
        </w:tc>
        <w:tc>
          <w:tcPr>
            <w:tcW w:w="1890" w:type="dxa"/>
            <w:tcBorders>
              <w:top w:val="single" w:sz="4" w:space="0" w:color="auto"/>
              <w:left w:val="single" w:sz="4" w:space="0" w:color="auto"/>
              <w:bottom w:val="single" w:sz="4" w:space="0" w:color="auto"/>
              <w:right w:val="single" w:sz="4" w:space="0" w:color="auto"/>
            </w:tcBorders>
          </w:tcPr>
          <w:p w14:paraId="6981DF22"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365A14D0"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38DD33E6" w14:textId="77777777" w:rsidR="004369E3" w:rsidRDefault="004369E3" w:rsidP="00AA1059">
            <w:pPr>
              <w:rPr>
                <w:rFonts w:asciiTheme="minorHAnsi" w:hAnsiTheme="minorHAnsi" w:cstheme="minorHAnsi"/>
                <w:szCs w:val="20"/>
              </w:rPr>
            </w:pPr>
          </w:p>
        </w:tc>
      </w:tr>
      <w:tr w:rsidR="0074778A" w:rsidRPr="003C036E" w14:paraId="3006D216"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0AC8321"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52F386A" w14:textId="246FC39F" w:rsidR="004369E3" w:rsidRPr="003C036E" w:rsidRDefault="004369E3" w:rsidP="00842BD4">
            <w:pPr>
              <w:pStyle w:val="NormalIndent"/>
              <w:ind w:left="720"/>
            </w:pPr>
            <w:r>
              <w:t>The eWIC Processor shall provide reporting and query functionality that shall identify when a vendor last downloaded the APL</w:t>
            </w:r>
            <w:r w:rsidR="54DD0070">
              <w:t xml:space="preserve"> and which version was downloaded, if required by current TIG</w:t>
            </w:r>
            <w:r>
              <w:t>.</w:t>
            </w:r>
          </w:p>
        </w:tc>
        <w:tc>
          <w:tcPr>
            <w:tcW w:w="1890" w:type="dxa"/>
            <w:tcBorders>
              <w:top w:val="single" w:sz="4" w:space="0" w:color="auto"/>
              <w:left w:val="single" w:sz="4" w:space="0" w:color="auto"/>
              <w:bottom w:val="single" w:sz="4" w:space="0" w:color="auto"/>
              <w:right w:val="single" w:sz="4" w:space="0" w:color="auto"/>
            </w:tcBorders>
          </w:tcPr>
          <w:p w14:paraId="2F9439E3"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647D96C0"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410D230F" w14:textId="77777777" w:rsidR="004369E3" w:rsidRDefault="004369E3" w:rsidP="00AA1059">
            <w:pPr>
              <w:rPr>
                <w:rFonts w:asciiTheme="minorHAnsi" w:hAnsiTheme="minorHAnsi" w:cstheme="minorHAnsi"/>
                <w:szCs w:val="20"/>
              </w:rPr>
            </w:pPr>
          </w:p>
        </w:tc>
      </w:tr>
      <w:tr w:rsidR="0074778A" w:rsidRPr="003C036E" w14:paraId="1E1D832E" w14:textId="77777777" w:rsidTr="34BFC5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0B67574"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2C4A65A" w14:textId="77777777" w:rsidR="004369E3" w:rsidRPr="003C036E" w:rsidRDefault="004369E3" w:rsidP="00842BD4">
            <w:pPr>
              <w:pStyle w:val="NormalIndent"/>
              <w:ind w:left="720"/>
            </w:pPr>
            <w:r>
              <w:t xml:space="preserve">The eWIC Processor shall provide reporting and query functionality that shall identify vendors who have not downloaded the APL within a designated </w:t>
            </w:r>
            <w:proofErr w:type="gramStart"/>
            <w:r>
              <w:t>period of time</w:t>
            </w:r>
            <w:proofErr w:type="gramEnd"/>
            <w:r>
              <w:t xml:space="preserve"> (i.e., have not downloaded the APL in 5 days or more).</w:t>
            </w:r>
          </w:p>
        </w:tc>
        <w:tc>
          <w:tcPr>
            <w:tcW w:w="1890" w:type="dxa"/>
            <w:tcBorders>
              <w:top w:val="single" w:sz="4" w:space="0" w:color="auto"/>
              <w:left w:val="single" w:sz="4" w:space="0" w:color="auto"/>
              <w:bottom w:val="single" w:sz="4" w:space="0" w:color="auto"/>
              <w:right w:val="single" w:sz="4" w:space="0" w:color="auto"/>
            </w:tcBorders>
          </w:tcPr>
          <w:p w14:paraId="0D2EA1EA" w14:textId="77777777" w:rsidR="004369E3" w:rsidRPr="007525C1" w:rsidRDefault="006F2C22" w:rsidP="00AA1059">
            <w:pPr>
              <w:jc w:val="center"/>
              <w:rPr>
                <w:rFonts w:asciiTheme="minorHAnsi" w:hAnsiTheme="minorHAnsi" w:cstheme="minorHAnsi"/>
                <w:szCs w:val="20"/>
              </w:rPr>
            </w:pPr>
            <w:r w:rsidRPr="007525C1">
              <w:rPr>
                <w:rFonts w:asciiTheme="minorHAnsi" w:hAnsiTheme="minorHAnsi" w:cstheme="minorHAnsi"/>
                <w:szCs w:val="20"/>
              </w:rPr>
              <w:t>R</w:t>
            </w:r>
          </w:p>
        </w:tc>
        <w:tc>
          <w:tcPr>
            <w:tcW w:w="1440" w:type="dxa"/>
            <w:tcBorders>
              <w:top w:val="single" w:sz="4" w:space="0" w:color="auto"/>
              <w:left w:val="single" w:sz="4" w:space="0" w:color="auto"/>
              <w:bottom w:val="single" w:sz="4" w:space="0" w:color="auto"/>
              <w:right w:val="single" w:sz="4" w:space="0" w:color="auto"/>
            </w:tcBorders>
          </w:tcPr>
          <w:p w14:paraId="510651F8" w14:textId="77777777" w:rsidR="004369E3" w:rsidRDefault="004369E3" w:rsidP="00AA1059">
            <w:pPr>
              <w:rPr>
                <w:rFonts w:asciiTheme="minorHAnsi" w:hAnsiTheme="minorHAnsi" w:cstheme="minorHAnsi"/>
                <w:szCs w:val="20"/>
              </w:rPr>
            </w:pPr>
          </w:p>
        </w:tc>
        <w:tc>
          <w:tcPr>
            <w:tcW w:w="2880" w:type="dxa"/>
            <w:tcBorders>
              <w:top w:val="single" w:sz="4" w:space="0" w:color="auto"/>
              <w:left w:val="single" w:sz="4" w:space="0" w:color="auto"/>
              <w:bottom w:val="single" w:sz="4" w:space="0" w:color="auto"/>
              <w:right w:val="single" w:sz="4" w:space="0" w:color="auto"/>
            </w:tcBorders>
          </w:tcPr>
          <w:p w14:paraId="7A836744" w14:textId="77777777" w:rsidR="004369E3" w:rsidRDefault="004369E3" w:rsidP="00AA1059">
            <w:pPr>
              <w:rPr>
                <w:rFonts w:asciiTheme="minorHAnsi" w:hAnsiTheme="minorHAnsi" w:cstheme="minorHAnsi"/>
                <w:szCs w:val="20"/>
              </w:rPr>
            </w:pPr>
          </w:p>
        </w:tc>
      </w:tr>
    </w:tbl>
    <w:p w14:paraId="6D3E4FB4" w14:textId="40ABA983" w:rsidR="004779F0" w:rsidRDefault="004779F0" w:rsidP="00AA1059"/>
    <w:p w14:paraId="1492DB69" w14:textId="77777777" w:rsidR="004779F0" w:rsidRDefault="004779F0">
      <w:pPr>
        <w:widowControl/>
        <w:spacing w:before="0" w:after="160" w:line="259" w:lineRule="auto"/>
      </w:pPr>
      <w:r>
        <w:br w:type="page"/>
      </w:r>
    </w:p>
    <w:tbl>
      <w:tblPr>
        <w:tblW w:w="14130" w:type="dxa"/>
        <w:tblInd w:w="-635" w:type="dxa"/>
        <w:tblBorders>
          <w:top w:val="single" w:sz="8" w:space="0" w:color="666699"/>
          <w:left w:val="single" w:sz="8" w:space="0" w:color="666699"/>
          <w:bottom w:val="single" w:sz="8" w:space="0" w:color="666699"/>
          <w:right w:val="single" w:sz="8" w:space="0" w:color="666699"/>
          <w:insideH w:val="single" w:sz="8" w:space="0" w:color="666699"/>
          <w:insideV w:val="single" w:sz="8" w:space="0" w:color="666699"/>
        </w:tblBorders>
        <w:tblLayout w:type="fixed"/>
        <w:tblLook w:val="04A0" w:firstRow="1" w:lastRow="0" w:firstColumn="1" w:lastColumn="0" w:noHBand="0" w:noVBand="1"/>
      </w:tblPr>
      <w:tblGrid>
        <w:gridCol w:w="1080"/>
        <w:gridCol w:w="6840"/>
        <w:gridCol w:w="1890"/>
        <w:gridCol w:w="1440"/>
        <w:gridCol w:w="2880"/>
      </w:tblGrid>
      <w:tr w:rsidR="0074778A" w:rsidRPr="00627EFD" w14:paraId="4A5A66F8" w14:textId="77777777" w:rsidTr="009D758E">
        <w:trPr>
          <w:tblHeader/>
        </w:trPr>
        <w:tc>
          <w:tcPr>
            <w:tcW w:w="108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0A849DFC" w14:textId="77777777" w:rsidR="004369E3" w:rsidRPr="00627EFD" w:rsidRDefault="004369E3" w:rsidP="00AA1059">
            <w:pPr>
              <w:keepLines/>
              <w:spacing w:before="0" w:after="0"/>
              <w:rPr>
                <w:rFonts w:asciiTheme="minorHAnsi" w:hAnsiTheme="minorHAnsi" w:cs="Calibri"/>
                <w:b/>
                <w:bCs/>
                <w:color w:val="FFFFFF" w:themeColor="background1"/>
                <w:sz w:val="24"/>
                <w:szCs w:val="20"/>
              </w:rPr>
            </w:pPr>
            <w:r>
              <w:rPr>
                <w:rFonts w:asciiTheme="minorHAnsi" w:hAnsiTheme="minorHAnsi" w:cs="Calibri"/>
                <w:b/>
                <w:bCs/>
                <w:color w:val="FFFFFF" w:themeColor="background1"/>
                <w:sz w:val="24"/>
                <w:szCs w:val="20"/>
              </w:rPr>
              <w:t>Req. #</w:t>
            </w:r>
          </w:p>
        </w:tc>
        <w:tc>
          <w:tcPr>
            <w:tcW w:w="684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hideMark/>
          </w:tcPr>
          <w:p w14:paraId="1CAD8E1D" w14:textId="77777777" w:rsidR="004369E3" w:rsidRPr="00627EFD" w:rsidRDefault="004369E3"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Function/Service</w:t>
            </w:r>
          </w:p>
        </w:tc>
        <w:tc>
          <w:tcPr>
            <w:tcW w:w="189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49319F8A" w14:textId="28A72C9F" w:rsidR="004369E3" w:rsidRPr="00627EFD" w:rsidRDefault="004369E3" w:rsidP="00AA1059">
            <w:pPr>
              <w:keepLines/>
              <w:spacing w:before="0" w:after="0"/>
              <w:rPr>
                <w:rFonts w:asciiTheme="minorHAnsi" w:hAnsiTheme="minorHAnsi" w:cs="Calibri"/>
                <w:b/>
                <w:bCs/>
                <w:color w:val="FFFFFF" w:themeColor="background1"/>
                <w:sz w:val="24"/>
                <w:szCs w:val="20"/>
              </w:rPr>
            </w:pPr>
            <w:proofErr w:type="spellStart"/>
            <w:r w:rsidRPr="00627EFD">
              <w:rPr>
                <w:rFonts w:asciiTheme="minorHAnsi" w:hAnsiTheme="minorHAnsi" w:cs="Calibri"/>
                <w:b/>
                <w:bCs/>
                <w:color w:val="FFFFFF" w:themeColor="background1"/>
                <w:sz w:val="24"/>
                <w:szCs w:val="20"/>
              </w:rPr>
              <w:t>Req’d</w:t>
            </w:r>
            <w:proofErr w:type="spellEnd"/>
            <w:r w:rsidRPr="00627EFD">
              <w:rPr>
                <w:rFonts w:asciiTheme="minorHAnsi" w:hAnsiTheme="minorHAnsi" w:cs="Calibri"/>
                <w:bCs/>
                <w:color w:val="FFFFFF" w:themeColor="background1"/>
                <w:sz w:val="24"/>
                <w:szCs w:val="20"/>
              </w:rPr>
              <w:t xml:space="preserve"> (R)</w:t>
            </w:r>
            <w:r w:rsidR="00BF5245">
              <w:rPr>
                <w:rFonts w:asciiTheme="minorHAnsi" w:hAnsiTheme="minorHAnsi" w:cs="Calibri"/>
                <w:bCs/>
                <w:color w:val="FFFFFF" w:themeColor="background1"/>
                <w:sz w:val="24"/>
                <w:szCs w:val="20"/>
              </w:rPr>
              <w:t>;</w:t>
            </w:r>
            <w:r>
              <w:rPr>
                <w:rFonts w:asciiTheme="minorHAnsi" w:hAnsiTheme="minorHAnsi" w:cs="Calibri"/>
                <w:bCs/>
                <w:color w:val="FFFFFF" w:themeColor="background1"/>
                <w:sz w:val="24"/>
                <w:szCs w:val="20"/>
              </w:rPr>
              <w:t xml:space="preserve"> </w:t>
            </w:r>
            <w:proofErr w:type="spellStart"/>
            <w:r>
              <w:rPr>
                <w:rFonts w:asciiTheme="minorHAnsi" w:hAnsiTheme="minorHAnsi" w:cs="Calibri"/>
                <w:b/>
                <w:bCs/>
                <w:color w:val="FFFFFF" w:themeColor="background1"/>
                <w:sz w:val="24"/>
                <w:szCs w:val="20"/>
              </w:rPr>
              <w:t>Pref’d</w:t>
            </w:r>
            <w:proofErr w:type="spellEnd"/>
            <w:r>
              <w:rPr>
                <w:rFonts w:asciiTheme="minorHAnsi" w:hAnsiTheme="minorHAnsi" w:cs="Calibri"/>
                <w:b/>
                <w:bCs/>
                <w:color w:val="FFFFFF" w:themeColor="background1"/>
                <w:sz w:val="24"/>
                <w:szCs w:val="20"/>
              </w:rPr>
              <w:t xml:space="preserve"> </w:t>
            </w:r>
            <w:r w:rsidRPr="00E15C46">
              <w:rPr>
                <w:rFonts w:asciiTheme="minorHAnsi" w:hAnsiTheme="minorHAnsi" w:cs="Calibri"/>
                <w:bCs/>
                <w:color w:val="FFFFFF" w:themeColor="background1"/>
                <w:sz w:val="24"/>
                <w:szCs w:val="20"/>
              </w:rPr>
              <w:t>(P)</w:t>
            </w:r>
            <w:r w:rsidR="00BF5245">
              <w:rPr>
                <w:rFonts w:asciiTheme="minorHAnsi" w:hAnsiTheme="minorHAnsi" w:cs="Calibri"/>
                <w:bCs/>
                <w:color w:val="FFFFFF" w:themeColor="background1"/>
                <w:sz w:val="24"/>
                <w:szCs w:val="20"/>
              </w:rPr>
              <w:t>;</w:t>
            </w:r>
            <w:r w:rsidR="0077346D">
              <w:rPr>
                <w:rFonts w:asciiTheme="minorHAnsi" w:hAnsiTheme="minorHAnsi" w:cs="Calibri"/>
                <w:bCs/>
                <w:color w:val="FFFFFF" w:themeColor="background1"/>
                <w:sz w:val="24"/>
                <w:szCs w:val="20"/>
              </w:rPr>
              <w:t xml:space="preserve"> </w:t>
            </w:r>
            <w:proofErr w:type="spellStart"/>
            <w:r w:rsidR="0077346D">
              <w:rPr>
                <w:rFonts w:asciiTheme="minorHAnsi" w:hAnsiTheme="minorHAnsi" w:cs="Calibri"/>
                <w:bCs/>
                <w:color w:val="FFFFFF" w:themeColor="background1"/>
                <w:sz w:val="24"/>
                <w:szCs w:val="20"/>
              </w:rPr>
              <w:t>Req’d</w:t>
            </w:r>
            <w:proofErr w:type="spellEnd"/>
            <w:r w:rsidR="0077346D">
              <w:rPr>
                <w:rFonts w:asciiTheme="minorHAnsi" w:hAnsiTheme="minorHAnsi" w:cs="Calibri"/>
                <w:bCs/>
                <w:color w:val="FFFFFF" w:themeColor="background1"/>
                <w:sz w:val="24"/>
                <w:szCs w:val="20"/>
              </w:rPr>
              <w:t xml:space="preserve"> Priced Sep. (RPS)</w:t>
            </w:r>
          </w:p>
        </w:tc>
        <w:tc>
          <w:tcPr>
            <w:tcW w:w="1440" w:type="dxa"/>
            <w:tcBorders>
              <w:top w:val="single" w:sz="4" w:space="0" w:color="auto"/>
              <w:left w:val="single" w:sz="4" w:space="0" w:color="auto"/>
              <w:bottom w:val="single" w:sz="4" w:space="0" w:color="auto"/>
              <w:right w:val="single" w:sz="4" w:space="0" w:color="auto"/>
            </w:tcBorders>
            <w:shd w:val="clear" w:color="auto" w:fill="1F3864" w:themeFill="accent5" w:themeFillShade="80"/>
          </w:tcPr>
          <w:p w14:paraId="0FC24308" w14:textId="77777777" w:rsidR="004369E3" w:rsidRPr="00627EFD" w:rsidRDefault="004369E3"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 xml:space="preserve">Bidder Complies: </w:t>
            </w:r>
            <w:r w:rsidRPr="00627EFD">
              <w:rPr>
                <w:rFonts w:asciiTheme="minorHAnsi" w:hAnsiTheme="minorHAnsi" w:cs="Calibri"/>
                <w:bCs/>
                <w:i/>
                <w:color w:val="FFFFFF" w:themeColor="background1"/>
                <w:sz w:val="24"/>
                <w:szCs w:val="20"/>
              </w:rPr>
              <w:t>Y/N/Will Develop</w:t>
            </w:r>
          </w:p>
        </w:tc>
        <w:tc>
          <w:tcPr>
            <w:tcW w:w="288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2A9251D7" w14:textId="77777777" w:rsidR="004369E3" w:rsidRPr="00627EFD" w:rsidRDefault="004369E3"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Comment</w:t>
            </w:r>
          </w:p>
        </w:tc>
      </w:tr>
      <w:tr w:rsidR="0074778A" w:rsidRPr="00024860" w14:paraId="6797DC9A"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7920" w:type="dxa"/>
            <w:gridSpan w:val="2"/>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F2485DF" w14:textId="6E604EA8" w:rsidR="009040A2" w:rsidRPr="0042130F" w:rsidRDefault="009040A2" w:rsidP="00AA1059">
            <w:pPr>
              <w:pStyle w:val="Heading1"/>
              <w:rPr>
                <w:szCs w:val="24"/>
              </w:rPr>
            </w:pPr>
            <w:bookmarkStart w:id="12" w:name="_Toc17390618"/>
            <w:bookmarkStart w:id="13" w:name="_Toc51346276"/>
            <w:bookmarkEnd w:id="12"/>
            <w:r>
              <w:rPr>
                <w:szCs w:val="24"/>
              </w:rPr>
              <w:t>Account Set Up/Maintenance</w:t>
            </w:r>
            <w:bookmarkEnd w:id="13"/>
          </w:p>
        </w:tc>
        <w:tc>
          <w:tcPr>
            <w:tcW w:w="189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7308571" w14:textId="77777777" w:rsidR="009040A2" w:rsidRPr="00024860" w:rsidRDefault="009040A2" w:rsidP="00AA1059">
            <w:pPr>
              <w:rPr>
                <w:rFonts w:asciiTheme="minorHAnsi" w:hAnsiTheme="minorHAnsi" w:cstheme="minorHAnsi"/>
                <w:b/>
                <w:sz w:val="28"/>
              </w:rPr>
            </w:pPr>
          </w:p>
        </w:tc>
        <w:tc>
          <w:tcPr>
            <w:tcW w:w="144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B7C1A30" w14:textId="77777777" w:rsidR="009040A2" w:rsidRPr="00024860" w:rsidRDefault="009040A2" w:rsidP="00AA1059">
            <w:pPr>
              <w:rPr>
                <w:rFonts w:asciiTheme="minorHAnsi" w:hAnsiTheme="minorHAnsi" w:cstheme="minorHAnsi"/>
                <w:b/>
                <w:sz w:val="28"/>
              </w:rPr>
            </w:pPr>
          </w:p>
        </w:tc>
        <w:tc>
          <w:tcPr>
            <w:tcW w:w="288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30590FB" w14:textId="77777777" w:rsidR="009040A2" w:rsidRPr="00024860" w:rsidRDefault="009040A2" w:rsidP="00AA1059">
            <w:pPr>
              <w:rPr>
                <w:rFonts w:asciiTheme="minorHAnsi" w:hAnsiTheme="minorHAnsi" w:cstheme="minorHAnsi"/>
                <w:b/>
                <w:sz w:val="28"/>
              </w:rPr>
            </w:pPr>
          </w:p>
        </w:tc>
      </w:tr>
      <w:tr w:rsidR="00901AAD" w:rsidRPr="00AB620B" w14:paraId="40D36430"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7F6DD9B" w14:textId="77777777" w:rsidR="004369E3" w:rsidRPr="00AB620B" w:rsidRDefault="004369E3"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4A05F18" w14:textId="77777777" w:rsidR="004369E3" w:rsidRPr="00AB620B" w:rsidRDefault="004369E3" w:rsidP="00AA1059">
            <w:pPr>
              <w:rPr>
                <w:rFonts w:cs="Calibri"/>
                <w:b/>
              </w:rPr>
            </w:pPr>
            <w:r w:rsidRPr="00AB620B">
              <w:rPr>
                <w:rFonts w:cs="Calibri"/>
                <w:b/>
              </w:rPr>
              <w:t>Create Electronic Benefit Account (EBA)</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76D091C" w14:textId="77777777" w:rsidR="004369E3" w:rsidRPr="00AB620B" w:rsidRDefault="004369E3" w:rsidP="00AA1059">
            <w:pPr>
              <w:rPr>
                <w:b/>
              </w:rPr>
            </w:pP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D037EDE" w14:textId="77777777" w:rsidR="004369E3" w:rsidRPr="00AB620B" w:rsidRDefault="004369E3" w:rsidP="00AA1059">
            <w:pPr>
              <w:rPr>
                <w:b/>
              </w:rPr>
            </w:pPr>
          </w:p>
        </w:tc>
        <w:tc>
          <w:tcPr>
            <w:tcW w:w="28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A26E2B0" w14:textId="77777777" w:rsidR="004369E3" w:rsidRPr="00AB620B" w:rsidRDefault="004369E3" w:rsidP="00AA1059">
            <w:pPr>
              <w:rPr>
                <w:b/>
              </w:rPr>
            </w:pPr>
          </w:p>
        </w:tc>
      </w:tr>
      <w:tr w:rsidR="0074778A" w:rsidRPr="003C036E" w14:paraId="18BE3836"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8B74ECC" w14:textId="77777777" w:rsidR="004369E3"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B5694EA" w14:textId="77777777" w:rsidR="004369E3" w:rsidRPr="00D728BC" w:rsidRDefault="004369E3" w:rsidP="00AA1059">
            <w:r>
              <w:t xml:space="preserve">The eWIC system </w:t>
            </w:r>
            <w:r w:rsidRPr="00D728BC">
              <w:t>shall process account set-up</w:t>
            </w:r>
            <w:r>
              <w:t xml:space="preserve"> (Add EBA)</w:t>
            </w:r>
            <w:r w:rsidRPr="00D728BC">
              <w:t xml:space="preserve"> messages from the MIS.</w:t>
            </w:r>
            <w:r>
              <w:t xml:space="preserve"> </w:t>
            </w:r>
            <w:r w:rsidRPr="00DC1A84">
              <w:t xml:space="preserve">The Add EBA function is used by the MIS system to establish an account on the </w:t>
            </w:r>
            <w:r>
              <w:t xml:space="preserve">eWIC </w:t>
            </w:r>
            <w:r w:rsidRPr="00DC1A84">
              <w:t>system prior to issuing benefits or cards.</w:t>
            </w:r>
          </w:p>
        </w:tc>
        <w:tc>
          <w:tcPr>
            <w:tcW w:w="1890" w:type="dxa"/>
            <w:tcBorders>
              <w:top w:val="single" w:sz="4" w:space="0" w:color="auto"/>
              <w:left w:val="single" w:sz="4" w:space="0" w:color="auto"/>
              <w:bottom w:val="single" w:sz="4" w:space="0" w:color="auto"/>
              <w:right w:val="single" w:sz="4" w:space="0" w:color="auto"/>
            </w:tcBorders>
          </w:tcPr>
          <w:p w14:paraId="439BC6AD" w14:textId="77777777" w:rsidR="004369E3" w:rsidRPr="007525C1" w:rsidRDefault="006F2C22"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4A21A374"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0788735C" w14:textId="77777777" w:rsidR="004369E3" w:rsidRPr="003C036E" w:rsidRDefault="004369E3" w:rsidP="00AA1059"/>
        </w:tc>
      </w:tr>
      <w:tr w:rsidR="0074778A" w:rsidRPr="003C036E" w14:paraId="3B6B719D"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47F3467"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F0A2385" w14:textId="77777777" w:rsidR="004369E3" w:rsidRDefault="00E41F3A" w:rsidP="00842BD4">
            <w:pPr>
              <w:pStyle w:val="NormalIndent"/>
              <w:ind w:left="720"/>
            </w:pPr>
            <w:r>
              <w:t>The eWIC system sh</w:t>
            </w:r>
            <w:r w:rsidR="004369E3">
              <w:t>all establish an EBA for each unique MIS Family</w:t>
            </w:r>
            <w:r w:rsidR="00C6561A">
              <w:t xml:space="preserve"> ID received through the Add EBA</w:t>
            </w:r>
            <w:r w:rsidR="004369E3">
              <w:t xml:space="preserve"> message.</w:t>
            </w:r>
          </w:p>
        </w:tc>
        <w:tc>
          <w:tcPr>
            <w:tcW w:w="1890" w:type="dxa"/>
            <w:tcBorders>
              <w:top w:val="single" w:sz="4" w:space="0" w:color="auto"/>
              <w:left w:val="single" w:sz="4" w:space="0" w:color="auto"/>
              <w:bottom w:val="single" w:sz="4" w:space="0" w:color="auto"/>
              <w:right w:val="single" w:sz="4" w:space="0" w:color="auto"/>
            </w:tcBorders>
          </w:tcPr>
          <w:p w14:paraId="33015F76" w14:textId="77777777" w:rsidR="004369E3" w:rsidRPr="007525C1" w:rsidRDefault="006F2C22"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56B809E8"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6D60F387" w14:textId="77777777" w:rsidR="00E41F3A" w:rsidRPr="003C036E" w:rsidRDefault="00E41F3A" w:rsidP="00AA1059"/>
        </w:tc>
      </w:tr>
      <w:tr w:rsidR="0074778A" w:rsidRPr="003C036E" w14:paraId="3E489117"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3F25959" w14:textId="77777777" w:rsidR="004369E3" w:rsidRPr="003C04C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35A5F7C" w14:textId="77777777" w:rsidR="004369E3" w:rsidRPr="00D728BC" w:rsidRDefault="004369E3" w:rsidP="00842BD4">
            <w:pPr>
              <w:pStyle w:val="NormalIndent"/>
              <w:ind w:left="720"/>
            </w:pPr>
            <w:r>
              <w:rPr>
                <w:lang w:val="en-NZ"/>
              </w:rPr>
              <w:t>The MIS will not pass the family demographic information to the eWIC system as part of the Add EBA message.</w:t>
            </w:r>
          </w:p>
        </w:tc>
        <w:tc>
          <w:tcPr>
            <w:tcW w:w="1890" w:type="dxa"/>
            <w:tcBorders>
              <w:top w:val="single" w:sz="4" w:space="0" w:color="auto"/>
              <w:left w:val="single" w:sz="4" w:space="0" w:color="auto"/>
              <w:bottom w:val="single" w:sz="4" w:space="0" w:color="auto"/>
              <w:right w:val="single" w:sz="4" w:space="0" w:color="auto"/>
            </w:tcBorders>
          </w:tcPr>
          <w:p w14:paraId="5D0DDBB5" w14:textId="77777777" w:rsidR="004369E3" w:rsidRPr="007525C1" w:rsidRDefault="006F2C22"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77B2896A"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174E9F79" w14:textId="77777777" w:rsidR="004369E3" w:rsidRPr="003C036E" w:rsidRDefault="004369E3" w:rsidP="00AA1059"/>
        </w:tc>
      </w:tr>
      <w:tr w:rsidR="0074778A" w:rsidRPr="003C036E" w14:paraId="5CD28981"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0F2F8AD" w14:textId="77777777" w:rsidR="004369E3" w:rsidRPr="003C04C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43AA5BF" w14:textId="77777777" w:rsidR="004369E3" w:rsidRPr="00D728BC" w:rsidRDefault="004369E3" w:rsidP="00842BD4">
            <w:pPr>
              <w:pStyle w:val="NormalIndent"/>
              <w:ind w:left="720"/>
            </w:pPr>
            <w:r>
              <w:t xml:space="preserve">The eWIC system </w:t>
            </w:r>
            <w:r>
              <w:rPr>
                <w:lang w:val="en-NZ"/>
              </w:rPr>
              <w:t>shall validate that the MIS Family ID does not already exist</w:t>
            </w:r>
          </w:p>
        </w:tc>
        <w:tc>
          <w:tcPr>
            <w:tcW w:w="1890" w:type="dxa"/>
            <w:tcBorders>
              <w:top w:val="single" w:sz="4" w:space="0" w:color="auto"/>
              <w:left w:val="single" w:sz="4" w:space="0" w:color="auto"/>
              <w:bottom w:val="single" w:sz="4" w:space="0" w:color="auto"/>
              <w:right w:val="single" w:sz="4" w:space="0" w:color="auto"/>
            </w:tcBorders>
          </w:tcPr>
          <w:p w14:paraId="58F539E6" w14:textId="77777777" w:rsidR="004369E3" w:rsidRPr="007525C1" w:rsidRDefault="006F2C22"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52BB03A7"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6B88091D" w14:textId="77777777" w:rsidR="004369E3" w:rsidRPr="003C036E" w:rsidRDefault="004369E3" w:rsidP="00AA1059"/>
        </w:tc>
      </w:tr>
      <w:tr w:rsidR="0074778A" w:rsidRPr="003C036E" w14:paraId="644298FB"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3F21054" w14:textId="77777777" w:rsidR="004369E3" w:rsidRPr="003C04C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86920A9" w14:textId="77777777" w:rsidR="004369E3" w:rsidRPr="00D728BC" w:rsidRDefault="004369E3" w:rsidP="00842BD4">
            <w:pPr>
              <w:pStyle w:val="NormalIndent"/>
              <w:ind w:left="720"/>
            </w:pPr>
            <w:r>
              <w:t xml:space="preserve">At a minimum, the eWIC system </w:t>
            </w:r>
            <w:r w:rsidRPr="00D728BC">
              <w:t xml:space="preserve">shall accept the type of account (e.g., household, </w:t>
            </w:r>
            <w:r>
              <w:t>vender education/</w:t>
            </w:r>
            <w:r w:rsidRPr="00D728BC">
              <w:t>training, compliance</w:t>
            </w:r>
            <w:r>
              <w:t>, and educational</w:t>
            </w:r>
            <w:r w:rsidRPr="00D728BC">
              <w:t xml:space="preserve">) and the </w:t>
            </w:r>
            <w:r>
              <w:t>Family ID number</w:t>
            </w:r>
            <w:r w:rsidRPr="00D728BC">
              <w:t>.</w:t>
            </w:r>
          </w:p>
        </w:tc>
        <w:tc>
          <w:tcPr>
            <w:tcW w:w="1890" w:type="dxa"/>
            <w:tcBorders>
              <w:top w:val="single" w:sz="4" w:space="0" w:color="auto"/>
              <w:left w:val="single" w:sz="4" w:space="0" w:color="auto"/>
              <w:bottom w:val="single" w:sz="4" w:space="0" w:color="auto"/>
              <w:right w:val="single" w:sz="4" w:space="0" w:color="auto"/>
            </w:tcBorders>
          </w:tcPr>
          <w:p w14:paraId="0416CB70" w14:textId="77777777" w:rsidR="004369E3" w:rsidRPr="007525C1" w:rsidRDefault="006F2C22"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79874B92"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566B0F9B" w14:textId="77777777" w:rsidR="004369E3" w:rsidRPr="003C036E" w:rsidRDefault="004369E3" w:rsidP="00AA1059"/>
        </w:tc>
      </w:tr>
      <w:tr w:rsidR="0074778A" w:rsidRPr="003C036E" w14:paraId="7029D6CB"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9F3AFB2" w14:textId="77777777" w:rsidR="004369E3" w:rsidRPr="003C04C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4A829B0" w14:textId="77777777" w:rsidR="004369E3" w:rsidRDefault="004369E3" w:rsidP="00842BD4">
            <w:pPr>
              <w:pStyle w:val="NormalIndent"/>
              <w:ind w:left="720"/>
            </w:pPr>
            <w:r>
              <w:t>The eWIC system shall be able to limit access or view of EBA information for user profiles based on account type. For example, a clinic user would not be able to view training or compliance accounts based on their user profile.</w:t>
            </w:r>
          </w:p>
        </w:tc>
        <w:tc>
          <w:tcPr>
            <w:tcW w:w="1890" w:type="dxa"/>
            <w:tcBorders>
              <w:top w:val="single" w:sz="4" w:space="0" w:color="auto"/>
              <w:left w:val="single" w:sz="4" w:space="0" w:color="auto"/>
              <w:bottom w:val="single" w:sz="4" w:space="0" w:color="auto"/>
              <w:right w:val="single" w:sz="4" w:space="0" w:color="auto"/>
            </w:tcBorders>
          </w:tcPr>
          <w:p w14:paraId="02541F9B" w14:textId="77777777" w:rsidR="004369E3" w:rsidRPr="007525C1" w:rsidRDefault="006F2C22"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704D288A"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5B192EEB" w14:textId="77777777" w:rsidR="004369E3" w:rsidRPr="003C036E" w:rsidRDefault="004369E3" w:rsidP="00AA1059"/>
        </w:tc>
      </w:tr>
      <w:tr w:rsidR="0074778A" w:rsidRPr="003C036E" w14:paraId="26EF2B63"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0221964" w14:textId="77777777" w:rsidR="004369E3" w:rsidRPr="003C04C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734DDAF" w14:textId="77777777" w:rsidR="004369E3" w:rsidRDefault="004369E3" w:rsidP="00842BD4">
            <w:pPr>
              <w:pStyle w:val="NormalIndent"/>
              <w:ind w:left="720"/>
            </w:pPr>
            <w:r>
              <w:t>The eWIC system shall support segregation of reporting by account type</w:t>
            </w:r>
            <w:r w:rsidR="00E41F3A">
              <w:t>. F</w:t>
            </w:r>
            <w:r>
              <w:t>or example</w:t>
            </w:r>
            <w:r w:rsidR="00E41F3A">
              <w:t>,</w:t>
            </w:r>
            <w:r>
              <w:t xml:space="preserve"> training and compliance accounts may be excluded from certain reports or reports may only include data for a specific account type.</w:t>
            </w:r>
          </w:p>
        </w:tc>
        <w:tc>
          <w:tcPr>
            <w:tcW w:w="1890" w:type="dxa"/>
            <w:tcBorders>
              <w:top w:val="single" w:sz="4" w:space="0" w:color="auto"/>
              <w:left w:val="single" w:sz="4" w:space="0" w:color="auto"/>
              <w:bottom w:val="single" w:sz="4" w:space="0" w:color="auto"/>
              <w:right w:val="single" w:sz="4" w:space="0" w:color="auto"/>
            </w:tcBorders>
          </w:tcPr>
          <w:p w14:paraId="12293993" w14:textId="77777777" w:rsidR="004369E3" w:rsidRPr="007525C1" w:rsidRDefault="006F2C22"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52927C51"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58B806F1" w14:textId="77777777" w:rsidR="004369E3" w:rsidRPr="003C036E" w:rsidRDefault="004369E3" w:rsidP="00AA1059"/>
        </w:tc>
      </w:tr>
      <w:tr w:rsidR="0074778A" w:rsidRPr="003C036E" w14:paraId="5B01DB50"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06034A7" w14:textId="77777777" w:rsidR="004369E3" w:rsidRPr="003C04C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5D0D3A4" w14:textId="26D1DA55" w:rsidR="004369E3" w:rsidRPr="00D728BC" w:rsidRDefault="004369E3" w:rsidP="00842BD4">
            <w:pPr>
              <w:pStyle w:val="NormalIndent"/>
              <w:ind w:left="720"/>
            </w:pPr>
            <w:r>
              <w:rPr>
                <w:lang w:val="en-NZ"/>
              </w:rPr>
              <w:t>When an EBA is added, the status shall be set to Active</w:t>
            </w:r>
            <w:r w:rsidR="009674E1">
              <w:rPr>
                <w:lang w:val="en-NZ"/>
              </w:rPr>
              <w:t>.</w:t>
            </w:r>
          </w:p>
        </w:tc>
        <w:tc>
          <w:tcPr>
            <w:tcW w:w="1890" w:type="dxa"/>
            <w:tcBorders>
              <w:top w:val="single" w:sz="4" w:space="0" w:color="auto"/>
              <w:left w:val="single" w:sz="4" w:space="0" w:color="auto"/>
              <w:bottom w:val="single" w:sz="4" w:space="0" w:color="auto"/>
              <w:right w:val="single" w:sz="4" w:space="0" w:color="auto"/>
            </w:tcBorders>
          </w:tcPr>
          <w:p w14:paraId="775426C6" w14:textId="77777777" w:rsidR="004369E3" w:rsidRPr="007525C1" w:rsidRDefault="006F2C22"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72605EDB"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7623EB2C" w14:textId="77777777" w:rsidR="004369E3" w:rsidRPr="003C036E" w:rsidRDefault="004369E3" w:rsidP="00AA1059"/>
        </w:tc>
      </w:tr>
      <w:tr w:rsidR="0074778A" w:rsidRPr="003C036E" w14:paraId="48A2D5C9"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1476E4A" w14:textId="77777777" w:rsidR="004369E3" w:rsidRPr="003C04C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C5F121B" w14:textId="2565849C" w:rsidR="004369E3" w:rsidRPr="007025E5" w:rsidRDefault="004369E3" w:rsidP="00842BD4">
            <w:pPr>
              <w:pStyle w:val="NormalIndent"/>
              <w:ind w:left="720"/>
              <w:rPr>
                <w:lang w:val="en-NZ"/>
              </w:rPr>
            </w:pPr>
            <w:r w:rsidRPr="009D758E">
              <w:rPr>
                <w:lang w:val="en-NZ"/>
              </w:rPr>
              <w:t xml:space="preserve">The Local Agency and Clinic ID assigned to the EBA is based on the data provided in the message </w:t>
            </w:r>
            <w:r w:rsidR="606B5EB5" w:rsidRPr="009D758E">
              <w:rPr>
                <w:lang w:val="en-NZ"/>
              </w:rPr>
              <w:t>header.</w:t>
            </w:r>
          </w:p>
        </w:tc>
        <w:tc>
          <w:tcPr>
            <w:tcW w:w="1890" w:type="dxa"/>
            <w:tcBorders>
              <w:top w:val="single" w:sz="4" w:space="0" w:color="auto"/>
              <w:left w:val="single" w:sz="4" w:space="0" w:color="auto"/>
              <w:bottom w:val="single" w:sz="4" w:space="0" w:color="auto"/>
              <w:right w:val="single" w:sz="4" w:space="0" w:color="auto"/>
            </w:tcBorders>
          </w:tcPr>
          <w:p w14:paraId="46466E26"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16FC8791" w14:textId="77777777" w:rsidR="004369E3" w:rsidRPr="0ACA54AE" w:rsidRDefault="004369E3" w:rsidP="00AA1059">
            <w:pPr>
              <w:rPr>
                <w:color w:val="7030A0"/>
              </w:rPr>
            </w:pPr>
          </w:p>
        </w:tc>
        <w:tc>
          <w:tcPr>
            <w:tcW w:w="2880" w:type="dxa"/>
            <w:tcBorders>
              <w:top w:val="single" w:sz="4" w:space="0" w:color="auto"/>
              <w:left w:val="single" w:sz="4" w:space="0" w:color="auto"/>
              <w:bottom w:val="single" w:sz="4" w:space="0" w:color="auto"/>
              <w:right w:val="single" w:sz="4" w:space="0" w:color="auto"/>
            </w:tcBorders>
          </w:tcPr>
          <w:p w14:paraId="70E97E65" w14:textId="77777777" w:rsidR="004369E3" w:rsidRPr="0ACA54AE" w:rsidRDefault="004369E3" w:rsidP="00AA1059">
            <w:pPr>
              <w:rPr>
                <w:color w:val="7030A0"/>
              </w:rPr>
            </w:pPr>
          </w:p>
        </w:tc>
      </w:tr>
      <w:tr w:rsidR="0074778A" w:rsidRPr="000E2D2A" w14:paraId="02436F3A" w14:textId="77777777" w:rsidTr="009D758E">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9F06BD8" w14:textId="77777777" w:rsidR="004369E3" w:rsidRPr="000E2D2A" w:rsidRDefault="004369E3"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765FF8F" w14:textId="77777777" w:rsidR="004369E3" w:rsidRPr="000E2D2A" w:rsidRDefault="004369E3" w:rsidP="00AA1059">
            <w:pPr>
              <w:rPr>
                <w:rFonts w:cs="Calibri"/>
                <w:b/>
              </w:rPr>
            </w:pPr>
            <w:r w:rsidRPr="000E2D2A">
              <w:rPr>
                <w:rFonts w:cs="Calibri"/>
                <w:b/>
              </w:rPr>
              <w:t>Maintain EBA</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F09CC5D" w14:textId="77777777" w:rsidR="004369E3" w:rsidRPr="007525C1" w:rsidRDefault="004369E3" w:rsidP="00AA1059">
            <w:pPr>
              <w:jc w:val="center"/>
              <w:rPr>
                <w:b/>
              </w:rPr>
            </w:pP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5F20D8F" w14:textId="77777777" w:rsidR="004369E3" w:rsidRPr="000E2D2A" w:rsidRDefault="004369E3" w:rsidP="00AA1059">
            <w:pPr>
              <w:rPr>
                <w:b/>
              </w:rPr>
            </w:pPr>
          </w:p>
        </w:tc>
        <w:tc>
          <w:tcPr>
            <w:tcW w:w="28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1FF17DF" w14:textId="77777777" w:rsidR="004369E3" w:rsidRPr="000E2D2A" w:rsidRDefault="004369E3" w:rsidP="00AA1059">
            <w:pPr>
              <w:rPr>
                <w:b/>
              </w:rPr>
            </w:pPr>
          </w:p>
        </w:tc>
      </w:tr>
      <w:tr w:rsidR="0074778A" w:rsidRPr="003C036E" w14:paraId="790C88A2"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00EB3CC" w14:textId="77777777" w:rsidR="004369E3"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F148DFF" w14:textId="5BCC23EE" w:rsidR="004369E3" w:rsidRPr="00D728BC" w:rsidRDefault="004369E3" w:rsidP="00AA1059">
            <w:pPr>
              <w:rPr>
                <w:rFonts w:cs="Calibri"/>
              </w:rPr>
            </w:pPr>
            <w:r>
              <w:rPr>
                <w:rFonts w:cs="Calibri"/>
              </w:rPr>
              <w:t xml:space="preserve">The eWIC system </w:t>
            </w:r>
            <w:r w:rsidRPr="00D728BC">
              <w:rPr>
                <w:rFonts w:cs="Calibri"/>
              </w:rPr>
              <w:t xml:space="preserve">shall accept messages from the MIS to </w:t>
            </w:r>
            <w:r>
              <w:rPr>
                <w:rFonts w:cs="Calibri"/>
              </w:rPr>
              <w:t>update the EBA</w:t>
            </w:r>
            <w:r w:rsidRPr="00D728BC">
              <w:rPr>
                <w:rFonts w:cs="Calibri"/>
              </w:rPr>
              <w:t>.</w:t>
            </w:r>
            <w:r>
              <w:rPr>
                <w:rFonts w:cs="Calibri"/>
              </w:rPr>
              <w:t xml:space="preserve"> </w:t>
            </w:r>
            <w:r w:rsidRPr="00220B93">
              <w:rPr>
                <w:rFonts w:cs="Calibri"/>
              </w:rPr>
              <w:t xml:space="preserve">The Update EBA function is used by the MIS system to update account information on the </w:t>
            </w:r>
            <w:r>
              <w:rPr>
                <w:rFonts w:cs="Calibri"/>
              </w:rPr>
              <w:t>eWIC</w:t>
            </w:r>
            <w:r w:rsidRPr="00220B93">
              <w:rPr>
                <w:rFonts w:cs="Calibri"/>
              </w:rPr>
              <w:t xml:space="preserve"> system</w:t>
            </w:r>
            <w:r w:rsidR="009674E1">
              <w:rPr>
                <w:rFonts w:cs="Calibri"/>
              </w:rPr>
              <w:t>.</w:t>
            </w:r>
          </w:p>
        </w:tc>
        <w:tc>
          <w:tcPr>
            <w:tcW w:w="1890" w:type="dxa"/>
            <w:tcBorders>
              <w:top w:val="single" w:sz="4" w:space="0" w:color="auto"/>
              <w:left w:val="single" w:sz="4" w:space="0" w:color="auto"/>
              <w:bottom w:val="single" w:sz="4" w:space="0" w:color="auto"/>
              <w:right w:val="single" w:sz="4" w:space="0" w:color="auto"/>
            </w:tcBorders>
          </w:tcPr>
          <w:p w14:paraId="52986E57"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3CCDDF70"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4101B1BD" w14:textId="77777777" w:rsidR="004369E3" w:rsidRPr="003C036E" w:rsidRDefault="004369E3" w:rsidP="00AA1059"/>
        </w:tc>
      </w:tr>
      <w:tr w:rsidR="0074778A" w:rsidRPr="003C036E" w14:paraId="61EED526"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0E29B0C"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063004A" w14:textId="77777777" w:rsidR="004369E3" w:rsidRPr="00D728BC" w:rsidRDefault="004369E3" w:rsidP="00842BD4">
            <w:pPr>
              <w:pStyle w:val="NormalIndent"/>
              <w:ind w:left="720"/>
            </w:pPr>
            <w:r>
              <w:t xml:space="preserve">The eWIC system </w:t>
            </w:r>
            <w:r w:rsidRPr="00D728BC">
              <w:t xml:space="preserve">shall validate the </w:t>
            </w:r>
            <w:r>
              <w:t xml:space="preserve">Family ID </w:t>
            </w:r>
            <w:r w:rsidRPr="00D728BC">
              <w:t>exists.</w:t>
            </w:r>
          </w:p>
        </w:tc>
        <w:tc>
          <w:tcPr>
            <w:tcW w:w="1890" w:type="dxa"/>
            <w:tcBorders>
              <w:top w:val="single" w:sz="4" w:space="0" w:color="auto"/>
              <w:left w:val="single" w:sz="4" w:space="0" w:color="auto"/>
              <w:bottom w:val="single" w:sz="4" w:space="0" w:color="auto"/>
              <w:right w:val="single" w:sz="4" w:space="0" w:color="auto"/>
            </w:tcBorders>
          </w:tcPr>
          <w:p w14:paraId="310EE423"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2352D09C"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3B19A57F" w14:textId="77777777" w:rsidR="004369E3" w:rsidRPr="003C036E" w:rsidRDefault="004369E3" w:rsidP="00AA1059"/>
        </w:tc>
      </w:tr>
      <w:tr w:rsidR="0074778A" w:rsidRPr="003C036E" w14:paraId="0CCC8724"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273EEBE"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49AC3FE" w14:textId="2D568476" w:rsidR="004369E3" w:rsidRPr="00D728BC" w:rsidRDefault="004369E3" w:rsidP="00842BD4">
            <w:pPr>
              <w:pStyle w:val="NormalIndent"/>
              <w:ind w:left="720"/>
            </w:pPr>
            <w:r w:rsidRPr="33F55D0C">
              <w:rPr>
                <w:lang w:val="en-NZ"/>
              </w:rPr>
              <w:t>If the EBA is placed on hold, any cardholder associated with the EBA may not use their card for POS transactions. However, Benefit Adds/Updates may still be applied to the EBA</w:t>
            </w:r>
            <w:r w:rsidR="0A147B34" w:rsidRPr="33F55D0C">
              <w:rPr>
                <w:lang w:val="en-NZ"/>
              </w:rPr>
              <w:t>.</w:t>
            </w:r>
          </w:p>
        </w:tc>
        <w:tc>
          <w:tcPr>
            <w:tcW w:w="1890" w:type="dxa"/>
            <w:tcBorders>
              <w:top w:val="single" w:sz="4" w:space="0" w:color="auto"/>
              <w:left w:val="single" w:sz="4" w:space="0" w:color="auto"/>
              <w:bottom w:val="single" w:sz="4" w:space="0" w:color="auto"/>
              <w:right w:val="single" w:sz="4" w:space="0" w:color="auto"/>
            </w:tcBorders>
          </w:tcPr>
          <w:p w14:paraId="31C04F8A" w14:textId="39B83F9E" w:rsidR="00D02FFC" w:rsidRDefault="00684C46" w:rsidP="00AA1059">
            <w:pPr>
              <w:jc w:val="center"/>
            </w:pPr>
            <w:r w:rsidRPr="007525C1">
              <w:t>R</w:t>
            </w:r>
          </w:p>
          <w:p w14:paraId="505DC05D" w14:textId="3A86D448" w:rsidR="00D02FFC" w:rsidRPr="007525C1" w:rsidRDefault="00D02FFC" w:rsidP="00AA1059"/>
        </w:tc>
        <w:tc>
          <w:tcPr>
            <w:tcW w:w="1440" w:type="dxa"/>
            <w:tcBorders>
              <w:top w:val="single" w:sz="4" w:space="0" w:color="auto"/>
              <w:left w:val="single" w:sz="4" w:space="0" w:color="auto"/>
              <w:bottom w:val="single" w:sz="4" w:space="0" w:color="auto"/>
              <w:right w:val="single" w:sz="4" w:space="0" w:color="auto"/>
            </w:tcBorders>
          </w:tcPr>
          <w:p w14:paraId="37A98880"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7DE672BC" w14:textId="77777777" w:rsidR="004369E3" w:rsidRPr="003C036E" w:rsidRDefault="004369E3" w:rsidP="00AA1059"/>
        </w:tc>
      </w:tr>
      <w:tr w:rsidR="0074778A" w:rsidRPr="003C036E" w14:paraId="57C460E5"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D6938D6"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8B62B87" w14:textId="17772A3E" w:rsidR="004369E3" w:rsidRPr="00D728BC" w:rsidRDefault="004369E3" w:rsidP="00842BD4">
            <w:pPr>
              <w:pStyle w:val="NormalIndent"/>
              <w:ind w:left="720"/>
            </w:pPr>
            <w:r>
              <w:rPr>
                <w:lang w:val="en-NZ"/>
              </w:rPr>
              <w:t>The account type cannot be changed</w:t>
            </w:r>
            <w:r w:rsidR="009674E1">
              <w:rPr>
                <w:lang w:val="en-NZ"/>
              </w:rPr>
              <w:t>.</w:t>
            </w:r>
          </w:p>
        </w:tc>
        <w:tc>
          <w:tcPr>
            <w:tcW w:w="1890" w:type="dxa"/>
            <w:tcBorders>
              <w:top w:val="single" w:sz="4" w:space="0" w:color="auto"/>
              <w:left w:val="single" w:sz="4" w:space="0" w:color="auto"/>
              <w:bottom w:val="single" w:sz="4" w:space="0" w:color="auto"/>
              <w:right w:val="single" w:sz="4" w:space="0" w:color="auto"/>
            </w:tcBorders>
          </w:tcPr>
          <w:p w14:paraId="2FB0C651"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2BB4D6F6"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53A7646C" w14:textId="77777777" w:rsidR="004369E3" w:rsidRPr="003C036E" w:rsidRDefault="004369E3" w:rsidP="00AA1059"/>
        </w:tc>
      </w:tr>
      <w:tr w:rsidR="0074778A" w:rsidRPr="003C036E" w14:paraId="3BE740DF"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3C60CFB"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FECC036" w14:textId="77777777" w:rsidR="004369E3" w:rsidRDefault="004369E3" w:rsidP="00842BD4">
            <w:pPr>
              <w:pStyle w:val="NormalIndent"/>
              <w:ind w:left="720"/>
            </w:pPr>
            <w:r>
              <w:rPr>
                <w:lang w:val="en-NZ"/>
              </w:rPr>
              <w:t>No EBA level family demographic information is maintained on the eWIC system from MIS; therefore, the only expected actions for the Update EBA function are Deactivate, Reactivate, and Hold.</w:t>
            </w:r>
          </w:p>
        </w:tc>
        <w:tc>
          <w:tcPr>
            <w:tcW w:w="1890" w:type="dxa"/>
            <w:tcBorders>
              <w:top w:val="single" w:sz="4" w:space="0" w:color="auto"/>
              <w:left w:val="single" w:sz="4" w:space="0" w:color="auto"/>
              <w:bottom w:val="single" w:sz="4" w:space="0" w:color="auto"/>
              <w:right w:val="single" w:sz="4" w:space="0" w:color="auto"/>
            </w:tcBorders>
          </w:tcPr>
          <w:p w14:paraId="3896DF50"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0F01D81B"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54CC47B1" w14:textId="77777777" w:rsidR="004369E3" w:rsidRPr="003C036E" w:rsidRDefault="004369E3" w:rsidP="00AA1059"/>
        </w:tc>
      </w:tr>
      <w:tr w:rsidR="0074778A" w:rsidRPr="003C036E" w14:paraId="5FA92B8D"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1B0703F"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8CEF46E" w14:textId="519C4BD6" w:rsidR="004369E3" w:rsidRDefault="004369E3" w:rsidP="00842BD4">
            <w:pPr>
              <w:pStyle w:val="NormalIndent"/>
              <w:ind w:left="720"/>
            </w:pPr>
            <w:r>
              <w:rPr>
                <w:lang w:val="en-NZ"/>
              </w:rPr>
              <w:t>If the EBA is deactivated or placed on hold, the eWIC system will still expunge any remaining benefits when they expire as part of the Benefit Expungement process</w:t>
            </w:r>
            <w:r w:rsidR="009674E1">
              <w:rPr>
                <w:lang w:val="en-NZ"/>
              </w:rPr>
              <w:t>.</w:t>
            </w:r>
            <w:r>
              <w:rPr>
                <w:lang w:val="en-NZ"/>
              </w:rPr>
              <w:t xml:space="preserve"> </w:t>
            </w:r>
          </w:p>
        </w:tc>
        <w:tc>
          <w:tcPr>
            <w:tcW w:w="1890" w:type="dxa"/>
            <w:tcBorders>
              <w:top w:val="single" w:sz="4" w:space="0" w:color="auto"/>
              <w:left w:val="single" w:sz="4" w:space="0" w:color="auto"/>
              <w:bottom w:val="single" w:sz="4" w:space="0" w:color="auto"/>
              <w:right w:val="single" w:sz="4" w:space="0" w:color="auto"/>
            </w:tcBorders>
          </w:tcPr>
          <w:p w14:paraId="16840E1C"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631DFC18"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105D2034" w14:textId="77777777" w:rsidR="004369E3" w:rsidRPr="003C036E" w:rsidRDefault="004369E3" w:rsidP="00AA1059"/>
        </w:tc>
      </w:tr>
      <w:tr w:rsidR="00901AAD" w:rsidRPr="003C036E" w14:paraId="3C69CAD0"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7F8B70E" w14:textId="77777777" w:rsidR="004369E3" w:rsidRPr="00FD7F61" w:rsidRDefault="004369E3"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B939770" w14:textId="77777777" w:rsidR="004369E3" w:rsidRPr="00FD7F61" w:rsidRDefault="004369E3" w:rsidP="00AA1059">
            <w:pPr>
              <w:pStyle w:val="NormalIndent"/>
              <w:ind w:left="0"/>
              <w:rPr>
                <w:b/>
                <w:lang w:val="en-NZ"/>
              </w:rPr>
            </w:pPr>
            <w:r w:rsidRPr="00FD7F61">
              <w:rPr>
                <w:b/>
                <w:lang w:val="en-NZ"/>
              </w:rPr>
              <w:t xml:space="preserve">Get EBA Details </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8256734" w14:textId="77777777" w:rsidR="004369E3" w:rsidRPr="007525C1" w:rsidRDefault="004369E3" w:rsidP="00AA1059">
            <w:pPr>
              <w:jc w:val="center"/>
            </w:pP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DF4DC42"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5B28374" w14:textId="77777777" w:rsidR="004369E3" w:rsidRPr="003C036E" w:rsidRDefault="004369E3" w:rsidP="00AA1059"/>
        </w:tc>
      </w:tr>
      <w:tr w:rsidR="001D259A" w:rsidRPr="003C036E" w14:paraId="462B81AA"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19666F4" w14:textId="77777777" w:rsidR="004369E3" w:rsidRPr="00FD7F61"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41F86CDE" w14:textId="77777777" w:rsidR="004369E3" w:rsidRPr="00FD7F61" w:rsidRDefault="004369E3" w:rsidP="00AA1059">
            <w:pPr>
              <w:rPr>
                <w:lang w:val="en-NZ"/>
              </w:rPr>
            </w:pPr>
            <w:r w:rsidRPr="00220B93">
              <w:rPr>
                <w:lang w:val="en-NZ"/>
              </w:rPr>
              <w:t xml:space="preserve">The Get EBA Details message </w:t>
            </w:r>
            <w:r>
              <w:rPr>
                <w:lang w:val="en-NZ"/>
              </w:rPr>
              <w:t>shall be</w:t>
            </w:r>
            <w:r w:rsidRPr="00220B93">
              <w:rPr>
                <w:lang w:val="en-NZ"/>
              </w:rPr>
              <w:t xml:space="preserve"> used by the </w:t>
            </w:r>
            <w:r>
              <w:rPr>
                <w:lang w:val="en-NZ"/>
              </w:rPr>
              <w:t>MIS system to get real time a</w:t>
            </w:r>
            <w:r w:rsidRPr="00220B93">
              <w:rPr>
                <w:lang w:val="en-NZ"/>
              </w:rPr>
              <w:t xml:space="preserve">ccount information from the </w:t>
            </w:r>
            <w:r>
              <w:rPr>
                <w:lang w:val="en-NZ"/>
              </w:rPr>
              <w:t>eWIC</w:t>
            </w:r>
            <w:r w:rsidRPr="00220B93">
              <w:rPr>
                <w:lang w:val="en-NZ"/>
              </w:rPr>
              <w:t xml:space="preserve"> system. </w:t>
            </w:r>
          </w:p>
        </w:tc>
        <w:tc>
          <w:tcPr>
            <w:tcW w:w="1890" w:type="dxa"/>
            <w:tcBorders>
              <w:top w:val="single" w:sz="4" w:space="0" w:color="auto"/>
              <w:left w:val="single" w:sz="4" w:space="0" w:color="auto"/>
              <w:bottom w:val="single" w:sz="4" w:space="0" w:color="auto"/>
              <w:right w:val="single" w:sz="4" w:space="0" w:color="auto"/>
            </w:tcBorders>
          </w:tcPr>
          <w:p w14:paraId="72754C66"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1900D766"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50541EB9" w14:textId="77777777" w:rsidR="004369E3" w:rsidRPr="003C036E" w:rsidRDefault="004369E3" w:rsidP="00AA1059"/>
        </w:tc>
      </w:tr>
      <w:tr w:rsidR="0074778A" w:rsidRPr="003C036E" w14:paraId="15FFABED"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E1A242A"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BEA04B9" w14:textId="119F62DE" w:rsidR="004369E3" w:rsidRDefault="004369E3" w:rsidP="00842BD4">
            <w:pPr>
              <w:pStyle w:val="NormalIndent"/>
              <w:ind w:left="720"/>
              <w:rPr>
                <w:lang w:val="en-NZ"/>
              </w:rPr>
            </w:pPr>
            <w:r>
              <w:rPr>
                <w:lang w:val="en-NZ"/>
              </w:rPr>
              <w:t xml:space="preserve">The eWIC </w:t>
            </w:r>
            <w:r w:rsidR="008E3799">
              <w:rPr>
                <w:lang w:val="en-NZ"/>
              </w:rPr>
              <w:t>s</w:t>
            </w:r>
            <w:r>
              <w:rPr>
                <w:lang w:val="en-NZ"/>
              </w:rPr>
              <w:t xml:space="preserve">ystem will validate the Type code in the request matches the Type code for the WIC MIS Account ID requested. </w:t>
            </w:r>
          </w:p>
        </w:tc>
        <w:tc>
          <w:tcPr>
            <w:tcW w:w="1890" w:type="dxa"/>
            <w:tcBorders>
              <w:top w:val="single" w:sz="4" w:space="0" w:color="auto"/>
              <w:left w:val="single" w:sz="4" w:space="0" w:color="auto"/>
              <w:bottom w:val="single" w:sz="4" w:space="0" w:color="auto"/>
              <w:right w:val="single" w:sz="4" w:space="0" w:color="auto"/>
            </w:tcBorders>
          </w:tcPr>
          <w:p w14:paraId="7BC40026"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2946B4EE"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1897E382" w14:textId="77777777" w:rsidR="004369E3" w:rsidRPr="003C036E" w:rsidRDefault="004369E3" w:rsidP="00AA1059"/>
        </w:tc>
      </w:tr>
      <w:tr w:rsidR="0074778A" w:rsidRPr="003C036E" w14:paraId="76AAC3A4"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C735155"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F03E021" w14:textId="2AA08B02" w:rsidR="004369E3" w:rsidRDefault="004369E3" w:rsidP="00842BD4">
            <w:pPr>
              <w:pStyle w:val="NormalIndent"/>
              <w:ind w:left="720"/>
              <w:rPr>
                <w:lang w:val="en-NZ"/>
              </w:rPr>
            </w:pPr>
            <w:r>
              <w:rPr>
                <w:lang w:val="en-NZ"/>
              </w:rPr>
              <w:t xml:space="preserve">WIC MIS Account information will be returned if it exists on the eWIC </w:t>
            </w:r>
            <w:r w:rsidR="008E3799">
              <w:rPr>
                <w:lang w:val="en-NZ"/>
              </w:rPr>
              <w:t>s</w:t>
            </w:r>
            <w:r>
              <w:rPr>
                <w:lang w:val="en-NZ"/>
              </w:rPr>
              <w:t>ystem for the filter criteria requested, regardless of the status of the Account</w:t>
            </w:r>
            <w:r w:rsidR="009674E1">
              <w:rPr>
                <w:lang w:val="en-NZ"/>
              </w:rPr>
              <w:t>.</w:t>
            </w:r>
            <w:r>
              <w:rPr>
                <w:lang w:val="en-NZ"/>
              </w:rPr>
              <w:t xml:space="preserve"> </w:t>
            </w:r>
          </w:p>
        </w:tc>
        <w:tc>
          <w:tcPr>
            <w:tcW w:w="1890" w:type="dxa"/>
            <w:tcBorders>
              <w:top w:val="single" w:sz="4" w:space="0" w:color="auto"/>
              <w:left w:val="single" w:sz="4" w:space="0" w:color="auto"/>
              <w:bottom w:val="single" w:sz="4" w:space="0" w:color="auto"/>
              <w:right w:val="single" w:sz="4" w:space="0" w:color="auto"/>
            </w:tcBorders>
          </w:tcPr>
          <w:p w14:paraId="12BA18F3"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085BD648"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46383DE1" w14:textId="77777777" w:rsidR="004369E3" w:rsidRPr="003C036E" w:rsidRDefault="004369E3" w:rsidP="00AA1059"/>
        </w:tc>
      </w:tr>
    </w:tbl>
    <w:p w14:paraId="102061CB" w14:textId="77777777" w:rsidR="00677390" w:rsidRPr="00677390" w:rsidRDefault="00677390" w:rsidP="00AA1059">
      <w:pPr>
        <w:rPr>
          <w:sz w:val="2"/>
          <w:szCs w:val="2"/>
        </w:rPr>
      </w:pPr>
    </w:p>
    <w:p w14:paraId="287C4291" w14:textId="77777777" w:rsidR="004779F0" w:rsidRDefault="004779F0">
      <w:r>
        <w:br w:type="page"/>
      </w:r>
    </w:p>
    <w:tbl>
      <w:tblPr>
        <w:tblW w:w="14130" w:type="dxa"/>
        <w:tblInd w:w="-635" w:type="dxa"/>
        <w:tblBorders>
          <w:top w:val="single" w:sz="8" w:space="0" w:color="666699"/>
          <w:left w:val="single" w:sz="8" w:space="0" w:color="666699"/>
          <w:bottom w:val="single" w:sz="8" w:space="0" w:color="666699"/>
          <w:right w:val="single" w:sz="8" w:space="0" w:color="666699"/>
          <w:insideH w:val="single" w:sz="8" w:space="0" w:color="666699"/>
          <w:insideV w:val="single" w:sz="8" w:space="0" w:color="666699"/>
        </w:tblBorders>
        <w:tblLayout w:type="fixed"/>
        <w:tblLook w:val="04A0" w:firstRow="1" w:lastRow="0" w:firstColumn="1" w:lastColumn="0" w:noHBand="0" w:noVBand="1"/>
      </w:tblPr>
      <w:tblGrid>
        <w:gridCol w:w="1080"/>
        <w:gridCol w:w="6840"/>
        <w:gridCol w:w="1890"/>
        <w:gridCol w:w="1440"/>
        <w:gridCol w:w="2880"/>
      </w:tblGrid>
      <w:tr w:rsidR="0074778A" w:rsidRPr="00627EFD" w14:paraId="06542627" w14:textId="77777777" w:rsidTr="009D758E">
        <w:trPr>
          <w:tblHeader/>
        </w:trPr>
        <w:tc>
          <w:tcPr>
            <w:tcW w:w="108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45545BEC" w14:textId="60F8164C" w:rsidR="004369E3" w:rsidRPr="00627EFD" w:rsidRDefault="004369E3" w:rsidP="00AA1059">
            <w:pPr>
              <w:keepLines/>
              <w:spacing w:before="0" w:after="0"/>
              <w:rPr>
                <w:rFonts w:asciiTheme="minorHAnsi" w:hAnsiTheme="minorHAnsi" w:cs="Calibri"/>
                <w:b/>
                <w:bCs/>
                <w:color w:val="FFFFFF" w:themeColor="background1"/>
                <w:sz w:val="24"/>
                <w:szCs w:val="20"/>
              </w:rPr>
            </w:pPr>
            <w:r>
              <w:rPr>
                <w:rFonts w:asciiTheme="minorHAnsi" w:hAnsiTheme="minorHAnsi" w:cs="Calibri"/>
                <w:b/>
                <w:bCs/>
                <w:color w:val="FFFFFF" w:themeColor="background1"/>
                <w:sz w:val="24"/>
                <w:szCs w:val="20"/>
              </w:rPr>
              <w:t>Req. #</w:t>
            </w:r>
          </w:p>
        </w:tc>
        <w:tc>
          <w:tcPr>
            <w:tcW w:w="684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hideMark/>
          </w:tcPr>
          <w:p w14:paraId="505748E5" w14:textId="77777777" w:rsidR="004369E3" w:rsidRPr="00627EFD" w:rsidRDefault="004369E3"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Function/Service</w:t>
            </w:r>
          </w:p>
        </w:tc>
        <w:tc>
          <w:tcPr>
            <w:tcW w:w="189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3F946311" w14:textId="11E2A1A4" w:rsidR="004369E3" w:rsidRPr="00627EFD" w:rsidRDefault="004369E3" w:rsidP="00AA1059">
            <w:pPr>
              <w:keepLines/>
              <w:spacing w:before="0" w:after="0"/>
              <w:rPr>
                <w:rFonts w:asciiTheme="minorHAnsi" w:hAnsiTheme="minorHAnsi" w:cs="Calibri"/>
                <w:b/>
                <w:bCs/>
                <w:color w:val="FFFFFF" w:themeColor="background1"/>
                <w:sz w:val="24"/>
                <w:szCs w:val="20"/>
              </w:rPr>
            </w:pPr>
            <w:proofErr w:type="spellStart"/>
            <w:r w:rsidRPr="00627EFD">
              <w:rPr>
                <w:rFonts w:asciiTheme="minorHAnsi" w:hAnsiTheme="minorHAnsi" w:cs="Calibri"/>
                <w:b/>
                <w:bCs/>
                <w:color w:val="FFFFFF" w:themeColor="background1"/>
                <w:sz w:val="24"/>
                <w:szCs w:val="20"/>
              </w:rPr>
              <w:t>Req’d</w:t>
            </w:r>
            <w:proofErr w:type="spellEnd"/>
            <w:r w:rsidRPr="00627EFD">
              <w:rPr>
                <w:rFonts w:asciiTheme="minorHAnsi" w:hAnsiTheme="minorHAnsi" w:cs="Calibri"/>
                <w:bCs/>
                <w:color w:val="FFFFFF" w:themeColor="background1"/>
                <w:sz w:val="24"/>
                <w:szCs w:val="20"/>
              </w:rPr>
              <w:t xml:space="preserve"> (R)</w:t>
            </w:r>
            <w:r w:rsidR="00BF5245">
              <w:rPr>
                <w:rFonts w:asciiTheme="minorHAnsi" w:hAnsiTheme="minorHAnsi" w:cs="Calibri"/>
                <w:bCs/>
                <w:color w:val="FFFFFF" w:themeColor="background1"/>
                <w:sz w:val="24"/>
                <w:szCs w:val="20"/>
              </w:rPr>
              <w:t>;</w:t>
            </w:r>
            <w:r>
              <w:rPr>
                <w:rFonts w:asciiTheme="minorHAnsi" w:hAnsiTheme="minorHAnsi" w:cs="Calibri"/>
                <w:bCs/>
                <w:color w:val="FFFFFF" w:themeColor="background1"/>
                <w:sz w:val="24"/>
                <w:szCs w:val="20"/>
              </w:rPr>
              <w:t xml:space="preserve"> </w:t>
            </w:r>
            <w:proofErr w:type="spellStart"/>
            <w:r>
              <w:rPr>
                <w:rFonts w:asciiTheme="minorHAnsi" w:hAnsiTheme="minorHAnsi" w:cs="Calibri"/>
                <w:b/>
                <w:bCs/>
                <w:color w:val="FFFFFF" w:themeColor="background1"/>
                <w:sz w:val="24"/>
                <w:szCs w:val="20"/>
              </w:rPr>
              <w:t>Pref’d</w:t>
            </w:r>
            <w:proofErr w:type="spellEnd"/>
            <w:r>
              <w:rPr>
                <w:rFonts w:asciiTheme="minorHAnsi" w:hAnsiTheme="minorHAnsi" w:cs="Calibri"/>
                <w:b/>
                <w:bCs/>
                <w:color w:val="FFFFFF" w:themeColor="background1"/>
                <w:sz w:val="24"/>
                <w:szCs w:val="20"/>
              </w:rPr>
              <w:t xml:space="preserve"> </w:t>
            </w:r>
            <w:r w:rsidRPr="00E15C46">
              <w:rPr>
                <w:rFonts w:asciiTheme="minorHAnsi" w:hAnsiTheme="minorHAnsi" w:cs="Calibri"/>
                <w:bCs/>
                <w:color w:val="FFFFFF" w:themeColor="background1"/>
                <w:sz w:val="24"/>
                <w:szCs w:val="20"/>
              </w:rPr>
              <w:t>(P</w:t>
            </w:r>
            <w:proofErr w:type="gramStart"/>
            <w:r w:rsidRPr="00E15C46">
              <w:rPr>
                <w:rFonts w:asciiTheme="minorHAnsi" w:hAnsiTheme="minorHAnsi" w:cs="Calibri"/>
                <w:bCs/>
                <w:color w:val="FFFFFF" w:themeColor="background1"/>
                <w:sz w:val="24"/>
                <w:szCs w:val="20"/>
              </w:rPr>
              <w:t>)</w:t>
            </w:r>
            <w:r w:rsidR="00BF5245">
              <w:rPr>
                <w:rFonts w:asciiTheme="minorHAnsi" w:hAnsiTheme="minorHAnsi" w:cs="Calibri"/>
                <w:bCs/>
                <w:color w:val="FFFFFF" w:themeColor="background1"/>
                <w:sz w:val="24"/>
                <w:szCs w:val="20"/>
              </w:rPr>
              <w:t>;</w:t>
            </w:r>
            <w:r>
              <w:rPr>
                <w:rFonts w:asciiTheme="minorHAnsi" w:hAnsiTheme="minorHAnsi" w:cs="Calibri"/>
                <w:b/>
                <w:bCs/>
                <w:color w:val="FFFFFF" w:themeColor="background1"/>
                <w:sz w:val="24"/>
                <w:szCs w:val="20"/>
              </w:rPr>
              <w:t xml:space="preserve"> </w:t>
            </w:r>
            <w:r w:rsidR="0077346D">
              <w:rPr>
                <w:rFonts w:asciiTheme="minorHAnsi" w:hAnsiTheme="minorHAnsi" w:cs="Calibri"/>
                <w:bCs/>
                <w:color w:val="FFFFFF" w:themeColor="background1"/>
                <w:sz w:val="24"/>
                <w:szCs w:val="20"/>
              </w:rPr>
              <w:t xml:space="preserve"> </w:t>
            </w:r>
            <w:proofErr w:type="spellStart"/>
            <w:r w:rsidR="0077346D">
              <w:rPr>
                <w:rFonts w:asciiTheme="minorHAnsi" w:hAnsiTheme="minorHAnsi" w:cs="Calibri"/>
                <w:bCs/>
                <w:color w:val="FFFFFF" w:themeColor="background1"/>
                <w:sz w:val="24"/>
                <w:szCs w:val="20"/>
              </w:rPr>
              <w:t>Req’d</w:t>
            </w:r>
            <w:proofErr w:type="spellEnd"/>
            <w:proofErr w:type="gramEnd"/>
            <w:r w:rsidR="0077346D">
              <w:rPr>
                <w:rFonts w:asciiTheme="minorHAnsi" w:hAnsiTheme="minorHAnsi" w:cs="Calibri"/>
                <w:bCs/>
                <w:color w:val="FFFFFF" w:themeColor="background1"/>
                <w:sz w:val="24"/>
                <w:szCs w:val="20"/>
              </w:rPr>
              <w:t xml:space="preserve"> Priced Sep. (RPS)</w:t>
            </w:r>
          </w:p>
        </w:tc>
        <w:tc>
          <w:tcPr>
            <w:tcW w:w="1440" w:type="dxa"/>
            <w:tcBorders>
              <w:top w:val="single" w:sz="4" w:space="0" w:color="auto"/>
              <w:left w:val="single" w:sz="4" w:space="0" w:color="auto"/>
              <w:bottom w:val="single" w:sz="4" w:space="0" w:color="auto"/>
              <w:right w:val="single" w:sz="4" w:space="0" w:color="auto"/>
            </w:tcBorders>
            <w:shd w:val="clear" w:color="auto" w:fill="1F3864" w:themeFill="accent5" w:themeFillShade="80"/>
          </w:tcPr>
          <w:p w14:paraId="3AA94FE7" w14:textId="77777777" w:rsidR="004369E3" w:rsidRPr="00627EFD" w:rsidRDefault="004369E3"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 xml:space="preserve">Bidder Complies: </w:t>
            </w:r>
            <w:r w:rsidRPr="00627EFD">
              <w:rPr>
                <w:rFonts w:asciiTheme="minorHAnsi" w:hAnsiTheme="minorHAnsi" w:cs="Calibri"/>
                <w:bCs/>
                <w:i/>
                <w:color w:val="FFFFFF" w:themeColor="background1"/>
                <w:sz w:val="24"/>
                <w:szCs w:val="20"/>
              </w:rPr>
              <w:t>Y/N/Will Develop</w:t>
            </w:r>
          </w:p>
        </w:tc>
        <w:tc>
          <w:tcPr>
            <w:tcW w:w="288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0C6B2AC3" w14:textId="77777777" w:rsidR="004369E3" w:rsidRPr="00627EFD" w:rsidRDefault="004369E3"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Comment</w:t>
            </w:r>
          </w:p>
        </w:tc>
      </w:tr>
      <w:tr w:rsidR="0074778A" w:rsidRPr="00024860" w14:paraId="63EC8D51"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7920" w:type="dxa"/>
            <w:gridSpan w:val="2"/>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2392A164" w14:textId="3B68121D" w:rsidR="009040A2" w:rsidRPr="0042130F" w:rsidRDefault="009040A2" w:rsidP="00AA1059">
            <w:pPr>
              <w:pStyle w:val="Heading1"/>
              <w:rPr>
                <w:szCs w:val="24"/>
              </w:rPr>
            </w:pPr>
            <w:bookmarkStart w:id="14" w:name="_Toc17390620"/>
            <w:bookmarkStart w:id="15" w:name="_Toc51346277"/>
            <w:bookmarkEnd w:id="14"/>
            <w:r>
              <w:rPr>
                <w:szCs w:val="24"/>
              </w:rPr>
              <w:t>Benefit Issuance/Maintenance</w:t>
            </w:r>
            <w:bookmarkEnd w:id="15"/>
          </w:p>
        </w:tc>
        <w:tc>
          <w:tcPr>
            <w:tcW w:w="189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B464515" w14:textId="77777777" w:rsidR="009040A2" w:rsidRPr="00024860" w:rsidRDefault="009040A2" w:rsidP="00AA1059">
            <w:pPr>
              <w:rPr>
                <w:rFonts w:asciiTheme="minorHAnsi" w:hAnsiTheme="minorHAnsi" w:cstheme="minorHAnsi"/>
                <w:b/>
                <w:sz w:val="28"/>
              </w:rPr>
            </w:pPr>
          </w:p>
        </w:tc>
        <w:tc>
          <w:tcPr>
            <w:tcW w:w="144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1D5029B" w14:textId="77777777" w:rsidR="009040A2" w:rsidRPr="00024860" w:rsidRDefault="009040A2" w:rsidP="00AA1059">
            <w:pPr>
              <w:rPr>
                <w:rFonts w:asciiTheme="minorHAnsi" w:hAnsiTheme="minorHAnsi" w:cstheme="minorHAnsi"/>
                <w:b/>
                <w:sz w:val="28"/>
              </w:rPr>
            </w:pPr>
          </w:p>
        </w:tc>
        <w:tc>
          <w:tcPr>
            <w:tcW w:w="288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3D1D531" w14:textId="77777777" w:rsidR="009040A2" w:rsidRPr="00024860" w:rsidRDefault="009040A2" w:rsidP="00AA1059">
            <w:pPr>
              <w:rPr>
                <w:rFonts w:asciiTheme="minorHAnsi" w:hAnsiTheme="minorHAnsi" w:cstheme="minorHAnsi"/>
                <w:b/>
                <w:sz w:val="28"/>
              </w:rPr>
            </w:pPr>
          </w:p>
        </w:tc>
      </w:tr>
      <w:tr w:rsidR="00901AAD" w:rsidRPr="00C47D85" w14:paraId="4FCBB92F"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4F65870" w14:textId="77777777" w:rsidR="004369E3" w:rsidRPr="00C47D85" w:rsidRDefault="004369E3"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9AB6566" w14:textId="77777777" w:rsidR="004369E3" w:rsidRPr="00C47D85" w:rsidRDefault="004369E3" w:rsidP="00AA1059">
            <w:pPr>
              <w:rPr>
                <w:rFonts w:cs="Calibri"/>
                <w:b/>
              </w:rPr>
            </w:pPr>
            <w:bookmarkStart w:id="16" w:name="RANGE!B21"/>
            <w:r>
              <w:rPr>
                <w:rFonts w:cs="Calibri"/>
                <w:b/>
              </w:rPr>
              <w:t>Add</w:t>
            </w:r>
            <w:r w:rsidRPr="00C47D85">
              <w:rPr>
                <w:rFonts w:cs="Calibri"/>
                <w:b/>
              </w:rPr>
              <w:t>/</w:t>
            </w:r>
            <w:r>
              <w:rPr>
                <w:rFonts w:cs="Calibri"/>
                <w:b/>
              </w:rPr>
              <w:t>Update</w:t>
            </w:r>
            <w:r w:rsidRPr="00C47D85">
              <w:rPr>
                <w:rFonts w:cs="Calibri"/>
                <w:b/>
              </w:rPr>
              <w:t xml:space="preserve"> Benefits to the EBA</w:t>
            </w:r>
            <w:bookmarkEnd w:id="16"/>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F5DFA68" w14:textId="77777777" w:rsidR="004369E3" w:rsidRPr="00C47D85" w:rsidRDefault="004369E3" w:rsidP="00AA1059">
            <w:pPr>
              <w:rPr>
                <w:b/>
              </w:rPr>
            </w:pP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35C4778" w14:textId="77777777" w:rsidR="004369E3" w:rsidRPr="00C47D85" w:rsidRDefault="004369E3" w:rsidP="00AA1059">
            <w:pPr>
              <w:rPr>
                <w:b/>
              </w:rPr>
            </w:pPr>
          </w:p>
        </w:tc>
        <w:tc>
          <w:tcPr>
            <w:tcW w:w="28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62E7858" w14:textId="77777777" w:rsidR="004369E3" w:rsidRPr="00C47D85" w:rsidRDefault="004369E3" w:rsidP="00AA1059">
            <w:pPr>
              <w:rPr>
                <w:b/>
              </w:rPr>
            </w:pPr>
          </w:p>
        </w:tc>
      </w:tr>
      <w:tr w:rsidR="0074778A" w:rsidRPr="003C036E" w14:paraId="700335A6"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58C2B85" w14:textId="77777777" w:rsidR="004369E3"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D6E7949" w14:textId="1438279A" w:rsidR="004369E3" w:rsidRPr="00D728BC" w:rsidRDefault="004369E3" w:rsidP="00AA1059">
            <w:pPr>
              <w:rPr>
                <w:rFonts w:cs="Calibri"/>
              </w:rPr>
            </w:pPr>
            <w:r w:rsidRPr="1AAFAC06">
              <w:rPr>
                <w:rFonts w:cs="Calibri"/>
              </w:rPr>
              <w:t xml:space="preserve">The eWIC system shall receive and </w:t>
            </w:r>
            <w:r w:rsidR="004F1561" w:rsidRPr="1AAFAC06">
              <w:rPr>
                <w:rFonts w:cs="Calibri"/>
              </w:rPr>
              <w:t>process benefit</w:t>
            </w:r>
            <w:r w:rsidRPr="1AAFAC06">
              <w:rPr>
                <w:rFonts w:cs="Calibri"/>
              </w:rPr>
              <w:t xml:space="preserve"> add/update </w:t>
            </w:r>
            <w:r w:rsidR="00C6561A">
              <w:rPr>
                <w:rFonts w:cs="Calibri"/>
              </w:rPr>
              <w:t>real-time message</w:t>
            </w:r>
            <w:r w:rsidRPr="1AAFAC06">
              <w:rPr>
                <w:rFonts w:cs="Calibri"/>
              </w:rPr>
              <w:t xml:space="preserve"> from the MIS. The Add or Update Benefits function is used by the MIS system to issue new benefits or adjust existing benefits associated with a Family ID/EBA on the eWIC system</w:t>
            </w:r>
            <w:r w:rsidR="009674E1">
              <w:rPr>
                <w:rFonts w:cs="Calibri"/>
              </w:rPr>
              <w:t>.</w:t>
            </w:r>
          </w:p>
        </w:tc>
        <w:tc>
          <w:tcPr>
            <w:tcW w:w="1890" w:type="dxa"/>
            <w:tcBorders>
              <w:top w:val="single" w:sz="4" w:space="0" w:color="auto"/>
              <w:left w:val="single" w:sz="4" w:space="0" w:color="auto"/>
              <w:bottom w:val="single" w:sz="4" w:space="0" w:color="auto"/>
              <w:right w:val="single" w:sz="4" w:space="0" w:color="auto"/>
            </w:tcBorders>
          </w:tcPr>
          <w:p w14:paraId="122FDBE9"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51142CD2"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0E085074" w14:textId="77777777" w:rsidR="004369E3" w:rsidRPr="003C036E" w:rsidRDefault="004369E3" w:rsidP="00AA1059"/>
        </w:tc>
      </w:tr>
      <w:tr w:rsidR="0074778A" w:rsidRPr="003C036E" w14:paraId="5DAD8982"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62E1465"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0D14087" w14:textId="6C019395" w:rsidR="004369E3" w:rsidRPr="00D728BC" w:rsidRDefault="004369E3" w:rsidP="00842BD4">
            <w:pPr>
              <w:pStyle w:val="NormalIndent"/>
              <w:ind w:left="720"/>
            </w:pPr>
            <w:r>
              <w:rPr>
                <w:lang w:val="en-NZ"/>
              </w:rPr>
              <w:t xml:space="preserve">The eWIC </w:t>
            </w:r>
            <w:r w:rsidR="008E3799">
              <w:rPr>
                <w:lang w:val="en-NZ"/>
              </w:rPr>
              <w:t>s</w:t>
            </w:r>
            <w:r>
              <w:rPr>
                <w:lang w:val="en-NZ"/>
              </w:rPr>
              <w:t>ystem shall validate that the EBA is Active or on hold</w:t>
            </w:r>
            <w:r w:rsidR="009674E1">
              <w:rPr>
                <w:lang w:val="en-NZ"/>
              </w:rPr>
              <w:t>.</w:t>
            </w:r>
          </w:p>
        </w:tc>
        <w:tc>
          <w:tcPr>
            <w:tcW w:w="1890" w:type="dxa"/>
            <w:tcBorders>
              <w:top w:val="single" w:sz="4" w:space="0" w:color="auto"/>
              <w:left w:val="single" w:sz="4" w:space="0" w:color="auto"/>
              <w:bottom w:val="single" w:sz="4" w:space="0" w:color="auto"/>
              <w:right w:val="single" w:sz="4" w:space="0" w:color="auto"/>
            </w:tcBorders>
          </w:tcPr>
          <w:p w14:paraId="26A57314"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343C9FCE"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14CB7E00" w14:textId="77777777" w:rsidR="004369E3" w:rsidRPr="003C036E" w:rsidRDefault="004369E3" w:rsidP="00AA1059"/>
        </w:tc>
      </w:tr>
      <w:tr w:rsidR="0074778A" w:rsidRPr="003C036E" w14:paraId="7C31A636"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5813350"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89A8444" w14:textId="35EC5ADF" w:rsidR="004369E3" w:rsidRDefault="004369E3" w:rsidP="00842BD4">
            <w:pPr>
              <w:pStyle w:val="NormalIndent"/>
              <w:ind w:left="720"/>
              <w:rPr>
                <w:lang w:val="en-NZ"/>
              </w:rPr>
            </w:pPr>
            <w:r>
              <w:rPr>
                <w:lang w:val="en-NZ"/>
              </w:rPr>
              <w:t>The MIS will transmit an Add/Update Benefits message to issue (credit) or void (debit) benefits</w:t>
            </w:r>
            <w:r w:rsidR="009674E1">
              <w:rPr>
                <w:lang w:val="en-NZ"/>
              </w:rPr>
              <w:t>.</w:t>
            </w:r>
          </w:p>
        </w:tc>
        <w:tc>
          <w:tcPr>
            <w:tcW w:w="1890" w:type="dxa"/>
            <w:tcBorders>
              <w:top w:val="single" w:sz="4" w:space="0" w:color="auto"/>
              <w:left w:val="single" w:sz="4" w:space="0" w:color="auto"/>
              <w:bottom w:val="single" w:sz="4" w:space="0" w:color="auto"/>
              <w:right w:val="single" w:sz="4" w:space="0" w:color="auto"/>
            </w:tcBorders>
          </w:tcPr>
          <w:p w14:paraId="4AD0F660"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4D889A44"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0C92F0EF" w14:textId="77777777" w:rsidR="004369E3" w:rsidRPr="003C036E" w:rsidRDefault="004369E3" w:rsidP="00AA1059"/>
        </w:tc>
      </w:tr>
      <w:tr w:rsidR="0074778A" w:rsidRPr="003C036E" w14:paraId="6131C577"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7C257F6"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5B5330A" w14:textId="13879C64" w:rsidR="004369E3" w:rsidRPr="00D728BC" w:rsidRDefault="004369E3" w:rsidP="00842BD4">
            <w:pPr>
              <w:pStyle w:val="NormalIndent"/>
              <w:ind w:left="720"/>
            </w:pPr>
            <w:r>
              <w:rPr>
                <w:lang w:val="en-NZ"/>
              </w:rPr>
              <w:t xml:space="preserve">The eWIC </w:t>
            </w:r>
            <w:r w:rsidR="008E3799">
              <w:rPr>
                <w:lang w:val="en-NZ"/>
              </w:rPr>
              <w:t>s</w:t>
            </w:r>
            <w:r>
              <w:rPr>
                <w:lang w:val="en-NZ"/>
              </w:rPr>
              <w:t>ystem shall validate the Category and Sub-category combination</w:t>
            </w:r>
            <w:r w:rsidR="009674E1">
              <w:rPr>
                <w:lang w:val="en-NZ"/>
              </w:rPr>
              <w:t>.</w:t>
            </w:r>
            <w:r>
              <w:rPr>
                <w:lang w:val="en-NZ"/>
              </w:rPr>
              <w:t xml:space="preserve"> </w:t>
            </w:r>
          </w:p>
        </w:tc>
        <w:tc>
          <w:tcPr>
            <w:tcW w:w="1890" w:type="dxa"/>
            <w:tcBorders>
              <w:top w:val="single" w:sz="4" w:space="0" w:color="auto"/>
              <w:left w:val="single" w:sz="4" w:space="0" w:color="auto"/>
              <w:bottom w:val="single" w:sz="4" w:space="0" w:color="auto"/>
              <w:right w:val="single" w:sz="4" w:space="0" w:color="auto"/>
            </w:tcBorders>
          </w:tcPr>
          <w:p w14:paraId="6373C2B9"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6B0226F8"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4C9DEA49" w14:textId="77777777" w:rsidR="004369E3" w:rsidRPr="003C036E" w:rsidRDefault="004369E3" w:rsidP="00AA1059"/>
        </w:tc>
      </w:tr>
      <w:tr w:rsidR="0074778A" w:rsidRPr="003C036E" w14:paraId="6011AF2B"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D7142FE"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D23DF2C" w14:textId="5487531C" w:rsidR="004369E3" w:rsidRPr="00D728BC" w:rsidRDefault="004369E3" w:rsidP="00842BD4">
            <w:pPr>
              <w:pStyle w:val="NormalIndent"/>
              <w:ind w:left="720"/>
            </w:pPr>
            <w:r>
              <w:rPr>
                <w:lang w:val="en-NZ"/>
              </w:rPr>
              <w:t xml:space="preserve">If the transaction is a subtraction (void), then the eWIC </w:t>
            </w:r>
            <w:r w:rsidR="008E3799">
              <w:rPr>
                <w:lang w:val="en-NZ"/>
              </w:rPr>
              <w:t>s</w:t>
            </w:r>
            <w:r>
              <w:rPr>
                <w:lang w:val="en-NZ"/>
              </w:rPr>
              <w:t>ystem shall only perform the subtraction if there is sufficient balance to post the entire transaction</w:t>
            </w:r>
            <w:r w:rsidR="009674E1">
              <w:rPr>
                <w:lang w:val="en-NZ"/>
              </w:rPr>
              <w:t>.</w:t>
            </w:r>
          </w:p>
        </w:tc>
        <w:tc>
          <w:tcPr>
            <w:tcW w:w="1890" w:type="dxa"/>
            <w:tcBorders>
              <w:top w:val="single" w:sz="4" w:space="0" w:color="auto"/>
              <w:left w:val="single" w:sz="4" w:space="0" w:color="auto"/>
              <w:bottom w:val="single" w:sz="4" w:space="0" w:color="auto"/>
              <w:right w:val="single" w:sz="4" w:space="0" w:color="auto"/>
            </w:tcBorders>
          </w:tcPr>
          <w:p w14:paraId="343546BE"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7AE7C3DB"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2851AAC9" w14:textId="77777777" w:rsidR="004369E3" w:rsidRPr="003C036E" w:rsidRDefault="004369E3" w:rsidP="00AA1059"/>
        </w:tc>
      </w:tr>
      <w:tr w:rsidR="0074778A" w:rsidRPr="003C036E" w14:paraId="6B9D861C"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179EFC5"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DF028AA" w14:textId="668C4E82" w:rsidR="004369E3" w:rsidRPr="00D728BC" w:rsidRDefault="004369E3" w:rsidP="00842BD4">
            <w:pPr>
              <w:pStyle w:val="NormalIndent"/>
              <w:ind w:left="720"/>
              <w:rPr>
                <w:lang w:val="en-NZ"/>
              </w:rPr>
            </w:pPr>
            <w:r w:rsidRPr="009D758E">
              <w:rPr>
                <w:lang w:val="en-NZ"/>
              </w:rPr>
              <w:t xml:space="preserve">If the transaction is an addition (issue), then the eWIC </w:t>
            </w:r>
            <w:r w:rsidR="7267BAC9" w:rsidRPr="009D758E">
              <w:rPr>
                <w:lang w:val="en-NZ"/>
              </w:rPr>
              <w:t>s</w:t>
            </w:r>
            <w:r w:rsidRPr="009D758E">
              <w:rPr>
                <w:lang w:val="en-NZ"/>
              </w:rPr>
              <w:t>ystem shall validate that the total benefit units available for the Category code (sum of all Sub-category units) on a given date shall not exceed the maximum balance of 999.99</w:t>
            </w:r>
            <w:r w:rsidR="606B5EB5" w:rsidRPr="009D758E">
              <w:rPr>
                <w:lang w:val="en-NZ"/>
              </w:rPr>
              <w:t>.</w:t>
            </w:r>
          </w:p>
        </w:tc>
        <w:tc>
          <w:tcPr>
            <w:tcW w:w="1890" w:type="dxa"/>
            <w:tcBorders>
              <w:top w:val="single" w:sz="4" w:space="0" w:color="auto"/>
              <w:left w:val="single" w:sz="4" w:space="0" w:color="auto"/>
              <w:bottom w:val="single" w:sz="4" w:space="0" w:color="auto"/>
              <w:right w:val="single" w:sz="4" w:space="0" w:color="auto"/>
            </w:tcBorders>
          </w:tcPr>
          <w:p w14:paraId="6154E244"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107922BF" w14:textId="77777777" w:rsidR="004369E3" w:rsidRPr="33D1F3BA" w:rsidRDefault="004369E3" w:rsidP="00AA1059">
            <w:pPr>
              <w:rPr>
                <w:color w:val="7030A0"/>
              </w:rPr>
            </w:pPr>
          </w:p>
        </w:tc>
        <w:tc>
          <w:tcPr>
            <w:tcW w:w="2880" w:type="dxa"/>
            <w:tcBorders>
              <w:top w:val="single" w:sz="4" w:space="0" w:color="auto"/>
              <w:left w:val="single" w:sz="4" w:space="0" w:color="auto"/>
              <w:bottom w:val="single" w:sz="4" w:space="0" w:color="auto"/>
              <w:right w:val="single" w:sz="4" w:space="0" w:color="auto"/>
            </w:tcBorders>
          </w:tcPr>
          <w:p w14:paraId="6C3C97EE" w14:textId="77777777" w:rsidR="003311AA" w:rsidRPr="003C036E" w:rsidRDefault="003311AA" w:rsidP="00AA1059">
            <w:pPr>
              <w:rPr>
                <w:color w:val="7030A0"/>
              </w:rPr>
            </w:pPr>
          </w:p>
        </w:tc>
      </w:tr>
      <w:tr w:rsidR="0074778A" w:rsidRPr="003C036E" w14:paraId="45A4D133"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52EDBBB"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1B05CA4" w14:textId="77777777" w:rsidR="004369E3" w:rsidRPr="00D728BC" w:rsidRDefault="004369E3" w:rsidP="00842BD4">
            <w:pPr>
              <w:pStyle w:val="NormalIndent"/>
              <w:ind w:left="720"/>
            </w:pPr>
            <w:r>
              <w:rPr>
                <w:lang w:val="en-NZ"/>
              </w:rPr>
              <w:t>Each Benefit Add should be assigned a unique Benefit Issuance ID and will have a Benefit Issuance ID sequence number of 1.</w:t>
            </w:r>
          </w:p>
        </w:tc>
        <w:tc>
          <w:tcPr>
            <w:tcW w:w="1890" w:type="dxa"/>
            <w:tcBorders>
              <w:top w:val="single" w:sz="4" w:space="0" w:color="auto"/>
              <w:left w:val="single" w:sz="4" w:space="0" w:color="auto"/>
              <w:bottom w:val="single" w:sz="4" w:space="0" w:color="auto"/>
              <w:right w:val="single" w:sz="4" w:space="0" w:color="auto"/>
            </w:tcBorders>
          </w:tcPr>
          <w:p w14:paraId="25DED2E6"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704D9ACB"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6C384465" w14:textId="6BC4E991" w:rsidR="004369E3" w:rsidRPr="003C036E" w:rsidRDefault="004348CB" w:rsidP="00AA1059">
            <w:r>
              <w:t xml:space="preserve"> </w:t>
            </w:r>
          </w:p>
        </w:tc>
      </w:tr>
      <w:tr w:rsidR="0074778A" w:rsidRPr="003C036E" w14:paraId="46BC4BC7"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EFA6AC4"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7DEC7DB" w14:textId="77777777" w:rsidR="004369E3" w:rsidRDefault="004369E3" w:rsidP="00842BD4">
            <w:pPr>
              <w:pStyle w:val="NormalIndent"/>
              <w:ind w:left="720"/>
            </w:pPr>
            <w:r>
              <w:rPr>
                <w:lang w:val="en-NZ"/>
              </w:rPr>
              <w:t>Each Benefit Void should include the unique Benefit Issuance ID used at Issuance as well as a unique Benefit Issuance ID sequence number.</w:t>
            </w:r>
          </w:p>
        </w:tc>
        <w:tc>
          <w:tcPr>
            <w:tcW w:w="1890" w:type="dxa"/>
            <w:tcBorders>
              <w:top w:val="single" w:sz="4" w:space="0" w:color="auto"/>
              <w:left w:val="single" w:sz="4" w:space="0" w:color="auto"/>
              <w:bottom w:val="single" w:sz="4" w:space="0" w:color="auto"/>
              <w:right w:val="single" w:sz="4" w:space="0" w:color="auto"/>
            </w:tcBorders>
          </w:tcPr>
          <w:p w14:paraId="48A5F08E"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210A42D1"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21B20D7D" w14:textId="77777777" w:rsidR="004369E3" w:rsidRPr="003C036E" w:rsidRDefault="004369E3" w:rsidP="00AA1059"/>
        </w:tc>
      </w:tr>
      <w:tr w:rsidR="0074778A" w:rsidRPr="003C036E" w14:paraId="5D5DE766"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0B3E331"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01F96BB" w14:textId="7C414D71" w:rsidR="004369E3" w:rsidRDefault="004369E3" w:rsidP="00842BD4">
            <w:pPr>
              <w:pStyle w:val="NormalIndent"/>
              <w:ind w:left="720"/>
            </w:pPr>
            <w:r>
              <w:rPr>
                <w:lang w:val="en-NZ"/>
              </w:rPr>
              <w:t xml:space="preserve">The eWIC </w:t>
            </w:r>
            <w:r w:rsidR="008E3799">
              <w:rPr>
                <w:lang w:val="en-NZ"/>
              </w:rPr>
              <w:t>s</w:t>
            </w:r>
            <w:r>
              <w:rPr>
                <w:lang w:val="en-NZ"/>
              </w:rPr>
              <w:t>ystem shall validate that Benefit Periods do not overlap</w:t>
            </w:r>
            <w:r w:rsidR="009674E1">
              <w:rPr>
                <w:lang w:val="en-NZ"/>
              </w:rPr>
              <w:t>.</w:t>
            </w:r>
          </w:p>
        </w:tc>
        <w:tc>
          <w:tcPr>
            <w:tcW w:w="1890" w:type="dxa"/>
            <w:tcBorders>
              <w:top w:val="single" w:sz="4" w:space="0" w:color="auto"/>
              <w:left w:val="single" w:sz="4" w:space="0" w:color="auto"/>
              <w:bottom w:val="single" w:sz="4" w:space="0" w:color="auto"/>
              <w:right w:val="single" w:sz="4" w:space="0" w:color="auto"/>
            </w:tcBorders>
          </w:tcPr>
          <w:p w14:paraId="66E66C28"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30D02DC6"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3D78C658" w14:textId="77777777" w:rsidR="004369E3" w:rsidRPr="003C036E" w:rsidRDefault="004369E3" w:rsidP="00AA1059"/>
        </w:tc>
      </w:tr>
      <w:tr w:rsidR="0074778A" w:rsidRPr="003C036E" w14:paraId="11BBAA0B"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6830E31"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CC45B59" w14:textId="1850A1CA" w:rsidR="004369E3" w:rsidRDefault="004369E3" w:rsidP="00842BD4">
            <w:pPr>
              <w:pStyle w:val="NormalIndent"/>
              <w:ind w:left="720"/>
            </w:pPr>
            <w:r>
              <w:rPr>
                <w:lang w:val="en-NZ"/>
              </w:rPr>
              <w:t>The Local Agency and Clinic ID assigned at issuance based on the data provided in the message header will be the Local Agency and Clinic ID used for benefit reporting</w:t>
            </w:r>
            <w:r w:rsidR="009674E1">
              <w:rPr>
                <w:lang w:val="en-NZ"/>
              </w:rPr>
              <w:t>.</w:t>
            </w:r>
          </w:p>
        </w:tc>
        <w:tc>
          <w:tcPr>
            <w:tcW w:w="1890" w:type="dxa"/>
            <w:tcBorders>
              <w:top w:val="single" w:sz="4" w:space="0" w:color="auto"/>
              <w:left w:val="single" w:sz="4" w:space="0" w:color="auto"/>
              <w:bottom w:val="single" w:sz="4" w:space="0" w:color="auto"/>
              <w:right w:val="single" w:sz="4" w:space="0" w:color="auto"/>
            </w:tcBorders>
          </w:tcPr>
          <w:p w14:paraId="33F12E63"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468D69A0"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3A19FAEA" w14:textId="77777777" w:rsidR="004369E3" w:rsidRPr="003C036E" w:rsidRDefault="004369E3" w:rsidP="00AA1059"/>
        </w:tc>
      </w:tr>
      <w:tr w:rsidR="00901AAD" w:rsidRPr="00C47D85" w14:paraId="4BFD62AB"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77722F6" w14:textId="77777777" w:rsidR="004369E3" w:rsidRPr="00C47D85" w:rsidRDefault="004369E3"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08535B2" w14:textId="77777777" w:rsidR="004369E3" w:rsidRPr="00C47D85" w:rsidRDefault="004369E3" w:rsidP="00AA1059">
            <w:pPr>
              <w:rPr>
                <w:rFonts w:cs="Calibri"/>
                <w:b/>
              </w:rPr>
            </w:pPr>
            <w:r w:rsidRPr="00C47D85">
              <w:rPr>
                <w:rFonts w:cs="Calibri"/>
                <w:b/>
              </w:rPr>
              <w:t>Maintain EBA Benefits and Benefit Availability</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169D0F1" w14:textId="77777777" w:rsidR="004369E3" w:rsidRPr="007525C1" w:rsidRDefault="004369E3" w:rsidP="00AA1059">
            <w:pPr>
              <w:jc w:val="center"/>
            </w:pP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381A13E" w14:textId="77777777" w:rsidR="004369E3" w:rsidRPr="00C47D85" w:rsidRDefault="004369E3" w:rsidP="00AA1059">
            <w:pPr>
              <w:rPr>
                <w:b/>
              </w:rPr>
            </w:pPr>
          </w:p>
        </w:tc>
        <w:tc>
          <w:tcPr>
            <w:tcW w:w="28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F138C63" w14:textId="77777777" w:rsidR="004369E3" w:rsidRPr="00C47D85" w:rsidRDefault="004369E3" w:rsidP="00AA1059">
            <w:pPr>
              <w:rPr>
                <w:b/>
              </w:rPr>
            </w:pPr>
          </w:p>
        </w:tc>
      </w:tr>
      <w:tr w:rsidR="0074778A" w:rsidRPr="003C036E" w14:paraId="6FB2FA90"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2BF1682" w14:textId="77777777" w:rsidR="004369E3"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07CF51A5" w14:textId="77777777" w:rsidR="004369E3" w:rsidRPr="00D728BC" w:rsidRDefault="004369E3" w:rsidP="00AA1059">
            <w:pPr>
              <w:rPr>
                <w:rFonts w:cs="Calibri"/>
              </w:rPr>
            </w:pPr>
            <w:r>
              <w:rPr>
                <w:rFonts w:cs="Calibri"/>
              </w:rPr>
              <w:t xml:space="preserve">The eWIC system </w:t>
            </w:r>
            <w:r w:rsidRPr="00D728BC">
              <w:rPr>
                <w:rFonts w:cs="Calibri"/>
              </w:rPr>
              <w:t>shall maintain the WIC benefit account structure, to include benefit beginning and end dates.</w:t>
            </w:r>
          </w:p>
        </w:tc>
        <w:tc>
          <w:tcPr>
            <w:tcW w:w="1890" w:type="dxa"/>
            <w:tcBorders>
              <w:top w:val="single" w:sz="4" w:space="0" w:color="auto"/>
              <w:left w:val="single" w:sz="4" w:space="0" w:color="auto"/>
              <w:bottom w:val="single" w:sz="4" w:space="0" w:color="auto"/>
              <w:right w:val="single" w:sz="4" w:space="0" w:color="auto"/>
            </w:tcBorders>
          </w:tcPr>
          <w:p w14:paraId="377BE74E"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2765764D"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7A782F14" w14:textId="77777777" w:rsidR="004369E3" w:rsidRPr="003C036E" w:rsidRDefault="004369E3" w:rsidP="00AA1059"/>
        </w:tc>
      </w:tr>
      <w:tr w:rsidR="0074778A" w:rsidRPr="003C036E" w14:paraId="4FFB8FD8"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0436085"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3DAB20B" w14:textId="77777777" w:rsidR="004369E3" w:rsidRPr="00D728BC" w:rsidRDefault="004369E3" w:rsidP="00842BD4">
            <w:pPr>
              <w:pStyle w:val="NormalIndent"/>
              <w:ind w:left="720"/>
            </w:pPr>
            <w:r>
              <w:t xml:space="preserve">The eWIC system </w:t>
            </w:r>
            <w:r w:rsidRPr="00D728BC">
              <w:t>shall accurately ma</w:t>
            </w:r>
            <w:r>
              <w:t>intain EBA account balances by category/sub-c</w:t>
            </w:r>
            <w:r w:rsidRPr="00D728BC">
              <w:t>ategory.</w:t>
            </w:r>
          </w:p>
        </w:tc>
        <w:tc>
          <w:tcPr>
            <w:tcW w:w="1890" w:type="dxa"/>
            <w:tcBorders>
              <w:top w:val="single" w:sz="4" w:space="0" w:color="auto"/>
              <w:left w:val="single" w:sz="4" w:space="0" w:color="auto"/>
              <w:bottom w:val="single" w:sz="4" w:space="0" w:color="auto"/>
              <w:right w:val="single" w:sz="4" w:space="0" w:color="auto"/>
            </w:tcBorders>
          </w:tcPr>
          <w:p w14:paraId="27ED4722"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54CEB5FF"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1928DEE4" w14:textId="77777777" w:rsidR="004369E3" w:rsidRPr="003C036E" w:rsidRDefault="004369E3" w:rsidP="00AA1059"/>
        </w:tc>
      </w:tr>
      <w:tr w:rsidR="0074778A" w:rsidRPr="003C036E" w14:paraId="2DF934EC"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0CA2219"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58AB747" w14:textId="77777777" w:rsidR="004369E3" w:rsidRPr="00D728BC" w:rsidRDefault="004369E3" w:rsidP="00842BD4">
            <w:pPr>
              <w:pStyle w:val="NormalIndent"/>
              <w:ind w:left="720"/>
            </w:pPr>
            <w:r>
              <w:t xml:space="preserve">The eWIC system </w:t>
            </w:r>
            <w:r w:rsidRPr="00D728BC">
              <w:t xml:space="preserve">shall ensure that benefits being purchased </w:t>
            </w:r>
            <w:r>
              <w:t>are drawn from the appropriate category/sub-c</w:t>
            </w:r>
            <w:r w:rsidRPr="00D728BC">
              <w:t>ategory.</w:t>
            </w:r>
          </w:p>
        </w:tc>
        <w:tc>
          <w:tcPr>
            <w:tcW w:w="1890" w:type="dxa"/>
            <w:tcBorders>
              <w:top w:val="single" w:sz="4" w:space="0" w:color="auto"/>
              <w:left w:val="single" w:sz="4" w:space="0" w:color="auto"/>
              <w:bottom w:val="single" w:sz="4" w:space="0" w:color="auto"/>
              <w:right w:val="single" w:sz="4" w:space="0" w:color="auto"/>
            </w:tcBorders>
          </w:tcPr>
          <w:p w14:paraId="15A6005B"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1C684EAB"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689EC505" w14:textId="77777777" w:rsidR="004369E3" w:rsidRPr="003C036E" w:rsidRDefault="004369E3" w:rsidP="00AA1059"/>
        </w:tc>
      </w:tr>
      <w:tr w:rsidR="0074778A" w:rsidRPr="003C036E" w14:paraId="06A6001D"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C700EFC"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1FBBDCE" w14:textId="77777777" w:rsidR="004369E3" w:rsidRPr="00D728BC" w:rsidRDefault="004369E3" w:rsidP="00842BD4">
            <w:pPr>
              <w:pStyle w:val="NormalIndent"/>
              <w:ind w:left="720"/>
            </w:pPr>
            <w:r>
              <w:t xml:space="preserve">The eWIC system </w:t>
            </w:r>
            <w:proofErr w:type="gramStart"/>
            <w:r w:rsidRPr="00D728BC">
              <w:t>shall</w:t>
            </w:r>
            <w:proofErr w:type="gramEnd"/>
            <w:r w:rsidRPr="00D728BC">
              <w:t xml:space="preserve"> ensure that benefit accounts are not overdrawn.</w:t>
            </w:r>
          </w:p>
        </w:tc>
        <w:tc>
          <w:tcPr>
            <w:tcW w:w="1890" w:type="dxa"/>
            <w:tcBorders>
              <w:top w:val="single" w:sz="4" w:space="0" w:color="auto"/>
              <w:left w:val="single" w:sz="4" w:space="0" w:color="auto"/>
              <w:bottom w:val="single" w:sz="4" w:space="0" w:color="auto"/>
              <w:right w:val="single" w:sz="4" w:space="0" w:color="auto"/>
            </w:tcBorders>
          </w:tcPr>
          <w:p w14:paraId="31AD3CA9"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5DFCFB68"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4D45B7B9" w14:textId="77777777" w:rsidR="004369E3" w:rsidRPr="003C036E" w:rsidRDefault="004369E3" w:rsidP="00AA1059"/>
        </w:tc>
      </w:tr>
      <w:tr w:rsidR="0074778A" w:rsidRPr="003C036E" w14:paraId="2C9F6AA3"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95F0C16" w14:textId="77777777" w:rsidR="004369E3"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E5F80A2" w14:textId="77777777" w:rsidR="004369E3" w:rsidRPr="00D728BC" w:rsidRDefault="004369E3" w:rsidP="00AA1059">
            <w:pPr>
              <w:rPr>
                <w:rFonts w:cs="Calibri"/>
              </w:rPr>
            </w:pPr>
            <w:r>
              <w:rPr>
                <w:rFonts w:cs="Calibri"/>
              </w:rPr>
              <w:t xml:space="preserve">The eWIC system </w:t>
            </w:r>
            <w:r w:rsidRPr="00D728BC">
              <w:rPr>
                <w:rFonts w:cs="Calibri"/>
              </w:rPr>
              <w:t xml:space="preserve">shall store and manage benefits based on the </w:t>
            </w:r>
            <w:r>
              <w:rPr>
                <w:rFonts w:cs="Calibri"/>
              </w:rPr>
              <w:t>start and end</w:t>
            </w:r>
            <w:r w:rsidRPr="00D728BC">
              <w:rPr>
                <w:rFonts w:cs="Calibri"/>
              </w:rPr>
              <w:t xml:space="preserve"> dates received from the MIS.</w:t>
            </w:r>
            <w:r>
              <w:rPr>
                <w:rFonts w:cs="Calibri"/>
              </w:rPr>
              <w:t xml:space="preserve"> </w:t>
            </w:r>
          </w:p>
        </w:tc>
        <w:tc>
          <w:tcPr>
            <w:tcW w:w="1890" w:type="dxa"/>
            <w:tcBorders>
              <w:top w:val="single" w:sz="4" w:space="0" w:color="auto"/>
              <w:left w:val="single" w:sz="4" w:space="0" w:color="auto"/>
              <w:bottom w:val="single" w:sz="4" w:space="0" w:color="auto"/>
              <w:right w:val="single" w:sz="4" w:space="0" w:color="auto"/>
            </w:tcBorders>
          </w:tcPr>
          <w:p w14:paraId="70D69C1E"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74301FDC"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75432997" w14:textId="77777777" w:rsidR="004369E3" w:rsidRPr="003C036E" w:rsidRDefault="004369E3" w:rsidP="00AA1059"/>
        </w:tc>
      </w:tr>
      <w:tr w:rsidR="0074778A" w:rsidRPr="003C036E" w14:paraId="0ED9DA2A"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ACAAE87"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C965D8A" w14:textId="102237A6" w:rsidR="004369E3" w:rsidRPr="00D728BC" w:rsidRDefault="004369E3" w:rsidP="00842BD4">
            <w:pPr>
              <w:pStyle w:val="NormalIndent"/>
              <w:ind w:left="720"/>
            </w:pPr>
            <w:r>
              <w:t xml:space="preserve">The eWIC system shall ensure benefits are made available on their </w:t>
            </w:r>
            <w:r w:rsidRPr="33F55D0C">
              <w:rPr>
                <w:rFonts w:cs="Calibri"/>
              </w:rPr>
              <w:t xml:space="preserve">start </w:t>
            </w:r>
            <w:r>
              <w:t>date and time (</w:t>
            </w:r>
            <w:r w:rsidR="5FBA8EBF">
              <w:t>12:01 AM local time of Maryland WIC and USVI WIC</w:t>
            </w:r>
            <w:r>
              <w:t xml:space="preserve">). </w:t>
            </w:r>
          </w:p>
        </w:tc>
        <w:tc>
          <w:tcPr>
            <w:tcW w:w="1890" w:type="dxa"/>
            <w:tcBorders>
              <w:top w:val="single" w:sz="4" w:space="0" w:color="auto"/>
              <w:left w:val="single" w:sz="4" w:space="0" w:color="auto"/>
              <w:bottom w:val="single" w:sz="4" w:space="0" w:color="auto"/>
              <w:right w:val="single" w:sz="4" w:space="0" w:color="auto"/>
            </w:tcBorders>
          </w:tcPr>
          <w:p w14:paraId="3F8F5192"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78393117"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451D4481" w14:textId="77777777" w:rsidR="004369E3" w:rsidRPr="003C036E" w:rsidRDefault="004369E3" w:rsidP="00AA1059"/>
        </w:tc>
      </w:tr>
      <w:tr w:rsidR="0074778A" w:rsidRPr="003C036E" w14:paraId="0F92DA38"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69333CE"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83748AA" w14:textId="1A5B444C" w:rsidR="004369E3" w:rsidRPr="00D728BC" w:rsidRDefault="004369E3" w:rsidP="00842BD4">
            <w:pPr>
              <w:pStyle w:val="NormalIndent"/>
              <w:ind w:left="720"/>
            </w:pPr>
            <w:r>
              <w:t xml:space="preserve">The eWIC system </w:t>
            </w:r>
            <w:r w:rsidRPr="00D728BC">
              <w:t>shall ensure that unused benefits are expired on t</w:t>
            </w:r>
            <w:r>
              <w:t xml:space="preserve">heir expiration date and time. </w:t>
            </w:r>
            <w:r w:rsidRPr="00D728BC">
              <w:t>Expiration time shall be 11:59 PM</w:t>
            </w:r>
            <w:r>
              <w:t xml:space="preserve"> local time of </w:t>
            </w:r>
            <w:r w:rsidR="00192F28">
              <w:t>Maryland WIC and USVI WIC</w:t>
            </w:r>
            <w:r w:rsidRPr="00D728BC">
              <w:t>.</w:t>
            </w:r>
            <w:r>
              <w:t xml:space="preserve"> </w:t>
            </w:r>
          </w:p>
        </w:tc>
        <w:tc>
          <w:tcPr>
            <w:tcW w:w="1890" w:type="dxa"/>
            <w:tcBorders>
              <w:top w:val="single" w:sz="4" w:space="0" w:color="auto"/>
              <w:left w:val="single" w:sz="4" w:space="0" w:color="auto"/>
              <w:bottom w:val="single" w:sz="4" w:space="0" w:color="auto"/>
              <w:right w:val="single" w:sz="4" w:space="0" w:color="auto"/>
            </w:tcBorders>
          </w:tcPr>
          <w:p w14:paraId="2BEB9200"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074CE797"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2C5D3A50" w14:textId="77777777" w:rsidR="004369E3" w:rsidRPr="003C036E" w:rsidRDefault="004369E3" w:rsidP="00AA1059"/>
        </w:tc>
      </w:tr>
      <w:tr w:rsidR="0074778A" w:rsidRPr="003C036E" w14:paraId="66875887"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FCA50F1"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F8FE2AC" w14:textId="77777777" w:rsidR="004369E3" w:rsidRPr="00D728BC" w:rsidRDefault="004369E3" w:rsidP="00842BD4">
            <w:pPr>
              <w:pStyle w:val="NormalIndent"/>
              <w:ind w:left="720"/>
            </w:pPr>
            <w:r>
              <w:t>The IVR</w:t>
            </w:r>
            <w:r w:rsidRPr="00D728BC">
              <w:t xml:space="preserve"> system (the automated customer service line) and </w:t>
            </w:r>
            <w:r>
              <w:t>cardholder</w:t>
            </w:r>
            <w:r w:rsidRPr="00D728BC">
              <w:t xml:space="preserve"> portal</w:t>
            </w:r>
            <w:r>
              <w:t xml:space="preserve"> </w:t>
            </w:r>
            <w:r w:rsidRPr="00D728BC">
              <w:t>must reflect accurate benefit availability based on local time of the participant based on the zip code associated with their account.</w:t>
            </w:r>
            <w:r>
              <w:t xml:space="preserve"> </w:t>
            </w:r>
          </w:p>
        </w:tc>
        <w:tc>
          <w:tcPr>
            <w:tcW w:w="1890" w:type="dxa"/>
            <w:tcBorders>
              <w:top w:val="single" w:sz="4" w:space="0" w:color="auto"/>
              <w:left w:val="single" w:sz="4" w:space="0" w:color="auto"/>
              <w:bottom w:val="single" w:sz="4" w:space="0" w:color="auto"/>
              <w:right w:val="single" w:sz="4" w:space="0" w:color="auto"/>
            </w:tcBorders>
          </w:tcPr>
          <w:p w14:paraId="2DF7D85F"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18347FF8"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311DFD33" w14:textId="77777777" w:rsidR="004369E3" w:rsidRPr="003C036E" w:rsidRDefault="004369E3" w:rsidP="00AA1059"/>
        </w:tc>
      </w:tr>
      <w:tr w:rsidR="0074778A" w:rsidRPr="003C036E" w14:paraId="44BF12EA"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15C2C6D" w14:textId="77777777" w:rsidR="004369E3"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8213553" w14:textId="2A0A14EB" w:rsidR="004369E3" w:rsidRPr="00D728BC" w:rsidRDefault="004369E3" w:rsidP="00AA1059">
            <w:pPr>
              <w:rPr>
                <w:rFonts w:cs="Calibri"/>
              </w:rPr>
            </w:pPr>
            <w:r>
              <w:rPr>
                <w:rFonts w:cs="Calibri"/>
              </w:rPr>
              <w:t xml:space="preserve">Upon request from the MIS, the eWIC system </w:t>
            </w:r>
            <w:r w:rsidRPr="00D728BC">
              <w:rPr>
                <w:rFonts w:cs="Calibri"/>
              </w:rPr>
              <w:t xml:space="preserve">shall provide </w:t>
            </w:r>
            <w:r>
              <w:rPr>
                <w:rFonts w:cs="Calibri"/>
              </w:rPr>
              <w:t>to the MIS</w:t>
            </w:r>
            <w:r w:rsidRPr="00D728BC">
              <w:rPr>
                <w:rFonts w:cs="Calibri"/>
              </w:rPr>
              <w:t xml:space="preserve"> via </w:t>
            </w:r>
            <w:r w:rsidR="00C6561A">
              <w:rPr>
                <w:rFonts w:cs="Calibri"/>
              </w:rPr>
              <w:t>real-time</w:t>
            </w:r>
            <w:r w:rsidR="00C6561A" w:rsidRPr="00D728BC">
              <w:rPr>
                <w:rFonts w:cs="Calibri"/>
              </w:rPr>
              <w:t xml:space="preserve"> </w:t>
            </w:r>
            <w:r w:rsidRPr="00D728BC">
              <w:rPr>
                <w:rFonts w:cs="Calibri"/>
              </w:rPr>
              <w:t>message the benefit balance information for a specific EBA.</w:t>
            </w:r>
          </w:p>
        </w:tc>
        <w:tc>
          <w:tcPr>
            <w:tcW w:w="1890" w:type="dxa"/>
            <w:tcBorders>
              <w:top w:val="single" w:sz="4" w:space="0" w:color="auto"/>
              <w:left w:val="single" w:sz="4" w:space="0" w:color="auto"/>
              <w:bottom w:val="single" w:sz="4" w:space="0" w:color="auto"/>
              <w:right w:val="single" w:sz="4" w:space="0" w:color="auto"/>
            </w:tcBorders>
          </w:tcPr>
          <w:p w14:paraId="2D07A85D"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19D2D154"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0E649BF1" w14:textId="77777777" w:rsidR="000D7284" w:rsidRPr="003C036E" w:rsidRDefault="000D7284" w:rsidP="00AA1059"/>
        </w:tc>
      </w:tr>
      <w:tr w:rsidR="0074778A" w:rsidRPr="003C036E" w14:paraId="4794DE0C"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14574D8"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0A07A82" w14:textId="523030DA" w:rsidR="004369E3" w:rsidRPr="00D728BC" w:rsidRDefault="004369E3" w:rsidP="00842BD4">
            <w:pPr>
              <w:pStyle w:val="NormalIndent"/>
              <w:ind w:left="720"/>
            </w:pPr>
            <w:r>
              <w:rPr>
                <w:lang w:val="en-NZ"/>
              </w:rPr>
              <w:t>Validate that the Family ID and EBA exists</w:t>
            </w:r>
            <w:r w:rsidR="009674E1">
              <w:rPr>
                <w:lang w:val="en-NZ"/>
              </w:rPr>
              <w:t>.</w:t>
            </w:r>
          </w:p>
        </w:tc>
        <w:tc>
          <w:tcPr>
            <w:tcW w:w="1890" w:type="dxa"/>
            <w:tcBorders>
              <w:top w:val="single" w:sz="4" w:space="0" w:color="auto"/>
              <w:left w:val="single" w:sz="4" w:space="0" w:color="auto"/>
              <w:bottom w:val="single" w:sz="4" w:space="0" w:color="auto"/>
              <w:right w:val="single" w:sz="4" w:space="0" w:color="auto"/>
            </w:tcBorders>
          </w:tcPr>
          <w:p w14:paraId="77888066"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4AB2CB94"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4838D6CA" w14:textId="77777777" w:rsidR="004369E3" w:rsidRPr="003C036E" w:rsidRDefault="004369E3" w:rsidP="00AA1059"/>
        </w:tc>
      </w:tr>
      <w:tr w:rsidR="0074778A" w:rsidRPr="003C036E" w14:paraId="419C3483"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51743F5"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896E06D" w14:textId="77777777" w:rsidR="004369E3" w:rsidRPr="00D728BC" w:rsidRDefault="004369E3" w:rsidP="00842BD4">
            <w:pPr>
              <w:pStyle w:val="NormalIndent"/>
              <w:ind w:left="720"/>
            </w:pPr>
            <w:r>
              <w:rPr>
                <w:lang w:val="en-NZ"/>
              </w:rPr>
              <w:t xml:space="preserve">If a requested begin date and end date are not provided, then the eWIC </w:t>
            </w:r>
            <w:r w:rsidR="000D7284">
              <w:rPr>
                <w:lang w:val="en-NZ"/>
              </w:rPr>
              <w:t>s</w:t>
            </w:r>
            <w:r>
              <w:rPr>
                <w:lang w:val="en-NZ"/>
              </w:rPr>
              <w:t xml:space="preserve">ystem shall only return records where the current date is between the benefit begin and end dates (meaning the currently available benefit balance is returned). </w:t>
            </w:r>
          </w:p>
        </w:tc>
        <w:tc>
          <w:tcPr>
            <w:tcW w:w="1890" w:type="dxa"/>
            <w:tcBorders>
              <w:top w:val="single" w:sz="4" w:space="0" w:color="auto"/>
              <w:left w:val="single" w:sz="4" w:space="0" w:color="auto"/>
              <w:bottom w:val="single" w:sz="4" w:space="0" w:color="auto"/>
              <w:right w:val="single" w:sz="4" w:space="0" w:color="auto"/>
            </w:tcBorders>
          </w:tcPr>
          <w:p w14:paraId="2F2C87F2"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5A681A4A"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66C57EBE" w14:textId="77777777" w:rsidR="004369E3" w:rsidRPr="003C036E" w:rsidRDefault="004369E3" w:rsidP="00AA1059"/>
        </w:tc>
      </w:tr>
      <w:tr w:rsidR="0074778A" w:rsidRPr="003C036E" w14:paraId="57FEFED2"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097583D"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920DD0C" w14:textId="1DCEFEA1" w:rsidR="004369E3" w:rsidRPr="00D728BC" w:rsidRDefault="004369E3" w:rsidP="00842BD4">
            <w:pPr>
              <w:pStyle w:val="NormalIndent"/>
              <w:ind w:left="720"/>
            </w:pPr>
            <w:r w:rsidRPr="1AAFAC06">
              <w:rPr>
                <w:lang w:val="en-NZ"/>
              </w:rPr>
              <w:t>The information returned by the eWIC system will be broken out by each Benefit Issuance ID and Begin and End date combination that meets the filter criteria specified</w:t>
            </w:r>
            <w:r w:rsidR="009674E1">
              <w:rPr>
                <w:lang w:val="en-NZ"/>
              </w:rPr>
              <w:t>.</w:t>
            </w:r>
          </w:p>
        </w:tc>
        <w:tc>
          <w:tcPr>
            <w:tcW w:w="1890" w:type="dxa"/>
            <w:tcBorders>
              <w:top w:val="single" w:sz="4" w:space="0" w:color="auto"/>
              <w:left w:val="single" w:sz="4" w:space="0" w:color="auto"/>
              <w:bottom w:val="single" w:sz="4" w:space="0" w:color="auto"/>
              <w:right w:val="single" w:sz="4" w:space="0" w:color="auto"/>
            </w:tcBorders>
          </w:tcPr>
          <w:p w14:paraId="2CCCFABD"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4EBBF548"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1BBDB615" w14:textId="77777777" w:rsidR="004369E3" w:rsidRPr="003C036E" w:rsidRDefault="004369E3" w:rsidP="00AA1059"/>
        </w:tc>
      </w:tr>
      <w:tr w:rsidR="00901AAD" w:rsidRPr="00C47D85" w14:paraId="4525EAAF"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C82AB28" w14:textId="77777777" w:rsidR="004369E3" w:rsidRPr="00C47D85" w:rsidRDefault="004369E3"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BED1ACF" w14:textId="77777777" w:rsidR="004369E3" w:rsidRPr="00C47D85" w:rsidRDefault="004369E3" w:rsidP="00AA1059">
            <w:pPr>
              <w:rPr>
                <w:rFonts w:cs="Calibri"/>
                <w:b/>
              </w:rPr>
            </w:pPr>
            <w:bookmarkStart w:id="17" w:name="RANGE!B48"/>
            <w:r w:rsidRPr="00C47D85">
              <w:rPr>
                <w:rFonts w:cs="Calibri"/>
                <w:b/>
              </w:rPr>
              <w:t>Benefit History</w:t>
            </w:r>
            <w:bookmarkEnd w:id="17"/>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22A6C04" w14:textId="77777777" w:rsidR="004369E3" w:rsidRPr="007525C1" w:rsidRDefault="004369E3" w:rsidP="00AA1059">
            <w:pPr>
              <w:jc w:val="center"/>
            </w:pP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07E8FD3" w14:textId="77777777" w:rsidR="004369E3" w:rsidRPr="00C47D85" w:rsidRDefault="004369E3" w:rsidP="00AA1059">
            <w:pPr>
              <w:rPr>
                <w:b/>
              </w:rPr>
            </w:pPr>
          </w:p>
        </w:tc>
        <w:tc>
          <w:tcPr>
            <w:tcW w:w="28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260583E" w14:textId="77777777" w:rsidR="004369E3" w:rsidRPr="00C47D85" w:rsidRDefault="004369E3" w:rsidP="00AA1059">
            <w:pPr>
              <w:rPr>
                <w:b/>
              </w:rPr>
            </w:pPr>
          </w:p>
        </w:tc>
      </w:tr>
      <w:tr w:rsidR="0074778A" w:rsidRPr="003C036E" w14:paraId="49605809"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AA92333" w14:textId="77777777" w:rsidR="004369E3"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25B85463" w14:textId="5FD13EBB" w:rsidR="004369E3" w:rsidRPr="00D728BC" w:rsidRDefault="004369E3" w:rsidP="00AA1059">
            <w:pPr>
              <w:rPr>
                <w:rFonts w:cs="Calibri"/>
              </w:rPr>
            </w:pPr>
            <w:r>
              <w:rPr>
                <w:rFonts w:cs="Calibri"/>
              </w:rPr>
              <w:t xml:space="preserve">Upon request from the MIS, the eWIC system </w:t>
            </w:r>
            <w:r w:rsidRPr="00D728BC">
              <w:rPr>
                <w:rFonts w:cs="Calibri"/>
              </w:rPr>
              <w:t xml:space="preserve">shall provide </w:t>
            </w:r>
            <w:r>
              <w:rPr>
                <w:rFonts w:cs="Calibri"/>
              </w:rPr>
              <w:t xml:space="preserve">to the MIS </w:t>
            </w:r>
            <w:r w:rsidRPr="00D728BC">
              <w:rPr>
                <w:rFonts w:cs="Calibri"/>
              </w:rPr>
              <w:t xml:space="preserve">via </w:t>
            </w:r>
            <w:r w:rsidR="00C6561A">
              <w:rPr>
                <w:rFonts w:cs="Calibri"/>
              </w:rPr>
              <w:t>real-time</w:t>
            </w:r>
            <w:r w:rsidR="00C6561A" w:rsidRPr="00D728BC">
              <w:rPr>
                <w:rFonts w:cs="Calibri"/>
              </w:rPr>
              <w:t xml:space="preserve"> </w:t>
            </w:r>
            <w:r w:rsidRPr="00D728BC">
              <w:rPr>
                <w:rFonts w:cs="Calibri"/>
              </w:rPr>
              <w:t>message the benefit maintenance history for a specific EBA.</w:t>
            </w:r>
          </w:p>
        </w:tc>
        <w:tc>
          <w:tcPr>
            <w:tcW w:w="1890" w:type="dxa"/>
            <w:tcBorders>
              <w:top w:val="single" w:sz="4" w:space="0" w:color="auto"/>
              <w:left w:val="single" w:sz="4" w:space="0" w:color="auto"/>
              <w:bottom w:val="single" w:sz="4" w:space="0" w:color="auto"/>
              <w:right w:val="single" w:sz="4" w:space="0" w:color="auto"/>
            </w:tcBorders>
          </w:tcPr>
          <w:p w14:paraId="2B8A3348"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6FDE1869"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6C0CFD5A" w14:textId="77777777" w:rsidR="004369E3" w:rsidRPr="003C036E" w:rsidRDefault="004369E3" w:rsidP="00AA1059"/>
        </w:tc>
      </w:tr>
      <w:tr w:rsidR="0074778A" w:rsidRPr="003C036E" w14:paraId="6E99EED5"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01E324E"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17C966D" w14:textId="77777777" w:rsidR="004369E3" w:rsidRPr="00D728BC" w:rsidRDefault="004369E3" w:rsidP="00842BD4">
            <w:pPr>
              <w:pStyle w:val="NormalIndent"/>
              <w:ind w:left="720"/>
            </w:pPr>
            <w:r>
              <w:t xml:space="preserve">The eWIC system </w:t>
            </w:r>
            <w:r w:rsidRPr="00D728BC">
              <w:t xml:space="preserve">shall validate that the </w:t>
            </w:r>
            <w:r>
              <w:t xml:space="preserve">Family ID </w:t>
            </w:r>
            <w:r w:rsidRPr="00D728BC">
              <w:t>and the EBA exist.</w:t>
            </w:r>
          </w:p>
        </w:tc>
        <w:tc>
          <w:tcPr>
            <w:tcW w:w="1890" w:type="dxa"/>
            <w:tcBorders>
              <w:top w:val="single" w:sz="4" w:space="0" w:color="auto"/>
              <w:left w:val="single" w:sz="4" w:space="0" w:color="auto"/>
              <w:bottom w:val="single" w:sz="4" w:space="0" w:color="auto"/>
              <w:right w:val="single" w:sz="4" w:space="0" w:color="auto"/>
            </w:tcBorders>
          </w:tcPr>
          <w:p w14:paraId="53A3C75C"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4D2406B0"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7A2167D9" w14:textId="77777777" w:rsidR="004369E3" w:rsidRPr="003C036E" w:rsidRDefault="004369E3" w:rsidP="00AA1059"/>
        </w:tc>
      </w:tr>
      <w:tr w:rsidR="0074778A" w:rsidRPr="003C036E" w14:paraId="0A4AE0EF"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26C5D16"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23BEAA3" w14:textId="77777777" w:rsidR="004369E3" w:rsidRPr="00D728BC" w:rsidRDefault="004369E3" w:rsidP="00842BD4">
            <w:pPr>
              <w:pStyle w:val="NormalIndent"/>
              <w:ind w:left="720"/>
            </w:pPr>
            <w:r w:rsidRPr="00D728BC">
              <w:t xml:space="preserve">If the </w:t>
            </w:r>
            <w:r>
              <w:t xml:space="preserve">Family ID is sent, then the eWIC system </w:t>
            </w:r>
            <w:r w:rsidRPr="00D728BC">
              <w:t xml:space="preserve">shall return the benefit maintenance history for the </w:t>
            </w:r>
            <w:r>
              <w:t>EBA</w:t>
            </w:r>
            <w:r w:rsidRPr="00D728BC">
              <w:t>.</w:t>
            </w:r>
            <w:r>
              <w:t xml:space="preserve"> If a PAN is sent, then the e</w:t>
            </w:r>
            <w:r w:rsidRPr="00D728BC">
              <w:t>WIC system shall return the benefit maintenance history for the PAN.</w:t>
            </w:r>
          </w:p>
        </w:tc>
        <w:tc>
          <w:tcPr>
            <w:tcW w:w="1890" w:type="dxa"/>
            <w:tcBorders>
              <w:top w:val="single" w:sz="4" w:space="0" w:color="auto"/>
              <w:left w:val="single" w:sz="4" w:space="0" w:color="auto"/>
              <w:bottom w:val="single" w:sz="4" w:space="0" w:color="auto"/>
              <w:right w:val="single" w:sz="4" w:space="0" w:color="auto"/>
            </w:tcBorders>
          </w:tcPr>
          <w:p w14:paraId="3FA53A4B"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40BA293C"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40CCC268" w14:textId="77777777" w:rsidR="004369E3" w:rsidRPr="003C036E" w:rsidRDefault="004369E3" w:rsidP="00AA1059"/>
        </w:tc>
      </w:tr>
      <w:tr w:rsidR="0074778A" w:rsidRPr="003C036E" w14:paraId="5C75470F"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5A3D96F" w14:textId="77777777" w:rsidR="004369E3"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29D96266" w14:textId="20CA16F5" w:rsidR="004369E3" w:rsidRPr="00D728BC" w:rsidRDefault="004369E3" w:rsidP="00AA1059">
            <w:r>
              <w:rPr>
                <w:rFonts w:cs="Calibri"/>
              </w:rPr>
              <w:t>Upon request from the MIS, t</w:t>
            </w:r>
            <w:r>
              <w:t xml:space="preserve">he eWIC system </w:t>
            </w:r>
            <w:r w:rsidRPr="00D728BC">
              <w:t>shall provide</w:t>
            </w:r>
            <w:r>
              <w:t xml:space="preserve"> to the MIS</w:t>
            </w:r>
            <w:r w:rsidRPr="00D728BC">
              <w:t xml:space="preserve"> via </w:t>
            </w:r>
            <w:r w:rsidR="00C6561A">
              <w:rPr>
                <w:rFonts w:cs="Calibri"/>
              </w:rPr>
              <w:t>real-time</w:t>
            </w:r>
            <w:r w:rsidR="00C6561A" w:rsidRPr="00D728BC">
              <w:t xml:space="preserve"> </w:t>
            </w:r>
            <w:r w:rsidRPr="00D728BC">
              <w:t>message the benefit redemption history for a specific EBA.</w:t>
            </w:r>
          </w:p>
        </w:tc>
        <w:tc>
          <w:tcPr>
            <w:tcW w:w="1890" w:type="dxa"/>
            <w:tcBorders>
              <w:top w:val="single" w:sz="4" w:space="0" w:color="auto"/>
              <w:left w:val="single" w:sz="4" w:space="0" w:color="auto"/>
              <w:bottom w:val="single" w:sz="4" w:space="0" w:color="auto"/>
              <w:right w:val="single" w:sz="4" w:space="0" w:color="auto"/>
            </w:tcBorders>
          </w:tcPr>
          <w:p w14:paraId="13A0AC43"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15FD4B94"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314919F3" w14:textId="03DF3B14" w:rsidR="004369E3" w:rsidRPr="003C036E" w:rsidRDefault="004369E3" w:rsidP="00AA1059"/>
        </w:tc>
      </w:tr>
      <w:tr w:rsidR="0074778A" w:rsidRPr="003C036E" w14:paraId="61BE36F3"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A33E4BE"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3DAFBC7" w14:textId="77777777" w:rsidR="004369E3" w:rsidRPr="00D728BC" w:rsidRDefault="004369E3" w:rsidP="00842BD4">
            <w:pPr>
              <w:pStyle w:val="NormalIndent"/>
              <w:ind w:left="720"/>
            </w:pPr>
            <w:r>
              <w:t xml:space="preserve">The eWIC system </w:t>
            </w:r>
            <w:r w:rsidRPr="00D728BC">
              <w:t>shall validate that the</w:t>
            </w:r>
            <w:r>
              <w:t xml:space="preserve"> Family ID </w:t>
            </w:r>
            <w:r w:rsidRPr="00D728BC">
              <w:t>and EBA exist.</w:t>
            </w:r>
          </w:p>
        </w:tc>
        <w:tc>
          <w:tcPr>
            <w:tcW w:w="1890" w:type="dxa"/>
            <w:tcBorders>
              <w:top w:val="single" w:sz="4" w:space="0" w:color="auto"/>
              <w:left w:val="single" w:sz="4" w:space="0" w:color="auto"/>
              <w:bottom w:val="single" w:sz="4" w:space="0" w:color="auto"/>
              <w:right w:val="single" w:sz="4" w:space="0" w:color="auto"/>
            </w:tcBorders>
          </w:tcPr>
          <w:p w14:paraId="12F9E853"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18526244"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2B908154" w14:textId="77777777" w:rsidR="004369E3" w:rsidRPr="003C036E" w:rsidRDefault="004369E3" w:rsidP="00AA1059"/>
        </w:tc>
      </w:tr>
      <w:tr w:rsidR="0074778A" w:rsidRPr="003C036E" w14:paraId="494D17F3"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94EF466"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502CB04" w14:textId="77777777" w:rsidR="004369E3" w:rsidRPr="00D728BC" w:rsidRDefault="004369E3" w:rsidP="00842BD4">
            <w:pPr>
              <w:pStyle w:val="NormalIndent"/>
              <w:ind w:left="720"/>
            </w:pPr>
            <w:r w:rsidRPr="00D728BC">
              <w:t xml:space="preserve">If the </w:t>
            </w:r>
            <w:r>
              <w:t xml:space="preserve">Family ID is sent, then the eWIC system </w:t>
            </w:r>
            <w:r w:rsidRPr="00D728BC">
              <w:t xml:space="preserve">shall return the benefit redemption history for the </w:t>
            </w:r>
            <w:r>
              <w:t xml:space="preserve">EBA. If a PAN is sent, then the eWIC system </w:t>
            </w:r>
            <w:r w:rsidRPr="00D728BC">
              <w:t>shall return the benefit redemption history for the card.</w:t>
            </w:r>
          </w:p>
        </w:tc>
        <w:tc>
          <w:tcPr>
            <w:tcW w:w="1890" w:type="dxa"/>
            <w:tcBorders>
              <w:top w:val="single" w:sz="4" w:space="0" w:color="auto"/>
              <w:left w:val="single" w:sz="4" w:space="0" w:color="auto"/>
              <w:bottom w:val="single" w:sz="4" w:space="0" w:color="auto"/>
              <w:right w:val="single" w:sz="4" w:space="0" w:color="auto"/>
            </w:tcBorders>
          </w:tcPr>
          <w:p w14:paraId="173329C1" w14:textId="77777777" w:rsidR="004369E3" w:rsidRPr="007525C1" w:rsidRDefault="00684C46" w:rsidP="00AA1059">
            <w:pPr>
              <w:jc w:val="center"/>
            </w:pPr>
            <w:r w:rsidRPr="007525C1">
              <w:t>R</w:t>
            </w:r>
          </w:p>
        </w:tc>
        <w:tc>
          <w:tcPr>
            <w:tcW w:w="1440" w:type="dxa"/>
            <w:tcBorders>
              <w:top w:val="single" w:sz="4" w:space="0" w:color="auto"/>
              <w:left w:val="single" w:sz="4" w:space="0" w:color="auto"/>
              <w:bottom w:val="single" w:sz="4" w:space="0" w:color="auto"/>
              <w:right w:val="single" w:sz="4" w:space="0" w:color="auto"/>
            </w:tcBorders>
          </w:tcPr>
          <w:p w14:paraId="20D587AA" w14:textId="77777777" w:rsidR="004369E3" w:rsidRPr="003C036E" w:rsidRDefault="004369E3" w:rsidP="00AA1059"/>
        </w:tc>
        <w:tc>
          <w:tcPr>
            <w:tcW w:w="2880" w:type="dxa"/>
            <w:tcBorders>
              <w:top w:val="single" w:sz="4" w:space="0" w:color="auto"/>
              <w:left w:val="single" w:sz="4" w:space="0" w:color="auto"/>
              <w:bottom w:val="single" w:sz="4" w:space="0" w:color="auto"/>
              <w:right w:val="single" w:sz="4" w:space="0" w:color="auto"/>
            </w:tcBorders>
          </w:tcPr>
          <w:p w14:paraId="3AC2413A" w14:textId="77777777" w:rsidR="004369E3" w:rsidRPr="003C036E" w:rsidRDefault="004369E3" w:rsidP="00AA1059"/>
        </w:tc>
      </w:tr>
    </w:tbl>
    <w:p w14:paraId="2D9CA2DD" w14:textId="4C27001C" w:rsidR="004779F0" w:rsidRDefault="004779F0" w:rsidP="00AA1059"/>
    <w:p w14:paraId="0F3C08A4" w14:textId="77777777" w:rsidR="004779F0" w:rsidRDefault="004779F0">
      <w:pPr>
        <w:widowControl/>
        <w:spacing w:before="0" w:after="160" w:line="259" w:lineRule="auto"/>
      </w:pPr>
      <w:r>
        <w:br w:type="page"/>
      </w:r>
    </w:p>
    <w:tbl>
      <w:tblPr>
        <w:tblW w:w="14130" w:type="dxa"/>
        <w:tblInd w:w="-635" w:type="dxa"/>
        <w:tblBorders>
          <w:top w:val="single" w:sz="8" w:space="0" w:color="666699"/>
          <w:left w:val="single" w:sz="8" w:space="0" w:color="666699"/>
          <w:bottom w:val="single" w:sz="8" w:space="0" w:color="666699"/>
          <w:right w:val="single" w:sz="8" w:space="0" w:color="666699"/>
          <w:insideH w:val="single" w:sz="8" w:space="0" w:color="666699"/>
          <w:insideV w:val="single" w:sz="8" w:space="0" w:color="666699"/>
        </w:tblBorders>
        <w:tblLayout w:type="fixed"/>
        <w:tblLook w:val="04A0" w:firstRow="1" w:lastRow="0" w:firstColumn="1" w:lastColumn="0" w:noHBand="0" w:noVBand="1"/>
      </w:tblPr>
      <w:tblGrid>
        <w:gridCol w:w="1080"/>
        <w:gridCol w:w="6840"/>
        <w:gridCol w:w="1890"/>
        <w:gridCol w:w="1530"/>
        <w:gridCol w:w="2790"/>
      </w:tblGrid>
      <w:tr w:rsidR="004369E3" w:rsidRPr="00986054" w14:paraId="0156CA2E" w14:textId="77777777" w:rsidTr="009D758E">
        <w:trPr>
          <w:tblHeader/>
        </w:trPr>
        <w:tc>
          <w:tcPr>
            <w:tcW w:w="108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6D20CD1A" w14:textId="77777777" w:rsidR="004369E3" w:rsidRPr="00986054" w:rsidRDefault="004369E3" w:rsidP="00AA1059">
            <w:pPr>
              <w:keepLines/>
              <w:spacing w:before="0" w:after="0"/>
              <w:rPr>
                <w:rFonts w:asciiTheme="minorHAnsi" w:hAnsiTheme="minorHAnsi" w:cs="Calibri"/>
                <w:b/>
                <w:bCs/>
                <w:color w:val="FFFFFF" w:themeColor="background1"/>
                <w:sz w:val="24"/>
                <w:szCs w:val="20"/>
              </w:rPr>
            </w:pPr>
            <w:r w:rsidRPr="00986054">
              <w:rPr>
                <w:rFonts w:asciiTheme="minorHAnsi" w:hAnsiTheme="minorHAnsi" w:cs="Calibri"/>
                <w:b/>
                <w:bCs/>
                <w:color w:val="FFFFFF" w:themeColor="background1"/>
                <w:sz w:val="24"/>
                <w:szCs w:val="20"/>
              </w:rPr>
              <w:t>Req. #</w:t>
            </w:r>
          </w:p>
        </w:tc>
        <w:tc>
          <w:tcPr>
            <w:tcW w:w="684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hideMark/>
          </w:tcPr>
          <w:p w14:paraId="1E694FF7" w14:textId="77777777" w:rsidR="004369E3" w:rsidRPr="00986054" w:rsidRDefault="004369E3" w:rsidP="00AA1059">
            <w:pPr>
              <w:keepLines/>
              <w:spacing w:before="0" w:after="0"/>
              <w:rPr>
                <w:rFonts w:asciiTheme="minorHAnsi" w:hAnsiTheme="minorHAnsi" w:cs="Calibri"/>
                <w:b/>
                <w:bCs/>
                <w:color w:val="FFFFFF" w:themeColor="background1"/>
                <w:sz w:val="24"/>
                <w:szCs w:val="20"/>
              </w:rPr>
            </w:pPr>
            <w:r w:rsidRPr="00986054">
              <w:rPr>
                <w:rFonts w:asciiTheme="minorHAnsi" w:hAnsiTheme="minorHAnsi" w:cs="Calibri"/>
                <w:b/>
                <w:bCs/>
                <w:color w:val="FFFFFF" w:themeColor="background1"/>
                <w:sz w:val="24"/>
                <w:szCs w:val="20"/>
              </w:rPr>
              <w:t>Function/Service</w:t>
            </w:r>
          </w:p>
        </w:tc>
        <w:tc>
          <w:tcPr>
            <w:tcW w:w="189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492D7166" w14:textId="382386BE" w:rsidR="004369E3" w:rsidRPr="00986054" w:rsidRDefault="004369E3" w:rsidP="00AA1059">
            <w:pPr>
              <w:keepLines/>
              <w:spacing w:before="0" w:after="0"/>
              <w:rPr>
                <w:rFonts w:asciiTheme="minorHAnsi" w:hAnsiTheme="minorHAnsi" w:cs="Calibri"/>
                <w:b/>
                <w:bCs/>
                <w:color w:val="FFFFFF" w:themeColor="background1"/>
                <w:sz w:val="24"/>
                <w:szCs w:val="20"/>
              </w:rPr>
            </w:pPr>
            <w:proofErr w:type="spellStart"/>
            <w:r w:rsidRPr="00627EFD">
              <w:rPr>
                <w:rFonts w:asciiTheme="minorHAnsi" w:hAnsiTheme="minorHAnsi" w:cs="Calibri"/>
                <w:b/>
                <w:bCs/>
                <w:color w:val="FFFFFF" w:themeColor="background1"/>
                <w:sz w:val="24"/>
                <w:szCs w:val="20"/>
              </w:rPr>
              <w:t>Req’d</w:t>
            </w:r>
            <w:proofErr w:type="spellEnd"/>
            <w:r w:rsidRPr="00627EFD">
              <w:rPr>
                <w:rFonts w:asciiTheme="minorHAnsi" w:hAnsiTheme="minorHAnsi" w:cs="Calibri"/>
                <w:bCs/>
                <w:color w:val="FFFFFF" w:themeColor="background1"/>
                <w:sz w:val="24"/>
                <w:szCs w:val="20"/>
              </w:rPr>
              <w:t xml:space="preserve"> (R)</w:t>
            </w:r>
            <w:r w:rsidR="00BF5245">
              <w:rPr>
                <w:rFonts w:asciiTheme="minorHAnsi" w:hAnsiTheme="minorHAnsi" w:cs="Calibri"/>
                <w:bCs/>
                <w:color w:val="FFFFFF" w:themeColor="background1"/>
                <w:sz w:val="24"/>
                <w:szCs w:val="20"/>
              </w:rPr>
              <w:t>;</w:t>
            </w:r>
            <w:r>
              <w:rPr>
                <w:rFonts w:asciiTheme="minorHAnsi" w:hAnsiTheme="minorHAnsi" w:cs="Calibri"/>
                <w:bCs/>
                <w:color w:val="FFFFFF" w:themeColor="background1"/>
                <w:sz w:val="24"/>
                <w:szCs w:val="20"/>
              </w:rPr>
              <w:t xml:space="preserve"> </w:t>
            </w:r>
            <w:proofErr w:type="spellStart"/>
            <w:r>
              <w:rPr>
                <w:rFonts w:asciiTheme="minorHAnsi" w:hAnsiTheme="minorHAnsi" w:cs="Calibri"/>
                <w:b/>
                <w:bCs/>
                <w:color w:val="FFFFFF" w:themeColor="background1"/>
                <w:sz w:val="24"/>
                <w:szCs w:val="20"/>
              </w:rPr>
              <w:t>Pref’d</w:t>
            </w:r>
            <w:proofErr w:type="spellEnd"/>
            <w:r>
              <w:rPr>
                <w:rFonts w:asciiTheme="minorHAnsi" w:hAnsiTheme="minorHAnsi" w:cs="Calibri"/>
                <w:b/>
                <w:bCs/>
                <w:color w:val="FFFFFF" w:themeColor="background1"/>
                <w:sz w:val="24"/>
                <w:szCs w:val="20"/>
              </w:rPr>
              <w:t xml:space="preserve"> </w:t>
            </w:r>
            <w:r w:rsidRPr="00E15C46">
              <w:rPr>
                <w:rFonts w:asciiTheme="minorHAnsi" w:hAnsiTheme="minorHAnsi" w:cs="Calibri"/>
                <w:bCs/>
                <w:color w:val="FFFFFF" w:themeColor="background1"/>
                <w:sz w:val="24"/>
                <w:szCs w:val="20"/>
              </w:rPr>
              <w:t>(P</w:t>
            </w:r>
            <w:proofErr w:type="gramStart"/>
            <w:r w:rsidRPr="00E15C46">
              <w:rPr>
                <w:rFonts w:asciiTheme="minorHAnsi" w:hAnsiTheme="minorHAnsi" w:cs="Calibri"/>
                <w:bCs/>
                <w:color w:val="FFFFFF" w:themeColor="background1"/>
                <w:sz w:val="24"/>
                <w:szCs w:val="20"/>
              </w:rPr>
              <w:t>)</w:t>
            </w:r>
            <w:r w:rsidR="00BF5245">
              <w:rPr>
                <w:rFonts w:asciiTheme="minorHAnsi" w:hAnsiTheme="minorHAnsi" w:cs="Calibri"/>
                <w:bCs/>
                <w:color w:val="FFFFFF" w:themeColor="background1"/>
                <w:sz w:val="24"/>
                <w:szCs w:val="20"/>
              </w:rPr>
              <w:t>;</w:t>
            </w:r>
            <w:r>
              <w:rPr>
                <w:rFonts w:asciiTheme="minorHAnsi" w:hAnsiTheme="minorHAnsi" w:cs="Calibri"/>
                <w:b/>
                <w:bCs/>
                <w:color w:val="FFFFFF" w:themeColor="background1"/>
                <w:sz w:val="24"/>
                <w:szCs w:val="20"/>
              </w:rPr>
              <w:t xml:space="preserve"> </w:t>
            </w:r>
            <w:r w:rsidR="0077346D">
              <w:rPr>
                <w:rFonts w:asciiTheme="minorHAnsi" w:hAnsiTheme="minorHAnsi" w:cs="Calibri"/>
                <w:bCs/>
                <w:color w:val="FFFFFF" w:themeColor="background1"/>
                <w:sz w:val="24"/>
                <w:szCs w:val="20"/>
              </w:rPr>
              <w:t xml:space="preserve"> </w:t>
            </w:r>
            <w:proofErr w:type="spellStart"/>
            <w:r w:rsidR="0077346D">
              <w:rPr>
                <w:rFonts w:asciiTheme="minorHAnsi" w:hAnsiTheme="minorHAnsi" w:cs="Calibri"/>
                <w:bCs/>
                <w:color w:val="FFFFFF" w:themeColor="background1"/>
                <w:sz w:val="24"/>
                <w:szCs w:val="20"/>
              </w:rPr>
              <w:t>Req’d</w:t>
            </w:r>
            <w:proofErr w:type="spellEnd"/>
            <w:proofErr w:type="gramEnd"/>
            <w:r w:rsidR="0077346D">
              <w:rPr>
                <w:rFonts w:asciiTheme="minorHAnsi" w:hAnsiTheme="minorHAnsi" w:cs="Calibri"/>
                <w:bCs/>
                <w:color w:val="FFFFFF" w:themeColor="background1"/>
                <w:sz w:val="24"/>
                <w:szCs w:val="20"/>
              </w:rPr>
              <w:t xml:space="preserve"> Priced Sep. (RPS)</w:t>
            </w:r>
          </w:p>
        </w:tc>
        <w:tc>
          <w:tcPr>
            <w:tcW w:w="1530" w:type="dxa"/>
            <w:tcBorders>
              <w:top w:val="single" w:sz="4" w:space="0" w:color="auto"/>
              <w:left w:val="single" w:sz="4" w:space="0" w:color="auto"/>
              <w:bottom w:val="single" w:sz="4" w:space="0" w:color="auto"/>
              <w:right w:val="single" w:sz="4" w:space="0" w:color="auto"/>
            </w:tcBorders>
            <w:shd w:val="clear" w:color="auto" w:fill="1F3864" w:themeFill="accent5" w:themeFillShade="80"/>
          </w:tcPr>
          <w:p w14:paraId="6F643882" w14:textId="77777777" w:rsidR="004369E3" w:rsidRPr="00986054" w:rsidRDefault="004369E3"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 xml:space="preserve">Bidder Complies: </w:t>
            </w:r>
            <w:r w:rsidRPr="00627EFD">
              <w:rPr>
                <w:rFonts w:asciiTheme="minorHAnsi" w:hAnsiTheme="minorHAnsi" w:cs="Calibri"/>
                <w:bCs/>
                <w:i/>
                <w:color w:val="FFFFFF" w:themeColor="background1"/>
                <w:sz w:val="24"/>
                <w:szCs w:val="20"/>
              </w:rPr>
              <w:t>Y/N/Will Develop</w:t>
            </w:r>
          </w:p>
        </w:tc>
        <w:tc>
          <w:tcPr>
            <w:tcW w:w="279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72D8C6FD" w14:textId="77777777" w:rsidR="004369E3" w:rsidRPr="00986054" w:rsidRDefault="004369E3"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Comment</w:t>
            </w:r>
          </w:p>
        </w:tc>
      </w:tr>
      <w:tr w:rsidR="009040A2" w:rsidRPr="00024860" w14:paraId="1731987C"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7920" w:type="dxa"/>
            <w:gridSpan w:val="2"/>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300E94DA" w14:textId="2C723EE9" w:rsidR="009040A2" w:rsidRPr="004624A0" w:rsidRDefault="009040A2" w:rsidP="00AA1059">
            <w:pPr>
              <w:pStyle w:val="Heading1"/>
              <w:ind w:left="330" w:hanging="330"/>
            </w:pPr>
            <w:bookmarkStart w:id="18" w:name="_Toc17390622"/>
            <w:bookmarkStart w:id="19" w:name="_Toc51346278"/>
            <w:bookmarkEnd w:id="18"/>
            <w:r>
              <w:t>Card Production and Management</w:t>
            </w:r>
            <w:bookmarkEnd w:id="19"/>
          </w:p>
        </w:tc>
        <w:tc>
          <w:tcPr>
            <w:tcW w:w="189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3A714BE2" w14:textId="77777777" w:rsidR="009040A2" w:rsidRPr="00024860" w:rsidRDefault="009040A2" w:rsidP="00AA1059"/>
        </w:tc>
        <w:tc>
          <w:tcPr>
            <w:tcW w:w="153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2778EB07" w14:textId="77777777" w:rsidR="009040A2" w:rsidRPr="00024860" w:rsidRDefault="009040A2" w:rsidP="00AA1059"/>
        </w:tc>
        <w:tc>
          <w:tcPr>
            <w:tcW w:w="279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4DD41C9" w14:textId="77777777" w:rsidR="009040A2" w:rsidRPr="00024860" w:rsidRDefault="009040A2" w:rsidP="00AA1059"/>
        </w:tc>
      </w:tr>
      <w:tr w:rsidR="004369E3" w:rsidRPr="00D6075C" w14:paraId="388FB023"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4B38611" w14:textId="77777777" w:rsidR="004369E3" w:rsidRPr="00D6075C" w:rsidRDefault="004369E3"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62B1CC8" w14:textId="049BF0C8" w:rsidR="004369E3" w:rsidRPr="00D6075C" w:rsidRDefault="004369E3" w:rsidP="41062DFB">
            <w:pPr>
              <w:rPr>
                <w:rFonts w:cstheme="minorBidi"/>
                <w:b/>
                <w:bCs/>
                <w:sz w:val="22"/>
                <w:szCs w:val="22"/>
              </w:rPr>
            </w:pPr>
            <w:proofErr w:type="gramStart"/>
            <w:r w:rsidRPr="009D758E">
              <w:rPr>
                <w:b/>
                <w:bCs/>
              </w:rPr>
              <w:t xml:space="preserve">Produce </w:t>
            </w:r>
            <w:r w:rsidR="00457C89">
              <w:rPr>
                <w:b/>
                <w:bCs/>
              </w:rPr>
              <w:t xml:space="preserve"> eWIC</w:t>
            </w:r>
            <w:proofErr w:type="gramEnd"/>
            <w:r w:rsidR="00457C89">
              <w:rPr>
                <w:b/>
                <w:bCs/>
              </w:rPr>
              <w:t xml:space="preserve"> </w:t>
            </w:r>
            <w:r w:rsidRPr="009D758E">
              <w:rPr>
                <w:b/>
                <w:bCs/>
              </w:rPr>
              <w:t>Card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EFBFFFE" w14:textId="77777777" w:rsidR="004369E3" w:rsidRPr="00D6075C" w:rsidRDefault="004369E3" w:rsidP="00AA1059">
            <w:pPr>
              <w:rPr>
                <w:bCs/>
                <w:sz w:val="22"/>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4989D39" w14:textId="77777777" w:rsidR="004369E3" w:rsidRPr="00D6075C" w:rsidRDefault="004369E3" w:rsidP="00AA1059">
            <w:pPr>
              <w:rPr>
                <w:bCs/>
                <w:sz w:val="22"/>
                <w:szCs w:val="20"/>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DD46767" w14:textId="77777777" w:rsidR="004369E3" w:rsidRPr="00D6075C" w:rsidRDefault="004369E3" w:rsidP="00AA1059">
            <w:pPr>
              <w:rPr>
                <w:bCs/>
                <w:sz w:val="22"/>
                <w:szCs w:val="20"/>
              </w:rPr>
            </w:pPr>
          </w:p>
        </w:tc>
      </w:tr>
      <w:tr w:rsidR="004369E3" w:rsidRPr="003C036E" w14:paraId="3605047E"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B6500C2" w14:textId="77777777" w:rsidR="004369E3" w:rsidRPr="00654DB7"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6CDB0EB5" w14:textId="77777777" w:rsidR="004369E3" w:rsidRPr="00654DB7" w:rsidRDefault="004369E3" w:rsidP="00AA1059">
            <w:pPr>
              <w:rPr>
                <w:rFonts w:cstheme="minorHAnsi"/>
                <w:sz w:val="22"/>
                <w:szCs w:val="20"/>
              </w:rPr>
            </w:pPr>
            <w:r>
              <w:t>The eWIC Processor shall provide the e</w:t>
            </w:r>
            <w:r w:rsidRPr="00654DB7">
              <w:t xml:space="preserve">WIC card. </w:t>
            </w:r>
          </w:p>
        </w:tc>
        <w:tc>
          <w:tcPr>
            <w:tcW w:w="1890" w:type="dxa"/>
            <w:tcBorders>
              <w:top w:val="single" w:sz="4" w:space="0" w:color="auto"/>
              <w:left w:val="single" w:sz="4" w:space="0" w:color="auto"/>
              <w:bottom w:val="single" w:sz="4" w:space="0" w:color="auto"/>
              <w:right w:val="single" w:sz="4" w:space="0" w:color="auto"/>
            </w:tcBorders>
          </w:tcPr>
          <w:p w14:paraId="2AD015E3" w14:textId="77777777" w:rsidR="004369E3" w:rsidRPr="007525C1" w:rsidRDefault="00684C46"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0BE4811B" w14:textId="77777777" w:rsidR="004369E3" w:rsidRPr="003210BE" w:rsidRDefault="004369E3"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5839A1E7" w14:textId="77777777" w:rsidR="004369E3" w:rsidRPr="003210BE" w:rsidRDefault="004369E3" w:rsidP="00AA1059">
            <w:pPr>
              <w:rPr>
                <w:bCs/>
                <w:szCs w:val="20"/>
              </w:rPr>
            </w:pPr>
          </w:p>
        </w:tc>
      </w:tr>
      <w:tr w:rsidR="004369E3" w:rsidRPr="003C036E" w14:paraId="34487FD5"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98A2CFD" w14:textId="77777777" w:rsidR="004369E3" w:rsidRPr="00654DB7"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4ECD03C" w14:textId="77777777" w:rsidR="004369E3" w:rsidRPr="00654DB7" w:rsidRDefault="004369E3" w:rsidP="00842BD4">
            <w:pPr>
              <w:pStyle w:val="NormalIndent"/>
              <w:ind w:left="720"/>
              <w:rPr>
                <w:rFonts w:cstheme="minorHAnsi"/>
                <w:b/>
                <w:bCs/>
                <w:sz w:val="22"/>
                <w:szCs w:val="20"/>
              </w:rPr>
            </w:pPr>
            <w:r>
              <w:t>The e</w:t>
            </w:r>
            <w:r w:rsidRPr="00654DB7">
              <w:t>WIC card shall be compliant with International Organization for Standardization (ISO) 7810:2003, Identification cards - Physical characteristics.</w:t>
            </w:r>
          </w:p>
        </w:tc>
        <w:tc>
          <w:tcPr>
            <w:tcW w:w="1890" w:type="dxa"/>
            <w:tcBorders>
              <w:top w:val="single" w:sz="4" w:space="0" w:color="auto"/>
              <w:left w:val="single" w:sz="4" w:space="0" w:color="auto"/>
              <w:bottom w:val="single" w:sz="4" w:space="0" w:color="auto"/>
              <w:right w:val="single" w:sz="4" w:space="0" w:color="auto"/>
            </w:tcBorders>
          </w:tcPr>
          <w:p w14:paraId="4BFD5E0B" w14:textId="77777777" w:rsidR="004369E3" w:rsidRPr="007525C1" w:rsidRDefault="00684C46"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520DBA71" w14:textId="77777777" w:rsidR="004369E3" w:rsidRPr="003210BE" w:rsidRDefault="004369E3"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73B650D9" w14:textId="77777777" w:rsidR="004369E3" w:rsidRPr="003210BE" w:rsidRDefault="004369E3" w:rsidP="00AA1059">
            <w:pPr>
              <w:rPr>
                <w:bCs/>
                <w:szCs w:val="20"/>
              </w:rPr>
            </w:pPr>
          </w:p>
        </w:tc>
      </w:tr>
      <w:tr w:rsidR="004369E3" w:rsidRPr="003C036E" w14:paraId="3803E44E"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C5CD08A" w14:textId="77777777" w:rsidR="004369E3" w:rsidRPr="00654DB7"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FB926E1" w14:textId="09B14FC1" w:rsidR="004369E3" w:rsidRPr="00654DB7" w:rsidRDefault="11663B42" w:rsidP="00842BD4">
            <w:pPr>
              <w:pStyle w:val="NormalIndent"/>
              <w:ind w:left="720"/>
            </w:pPr>
            <w:r>
              <w:t>T</w:t>
            </w:r>
            <w:r w:rsidR="004369E3">
              <w:t>he eWIC Processor shall support a card design change</w:t>
            </w:r>
            <w:r w:rsidR="6A30F819">
              <w:t xml:space="preserve"> as needed</w:t>
            </w:r>
            <w:r w:rsidR="004369E3">
              <w:t xml:space="preserve">. </w:t>
            </w:r>
            <w:r w:rsidR="00017FD6">
              <w:t>Maryland WIC and USVI WIC</w:t>
            </w:r>
            <w:r w:rsidR="004369E3">
              <w:t xml:space="preserve"> will provide the card design</w:t>
            </w:r>
            <w:r w:rsidR="00252F39">
              <w:t xml:space="preserve"> separately</w:t>
            </w:r>
            <w:r w:rsidR="004369E3">
              <w:t>.</w:t>
            </w:r>
          </w:p>
        </w:tc>
        <w:tc>
          <w:tcPr>
            <w:tcW w:w="1890" w:type="dxa"/>
            <w:tcBorders>
              <w:top w:val="single" w:sz="4" w:space="0" w:color="auto"/>
              <w:left w:val="single" w:sz="4" w:space="0" w:color="auto"/>
              <w:bottom w:val="single" w:sz="4" w:space="0" w:color="auto"/>
              <w:right w:val="single" w:sz="4" w:space="0" w:color="auto"/>
            </w:tcBorders>
          </w:tcPr>
          <w:p w14:paraId="2D158365" w14:textId="069A0DC8" w:rsidR="004369E3" w:rsidRPr="007525C1" w:rsidRDefault="51BB5BDB" w:rsidP="33F55D0C">
            <w:pPr>
              <w:jc w:val="center"/>
            </w:pPr>
            <w:r>
              <w:t>RPS</w:t>
            </w:r>
          </w:p>
        </w:tc>
        <w:tc>
          <w:tcPr>
            <w:tcW w:w="1530" w:type="dxa"/>
            <w:tcBorders>
              <w:top w:val="single" w:sz="4" w:space="0" w:color="auto"/>
              <w:left w:val="single" w:sz="4" w:space="0" w:color="auto"/>
              <w:bottom w:val="single" w:sz="4" w:space="0" w:color="auto"/>
              <w:right w:val="single" w:sz="4" w:space="0" w:color="auto"/>
            </w:tcBorders>
          </w:tcPr>
          <w:p w14:paraId="2D5E84B2" w14:textId="77777777" w:rsidR="004369E3" w:rsidRDefault="004369E3"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1E1573B0" w14:textId="77777777" w:rsidR="004369E3" w:rsidRPr="003210BE" w:rsidRDefault="004369E3" w:rsidP="00AA1059">
            <w:pPr>
              <w:rPr>
                <w:bCs/>
                <w:szCs w:val="20"/>
              </w:rPr>
            </w:pPr>
          </w:p>
        </w:tc>
      </w:tr>
      <w:tr w:rsidR="004369E3" w:rsidRPr="003C036E" w14:paraId="2D6E90FD"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85A551D" w14:textId="77777777" w:rsidR="004369E3" w:rsidRPr="00654DB7"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C7FE5AC" w14:textId="1303AE4A" w:rsidR="004369E3" w:rsidRDefault="004369E3" w:rsidP="00842BD4">
            <w:pPr>
              <w:pStyle w:val="NormalIndent"/>
              <w:ind w:left="720"/>
            </w:pPr>
            <w:r>
              <w:t>The eWIC Processor shall support updates to card language requirements as directed at no additional cost to</w:t>
            </w:r>
            <w:r w:rsidR="00017FD6">
              <w:t xml:space="preserve"> Maryland WIC and USVI WIC</w:t>
            </w:r>
            <w:r>
              <w:t xml:space="preserve">. </w:t>
            </w:r>
          </w:p>
        </w:tc>
        <w:tc>
          <w:tcPr>
            <w:tcW w:w="1890" w:type="dxa"/>
            <w:tcBorders>
              <w:top w:val="single" w:sz="4" w:space="0" w:color="auto"/>
              <w:left w:val="single" w:sz="4" w:space="0" w:color="auto"/>
              <w:bottom w:val="single" w:sz="4" w:space="0" w:color="auto"/>
              <w:right w:val="single" w:sz="4" w:space="0" w:color="auto"/>
            </w:tcBorders>
          </w:tcPr>
          <w:p w14:paraId="219AAA70" w14:textId="77777777" w:rsidR="004369E3" w:rsidRPr="007525C1" w:rsidRDefault="00684C46"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458951F2" w14:textId="77777777" w:rsidR="004369E3" w:rsidRPr="003210BE" w:rsidRDefault="004369E3"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401980CA" w14:textId="77777777" w:rsidR="004369E3" w:rsidRPr="003210BE" w:rsidRDefault="004369E3" w:rsidP="00AA1059">
            <w:pPr>
              <w:rPr>
                <w:bCs/>
                <w:szCs w:val="20"/>
              </w:rPr>
            </w:pPr>
          </w:p>
        </w:tc>
      </w:tr>
      <w:tr w:rsidR="004369E3" w:rsidRPr="003C036E" w14:paraId="48354777"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5BCF7F4" w14:textId="77777777" w:rsidR="004369E3" w:rsidRPr="00654DB7"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D810E67" w14:textId="66729BC1" w:rsidR="004369E3" w:rsidRPr="00654DB7" w:rsidRDefault="004369E3" w:rsidP="00842BD4">
            <w:pPr>
              <w:pStyle w:val="NormalIndent"/>
              <w:ind w:left="720"/>
              <w:rPr>
                <w:rFonts w:cstheme="minorBidi"/>
                <w:b/>
                <w:bCs/>
                <w:sz w:val="22"/>
                <w:szCs w:val="22"/>
              </w:rPr>
            </w:pPr>
            <w:r>
              <w:t xml:space="preserve">The graphics </w:t>
            </w:r>
            <w:r w:rsidR="40AEF7B1">
              <w:t xml:space="preserve">on </w:t>
            </w:r>
            <w:r>
              <w:t xml:space="preserve">the </w:t>
            </w:r>
            <w:r w:rsidR="4C3474C7">
              <w:t xml:space="preserve">front </w:t>
            </w:r>
            <w:r w:rsidR="7C34197B">
              <w:t xml:space="preserve">side of the </w:t>
            </w:r>
            <w:r>
              <w:t>eWIC card shall be produced using a four (4) color printing process.</w:t>
            </w:r>
          </w:p>
        </w:tc>
        <w:tc>
          <w:tcPr>
            <w:tcW w:w="1890" w:type="dxa"/>
            <w:tcBorders>
              <w:top w:val="single" w:sz="4" w:space="0" w:color="auto"/>
              <w:left w:val="single" w:sz="4" w:space="0" w:color="auto"/>
              <w:bottom w:val="single" w:sz="4" w:space="0" w:color="auto"/>
              <w:right w:val="single" w:sz="4" w:space="0" w:color="auto"/>
            </w:tcBorders>
          </w:tcPr>
          <w:p w14:paraId="1B125931" w14:textId="77777777" w:rsidR="004369E3" w:rsidRPr="00FA0D32" w:rsidRDefault="00684C46" w:rsidP="00AA1059">
            <w:pPr>
              <w:jc w:val="center"/>
              <w:rPr>
                <w:bCs/>
                <w:szCs w:val="20"/>
              </w:rPr>
            </w:pPr>
            <w:r w:rsidRPr="00FA0D32">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29F46320" w14:textId="77777777" w:rsidR="004369E3" w:rsidRPr="00986054" w:rsidRDefault="004369E3" w:rsidP="00AA1059">
            <w:pPr>
              <w:rPr>
                <w:bCs/>
                <w:i/>
                <w:szCs w:val="20"/>
              </w:rPr>
            </w:pPr>
          </w:p>
        </w:tc>
        <w:tc>
          <w:tcPr>
            <w:tcW w:w="2790" w:type="dxa"/>
            <w:tcBorders>
              <w:top w:val="single" w:sz="4" w:space="0" w:color="auto"/>
              <w:left w:val="single" w:sz="4" w:space="0" w:color="auto"/>
              <w:bottom w:val="single" w:sz="4" w:space="0" w:color="auto"/>
              <w:right w:val="single" w:sz="4" w:space="0" w:color="auto"/>
            </w:tcBorders>
          </w:tcPr>
          <w:p w14:paraId="1F8B908D" w14:textId="77777777" w:rsidR="004369E3" w:rsidRPr="00986054" w:rsidRDefault="004369E3" w:rsidP="00AA1059">
            <w:pPr>
              <w:rPr>
                <w:bCs/>
                <w:i/>
                <w:szCs w:val="20"/>
              </w:rPr>
            </w:pPr>
          </w:p>
        </w:tc>
      </w:tr>
      <w:tr w:rsidR="004369E3" w:rsidRPr="003C036E" w14:paraId="31705565"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F037CB1"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3D371B0" w14:textId="57EB4B33" w:rsidR="004369E3" w:rsidRPr="00654DB7" w:rsidRDefault="004369E3" w:rsidP="00842BD4">
            <w:pPr>
              <w:pStyle w:val="NormalIndent"/>
              <w:ind w:left="720"/>
              <w:rPr>
                <w:rFonts w:cstheme="minorBidi"/>
                <w:b/>
                <w:bCs/>
                <w:sz w:val="22"/>
                <w:szCs w:val="22"/>
              </w:rPr>
            </w:pPr>
            <w:r>
              <w:t>The eWIC card shall contain a mark, brand</w:t>
            </w:r>
            <w:r w:rsidR="4192E4DE">
              <w:t>,</w:t>
            </w:r>
            <w:r>
              <w:t xml:space="preserve"> or wording that identifies it as being associated with </w:t>
            </w:r>
            <w:r w:rsidR="2679B8E8">
              <w:t>Maryland WIC and USVI WIC</w:t>
            </w:r>
            <w:r>
              <w:t xml:space="preserve">. Such identification is to be agreed upon with </w:t>
            </w:r>
            <w:r w:rsidR="2679B8E8">
              <w:t>Maryland WIC and USVI WIC</w:t>
            </w:r>
            <w:r w:rsidR="5F4466BD">
              <w:t xml:space="preserve"> separately</w:t>
            </w:r>
            <w:r>
              <w:t>.</w:t>
            </w:r>
          </w:p>
        </w:tc>
        <w:tc>
          <w:tcPr>
            <w:tcW w:w="1890" w:type="dxa"/>
            <w:tcBorders>
              <w:top w:val="single" w:sz="4" w:space="0" w:color="auto"/>
              <w:left w:val="single" w:sz="4" w:space="0" w:color="auto"/>
              <w:bottom w:val="single" w:sz="4" w:space="0" w:color="auto"/>
              <w:right w:val="single" w:sz="4" w:space="0" w:color="auto"/>
            </w:tcBorders>
          </w:tcPr>
          <w:p w14:paraId="61BD292E" w14:textId="77777777" w:rsidR="004369E3" w:rsidRPr="007525C1" w:rsidRDefault="00684C46"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30E1A50D" w14:textId="77777777" w:rsidR="004369E3" w:rsidRPr="003210BE" w:rsidRDefault="004369E3"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5B85A74E" w14:textId="77777777" w:rsidR="004369E3" w:rsidRPr="003210BE" w:rsidRDefault="004369E3" w:rsidP="00AA1059">
            <w:pPr>
              <w:rPr>
                <w:bCs/>
                <w:szCs w:val="20"/>
              </w:rPr>
            </w:pPr>
          </w:p>
        </w:tc>
      </w:tr>
      <w:tr w:rsidR="004369E3" w:rsidRPr="003C036E" w14:paraId="643B6BED"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D88D969" w14:textId="77777777" w:rsidR="004369E3"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6096331" w14:textId="77777777" w:rsidR="004369E3" w:rsidRPr="00654DB7" w:rsidRDefault="004369E3" w:rsidP="00842BD4">
            <w:pPr>
              <w:pStyle w:val="NormalIndent"/>
              <w:ind w:left="720"/>
              <w:rPr>
                <w:rFonts w:cstheme="minorHAnsi"/>
                <w:b/>
                <w:bCs/>
                <w:sz w:val="22"/>
                <w:szCs w:val="20"/>
              </w:rPr>
            </w:pPr>
            <w:r>
              <w:t>The e</w:t>
            </w:r>
            <w:r w:rsidRPr="00654DB7">
              <w:t>WIC card shall not contain the mark or brand of any debit/credit network.</w:t>
            </w:r>
          </w:p>
        </w:tc>
        <w:tc>
          <w:tcPr>
            <w:tcW w:w="1890" w:type="dxa"/>
            <w:tcBorders>
              <w:top w:val="single" w:sz="4" w:space="0" w:color="auto"/>
              <w:left w:val="single" w:sz="4" w:space="0" w:color="auto"/>
              <w:bottom w:val="single" w:sz="4" w:space="0" w:color="auto"/>
              <w:right w:val="single" w:sz="4" w:space="0" w:color="auto"/>
            </w:tcBorders>
          </w:tcPr>
          <w:p w14:paraId="712F24AA" w14:textId="77777777" w:rsidR="004369E3" w:rsidRPr="007525C1" w:rsidRDefault="00684C46"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389E941B" w14:textId="77777777" w:rsidR="004369E3" w:rsidRPr="003210BE" w:rsidRDefault="004369E3"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36A49D83" w14:textId="77777777" w:rsidR="004369E3" w:rsidRPr="003210BE" w:rsidRDefault="004369E3" w:rsidP="00AA1059">
            <w:pPr>
              <w:rPr>
                <w:bCs/>
                <w:szCs w:val="20"/>
              </w:rPr>
            </w:pPr>
          </w:p>
        </w:tc>
      </w:tr>
      <w:tr w:rsidR="00457C89" w:rsidRPr="003C036E" w14:paraId="086EB9EA"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0DAEA30" w14:textId="77777777" w:rsidR="00457C89" w:rsidRDefault="00457C8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956FDB1" w14:textId="4B89EA7D" w:rsidR="00457C89" w:rsidRPr="00842BD4" w:rsidRDefault="00457C89" w:rsidP="00842BD4">
            <w:pPr>
              <w:pStyle w:val="NormalIndent"/>
              <w:ind w:left="720"/>
              <w:rPr>
                <w:strike/>
              </w:rPr>
            </w:pPr>
            <w:r w:rsidRPr="00842BD4">
              <w:rPr>
                <w:strike/>
              </w:rPr>
              <w:t>The eWIC card shall be capable of supporting chip card insert technology.</w:t>
            </w:r>
          </w:p>
        </w:tc>
        <w:tc>
          <w:tcPr>
            <w:tcW w:w="1890" w:type="dxa"/>
            <w:tcBorders>
              <w:top w:val="single" w:sz="4" w:space="0" w:color="auto"/>
              <w:left w:val="single" w:sz="4" w:space="0" w:color="auto"/>
              <w:bottom w:val="single" w:sz="4" w:space="0" w:color="auto"/>
              <w:right w:val="single" w:sz="4" w:space="0" w:color="auto"/>
            </w:tcBorders>
          </w:tcPr>
          <w:p w14:paraId="594F495D" w14:textId="6185D4ED" w:rsidR="00457C89" w:rsidRPr="007525C1" w:rsidRDefault="00B56659" w:rsidP="00AA1059">
            <w:pPr>
              <w:jc w:val="center"/>
              <w:rPr>
                <w:bCs/>
                <w:szCs w:val="20"/>
              </w:rPr>
            </w:pPr>
            <w:r>
              <w:rPr>
                <w:bCs/>
                <w:szCs w:val="20"/>
              </w:rPr>
              <w:t>N/A</w:t>
            </w:r>
          </w:p>
        </w:tc>
        <w:tc>
          <w:tcPr>
            <w:tcW w:w="1530" w:type="dxa"/>
            <w:tcBorders>
              <w:top w:val="single" w:sz="4" w:space="0" w:color="auto"/>
              <w:left w:val="single" w:sz="4" w:space="0" w:color="auto"/>
              <w:bottom w:val="single" w:sz="4" w:space="0" w:color="auto"/>
              <w:right w:val="single" w:sz="4" w:space="0" w:color="auto"/>
            </w:tcBorders>
          </w:tcPr>
          <w:p w14:paraId="51BE5B5C" w14:textId="77777777" w:rsidR="00457C89" w:rsidRPr="003210BE" w:rsidRDefault="00457C89"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0EC3CBD1" w14:textId="77777777" w:rsidR="00457C89" w:rsidRPr="003210BE" w:rsidRDefault="00457C89" w:rsidP="00AA1059">
            <w:pPr>
              <w:rPr>
                <w:bCs/>
                <w:szCs w:val="20"/>
              </w:rPr>
            </w:pPr>
          </w:p>
        </w:tc>
      </w:tr>
      <w:tr w:rsidR="00457C89" w:rsidRPr="003C036E" w14:paraId="29B7F057"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854EBB9" w14:textId="77777777" w:rsidR="00457C89" w:rsidRDefault="00457C8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CE406BA" w14:textId="613E4B0A" w:rsidR="00457C89" w:rsidRDefault="00457C89" w:rsidP="00842BD4">
            <w:pPr>
              <w:pStyle w:val="NormalIndent"/>
              <w:ind w:left="720"/>
            </w:pPr>
            <w:r w:rsidRPr="00842BD4">
              <w:rPr>
                <w:strike/>
              </w:rPr>
              <w:t xml:space="preserve">The eWIC card </w:t>
            </w:r>
            <w:proofErr w:type="gramStart"/>
            <w:r w:rsidRPr="00842BD4">
              <w:rPr>
                <w:strike/>
              </w:rPr>
              <w:t>shall</w:t>
            </w:r>
            <w:proofErr w:type="gramEnd"/>
            <w:r w:rsidRPr="00842BD4">
              <w:rPr>
                <w:strike/>
              </w:rPr>
              <w:t xml:space="preserve"> include RFID tap technology</w:t>
            </w:r>
            <w:r>
              <w:t>.</w:t>
            </w:r>
          </w:p>
        </w:tc>
        <w:tc>
          <w:tcPr>
            <w:tcW w:w="1890" w:type="dxa"/>
            <w:tcBorders>
              <w:top w:val="single" w:sz="4" w:space="0" w:color="auto"/>
              <w:left w:val="single" w:sz="4" w:space="0" w:color="auto"/>
              <w:bottom w:val="single" w:sz="4" w:space="0" w:color="auto"/>
              <w:right w:val="single" w:sz="4" w:space="0" w:color="auto"/>
            </w:tcBorders>
          </w:tcPr>
          <w:p w14:paraId="62E2E456" w14:textId="66467CFC" w:rsidR="00457C89" w:rsidRDefault="00B56659" w:rsidP="00AA1059">
            <w:pPr>
              <w:jc w:val="center"/>
              <w:rPr>
                <w:bCs/>
                <w:szCs w:val="20"/>
              </w:rPr>
            </w:pPr>
            <w:r>
              <w:rPr>
                <w:bCs/>
                <w:szCs w:val="20"/>
              </w:rPr>
              <w:t>N/A</w:t>
            </w:r>
          </w:p>
        </w:tc>
        <w:tc>
          <w:tcPr>
            <w:tcW w:w="1530" w:type="dxa"/>
            <w:tcBorders>
              <w:top w:val="single" w:sz="4" w:space="0" w:color="auto"/>
              <w:left w:val="single" w:sz="4" w:space="0" w:color="auto"/>
              <w:bottom w:val="single" w:sz="4" w:space="0" w:color="auto"/>
              <w:right w:val="single" w:sz="4" w:space="0" w:color="auto"/>
            </w:tcBorders>
          </w:tcPr>
          <w:p w14:paraId="355E9E1F" w14:textId="77777777" w:rsidR="00457C89" w:rsidRPr="003210BE" w:rsidRDefault="00457C89"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09E4CDCD" w14:textId="77777777" w:rsidR="00457C89" w:rsidRPr="003210BE" w:rsidRDefault="00457C89" w:rsidP="00AA1059">
            <w:pPr>
              <w:rPr>
                <w:bCs/>
                <w:szCs w:val="20"/>
              </w:rPr>
            </w:pPr>
          </w:p>
        </w:tc>
      </w:tr>
      <w:tr w:rsidR="004369E3" w:rsidRPr="003C036E" w14:paraId="0EE0E47C"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6A84BEC" w14:textId="77777777" w:rsidR="004369E3" w:rsidRPr="00654DB7"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1757AFF" w14:textId="011C1B2F" w:rsidR="004369E3" w:rsidRPr="00654DB7" w:rsidRDefault="004369E3" w:rsidP="00842BD4">
            <w:pPr>
              <w:pStyle w:val="NormalIndent"/>
              <w:ind w:left="720"/>
              <w:rPr>
                <w:rFonts w:cstheme="minorBidi"/>
                <w:b/>
                <w:bCs/>
                <w:sz w:val="22"/>
                <w:szCs w:val="22"/>
              </w:rPr>
            </w:pPr>
            <w:r>
              <w:t xml:space="preserve">The reverse </w:t>
            </w:r>
            <w:r w:rsidR="02677D4E">
              <w:t xml:space="preserve">side </w:t>
            </w:r>
            <w:r>
              <w:t>of the eWIC card shall have a high coercivity magnetic stripe.</w:t>
            </w:r>
          </w:p>
        </w:tc>
        <w:tc>
          <w:tcPr>
            <w:tcW w:w="1890" w:type="dxa"/>
            <w:tcBorders>
              <w:top w:val="single" w:sz="4" w:space="0" w:color="auto"/>
              <w:left w:val="single" w:sz="4" w:space="0" w:color="auto"/>
              <w:bottom w:val="single" w:sz="4" w:space="0" w:color="auto"/>
              <w:right w:val="single" w:sz="4" w:space="0" w:color="auto"/>
            </w:tcBorders>
          </w:tcPr>
          <w:p w14:paraId="62FC4F71" w14:textId="77777777" w:rsidR="004369E3" w:rsidRPr="007525C1" w:rsidRDefault="00684C46"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048094D8" w14:textId="77777777" w:rsidR="004369E3" w:rsidRPr="003210BE" w:rsidRDefault="004369E3"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53DAE06F" w14:textId="77777777" w:rsidR="004369E3" w:rsidRPr="003210BE" w:rsidRDefault="004369E3" w:rsidP="00AA1059">
            <w:pPr>
              <w:rPr>
                <w:bCs/>
                <w:szCs w:val="20"/>
              </w:rPr>
            </w:pPr>
          </w:p>
        </w:tc>
      </w:tr>
      <w:tr w:rsidR="004369E3" w:rsidRPr="003C036E" w14:paraId="78C26361"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4AA1A93" w14:textId="77777777" w:rsidR="004369E3" w:rsidRPr="00654DB7"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CCA55B6" w14:textId="6E68C428" w:rsidR="004369E3" w:rsidRPr="00654DB7" w:rsidRDefault="004369E3" w:rsidP="00842BD4">
            <w:pPr>
              <w:pStyle w:val="NormalIndent"/>
              <w:ind w:left="720"/>
              <w:rPr>
                <w:rFonts w:cstheme="minorBidi"/>
                <w:b/>
                <w:bCs/>
                <w:sz w:val="22"/>
                <w:szCs w:val="22"/>
              </w:rPr>
            </w:pPr>
            <w:r>
              <w:t>The reverse</w:t>
            </w:r>
            <w:r w:rsidR="768D4B51">
              <w:t xml:space="preserve"> side</w:t>
            </w:r>
            <w:r>
              <w:t xml:space="preserve"> of the eWIC card shall have printed information as specified by </w:t>
            </w:r>
            <w:r w:rsidR="1C2E3E7E">
              <w:t>Maryland WIC and USVI WIC</w:t>
            </w:r>
            <w:r>
              <w:t xml:space="preserve">. It may also include the short version of the USDA FNS non-discrimination statement at </w:t>
            </w:r>
            <w:r w:rsidR="1C2E3E7E">
              <w:t xml:space="preserve">Maryland WIC and USVI WIC’s </w:t>
            </w:r>
            <w:r>
              <w:t>discretion.</w:t>
            </w:r>
          </w:p>
        </w:tc>
        <w:tc>
          <w:tcPr>
            <w:tcW w:w="1890" w:type="dxa"/>
            <w:tcBorders>
              <w:top w:val="single" w:sz="4" w:space="0" w:color="auto"/>
              <w:left w:val="single" w:sz="4" w:space="0" w:color="auto"/>
              <w:bottom w:val="single" w:sz="4" w:space="0" w:color="auto"/>
              <w:right w:val="single" w:sz="4" w:space="0" w:color="auto"/>
            </w:tcBorders>
          </w:tcPr>
          <w:p w14:paraId="29471EEE" w14:textId="77777777" w:rsidR="004369E3" w:rsidRPr="007525C1" w:rsidRDefault="00684C46" w:rsidP="00AA1059">
            <w:pPr>
              <w:jc w:val="center"/>
            </w:pPr>
            <w:r w:rsidRPr="007525C1">
              <w:t>R</w:t>
            </w:r>
          </w:p>
        </w:tc>
        <w:tc>
          <w:tcPr>
            <w:tcW w:w="1530" w:type="dxa"/>
            <w:tcBorders>
              <w:top w:val="single" w:sz="4" w:space="0" w:color="auto"/>
              <w:left w:val="single" w:sz="4" w:space="0" w:color="auto"/>
              <w:bottom w:val="single" w:sz="4" w:space="0" w:color="auto"/>
              <w:right w:val="single" w:sz="4" w:space="0" w:color="auto"/>
            </w:tcBorders>
          </w:tcPr>
          <w:p w14:paraId="287A5506" w14:textId="77777777" w:rsidR="004369E3" w:rsidRPr="3E796053" w:rsidRDefault="004369E3" w:rsidP="00AA1059"/>
        </w:tc>
        <w:tc>
          <w:tcPr>
            <w:tcW w:w="2790" w:type="dxa"/>
            <w:tcBorders>
              <w:top w:val="single" w:sz="4" w:space="0" w:color="auto"/>
              <w:left w:val="single" w:sz="4" w:space="0" w:color="auto"/>
              <w:bottom w:val="single" w:sz="4" w:space="0" w:color="auto"/>
              <w:right w:val="single" w:sz="4" w:space="0" w:color="auto"/>
            </w:tcBorders>
          </w:tcPr>
          <w:p w14:paraId="781C825F" w14:textId="77777777" w:rsidR="004369E3" w:rsidRPr="003210BE" w:rsidRDefault="004369E3" w:rsidP="00AA1059">
            <w:pPr>
              <w:rPr>
                <w:color w:val="7030A0"/>
              </w:rPr>
            </w:pPr>
            <w:r w:rsidRPr="3E796053">
              <w:t xml:space="preserve"> </w:t>
            </w:r>
          </w:p>
        </w:tc>
      </w:tr>
      <w:tr w:rsidR="004369E3" w:rsidRPr="003C036E" w14:paraId="3C75C28B"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46B7D98" w14:textId="77777777" w:rsidR="004369E3" w:rsidRPr="00654DB7"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ABE05B6" w14:textId="69BE1500" w:rsidR="004369E3" w:rsidRPr="00654DB7" w:rsidRDefault="004369E3" w:rsidP="00842BD4">
            <w:pPr>
              <w:pStyle w:val="NormalIndent"/>
              <w:ind w:left="720"/>
              <w:rPr>
                <w:rFonts w:cstheme="minorHAnsi"/>
                <w:b/>
                <w:bCs/>
                <w:sz w:val="22"/>
                <w:szCs w:val="20"/>
              </w:rPr>
            </w:pPr>
            <w:r w:rsidRPr="00654DB7">
              <w:t xml:space="preserve">Track two of the magnetic </w:t>
            </w:r>
            <w:proofErr w:type="gramStart"/>
            <w:r w:rsidRPr="00654DB7">
              <w:t>stripe</w:t>
            </w:r>
            <w:proofErr w:type="gramEnd"/>
            <w:r w:rsidRPr="00654DB7">
              <w:t xml:space="preserve"> shall be encoded according to ISO standard for financial cards: ISO 7811, 7812 and 7813.</w:t>
            </w:r>
          </w:p>
        </w:tc>
        <w:tc>
          <w:tcPr>
            <w:tcW w:w="1890" w:type="dxa"/>
            <w:tcBorders>
              <w:top w:val="single" w:sz="4" w:space="0" w:color="auto"/>
              <w:left w:val="single" w:sz="4" w:space="0" w:color="auto"/>
              <w:bottom w:val="single" w:sz="4" w:space="0" w:color="auto"/>
              <w:right w:val="single" w:sz="4" w:space="0" w:color="auto"/>
            </w:tcBorders>
          </w:tcPr>
          <w:p w14:paraId="26EDFAA0" w14:textId="77777777" w:rsidR="004369E3" w:rsidRPr="007525C1" w:rsidRDefault="00684C46"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12B487FF" w14:textId="77777777" w:rsidR="004369E3" w:rsidRPr="003210BE" w:rsidRDefault="004369E3"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32D1FA22" w14:textId="77777777" w:rsidR="004369E3" w:rsidRPr="003210BE" w:rsidRDefault="004369E3" w:rsidP="00AA1059">
            <w:pPr>
              <w:rPr>
                <w:bCs/>
                <w:szCs w:val="20"/>
              </w:rPr>
            </w:pPr>
          </w:p>
        </w:tc>
      </w:tr>
      <w:tr w:rsidR="004369E3" w:rsidRPr="003C036E" w14:paraId="28677DA3"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CB52052" w14:textId="77777777" w:rsidR="004369E3" w:rsidRPr="00654DB7"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1BA5AAC1" w14:textId="77777777" w:rsidR="004369E3" w:rsidRPr="00654DB7" w:rsidRDefault="004369E3" w:rsidP="00AA1059">
            <w:pPr>
              <w:rPr>
                <w:rFonts w:cstheme="minorHAnsi"/>
                <w:b/>
                <w:bCs/>
                <w:sz w:val="22"/>
                <w:szCs w:val="20"/>
              </w:rPr>
            </w:pPr>
            <w:r w:rsidRPr="00654DB7">
              <w:t xml:space="preserve">The eWIC card shall contain a </w:t>
            </w:r>
            <w:proofErr w:type="gramStart"/>
            <w:r w:rsidRPr="00654DB7">
              <w:t>16 digit</w:t>
            </w:r>
            <w:proofErr w:type="gramEnd"/>
            <w:r w:rsidRPr="00654DB7">
              <w:t xml:space="preserve"> Primary Account Number (PAN) to identify the cardholder.</w:t>
            </w:r>
          </w:p>
        </w:tc>
        <w:tc>
          <w:tcPr>
            <w:tcW w:w="1890" w:type="dxa"/>
            <w:tcBorders>
              <w:top w:val="single" w:sz="4" w:space="0" w:color="auto"/>
              <w:left w:val="single" w:sz="4" w:space="0" w:color="auto"/>
              <w:bottom w:val="single" w:sz="4" w:space="0" w:color="auto"/>
              <w:right w:val="single" w:sz="4" w:space="0" w:color="auto"/>
            </w:tcBorders>
          </w:tcPr>
          <w:p w14:paraId="3D947419" w14:textId="77777777" w:rsidR="004369E3" w:rsidRPr="007525C1" w:rsidRDefault="00684C46"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0336AF96" w14:textId="77777777" w:rsidR="004369E3" w:rsidRPr="003210BE" w:rsidRDefault="004369E3"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63FAD26D" w14:textId="77777777" w:rsidR="004369E3" w:rsidRPr="003210BE" w:rsidRDefault="004369E3" w:rsidP="00AA1059">
            <w:pPr>
              <w:rPr>
                <w:bCs/>
                <w:szCs w:val="20"/>
              </w:rPr>
            </w:pPr>
          </w:p>
        </w:tc>
      </w:tr>
      <w:tr w:rsidR="004369E3" w:rsidRPr="003C036E" w14:paraId="46F5291C"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54B9F1F" w14:textId="77777777" w:rsidR="004369E3" w:rsidRPr="00654DB7"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12437FC" w14:textId="1EFBE0F5" w:rsidR="004369E3" w:rsidRPr="00654DB7" w:rsidRDefault="004369E3" w:rsidP="00842BD4">
            <w:pPr>
              <w:pStyle w:val="NormalIndent"/>
              <w:ind w:left="720"/>
              <w:rPr>
                <w:rFonts w:cstheme="minorBidi"/>
                <w:b/>
                <w:bCs/>
                <w:sz w:val="22"/>
                <w:szCs w:val="22"/>
              </w:rPr>
            </w:pPr>
            <w:r>
              <w:t xml:space="preserve">The PAN printed on </w:t>
            </w:r>
            <w:r w:rsidR="20016A4A">
              <w:t xml:space="preserve">the </w:t>
            </w:r>
            <w:r w:rsidR="0EB755BF">
              <w:t xml:space="preserve">front </w:t>
            </w:r>
            <w:r>
              <w:t>of the card shall be in a contrasting color.</w:t>
            </w:r>
          </w:p>
        </w:tc>
        <w:tc>
          <w:tcPr>
            <w:tcW w:w="1890" w:type="dxa"/>
            <w:tcBorders>
              <w:top w:val="single" w:sz="4" w:space="0" w:color="auto"/>
              <w:left w:val="single" w:sz="4" w:space="0" w:color="auto"/>
              <w:bottom w:val="single" w:sz="4" w:space="0" w:color="auto"/>
              <w:right w:val="single" w:sz="4" w:space="0" w:color="auto"/>
            </w:tcBorders>
          </w:tcPr>
          <w:p w14:paraId="4584A293" w14:textId="77777777" w:rsidR="004369E3" w:rsidRPr="007525C1" w:rsidRDefault="00684C46"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0C5DCE0D" w14:textId="77777777" w:rsidR="004369E3" w:rsidRPr="003210BE" w:rsidRDefault="004369E3"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05B68ABD" w14:textId="77777777" w:rsidR="004369E3" w:rsidRPr="003210BE" w:rsidRDefault="004369E3" w:rsidP="00AA1059">
            <w:pPr>
              <w:rPr>
                <w:bCs/>
                <w:szCs w:val="20"/>
              </w:rPr>
            </w:pPr>
          </w:p>
        </w:tc>
      </w:tr>
      <w:tr w:rsidR="004369E3" w:rsidRPr="003C036E" w14:paraId="489D25AC"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636F6B5" w14:textId="77777777" w:rsidR="004369E3" w:rsidRPr="00654DB7"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5A347EF" w14:textId="233A26BB" w:rsidR="004369E3" w:rsidRPr="00654DB7" w:rsidRDefault="004369E3" w:rsidP="00842BD4">
            <w:pPr>
              <w:pStyle w:val="NormalIndent"/>
              <w:ind w:left="720"/>
            </w:pPr>
            <w:r>
              <w:t>The PAN shall be printed in flat, non-embossed printing</w:t>
            </w:r>
            <w:r w:rsidR="009674E1">
              <w:t>.</w:t>
            </w:r>
          </w:p>
        </w:tc>
        <w:tc>
          <w:tcPr>
            <w:tcW w:w="1890" w:type="dxa"/>
            <w:tcBorders>
              <w:top w:val="single" w:sz="4" w:space="0" w:color="auto"/>
              <w:left w:val="single" w:sz="4" w:space="0" w:color="auto"/>
              <w:bottom w:val="single" w:sz="4" w:space="0" w:color="auto"/>
              <w:right w:val="single" w:sz="4" w:space="0" w:color="auto"/>
            </w:tcBorders>
          </w:tcPr>
          <w:p w14:paraId="240B6EEC" w14:textId="77777777" w:rsidR="004369E3" w:rsidRPr="007525C1" w:rsidRDefault="00684C46"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65AB1811" w14:textId="77777777" w:rsidR="004369E3" w:rsidRPr="003210BE" w:rsidRDefault="004369E3"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6FC73730" w14:textId="77777777" w:rsidR="004369E3" w:rsidRPr="003210BE" w:rsidRDefault="004369E3" w:rsidP="00AA1059">
            <w:pPr>
              <w:rPr>
                <w:bCs/>
                <w:szCs w:val="20"/>
              </w:rPr>
            </w:pPr>
          </w:p>
        </w:tc>
      </w:tr>
      <w:tr w:rsidR="004369E3" w:rsidRPr="003C036E" w14:paraId="32E85BB6"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FBB0D6D" w14:textId="77777777" w:rsidR="004369E3" w:rsidRPr="00EC7A68"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5FEF58C" w14:textId="6A72C475" w:rsidR="004369E3" w:rsidRPr="00654DB7" w:rsidRDefault="004369E3" w:rsidP="00842BD4">
            <w:pPr>
              <w:pStyle w:val="NormalIndent"/>
              <w:ind w:left="720"/>
              <w:rPr>
                <w:rFonts w:cstheme="minorBidi"/>
                <w:b/>
                <w:bCs/>
                <w:sz w:val="22"/>
                <w:szCs w:val="22"/>
              </w:rPr>
            </w:pPr>
            <w:r>
              <w:t xml:space="preserve">The PAN of the eWIC card shall use </w:t>
            </w:r>
            <w:r w:rsidR="003144F4">
              <w:t>Maryland WIC and USVI WIC</w:t>
            </w:r>
            <w:r>
              <w:t>’s Issuer Identification Number (IIN). The IIN for both agencies is six (6) digits.</w:t>
            </w:r>
          </w:p>
        </w:tc>
        <w:tc>
          <w:tcPr>
            <w:tcW w:w="1890" w:type="dxa"/>
            <w:tcBorders>
              <w:top w:val="single" w:sz="4" w:space="0" w:color="auto"/>
              <w:left w:val="single" w:sz="4" w:space="0" w:color="auto"/>
              <w:bottom w:val="single" w:sz="4" w:space="0" w:color="auto"/>
              <w:right w:val="single" w:sz="4" w:space="0" w:color="auto"/>
            </w:tcBorders>
          </w:tcPr>
          <w:p w14:paraId="311EEBBB" w14:textId="77777777" w:rsidR="004369E3" w:rsidRPr="007525C1" w:rsidRDefault="00684C46"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0A461FAE" w14:textId="77777777" w:rsidR="004369E3" w:rsidRPr="003210BE" w:rsidRDefault="004369E3"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3F3A1946" w14:textId="77777777" w:rsidR="004369E3" w:rsidRPr="003210BE" w:rsidRDefault="004369E3" w:rsidP="00AA1059">
            <w:pPr>
              <w:rPr>
                <w:bCs/>
                <w:szCs w:val="20"/>
              </w:rPr>
            </w:pPr>
          </w:p>
        </w:tc>
      </w:tr>
      <w:tr w:rsidR="004369E3" w:rsidRPr="003C036E" w14:paraId="776CC8D9"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7132152" w14:textId="77777777" w:rsidR="004369E3" w:rsidRPr="00654DB7"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3F21636" w14:textId="77777777" w:rsidR="004369E3" w:rsidRPr="00654DB7" w:rsidRDefault="004369E3" w:rsidP="00842BD4">
            <w:pPr>
              <w:pStyle w:val="NormalIndent"/>
              <w:ind w:left="720"/>
              <w:rPr>
                <w:rFonts w:cstheme="minorHAnsi"/>
                <w:b/>
                <w:bCs/>
                <w:sz w:val="22"/>
                <w:szCs w:val="20"/>
              </w:rPr>
            </w:pPr>
            <w:r w:rsidRPr="00654DB7">
              <w:t xml:space="preserve">The PANs for new </w:t>
            </w:r>
            <w:r>
              <w:t>cards shall not duplicate any eWIC Processor</w:t>
            </w:r>
            <w:r w:rsidRPr="00654DB7">
              <w:t>’s card numbers already in use.</w:t>
            </w:r>
          </w:p>
        </w:tc>
        <w:tc>
          <w:tcPr>
            <w:tcW w:w="1890" w:type="dxa"/>
            <w:tcBorders>
              <w:top w:val="single" w:sz="4" w:space="0" w:color="auto"/>
              <w:left w:val="single" w:sz="4" w:space="0" w:color="auto"/>
              <w:bottom w:val="single" w:sz="4" w:space="0" w:color="auto"/>
              <w:right w:val="single" w:sz="4" w:space="0" w:color="auto"/>
            </w:tcBorders>
          </w:tcPr>
          <w:p w14:paraId="094B0424" w14:textId="77777777" w:rsidR="004369E3" w:rsidRPr="007525C1" w:rsidRDefault="00684C46"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1DEA897C" w14:textId="77777777" w:rsidR="004369E3" w:rsidRPr="003210BE" w:rsidRDefault="004369E3"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49A91A8F" w14:textId="77777777" w:rsidR="004369E3" w:rsidRPr="003210BE" w:rsidRDefault="004369E3" w:rsidP="00AA1059">
            <w:pPr>
              <w:rPr>
                <w:bCs/>
                <w:szCs w:val="20"/>
              </w:rPr>
            </w:pPr>
          </w:p>
        </w:tc>
      </w:tr>
      <w:tr w:rsidR="004369E3" w:rsidRPr="003C036E" w14:paraId="223404B9"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3621210" w14:textId="77777777" w:rsidR="004369E3" w:rsidRPr="00654DB7"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45BB294" w14:textId="77777777" w:rsidR="004369E3" w:rsidRDefault="004369E3" w:rsidP="00842BD4">
            <w:pPr>
              <w:pStyle w:val="NormalIndent"/>
              <w:ind w:left="706"/>
            </w:pPr>
            <w:r w:rsidRPr="00654DB7">
              <w:t>The PAN layout shall be as follows:</w:t>
            </w:r>
          </w:p>
          <w:p w14:paraId="4CDE852C" w14:textId="2BC31AF4" w:rsidR="004369E3" w:rsidRPr="00B4015C" w:rsidRDefault="004369E3" w:rsidP="00AA1059">
            <w:pPr>
              <w:pStyle w:val="NormalIndent"/>
              <w:numPr>
                <w:ilvl w:val="0"/>
                <w:numId w:val="32"/>
              </w:numPr>
            </w:pPr>
            <w:r w:rsidRPr="00B4015C">
              <w:t xml:space="preserve">Position 1-6: </w:t>
            </w:r>
            <w:r w:rsidR="001C58B5">
              <w:t>I</w:t>
            </w:r>
            <w:r w:rsidRPr="00B4015C">
              <w:t>IN</w:t>
            </w:r>
          </w:p>
          <w:p w14:paraId="0FA7C5AD" w14:textId="77777777" w:rsidR="004369E3" w:rsidRPr="00B4015C" w:rsidRDefault="004369E3" w:rsidP="00AA1059">
            <w:pPr>
              <w:pStyle w:val="NormalIndent"/>
              <w:numPr>
                <w:ilvl w:val="0"/>
                <w:numId w:val="32"/>
              </w:numPr>
            </w:pPr>
            <w:r w:rsidRPr="00B4015C">
              <w:t>Position 7-9: Discretionary</w:t>
            </w:r>
          </w:p>
          <w:p w14:paraId="32572569" w14:textId="77777777" w:rsidR="004369E3" w:rsidRPr="00B4015C" w:rsidRDefault="004369E3" w:rsidP="00AA1059">
            <w:pPr>
              <w:pStyle w:val="NormalIndent"/>
              <w:numPr>
                <w:ilvl w:val="0"/>
                <w:numId w:val="32"/>
              </w:numPr>
            </w:pPr>
            <w:r w:rsidRPr="00B4015C">
              <w:t>Position 10-15: Cardholder ID</w:t>
            </w:r>
          </w:p>
          <w:p w14:paraId="54430363" w14:textId="77777777" w:rsidR="004369E3" w:rsidRPr="00654DB7" w:rsidRDefault="004369E3" w:rsidP="00AA1059">
            <w:pPr>
              <w:pStyle w:val="NormalIndent"/>
              <w:numPr>
                <w:ilvl w:val="0"/>
                <w:numId w:val="32"/>
              </w:numPr>
            </w:pPr>
            <w:r w:rsidRPr="00B4015C">
              <w:t>Position 16: Check Digit</w:t>
            </w:r>
          </w:p>
        </w:tc>
        <w:tc>
          <w:tcPr>
            <w:tcW w:w="1890" w:type="dxa"/>
            <w:tcBorders>
              <w:top w:val="single" w:sz="4" w:space="0" w:color="auto"/>
              <w:left w:val="single" w:sz="4" w:space="0" w:color="auto"/>
              <w:bottom w:val="single" w:sz="4" w:space="0" w:color="auto"/>
              <w:right w:val="single" w:sz="4" w:space="0" w:color="auto"/>
            </w:tcBorders>
          </w:tcPr>
          <w:p w14:paraId="29E5C96E" w14:textId="77777777" w:rsidR="004369E3" w:rsidRPr="007525C1" w:rsidRDefault="00684C46"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6F6D39FB" w14:textId="77777777" w:rsidR="004369E3" w:rsidRPr="003210BE" w:rsidRDefault="004369E3"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4C5634CA" w14:textId="77777777" w:rsidR="004369E3" w:rsidRPr="003210BE" w:rsidRDefault="004369E3" w:rsidP="00AA1059">
            <w:pPr>
              <w:rPr>
                <w:bCs/>
                <w:szCs w:val="20"/>
              </w:rPr>
            </w:pPr>
          </w:p>
        </w:tc>
      </w:tr>
      <w:tr w:rsidR="004369E3" w:rsidRPr="003C036E" w14:paraId="7BC1ABE6"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0A5F0CB" w14:textId="77777777" w:rsidR="004369E3" w:rsidRPr="00654DB7" w:rsidRDefault="004369E3"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9136F71" w14:textId="77777777" w:rsidR="004369E3" w:rsidRPr="00654DB7" w:rsidRDefault="004369E3" w:rsidP="41062DFB">
            <w:pPr>
              <w:rPr>
                <w:rFonts w:asciiTheme="minorHAnsi" w:hAnsiTheme="minorHAnsi" w:cs="Calibri"/>
              </w:rPr>
            </w:pPr>
            <w:r w:rsidRPr="009D758E">
              <w:rPr>
                <w:rFonts w:asciiTheme="minorHAnsi" w:hAnsiTheme="minorHAnsi" w:cs="Calibri"/>
                <w:b/>
                <w:bCs/>
              </w:rPr>
              <w:t>Provision of eWIC Card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9A717C5" w14:textId="77777777" w:rsidR="004369E3" w:rsidRPr="007525C1" w:rsidRDefault="004369E3" w:rsidP="00AA1059">
            <w:pPr>
              <w:jc w:val="center"/>
              <w:rPr>
                <w:bCs/>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A47B29D" w14:textId="77777777" w:rsidR="004369E3" w:rsidRPr="003210BE" w:rsidRDefault="004369E3"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B9C06E8" w14:textId="77777777" w:rsidR="004369E3" w:rsidRPr="003210BE" w:rsidRDefault="004369E3" w:rsidP="00AA1059">
            <w:pPr>
              <w:rPr>
                <w:bCs/>
                <w:szCs w:val="20"/>
              </w:rPr>
            </w:pPr>
          </w:p>
        </w:tc>
      </w:tr>
      <w:tr w:rsidR="004369E3" w:rsidRPr="003C036E" w14:paraId="3AD964DB"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FEC8A8B" w14:textId="77777777" w:rsidR="004369E3" w:rsidRPr="00654DB7"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408BD73B" w14:textId="6F95D41F" w:rsidR="004369E3" w:rsidRPr="00654DB7" w:rsidRDefault="004369E3" w:rsidP="00AA1059">
            <w:pPr>
              <w:rPr>
                <w:rFonts w:asciiTheme="minorHAnsi" w:hAnsiTheme="minorHAnsi" w:cstheme="minorHAnsi"/>
                <w:b/>
                <w:bCs/>
                <w:sz w:val="22"/>
                <w:szCs w:val="20"/>
              </w:rPr>
            </w:pPr>
            <w:r>
              <w:rPr>
                <w:rFonts w:asciiTheme="minorHAnsi" w:hAnsiTheme="minorHAnsi" w:cs="Calibri"/>
              </w:rPr>
              <w:t>The eWIC Processor</w:t>
            </w:r>
            <w:r w:rsidRPr="00654DB7">
              <w:rPr>
                <w:rFonts w:asciiTheme="minorHAnsi" w:hAnsiTheme="minorHAnsi" w:cs="Calibri"/>
              </w:rPr>
              <w:t xml:space="preserve"> shall maintain card inventory controls</w:t>
            </w:r>
            <w:r>
              <w:rPr>
                <w:rFonts w:asciiTheme="minorHAnsi" w:hAnsiTheme="minorHAnsi" w:cs="Calibri"/>
              </w:rPr>
              <w:t xml:space="preserve"> for printed card stock prior to delivery to </w:t>
            </w:r>
            <w:r w:rsidR="00CA0337">
              <w:rPr>
                <w:rFonts w:asciiTheme="minorHAnsi" w:hAnsiTheme="minorHAnsi" w:cs="Calibri"/>
              </w:rPr>
              <w:t>Maryland WIC and USVI WIC</w:t>
            </w:r>
            <w:r w:rsidRPr="00654DB7">
              <w:rPr>
                <w:rFonts w:asciiTheme="minorHAnsi" w:hAnsiTheme="minorHAnsi" w:cs="Calibri"/>
              </w:rPr>
              <w:t>.</w:t>
            </w:r>
          </w:p>
        </w:tc>
        <w:tc>
          <w:tcPr>
            <w:tcW w:w="1890" w:type="dxa"/>
            <w:tcBorders>
              <w:top w:val="single" w:sz="4" w:space="0" w:color="auto"/>
              <w:left w:val="single" w:sz="4" w:space="0" w:color="auto"/>
              <w:bottom w:val="single" w:sz="4" w:space="0" w:color="auto"/>
              <w:right w:val="single" w:sz="4" w:space="0" w:color="auto"/>
            </w:tcBorders>
          </w:tcPr>
          <w:p w14:paraId="4FCCB904" w14:textId="77777777" w:rsidR="004369E3" w:rsidRPr="007525C1" w:rsidRDefault="00684C46"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7BE2AC56" w14:textId="77777777" w:rsidR="004369E3" w:rsidRPr="003210BE" w:rsidRDefault="004369E3"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41FA4FEF" w14:textId="77777777" w:rsidR="004369E3" w:rsidRPr="003210BE" w:rsidRDefault="004369E3" w:rsidP="00AA1059">
            <w:pPr>
              <w:rPr>
                <w:bCs/>
                <w:szCs w:val="20"/>
              </w:rPr>
            </w:pPr>
          </w:p>
        </w:tc>
      </w:tr>
      <w:tr w:rsidR="004369E3" w:rsidRPr="003C036E" w14:paraId="50415CAD"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0FF0804" w14:textId="77777777" w:rsidR="004369E3" w:rsidRPr="00654DB7"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12E34EDB" w14:textId="62C0F1FC" w:rsidR="004369E3" w:rsidRPr="00654DB7" w:rsidRDefault="004369E3" w:rsidP="00AA1059">
            <w:pPr>
              <w:rPr>
                <w:rFonts w:asciiTheme="minorHAnsi" w:hAnsiTheme="minorHAnsi" w:cstheme="minorHAnsi"/>
                <w:b/>
                <w:bCs/>
                <w:sz w:val="22"/>
                <w:szCs w:val="20"/>
              </w:rPr>
            </w:pPr>
            <w:r>
              <w:rPr>
                <w:rFonts w:asciiTheme="minorHAnsi" w:hAnsiTheme="minorHAnsi" w:cs="Calibri"/>
              </w:rPr>
              <w:t>The eWIC Processor shall deliver e</w:t>
            </w:r>
            <w:r w:rsidRPr="00654DB7">
              <w:rPr>
                <w:rFonts w:asciiTheme="minorHAnsi" w:hAnsiTheme="minorHAnsi" w:cs="Calibri"/>
              </w:rPr>
              <w:t xml:space="preserve">WIC cards to </w:t>
            </w:r>
            <w:r w:rsidR="00C22332">
              <w:rPr>
                <w:rFonts w:asciiTheme="minorHAnsi" w:hAnsiTheme="minorHAnsi" w:cs="Calibri"/>
              </w:rPr>
              <w:t xml:space="preserve">both </w:t>
            </w:r>
            <w:r w:rsidR="00CA0337">
              <w:t>Maryland WIC and USVI WIC</w:t>
            </w:r>
            <w:r w:rsidRPr="00654DB7">
              <w:rPr>
                <w:rFonts w:asciiTheme="minorHAnsi" w:hAnsiTheme="minorHAnsi" w:cs="Calibri"/>
              </w:rPr>
              <w:t>.</w:t>
            </w:r>
            <w:r>
              <w:rPr>
                <w:rFonts w:asciiTheme="minorHAnsi" w:hAnsiTheme="minorHAnsi" w:cs="Calibri"/>
              </w:rPr>
              <w:t xml:space="preserve"> </w:t>
            </w:r>
            <w:r w:rsidR="00CA0337">
              <w:t>Maryland WIC and USVI WIC</w:t>
            </w:r>
            <w:r>
              <w:rPr>
                <w:rFonts w:asciiTheme="minorHAnsi" w:hAnsiTheme="minorHAnsi" w:cs="Calibri"/>
              </w:rPr>
              <w:t xml:space="preserve"> shall distribute cards as requested by the local agencies.</w:t>
            </w:r>
          </w:p>
        </w:tc>
        <w:tc>
          <w:tcPr>
            <w:tcW w:w="1890" w:type="dxa"/>
            <w:tcBorders>
              <w:top w:val="single" w:sz="4" w:space="0" w:color="auto"/>
              <w:left w:val="single" w:sz="4" w:space="0" w:color="auto"/>
              <w:bottom w:val="single" w:sz="4" w:space="0" w:color="auto"/>
              <w:right w:val="single" w:sz="4" w:space="0" w:color="auto"/>
            </w:tcBorders>
          </w:tcPr>
          <w:p w14:paraId="3554F363" w14:textId="77777777" w:rsidR="004369E3" w:rsidRPr="007525C1" w:rsidRDefault="00684C46"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1709EFEA" w14:textId="77777777" w:rsidR="004369E3" w:rsidRPr="003210BE" w:rsidRDefault="004369E3"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73459A67" w14:textId="77777777" w:rsidR="004369E3" w:rsidRPr="003210BE" w:rsidRDefault="004369E3" w:rsidP="00AA1059">
            <w:pPr>
              <w:rPr>
                <w:bCs/>
                <w:szCs w:val="20"/>
              </w:rPr>
            </w:pPr>
          </w:p>
        </w:tc>
      </w:tr>
      <w:tr w:rsidR="004369E3" w:rsidRPr="003C036E" w14:paraId="1A34393B"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68D2B0A" w14:textId="77777777" w:rsidR="004369E3" w:rsidRPr="00654DB7"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0B928CE" w14:textId="77777777" w:rsidR="004369E3" w:rsidRPr="00654DB7" w:rsidRDefault="004369E3" w:rsidP="00842BD4">
            <w:pPr>
              <w:pStyle w:val="NormalIndent"/>
              <w:ind w:left="720"/>
              <w:rPr>
                <w:rFonts w:cstheme="minorHAnsi"/>
                <w:b/>
                <w:bCs/>
                <w:sz w:val="22"/>
                <w:szCs w:val="20"/>
              </w:rPr>
            </w:pPr>
            <w:r>
              <w:t>e</w:t>
            </w:r>
            <w:r w:rsidRPr="00654DB7">
              <w:t>WIC cards shall be shipped with logical numbering and inventory lists.</w:t>
            </w:r>
          </w:p>
        </w:tc>
        <w:tc>
          <w:tcPr>
            <w:tcW w:w="1890" w:type="dxa"/>
            <w:tcBorders>
              <w:top w:val="single" w:sz="4" w:space="0" w:color="auto"/>
              <w:left w:val="single" w:sz="4" w:space="0" w:color="auto"/>
              <w:bottom w:val="single" w:sz="4" w:space="0" w:color="auto"/>
              <w:right w:val="single" w:sz="4" w:space="0" w:color="auto"/>
            </w:tcBorders>
          </w:tcPr>
          <w:p w14:paraId="7A5F1836" w14:textId="77777777" w:rsidR="004369E3" w:rsidRPr="007525C1" w:rsidRDefault="00684C46"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2D30C45B" w14:textId="77777777" w:rsidR="004369E3" w:rsidRPr="003210BE" w:rsidRDefault="004369E3"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42E9B0E6" w14:textId="77777777" w:rsidR="004369E3" w:rsidRPr="003210BE" w:rsidRDefault="004369E3" w:rsidP="00AA1059">
            <w:pPr>
              <w:rPr>
                <w:bCs/>
                <w:szCs w:val="20"/>
              </w:rPr>
            </w:pPr>
          </w:p>
        </w:tc>
      </w:tr>
      <w:tr w:rsidR="004369E3" w:rsidRPr="003C036E" w14:paraId="3DB2AA46"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0843F75" w14:textId="77777777" w:rsidR="004369E3" w:rsidRPr="00654DB7"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C836018" w14:textId="0554EE06" w:rsidR="004369E3" w:rsidRPr="00654DB7" w:rsidRDefault="004369E3" w:rsidP="00842BD4">
            <w:pPr>
              <w:pStyle w:val="NormalIndent"/>
              <w:ind w:left="720"/>
              <w:rPr>
                <w:rFonts w:cstheme="minorBidi"/>
                <w:b/>
                <w:bCs/>
                <w:sz w:val="22"/>
                <w:szCs w:val="22"/>
              </w:rPr>
            </w:pPr>
            <w:r>
              <w:t>eWIC cards shall be packed in sealed boxes, not to exceed 500 cards</w:t>
            </w:r>
            <w:r w:rsidR="6819B679">
              <w:t xml:space="preserve"> </w:t>
            </w:r>
            <w:proofErr w:type="spellStart"/>
            <w:r w:rsidR="6819B679">
              <w:t>per</w:t>
            </w:r>
            <w:r>
              <w:t>box</w:t>
            </w:r>
            <w:proofErr w:type="spellEnd"/>
            <w:r>
              <w:t>.</w:t>
            </w:r>
          </w:p>
        </w:tc>
        <w:tc>
          <w:tcPr>
            <w:tcW w:w="1890" w:type="dxa"/>
            <w:tcBorders>
              <w:top w:val="single" w:sz="4" w:space="0" w:color="auto"/>
              <w:left w:val="single" w:sz="4" w:space="0" w:color="auto"/>
              <w:bottom w:val="single" w:sz="4" w:space="0" w:color="auto"/>
              <w:right w:val="single" w:sz="4" w:space="0" w:color="auto"/>
            </w:tcBorders>
          </w:tcPr>
          <w:p w14:paraId="670A4478" w14:textId="77777777" w:rsidR="004369E3" w:rsidRPr="007525C1" w:rsidRDefault="00684C46"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0FF1A1F0" w14:textId="77777777" w:rsidR="004369E3" w:rsidRPr="003210BE" w:rsidRDefault="004369E3"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43DE2EB5" w14:textId="77777777" w:rsidR="004369E3" w:rsidRPr="003210BE" w:rsidRDefault="004369E3" w:rsidP="00AA1059">
            <w:pPr>
              <w:rPr>
                <w:bCs/>
                <w:szCs w:val="20"/>
              </w:rPr>
            </w:pPr>
          </w:p>
        </w:tc>
      </w:tr>
      <w:tr w:rsidR="004369E3" w:rsidRPr="003C036E" w14:paraId="18286320"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A3B1514" w14:textId="77777777" w:rsidR="004369E3" w:rsidRPr="00654DB7"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7A444FC" w14:textId="77777777" w:rsidR="004369E3" w:rsidRPr="00654DB7" w:rsidRDefault="004369E3" w:rsidP="00842BD4">
            <w:pPr>
              <w:pStyle w:val="NormalIndent"/>
              <w:ind w:left="720"/>
              <w:rPr>
                <w:rFonts w:cstheme="minorHAnsi"/>
                <w:b/>
                <w:bCs/>
                <w:sz w:val="22"/>
                <w:szCs w:val="20"/>
              </w:rPr>
            </w:pPr>
            <w:r w:rsidRPr="00654DB7">
              <w:t>eWIC cards shall be packed in numeric sequence from lowest to highest.</w:t>
            </w:r>
          </w:p>
        </w:tc>
        <w:tc>
          <w:tcPr>
            <w:tcW w:w="1890" w:type="dxa"/>
            <w:tcBorders>
              <w:top w:val="single" w:sz="4" w:space="0" w:color="auto"/>
              <w:left w:val="single" w:sz="4" w:space="0" w:color="auto"/>
              <w:bottom w:val="single" w:sz="4" w:space="0" w:color="auto"/>
              <w:right w:val="single" w:sz="4" w:space="0" w:color="auto"/>
            </w:tcBorders>
          </w:tcPr>
          <w:p w14:paraId="13F72B2D" w14:textId="77777777" w:rsidR="004369E3" w:rsidRPr="007525C1" w:rsidRDefault="00684C46"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0C401699" w14:textId="77777777" w:rsidR="004369E3" w:rsidRPr="003210BE" w:rsidRDefault="004369E3"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11AF965F" w14:textId="77777777" w:rsidR="004369E3" w:rsidRPr="003210BE" w:rsidRDefault="004369E3" w:rsidP="00AA1059">
            <w:pPr>
              <w:rPr>
                <w:bCs/>
                <w:szCs w:val="20"/>
              </w:rPr>
            </w:pPr>
          </w:p>
        </w:tc>
      </w:tr>
      <w:tr w:rsidR="004369E3" w:rsidRPr="003C036E" w14:paraId="6AD37F8E"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06F8755" w14:textId="77777777" w:rsidR="004369E3" w:rsidRPr="00654DB7"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1A7B760" w14:textId="680DA4A6" w:rsidR="004369E3" w:rsidRPr="00654DB7" w:rsidRDefault="004369E3" w:rsidP="00842BD4">
            <w:pPr>
              <w:pStyle w:val="NormalIndent"/>
              <w:ind w:left="720"/>
              <w:rPr>
                <w:rFonts w:cstheme="minorBidi"/>
                <w:b/>
                <w:bCs/>
                <w:sz w:val="22"/>
                <w:szCs w:val="22"/>
              </w:rPr>
            </w:pPr>
            <w:r>
              <w:t>eWIC card boxes shall be shipped in cartons, not to exceed six (6) boxes</w:t>
            </w:r>
            <w:r w:rsidR="4AB194D1">
              <w:t xml:space="preserve"> </w:t>
            </w:r>
            <w:proofErr w:type="spellStart"/>
            <w:proofErr w:type="gramStart"/>
            <w:r w:rsidR="4AB194D1">
              <w:t>per</w:t>
            </w:r>
            <w:r>
              <w:t>carton</w:t>
            </w:r>
            <w:proofErr w:type="spellEnd"/>
            <w:proofErr w:type="gramEnd"/>
            <w:r>
              <w:t>. As few as one (1) box may be included in a shipment.</w:t>
            </w:r>
          </w:p>
        </w:tc>
        <w:tc>
          <w:tcPr>
            <w:tcW w:w="1890" w:type="dxa"/>
            <w:tcBorders>
              <w:top w:val="single" w:sz="4" w:space="0" w:color="auto"/>
              <w:left w:val="single" w:sz="4" w:space="0" w:color="auto"/>
              <w:bottom w:val="single" w:sz="4" w:space="0" w:color="auto"/>
              <w:right w:val="single" w:sz="4" w:space="0" w:color="auto"/>
            </w:tcBorders>
          </w:tcPr>
          <w:p w14:paraId="0A329C25" w14:textId="77777777" w:rsidR="004369E3" w:rsidRPr="007525C1" w:rsidRDefault="00684C46"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529CE8BE" w14:textId="77777777" w:rsidR="004369E3" w:rsidRPr="003210BE" w:rsidRDefault="004369E3"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6899AECB" w14:textId="77777777" w:rsidR="004369E3" w:rsidRPr="003210BE" w:rsidRDefault="004369E3" w:rsidP="00AA1059">
            <w:pPr>
              <w:rPr>
                <w:bCs/>
                <w:szCs w:val="20"/>
              </w:rPr>
            </w:pPr>
          </w:p>
        </w:tc>
      </w:tr>
      <w:tr w:rsidR="004369E3" w:rsidRPr="003C036E" w14:paraId="2DBE9973"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ED1544F" w14:textId="77777777" w:rsidR="004369E3" w:rsidRPr="00654DB7" w:rsidRDefault="004369E3"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F9C3FED" w14:textId="77777777" w:rsidR="004369E3" w:rsidRDefault="004369E3" w:rsidP="00842BD4">
            <w:pPr>
              <w:pStyle w:val="NormalIndent"/>
              <w:ind w:left="720"/>
            </w:pPr>
            <w:r>
              <w:t>A log of all shipments and shipping tracking information shall be maintained</w:t>
            </w:r>
            <w:r w:rsidR="00857A4E">
              <w:t xml:space="preserve"> by the </w:t>
            </w:r>
            <w:r w:rsidR="00857A4E">
              <w:rPr>
                <w:rFonts w:asciiTheme="minorHAnsi" w:hAnsiTheme="minorHAnsi" w:cs="Calibri"/>
              </w:rPr>
              <w:t>eWIC Processor</w:t>
            </w:r>
            <w:r>
              <w:t>.</w:t>
            </w:r>
          </w:p>
        </w:tc>
        <w:tc>
          <w:tcPr>
            <w:tcW w:w="1890" w:type="dxa"/>
            <w:tcBorders>
              <w:top w:val="single" w:sz="4" w:space="0" w:color="auto"/>
              <w:left w:val="single" w:sz="4" w:space="0" w:color="auto"/>
              <w:bottom w:val="single" w:sz="4" w:space="0" w:color="auto"/>
              <w:right w:val="single" w:sz="4" w:space="0" w:color="auto"/>
            </w:tcBorders>
          </w:tcPr>
          <w:p w14:paraId="384D5026" w14:textId="77777777" w:rsidR="004369E3" w:rsidRPr="007525C1" w:rsidRDefault="00684C46"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09088E9C" w14:textId="77777777" w:rsidR="004369E3" w:rsidRPr="003210BE" w:rsidRDefault="004369E3"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2853B11E" w14:textId="77777777" w:rsidR="004369E3" w:rsidRPr="003210BE" w:rsidRDefault="004369E3" w:rsidP="00AA1059">
            <w:pPr>
              <w:rPr>
                <w:bCs/>
                <w:szCs w:val="20"/>
              </w:rPr>
            </w:pPr>
          </w:p>
        </w:tc>
      </w:tr>
      <w:tr w:rsidR="004369E3" w:rsidRPr="003C036E" w14:paraId="6800AE5F"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411AA8C" w14:textId="77777777" w:rsidR="004369E3" w:rsidRPr="00654DB7"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4C86133" w14:textId="31AA47E5" w:rsidR="004369E3" w:rsidRPr="00654DB7" w:rsidRDefault="004369E3" w:rsidP="00AA1059">
            <w:pPr>
              <w:rPr>
                <w:rFonts w:asciiTheme="minorHAnsi" w:hAnsiTheme="minorHAnsi" w:cstheme="minorHAnsi"/>
                <w:b/>
                <w:bCs/>
                <w:sz w:val="22"/>
                <w:szCs w:val="20"/>
              </w:rPr>
            </w:pPr>
            <w:r>
              <w:rPr>
                <w:rFonts w:asciiTheme="minorHAnsi" w:hAnsiTheme="minorHAnsi" w:cs="Calibri"/>
              </w:rPr>
              <w:t xml:space="preserve">The eWIC Processor shall fulfill card orders made by </w:t>
            </w:r>
            <w:r w:rsidR="00B34D71">
              <w:rPr>
                <w:rFonts w:asciiTheme="minorHAnsi" w:hAnsiTheme="minorHAnsi" w:cs="Calibri"/>
              </w:rPr>
              <w:t>Maryland WIC and USVI WIC</w:t>
            </w:r>
            <w:r>
              <w:rPr>
                <w:rFonts w:asciiTheme="minorHAnsi" w:hAnsiTheme="minorHAnsi" w:cs="Calibri"/>
              </w:rPr>
              <w:t xml:space="preserve"> in no </w:t>
            </w:r>
            <w:r w:rsidR="007E6579">
              <w:rPr>
                <w:rFonts w:asciiTheme="minorHAnsi" w:hAnsiTheme="minorHAnsi" w:cs="Calibri"/>
              </w:rPr>
              <w:t>more</w:t>
            </w:r>
            <w:r>
              <w:rPr>
                <w:rFonts w:asciiTheme="minorHAnsi" w:hAnsiTheme="minorHAnsi" w:cs="Calibri"/>
              </w:rPr>
              <w:t xml:space="preserve"> than 60 calendar days.</w:t>
            </w:r>
          </w:p>
        </w:tc>
        <w:tc>
          <w:tcPr>
            <w:tcW w:w="1890" w:type="dxa"/>
            <w:tcBorders>
              <w:top w:val="single" w:sz="4" w:space="0" w:color="auto"/>
              <w:left w:val="single" w:sz="4" w:space="0" w:color="auto"/>
              <w:bottom w:val="single" w:sz="4" w:space="0" w:color="auto"/>
              <w:right w:val="single" w:sz="4" w:space="0" w:color="auto"/>
            </w:tcBorders>
          </w:tcPr>
          <w:p w14:paraId="0645BF0B" w14:textId="77777777" w:rsidR="004369E3" w:rsidRPr="007525C1" w:rsidRDefault="00684C46"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3CBEB07C" w14:textId="77777777" w:rsidR="004369E3" w:rsidRPr="003210BE" w:rsidRDefault="004369E3"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7A855451" w14:textId="77777777" w:rsidR="004369E3" w:rsidRPr="003210BE" w:rsidRDefault="004369E3" w:rsidP="00AA1059">
            <w:pPr>
              <w:rPr>
                <w:bCs/>
                <w:szCs w:val="20"/>
              </w:rPr>
            </w:pPr>
          </w:p>
        </w:tc>
      </w:tr>
      <w:tr w:rsidR="004369E3" w:rsidRPr="003C036E" w14:paraId="3AB371AB" w14:textId="77777777" w:rsidTr="009D75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D2E5198" w14:textId="77777777" w:rsidR="004369E3" w:rsidRPr="00654DB7" w:rsidRDefault="004369E3"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4FD2150" w14:textId="14CC5971" w:rsidR="004369E3" w:rsidRDefault="00B34D71" w:rsidP="00AA1059">
            <w:pPr>
              <w:rPr>
                <w:rFonts w:asciiTheme="minorHAnsi" w:hAnsiTheme="minorHAnsi" w:cs="Calibri"/>
              </w:rPr>
            </w:pPr>
            <w:r>
              <w:rPr>
                <w:rFonts w:asciiTheme="minorHAnsi" w:hAnsiTheme="minorHAnsi" w:cs="Calibri"/>
              </w:rPr>
              <w:t>Maryland WIC and USVI WIC</w:t>
            </w:r>
            <w:r w:rsidR="004369E3" w:rsidRPr="00654DB7">
              <w:rPr>
                <w:rFonts w:asciiTheme="minorHAnsi" w:hAnsiTheme="minorHAnsi" w:cs="Calibri"/>
              </w:rPr>
              <w:t xml:space="preserve"> shall retain </w:t>
            </w:r>
            <w:r w:rsidR="004369E3">
              <w:rPr>
                <w:rFonts w:asciiTheme="minorHAnsi" w:hAnsiTheme="minorHAnsi" w:cs="Calibri"/>
              </w:rPr>
              <w:t xml:space="preserve">ownership of all </w:t>
            </w:r>
            <w:r>
              <w:rPr>
                <w:rFonts w:asciiTheme="minorHAnsi" w:hAnsiTheme="minorHAnsi" w:cs="Calibri"/>
              </w:rPr>
              <w:t>Maryland WIC and USVI WIC</w:t>
            </w:r>
            <w:r w:rsidR="004369E3">
              <w:rPr>
                <w:rFonts w:asciiTheme="minorHAnsi" w:hAnsiTheme="minorHAnsi" w:cs="Calibri"/>
              </w:rPr>
              <w:t xml:space="preserve"> e</w:t>
            </w:r>
            <w:r w:rsidR="004369E3" w:rsidRPr="00654DB7">
              <w:rPr>
                <w:rFonts w:asciiTheme="minorHAnsi" w:hAnsiTheme="minorHAnsi" w:cs="Calibri"/>
              </w:rPr>
              <w:t>WIC cards produced and not issued at the end of the contract term.</w:t>
            </w:r>
          </w:p>
        </w:tc>
        <w:tc>
          <w:tcPr>
            <w:tcW w:w="1890" w:type="dxa"/>
            <w:tcBorders>
              <w:top w:val="single" w:sz="4" w:space="0" w:color="auto"/>
              <w:left w:val="single" w:sz="4" w:space="0" w:color="auto"/>
              <w:bottom w:val="single" w:sz="4" w:space="0" w:color="auto"/>
              <w:right w:val="single" w:sz="4" w:space="0" w:color="auto"/>
            </w:tcBorders>
          </w:tcPr>
          <w:p w14:paraId="2DF3E5E3" w14:textId="77777777" w:rsidR="004369E3" w:rsidRPr="007525C1" w:rsidRDefault="00684C46"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00C6F7A1" w14:textId="77777777" w:rsidR="004369E3" w:rsidRPr="003210BE" w:rsidRDefault="004369E3" w:rsidP="00AA1059">
            <w:pPr>
              <w:rPr>
                <w:bCs/>
                <w:szCs w:val="20"/>
              </w:rPr>
            </w:pPr>
          </w:p>
        </w:tc>
        <w:tc>
          <w:tcPr>
            <w:tcW w:w="2790" w:type="dxa"/>
            <w:tcBorders>
              <w:top w:val="single" w:sz="4" w:space="0" w:color="auto"/>
              <w:left w:val="single" w:sz="4" w:space="0" w:color="auto"/>
              <w:bottom w:val="single" w:sz="4" w:space="0" w:color="auto"/>
              <w:right w:val="single" w:sz="4" w:space="0" w:color="auto"/>
            </w:tcBorders>
          </w:tcPr>
          <w:p w14:paraId="6C169DDF" w14:textId="77777777" w:rsidR="004369E3" w:rsidRPr="003210BE" w:rsidRDefault="004369E3" w:rsidP="00AA1059">
            <w:pPr>
              <w:rPr>
                <w:bCs/>
                <w:szCs w:val="20"/>
              </w:rPr>
            </w:pPr>
          </w:p>
        </w:tc>
      </w:tr>
    </w:tbl>
    <w:p w14:paraId="111C83AB" w14:textId="77777777" w:rsidR="00C6439C" w:rsidRDefault="00C6439C" w:rsidP="00AA1059"/>
    <w:p w14:paraId="30D955F2" w14:textId="77777777" w:rsidR="00A726A2" w:rsidRDefault="00A726A2" w:rsidP="00AA1059"/>
    <w:p w14:paraId="1C1EF9FF" w14:textId="77777777" w:rsidR="00A726A2" w:rsidRDefault="00A726A2" w:rsidP="00AA1059"/>
    <w:p w14:paraId="6D6A4965" w14:textId="77777777" w:rsidR="00A726A2" w:rsidRDefault="00A726A2" w:rsidP="00AA1059"/>
    <w:p w14:paraId="5793CC22" w14:textId="77777777" w:rsidR="00A726A2" w:rsidRDefault="00A726A2" w:rsidP="00AA1059"/>
    <w:p w14:paraId="750E31E4" w14:textId="77777777" w:rsidR="00A726A2" w:rsidRDefault="00A726A2" w:rsidP="00AA1059"/>
    <w:p w14:paraId="4308230D" w14:textId="77777777" w:rsidR="00A726A2" w:rsidRDefault="00A726A2" w:rsidP="00AA1059"/>
    <w:p w14:paraId="60BDF9CF" w14:textId="77777777" w:rsidR="00A726A2" w:rsidRDefault="00A726A2" w:rsidP="00AA1059"/>
    <w:p w14:paraId="603407D2" w14:textId="77777777" w:rsidR="00A726A2" w:rsidRDefault="00A726A2" w:rsidP="00AA1059"/>
    <w:p w14:paraId="30B7F20B" w14:textId="77777777" w:rsidR="00A726A2" w:rsidRDefault="00A726A2" w:rsidP="00AA1059"/>
    <w:p w14:paraId="144BA58B" w14:textId="77777777" w:rsidR="00A726A2" w:rsidRDefault="00A726A2" w:rsidP="00AA1059"/>
    <w:p w14:paraId="4BC54099" w14:textId="77777777" w:rsidR="00A726A2" w:rsidRDefault="00A726A2" w:rsidP="00AA1059"/>
    <w:p w14:paraId="0679F8D5" w14:textId="77777777" w:rsidR="00A726A2" w:rsidRDefault="00A726A2" w:rsidP="00AA1059"/>
    <w:p w14:paraId="68C83620" w14:textId="77777777" w:rsidR="00A726A2" w:rsidRDefault="00A726A2" w:rsidP="00AA1059"/>
    <w:p w14:paraId="4ABFB204" w14:textId="77777777" w:rsidR="00A726A2" w:rsidRDefault="00A726A2" w:rsidP="00AA1059"/>
    <w:tbl>
      <w:tblPr>
        <w:tblW w:w="1413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0"/>
        <w:gridCol w:w="6840"/>
        <w:gridCol w:w="1890"/>
        <w:gridCol w:w="1530"/>
        <w:gridCol w:w="2790"/>
      </w:tblGrid>
      <w:tr w:rsidR="004369E3" w:rsidRPr="00627EFD" w14:paraId="03810F7A" w14:textId="77777777" w:rsidTr="6CCC0E85">
        <w:trPr>
          <w:tblHeader/>
        </w:trPr>
        <w:tc>
          <w:tcPr>
            <w:tcW w:w="1080" w:type="dxa"/>
            <w:shd w:val="clear" w:color="auto" w:fill="1F3864" w:themeFill="accent5" w:themeFillShade="80"/>
            <w:vAlign w:val="center"/>
          </w:tcPr>
          <w:p w14:paraId="0DF3E2BC" w14:textId="77777777" w:rsidR="004369E3" w:rsidRPr="00627EFD" w:rsidRDefault="004369E3" w:rsidP="00AA1059">
            <w:pPr>
              <w:keepLines/>
              <w:spacing w:before="0" w:after="0"/>
              <w:rPr>
                <w:rFonts w:asciiTheme="minorHAnsi" w:hAnsiTheme="minorHAnsi" w:cs="Calibri"/>
                <w:b/>
                <w:bCs/>
                <w:color w:val="FFFFFF" w:themeColor="background1"/>
                <w:sz w:val="24"/>
                <w:szCs w:val="20"/>
              </w:rPr>
            </w:pPr>
            <w:r>
              <w:rPr>
                <w:rFonts w:asciiTheme="minorHAnsi" w:hAnsiTheme="minorHAnsi" w:cs="Calibri"/>
                <w:b/>
                <w:bCs/>
                <w:color w:val="FFFFFF" w:themeColor="background1"/>
                <w:sz w:val="24"/>
                <w:szCs w:val="20"/>
              </w:rPr>
              <w:t>Req. #</w:t>
            </w:r>
          </w:p>
        </w:tc>
        <w:tc>
          <w:tcPr>
            <w:tcW w:w="6840" w:type="dxa"/>
            <w:shd w:val="clear" w:color="auto" w:fill="1F3864" w:themeFill="accent5" w:themeFillShade="80"/>
            <w:vAlign w:val="center"/>
            <w:hideMark/>
          </w:tcPr>
          <w:p w14:paraId="604DEED5" w14:textId="77777777" w:rsidR="004369E3" w:rsidRPr="00627EFD" w:rsidRDefault="004369E3"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Function/Service</w:t>
            </w:r>
          </w:p>
        </w:tc>
        <w:tc>
          <w:tcPr>
            <w:tcW w:w="1890" w:type="dxa"/>
            <w:shd w:val="clear" w:color="auto" w:fill="1F3864" w:themeFill="accent5" w:themeFillShade="80"/>
            <w:vAlign w:val="center"/>
          </w:tcPr>
          <w:p w14:paraId="28D0457C" w14:textId="47399B0F" w:rsidR="004369E3" w:rsidRPr="00814023" w:rsidRDefault="004369E3" w:rsidP="00AA1059">
            <w:pPr>
              <w:keepLines/>
              <w:spacing w:before="0" w:after="0"/>
              <w:rPr>
                <w:rFonts w:asciiTheme="minorHAnsi" w:hAnsiTheme="minorHAnsi" w:cs="Calibri"/>
                <w:b/>
                <w:bCs/>
                <w:color w:val="FFFFFF" w:themeColor="background1"/>
                <w:sz w:val="24"/>
                <w:szCs w:val="20"/>
              </w:rPr>
            </w:pPr>
            <w:proofErr w:type="spellStart"/>
            <w:r w:rsidRPr="00627EFD">
              <w:rPr>
                <w:rFonts w:asciiTheme="minorHAnsi" w:hAnsiTheme="minorHAnsi" w:cs="Calibri"/>
                <w:b/>
                <w:bCs/>
                <w:color w:val="FFFFFF" w:themeColor="background1"/>
                <w:sz w:val="24"/>
                <w:szCs w:val="20"/>
              </w:rPr>
              <w:t>Req’d</w:t>
            </w:r>
            <w:proofErr w:type="spellEnd"/>
            <w:r w:rsidRPr="00627EFD">
              <w:rPr>
                <w:rFonts w:asciiTheme="minorHAnsi" w:hAnsiTheme="minorHAnsi" w:cs="Calibri"/>
                <w:bCs/>
                <w:color w:val="FFFFFF" w:themeColor="background1"/>
                <w:sz w:val="24"/>
                <w:szCs w:val="20"/>
              </w:rPr>
              <w:t xml:space="preserve"> (R)</w:t>
            </w:r>
            <w:r w:rsidR="00BF5245">
              <w:rPr>
                <w:rFonts w:asciiTheme="minorHAnsi" w:hAnsiTheme="minorHAnsi" w:cs="Calibri"/>
                <w:bCs/>
                <w:color w:val="FFFFFF" w:themeColor="background1"/>
                <w:sz w:val="24"/>
                <w:szCs w:val="20"/>
              </w:rPr>
              <w:t>;</w:t>
            </w:r>
            <w:r>
              <w:rPr>
                <w:rFonts w:asciiTheme="minorHAnsi" w:hAnsiTheme="minorHAnsi" w:cs="Calibri"/>
                <w:bCs/>
                <w:color w:val="FFFFFF" w:themeColor="background1"/>
                <w:sz w:val="24"/>
                <w:szCs w:val="20"/>
              </w:rPr>
              <w:t xml:space="preserve"> </w:t>
            </w:r>
            <w:proofErr w:type="spellStart"/>
            <w:r>
              <w:rPr>
                <w:rFonts w:asciiTheme="minorHAnsi" w:hAnsiTheme="minorHAnsi" w:cs="Calibri"/>
                <w:b/>
                <w:bCs/>
                <w:color w:val="FFFFFF" w:themeColor="background1"/>
                <w:sz w:val="24"/>
                <w:szCs w:val="20"/>
              </w:rPr>
              <w:t>Pref’d</w:t>
            </w:r>
            <w:proofErr w:type="spellEnd"/>
            <w:r>
              <w:rPr>
                <w:rFonts w:asciiTheme="minorHAnsi" w:hAnsiTheme="minorHAnsi" w:cs="Calibri"/>
                <w:b/>
                <w:bCs/>
                <w:color w:val="FFFFFF" w:themeColor="background1"/>
                <w:sz w:val="24"/>
                <w:szCs w:val="20"/>
              </w:rPr>
              <w:t xml:space="preserve"> </w:t>
            </w:r>
            <w:r w:rsidRPr="00E15C46">
              <w:rPr>
                <w:rFonts w:asciiTheme="minorHAnsi" w:hAnsiTheme="minorHAnsi" w:cs="Calibri"/>
                <w:bCs/>
                <w:color w:val="FFFFFF" w:themeColor="background1"/>
                <w:sz w:val="24"/>
                <w:szCs w:val="20"/>
              </w:rPr>
              <w:t>(P</w:t>
            </w:r>
            <w:proofErr w:type="gramStart"/>
            <w:r w:rsidRPr="00E15C46">
              <w:rPr>
                <w:rFonts w:asciiTheme="minorHAnsi" w:hAnsiTheme="minorHAnsi" w:cs="Calibri"/>
                <w:bCs/>
                <w:color w:val="FFFFFF" w:themeColor="background1"/>
                <w:sz w:val="24"/>
                <w:szCs w:val="20"/>
              </w:rPr>
              <w:t>)</w:t>
            </w:r>
            <w:r w:rsidR="00BF5245">
              <w:rPr>
                <w:rFonts w:asciiTheme="minorHAnsi" w:hAnsiTheme="minorHAnsi" w:cs="Calibri"/>
                <w:bCs/>
                <w:color w:val="FFFFFF" w:themeColor="background1"/>
                <w:sz w:val="24"/>
                <w:szCs w:val="20"/>
              </w:rPr>
              <w:t>;</w:t>
            </w:r>
            <w:r>
              <w:rPr>
                <w:rFonts w:asciiTheme="minorHAnsi" w:hAnsiTheme="minorHAnsi" w:cs="Calibri"/>
                <w:b/>
                <w:bCs/>
                <w:color w:val="FFFFFF" w:themeColor="background1"/>
                <w:sz w:val="24"/>
                <w:szCs w:val="20"/>
              </w:rPr>
              <w:t xml:space="preserve"> </w:t>
            </w:r>
            <w:r w:rsidR="0077346D">
              <w:rPr>
                <w:rFonts w:asciiTheme="minorHAnsi" w:hAnsiTheme="minorHAnsi" w:cs="Calibri"/>
                <w:bCs/>
                <w:color w:val="FFFFFF" w:themeColor="background1"/>
                <w:sz w:val="24"/>
                <w:szCs w:val="20"/>
              </w:rPr>
              <w:t xml:space="preserve"> </w:t>
            </w:r>
            <w:proofErr w:type="spellStart"/>
            <w:r w:rsidR="0077346D">
              <w:rPr>
                <w:rFonts w:asciiTheme="minorHAnsi" w:hAnsiTheme="minorHAnsi" w:cs="Calibri"/>
                <w:bCs/>
                <w:color w:val="FFFFFF" w:themeColor="background1"/>
                <w:sz w:val="24"/>
                <w:szCs w:val="20"/>
              </w:rPr>
              <w:t>Req’d</w:t>
            </w:r>
            <w:proofErr w:type="spellEnd"/>
            <w:proofErr w:type="gramEnd"/>
            <w:r w:rsidR="0077346D">
              <w:rPr>
                <w:rFonts w:asciiTheme="minorHAnsi" w:hAnsiTheme="minorHAnsi" w:cs="Calibri"/>
                <w:bCs/>
                <w:color w:val="FFFFFF" w:themeColor="background1"/>
                <w:sz w:val="24"/>
                <w:szCs w:val="20"/>
              </w:rPr>
              <w:t xml:space="preserve"> Priced Sep. (RPS)</w:t>
            </w:r>
          </w:p>
        </w:tc>
        <w:tc>
          <w:tcPr>
            <w:tcW w:w="1530" w:type="dxa"/>
            <w:shd w:val="clear" w:color="auto" w:fill="1F3864" w:themeFill="accent5" w:themeFillShade="80"/>
          </w:tcPr>
          <w:p w14:paraId="5906734C" w14:textId="77777777" w:rsidR="004369E3" w:rsidRPr="00814023" w:rsidRDefault="004369E3"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 xml:space="preserve">Bidder Complies: </w:t>
            </w:r>
            <w:r w:rsidRPr="00627EFD">
              <w:rPr>
                <w:rFonts w:asciiTheme="minorHAnsi" w:hAnsiTheme="minorHAnsi" w:cs="Calibri"/>
                <w:bCs/>
                <w:i/>
                <w:color w:val="FFFFFF" w:themeColor="background1"/>
                <w:sz w:val="24"/>
                <w:szCs w:val="20"/>
              </w:rPr>
              <w:t>Y/N/Will Develop</w:t>
            </w:r>
          </w:p>
        </w:tc>
        <w:tc>
          <w:tcPr>
            <w:tcW w:w="2790" w:type="dxa"/>
            <w:shd w:val="clear" w:color="auto" w:fill="1F3864" w:themeFill="accent5" w:themeFillShade="80"/>
            <w:vAlign w:val="center"/>
          </w:tcPr>
          <w:p w14:paraId="67820EDD" w14:textId="77777777" w:rsidR="004369E3" w:rsidRPr="00814023" w:rsidRDefault="004369E3"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Comment</w:t>
            </w:r>
          </w:p>
        </w:tc>
      </w:tr>
      <w:tr w:rsidR="009040A2" w:rsidRPr="00024860" w14:paraId="5CFCEC26" w14:textId="77777777" w:rsidTr="6CCC0E85">
        <w:trPr>
          <w:cantSplit/>
          <w:tblHeader/>
        </w:trPr>
        <w:tc>
          <w:tcPr>
            <w:tcW w:w="7920" w:type="dxa"/>
            <w:gridSpan w:val="2"/>
            <w:shd w:val="clear" w:color="auto" w:fill="8EAADB" w:themeFill="accent5" w:themeFillTint="99"/>
          </w:tcPr>
          <w:p w14:paraId="4869B608" w14:textId="27314607" w:rsidR="009040A2" w:rsidRPr="004624A0" w:rsidRDefault="4E536667" w:rsidP="00AA1059">
            <w:pPr>
              <w:pStyle w:val="Heading1"/>
              <w:ind w:left="330" w:hanging="330"/>
            </w:pPr>
            <w:bookmarkStart w:id="20" w:name="_Toc17390624"/>
            <w:bookmarkStart w:id="21" w:name="_Toc51346279"/>
            <w:bookmarkEnd w:id="20"/>
            <w:r>
              <w:t>Card and Pin Issuance</w:t>
            </w:r>
            <w:bookmarkEnd w:id="21"/>
          </w:p>
        </w:tc>
        <w:tc>
          <w:tcPr>
            <w:tcW w:w="1890" w:type="dxa"/>
            <w:shd w:val="clear" w:color="auto" w:fill="8EAADB" w:themeFill="accent5" w:themeFillTint="99"/>
          </w:tcPr>
          <w:p w14:paraId="1A7925E1" w14:textId="77777777" w:rsidR="009040A2" w:rsidRPr="003210BE" w:rsidRDefault="009040A2" w:rsidP="00AA1059">
            <w:pPr>
              <w:rPr>
                <w:szCs w:val="20"/>
              </w:rPr>
            </w:pPr>
          </w:p>
        </w:tc>
        <w:tc>
          <w:tcPr>
            <w:tcW w:w="1530" w:type="dxa"/>
            <w:shd w:val="clear" w:color="auto" w:fill="8EAADB" w:themeFill="accent5" w:themeFillTint="99"/>
          </w:tcPr>
          <w:p w14:paraId="34AEDB77" w14:textId="77777777" w:rsidR="009040A2" w:rsidRPr="003210BE" w:rsidRDefault="009040A2" w:rsidP="00AA1059">
            <w:pPr>
              <w:rPr>
                <w:szCs w:val="20"/>
              </w:rPr>
            </w:pPr>
          </w:p>
        </w:tc>
        <w:tc>
          <w:tcPr>
            <w:tcW w:w="2790" w:type="dxa"/>
            <w:shd w:val="clear" w:color="auto" w:fill="8EAADB" w:themeFill="accent5" w:themeFillTint="99"/>
            <w:vAlign w:val="center"/>
          </w:tcPr>
          <w:p w14:paraId="33263CF2" w14:textId="77777777" w:rsidR="009040A2" w:rsidRPr="003210BE" w:rsidRDefault="009040A2" w:rsidP="00AA1059">
            <w:pPr>
              <w:rPr>
                <w:szCs w:val="20"/>
              </w:rPr>
            </w:pPr>
          </w:p>
        </w:tc>
      </w:tr>
      <w:tr w:rsidR="004369E3" w14:paraId="619C013D" w14:textId="77777777" w:rsidTr="6CCC0E85">
        <w:trPr>
          <w:cantSplit/>
        </w:trPr>
        <w:tc>
          <w:tcPr>
            <w:tcW w:w="1080" w:type="dxa"/>
            <w:shd w:val="clear" w:color="auto" w:fill="D9E2F3" w:themeFill="accent5" w:themeFillTint="33"/>
          </w:tcPr>
          <w:p w14:paraId="6DFC5EA5" w14:textId="77777777" w:rsidR="004369E3" w:rsidRDefault="004369E3" w:rsidP="00AA1059">
            <w:pPr>
              <w:pStyle w:val="Heading2"/>
            </w:pPr>
          </w:p>
        </w:tc>
        <w:tc>
          <w:tcPr>
            <w:tcW w:w="6840" w:type="dxa"/>
            <w:shd w:val="clear" w:color="auto" w:fill="D9E2F3" w:themeFill="accent5" w:themeFillTint="33"/>
          </w:tcPr>
          <w:p w14:paraId="05C7CEEA" w14:textId="77777777" w:rsidR="004369E3" w:rsidRDefault="004369E3" w:rsidP="00AA1059">
            <w:pPr>
              <w:rPr>
                <w:rFonts w:asciiTheme="minorHAnsi" w:hAnsiTheme="minorHAnsi" w:cstheme="minorHAnsi"/>
                <w:b/>
                <w:bCs/>
                <w:sz w:val="22"/>
                <w:szCs w:val="20"/>
              </w:rPr>
            </w:pPr>
            <w:r w:rsidRPr="00D728BC">
              <w:rPr>
                <w:rFonts w:asciiTheme="minorHAnsi" w:hAnsiTheme="minorHAnsi" w:cs="Calibri"/>
                <w:b/>
                <w:bCs/>
              </w:rPr>
              <w:t>Add Card/Cardholder</w:t>
            </w:r>
          </w:p>
        </w:tc>
        <w:tc>
          <w:tcPr>
            <w:tcW w:w="1890" w:type="dxa"/>
            <w:shd w:val="clear" w:color="auto" w:fill="D9E2F3" w:themeFill="accent5" w:themeFillTint="33"/>
          </w:tcPr>
          <w:p w14:paraId="5D599AEF" w14:textId="77777777" w:rsidR="004369E3" w:rsidRPr="003210BE" w:rsidRDefault="004369E3" w:rsidP="00AA1059">
            <w:pPr>
              <w:rPr>
                <w:szCs w:val="20"/>
              </w:rPr>
            </w:pPr>
          </w:p>
        </w:tc>
        <w:tc>
          <w:tcPr>
            <w:tcW w:w="1530" w:type="dxa"/>
            <w:shd w:val="clear" w:color="auto" w:fill="D9E2F3" w:themeFill="accent5" w:themeFillTint="33"/>
          </w:tcPr>
          <w:p w14:paraId="519997F1" w14:textId="77777777" w:rsidR="004369E3" w:rsidRPr="003210BE" w:rsidRDefault="004369E3" w:rsidP="00AA1059">
            <w:pPr>
              <w:rPr>
                <w:szCs w:val="20"/>
              </w:rPr>
            </w:pPr>
          </w:p>
        </w:tc>
        <w:tc>
          <w:tcPr>
            <w:tcW w:w="2790" w:type="dxa"/>
            <w:shd w:val="clear" w:color="auto" w:fill="D9E2F3" w:themeFill="accent5" w:themeFillTint="33"/>
            <w:vAlign w:val="center"/>
          </w:tcPr>
          <w:p w14:paraId="0C66DF95" w14:textId="77777777" w:rsidR="004369E3" w:rsidRPr="003210BE" w:rsidRDefault="004369E3" w:rsidP="00AA1059">
            <w:pPr>
              <w:rPr>
                <w:szCs w:val="20"/>
              </w:rPr>
            </w:pPr>
          </w:p>
        </w:tc>
      </w:tr>
      <w:tr w:rsidR="004369E3" w14:paraId="6A132E13" w14:textId="77777777" w:rsidTr="6CCC0E85">
        <w:trPr>
          <w:cantSplit/>
        </w:trPr>
        <w:tc>
          <w:tcPr>
            <w:tcW w:w="1080" w:type="dxa"/>
          </w:tcPr>
          <w:p w14:paraId="38E85E26" w14:textId="77777777" w:rsidR="004369E3" w:rsidRDefault="004369E3" w:rsidP="00AA1059">
            <w:pPr>
              <w:pStyle w:val="Heading3"/>
            </w:pPr>
          </w:p>
        </w:tc>
        <w:tc>
          <w:tcPr>
            <w:tcW w:w="6840" w:type="dxa"/>
          </w:tcPr>
          <w:p w14:paraId="45709B3D" w14:textId="03DF81F6" w:rsidR="004369E3" w:rsidRDefault="004369E3" w:rsidP="00AA1059">
            <w:pPr>
              <w:rPr>
                <w:rFonts w:asciiTheme="minorHAnsi" w:hAnsiTheme="minorHAnsi" w:cstheme="minorHAnsi"/>
                <w:b/>
                <w:bCs/>
                <w:sz w:val="22"/>
                <w:szCs w:val="20"/>
              </w:rPr>
            </w:pPr>
            <w:r>
              <w:rPr>
                <w:rFonts w:asciiTheme="minorHAnsi" w:hAnsiTheme="minorHAnsi" w:cs="Calibri"/>
              </w:rPr>
              <w:t>The e</w:t>
            </w:r>
            <w:r w:rsidRPr="00D728BC">
              <w:rPr>
                <w:rFonts w:asciiTheme="minorHAnsi" w:hAnsiTheme="minorHAnsi" w:cs="Calibri"/>
              </w:rPr>
              <w:t xml:space="preserve">WIC system shall receive </w:t>
            </w:r>
            <w:r>
              <w:rPr>
                <w:rFonts w:asciiTheme="minorHAnsi" w:hAnsiTheme="minorHAnsi" w:cs="Calibri"/>
              </w:rPr>
              <w:t xml:space="preserve">and process </w:t>
            </w:r>
            <w:r w:rsidRPr="00D728BC">
              <w:rPr>
                <w:rFonts w:asciiTheme="minorHAnsi" w:hAnsiTheme="minorHAnsi" w:cs="Calibri"/>
              </w:rPr>
              <w:t xml:space="preserve">card issuance </w:t>
            </w:r>
            <w:r w:rsidR="00C6561A">
              <w:rPr>
                <w:rFonts w:asciiTheme="minorHAnsi" w:hAnsiTheme="minorHAnsi" w:cs="Calibri"/>
              </w:rPr>
              <w:t xml:space="preserve">real-time </w:t>
            </w:r>
            <w:proofErr w:type="gramStart"/>
            <w:r w:rsidR="00C6561A">
              <w:rPr>
                <w:rFonts w:asciiTheme="minorHAnsi" w:hAnsiTheme="minorHAnsi" w:cs="Calibri"/>
              </w:rPr>
              <w:t>message</w:t>
            </w:r>
            <w:proofErr w:type="gramEnd"/>
            <w:r w:rsidRPr="00D728BC">
              <w:rPr>
                <w:rFonts w:asciiTheme="minorHAnsi" w:hAnsiTheme="minorHAnsi" w:cs="Calibri"/>
              </w:rPr>
              <w:t xml:space="preserve"> from the MIS.</w:t>
            </w:r>
          </w:p>
        </w:tc>
        <w:tc>
          <w:tcPr>
            <w:tcW w:w="1890" w:type="dxa"/>
          </w:tcPr>
          <w:p w14:paraId="0C005F49" w14:textId="77777777" w:rsidR="004369E3" w:rsidRPr="007525C1" w:rsidRDefault="00684C46" w:rsidP="00AA1059">
            <w:pPr>
              <w:jc w:val="center"/>
              <w:rPr>
                <w:szCs w:val="20"/>
              </w:rPr>
            </w:pPr>
            <w:r w:rsidRPr="007525C1">
              <w:rPr>
                <w:szCs w:val="20"/>
              </w:rPr>
              <w:t>R</w:t>
            </w:r>
          </w:p>
        </w:tc>
        <w:tc>
          <w:tcPr>
            <w:tcW w:w="1530" w:type="dxa"/>
          </w:tcPr>
          <w:p w14:paraId="05542B1F" w14:textId="77777777" w:rsidR="004369E3" w:rsidRPr="003210BE" w:rsidRDefault="004369E3" w:rsidP="00AA1059">
            <w:pPr>
              <w:rPr>
                <w:szCs w:val="20"/>
              </w:rPr>
            </w:pPr>
          </w:p>
        </w:tc>
        <w:tc>
          <w:tcPr>
            <w:tcW w:w="2790" w:type="dxa"/>
            <w:vAlign w:val="center"/>
          </w:tcPr>
          <w:p w14:paraId="0906EF33" w14:textId="77777777" w:rsidR="004369E3" w:rsidRPr="003210BE" w:rsidRDefault="004369E3" w:rsidP="00AA1059">
            <w:pPr>
              <w:rPr>
                <w:szCs w:val="20"/>
              </w:rPr>
            </w:pPr>
          </w:p>
        </w:tc>
      </w:tr>
      <w:tr w:rsidR="004369E3" w14:paraId="7B137227" w14:textId="77777777" w:rsidTr="6CCC0E85">
        <w:trPr>
          <w:cantSplit/>
        </w:trPr>
        <w:tc>
          <w:tcPr>
            <w:tcW w:w="1080" w:type="dxa"/>
          </w:tcPr>
          <w:p w14:paraId="7CDB71BB" w14:textId="77777777" w:rsidR="004369E3" w:rsidRDefault="004369E3" w:rsidP="00AA1059">
            <w:pPr>
              <w:pStyle w:val="Heading4"/>
            </w:pPr>
          </w:p>
        </w:tc>
        <w:tc>
          <w:tcPr>
            <w:tcW w:w="6840" w:type="dxa"/>
          </w:tcPr>
          <w:p w14:paraId="09A7032E" w14:textId="126E2785" w:rsidR="004369E3" w:rsidRDefault="004369E3" w:rsidP="00842BD4">
            <w:pPr>
              <w:pStyle w:val="NormalIndent"/>
              <w:ind w:left="720"/>
              <w:rPr>
                <w:rFonts w:cstheme="minorHAnsi"/>
                <w:b/>
                <w:bCs/>
                <w:sz w:val="22"/>
                <w:szCs w:val="20"/>
              </w:rPr>
            </w:pPr>
            <w:r w:rsidRPr="007F5AC5">
              <w:t xml:space="preserve">The </w:t>
            </w:r>
            <w:r>
              <w:t>e</w:t>
            </w:r>
            <w:r w:rsidRPr="007F5AC5">
              <w:t xml:space="preserve">WIC </w:t>
            </w:r>
            <w:r>
              <w:t>s</w:t>
            </w:r>
            <w:r w:rsidRPr="007F5AC5">
              <w:t xml:space="preserve">ystem shall validate that the </w:t>
            </w:r>
            <w:r w:rsidRPr="00857A4E">
              <w:t>WIC MIS Account ID</w:t>
            </w:r>
            <w:r w:rsidRPr="007F5AC5">
              <w:t xml:space="preserve"> exists and is Active or on Hold</w:t>
            </w:r>
            <w:r w:rsidR="009674E1">
              <w:t>.</w:t>
            </w:r>
          </w:p>
        </w:tc>
        <w:tc>
          <w:tcPr>
            <w:tcW w:w="1890" w:type="dxa"/>
          </w:tcPr>
          <w:p w14:paraId="6731B315" w14:textId="77777777" w:rsidR="004369E3" w:rsidRPr="007525C1" w:rsidRDefault="00684C46" w:rsidP="00AA1059">
            <w:pPr>
              <w:jc w:val="center"/>
              <w:rPr>
                <w:szCs w:val="20"/>
              </w:rPr>
            </w:pPr>
            <w:r w:rsidRPr="007525C1">
              <w:rPr>
                <w:szCs w:val="20"/>
              </w:rPr>
              <w:t>R</w:t>
            </w:r>
          </w:p>
        </w:tc>
        <w:tc>
          <w:tcPr>
            <w:tcW w:w="1530" w:type="dxa"/>
          </w:tcPr>
          <w:p w14:paraId="78B00F62" w14:textId="77777777" w:rsidR="004369E3" w:rsidRPr="003210BE" w:rsidRDefault="004369E3" w:rsidP="00AA1059">
            <w:pPr>
              <w:rPr>
                <w:szCs w:val="20"/>
              </w:rPr>
            </w:pPr>
          </w:p>
        </w:tc>
        <w:tc>
          <w:tcPr>
            <w:tcW w:w="2790" w:type="dxa"/>
            <w:vAlign w:val="center"/>
          </w:tcPr>
          <w:p w14:paraId="154B0BE1" w14:textId="77777777" w:rsidR="004369E3" w:rsidRPr="003210BE" w:rsidRDefault="004369E3" w:rsidP="00AA1059">
            <w:pPr>
              <w:rPr>
                <w:szCs w:val="20"/>
              </w:rPr>
            </w:pPr>
          </w:p>
        </w:tc>
      </w:tr>
      <w:tr w:rsidR="004369E3" w14:paraId="702FA7FD" w14:textId="77777777" w:rsidTr="6CCC0E85">
        <w:trPr>
          <w:cantSplit/>
        </w:trPr>
        <w:tc>
          <w:tcPr>
            <w:tcW w:w="1080" w:type="dxa"/>
          </w:tcPr>
          <w:p w14:paraId="340F43F2" w14:textId="77777777" w:rsidR="004369E3" w:rsidRDefault="004369E3" w:rsidP="00AA1059">
            <w:pPr>
              <w:pStyle w:val="Heading4"/>
            </w:pPr>
          </w:p>
        </w:tc>
        <w:tc>
          <w:tcPr>
            <w:tcW w:w="6840" w:type="dxa"/>
          </w:tcPr>
          <w:p w14:paraId="48AE6578" w14:textId="26EED8A2" w:rsidR="004369E3" w:rsidRDefault="004369E3" w:rsidP="00842BD4">
            <w:pPr>
              <w:pStyle w:val="NormalIndent"/>
              <w:ind w:left="720"/>
              <w:rPr>
                <w:rFonts w:cstheme="minorHAnsi"/>
                <w:b/>
                <w:bCs/>
                <w:sz w:val="22"/>
                <w:szCs w:val="20"/>
              </w:rPr>
            </w:pPr>
            <w:r w:rsidRPr="007F5AC5">
              <w:t xml:space="preserve">The </w:t>
            </w:r>
            <w:r>
              <w:t>e</w:t>
            </w:r>
            <w:r w:rsidRPr="007F5AC5">
              <w:t>WIC</w:t>
            </w:r>
            <w:r>
              <w:t xml:space="preserve"> s</w:t>
            </w:r>
            <w:r w:rsidRPr="007F5AC5">
              <w:t>ystem shall validate that there is not already an Active primary cardholder associated with the given Household</w:t>
            </w:r>
            <w:r w:rsidR="009674E1">
              <w:t>.</w:t>
            </w:r>
          </w:p>
        </w:tc>
        <w:tc>
          <w:tcPr>
            <w:tcW w:w="1890" w:type="dxa"/>
          </w:tcPr>
          <w:p w14:paraId="65777C2A" w14:textId="77777777" w:rsidR="004369E3" w:rsidRPr="007525C1" w:rsidRDefault="00684C46" w:rsidP="00AA1059">
            <w:pPr>
              <w:jc w:val="center"/>
              <w:rPr>
                <w:szCs w:val="20"/>
              </w:rPr>
            </w:pPr>
            <w:r w:rsidRPr="007525C1">
              <w:rPr>
                <w:szCs w:val="20"/>
              </w:rPr>
              <w:t>R</w:t>
            </w:r>
          </w:p>
        </w:tc>
        <w:tc>
          <w:tcPr>
            <w:tcW w:w="1530" w:type="dxa"/>
          </w:tcPr>
          <w:p w14:paraId="33E353B7" w14:textId="77777777" w:rsidR="004369E3" w:rsidRPr="003210BE" w:rsidRDefault="004369E3" w:rsidP="00AA1059">
            <w:pPr>
              <w:rPr>
                <w:szCs w:val="20"/>
              </w:rPr>
            </w:pPr>
          </w:p>
        </w:tc>
        <w:tc>
          <w:tcPr>
            <w:tcW w:w="2790" w:type="dxa"/>
            <w:vAlign w:val="center"/>
          </w:tcPr>
          <w:p w14:paraId="330F6202" w14:textId="77777777" w:rsidR="004369E3" w:rsidRPr="003210BE" w:rsidRDefault="004369E3" w:rsidP="00AA1059">
            <w:pPr>
              <w:rPr>
                <w:szCs w:val="20"/>
              </w:rPr>
            </w:pPr>
          </w:p>
        </w:tc>
      </w:tr>
      <w:tr w:rsidR="004369E3" w14:paraId="623F72AF" w14:textId="77777777" w:rsidTr="6CCC0E85">
        <w:trPr>
          <w:cantSplit/>
        </w:trPr>
        <w:tc>
          <w:tcPr>
            <w:tcW w:w="1080" w:type="dxa"/>
          </w:tcPr>
          <w:p w14:paraId="6F4C76C4" w14:textId="77777777" w:rsidR="004369E3" w:rsidRDefault="004369E3" w:rsidP="00AA1059">
            <w:pPr>
              <w:pStyle w:val="Heading4"/>
            </w:pPr>
          </w:p>
        </w:tc>
        <w:tc>
          <w:tcPr>
            <w:tcW w:w="6840" w:type="dxa"/>
          </w:tcPr>
          <w:p w14:paraId="63751FBB" w14:textId="20B27464" w:rsidR="004369E3" w:rsidRPr="00D728BC" w:rsidRDefault="004369E3" w:rsidP="00842BD4">
            <w:pPr>
              <w:pStyle w:val="NormalIndent"/>
              <w:ind w:left="720"/>
            </w:pPr>
            <w:r>
              <w:t>If all validations are passed, then the eWIC system will create the cardholder and set the Card status to active</w:t>
            </w:r>
            <w:r w:rsidR="009674E1">
              <w:t>.</w:t>
            </w:r>
            <w:r>
              <w:t xml:space="preserve"> </w:t>
            </w:r>
            <w:r w:rsidR="47ECD003">
              <w:t>There will only be one active card per Household.</w:t>
            </w:r>
          </w:p>
        </w:tc>
        <w:tc>
          <w:tcPr>
            <w:tcW w:w="1890" w:type="dxa"/>
          </w:tcPr>
          <w:p w14:paraId="1F4F43BE" w14:textId="77777777" w:rsidR="004369E3" w:rsidRPr="007525C1" w:rsidRDefault="00684C46" w:rsidP="00AA1059">
            <w:pPr>
              <w:jc w:val="center"/>
              <w:rPr>
                <w:szCs w:val="20"/>
              </w:rPr>
            </w:pPr>
            <w:r w:rsidRPr="007525C1">
              <w:rPr>
                <w:szCs w:val="20"/>
              </w:rPr>
              <w:t>R</w:t>
            </w:r>
          </w:p>
        </w:tc>
        <w:tc>
          <w:tcPr>
            <w:tcW w:w="1530" w:type="dxa"/>
          </w:tcPr>
          <w:p w14:paraId="3EE69EB3" w14:textId="77777777" w:rsidR="004369E3" w:rsidRPr="003210BE" w:rsidRDefault="004369E3" w:rsidP="00AA1059">
            <w:pPr>
              <w:rPr>
                <w:szCs w:val="20"/>
              </w:rPr>
            </w:pPr>
          </w:p>
        </w:tc>
        <w:tc>
          <w:tcPr>
            <w:tcW w:w="2790" w:type="dxa"/>
            <w:vAlign w:val="center"/>
          </w:tcPr>
          <w:p w14:paraId="3063083A" w14:textId="77777777" w:rsidR="004369E3" w:rsidRPr="003210BE" w:rsidRDefault="004369E3" w:rsidP="00AA1059">
            <w:pPr>
              <w:rPr>
                <w:szCs w:val="20"/>
              </w:rPr>
            </w:pPr>
          </w:p>
        </w:tc>
      </w:tr>
      <w:tr w:rsidR="004369E3" w14:paraId="3F31509D" w14:textId="77777777" w:rsidTr="6CCC0E85">
        <w:trPr>
          <w:cantSplit/>
        </w:trPr>
        <w:tc>
          <w:tcPr>
            <w:tcW w:w="1080" w:type="dxa"/>
          </w:tcPr>
          <w:p w14:paraId="371F86B5" w14:textId="77777777" w:rsidR="004369E3" w:rsidRDefault="004369E3" w:rsidP="00AA1059">
            <w:pPr>
              <w:pStyle w:val="Heading4"/>
            </w:pPr>
          </w:p>
        </w:tc>
        <w:tc>
          <w:tcPr>
            <w:tcW w:w="6840" w:type="dxa"/>
          </w:tcPr>
          <w:p w14:paraId="4F7F8D25" w14:textId="066F91FD" w:rsidR="004369E3" w:rsidRPr="00D728BC" w:rsidRDefault="004369E3" w:rsidP="00842BD4">
            <w:pPr>
              <w:pStyle w:val="NormalIndent"/>
              <w:ind w:left="720"/>
            </w:pPr>
            <w:r w:rsidRPr="007F5AC5">
              <w:t xml:space="preserve">The </w:t>
            </w:r>
            <w:r>
              <w:t>e</w:t>
            </w:r>
            <w:r w:rsidRPr="007F5AC5">
              <w:t xml:space="preserve">WIC </w:t>
            </w:r>
            <w:r>
              <w:t>s</w:t>
            </w:r>
            <w:r w:rsidRPr="007F5AC5">
              <w:t>ystem shall validate that the Card Number is valid and has not already been issued</w:t>
            </w:r>
            <w:r w:rsidR="009674E1">
              <w:t>.</w:t>
            </w:r>
          </w:p>
        </w:tc>
        <w:tc>
          <w:tcPr>
            <w:tcW w:w="1890" w:type="dxa"/>
          </w:tcPr>
          <w:p w14:paraId="6B56918A" w14:textId="77777777" w:rsidR="004369E3" w:rsidRPr="007525C1" w:rsidRDefault="00684C46" w:rsidP="00AA1059">
            <w:pPr>
              <w:jc w:val="center"/>
              <w:rPr>
                <w:szCs w:val="20"/>
              </w:rPr>
            </w:pPr>
            <w:r w:rsidRPr="007525C1">
              <w:rPr>
                <w:szCs w:val="20"/>
              </w:rPr>
              <w:t>R</w:t>
            </w:r>
          </w:p>
        </w:tc>
        <w:tc>
          <w:tcPr>
            <w:tcW w:w="1530" w:type="dxa"/>
          </w:tcPr>
          <w:p w14:paraId="731A57D0" w14:textId="77777777" w:rsidR="004369E3" w:rsidRPr="003210BE" w:rsidRDefault="004369E3" w:rsidP="00AA1059">
            <w:pPr>
              <w:rPr>
                <w:szCs w:val="20"/>
              </w:rPr>
            </w:pPr>
          </w:p>
        </w:tc>
        <w:tc>
          <w:tcPr>
            <w:tcW w:w="2790" w:type="dxa"/>
            <w:vAlign w:val="center"/>
          </w:tcPr>
          <w:p w14:paraId="54A7A9FE" w14:textId="77777777" w:rsidR="004369E3" w:rsidRPr="003210BE" w:rsidRDefault="004369E3" w:rsidP="00AA1059">
            <w:pPr>
              <w:rPr>
                <w:szCs w:val="20"/>
              </w:rPr>
            </w:pPr>
          </w:p>
        </w:tc>
      </w:tr>
      <w:tr w:rsidR="004369E3" w14:paraId="3B9E350A" w14:textId="77777777" w:rsidTr="6CCC0E85">
        <w:trPr>
          <w:cantSplit/>
        </w:trPr>
        <w:tc>
          <w:tcPr>
            <w:tcW w:w="1080" w:type="dxa"/>
          </w:tcPr>
          <w:p w14:paraId="61EE5A9E" w14:textId="77777777" w:rsidR="004369E3" w:rsidRDefault="004369E3" w:rsidP="00AA1059">
            <w:pPr>
              <w:pStyle w:val="Heading4"/>
            </w:pPr>
          </w:p>
        </w:tc>
        <w:tc>
          <w:tcPr>
            <w:tcW w:w="6840" w:type="dxa"/>
          </w:tcPr>
          <w:p w14:paraId="10175976" w14:textId="77777777" w:rsidR="004369E3" w:rsidRDefault="004369E3" w:rsidP="00842BD4">
            <w:pPr>
              <w:pStyle w:val="NormalIndent"/>
              <w:ind w:left="720"/>
              <w:rPr>
                <w:rFonts w:cstheme="minorHAnsi"/>
                <w:b/>
                <w:bCs/>
                <w:sz w:val="22"/>
                <w:szCs w:val="20"/>
              </w:rPr>
            </w:pPr>
            <w:r>
              <w:t>The e</w:t>
            </w:r>
            <w:r w:rsidRPr="00D728BC">
              <w:t>WIC system shall accept demogr</w:t>
            </w:r>
            <w:r>
              <w:t xml:space="preserve">aphic data for a cardholder. </w:t>
            </w:r>
          </w:p>
        </w:tc>
        <w:tc>
          <w:tcPr>
            <w:tcW w:w="1890" w:type="dxa"/>
          </w:tcPr>
          <w:p w14:paraId="6ACFB338" w14:textId="77777777" w:rsidR="004369E3" w:rsidRPr="007525C1" w:rsidRDefault="00684C46" w:rsidP="00AA1059">
            <w:pPr>
              <w:jc w:val="center"/>
              <w:rPr>
                <w:szCs w:val="20"/>
              </w:rPr>
            </w:pPr>
            <w:r w:rsidRPr="007525C1">
              <w:rPr>
                <w:szCs w:val="20"/>
              </w:rPr>
              <w:t>R</w:t>
            </w:r>
          </w:p>
        </w:tc>
        <w:tc>
          <w:tcPr>
            <w:tcW w:w="1530" w:type="dxa"/>
          </w:tcPr>
          <w:p w14:paraId="3D1B63C1" w14:textId="77777777" w:rsidR="004369E3" w:rsidRPr="003210BE" w:rsidRDefault="004369E3" w:rsidP="00AA1059">
            <w:pPr>
              <w:rPr>
                <w:szCs w:val="20"/>
              </w:rPr>
            </w:pPr>
          </w:p>
        </w:tc>
        <w:tc>
          <w:tcPr>
            <w:tcW w:w="2790" w:type="dxa"/>
            <w:vAlign w:val="center"/>
          </w:tcPr>
          <w:p w14:paraId="5ECEB90E" w14:textId="77777777" w:rsidR="004369E3" w:rsidRPr="003210BE" w:rsidRDefault="004369E3" w:rsidP="00AA1059">
            <w:pPr>
              <w:rPr>
                <w:szCs w:val="20"/>
              </w:rPr>
            </w:pPr>
          </w:p>
        </w:tc>
      </w:tr>
      <w:tr w:rsidR="004369E3" w14:paraId="3C05D96C" w14:textId="77777777" w:rsidTr="6CCC0E85">
        <w:trPr>
          <w:cantSplit/>
        </w:trPr>
        <w:tc>
          <w:tcPr>
            <w:tcW w:w="1080" w:type="dxa"/>
          </w:tcPr>
          <w:p w14:paraId="3F658A23" w14:textId="77777777" w:rsidR="004369E3" w:rsidRDefault="004369E3" w:rsidP="00AA1059">
            <w:pPr>
              <w:pStyle w:val="Heading5"/>
            </w:pPr>
          </w:p>
        </w:tc>
        <w:tc>
          <w:tcPr>
            <w:tcW w:w="6840" w:type="dxa"/>
          </w:tcPr>
          <w:p w14:paraId="357141D3" w14:textId="77777777" w:rsidR="004369E3" w:rsidRDefault="004369E3" w:rsidP="00842BD4">
            <w:pPr>
              <w:pStyle w:val="NormalIndent"/>
              <w:ind w:left="1440"/>
            </w:pPr>
            <w:r>
              <w:t>Demographic data may include personally identifiable</w:t>
            </w:r>
            <w:r w:rsidRPr="00D728BC">
              <w:t xml:space="preserve"> information (PII) </w:t>
            </w:r>
            <w:r>
              <w:t>such as n</w:t>
            </w:r>
            <w:r w:rsidRPr="00D728BC">
              <w:t xml:space="preserve">ame, </w:t>
            </w:r>
            <w:r>
              <w:t>address, date of birth (</w:t>
            </w:r>
            <w:r w:rsidRPr="00D728BC">
              <w:t>DOB</w:t>
            </w:r>
            <w:r>
              <w:t>)</w:t>
            </w:r>
            <w:r w:rsidRPr="00D728BC">
              <w:t xml:space="preserve"> and </w:t>
            </w:r>
            <w:r>
              <w:t>phone</w:t>
            </w:r>
            <w:r w:rsidRPr="00D728BC">
              <w:t xml:space="preserve"> </w:t>
            </w:r>
            <w:r>
              <w:t>number</w:t>
            </w:r>
            <w:r w:rsidRPr="00D728BC">
              <w:t>.</w:t>
            </w:r>
            <w:r>
              <w:t xml:space="preserve"> </w:t>
            </w:r>
          </w:p>
        </w:tc>
        <w:tc>
          <w:tcPr>
            <w:tcW w:w="1890" w:type="dxa"/>
          </w:tcPr>
          <w:p w14:paraId="54F6FEB6" w14:textId="77777777" w:rsidR="004369E3" w:rsidRPr="007525C1" w:rsidRDefault="00684C46" w:rsidP="00AA1059">
            <w:pPr>
              <w:jc w:val="center"/>
              <w:rPr>
                <w:szCs w:val="20"/>
              </w:rPr>
            </w:pPr>
            <w:r w:rsidRPr="007525C1">
              <w:rPr>
                <w:szCs w:val="20"/>
              </w:rPr>
              <w:t>R</w:t>
            </w:r>
          </w:p>
        </w:tc>
        <w:tc>
          <w:tcPr>
            <w:tcW w:w="1530" w:type="dxa"/>
          </w:tcPr>
          <w:p w14:paraId="22967BC3" w14:textId="77777777" w:rsidR="004369E3" w:rsidRPr="003210BE" w:rsidRDefault="004369E3" w:rsidP="00AA1059">
            <w:pPr>
              <w:rPr>
                <w:szCs w:val="20"/>
              </w:rPr>
            </w:pPr>
          </w:p>
        </w:tc>
        <w:tc>
          <w:tcPr>
            <w:tcW w:w="2790" w:type="dxa"/>
            <w:vAlign w:val="center"/>
          </w:tcPr>
          <w:p w14:paraId="0216B40C" w14:textId="77777777" w:rsidR="004369E3" w:rsidRPr="003210BE" w:rsidRDefault="004369E3" w:rsidP="00AA1059">
            <w:pPr>
              <w:rPr>
                <w:szCs w:val="20"/>
              </w:rPr>
            </w:pPr>
          </w:p>
        </w:tc>
      </w:tr>
      <w:tr w:rsidR="004369E3" w14:paraId="565018F5" w14:textId="77777777" w:rsidTr="6CCC0E85">
        <w:trPr>
          <w:cantSplit/>
        </w:trPr>
        <w:tc>
          <w:tcPr>
            <w:tcW w:w="1080" w:type="dxa"/>
          </w:tcPr>
          <w:p w14:paraId="4772CC64" w14:textId="77777777" w:rsidR="004369E3" w:rsidRDefault="004369E3" w:rsidP="00AA1059">
            <w:pPr>
              <w:pStyle w:val="Heading5"/>
            </w:pPr>
          </w:p>
        </w:tc>
        <w:tc>
          <w:tcPr>
            <w:tcW w:w="6840" w:type="dxa"/>
          </w:tcPr>
          <w:p w14:paraId="1A18061A" w14:textId="3935B72C" w:rsidR="004369E3" w:rsidRDefault="00F15EB4" w:rsidP="00842BD4">
            <w:pPr>
              <w:pStyle w:val="NormalIndent"/>
              <w:ind w:left="1440"/>
            </w:pPr>
            <w:r>
              <w:t>A</w:t>
            </w:r>
            <w:r w:rsidR="004369E3">
              <w:t>ll PII shall be secured by the eWIC Processor.</w:t>
            </w:r>
          </w:p>
        </w:tc>
        <w:tc>
          <w:tcPr>
            <w:tcW w:w="1890" w:type="dxa"/>
          </w:tcPr>
          <w:p w14:paraId="26AECAE5" w14:textId="77777777" w:rsidR="004369E3" w:rsidRPr="007525C1" w:rsidRDefault="00684C46" w:rsidP="00AA1059">
            <w:pPr>
              <w:jc w:val="center"/>
              <w:rPr>
                <w:szCs w:val="20"/>
              </w:rPr>
            </w:pPr>
            <w:r w:rsidRPr="007525C1">
              <w:rPr>
                <w:szCs w:val="20"/>
              </w:rPr>
              <w:t>R</w:t>
            </w:r>
          </w:p>
        </w:tc>
        <w:tc>
          <w:tcPr>
            <w:tcW w:w="1530" w:type="dxa"/>
          </w:tcPr>
          <w:p w14:paraId="1AAA768E" w14:textId="77777777" w:rsidR="004369E3" w:rsidRPr="003210BE" w:rsidRDefault="004369E3" w:rsidP="00AA1059">
            <w:pPr>
              <w:rPr>
                <w:szCs w:val="20"/>
              </w:rPr>
            </w:pPr>
          </w:p>
        </w:tc>
        <w:tc>
          <w:tcPr>
            <w:tcW w:w="2790" w:type="dxa"/>
            <w:vAlign w:val="center"/>
          </w:tcPr>
          <w:p w14:paraId="1892E461" w14:textId="77777777" w:rsidR="004369E3" w:rsidRPr="003210BE" w:rsidRDefault="004369E3" w:rsidP="00AA1059">
            <w:pPr>
              <w:rPr>
                <w:szCs w:val="20"/>
              </w:rPr>
            </w:pPr>
          </w:p>
        </w:tc>
      </w:tr>
      <w:tr w:rsidR="004369E3" w14:paraId="0D36EB1C" w14:textId="77777777" w:rsidTr="6CCC0E85">
        <w:trPr>
          <w:cantSplit/>
        </w:trPr>
        <w:tc>
          <w:tcPr>
            <w:tcW w:w="1080" w:type="dxa"/>
          </w:tcPr>
          <w:p w14:paraId="59DA3FED" w14:textId="77777777" w:rsidR="004369E3" w:rsidRDefault="004369E3" w:rsidP="00AA1059">
            <w:pPr>
              <w:pStyle w:val="Heading4"/>
            </w:pPr>
          </w:p>
        </w:tc>
        <w:tc>
          <w:tcPr>
            <w:tcW w:w="6840" w:type="dxa"/>
          </w:tcPr>
          <w:p w14:paraId="24D34788" w14:textId="77777777" w:rsidR="004369E3" w:rsidRDefault="004369E3" w:rsidP="00842BD4">
            <w:pPr>
              <w:pStyle w:val="NormalIndent"/>
              <w:ind w:left="0"/>
              <w:rPr>
                <w:rFonts w:cstheme="minorHAnsi"/>
                <w:b/>
                <w:bCs/>
                <w:sz w:val="22"/>
                <w:szCs w:val="20"/>
              </w:rPr>
            </w:pPr>
            <w:r>
              <w:t>The e</w:t>
            </w:r>
            <w:r w:rsidRPr="00D728BC">
              <w:t>WIC system shall create a new cardholder record and associate the cardholder with the given card and the household EBA.</w:t>
            </w:r>
          </w:p>
        </w:tc>
        <w:tc>
          <w:tcPr>
            <w:tcW w:w="1890" w:type="dxa"/>
          </w:tcPr>
          <w:p w14:paraId="586BFD7A" w14:textId="77777777" w:rsidR="004369E3" w:rsidRPr="007525C1" w:rsidRDefault="00684C46" w:rsidP="00AA1059">
            <w:pPr>
              <w:jc w:val="center"/>
              <w:rPr>
                <w:szCs w:val="20"/>
              </w:rPr>
            </w:pPr>
            <w:r w:rsidRPr="007525C1">
              <w:rPr>
                <w:szCs w:val="20"/>
              </w:rPr>
              <w:t>R</w:t>
            </w:r>
          </w:p>
        </w:tc>
        <w:tc>
          <w:tcPr>
            <w:tcW w:w="1530" w:type="dxa"/>
          </w:tcPr>
          <w:p w14:paraId="41E81FB1" w14:textId="77777777" w:rsidR="004369E3" w:rsidRPr="003210BE" w:rsidRDefault="004369E3" w:rsidP="00AA1059">
            <w:pPr>
              <w:rPr>
                <w:szCs w:val="20"/>
              </w:rPr>
            </w:pPr>
          </w:p>
        </w:tc>
        <w:tc>
          <w:tcPr>
            <w:tcW w:w="2790" w:type="dxa"/>
            <w:vAlign w:val="center"/>
          </w:tcPr>
          <w:p w14:paraId="01149223" w14:textId="77777777" w:rsidR="004369E3" w:rsidRPr="003210BE" w:rsidRDefault="004369E3" w:rsidP="00AA1059">
            <w:pPr>
              <w:rPr>
                <w:szCs w:val="20"/>
              </w:rPr>
            </w:pPr>
          </w:p>
        </w:tc>
      </w:tr>
      <w:tr w:rsidR="004369E3" w14:paraId="0F85E90B" w14:textId="77777777" w:rsidTr="6CCC0E85">
        <w:trPr>
          <w:cantSplit/>
        </w:trPr>
        <w:tc>
          <w:tcPr>
            <w:tcW w:w="1080" w:type="dxa"/>
            <w:shd w:val="clear" w:color="auto" w:fill="D9E2F3" w:themeFill="accent5" w:themeFillTint="33"/>
          </w:tcPr>
          <w:p w14:paraId="0EE652F7" w14:textId="77777777" w:rsidR="004369E3" w:rsidRDefault="004369E3" w:rsidP="00AA1059">
            <w:pPr>
              <w:pStyle w:val="Heading2"/>
            </w:pPr>
          </w:p>
        </w:tc>
        <w:tc>
          <w:tcPr>
            <w:tcW w:w="6840" w:type="dxa"/>
            <w:shd w:val="clear" w:color="auto" w:fill="D9E2F3" w:themeFill="accent5" w:themeFillTint="33"/>
          </w:tcPr>
          <w:p w14:paraId="350978C7" w14:textId="77777777" w:rsidR="004369E3" w:rsidRDefault="004369E3" w:rsidP="00AA1059">
            <w:pPr>
              <w:rPr>
                <w:rFonts w:asciiTheme="minorHAnsi" w:hAnsiTheme="minorHAnsi" w:cstheme="minorHAnsi"/>
                <w:b/>
                <w:bCs/>
                <w:sz w:val="22"/>
                <w:szCs w:val="20"/>
              </w:rPr>
            </w:pPr>
            <w:r w:rsidRPr="00D728BC">
              <w:rPr>
                <w:rFonts w:asciiTheme="minorHAnsi" w:hAnsiTheme="minorHAnsi" w:cs="Calibri"/>
                <w:b/>
                <w:bCs/>
              </w:rPr>
              <w:t xml:space="preserve">Update Card/Cardholder </w:t>
            </w:r>
          </w:p>
        </w:tc>
        <w:tc>
          <w:tcPr>
            <w:tcW w:w="1890" w:type="dxa"/>
            <w:shd w:val="clear" w:color="auto" w:fill="D9E2F3" w:themeFill="accent5" w:themeFillTint="33"/>
          </w:tcPr>
          <w:p w14:paraId="476B3E7A" w14:textId="77777777" w:rsidR="004369E3" w:rsidRPr="007525C1" w:rsidRDefault="004369E3" w:rsidP="00AA1059">
            <w:pPr>
              <w:jc w:val="center"/>
              <w:rPr>
                <w:szCs w:val="20"/>
              </w:rPr>
            </w:pPr>
          </w:p>
        </w:tc>
        <w:tc>
          <w:tcPr>
            <w:tcW w:w="1530" w:type="dxa"/>
            <w:shd w:val="clear" w:color="auto" w:fill="D9E2F3" w:themeFill="accent5" w:themeFillTint="33"/>
          </w:tcPr>
          <w:p w14:paraId="784897C9" w14:textId="77777777" w:rsidR="004369E3" w:rsidRPr="003210BE" w:rsidRDefault="004369E3" w:rsidP="00AA1059">
            <w:pPr>
              <w:rPr>
                <w:szCs w:val="20"/>
              </w:rPr>
            </w:pPr>
          </w:p>
        </w:tc>
        <w:tc>
          <w:tcPr>
            <w:tcW w:w="2790" w:type="dxa"/>
            <w:shd w:val="clear" w:color="auto" w:fill="D9E2F3" w:themeFill="accent5" w:themeFillTint="33"/>
            <w:vAlign w:val="center"/>
          </w:tcPr>
          <w:p w14:paraId="13F3EADD" w14:textId="77777777" w:rsidR="004369E3" w:rsidRPr="003210BE" w:rsidRDefault="004369E3" w:rsidP="00AA1059">
            <w:pPr>
              <w:rPr>
                <w:szCs w:val="20"/>
              </w:rPr>
            </w:pPr>
          </w:p>
        </w:tc>
      </w:tr>
      <w:tr w:rsidR="004369E3" w14:paraId="5F475227" w14:textId="77777777" w:rsidTr="6CCC0E85">
        <w:trPr>
          <w:cantSplit/>
        </w:trPr>
        <w:tc>
          <w:tcPr>
            <w:tcW w:w="1080" w:type="dxa"/>
          </w:tcPr>
          <w:p w14:paraId="1F4A0CC9" w14:textId="77777777" w:rsidR="004369E3" w:rsidRDefault="004369E3" w:rsidP="00AA1059">
            <w:pPr>
              <w:pStyle w:val="Heading3"/>
            </w:pPr>
          </w:p>
        </w:tc>
        <w:tc>
          <w:tcPr>
            <w:tcW w:w="6840" w:type="dxa"/>
          </w:tcPr>
          <w:p w14:paraId="76D940ED" w14:textId="77777777" w:rsidR="004369E3" w:rsidRDefault="004369E3" w:rsidP="00AA1059">
            <w:pPr>
              <w:rPr>
                <w:rFonts w:asciiTheme="minorHAnsi" w:hAnsiTheme="minorHAnsi" w:cstheme="minorHAnsi"/>
                <w:b/>
                <w:bCs/>
                <w:sz w:val="22"/>
                <w:szCs w:val="20"/>
              </w:rPr>
            </w:pPr>
            <w:r>
              <w:rPr>
                <w:rFonts w:asciiTheme="minorHAnsi" w:hAnsiTheme="minorHAnsi" w:cs="Calibri"/>
              </w:rPr>
              <w:t>The e</w:t>
            </w:r>
            <w:r w:rsidRPr="00D728BC">
              <w:rPr>
                <w:rFonts w:asciiTheme="minorHAnsi" w:hAnsiTheme="minorHAnsi" w:cs="Calibri"/>
              </w:rPr>
              <w:t xml:space="preserve">WIC system shall receive </w:t>
            </w:r>
            <w:r>
              <w:rPr>
                <w:rFonts w:asciiTheme="minorHAnsi" w:hAnsiTheme="minorHAnsi" w:cs="Calibri"/>
              </w:rPr>
              <w:t xml:space="preserve">and process </w:t>
            </w:r>
            <w:r w:rsidRPr="00D728BC">
              <w:rPr>
                <w:rFonts w:asciiTheme="minorHAnsi" w:hAnsiTheme="minorHAnsi" w:cs="Calibri"/>
              </w:rPr>
              <w:t>eWIC updated card message data from the MIS to change card status</w:t>
            </w:r>
            <w:r>
              <w:rPr>
                <w:rFonts w:asciiTheme="minorHAnsi" w:hAnsiTheme="minorHAnsi" w:cs="Calibri"/>
              </w:rPr>
              <w:t xml:space="preserve"> (active/deactivated)</w:t>
            </w:r>
            <w:r w:rsidRPr="00D728BC">
              <w:rPr>
                <w:rFonts w:asciiTheme="minorHAnsi" w:hAnsiTheme="minorHAnsi" w:cs="Calibri"/>
              </w:rPr>
              <w:t>, update cardholder demographics, and replace a card.</w:t>
            </w:r>
          </w:p>
        </w:tc>
        <w:tc>
          <w:tcPr>
            <w:tcW w:w="1890" w:type="dxa"/>
          </w:tcPr>
          <w:p w14:paraId="079CB000" w14:textId="77777777" w:rsidR="004369E3" w:rsidRPr="007525C1" w:rsidRDefault="00684C46" w:rsidP="00AA1059">
            <w:pPr>
              <w:jc w:val="center"/>
              <w:rPr>
                <w:szCs w:val="20"/>
              </w:rPr>
            </w:pPr>
            <w:r w:rsidRPr="007525C1">
              <w:rPr>
                <w:szCs w:val="20"/>
              </w:rPr>
              <w:t>R</w:t>
            </w:r>
          </w:p>
        </w:tc>
        <w:tc>
          <w:tcPr>
            <w:tcW w:w="1530" w:type="dxa"/>
          </w:tcPr>
          <w:p w14:paraId="211892B2" w14:textId="77777777" w:rsidR="004369E3" w:rsidRPr="003210BE" w:rsidRDefault="004369E3" w:rsidP="00AA1059">
            <w:pPr>
              <w:rPr>
                <w:szCs w:val="20"/>
              </w:rPr>
            </w:pPr>
          </w:p>
        </w:tc>
        <w:tc>
          <w:tcPr>
            <w:tcW w:w="2790" w:type="dxa"/>
            <w:vAlign w:val="center"/>
          </w:tcPr>
          <w:p w14:paraId="46C06DF6" w14:textId="77777777" w:rsidR="004369E3" w:rsidRPr="003210BE" w:rsidRDefault="004369E3" w:rsidP="00AA1059">
            <w:pPr>
              <w:rPr>
                <w:szCs w:val="20"/>
              </w:rPr>
            </w:pPr>
          </w:p>
        </w:tc>
      </w:tr>
      <w:tr w:rsidR="004369E3" w14:paraId="52997170" w14:textId="77777777" w:rsidTr="6CCC0E85">
        <w:trPr>
          <w:cantSplit/>
        </w:trPr>
        <w:tc>
          <w:tcPr>
            <w:tcW w:w="1080" w:type="dxa"/>
          </w:tcPr>
          <w:p w14:paraId="4E278F90" w14:textId="77777777" w:rsidR="004369E3" w:rsidRDefault="004369E3" w:rsidP="00AA1059">
            <w:pPr>
              <w:pStyle w:val="Heading4"/>
            </w:pPr>
          </w:p>
        </w:tc>
        <w:tc>
          <w:tcPr>
            <w:tcW w:w="6840" w:type="dxa"/>
          </w:tcPr>
          <w:p w14:paraId="5EBB68A5" w14:textId="0140539B" w:rsidR="004369E3" w:rsidRDefault="004369E3" w:rsidP="00AA1059">
            <w:pPr>
              <w:pStyle w:val="NormalIndent"/>
              <w:rPr>
                <w:rFonts w:cstheme="minorHAnsi"/>
                <w:b/>
                <w:bCs/>
                <w:sz w:val="22"/>
                <w:szCs w:val="20"/>
              </w:rPr>
            </w:pPr>
            <w:r>
              <w:rPr>
                <w:lang w:val="en-NZ"/>
              </w:rPr>
              <w:t>The eWIC system shall validate that the WIC MIS Account ID exists and is Active or on Hold</w:t>
            </w:r>
            <w:r w:rsidR="009674E1">
              <w:rPr>
                <w:lang w:val="en-NZ"/>
              </w:rPr>
              <w:t>.</w:t>
            </w:r>
          </w:p>
        </w:tc>
        <w:tc>
          <w:tcPr>
            <w:tcW w:w="1890" w:type="dxa"/>
          </w:tcPr>
          <w:p w14:paraId="56AA59E8" w14:textId="77777777" w:rsidR="004369E3" w:rsidRPr="007525C1" w:rsidRDefault="00684C46" w:rsidP="00AA1059">
            <w:pPr>
              <w:jc w:val="center"/>
              <w:rPr>
                <w:szCs w:val="20"/>
              </w:rPr>
            </w:pPr>
            <w:r w:rsidRPr="007525C1">
              <w:rPr>
                <w:szCs w:val="20"/>
              </w:rPr>
              <w:t>R</w:t>
            </w:r>
          </w:p>
        </w:tc>
        <w:tc>
          <w:tcPr>
            <w:tcW w:w="1530" w:type="dxa"/>
          </w:tcPr>
          <w:p w14:paraId="6047FC8F" w14:textId="77777777" w:rsidR="004369E3" w:rsidRPr="003210BE" w:rsidRDefault="004369E3" w:rsidP="00AA1059">
            <w:pPr>
              <w:rPr>
                <w:szCs w:val="20"/>
              </w:rPr>
            </w:pPr>
          </w:p>
        </w:tc>
        <w:tc>
          <w:tcPr>
            <w:tcW w:w="2790" w:type="dxa"/>
            <w:vAlign w:val="center"/>
          </w:tcPr>
          <w:p w14:paraId="44B0EDA3" w14:textId="77777777" w:rsidR="004369E3" w:rsidRPr="003210BE" w:rsidRDefault="004369E3" w:rsidP="00AA1059">
            <w:pPr>
              <w:rPr>
                <w:szCs w:val="20"/>
              </w:rPr>
            </w:pPr>
          </w:p>
        </w:tc>
      </w:tr>
      <w:tr w:rsidR="004369E3" w14:paraId="74ECED72" w14:textId="77777777" w:rsidTr="6CCC0E85">
        <w:trPr>
          <w:cantSplit/>
        </w:trPr>
        <w:tc>
          <w:tcPr>
            <w:tcW w:w="1080" w:type="dxa"/>
          </w:tcPr>
          <w:p w14:paraId="63A1ACC1" w14:textId="77777777" w:rsidR="004369E3" w:rsidRDefault="004369E3" w:rsidP="00AA1059">
            <w:pPr>
              <w:pStyle w:val="Heading4"/>
            </w:pPr>
          </w:p>
        </w:tc>
        <w:tc>
          <w:tcPr>
            <w:tcW w:w="6840" w:type="dxa"/>
          </w:tcPr>
          <w:p w14:paraId="4C6D4480" w14:textId="77777777" w:rsidR="004369E3" w:rsidRDefault="004369E3" w:rsidP="00AA1059">
            <w:pPr>
              <w:pStyle w:val="NormalIndent"/>
            </w:pPr>
            <w:r w:rsidRPr="00D728BC">
              <w:t xml:space="preserve">The eWIC system </w:t>
            </w:r>
            <w:proofErr w:type="gramStart"/>
            <w:r w:rsidRPr="00D728BC">
              <w:t>shall</w:t>
            </w:r>
            <w:proofErr w:type="gramEnd"/>
            <w:r w:rsidRPr="00D728BC">
              <w:t xml:space="preserve"> </w:t>
            </w:r>
            <w:r>
              <w:t>update demographics to the new value(s)</w:t>
            </w:r>
            <w:r w:rsidRPr="00D728BC">
              <w:t>.</w:t>
            </w:r>
          </w:p>
        </w:tc>
        <w:tc>
          <w:tcPr>
            <w:tcW w:w="1890" w:type="dxa"/>
          </w:tcPr>
          <w:p w14:paraId="16E9BAEB" w14:textId="77777777" w:rsidR="004369E3" w:rsidRPr="007525C1" w:rsidRDefault="00684C46" w:rsidP="00AA1059">
            <w:pPr>
              <w:jc w:val="center"/>
              <w:rPr>
                <w:szCs w:val="20"/>
              </w:rPr>
            </w:pPr>
            <w:r w:rsidRPr="007525C1">
              <w:rPr>
                <w:szCs w:val="20"/>
              </w:rPr>
              <w:t>R</w:t>
            </w:r>
          </w:p>
        </w:tc>
        <w:tc>
          <w:tcPr>
            <w:tcW w:w="1530" w:type="dxa"/>
          </w:tcPr>
          <w:p w14:paraId="1FB489BD" w14:textId="77777777" w:rsidR="004369E3" w:rsidRPr="003210BE" w:rsidRDefault="004369E3" w:rsidP="00AA1059">
            <w:pPr>
              <w:rPr>
                <w:szCs w:val="20"/>
              </w:rPr>
            </w:pPr>
          </w:p>
        </w:tc>
        <w:tc>
          <w:tcPr>
            <w:tcW w:w="2790" w:type="dxa"/>
            <w:vAlign w:val="center"/>
          </w:tcPr>
          <w:p w14:paraId="6C14CC42" w14:textId="77777777" w:rsidR="004369E3" w:rsidRPr="003210BE" w:rsidRDefault="004369E3" w:rsidP="00AA1059">
            <w:pPr>
              <w:rPr>
                <w:szCs w:val="20"/>
              </w:rPr>
            </w:pPr>
          </w:p>
        </w:tc>
      </w:tr>
      <w:tr w:rsidR="004369E3" w14:paraId="03C6E067" w14:textId="77777777" w:rsidTr="6CCC0E85">
        <w:trPr>
          <w:cantSplit/>
        </w:trPr>
        <w:tc>
          <w:tcPr>
            <w:tcW w:w="1080" w:type="dxa"/>
          </w:tcPr>
          <w:p w14:paraId="405E16CA" w14:textId="77777777" w:rsidR="004369E3" w:rsidRDefault="004369E3" w:rsidP="00AA1059">
            <w:pPr>
              <w:pStyle w:val="Heading4"/>
            </w:pPr>
          </w:p>
        </w:tc>
        <w:tc>
          <w:tcPr>
            <w:tcW w:w="6840" w:type="dxa"/>
          </w:tcPr>
          <w:p w14:paraId="749D1E45" w14:textId="3C63C0C6" w:rsidR="004369E3" w:rsidRDefault="5020F728" w:rsidP="00AA1059">
            <w:pPr>
              <w:pStyle w:val="NormalIndent"/>
              <w:rPr>
                <w:lang w:val="en-NZ"/>
              </w:rPr>
            </w:pPr>
            <w:r w:rsidRPr="5020F728">
              <w:rPr>
                <w:lang w:val="en-NZ"/>
              </w:rPr>
              <w:t xml:space="preserve">If a Card Number replacement is provided, then the existing Card Number for the Cardholder is deactivated if it is not already deactivated. The deactivated status is determined and set based on the reason code used in the request </w:t>
            </w:r>
            <w:proofErr w:type="gramStart"/>
            <w:r w:rsidRPr="5020F728">
              <w:rPr>
                <w:lang w:val="en-NZ"/>
              </w:rPr>
              <w:t>(.e.</w:t>
            </w:r>
            <w:proofErr w:type="gramEnd"/>
            <w:r w:rsidRPr="5020F728">
              <w:rPr>
                <w:lang w:val="en-NZ"/>
              </w:rPr>
              <w:t xml:space="preserve"> Lost, Stolen, etc.). The Card status for the Card Number replacement is set to Active.</w:t>
            </w:r>
          </w:p>
        </w:tc>
        <w:tc>
          <w:tcPr>
            <w:tcW w:w="1890" w:type="dxa"/>
          </w:tcPr>
          <w:p w14:paraId="4A9F2391" w14:textId="77777777" w:rsidR="004369E3" w:rsidRPr="007525C1" w:rsidRDefault="00684C46" w:rsidP="00AA1059">
            <w:pPr>
              <w:jc w:val="center"/>
              <w:rPr>
                <w:szCs w:val="20"/>
              </w:rPr>
            </w:pPr>
            <w:r w:rsidRPr="007525C1">
              <w:rPr>
                <w:szCs w:val="20"/>
              </w:rPr>
              <w:t>R</w:t>
            </w:r>
          </w:p>
        </w:tc>
        <w:tc>
          <w:tcPr>
            <w:tcW w:w="1530" w:type="dxa"/>
          </w:tcPr>
          <w:p w14:paraId="56245E19" w14:textId="77777777" w:rsidR="004369E3" w:rsidRPr="003210BE" w:rsidRDefault="004369E3" w:rsidP="00AA1059">
            <w:pPr>
              <w:rPr>
                <w:szCs w:val="20"/>
              </w:rPr>
            </w:pPr>
          </w:p>
        </w:tc>
        <w:tc>
          <w:tcPr>
            <w:tcW w:w="2790" w:type="dxa"/>
            <w:vAlign w:val="center"/>
          </w:tcPr>
          <w:p w14:paraId="4C3AB88D" w14:textId="77777777" w:rsidR="004369E3" w:rsidRPr="003210BE" w:rsidRDefault="004369E3" w:rsidP="00AA1059">
            <w:pPr>
              <w:rPr>
                <w:szCs w:val="20"/>
              </w:rPr>
            </w:pPr>
          </w:p>
        </w:tc>
      </w:tr>
      <w:tr w:rsidR="004369E3" w14:paraId="14C49082" w14:textId="77777777" w:rsidTr="6CCC0E85">
        <w:trPr>
          <w:cantSplit/>
        </w:trPr>
        <w:tc>
          <w:tcPr>
            <w:tcW w:w="1080" w:type="dxa"/>
          </w:tcPr>
          <w:p w14:paraId="7F9B8776" w14:textId="77777777" w:rsidR="004369E3" w:rsidRDefault="004369E3" w:rsidP="00AA1059">
            <w:pPr>
              <w:pStyle w:val="Heading4"/>
            </w:pPr>
          </w:p>
        </w:tc>
        <w:tc>
          <w:tcPr>
            <w:tcW w:w="6840" w:type="dxa"/>
          </w:tcPr>
          <w:p w14:paraId="0CA8B4FA" w14:textId="32EBEC28" w:rsidR="004369E3" w:rsidRDefault="004369E3" w:rsidP="00AA1059">
            <w:pPr>
              <w:pStyle w:val="NormalIndent"/>
              <w:rPr>
                <w:rFonts w:cstheme="minorHAnsi"/>
                <w:b/>
                <w:bCs/>
                <w:sz w:val="22"/>
                <w:szCs w:val="20"/>
              </w:rPr>
            </w:pPr>
            <w:r w:rsidRPr="00D728BC">
              <w:t xml:space="preserve">The eWIC system </w:t>
            </w:r>
            <w:proofErr w:type="gramStart"/>
            <w:r w:rsidRPr="00D728BC">
              <w:t>shall</w:t>
            </w:r>
            <w:proofErr w:type="gramEnd"/>
            <w:r w:rsidRPr="00D728BC">
              <w:t xml:space="preserve"> change the card status to </w:t>
            </w:r>
            <w:proofErr w:type="gramStart"/>
            <w:r w:rsidRPr="00D728BC">
              <w:t>the</w:t>
            </w:r>
            <w:proofErr w:type="gramEnd"/>
            <w:r w:rsidRPr="00D728BC">
              <w:t xml:space="preserve"> new value</w:t>
            </w:r>
            <w:r>
              <w:t xml:space="preserve"> based on the Action Code and Reason code provided in the request</w:t>
            </w:r>
            <w:r w:rsidR="009674E1">
              <w:t>.</w:t>
            </w:r>
          </w:p>
        </w:tc>
        <w:tc>
          <w:tcPr>
            <w:tcW w:w="1890" w:type="dxa"/>
          </w:tcPr>
          <w:p w14:paraId="3F339F15" w14:textId="77777777" w:rsidR="004369E3" w:rsidRPr="007525C1" w:rsidRDefault="00684C46" w:rsidP="00AA1059">
            <w:pPr>
              <w:jc w:val="center"/>
              <w:rPr>
                <w:szCs w:val="20"/>
              </w:rPr>
            </w:pPr>
            <w:r w:rsidRPr="007525C1">
              <w:rPr>
                <w:szCs w:val="20"/>
              </w:rPr>
              <w:t>R</w:t>
            </w:r>
          </w:p>
        </w:tc>
        <w:tc>
          <w:tcPr>
            <w:tcW w:w="1530" w:type="dxa"/>
          </w:tcPr>
          <w:p w14:paraId="3A6AAE50" w14:textId="77777777" w:rsidR="004369E3" w:rsidRPr="003210BE" w:rsidRDefault="004369E3" w:rsidP="00AA1059">
            <w:pPr>
              <w:rPr>
                <w:szCs w:val="20"/>
              </w:rPr>
            </w:pPr>
          </w:p>
        </w:tc>
        <w:tc>
          <w:tcPr>
            <w:tcW w:w="2790" w:type="dxa"/>
            <w:vAlign w:val="center"/>
          </w:tcPr>
          <w:p w14:paraId="29AE0A0E" w14:textId="77777777" w:rsidR="004369E3" w:rsidRPr="003210BE" w:rsidRDefault="004369E3" w:rsidP="00AA1059">
            <w:pPr>
              <w:rPr>
                <w:szCs w:val="20"/>
              </w:rPr>
            </w:pPr>
          </w:p>
        </w:tc>
      </w:tr>
      <w:tr w:rsidR="004369E3" w14:paraId="495EDA5A" w14:textId="77777777" w:rsidTr="6CCC0E85">
        <w:trPr>
          <w:cantSplit/>
        </w:trPr>
        <w:tc>
          <w:tcPr>
            <w:tcW w:w="1080" w:type="dxa"/>
          </w:tcPr>
          <w:p w14:paraId="53E88166" w14:textId="77777777" w:rsidR="004369E3" w:rsidRDefault="004369E3" w:rsidP="00AA1059">
            <w:pPr>
              <w:pStyle w:val="Heading4"/>
            </w:pPr>
          </w:p>
        </w:tc>
        <w:tc>
          <w:tcPr>
            <w:tcW w:w="6840" w:type="dxa"/>
          </w:tcPr>
          <w:p w14:paraId="19B90C69" w14:textId="77777777" w:rsidR="004369E3" w:rsidRDefault="004369E3" w:rsidP="00AA1059">
            <w:pPr>
              <w:pStyle w:val="NormalIndent"/>
              <w:rPr>
                <w:rFonts w:cstheme="minorHAnsi"/>
                <w:b/>
                <w:bCs/>
                <w:sz w:val="22"/>
                <w:szCs w:val="20"/>
              </w:rPr>
            </w:pPr>
            <w:r>
              <w:t>If a card is being replaced, t</w:t>
            </w:r>
            <w:r w:rsidRPr="00D728BC">
              <w:t>he eWIC system shall validate that the replacement card number</w:t>
            </w:r>
            <w:r>
              <w:rPr>
                <w:lang w:val="en-NZ"/>
              </w:rPr>
              <w:t xml:space="preserve"> is valid and has not already been issued</w:t>
            </w:r>
            <w:r w:rsidRPr="00D728BC">
              <w:t>.</w:t>
            </w:r>
          </w:p>
        </w:tc>
        <w:tc>
          <w:tcPr>
            <w:tcW w:w="1890" w:type="dxa"/>
          </w:tcPr>
          <w:p w14:paraId="6B1DD043" w14:textId="77777777" w:rsidR="004369E3" w:rsidRPr="007525C1" w:rsidRDefault="00684C46" w:rsidP="00AA1059">
            <w:pPr>
              <w:jc w:val="center"/>
              <w:rPr>
                <w:szCs w:val="20"/>
              </w:rPr>
            </w:pPr>
            <w:r w:rsidRPr="007525C1">
              <w:rPr>
                <w:szCs w:val="20"/>
              </w:rPr>
              <w:t>R</w:t>
            </w:r>
          </w:p>
        </w:tc>
        <w:tc>
          <w:tcPr>
            <w:tcW w:w="1530" w:type="dxa"/>
          </w:tcPr>
          <w:p w14:paraId="71CB9C6A" w14:textId="77777777" w:rsidR="004369E3" w:rsidRPr="003210BE" w:rsidRDefault="004369E3" w:rsidP="00AA1059">
            <w:pPr>
              <w:rPr>
                <w:szCs w:val="20"/>
              </w:rPr>
            </w:pPr>
          </w:p>
        </w:tc>
        <w:tc>
          <w:tcPr>
            <w:tcW w:w="2790" w:type="dxa"/>
            <w:vAlign w:val="center"/>
          </w:tcPr>
          <w:p w14:paraId="2B3C74F0" w14:textId="77777777" w:rsidR="004369E3" w:rsidRPr="003210BE" w:rsidRDefault="004369E3" w:rsidP="00AA1059">
            <w:pPr>
              <w:rPr>
                <w:szCs w:val="20"/>
              </w:rPr>
            </w:pPr>
          </w:p>
        </w:tc>
      </w:tr>
      <w:tr w:rsidR="004369E3" w14:paraId="34F66EF2" w14:textId="77777777" w:rsidTr="6CCC0E85">
        <w:trPr>
          <w:cantSplit/>
        </w:trPr>
        <w:tc>
          <w:tcPr>
            <w:tcW w:w="1080" w:type="dxa"/>
          </w:tcPr>
          <w:p w14:paraId="56EB8D41" w14:textId="77777777" w:rsidR="004369E3" w:rsidRDefault="004369E3" w:rsidP="00AA1059">
            <w:pPr>
              <w:pStyle w:val="Heading5"/>
            </w:pPr>
          </w:p>
        </w:tc>
        <w:tc>
          <w:tcPr>
            <w:tcW w:w="6840" w:type="dxa"/>
          </w:tcPr>
          <w:p w14:paraId="2596D94C" w14:textId="77777777" w:rsidR="004369E3" w:rsidRDefault="004369E3" w:rsidP="33F55D0C">
            <w:pPr>
              <w:pStyle w:val="NormalIndent"/>
              <w:ind w:left="610"/>
              <w:rPr>
                <w:rFonts w:cstheme="minorBidi"/>
                <w:b/>
                <w:bCs/>
                <w:sz w:val="22"/>
                <w:szCs w:val="22"/>
              </w:rPr>
            </w:pPr>
            <w:r>
              <w:t>If the cardholder currently has an active card, then the eWIC system shall change the existing active card status to deactivated.</w:t>
            </w:r>
          </w:p>
        </w:tc>
        <w:tc>
          <w:tcPr>
            <w:tcW w:w="1890" w:type="dxa"/>
          </w:tcPr>
          <w:p w14:paraId="271AF48E" w14:textId="77777777" w:rsidR="004369E3" w:rsidRPr="007525C1" w:rsidRDefault="00684C46" w:rsidP="00AA1059">
            <w:pPr>
              <w:jc w:val="center"/>
              <w:rPr>
                <w:szCs w:val="20"/>
              </w:rPr>
            </w:pPr>
            <w:r w:rsidRPr="007525C1">
              <w:rPr>
                <w:szCs w:val="20"/>
              </w:rPr>
              <w:t>R</w:t>
            </w:r>
          </w:p>
        </w:tc>
        <w:tc>
          <w:tcPr>
            <w:tcW w:w="1530" w:type="dxa"/>
          </w:tcPr>
          <w:p w14:paraId="5024AB0D" w14:textId="77777777" w:rsidR="004369E3" w:rsidRPr="003210BE" w:rsidRDefault="004369E3" w:rsidP="00AA1059">
            <w:pPr>
              <w:rPr>
                <w:szCs w:val="20"/>
              </w:rPr>
            </w:pPr>
          </w:p>
        </w:tc>
        <w:tc>
          <w:tcPr>
            <w:tcW w:w="2790" w:type="dxa"/>
            <w:vAlign w:val="center"/>
          </w:tcPr>
          <w:p w14:paraId="29C2E5CB" w14:textId="77777777" w:rsidR="004369E3" w:rsidRPr="003210BE" w:rsidRDefault="004369E3" w:rsidP="00AA1059">
            <w:pPr>
              <w:rPr>
                <w:szCs w:val="20"/>
              </w:rPr>
            </w:pPr>
          </w:p>
        </w:tc>
      </w:tr>
      <w:tr w:rsidR="004369E3" w14:paraId="35343D58" w14:textId="77777777" w:rsidTr="6CCC0E85">
        <w:trPr>
          <w:cantSplit/>
        </w:trPr>
        <w:tc>
          <w:tcPr>
            <w:tcW w:w="1080" w:type="dxa"/>
          </w:tcPr>
          <w:p w14:paraId="6D0AF75A" w14:textId="77777777" w:rsidR="004369E3" w:rsidRDefault="004369E3" w:rsidP="00AA1059">
            <w:pPr>
              <w:pStyle w:val="Heading5"/>
            </w:pPr>
          </w:p>
        </w:tc>
        <w:tc>
          <w:tcPr>
            <w:tcW w:w="6840" w:type="dxa"/>
          </w:tcPr>
          <w:p w14:paraId="58C035CC" w14:textId="77777777" w:rsidR="004369E3" w:rsidRDefault="004369E3" w:rsidP="00AA1059">
            <w:pPr>
              <w:pStyle w:val="NormalIndent"/>
              <w:ind w:left="610"/>
              <w:rPr>
                <w:rFonts w:cstheme="minorHAnsi"/>
                <w:b/>
                <w:bCs/>
                <w:sz w:val="22"/>
                <w:szCs w:val="20"/>
              </w:rPr>
            </w:pPr>
            <w:r>
              <w:rPr>
                <w:lang w:val="en-NZ"/>
              </w:rPr>
              <w:t>On a Card Replacement Request, the existing PIN information will be carried forward to the new card such that the cardholder’s existing PIN is useable with the replacement card.</w:t>
            </w:r>
          </w:p>
        </w:tc>
        <w:tc>
          <w:tcPr>
            <w:tcW w:w="1890" w:type="dxa"/>
          </w:tcPr>
          <w:p w14:paraId="60DCC7EC" w14:textId="77777777" w:rsidR="004369E3" w:rsidRPr="007525C1" w:rsidRDefault="00684C46" w:rsidP="00AA1059">
            <w:pPr>
              <w:jc w:val="center"/>
              <w:rPr>
                <w:szCs w:val="20"/>
              </w:rPr>
            </w:pPr>
            <w:r w:rsidRPr="007525C1">
              <w:rPr>
                <w:szCs w:val="20"/>
              </w:rPr>
              <w:t>R</w:t>
            </w:r>
          </w:p>
        </w:tc>
        <w:tc>
          <w:tcPr>
            <w:tcW w:w="1530" w:type="dxa"/>
          </w:tcPr>
          <w:p w14:paraId="10EE8965" w14:textId="77777777" w:rsidR="004369E3" w:rsidRPr="003210BE" w:rsidRDefault="004369E3" w:rsidP="00AA1059">
            <w:pPr>
              <w:rPr>
                <w:szCs w:val="20"/>
              </w:rPr>
            </w:pPr>
          </w:p>
        </w:tc>
        <w:tc>
          <w:tcPr>
            <w:tcW w:w="2790" w:type="dxa"/>
            <w:vAlign w:val="center"/>
          </w:tcPr>
          <w:p w14:paraId="2A19A74F" w14:textId="77777777" w:rsidR="004369E3" w:rsidRPr="003210BE" w:rsidRDefault="004369E3" w:rsidP="00AA1059">
            <w:pPr>
              <w:rPr>
                <w:szCs w:val="20"/>
              </w:rPr>
            </w:pPr>
          </w:p>
        </w:tc>
      </w:tr>
      <w:tr w:rsidR="004369E3" w:rsidRPr="00D7735A" w14:paraId="2D57A5F1" w14:textId="77777777" w:rsidTr="6CCC0E85">
        <w:trPr>
          <w:cantSplit/>
        </w:trPr>
        <w:tc>
          <w:tcPr>
            <w:tcW w:w="1080" w:type="dxa"/>
          </w:tcPr>
          <w:p w14:paraId="302222ED" w14:textId="77777777" w:rsidR="004369E3" w:rsidRPr="00D7735A" w:rsidRDefault="004369E3" w:rsidP="00AA1059">
            <w:pPr>
              <w:pStyle w:val="Heading3"/>
            </w:pPr>
          </w:p>
        </w:tc>
        <w:tc>
          <w:tcPr>
            <w:tcW w:w="6840" w:type="dxa"/>
          </w:tcPr>
          <w:p w14:paraId="28A29C4A" w14:textId="1FCF9BFA" w:rsidR="004369E3" w:rsidRPr="001C5EB2" w:rsidRDefault="004369E3" w:rsidP="00AA1059">
            <w:pPr>
              <w:rPr>
                <w:rFonts w:asciiTheme="minorHAnsi" w:hAnsiTheme="minorHAnsi" w:cs="Calibri"/>
              </w:rPr>
            </w:pPr>
            <w:r>
              <w:t>The eWIC Processor and</w:t>
            </w:r>
            <w:r w:rsidRPr="00D728BC">
              <w:t xml:space="preserve"> system shall</w:t>
            </w:r>
            <w:r>
              <w:t xml:space="preserve"> support c</w:t>
            </w:r>
            <w:r>
              <w:rPr>
                <w:rFonts w:asciiTheme="minorHAnsi" w:hAnsiTheme="minorHAnsi" w:cs="Calibri"/>
              </w:rPr>
              <w:t>ard r</w:t>
            </w:r>
            <w:r w:rsidRPr="001C5EB2">
              <w:rPr>
                <w:rFonts w:asciiTheme="minorHAnsi" w:hAnsiTheme="minorHAnsi" w:cs="Calibri"/>
              </w:rPr>
              <w:t>eplacement</w:t>
            </w:r>
            <w:r w:rsidR="009674E1">
              <w:rPr>
                <w:rFonts w:asciiTheme="minorHAnsi" w:hAnsiTheme="minorHAnsi" w:cs="Calibri"/>
              </w:rPr>
              <w:t>.</w:t>
            </w:r>
          </w:p>
        </w:tc>
        <w:tc>
          <w:tcPr>
            <w:tcW w:w="1890" w:type="dxa"/>
          </w:tcPr>
          <w:p w14:paraId="01529396" w14:textId="77777777" w:rsidR="004369E3" w:rsidRPr="007525C1" w:rsidRDefault="00684C46" w:rsidP="00AA1059">
            <w:pPr>
              <w:jc w:val="center"/>
              <w:rPr>
                <w:szCs w:val="20"/>
              </w:rPr>
            </w:pPr>
            <w:r w:rsidRPr="007525C1">
              <w:rPr>
                <w:szCs w:val="20"/>
              </w:rPr>
              <w:t>R</w:t>
            </w:r>
          </w:p>
        </w:tc>
        <w:tc>
          <w:tcPr>
            <w:tcW w:w="1530" w:type="dxa"/>
          </w:tcPr>
          <w:p w14:paraId="57F486A8" w14:textId="77777777" w:rsidR="004369E3" w:rsidRPr="003210BE" w:rsidRDefault="004369E3" w:rsidP="00AA1059">
            <w:pPr>
              <w:rPr>
                <w:b/>
                <w:szCs w:val="20"/>
              </w:rPr>
            </w:pPr>
          </w:p>
        </w:tc>
        <w:tc>
          <w:tcPr>
            <w:tcW w:w="2790" w:type="dxa"/>
            <w:vAlign w:val="center"/>
          </w:tcPr>
          <w:p w14:paraId="5ADEB877" w14:textId="77777777" w:rsidR="004369E3" w:rsidRPr="003210BE" w:rsidRDefault="004369E3" w:rsidP="00AA1059">
            <w:pPr>
              <w:rPr>
                <w:b/>
                <w:szCs w:val="20"/>
              </w:rPr>
            </w:pPr>
          </w:p>
        </w:tc>
      </w:tr>
      <w:tr w:rsidR="004369E3" w:rsidRPr="00D7735A" w14:paraId="50DD18A4" w14:textId="77777777" w:rsidTr="6CCC0E85">
        <w:trPr>
          <w:cantSplit/>
        </w:trPr>
        <w:tc>
          <w:tcPr>
            <w:tcW w:w="1080" w:type="dxa"/>
          </w:tcPr>
          <w:p w14:paraId="1685D9EE" w14:textId="77777777" w:rsidR="004369E3" w:rsidRDefault="004369E3" w:rsidP="00AA1059">
            <w:pPr>
              <w:pStyle w:val="Heading4"/>
            </w:pPr>
          </w:p>
        </w:tc>
        <w:tc>
          <w:tcPr>
            <w:tcW w:w="6840" w:type="dxa"/>
          </w:tcPr>
          <w:p w14:paraId="28064EF6" w14:textId="77777777" w:rsidR="004369E3" w:rsidRPr="001C5EB2" w:rsidRDefault="004369E3" w:rsidP="00AA1059">
            <w:pPr>
              <w:pStyle w:val="NormalIndent"/>
            </w:pPr>
            <w:r>
              <w:t>Replaced cards shall be able to be used immediately once issued and shall not require additional action by the cardholder to activate.</w:t>
            </w:r>
          </w:p>
        </w:tc>
        <w:tc>
          <w:tcPr>
            <w:tcW w:w="1890" w:type="dxa"/>
          </w:tcPr>
          <w:p w14:paraId="1510027F" w14:textId="77777777" w:rsidR="004369E3" w:rsidRPr="007525C1" w:rsidRDefault="00684C46" w:rsidP="00AA1059">
            <w:pPr>
              <w:jc w:val="center"/>
              <w:rPr>
                <w:szCs w:val="20"/>
              </w:rPr>
            </w:pPr>
            <w:r w:rsidRPr="007525C1">
              <w:rPr>
                <w:szCs w:val="20"/>
              </w:rPr>
              <w:t>R</w:t>
            </w:r>
          </w:p>
        </w:tc>
        <w:tc>
          <w:tcPr>
            <w:tcW w:w="1530" w:type="dxa"/>
          </w:tcPr>
          <w:p w14:paraId="223C6E6C" w14:textId="77777777" w:rsidR="004369E3" w:rsidRDefault="004369E3" w:rsidP="00AA1059">
            <w:pPr>
              <w:rPr>
                <w:b/>
                <w:szCs w:val="20"/>
              </w:rPr>
            </w:pPr>
          </w:p>
        </w:tc>
        <w:tc>
          <w:tcPr>
            <w:tcW w:w="2790" w:type="dxa"/>
            <w:vAlign w:val="center"/>
          </w:tcPr>
          <w:p w14:paraId="0364E620" w14:textId="77777777" w:rsidR="004369E3" w:rsidRDefault="004369E3" w:rsidP="00AA1059">
            <w:pPr>
              <w:rPr>
                <w:b/>
                <w:szCs w:val="20"/>
              </w:rPr>
            </w:pPr>
          </w:p>
        </w:tc>
      </w:tr>
      <w:tr w:rsidR="004369E3" w:rsidRPr="00D7735A" w14:paraId="3D0C0792" w14:textId="77777777" w:rsidTr="6CCC0E85">
        <w:trPr>
          <w:cantSplit/>
        </w:trPr>
        <w:tc>
          <w:tcPr>
            <w:tcW w:w="1080" w:type="dxa"/>
          </w:tcPr>
          <w:p w14:paraId="4D071C33" w14:textId="77777777" w:rsidR="004369E3" w:rsidRDefault="004369E3" w:rsidP="00AA1059">
            <w:pPr>
              <w:pStyle w:val="Heading4"/>
            </w:pPr>
          </w:p>
        </w:tc>
        <w:tc>
          <w:tcPr>
            <w:tcW w:w="6840" w:type="dxa"/>
          </w:tcPr>
          <w:p w14:paraId="24D1BB74" w14:textId="77777777" w:rsidR="004369E3" w:rsidRDefault="215F4E0E" w:rsidP="00AA1059">
            <w:pPr>
              <w:pStyle w:val="NormalIndent"/>
            </w:pPr>
            <w:r>
              <w:t>The PIN from the card being replaced shall be carried forward and applied to the replacement card.</w:t>
            </w:r>
          </w:p>
        </w:tc>
        <w:tc>
          <w:tcPr>
            <w:tcW w:w="1890" w:type="dxa"/>
          </w:tcPr>
          <w:p w14:paraId="1D110C56" w14:textId="77777777" w:rsidR="004369E3" w:rsidRPr="007525C1" w:rsidRDefault="00684C46" w:rsidP="00AA1059">
            <w:pPr>
              <w:jc w:val="center"/>
              <w:rPr>
                <w:szCs w:val="20"/>
              </w:rPr>
            </w:pPr>
            <w:r w:rsidRPr="007525C1">
              <w:rPr>
                <w:szCs w:val="20"/>
              </w:rPr>
              <w:t>R</w:t>
            </w:r>
          </w:p>
        </w:tc>
        <w:tc>
          <w:tcPr>
            <w:tcW w:w="1530" w:type="dxa"/>
          </w:tcPr>
          <w:p w14:paraId="321305C0" w14:textId="77777777" w:rsidR="004369E3" w:rsidRDefault="004369E3" w:rsidP="00AA1059">
            <w:pPr>
              <w:rPr>
                <w:b/>
                <w:szCs w:val="20"/>
              </w:rPr>
            </w:pPr>
          </w:p>
        </w:tc>
        <w:tc>
          <w:tcPr>
            <w:tcW w:w="2790" w:type="dxa"/>
            <w:vAlign w:val="center"/>
          </w:tcPr>
          <w:p w14:paraId="1ED06DAB" w14:textId="77777777" w:rsidR="004369E3" w:rsidRDefault="004369E3" w:rsidP="00AA1059">
            <w:pPr>
              <w:rPr>
                <w:b/>
                <w:szCs w:val="20"/>
              </w:rPr>
            </w:pPr>
          </w:p>
        </w:tc>
      </w:tr>
      <w:tr w:rsidR="004369E3" w:rsidRPr="00D7735A" w14:paraId="3EE4AACB" w14:textId="77777777" w:rsidTr="6CCC0E85">
        <w:trPr>
          <w:cantSplit/>
        </w:trPr>
        <w:tc>
          <w:tcPr>
            <w:tcW w:w="1080" w:type="dxa"/>
          </w:tcPr>
          <w:p w14:paraId="118B4CB3" w14:textId="77777777" w:rsidR="004369E3" w:rsidRDefault="004369E3" w:rsidP="00AA1059">
            <w:pPr>
              <w:pStyle w:val="Heading4"/>
            </w:pPr>
          </w:p>
        </w:tc>
        <w:tc>
          <w:tcPr>
            <w:tcW w:w="6840" w:type="dxa"/>
          </w:tcPr>
          <w:p w14:paraId="280A2EA5" w14:textId="595D2477" w:rsidR="004369E3" w:rsidRPr="001C5EB2" w:rsidRDefault="004369E3" w:rsidP="00AA1059">
            <w:pPr>
              <w:pStyle w:val="NormalIndent"/>
            </w:pPr>
            <w:r>
              <w:t>The eWIC Processor and system shall support the replacement of cards at clinic locations (this is the primary replacement method used by USVI</w:t>
            </w:r>
            <w:r w:rsidR="00485C00">
              <w:t xml:space="preserve"> WIC</w:t>
            </w:r>
            <w:r>
              <w:t>).</w:t>
            </w:r>
          </w:p>
        </w:tc>
        <w:tc>
          <w:tcPr>
            <w:tcW w:w="1890" w:type="dxa"/>
          </w:tcPr>
          <w:p w14:paraId="29AC2B96" w14:textId="77777777" w:rsidR="004369E3" w:rsidRPr="007525C1" w:rsidRDefault="00684C46" w:rsidP="00AA1059">
            <w:pPr>
              <w:jc w:val="center"/>
              <w:rPr>
                <w:szCs w:val="20"/>
              </w:rPr>
            </w:pPr>
            <w:r w:rsidRPr="007525C1">
              <w:rPr>
                <w:szCs w:val="20"/>
              </w:rPr>
              <w:t>R</w:t>
            </w:r>
          </w:p>
        </w:tc>
        <w:tc>
          <w:tcPr>
            <w:tcW w:w="1530" w:type="dxa"/>
          </w:tcPr>
          <w:p w14:paraId="4D10E372" w14:textId="77777777" w:rsidR="004369E3" w:rsidRDefault="004369E3" w:rsidP="00AA1059">
            <w:pPr>
              <w:rPr>
                <w:b/>
                <w:szCs w:val="20"/>
              </w:rPr>
            </w:pPr>
          </w:p>
        </w:tc>
        <w:tc>
          <w:tcPr>
            <w:tcW w:w="2790" w:type="dxa"/>
            <w:vAlign w:val="center"/>
          </w:tcPr>
          <w:p w14:paraId="1BF270F8" w14:textId="77777777" w:rsidR="004369E3" w:rsidRDefault="004369E3" w:rsidP="00AA1059">
            <w:pPr>
              <w:rPr>
                <w:b/>
                <w:szCs w:val="20"/>
              </w:rPr>
            </w:pPr>
          </w:p>
        </w:tc>
      </w:tr>
      <w:tr w:rsidR="004369E3" w:rsidRPr="005E3248" w14:paraId="462F0B86" w14:textId="77777777" w:rsidTr="6CCC0E85">
        <w:trPr>
          <w:cantSplit/>
        </w:trPr>
        <w:tc>
          <w:tcPr>
            <w:tcW w:w="1080" w:type="dxa"/>
          </w:tcPr>
          <w:p w14:paraId="6578F946" w14:textId="77777777" w:rsidR="004369E3" w:rsidRPr="005E3248" w:rsidRDefault="004369E3" w:rsidP="00AA1059">
            <w:pPr>
              <w:pStyle w:val="Heading4"/>
            </w:pPr>
          </w:p>
        </w:tc>
        <w:tc>
          <w:tcPr>
            <w:tcW w:w="6840" w:type="dxa"/>
          </w:tcPr>
          <w:p w14:paraId="6CFFCFDD" w14:textId="15F0FA2B" w:rsidR="004369E3" w:rsidRPr="005E3248" w:rsidRDefault="004369E3" w:rsidP="00AA1059">
            <w:pPr>
              <w:pStyle w:val="NormalIndent"/>
            </w:pPr>
            <w:r>
              <w:t>The eWIC Processor and system shall support the replacement of cards by mail (this is the primary replacement method used by M</w:t>
            </w:r>
            <w:r w:rsidR="546D6982">
              <w:t>aryland WIC</w:t>
            </w:r>
            <w:r>
              <w:t>).</w:t>
            </w:r>
          </w:p>
        </w:tc>
        <w:tc>
          <w:tcPr>
            <w:tcW w:w="1890" w:type="dxa"/>
          </w:tcPr>
          <w:p w14:paraId="2CD63E88" w14:textId="77777777" w:rsidR="004369E3" w:rsidRPr="007525C1" w:rsidRDefault="00684C46" w:rsidP="00AA1059">
            <w:pPr>
              <w:jc w:val="center"/>
              <w:rPr>
                <w:rFonts w:asciiTheme="minorHAnsi" w:hAnsiTheme="minorHAnsi" w:cs="Calibri"/>
              </w:rPr>
            </w:pPr>
            <w:r w:rsidRPr="007525C1">
              <w:rPr>
                <w:rFonts w:asciiTheme="minorHAnsi" w:hAnsiTheme="minorHAnsi" w:cs="Calibri"/>
              </w:rPr>
              <w:t>R</w:t>
            </w:r>
          </w:p>
        </w:tc>
        <w:tc>
          <w:tcPr>
            <w:tcW w:w="1530" w:type="dxa"/>
          </w:tcPr>
          <w:p w14:paraId="3229BAF4" w14:textId="77777777" w:rsidR="004369E3" w:rsidRPr="005E3248" w:rsidRDefault="004369E3" w:rsidP="00AA1059">
            <w:pPr>
              <w:rPr>
                <w:rFonts w:asciiTheme="minorHAnsi" w:hAnsiTheme="minorHAnsi" w:cs="Calibri"/>
              </w:rPr>
            </w:pPr>
          </w:p>
        </w:tc>
        <w:tc>
          <w:tcPr>
            <w:tcW w:w="2790" w:type="dxa"/>
            <w:vAlign w:val="center"/>
          </w:tcPr>
          <w:p w14:paraId="05F5EA6D" w14:textId="77777777" w:rsidR="004369E3" w:rsidRPr="005E3248" w:rsidRDefault="004369E3" w:rsidP="00AA1059">
            <w:pPr>
              <w:rPr>
                <w:rFonts w:asciiTheme="minorHAnsi" w:hAnsiTheme="minorHAnsi" w:cs="Calibri"/>
              </w:rPr>
            </w:pPr>
          </w:p>
        </w:tc>
      </w:tr>
      <w:tr w:rsidR="004369E3" w:rsidRPr="005E3248" w14:paraId="06C60E08" w14:textId="77777777" w:rsidTr="6CCC0E85">
        <w:trPr>
          <w:cantSplit/>
        </w:trPr>
        <w:tc>
          <w:tcPr>
            <w:tcW w:w="1080" w:type="dxa"/>
          </w:tcPr>
          <w:p w14:paraId="15D9E8CD" w14:textId="77777777" w:rsidR="004369E3" w:rsidRPr="005E3248" w:rsidRDefault="004369E3" w:rsidP="00AA1059">
            <w:pPr>
              <w:pStyle w:val="Heading5"/>
            </w:pPr>
          </w:p>
        </w:tc>
        <w:tc>
          <w:tcPr>
            <w:tcW w:w="6840" w:type="dxa"/>
          </w:tcPr>
          <w:p w14:paraId="63C4C122" w14:textId="7A9F950E" w:rsidR="004369E3" w:rsidRDefault="004369E3" w:rsidP="00AA1059">
            <w:pPr>
              <w:pStyle w:val="NormalIndent"/>
              <w:ind w:left="609"/>
            </w:pPr>
            <w:r>
              <w:t>Mailed replacement cards shall</w:t>
            </w:r>
            <w:r w:rsidRPr="001C5EB2">
              <w:t xml:space="preserve"> be </w:t>
            </w:r>
            <w:r>
              <w:t>sent via U.S. Postal System first</w:t>
            </w:r>
            <w:r w:rsidRPr="001C5EB2">
              <w:t xml:space="preserve"> class mail</w:t>
            </w:r>
            <w:r w:rsidR="009674E1">
              <w:t>.</w:t>
            </w:r>
          </w:p>
        </w:tc>
        <w:tc>
          <w:tcPr>
            <w:tcW w:w="1890" w:type="dxa"/>
          </w:tcPr>
          <w:p w14:paraId="0E322C31" w14:textId="77777777" w:rsidR="004369E3" w:rsidRPr="007525C1" w:rsidRDefault="00684C46" w:rsidP="00AA1059">
            <w:pPr>
              <w:jc w:val="center"/>
              <w:rPr>
                <w:rFonts w:asciiTheme="minorHAnsi" w:hAnsiTheme="minorHAnsi" w:cs="Calibri"/>
              </w:rPr>
            </w:pPr>
            <w:r w:rsidRPr="007525C1">
              <w:rPr>
                <w:rFonts w:asciiTheme="minorHAnsi" w:hAnsiTheme="minorHAnsi" w:cs="Calibri"/>
              </w:rPr>
              <w:t>R</w:t>
            </w:r>
          </w:p>
        </w:tc>
        <w:tc>
          <w:tcPr>
            <w:tcW w:w="1530" w:type="dxa"/>
          </w:tcPr>
          <w:p w14:paraId="35D60A6D" w14:textId="77777777" w:rsidR="004369E3" w:rsidRPr="005E3248" w:rsidRDefault="004369E3" w:rsidP="00AA1059">
            <w:pPr>
              <w:rPr>
                <w:rFonts w:asciiTheme="minorHAnsi" w:hAnsiTheme="minorHAnsi" w:cs="Calibri"/>
              </w:rPr>
            </w:pPr>
          </w:p>
        </w:tc>
        <w:tc>
          <w:tcPr>
            <w:tcW w:w="2790" w:type="dxa"/>
            <w:vAlign w:val="center"/>
          </w:tcPr>
          <w:p w14:paraId="6F5ABB08" w14:textId="77777777" w:rsidR="004369E3" w:rsidRPr="005E3248" w:rsidRDefault="004369E3" w:rsidP="00AA1059">
            <w:pPr>
              <w:rPr>
                <w:rFonts w:asciiTheme="minorHAnsi" w:hAnsiTheme="minorHAnsi" w:cs="Calibri"/>
              </w:rPr>
            </w:pPr>
          </w:p>
        </w:tc>
      </w:tr>
      <w:tr w:rsidR="004369E3" w:rsidRPr="005E3248" w14:paraId="3CFB40CA" w14:textId="77777777" w:rsidTr="6CCC0E85">
        <w:trPr>
          <w:cantSplit/>
        </w:trPr>
        <w:tc>
          <w:tcPr>
            <w:tcW w:w="1080" w:type="dxa"/>
          </w:tcPr>
          <w:p w14:paraId="77150093" w14:textId="77777777" w:rsidR="004369E3" w:rsidRPr="005E3248" w:rsidRDefault="004369E3" w:rsidP="00AA1059">
            <w:pPr>
              <w:pStyle w:val="Heading5"/>
            </w:pPr>
          </w:p>
        </w:tc>
        <w:tc>
          <w:tcPr>
            <w:tcW w:w="6840" w:type="dxa"/>
          </w:tcPr>
          <w:p w14:paraId="7BC40607" w14:textId="7D8602F5" w:rsidR="004369E3" w:rsidRDefault="004369E3" w:rsidP="00AA1059">
            <w:pPr>
              <w:pStyle w:val="NormalIndent"/>
              <w:ind w:left="609"/>
            </w:pPr>
            <w:r>
              <w:t xml:space="preserve">Mailed cards shall be received by the </w:t>
            </w:r>
            <w:proofErr w:type="gramStart"/>
            <w:r>
              <w:t>requesting</w:t>
            </w:r>
            <w:proofErr w:type="gramEnd"/>
            <w:r>
              <w:t xml:space="preserve"> cardholder within seven </w:t>
            </w:r>
            <w:r w:rsidR="008D58F3">
              <w:t xml:space="preserve">to ten </w:t>
            </w:r>
            <w:r>
              <w:t>(7</w:t>
            </w:r>
            <w:r w:rsidR="008D58F3">
              <w:t>-10</w:t>
            </w:r>
            <w:r>
              <w:t>) calendar days from the date the card was requested.</w:t>
            </w:r>
          </w:p>
        </w:tc>
        <w:tc>
          <w:tcPr>
            <w:tcW w:w="1890" w:type="dxa"/>
          </w:tcPr>
          <w:p w14:paraId="2A2839D9" w14:textId="77777777" w:rsidR="004369E3" w:rsidRPr="007525C1" w:rsidRDefault="00684C46" w:rsidP="00AA1059">
            <w:pPr>
              <w:jc w:val="center"/>
              <w:rPr>
                <w:rFonts w:asciiTheme="minorHAnsi" w:hAnsiTheme="minorHAnsi" w:cs="Calibri"/>
              </w:rPr>
            </w:pPr>
            <w:r w:rsidRPr="007525C1">
              <w:rPr>
                <w:rFonts w:asciiTheme="minorHAnsi" w:hAnsiTheme="minorHAnsi" w:cs="Calibri"/>
              </w:rPr>
              <w:t>R</w:t>
            </w:r>
          </w:p>
        </w:tc>
        <w:tc>
          <w:tcPr>
            <w:tcW w:w="1530" w:type="dxa"/>
          </w:tcPr>
          <w:p w14:paraId="644004AF" w14:textId="77777777" w:rsidR="004369E3" w:rsidRPr="005E3248" w:rsidRDefault="004369E3" w:rsidP="00AA1059">
            <w:pPr>
              <w:rPr>
                <w:rFonts w:asciiTheme="minorHAnsi" w:hAnsiTheme="minorHAnsi" w:cs="Calibri"/>
              </w:rPr>
            </w:pPr>
          </w:p>
        </w:tc>
        <w:tc>
          <w:tcPr>
            <w:tcW w:w="2790" w:type="dxa"/>
            <w:vAlign w:val="center"/>
          </w:tcPr>
          <w:p w14:paraId="07009906" w14:textId="77777777" w:rsidR="004369E3" w:rsidRPr="005E3248" w:rsidRDefault="004369E3" w:rsidP="00AA1059">
            <w:pPr>
              <w:rPr>
                <w:rFonts w:asciiTheme="minorHAnsi" w:hAnsiTheme="minorHAnsi" w:cs="Calibri"/>
              </w:rPr>
            </w:pPr>
          </w:p>
        </w:tc>
      </w:tr>
      <w:tr w:rsidR="004369E3" w:rsidRPr="005E3248" w14:paraId="09B58FD1" w14:textId="77777777" w:rsidTr="6CCC0E85">
        <w:trPr>
          <w:cantSplit/>
        </w:trPr>
        <w:tc>
          <w:tcPr>
            <w:tcW w:w="1080" w:type="dxa"/>
          </w:tcPr>
          <w:p w14:paraId="0DF15569" w14:textId="77777777" w:rsidR="004369E3" w:rsidRDefault="004369E3" w:rsidP="00AA1059">
            <w:pPr>
              <w:pStyle w:val="Heading5"/>
            </w:pPr>
          </w:p>
        </w:tc>
        <w:tc>
          <w:tcPr>
            <w:tcW w:w="6840" w:type="dxa"/>
          </w:tcPr>
          <w:p w14:paraId="7E665051" w14:textId="48A1C738" w:rsidR="004369E3" w:rsidRDefault="004369E3" w:rsidP="00AA1059">
            <w:pPr>
              <w:pStyle w:val="NormalIndent"/>
              <w:ind w:left="609"/>
            </w:pPr>
            <w:r>
              <w:t>Mailed cards shall be affixed to a card mailer that includes information about the use of the card.</w:t>
            </w:r>
            <w:r w:rsidR="2A900BA2">
              <w:t xml:space="preserve"> The card mailer shall be approved by Maryland WIC and USVI WIC separately. </w:t>
            </w:r>
          </w:p>
        </w:tc>
        <w:tc>
          <w:tcPr>
            <w:tcW w:w="1890" w:type="dxa"/>
          </w:tcPr>
          <w:p w14:paraId="362435F4" w14:textId="77777777" w:rsidR="004369E3" w:rsidRPr="007525C1" w:rsidRDefault="00684C46" w:rsidP="00AA1059">
            <w:pPr>
              <w:jc w:val="center"/>
              <w:rPr>
                <w:rFonts w:asciiTheme="minorHAnsi" w:hAnsiTheme="minorHAnsi" w:cs="Calibri"/>
              </w:rPr>
            </w:pPr>
            <w:r w:rsidRPr="007525C1">
              <w:rPr>
                <w:rFonts w:asciiTheme="minorHAnsi" w:hAnsiTheme="minorHAnsi" w:cs="Calibri"/>
              </w:rPr>
              <w:t>R</w:t>
            </w:r>
          </w:p>
        </w:tc>
        <w:tc>
          <w:tcPr>
            <w:tcW w:w="1530" w:type="dxa"/>
          </w:tcPr>
          <w:p w14:paraId="2636954E" w14:textId="77777777" w:rsidR="004369E3" w:rsidRDefault="004369E3" w:rsidP="00AA1059">
            <w:pPr>
              <w:rPr>
                <w:rFonts w:asciiTheme="minorHAnsi" w:hAnsiTheme="minorHAnsi" w:cs="Calibri"/>
              </w:rPr>
            </w:pPr>
          </w:p>
        </w:tc>
        <w:tc>
          <w:tcPr>
            <w:tcW w:w="2790" w:type="dxa"/>
            <w:vAlign w:val="center"/>
          </w:tcPr>
          <w:p w14:paraId="170A85A4" w14:textId="77777777" w:rsidR="004369E3" w:rsidRDefault="004369E3" w:rsidP="00AA1059">
            <w:pPr>
              <w:rPr>
                <w:rFonts w:asciiTheme="minorHAnsi" w:hAnsiTheme="minorHAnsi" w:cs="Calibri"/>
              </w:rPr>
            </w:pPr>
          </w:p>
        </w:tc>
      </w:tr>
      <w:tr w:rsidR="001C5AC3" w:rsidRPr="005E3248" w14:paraId="75560BB8" w14:textId="77777777" w:rsidTr="6CCC0E85">
        <w:trPr>
          <w:cantSplit/>
        </w:trPr>
        <w:tc>
          <w:tcPr>
            <w:tcW w:w="1080" w:type="dxa"/>
          </w:tcPr>
          <w:p w14:paraId="328C27BE" w14:textId="77777777" w:rsidR="001C5AC3" w:rsidRDefault="001C5AC3" w:rsidP="00AA1059">
            <w:pPr>
              <w:pStyle w:val="Heading5"/>
            </w:pPr>
          </w:p>
        </w:tc>
        <w:tc>
          <w:tcPr>
            <w:tcW w:w="6840" w:type="dxa"/>
          </w:tcPr>
          <w:p w14:paraId="45DD819C" w14:textId="59745455" w:rsidR="001C5AC3" w:rsidRDefault="001C5AC3" w:rsidP="00CC7CCC">
            <w:pPr>
              <w:pStyle w:val="NormalIndent"/>
              <w:ind w:left="247"/>
            </w:pPr>
            <w:r w:rsidRPr="001C5AC3">
              <w:t>Undeliverable cards shall be returned to the processor and logged into an internal system.</w:t>
            </w:r>
          </w:p>
        </w:tc>
        <w:tc>
          <w:tcPr>
            <w:tcW w:w="1890" w:type="dxa"/>
          </w:tcPr>
          <w:p w14:paraId="5DC2127D" w14:textId="01796A1D" w:rsidR="001C5AC3" w:rsidRPr="007525C1" w:rsidRDefault="001C5AC3" w:rsidP="00AA1059">
            <w:pPr>
              <w:jc w:val="center"/>
              <w:rPr>
                <w:rFonts w:asciiTheme="minorHAnsi" w:hAnsiTheme="minorHAnsi" w:cs="Calibri"/>
              </w:rPr>
            </w:pPr>
            <w:r>
              <w:rPr>
                <w:rFonts w:asciiTheme="minorHAnsi" w:hAnsiTheme="minorHAnsi" w:cs="Calibri"/>
              </w:rPr>
              <w:t>R</w:t>
            </w:r>
          </w:p>
        </w:tc>
        <w:tc>
          <w:tcPr>
            <w:tcW w:w="1530" w:type="dxa"/>
          </w:tcPr>
          <w:p w14:paraId="794C36EC" w14:textId="77777777" w:rsidR="001C5AC3" w:rsidRDefault="001C5AC3" w:rsidP="00AA1059">
            <w:pPr>
              <w:rPr>
                <w:rFonts w:asciiTheme="minorHAnsi" w:hAnsiTheme="minorHAnsi" w:cs="Calibri"/>
              </w:rPr>
            </w:pPr>
          </w:p>
        </w:tc>
        <w:tc>
          <w:tcPr>
            <w:tcW w:w="2790" w:type="dxa"/>
            <w:vAlign w:val="center"/>
          </w:tcPr>
          <w:p w14:paraId="7BE4030D" w14:textId="77777777" w:rsidR="001C5AC3" w:rsidRDefault="001C5AC3" w:rsidP="00AA1059">
            <w:pPr>
              <w:rPr>
                <w:rFonts w:asciiTheme="minorHAnsi" w:hAnsiTheme="minorHAnsi" w:cs="Calibri"/>
              </w:rPr>
            </w:pPr>
          </w:p>
        </w:tc>
      </w:tr>
      <w:tr w:rsidR="004369E3" w:rsidRPr="00D7735A" w14:paraId="6E78907E" w14:textId="77777777" w:rsidTr="6CCC0E85">
        <w:trPr>
          <w:cantSplit/>
        </w:trPr>
        <w:tc>
          <w:tcPr>
            <w:tcW w:w="1080" w:type="dxa"/>
            <w:shd w:val="clear" w:color="auto" w:fill="D9E2F3" w:themeFill="accent5" w:themeFillTint="33"/>
          </w:tcPr>
          <w:p w14:paraId="155AF0FD" w14:textId="77777777" w:rsidR="004369E3" w:rsidRPr="00D7735A" w:rsidRDefault="004369E3" w:rsidP="00AA1059">
            <w:pPr>
              <w:pStyle w:val="Heading2"/>
            </w:pPr>
          </w:p>
        </w:tc>
        <w:tc>
          <w:tcPr>
            <w:tcW w:w="6840" w:type="dxa"/>
            <w:shd w:val="clear" w:color="auto" w:fill="D9E2F3" w:themeFill="accent5" w:themeFillTint="33"/>
          </w:tcPr>
          <w:p w14:paraId="5CDBC5E4" w14:textId="77777777" w:rsidR="004369E3" w:rsidRPr="00D7735A" w:rsidRDefault="004369E3" w:rsidP="00AA1059">
            <w:pPr>
              <w:rPr>
                <w:rFonts w:asciiTheme="minorHAnsi" w:hAnsiTheme="minorHAnsi" w:cs="Calibri"/>
                <w:b/>
              </w:rPr>
            </w:pPr>
            <w:r>
              <w:rPr>
                <w:rFonts w:asciiTheme="minorHAnsi" w:hAnsiTheme="minorHAnsi" w:cs="Calibri"/>
                <w:b/>
              </w:rPr>
              <w:t xml:space="preserve">24x7 </w:t>
            </w:r>
            <w:r w:rsidRPr="00D7735A">
              <w:rPr>
                <w:rFonts w:asciiTheme="minorHAnsi" w:hAnsiTheme="minorHAnsi" w:cs="Calibri"/>
                <w:b/>
              </w:rPr>
              <w:t xml:space="preserve">Card </w:t>
            </w:r>
            <w:r>
              <w:rPr>
                <w:rFonts w:asciiTheme="minorHAnsi" w:hAnsiTheme="minorHAnsi" w:cs="Calibri"/>
                <w:b/>
              </w:rPr>
              <w:t>Deactivation</w:t>
            </w:r>
          </w:p>
        </w:tc>
        <w:tc>
          <w:tcPr>
            <w:tcW w:w="1890" w:type="dxa"/>
            <w:shd w:val="clear" w:color="auto" w:fill="D9E2F3" w:themeFill="accent5" w:themeFillTint="33"/>
          </w:tcPr>
          <w:p w14:paraId="7643AD91" w14:textId="77777777" w:rsidR="004369E3" w:rsidRPr="007525C1" w:rsidRDefault="004369E3" w:rsidP="00AA1059">
            <w:pPr>
              <w:jc w:val="center"/>
              <w:rPr>
                <w:szCs w:val="20"/>
              </w:rPr>
            </w:pPr>
          </w:p>
        </w:tc>
        <w:tc>
          <w:tcPr>
            <w:tcW w:w="1530" w:type="dxa"/>
            <w:shd w:val="clear" w:color="auto" w:fill="D9E2F3" w:themeFill="accent5" w:themeFillTint="33"/>
          </w:tcPr>
          <w:p w14:paraId="1D66898A" w14:textId="77777777" w:rsidR="004369E3" w:rsidRPr="003210BE" w:rsidRDefault="004369E3" w:rsidP="00AA1059">
            <w:pPr>
              <w:rPr>
                <w:b/>
                <w:szCs w:val="20"/>
              </w:rPr>
            </w:pPr>
          </w:p>
        </w:tc>
        <w:tc>
          <w:tcPr>
            <w:tcW w:w="2790" w:type="dxa"/>
            <w:shd w:val="clear" w:color="auto" w:fill="D9E2F3" w:themeFill="accent5" w:themeFillTint="33"/>
            <w:vAlign w:val="center"/>
          </w:tcPr>
          <w:p w14:paraId="01B74256" w14:textId="77777777" w:rsidR="004369E3" w:rsidRPr="003210BE" w:rsidRDefault="004369E3" w:rsidP="00AA1059">
            <w:pPr>
              <w:rPr>
                <w:b/>
                <w:szCs w:val="20"/>
              </w:rPr>
            </w:pPr>
          </w:p>
        </w:tc>
      </w:tr>
      <w:tr w:rsidR="004369E3" w14:paraId="3C6AB008" w14:textId="77777777" w:rsidTr="6CCC0E85">
        <w:trPr>
          <w:cantSplit/>
        </w:trPr>
        <w:tc>
          <w:tcPr>
            <w:tcW w:w="1080" w:type="dxa"/>
          </w:tcPr>
          <w:p w14:paraId="224C14E8" w14:textId="77777777" w:rsidR="004369E3" w:rsidRDefault="004369E3" w:rsidP="00AA1059">
            <w:pPr>
              <w:pStyle w:val="Heading3"/>
            </w:pPr>
          </w:p>
        </w:tc>
        <w:tc>
          <w:tcPr>
            <w:tcW w:w="6840" w:type="dxa"/>
          </w:tcPr>
          <w:p w14:paraId="5BCADEAC" w14:textId="689EC914" w:rsidR="004369E3" w:rsidRDefault="004369E3" w:rsidP="009D758E">
            <w:pPr>
              <w:rPr>
                <w:rFonts w:asciiTheme="minorHAnsi" w:hAnsiTheme="minorHAnsi" w:cstheme="minorBidi"/>
                <w:b/>
                <w:bCs/>
                <w:sz w:val="22"/>
                <w:szCs w:val="22"/>
              </w:rPr>
            </w:pPr>
            <w:r w:rsidRPr="009D758E">
              <w:rPr>
                <w:rFonts w:asciiTheme="minorHAnsi" w:hAnsiTheme="minorHAnsi" w:cs="Calibri"/>
              </w:rPr>
              <w:t xml:space="preserve">To support the ability for a cardholder to deactivate their card 24x7, the eWIC Processor or eWIC system shall allow a cardholder to deactivate a card through a live CSA as well as through self-service functionality in either the IVR </w:t>
            </w:r>
            <w:proofErr w:type="gramStart"/>
            <w:r w:rsidR="12FD9244" w:rsidRPr="009D758E">
              <w:rPr>
                <w:rFonts w:asciiTheme="minorHAnsi" w:hAnsiTheme="minorHAnsi" w:cs="Calibri"/>
              </w:rPr>
              <w:t>and</w:t>
            </w:r>
            <w:proofErr w:type="gramEnd"/>
            <w:r w:rsidR="12FD9244" w:rsidRPr="009D758E">
              <w:rPr>
                <w:rFonts w:asciiTheme="minorHAnsi" w:hAnsiTheme="minorHAnsi" w:cs="Calibri"/>
              </w:rPr>
              <w:t xml:space="preserve"> the </w:t>
            </w:r>
            <w:r w:rsidRPr="009D758E">
              <w:rPr>
                <w:rFonts w:asciiTheme="minorHAnsi" w:hAnsiTheme="minorHAnsi" w:cs="Calibri"/>
              </w:rPr>
              <w:t xml:space="preserve">cardholder portal. </w:t>
            </w:r>
          </w:p>
        </w:tc>
        <w:tc>
          <w:tcPr>
            <w:tcW w:w="1890" w:type="dxa"/>
          </w:tcPr>
          <w:p w14:paraId="10CD56E3" w14:textId="77777777" w:rsidR="004369E3" w:rsidRPr="007525C1" w:rsidRDefault="00684C46" w:rsidP="00AA1059">
            <w:pPr>
              <w:jc w:val="center"/>
              <w:rPr>
                <w:szCs w:val="20"/>
              </w:rPr>
            </w:pPr>
            <w:r w:rsidRPr="007525C1">
              <w:rPr>
                <w:szCs w:val="20"/>
              </w:rPr>
              <w:t>R</w:t>
            </w:r>
          </w:p>
        </w:tc>
        <w:tc>
          <w:tcPr>
            <w:tcW w:w="1530" w:type="dxa"/>
          </w:tcPr>
          <w:p w14:paraId="308AF33F" w14:textId="77777777" w:rsidR="004369E3" w:rsidRPr="003210BE" w:rsidRDefault="004369E3" w:rsidP="00AA1059">
            <w:pPr>
              <w:rPr>
                <w:szCs w:val="20"/>
              </w:rPr>
            </w:pPr>
          </w:p>
        </w:tc>
        <w:tc>
          <w:tcPr>
            <w:tcW w:w="2790" w:type="dxa"/>
            <w:vAlign w:val="center"/>
          </w:tcPr>
          <w:p w14:paraId="5DA274E0" w14:textId="77777777" w:rsidR="004369E3" w:rsidRPr="003210BE" w:rsidRDefault="004369E3" w:rsidP="00AA1059">
            <w:pPr>
              <w:rPr>
                <w:szCs w:val="20"/>
              </w:rPr>
            </w:pPr>
          </w:p>
        </w:tc>
      </w:tr>
      <w:tr w:rsidR="004369E3" w14:paraId="77AB7844" w14:textId="77777777" w:rsidTr="6CCC0E85">
        <w:trPr>
          <w:cantSplit/>
        </w:trPr>
        <w:tc>
          <w:tcPr>
            <w:tcW w:w="1080" w:type="dxa"/>
          </w:tcPr>
          <w:p w14:paraId="63F00A01" w14:textId="77777777" w:rsidR="004369E3" w:rsidRDefault="004369E3" w:rsidP="00AA1059">
            <w:pPr>
              <w:pStyle w:val="Heading3"/>
            </w:pPr>
          </w:p>
        </w:tc>
        <w:tc>
          <w:tcPr>
            <w:tcW w:w="6840" w:type="dxa"/>
          </w:tcPr>
          <w:p w14:paraId="0ABCC62C" w14:textId="77777777" w:rsidR="004369E3" w:rsidRDefault="004369E3" w:rsidP="00AA1059">
            <w:pPr>
              <w:rPr>
                <w:rFonts w:asciiTheme="minorHAnsi" w:hAnsiTheme="minorHAnsi" w:cs="Calibri"/>
              </w:rPr>
            </w:pPr>
            <w:r>
              <w:rPr>
                <w:rFonts w:asciiTheme="minorHAnsi" w:hAnsiTheme="minorHAnsi" w:cs="Calibri"/>
              </w:rPr>
              <w:t>Whether the deactivation occurs through a self-service function or by a CSA, the following shall occur:</w:t>
            </w:r>
          </w:p>
        </w:tc>
        <w:tc>
          <w:tcPr>
            <w:tcW w:w="1890" w:type="dxa"/>
          </w:tcPr>
          <w:p w14:paraId="070B387D" w14:textId="77777777" w:rsidR="004369E3" w:rsidRPr="007525C1" w:rsidRDefault="00684C46" w:rsidP="00AA1059">
            <w:pPr>
              <w:jc w:val="center"/>
              <w:rPr>
                <w:szCs w:val="20"/>
              </w:rPr>
            </w:pPr>
            <w:r w:rsidRPr="007525C1">
              <w:rPr>
                <w:szCs w:val="20"/>
              </w:rPr>
              <w:t>R</w:t>
            </w:r>
          </w:p>
        </w:tc>
        <w:tc>
          <w:tcPr>
            <w:tcW w:w="1530" w:type="dxa"/>
          </w:tcPr>
          <w:p w14:paraId="5482D738" w14:textId="77777777" w:rsidR="004369E3" w:rsidRPr="003210BE" w:rsidRDefault="004369E3" w:rsidP="00AA1059">
            <w:pPr>
              <w:rPr>
                <w:szCs w:val="20"/>
              </w:rPr>
            </w:pPr>
          </w:p>
        </w:tc>
        <w:tc>
          <w:tcPr>
            <w:tcW w:w="2790" w:type="dxa"/>
            <w:vAlign w:val="center"/>
          </w:tcPr>
          <w:p w14:paraId="3A8767F2" w14:textId="77777777" w:rsidR="004369E3" w:rsidRPr="003210BE" w:rsidRDefault="004369E3" w:rsidP="00AA1059">
            <w:pPr>
              <w:rPr>
                <w:szCs w:val="20"/>
              </w:rPr>
            </w:pPr>
          </w:p>
        </w:tc>
      </w:tr>
      <w:tr w:rsidR="004369E3" w14:paraId="36EE93A2" w14:textId="77777777" w:rsidTr="6CCC0E85">
        <w:trPr>
          <w:cantSplit/>
        </w:trPr>
        <w:tc>
          <w:tcPr>
            <w:tcW w:w="1080" w:type="dxa"/>
          </w:tcPr>
          <w:p w14:paraId="0831C23E" w14:textId="77777777" w:rsidR="004369E3" w:rsidRDefault="004369E3" w:rsidP="00AA1059">
            <w:pPr>
              <w:pStyle w:val="Heading4"/>
            </w:pPr>
          </w:p>
        </w:tc>
        <w:tc>
          <w:tcPr>
            <w:tcW w:w="6840" w:type="dxa"/>
          </w:tcPr>
          <w:p w14:paraId="77F5699C" w14:textId="77777777" w:rsidR="004369E3" w:rsidRDefault="004369E3" w:rsidP="00AA1059">
            <w:pPr>
              <w:pStyle w:val="NormalIndent"/>
              <w:rPr>
                <w:rFonts w:cstheme="minorHAnsi"/>
                <w:b/>
                <w:bCs/>
                <w:sz w:val="22"/>
                <w:szCs w:val="20"/>
              </w:rPr>
            </w:pPr>
            <w:r w:rsidRPr="00D728BC">
              <w:t>The eWIC system/</w:t>
            </w:r>
            <w:r>
              <w:t>CSA</w:t>
            </w:r>
            <w:r w:rsidRPr="00D728BC">
              <w:t xml:space="preserve"> shall validate that the card is active and assigned.</w:t>
            </w:r>
          </w:p>
        </w:tc>
        <w:tc>
          <w:tcPr>
            <w:tcW w:w="1890" w:type="dxa"/>
          </w:tcPr>
          <w:p w14:paraId="1CE18281" w14:textId="77777777" w:rsidR="004369E3" w:rsidRPr="007525C1" w:rsidRDefault="00684C46" w:rsidP="00AA1059">
            <w:pPr>
              <w:jc w:val="center"/>
              <w:rPr>
                <w:szCs w:val="20"/>
              </w:rPr>
            </w:pPr>
            <w:r w:rsidRPr="007525C1">
              <w:rPr>
                <w:szCs w:val="20"/>
              </w:rPr>
              <w:t>R</w:t>
            </w:r>
          </w:p>
        </w:tc>
        <w:tc>
          <w:tcPr>
            <w:tcW w:w="1530" w:type="dxa"/>
          </w:tcPr>
          <w:p w14:paraId="12585A05" w14:textId="77777777" w:rsidR="004369E3" w:rsidRPr="003210BE" w:rsidRDefault="004369E3" w:rsidP="00AA1059">
            <w:pPr>
              <w:rPr>
                <w:szCs w:val="20"/>
              </w:rPr>
            </w:pPr>
          </w:p>
        </w:tc>
        <w:tc>
          <w:tcPr>
            <w:tcW w:w="2790" w:type="dxa"/>
            <w:vAlign w:val="center"/>
          </w:tcPr>
          <w:p w14:paraId="62822C69" w14:textId="77777777" w:rsidR="004369E3" w:rsidRPr="003210BE" w:rsidRDefault="004369E3" w:rsidP="00AA1059">
            <w:pPr>
              <w:rPr>
                <w:szCs w:val="20"/>
              </w:rPr>
            </w:pPr>
          </w:p>
        </w:tc>
      </w:tr>
      <w:tr w:rsidR="004369E3" w14:paraId="1EBCDD75" w14:textId="77777777" w:rsidTr="6CCC0E85">
        <w:trPr>
          <w:cantSplit/>
        </w:trPr>
        <w:tc>
          <w:tcPr>
            <w:tcW w:w="1080" w:type="dxa"/>
          </w:tcPr>
          <w:p w14:paraId="79A27F5F" w14:textId="77777777" w:rsidR="004369E3" w:rsidRDefault="004369E3" w:rsidP="00AA1059">
            <w:pPr>
              <w:pStyle w:val="Heading4"/>
            </w:pPr>
          </w:p>
        </w:tc>
        <w:tc>
          <w:tcPr>
            <w:tcW w:w="6840" w:type="dxa"/>
          </w:tcPr>
          <w:p w14:paraId="69FD5153" w14:textId="77777777" w:rsidR="004369E3" w:rsidRDefault="004369E3" w:rsidP="00AA1059">
            <w:pPr>
              <w:pStyle w:val="NormalIndent"/>
              <w:rPr>
                <w:rFonts w:cstheme="minorHAnsi"/>
                <w:b/>
                <w:bCs/>
                <w:sz w:val="22"/>
                <w:szCs w:val="20"/>
              </w:rPr>
            </w:pPr>
            <w:r w:rsidRPr="00D728BC">
              <w:t>The eWIC system/</w:t>
            </w:r>
            <w:r>
              <w:t>CSA</w:t>
            </w:r>
            <w:r w:rsidRPr="00D728BC">
              <w:t xml:space="preserve"> shall validate the identity of the individual requesting a card status change.</w:t>
            </w:r>
            <w:r>
              <w:t xml:space="preserve"> </w:t>
            </w:r>
          </w:p>
        </w:tc>
        <w:tc>
          <w:tcPr>
            <w:tcW w:w="1890" w:type="dxa"/>
          </w:tcPr>
          <w:p w14:paraId="3625DA0F" w14:textId="77777777" w:rsidR="004369E3" w:rsidRPr="007525C1" w:rsidRDefault="00684C46" w:rsidP="00AA1059">
            <w:pPr>
              <w:jc w:val="center"/>
              <w:rPr>
                <w:szCs w:val="20"/>
              </w:rPr>
            </w:pPr>
            <w:r w:rsidRPr="007525C1">
              <w:rPr>
                <w:szCs w:val="20"/>
              </w:rPr>
              <w:t>R</w:t>
            </w:r>
          </w:p>
        </w:tc>
        <w:tc>
          <w:tcPr>
            <w:tcW w:w="1530" w:type="dxa"/>
          </w:tcPr>
          <w:p w14:paraId="652B436B" w14:textId="77777777" w:rsidR="004369E3" w:rsidRPr="003210BE" w:rsidRDefault="004369E3" w:rsidP="00AA1059">
            <w:pPr>
              <w:rPr>
                <w:szCs w:val="20"/>
              </w:rPr>
            </w:pPr>
          </w:p>
        </w:tc>
        <w:tc>
          <w:tcPr>
            <w:tcW w:w="2790" w:type="dxa"/>
            <w:vAlign w:val="center"/>
          </w:tcPr>
          <w:p w14:paraId="47C65522" w14:textId="77777777" w:rsidR="004369E3" w:rsidRPr="003210BE" w:rsidRDefault="004369E3" w:rsidP="00AA1059">
            <w:pPr>
              <w:rPr>
                <w:szCs w:val="20"/>
              </w:rPr>
            </w:pPr>
          </w:p>
        </w:tc>
      </w:tr>
      <w:tr w:rsidR="004369E3" w14:paraId="3A6B4D31" w14:textId="77777777" w:rsidTr="6CCC0E85">
        <w:trPr>
          <w:cantSplit/>
        </w:trPr>
        <w:tc>
          <w:tcPr>
            <w:tcW w:w="1080" w:type="dxa"/>
          </w:tcPr>
          <w:p w14:paraId="4E889EC1" w14:textId="77777777" w:rsidR="004369E3" w:rsidRDefault="004369E3" w:rsidP="00AA1059">
            <w:pPr>
              <w:pStyle w:val="Heading4"/>
            </w:pPr>
          </w:p>
        </w:tc>
        <w:tc>
          <w:tcPr>
            <w:tcW w:w="6840" w:type="dxa"/>
          </w:tcPr>
          <w:p w14:paraId="6A3F365D" w14:textId="77777777" w:rsidR="004369E3" w:rsidRDefault="004369E3" w:rsidP="00AA1059">
            <w:pPr>
              <w:pStyle w:val="NormalIndent"/>
            </w:pPr>
            <w:r>
              <w:t>A</w:t>
            </w:r>
            <w:r w:rsidRPr="00D728BC">
              <w:t xml:space="preserve"> cardholder may </w:t>
            </w:r>
            <w:r>
              <w:t xml:space="preserve">deactivate their card and provide a reason such as </w:t>
            </w:r>
            <w:r w:rsidRPr="00D728BC">
              <w:t>lost</w:t>
            </w:r>
            <w:r>
              <w:t>,</w:t>
            </w:r>
            <w:r w:rsidRPr="00D728BC">
              <w:t xml:space="preserve"> stolen</w:t>
            </w:r>
            <w:r>
              <w:t>, or damaged</w:t>
            </w:r>
            <w:r w:rsidRPr="00D728BC">
              <w:t>.</w:t>
            </w:r>
            <w:r>
              <w:t xml:space="preserve"> </w:t>
            </w:r>
            <w:r w:rsidRPr="00D728BC">
              <w:t xml:space="preserve">No cardholder may re-activate a </w:t>
            </w:r>
            <w:r>
              <w:t xml:space="preserve">card in a </w:t>
            </w:r>
            <w:r w:rsidRPr="00D728BC">
              <w:t>deactivated status.</w:t>
            </w:r>
          </w:p>
        </w:tc>
        <w:tc>
          <w:tcPr>
            <w:tcW w:w="1890" w:type="dxa"/>
          </w:tcPr>
          <w:p w14:paraId="16158F57" w14:textId="77777777" w:rsidR="004369E3" w:rsidRPr="007525C1" w:rsidRDefault="00684C46" w:rsidP="00AA1059">
            <w:pPr>
              <w:jc w:val="center"/>
              <w:rPr>
                <w:szCs w:val="20"/>
              </w:rPr>
            </w:pPr>
            <w:r w:rsidRPr="007525C1">
              <w:rPr>
                <w:szCs w:val="20"/>
              </w:rPr>
              <w:t>R</w:t>
            </w:r>
          </w:p>
        </w:tc>
        <w:tc>
          <w:tcPr>
            <w:tcW w:w="1530" w:type="dxa"/>
          </w:tcPr>
          <w:p w14:paraId="5428B241" w14:textId="77777777" w:rsidR="004369E3" w:rsidRPr="003210BE" w:rsidRDefault="004369E3" w:rsidP="00AA1059">
            <w:pPr>
              <w:rPr>
                <w:szCs w:val="20"/>
              </w:rPr>
            </w:pPr>
          </w:p>
        </w:tc>
        <w:tc>
          <w:tcPr>
            <w:tcW w:w="2790" w:type="dxa"/>
            <w:vAlign w:val="center"/>
          </w:tcPr>
          <w:p w14:paraId="384B438D" w14:textId="77777777" w:rsidR="004369E3" w:rsidRPr="003210BE" w:rsidRDefault="004369E3" w:rsidP="00AA1059">
            <w:pPr>
              <w:rPr>
                <w:szCs w:val="20"/>
              </w:rPr>
            </w:pPr>
          </w:p>
        </w:tc>
      </w:tr>
      <w:tr w:rsidR="004369E3" w14:paraId="234CABA9" w14:textId="77777777" w:rsidTr="6CCC0E85">
        <w:trPr>
          <w:cantSplit/>
        </w:trPr>
        <w:tc>
          <w:tcPr>
            <w:tcW w:w="1080" w:type="dxa"/>
          </w:tcPr>
          <w:p w14:paraId="417D29E4" w14:textId="77777777" w:rsidR="004369E3" w:rsidRDefault="004369E3" w:rsidP="00AA1059">
            <w:pPr>
              <w:pStyle w:val="Heading4"/>
            </w:pPr>
          </w:p>
        </w:tc>
        <w:tc>
          <w:tcPr>
            <w:tcW w:w="6840" w:type="dxa"/>
          </w:tcPr>
          <w:p w14:paraId="79BCE88A" w14:textId="77777777" w:rsidR="004369E3" w:rsidRDefault="004369E3" w:rsidP="00AA1059">
            <w:pPr>
              <w:pStyle w:val="NormalIndent"/>
              <w:rPr>
                <w:rFonts w:cstheme="minorHAnsi"/>
                <w:b/>
                <w:bCs/>
                <w:sz w:val="22"/>
                <w:szCs w:val="20"/>
              </w:rPr>
            </w:pPr>
            <w:r w:rsidRPr="00D728BC">
              <w:t>The eWIC system/</w:t>
            </w:r>
            <w:r>
              <w:t>CSA</w:t>
            </w:r>
            <w:r w:rsidRPr="00D728BC">
              <w:t xml:space="preserve"> shall change the card status to the </w:t>
            </w:r>
            <w:r>
              <w:t>deactivated with a reason associated</w:t>
            </w:r>
            <w:r w:rsidRPr="00D728BC">
              <w:t>.</w:t>
            </w:r>
          </w:p>
        </w:tc>
        <w:tc>
          <w:tcPr>
            <w:tcW w:w="1890" w:type="dxa"/>
          </w:tcPr>
          <w:p w14:paraId="5F31F8BB" w14:textId="77777777" w:rsidR="004369E3" w:rsidRPr="007525C1" w:rsidRDefault="00684C46" w:rsidP="00AA1059">
            <w:pPr>
              <w:jc w:val="center"/>
              <w:rPr>
                <w:szCs w:val="20"/>
              </w:rPr>
            </w:pPr>
            <w:r w:rsidRPr="007525C1">
              <w:rPr>
                <w:szCs w:val="20"/>
              </w:rPr>
              <w:t>R</w:t>
            </w:r>
          </w:p>
        </w:tc>
        <w:tc>
          <w:tcPr>
            <w:tcW w:w="1530" w:type="dxa"/>
          </w:tcPr>
          <w:p w14:paraId="1B200EDA" w14:textId="77777777" w:rsidR="004369E3" w:rsidRPr="003210BE" w:rsidRDefault="004369E3" w:rsidP="00AA1059">
            <w:pPr>
              <w:rPr>
                <w:szCs w:val="20"/>
              </w:rPr>
            </w:pPr>
          </w:p>
        </w:tc>
        <w:tc>
          <w:tcPr>
            <w:tcW w:w="2790" w:type="dxa"/>
            <w:vAlign w:val="center"/>
          </w:tcPr>
          <w:p w14:paraId="37E690C5" w14:textId="77777777" w:rsidR="004369E3" w:rsidRPr="003210BE" w:rsidRDefault="004369E3" w:rsidP="00AA1059">
            <w:pPr>
              <w:rPr>
                <w:szCs w:val="20"/>
              </w:rPr>
            </w:pPr>
          </w:p>
        </w:tc>
      </w:tr>
      <w:tr w:rsidR="004369E3" w14:paraId="63CF21AD" w14:textId="77777777" w:rsidTr="6CCC0E85">
        <w:trPr>
          <w:cantSplit/>
        </w:trPr>
        <w:tc>
          <w:tcPr>
            <w:tcW w:w="1080" w:type="dxa"/>
          </w:tcPr>
          <w:p w14:paraId="4F6240EB" w14:textId="77777777" w:rsidR="004369E3" w:rsidRDefault="004369E3" w:rsidP="00AA1059">
            <w:pPr>
              <w:pStyle w:val="Heading4"/>
            </w:pPr>
          </w:p>
        </w:tc>
        <w:tc>
          <w:tcPr>
            <w:tcW w:w="6840" w:type="dxa"/>
          </w:tcPr>
          <w:p w14:paraId="07615F00" w14:textId="77777777" w:rsidR="004369E3" w:rsidRDefault="004369E3" w:rsidP="00AA1059">
            <w:pPr>
              <w:pStyle w:val="NormalIndent"/>
              <w:rPr>
                <w:rFonts w:cstheme="minorHAnsi"/>
                <w:b/>
                <w:bCs/>
                <w:sz w:val="22"/>
                <w:szCs w:val="20"/>
              </w:rPr>
            </w:pPr>
            <w:r w:rsidRPr="00D728BC">
              <w:t>If the cardholder currently</w:t>
            </w:r>
            <w:r>
              <w:t xml:space="preserve"> has an active card, then the e</w:t>
            </w:r>
            <w:r w:rsidRPr="00D728BC">
              <w:t>WIC system/</w:t>
            </w:r>
            <w:r>
              <w:t>CSA</w:t>
            </w:r>
            <w:r w:rsidRPr="00D728BC">
              <w:t xml:space="preserve"> shall change the existing active card status to deactivated.</w:t>
            </w:r>
          </w:p>
        </w:tc>
        <w:tc>
          <w:tcPr>
            <w:tcW w:w="1890" w:type="dxa"/>
          </w:tcPr>
          <w:p w14:paraId="3D863E7E" w14:textId="77777777" w:rsidR="004369E3" w:rsidRPr="007525C1" w:rsidRDefault="00684C46" w:rsidP="00AA1059">
            <w:pPr>
              <w:jc w:val="center"/>
              <w:rPr>
                <w:szCs w:val="20"/>
              </w:rPr>
            </w:pPr>
            <w:r w:rsidRPr="007525C1">
              <w:rPr>
                <w:szCs w:val="20"/>
              </w:rPr>
              <w:t>R</w:t>
            </w:r>
          </w:p>
        </w:tc>
        <w:tc>
          <w:tcPr>
            <w:tcW w:w="1530" w:type="dxa"/>
          </w:tcPr>
          <w:p w14:paraId="62184A27" w14:textId="77777777" w:rsidR="004369E3" w:rsidRPr="003210BE" w:rsidRDefault="004369E3" w:rsidP="00AA1059">
            <w:pPr>
              <w:rPr>
                <w:szCs w:val="20"/>
              </w:rPr>
            </w:pPr>
          </w:p>
        </w:tc>
        <w:tc>
          <w:tcPr>
            <w:tcW w:w="2790" w:type="dxa"/>
            <w:vAlign w:val="center"/>
          </w:tcPr>
          <w:p w14:paraId="58E1A6F6" w14:textId="77777777" w:rsidR="004369E3" w:rsidRPr="003210BE" w:rsidRDefault="004369E3" w:rsidP="00AA1059">
            <w:pPr>
              <w:rPr>
                <w:szCs w:val="20"/>
              </w:rPr>
            </w:pPr>
          </w:p>
        </w:tc>
      </w:tr>
      <w:tr w:rsidR="004369E3" w14:paraId="429BD544" w14:textId="77777777" w:rsidTr="6CCC0E85">
        <w:trPr>
          <w:cantSplit/>
        </w:trPr>
        <w:tc>
          <w:tcPr>
            <w:tcW w:w="1080" w:type="dxa"/>
          </w:tcPr>
          <w:p w14:paraId="1C4BE2C9" w14:textId="77777777" w:rsidR="004369E3" w:rsidRDefault="004369E3" w:rsidP="00AA1059">
            <w:pPr>
              <w:pStyle w:val="Heading4"/>
            </w:pPr>
          </w:p>
        </w:tc>
        <w:tc>
          <w:tcPr>
            <w:tcW w:w="6840" w:type="dxa"/>
          </w:tcPr>
          <w:p w14:paraId="2647F2F1" w14:textId="77777777" w:rsidR="004369E3" w:rsidRDefault="004369E3" w:rsidP="00AA1059">
            <w:pPr>
              <w:pStyle w:val="NormalIndent"/>
              <w:rPr>
                <w:rFonts w:cstheme="minorHAnsi"/>
                <w:b/>
                <w:bCs/>
                <w:sz w:val="22"/>
                <w:szCs w:val="20"/>
              </w:rPr>
            </w:pPr>
            <w:r>
              <w:t>The e</w:t>
            </w:r>
            <w:r w:rsidRPr="00D728BC">
              <w:t>WIC system shall allow the cardholder’s existi</w:t>
            </w:r>
            <w:r w:rsidR="001D5D6D">
              <w:t>ng PIN to be usable with the replacement</w:t>
            </w:r>
            <w:r w:rsidRPr="00D728BC">
              <w:t xml:space="preserve"> card.</w:t>
            </w:r>
          </w:p>
        </w:tc>
        <w:tc>
          <w:tcPr>
            <w:tcW w:w="1890" w:type="dxa"/>
          </w:tcPr>
          <w:p w14:paraId="313FCAB0" w14:textId="77777777" w:rsidR="004369E3" w:rsidRPr="007525C1" w:rsidRDefault="00684C46" w:rsidP="00AA1059">
            <w:pPr>
              <w:jc w:val="center"/>
              <w:rPr>
                <w:szCs w:val="20"/>
              </w:rPr>
            </w:pPr>
            <w:r w:rsidRPr="007525C1">
              <w:rPr>
                <w:szCs w:val="20"/>
              </w:rPr>
              <w:t>R</w:t>
            </w:r>
          </w:p>
        </w:tc>
        <w:tc>
          <w:tcPr>
            <w:tcW w:w="1530" w:type="dxa"/>
          </w:tcPr>
          <w:p w14:paraId="774F922F" w14:textId="77777777" w:rsidR="004369E3" w:rsidRPr="003210BE" w:rsidRDefault="004369E3" w:rsidP="00AA1059">
            <w:pPr>
              <w:rPr>
                <w:szCs w:val="20"/>
              </w:rPr>
            </w:pPr>
          </w:p>
        </w:tc>
        <w:tc>
          <w:tcPr>
            <w:tcW w:w="2790" w:type="dxa"/>
            <w:vAlign w:val="center"/>
          </w:tcPr>
          <w:p w14:paraId="42A80385" w14:textId="77777777" w:rsidR="004369E3" w:rsidRPr="003210BE" w:rsidRDefault="004369E3" w:rsidP="00AA1059">
            <w:pPr>
              <w:rPr>
                <w:szCs w:val="20"/>
              </w:rPr>
            </w:pPr>
          </w:p>
        </w:tc>
      </w:tr>
      <w:tr w:rsidR="004369E3" w14:paraId="2EBD8EF8" w14:textId="77777777" w:rsidTr="6CCC0E85">
        <w:trPr>
          <w:cantSplit/>
        </w:trPr>
        <w:tc>
          <w:tcPr>
            <w:tcW w:w="1080" w:type="dxa"/>
          </w:tcPr>
          <w:p w14:paraId="6F516446" w14:textId="77777777" w:rsidR="004369E3" w:rsidRDefault="004369E3" w:rsidP="00AA1059">
            <w:pPr>
              <w:pStyle w:val="Heading4"/>
            </w:pPr>
          </w:p>
        </w:tc>
        <w:tc>
          <w:tcPr>
            <w:tcW w:w="6840" w:type="dxa"/>
          </w:tcPr>
          <w:p w14:paraId="2080B1B7" w14:textId="6A9AC0C2" w:rsidR="004369E3" w:rsidRPr="00D728BC" w:rsidRDefault="2681DDAD" w:rsidP="00AA1059">
            <w:pPr>
              <w:pStyle w:val="NormalIndent"/>
            </w:pPr>
            <w:r>
              <w:t xml:space="preserve">The eWIC </w:t>
            </w:r>
            <w:r w:rsidR="008E3799">
              <w:t>s</w:t>
            </w:r>
            <w:r>
              <w:t>ystem shall utilize real time messaging to</w:t>
            </w:r>
            <w:r w:rsidR="007E6579">
              <w:t xml:space="preserve"> allow the MIS system to</w:t>
            </w:r>
            <w:r>
              <w:t xml:space="preserve"> view a card’s status prior to receiving the </w:t>
            </w:r>
            <w:r w:rsidR="007E6579">
              <w:t xml:space="preserve">card update </w:t>
            </w:r>
            <w:r>
              <w:t>batch file.</w:t>
            </w:r>
          </w:p>
        </w:tc>
        <w:tc>
          <w:tcPr>
            <w:tcW w:w="1890" w:type="dxa"/>
          </w:tcPr>
          <w:p w14:paraId="042E7CB2" w14:textId="77777777" w:rsidR="004369E3" w:rsidRPr="007525C1" w:rsidRDefault="00684C46" w:rsidP="00AA1059">
            <w:pPr>
              <w:jc w:val="center"/>
            </w:pPr>
            <w:r w:rsidRPr="007525C1">
              <w:t>R</w:t>
            </w:r>
          </w:p>
        </w:tc>
        <w:tc>
          <w:tcPr>
            <w:tcW w:w="1530" w:type="dxa"/>
          </w:tcPr>
          <w:p w14:paraId="06726985" w14:textId="77777777" w:rsidR="004369E3" w:rsidRPr="3E796053" w:rsidRDefault="004369E3" w:rsidP="00AA1059">
            <w:pPr>
              <w:rPr>
                <w:color w:val="7030A0"/>
              </w:rPr>
            </w:pPr>
          </w:p>
        </w:tc>
        <w:tc>
          <w:tcPr>
            <w:tcW w:w="2790" w:type="dxa"/>
            <w:vAlign w:val="center"/>
          </w:tcPr>
          <w:p w14:paraId="6E46D746" w14:textId="77777777" w:rsidR="004369E3" w:rsidRPr="3E796053" w:rsidRDefault="004369E3" w:rsidP="00AA1059">
            <w:pPr>
              <w:rPr>
                <w:color w:val="7030A0"/>
              </w:rPr>
            </w:pPr>
          </w:p>
        </w:tc>
      </w:tr>
      <w:tr w:rsidR="004369E3" w:rsidRPr="00D7735A" w14:paraId="26258BB8" w14:textId="77777777" w:rsidTr="6CCC0E85">
        <w:trPr>
          <w:cantSplit/>
        </w:trPr>
        <w:tc>
          <w:tcPr>
            <w:tcW w:w="1080" w:type="dxa"/>
            <w:shd w:val="clear" w:color="auto" w:fill="D9E2F3" w:themeFill="accent5" w:themeFillTint="33"/>
          </w:tcPr>
          <w:p w14:paraId="3922815B" w14:textId="77777777" w:rsidR="004369E3" w:rsidRPr="00D7735A" w:rsidRDefault="004369E3" w:rsidP="00AA1059">
            <w:pPr>
              <w:pStyle w:val="Heading2"/>
            </w:pPr>
          </w:p>
        </w:tc>
        <w:tc>
          <w:tcPr>
            <w:tcW w:w="6840" w:type="dxa"/>
            <w:shd w:val="clear" w:color="auto" w:fill="D9E2F3" w:themeFill="accent5" w:themeFillTint="33"/>
          </w:tcPr>
          <w:p w14:paraId="7BC961E9" w14:textId="77777777" w:rsidR="004369E3" w:rsidRDefault="004369E3" w:rsidP="00AA1059">
            <w:pPr>
              <w:rPr>
                <w:rFonts w:asciiTheme="minorHAnsi" w:hAnsiTheme="minorHAnsi" w:cs="Calibri"/>
                <w:b/>
              </w:rPr>
            </w:pPr>
            <w:r>
              <w:rPr>
                <w:rFonts w:asciiTheme="minorHAnsi" w:hAnsiTheme="minorHAnsi" w:cs="Calibri"/>
                <w:b/>
              </w:rPr>
              <w:t>Card Hold</w:t>
            </w:r>
          </w:p>
        </w:tc>
        <w:tc>
          <w:tcPr>
            <w:tcW w:w="1890" w:type="dxa"/>
            <w:shd w:val="clear" w:color="auto" w:fill="D9E2F3" w:themeFill="accent5" w:themeFillTint="33"/>
          </w:tcPr>
          <w:p w14:paraId="77BE3063" w14:textId="77777777" w:rsidR="004369E3" w:rsidRPr="007525C1" w:rsidRDefault="004369E3" w:rsidP="00AA1059">
            <w:pPr>
              <w:jc w:val="center"/>
              <w:rPr>
                <w:szCs w:val="20"/>
              </w:rPr>
            </w:pPr>
          </w:p>
        </w:tc>
        <w:tc>
          <w:tcPr>
            <w:tcW w:w="1530" w:type="dxa"/>
            <w:shd w:val="clear" w:color="auto" w:fill="D9E2F3" w:themeFill="accent5" w:themeFillTint="33"/>
          </w:tcPr>
          <w:p w14:paraId="565332D6" w14:textId="77777777" w:rsidR="004369E3" w:rsidRPr="003210BE" w:rsidRDefault="004369E3" w:rsidP="00AA1059">
            <w:pPr>
              <w:rPr>
                <w:b/>
                <w:szCs w:val="20"/>
              </w:rPr>
            </w:pPr>
          </w:p>
        </w:tc>
        <w:tc>
          <w:tcPr>
            <w:tcW w:w="2790" w:type="dxa"/>
            <w:shd w:val="clear" w:color="auto" w:fill="D9E2F3" w:themeFill="accent5" w:themeFillTint="33"/>
            <w:vAlign w:val="center"/>
          </w:tcPr>
          <w:p w14:paraId="50D212BC" w14:textId="77777777" w:rsidR="004369E3" w:rsidRPr="003210BE" w:rsidRDefault="004369E3" w:rsidP="00AA1059">
            <w:pPr>
              <w:rPr>
                <w:b/>
                <w:szCs w:val="20"/>
              </w:rPr>
            </w:pPr>
          </w:p>
        </w:tc>
      </w:tr>
      <w:tr w:rsidR="004369E3" w14:paraId="5301428D" w14:textId="77777777" w:rsidTr="6CCC0E85">
        <w:trPr>
          <w:cantSplit/>
        </w:trPr>
        <w:tc>
          <w:tcPr>
            <w:tcW w:w="1080" w:type="dxa"/>
          </w:tcPr>
          <w:p w14:paraId="096DC805" w14:textId="77777777" w:rsidR="004369E3" w:rsidRDefault="004369E3" w:rsidP="00AA1059">
            <w:pPr>
              <w:pStyle w:val="Heading3"/>
            </w:pPr>
          </w:p>
        </w:tc>
        <w:tc>
          <w:tcPr>
            <w:tcW w:w="6840" w:type="dxa"/>
          </w:tcPr>
          <w:p w14:paraId="539F27CE" w14:textId="640467E6" w:rsidR="004369E3" w:rsidRPr="00C33562" w:rsidRDefault="007D4F8F" w:rsidP="00AA1059">
            <w:r>
              <w:rPr>
                <w:rFonts w:asciiTheme="minorHAnsi" w:hAnsiTheme="minorHAnsi" w:cs="Calibri"/>
              </w:rPr>
              <w:t>Maryland WIC and USVI WIC</w:t>
            </w:r>
            <w:r w:rsidR="004369E3">
              <w:t xml:space="preserve"> </w:t>
            </w:r>
            <w:r w:rsidR="00642793">
              <w:t>are</w:t>
            </w:r>
            <w:r w:rsidR="004369E3">
              <w:t xml:space="preserve"> interested in enhanced functionality that would allow a cardholder to place a hold on their card in the event the card is misplaced, but they do not know yet if it is missing or stolen.</w:t>
            </w:r>
          </w:p>
        </w:tc>
        <w:tc>
          <w:tcPr>
            <w:tcW w:w="1890" w:type="dxa"/>
          </w:tcPr>
          <w:p w14:paraId="1BC6E853" w14:textId="77777777" w:rsidR="004369E3" w:rsidRPr="007525C1" w:rsidRDefault="009A4C63" w:rsidP="00AA1059">
            <w:pPr>
              <w:jc w:val="center"/>
            </w:pPr>
            <w:r w:rsidRPr="007525C1">
              <w:t>P</w:t>
            </w:r>
          </w:p>
        </w:tc>
        <w:tc>
          <w:tcPr>
            <w:tcW w:w="1530" w:type="dxa"/>
          </w:tcPr>
          <w:p w14:paraId="38CB6D81" w14:textId="77777777" w:rsidR="004369E3" w:rsidRPr="003210BE" w:rsidRDefault="004369E3" w:rsidP="00AA1059">
            <w:pPr>
              <w:rPr>
                <w:color w:val="7030A0"/>
              </w:rPr>
            </w:pPr>
          </w:p>
        </w:tc>
        <w:tc>
          <w:tcPr>
            <w:tcW w:w="2790" w:type="dxa"/>
            <w:vAlign w:val="center"/>
          </w:tcPr>
          <w:p w14:paraId="6F34ADED" w14:textId="77777777" w:rsidR="004369E3" w:rsidRPr="003210BE" w:rsidRDefault="004369E3" w:rsidP="00AA1059">
            <w:pPr>
              <w:rPr>
                <w:color w:val="7030A0"/>
              </w:rPr>
            </w:pPr>
          </w:p>
        </w:tc>
      </w:tr>
      <w:tr w:rsidR="004369E3" w14:paraId="2B39E3D8" w14:textId="77777777" w:rsidTr="6CCC0E85">
        <w:trPr>
          <w:cantSplit/>
        </w:trPr>
        <w:tc>
          <w:tcPr>
            <w:tcW w:w="1080" w:type="dxa"/>
          </w:tcPr>
          <w:p w14:paraId="7262F2F6" w14:textId="77777777" w:rsidR="004369E3" w:rsidRDefault="004369E3" w:rsidP="00AA1059">
            <w:pPr>
              <w:pStyle w:val="Heading4"/>
            </w:pPr>
          </w:p>
        </w:tc>
        <w:tc>
          <w:tcPr>
            <w:tcW w:w="6840" w:type="dxa"/>
          </w:tcPr>
          <w:p w14:paraId="590FBC1B" w14:textId="3AF1260B" w:rsidR="004369E3" w:rsidRPr="00C33562" w:rsidRDefault="004369E3" w:rsidP="00AA1059">
            <w:pPr>
              <w:pStyle w:val="NormalIndent"/>
            </w:pPr>
            <w:r>
              <w:t>The hold function would be available as a self-service function through the IVR</w:t>
            </w:r>
            <w:r w:rsidR="243E6985">
              <w:t xml:space="preserve"> and </w:t>
            </w:r>
            <w:proofErr w:type="spellStart"/>
            <w:proofErr w:type="gramStart"/>
            <w:r w:rsidR="243E6985">
              <w:t>the</w:t>
            </w:r>
            <w:r>
              <w:t>cardholder</w:t>
            </w:r>
            <w:proofErr w:type="spellEnd"/>
            <w:proofErr w:type="gramEnd"/>
            <w:r>
              <w:t xml:space="preserve"> portal.</w:t>
            </w:r>
          </w:p>
        </w:tc>
        <w:tc>
          <w:tcPr>
            <w:tcW w:w="1890" w:type="dxa"/>
          </w:tcPr>
          <w:p w14:paraId="4BB031A6" w14:textId="77777777" w:rsidR="004369E3" w:rsidRPr="007525C1" w:rsidRDefault="00684C46" w:rsidP="00AA1059">
            <w:pPr>
              <w:jc w:val="center"/>
            </w:pPr>
            <w:r w:rsidRPr="007525C1">
              <w:t>P</w:t>
            </w:r>
          </w:p>
        </w:tc>
        <w:tc>
          <w:tcPr>
            <w:tcW w:w="1530" w:type="dxa"/>
          </w:tcPr>
          <w:p w14:paraId="416D7EFA" w14:textId="77777777" w:rsidR="004369E3" w:rsidRPr="003210BE" w:rsidRDefault="004369E3" w:rsidP="00AA1059">
            <w:pPr>
              <w:rPr>
                <w:color w:val="7030A0"/>
              </w:rPr>
            </w:pPr>
          </w:p>
        </w:tc>
        <w:tc>
          <w:tcPr>
            <w:tcW w:w="2790" w:type="dxa"/>
            <w:vAlign w:val="center"/>
          </w:tcPr>
          <w:p w14:paraId="20AD1636" w14:textId="77777777" w:rsidR="004369E3" w:rsidRPr="003210BE" w:rsidRDefault="004369E3" w:rsidP="00AA1059">
            <w:pPr>
              <w:rPr>
                <w:color w:val="7030A0"/>
              </w:rPr>
            </w:pPr>
          </w:p>
        </w:tc>
      </w:tr>
      <w:tr w:rsidR="004369E3" w14:paraId="154322BC" w14:textId="77777777" w:rsidTr="6CCC0E85">
        <w:trPr>
          <w:cantSplit/>
        </w:trPr>
        <w:tc>
          <w:tcPr>
            <w:tcW w:w="1080" w:type="dxa"/>
          </w:tcPr>
          <w:p w14:paraId="66E6A138" w14:textId="77777777" w:rsidR="004369E3" w:rsidRDefault="004369E3" w:rsidP="00AA1059">
            <w:pPr>
              <w:pStyle w:val="Heading4"/>
            </w:pPr>
          </w:p>
        </w:tc>
        <w:tc>
          <w:tcPr>
            <w:tcW w:w="6840" w:type="dxa"/>
          </w:tcPr>
          <w:p w14:paraId="38C3D3AF" w14:textId="57262A5D" w:rsidR="004369E3" w:rsidRPr="00C33562" w:rsidRDefault="004369E3" w:rsidP="00AA1059">
            <w:pPr>
              <w:pStyle w:val="NormalIndent"/>
            </w:pPr>
            <w:r>
              <w:t>When initiated, the eWIC system places the card in a hold status</w:t>
            </w:r>
            <w:r w:rsidR="009674E1">
              <w:t>.</w:t>
            </w:r>
            <w:r>
              <w:t xml:space="preserve">  </w:t>
            </w:r>
          </w:p>
        </w:tc>
        <w:tc>
          <w:tcPr>
            <w:tcW w:w="1890" w:type="dxa"/>
          </w:tcPr>
          <w:p w14:paraId="4B9CC175" w14:textId="77777777" w:rsidR="004369E3" w:rsidRPr="007525C1" w:rsidRDefault="00684C46" w:rsidP="00AA1059">
            <w:pPr>
              <w:jc w:val="center"/>
              <w:rPr>
                <w:szCs w:val="20"/>
              </w:rPr>
            </w:pPr>
            <w:r w:rsidRPr="007525C1">
              <w:rPr>
                <w:szCs w:val="20"/>
              </w:rPr>
              <w:t>P</w:t>
            </w:r>
          </w:p>
        </w:tc>
        <w:tc>
          <w:tcPr>
            <w:tcW w:w="1530" w:type="dxa"/>
          </w:tcPr>
          <w:p w14:paraId="57B67A06" w14:textId="77777777" w:rsidR="004369E3" w:rsidRPr="003210BE" w:rsidRDefault="004369E3" w:rsidP="00AA1059">
            <w:pPr>
              <w:rPr>
                <w:szCs w:val="20"/>
              </w:rPr>
            </w:pPr>
          </w:p>
        </w:tc>
        <w:tc>
          <w:tcPr>
            <w:tcW w:w="2790" w:type="dxa"/>
            <w:vAlign w:val="center"/>
          </w:tcPr>
          <w:p w14:paraId="0E740DD3" w14:textId="77777777" w:rsidR="004369E3" w:rsidRPr="003210BE" w:rsidRDefault="004369E3" w:rsidP="00AA1059">
            <w:pPr>
              <w:rPr>
                <w:szCs w:val="20"/>
              </w:rPr>
            </w:pPr>
          </w:p>
        </w:tc>
      </w:tr>
      <w:tr w:rsidR="004369E3" w14:paraId="3F175F1F" w14:textId="77777777" w:rsidTr="6CCC0E85">
        <w:trPr>
          <w:cantSplit/>
        </w:trPr>
        <w:tc>
          <w:tcPr>
            <w:tcW w:w="1080" w:type="dxa"/>
          </w:tcPr>
          <w:p w14:paraId="4B9839EC" w14:textId="77777777" w:rsidR="004369E3" w:rsidRDefault="004369E3" w:rsidP="00AA1059">
            <w:pPr>
              <w:pStyle w:val="Heading4"/>
            </w:pPr>
          </w:p>
        </w:tc>
        <w:tc>
          <w:tcPr>
            <w:tcW w:w="6840" w:type="dxa"/>
          </w:tcPr>
          <w:p w14:paraId="29F2F258" w14:textId="77777777" w:rsidR="004369E3" w:rsidRDefault="004369E3" w:rsidP="00AA1059">
            <w:pPr>
              <w:pStyle w:val="NormalIndent"/>
            </w:pPr>
            <w:r>
              <w:t>While in the hold status, any attempts to process transactions using the card will be rejected.</w:t>
            </w:r>
          </w:p>
        </w:tc>
        <w:tc>
          <w:tcPr>
            <w:tcW w:w="1890" w:type="dxa"/>
          </w:tcPr>
          <w:p w14:paraId="6847EB1D" w14:textId="77777777" w:rsidR="004369E3" w:rsidRPr="007525C1" w:rsidRDefault="336DD2D2" w:rsidP="33F55D0C">
            <w:pPr>
              <w:jc w:val="center"/>
            </w:pPr>
            <w:r>
              <w:t>P</w:t>
            </w:r>
          </w:p>
        </w:tc>
        <w:tc>
          <w:tcPr>
            <w:tcW w:w="1530" w:type="dxa"/>
          </w:tcPr>
          <w:p w14:paraId="2A13ACE0" w14:textId="77777777" w:rsidR="004369E3" w:rsidRPr="003210BE" w:rsidRDefault="004369E3" w:rsidP="00AA1059">
            <w:pPr>
              <w:rPr>
                <w:szCs w:val="20"/>
              </w:rPr>
            </w:pPr>
          </w:p>
        </w:tc>
        <w:tc>
          <w:tcPr>
            <w:tcW w:w="2790" w:type="dxa"/>
            <w:vAlign w:val="center"/>
          </w:tcPr>
          <w:p w14:paraId="4FDBD215" w14:textId="77777777" w:rsidR="004369E3" w:rsidRPr="003210BE" w:rsidRDefault="004369E3" w:rsidP="00AA1059">
            <w:pPr>
              <w:rPr>
                <w:szCs w:val="20"/>
              </w:rPr>
            </w:pPr>
          </w:p>
        </w:tc>
      </w:tr>
      <w:tr w:rsidR="004369E3" w14:paraId="05284203" w14:textId="77777777" w:rsidTr="6CCC0E85">
        <w:trPr>
          <w:cantSplit/>
        </w:trPr>
        <w:tc>
          <w:tcPr>
            <w:tcW w:w="1080" w:type="dxa"/>
          </w:tcPr>
          <w:p w14:paraId="7EA90CE3" w14:textId="77777777" w:rsidR="004369E3" w:rsidRDefault="004369E3" w:rsidP="00AA1059">
            <w:pPr>
              <w:pStyle w:val="Heading4"/>
            </w:pPr>
          </w:p>
        </w:tc>
        <w:tc>
          <w:tcPr>
            <w:tcW w:w="6840" w:type="dxa"/>
          </w:tcPr>
          <w:p w14:paraId="36605E7F" w14:textId="77777777" w:rsidR="004369E3" w:rsidRDefault="004369E3" w:rsidP="00AA1059">
            <w:pPr>
              <w:pStyle w:val="NormalIndent"/>
            </w:pPr>
            <w:r>
              <w:t>The hold status is maintained by the eWIC system until the cardholder removes the hold via the IVR or cardholder portal, or the card is replaced at which time the card that had been on hold is deactivated.</w:t>
            </w:r>
          </w:p>
        </w:tc>
        <w:tc>
          <w:tcPr>
            <w:tcW w:w="1890" w:type="dxa"/>
          </w:tcPr>
          <w:p w14:paraId="2A15F5B2" w14:textId="77777777" w:rsidR="004369E3" w:rsidRPr="007525C1" w:rsidRDefault="00684C46" w:rsidP="00AA1059">
            <w:pPr>
              <w:jc w:val="center"/>
            </w:pPr>
            <w:r w:rsidRPr="007525C1">
              <w:t>P</w:t>
            </w:r>
          </w:p>
        </w:tc>
        <w:tc>
          <w:tcPr>
            <w:tcW w:w="1530" w:type="dxa"/>
          </w:tcPr>
          <w:p w14:paraId="277F730D" w14:textId="77777777" w:rsidR="004369E3" w:rsidRPr="003210BE" w:rsidRDefault="004369E3" w:rsidP="00AA1059">
            <w:pPr>
              <w:rPr>
                <w:color w:val="7030A0"/>
              </w:rPr>
            </w:pPr>
          </w:p>
        </w:tc>
        <w:tc>
          <w:tcPr>
            <w:tcW w:w="2790" w:type="dxa"/>
            <w:vAlign w:val="center"/>
          </w:tcPr>
          <w:p w14:paraId="5F6D74D7" w14:textId="77777777" w:rsidR="004369E3" w:rsidRPr="003210BE" w:rsidRDefault="004369E3" w:rsidP="00AA1059">
            <w:pPr>
              <w:rPr>
                <w:color w:val="7030A0"/>
              </w:rPr>
            </w:pPr>
          </w:p>
        </w:tc>
      </w:tr>
      <w:tr w:rsidR="004369E3" w14:paraId="25F46627" w14:textId="77777777" w:rsidTr="6CCC0E85">
        <w:trPr>
          <w:cantSplit/>
        </w:trPr>
        <w:tc>
          <w:tcPr>
            <w:tcW w:w="1080" w:type="dxa"/>
          </w:tcPr>
          <w:p w14:paraId="747921C3" w14:textId="77777777" w:rsidR="004369E3" w:rsidRDefault="004369E3" w:rsidP="00AA1059">
            <w:pPr>
              <w:pStyle w:val="Heading4"/>
            </w:pPr>
          </w:p>
        </w:tc>
        <w:tc>
          <w:tcPr>
            <w:tcW w:w="6840" w:type="dxa"/>
          </w:tcPr>
          <w:p w14:paraId="66112A47" w14:textId="2BB59F49" w:rsidR="004369E3" w:rsidRDefault="004369E3" w:rsidP="00AA1059">
            <w:pPr>
              <w:pStyle w:val="NormalIndent"/>
            </w:pPr>
            <w:r>
              <w:t xml:space="preserve">This feature shall be turned on or off at the discretion of </w:t>
            </w:r>
            <w:r w:rsidR="007D4F8F">
              <w:rPr>
                <w:rFonts w:asciiTheme="minorHAnsi" w:hAnsiTheme="minorHAnsi" w:cs="Calibri"/>
              </w:rPr>
              <w:t>Maryland WIC and USVI WIC</w:t>
            </w:r>
            <w:r>
              <w:t>.</w:t>
            </w:r>
          </w:p>
        </w:tc>
        <w:tc>
          <w:tcPr>
            <w:tcW w:w="1890" w:type="dxa"/>
          </w:tcPr>
          <w:p w14:paraId="3B8FCA1F" w14:textId="77777777" w:rsidR="004369E3" w:rsidRPr="007525C1" w:rsidRDefault="00684C46" w:rsidP="00AA1059">
            <w:pPr>
              <w:jc w:val="center"/>
              <w:rPr>
                <w:szCs w:val="20"/>
              </w:rPr>
            </w:pPr>
            <w:r w:rsidRPr="007525C1">
              <w:rPr>
                <w:szCs w:val="20"/>
              </w:rPr>
              <w:t>P</w:t>
            </w:r>
          </w:p>
        </w:tc>
        <w:tc>
          <w:tcPr>
            <w:tcW w:w="1530" w:type="dxa"/>
          </w:tcPr>
          <w:p w14:paraId="1649E96C" w14:textId="77777777" w:rsidR="004369E3" w:rsidRPr="003210BE" w:rsidRDefault="004369E3" w:rsidP="00AA1059">
            <w:pPr>
              <w:rPr>
                <w:szCs w:val="20"/>
              </w:rPr>
            </w:pPr>
          </w:p>
        </w:tc>
        <w:tc>
          <w:tcPr>
            <w:tcW w:w="2790" w:type="dxa"/>
            <w:vAlign w:val="center"/>
          </w:tcPr>
          <w:p w14:paraId="2C8C85C3" w14:textId="77777777" w:rsidR="004369E3" w:rsidRPr="003210BE" w:rsidRDefault="004369E3" w:rsidP="00AA1059">
            <w:pPr>
              <w:rPr>
                <w:szCs w:val="20"/>
              </w:rPr>
            </w:pPr>
          </w:p>
        </w:tc>
      </w:tr>
      <w:tr w:rsidR="004369E3" w14:paraId="40C0E956" w14:textId="77777777" w:rsidTr="6CCC0E85">
        <w:trPr>
          <w:cantSplit/>
        </w:trPr>
        <w:tc>
          <w:tcPr>
            <w:tcW w:w="1080" w:type="dxa"/>
            <w:shd w:val="clear" w:color="auto" w:fill="D9E2F3" w:themeFill="accent5" w:themeFillTint="33"/>
          </w:tcPr>
          <w:p w14:paraId="2BFFB79E" w14:textId="77777777" w:rsidR="004369E3" w:rsidRDefault="004369E3" w:rsidP="00AA1059">
            <w:pPr>
              <w:pStyle w:val="Heading2"/>
            </w:pPr>
          </w:p>
        </w:tc>
        <w:tc>
          <w:tcPr>
            <w:tcW w:w="6840" w:type="dxa"/>
            <w:shd w:val="clear" w:color="auto" w:fill="D9E2F3" w:themeFill="accent5" w:themeFillTint="33"/>
          </w:tcPr>
          <w:p w14:paraId="0C33ECE3" w14:textId="77777777" w:rsidR="004369E3" w:rsidRDefault="004369E3" w:rsidP="00AA1059">
            <w:pPr>
              <w:rPr>
                <w:rFonts w:asciiTheme="minorHAnsi" w:hAnsiTheme="minorHAnsi" w:cstheme="minorHAnsi"/>
                <w:b/>
                <w:bCs/>
                <w:sz w:val="22"/>
                <w:szCs w:val="20"/>
              </w:rPr>
            </w:pPr>
            <w:r w:rsidRPr="00D728BC">
              <w:rPr>
                <w:rFonts w:asciiTheme="minorHAnsi" w:hAnsiTheme="minorHAnsi" w:cs="Calibri"/>
                <w:b/>
                <w:bCs/>
              </w:rPr>
              <w:t>Maintain Card History</w:t>
            </w:r>
          </w:p>
        </w:tc>
        <w:tc>
          <w:tcPr>
            <w:tcW w:w="1890" w:type="dxa"/>
            <w:shd w:val="clear" w:color="auto" w:fill="D9E2F3" w:themeFill="accent5" w:themeFillTint="33"/>
          </w:tcPr>
          <w:p w14:paraId="3F1374B1" w14:textId="77777777" w:rsidR="004369E3" w:rsidRPr="007525C1" w:rsidRDefault="004369E3" w:rsidP="00AA1059">
            <w:pPr>
              <w:jc w:val="center"/>
              <w:rPr>
                <w:szCs w:val="20"/>
              </w:rPr>
            </w:pPr>
          </w:p>
        </w:tc>
        <w:tc>
          <w:tcPr>
            <w:tcW w:w="1530" w:type="dxa"/>
            <w:shd w:val="clear" w:color="auto" w:fill="D9E2F3" w:themeFill="accent5" w:themeFillTint="33"/>
          </w:tcPr>
          <w:p w14:paraId="687074ED" w14:textId="77777777" w:rsidR="004369E3" w:rsidRPr="003210BE" w:rsidRDefault="004369E3" w:rsidP="00AA1059">
            <w:pPr>
              <w:rPr>
                <w:szCs w:val="20"/>
              </w:rPr>
            </w:pPr>
          </w:p>
        </w:tc>
        <w:tc>
          <w:tcPr>
            <w:tcW w:w="2790" w:type="dxa"/>
            <w:shd w:val="clear" w:color="auto" w:fill="D9E2F3" w:themeFill="accent5" w:themeFillTint="33"/>
            <w:vAlign w:val="center"/>
          </w:tcPr>
          <w:p w14:paraId="3D42A501" w14:textId="77777777" w:rsidR="004369E3" w:rsidRPr="003210BE" w:rsidRDefault="004369E3" w:rsidP="00AA1059">
            <w:pPr>
              <w:rPr>
                <w:szCs w:val="20"/>
              </w:rPr>
            </w:pPr>
          </w:p>
        </w:tc>
      </w:tr>
      <w:tr w:rsidR="004369E3" w14:paraId="0726061C" w14:textId="77777777" w:rsidTr="6CCC0E85">
        <w:trPr>
          <w:cantSplit/>
        </w:trPr>
        <w:tc>
          <w:tcPr>
            <w:tcW w:w="1080" w:type="dxa"/>
          </w:tcPr>
          <w:p w14:paraId="43C45724" w14:textId="77777777" w:rsidR="004369E3" w:rsidRDefault="004369E3" w:rsidP="00AA1059">
            <w:pPr>
              <w:pStyle w:val="Heading3"/>
            </w:pPr>
          </w:p>
        </w:tc>
        <w:tc>
          <w:tcPr>
            <w:tcW w:w="6840" w:type="dxa"/>
          </w:tcPr>
          <w:p w14:paraId="5E4FE42E" w14:textId="46815F2B" w:rsidR="004369E3" w:rsidRDefault="004369E3" w:rsidP="00AA1059">
            <w:pPr>
              <w:rPr>
                <w:rFonts w:asciiTheme="minorHAnsi" w:hAnsiTheme="minorHAnsi" w:cstheme="minorHAnsi"/>
                <w:b/>
                <w:bCs/>
                <w:sz w:val="22"/>
                <w:szCs w:val="20"/>
              </w:rPr>
            </w:pPr>
            <w:r w:rsidRPr="00D728BC">
              <w:rPr>
                <w:rFonts w:asciiTheme="minorHAnsi" w:hAnsiTheme="minorHAnsi" w:cs="Calibri"/>
              </w:rPr>
              <w:t>The eWIC system shall maintain a history of cards assigned to households and cardholders</w:t>
            </w:r>
            <w:r w:rsidR="00B0733B">
              <w:rPr>
                <w:rFonts w:asciiTheme="minorHAnsi" w:hAnsiTheme="minorHAnsi" w:cs="Calibri"/>
              </w:rPr>
              <w:t xml:space="preserve"> in accordance with section 18.15 eWIC Data Retention</w:t>
            </w:r>
            <w:r w:rsidRPr="00D728BC">
              <w:rPr>
                <w:rFonts w:asciiTheme="minorHAnsi" w:hAnsiTheme="minorHAnsi" w:cs="Calibri"/>
              </w:rPr>
              <w:t>.</w:t>
            </w:r>
          </w:p>
        </w:tc>
        <w:tc>
          <w:tcPr>
            <w:tcW w:w="1890" w:type="dxa"/>
          </w:tcPr>
          <w:p w14:paraId="39F1AC53" w14:textId="77777777" w:rsidR="004369E3" w:rsidRPr="007525C1" w:rsidRDefault="00684C46" w:rsidP="00AA1059">
            <w:pPr>
              <w:jc w:val="center"/>
              <w:rPr>
                <w:szCs w:val="20"/>
              </w:rPr>
            </w:pPr>
            <w:r w:rsidRPr="007525C1">
              <w:rPr>
                <w:szCs w:val="20"/>
              </w:rPr>
              <w:t>R</w:t>
            </w:r>
          </w:p>
        </w:tc>
        <w:tc>
          <w:tcPr>
            <w:tcW w:w="1530" w:type="dxa"/>
          </w:tcPr>
          <w:p w14:paraId="076CD069" w14:textId="77777777" w:rsidR="004369E3" w:rsidRPr="003210BE" w:rsidRDefault="004369E3" w:rsidP="00AA1059">
            <w:pPr>
              <w:rPr>
                <w:szCs w:val="20"/>
              </w:rPr>
            </w:pPr>
          </w:p>
        </w:tc>
        <w:tc>
          <w:tcPr>
            <w:tcW w:w="2790" w:type="dxa"/>
            <w:vAlign w:val="center"/>
          </w:tcPr>
          <w:p w14:paraId="748400F7" w14:textId="77777777" w:rsidR="004369E3" w:rsidRPr="003210BE" w:rsidRDefault="004369E3" w:rsidP="00AA1059">
            <w:pPr>
              <w:rPr>
                <w:szCs w:val="20"/>
              </w:rPr>
            </w:pPr>
          </w:p>
        </w:tc>
      </w:tr>
      <w:tr w:rsidR="004369E3" w14:paraId="32405F11" w14:textId="77777777" w:rsidTr="6CCC0E85">
        <w:trPr>
          <w:cantSplit/>
        </w:trPr>
        <w:tc>
          <w:tcPr>
            <w:tcW w:w="1080" w:type="dxa"/>
          </w:tcPr>
          <w:p w14:paraId="58C515BF" w14:textId="77777777" w:rsidR="004369E3" w:rsidRDefault="004369E3" w:rsidP="00AA1059">
            <w:pPr>
              <w:pStyle w:val="Heading3"/>
            </w:pPr>
          </w:p>
        </w:tc>
        <w:tc>
          <w:tcPr>
            <w:tcW w:w="6840" w:type="dxa"/>
          </w:tcPr>
          <w:p w14:paraId="1BE0155C" w14:textId="30895C63" w:rsidR="004369E3" w:rsidRPr="00D7735A" w:rsidRDefault="004369E3" w:rsidP="00AA1059">
            <w:pPr>
              <w:rPr>
                <w:rFonts w:asciiTheme="minorHAnsi" w:hAnsiTheme="minorHAnsi" w:cstheme="minorHAnsi"/>
                <w:bCs/>
                <w:sz w:val="22"/>
                <w:szCs w:val="20"/>
              </w:rPr>
            </w:pPr>
            <w:r w:rsidRPr="00D7735A">
              <w:rPr>
                <w:rFonts w:asciiTheme="minorHAnsi" w:hAnsiTheme="minorHAnsi" w:cs="Calibri"/>
              </w:rPr>
              <w:t xml:space="preserve">The eWIC system shall provide </w:t>
            </w:r>
            <w:r w:rsidR="00C6561A">
              <w:rPr>
                <w:rFonts w:asciiTheme="minorHAnsi" w:hAnsiTheme="minorHAnsi" w:cs="Calibri"/>
              </w:rPr>
              <w:t xml:space="preserve">real-time </w:t>
            </w:r>
            <w:proofErr w:type="gramStart"/>
            <w:r w:rsidR="00C6561A">
              <w:rPr>
                <w:rFonts w:asciiTheme="minorHAnsi" w:hAnsiTheme="minorHAnsi" w:cs="Calibri"/>
              </w:rPr>
              <w:t>message</w:t>
            </w:r>
            <w:proofErr w:type="gramEnd"/>
            <w:r w:rsidRPr="00D7735A">
              <w:rPr>
                <w:rFonts w:asciiTheme="minorHAnsi" w:hAnsiTheme="minorHAnsi" w:cs="Calibri"/>
              </w:rPr>
              <w:t xml:space="preserve"> in response to a request from the MIS for a history of all eWIC cards that have been assigned to a household.</w:t>
            </w:r>
          </w:p>
        </w:tc>
        <w:tc>
          <w:tcPr>
            <w:tcW w:w="1890" w:type="dxa"/>
          </w:tcPr>
          <w:p w14:paraId="7EA01D25" w14:textId="77777777" w:rsidR="004369E3" w:rsidRPr="007525C1" w:rsidRDefault="00684C46" w:rsidP="00AA1059">
            <w:pPr>
              <w:jc w:val="center"/>
              <w:rPr>
                <w:szCs w:val="20"/>
              </w:rPr>
            </w:pPr>
            <w:r w:rsidRPr="007525C1">
              <w:rPr>
                <w:szCs w:val="20"/>
              </w:rPr>
              <w:t>R</w:t>
            </w:r>
          </w:p>
        </w:tc>
        <w:tc>
          <w:tcPr>
            <w:tcW w:w="1530" w:type="dxa"/>
          </w:tcPr>
          <w:p w14:paraId="5F8B1385" w14:textId="77777777" w:rsidR="004369E3" w:rsidRPr="003210BE" w:rsidRDefault="004369E3" w:rsidP="00AA1059">
            <w:pPr>
              <w:rPr>
                <w:szCs w:val="20"/>
              </w:rPr>
            </w:pPr>
          </w:p>
        </w:tc>
        <w:tc>
          <w:tcPr>
            <w:tcW w:w="2790" w:type="dxa"/>
            <w:vAlign w:val="center"/>
          </w:tcPr>
          <w:p w14:paraId="7578B18D" w14:textId="77777777" w:rsidR="004369E3" w:rsidRPr="003210BE" w:rsidRDefault="004369E3" w:rsidP="00AA1059">
            <w:pPr>
              <w:rPr>
                <w:szCs w:val="20"/>
              </w:rPr>
            </w:pPr>
          </w:p>
        </w:tc>
      </w:tr>
      <w:tr w:rsidR="004369E3" w14:paraId="29A6070A" w14:textId="77777777" w:rsidTr="6CCC0E85">
        <w:trPr>
          <w:cantSplit/>
        </w:trPr>
        <w:tc>
          <w:tcPr>
            <w:tcW w:w="1080" w:type="dxa"/>
          </w:tcPr>
          <w:p w14:paraId="6A8BD7EE" w14:textId="77777777" w:rsidR="004369E3" w:rsidRDefault="004369E3" w:rsidP="00AA1059">
            <w:pPr>
              <w:pStyle w:val="Heading4"/>
            </w:pPr>
          </w:p>
        </w:tc>
        <w:tc>
          <w:tcPr>
            <w:tcW w:w="6840" w:type="dxa"/>
          </w:tcPr>
          <w:p w14:paraId="11E7AD9D" w14:textId="20AA0747" w:rsidR="004369E3" w:rsidRPr="00D7735A" w:rsidRDefault="004369E3" w:rsidP="00AA1059">
            <w:pPr>
              <w:pStyle w:val="NormalIndent"/>
              <w:rPr>
                <w:rFonts w:cstheme="minorHAnsi"/>
                <w:bCs/>
                <w:sz w:val="22"/>
                <w:szCs w:val="20"/>
              </w:rPr>
            </w:pPr>
            <w:r w:rsidRPr="00D7735A">
              <w:t xml:space="preserve">The eWIC system shall remit card history </w:t>
            </w:r>
            <w:r w:rsidR="00C6561A">
              <w:t>real-time message</w:t>
            </w:r>
            <w:r w:rsidRPr="00D7735A">
              <w:t xml:space="preserve"> to the MIS (e.g., card activation date, card status changes, cardholder changes, card deactivation date).</w:t>
            </w:r>
          </w:p>
        </w:tc>
        <w:tc>
          <w:tcPr>
            <w:tcW w:w="1890" w:type="dxa"/>
          </w:tcPr>
          <w:p w14:paraId="7FFC25F1" w14:textId="77777777" w:rsidR="004369E3" w:rsidRPr="007525C1" w:rsidRDefault="00684C46" w:rsidP="00AA1059">
            <w:pPr>
              <w:jc w:val="center"/>
              <w:rPr>
                <w:szCs w:val="20"/>
              </w:rPr>
            </w:pPr>
            <w:r w:rsidRPr="007525C1">
              <w:rPr>
                <w:szCs w:val="20"/>
              </w:rPr>
              <w:t>R</w:t>
            </w:r>
          </w:p>
        </w:tc>
        <w:tc>
          <w:tcPr>
            <w:tcW w:w="1530" w:type="dxa"/>
          </w:tcPr>
          <w:p w14:paraId="07487A74" w14:textId="77777777" w:rsidR="004369E3" w:rsidRPr="003210BE" w:rsidRDefault="004369E3" w:rsidP="00AA1059">
            <w:pPr>
              <w:rPr>
                <w:szCs w:val="20"/>
              </w:rPr>
            </w:pPr>
          </w:p>
        </w:tc>
        <w:tc>
          <w:tcPr>
            <w:tcW w:w="2790" w:type="dxa"/>
            <w:vAlign w:val="center"/>
          </w:tcPr>
          <w:p w14:paraId="028E56D6" w14:textId="77777777" w:rsidR="004369E3" w:rsidRPr="003210BE" w:rsidRDefault="004369E3" w:rsidP="00AA1059">
            <w:pPr>
              <w:rPr>
                <w:szCs w:val="20"/>
              </w:rPr>
            </w:pPr>
          </w:p>
        </w:tc>
      </w:tr>
      <w:tr w:rsidR="004369E3" w14:paraId="63C366DF" w14:textId="77777777" w:rsidTr="6CCC0E85">
        <w:trPr>
          <w:cantSplit/>
        </w:trPr>
        <w:tc>
          <w:tcPr>
            <w:tcW w:w="1080" w:type="dxa"/>
          </w:tcPr>
          <w:p w14:paraId="6168E66C" w14:textId="77777777" w:rsidR="004369E3" w:rsidRDefault="004369E3" w:rsidP="00AA1059">
            <w:pPr>
              <w:pStyle w:val="Heading3"/>
            </w:pPr>
          </w:p>
        </w:tc>
        <w:tc>
          <w:tcPr>
            <w:tcW w:w="6840" w:type="dxa"/>
          </w:tcPr>
          <w:p w14:paraId="105C9B46" w14:textId="77777777" w:rsidR="004369E3" w:rsidRPr="00D7735A" w:rsidRDefault="004369E3" w:rsidP="00AA1059">
            <w:proofErr w:type="gramStart"/>
            <w:r>
              <w:t>On a daily basis</w:t>
            </w:r>
            <w:proofErr w:type="gramEnd"/>
            <w:r>
              <w:t>, the eWIC system shall transmit a file of all card updates initiated through the eWIC system that have occurred in the previous 24 hours (i.e., card deactivation and replacements). This file will be used to update card status information in the MIS.</w:t>
            </w:r>
          </w:p>
        </w:tc>
        <w:tc>
          <w:tcPr>
            <w:tcW w:w="1890" w:type="dxa"/>
          </w:tcPr>
          <w:p w14:paraId="4BBD7E55" w14:textId="77777777" w:rsidR="004369E3" w:rsidRPr="007525C1" w:rsidRDefault="00684C46" w:rsidP="00AA1059">
            <w:pPr>
              <w:jc w:val="center"/>
            </w:pPr>
            <w:r w:rsidRPr="007525C1">
              <w:t>R</w:t>
            </w:r>
          </w:p>
        </w:tc>
        <w:tc>
          <w:tcPr>
            <w:tcW w:w="1530" w:type="dxa"/>
          </w:tcPr>
          <w:p w14:paraId="3FA45BAB" w14:textId="77777777" w:rsidR="004369E3" w:rsidRPr="003210BE" w:rsidRDefault="004369E3" w:rsidP="00AA1059">
            <w:pPr>
              <w:rPr>
                <w:color w:val="7030A0"/>
              </w:rPr>
            </w:pPr>
          </w:p>
        </w:tc>
        <w:tc>
          <w:tcPr>
            <w:tcW w:w="2790" w:type="dxa"/>
            <w:vAlign w:val="center"/>
          </w:tcPr>
          <w:p w14:paraId="1F5D9254" w14:textId="77777777" w:rsidR="004369E3" w:rsidRPr="003210BE" w:rsidRDefault="004369E3" w:rsidP="00AA1059">
            <w:pPr>
              <w:rPr>
                <w:color w:val="7030A0"/>
              </w:rPr>
            </w:pPr>
          </w:p>
        </w:tc>
      </w:tr>
      <w:tr w:rsidR="004369E3" w14:paraId="5187C31F" w14:textId="77777777" w:rsidTr="6CCC0E85">
        <w:trPr>
          <w:cantSplit/>
        </w:trPr>
        <w:tc>
          <w:tcPr>
            <w:tcW w:w="1080" w:type="dxa"/>
            <w:shd w:val="clear" w:color="auto" w:fill="D9E2F3" w:themeFill="accent5" w:themeFillTint="33"/>
          </w:tcPr>
          <w:p w14:paraId="5A4E685B" w14:textId="77777777" w:rsidR="004369E3" w:rsidRDefault="004369E3" w:rsidP="00AA1059">
            <w:pPr>
              <w:pStyle w:val="Heading2"/>
            </w:pPr>
          </w:p>
        </w:tc>
        <w:tc>
          <w:tcPr>
            <w:tcW w:w="6840" w:type="dxa"/>
            <w:shd w:val="clear" w:color="auto" w:fill="D9E2F3" w:themeFill="accent5" w:themeFillTint="33"/>
          </w:tcPr>
          <w:p w14:paraId="0D0641C1" w14:textId="77777777" w:rsidR="004369E3" w:rsidRDefault="004369E3" w:rsidP="41062DFB">
            <w:pPr>
              <w:rPr>
                <w:rFonts w:asciiTheme="minorHAnsi" w:hAnsiTheme="minorHAnsi" w:cstheme="minorBidi"/>
                <w:b/>
                <w:bCs/>
                <w:sz w:val="22"/>
                <w:szCs w:val="22"/>
              </w:rPr>
            </w:pPr>
            <w:r w:rsidRPr="41062DFB">
              <w:rPr>
                <w:rFonts w:asciiTheme="minorHAnsi" w:hAnsiTheme="minorHAnsi" w:cs="Calibri"/>
                <w:b/>
                <w:bCs/>
              </w:rPr>
              <w:t xml:space="preserve">PIN Selection </w:t>
            </w:r>
          </w:p>
        </w:tc>
        <w:tc>
          <w:tcPr>
            <w:tcW w:w="1890" w:type="dxa"/>
            <w:shd w:val="clear" w:color="auto" w:fill="D9E2F3" w:themeFill="accent5" w:themeFillTint="33"/>
          </w:tcPr>
          <w:p w14:paraId="441542A9" w14:textId="77777777" w:rsidR="004369E3" w:rsidRPr="007525C1" w:rsidRDefault="004369E3" w:rsidP="00AA1059">
            <w:pPr>
              <w:jc w:val="center"/>
              <w:rPr>
                <w:szCs w:val="20"/>
              </w:rPr>
            </w:pPr>
          </w:p>
        </w:tc>
        <w:tc>
          <w:tcPr>
            <w:tcW w:w="1530" w:type="dxa"/>
            <w:shd w:val="clear" w:color="auto" w:fill="D9E2F3" w:themeFill="accent5" w:themeFillTint="33"/>
          </w:tcPr>
          <w:p w14:paraId="7EAB140C" w14:textId="77777777" w:rsidR="004369E3" w:rsidRPr="003210BE" w:rsidRDefault="004369E3" w:rsidP="00AA1059">
            <w:pPr>
              <w:rPr>
                <w:szCs w:val="20"/>
              </w:rPr>
            </w:pPr>
          </w:p>
        </w:tc>
        <w:tc>
          <w:tcPr>
            <w:tcW w:w="2790" w:type="dxa"/>
            <w:shd w:val="clear" w:color="auto" w:fill="D9E2F3" w:themeFill="accent5" w:themeFillTint="33"/>
            <w:vAlign w:val="center"/>
          </w:tcPr>
          <w:p w14:paraId="042D1B95" w14:textId="77777777" w:rsidR="004369E3" w:rsidRPr="003210BE" w:rsidRDefault="004369E3" w:rsidP="00AA1059">
            <w:pPr>
              <w:rPr>
                <w:szCs w:val="20"/>
              </w:rPr>
            </w:pPr>
          </w:p>
        </w:tc>
      </w:tr>
      <w:tr w:rsidR="004369E3" w14:paraId="01E8C53A" w14:textId="77777777" w:rsidTr="6CCC0E85">
        <w:trPr>
          <w:cantSplit/>
        </w:trPr>
        <w:tc>
          <w:tcPr>
            <w:tcW w:w="1080" w:type="dxa"/>
          </w:tcPr>
          <w:p w14:paraId="60556B9A" w14:textId="77777777" w:rsidR="004369E3" w:rsidRDefault="004369E3" w:rsidP="00AA1059">
            <w:pPr>
              <w:pStyle w:val="Heading3"/>
            </w:pPr>
          </w:p>
        </w:tc>
        <w:tc>
          <w:tcPr>
            <w:tcW w:w="6840" w:type="dxa"/>
          </w:tcPr>
          <w:p w14:paraId="480DF000" w14:textId="35E5E2F2" w:rsidR="004369E3" w:rsidRPr="00601119" w:rsidRDefault="004369E3" w:rsidP="00AA1059">
            <w:r w:rsidRPr="009D758E">
              <w:rPr>
                <w:rFonts w:asciiTheme="minorHAnsi" w:hAnsiTheme="minorHAnsi" w:cs="Calibri"/>
              </w:rPr>
              <w:t xml:space="preserve">The eWIC system shall receive and process PIN selection or change (update) </w:t>
            </w:r>
            <w:r w:rsidR="47B221D4" w:rsidRPr="009D758E">
              <w:rPr>
                <w:rFonts w:asciiTheme="minorHAnsi" w:hAnsiTheme="minorHAnsi" w:cs="Calibri"/>
              </w:rPr>
              <w:t>real-time message</w:t>
            </w:r>
            <w:r w:rsidRPr="009D758E">
              <w:rPr>
                <w:rFonts w:asciiTheme="minorHAnsi" w:hAnsiTheme="minorHAnsi" w:cs="Calibri"/>
              </w:rPr>
              <w:t xml:space="preserve"> from the MIS.</w:t>
            </w:r>
          </w:p>
        </w:tc>
        <w:tc>
          <w:tcPr>
            <w:tcW w:w="1890" w:type="dxa"/>
          </w:tcPr>
          <w:p w14:paraId="59BD0FE8" w14:textId="77777777" w:rsidR="004369E3" w:rsidRPr="007525C1" w:rsidRDefault="00684C46" w:rsidP="00AA1059">
            <w:pPr>
              <w:jc w:val="center"/>
              <w:rPr>
                <w:szCs w:val="20"/>
              </w:rPr>
            </w:pPr>
            <w:r w:rsidRPr="007525C1">
              <w:rPr>
                <w:szCs w:val="20"/>
              </w:rPr>
              <w:t>R</w:t>
            </w:r>
          </w:p>
        </w:tc>
        <w:tc>
          <w:tcPr>
            <w:tcW w:w="1530" w:type="dxa"/>
          </w:tcPr>
          <w:p w14:paraId="4518244D" w14:textId="77777777" w:rsidR="004369E3" w:rsidRPr="003210BE" w:rsidRDefault="004369E3" w:rsidP="00AA1059">
            <w:pPr>
              <w:rPr>
                <w:szCs w:val="20"/>
              </w:rPr>
            </w:pPr>
          </w:p>
        </w:tc>
        <w:tc>
          <w:tcPr>
            <w:tcW w:w="2790" w:type="dxa"/>
            <w:vAlign w:val="center"/>
          </w:tcPr>
          <w:p w14:paraId="4A3582D3" w14:textId="77777777" w:rsidR="004369E3" w:rsidRPr="003210BE" w:rsidRDefault="004369E3" w:rsidP="00AA1059">
            <w:pPr>
              <w:rPr>
                <w:szCs w:val="20"/>
              </w:rPr>
            </w:pPr>
          </w:p>
        </w:tc>
      </w:tr>
      <w:tr w:rsidR="004369E3" w14:paraId="2517154E" w14:textId="77777777" w:rsidTr="6CCC0E85">
        <w:trPr>
          <w:cantSplit/>
        </w:trPr>
        <w:tc>
          <w:tcPr>
            <w:tcW w:w="1080" w:type="dxa"/>
          </w:tcPr>
          <w:p w14:paraId="59E2FD1D" w14:textId="77777777" w:rsidR="004369E3" w:rsidRDefault="004369E3" w:rsidP="00AA1059">
            <w:pPr>
              <w:pStyle w:val="Heading3"/>
            </w:pPr>
          </w:p>
        </w:tc>
        <w:tc>
          <w:tcPr>
            <w:tcW w:w="6840" w:type="dxa"/>
          </w:tcPr>
          <w:p w14:paraId="74152078" w14:textId="77777777" w:rsidR="004369E3" w:rsidRDefault="004369E3" w:rsidP="00AA1059">
            <w:pPr>
              <w:rPr>
                <w:rFonts w:asciiTheme="minorHAnsi" w:hAnsiTheme="minorHAnsi" w:cstheme="minorHAnsi"/>
                <w:b/>
                <w:bCs/>
                <w:sz w:val="22"/>
                <w:szCs w:val="20"/>
              </w:rPr>
            </w:pPr>
            <w:r w:rsidRPr="00D728BC">
              <w:rPr>
                <w:rFonts w:asciiTheme="minorHAnsi" w:hAnsiTheme="minorHAnsi" w:cs="Calibri"/>
              </w:rPr>
              <w:t xml:space="preserve">The eWIC system shall provide functionality for a cardholder to select or change (update) a PIN </w:t>
            </w:r>
            <w:r>
              <w:rPr>
                <w:rFonts w:asciiTheme="minorHAnsi" w:hAnsiTheme="minorHAnsi" w:cs="Calibri"/>
              </w:rPr>
              <w:t>remotely by phone call to the e</w:t>
            </w:r>
            <w:r w:rsidRPr="00D728BC">
              <w:rPr>
                <w:rFonts w:asciiTheme="minorHAnsi" w:hAnsiTheme="minorHAnsi" w:cs="Calibri"/>
              </w:rPr>
              <w:t>WIC cardholder IVR system</w:t>
            </w:r>
            <w:r>
              <w:rPr>
                <w:rFonts w:asciiTheme="minorHAnsi" w:hAnsiTheme="minorHAnsi" w:cs="Calibri"/>
              </w:rPr>
              <w:t xml:space="preserve"> and through a cardholder portal</w:t>
            </w:r>
            <w:r w:rsidRPr="00D728BC">
              <w:rPr>
                <w:rFonts w:asciiTheme="minorHAnsi" w:hAnsiTheme="minorHAnsi" w:cs="Calibri"/>
              </w:rPr>
              <w:t>.</w:t>
            </w:r>
            <w:r w:rsidR="001D5D6D">
              <w:rPr>
                <w:rFonts w:asciiTheme="minorHAnsi" w:hAnsiTheme="minorHAnsi" w:cs="Calibri"/>
              </w:rPr>
              <w:t xml:space="preserve"> The functionality can additionally</w:t>
            </w:r>
            <w:r>
              <w:rPr>
                <w:rFonts w:asciiTheme="minorHAnsi" w:hAnsiTheme="minorHAnsi" w:cs="Calibri"/>
              </w:rPr>
              <w:t xml:space="preserve"> be provided through a mobile app.</w:t>
            </w:r>
          </w:p>
        </w:tc>
        <w:tc>
          <w:tcPr>
            <w:tcW w:w="1890" w:type="dxa"/>
          </w:tcPr>
          <w:p w14:paraId="698B91C1" w14:textId="77777777" w:rsidR="004369E3" w:rsidRPr="007525C1" w:rsidRDefault="00684C46" w:rsidP="00AA1059">
            <w:pPr>
              <w:jc w:val="center"/>
              <w:rPr>
                <w:szCs w:val="20"/>
              </w:rPr>
            </w:pPr>
            <w:r w:rsidRPr="007525C1">
              <w:rPr>
                <w:szCs w:val="20"/>
              </w:rPr>
              <w:t>R</w:t>
            </w:r>
          </w:p>
        </w:tc>
        <w:tc>
          <w:tcPr>
            <w:tcW w:w="1530" w:type="dxa"/>
          </w:tcPr>
          <w:p w14:paraId="2A638430" w14:textId="77777777" w:rsidR="004369E3" w:rsidRPr="003210BE" w:rsidRDefault="004369E3" w:rsidP="00AA1059">
            <w:pPr>
              <w:rPr>
                <w:szCs w:val="20"/>
              </w:rPr>
            </w:pPr>
          </w:p>
        </w:tc>
        <w:tc>
          <w:tcPr>
            <w:tcW w:w="2790" w:type="dxa"/>
            <w:vAlign w:val="center"/>
          </w:tcPr>
          <w:p w14:paraId="46D2EE91" w14:textId="77777777" w:rsidR="004369E3" w:rsidRPr="003210BE" w:rsidRDefault="004369E3" w:rsidP="00AA1059">
            <w:pPr>
              <w:rPr>
                <w:szCs w:val="20"/>
              </w:rPr>
            </w:pPr>
          </w:p>
        </w:tc>
      </w:tr>
      <w:tr w:rsidR="004369E3" w14:paraId="3C3A188A" w14:textId="77777777" w:rsidTr="6CCC0E85">
        <w:trPr>
          <w:cantSplit/>
        </w:trPr>
        <w:tc>
          <w:tcPr>
            <w:tcW w:w="1080" w:type="dxa"/>
          </w:tcPr>
          <w:p w14:paraId="01992902" w14:textId="77777777" w:rsidR="004369E3" w:rsidRDefault="004369E3" w:rsidP="00AA1059">
            <w:pPr>
              <w:pStyle w:val="Heading3"/>
            </w:pPr>
          </w:p>
        </w:tc>
        <w:tc>
          <w:tcPr>
            <w:tcW w:w="6840" w:type="dxa"/>
          </w:tcPr>
          <w:p w14:paraId="6BC6D2C5" w14:textId="77777777" w:rsidR="004369E3" w:rsidRDefault="004369E3" w:rsidP="00AA1059">
            <w:pPr>
              <w:rPr>
                <w:rFonts w:asciiTheme="minorHAnsi" w:hAnsiTheme="minorHAnsi" w:cs="Calibri"/>
              </w:rPr>
            </w:pPr>
            <w:r>
              <w:rPr>
                <w:rFonts w:asciiTheme="minorHAnsi" w:hAnsiTheme="minorHAnsi" w:cs="Calibri"/>
              </w:rPr>
              <w:t>For all PIN selections and changes:</w:t>
            </w:r>
          </w:p>
        </w:tc>
        <w:tc>
          <w:tcPr>
            <w:tcW w:w="1890" w:type="dxa"/>
          </w:tcPr>
          <w:p w14:paraId="4590AD61" w14:textId="77777777" w:rsidR="004369E3" w:rsidRPr="007525C1" w:rsidRDefault="00684C46" w:rsidP="00AA1059">
            <w:pPr>
              <w:jc w:val="center"/>
              <w:rPr>
                <w:szCs w:val="20"/>
              </w:rPr>
            </w:pPr>
            <w:r w:rsidRPr="007525C1">
              <w:rPr>
                <w:szCs w:val="20"/>
              </w:rPr>
              <w:t>R</w:t>
            </w:r>
          </w:p>
        </w:tc>
        <w:tc>
          <w:tcPr>
            <w:tcW w:w="1530" w:type="dxa"/>
          </w:tcPr>
          <w:p w14:paraId="5A583123" w14:textId="77777777" w:rsidR="004369E3" w:rsidRPr="003210BE" w:rsidRDefault="004369E3" w:rsidP="00AA1059">
            <w:pPr>
              <w:rPr>
                <w:szCs w:val="20"/>
              </w:rPr>
            </w:pPr>
          </w:p>
        </w:tc>
        <w:tc>
          <w:tcPr>
            <w:tcW w:w="2790" w:type="dxa"/>
            <w:vAlign w:val="center"/>
          </w:tcPr>
          <w:p w14:paraId="0461EFD3" w14:textId="77777777" w:rsidR="004369E3" w:rsidRPr="003210BE" w:rsidRDefault="004369E3" w:rsidP="00AA1059">
            <w:pPr>
              <w:rPr>
                <w:szCs w:val="20"/>
              </w:rPr>
            </w:pPr>
          </w:p>
        </w:tc>
      </w:tr>
      <w:tr w:rsidR="004369E3" w14:paraId="1C353E65" w14:textId="77777777" w:rsidTr="6CCC0E85">
        <w:trPr>
          <w:cantSplit/>
        </w:trPr>
        <w:tc>
          <w:tcPr>
            <w:tcW w:w="1080" w:type="dxa"/>
          </w:tcPr>
          <w:p w14:paraId="1BCC4A64" w14:textId="77777777" w:rsidR="004369E3" w:rsidRDefault="004369E3" w:rsidP="00AA1059">
            <w:pPr>
              <w:pStyle w:val="Heading4"/>
            </w:pPr>
          </w:p>
        </w:tc>
        <w:tc>
          <w:tcPr>
            <w:tcW w:w="6840" w:type="dxa"/>
          </w:tcPr>
          <w:p w14:paraId="074E9328" w14:textId="77777777" w:rsidR="004369E3" w:rsidRDefault="004369E3" w:rsidP="00AA1059">
            <w:pPr>
              <w:pStyle w:val="NormalIndent"/>
              <w:rPr>
                <w:rFonts w:cstheme="minorHAnsi"/>
                <w:b/>
                <w:bCs/>
                <w:sz w:val="22"/>
                <w:szCs w:val="20"/>
              </w:rPr>
            </w:pPr>
            <w:r>
              <w:t>The e</w:t>
            </w:r>
            <w:r w:rsidRPr="00D728BC">
              <w:t>WIC system shall validate that the card number is active and associated with a valid EBA.</w:t>
            </w:r>
          </w:p>
        </w:tc>
        <w:tc>
          <w:tcPr>
            <w:tcW w:w="1890" w:type="dxa"/>
          </w:tcPr>
          <w:p w14:paraId="6C701B2D" w14:textId="77777777" w:rsidR="004369E3" w:rsidRPr="007525C1" w:rsidRDefault="00684C46" w:rsidP="00AA1059">
            <w:pPr>
              <w:jc w:val="center"/>
              <w:rPr>
                <w:szCs w:val="20"/>
              </w:rPr>
            </w:pPr>
            <w:r w:rsidRPr="007525C1">
              <w:rPr>
                <w:szCs w:val="20"/>
              </w:rPr>
              <w:t>R</w:t>
            </w:r>
          </w:p>
        </w:tc>
        <w:tc>
          <w:tcPr>
            <w:tcW w:w="1530" w:type="dxa"/>
          </w:tcPr>
          <w:p w14:paraId="23CF8FA6" w14:textId="77777777" w:rsidR="004369E3" w:rsidRPr="003210BE" w:rsidRDefault="004369E3" w:rsidP="00AA1059">
            <w:pPr>
              <w:rPr>
                <w:szCs w:val="20"/>
              </w:rPr>
            </w:pPr>
          </w:p>
        </w:tc>
        <w:tc>
          <w:tcPr>
            <w:tcW w:w="2790" w:type="dxa"/>
            <w:vAlign w:val="center"/>
          </w:tcPr>
          <w:p w14:paraId="6CC6A859" w14:textId="77777777" w:rsidR="004369E3" w:rsidRPr="003210BE" w:rsidRDefault="004369E3" w:rsidP="00AA1059">
            <w:pPr>
              <w:rPr>
                <w:szCs w:val="20"/>
              </w:rPr>
            </w:pPr>
          </w:p>
        </w:tc>
      </w:tr>
      <w:tr w:rsidR="004369E3" w14:paraId="620C1740" w14:textId="77777777" w:rsidTr="6CCC0E85">
        <w:trPr>
          <w:cantSplit/>
        </w:trPr>
        <w:tc>
          <w:tcPr>
            <w:tcW w:w="1080" w:type="dxa"/>
          </w:tcPr>
          <w:p w14:paraId="41A75712" w14:textId="77777777" w:rsidR="004369E3" w:rsidRDefault="004369E3" w:rsidP="00AA1059">
            <w:pPr>
              <w:pStyle w:val="Heading4"/>
            </w:pPr>
          </w:p>
        </w:tc>
        <w:tc>
          <w:tcPr>
            <w:tcW w:w="6840" w:type="dxa"/>
          </w:tcPr>
          <w:p w14:paraId="4BC43816" w14:textId="1EC197C5" w:rsidR="004369E3" w:rsidRDefault="004369E3" w:rsidP="009D758E">
            <w:pPr>
              <w:pStyle w:val="NormalIndent"/>
            </w:pPr>
            <w:r>
              <w:t xml:space="preserve">The eWIC system shall </w:t>
            </w:r>
            <w:proofErr w:type="gramStart"/>
            <w:r>
              <w:t>validate that</w:t>
            </w:r>
            <w:proofErr w:type="gramEnd"/>
            <w:r>
              <w:t xml:space="preserve"> the identity of the person requesting the PIN change</w:t>
            </w:r>
            <w:r w:rsidR="52C5712F">
              <w:t xml:space="preserve"> via live CSA or IVR</w:t>
            </w:r>
            <w:r>
              <w:t xml:space="preserve"> by requesting DOB and zip code.</w:t>
            </w:r>
            <w:r w:rsidR="70CA3053">
              <w:t xml:space="preserve"> </w:t>
            </w:r>
            <w:r w:rsidR="036529A6">
              <w:t xml:space="preserve"> PIN changes made on the cardholder portal shall validate </w:t>
            </w:r>
            <w:r w:rsidR="65750239">
              <w:t xml:space="preserve">the identity of the person using </w:t>
            </w:r>
            <w:r w:rsidR="036529A6">
              <w:t>a username and password.</w:t>
            </w:r>
          </w:p>
        </w:tc>
        <w:tc>
          <w:tcPr>
            <w:tcW w:w="1890" w:type="dxa"/>
          </w:tcPr>
          <w:p w14:paraId="41A88912" w14:textId="77777777" w:rsidR="004369E3" w:rsidRPr="007525C1" w:rsidRDefault="00684C46" w:rsidP="00AA1059">
            <w:pPr>
              <w:jc w:val="center"/>
              <w:rPr>
                <w:szCs w:val="20"/>
              </w:rPr>
            </w:pPr>
            <w:r w:rsidRPr="007525C1">
              <w:rPr>
                <w:szCs w:val="20"/>
              </w:rPr>
              <w:t>R</w:t>
            </w:r>
          </w:p>
        </w:tc>
        <w:tc>
          <w:tcPr>
            <w:tcW w:w="1530" w:type="dxa"/>
          </w:tcPr>
          <w:p w14:paraId="799F52A6" w14:textId="77777777" w:rsidR="004369E3" w:rsidRPr="003210BE" w:rsidRDefault="004369E3" w:rsidP="00AA1059">
            <w:pPr>
              <w:rPr>
                <w:szCs w:val="20"/>
              </w:rPr>
            </w:pPr>
          </w:p>
        </w:tc>
        <w:tc>
          <w:tcPr>
            <w:tcW w:w="2790" w:type="dxa"/>
            <w:vAlign w:val="center"/>
          </w:tcPr>
          <w:p w14:paraId="7032A5B5" w14:textId="77777777" w:rsidR="004369E3" w:rsidRPr="003210BE" w:rsidRDefault="004369E3" w:rsidP="00AA1059">
            <w:pPr>
              <w:rPr>
                <w:szCs w:val="20"/>
              </w:rPr>
            </w:pPr>
          </w:p>
        </w:tc>
      </w:tr>
      <w:tr w:rsidR="004369E3" w14:paraId="4346100D" w14:textId="77777777" w:rsidTr="6CCC0E85">
        <w:trPr>
          <w:cantSplit/>
        </w:trPr>
        <w:tc>
          <w:tcPr>
            <w:tcW w:w="1080" w:type="dxa"/>
          </w:tcPr>
          <w:p w14:paraId="04E4CDE4" w14:textId="77777777" w:rsidR="004369E3" w:rsidRDefault="004369E3" w:rsidP="00AA1059">
            <w:pPr>
              <w:pStyle w:val="Heading4"/>
            </w:pPr>
          </w:p>
        </w:tc>
        <w:tc>
          <w:tcPr>
            <w:tcW w:w="6840" w:type="dxa"/>
          </w:tcPr>
          <w:p w14:paraId="58BB5CEC" w14:textId="77777777" w:rsidR="004369E3" w:rsidRDefault="004369E3" w:rsidP="00AA1059">
            <w:pPr>
              <w:pStyle w:val="NormalIndent"/>
              <w:rPr>
                <w:rFonts w:cstheme="minorHAnsi"/>
                <w:b/>
                <w:bCs/>
                <w:sz w:val="22"/>
                <w:szCs w:val="20"/>
              </w:rPr>
            </w:pPr>
            <w:r w:rsidRPr="00D728BC">
              <w:t>The eWIC system will require that the cardholder enter their PIN twice to ensure accuracy</w:t>
            </w:r>
            <w:r>
              <w:t>.</w:t>
            </w:r>
          </w:p>
        </w:tc>
        <w:tc>
          <w:tcPr>
            <w:tcW w:w="1890" w:type="dxa"/>
          </w:tcPr>
          <w:p w14:paraId="26E8B34F" w14:textId="77777777" w:rsidR="004369E3" w:rsidRPr="007525C1" w:rsidRDefault="00684C46" w:rsidP="00AA1059">
            <w:pPr>
              <w:jc w:val="center"/>
              <w:rPr>
                <w:szCs w:val="20"/>
              </w:rPr>
            </w:pPr>
            <w:r w:rsidRPr="007525C1">
              <w:rPr>
                <w:szCs w:val="20"/>
              </w:rPr>
              <w:t>R</w:t>
            </w:r>
          </w:p>
        </w:tc>
        <w:tc>
          <w:tcPr>
            <w:tcW w:w="1530" w:type="dxa"/>
          </w:tcPr>
          <w:p w14:paraId="4833B4EA" w14:textId="77777777" w:rsidR="004369E3" w:rsidRPr="003210BE" w:rsidRDefault="004369E3" w:rsidP="00AA1059">
            <w:pPr>
              <w:rPr>
                <w:szCs w:val="20"/>
              </w:rPr>
            </w:pPr>
          </w:p>
        </w:tc>
        <w:tc>
          <w:tcPr>
            <w:tcW w:w="2790" w:type="dxa"/>
            <w:vAlign w:val="center"/>
          </w:tcPr>
          <w:p w14:paraId="02B05F56" w14:textId="77777777" w:rsidR="004369E3" w:rsidRPr="003210BE" w:rsidRDefault="004369E3" w:rsidP="00AA1059">
            <w:pPr>
              <w:rPr>
                <w:szCs w:val="20"/>
              </w:rPr>
            </w:pPr>
          </w:p>
        </w:tc>
      </w:tr>
      <w:tr w:rsidR="004369E3" w14:paraId="1FE2CDDA" w14:textId="77777777" w:rsidTr="6CCC0E85">
        <w:trPr>
          <w:cantSplit/>
        </w:trPr>
        <w:tc>
          <w:tcPr>
            <w:tcW w:w="1080" w:type="dxa"/>
          </w:tcPr>
          <w:p w14:paraId="71E2AA33" w14:textId="77777777" w:rsidR="004369E3" w:rsidRDefault="004369E3" w:rsidP="00AA1059">
            <w:pPr>
              <w:pStyle w:val="Heading4"/>
            </w:pPr>
          </w:p>
        </w:tc>
        <w:tc>
          <w:tcPr>
            <w:tcW w:w="6840" w:type="dxa"/>
          </w:tcPr>
          <w:p w14:paraId="1FA85174" w14:textId="77777777" w:rsidR="004369E3" w:rsidRDefault="004369E3" w:rsidP="00AA1059">
            <w:pPr>
              <w:pStyle w:val="NormalIndent"/>
              <w:rPr>
                <w:rFonts w:cstheme="minorHAnsi"/>
                <w:b/>
                <w:bCs/>
                <w:sz w:val="22"/>
                <w:szCs w:val="20"/>
              </w:rPr>
            </w:pPr>
            <w:r>
              <w:t>No</w:t>
            </w:r>
            <w:r w:rsidRPr="00D728BC">
              <w:t xml:space="preserve"> </w:t>
            </w:r>
            <w:r>
              <w:t>entry point (IVR or portal)</w:t>
            </w:r>
            <w:r w:rsidRPr="00D728BC">
              <w:t xml:space="preserve"> nor the eWIC host system will limit the number of times a PIN can be changed by a cardholder</w:t>
            </w:r>
            <w:r>
              <w:t>.</w:t>
            </w:r>
          </w:p>
        </w:tc>
        <w:tc>
          <w:tcPr>
            <w:tcW w:w="1890" w:type="dxa"/>
          </w:tcPr>
          <w:p w14:paraId="17498A69" w14:textId="77777777" w:rsidR="004369E3" w:rsidRPr="007525C1" w:rsidRDefault="00684C46" w:rsidP="00AA1059">
            <w:pPr>
              <w:jc w:val="center"/>
              <w:rPr>
                <w:szCs w:val="20"/>
              </w:rPr>
            </w:pPr>
            <w:r w:rsidRPr="007525C1">
              <w:rPr>
                <w:szCs w:val="20"/>
              </w:rPr>
              <w:t>R</w:t>
            </w:r>
          </w:p>
        </w:tc>
        <w:tc>
          <w:tcPr>
            <w:tcW w:w="1530" w:type="dxa"/>
          </w:tcPr>
          <w:p w14:paraId="7B4FAB9E" w14:textId="77777777" w:rsidR="004369E3" w:rsidRPr="003210BE" w:rsidRDefault="004369E3" w:rsidP="00AA1059">
            <w:pPr>
              <w:rPr>
                <w:szCs w:val="20"/>
              </w:rPr>
            </w:pPr>
          </w:p>
        </w:tc>
        <w:tc>
          <w:tcPr>
            <w:tcW w:w="2790" w:type="dxa"/>
            <w:vAlign w:val="center"/>
          </w:tcPr>
          <w:p w14:paraId="3A77C58F" w14:textId="77777777" w:rsidR="004369E3" w:rsidRPr="003210BE" w:rsidRDefault="004369E3" w:rsidP="00AA1059">
            <w:pPr>
              <w:rPr>
                <w:szCs w:val="20"/>
              </w:rPr>
            </w:pPr>
          </w:p>
        </w:tc>
      </w:tr>
      <w:tr w:rsidR="004369E3" w14:paraId="003D9D4C" w14:textId="77777777" w:rsidTr="6CCC0E85">
        <w:trPr>
          <w:cantSplit/>
        </w:trPr>
        <w:tc>
          <w:tcPr>
            <w:tcW w:w="1080" w:type="dxa"/>
          </w:tcPr>
          <w:p w14:paraId="5AFFE1EF" w14:textId="77777777" w:rsidR="004369E3" w:rsidRDefault="004369E3" w:rsidP="00AA1059">
            <w:pPr>
              <w:pStyle w:val="Heading3"/>
            </w:pPr>
          </w:p>
        </w:tc>
        <w:tc>
          <w:tcPr>
            <w:tcW w:w="6840" w:type="dxa"/>
          </w:tcPr>
          <w:p w14:paraId="258B8171" w14:textId="77777777" w:rsidR="004369E3" w:rsidRPr="00D728BC" w:rsidRDefault="004369E3" w:rsidP="00AA1059">
            <w:pPr>
              <w:rPr>
                <w:rFonts w:asciiTheme="minorHAnsi" w:hAnsiTheme="minorHAnsi" w:cs="Calibri"/>
              </w:rPr>
            </w:pPr>
            <w:r>
              <w:rPr>
                <w:rFonts w:asciiTheme="minorHAnsi" w:hAnsiTheme="minorHAnsi" w:cs="Calibri"/>
              </w:rPr>
              <w:t>The eWIC Processor</w:t>
            </w:r>
            <w:r w:rsidRPr="00D728BC">
              <w:rPr>
                <w:rFonts w:asciiTheme="minorHAnsi" w:hAnsiTheme="minorHAnsi" w:cs="Calibri"/>
              </w:rPr>
              <w:t xml:space="preserve"> shall support the transfer of PINs associated with existing e</w:t>
            </w:r>
            <w:r>
              <w:rPr>
                <w:rFonts w:asciiTheme="minorHAnsi" w:hAnsiTheme="minorHAnsi" w:cs="Calibri"/>
              </w:rPr>
              <w:t>WIC cards to the incoming eWIC Processor</w:t>
            </w:r>
            <w:r w:rsidRPr="00D728BC">
              <w:rPr>
                <w:rFonts w:asciiTheme="minorHAnsi" w:hAnsiTheme="minorHAnsi" w:cs="Calibri"/>
              </w:rPr>
              <w:t xml:space="preserve"> at the conclusion of its contract.</w:t>
            </w:r>
            <w:r>
              <w:rPr>
                <w:rFonts w:asciiTheme="minorHAnsi" w:hAnsiTheme="minorHAnsi" w:cs="Calibri"/>
              </w:rPr>
              <w:t xml:space="preserve"> </w:t>
            </w:r>
          </w:p>
        </w:tc>
        <w:tc>
          <w:tcPr>
            <w:tcW w:w="1890" w:type="dxa"/>
          </w:tcPr>
          <w:p w14:paraId="73F189F0" w14:textId="77777777" w:rsidR="004369E3" w:rsidRPr="007525C1" w:rsidRDefault="00684C46" w:rsidP="00AA1059">
            <w:pPr>
              <w:jc w:val="center"/>
              <w:rPr>
                <w:szCs w:val="20"/>
              </w:rPr>
            </w:pPr>
            <w:r w:rsidRPr="007525C1">
              <w:rPr>
                <w:szCs w:val="20"/>
              </w:rPr>
              <w:t>R</w:t>
            </w:r>
          </w:p>
        </w:tc>
        <w:tc>
          <w:tcPr>
            <w:tcW w:w="1530" w:type="dxa"/>
          </w:tcPr>
          <w:p w14:paraId="1445BDBE" w14:textId="77777777" w:rsidR="004369E3" w:rsidRPr="003210BE" w:rsidRDefault="004369E3" w:rsidP="00AA1059">
            <w:pPr>
              <w:rPr>
                <w:szCs w:val="20"/>
              </w:rPr>
            </w:pPr>
          </w:p>
        </w:tc>
        <w:tc>
          <w:tcPr>
            <w:tcW w:w="2790" w:type="dxa"/>
            <w:vAlign w:val="center"/>
          </w:tcPr>
          <w:p w14:paraId="528CD7BF" w14:textId="77777777" w:rsidR="004369E3" w:rsidRPr="003210BE" w:rsidRDefault="004369E3" w:rsidP="00AA1059">
            <w:pPr>
              <w:rPr>
                <w:szCs w:val="20"/>
              </w:rPr>
            </w:pPr>
          </w:p>
        </w:tc>
      </w:tr>
      <w:tr w:rsidR="004369E3" w14:paraId="1A729B88" w14:textId="77777777" w:rsidTr="6CCC0E85">
        <w:trPr>
          <w:cantSplit/>
        </w:trPr>
        <w:tc>
          <w:tcPr>
            <w:tcW w:w="1080" w:type="dxa"/>
            <w:shd w:val="clear" w:color="auto" w:fill="D9E2F3" w:themeFill="accent5" w:themeFillTint="33"/>
          </w:tcPr>
          <w:p w14:paraId="56C81718" w14:textId="77777777" w:rsidR="004369E3" w:rsidRDefault="004369E3" w:rsidP="00AA1059">
            <w:pPr>
              <w:pStyle w:val="Heading2"/>
            </w:pPr>
          </w:p>
        </w:tc>
        <w:tc>
          <w:tcPr>
            <w:tcW w:w="6840" w:type="dxa"/>
            <w:shd w:val="clear" w:color="auto" w:fill="D9E2F3" w:themeFill="accent5" w:themeFillTint="33"/>
          </w:tcPr>
          <w:p w14:paraId="552ACD2F" w14:textId="77777777" w:rsidR="004369E3" w:rsidRPr="00D728BC" w:rsidRDefault="004369E3" w:rsidP="00AA1059">
            <w:pPr>
              <w:rPr>
                <w:rFonts w:asciiTheme="minorHAnsi" w:hAnsiTheme="minorHAnsi" w:cs="Calibri"/>
              </w:rPr>
            </w:pPr>
            <w:r w:rsidRPr="00D728BC">
              <w:rPr>
                <w:rFonts w:asciiTheme="minorHAnsi" w:hAnsiTheme="minorHAnsi" w:cs="Calibri"/>
                <w:b/>
                <w:bCs/>
              </w:rPr>
              <w:t>PIN Lock and Unlock</w:t>
            </w:r>
          </w:p>
        </w:tc>
        <w:tc>
          <w:tcPr>
            <w:tcW w:w="1890" w:type="dxa"/>
            <w:shd w:val="clear" w:color="auto" w:fill="D9E2F3" w:themeFill="accent5" w:themeFillTint="33"/>
          </w:tcPr>
          <w:p w14:paraId="660E67A7" w14:textId="77777777" w:rsidR="004369E3" w:rsidRPr="007525C1" w:rsidRDefault="004369E3" w:rsidP="00AA1059">
            <w:pPr>
              <w:jc w:val="center"/>
              <w:rPr>
                <w:szCs w:val="20"/>
              </w:rPr>
            </w:pPr>
          </w:p>
        </w:tc>
        <w:tc>
          <w:tcPr>
            <w:tcW w:w="1530" w:type="dxa"/>
            <w:shd w:val="clear" w:color="auto" w:fill="D9E2F3" w:themeFill="accent5" w:themeFillTint="33"/>
          </w:tcPr>
          <w:p w14:paraId="51AB5ADE" w14:textId="77777777" w:rsidR="004369E3" w:rsidRPr="003210BE" w:rsidRDefault="004369E3" w:rsidP="00AA1059">
            <w:pPr>
              <w:rPr>
                <w:szCs w:val="20"/>
              </w:rPr>
            </w:pPr>
          </w:p>
        </w:tc>
        <w:tc>
          <w:tcPr>
            <w:tcW w:w="2790" w:type="dxa"/>
            <w:shd w:val="clear" w:color="auto" w:fill="D9E2F3" w:themeFill="accent5" w:themeFillTint="33"/>
            <w:vAlign w:val="center"/>
          </w:tcPr>
          <w:p w14:paraId="35C9D163" w14:textId="77777777" w:rsidR="004369E3" w:rsidRPr="003210BE" w:rsidRDefault="004369E3" w:rsidP="00AA1059">
            <w:pPr>
              <w:rPr>
                <w:szCs w:val="20"/>
              </w:rPr>
            </w:pPr>
          </w:p>
        </w:tc>
      </w:tr>
      <w:tr w:rsidR="004369E3" w14:paraId="5310F5BC" w14:textId="77777777" w:rsidTr="6CCC0E85">
        <w:trPr>
          <w:cantSplit/>
        </w:trPr>
        <w:tc>
          <w:tcPr>
            <w:tcW w:w="1080" w:type="dxa"/>
          </w:tcPr>
          <w:p w14:paraId="39C57EB5" w14:textId="77777777" w:rsidR="004369E3" w:rsidRDefault="004369E3" w:rsidP="00AA1059">
            <w:pPr>
              <w:pStyle w:val="Heading3"/>
            </w:pPr>
          </w:p>
        </w:tc>
        <w:tc>
          <w:tcPr>
            <w:tcW w:w="6840" w:type="dxa"/>
          </w:tcPr>
          <w:p w14:paraId="689AB879" w14:textId="59973A50" w:rsidR="004369E3" w:rsidRPr="00D728BC" w:rsidRDefault="004369E3" w:rsidP="00AA1059">
            <w:pPr>
              <w:rPr>
                <w:rFonts w:asciiTheme="minorHAnsi" w:hAnsiTheme="minorHAnsi" w:cs="Calibri"/>
              </w:rPr>
            </w:pPr>
            <w:r>
              <w:rPr>
                <w:rFonts w:asciiTheme="minorHAnsi" w:hAnsiTheme="minorHAnsi" w:cs="Calibri"/>
              </w:rPr>
              <w:t>The e</w:t>
            </w:r>
            <w:r w:rsidRPr="00D728BC">
              <w:rPr>
                <w:rFonts w:asciiTheme="minorHAnsi" w:hAnsiTheme="minorHAnsi" w:cs="Calibri"/>
              </w:rPr>
              <w:t xml:space="preserve">WIC system shall lock an EBA from access if a cardholder has exceeded </w:t>
            </w:r>
            <w:proofErr w:type="gramStart"/>
            <w:r w:rsidR="009A45BA">
              <w:rPr>
                <w:rFonts w:asciiTheme="minorHAnsi" w:hAnsiTheme="minorHAnsi" w:cs="Calibri"/>
              </w:rPr>
              <w:t xml:space="preserve">the </w:t>
            </w:r>
            <w:r w:rsidR="004D2023">
              <w:rPr>
                <w:rFonts w:asciiTheme="minorHAnsi" w:hAnsiTheme="minorHAnsi" w:cs="Calibri"/>
              </w:rPr>
              <w:t>Maryland</w:t>
            </w:r>
            <w:proofErr w:type="gramEnd"/>
            <w:r w:rsidR="004D2023">
              <w:rPr>
                <w:rFonts w:asciiTheme="minorHAnsi" w:hAnsiTheme="minorHAnsi" w:cs="Calibri"/>
              </w:rPr>
              <w:t xml:space="preserve"> WIC and</w:t>
            </w:r>
            <w:r w:rsidR="009A45BA">
              <w:rPr>
                <w:rFonts w:asciiTheme="minorHAnsi" w:hAnsiTheme="minorHAnsi" w:cs="Calibri"/>
              </w:rPr>
              <w:t xml:space="preserve"> the</w:t>
            </w:r>
            <w:r w:rsidR="004D2023">
              <w:rPr>
                <w:rFonts w:asciiTheme="minorHAnsi" w:hAnsiTheme="minorHAnsi" w:cs="Calibri"/>
              </w:rPr>
              <w:t xml:space="preserve"> USVI WIC</w:t>
            </w:r>
            <w:r w:rsidRPr="00D728BC">
              <w:rPr>
                <w:rFonts w:asciiTheme="minorHAnsi" w:hAnsiTheme="minorHAnsi" w:cs="Calibri"/>
              </w:rPr>
              <w:t>-specified number of consecutive invalid PIN attempts</w:t>
            </w:r>
            <w:r w:rsidR="00216D22">
              <w:rPr>
                <w:rFonts w:asciiTheme="minorHAnsi" w:hAnsiTheme="minorHAnsi" w:cs="Calibri"/>
              </w:rPr>
              <w:t>.</w:t>
            </w:r>
            <w:r>
              <w:rPr>
                <w:rFonts w:asciiTheme="minorHAnsi" w:hAnsiTheme="minorHAnsi" w:cs="Calibri"/>
              </w:rPr>
              <w:t xml:space="preserve"> </w:t>
            </w:r>
          </w:p>
        </w:tc>
        <w:tc>
          <w:tcPr>
            <w:tcW w:w="1890" w:type="dxa"/>
          </w:tcPr>
          <w:p w14:paraId="12A3E82E" w14:textId="77777777" w:rsidR="004369E3" w:rsidRPr="007525C1" w:rsidRDefault="00684C46" w:rsidP="00AA1059">
            <w:pPr>
              <w:jc w:val="center"/>
              <w:rPr>
                <w:szCs w:val="20"/>
              </w:rPr>
            </w:pPr>
            <w:r w:rsidRPr="007525C1">
              <w:rPr>
                <w:szCs w:val="20"/>
              </w:rPr>
              <w:t>R</w:t>
            </w:r>
          </w:p>
        </w:tc>
        <w:tc>
          <w:tcPr>
            <w:tcW w:w="1530" w:type="dxa"/>
          </w:tcPr>
          <w:p w14:paraId="350EE79B" w14:textId="77777777" w:rsidR="004369E3" w:rsidRPr="003210BE" w:rsidRDefault="004369E3" w:rsidP="00AA1059">
            <w:pPr>
              <w:rPr>
                <w:szCs w:val="20"/>
              </w:rPr>
            </w:pPr>
          </w:p>
        </w:tc>
        <w:tc>
          <w:tcPr>
            <w:tcW w:w="2790" w:type="dxa"/>
            <w:vAlign w:val="center"/>
          </w:tcPr>
          <w:p w14:paraId="17D7F64F" w14:textId="77777777" w:rsidR="004369E3" w:rsidRPr="003210BE" w:rsidRDefault="004369E3" w:rsidP="00AA1059">
            <w:pPr>
              <w:rPr>
                <w:szCs w:val="20"/>
              </w:rPr>
            </w:pPr>
          </w:p>
        </w:tc>
      </w:tr>
      <w:tr w:rsidR="004369E3" w14:paraId="3F8E5F2E" w14:textId="77777777" w:rsidTr="6CCC0E85">
        <w:trPr>
          <w:cantSplit/>
        </w:trPr>
        <w:tc>
          <w:tcPr>
            <w:tcW w:w="1080" w:type="dxa"/>
          </w:tcPr>
          <w:p w14:paraId="4CB0209C" w14:textId="77777777" w:rsidR="004369E3" w:rsidRDefault="004369E3" w:rsidP="00AA1059">
            <w:pPr>
              <w:pStyle w:val="Heading3"/>
            </w:pPr>
          </w:p>
        </w:tc>
        <w:tc>
          <w:tcPr>
            <w:tcW w:w="6840" w:type="dxa"/>
          </w:tcPr>
          <w:p w14:paraId="1BDFEF6B" w14:textId="6A3E5758" w:rsidR="004369E3" w:rsidRPr="00D728BC" w:rsidRDefault="001D5D6D" w:rsidP="00AA1059">
            <w:pPr>
              <w:rPr>
                <w:rFonts w:asciiTheme="minorHAnsi" w:hAnsiTheme="minorHAnsi" w:cs="Calibri"/>
              </w:rPr>
            </w:pPr>
            <w:r>
              <w:rPr>
                <w:szCs w:val="20"/>
              </w:rPr>
              <w:t xml:space="preserve">Using the </w:t>
            </w:r>
            <w:r>
              <w:rPr>
                <w:rFonts w:asciiTheme="minorHAnsi" w:hAnsiTheme="minorHAnsi" w:cs="Calibri"/>
              </w:rPr>
              <w:t>e</w:t>
            </w:r>
            <w:r w:rsidRPr="00D728BC">
              <w:rPr>
                <w:rFonts w:asciiTheme="minorHAnsi" w:hAnsiTheme="minorHAnsi" w:cs="Calibri"/>
              </w:rPr>
              <w:t>WIC system</w:t>
            </w:r>
            <w:r>
              <w:rPr>
                <w:rFonts w:asciiTheme="minorHAnsi" w:hAnsiTheme="minorHAnsi" w:cs="Calibri"/>
              </w:rPr>
              <w:t xml:space="preserve">, </w:t>
            </w:r>
            <w:r w:rsidR="004D2023">
              <w:rPr>
                <w:rFonts w:asciiTheme="minorHAnsi" w:hAnsiTheme="minorHAnsi" w:cs="Calibri"/>
              </w:rPr>
              <w:t>Maryland WIC and USVI WIC</w:t>
            </w:r>
            <w:r>
              <w:rPr>
                <w:rFonts w:asciiTheme="minorHAnsi" w:hAnsiTheme="minorHAnsi" w:cs="Calibri"/>
              </w:rPr>
              <w:t xml:space="preserve"> </w:t>
            </w:r>
            <w:r w:rsidRPr="00D728BC">
              <w:rPr>
                <w:rFonts w:asciiTheme="minorHAnsi" w:hAnsiTheme="minorHAnsi" w:cs="Calibri"/>
              </w:rPr>
              <w:t>shall be able to configure the number of consecutive invalid PIN attempts allowed</w:t>
            </w:r>
            <w:r>
              <w:rPr>
                <w:rFonts w:asciiTheme="minorHAnsi" w:hAnsiTheme="minorHAnsi" w:cs="Calibri"/>
              </w:rPr>
              <w:t xml:space="preserve"> and view the number of invalid PIN attempts for a given card with active or locked status.</w:t>
            </w:r>
          </w:p>
        </w:tc>
        <w:tc>
          <w:tcPr>
            <w:tcW w:w="1890" w:type="dxa"/>
          </w:tcPr>
          <w:p w14:paraId="78F0A12D" w14:textId="77777777" w:rsidR="004369E3" w:rsidRPr="007525C1" w:rsidRDefault="00684C46" w:rsidP="00AA1059">
            <w:pPr>
              <w:jc w:val="center"/>
              <w:rPr>
                <w:szCs w:val="20"/>
              </w:rPr>
            </w:pPr>
            <w:r w:rsidRPr="007525C1">
              <w:rPr>
                <w:szCs w:val="20"/>
              </w:rPr>
              <w:t>R</w:t>
            </w:r>
          </w:p>
        </w:tc>
        <w:tc>
          <w:tcPr>
            <w:tcW w:w="1530" w:type="dxa"/>
          </w:tcPr>
          <w:p w14:paraId="42643C39" w14:textId="77777777" w:rsidR="004369E3" w:rsidRPr="003210BE" w:rsidRDefault="004369E3" w:rsidP="00AA1059">
            <w:pPr>
              <w:rPr>
                <w:szCs w:val="20"/>
              </w:rPr>
            </w:pPr>
          </w:p>
        </w:tc>
        <w:tc>
          <w:tcPr>
            <w:tcW w:w="2790" w:type="dxa"/>
            <w:vAlign w:val="center"/>
          </w:tcPr>
          <w:p w14:paraId="1A6740BC" w14:textId="77777777" w:rsidR="00455AE2" w:rsidRDefault="004B2686" w:rsidP="00AA1059">
            <w:pPr>
              <w:rPr>
                <w:szCs w:val="20"/>
              </w:rPr>
            </w:pPr>
            <w:r>
              <w:rPr>
                <w:szCs w:val="20"/>
              </w:rPr>
              <w:t xml:space="preserve"> </w:t>
            </w:r>
          </w:p>
          <w:p w14:paraId="062B209A" w14:textId="77777777" w:rsidR="004369E3" w:rsidRPr="003210BE" w:rsidRDefault="004369E3" w:rsidP="00AA1059">
            <w:pPr>
              <w:rPr>
                <w:szCs w:val="20"/>
              </w:rPr>
            </w:pPr>
          </w:p>
        </w:tc>
      </w:tr>
      <w:tr w:rsidR="004369E3" w14:paraId="7CF450CC" w14:textId="77777777" w:rsidTr="6CCC0E85">
        <w:trPr>
          <w:cantSplit/>
        </w:trPr>
        <w:tc>
          <w:tcPr>
            <w:tcW w:w="1080" w:type="dxa"/>
          </w:tcPr>
          <w:p w14:paraId="53E63A22" w14:textId="77777777" w:rsidR="004369E3" w:rsidRDefault="004369E3" w:rsidP="00AA1059">
            <w:pPr>
              <w:pStyle w:val="Heading3"/>
            </w:pPr>
          </w:p>
        </w:tc>
        <w:tc>
          <w:tcPr>
            <w:tcW w:w="6840" w:type="dxa"/>
          </w:tcPr>
          <w:p w14:paraId="4250FCB3" w14:textId="77777777" w:rsidR="004369E3" w:rsidRPr="00D728BC" w:rsidRDefault="004369E3" w:rsidP="33F55D0C">
            <w:pPr>
              <w:rPr>
                <w:rFonts w:asciiTheme="minorHAnsi" w:hAnsiTheme="minorHAnsi" w:cs="Calibri"/>
              </w:rPr>
            </w:pPr>
            <w:r w:rsidRPr="009D758E">
              <w:rPr>
                <w:rFonts w:asciiTheme="minorHAnsi" w:hAnsiTheme="minorHAnsi" w:cs="Calibri"/>
              </w:rPr>
              <w:t xml:space="preserve">The eWIC system shall provide functionality to unlock on demand from the </w:t>
            </w:r>
            <w:proofErr w:type="gramStart"/>
            <w:r w:rsidRPr="009D758E">
              <w:rPr>
                <w:rFonts w:asciiTheme="minorHAnsi" w:hAnsiTheme="minorHAnsi" w:cs="Calibri"/>
              </w:rPr>
              <w:t>MIS</w:t>
            </w:r>
            <w:proofErr w:type="gramEnd"/>
            <w:r w:rsidRPr="009D758E">
              <w:rPr>
                <w:rFonts w:asciiTheme="minorHAnsi" w:hAnsiTheme="minorHAnsi" w:cs="Calibri"/>
              </w:rPr>
              <w:t xml:space="preserve"> an EBA that has been locked for exceeding invalid PIN attempts.</w:t>
            </w:r>
          </w:p>
        </w:tc>
        <w:tc>
          <w:tcPr>
            <w:tcW w:w="1890" w:type="dxa"/>
          </w:tcPr>
          <w:p w14:paraId="37FB2A68" w14:textId="77777777" w:rsidR="004369E3" w:rsidRPr="007525C1" w:rsidRDefault="00684C46" w:rsidP="00AA1059">
            <w:pPr>
              <w:jc w:val="center"/>
              <w:rPr>
                <w:szCs w:val="20"/>
              </w:rPr>
            </w:pPr>
            <w:r w:rsidRPr="007525C1">
              <w:rPr>
                <w:szCs w:val="20"/>
              </w:rPr>
              <w:t>R</w:t>
            </w:r>
          </w:p>
        </w:tc>
        <w:tc>
          <w:tcPr>
            <w:tcW w:w="1530" w:type="dxa"/>
          </w:tcPr>
          <w:p w14:paraId="3996A748" w14:textId="77777777" w:rsidR="004369E3" w:rsidRPr="003210BE" w:rsidRDefault="004369E3" w:rsidP="00AA1059">
            <w:pPr>
              <w:rPr>
                <w:szCs w:val="20"/>
              </w:rPr>
            </w:pPr>
          </w:p>
        </w:tc>
        <w:tc>
          <w:tcPr>
            <w:tcW w:w="2790" w:type="dxa"/>
            <w:vAlign w:val="center"/>
          </w:tcPr>
          <w:p w14:paraId="639C4447" w14:textId="77777777" w:rsidR="004369E3" w:rsidRPr="003210BE" w:rsidRDefault="004369E3" w:rsidP="00AA1059">
            <w:pPr>
              <w:rPr>
                <w:szCs w:val="20"/>
              </w:rPr>
            </w:pPr>
          </w:p>
        </w:tc>
      </w:tr>
      <w:tr w:rsidR="004369E3" w14:paraId="3823700F" w14:textId="77777777" w:rsidTr="6CCC0E85">
        <w:trPr>
          <w:cantSplit/>
        </w:trPr>
        <w:tc>
          <w:tcPr>
            <w:tcW w:w="1080" w:type="dxa"/>
          </w:tcPr>
          <w:p w14:paraId="43CCAFB9" w14:textId="77777777" w:rsidR="004369E3" w:rsidRDefault="004369E3" w:rsidP="00AA1059">
            <w:pPr>
              <w:pStyle w:val="Heading3"/>
            </w:pPr>
          </w:p>
        </w:tc>
        <w:tc>
          <w:tcPr>
            <w:tcW w:w="6840" w:type="dxa"/>
          </w:tcPr>
          <w:p w14:paraId="1E7E31BD" w14:textId="77777777" w:rsidR="004369E3" w:rsidRPr="00D728BC" w:rsidRDefault="004369E3" w:rsidP="00AA1059">
            <w:pPr>
              <w:rPr>
                <w:rFonts w:asciiTheme="minorHAnsi" w:hAnsiTheme="minorHAnsi" w:cs="Calibri"/>
              </w:rPr>
            </w:pPr>
            <w:r w:rsidRPr="00D728BC">
              <w:rPr>
                <w:rFonts w:asciiTheme="minorHAnsi" w:hAnsiTheme="minorHAnsi" w:cs="Calibri"/>
              </w:rPr>
              <w:t>The eWIC system shall provide functionality to unlock the PIN lock after a successful PIN change.</w:t>
            </w:r>
          </w:p>
        </w:tc>
        <w:tc>
          <w:tcPr>
            <w:tcW w:w="1890" w:type="dxa"/>
          </w:tcPr>
          <w:p w14:paraId="6A46D7DB" w14:textId="77777777" w:rsidR="004369E3" w:rsidRPr="007525C1" w:rsidRDefault="00684C46" w:rsidP="00AA1059">
            <w:pPr>
              <w:jc w:val="center"/>
            </w:pPr>
            <w:r w:rsidRPr="007525C1">
              <w:t>R</w:t>
            </w:r>
          </w:p>
        </w:tc>
        <w:tc>
          <w:tcPr>
            <w:tcW w:w="1530" w:type="dxa"/>
          </w:tcPr>
          <w:p w14:paraId="3AD3CF3D" w14:textId="77777777" w:rsidR="004369E3" w:rsidRPr="003210BE" w:rsidRDefault="004369E3" w:rsidP="00AA1059">
            <w:pPr>
              <w:rPr>
                <w:color w:val="7030A0"/>
              </w:rPr>
            </w:pPr>
          </w:p>
        </w:tc>
        <w:tc>
          <w:tcPr>
            <w:tcW w:w="2790" w:type="dxa"/>
            <w:vAlign w:val="center"/>
          </w:tcPr>
          <w:p w14:paraId="6AC23977" w14:textId="77777777" w:rsidR="004369E3" w:rsidRPr="003210BE" w:rsidRDefault="004369E3" w:rsidP="00AA1059">
            <w:pPr>
              <w:rPr>
                <w:color w:val="7030A0"/>
              </w:rPr>
            </w:pPr>
          </w:p>
        </w:tc>
      </w:tr>
      <w:tr w:rsidR="004369E3" w14:paraId="2AEB6697" w14:textId="77777777" w:rsidTr="6CCC0E85">
        <w:trPr>
          <w:cantSplit/>
        </w:trPr>
        <w:tc>
          <w:tcPr>
            <w:tcW w:w="1080" w:type="dxa"/>
          </w:tcPr>
          <w:p w14:paraId="428EC385" w14:textId="77777777" w:rsidR="004369E3" w:rsidRDefault="004369E3" w:rsidP="00AA1059">
            <w:pPr>
              <w:pStyle w:val="Heading3"/>
            </w:pPr>
          </w:p>
        </w:tc>
        <w:tc>
          <w:tcPr>
            <w:tcW w:w="6840" w:type="dxa"/>
          </w:tcPr>
          <w:p w14:paraId="79EF9782" w14:textId="13465F84" w:rsidR="004369E3" w:rsidRPr="00D728BC" w:rsidRDefault="004369E3" w:rsidP="00AA1059">
            <w:pPr>
              <w:rPr>
                <w:rFonts w:asciiTheme="minorHAnsi" w:hAnsiTheme="minorHAnsi" w:cs="Calibri"/>
              </w:rPr>
            </w:pPr>
            <w:r w:rsidRPr="00D728BC">
              <w:rPr>
                <w:rFonts w:asciiTheme="minorHAnsi" w:hAnsiTheme="minorHAnsi" w:cs="Calibri"/>
              </w:rPr>
              <w:t xml:space="preserve">The eWIC system shall automatically unlock an EBA at 11:59 PM </w:t>
            </w:r>
            <w:r>
              <w:rPr>
                <w:rFonts w:asciiTheme="minorHAnsi" w:hAnsiTheme="minorHAnsi" w:cs="Calibri"/>
              </w:rPr>
              <w:t xml:space="preserve">in the local time zone </w:t>
            </w:r>
            <w:r w:rsidRPr="00D728BC">
              <w:rPr>
                <w:rFonts w:asciiTheme="minorHAnsi" w:hAnsiTheme="minorHAnsi" w:cs="Calibri"/>
              </w:rPr>
              <w:t>on any day that an EBA has been locked for exceeding the allowed number of invalid PIN attempts.</w:t>
            </w:r>
            <w:r>
              <w:rPr>
                <w:rFonts w:asciiTheme="minorHAnsi" w:hAnsiTheme="minorHAnsi" w:cs="Calibri"/>
              </w:rPr>
              <w:t xml:space="preserve"> </w:t>
            </w:r>
            <w:r w:rsidRPr="00D728BC">
              <w:rPr>
                <w:rFonts w:asciiTheme="minorHAnsi" w:hAnsiTheme="minorHAnsi" w:cs="Calibri"/>
              </w:rPr>
              <w:t xml:space="preserve">When there are multiple time zones, participants shall be able to use their card after 12:00 AM in the local time zone of the </w:t>
            </w:r>
            <w:r w:rsidR="008D58F3">
              <w:rPr>
                <w:rFonts w:asciiTheme="minorHAnsi" w:hAnsiTheme="minorHAnsi" w:cs="Calibri"/>
              </w:rPr>
              <w:t>cardholder</w:t>
            </w:r>
            <w:r w:rsidRPr="00D728BC">
              <w:rPr>
                <w:rFonts w:asciiTheme="minorHAnsi" w:hAnsiTheme="minorHAnsi" w:cs="Calibri"/>
              </w:rPr>
              <w:t xml:space="preserve"> at which they are attempting to complete a transaction.</w:t>
            </w:r>
          </w:p>
        </w:tc>
        <w:tc>
          <w:tcPr>
            <w:tcW w:w="1890" w:type="dxa"/>
          </w:tcPr>
          <w:p w14:paraId="77946064" w14:textId="77777777" w:rsidR="004369E3" w:rsidRPr="007525C1" w:rsidRDefault="00684C46" w:rsidP="00AA1059">
            <w:pPr>
              <w:jc w:val="center"/>
              <w:rPr>
                <w:szCs w:val="20"/>
              </w:rPr>
            </w:pPr>
            <w:r w:rsidRPr="007525C1">
              <w:rPr>
                <w:szCs w:val="20"/>
              </w:rPr>
              <w:t>R</w:t>
            </w:r>
          </w:p>
        </w:tc>
        <w:tc>
          <w:tcPr>
            <w:tcW w:w="1530" w:type="dxa"/>
          </w:tcPr>
          <w:p w14:paraId="1242DA70" w14:textId="77777777" w:rsidR="004369E3" w:rsidRPr="003210BE" w:rsidRDefault="004369E3" w:rsidP="00AA1059">
            <w:pPr>
              <w:rPr>
                <w:szCs w:val="20"/>
              </w:rPr>
            </w:pPr>
          </w:p>
        </w:tc>
        <w:tc>
          <w:tcPr>
            <w:tcW w:w="2790" w:type="dxa"/>
            <w:vAlign w:val="center"/>
          </w:tcPr>
          <w:p w14:paraId="29C2A2C7" w14:textId="77777777" w:rsidR="004369E3" w:rsidRPr="003210BE" w:rsidRDefault="004369E3" w:rsidP="00AA1059">
            <w:pPr>
              <w:rPr>
                <w:szCs w:val="20"/>
              </w:rPr>
            </w:pPr>
          </w:p>
        </w:tc>
      </w:tr>
      <w:tr w:rsidR="004369E3" w14:paraId="1858C08B" w14:textId="77777777" w:rsidTr="6CCC0E85">
        <w:trPr>
          <w:cantSplit/>
        </w:trPr>
        <w:tc>
          <w:tcPr>
            <w:tcW w:w="1080" w:type="dxa"/>
            <w:shd w:val="clear" w:color="auto" w:fill="D9E2F3" w:themeFill="accent5" w:themeFillTint="33"/>
          </w:tcPr>
          <w:p w14:paraId="23CB6E79" w14:textId="77777777" w:rsidR="004369E3" w:rsidRDefault="004369E3" w:rsidP="00AA1059">
            <w:pPr>
              <w:pStyle w:val="Heading2"/>
            </w:pPr>
          </w:p>
        </w:tc>
        <w:tc>
          <w:tcPr>
            <w:tcW w:w="6840" w:type="dxa"/>
            <w:shd w:val="clear" w:color="auto" w:fill="D9E2F3" w:themeFill="accent5" w:themeFillTint="33"/>
          </w:tcPr>
          <w:p w14:paraId="4E59D399" w14:textId="77777777" w:rsidR="004369E3" w:rsidRPr="00D728BC" w:rsidRDefault="004369E3" w:rsidP="08F5D687">
            <w:pPr>
              <w:rPr>
                <w:rFonts w:asciiTheme="minorHAnsi" w:hAnsiTheme="minorHAnsi" w:cs="Calibri"/>
              </w:rPr>
            </w:pPr>
            <w:r w:rsidRPr="009D758E">
              <w:rPr>
                <w:rFonts w:asciiTheme="minorHAnsi" w:hAnsiTheme="minorHAnsi" w:cs="Calibri"/>
                <w:b/>
                <w:bCs/>
              </w:rPr>
              <w:t>PIN Equipment</w:t>
            </w:r>
          </w:p>
        </w:tc>
        <w:tc>
          <w:tcPr>
            <w:tcW w:w="1890" w:type="dxa"/>
            <w:shd w:val="clear" w:color="auto" w:fill="D9E2F3" w:themeFill="accent5" w:themeFillTint="33"/>
          </w:tcPr>
          <w:p w14:paraId="671784E6" w14:textId="77777777" w:rsidR="004369E3" w:rsidRPr="007525C1" w:rsidRDefault="004369E3" w:rsidP="00AA1059">
            <w:pPr>
              <w:jc w:val="center"/>
              <w:rPr>
                <w:szCs w:val="20"/>
              </w:rPr>
            </w:pPr>
          </w:p>
        </w:tc>
        <w:tc>
          <w:tcPr>
            <w:tcW w:w="1530" w:type="dxa"/>
            <w:shd w:val="clear" w:color="auto" w:fill="D9E2F3" w:themeFill="accent5" w:themeFillTint="33"/>
          </w:tcPr>
          <w:p w14:paraId="0C52501D" w14:textId="77777777" w:rsidR="004369E3" w:rsidRPr="003210BE" w:rsidRDefault="004369E3" w:rsidP="00AA1059">
            <w:pPr>
              <w:rPr>
                <w:szCs w:val="20"/>
              </w:rPr>
            </w:pPr>
          </w:p>
        </w:tc>
        <w:tc>
          <w:tcPr>
            <w:tcW w:w="2790" w:type="dxa"/>
            <w:shd w:val="clear" w:color="auto" w:fill="D9E2F3" w:themeFill="accent5" w:themeFillTint="33"/>
            <w:vAlign w:val="center"/>
          </w:tcPr>
          <w:p w14:paraId="4CD812DF" w14:textId="77777777" w:rsidR="004369E3" w:rsidRPr="003210BE" w:rsidRDefault="004369E3" w:rsidP="00AA1059">
            <w:pPr>
              <w:rPr>
                <w:szCs w:val="20"/>
              </w:rPr>
            </w:pPr>
          </w:p>
        </w:tc>
      </w:tr>
      <w:tr w:rsidR="004369E3" w14:paraId="67E4218A" w14:textId="77777777" w:rsidTr="6CCC0E85">
        <w:trPr>
          <w:cantSplit/>
        </w:trPr>
        <w:tc>
          <w:tcPr>
            <w:tcW w:w="1080" w:type="dxa"/>
          </w:tcPr>
          <w:p w14:paraId="1FDF4B92" w14:textId="77777777" w:rsidR="004369E3" w:rsidRDefault="004369E3" w:rsidP="00AA1059">
            <w:pPr>
              <w:pStyle w:val="Heading3"/>
            </w:pPr>
          </w:p>
        </w:tc>
        <w:tc>
          <w:tcPr>
            <w:tcW w:w="6840" w:type="dxa"/>
          </w:tcPr>
          <w:p w14:paraId="5462E6EC" w14:textId="423CF496" w:rsidR="004369E3" w:rsidRPr="00D728BC" w:rsidRDefault="004369E3" w:rsidP="00AA1059">
            <w:pPr>
              <w:rPr>
                <w:rFonts w:asciiTheme="minorHAnsi" w:hAnsiTheme="minorHAnsi" w:cs="Calibri"/>
              </w:rPr>
            </w:pPr>
            <w:r>
              <w:rPr>
                <w:rFonts w:asciiTheme="minorHAnsi" w:hAnsiTheme="minorHAnsi" w:cs="Calibri"/>
              </w:rPr>
              <w:t xml:space="preserve">The eWIC Processor shall provide replacement PIN Pad equipment to </w:t>
            </w:r>
            <w:r w:rsidR="00EB1539">
              <w:rPr>
                <w:rFonts w:asciiTheme="minorHAnsi" w:hAnsiTheme="minorHAnsi" w:cs="Calibri"/>
              </w:rPr>
              <w:t>Maryland WIC and USVI WIC</w:t>
            </w:r>
            <w:r>
              <w:rPr>
                <w:rFonts w:asciiTheme="minorHAnsi" w:hAnsiTheme="minorHAnsi" w:cs="Calibri"/>
              </w:rPr>
              <w:t xml:space="preserve"> to be used in local agency sites to support PIN selection and changes. </w:t>
            </w:r>
            <w:r w:rsidR="00EB1539">
              <w:rPr>
                <w:rFonts w:asciiTheme="minorHAnsi" w:hAnsiTheme="minorHAnsi" w:cs="Calibri"/>
              </w:rPr>
              <w:t>Maryland WIC and USVI WIC</w:t>
            </w:r>
            <w:r>
              <w:rPr>
                <w:rFonts w:asciiTheme="minorHAnsi" w:hAnsiTheme="minorHAnsi" w:cs="Calibri"/>
              </w:rPr>
              <w:t xml:space="preserve"> </w:t>
            </w:r>
            <w:proofErr w:type="gramStart"/>
            <w:r>
              <w:rPr>
                <w:rFonts w:asciiTheme="minorHAnsi" w:hAnsiTheme="minorHAnsi" w:cs="Calibri"/>
              </w:rPr>
              <w:t>owns</w:t>
            </w:r>
            <w:proofErr w:type="gramEnd"/>
            <w:r>
              <w:rPr>
                <w:rFonts w:asciiTheme="minorHAnsi" w:hAnsiTheme="minorHAnsi" w:cs="Calibri"/>
              </w:rPr>
              <w:t xml:space="preserve"> the PIN pads currently </w:t>
            </w:r>
            <w:r w:rsidR="007644E1">
              <w:rPr>
                <w:rFonts w:asciiTheme="minorHAnsi" w:hAnsiTheme="minorHAnsi" w:cs="Calibri"/>
              </w:rPr>
              <w:t xml:space="preserve">(Verifone 1000 SE) </w:t>
            </w:r>
            <w:r>
              <w:rPr>
                <w:rFonts w:asciiTheme="minorHAnsi" w:hAnsiTheme="minorHAnsi" w:cs="Calibri"/>
              </w:rPr>
              <w:t>in use at Local Agencies but will need the ability to obtain replacements when the current inventory has been depleted.</w:t>
            </w:r>
          </w:p>
        </w:tc>
        <w:tc>
          <w:tcPr>
            <w:tcW w:w="1890" w:type="dxa"/>
          </w:tcPr>
          <w:p w14:paraId="7141BF20" w14:textId="73F5271B" w:rsidR="004369E3" w:rsidRPr="007525C1" w:rsidRDefault="2AC3C75B" w:rsidP="00AA1059">
            <w:pPr>
              <w:jc w:val="center"/>
            </w:pPr>
            <w:r>
              <w:t>P</w:t>
            </w:r>
          </w:p>
        </w:tc>
        <w:tc>
          <w:tcPr>
            <w:tcW w:w="1530" w:type="dxa"/>
          </w:tcPr>
          <w:p w14:paraId="024E3533" w14:textId="77777777" w:rsidR="004369E3" w:rsidRDefault="004369E3" w:rsidP="00AA1059"/>
        </w:tc>
        <w:tc>
          <w:tcPr>
            <w:tcW w:w="2790" w:type="dxa"/>
            <w:vAlign w:val="center"/>
          </w:tcPr>
          <w:p w14:paraId="020DD655" w14:textId="00AE81FB" w:rsidR="004369E3" w:rsidRPr="003210BE" w:rsidRDefault="2681DDAD" w:rsidP="00AA1059">
            <w:pPr>
              <w:rPr>
                <w:color w:val="538135" w:themeColor="accent6" w:themeShade="BF"/>
              </w:rPr>
            </w:pPr>
            <w:r w:rsidRPr="2681DDAD">
              <w:rPr>
                <w:color w:val="538135" w:themeColor="accent6" w:themeShade="BF"/>
              </w:rPr>
              <w:t xml:space="preserve"> </w:t>
            </w:r>
          </w:p>
        </w:tc>
      </w:tr>
      <w:tr w:rsidR="004369E3" w14:paraId="0C126B01" w14:textId="77777777" w:rsidTr="6CCC0E85">
        <w:trPr>
          <w:cantSplit/>
        </w:trPr>
        <w:tc>
          <w:tcPr>
            <w:tcW w:w="1080" w:type="dxa"/>
          </w:tcPr>
          <w:p w14:paraId="35E7A0D9" w14:textId="77777777" w:rsidR="004369E3" w:rsidRDefault="004369E3" w:rsidP="00AA1059">
            <w:pPr>
              <w:pStyle w:val="Heading3"/>
            </w:pPr>
          </w:p>
        </w:tc>
        <w:tc>
          <w:tcPr>
            <w:tcW w:w="6840" w:type="dxa"/>
          </w:tcPr>
          <w:p w14:paraId="12127D07" w14:textId="23C07116" w:rsidR="004369E3" w:rsidRPr="000F0345" w:rsidRDefault="004369E3" w:rsidP="00AA1059">
            <w:r w:rsidRPr="000F0345">
              <w:t xml:space="preserve">The PIN pads shall be delivered </w:t>
            </w:r>
            <w:r>
              <w:t xml:space="preserve">to </w:t>
            </w:r>
            <w:r w:rsidR="000712F8">
              <w:rPr>
                <w:rFonts w:asciiTheme="minorHAnsi" w:hAnsiTheme="minorHAnsi" w:cs="Calibri"/>
              </w:rPr>
              <w:t>Maryland WIC and USVI WIC</w:t>
            </w:r>
            <w:r>
              <w:t xml:space="preserve"> for distribution to local agencies</w:t>
            </w:r>
            <w:r w:rsidRPr="000F0345">
              <w:t>.</w:t>
            </w:r>
          </w:p>
        </w:tc>
        <w:tc>
          <w:tcPr>
            <w:tcW w:w="1890" w:type="dxa"/>
          </w:tcPr>
          <w:p w14:paraId="6A532100" w14:textId="402E237F" w:rsidR="004369E3" w:rsidRPr="007525C1" w:rsidRDefault="43F3451E" w:rsidP="00AA1059">
            <w:pPr>
              <w:jc w:val="center"/>
            </w:pPr>
            <w:r>
              <w:t>P</w:t>
            </w:r>
          </w:p>
        </w:tc>
        <w:tc>
          <w:tcPr>
            <w:tcW w:w="1530" w:type="dxa"/>
          </w:tcPr>
          <w:p w14:paraId="1225E454" w14:textId="77777777" w:rsidR="004369E3" w:rsidRPr="003210BE" w:rsidRDefault="004369E3" w:rsidP="00AA1059">
            <w:pPr>
              <w:rPr>
                <w:szCs w:val="20"/>
              </w:rPr>
            </w:pPr>
          </w:p>
        </w:tc>
        <w:tc>
          <w:tcPr>
            <w:tcW w:w="2790" w:type="dxa"/>
            <w:vAlign w:val="center"/>
          </w:tcPr>
          <w:p w14:paraId="52B5307F" w14:textId="77777777" w:rsidR="004369E3" w:rsidRPr="003210BE" w:rsidRDefault="004369E3" w:rsidP="00AA1059">
            <w:pPr>
              <w:rPr>
                <w:szCs w:val="20"/>
              </w:rPr>
            </w:pPr>
          </w:p>
        </w:tc>
      </w:tr>
      <w:tr w:rsidR="004369E3" w14:paraId="202FBD1F" w14:textId="77777777" w:rsidTr="6CCC0E85">
        <w:trPr>
          <w:cantSplit/>
        </w:trPr>
        <w:tc>
          <w:tcPr>
            <w:tcW w:w="1080" w:type="dxa"/>
          </w:tcPr>
          <w:p w14:paraId="399FCA4C" w14:textId="77777777" w:rsidR="004369E3" w:rsidRDefault="004369E3" w:rsidP="00AA1059">
            <w:pPr>
              <w:pStyle w:val="Heading3"/>
            </w:pPr>
          </w:p>
        </w:tc>
        <w:tc>
          <w:tcPr>
            <w:tcW w:w="6840" w:type="dxa"/>
          </w:tcPr>
          <w:p w14:paraId="4220A3A5" w14:textId="77777777" w:rsidR="004369E3" w:rsidRPr="000F0345" w:rsidRDefault="004369E3" w:rsidP="00AA1059">
            <w:r>
              <w:t xml:space="preserve">The PIN pads shall have the software capabilities to interface with the MIS </w:t>
            </w:r>
            <w:r w:rsidR="510D6301">
              <w:t>for PIN</w:t>
            </w:r>
            <w:r>
              <w:t xml:space="preserve"> selection.</w:t>
            </w:r>
          </w:p>
        </w:tc>
        <w:tc>
          <w:tcPr>
            <w:tcW w:w="1890" w:type="dxa"/>
          </w:tcPr>
          <w:p w14:paraId="7932C934" w14:textId="0DEC79B2" w:rsidR="004369E3" w:rsidRPr="007525C1" w:rsidRDefault="1B9EAD24" w:rsidP="00AA1059">
            <w:pPr>
              <w:jc w:val="center"/>
            </w:pPr>
            <w:r>
              <w:t>P</w:t>
            </w:r>
          </w:p>
        </w:tc>
        <w:tc>
          <w:tcPr>
            <w:tcW w:w="1530" w:type="dxa"/>
          </w:tcPr>
          <w:p w14:paraId="2C5DCF0C" w14:textId="77777777" w:rsidR="004369E3" w:rsidRPr="003210BE" w:rsidRDefault="004369E3" w:rsidP="00AA1059">
            <w:pPr>
              <w:rPr>
                <w:color w:val="7030A0"/>
              </w:rPr>
            </w:pPr>
          </w:p>
        </w:tc>
        <w:tc>
          <w:tcPr>
            <w:tcW w:w="2790" w:type="dxa"/>
            <w:vAlign w:val="center"/>
          </w:tcPr>
          <w:p w14:paraId="25DCBC47" w14:textId="77777777" w:rsidR="004369E3" w:rsidRPr="003210BE" w:rsidRDefault="004369E3" w:rsidP="00AA1059">
            <w:pPr>
              <w:rPr>
                <w:color w:val="7030A0"/>
              </w:rPr>
            </w:pPr>
          </w:p>
        </w:tc>
      </w:tr>
      <w:tr w:rsidR="004369E3" w14:paraId="32F1FF46" w14:textId="77777777" w:rsidTr="6CCC0E85">
        <w:trPr>
          <w:cantSplit/>
        </w:trPr>
        <w:tc>
          <w:tcPr>
            <w:tcW w:w="1080" w:type="dxa"/>
          </w:tcPr>
          <w:p w14:paraId="6277131E" w14:textId="77777777" w:rsidR="004369E3" w:rsidRDefault="004369E3" w:rsidP="00AA1059">
            <w:pPr>
              <w:pStyle w:val="Heading3"/>
            </w:pPr>
          </w:p>
        </w:tc>
        <w:tc>
          <w:tcPr>
            <w:tcW w:w="6840" w:type="dxa"/>
          </w:tcPr>
          <w:p w14:paraId="0D256355" w14:textId="3B00BEB1" w:rsidR="004369E3" w:rsidRPr="000F0345" w:rsidRDefault="004369E3" w:rsidP="00AA1059">
            <w:r w:rsidRPr="000F0345">
              <w:t xml:space="preserve">The </w:t>
            </w:r>
            <w:r>
              <w:t>eWIC Processor</w:t>
            </w:r>
            <w:r w:rsidRPr="000F0345">
              <w:t xml:space="preserve"> shall maintain </w:t>
            </w:r>
            <w:r w:rsidR="001D5D6D">
              <w:t xml:space="preserve">a supply of </w:t>
            </w:r>
            <w:r w:rsidRPr="000F0345">
              <w:t xml:space="preserve">PIN pads. Replacement PIN pads shall be shipped within two </w:t>
            </w:r>
            <w:r w:rsidR="007644E1">
              <w:t xml:space="preserve">(2) </w:t>
            </w:r>
            <w:r w:rsidRPr="000F0345">
              <w:t xml:space="preserve">business </w:t>
            </w:r>
            <w:proofErr w:type="gramStart"/>
            <w:r w:rsidRPr="000F0345">
              <w:t>day</w:t>
            </w:r>
            <w:proofErr w:type="gramEnd"/>
            <w:r w:rsidRPr="000F0345">
              <w:t xml:space="preserve"> of request.</w:t>
            </w:r>
          </w:p>
        </w:tc>
        <w:tc>
          <w:tcPr>
            <w:tcW w:w="1890" w:type="dxa"/>
          </w:tcPr>
          <w:p w14:paraId="6E6069E6" w14:textId="0EA36225" w:rsidR="004369E3" w:rsidRPr="007525C1" w:rsidRDefault="4E29A7AE">
            <w:pPr>
              <w:jc w:val="center"/>
              <w:rPr>
                <w:rFonts w:eastAsia="Calibri" w:cs="Calibri"/>
                <w:szCs w:val="20"/>
              </w:rPr>
            </w:pPr>
            <w:r>
              <w:t>P</w:t>
            </w:r>
          </w:p>
        </w:tc>
        <w:tc>
          <w:tcPr>
            <w:tcW w:w="1530" w:type="dxa"/>
          </w:tcPr>
          <w:p w14:paraId="03CB9B56" w14:textId="77777777" w:rsidR="004369E3" w:rsidRPr="003210BE" w:rsidRDefault="004369E3" w:rsidP="00AA1059">
            <w:pPr>
              <w:rPr>
                <w:szCs w:val="20"/>
              </w:rPr>
            </w:pPr>
          </w:p>
        </w:tc>
        <w:tc>
          <w:tcPr>
            <w:tcW w:w="2790" w:type="dxa"/>
            <w:vAlign w:val="center"/>
          </w:tcPr>
          <w:p w14:paraId="3512F29B" w14:textId="77777777" w:rsidR="004369E3" w:rsidRPr="003210BE" w:rsidRDefault="004369E3" w:rsidP="00AA1059">
            <w:pPr>
              <w:rPr>
                <w:szCs w:val="20"/>
              </w:rPr>
            </w:pPr>
          </w:p>
        </w:tc>
      </w:tr>
      <w:tr w:rsidR="004369E3" w14:paraId="4BE8FC46" w14:textId="77777777" w:rsidTr="6CCC0E85">
        <w:trPr>
          <w:cantSplit/>
        </w:trPr>
        <w:tc>
          <w:tcPr>
            <w:tcW w:w="1080" w:type="dxa"/>
          </w:tcPr>
          <w:p w14:paraId="08DAE78A" w14:textId="77777777" w:rsidR="004369E3" w:rsidRDefault="004369E3" w:rsidP="00AA1059">
            <w:pPr>
              <w:pStyle w:val="Heading3"/>
            </w:pPr>
          </w:p>
        </w:tc>
        <w:tc>
          <w:tcPr>
            <w:tcW w:w="6840" w:type="dxa"/>
          </w:tcPr>
          <w:p w14:paraId="50F15B12" w14:textId="77777777" w:rsidR="004369E3" w:rsidRPr="000F0345" w:rsidRDefault="004369E3" w:rsidP="00AA1059">
            <w:r w:rsidRPr="000F0345">
              <w:t>PIN security and management shall conform to ISO 9564.</w:t>
            </w:r>
          </w:p>
        </w:tc>
        <w:tc>
          <w:tcPr>
            <w:tcW w:w="1890" w:type="dxa"/>
          </w:tcPr>
          <w:p w14:paraId="563F9562" w14:textId="1D3C3B43" w:rsidR="004369E3" w:rsidRPr="007525C1" w:rsidRDefault="2873BF17" w:rsidP="00AA1059">
            <w:pPr>
              <w:jc w:val="center"/>
            </w:pPr>
            <w:r>
              <w:t>P</w:t>
            </w:r>
          </w:p>
        </w:tc>
        <w:tc>
          <w:tcPr>
            <w:tcW w:w="1530" w:type="dxa"/>
          </w:tcPr>
          <w:p w14:paraId="6052B441" w14:textId="77777777" w:rsidR="004369E3" w:rsidRPr="003210BE" w:rsidRDefault="004369E3" w:rsidP="00AA1059">
            <w:pPr>
              <w:rPr>
                <w:szCs w:val="20"/>
              </w:rPr>
            </w:pPr>
          </w:p>
        </w:tc>
        <w:tc>
          <w:tcPr>
            <w:tcW w:w="2790" w:type="dxa"/>
            <w:vAlign w:val="center"/>
          </w:tcPr>
          <w:p w14:paraId="5FDA11C8" w14:textId="77777777" w:rsidR="004369E3" w:rsidRPr="003210BE" w:rsidRDefault="004369E3" w:rsidP="00AA1059">
            <w:pPr>
              <w:rPr>
                <w:szCs w:val="20"/>
              </w:rPr>
            </w:pPr>
          </w:p>
        </w:tc>
      </w:tr>
      <w:tr w:rsidR="004369E3" w14:paraId="29A9E502" w14:textId="77777777" w:rsidTr="6CCC0E85">
        <w:trPr>
          <w:cantSplit/>
        </w:trPr>
        <w:tc>
          <w:tcPr>
            <w:tcW w:w="1080" w:type="dxa"/>
          </w:tcPr>
          <w:p w14:paraId="4422E25F" w14:textId="77777777" w:rsidR="004369E3" w:rsidRDefault="004369E3" w:rsidP="00AA1059">
            <w:pPr>
              <w:pStyle w:val="Heading3"/>
            </w:pPr>
          </w:p>
        </w:tc>
        <w:tc>
          <w:tcPr>
            <w:tcW w:w="6840" w:type="dxa"/>
          </w:tcPr>
          <w:p w14:paraId="0953214B" w14:textId="22386929" w:rsidR="004369E3" w:rsidRPr="000F0345" w:rsidRDefault="004369E3" w:rsidP="00AA1059">
            <w:r w:rsidRPr="000F0345">
              <w:t xml:space="preserve">The PIN pads shall </w:t>
            </w:r>
            <w:r w:rsidR="001D5D6D">
              <w:t xml:space="preserve">accept and securely encrypt </w:t>
            </w:r>
            <w:r w:rsidR="00640BB3">
              <w:t>four (</w:t>
            </w:r>
            <w:r w:rsidR="001D5D6D">
              <w:t>4</w:t>
            </w:r>
            <w:r w:rsidR="00640BB3">
              <w:t>)</w:t>
            </w:r>
            <w:r w:rsidRPr="000F0345">
              <w:t xml:space="preserve"> up to </w:t>
            </w:r>
            <w:proofErr w:type="gramStart"/>
            <w:r w:rsidRPr="000F0345">
              <w:t>12 digit</w:t>
            </w:r>
            <w:proofErr w:type="gramEnd"/>
            <w:r w:rsidRPr="000F0345">
              <w:t xml:space="preserve"> PINs. </w:t>
            </w:r>
            <w:r w:rsidR="000712F8">
              <w:rPr>
                <w:rFonts w:asciiTheme="minorHAnsi" w:hAnsiTheme="minorHAnsi" w:cs="Calibri"/>
              </w:rPr>
              <w:t>Maryland WIC and USVI WIC</w:t>
            </w:r>
            <w:r w:rsidRPr="000F0345">
              <w:t xml:space="preserve"> </w:t>
            </w:r>
            <w:proofErr w:type="gramStart"/>
            <w:r w:rsidRPr="000F0345">
              <w:t>anticipates</w:t>
            </w:r>
            <w:proofErr w:type="gramEnd"/>
            <w:r w:rsidRPr="000F0345">
              <w:t xml:space="preserve"> using a </w:t>
            </w:r>
            <w:r w:rsidR="00640BB3">
              <w:t>four (</w:t>
            </w:r>
            <w:r w:rsidRPr="000F0345">
              <w:t>4</w:t>
            </w:r>
            <w:r w:rsidR="00640BB3">
              <w:t>)</w:t>
            </w:r>
            <w:r w:rsidRPr="000F0345">
              <w:t xml:space="preserve"> digit PIN.</w:t>
            </w:r>
          </w:p>
        </w:tc>
        <w:tc>
          <w:tcPr>
            <w:tcW w:w="1890" w:type="dxa"/>
          </w:tcPr>
          <w:p w14:paraId="5530F85C" w14:textId="0116F4F4" w:rsidR="004369E3" w:rsidRPr="007525C1" w:rsidRDefault="18DCA5A1" w:rsidP="00AA1059">
            <w:pPr>
              <w:jc w:val="center"/>
            </w:pPr>
            <w:r>
              <w:t>P</w:t>
            </w:r>
          </w:p>
        </w:tc>
        <w:tc>
          <w:tcPr>
            <w:tcW w:w="1530" w:type="dxa"/>
          </w:tcPr>
          <w:p w14:paraId="52B4D184" w14:textId="77777777" w:rsidR="004369E3" w:rsidRPr="003210BE" w:rsidRDefault="004369E3" w:rsidP="00AA1059">
            <w:pPr>
              <w:rPr>
                <w:szCs w:val="20"/>
              </w:rPr>
            </w:pPr>
          </w:p>
        </w:tc>
        <w:tc>
          <w:tcPr>
            <w:tcW w:w="2790" w:type="dxa"/>
            <w:vAlign w:val="center"/>
          </w:tcPr>
          <w:p w14:paraId="7DD68499" w14:textId="77777777" w:rsidR="004369E3" w:rsidRPr="003210BE" w:rsidRDefault="004369E3" w:rsidP="00AA1059">
            <w:pPr>
              <w:rPr>
                <w:szCs w:val="20"/>
              </w:rPr>
            </w:pPr>
          </w:p>
        </w:tc>
      </w:tr>
      <w:tr w:rsidR="004369E3" w14:paraId="022BD1BD" w14:textId="77777777" w:rsidTr="6CCC0E85">
        <w:trPr>
          <w:cantSplit/>
        </w:trPr>
        <w:tc>
          <w:tcPr>
            <w:tcW w:w="1080" w:type="dxa"/>
          </w:tcPr>
          <w:p w14:paraId="75C34847" w14:textId="77777777" w:rsidR="004369E3" w:rsidRDefault="004369E3" w:rsidP="00AA1059">
            <w:pPr>
              <w:pStyle w:val="Heading3"/>
            </w:pPr>
          </w:p>
        </w:tc>
        <w:tc>
          <w:tcPr>
            <w:tcW w:w="6840" w:type="dxa"/>
          </w:tcPr>
          <w:p w14:paraId="5FB8C1BA" w14:textId="77777777" w:rsidR="004369E3" w:rsidRPr="000F0345" w:rsidRDefault="004369E3" w:rsidP="00AA1059">
            <w:r w:rsidRPr="000F0345">
              <w:t xml:space="preserve">The PIN pads </w:t>
            </w:r>
            <w:proofErr w:type="gramStart"/>
            <w:r w:rsidRPr="000F0345">
              <w:t>shall</w:t>
            </w:r>
            <w:proofErr w:type="gramEnd"/>
            <w:r w:rsidRPr="000F0345">
              <w:t xml:space="preserve"> not display the PIN in text, print, or electronically record or write out the PIN.</w:t>
            </w:r>
          </w:p>
        </w:tc>
        <w:tc>
          <w:tcPr>
            <w:tcW w:w="1890" w:type="dxa"/>
          </w:tcPr>
          <w:p w14:paraId="4DECF92D" w14:textId="61811B31" w:rsidR="004369E3" w:rsidRPr="007525C1" w:rsidRDefault="73B60944" w:rsidP="00AA1059">
            <w:pPr>
              <w:jc w:val="center"/>
            </w:pPr>
            <w:r>
              <w:t>P</w:t>
            </w:r>
          </w:p>
        </w:tc>
        <w:tc>
          <w:tcPr>
            <w:tcW w:w="1530" w:type="dxa"/>
          </w:tcPr>
          <w:p w14:paraId="17200FD0" w14:textId="77777777" w:rsidR="004369E3" w:rsidRPr="003210BE" w:rsidRDefault="004369E3" w:rsidP="00AA1059">
            <w:pPr>
              <w:rPr>
                <w:szCs w:val="20"/>
              </w:rPr>
            </w:pPr>
          </w:p>
        </w:tc>
        <w:tc>
          <w:tcPr>
            <w:tcW w:w="2790" w:type="dxa"/>
            <w:vAlign w:val="center"/>
          </w:tcPr>
          <w:p w14:paraId="440B5795" w14:textId="77777777" w:rsidR="004369E3" w:rsidRPr="003210BE" w:rsidRDefault="004369E3" w:rsidP="00AA1059">
            <w:pPr>
              <w:rPr>
                <w:szCs w:val="20"/>
              </w:rPr>
            </w:pPr>
          </w:p>
        </w:tc>
      </w:tr>
      <w:tr w:rsidR="004369E3" w14:paraId="333B28C9" w14:textId="77777777" w:rsidTr="6CCC0E85">
        <w:trPr>
          <w:cantSplit/>
        </w:trPr>
        <w:tc>
          <w:tcPr>
            <w:tcW w:w="1080" w:type="dxa"/>
          </w:tcPr>
          <w:p w14:paraId="6619F4A2" w14:textId="77777777" w:rsidR="004369E3" w:rsidRDefault="004369E3" w:rsidP="00AA1059">
            <w:pPr>
              <w:pStyle w:val="Heading3"/>
            </w:pPr>
          </w:p>
        </w:tc>
        <w:tc>
          <w:tcPr>
            <w:tcW w:w="6840" w:type="dxa"/>
          </w:tcPr>
          <w:p w14:paraId="0CCAD4CE" w14:textId="77777777" w:rsidR="004369E3" w:rsidRPr="000F0345" w:rsidRDefault="004369E3" w:rsidP="00AA1059">
            <w:r w:rsidRPr="000F0345">
              <w:t>The PIN shall be encoded using 3DES or using end-to-end encryption.</w:t>
            </w:r>
          </w:p>
        </w:tc>
        <w:tc>
          <w:tcPr>
            <w:tcW w:w="1890" w:type="dxa"/>
          </w:tcPr>
          <w:p w14:paraId="5C52A72B" w14:textId="0F15BB2F" w:rsidR="004369E3" w:rsidRPr="007525C1" w:rsidRDefault="7455EE6E" w:rsidP="00AA1059">
            <w:pPr>
              <w:jc w:val="center"/>
            </w:pPr>
            <w:r>
              <w:t>P</w:t>
            </w:r>
          </w:p>
        </w:tc>
        <w:tc>
          <w:tcPr>
            <w:tcW w:w="1530" w:type="dxa"/>
          </w:tcPr>
          <w:p w14:paraId="69E40FA2" w14:textId="77777777" w:rsidR="004369E3" w:rsidRPr="003210BE" w:rsidRDefault="004369E3" w:rsidP="00AA1059">
            <w:pPr>
              <w:rPr>
                <w:szCs w:val="20"/>
              </w:rPr>
            </w:pPr>
          </w:p>
        </w:tc>
        <w:tc>
          <w:tcPr>
            <w:tcW w:w="2790" w:type="dxa"/>
            <w:vAlign w:val="center"/>
          </w:tcPr>
          <w:p w14:paraId="6D38B315" w14:textId="77777777" w:rsidR="004369E3" w:rsidRPr="003210BE" w:rsidRDefault="004369E3" w:rsidP="00AA1059">
            <w:pPr>
              <w:rPr>
                <w:szCs w:val="20"/>
              </w:rPr>
            </w:pPr>
          </w:p>
        </w:tc>
      </w:tr>
      <w:tr w:rsidR="007644E1" w14:paraId="23F4C868" w14:textId="77777777" w:rsidTr="6CCC0E85">
        <w:trPr>
          <w:cantSplit/>
        </w:trPr>
        <w:tc>
          <w:tcPr>
            <w:tcW w:w="1080" w:type="dxa"/>
          </w:tcPr>
          <w:p w14:paraId="03553606" w14:textId="77777777" w:rsidR="007644E1" w:rsidRDefault="007644E1" w:rsidP="00AA1059">
            <w:pPr>
              <w:pStyle w:val="Heading3"/>
            </w:pPr>
          </w:p>
        </w:tc>
        <w:tc>
          <w:tcPr>
            <w:tcW w:w="6840" w:type="dxa"/>
          </w:tcPr>
          <w:p w14:paraId="77062538" w14:textId="12C97C9F" w:rsidR="007644E1" w:rsidRPr="000F0345" w:rsidRDefault="007644E1" w:rsidP="00AA1059">
            <w:r>
              <w:t xml:space="preserve">The PIN pads shall be provided with a one (1) year warranty for maintenance. </w:t>
            </w:r>
          </w:p>
        </w:tc>
        <w:tc>
          <w:tcPr>
            <w:tcW w:w="1890" w:type="dxa"/>
          </w:tcPr>
          <w:p w14:paraId="41CED985" w14:textId="290ECA46" w:rsidR="007644E1" w:rsidRDefault="50655303" w:rsidP="00AA1059">
            <w:pPr>
              <w:jc w:val="center"/>
            </w:pPr>
            <w:r>
              <w:t>P</w:t>
            </w:r>
          </w:p>
        </w:tc>
        <w:tc>
          <w:tcPr>
            <w:tcW w:w="1530" w:type="dxa"/>
          </w:tcPr>
          <w:p w14:paraId="377B9DC1" w14:textId="77777777" w:rsidR="007644E1" w:rsidRPr="003210BE" w:rsidRDefault="007644E1" w:rsidP="00AA1059">
            <w:pPr>
              <w:rPr>
                <w:szCs w:val="20"/>
              </w:rPr>
            </w:pPr>
          </w:p>
        </w:tc>
        <w:tc>
          <w:tcPr>
            <w:tcW w:w="2790" w:type="dxa"/>
            <w:vAlign w:val="center"/>
          </w:tcPr>
          <w:p w14:paraId="1C5FD82C" w14:textId="77777777" w:rsidR="007644E1" w:rsidRPr="003210BE" w:rsidRDefault="007644E1" w:rsidP="00AA1059">
            <w:pPr>
              <w:rPr>
                <w:szCs w:val="20"/>
              </w:rPr>
            </w:pPr>
          </w:p>
        </w:tc>
      </w:tr>
    </w:tbl>
    <w:p w14:paraId="60F0FA61" w14:textId="77777777" w:rsidR="00C6439C" w:rsidRDefault="00C6439C" w:rsidP="00AA1059"/>
    <w:p w14:paraId="37C97F75" w14:textId="77777777" w:rsidR="00A726A2" w:rsidRDefault="00A726A2" w:rsidP="00AA1059"/>
    <w:p w14:paraId="1B16AB77" w14:textId="77777777" w:rsidR="00A726A2" w:rsidRDefault="00A726A2" w:rsidP="00AA1059"/>
    <w:p w14:paraId="449AB301" w14:textId="77777777" w:rsidR="00A726A2" w:rsidRDefault="00A726A2" w:rsidP="00AA1059"/>
    <w:p w14:paraId="7D8A8FB3" w14:textId="77777777" w:rsidR="00A726A2" w:rsidRDefault="00A726A2" w:rsidP="00AA1059"/>
    <w:p w14:paraId="0054DAA2" w14:textId="77777777" w:rsidR="00A726A2" w:rsidRDefault="00A726A2" w:rsidP="00AA1059"/>
    <w:p w14:paraId="1BC5B0E5" w14:textId="77777777" w:rsidR="00A726A2" w:rsidRDefault="00A726A2" w:rsidP="00AA1059"/>
    <w:p w14:paraId="3546E1C3" w14:textId="77777777" w:rsidR="00A726A2" w:rsidRDefault="00A726A2" w:rsidP="00AA1059"/>
    <w:p w14:paraId="251FD708" w14:textId="77777777" w:rsidR="00A726A2" w:rsidRDefault="00A726A2" w:rsidP="00AA1059"/>
    <w:p w14:paraId="25A72202" w14:textId="77777777" w:rsidR="00A726A2" w:rsidRDefault="00A726A2" w:rsidP="00AA1059"/>
    <w:p w14:paraId="0B75309F" w14:textId="77777777" w:rsidR="00A726A2" w:rsidRDefault="00A726A2" w:rsidP="00AA1059"/>
    <w:p w14:paraId="63ECF105" w14:textId="77777777" w:rsidR="00A726A2" w:rsidRDefault="00A726A2" w:rsidP="00AA1059"/>
    <w:p w14:paraId="4D4375F4" w14:textId="77777777" w:rsidR="00A726A2" w:rsidRDefault="00A726A2" w:rsidP="00AA1059"/>
    <w:p w14:paraId="5ECD21A2" w14:textId="77777777" w:rsidR="00A726A2" w:rsidRDefault="00A726A2" w:rsidP="00AA1059"/>
    <w:p w14:paraId="64FEEFB2" w14:textId="77777777" w:rsidR="00A726A2" w:rsidRDefault="00A726A2" w:rsidP="00AA1059"/>
    <w:p w14:paraId="11523110" w14:textId="77777777" w:rsidR="00A726A2" w:rsidRDefault="00A726A2" w:rsidP="00AA1059"/>
    <w:p w14:paraId="42105625" w14:textId="77777777" w:rsidR="00A726A2" w:rsidRDefault="00A726A2" w:rsidP="00AA1059"/>
    <w:p w14:paraId="1A757E97" w14:textId="77777777" w:rsidR="00A726A2" w:rsidRDefault="00A726A2" w:rsidP="00AA1059"/>
    <w:p w14:paraId="27169864" w14:textId="77777777" w:rsidR="00A726A2" w:rsidRDefault="00A726A2" w:rsidP="00AA1059"/>
    <w:tbl>
      <w:tblPr>
        <w:tblW w:w="14130" w:type="dxa"/>
        <w:tblInd w:w="-635" w:type="dxa"/>
        <w:tblBorders>
          <w:top w:val="single" w:sz="8" w:space="0" w:color="666699"/>
          <w:left w:val="single" w:sz="8" w:space="0" w:color="666699"/>
          <w:bottom w:val="single" w:sz="8" w:space="0" w:color="666699"/>
          <w:right w:val="single" w:sz="8" w:space="0" w:color="666699"/>
          <w:insideH w:val="single" w:sz="8" w:space="0" w:color="666699"/>
          <w:insideV w:val="single" w:sz="8" w:space="0" w:color="666699"/>
        </w:tblBorders>
        <w:tblLayout w:type="fixed"/>
        <w:tblLook w:val="04A0" w:firstRow="1" w:lastRow="0" w:firstColumn="1" w:lastColumn="0" w:noHBand="0" w:noVBand="1"/>
      </w:tblPr>
      <w:tblGrid>
        <w:gridCol w:w="1080"/>
        <w:gridCol w:w="6840"/>
        <w:gridCol w:w="1890"/>
        <w:gridCol w:w="1530"/>
        <w:gridCol w:w="2790"/>
      </w:tblGrid>
      <w:tr w:rsidR="00A35139" w:rsidRPr="00627EFD" w14:paraId="11050230" w14:textId="77777777" w:rsidTr="6CCC0E85">
        <w:trPr>
          <w:cantSplit/>
          <w:tblHeader/>
        </w:trPr>
        <w:tc>
          <w:tcPr>
            <w:tcW w:w="108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17C243C4" w14:textId="77777777" w:rsidR="00A35139" w:rsidRPr="00627EFD" w:rsidRDefault="00A35139" w:rsidP="00AA1059">
            <w:pPr>
              <w:keepLines/>
              <w:spacing w:before="0" w:after="0"/>
              <w:rPr>
                <w:rFonts w:asciiTheme="minorHAnsi" w:hAnsiTheme="minorHAnsi" w:cs="Calibri"/>
                <w:b/>
                <w:bCs/>
                <w:color w:val="FFFFFF" w:themeColor="background1"/>
                <w:sz w:val="24"/>
                <w:szCs w:val="20"/>
              </w:rPr>
            </w:pPr>
            <w:r>
              <w:rPr>
                <w:rFonts w:asciiTheme="minorHAnsi" w:hAnsiTheme="minorHAnsi" w:cs="Calibri"/>
                <w:b/>
                <w:bCs/>
                <w:color w:val="FFFFFF" w:themeColor="background1"/>
                <w:sz w:val="24"/>
                <w:szCs w:val="20"/>
              </w:rPr>
              <w:t>Req. #</w:t>
            </w:r>
          </w:p>
        </w:tc>
        <w:tc>
          <w:tcPr>
            <w:tcW w:w="684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hideMark/>
          </w:tcPr>
          <w:p w14:paraId="12AE7898" w14:textId="77777777" w:rsidR="00A35139" w:rsidRPr="00627EFD" w:rsidRDefault="00A35139"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Function/Service</w:t>
            </w:r>
          </w:p>
        </w:tc>
        <w:tc>
          <w:tcPr>
            <w:tcW w:w="189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4A551026" w14:textId="0E2E2744" w:rsidR="00A35139" w:rsidRPr="00627EFD" w:rsidRDefault="00A35139" w:rsidP="00AA1059">
            <w:pPr>
              <w:keepLines/>
              <w:spacing w:before="0" w:after="0"/>
              <w:rPr>
                <w:rFonts w:asciiTheme="minorHAnsi" w:hAnsiTheme="minorHAnsi" w:cs="Calibri"/>
                <w:b/>
                <w:bCs/>
                <w:color w:val="FFFFFF" w:themeColor="background1"/>
                <w:sz w:val="24"/>
                <w:szCs w:val="20"/>
              </w:rPr>
            </w:pPr>
            <w:proofErr w:type="spellStart"/>
            <w:r w:rsidRPr="00627EFD">
              <w:rPr>
                <w:rFonts w:asciiTheme="minorHAnsi" w:hAnsiTheme="minorHAnsi" w:cs="Calibri"/>
                <w:b/>
                <w:bCs/>
                <w:color w:val="FFFFFF" w:themeColor="background1"/>
                <w:sz w:val="24"/>
                <w:szCs w:val="20"/>
              </w:rPr>
              <w:t>Req’d</w:t>
            </w:r>
            <w:proofErr w:type="spellEnd"/>
            <w:r w:rsidRPr="00627EFD">
              <w:rPr>
                <w:rFonts w:asciiTheme="minorHAnsi" w:hAnsiTheme="minorHAnsi" w:cs="Calibri"/>
                <w:bCs/>
                <w:color w:val="FFFFFF" w:themeColor="background1"/>
                <w:sz w:val="24"/>
                <w:szCs w:val="20"/>
              </w:rPr>
              <w:t xml:space="preserve"> (R)</w:t>
            </w:r>
            <w:r w:rsidR="00771134">
              <w:rPr>
                <w:rFonts w:asciiTheme="minorHAnsi" w:hAnsiTheme="minorHAnsi" w:cs="Calibri"/>
                <w:bCs/>
                <w:color w:val="FFFFFF" w:themeColor="background1"/>
                <w:sz w:val="24"/>
                <w:szCs w:val="20"/>
              </w:rPr>
              <w:t>;</w:t>
            </w:r>
            <w:r>
              <w:rPr>
                <w:rFonts w:asciiTheme="minorHAnsi" w:hAnsiTheme="minorHAnsi" w:cs="Calibri"/>
                <w:bCs/>
                <w:color w:val="FFFFFF" w:themeColor="background1"/>
                <w:sz w:val="24"/>
                <w:szCs w:val="20"/>
              </w:rPr>
              <w:t xml:space="preserve"> </w:t>
            </w:r>
            <w:proofErr w:type="spellStart"/>
            <w:r>
              <w:rPr>
                <w:rFonts w:asciiTheme="minorHAnsi" w:hAnsiTheme="minorHAnsi" w:cs="Calibri"/>
                <w:b/>
                <w:bCs/>
                <w:color w:val="FFFFFF" w:themeColor="background1"/>
                <w:sz w:val="24"/>
                <w:szCs w:val="20"/>
              </w:rPr>
              <w:t>Pref’d</w:t>
            </w:r>
            <w:proofErr w:type="spellEnd"/>
            <w:r>
              <w:rPr>
                <w:rFonts w:asciiTheme="minorHAnsi" w:hAnsiTheme="minorHAnsi" w:cs="Calibri"/>
                <w:b/>
                <w:bCs/>
                <w:color w:val="FFFFFF" w:themeColor="background1"/>
                <w:sz w:val="24"/>
                <w:szCs w:val="20"/>
              </w:rPr>
              <w:t xml:space="preserve"> </w:t>
            </w:r>
            <w:r w:rsidRPr="00E15C46">
              <w:rPr>
                <w:rFonts w:asciiTheme="minorHAnsi" w:hAnsiTheme="minorHAnsi" w:cs="Calibri"/>
                <w:bCs/>
                <w:color w:val="FFFFFF" w:themeColor="background1"/>
                <w:sz w:val="24"/>
                <w:szCs w:val="20"/>
              </w:rPr>
              <w:t>(P</w:t>
            </w:r>
            <w:proofErr w:type="gramStart"/>
            <w:r w:rsidRPr="00E15C46">
              <w:rPr>
                <w:rFonts w:asciiTheme="minorHAnsi" w:hAnsiTheme="minorHAnsi" w:cs="Calibri"/>
                <w:bCs/>
                <w:color w:val="FFFFFF" w:themeColor="background1"/>
                <w:sz w:val="24"/>
                <w:szCs w:val="20"/>
              </w:rPr>
              <w:t>)</w:t>
            </w:r>
            <w:r w:rsidR="00771134">
              <w:rPr>
                <w:rFonts w:asciiTheme="minorHAnsi" w:hAnsiTheme="minorHAnsi" w:cs="Calibri"/>
                <w:bCs/>
                <w:color w:val="FFFFFF" w:themeColor="background1"/>
                <w:sz w:val="24"/>
                <w:szCs w:val="20"/>
              </w:rPr>
              <w:t>;</w:t>
            </w:r>
            <w:r>
              <w:rPr>
                <w:rFonts w:asciiTheme="minorHAnsi" w:hAnsiTheme="minorHAnsi" w:cs="Calibri"/>
                <w:b/>
                <w:bCs/>
                <w:color w:val="FFFFFF" w:themeColor="background1"/>
                <w:sz w:val="24"/>
                <w:szCs w:val="20"/>
              </w:rPr>
              <w:t xml:space="preserve"> </w:t>
            </w:r>
            <w:r w:rsidR="0077346D">
              <w:rPr>
                <w:rFonts w:asciiTheme="minorHAnsi" w:hAnsiTheme="minorHAnsi" w:cs="Calibri"/>
                <w:bCs/>
                <w:color w:val="FFFFFF" w:themeColor="background1"/>
                <w:sz w:val="24"/>
                <w:szCs w:val="20"/>
              </w:rPr>
              <w:t xml:space="preserve"> </w:t>
            </w:r>
            <w:proofErr w:type="spellStart"/>
            <w:r w:rsidR="0077346D">
              <w:rPr>
                <w:rFonts w:asciiTheme="minorHAnsi" w:hAnsiTheme="minorHAnsi" w:cs="Calibri"/>
                <w:bCs/>
                <w:color w:val="FFFFFF" w:themeColor="background1"/>
                <w:sz w:val="24"/>
                <w:szCs w:val="20"/>
              </w:rPr>
              <w:t>Req’d</w:t>
            </w:r>
            <w:proofErr w:type="spellEnd"/>
            <w:proofErr w:type="gramEnd"/>
            <w:r w:rsidR="0077346D">
              <w:rPr>
                <w:rFonts w:asciiTheme="minorHAnsi" w:hAnsiTheme="minorHAnsi" w:cs="Calibri"/>
                <w:bCs/>
                <w:color w:val="FFFFFF" w:themeColor="background1"/>
                <w:sz w:val="24"/>
                <w:szCs w:val="20"/>
              </w:rPr>
              <w:t xml:space="preserve"> Priced Sep. (RPS)</w:t>
            </w:r>
          </w:p>
        </w:tc>
        <w:tc>
          <w:tcPr>
            <w:tcW w:w="1530" w:type="dxa"/>
            <w:tcBorders>
              <w:top w:val="single" w:sz="4" w:space="0" w:color="auto"/>
              <w:left w:val="single" w:sz="4" w:space="0" w:color="auto"/>
              <w:bottom w:val="single" w:sz="4" w:space="0" w:color="auto"/>
              <w:right w:val="single" w:sz="4" w:space="0" w:color="auto"/>
            </w:tcBorders>
            <w:shd w:val="clear" w:color="auto" w:fill="1F3864" w:themeFill="accent5" w:themeFillShade="80"/>
          </w:tcPr>
          <w:p w14:paraId="3C594CBC" w14:textId="77777777" w:rsidR="00A35139" w:rsidRPr="00627EFD" w:rsidRDefault="00A35139"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 xml:space="preserve">Bidder Complies: </w:t>
            </w:r>
            <w:r w:rsidRPr="00627EFD">
              <w:rPr>
                <w:rFonts w:asciiTheme="minorHAnsi" w:hAnsiTheme="minorHAnsi" w:cs="Calibri"/>
                <w:bCs/>
                <w:i/>
                <w:color w:val="FFFFFF" w:themeColor="background1"/>
                <w:sz w:val="24"/>
                <w:szCs w:val="20"/>
              </w:rPr>
              <w:t>Y/N/Will Develop</w:t>
            </w:r>
          </w:p>
        </w:tc>
        <w:tc>
          <w:tcPr>
            <w:tcW w:w="279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48E19459" w14:textId="77777777" w:rsidR="00A35139" w:rsidRPr="00627EFD" w:rsidRDefault="00A35139"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Comment</w:t>
            </w:r>
          </w:p>
        </w:tc>
      </w:tr>
      <w:tr w:rsidR="009040A2" w:rsidRPr="00024860" w14:paraId="1CFD6752"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7920" w:type="dxa"/>
            <w:gridSpan w:val="2"/>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14018F9" w14:textId="06D2C404" w:rsidR="009040A2" w:rsidRPr="00771134" w:rsidRDefault="009040A2" w:rsidP="00AA1059">
            <w:pPr>
              <w:pStyle w:val="Heading1"/>
              <w:ind w:left="330" w:hanging="330"/>
              <w:rPr>
                <w:szCs w:val="24"/>
              </w:rPr>
            </w:pPr>
            <w:bookmarkStart w:id="22" w:name="_Toc17390626"/>
            <w:bookmarkStart w:id="23" w:name="_Toc51346280"/>
            <w:bookmarkEnd w:id="22"/>
            <w:r>
              <w:rPr>
                <w:szCs w:val="24"/>
              </w:rPr>
              <w:t>Transaction Processing</w:t>
            </w:r>
            <w:bookmarkEnd w:id="23"/>
          </w:p>
        </w:tc>
        <w:tc>
          <w:tcPr>
            <w:tcW w:w="189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30AF661" w14:textId="77777777" w:rsidR="009040A2" w:rsidRPr="008357BF" w:rsidRDefault="009040A2" w:rsidP="00AA1059">
            <w:pPr>
              <w:rPr>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69AACB3" w14:textId="77777777" w:rsidR="009040A2" w:rsidRPr="008357BF" w:rsidRDefault="009040A2" w:rsidP="00AA1059">
            <w:pPr>
              <w:rPr>
                <w:szCs w:val="20"/>
              </w:rPr>
            </w:pPr>
          </w:p>
        </w:tc>
        <w:tc>
          <w:tcPr>
            <w:tcW w:w="279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6E0111D" w14:textId="77777777" w:rsidR="009040A2" w:rsidRPr="008357BF" w:rsidRDefault="009040A2" w:rsidP="00AA1059">
            <w:pPr>
              <w:rPr>
                <w:szCs w:val="20"/>
              </w:rPr>
            </w:pPr>
          </w:p>
        </w:tc>
      </w:tr>
      <w:tr w:rsidR="00A35139" w14:paraId="6186E8FE" w14:textId="77777777" w:rsidTr="6CCC0E85">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07169D7" w14:textId="77777777" w:rsidR="00A35139" w:rsidRPr="004A7A5E" w:rsidRDefault="00A35139"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9F627A8" w14:textId="77777777" w:rsidR="00A35139" w:rsidRPr="004A7A5E" w:rsidRDefault="00A35139" w:rsidP="00AA1059">
            <w:pPr>
              <w:rPr>
                <w:b/>
              </w:rPr>
            </w:pPr>
            <w:r w:rsidRPr="004A7A5E">
              <w:rPr>
                <w:b/>
              </w:rPr>
              <w:t>Processing Day</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35C4DF8" w14:textId="77777777" w:rsidR="00A35139" w:rsidRPr="008357BF" w:rsidRDefault="00A35139" w:rsidP="00AA1059">
            <w:pPr>
              <w:rPr>
                <w:rFonts w:cs="Calibri"/>
                <w:bCs/>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727F930"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38F74F6" w14:textId="77777777" w:rsidR="00A35139" w:rsidRPr="008357BF" w:rsidRDefault="00A35139" w:rsidP="00AA1059">
            <w:pPr>
              <w:rPr>
                <w:rFonts w:cs="Calibri"/>
                <w:bCs/>
                <w:szCs w:val="20"/>
              </w:rPr>
            </w:pPr>
          </w:p>
        </w:tc>
      </w:tr>
      <w:tr w:rsidR="00A35139" w14:paraId="21F2DFC0"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0FA53A35" w14:textId="77777777" w:rsidR="00A35139" w:rsidRPr="00910F7C" w:rsidRDefault="00A35139"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50B6C63D" w14:textId="77777777" w:rsidR="00A35139" w:rsidRPr="00910F7C" w:rsidRDefault="00A35139" w:rsidP="00AA1059">
            <w:r>
              <w:t>The e</w:t>
            </w:r>
            <w:r w:rsidRPr="00910F7C">
              <w:t>WIC syste</w:t>
            </w:r>
            <w:r>
              <w:t xml:space="preserve">m shall maintain a </w:t>
            </w:r>
            <w:r w:rsidR="00455AE2">
              <w:t>24</w:t>
            </w:r>
            <w:r w:rsidR="00455AE2" w:rsidRPr="00910F7C">
              <w:t>-hour</w:t>
            </w:r>
            <w:r w:rsidRPr="00910F7C">
              <w:t xml:space="preserve"> business day processing cycle.</w:t>
            </w:r>
          </w:p>
        </w:tc>
        <w:tc>
          <w:tcPr>
            <w:tcW w:w="1890" w:type="dxa"/>
            <w:tcBorders>
              <w:top w:val="single" w:sz="4" w:space="0" w:color="auto"/>
              <w:left w:val="single" w:sz="4" w:space="0" w:color="auto"/>
              <w:bottom w:val="single" w:sz="4" w:space="0" w:color="auto"/>
              <w:right w:val="single" w:sz="4" w:space="0" w:color="auto"/>
            </w:tcBorders>
          </w:tcPr>
          <w:p w14:paraId="0EDFFAD7"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41A6B411"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3356BF3A" w14:textId="77777777" w:rsidR="00A35139" w:rsidRPr="008357BF" w:rsidRDefault="00A35139" w:rsidP="00AA1059">
            <w:pPr>
              <w:rPr>
                <w:rFonts w:cs="Calibri"/>
                <w:bCs/>
                <w:szCs w:val="20"/>
              </w:rPr>
            </w:pPr>
          </w:p>
        </w:tc>
      </w:tr>
      <w:tr w:rsidR="00A35139" w14:paraId="33DB20B3"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7D7E8DC1" w14:textId="77777777" w:rsidR="00A35139" w:rsidRPr="00910F7C" w:rsidRDefault="00A35139"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B11307A" w14:textId="21515866" w:rsidR="00A35139" w:rsidRPr="00910F7C" w:rsidRDefault="5020F728" w:rsidP="00AA1059">
            <w:r>
              <w:t xml:space="preserve">The eWIC Processor shall operate on a standard daily cutoff time for transaction processing.  </w:t>
            </w:r>
            <w:r w:rsidR="00B05A74" w:rsidRPr="298DF118">
              <w:rPr>
                <w:rFonts w:asciiTheme="minorHAnsi" w:hAnsiTheme="minorHAnsi" w:cs="Calibri"/>
              </w:rPr>
              <w:t>Maryland WIC and USVI WIC</w:t>
            </w:r>
            <w:r>
              <w:t xml:space="preserve"> currently </w:t>
            </w:r>
            <w:proofErr w:type="gramStart"/>
            <w:r>
              <w:t>cutoff</w:t>
            </w:r>
            <w:proofErr w:type="gramEnd"/>
            <w:r>
              <w:t xml:space="preserve"> at 6:00 pm E</w:t>
            </w:r>
            <w:r w:rsidR="04985EAB">
              <w:t>S</w:t>
            </w:r>
            <w:r>
              <w:t>T. A specific time will be established as part of project initiation.</w:t>
            </w:r>
          </w:p>
        </w:tc>
        <w:tc>
          <w:tcPr>
            <w:tcW w:w="1890" w:type="dxa"/>
            <w:tcBorders>
              <w:top w:val="single" w:sz="4" w:space="0" w:color="auto"/>
              <w:left w:val="single" w:sz="4" w:space="0" w:color="auto"/>
              <w:bottom w:val="single" w:sz="4" w:space="0" w:color="auto"/>
              <w:right w:val="single" w:sz="4" w:space="0" w:color="auto"/>
            </w:tcBorders>
          </w:tcPr>
          <w:p w14:paraId="5D7DB2D4"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3A424842"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1BDACC44" w14:textId="1A364E66" w:rsidR="00A35139" w:rsidRPr="008357BF" w:rsidRDefault="00A35139" w:rsidP="00AA1059">
            <w:pPr>
              <w:rPr>
                <w:rFonts w:cs="Calibri"/>
              </w:rPr>
            </w:pPr>
          </w:p>
        </w:tc>
      </w:tr>
      <w:tr w:rsidR="00A35139" w14:paraId="18BB7FFA"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78823E41" w14:textId="77777777" w:rsidR="00A35139" w:rsidRPr="00910F7C" w:rsidRDefault="00A35139"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79B2B8A" w14:textId="0250B02D" w:rsidR="00A35139" w:rsidRPr="00910F7C" w:rsidRDefault="3CE199DA" w:rsidP="00AA1059">
            <w:r>
              <w:t>The standard daily cutoff time shall occur at a time of day that shall allow the origination of wire</w:t>
            </w:r>
            <w:r w:rsidR="00CA7823">
              <w:t xml:space="preserve"> or </w:t>
            </w:r>
            <w:r w:rsidR="009839B2">
              <w:t>ACH</w:t>
            </w:r>
            <w:r w:rsidR="0098225E">
              <w:t xml:space="preserve"> </w:t>
            </w:r>
            <w:r>
              <w:t>transfer payments for next day settlement.</w:t>
            </w:r>
          </w:p>
        </w:tc>
        <w:tc>
          <w:tcPr>
            <w:tcW w:w="1890" w:type="dxa"/>
            <w:tcBorders>
              <w:top w:val="single" w:sz="4" w:space="0" w:color="auto"/>
              <w:left w:val="single" w:sz="4" w:space="0" w:color="auto"/>
              <w:bottom w:val="single" w:sz="4" w:space="0" w:color="auto"/>
              <w:right w:val="single" w:sz="4" w:space="0" w:color="auto"/>
            </w:tcBorders>
          </w:tcPr>
          <w:p w14:paraId="56E22493"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3CA1F445"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2C24BEE1" w14:textId="77777777" w:rsidR="00A35139" w:rsidRPr="008357BF" w:rsidRDefault="00A35139" w:rsidP="00AA1059">
            <w:pPr>
              <w:rPr>
                <w:rFonts w:cs="Calibri"/>
                <w:bCs/>
                <w:szCs w:val="20"/>
              </w:rPr>
            </w:pPr>
          </w:p>
        </w:tc>
      </w:tr>
      <w:tr w:rsidR="00A35139" w14:paraId="45414573" w14:textId="77777777" w:rsidTr="6CCC0E85">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C29632C" w14:textId="77777777" w:rsidR="00A35139" w:rsidRPr="004A7A5E" w:rsidRDefault="00A35139"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ACE8886" w14:textId="77777777" w:rsidR="00A35139" w:rsidRPr="004A7A5E" w:rsidRDefault="00A35139" w:rsidP="00AA1059">
            <w:pPr>
              <w:rPr>
                <w:b/>
              </w:rPr>
            </w:pPr>
            <w:r w:rsidRPr="004A7A5E">
              <w:rPr>
                <w:b/>
              </w:rPr>
              <w:t>Transaction Processing</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05821C5" w14:textId="77777777" w:rsidR="00A35139" w:rsidRPr="007525C1" w:rsidRDefault="00A35139" w:rsidP="00AA1059">
            <w:pPr>
              <w:jc w:val="center"/>
              <w:rPr>
                <w:rFonts w:cs="Calibri"/>
                <w:bCs/>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0145909"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7A87945" w14:textId="77777777" w:rsidR="00A35139" w:rsidRPr="008357BF" w:rsidRDefault="00A35139" w:rsidP="00AA1059">
            <w:pPr>
              <w:rPr>
                <w:rFonts w:cs="Calibri"/>
                <w:bCs/>
                <w:szCs w:val="20"/>
              </w:rPr>
            </w:pPr>
          </w:p>
        </w:tc>
      </w:tr>
      <w:tr w:rsidR="00A35139" w14:paraId="4D834739"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74123081" w14:textId="77777777" w:rsidR="00A35139" w:rsidRPr="00910F7C" w:rsidRDefault="00A35139"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8DBBBFF" w14:textId="6A54DF10" w:rsidR="00A35139" w:rsidRPr="00910F7C" w:rsidRDefault="00A35139" w:rsidP="00AA1059">
            <w:r>
              <w:t>The e</w:t>
            </w:r>
            <w:r w:rsidRPr="00910F7C">
              <w:t xml:space="preserve">WIC system shall provide real-time transaction processing of </w:t>
            </w:r>
            <w:r w:rsidR="00C6561A">
              <w:t xml:space="preserve">real-time </w:t>
            </w:r>
            <w:proofErr w:type="gramStart"/>
            <w:r w:rsidR="00C6561A">
              <w:t>message</w:t>
            </w:r>
            <w:proofErr w:type="gramEnd"/>
            <w:r w:rsidRPr="00910F7C">
              <w:t xml:space="preserve"> or file transmissions r</w:t>
            </w:r>
            <w:r>
              <w:t>eceived from WIC Retailers</w:t>
            </w:r>
            <w:r w:rsidRPr="00910F7C">
              <w:t xml:space="preserve">, WIC </w:t>
            </w:r>
            <w:r>
              <w:t>Retailer’s</w:t>
            </w:r>
            <w:r w:rsidRPr="00910F7C">
              <w:t xml:space="preserve"> corporate representatives (agents) (for aggregated data/file transfer) or their </w:t>
            </w:r>
            <w:proofErr w:type="gramStart"/>
            <w:r w:rsidRPr="00910F7C">
              <w:t>third party</w:t>
            </w:r>
            <w:proofErr w:type="gramEnd"/>
            <w:r w:rsidRPr="00910F7C">
              <w:t xml:space="preserve"> processors (TPP).</w:t>
            </w:r>
          </w:p>
        </w:tc>
        <w:tc>
          <w:tcPr>
            <w:tcW w:w="1890" w:type="dxa"/>
            <w:tcBorders>
              <w:top w:val="single" w:sz="4" w:space="0" w:color="auto"/>
              <w:left w:val="single" w:sz="4" w:space="0" w:color="auto"/>
              <w:bottom w:val="single" w:sz="4" w:space="0" w:color="auto"/>
              <w:right w:val="single" w:sz="4" w:space="0" w:color="auto"/>
            </w:tcBorders>
          </w:tcPr>
          <w:p w14:paraId="20C81EA6"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384C8745"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6AEE280C" w14:textId="77777777" w:rsidR="00A35139" w:rsidRPr="008357BF" w:rsidRDefault="00A35139" w:rsidP="00AA1059">
            <w:pPr>
              <w:rPr>
                <w:rFonts w:cs="Calibri"/>
                <w:bCs/>
                <w:szCs w:val="20"/>
              </w:rPr>
            </w:pPr>
          </w:p>
        </w:tc>
      </w:tr>
      <w:tr w:rsidR="00A35139" w14:paraId="5523F1B9"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40504114" w14:textId="77777777" w:rsidR="00A35139" w:rsidRPr="00910F7C"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1DD8144" w14:textId="77777777" w:rsidR="00A35139" w:rsidRPr="00910F7C" w:rsidRDefault="00A35139" w:rsidP="00AA1059">
            <w:pPr>
              <w:pStyle w:val="NormalIndent"/>
            </w:pPr>
            <w:r>
              <w:t>The e</w:t>
            </w:r>
            <w:r w:rsidRPr="00910F7C">
              <w:t xml:space="preserve">WIC system </w:t>
            </w:r>
            <w:proofErr w:type="gramStart"/>
            <w:r w:rsidRPr="00910F7C">
              <w:t>shall</w:t>
            </w:r>
            <w:proofErr w:type="gramEnd"/>
            <w:r w:rsidRPr="00910F7C">
              <w:t xml:space="preserve"> support online, commercial network and direct connect communication with WIC </w:t>
            </w:r>
            <w:r>
              <w:t>Retailer</w:t>
            </w:r>
            <w:r w:rsidRPr="00910F7C">
              <w:t>s.</w:t>
            </w:r>
          </w:p>
        </w:tc>
        <w:tc>
          <w:tcPr>
            <w:tcW w:w="1890" w:type="dxa"/>
            <w:tcBorders>
              <w:top w:val="single" w:sz="4" w:space="0" w:color="auto"/>
              <w:left w:val="single" w:sz="4" w:space="0" w:color="auto"/>
              <w:bottom w:val="single" w:sz="4" w:space="0" w:color="auto"/>
              <w:right w:val="single" w:sz="4" w:space="0" w:color="auto"/>
            </w:tcBorders>
          </w:tcPr>
          <w:p w14:paraId="09B50837"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0108D8C9"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4B715057" w14:textId="77777777" w:rsidR="00A35139" w:rsidRPr="008357BF" w:rsidRDefault="00A35139" w:rsidP="00AA1059">
            <w:pPr>
              <w:rPr>
                <w:rFonts w:cs="Calibri"/>
                <w:bCs/>
                <w:szCs w:val="20"/>
              </w:rPr>
            </w:pPr>
          </w:p>
        </w:tc>
      </w:tr>
      <w:tr w:rsidR="00A35139" w14:paraId="3A9D2783"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5EFD1C86" w14:textId="77777777" w:rsidR="00A35139" w:rsidRPr="00910F7C"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F3C241C" w14:textId="77777777" w:rsidR="00A35139" w:rsidRPr="00910F7C" w:rsidRDefault="00A35139" w:rsidP="00AA1059">
            <w:pPr>
              <w:pStyle w:val="NormalIndent"/>
            </w:pPr>
            <w:r>
              <w:t>The eWIC Processor</w:t>
            </w:r>
            <w:r w:rsidRPr="00910F7C">
              <w:t xml:space="preserve"> shall establish a direct</w:t>
            </w:r>
            <w:r>
              <w:t xml:space="preserve"> (direct connection between a store and the eWIC host processing system)</w:t>
            </w:r>
            <w:r w:rsidRPr="00910F7C">
              <w:t xml:space="preserve"> or indirect </w:t>
            </w:r>
            <w:r>
              <w:t xml:space="preserve">(store connection to the WIC host </w:t>
            </w:r>
            <w:proofErr w:type="gramStart"/>
            <w:r>
              <w:t>through the use of</w:t>
            </w:r>
            <w:proofErr w:type="gramEnd"/>
            <w:r>
              <w:t xml:space="preserve"> a TPP) </w:t>
            </w:r>
            <w:r w:rsidRPr="00910F7C">
              <w:t xml:space="preserve">telecommunications connection for the routing of transactions and retrieval from and delivery of files to WIC </w:t>
            </w:r>
            <w:r>
              <w:t>Retailer</w:t>
            </w:r>
            <w:r w:rsidRPr="00910F7C">
              <w:t xml:space="preserve">s, their agents, or </w:t>
            </w:r>
            <w:r>
              <w:t>TPPs</w:t>
            </w:r>
            <w:r w:rsidRPr="00910F7C">
              <w:t>.</w:t>
            </w:r>
          </w:p>
        </w:tc>
        <w:tc>
          <w:tcPr>
            <w:tcW w:w="1890" w:type="dxa"/>
            <w:tcBorders>
              <w:top w:val="single" w:sz="4" w:space="0" w:color="auto"/>
              <w:left w:val="single" w:sz="4" w:space="0" w:color="auto"/>
              <w:bottom w:val="single" w:sz="4" w:space="0" w:color="auto"/>
              <w:right w:val="single" w:sz="4" w:space="0" w:color="auto"/>
            </w:tcBorders>
          </w:tcPr>
          <w:p w14:paraId="31422170"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5109824E"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74D8C226" w14:textId="77777777" w:rsidR="00A35139" w:rsidRPr="008357BF" w:rsidRDefault="00A35139" w:rsidP="00AA1059">
            <w:pPr>
              <w:rPr>
                <w:rFonts w:cs="Calibri"/>
                <w:bCs/>
                <w:szCs w:val="20"/>
              </w:rPr>
            </w:pPr>
          </w:p>
        </w:tc>
      </w:tr>
      <w:tr w:rsidR="00A35139" w14:paraId="6BC797F8"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3A01A23C" w14:textId="77777777" w:rsidR="00A35139" w:rsidRPr="00910F7C"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BB9A2DF" w14:textId="683F9B02" w:rsidR="00A35139" w:rsidRPr="00910F7C" w:rsidRDefault="5DABC18C" w:rsidP="00AA1059">
            <w:pPr>
              <w:pStyle w:val="NormalIndent"/>
            </w:pPr>
            <w:r>
              <w:t>Transactions accepted by the eWIC system from the WIC Retailer or its TPP shall be in the ANS X9.93-2:</w:t>
            </w:r>
            <w:r w:rsidR="0026781C">
              <w:t xml:space="preserve">2021 </w:t>
            </w:r>
            <w:r>
              <w:t xml:space="preserve">Financial Transaction Message - EBT - Part </w:t>
            </w:r>
            <w:proofErr w:type="gramStart"/>
            <w:r>
              <w:t>1:Messages</w:t>
            </w:r>
            <w:proofErr w:type="gramEnd"/>
            <w:r>
              <w:t xml:space="preserve"> (and future updates) for messages.</w:t>
            </w:r>
          </w:p>
        </w:tc>
        <w:tc>
          <w:tcPr>
            <w:tcW w:w="1890" w:type="dxa"/>
            <w:tcBorders>
              <w:top w:val="single" w:sz="4" w:space="0" w:color="auto"/>
              <w:left w:val="single" w:sz="4" w:space="0" w:color="auto"/>
              <w:bottom w:val="single" w:sz="4" w:space="0" w:color="auto"/>
              <w:right w:val="single" w:sz="4" w:space="0" w:color="auto"/>
            </w:tcBorders>
          </w:tcPr>
          <w:p w14:paraId="4BAA455D"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5E33E078"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073733B7" w14:textId="77777777" w:rsidR="00A35139" w:rsidRPr="008357BF" w:rsidRDefault="00A35139" w:rsidP="00AA1059">
            <w:pPr>
              <w:rPr>
                <w:rFonts w:cs="Calibri"/>
                <w:bCs/>
                <w:szCs w:val="20"/>
              </w:rPr>
            </w:pPr>
          </w:p>
        </w:tc>
      </w:tr>
      <w:tr w:rsidR="00A35139" w14:paraId="675814A3"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631DF08A" w14:textId="77777777" w:rsidR="00A35139" w:rsidRPr="00910F7C"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EA1CA42" w14:textId="77777777" w:rsidR="00A35139" w:rsidRDefault="00A35139" w:rsidP="00AA1059">
            <w:pPr>
              <w:pStyle w:val="NormalIndent"/>
            </w:pPr>
            <w:r w:rsidRPr="00910F7C">
              <w:t>The eWIC system shall accept the following minimum transaction set:</w:t>
            </w:r>
          </w:p>
          <w:p w14:paraId="6FD8FD92" w14:textId="77777777" w:rsidR="00A35139" w:rsidRDefault="00A35139" w:rsidP="00AA1059">
            <w:pPr>
              <w:pStyle w:val="NormalIndent"/>
              <w:numPr>
                <w:ilvl w:val="0"/>
                <w:numId w:val="6"/>
              </w:numPr>
            </w:pPr>
            <w:r w:rsidRPr="00910F7C">
              <w:t>Balance Inquiry</w:t>
            </w:r>
          </w:p>
          <w:p w14:paraId="7284C1B2" w14:textId="77777777" w:rsidR="00A35139" w:rsidRDefault="00A35139" w:rsidP="00AA1059">
            <w:pPr>
              <w:pStyle w:val="NormalIndent"/>
              <w:numPr>
                <w:ilvl w:val="0"/>
                <w:numId w:val="6"/>
              </w:numPr>
            </w:pPr>
            <w:r>
              <w:t>W</w:t>
            </w:r>
            <w:r w:rsidRPr="00910F7C">
              <w:t>IC Purchase</w:t>
            </w:r>
          </w:p>
          <w:p w14:paraId="6A07CD03" w14:textId="77777777" w:rsidR="00A35139" w:rsidRPr="00910F7C" w:rsidRDefault="00A35139" w:rsidP="00AA1059">
            <w:pPr>
              <w:pStyle w:val="NormalIndent"/>
              <w:numPr>
                <w:ilvl w:val="0"/>
                <w:numId w:val="6"/>
              </w:numPr>
            </w:pPr>
            <w:r w:rsidRPr="00910F7C">
              <w:t>WIC Void/Reversal</w:t>
            </w:r>
          </w:p>
        </w:tc>
        <w:tc>
          <w:tcPr>
            <w:tcW w:w="1890" w:type="dxa"/>
            <w:tcBorders>
              <w:top w:val="single" w:sz="4" w:space="0" w:color="auto"/>
              <w:left w:val="single" w:sz="4" w:space="0" w:color="auto"/>
              <w:bottom w:val="single" w:sz="4" w:space="0" w:color="auto"/>
              <w:right w:val="single" w:sz="4" w:space="0" w:color="auto"/>
            </w:tcBorders>
          </w:tcPr>
          <w:p w14:paraId="4850D5F7"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602D3175"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40CF2F58" w14:textId="77777777" w:rsidR="00A35139" w:rsidRPr="008357BF" w:rsidRDefault="00A35139" w:rsidP="00AA1059">
            <w:pPr>
              <w:rPr>
                <w:rFonts w:cs="Calibri"/>
                <w:bCs/>
                <w:szCs w:val="20"/>
              </w:rPr>
            </w:pPr>
          </w:p>
        </w:tc>
      </w:tr>
      <w:tr w:rsidR="00E831C8" w14:paraId="6E52CFA5"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5927122E" w14:textId="77777777" w:rsidR="00E831C8" w:rsidRPr="00910F7C" w:rsidRDefault="00E831C8"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AF15583" w14:textId="636AD0B5" w:rsidR="00E831C8" w:rsidRPr="00842BD4" w:rsidRDefault="00E831C8" w:rsidP="00AA1059">
            <w:pPr>
              <w:pStyle w:val="NormalIndent"/>
              <w:rPr>
                <w:strike/>
              </w:rPr>
            </w:pPr>
            <w:r w:rsidRPr="00842BD4">
              <w:rPr>
                <w:strike/>
              </w:rPr>
              <w:t xml:space="preserve">The eWIC Processor shall be able to identify the method of transaction as </w:t>
            </w:r>
            <w:proofErr w:type="gramStart"/>
            <w:r w:rsidRPr="00842BD4">
              <w:rPr>
                <w:strike/>
              </w:rPr>
              <w:t>a Chip</w:t>
            </w:r>
            <w:proofErr w:type="gramEnd"/>
            <w:r w:rsidRPr="00842BD4">
              <w:rPr>
                <w:strike/>
              </w:rPr>
              <w:t>, Tap, or Fallback.</w:t>
            </w:r>
          </w:p>
        </w:tc>
        <w:tc>
          <w:tcPr>
            <w:tcW w:w="1890" w:type="dxa"/>
            <w:tcBorders>
              <w:top w:val="single" w:sz="4" w:space="0" w:color="auto"/>
              <w:left w:val="single" w:sz="4" w:space="0" w:color="auto"/>
              <w:bottom w:val="single" w:sz="4" w:space="0" w:color="auto"/>
              <w:right w:val="single" w:sz="4" w:space="0" w:color="auto"/>
            </w:tcBorders>
          </w:tcPr>
          <w:p w14:paraId="276A6486" w14:textId="5CC0F4D7" w:rsidR="00E831C8" w:rsidRPr="007525C1" w:rsidRDefault="00A33B2E" w:rsidP="00AA1059">
            <w:pPr>
              <w:jc w:val="center"/>
              <w:rPr>
                <w:rFonts w:cs="Calibri"/>
                <w:bCs/>
                <w:szCs w:val="20"/>
              </w:rPr>
            </w:pPr>
            <w:r>
              <w:rPr>
                <w:rFonts w:cs="Calibri"/>
                <w:bCs/>
                <w:szCs w:val="20"/>
              </w:rPr>
              <w:t>N/A</w:t>
            </w:r>
          </w:p>
        </w:tc>
        <w:tc>
          <w:tcPr>
            <w:tcW w:w="1530" w:type="dxa"/>
            <w:tcBorders>
              <w:top w:val="single" w:sz="4" w:space="0" w:color="auto"/>
              <w:left w:val="single" w:sz="4" w:space="0" w:color="auto"/>
              <w:bottom w:val="single" w:sz="4" w:space="0" w:color="auto"/>
              <w:right w:val="single" w:sz="4" w:space="0" w:color="auto"/>
            </w:tcBorders>
          </w:tcPr>
          <w:p w14:paraId="379F2BAB" w14:textId="77777777" w:rsidR="00E831C8" w:rsidRPr="008357BF" w:rsidRDefault="00E831C8"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705B016E" w14:textId="77777777" w:rsidR="00E831C8" w:rsidRPr="008357BF" w:rsidRDefault="00E831C8" w:rsidP="00AA1059">
            <w:pPr>
              <w:rPr>
                <w:rFonts w:cs="Calibri"/>
                <w:bCs/>
                <w:szCs w:val="20"/>
              </w:rPr>
            </w:pPr>
          </w:p>
        </w:tc>
      </w:tr>
      <w:tr w:rsidR="009440D5" w14:paraId="44C266D8"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2F812526" w14:textId="77777777" w:rsidR="009440D5" w:rsidRPr="00910F7C" w:rsidRDefault="009440D5"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31FC229" w14:textId="77777777" w:rsidR="00E357C1" w:rsidRDefault="00E357C1" w:rsidP="009440D5">
            <w:pPr>
              <w:pStyle w:val="NormalIndent"/>
            </w:pPr>
          </w:p>
          <w:p w14:paraId="087B020B" w14:textId="7EF720A4" w:rsidR="009440D5" w:rsidRDefault="009440D5" w:rsidP="00E357C1">
            <w:pPr>
              <w:pStyle w:val="NormalIndent"/>
            </w:pPr>
            <w:r>
              <w:t xml:space="preserve">The </w:t>
            </w:r>
            <w:proofErr w:type="spellStart"/>
            <w:r>
              <w:t>eWIC</w:t>
            </w:r>
            <w:proofErr w:type="spellEnd"/>
            <w:r>
              <w:t xml:space="preserve"> Processor</w:t>
            </w:r>
            <w:r w:rsidR="00E357C1">
              <w:t xml:space="preserve"> </w:t>
            </w:r>
            <w:r>
              <w:t>shall support secure, compliant online transaction functionality consistent</w:t>
            </w:r>
            <w:r w:rsidR="00E357C1">
              <w:t xml:space="preserve"> </w:t>
            </w:r>
            <w:r>
              <w:t xml:space="preserve">with FNS guidance and applicable eWIC standards. The functionality </w:t>
            </w:r>
            <w:proofErr w:type="gramStart"/>
            <w:r>
              <w:t>shall</w:t>
            </w:r>
            <w:proofErr w:type="gramEnd"/>
            <w:r>
              <w:t xml:space="preserve"> be</w:t>
            </w:r>
            <w:r w:rsidR="00E357C1">
              <w:t xml:space="preserve"> </w:t>
            </w:r>
            <w:r>
              <w:t>included in the CPCM</w:t>
            </w:r>
            <w:r w:rsidR="008E263D">
              <w:t>.</w:t>
            </w:r>
          </w:p>
        </w:tc>
        <w:tc>
          <w:tcPr>
            <w:tcW w:w="1890" w:type="dxa"/>
            <w:tcBorders>
              <w:top w:val="single" w:sz="4" w:space="0" w:color="auto"/>
              <w:left w:val="single" w:sz="4" w:space="0" w:color="auto"/>
              <w:bottom w:val="single" w:sz="4" w:space="0" w:color="auto"/>
              <w:right w:val="single" w:sz="4" w:space="0" w:color="auto"/>
            </w:tcBorders>
          </w:tcPr>
          <w:p w14:paraId="720A0E4D" w14:textId="2E72E02B" w:rsidR="009440D5" w:rsidRDefault="00125FA1" w:rsidP="00AA1059">
            <w:pPr>
              <w:jc w:val="center"/>
              <w:rPr>
                <w:rFonts w:cs="Calibri"/>
                <w:bCs/>
                <w:szCs w:val="20"/>
              </w:rPr>
            </w:pPr>
            <w:r>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06D3838E" w14:textId="77777777" w:rsidR="009440D5" w:rsidRPr="008357BF" w:rsidRDefault="009440D5"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7B6AA17E" w14:textId="77777777" w:rsidR="009440D5" w:rsidRPr="008357BF" w:rsidRDefault="009440D5" w:rsidP="00AA1059">
            <w:pPr>
              <w:rPr>
                <w:rFonts w:cs="Calibri"/>
                <w:bCs/>
                <w:szCs w:val="20"/>
              </w:rPr>
            </w:pPr>
          </w:p>
        </w:tc>
      </w:tr>
      <w:tr w:rsidR="00E738B6" w14:paraId="4AA3CB6E"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75E1182F" w14:textId="77777777" w:rsidR="00E738B6" w:rsidRPr="00910F7C" w:rsidRDefault="00E738B6" w:rsidP="00842BD4">
            <w:pPr>
              <w:pStyle w:val="Heading5"/>
            </w:pPr>
          </w:p>
        </w:tc>
        <w:tc>
          <w:tcPr>
            <w:tcW w:w="6840" w:type="dxa"/>
            <w:tcBorders>
              <w:top w:val="single" w:sz="4" w:space="0" w:color="auto"/>
              <w:left w:val="single" w:sz="4" w:space="0" w:color="auto"/>
              <w:bottom w:val="single" w:sz="4" w:space="0" w:color="auto"/>
              <w:right w:val="single" w:sz="4" w:space="0" w:color="auto"/>
            </w:tcBorders>
          </w:tcPr>
          <w:p w14:paraId="5769AD9F" w14:textId="41CC42CC" w:rsidR="00E738B6" w:rsidRDefault="00494647" w:rsidP="009440D5">
            <w:pPr>
              <w:pStyle w:val="NormalIndent"/>
            </w:pPr>
            <w:r w:rsidRPr="00494647">
              <w:t xml:space="preserve">The system shall support the Notice of Proposed Rule Making (NOPRM) </w:t>
            </w:r>
            <w:r w:rsidR="0013148A">
              <w:t xml:space="preserve">or any published final rule </w:t>
            </w:r>
            <w:r w:rsidRPr="00494647">
              <w:t>regarding Online Shopping and associated transactions. Deviations shall not be permitted without the prior written consent of the Contract M</w:t>
            </w:r>
            <w:r>
              <w:t>onitor</w:t>
            </w:r>
            <w:r w:rsidRPr="00494647">
              <w:t xml:space="preserve"> and the USDA. </w:t>
            </w:r>
            <w:r>
              <w:t>The</w:t>
            </w:r>
            <w:r w:rsidRPr="00494647">
              <w:t xml:space="preserve"> Contractor must ensure full compliance </w:t>
            </w:r>
            <w:r>
              <w:t xml:space="preserve">with regulations </w:t>
            </w:r>
            <w:r w:rsidRPr="00494647">
              <w:t>at no additional cost to the State;</w:t>
            </w:r>
          </w:p>
        </w:tc>
        <w:tc>
          <w:tcPr>
            <w:tcW w:w="1890" w:type="dxa"/>
            <w:tcBorders>
              <w:top w:val="single" w:sz="4" w:space="0" w:color="auto"/>
              <w:left w:val="single" w:sz="4" w:space="0" w:color="auto"/>
              <w:bottom w:val="single" w:sz="4" w:space="0" w:color="auto"/>
              <w:right w:val="single" w:sz="4" w:space="0" w:color="auto"/>
            </w:tcBorders>
          </w:tcPr>
          <w:p w14:paraId="0C3691FE" w14:textId="19E5D296" w:rsidR="00E738B6" w:rsidRDefault="00125FA1" w:rsidP="00AA1059">
            <w:pPr>
              <w:jc w:val="center"/>
              <w:rPr>
                <w:rFonts w:cs="Calibri"/>
                <w:bCs/>
                <w:szCs w:val="20"/>
              </w:rPr>
            </w:pPr>
            <w:r>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248B7FF6" w14:textId="77777777" w:rsidR="00E738B6" w:rsidRPr="008357BF" w:rsidRDefault="00E738B6"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16B8CD2C" w14:textId="77777777" w:rsidR="00E738B6" w:rsidRPr="008357BF" w:rsidRDefault="00E738B6" w:rsidP="00AA1059">
            <w:pPr>
              <w:rPr>
                <w:rFonts w:cs="Calibri"/>
                <w:bCs/>
                <w:szCs w:val="20"/>
              </w:rPr>
            </w:pPr>
          </w:p>
        </w:tc>
      </w:tr>
      <w:tr w:rsidR="00E357C1" w14:paraId="05CD34B1"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3B75711C" w14:textId="77777777" w:rsidR="00E357C1" w:rsidRPr="00910F7C" w:rsidRDefault="00E357C1" w:rsidP="00842BD4">
            <w:pPr>
              <w:pStyle w:val="Heading5"/>
            </w:pPr>
          </w:p>
        </w:tc>
        <w:tc>
          <w:tcPr>
            <w:tcW w:w="6840" w:type="dxa"/>
            <w:tcBorders>
              <w:top w:val="single" w:sz="4" w:space="0" w:color="auto"/>
              <w:left w:val="single" w:sz="4" w:space="0" w:color="auto"/>
              <w:bottom w:val="single" w:sz="4" w:space="0" w:color="auto"/>
              <w:right w:val="single" w:sz="4" w:space="0" w:color="auto"/>
            </w:tcBorders>
          </w:tcPr>
          <w:p w14:paraId="238121DB" w14:textId="0C0E8D6C" w:rsidR="00E357C1" w:rsidRDefault="00E357C1" w:rsidP="00E357C1">
            <w:pPr>
              <w:pStyle w:val="NormalIndent"/>
            </w:pPr>
            <w:r>
              <w:t xml:space="preserve">Provide any </w:t>
            </w:r>
            <w:proofErr w:type="gramStart"/>
            <w:r>
              <w:t>one time</w:t>
            </w:r>
            <w:proofErr w:type="gramEnd"/>
            <w:r>
              <w:t xml:space="preserve"> development costs to provide online shopping in Attachment B.</w:t>
            </w:r>
          </w:p>
        </w:tc>
        <w:tc>
          <w:tcPr>
            <w:tcW w:w="1890" w:type="dxa"/>
            <w:tcBorders>
              <w:top w:val="single" w:sz="4" w:space="0" w:color="auto"/>
              <w:left w:val="single" w:sz="4" w:space="0" w:color="auto"/>
              <w:bottom w:val="single" w:sz="4" w:space="0" w:color="auto"/>
              <w:right w:val="single" w:sz="4" w:space="0" w:color="auto"/>
            </w:tcBorders>
          </w:tcPr>
          <w:p w14:paraId="2BFC8A81" w14:textId="562EEEC8" w:rsidR="00E357C1" w:rsidRDefault="00125FA1" w:rsidP="00AA1059">
            <w:pPr>
              <w:jc w:val="center"/>
              <w:rPr>
                <w:rFonts w:cs="Calibri"/>
                <w:bCs/>
                <w:szCs w:val="20"/>
              </w:rPr>
            </w:pPr>
            <w:r>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125A3655" w14:textId="77777777" w:rsidR="00E357C1" w:rsidRPr="008357BF" w:rsidRDefault="00E357C1"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29E30896" w14:textId="77777777" w:rsidR="00E357C1" w:rsidRPr="008357BF" w:rsidRDefault="00E357C1" w:rsidP="00AA1059">
            <w:pPr>
              <w:rPr>
                <w:rFonts w:cs="Calibri"/>
                <w:bCs/>
                <w:szCs w:val="20"/>
              </w:rPr>
            </w:pPr>
          </w:p>
        </w:tc>
      </w:tr>
      <w:tr w:rsidR="00A35139" w14:paraId="5E8B379F" w14:textId="77777777" w:rsidTr="6CCC0E85">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91CB0F8" w14:textId="77777777" w:rsidR="00A35139" w:rsidRPr="004A7A5E" w:rsidRDefault="00A35139"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CBDE852" w14:textId="77777777" w:rsidR="00A35139" w:rsidRPr="004A7A5E" w:rsidRDefault="00A35139" w:rsidP="00AA1059">
            <w:pPr>
              <w:rPr>
                <w:b/>
              </w:rPr>
            </w:pPr>
            <w:r w:rsidRPr="004A7A5E">
              <w:rPr>
                <w:b/>
              </w:rPr>
              <w:t>Online Transaction Processing</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C865D8B"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9BF697A"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F3E27D8" w14:textId="77777777" w:rsidR="00A35139" w:rsidRPr="008357BF" w:rsidRDefault="00A35139" w:rsidP="00AA1059">
            <w:pPr>
              <w:rPr>
                <w:rFonts w:cs="Calibri"/>
                <w:bCs/>
                <w:szCs w:val="20"/>
              </w:rPr>
            </w:pPr>
          </w:p>
        </w:tc>
      </w:tr>
      <w:tr w:rsidR="00A35139" w14:paraId="562FBACD"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1DE1CAC5" w14:textId="77777777" w:rsidR="00A35139" w:rsidRPr="00910F7C" w:rsidRDefault="00A35139"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A2CB2A4" w14:textId="77777777" w:rsidR="00A35139" w:rsidRPr="00910F7C" w:rsidRDefault="00A35139" w:rsidP="00AA1059">
            <w:r>
              <w:t>The e</w:t>
            </w:r>
            <w:r w:rsidRPr="00910F7C">
              <w:t>WIC system shall conduct checks and processes to determine if a transaction is approved.</w:t>
            </w:r>
          </w:p>
        </w:tc>
        <w:tc>
          <w:tcPr>
            <w:tcW w:w="1890" w:type="dxa"/>
            <w:tcBorders>
              <w:top w:val="single" w:sz="4" w:space="0" w:color="auto"/>
              <w:left w:val="single" w:sz="4" w:space="0" w:color="auto"/>
              <w:bottom w:val="single" w:sz="4" w:space="0" w:color="auto"/>
              <w:right w:val="single" w:sz="4" w:space="0" w:color="auto"/>
            </w:tcBorders>
          </w:tcPr>
          <w:p w14:paraId="1FCE3DEF"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462AB325"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6F276A8E" w14:textId="77777777" w:rsidR="00A35139" w:rsidRPr="008357BF" w:rsidRDefault="00A35139" w:rsidP="00AA1059">
            <w:pPr>
              <w:rPr>
                <w:rFonts w:cs="Calibri"/>
                <w:bCs/>
                <w:szCs w:val="20"/>
              </w:rPr>
            </w:pPr>
          </w:p>
        </w:tc>
      </w:tr>
      <w:tr w:rsidR="00A35139" w14:paraId="0D636BFF"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001E3600" w14:textId="77777777" w:rsidR="00A35139" w:rsidRPr="00910F7C"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20A4437" w14:textId="77777777" w:rsidR="00A35139" w:rsidRPr="00910F7C" w:rsidRDefault="00A35139" w:rsidP="00AA1059">
            <w:pPr>
              <w:pStyle w:val="NormalIndent"/>
            </w:pPr>
            <w:r w:rsidRPr="00910F7C">
              <w:t xml:space="preserve">The eWIC system shall ensure the transaction originates from an approved WIC </w:t>
            </w:r>
            <w:r>
              <w:t>Retailer</w:t>
            </w:r>
            <w:r w:rsidRPr="00910F7C">
              <w:t xml:space="preserve"> by validating the WIC </w:t>
            </w:r>
            <w:r>
              <w:t>Retailer</w:t>
            </w:r>
            <w:r w:rsidRPr="00910F7C">
              <w:t>'s identification number.</w:t>
            </w:r>
          </w:p>
        </w:tc>
        <w:tc>
          <w:tcPr>
            <w:tcW w:w="1890" w:type="dxa"/>
            <w:tcBorders>
              <w:top w:val="single" w:sz="4" w:space="0" w:color="auto"/>
              <w:left w:val="single" w:sz="4" w:space="0" w:color="auto"/>
              <w:bottom w:val="single" w:sz="4" w:space="0" w:color="auto"/>
              <w:right w:val="single" w:sz="4" w:space="0" w:color="auto"/>
            </w:tcBorders>
          </w:tcPr>
          <w:p w14:paraId="7EE7BDE1"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1B6C6F68"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29FA9644" w14:textId="77777777" w:rsidR="00A35139" w:rsidRPr="008357BF" w:rsidRDefault="00A35139" w:rsidP="00AA1059">
            <w:pPr>
              <w:rPr>
                <w:rFonts w:cs="Calibri"/>
                <w:bCs/>
                <w:szCs w:val="20"/>
              </w:rPr>
            </w:pPr>
          </w:p>
        </w:tc>
      </w:tr>
      <w:tr w:rsidR="00A35139" w14:paraId="5FD169F9"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3A32DF71" w14:textId="77777777" w:rsidR="00A35139" w:rsidRPr="00910F7C"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CB2C8AB" w14:textId="77777777" w:rsidR="00A35139" w:rsidRPr="00910F7C" w:rsidRDefault="00A35139" w:rsidP="00AA1059">
            <w:pPr>
              <w:pStyle w:val="NormalIndent"/>
            </w:pPr>
            <w:r w:rsidRPr="00910F7C">
              <w:t xml:space="preserve">The eWIC system shall verify the </w:t>
            </w:r>
            <w:r>
              <w:t>EBA</w:t>
            </w:r>
            <w:r w:rsidRPr="00910F7C">
              <w:t xml:space="preserve"> is active.</w:t>
            </w:r>
          </w:p>
        </w:tc>
        <w:tc>
          <w:tcPr>
            <w:tcW w:w="1890" w:type="dxa"/>
            <w:tcBorders>
              <w:top w:val="single" w:sz="4" w:space="0" w:color="auto"/>
              <w:left w:val="single" w:sz="4" w:space="0" w:color="auto"/>
              <w:bottom w:val="single" w:sz="4" w:space="0" w:color="auto"/>
              <w:right w:val="single" w:sz="4" w:space="0" w:color="auto"/>
            </w:tcBorders>
          </w:tcPr>
          <w:p w14:paraId="01C92111"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1C062D98"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340FDE56" w14:textId="77777777" w:rsidR="00A35139" w:rsidRPr="008357BF" w:rsidRDefault="00A35139" w:rsidP="00AA1059">
            <w:pPr>
              <w:rPr>
                <w:rFonts w:cs="Calibri"/>
                <w:bCs/>
                <w:szCs w:val="20"/>
              </w:rPr>
            </w:pPr>
          </w:p>
        </w:tc>
      </w:tr>
      <w:tr w:rsidR="00A35139" w14:paraId="1C7123B6"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7FDB6266" w14:textId="77777777" w:rsidR="00A35139" w:rsidRPr="00910F7C"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E5AE74E" w14:textId="77777777" w:rsidR="00A35139" w:rsidRPr="00910F7C" w:rsidRDefault="00A35139" w:rsidP="00AA1059">
            <w:pPr>
              <w:pStyle w:val="NormalIndent"/>
            </w:pPr>
            <w:r>
              <w:t>The e</w:t>
            </w:r>
            <w:r w:rsidRPr="00910F7C">
              <w:t xml:space="preserve">WIC system </w:t>
            </w:r>
            <w:proofErr w:type="gramStart"/>
            <w:r w:rsidRPr="00910F7C">
              <w:t>shall</w:t>
            </w:r>
            <w:proofErr w:type="gramEnd"/>
            <w:r w:rsidRPr="00910F7C">
              <w:t xml:space="preserve"> validate that the </w:t>
            </w:r>
            <w:r>
              <w:t xml:space="preserve">card </w:t>
            </w:r>
            <w:r w:rsidRPr="00910F7C">
              <w:t>is active.</w:t>
            </w:r>
          </w:p>
        </w:tc>
        <w:tc>
          <w:tcPr>
            <w:tcW w:w="1890" w:type="dxa"/>
            <w:tcBorders>
              <w:top w:val="single" w:sz="4" w:space="0" w:color="auto"/>
              <w:left w:val="single" w:sz="4" w:space="0" w:color="auto"/>
              <w:bottom w:val="single" w:sz="4" w:space="0" w:color="auto"/>
              <w:right w:val="single" w:sz="4" w:space="0" w:color="auto"/>
            </w:tcBorders>
          </w:tcPr>
          <w:p w14:paraId="206865BE"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6013EBA9"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774490BA" w14:textId="77777777" w:rsidR="00A35139" w:rsidRPr="008357BF" w:rsidRDefault="00A35139" w:rsidP="00AA1059">
            <w:pPr>
              <w:rPr>
                <w:rFonts w:cs="Calibri"/>
                <w:bCs/>
                <w:szCs w:val="20"/>
              </w:rPr>
            </w:pPr>
          </w:p>
        </w:tc>
      </w:tr>
      <w:tr w:rsidR="00A35139" w14:paraId="2C4F3F87"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3B73C593" w14:textId="77777777" w:rsidR="00A35139" w:rsidRPr="00910F7C"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36F64AD" w14:textId="77777777" w:rsidR="00A35139" w:rsidRPr="00910F7C" w:rsidRDefault="00A35139" w:rsidP="00AA1059">
            <w:pPr>
              <w:pStyle w:val="NormalIndent"/>
            </w:pPr>
            <w:r w:rsidRPr="00910F7C">
              <w:t>The eWIC system shall verify the PIN associated with the PAN.</w:t>
            </w:r>
          </w:p>
        </w:tc>
        <w:tc>
          <w:tcPr>
            <w:tcW w:w="1890" w:type="dxa"/>
            <w:tcBorders>
              <w:top w:val="single" w:sz="4" w:space="0" w:color="auto"/>
              <w:left w:val="single" w:sz="4" w:space="0" w:color="auto"/>
              <w:bottom w:val="single" w:sz="4" w:space="0" w:color="auto"/>
              <w:right w:val="single" w:sz="4" w:space="0" w:color="auto"/>
            </w:tcBorders>
          </w:tcPr>
          <w:p w14:paraId="43763D9A"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2A262758"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14C0321D" w14:textId="77777777" w:rsidR="00A35139" w:rsidRPr="008357BF" w:rsidRDefault="00A35139" w:rsidP="00AA1059">
            <w:pPr>
              <w:rPr>
                <w:rFonts w:cs="Calibri"/>
                <w:bCs/>
                <w:szCs w:val="20"/>
              </w:rPr>
            </w:pPr>
          </w:p>
        </w:tc>
      </w:tr>
      <w:tr w:rsidR="00A35139" w14:paraId="5E4C123A"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7744F256" w14:textId="77777777" w:rsidR="00A35139" w:rsidRPr="00910F7C"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B11B458" w14:textId="77777777" w:rsidR="00A35139" w:rsidRPr="00910F7C" w:rsidRDefault="00A35139" w:rsidP="00AA1059">
            <w:pPr>
              <w:pStyle w:val="NormalIndent"/>
            </w:pPr>
            <w:r w:rsidRPr="00910F7C">
              <w:t>Th</w:t>
            </w:r>
            <w:r>
              <w:t>e e</w:t>
            </w:r>
            <w:r w:rsidRPr="00910F7C">
              <w:t>WIC system shall verify that the number of consecutive failed PIN tries has not been exceeded</w:t>
            </w:r>
            <w:r w:rsidR="00455AE2">
              <w:t>.</w:t>
            </w:r>
          </w:p>
        </w:tc>
        <w:tc>
          <w:tcPr>
            <w:tcW w:w="1890" w:type="dxa"/>
            <w:tcBorders>
              <w:top w:val="single" w:sz="4" w:space="0" w:color="auto"/>
              <w:left w:val="single" w:sz="4" w:space="0" w:color="auto"/>
              <w:bottom w:val="single" w:sz="4" w:space="0" w:color="auto"/>
              <w:right w:val="single" w:sz="4" w:space="0" w:color="auto"/>
            </w:tcBorders>
          </w:tcPr>
          <w:p w14:paraId="61406B69"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7F657402"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72205AE6" w14:textId="77777777" w:rsidR="00A35139" w:rsidRPr="008357BF" w:rsidRDefault="00A35139" w:rsidP="00AA1059">
            <w:pPr>
              <w:rPr>
                <w:rFonts w:cs="Calibri"/>
                <w:bCs/>
                <w:szCs w:val="20"/>
              </w:rPr>
            </w:pPr>
          </w:p>
        </w:tc>
      </w:tr>
      <w:tr w:rsidR="00A35139" w14:paraId="5DED4EAC"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276431D5" w14:textId="77777777" w:rsidR="00A35139" w:rsidRPr="00910F7C"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9D88E65" w14:textId="2A53081C" w:rsidR="00A35139" w:rsidRPr="00910F7C" w:rsidRDefault="00A35139" w:rsidP="00AA1059">
            <w:pPr>
              <w:pStyle w:val="NormalIndent"/>
            </w:pPr>
            <w:r w:rsidRPr="00910F7C">
              <w:t xml:space="preserve">The eWIC system shall verify that the UPC or PLU code presented for each purchased product is an authorized UPC or PLU for </w:t>
            </w:r>
            <w:r w:rsidR="00B05A74">
              <w:rPr>
                <w:rFonts w:asciiTheme="minorHAnsi" w:hAnsiTheme="minorHAnsi" w:cs="Calibri"/>
              </w:rPr>
              <w:t>Maryland WIC and USVI WIC</w:t>
            </w:r>
            <w:r w:rsidRPr="00910F7C">
              <w:t xml:space="preserve"> through comparison to the APL.</w:t>
            </w:r>
          </w:p>
        </w:tc>
        <w:tc>
          <w:tcPr>
            <w:tcW w:w="1890" w:type="dxa"/>
            <w:tcBorders>
              <w:top w:val="single" w:sz="4" w:space="0" w:color="auto"/>
              <w:left w:val="single" w:sz="4" w:space="0" w:color="auto"/>
              <w:bottom w:val="single" w:sz="4" w:space="0" w:color="auto"/>
              <w:right w:val="single" w:sz="4" w:space="0" w:color="auto"/>
            </w:tcBorders>
          </w:tcPr>
          <w:p w14:paraId="13DBA69D"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6C939A6B"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7597DC5A" w14:textId="77777777" w:rsidR="00A35139" w:rsidRPr="008357BF" w:rsidRDefault="00A35139" w:rsidP="00AA1059">
            <w:pPr>
              <w:rPr>
                <w:rFonts w:cs="Calibri"/>
                <w:bCs/>
                <w:szCs w:val="20"/>
              </w:rPr>
            </w:pPr>
          </w:p>
        </w:tc>
      </w:tr>
      <w:tr w:rsidR="00A35139" w14:paraId="06C2B38F"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73EFFE90" w14:textId="77777777" w:rsidR="00A35139" w:rsidRPr="00910F7C"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905D199" w14:textId="29E15CFF" w:rsidR="00A35139" w:rsidRPr="00910F7C" w:rsidRDefault="00A35139" w:rsidP="00AA1059">
            <w:pPr>
              <w:pStyle w:val="NormalIndent"/>
            </w:pPr>
            <w:r w:rsidRPr="00910F7C">
              <w:t>To the extent possible, produce should be identified by i</w:t>
            </w:r>
            <w:r>
              <w:t>ts specific PLU. However, the e</w:t>
            </w:r>
            <w:r w:rsidRPr="00910F7C">
              <w:t xml:space="preserve">WIC system shall allow </w:t>
            </w:r>
            <w:proofErr w:type="gramStart"/>
            <w:r w:rsidRPr="00910F7C">
              <w:t>the fresh</w:t>
            </w:r>
            <w:proofErr w:type="gramEnd"/>
            <w:r w:rsidRPr="00910F7C">
              <w:t xml:space="preserve"> fruit or vegetables to be mapped to a single generic PLU (i.e., </w:t>
            </w:r>
            <w:r>
              <w:t>4469</w:t>
            </w:r>
            <w:r w:rsidR="3EEEEC95">
              <w:t>1</w:t>
            </w:r>
            <w:r w:rsidRPr="00910F7C">
              <w:t xml:space="preserve"> for fresh fruits and vegetables). </w:t>
            </w:r>
          </w:p>
        </w:tc>
        <w:tc>
          <w:tcPr>
            <w:tcW w:w="1890" w:type="dxa"/>
            <w:tcBorders>
              <w:top w:val="single" w:sz="4" w:space="0" w:color="auto"/>
              <w:left w:val="single" w:sz="4" w:space="0" w:color="auto"/>
              <w:bottom w:val="single" w:sz="4" w:space="0" w:color="auto"/>
              <w:right w:val="single" w:sz="4" w:space="0" w:color="auto"/>
            </w:tcBorders>
          </w:tcPr>
          <w:p w14:paraId="50B7424C" w14:textId="77777777" w:rsidR="00A56912" w:rsidRDefault="00A56912" w:rsidP="00AA1059">
            <w:pPr>
              <w:jc w:val="center"/>
              <w:rPr>
                <w:rFonts w:cs="Calibri"/>
                <w:bCs/>
                <w:szCs w:val="20"/>
              </w:rPr>
            </w:pPr>
          </w:p>
          <w:p w14:paraId="4F46BB04" w14:textId="00657E9F"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67815986"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6854580C" w14:textId="77777777" w:rsidR="00A35139" w:rsidRPr="008357BF" w:rsidRDefault="00A35139" w:rsidP="00AA1059">
            <w:pPr>
              <w:rPr>
                <w:rFonts w:cs="Calibri"/>
                <w:bCs/>
                <w:szCs w:val="20"/>
              </w:rPr>
            </w:pPr>
          </w:p>
        </w:tc>
      </w:tr>
      <w:tr w:rsidR="00A35139" w14:paraId="56953778"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766F1757" w14:textId="77777777" w:rsidR="00A35139" w:rsidRPr="00910F7C"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EDF4CC2" w14:textId="77777777" w:rsidR="00A35139" w:rsidRPr="00910F7C" w:rsidRDefault="00A35139" w:rsidP="00AA1059">
            <w:pPr>
              <w:pStyle w:val="NormalIndent"/>
            </w:pPr>
            <w:r w:rsidRPr="00910F7C">
              <w:t>The eWIC system shall validate the Categories and Sub-Categories of the food items presented against the current list of WIC approved Categories and Sub-Categories.</w:t>
            </w:r>
          </w:p>
        </w:tc>
        <w:tc>
          <w:tcPr>
            <w:tcW w:w="1890" w:type="dxa"/>
            <w:tcBorders>
              <w:top w:val="single" w:sz="4" w:space="0" w:color="auto"/>
              <w:left w:val="single" w:sz="4" w:space="0" w:color="auto"/>
              <w:bottom w:val="single" w:sz="4" w:space="0" w:color="auto"/>
              <w:right w:val="single" w:sz="4" w:space="0" w:color="auto"/>
            </w:tcBorders>
          </w:tcPr>
          <w:p w14:paraId="77907488"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7BD37F3D"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7BC52E7C" w14:textId="77777777" w:rsidR="00A35139" w:rsidRPr="008357BF" w:rsidRDefault="00A35139" w:rsidP="00AA1059">
            <w:pPr>
              <w:rPr>
                <w:rFonts w:cs="Calibri"/>
                <w:bCs/>
                <w:szCs w:val="20"/>
              </w:rPr>
            </w:pPr>
          </w:p>
        </w:tc>
      </w:tr>
      <w:tr w:rsidR="00A35139" w14:paraId="60CB7BA0"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357DCA24" w14:textId="77777777" w:rsidR="00A35139" w:rsidRPr="00910F7C"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5C08EDC" w14:textId="77777777" w:rsidR="00A35139" w:rsidRPr="00910F7C" w:rsidRDefault="00A35139" w:rsidP="00AA1059">
            <w:pPr>
              <w:pStyle w:val="NormalIndent"/>
            </w:pPr>
            <w:r w:rsidRPr="00910F7C">
              <w:t xml:space="preserve">The eWIC system shall validate the products and units are available within the EBA benefit balance. </w:t>
            </w:r>
          </w:p>
        </w:tc>
        <w:tc>
          <w:tcPr>
            <w:tcW w:w="1890" w:type="dxa"/>
            <w:tcBorders>
              <w:top w:val="single" w:sz="4" w:space="0" w:color="auto"/>
              <w:left w:val="single" w:sz="4" w:space="0" w:color="auto"/>
              <w:bottom w:val="single" w:sz="4" w:space="0" w:color="auto"/>
              <w:right w:val="single" w:sz="4" w:space="0" w:color="auto"/>
            </w:tcBorders>
          </w:tcPr>
          <w:p w14:paraId="37356836"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16EBB4BD"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6B817752" w14:textId="77777777" w:rsidR="00A35139" w:rsidRPr="008357BF" w:rsidRDefault="00A35139" w:rsidP="00AA1059">
            <w:pPr>
              <w:rPr>
                <w:rFonts w:cs="Calibri"/>
                <w:bCs/>
                <w:szCs w:val="20"/>
              </w:rPr>
            </w:pPr>
          </w:p>
        </w:tc>
      </w:tr>
      <w:tr w:rsidR="00A35139" w14:paraId="684401B9"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79528642" w14:textId="77777777" w:rsidR="00A35139" w:rsidRPr="00910F7C"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DF589B6" w14:textId="77777777" w:rsidR="00A35139" w:rsidRPr="00910F7C" w:rsidRDefault="00A35139" w:rsidP="00AA1059">
            <w:pPr>
              <w:pStyle w:val="NormalIndent"/>
            </w:pPr>
            <w:r w:rsidRPr="00910F7C">
              <w:t xml:space="preserve">The eWIC system shall validate the products for appropriate availability dates in the EBA benefit record. </w:t>
            </w:r>
          </w:p>
        </w:tc>
        <w:tc>
          <w:tcPr>
            <w:tcW w:w="1890" w:type="dxa"/>
            <w:tcBorders>
              <w:top w:val="single" w:sz="4" w:space="0" w:color="auto"/>
              <w:left w:val="single" w:sz="4" w:space="0" w:color="auto"/>
              <w:bottom w:val="single" w:sz="4" w:space="0" w:color="auto"/>
              <w:right w:val="single" w:sz="4" w:space="0" w:color="auto"/>
            </w:tcBorders>
          </w:tcPr>
          <w:p w14:paraId="7FB0EF25"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41D34B2A"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61F75350" w14:textId="77777777" w:rsidR="00A35139" w:rsidRPr="008357BF" w:rsidRDefault="00A35139" w:rsidP="00AA1059">
            <w:pPr>
              <w:rPr>
                <w:rFonts w:cs="Calibri"/>
                <w:bCs/>
                <w:szCs w:val="20"/>
              </w:rPr>
            </w:pPr>
          </w:p>
        </w:tc>
      </w:tr>
      <w:tr w:rsidR="00A35139" w14:paraId="1AE7CBAF"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1402F1FF" w14:textId="77777777" w:rsidR="00A35139" w:rsidRPr="00910F7C"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00A8AAB" w14:textId="77777777" w:rsidR="00A35139" w:rsidRPr="00910F7C" w:rsidRDefault="00A35139" w:rsidP="00AA1059">
            <w:pPr>
              <w:pStyle w:val="NormalIndent"/>
            </w:pPr>
            <w:r w:rsidRPr="00910F7C">
              <w:t>For void transactions, the eWIC system shall verify an existing benefit record so that the transaction can be properly posted.</w:t>
            </w:r>
          </w:p>
        </w:tc>
        <w:tc>
          <w:tcPr>
            <w:tcW w:w="1890" w:type="dxa"/>
            <w:tcBorders>
              <w:top w:val="single" w:sz="4" w:space="0" w:color="auto"/>
              <w:left w:val="single" w:sz="4" w:space="0" w:color="auto"/>
              <w:bottom w:val="single" w:sz="4" w:space="0" w:color="auto"/>
              <w:right w:val="single" w:sz="4" w:space="0" w:color="auto"/>
            </w:tcBorders>
          </w:tcPr>
          <w:p w14:paraId="3F76A374"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4569711B"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7924FC16" w14:textId="77777777" w:rsidR="00A35139" w:rsidRPr="008357BF" w:rsidRDefault="00A35139" w:rsidP="00AA1059">
            <w:pPr>
              <w:rPr>
                <w:rFonts w:cs="Calibri"/>
                <w:bCs/>
                <w:szCs w:val="20"/>
              </w:rPr>
            </w:pPr>
          </w:p>
        </w:tc>
      </w:tr>
      <w:tr w:rsidR="00A35139" w14:paraId="79D6D539"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497DBD6F" w14:textId="77777777" w:rsidR="00A35139" w:rsidRPr="00910F7C" w:rsidRDefault="00A35139"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7D92263" w14:textId="77777777" w:rsidR="00A35139" w:rsidRPr="00910F7C" w:rsidRDefault="00A35139" w:rsidP="00AA1059">
            <w:r w:rsidRPr="00910F7C">
              <w:t>The eWIC system shall process transactions in real time as transactions occur.</w:t>
            </w:r>
          </w:p>
        </w:tc>
        <w:tc>
          <w:tcPr>
            <w:tcW w:w="1890" w:type="dxa"/>
            <w:tcBorders>
              <w:top w:val="single" w:sz="4" w:space="0" w:color="auto"/>
              <w:left w:val="single" w:sz="4" w:space="0" w:color="auto"/>
              <w:bottom w:val="single" w:sz="4" w:space="0" w:color="auto"/>
              <w:right w:val="single" w:sz="4" w:space="0" w:color="auto"/>
            </w:tcBorders>
          </w:tcPr>
          <w:p w14:paraId="600932B7"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5BEB6EF8"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720D0DC9" w14:textId="77777777" w:rsidR="00A35139" w:rsidRPr="008357BF" w:rsidRDefault="00A35139" w:rsidP="00AA1059">
            <w:pPr>
              <w:rPr>
                <w:rFonts w:cs="Calibri"/>
                <w:bCs/>
                <w:szCs w:val="20"/>
              </w:rPr>
            </w:pPr>
          </w:p>
        </w:tc>
      </w:tr>
      <w:tr w:rsidR="00A35139" w14:paraId="76E289E8"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41BED9A1" w14:textId="77777777" w:rsidR="00A35139" w:rsidRPr="00910F7C"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1AFBAF2" w14:textId="29FA1108" w:rsidR="00A35139" w:rsidRPr="00910F7C" w:rsidRDefault="00A35139" w:rsidP="00AA1059">
            <w:pPr>
              <w:pStyle w:val="NormalIndent"/>
            </w:pPr>
            <w:r>
              <w:t xml:space="preserve">The eWIC Processor shall not charge fees to WIC vendors for WIC transactions and must comply with Section 750 of the Consolidated Appropriations Act of 2018 - Implementing Memorandum for Supplemental Nutrition Assistance Program, Supplemental </w:t>
            </w:r>
            <w:r w:rsidR="00AD3C67">
              <w:t>Nutrition, and</w:t>
            </w:r>
            <w:r>
              <w:t xml:space="preserve"> Safety Programs, and Child Nutrition Programs which prohibits State Electronic Benefit Transfer (EBT) processors, their contractors, subcontractors, or </w:t>
            </w:r>
            <w:r w:rsidR="6EEE9269">
              <w:t>a</w:t>
            </w:r>
            <w:r>
              <w:t>ffiliates from charging routing and switching fees for intra- or interstate transactions.</w:t>
            </w:r>
          </w:p>
        </w:tc>
        <w:tc>
          <w:tcPr>
            <w:tcW w:w="1890" w:type="dxa"/>
            <w:tcBorders>
              <w:top w:val="single" w:sz="4" w:space="0" w:color="auto"/>
              <w:left w:val="single" w:sz="4" w:space="0" w:color="auto"/>
              <w:bottom w:val="single" w:sz="4" w:space="0" w:color="auto"/>
              <w:right w:val="single" w:sz="4" w:space="0" w:color="auto"/>
            </w:tcBorders>
          </w:tcPr>
          <w:p w14:paraId="5DA3BE5D"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6DCAD790"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19BCB117" w14:textId="77777777" w:rsidR="00A35139" w:rsidRPr="008357BF" w:rsidRDefault="00A35139" w:rsidP="00AA1059">
            <w:pPr>
              <w:rPr>
                <w:rFonts w:cs="Calibri"/>
                <w:bCs/>
                <w:szCs w:val="20"/>
              </w:rPr>
            </w:pPr>
          </w:p>
        </w:tc>
      </w:tr>
      <w:tr w:rsidR="00A35139" w:rsidRPr="00324E85" w14:paraId="4F6B7D8F" w14:textId="77777777" w:rsidTr="6CCC0E8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BD17F37" w14:textId="77777777" w:rsidR="00A35139" w:rsidRPr="00DA745A"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F0A5D96" w14:textId="77777777" w:rsidR="00A35139" w:rsidRPr="00324E85" w:rsidRDefault="00A35139" w:rsidP="00AA1059">
            <w:pPr>
              <w:pStyle w:val="NormalIndent"/>
            </w:pPr>
            <w:r w:rsidRPr="004F1507">
              <w:t xml:space="preserve">Interchange fees may not be applied to </w:t>
            </w:r>
            <w:r>
              <w:t>eWIC</w:t>
            </w:r>
            <w:r w:rsidRPr="004F1507">
              <w:t xml:space="preserve"> transactions.</w:t>
            </w:r>
          </w:p>
        </w:tc>
        <w:tc>
          <w:tcPr>
            <w:tcW w:w="1890" w:type="dxa"/>
            <w:tcBorders>
              <w:top w:val="single" w:sz="4" w:space="0" w:color="auto"/>
              <w:left w:val="single" w:sz="4" w:space="0" w:color="auto"/>
              <w:bottom w:val="single" w:sz="4" w:space="0" w:color="auto"/>
              <w:right w:val="single" w:sz="4" w:space="0" w:color="auto"/>
            </w:tcBorders>
          </w:tcPr>
          <w:p w14:paraId="2BB52008" w14:textId="77777777" w:rsidR="00A35139"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5E9A92E5" w14:textId="77777777" w:rsidR="00A35139" w:rsidRPr="00324E85" w:rsidRDefault="00A35139" w:rsidP="00AA1059">
            <w:pPr>
              <w:spacing w:before="20" w:after="20"/>
              <w:jc w:val="center"/>
              <w:rPr>
                <w:rFonts w:asciiTheme="minorHAnsi" w:hAnsiTheme="minorHAnsi" w:cstheme="minorHAnsi"/>
                <w:bCs/>
                <w:sz w:val="22"/>
                <w:szCs w:val="20"/>
              </w:rPr>
            </w:pPr>
          </w:p>
        </w:tc>
        <w:tc>
          <w:tcPr>
            <w:tcW w:w="2790" w:type="dxa"/>
            <w:tcBorders>
              <w:top w:val="single" w:sz="4" w:space="0" w:color="auto"/>
              <w:left w:val="single" w:sz="4" w:space="0" w:color="auto"/>
              <w:bottom w:val="single" w:sz="4" w:space="0" w:color="auto"/>
              <w:right w:val="single" w:sz="4" w:space="0" w:color="auto"/>
            </w:tcBorders>
          </w:tcPr>
          <w:p w14:paraId="6B0239AC" w14:textId="77777777" w:rsidR="00A35139" w:rsidRPr="00324E85" w:rsidRDefault="00A35139" w:rsidP="00AA1059">
            <w:pPr>
              <w:spacing w:before="20" w:after="20"/>
              <w:jc w:val="center"/>
              <w:rPr>
                <w:rFonts w:asciiTheme="minorHAnsi" w:hAnsiTheme="minorHAnsi" w:cstheme="minorHAnsi"/>
                <w:bCs/>
                <w:sz w:val="22"/>
                <w:szCs w:val="20"/>
              </w:rPr>
            </w:pPr>
          </w:p>
        </w:tc>
      </w:tr>
      <w:tr w:rsidR="00A35139" w14:paraId="4947E04B"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69BCBD60" w14:textId="77777777" w:rsidR="00A35139" w:rsidRPr="00910F7C"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8B9F155" w14:textId="77777777" w:rsidR="00A35139" w:rsidRPr="00910F7C" w:rsidRDefault="00A35139" w:rsidP="00AA1059">
            <w:pPr>
              <w:pStyle w:val="NormalIndent"/>
            </w:pPr>
            <w:r>
              <w:t>The e</w:t>
            </w:r>
            <w:r w:rsidRPr="00910F7C">
              <w:t xml:space="preserve">WIC transaction date and time shall be the date and time the </w:t>
            </w:r>
            <w:r>
              <w:t>purchase is approved by the e</w:t>
            </w:r>
            <w:r w:rsidRPr="00910F7C">
              <w:t xml:space="preserve">WIC system. It shall be able to be displayed and reported as to the local date and time of the WIC </w:t>
            </w:r>
            <w:r>
              <w:t>Retailer</w:t>
            </w:r>
            <w:r w:rsidRPr="00910F7C">
              <w:t xml:space="preserve"> location.</w:t>
            </w:r>
          </w:p>
        </w:tc>
        <w:tc>
          <w:tcPr>
            <w:tcW w:w="1890" w:type="dxa"/>
            <w:tcBorders>
              <w:top w:val="single" w:sz="4" w:space="0" w:color="auto"/>
              <w:left w:val="single" w:sz="4" w:space="0" w:color="auto"/>
              <w:bottom w:val="single" w:sz="4" w:space="0" w:color="auto"/>
              <w:right w:val="single" w:sz="4" w:space="0" w:color="auto"/>
            </w:tcBorders>
          </w:tcPr>
          <w:p w14:paraId="606BFB1B"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298D219D"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264F3F9B" w14:textId="77777777" w:rsidR="00A35139" w:rsidRPr="008357BF" w:rsidRDefault="00A35139" w:rsidP="00AA1059">
            <w:pPr>
              <w:rPr>
                <w:rFonts w:cs="Calibri"/>
                <w:bCs/>
                <w:szCs w:val="20"/>
              </w:rPr>
            </w:pPr>
          </w:p>
        </w:tc>
      </w:tr>
      <w:tr w:rsidR="00A35139" w14:paraId="57AE1BD9"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657485EB" w14:textId="77777777" w:rsidR="00A35139" w:rsidRPr="00910F7C"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2427F0F" w14:textId="77777777" w:rsidR="00A35139" w:rsidRPr="00910F7C" w:rsidRDefault="00A35139" w:rsidP="00AA1059">
            <w:pPr>
              <w:pStyle w:val="NormalIndent"/>
            </w:pPr>
            <w:r w:rsidRPr="00910F7C">
              <w:t>The eWIC system shall ensure the purchase quantity redeemed from the EBA benefits shall be obtained from the benefit quantity associated with the UPC in the APL.</w:t>
            </w:r>
          </w:p>
        </w:tc>
        <w:tc>
          <w:tcPr>
            <w:tcW w:w="1890" w:type="dxa"/>
            <w:tcBorders>
              <w:top w:val="single" w:sz="4" w:space="0" w:color="auto"/>
              <w:left w:val="single" w:sz="4" w:space="0" w:color="auto"/>
              <w:bottom w:val="single" w:sz="4" w:space="0" w:color="auto"/>
              <w:right w:val="single" w:sz="4" w:space="0" w:color="auto"/>
            </w:tcBorders>
          </w:tcPr>
          <w:p w14:paraId="0C113181"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0AA4C72E"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6E79F4B8" w14:textId="77777777" w:rsidR="00A35139" w:rsidRPr="008357BF" w:rsidRDefault="00A35139" w:rsidP="00AA1059">
            <w:pPr>
              <w:rPr>
                <w:rFonts w:cs="Calibri"/>
                <w:bCs/>
                <w:szCs w:val="20"/>
              </w:rPr>
            </w:pPr>
          </w:p>
        </w:tc>
      </w:tr>
      <w:tr w:rsidR="00A35139" w14:paraId="6B5FB06C"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4D6F27FA" w14:textId="77777777" w:rsidR="00A35139" w:rsidRPr="00910F7C"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C5D7AFC" w14:textId="77777777" w:rsidR="00A35139" w:rsidRPr="00910F7C" w:rsidRDefault="00A35139" w:rsidP="00AA1059">
            <w:pPr>
              <w:pStyle w:val="NormalIndent"/>
            </w:pPr>
            <w:r w:rsidRPr="00910F7C">
              <w:t xml:space="preserve">The eWIC system shall provide </w:t>
            </w:r>
            <w:proofErr w:type="gramStart"/>
            <w:r w:rsidRPr="00910F7C">
              <w:t>an approval</w:t>
            </w:r>
            <w:proofErr w:type="gramEnd"/>
            <w:r w:rsidRPr="00910F7C">
              <w:t xml:space="preserve"> or </w:t>
            </w:r>
            <w:proofErr w:type="gramStart"/>
            <w:r w:rsidRPr="00910F7C">
              <w:t>a denial</w:t>
            </w:r>
            <w:proofErr w:type="gramEnd"/>
            <w:r w:rsidRPr="00910F7C">
              <w:t xml:space="preserve"> for each transaction.</w:t>
            </w:r>
          </w:p>
        </w:tc>
        <w:tc>
          <w:tcPr>
            <w:tcW w:w="1890" w:type="dxa"/>
            <w:tcBorders>
              <w:top w:val="single" w:sz="4" w:space="0" w:color="auto"/>
              <w:left w:val="single" w:sz="4" w:space="0" w:color="auto"/>
              <w:bottom w:val="single" w:sz="4" w:space="0" w:color="auto"/>
              <w:right w:val="single" w:sz="4" w:space="0" w:color="auto"/>
            </w:tcBorders>
          </w:tcPr>
          <w:p w14:paraId="6943F53A"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6F23B08C"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4738DC13" w14:textId="77777777" w:rsidR="00A35139" w:rsidRPr="008357BF" w:rsidRDefault="00A35139" w:rsidP="00AA1059">
            <w:pPr>
              <w:rPr>
                <w:rFonts w:cs="Calibri"/>
                <w:bCs/>
                <w:szCs w:val="20"/>
              </w:rPr>
            </w:pPr>
          </w:p>
        </w:tc>
      </w:tr>
      <w:tr w:rsidR="00A35139" w14:paraId="3E3F9BDC"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5100122C" w14:textId="77777777" w:rsidR="00A35139" w:rsidRPr="00910F7C"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AC61467" w14:textId="0F974591" w:rsidR="00A35139" w:rsidRPr="00910F7C" w:rsidRDefault="00A35139" w:rsidP="00AA1059">
            <w:pPr>
              <w:pStyle w:val="NormalIndent"/>
            </w:pPr>
            <w:r>
              <w:t>The eWIC system shall provide an appropriate reason code as set by X9.93: Part 1 (</w:t>
            </w:r>
            <w:r w:rsidR="214757BB">
              <w:t>2021</w:t>
            </w:r>
            <w:r>
              <w:t xml:space="preserve">) for all rejected transactions. </w:t>
            </w:r>
          </w:p>
        </w:tc>
        <w:tc>
          <w:tcPr>
            <w:tcW w:w="1890" w:type="dxa"/>
            <w:tcBorders>
              <w:top w:val="single" w:sz="4" w:space="0" w:color="auto"/>
              <w:left w:val="single" w:sz="4" w:space="0" w:color="auto"/>
              <w:bottom w:val="single" w:sz="4" w:space="0" w:color="auto"/>
              <w:right w:val="single" w:sz="4" w:space="0" w:color="auto"/>
            </w:tcBorders>
          </w:tcPr>
          <w:p w14:paraId="6C0974E7"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41D6B8AE"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6577C14D" w14:textId="77777777" w:rsidR="00A35139" w:rsidRPr="008357BF" w:rsidRDefault="00A35139" w:rsidP="00AA1059">
            <w:pPr>
              <w:rPr>
                <w:rFonts w:cs="Calibri"/>
                <w:bCs/>
                <w:szCs w:val="20"/>
              </w:rPr>
            </w:pPr>
          </w:p>
        </w:tc>
      </w:tr>
      <w:tr w:rsidR="00A35139" w14:paraId="15029452"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294B2E8D" w14:textId="77777777" w:rsidR="00A35139" w:rsidRPr="00910F7C"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44592B7" w14:textId="48287ACC" w:rsidR="00A35139" w:rsidRPr="00910F7C" w:rsidRDefault="00A35139" w:rsidP="00AA1059">
            <w:pPr>
              <w:pStyle w:val="NormalIndent"/>
            </w:pPr>
            <w:r>
              <w:t>The e</w:t>
            </w:r>
            <w:r w:rsidRPr="00910F7C">
              <w:t xml:space="preserve">WIC system shall compare the product price against the NTE for the UPC. (NTEs will be established by </w:t>
            </w:r>
            <w:r>
              <w:t>each</w:t>
            </w:r>
            <w:r w:rsidRPr="00910F7C">
              <w:t xml:space="preserve"> </w:t>
            </w:r>
            <w:r w:rsidR="00EA2143">
              <w:rPr>
                <w:rFonts w:asciiTheme="minorHAnsi" w:hAnsiTheme="minorHAnsi" w:cs="Calibri"/>
              </w:rPr>
              <w:t>Maryland WIC and USVI WIC</w:t>
            </w:r>
            <w:r w:rsidRPr="00910F7C">
              <w:t xml:space="preserve"> MIS).</w:t>
            </w:r>
          </w:p>
        </w:tc>
        <w:tc>
          <w:tcPr>
            <w:tcW w:w="1890" w:type="dxa"/>
            <w:tcBorders>
              <w:top w:val="single" w:sz="4" w:space="0" w:color="auto"/>
              <w:left w:val="single" w:sz="4" w:space="0" w:color="auto"/>
              <w:bottom w:val="single" w:sz="4" w:space="0" w:color="auto"/>
              <w:right w:val="single" w:sz="4" w:space="0" w:color="auto"/>
            </w:tcBorders>
          </w:tcPr>
          <w:p w14:paraId="3C1A58DD"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59CFDCB7"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16534ECC" w14:textId="77777777" w:rsidR="00A35139" w:rsidRPr="008357BF" w:rsidRDefault="00A35139" w:rsidP="00AA1059">
            <w:pPr>
              <w:rPr>
                <w:rFonts w:cs="Calibri"/>
                <w:bCs/>
                <w:szCs w:val="20"/>
              </w:rPr>
            </w:pPr>
          </w:p>
        </w:tc>
      </w:tr>
      <w:tr w:rsidR="00A35139" w14:paraId="7FD5B4CC"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1F00C7B6" w14:textId="77777777" w:rsidR="00A35139" w:rsidRPr="00910F7C"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BFA5440" w14:textId="77777777" w:rsidR="00A35139" w:rsidRPr="00910F7C" w:rsidRDefault="00A35139" w:rsidP="00AA1059">
            <w:pPr>
              <w:pStyle w:val="NormalIndent"/>
            </w:pPr>
            <w:r w:rsidRPr="00910F7C">
              <w:t xml:space="preserve">If the product price is equal to or less than the NTE for the WIC </w:t>
            </w:r>
            <w:r>
              <w:t>Retailer</w:t>
            </w:r>
            <w:r w:rsidRPr="00910F7C">
              <w:t xml:space="preserve">'s peer group, the eWIC system shall approve the purchase of the product at the WIC </w:t>
            </w:r>
            <w:r>
              <w:t>Retailer</w:t>
            </w:r>
            <w:r w:rsidRPr="00910F7C">
              <w:t>’s product price.</w:t>
            </w:r>
          </w:p>
        </w:tc>
        <w:tc>
          <w:tcPr>
            <w:tcW w:w="1890" w:type="dxa"/>
            <w:tcBorders>
              <w:top w:val="single" w:sz="4" w:space="0" w:color="auto"/>
              <w:left w:val="single" w:sz="4" w:space="0" w:color="auto"/>
              <w:bottom w:val="single" w:sz="4" w:space="0" w:color="auto"/>
              <w:right w:val="single" w:sz="4" w:space="0" w:color="auto"/>
            </w:tcBorders>
          </w:tcPr>
          <w:p w14:paraId="4D7F11DC"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1EDD1372"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223FACD2" w14:textId="77777777" w:rsidR="00A35139" w:rsidRPr="008357BF" w:rsidRDefault="00A35139" w:rsidP="00AA1059">
            <w:pPr>
              <w:rPr>
                <w:rFonts w:cs="Calibri"/>
                <w:bCs/>
                <w:szCs w:val="20"/>
              </w:rPr>
            </w:pPr>
          </w:p>
        </w:tc>
      </w:tr>
      <w:tr w:rsidR="00A35139" w14:paraId="40F12522"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4486055F" w14:textId="77777777" w:rsidR="00A35139" w:rsidRPr="00910F7C"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488F2BD" w14:textId="54394C3E" w:rsidR="00A35139" w:rsidRPr="00910F7C" w:rsidRDefault="00A35139" w:rsidP="00AA1059">
            <w:pPr>
              <w:pStyle w:val="NormalIndent"/>
            </w:pPr>
            <w:r w:rsidRPr="00910F7C">
              <w:t xml:space="preserve">If the product price is greater than the </w:t>
            </w:r>
            <w:r w:rsidR="00E33FBF">
              <w:t xml:space="preserve">NTE </w:t>
            </w:r>
            <w:r w:rsidRPr="00910F7C">
              <w:t xml:space="preserve">price for the WIC </w:t>
            </w:r>
            <w:r>
              <w:t>Retailer's peer group, the e</w:t>
            </w:r>
            <w:r w:rsidRPr="00910F7C">
              <w:t xml:space="preserve">WIC </w:t>
            </w:r>
            <w:proofErr w:type="gramStart"/>
            <w:r w:rsidRPr="00910F7C">
              <w:t>system shall</w:t>
            </w:r>
            <w:proofErr w:type="gramEnd"/>
            <w:r w:rsidRPr="00910F7C">
              <w:t xml:space="preserve"> </w:t>
            </w:r>
            <w:proofErr w:type="gramStart"/>
            <w:r w:rsidRPr="00910F7C">
              <w:t>approve</w:t>
            </w:r>
            <w:proofErr w:type="gramEnd"/>
            <w:r w:rsidRPr="00910F7C">
              <w:t xml:space="preserve"> the purchase of the product at the NTE price.</w:t>
            </w:r>
          </w:p>
        </w:tc>
        <w:tc>
          <w:tcPr>
            <w:tcW w:w="1890" w:type="dxa"/>
            <w:tcBorders>
              <w:top w:val="single" w:sz="4" w:space="0" w:color="auto"/>
              <w:left w:val="single" w:sz="4" w:space="0" w:color="auto"/>
              <w:bottom w:val="single" w:sz="4" w:space="0" w:color="auto"/>
              <w:right w:val="single" w:sz="4" w:space="0" w:color="auto"/>
            </w:tcBorders>
          </w:tcPr>
          <w:p w14:paraId="74D525B5"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301483EC"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1E15AF41" w14:textId="77777777" w:rsidR="00A35139" w:rsidRPr="008357BF" w:rsidRDefault="00A35139" w:rsidP="00AA1059">
            <w:pPr>
              <w:rPr>
                <w:rFonts w:cs="Calibri"/>
                <w:bCs/>
                <w:szCs w:val="20"/>
              </w:rPr>
            </w:pPr>
          </w:p>
        </w:tc>
      </w:tr>
      <w:tr w:rsidR="00A35139" w14:paraId="57F9C303"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7E2A5EFE" w14:textId="77777777" w:rsidR="00A35139" w:rsidRPr="00910F7C" w:rsidRDefault="00A35139"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A8B27B7" w14:textId="77777777" w:rsidR="00A35139" w:rsidRPr="00910F7C" w:rsidRDefault="00A35139" w:rsidP="00AA1059">
            <w:pPr>
              <w:pStyle w:val="NormalIndent"/>
            </w:pPr>
            <w:r>
              <w:t>The e</w:t>
            </w:r>
            <w:r w:rsidRPr="00910F7C">
              <w:t xml:space="preserve">WIC system shall provide a return message to the WIC </w:t>
            </w:r>
            <w:r>
              <w:t>Retailer</w:t>
            </w:r>
            <w:r w:rsidRPr="00910F7C">
              <w:t xml:space="preserve"> electronic cash register (ECR) system or POS, or the TPP, that contains the amount paid for the product.</w:t>
            </w:r>
          </w:p>
        </w:tc>
        <w:tc>
          <w:tcPr>
            <w:tcW w:w="1890" w:type="dxa"/>
            <w:tcBorders>
              <w:top w:val="single" w:sz="4" w:space="0" w:color="auto"/>
              <w:left w:val="single" w:sz="4" w:space="0" w:color="auto"/>
              <w:bottom w:val="single" w:sz="4" w:space="0" w:color="auto"/>
              <w:right w:val="single" w:sz="4" w:space="0" w:color="auto"/>
            </w:tcBorders>
          </w:tcPr>
          <w:p w14:paraId="077F719F"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3F36A7F2"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2ED5B7D2" w14:textId="77777777" w:rsidR="00A35139" w:rsidRPr="008357BF" w:rsidRDefault="00A35139" w:rsidP="00AA1059">
            <w:pPr>
              <w:rPr>
                <w:rFonts w:cs="Calibri"/>
                <w:bCs/>
                <w:szCs w:val="20"/>
              </w:rPr>
            </w:pPr>
          </w:p>
        </w:tc>
      </w:tr>
      <w:tr w:rsidR="00A35139" w14:paraId="30168B9E"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23BB2E1F" w14:textId="77777777" w:rsidR="00A35139" w:rsidRPr="00910F7C" w:rsidRDefault="00A35139"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5EE5218B" w14:textId="77777777" w:rsidR="00A35139" w:rsidRPr="00910F7C" w:rsidRDefault="00A35139" w:rsidP="00AA1059">
            <w:r w:rsidRPr="00910F7C">
              <w:t xml:space="preserve">The eWIC system shall deduct benefits from </w:t>
            </w:r>
            <w:r>
              <w:t xml:space="preserve">Specific </w:t>
            </w:r>
            <w:r w:rsidRPr="00910F7C">
              <w:t>Sub-Categories with values greater than "000" before deducting benefits from the Broadband Food Sub-Categories for food item UPCs/PLUs that can be redeemed from Broadband and Specific Sub-Categories.</w:t>
            </w:r>
          </w:p>
        </w:tc>
        <w:tc>
          <w:tcPr>
            <w:tcW w:w="1890" w:type="dxa"/>
            <w:tcBorders>
              <w:top w:val="single" w:sz="4" w:space="0" w:color="auto"/>
              <w:left w:val="single" w:sz="4" w:space="0" w:color="auto"/>
              <w:bottom w:val="single" w:sz="4" w:space="0" w:color="auto"/>
              <w:right w:val="single" w:sz="4" w:space="0" w:color="auto"/>
            </w:tcBorders>
          </w:tcPr>
          <w:p w14:paraId="1744B9E0"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429B7AD3"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61C3D02F" w14:textId="77777777" w:rsidR="00A35139" w:rsidRPr="008357BF" w:rsidRDefault="00A35139" w:rsidP="00AA1059">
            <w:pPr>
              <w:rPr>
                <w:rFonts w:cs="Calibri"/>
                <w:bCs/>
                <w:szCs w:val="20"/>
              </w:rPr>
            </w:pPr>
          </w:p>
        </w:tc>
      </w:tr>
      <w:tr w:rsidR="00A35139" w14:paraId="6E6A6BC9"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6BF6FF7E" w14:textId="77777777" w:rsidR="00A35139" w:rsidRPr="00910F7C" w:rsidRDefault="00A35139"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DB46F78" w14:textId="77777777" w:rsidR="00A35139" w:rsidRPr="00910F7C" w:rsidRDefault="00A35139" w:rsidP="00AA1059">
            <w:r w:rsidRPr="00910F7C">
              <w:t>If a food item UPC/PLU is allowed to use a Broadband Food Sub-Category, then the eWIC system shall allow the food item to be redeemed with the units remaining in the Broadband Food Subcategory once all units in the Specific Food Sub-Category have been decremented.</w:t>
            </w:r>
          </w:p>
        </w:tc>
        <w:tc>
          <w:tcPr>
            <w:tcW w:w="1890" w:type="dxa"/>
            <w:tcBorders>
              <w:top w:val="single" w:sz="4" w:space="0" w:color="auto"/>
              <w:left w:val="single" w:sz="4" w:space="0" w:color="auto"/>
              <w:bottom w:val="single" w:sz="4" w:space="0" w:color="auto"/>
              <w:right w:val="single" w:sz="4" w:space="0" w:color="auto"/>
            </w:tcBorders>
          </w:tcPr>
          <w:p w14:paraId="0E25419D"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4652D09E"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721A1A28" w14:textId="77777777" w:rsidR="00A35139" w:rsidRPr="008357BF" w:rsidRDefault="00A35139" w:rsidP="00AA1059">
            <w:pPr>
              <w:rPr>
                <w:rFonts w:cs="Calibri"/>
                <w:bCs/>
                <w:szCs w:val="20"/>
              </w:rPr>
            </w:pPr>
          </w:p>
        </w:tc>
      </w:tr>
      <w:tr w:rsidR="00A35139" w14:paraId="652D3A8E"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03B5F695" w14:textId="77777777" w:rsidR="00A35139" w:rsidRPr="00910F7C" w:rsidRDefault="00A35139"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6C16FA4" w14:textId="77777777" w:rsidR="00A35139" w:rsidRPr="00910F7C" w:rsidRDefault="00A35139" w:rsidP="00AA1059">
            <w:r>
              <w:t>The e</w:t>
            </w:r>
            <w:r w:rsidRPr="00910F7C">
              <w:t xml:space="preserve">WIC </w:t>
            </w:r>
            <w:proofErr w:type="gramStart"/>
            <w:r w:rsidRPr="00910F7C">
              <w:t>system shall</w:t>
            </w:r>
            <w:proofErr w:type="gramEnd"/>
            <w:r w:rsidRPr="00910F7C">
              <w:t xml:space="preserve"> </w:t>
            </w:r>
            <w:proofErr w:type="gramStart"/>
            <w:r w:rsidRPr="00910F7C">
              <w:t>allow</w:t>
            </w:r>
            <w:proofErr w:type="gramEnd"/>
            <w:r w:rsidRPr="00910F7C">
              <w:t xml:space="preserve"> the redemption of a single food item in part from a Specific Food Sub-Category and in part from the Broadband Food Sub-Category.</w:t>
            </w:r>
          </w:p>
        </w:tc>
        <w:tc>
          <w:tcPr>
            <w:tcW w:w="1890" w:type="dxa"/>
            <w:tcBorders>
              <w:top w:val="single" w:sz="4" w:space="0" w:color="auto"/>
              <w:left w:val="single" w:sz="4" w:space="0" w:color="auto"/>
              <w:bottom w:val="single" w:sz="4" w:space="0" w:color="auto"/>
              <w:right w:val="single" w:sz="4" w:space="0" w:color="auto"/>
            </w:tcBorders>
          </w:tcPr>
          <w:p w14:paraId="75E4EBA6"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6A312FEB"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7C084ADF" w14:textId="77777777" w:rsidR="00A35139" w:rsidRPr="008357BF" w:rsidRDefault="00A35139" w:rsidP="00AA1059">
            <w:pPr>
              <w:rPr>
                <w:rFonts w:cs="Calibri"/>
                <w:bCs/>
                <w:szCs w:val="20"/>
              </w:rPr>
            </w:pPr>
          </w:p>
        </w:tc>
      </w:tr>
      <w:tr w:rsidR="00A35139" w14:paraId="272CE20C"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132C4902" w14:textId="77777777" w:rsidR="00A35139" w:rsidRPr="00910F7C" w:rsidRDefault="00A35139"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24F98907" w14:textId="25BEEBC3" w:rsidR="00A35139" w:rsidRPr="00910F7C" w:rsidRDefault="5DABC18C" w:rsidP="00AA1059">
            <w:r>
              <w:t xml:space="preserve">The eWIC </w:t>
            </w:r>
            <w:proofErr w:type="gramStart"/>
            <w:r>
              <w:t>system shall</w:t>
            </w:r>
            <w:proofErr w:type="gramEnd"/>
            <w:r>
              <w:t xml:space="preserve"> </w:t>
            </w:r>
            <w:proofErr w:type="gramStart"/>
            <w:r>
              <w:t>have</w:t>
            </w:r>
            <w:proofErr w:type="gramEnd"/>
            <w:r>
              <w:t xml:space="preserve"> the capability to process up to 50 unique UPCs and PLUs in a single purchase transaction. </w:t>
            </w:r>
          </w:p>
        </w:tc>
        <w:tc>
          <w:tcPr>
            <w:tcW w:w="1890" w:type="dxa"/>
            <w:tcBorders>
              <w:top w:val="single" w:sz="4" w:space="0" w:color="auto"/>
              <w:left w:val="single" w:sz="4" w:space="0" w:color="auto"/>
              <w:bottom w:val="single" w:sz="4" w:space="0" w:color="auto"/>
              <w:right w:val="single" w:sz="4" w:space="0" w:color="auto"/>
            </w:tcBorders>
          </w:tcPr>
          <w:p w14:paraId="140A86F8"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72E89F1F"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612D6FF5" w14:textId="77777777" w:rsidR="00A35139" w:rsidRPr="008357BF" w:rsidRDefault="00A35139" w:rsidP="00AA1059">
            <w:pPr>
              <w:rPr>
                <w:rFonts w:cs="Calibri"/>
                <w:bCs/>
                <w:szCs w:val="20"/>
              </w:rPr>
            </w:pPr>
          </w:p>
        </w:tc>
      </w:tr>
      <w:tr w:rsidR="00A35139" w14:paraId="70E714D5" w14:textId="77777777" w:rsidTr="6CCC0E85">
        <w:trPr>
          <w:cantSplit/>
        </w:trPr>
        <w:tc>
          <w:tcPr>
            <w:tcW w:w="1080" w:type="dxa"/>
            <w:tcBorders>
              <w:top w:val="single" w:sz="4" w:space="0" w:color="auto"/>
              <w:left w:val="single" w:sz="4" w:space="0" w:color="auto"/>
              <w:bottom w:val="single" w:sz="4" w:space="0" w:color="auto"/>
              <w:right w:val="single" w:sz="4" w:space="0" w:color="auto"/>
            </w:tcBorders>
          </w:tcPr>
          <w:p w14:paraId="7FE8AA3E" w14:textId="77777777" w:rsidR="00A35139" w:rsidRPr="0021174E" w:rsidRDefault="00A35139"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1BD7FC18" w14:textId="698A8C15" w:rsidR="00A35139" w:rsidRPr="0021174E" w:rsidRDefault="781DBD83" w:rsidP="00AA1059">
            <w:r>
              <w:t xml:space="preserve">The eWIC system shall provide the data required for the WIC Retailer to print receipts according to the requirements of Section 12.1 of the TIG and Section 5.5 of the Operating Rules. This includes the opening and/or ending EBA benefit balance, and benefit balance end date, as applicable, to support receipts printed by the WIC Retailer system or POS. (Note - Opening benefit balance applies to balance inquiry transactions, ending benefit balance applies to the balance after the purchase transactions.) </w:t>
            </w:r>
          </w:p>
        </w:tc>
        <w:tc>
          <w:tcPr>
            <w:tcW w:w="1890" w:type="dxa"/>
            <w:tcBorders>
              <w:top w:val="single" w:sz="4" w:space="0" w:color="auto"/>
              <w:left w:val="single" w:sz="4" w:space="0" w:color="auto"/>
              <w:bottom w:val="single" w:sz="4" w:space="0" w:color="auto"/>
              <w:right w:val="single" w:sz="4" w:space="0" w:color="auto"/>
            </w:tcBorders>
          </w:tcPr>
          <w:p w14:paraId="47EEEA07" w14:textId="77777777" w:rsidR="00A35139" w:rsidRPr="007525C1" w:rsidRDefault="00684C46" w:rsidP="00AA1059">
            <w:pPr>
              <w:jc w:val="center"/>
              <w:rPr>
                <w:rFonts w:cs="Calibri"/>
                <w:bCs/>
                <w:szCs w:val="20"/>
              </w:rPr>
            </w:pPr>
            <w:r w:rsidRPr="007525C1">
              <w:rPr>
                <w:rFonts w:cs="Calibri"/>
                <w:bCs/>
                <w:szCs w:val="20"/>
              </w:rPr>
              <w:t>R</w:t>
            </w:r>
          </w:p>
        </w:tc>
        <w:tc>
          <w:tcPr>
            <w:tcW w:w="1530" w:type="dxa"/>
            <w:tcBorders>
              <w:top w:val="single" w:sz="4" w:space="0" w:color="auto"/>
              <w:left w:val="single" w:sz="4" w:space="0" w:color="auto"/>
              <w:bottom w:val="single" w:sz="4" w:space="0" w:color="auto"/>
              <w:right w:val="single" w:sz="4" w:space="0" w:color="auto"/>
            </w:tcBorders>
          </w:tcPr>
          <w:p w14:paraId="3394E90F" w14:textId="77777777" w:rsidR="00A35139" w:rsidRPr="008357BF" w:rsidRDefault="00A35139" w:rsidP="00AA1059">
            <w:pPr>
              <w:rPr>
                <w:rFonts w:cs="Calibri"/>
                <w:bCs/>
                <w:szCs w:val="20"/>
              </w:rPr>
            </w:pPr>
          </w:p>
        </w:tc>
        <w:tc>
          <w:tcPr>
            <w:tcW w:w="2790" w:type="dxa"/>
            <w:tcBorders>
              <w:top w:val="single" w:sz="4" w:space="0" w:color="auto"/>
              <w:left w:val="single" w:sz="4" w:space="0" w:color="auto"/>
              <w:bottom w:val="single" w:sz="4" w:space="0" w:color="auto"/>
              <w:right w:val="single" w:sz="4" w:space="0" w:color="auto"/>
            </w:tcBorders>
          </w:tcPr>
          <w:p w14:paraId="72BDA81B" w14:textId="77777777" w:rsidR="00A35139" w:rsidRPr="008357BF" w:rsidRDefault="00A35139" w:rsidP="00AA1059">
            <w:pPr>
              <w:rPr>
                <w:rFonts w:cs="Calibri"/>
                <w:bCs/>
                <w:szCs w:val="20"/>
              </w:rPr>
            </w:pPr>
          </w:p>
        </w:tc>
      </w:tr>
    </w:tbl>
    <w:p w14:paraId="4F52C6D8" w14:textId="67F15414" w:rsidR="004779F0" w:rsidRDefault="004779F0">
      <w:pPr>
        <w:widowControl/>
        <w:spacing w:before="0" w:after="160" w:line="259" w:lineRule="auto"/>
      </w:pPr>
      <w:r>
        <w:br w:type="page"/>
      </w:r>
    </w:p>
    <w:tbl>
      <w:tblPr>
        <w:tblW w:w="14130" w:type="dxa"/>
        <w:tblInd w:w="-635" w:type="dxa"/>
        <w:tblBorders>
          <w:top w:val="single" w:sz="8" w:space="0" w:color="666699"/>
          <w:left w:val="single" w:sz="8" w:space="0" w:color="666699"/>
          <w:bottom w:val="single" w:sz="8" w:space="0" w:color="666699"/>
          <w:right w:val="single" w:sz="8" w:space="0" w:color="666699"/>
          <w:insideH w:val="single" w:sz="8" w:space="0" w:color="666699"/>
          <w:insideV w:val="single" w:sz="8" w:space="0" w:color="666699"/>
        </w:tblBorders>
        <w:tblLayout w:type="fixed"/>
        <w:tblLook w:val="04A0" w:firstRow="1" w:lastRow="0" w:firstColumn="1" w:lastColumn="0" w:noHBand="0" w:noVBand="1"/>
      </w:tblPr>
      <w:tblGrid>
        <w:gridCol w:w="1080"/>
        <w:gridCol w:w="6840"/>
        <w:gridCol w:w="1890"/>
        <w:gridCol w:w="1530"/>
        <w:gridCol w:w="2790"/>
      </w:tblGrid>
      <w:tr w:rsidR="00C6439C" w:rsidRPr="00627EFD" w14:paraId="1FE41EFF" w14:textId="77777777" w:rsidTr="161ACB73">
        <w:trPr>
          <w:tblHeader/>
        </w:trPr>
        <w:tc>
          <w:tcPr>
            <w:tcW w:w="108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35A31D9E" w14:textId="77777777" w:rsidR="00C6439C" w:rsidRPr="00627EFD" w:rsidRDefault="00C6439C" w:rsidP="00AA1059">
            <w:pPr>
              <w:keepLines/>
              <w:spacing w:before="0" w:after="0"/>
              <w:rPr>
                <w:rFonts w:asciiTheme="minorHAnsi" w:hAnsiTheme="minorHAnsi" w:cs="Calibri"/>
                <w:b/>
                <w:bCs/>
                <w:color w:val="FFFFFF" w:themeColor="background1"/>
                <w:sz w:val="24"/>
                <w:szCs w:val="20"/>
              </w:rPr>
            </w:pPr>
            <w:r>
              <w:rPr>
                <w:rFonts w:asciiTheme="minorHAnsi" w:hAnsiTheme="minorHAnsi" w:cs="Calibri"/>
                <w:b/>
                <w:bCs/>
                <w:color w:val="FFFFFF" w:themeColor="background1"/>
                <w:sz w:val="24"/>
                <w:szCs w:val="20"/>
              </w:rPr>
              <w:t>Req. #</w:t>
            </w:r>
          </w:p>
        </w:tc>
        <w:tc>
          <w:tcPr>
            <w:tcW w:w="684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hideMark/>
          </w:tcPr>
          <w:p w14:paraId="4DB4055F" w14:textId="77777777" w:rsidR="00C6439C" w:rsidRPr="00627EFD" w:rsidRDefault="00C6439C"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Function/Service</w:t>
            </w:r>
          </w:p>
        </w:tc>
        <w:tc>
          <w:tcPr>
            <w:tcW w:w="189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0E3EF896" w14:textId="573678E6" w:rsidR="00C6439C" w:rsidRPr="00627EFD" w:rsidRDefault="00C6439C" w:rsidP="00AA1059">
            <w:pPr>
              <w:keepLines/>
              <w:spacing w:before="0" w:after="0"/>
              <w:rPr>
                <w:rFonts w:asciiTheme="minorHAnsi" w:hAnsiTheme="minorHAnsi" w:cs="Calibri"/>
                <w:b/>
                <w:bCs/>
                <w:color w:val="FFFFFF" w:themeColor="background1"/>
                <w:sz w:val="24"/>
                <w:szCs w:val="20"/>
              </w:rPr>
            </w:pPr>
            <w:proofErr w:type="spellStart"/>
            <w:r w:rsidRPr="00627EFD">
              <w:rPr>
                <w:rFonts w:asciiTheme="minorHAnsi" w:hAnsiTheme="minorHAnsi" w:cs="Calibri"/>
                <w:b/>
                <w:bCs/>
                <w:color w:val="FFFFFF" w:themeColor="background1"/>
                <w:sz w:val="24"/>
                <w:szCs w:val="20"/>
              </w:rPr>
              <w:t>Req’d</w:t>
            </w:r>
            <w:proofErr w:type="spellEnd"/>
            <w:r w:rsidRPr="00627EFD">
              <w:rPr>
                <w:rFonts w:asciiTheme="minorHAnsi" w:hAnsiTheme="minorHAnsi" w:cs="Calibri"/>
                <w:bCs/>
                <w:color w:val="FFFFFF" w:themeColor="background1"/>
                <w:sz w:val="24"/>
                <w:szCs w:val="20"/>
              </w:rPr>
              <w:t xml:space="preserve"> (R)</w:t>
            </w:r>
            <w:r w:rsidR="00771134">
              <w:rPr>
                <w:rFonts w:asciiTheme="minorHAnsi" w:hAnsiTheme="minorHAnsi" w:cs="Calibri"/>
                <w:bCs/>
                <w:color w:val="FFFFFF" w:themeColor="background1"/>
                <w:sz w:val="24"/>
                <w:szCs w:val="20"/>
              </w:rPr>
              <w:t>;</w:t>
            </w:r>
            <w:r>
              <w:rPr>
                <w:rFonts w:asciiTheme="minorHAnsi" w:hAnsiTheme="minorHAnsi" w:cs="Calibri"/>
                <w:bCs/>
                <w:color w:val="FFFFFF" w:themeColor="background1"/>
                <w:sz w:val="24"/>
                <w:szCs w:val="20"/>
              </w:rPr>
              <w:t xml:space="preserve"> </w:t>
            </w:r>
            <w:proofErr w:type="spellStart"/>
            <w:r>
              <w:rPr>
                <w:rFonts w:asciiTheme="minorHAnsi" w:hAnsiTheme="minorHAnsi" w:cs="Calibri"/>
                <w:b/>
                <w:bCs/>
                <w:color w:val="FFFFFF" w:themeColor="background1"/>
                <w:sz w:val="24"/>
                <w:szCs w:val="20"/>
              </w:rPr>
              <w:t>Pref’d</w:t>
            </w:r>
            <w:proofErr w:type="spellEnd"/>
            <w:r>
              <w:rPr>
                <w:rFonts w:asciiTheme="minorHAnsi" w:hAnsiTheme="minorHAnsi" w:cs="Calibri"/>
                <w:b/>
                <w:bCs/>
                <w:color w:val="FFFFFF" w:themeColor="background1"/>
                <w:sz w:val="24"/>
                <w:szCs w:val="20"/>
              </w:rPr>
              <w:t xml:space="preserve"> </w:t>
            </w:r>
            <w:r w:rsidRPr="00E15C46">
              <w:rPr>
                <w:rFonts w:asciiTheme="minorHAnsi" w:hAnsiTheme="minorHAnsi" w:cs="Calibri"/>
                <w:bCs/>
                <w:color w:val="FFFFFF" w:themeColor="background1"/>
                <w:sz w:val="24"/>
                <w:szCs w:val="20"/>
              </w:rPr>
              <w:t>(P</w:t>
            </w:r>
            <w:proofErr w:type="gramStart"/>
            <w:r w:rsidRPr="00E15C46">
              <w:rPr>
                <w:rFonts w:asciiTheme="minorHAnsi" w:hAnsiTheme="minorHAnsi" w:cs="Calibri"/>
                <w:bCs/>
                <w:color w:val="FFFFFF" w:themeColor="background1"/>
                <w:sz w:val="24"/>
                <w:szCs w:val="20"/>
              </w:rPr>
              <w:t>)</w:t>
            </w:r>
            <w:r w:rsidR="00771134">
              <w:rPr>
                <w:rFonts w:asciiTheme="minorHAnsi" w:hAnsiTheme="minorHAnsi" w:cs="Calibri"/>
                <w:bCs/>
                <w:color w:val="FFFFFF" w:themeColor="background1"/>
                <w:sz w:val="24"/>
                <w:szCs w:val="20"/>
              </w:rPr>
              <w:t>;</w:t>
            </w:r>
            <w:r>
              <w:rPr>
                <w:rFonts w:asciiTheme="minorHAnsi" w:hAnsiTheme="minorHAnsi" w:cs="Calibri"/>
                <w:b/>
                <w:bCs/>
                <w:color w:val="FFFFFF" w:themeColor="background1"/>
                <w:sz w:val="24"/>
                <w:szCs w:val="20"/>
              </w:rPr>
              <w:t xml:space="preserve"> </w:t>
            </w:r>
            <w:r w:rsidR="0077346D">
              <w:rPr>
                <w:rFonts w:asciiTheme="minorHAnsi" w:hAnsiTheme="minorHAnsi" w:cs="Calibri"/>
                <w:bCs/>
                <w:color w:val="FFFFFF" w:themeColor="background1"/>
                <w:sz w:val="24"/>
                <w:szCs w:val="20"/>
              </w:rPr>
              <w:t xml:space="preserve"> </w:t>
            </w:r>
            <w:proofErr w:type="spellStart"/>
            <w:r w:rsidR="0077346D">
              <w:rPr>
                <w:rFonts w:asciiTheme="minorHAnsi" w:hAnsiTheme="minorHAnsi" w:cs="Calibri"/>
                <w:bCs/>
                <w:color w:val="FFFFFF" w:themeColor="background1"/>
                <w:sz w:val="24"/>
                <w:szCs w:val="20"/>
              </w:rPr>
              <w:t>Req’d</w:t>
            </w:r>
            <w:proofErr w:type="spellEnd"/>
            <w:proofErr w:type="gramEnd"/>
            <w:r w:rsidR="0077346D">
              <w:rPr>
                <w:rFonts w:asciiTheme="minorHAnsi" w:hAnsiTheme="minorHAnsi" w:cs="Calibri"/>
                <w:bCs/>
                <w:color w:val="FFFFFF" w:themeColor="background1"/>
                <w:sz w:val="24"/>
                <w:szCs w:val="20"/>
              </w:rPr>
              <w:t xml:space="preserve"> Priced Sep. (RPS)</w:t>
            </w:r>
          </w:p>
        </w:tc>
        <w:tc>
          <w:tcPr>
            <w:tcW w:w="1530" w:type="dxa"/>
            <w:tcBorders>
              <w:top w:val="single" w:sz="4" w:space="0" w:color="auto"/>
              <w:left w:val="single" w:sz="4" w:space="0" w:color="auto"/>
              <w:bottom w:val="single" w:sz="4" w:space="0" w:color="auto"/>
              <w:right w:val="single" w:sz="4" w:space="0" w:color="auto"/>
            </w:tcBorders>
            <w:shd w:val="clear" w:color="auto" w:fill="1F3864" w:themeFill="accent5" w:themeFillShade="80"/>
          </w:tcPr>
          <w:p w14:paraId="20D35BA0" w14:textId="77777777" w:rsidR="00C6439C" w:rsidRPr="00627EFD" w:rsidRDefault="00C6439C"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 xml:space="preserve">Bidder Complies: </w:t>
            </w:r>
            <w:r w:rsidRPr="00627EFD">
              <w:rPr>
                <w:rFonts w:asciiTheme="minorHAnsi" w:hAnsiTheme="minorHAnsi" w:cs="Calibri"/>
                <w:bCs/>
                <w:i/>
                <w:color w:val="FFFFFF" w:themeColor="background1"/>
                <w:sz w:val="24"/>
                <w:szCs w:val="20"/>
              </w:rPr>
              <w:t>Y/N/Will Develop</w:t>
            </w:r>
          </w:p>
        </w:tc>
        <w:tc>
          <w:tcPr>
            <w:tcW w:w="279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676EC763" w14:textId="77777777" w:rsidR="00C6439C" w:rsidRPr="00627EFD" w:rsidRDefault="00C6439C"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Comment</w:t>
            </w:r>
          </w:p>
        </w:tc>
      </w:tr>
      <w:tr w:rsidR="009040A2" w:rsidRPr="00024860" w14:paraId="320A710B"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7920" w:type="dxa"/>
            <w:gridSpan w:val="2"/>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48A57CE" w14:textId="3B5AEE77" w:rsidR="009040A2" w:rsidRPr="00771134" w:rsidRDefault="009040A2" w:rsidP="00AA1059">
            <w:pPr>
              <w:pStyle w:val="Heading1"/>
              <w:ind w:left="330" w:hanging="330"/>
              <w:rPr>
                <w:szCs w:val="24"/>
              </w:rPr>
            </w:pPr>
            <w:bookmarkStart w:id="24" w:name="_Toc17390628"/>
            <w:bookmarkStart w:id="25" w:name="_Toc51346281"/>
            <w:bookmarkEnd w:id="24"/>
            <w:r>
              <w:rPr>
                <w:szCs w:val="24"/>
              </w:rPr>
              <w:t>Settlement and Reconciliation</w:t>
            </w:r>
            <w:bookmarkEnd w:id="25"/>
          </w:p>
        </w:tc>
        <w:tc>
          <w:tcPr>
            <w:tcW w:w="189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2A576390" w14:textId="77777777" w:rsidR="009040A2" w:rsidRPr="008357BF" w:rsidRDefault="009040A2" w:rsidP="00AA1059">
            <w:pPr>
              <w:jc w:val="center"/>
              <w:rPr>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5934A19" w14:textId="77777777" w:rsidR="009040A2" w:rsidRPr="008357BF" w:rsidRDefault="009040A2" w:rsidP="00AA1059">
            <w:pPr>
              <w:jc w:val="center"/>
              <w:rPr>
                <w:szCs w:val="20"/>
              </w:rPr>
            </w:pPr>
          </w:p>
        </w:tc>
        <w:tc>
          <w:tcPr>
            <w:tcW w:w="279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2E8EA987" w14:textId="77777777" w:rsidR="009040A2" w:rsidRPr="008357BF" w:rsidRDefault="009040A2" w:rsidP="00AA1059">
            <w:pPr>
              <w:rPr>
                <w:szCs w:val="20"/>
              </w:rPr>
            </w:pPr>
          </w:p>
        </w:tc>
      </w:tr>
      <w:tr w:rsidR="00C6439C" w:rsidRPr="006C2A86" w14:paraId="40B9FD17"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59F7408" w14:textId="77777777" w:rsidR="00C6439C" w:rsidRPr="006C2A86" w:rsidRDefault="00C6439C"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1334A38" w14:textId="77777777" w:rsidR="00C6439C" w:rsidRPr="006C2A86" w:rsidRDefault="00C6439C" w:rsidP="00AA1059">
            <w:pPr>
              <w:rPr>
                <w:rFonts w:asciiTheme="minorHAnsi" w:hAnsiTheme="minorHAnsi" w:cstheme="minorHAnsi"/>
                <w:bCs/>
                <w:szCs w:val="20"/>
              </w:rPr>
            </w:pPr>
            <w:r w:rsidRPr="006C2A86">
              <w:rPr>
                <w:rFonts w:asciiTheme="minorHAnsi" w:hAnsiTheme="minorHAnsi" w:cstheme="minorHAnsi"/>
                <w:b/>
                <w:bCs/>
                <w:szCs w:val="20"/>
              </w:rPr>
              <w:t>Account Reconciliation</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7B33517" w14:textId="77777777" w:rsidR="00C6439C" w:rsidRPr="008357BF" w:rsidRDefault="00C6439C" w:rsidP="00AA1059">
            <w:pPr>
              <w:jc w:val="center"/>
              <w:rPr>
                <w:bCs/>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10878AB"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D09EC46" w14:textId="77777777" w:rsidR="00C6439C" w:rsidRPr="008357BF" w:rsidRDefault="00C6439C" w:rsidP="00AA1059">
            <w:pPr>
              <w:rPr>
                <w:bCs/>
                <w:szCs w:val="20"/>
              </w:rPr>
            </w:pPr>
          </w:p>
        </w:tc>
      </w:tr>
      <w:tr w:rsidR="00C6439C" w:rsidRPr="006C2A86" w14:paraId="219FC8F4"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A2F417C" w14:textId="77777777" w:rsidR="00C6439C" w:rsidRPr="006C2A86" w:rsidRDefault="00C6439C"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41EFFBA0" w14:textId="77777777" w:rsidR="00C6439C" w:rsidRPr="006C2A86" w:rsidRDefault="00C6439C" w:rsidP="00AA1059">
            <w:pPr>
              <w:rPr>
                <w:rFonts w:asciiTheme="minorHAnsi" w:hAnsiTheme="minorHAnsi" w:cstheme="minorHAnsi"/>
                <w:bCs/>
                <w:szCs w:val="20"/>
              </w:rPr>
            </w:pPr>
            <w:r w:rsidRPr="006C2A86">
              <w:rPr>
                <w:rFonts w:asciiTheme="minorHAnsi" w:hAnsiTheme="minorHAnsi" w:cstheme="minorHAnsi"/>
                <w:szCs w:val="20"/>
              </w:rPr>
              <w:t xml:space="preserve">The eWIC system shall reconcile each EBA and all eWIC data </w:t>
            </w:r>
            <w:proofErr w:type="gramStart"/>
            <w:r w:rsidRPr="006C2A86">
              <w:rPr>
                <w:rFonts w:asciiTheme="minorHAnsi" w:hAnsiTheme="minorHAnsi" w:cstheme="minorHAnsi"/>
                <w:szCs w:val="20"/>
              </w:rPr>
              <w:t>on a daily basis</w:t>
            </w:r>
            <w:proofErr w:type="gramEnd"/>
            <w:r w:rsidRPr="006C2A86">
              <w:rPr>
                <w:rFonts w:asciiTheme="minorHAnsi" w:hAnsiTheme="minorHAnsi" w:cstheme="minorHAnsi"/>
                <w:szCs w:val="20"/>
              </w:rPr>
              <w:t>.</w:t>
            </w:r>
          </w:p>
        </w:tc>
        <w:tc>
          <w:tcPr>
            <w:tcW w:w="1890" w:type="dxa"/>
            <w:tcBorders>
              <w:top w:val="single" w:sz="4" w:space="0" w:color="auto"/>
              <w:left w:val="single" w:sz="4" w:space="0" w:color="auto"/>
              <w:bottom w:val="single" w:sz="4" w:space="0" w:color="auto"/>
              <w:right w:val="single" w:sz="4" w:space="0" w:color="auto"/>
            </w:tcBorders>
          </w:tcPr>
          <w:p w14:paraId="2E951134"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27C1B6D5"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4D8FD308" w14:textId="77777777" w:rsidR="00C6439C" w:rsidRPr="008357BF" w:rsidRDefault="00C6439C" w:rsidP="00AA1059">
            <w:pPr>
              <w:rPr>
                <w:bCs/>
                <w:szCs w:val="20"/>
              </w:rPr>
            </w:pPr>
          </w:p>
        </w:tc>
      </w:tr>
      <w:tr w:rsidR="00C6439C" w:rsidRPr="006C2A86" w14:paraId="5CA2489C"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9ECF377"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244BFE5" w14:textId="77777777"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For each EBA, the eWIC system shall verify that the quantity of each Category/Sub-</w:t>
            </w:r>
            <w:proofErr w:type="gramStart"/>
            <w:r w:rsidRPr="006C2A86">
              <w:rPr>
                <w:rFonts w:asciiTheme="minorHAnsi" w:hAnsiTheme="minorHAnsi" w:cstheme="minorHAnsi"/>
                <w:szCs w:val="20"/>
              </w:rPr>
              <w:t>Category</w:t>
            </w:r>
            <w:proofErr w:type="gramEnd"/>
            <w:r w:rsidRPr="006C2A86">
              <w:rPr>
                <w:rFonts w:asciiTheme="minorHAnsi" w:hAnsiTheme="minorHAnsi" w:cstheme="minorHAnsi"/>
                <w:szCs w:val="20"/>
              </w:rPr>
              <w:t xml:space="preserve"> end of the processing day net position is equal to the benefits (units) at the beginning of the processing day plus the net sum of benefits credited and debited as contained in the transaction history detail for that processing day.</w:t>
            </w:r>
          </w:p>
        </w:tc>
        <w:tc>
          <w:tcPr>
            <w:tcW w:w="1890" w:type="dxa"/>
            <w:tcBorders>
              <w:top w:val="single" w:sz="4" w:space="0" w:color="auto"/>
              <w:left w:val="single" w:sz="4" w:space="0" w:color="auto"/>
              <w:bottom w:val="single" w:sz="4" w:space="0" w:color="auto"/>
              <w:right w:val="single" w:sz="4" w:space="0" w:color="auto"/>
            </w:tcBorders>
          </w:tcPr>
          <w:p w14:paraId="02829FB8"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6835FC0E"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7A13975A" w14:textId="77777777" w:rsidR="00C6439C" w:rsidRPr="008357BF" w:rsidRDefault="00C6439C" w:rsidP="00AA1059">
            <w:pPr>
              <w:rPr>
                <w:bCs/>
                <w:szCs w:val="20"/>
              </w:rPr>
            </w:pPr>
          </w:p>
        </w:tc>
      </w:tr>
      <w:tr w:rsidR="00C6439C" w:rsidRPr="006C2A86" w14:paraId="4573B81B"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8C87EAF"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EB0DCA3" w14:textId="1A6EB6B8" w:rsidR="00C6439C" w:rsidRPr="00C02A79" w:rsidRDefault="2C645F86" w:rsidP="298DF118">
            <w:pPr>
              <w:ind w:left="390"/>
              <w:rPr>
                <w:rFonts w:asciiTheme="minorHAnsi" w:hAnsiTheme="minorHAnsi" w:cstheme="minorBidi"/>
              </w:rPr>
            </w:pPr>
            <w:r w:rsidRPr="298DF118">
              <w:rPr>
                <w:rFonts w:asciiTheme="minorHAnsi" w:hAnsiTheme="minorHAnsi" w:cstheme="minorBidi"/>
              </w:rPr>
              <w:t xml:space="preserve">For all </w:t>
            </w:r>
            <w:r w:rsidR="54AAD66E" w:rsidRPr="298DF118">
              <w:rPr>
                <w:rFonts w:asciiTheme="minorHAnsi" w:hAnsiTheme="minorHAnsi" w:cs="Calibri"/>
              </w:rPr>
              <w:t>Maryland WIC and USVI WIC</w:t>
            </w:r>
            <w:r w:rsidR="55F8BD33" w:rsidRPr="298DF118">
              <w:rPr>
                <w:rFonts w:asciiTheme="minorHAnsi" w:hAnsiTheme="minorHAnsi" w:cs="Calibri"/>
              </w:rPr>
              <w:t xml:space="preserve"> </w:t>
            </w:r>
            <w:r w:rsidRPr="298DF118">
              <w:rPr>
                <w:rFonts w:asciiTheme="minorHAnsi" w:hAnsiTheme="minorHAnsi" w:cstheme="minorBidi"/>
              </w:rPr>
              <w:t>eWIC data, the eWIC system shall verify that the quantity of each Category/Sub-Category end of the processing day net position is equal to the quantity at the beginning of the processing day plus the net sum of benefits credited and debited as contained in the transaction history detail for that processing day.</w:t>
            </w:r>
          </w:p>
        </w:tc>
        <w:tc>
          <w:tcPr>
            <w:tcW w:w="1890" w:type="dxa"/>
            <w:tcBorders>
              <w:top w:val="single" w:sz="4" w:space="0" w:color="auto"/>
              <w:left w:val="single" w:sz="4" w:space="0" w:color="auto"/>
              <w:bottom w:val="single" w:sz="4" w:space="0" w:color="auto"/>
              <w:right w:val="single" w:sz="4" w:space="0" w:color="auto"/>
            </w:tcBorders>
          </w:tcPr>
          <w:p w14:paraId="020D239F"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4D1C4C66"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51ABC364" w14:textId="77777777" w:rsidR="00C6439C" w:rsidRPr="008357BF" w:rsidRDefault="00C6439C" w:rsidP="00AA1059">
            <w:pPr>
              <w:rPr>
                <w:bCs/>
                <w:szCs w:val="20"/>
              </w:rPr>
            </w:pPr>
          </w:p>
        </w:tc>
      </w:tr>
      <w:tr w:rsidR="00C6439C" w:rsidRPr="006C2A86" w14:paraId="5DFE77FE"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36AC96A" w14:textId="77777777" w:rsidR="00C6439C" w:rsidRPr="006C2A86" w:rsidRDefault="00C6439C"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2BDA6AC" w14:textId="77777777" w:rsidR="00C6439C" w:rsidRPr="006C2A86" w:rsidRDefault="00C6439C" w:rsidP="00AA1059">
            <w:pPr>
              <w:rPr>
                <w:rFonts w:asciiTheme="minorHAnsi" w:hAnsiTheme="minorHAnsi" w:cstheme="minorHAnsi"/>
                <w:bCs/>
                <w:szCs w:val="20"/>
              </w:rPr>
            </w:pPr>
            <w:r w:rsidRPr="006C2A86">
              <w:rPr>
                <w:rFonts w:asciiTheme="minorHAnsi" w:hAnsiTheme="minorHAnsi" w:cstheme="minorHAnsi"/>
                <w:szCs w:val="20"/>
              </w:rPr>
              <w:t>The eWIC system shall reconcile the value of the business day transactions against the funds settled to each WIC Vendor, its designated agent and TPPs, as applicable.</w:t>
            </w:r>
          </w:p>
        </w:tc>
        <w:tc>
          <w:tcPr>
            <w:tcW w:w="1890" w:type="dxa"/>
            <w:tcBorders>
              <w:top w:val="single" w:sz="4" w:space="0" w:color="auto"/>
              <w:left w:val="single" w:sz="4" w:space="0" w:color="auto"/>
              <w:bottom w:val="single" w:sz="4" w:space="0" w:color="auto"/>
              <w:right w:val="single" w:sz="4" w:space="0" w:color="auto"/>
            </w:tcBorders>
          </w:tcPr>
          <w:p w14:paraId="30AFF30C"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690BCFAD"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052B0228" w14:textId="77777777" w:rsidR="00C6439C" w:rsidRPr="008357BF" w:rsidRDefault="00C6439C" w:rsidP="00AA1059">
            <w:pPr>
              <w:rPr>
                <w:bCs/>
                <w:szCs w:val="20"/>
              </w:rPr>
            </w:pPr>
          </w:p>
        </w:tc>
      </w:tr>
      <w:tr w:rsidR="00C6439C" w:rsidRPr="006C2A86" w14:paraId="336F4D28"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64E45B6"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3D502F4" w14:textId="77777777"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The eWIC system shall validate that the sum of the amounts paid to WIC Vendors, agents</w:t>
            </w:r>
            <w:r>
              <w:rPr>
                <w:rFonts w:asciiTheme="minorHAnsi" w:hAnsiTheme="minorHAnsi" w:cstheme="minorHAnsi"/>
                <w:szCs w:val="20"/>
              </w:rPr>
              <w:t>,</w:t>
            </w:r>
            <w:r w:rsidRPr="006C2A86">
              <w:rPr>
                <w:rFonts w:asciiTheme="minorHAnsi" w:hAnsiTheme="minorHAnsi" w:cstheme="minorHAnsi"/>
                <w:szCs w:val="20"/>
              </w:rPr>
              <w:t xml:space="preserve"> and TPPs, as applicable, is equal to the total payments calculated as due to these entities.</w:t>
            </w:r>
          </w:p>
        </w:tc>
        <w:tc>
          <w:tcPr>
            <w:tcW w:w="1890" w:type="dxa"/>
            <w:tcBorders>
              <w:top w:val="single" w:sz="4" w:space="0" w:color="auto"/>
              <w:left w:val="single" w:sz="4" w:space="0" w:color="auto"/>
              <w:bottom w:val="single" w:sz="4" w:space="0" w:color="auto"/>
              <w:right w:val="single" w:sz="4" w:space="0" w:color="auto"/>
            </w:tcBorders>
          </w:tcPr>
          <w:p w14:paraId="1DDF0816"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1045E560"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647D3BE3" w14:textId="77777777" w:rsidR="00C6439C" w:rsidRPr="008357BF" w:rsidRDefault="00C6439C" w:rsidP="00AA1059">
            <w:pPr>
              <w:rPr>
                <w:bCs/>
                <w:szCs w:val="20"/>
              </w:rPr>
            </w:pPr>
          </w:p>
        </w:tc>
      </w:tr>
      <w:tr w:rsidR="00C6439C" w:rsidRPr="006C2A86" w14:paraId="7BDD748D"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FEFBB44"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AF00156" w14:textId="77777777" w:rsidR="00C6439C" w:rsidRPr="00C02A79" w:rsidRDefault="00C6439C" w:rsidP="00AA1059">
            <w:pPr>
              <w:ind w:left="390"/>
              <w:rPr>
                <w:rFonts w:asciiTheme="minorHAnsi" w:hAnsiTheme="minorHAnsi" w:cstheme="minorHAnsi"/>
                <w:szCs w:val="20"/>
              </w:rPr>
            </w:pPr>
            <w:r>
              <w:rPr>
                <w:rFonts w:asciiTheme="minorHAnsi" w:hAnsiTheme="minorHAnsi" w:cstheme="minorHAnsi"/>
                <w:szCs w:val="20"/>
              </w:rPr>
              <w:t>The eWIC Processor</w:t>
            </w:r>
            <w:r w:rsidRPr="006C2A86">
              <w:rPr>
                <w:rFonts w:asciiTheme="minorHAnsi" w:hAnsiTheme="minorHAnsi" w:cstheme="minorHAnsi"/>
                <w:szCs w:val="20"/>
              </w:rPr>
              <w:t xml:space="preserve"> shall verify that the amount drawn from the settlement account is equal to the amount indicated in the reconciliation file. </w:t>
            </w:r>
          </w:p>
        </w:tc>
        <w:tc>
          <w:tcPr>
            <w:tcW w:w="1890" w:type="dxa"/>
            <w:tcBorders>
              <w:top w:val="single" w:sz="4" w:space="0" w:color="auto"/>
              <w:left w:val="single" w:sz="4" w:space="0" w:color="auto"/>
              <w:bottom w:val="single" w:sz="4" w:space="0" w:color="auto"/>
              <w:right w:val="single" w:sz="4" w:space="0" w:color="auto"/>
            </w:tcBorders>
          </w:tcPr>
          <w:p w14:paraId="24700DB8"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79CB1EA3"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00634868" w14:textId="77777777" w:rsidR="00C6439C" w:rsidRPr="008357BF" w:rsidRDefault="00C6439C" w:rsidP="00AA1059">
            <w:pPr>
              <w:rPr>
                <w:bCs/>
                <w:szCs w:val="20"/>
              </w:rPr>
            </w:pPr>
          </w:p>
        </w:tc>
      </w:tr>
      <w:tr w:rsidR="00C6439C" w:rsidRPr="006C2A86" w14:paraId="43419589"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9CD3CF5"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1A87545" w14:textId="77777777"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The eWIC system shall provide audit reports, automated and on-demand, demonstrating the sum of activity equals payments made to the WIC vendor, its agent and TPPs, as applicable, and in total.</w:t>
            </w:r>
          </w:p>
        </w:tc>
        <w:tc>
          <w:tcPr>
            <w:tcW w:w="1890" w:type="dxa"/>
            <w:tcBorders>
              <w:top w:val="single" w:sz="4" w:space="0" w:color="auto"/>
              <w:left w:val="single" w:sz="4" w:space="0" w:color="auto"/>
              <w:bottom w:val="single" w:sz="4" w:space="0" w:color="auto"/>
              <w:right w:val="single" w:sz="4" w:space="0" w:color="auto"/>
            </w:tcBorders>
          </w:tcPr>
          <w:p w14:paraId="46A7B20E"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2A66A2B2"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3E7C57D0" w14:textId="77777777" w:rsidR="00C6439C" w:rsidRPr="008357BF" w:rsidRDefault="00C6439C" w:rsidP="00AA1059">
            <w:pPr>
              <w:rPr>
                <w:bCs/>
                <w:szCs w:val="20"/>
              </w:rPr>
            </w:pPr>
          </w:p>
        </w:tc>
      </w:tr>
      <w:tr w:rsidR="00C6439C" w:rsidRPr="006C2A86" w14:paraId="42518BE8"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61293D8" w14:textId="77777777" w:rsidR="00C6439C" w:rsidRPr="006C2A86" w:rsidRDefault="00C6439C"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51BE8E99" w14:textId="7657169B" w:rsidR="00C6439C" w:rsidRPr="006C2A86" w:rsidRDefault="00C6439C" w:rsidP="00AA1059">
            <w:pPr>
              <w:rPr>
                <w:rFonts w:asciiTheme="minorHAnsi" w:hAnsiTheme="minorHAnsi" w:cstheme="minorHAnsi"/>
                <w:bCs/>
                <w:szCs w:val="20"/>
              </w:rPr>
            </w:pPr>
            <w:r w:rsidRPr="006C2A86">
              <w:rPr>
                <w:rFonts w:asciiTheme="minorHAnsi" w:hAnsiTheme="minorHAnsi" w:cstheme="minorHAnsi"/>
                <w:szCs w:val="20"/>
              </w:rPr>
              <w:t>The eWIC system shall notify</w:t>
            </w:r>
            <w:r w:rsidR="006043DB">
              <w:rPr>
                <w:rFonts w:asciiTheme="minorHAnsi" w:hAnsiTheme="minorHAnsi" w:cstheme="minorHAnsi"/>
                <w:szCs w:val="20"/>
              </w:rPr>
              <w:t xml:space="preserve"> the</w:t>
            </w:r>
            <w:r w:rsidRPr="006C2A86">
              <w:rPr>
                <w:rFonts w:asciiTheme="minorHAnsi" w:hAnsiTheme="minorHAnsi" w:cstheme="minorHAnsi"/>
                <w:szCs w:val="20"/>
              </w:rPr>
              <w:t xml:space="preserve"> appropriate</w:t>
            </w:r>
            <w:r w:rsidR="007B0AB3">
              <w:rPr>
                <w:rFonts w:asciiTheme="minorHAnsi" w:hAnsiTheme="minorHAnsi" w:cstheme="minorHAnsi"/>
                <w:szCs w:val="20"/>
              </w:rPr>
              <w:t xml:space="preserve"> </w:t>
            </w:r>
            <w:r w:rsidR="007B0AB3">
              <w:rPr>
                <w:rFonts w:asciiTheme="minorHAnsi" w:hAnsiTheme="minorHAnsi" w:cs="Calibri"/>
              </w:rPr>
              <w:t>Maryland and USVI</w:t>
            </w:r>
            <w:r w:rsidRPr="006C2A86">
              <w:rPr>
                <w:rFonts w:asciiTheme="minorHAnsi" w:hAnsiTheme="minorHAnsi" w:cstheme="minorHAnsi"/>
                <w:szCs w:val="20"/>
              </w:rPr>
              <w:t xml:space="preserve"> WIC users of any detected anomalies in daily reconciliation. </w:t>
            </w:r>
          </w:p>
        </w:tc>
        <w:tc>
          <w:tcPr>
            <w:tcW w:w="1890" w:type="dxa"/>
            <w:tcBorders>
              <w:top w:val="single" w:sz="4" w:space="0" w:color="auto"/>
              <w:left w:val="single" w:sz="4" w:space="0" w:color="auto"/>
              <w:bottom w:val="single" w:sz="4" w:space="0" w:color="auto"/>
              <w:right w:val="single" w:sz="4" w:space="0" w:color="auto"/>
            </w:tcBorders>
          </w:tcPr>
          <w:p w14:paraId="16716837"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17B7B749"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7DFF32EC" w14:textId="77777777" w:rsidR="00C6439C" w:rsidRPr="008357BF" w:rsidRDefault="00C6439C" w:rsidP="00AA1059">
            <w:pPr>
              <w:rPr>
                <w:bCs/>
                <w:szCs w:val="20"/>
              </w:rPr>
            </w:pPr>
          </w:p>
        </w:tc>
      </w:tr>
      <w:tr w:rsidR="00C6439C" w:rsidRPr="006C2A86" w14:paraId="3F3816DF"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D712D01"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9D86485" w14:textId="5A720914" w:rsidR="00C6439C" w:rsidRPr="00C02A79" w:rsidRDefault="00C6439C" w:rsidP="00AA1059">
            <w:pPr>
              <w:ind w:left="390"/>
              <w:rPr>
                <w:rFonts w:asciiTheme="minorHAnsi" w:hAnsiTheme="minorHAnsi" w:cstheme="minorHAnsi"/>
                <w:szCs w:val="20"/>
              </w:rPr>
            </w:pPr>
            <w:r>
              <w:rPr>
                <w:rFonts w:asciiTheme="minorHAnsi" w:hAnsiTheme="minorHAnsi" w:cstheme="minorHAnsi"/>
                <w:szCs w:val="20"/>
              </w:rPr>
              <w:t xml:space="preserve">The eWIC system or </w:t>
            </w:r>
            <w:r w:rsidR="00AB3248">
              <w:rPr>
                <w:rFonts w:asciiTheme="minorHAnsi" w:hAnsiTheme="minorHAnsi" w:cstheme="minorHAnsi"/>
                <w:szCs w:val="20"/>
              </w:rPr>
              <w:t>Processor</w:t>
            </w:r>
            <w:r w:rsidRPr="006C2A86">
              <w:rPr>
                <w:rFonts w:asciiTheme="minorHAnsi" w:hAnsiTheme="minorHAnsi" w:cstheme="minorHAnsi"/>
                <w:szCs w:val="20"/>
              </w:rPr>
              <w:t xml:space="preserve"> shall provide an alert or a report within one hour of when an anomaly is detected.</w:t>
            </w:r>
          </w:p>
        </w:tc>
        <w:tc>
          <w:tcPr>
            <w:tcW w:w="1890" w:type="dxa"/>
            <w:tcBorders>
              <w:top w:val="single" w:sz="4" w:space="0" w:color="auto"/>
              <w:left w:val="single" w:sz="4" w:space="0" w:color="auto"/>
              <w:bottom w:val="single" w:sz="4" w:space="0" w:color="auto"/>
              <w:right w:val="single" w:sz="4" w:space="0" w:color="auto"/>
            </w:tcBorders>
          </w:tcPr>
          <w:p w14:paraId="4D94FE09"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67E27031"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74F6E83B" w14:textId="77777777" w:rsidR="00C6439C" w:rsidRPr="008357BF" w:rsidRDefault="00C6439C" w:rsidP="00AA1059">
            <w:pPr>
              <w:rPr>
                <w:bCs/>
                <w:szCs w:val="20"/>
              </w:rPr>
            </w:pPr>
          </w:p>
        </w:tc>
      </w:tr>
      <w:tr w:rsidR="00C6439C" w:rsidRPr="006C2A86" w14:paraId="160242E8"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5D2312A"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BB51563" w14:textId="203A425E"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 xml:space="preserve">The </w:t>
            </w:r>
            <w:r>
              <w:rPr>
                <w:rFonts w:asciiTheme="minorHAnsi" w:hAnsiTheme="minorHAnsi" w:cstheme="minorHAnsi"/>
                <w:szCs w:val="20"/>
              </w:rPr>
              <w:t>eWIC Processor</w:t>
            </w:r>
            <w:r w:rsidRPr="006C2A86">
              <w:rPr>
                <w:rFonts w:asciiTheme="minorHAnsi" w:hAnsiTheme="minorHAnsi" w:cstheme="minorHAnsi"/>
                <w:szCs w:val="20"/>
              </w:rPr>
              <w:t xml:space="preserve"> shall provide </w:t>
            </w:r>
            <w:r w:rsidR="007B0AB3">
              <w:rPr>
                <w:rFonts w:asciiTheme="minorHAnsi" w:hAnsiTheme="minorHAnsi" w:cs="Calibri"/>
              </w:rPr>
              <w:t>Maryland WIC and USVI WIC</w:t>
            </w:r>
            <w:r w:rsidRPr="006C2A86">
              <w:rPr>
                <w:rFonts w:asciiTheme="minorHAnsi" w:hAnsiTheme="minorHAnsi" w:cstheme="minorHAnsi"/>
                <w:szCs w:val="20"/>
              </w:rPr>
              <w:t xml:space="preserve"> with the corrective action to be taken.</w:t>
            </w:r>
          </w:p>
        </w:tc>
        <w:tc>
          <w:tcPr>
            <w:tcW w:w="1890" w:type="dxa"/>
            <w:tcBorders>
              <w:top w:val="single" w:sz="4" w:space="0" w:color="auto"/>
              <w:left w:val="single" w:sz="4" w:space="0" w:color="auto"/>
              <w:bottom w:val="single" w:sz="4" w:space="0" w:color="auto"/>
              <w:right w:val="single" w:sz="4" w:space="0" w:color="auto"/>
            </w:tcBorders>
          </w:tcPr>
          <w:p w14:paraId="7D025DD7"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5ED6EA01"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75DC0D97" w14:textId="77777777" w:rsidR="00C6439C" w:rsidRPr="008357BF" w:rsidRDefault="00C6439C" w:rsidP="00AA1059">
            <w:pPr>
              <w:rPr>
                <w:bCs/>
                <w:szCs w:val="20"/>
              </w:rPr>
            </w:pPr>
          </w:p>
        </w:tc>
      </w:tr>
      <w:tr w:rsidR="00C6439C" w:rsidRPr="006C2A86" w14:paraId="005E3A35"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FCD8B3B"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B63452E" w14:textId="77777777"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 xml:space="preserve">The eWIC system </w:t>
            </w:r>
            <w:proofErr w:type="gramStart"/>
            <w:r w:rsidRPr="006C2A86">
              <w:rPr>
                <w:rFonts w:asciiTheme="minorHAnsi" w:hAnsiTheme="minorHAnsi" w:cstheme="minorHAnsi"/>
                <w:szCs w:val="20"/>
              </w:rPr>
              <w:t>shall</w:t>
            </w:r>
            <w:proofErr w:type="gramEnd"/>
            <w:r w:rsidRPr="006C2A86">
              <w:rPr>
                <w:rFonts w:asciiTheme="minorHAnsi" w:hAnsiTheme="minorHAnsi" w:cstheme="minorHAnsi"/>
                <w:szCs w:val="20"/>
              </w:rPr>
              <w:t xml:space="preserve"> provide appropriate tools to correct errors in the settlement process.</w:t>
            </w:r>
          </w:p>
        </w:tc>
        <w:tc>
          <w:tcPr>
            <w:tcW w:w="1890" w:type="dxa"/>
            <w:tcBorders>
              <w:top w:val="single" w:sz="4" w:space="0" w:color="auto"/>
              <w:left w:val="single" w:sz="4" w:space="0" w:color="auto"/>
              <w:bottom w:val="single" w:sz="4" w:space="0" w:color="auto"/>
              <w:right w:val="single" w:sz="4" w:space="0" w:color="auto"/>
            </w:tcBorders>
          </w:tcPr>
          <w:p w14:paraId="6A61BB2B"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42564912"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033E1953" w14:textId="77777777" w:rsidR="00C6439C" w:rsidRPr="008357BF" w:rsidRDefault="00C6439C" w:rsidP="00AA1059">
            <w:pPr>
              <w:rPr>
                <w:bCs/>
                <w:szCs w:val="20"/>
              </w:rPr>
            </w:pPr>
          </w:p>
        </w:tc>
      </w:tr>
      <w:tr w:rsidR="00C6439C" w:rsidRPr="006C2A86" w14:paraId="21F9C56C"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9EBA773" w14:textId="77777777" w:rsidR="00C6439C" w:rsidRPr="006C2A86" w:rsidRDefault="00C6439C"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083A6FD" w14:textId="77777777" w:rsidR="00C6439C" w:rsidRPr="006C2A86" w:rsidRDefault="00C6439C" w:rsidP="00AA1059">
            <w:pPr>
              <w:rPr>
                <w:rFonts w:asciiTheme="minorHAnsi" w:hAnsiTheme="minorHAnsi" w:cstheme="minorHAnsi"/>
                <w:bCs/>
                <w:szCs w:val="20"/>
              </w:rPr>
            </w:pPr>
            <w:bookmarkStart w:id="26" w:name="RANGE!B3"/>
            <w:r w:rsidRPr="006C2A86">
              <w:rPr>
                <w:rFonts w:asciiTheme="minorHAnsi" w:hAnsiTheme="minorHAnsi" w:cstheme="minorHAnsi"/>
                <w:b/>
                <w:szCs w:val="20"/>
              </w:rPr>
              <w:t>Issuance Reconciliation</w:t>
            </w:r>
            <w:bookmarkEnd w:id="26"/>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5A9F4AD" w14:textId="77777777" w:rsidR="00C6439C" w:rsidRPr="008357BF" w:rsidRDefault="00C6439C" w:rsidP="00AA1059">
            <w:pPr>
              <w:jc w:val="center"/>
              <w:rPr>
                <w:bCs/>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41C769A"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2FEBF33" w14:textId="77777777" w:rsidR="00C6439C" w:rsidRPr="008357BF" w:rsidRDefault="00C6439C" w:rsidP="00AA1059">
            <w:pPr>
              <w:rPr>
                <w:bCs/>
                <w:szCs w:val="20"/>
              </w:rPr>
            </w:pPr>
          </w:p>
        </w:tc>
      </w:tr>
      <w:tr w:rsidR="00C6439C" w:rsidRPr="006C2A86" w14:paraId="2CF070D0"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6177510" w14:textId="77777777" w:rsidR="00C6439C" w:rsidRPr="006C2A86" w:rsidRDefault="00C6439C"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4CF29C76" w14:textId="77777777" w:rsidR="00C6439C" w:rsidRPr="006C2A86" w:rsidRDefault="00C6439C" w:rsidP="00AA1059">
            <w:pPr>
              <w:rPr>
                <w:rFonts w:asciiTheme="minorHAnsi" w:hAnsiTheme="minorHAnsi" w:cstheme="minorHAnsi"/>
                <w:bCs/>
                <w:szCs w:val="20"/>
              </w:rPr>
            </w:pPr>
            <w:r w:rsidRPr="006C2A86">
              <w:rPr>
                <w:rFonts w:asciiTheme="minorHAnsi" w:hAnsiTheme="minorHAnsi" w:cstheme="minorHAnsi"/>
                <w:szCs w:val="20"/>
              </w:rPr>
              <w:t xml:space="preserve">The eWIC system shall verify that all </w:t>
            </w:r>
            <w:proofErr w:type="gramStart"/>
            <w:r w:rsidR="001D5D6D">
              <w:rPr>
                <w:rFonts w:asciiTheme="minorHAnsi" w:hAnsiTheme="minorHAnsi" w:cstheme="minorHAnsi"/>
                <w:szCs w:val="20"/>
              </w:rPr>
              <w:t>message based</w:t>
            </w:r>
            <w:proofErr w:type="gramEnd"/>
            <w:r w:rsidRPr="006C2A86">
              <w:rPr>
                <w:rFonts w:asciiTheme="minorHAnsi" w:hAnsiTheme="minorHAnsi" w:cstheme="minorHAnsi"/>
                <w:szCs w:val="20"/>
              </w:rPr>
              <w:t xml:space="preserve"> benefit issuance/voids sent from the MIS are processed and posted to EBAs in the eWIC database.</w:t>
            </w:r>
          </w:p>
        </w:tc>
        <w:tc>
          <w:tcPr>
            <w:tcW w:w="1890" w:type="dxa"/>
            <w:tcBorders>
              <w:top w:val="single" w:sz="4" w:space="0" w:color="auto"/>
              <w:left w:val="single" w:sz="4" w:space="0" w:color="auto"/>
              <w:bottom w:val="single" w:sz="4" w:space="0" w:color="auto"/>
              <w:right w:val="single" w:sz="4" w:space="0" w:color="auto"/>
            </w:tcBorders>
          </w:tcPr>
          <w:p w14:paraId="126936CF"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696851CD"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621724ED" w14:textId="77777777" w:rsidR="00C6439C" w:rsidRPr="008357BF" w:rsidRDefault="00C6439C" w:rsidP="00AA1059">
            <w:pPr>
              <w:rPr>
                <w:bCs/>
                <w:szCs w:val="20"/>
              </w:rPr>
            </w:pPr>
          </w:p>
        </w:tc>
      </w:tr>
      <w:tr w:rsidR="00C6439C" w:rsidRPr="006C2A86" w14:paraId="2759E65E"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F24B7CD"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EABFDF3" w14:textId="7867FC01" w:rsidR="00C6439C" w:rsidRPr="006C2A86" w:rsidRDefault="00C6439C" w:rsidP="00AA1059">
            <w:pPr>
              <w:ind w:left="390"/>
              <w:rPr>
                <w:rFonts w:asciiTheme="minorHAnsi" w:hAnsiTheme="minorHAnsi" w:cstheme="minorHAnsi"/>
                <w:bCs/>
                <w:szCs w:val="20"/>
              </w:rPr>
            </w:pPr>
            <w:r w:rsidRPr="006C2A86">
              <w:rPr>
                <w:rFonts w:asciiTheme="minorHAnsi" w:hAnsiTheme="minorHAnsi" w:cstheme="minorHAnsi"/>
                <w:szCs w:val="20"/>
              </w:rPr>
              <w:t xml:space="preserve">The eWIC system shall verify issuance by Category, Sub-Category and </w:t>
            </w:r>
            <w:r w:rsidR="00292808">
              <w:rPr>
                <w:rFonts w:asciiTheme="minorHAnsi" w:hAnsiTheme="minorHAnsi" w:cstheme="minorHAnsi"/>
                <w:szCs w:val="20"/>
              </w:rPr>
              <w:t>Benefit Quantity</w:t>
            </w:r>
            <w:r w:rsidRPr="006C2A86">
              <w:rPr>
                <w:rFonts w:asciiTheme="minorHAnsi" w:hAnsiTheme="minorHAnsi" w:cstheme="minorHAnsi"/>
                <w:szCs w:val="20"/>
              </w:rPr>
              <w:t>.</w:t>
            </w:r>
          </w:p>
        </w:tc>
        <w:tc>
          <w:tcPr>
            <w:tcW w:w="1890" w:type="dxa"/>
            <w:tcBorders>
              <w:top w:val="single" w:sz="4" w:space="0" w:color="auto"/>
              <w:left w:val="single" w:sz="4" w:space="0" w:color="auto"/>
              <w:bottom w:val="single" w:sz="4" w:space="0" w:color="auto"/>
              <w:right w:val="single" w:sz="4" w:space="0" w:color="auto"/>
            </w:tcBorders>
          </w:tcPr>
          <w:p w14:paraId="073A4240"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610C4519"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2EC3C499" w14:textId="77777777" w:rsidR="00C6439C" w:rsidRPr="008357BF" w:rsidRDefault="00C6439C" w:rsidP="00AA1059">
            <w:pPr>
              <w:rPr>
                <w:bCs/>
                <w:szCs w:val="20"/>
              </w:rPr>
            </w:pPr>
          </w:p>
        </w:tc>
      </w:tr>
      <w:tr w:rsidR="00C6439C" w:rsidRPr="006C2A86" w14:paraId="35396A77"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EE7743F"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0637565" w14:textId="77777777" w:rsidR="00C6439C" w:rsidRPr="006C2A86" w:rsidRDefault="00C6439C" w:rsidP="00AA1059">
            <w:pPr>
              <w:ind w:left="390"/>
              <w:rPr>
                <w:rFonts w:asciiTheme="minorHAnsi" w:hAnsiTheme="minorHAnsi" w:cstheme="minorHAnsi"/>
                <w:bCs/>
                <w:szCs w:val="20"/>
              </w:rPr>
            </w:pPr>
            <w:r w:rsidRPr="006C2A86">
              <w:rPr>
                <w:rFonts w:asciiTheme="minorHAnsi" w:hAnsiTheme="minorHAnsi" w:cstheme="minorHAnsi"/>
                <w:szCs w:val="20"/>
              </w:rPr>
              <w:t>The eWIC system shall verify issuance for both current and future months’ benefits.</w:t>
            </w:r>
          </w:p>
        </w:tc>
        <w:tc>
          <w:tcPr>
            <w:tcW w:w="1890" w:type="dxa"/>
            <w:tcBorders>
              <w:top w:val="single" w:sz="4" w:space="0" w:color="auto"/>
              <w:left w:val="single" w:sz="4" w:space="0" w:color="auto"/>
              <w:bottom w:val="single" w:sz="4" w:space="0" w:color="auto"/>
              <w:right w:val="single" w:sz="4" w:space="0" w:color="auto"/>
            </w:tcBorders>
          </w:tcPr>
          <w:p w14:paraId="129B7BBC"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71E69F2E"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37759748" w14:textId="77777777" w:rsidR="00C6439C" w:rsidRPr="008357BF" w:rsidRDefault="00C6439C" w:rsidP="00AA1059">
            <w:pPr>
              <w:rPr>
                <w:bCs/>
                <w:szCs w:val="20"/>
              </w:rPr>
            </w:pPr>
          </w:p>
        </w:tc>
      </w:tr>
      <w:tr w:rsidR="00C6439C" w:rsidRPr="006C2A86" w14:paraId="0B314508"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6B631BE" w14:textId="77777777" w:rsidR="00C6439C" w:rsidRPr="006C2A86" w:rsidRDefault="00C6439C"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469F300C" w14:textId="77777777" w:rsidR="00C6439C" w:rsidRPr="006C2A86" w:rsidRDefault="00C6439C" w:rsidP="00AA1059">
            <w:pPr>
              <w:rPr>
                <w:rFonts w:asciiTheme="minorHAnsi" w:hAnsiTheme="minorHAnsi" w:cstheme="minorHAnsi"/>
                <w:bCs/>
                <w:szCs w:val="20"/>
              </w:rPr>
            </w:pPr>
            <w:r w:rsidRPr="006C2A86">
              <w:rPr>
                <w:rFonts w:asciiTheme="minorHAnsi" w:hAnsiTheme="minorHAnsi" w:cstheme="minorHAnsi"/>
                <w:szCs w:val="20"/>
              </w:rPr>
              <w:t>The eWIC system shall return data or response to the MIS providing notification of any detected anomalies in issuance reconciliation via alert and/or report.</w:t>
            </w:r>
          </w:p>
        </w:tc>
        <w:tc>
          <w:tcPr>
            <w:tcW w:w="1890" w:type="dxa"/>
            <w:tcBorders>
              <w:top w:val="single" w:sz="4" w:space="0" w:color="auto"/>
              <w:left w:val="single" w:sz="4" w:space="0" w:color="auto"/>
              <w:bottom w:val="single" w:sz="4" w:space="0" w:color="auto"/>
              <w:right w:val="single" w:sz="4" w:space="0" w:color="auto"/>
            </w:tcBorders>
          </w:tcPr>
          <w:p w14:paraId="64031718"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6599F2A5"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5DFE989A" w14:textId="77777777" w:rsidR="00C6439C" w:rsidRPr="008357BF" w:rsidRDefault="00C6439C" w:rsidP="00AA1059">
            <w:pPr>
              <w:rPr>
                <w:bCs/>
                <w:szCs w:val="20"/>
              </w:rPr>
            </w:pPr>
          </w:p>
        </w:tc>
      </w:tr>
      <w:tr w:rsidR="00C6439C" w:rsidRPr="006C2A86" w14:paraId="0325A9B1"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C320BC2" w14:textId="77777777" w:rsidR="00C6439C" w:rsidRPr="006C2A86" w:rsidRDefault="00C6439C"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6FA1919" w14:textId="77777777" w:rsidR="00C6439C" w:rsidRPr="006C2A86" w:rsidRDefault="00C6439C" w:rsidP="00AA1059">
            <w:pPr>
              <w:rPr>
                <w:rFonts w:asciiTheme="minorHAnsi" w:hAnsiTheme="minorHAnsi" w:cstheme="minorHAnsi"/>
                <w:bCs/>
                <w:szCs w:val="20"/>
              </w:rPr>
            </w:pPr>
            <w:r>
              <w:rPr>
                <w:rFonts w:asciiTheme="minorHAnsi" w:hAnsiTheme="minorHAnsi" w:cstheme="minorHAnsi"/>
                <w:b/>
                <w:bCs/>
                <w:szCs w:val="20"/>
              </w:rPr>
              <w:t>Daily Reconciliation</w:t>
            </w:r>
            <w:r w:rsidRPr="006C2A86">
              <w:rPr>
                <w:rFonts w:asciiTheme="minorHAnsi" w:hAnsiTheme="minorHAnsi" w:cstheme="minorHAnsi"/>
                <w:b/>
                <w:bCs/>
                <w:szCs w:val="20"/>
              </w:rPr>
              <w:t xml:space="preserve"> Data File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3A1A53A" w14:textId="77777777" w:rsidR="00C6439C" w:rsidRPr="008357BF" w:rsidRDefault="00C6439C" w:rsidP="00AA1059">
            <w:pPr>
              <w:jc w:val="center"/>
              <w:rPr>
                <w:bCs/>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B4C9768"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4595BDA" w14:textId="77777777" w:rsidR="00C6439C" w:rsidRPr="008357BF" w:rsidRDefault="00C6439C" w:rsidP="00AA1059">
            <w:pPr>
              <w:rPr>
                <w:bCs/>
                <w:szCs w:val="20"/>
              </w:rPr>
            </w:pPr>
          </w:p>
        </w:tc>
      </w:tr>
      <w:tr w:rsidR="00C6439C" w:rsidRPr="006C2A86" w14:paraId="7E63E802"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6EBA991" w14:textId="77777777" w:rsidR="00C6439C" w:rsidRPr="006C2A86" w:rsidRDefault="00C6439C"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29D4F759" w14:textId="77777777" w:rsidR="00C6439C" w:rsidRPr="006C2A86" w:rsidRDefault="00C6439C" w:rsidP="00AA1059">
            <w:pPr>
              <w:rPr>
                <w:rFonts w:asciiTheme="minorHAnsi" w:hAnsiTheme="minorHAnsi" w:cstheme="minorHAnsi"/>
                <w:szCs w:val="20"/>
              </w:rPr>
            </w:pPr>
            <w:r w:rsidRPr="003424D3">
              <w:rPr>
                <w:rFonts w:asciiTheme="minorHAnsi" w:hAnsiTheme="minorHAnsi" w:cstheme="minorHAnsi"/>
                <w:szCs w:val="20"/>
              </w:rPr>
              <w:t>WIC Benefit Redemption File</w:t>
            </w:r>
          </w:p>
        </w:tc>
        <w:tc>
          <w:tcPr>
            <w:tcW w:w="1890" w:type="dxa"/>
            <w:tcBorders>
              <w:top w:val="single" w:sz="4" w:space="0" w:color="auto"/>
              <w:left w:val="single" w:sz="4" w:space="0" w:color="auto"/>
              <w:bottom w:val="single" w:sz="4" w:space="0" w:color="auto"/>
              <w:right w:val="single" w:sz="4" w:space="0" w:color="auto"/>
            </w:tcBorders>
          </w:tcPr>
          <w:p w14:paraId="6A21C960"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2D3762FC"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40DD21BB" w14:textId="77777777" w:rsidR="00C6439C" w:rsidRPr="008357BF" w:rsidRDefault="00C6439C" w:rsidP="00AA1059">
            <w:pPr>
              <w:rPr>
                <w:bCs/>
                <w:szCs w:val="20"/>
              </w:rPr>
            </w:pPr>
          </w:p>
        </w:tc>
      </w:tr>
      <w:tr w:rsidR="00C6439C" w:rsidRPr="006C2A86" w14:paraId="1C87EE13"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9C89634"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F371DEE" w14:textId="77777777"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 xml:space="preserve">The eWIC system shall transmit a daily file that provides a detailed record of all benefit redemption activity. </w:t>
            </w:r>
          </w:p>
        </w:tc>
        <w:tc>
          <w:tcPr>
            <w:tcW w:w="1890" w:type="dxa"/>
            <w:tcBorders>
              <w:top w:val="single" w:sz="4" w:space="0" w:color="auto"/>
              <w:left w:val="single" w:sz="4" w:space="0" w:color="auto"/>
              <w:bottom w:val="single" w:sz="4" w:space="0" w:color="auto"/>
              <w:right w:val="single" w:sz="4" w:space="0" w:color="auto"/>
            </w:tcBorders>
          </w:tcPr>
          <w:p w14:paraId="008439E3"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6BAD67D8"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7675B404" w14:textId="4F015D71" w:rsidR="00C6439C" w:rsidRPr="008357BF" w:rsidRDefault="00C6439C" w:rsidP="00AA1059">
            <w:pPr>
              <w:rPr>
                <w:bCs/>
                <w:szCs w:val="20"/>
              </w:rPr>
            </w:pPr>
          </w:p>
        </w:tc>
      </w:tr>
      <w:tr w:rsidR="00C6439C" w:rsidRPr="006C2A86" w14:paraId="6305706E"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5C502AE"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2049465" w14:textId="77777777" w:rsidR="00C6439C" w:rsidRPr="00C02A79" w:rsidRDefault="01B44BD6" w:rsidP="08F5D687">
            <w:pPr>
              <w:ind w:left="390"/>
              <w:rPr>
                <w:rFonts w:asciiTheme="minorHAnsi" w:hAnsiTheme="minorHAnsi" w:cstheme="minorBidi"/>
              </w:rPr>
            </w:pPr>
            <w:r w:rsidRPr="08F5D687">
              <w:rPr>
                <w:rFonts w:asciiTheme="minorHAnsi" w:hAnsiTheme="minorHAnsi" w:cstheme="minorBidi"/>
              </w:rPr>
              <w:t>The eWIC system, at a minimum, shall include all WIC Vendor transactions in the daily file.</w:t>
            </w:r>
          </w:p>
        </w:tc>
        <w:tc>
          <w:tcPr>
            <w:tcW w:w="1890" w:type="dxa"/>
            <w:tcBorders>
              <w:top w:val="single" w:sz="4" w:space="0" w:color="auto"/>
              <w:left w:val="single" w:sz="4" w:space="0" w:color="auto"/>
              <w:bottom w:val="single" w:sz="4" w:space="0" w:color="auto"/>
              <w:right w:val="single" w:sz="4" w:space="0" w:color="auto"/>
            </w:tcBorders>
          </w:tcPr>
          <w:p w14:paraId="54BDAF98"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0C06504F"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6943A45D" w14:textId="77777777" w:rsidR="00C6439C" w:rsidRPr="008357BF" w:rsidRDefault="00C6439C" w:rsidP="00AA1059">
            <w:pPr>
              <w:rPr>
                <w:bCs/>
                <w:szCs w:val="20"/>
              </w:rPr>
            </w:pPr>
          </w:p>
        </w:tc>
      </w:tr>
      <w:tr w:rsidR="00C6439C" w:rsidRPr="006C2A86" w14:paraId="04E393A5"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2B71456"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494020F" w14:textId="496F13B8"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The information transmitted shall be based on the eWIC system processing day or a time frame specified by</w:t>
            </w:r>
            <w:r w:rsidR="00E51332">
              <w:rPr>
                <w:rFonts w:asciiTheme="minorHAnsi" w:hAnsiTheme="minorHAnsi" w:cstheme="minorHAnsi"/>
                <w:szCs w:val="20"/>
              </w:rPr>
              <w:t xml:space="preserve"> </w:t>
            </w:r>
            <w:r w:rsidR="00E51332">
              <w:rPr>
                <w:rFonts w:asciiTheme="minorHAnsi" w:hAnsiTheme="minorHAnsi" w:cs="Calibri"/>
              </w:rPr>
              <w:t>Maryland WIC and USVI WIC</w:t>
            </w:r>
            <w:r w:rsidRPr="006C2A86">
              <w:rPr>
                <w:rFonts w:asciiTheme="minorHAnsi" w:hAnsiTheme="minorHAnsi" w:cstheme="minorHAnsi"/>
                <w:szCs w:val="20"/>
              </w:rPr>
              <w:t xml:space="preserve"> during system design.</w:t>
            </w:r>
          </w:p>
        </w:tc>
        <w:tc>
          <w:tcPr>
            <w:tcW w:w="1890" w:type="dxa"/>
            <w:tcBorders>
              <w:top w:val="single" w:sz="4" w:space="0" w:color="auto"/>
              <w:left w:val="single" w:sz="4" w:space="0" w:color="auto"/>
              <w:bottom w:val="single" w:sz="4" w:space="0" w:color="auto"/>
              <w:right w:val="single" w:sz="4" w:space="0" w:color="auto"/>
            </w:tcBorders>
          </w:tcPr>
          <w:p w14:paraId="5D1FB29E"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241447F1"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3918BBA6" w14:textId="77777777" w:rsidR="00C6439C" w:rsidRPr="008357BF" w:rsidRDefault="00C6439C" w:rsidP="00AA1059">
            <w:pPr>
              <w:rPr>
                <w:bCs/>
                <w:szCs w:val="20"/>
              </w:rPr>
            </w:pPr>
          </w:p>
        </w:tc>
      </w:tr>
      <w:tr w:rsidR="00C6439C" w:rsidRPr="006C2A86" w14:paraId="7F72309A"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9A3C73B"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B1EF54F" w14:textId="483BB483"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 xml:space="preserve">The information transmitted shall be a full historical, clearly labeled account (audit trail) of the transaction and the information (e.g., date, time, Category, Sub-Category, </w:t>
            </w:r>
            <w:r w:rsidR="00292808">
              <w:rPr>
                <w:rFonts w:asciiTheme="minorHAnsi" w:hAnsiTheme="minorHAnsi" w:cstheme="minorHAnsi"/>
                <w:szCs w:val="20"/>
              </w:rPr>
              <w:t>benefit quantity</w:t>
            </w:r>
            <w:r w:rsidRPr="006C2A86">
              <w:rPr>
                <w:rFonts w:asciiTheme="minorHAnsi" w:hAnsiTheme="minorHAnsi" w:cstheme="minorHAnsi"/>
                <w:szCs w:val="20"/>
              </w:rPr>
              <w:t>, item description, benefit begin date, benefit end date, WIC Vendor number, WIC Vendor terminal, WIC Vendor peer group, originating clinic ID) that was current and used at the time of the transaction.</w:t>
            </w:r>
          </w:p>
        </w:tc>
        <w:tc>
          <w:tcPr>
            <w:tcW w:w="1890" w:type="dxa"/>
            <w:tcBorders>
              <w:top w:val="single" w:sz="4" w:space="0" w:color="auto"/>
              <w:left w:val="single" w:sz="4" w:space="0" w:color="auto"/>
              <w:bottom w:val="single" w:sz="4" w:space="0" w:color="auto"/>
              <w:right w:val="single" w:sz="4" w:space="0" w:color="auto"/>
            </w:tcBorders>
          </w:tcPr>
          <w:p w14:paraId="3DB58721"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780DD600"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45D7B61C" w14:textId="77777777" w:rsidR="00C6439C" w:rsidRPr="008357BF" w:rsidRDefault="00C6439C" w:rsidP="00AA1059">
            <w:pPr>
              <w:rPr>
                <w:bCs/>
                <w:szCs w:val="20"/>
              </w:rPr>
            </w:pPr>
          </w:p>
        </w:tc>
      </w:tr>
      <w:tr w:rsidR="00C6439C" w:rsidRPr="006C2A86" w14:paraId="509E0285"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ABF7B61"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EED26C1" w14:textId="77777777"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The eWIC system shall report reversals as two (2) separate transactions, the original transaction</w:t>
            </w:r>
            <w:r>
              <w:rPr>
                <w:rFonts w:asciiTheme="minorHAnsi" w:hAnsiTheme="minorHAnsi" w:cstheme="minorHAnsi"/>
                <w:szCs w:val="20"/>
              </w:rPr>
              <w:t>,</w:t>
            </w:r>
            <w:r w:rsidRPr="006C2A86">
              <w:rPr>
                <w:rFonts w:asciiTheme="minorHAnsi" w:hAnsiTheme="minorHAnsi" w:cstheme="minorHAnsi"/>
                <w:szCs w:val="20"/>
              </w:rPr>
              <w:t xml:space="preserve"> and the subsequent reversal.</w:t>
            </w:r>
          </w:p>
        </w:tc>
        <w:tc>
          <w:tcPr>
            <w:tcW w:w="1890" w:type="dxa"/>
            <w:tcBorders>
              <w:top w:val="single" w:sz="4" w:space="0" w:color="auto"/>
              <w:left w:val="single" w:sz="4" w:space="0" w:color="auto"/>
              <w:bottom w:val="single" w:sz="4" w:space="0" w:color="auto"/>
              <w:right w:val="single" w:sz="4" w:space="0" w:color="auto"/>
            </w:tcBorders>
          </w:tcPr>
          <w:p w14:paraId="6AF4B73E"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4926AC8D"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6BB66DC5" w14:textId="77777777" w:rsidR="00C6439C" w:rsidRPr="008357BF" w:rsidRDefault="00C6439C" w:rsidP="00AA1059">
            <w:pPr>
              <w:rPr>
                <w:bCs/>
                <w:szCs w:val="20"/>
              </w:rPr>
            </w:pPr>
          </w:p>
        </w:tc>
      </w:tr>
      <w:tr w:rsidR="00C6439C" w:rsidRPr="006C2A86" w14:paraId="4BDAA511"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8D38E25"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700F583" w14:textId="77777777"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Adjustments to benefits requested by the MIS and completed by the eWIC system shall be included in the daily benefit changes file.</w:t>
            </w:r>
          </w:p>
        </w:tc>
        <w:tc>
          <w:tcPr>
            <w:tcW w:w="1890" w:type="dxa"/>
            <w:tcBorders>
              <w:top w:val="single" w:sz="4" w:space="0" w:color="auto"/>
              <w:left w:val="single" w:sz="4" w:space="0" w:color="auto"/>
              <w:bottom w:val="single" w:sz="4" w:space="0" w:color="auto"/>
              <w:right w:val="single" w:sz="4" w:space="0" w:color="auto"/>
            </w:tcBorders>
          </w:tcPr>
          <w:p w14:paraId="0AD774CA"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06A826D4"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7BE64464" w14:textId="77777777" w:rsidR="00C6439C" w:rsidRPr="008357BF" w:rsidRDefault="00C6439C" w:rsidP="00AA1059">
            <w:pPr>
              <w:rPr>
                <w:bCs/>
                <w:szCs w:val="20"/>
              </w:rPr>
            </w:pPr>
          </w:p>
        </w:tc>
      </w:tr>
      <w:tr w:rsidR="00C6439C" w:rsidRPr="006C2A86" w14:paraId="5BAA73B5"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DFB5704"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E460620" w14:textId="4991E332" w:rsidR="00C6439C" w:rsidRPr="00C02A79" w:rsidRDefault="00C6439C" w:rsidP="5C0FA197">
            <w:pPr>
              <w:ind w:left="390"/>
              <w:rPr>
                <w:rFonts w:asciiTheme="minorHAnsi" w:hAnsiTheme="minorHAnsi" w:cstheme="minorBidi"/>
              </w:rPr>
            </w:pPr>
            <w:r w:rsidRPr="5C0FA197">
              <w:rPr>
                <w:rFonts w:asciiTheme="minorHAnsi" w:hAnsiTheme="minorHAnsi" w:cstheme="minorBidi"/>
              </w:rPr>
              <w:t xml:space="preserve">The eWIC system shall report transactions with discounts and coupons as specified in the </w:t>
            </w:r>
            <w:r w:rsidR="00692CB9">
              <w:rPr>
                <w:rFonts w:asciiTheme="minorHAnsi" w:hAnsiTheme="minorHAnsi" w:cstheme="minorBidi"/>
              </w:rPr>
              <w:t>most current version of the</w:t>
            </w:r>
            <w:r w:rsidRPr="5C0FA197">
              <w:rPr>
                <w:rFonts w:asciiTheme="minorHAnsi" w:hAnsiTheme="minorHAnsi" w:cstheme="minorBidi"/>
              </w:rPr>
              <w:t xml:space="preserve"> TIG and WOW MIS-EBT interface specification in compliance with the WUMEI.</w:t>
            </w:r>
          </w:p>
        </w:tc>
        <w:tc>
          <w:tcPr>
            <w:tcW w:w="1890" w:type="dxa"/>
            <w:tcBorders>
              <w:top w:val="single" w:sz="4" w:space="0" w:color="auto"/>
              <w:left w:val="single" w:sz="4" w:space="0" w:color="auto"/>
              <w:bottom w:val="single" w:sz="4" w:space="0" w:color="auto"/>
              <w:right w:val="single" w:sz="4" w:space="0" w:color="auto"/>
            </w:tcBorders>
          </w:tcPr>
          <w:p w14:paraId="6F65D303"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305D0EAE"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7D08F4F6" w14:textId="77777777" w:rsidR="00C6439C" w:rsidRPr="008357BF" w:rsidRDefault="00C6439C" w:rsidP="00AA1059">
            <w:pPr>
              <w:rPr>
                <w:bCs/>
                <w:szCs w:val="20"/>
              </w:rPr>
            </w:pPr>
          </w:p>
        </w:tc>
      </w:tr>
      <w:tr w:rsidR="00C6439C" w:rsidRPr="006C2A86" w14:paraId="7067F8D0"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525C7C9"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56E4C7B" w14:textId="42A8A21C"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 xml:space="preserve">The eWIC system shall report details on transactions using multiple benefit IDs </w:t>
            </w:r>
            <w:r w:rsidR="00292808">
              <w:rPr>
                <w:rFonts w:asciiTheme="minorHAnsi" w:hAnsiTheme="minorHAnsi" w:cstheme="minorHAnsi"/>
                <w:szCs w:val="20"/>
              </w:rPr>
              <w:t xml:space="preserve">or </w:t>
            </w:r>
            <w:r w:rsidRPr="006C2A86">
              <w:rPr>
                <w:rFonts w:asciiTheme="minorHAnsi" w:hAnsiTheme="minorHAnsi" w:cstheme="minorHAnsi"/>
                <w:szCs w:val="20"/>
              </w:rPr>
              <w:t>where redemption straddles the sub-category code and broadband category code for each item redeemed.</w:t>
            </w:r>
          </w:p>
        </w:tc>
        <w:tc>
          <w:tcPr>
            <w:tcW w:w="1890" w:type="dxa"/>
            <w:tcBorders>
              <w:top w:val="single" w:sz="4" w:space="0" w:color="auto"/>
              <w:left w:val="single" w:sz="4" w:space="0" w:color="auto"/>
              <w:bottom w:val="single" w:sz="4" w:space="0" w:color="auto"/>
              <w:right w:val="single" w:sz="4" w:space="0" w:color="auto"/>
            </w:tcBorders>
          </w:tcPr>
          <w:p w14:paraId="7378B1B8"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7846D208"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4FF47637" w14:textId="77777777" w:rsidR="00C6439C" w:rsidRPr="008357BF" w:rsidRDefault="00C6439C" w:rsidP="00AA1059">
            <w:pPr>
              <w:rPr>
                <w:bCs/>
                <w:szCs w:val="20"/>
              </w:rPr>
            </w:pPr>
          </w:p>
        </w:tc>
      </w:tr>
      <w:tr w:rsidR="00C6439C" w14:paraId="744E5EAB"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FC145C9" w14:textId="77777777" w:rsidR="00C6439C" w:rsidRPr="006C2A86" w:rsidRDefault="00C6439C"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149F2489" w14:textId="77777777" w:rsidR="00C6439C" w:rsidRPr="006C2A86" w:rsidRDefault="00C6439C" w:rsidP="00AA1059">
            <w:pPr>
              <w:rPr>
                <w:rFonts w:asciiTheme="minorHAnsi" w:hAnsiTheme="minorHAnsi" w:cstheme="minorHAnsi"/>
                <w:szCs w:val="20"/>
              </w:rPr>
            </w:pPr>
            <w:r w:rsidRPr="00C02A79">
              <w:t>WIC Daily Interface Reconciliation file</w:t>
            </w:r>
          </w:p>
        </w:tc>
        <w:tc>
          <w:tcPr>
            <w:tcW w:w="1890" w:type="dxa"/>
            <w:tcBorders>
              <w:top w:val="single" w:sz="4" w:space="0" w:color="auto"/>
              <w:left w:val="single" w:sz="4" w:space="0" w:color="auto"/>
              <w:bottom w:val="single" w:sz="4" w:space="0" w:color="auto"/>
              <w:right w:val="single" w:sz="4" w:space="0" w:color="auto"/>
            </w:tcBorders>
          </w:tcPr>
          <w:p w14:paraId="3849608E"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7209F7AE"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036FD516" w14:textId="77777777" w:rsidR="00C6439C" w:rsidRPr="008357BF" w:rsidRDefault="00C6439C" w:rsidP="00AA1059">
            <w:pPr>
              <w:rPr>
                <w:bCs/>
                <w:szCs w:val="20"/>
              </w:rPr>
            </w:pPr>
          </w:p>
        </w:tc>
      </w:tr>
      <w:tr w:rsidR="00C6439C" w:rsidRPr="006C2A86" w14:paraId="69165916"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D92B05E" w14:textId="77777777" w:rsidR="00C6439C"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F84F5DD" w14:textId="77777777"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The eWIC system shall transmit a daily file that provides a detailed record of WIC benefit changes.</w:t>
            </w:r>
          </w:p>
        </w:tc>
        <w:tc>
          <w:tcPr>
            <w:tcW w:w="1890" w:type="dxa"/>
            <w:tcBorders>
              <w:top w:val="single" w:sz="4" w:space="0" w:color="auto"/>
              <w:left w:val="single" w:sz="4" w:space="0" w:color="auto"/>
              <w:bottom w:val="single" w:sz="4" w:space="0" w:color="auto"/>
              <w:right w:val="single" w:sz="4" w:space="0" w:color="auto"/>
            </w:tcBorders>
          </w:tcPr>
          <w:p w14:paraId="2AD918E5"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659CDB89"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4D9F0883" w14:textId="77777777" w:rsidR="00C6439C" w:rsidRPr="008357BF" w:rsidRDefault="00C6439C" w:rsidP="00AA1059">
            <w:pPr>
              <w:rPr>
                <w:bCs/>
                <w:szCs w:val="20"/>
              </w:rPr>
            </w:pPr>
          </w:p>
        </w:tc>
      </w:tr>
      <w:tr w:rsidR="00C6439C" w:rsidRPr="006C2A86" w14:paraId="16C288AD"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964967C"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2EDBF54" w14:textId="77777777"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The eWIC system shall report the MIS -initiated Add or Update Benefit transactions (issuances, updates</w:t>
            </w:r>
            <w:r>
              <w:rPr>
                <w:rFonts w:asciiTheme="minorHAnsi" w:hAnsiTheme="minorHAnsi" w:cstheme="minorHAnsi"/>
                <w:szCs w:val="20"/>
              </w:rPr>
              <w:t>,</w:t>
            </w:r>
            <w:r w:rsidRPr="006C2A86">
              <w:rPr>
                <w:rFonts w:asciiTheme="minorHAnsi" w:hAnsiTheme="minorHAnsi" w:cstheme="minorHAnsi"/>
                <w:szCs w:val="20"/>
              </w:rPr>
              <w:t xml:space="preserve"> and voids) that were accepted and approved by the eWIC system.</w:t>
            </w:r>
          </w:p>
        </w:tc>
        <w:tc>
          <w:tcPr>
            <w:tcW w:w="1890" w:type="dxa"/>
            <w:tcBorders>
              <w:top w:val="single" w:sz="4" w:space="0" w:color="auto"/>
              <w:left w:val="single" w:sz="4" w:space="0" w:color="auto"/>
              <w:bottom w:val="single" w:sz="4" w:space="0" w:color="auto"/>
              <w:right w:val="single" w:sz="4" w:space="0" w:color="auto"/>
            </w:tcBorders>
          </w:tcPr>
          <w:p w14:paraId="35D1E0C5"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4FA8A495"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13BEB8C1" w14:textId="77777777" w:rsidR="00C6439C" w:rsidRPr="008357BF" w:rsidRDefault="00C6439C" w:rsidP="00AA1059">
            <w:pPr>
              <w:rPr>
                <w:bCs/>
                <w:szCs w:val="20"/>
              </w:rPr>
            </w:pPr>
          </w:p>
        </w:tc>
      </w:tr>
      <w:tr w:rsidR="00C6439C" w:rsidRPr="006C2A86" w14:paraId="79E98934"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002100B"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A2E3C81" w14:textId="3979D173"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 xml:space="preserve">The information transmitted shall be based on the eWIC system processing day or a time frame specified by </w:t>
            </w:r>
            <w:r w:rsidR="00E20166">
              <w:rPr>
                <w:rFonts w:asciiTheme="minorHAnsi" w:hAnsiTheme="minorHAnsi" w:cs="Calibri"/>
              </w:rPr>
              <w:t>Maryland WIC and USVI WIC</w:t>
            </w:r>
            <w:r w:rsidRPr="006C2A86">
              <w:rPr>
                <w:rFonts w:asciiTheme="minorHAnsi" w:hAnsiTheme="minorHAnsi" w:cstheme="minorHAnsi"/>
                <w:szCs w:val="20"/>
              </w:rPr>
              <w:t xml:space="preserve"> during system design.</w:t>
            </w:r>
          </w:p>
        </w:tc>
        <w:tc>
          <w:tcPr>
            <w:tcW w:w="1890" w:type="dxa"/>
            <w:tcBorders>
              <w:top w:val="single" w:sz="4" w:space="0" w:color="auto"/>
              <w:left w:val="single" w:sz="4" w:space="0" w:color="auto"/>
              <w:bottom w:val="single" w:sz="4" w:space="0" w:color="auto"/>
              <w:right w:val="single" w:sz="4" w:space="0" w:color="auto"/>
            </w:tcBorders>
          </w:tcPr>
          <w:p w14:paraId="4AD3F7C8"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40D5821B"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59ED2677" w14:textId="77777777" w:rsidR="00C6439C" w:rsidRPr="008357BF" w:rsidRDefault="00C6439C" w:rsidP="00AA1059">
            <w:pPr>
              <w:rPr>
                <w:bCs/>
                <w:szCs w:val="20"/>
              </w:rPr>
            </w:pPr>
          </w:p>
        </w:tc>
      </w:tr>
      <w:tr w:rsidR="00C6439C" w14:paraId="7EBA7806"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F419843" w14:textId="77777777" w:rsidR="00C6439C" w:rsidRDefault="00C6439C"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627B0C4B" w14:textId="77777777" w:rsidR="00C6439C" w:rsidRDefault="00C6439C" w:rsidP="00AA1059">
            <w:pPr>
              <w:rPr>
                <w:rFonts w:asciiTheme="minorHAnsi" w:hAnsiTheme="minorHAnsi" w:cstheme="minorHAnsi"/>
                <w:szCs w:val="20"/>
              </w:rPr>
            </w:pPr>
            <w:r>
              <w:t>WIC Benefits Purged File</w:t>
            </w:r>
          </w:p>
        </w:tc>
        <w:tc>
          <w:tcPr>
            <w:tcW w:w="1890" w:type="dxa"/>
            <w:tcBorders>
              <w:top w:val="single" w:sz="4" w:space="0" w:color="auto"/>
              <w:left w:val="single" w:sz="4" w:space="0" w:color="auto"/>
              <w:bottom w:val="single" w:sz="4" w:space="0" w:color="auto"/>
              <w:right w:val="single" w:sz="4" w:space="0" w:color="auto"/>
            </w:tcBorders>
          </w:tcPr>
          <w:p w14:paraId="25937DCD"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264DF22C"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17504D84" w14:textId="77777777" w:rsidR="00C6439C" w:rsidRPr="008357BF" w:rsidRDefault="00C6439C" w:rsidP="00AA1059">
            <w:pPr>
              <w:rPr>
                <w:bCs/>
                <w:szCs w:val="20"/>
              </w:rPr>
            </w:pPr>
          </w:p>
        </w:tc>
      </w:tr>
      <w:tr w:rsidR="00C6439C" w:rsidRPr="006C2A86" w14:paraId="50ED7D24"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29B6B6D"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F750825" w14:textId="77777777"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 xml:space="preserve">The eWIC system shall transmit a daily file that provides a detailed record of all benefits purged. </w:t>
            </w:r>
          </w:p>
        </w:tc>
        <w:tc>
          <w:tcPr>
            <w:tcW w:w="1890" w:type="dxa"/>
            <w:tcBorders>
              <w:top w:val="single" w:sz="4" w:space="0" w:color="auto"/>
              <w:left w:val="single" w:sz="4" w:space="0" w:color="auto"/>
              <w:bottom w:val="single" w:sz="4" w:space="0" w:color="auto"/>
              <w:right w:val="single" w:sz="4" w:space="0" w:color="auto"/>
            </w:tcBorders>
          </w:tcPr>
          <w:p w14:paraId="37C63B39"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4ADAD3FF"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4803B2C1" w14:textId="77777777" w:rsidR="00C6439C" w:rsidRPr="008357BF" w:rsidRDefault="00C6439C" w:rsidP="00AA1059">
            <w:pPr>
              <w:rPr>
                <w:bCs/>
                <w:szCs w:val="20"/>
              </w:rPr>
            </w:pPr>
          </w:p>
        </w:tc>
      </w:tr>
      <w:tr w:rsidR="00C6439C" w:rsidRPr="006C2A86" w14:paraId="36015242"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1E69E8D"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75D6435" w14:textId="77777777"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A benefit is eligible to be purged or expunged when the benefit expiration date is reached. A WIC MIS may receive this information for reporting, reconciliation</w:t>
            </w:r>
            <w:r>
              <w:rPr>
                <w:rFonts w:asciiTheme="minorHAnsi" w:hAnsiTheme="minorHAnsi" w:cstheme="minorHAnsi"/>
                <w:szCs w:val="20"/>
              </w:rPr>
              <w:t>,</w:t>
            </w:r>
            <w:r w:rsidRPr="006C2A86">
              <w:rPr>
                <w:rFonts w:asciiTheme="minorHAnsi" w:hAnsiTheme="minorHAnsi" w:cstheme="minorHAnsi"/>
                <w:szCs w:val="20"/>
              </w:rPr>
              <w:t xml:space="preserve"> and program management.</w:t>
            </w:r>
          </w:p>
        </w:tc>
        <w:tc>
          <w:tcPr>
            <w:tcW w:w="1890" w:type="dxa"/>
            <w:tcBorders>
              <w:top w:val="single" w:sz="4" w:space="0" w:color="auto"/>
              <w:left w:val="single" w:sz="4" w:space="0" w:color="auto"/>
              <w:bottom w:val="single" w:sz="4" w:space="0" w:color="auto"/>
              <w:right w:val="single" w:sz="4" w:space="0" w:color="auto"/>
            </w:tcBorders>
          </w:tcPr>
          <w:p w14:paraId="64DA2F0D"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214BF1D9"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7989C96D" w14:textId="77777777" w:rsidR="00C6439C" w:rsidRPr="008357BF" w:rsidRDefault="00C6439C" w:rsidP="00AA1059">
            <w:pPr>
              <w:rPr>
                <w:bCs/>
                <w:szCs w:val="20"/>
              </w:rPr>
            </w:pPr>
          </w:p>
        </w:tc>
      </w:tr>
      <w:tr w:rsidR="00C6439C" w14:paraId="0D652791"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BBD8AF6"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188E92A" w14:textId="20A8ED1F" w:rsidR="00C6439C" w:rsidRPr="006C2A86" w:rsidRDefault="00C6439C" w:rsidP="00AA1059">
            <w:pPr>
              <w:ind w:left="390"/>
              <w:rPr>
                <w:rFonts w:asciiTheme="minorHAnsi" w:hAnsiTheme="minorHAnsi" w:cstheme="minorHAnsi"/>
                <w:szCs w:val="20"/>
              </w:rPr>
            </w:pPr>
            <w:r w:rsidRPr="006C2A86">
              <w:rPr>
                <w:rFonts w:asciiTheme="minorHAnsi" w:hAnsiTheme="minorHAnsi" w:cstheme="minorHAnsi"/>
                <w:szCs w:val="20"/>
              </w:rPr>
              <w:t xml:space="preserve">After a period designated by </w:t>
            </w:r>
            <w:r w:rsidR="00E20166">
              <w:rPr>
                <w:rFonts w:asciiTheme="minorHAnsi" w:hAnsiTheme="minorHAnsi" w:cs="Calibri"/>
              </w:rPr>
              <w:t>Maryland WIC and USVI WIC</w:t>
            </w:r>
            <w:r w:rsidRPr="006C2A86">
              <w:rPr>
                <w:rFonts w:asciiTheme="minorHAnsi" w:hAnsiTheme="minorHAnsi" w:cstheme="minorHAnsi"/>
                <w:szCs w:val="20"/>
              </w:rPr>
              <w:t xml:space="preserve">, the eWIC system </w:t>
            </w:r>
            <w:proofErr w:type="gramStart"/>
            <w:r w:rsidRPr="006C2A86">
              <w:rPr>
                <w:rFonts w:asciiTheme="minorHAnsi" w:hAnsiTheme="minorHAnsi" w:cstheme="minorHAnsi"/>
                <w:szCs w:val="20"/>
              </w:rPr>
              <w:t>shall</w:t>
            </w:r>
            <w:proofErr w:type="gramEnd"/>
            <w:r w:rsidRPr="006C2A86">
              <w:rPr>
                <w:rFonts w:asciiTheme="minorHAnsi" w:hAnsiTheme="minorHAnsi" w:cstheme="minorHAnsi"/>
                <w:szCs w:val="20"/>
              </w:rPr>
              <w:t xml:space="preserve"> expunge benefits after they have reached their expiration date. However, this period shall not be less than five (5) business days following the expiration date to allow for transactions s</w:t>
            </w:r>
            <w:r w:rsidR="001D5D6D">
              <w:rPr>
                <w:rFonts w:asciiTheme="minorHAnsi" w:hAnsiTheme="minorHAnsi" w:cstheme="minorHAnsi"/>
                <w:szCs w:val="20"/>
              </w:rPr>
              <w:t>uch as store and forward clears</w:t>
            </w:r>
            <w:r w:rsidRPr="006C2A86">
              <w:rPr>
                <w:rFonts w:asciiTheme="minorHAnsi" w:hAnsiTheme="minorHAnsi" w:cstheme="minorHAnsi"/>
                <w:szCs w:val="20"/>
              </w:rPr>
              <w:t xml:space="preserve"> submittal.</w:t>
            </w:r>
          </w:p>
        </w:tc>
        <w:tc>
          <w:tcPr>
            <w:tcW w:w="1890" w:type="dxa"/>
            <w:tcBorders>
              <w:top w:val="single" w:sz="4" w:space="0" w:color="auto"/>
              <w:left w:val="single" w:sz="4" w:space="0" w:color="auto"/>
              <w:bottom w:val="single" w:sz="4" w:space="0" w:color="auto"/>
              <w:right w:val="single" w:sz="4" w:space="0" w:color="auto"/>
            </w:tcBorders>
          </w:tcPr>
          <w:p w14:paraId="5C65DC61"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4AC45333"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68B89CD3" w14:textId="77777777" w:rsidR="00C6439C" w:rsidRPr="008357BF" w:rsidRDefault="00C6439C" w:rsidP="00AA1059">
            <w:pPr>
              <w:rPr>
                <w:bCs/>
                <w:szCs w:val="20"/>
              </w:rPr>
            </w:pPr>
          </w:p>
        </w:tc>
      </w:tr>
      <w:tr w:rsidR="00C6439C" w:rsidRPr="006C2A86" w14:paraId="42BB5F5D"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CABA224"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F782F52" w14:textId="75A46925"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The information transmitted shall be based on the eWIC system processing day or a time frame specified by</w:t>
            </w:r>
            <w:r w:rsidR="009A24F3">
              <w:rPr>
                <w:rFonts w:asciiTheme="minorHAnsi" w:hAnsiTheme="minorHAnsi" w:cstheme="minorHAnsi"/>
                <w:szCs w:val="20"/>
              </w:rPr>
              <w:t xml:space="preserve"> </w:t>
            </w:r>
            <w:r w:rsidR="009A24F3">
              <w:rPr>
                <w:rFonts w:asciiTheme="minorHAnsi" w:hAnsiTheme="minorHAnsi" w:cs="Calibri"/>
              </w:rPr>
              <w:t>Maryland WIC and USVI WIC</w:t>
            </w:r>
            <w:r w:rsidRPr="006C2A86">
              <w:rPr>
                <w:rFonts w:asciiTheme="minorHAnsi" w:hAnsiTheme="minorHAnsi" w:cstheme="minorHAnsi"/>
                <w:szCs w:val="20"/>
              </w:rPr>
              <w:t xml:space="preserve"> during system design.</w:t>
            </w:r>
          </w:p>
        </w:tc>
        <w:tc>
          <w:tcPr>
            <w:tcW w:w="1890" w:type="dxa"/>
            <w:tcBorders>
              <w:top w:val="single" w:sz="4" w:space="0" w:color="auto"/>
              <w:left w:val="single" w:sz="4" w:space="0" w:color="auto"/>
              <w:bottom w:val="single" w:sz="4" w:space="0" w:color="auto"/>
              <w:right w:val="single" w:sz="4" w:space="0" w:color="auto"/>
            </w:tcBorders>
          </w:tcPr>
          <w:p w14:paraId="20BC3A87"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701E096F"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4B5CD099" w14:textId="77777777" w:rsidR="00C6439C" w:rsidRPr="008357BF" w:rsidRDefault="00C6439C" w:rsidP="00AA1059">
            <w:pPr>
              <w:rPr>
                <w:bCs/>
                <w:szCs w:val="20"/>
              </w:rPr>
            </w:pPr>
          </w:p>
        </w:tc>
      </w:tr>
      <w:tr w:rsidR="00C6439C" w:rsidRPr="006C2A86" w14:paraId="58DCC21C"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9464E33" w14:textId="77777777" w:rsidR="00C6439C" w:rsidRPr="006C2A86" w:rsidRDefault="00C6439C"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932C516" w14:textId="77777777" w:rsidR="00C6439C" w:rsidRPr="006C2A86" w:rsidRDefault="00C6439C" w:rsidP="00AA1059">
            <w:pPr>
              <w:rPr>
                <w:rFonts w:asciiTheme="minorHAnsi" w:hAnsiTheme="minorHAnsi" w:cstheme="minorHAnsi"/>
                <w:bCs/>
                <w:szCs w:val="20"/>
              </w:rPr>
            </w:pPr>
            <w:bookmarkStart w:id="27" w:name="RANGE!B46"/>
            <w:r w:rsidRPr="006C2A86">
              <w:rPr>
                <w:rFonts w:asciiTheme="minorHAnsi" w:hAnsiTheme="minorHAnsi" w:cstheme="minorHAnsi"/>
                <w:b/>
                <w:bCs/>
                <w:szCs w:val="20"/>
              </w:rPr>
              <w:t>Daily Settlement</w:t>
            </w:r>
            <w:bookmarkEnd w:id="27"/>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BBF8633" w14:textId="77777777" w:rsidR="00C6439C" w:rsidRPr="008357BF" w:rsidRDefault="00C6439C" w:rsidP="00AA1059">
            <w:pPr>
              <w:jc w:val="center"/>
              <w:rPr>
                <w:bCs/>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D8C4EFB"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ABEE826" w14:textId="77777777" w:rsidR="00C6439C" w:rsidRPr="008357BF" w:rsidRDefault="00C6439C" w:rsidP="00AA1059">
            <w:pPr>
              <w:rPr>
                <w:bCs/>
                <w:szCs w:val="20"/>
              </w:rPr>
            </w:pPr>
          </w:p>
        </w:tc>
      </w:tr>
      <w:tr w:rsidR="00C6439C" w:rsidRPr="00BA1CBF" w14:paraId="11A7F300"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80F90E1" w14:textId="77777777" w:rsidR="00C6439C" w:rsidRPr="00BA1CBF" w:rsidRDefault="00C6439C"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835C002" w14:textId="718AC04E" w:rsidR="00C6439C" w:rsidRPr="00BA1CBF" w:rsidRDefault="2C645F86" w:rsidP="298DF118">
            <w:pPr>
              <w:rPr>
                <w:rFonts w:asciiTheme="minorHAnsi" w:hAnsiTheme="minorHAnsi" w:cstheme="minorBidi"/>
              </w:rPr>
            </w:pPr>
            <w:r w:rsidRPr="298DF118">
              <w:rPr>
                <w:rFonts w:asciiTheme="minorHAnsi" w:hAnsiTheme="minorHAnsi" w:cstheme="minorBidi"/>
              </w:rPr>
              <w:t>The eWIC system sh</w:t>
            </w:r>
            <w:r w:rsidR="6C764175" w:rsidRPr="298DF118">
              <w:rPr>
                <w:rFonts w:asciiTheme="minorHAnsi" w:hAnsiTheme="minorHAnsi" w:cstheme="minorBidi"/>
              </w:rPr>
              <w:t xml:space="preserve">all support a daily </w:t>
            </w:r>
            <w:proofErr w:type="gramStart"/>
            <w:r w:rsidR="6C764175" w:rsidRPr="298DF118">
              <w:rPr>
                <w:rFonts w:asciiTheme="minorHAnsi" w:hAnsiTheme="minorHAnsi" w:cstheme="minorBidi"/>
              </w:rPr>
              <w:t xml:space="preserve">cutoff </w:t>
            </w:r>
            <w:r w:rsidR="4E2376CD" w:rsidRPr="298DF118">
              <w:rPr>
                <w:rFonts w:asciiTheme="minorHAnsi" w:hAnsiTheme="minorHAnsi" w:cstheme="minorBidi"/>
              </w:rPr>
              <w:t>time</w:t>
            </w:r>
            <w:proofErr w:type="gramEnd"/>
            <w:r w:rsidR="4E2376CD" w:rsidRPr="298DF118">
              <w:rPr>
                <w:rFonts w:asciiTheme="minorHAnsi" w:hAnsiTheme="minorHAnsi" w:cstheme="minorBidi"/>
              </w:rPr>
              <w:t xml:space="preserve"> agreed to by </w:t>
            </w:r>
            <w:r w:rsidR="752F1676" w:rsidRPr="298DF118">
              <w:rPr>
                <w:rFonts w:asciiTheme="minorHAnsi" w:hAnsiTheme="minorHAnsi" w:cs="Calibri"/>
              </w:rPr>
              <w:t>Maryland WIC and USVI WIC</w:t>
            </w:r>
            <w:r w:rsidR="752F1676" w:rsidRPr="298DF118">
              <w:rPr>
                <w:rFonts w:asciiTheme="minorHAnsi" w:hAnsiTheme="minorHAnsi" w:cstheme="minorBidi"/>
              </w:rPr>
              <w:t xml:space="preserve"> </w:t>
            </w:r>
            <w:r w:rsidR="4E2376CD" w:rsidRPr="298DF118">
              <w:rPr>
                <w:rFonts w:asciiTheme="minorHAnsi" w:hAnsiTheme="minorHAnsi" w:cstheme="minorBidi"/>
              </w:rPr>
              <w:t xml:space="preserve">and the eWIC Processor. Currently </w:t>
            </w:r>
            <w:r w:rsidR="752F1676" w:rsidRPr="298DF118">
              <w:rPr>
                <w:rFonts w:asciiTheme="minorHAnsi" w:hAnsiTheme="minorHAnsi" w:cs="Calibri"/>
              </w:rPr>
              <w:t>Maryland WIC and USVI WIC</w:t>
            </w:r>
            <w:r w:rsidR="4E2376CD" w:rsidRPr="298DF118">
              <w:rPr>
                <w:rFonts w:asciiTheme="minorHAnsi" w:hAnsiTheme="minorHAnsi" w:cstheme="minorBidi"/>
              </w:rPr>
              <w:t xml:space="preserve"> ha</w:t>
            </w:r>
            <w:r w:rsidR="1D8AE4C7" w:rsidRPr="298DF118">
              <w:rPr>
                <w:rFonts w:asciiTheme="minorHAnsi" w:hAnsiTheme="minorHAnsi" w:cstheme="minorBidi"/>
              </w:rPr>
              <w:t>ve</w:t>
            </w:r>
            <w:r w:rsidR="4E2376CD" w:rsidRPr="298DF118">
              <w:rPr>
                <w:rFonts w:asciiTheme="minorHAnsi" w:hAnsiTheme="minorHAnsi" w:cstheme="minorBidi"/>
              </w:rPr>
              <w:t xml:space="preserve"> a cut</w:t>
            </w:r>
            <w:r w:rsidR="4AC9FF7E" w:rsidRPr="298DF118">
              <w:rPr>
                <w:rFonts w:asciiTheme="minorHAnsi" w:hAnsiTheme="minorHAnsi" w:cstheme="minorBidi"/>
              </w:rPr>
              <w:t>-</w:t>
            </w:r>
            <w:r w:rsidR="4E2376CD" w:rsidRPr="298DF118">
              <w:rPr>
                <w:rFonts w:asciiTheme="minorHAnsi" w:hAnsiTheme="minorHAnsi" w:cstheme="minorBidi"/>
              </w:rPr>
              <w:t xml:space="preserve">off time </w:t>
            </w:r>
            <w:r w:rsidR="6C764175" w:rsidRPr="298DF118">
              <w:rPr>
                <w:rFonts w:asciiTheme="minorHAnsi" w:hAnsiTheme="minorHAnsi" w:cstheme="minorBidi"/>
              </w:rPr>
              <w:t xml:space="preserve">of </w:t>
            </w:r>
            <w:r w:rsidRPr="298DF118">
              <w:rPr>
                <w:rFonts w:asciiTheme="minorHAnsi" w:hAnsiTheme="minorHAnsi" w:cstheme="minorBidi"/>
              </w:rPr>
              <w:t>6:00 pm E</w:t>
            </w:r>
            <w:r w:rsidR="64328F0E" w:rsidRPr="298DF118">
              <w:rPr>
                <w:rFonts w:asciiTheme="minorHAnsi" w:hAnsiTheme="minorHAnsi" w:cstheme="minorBidi"/>
              </w:rPr>
              <w:t>S</w:t>
            </w:r>
            <w:r w:rsidRPr="298DF118">
              <w:rPr>
                <w:rFonts w:asciiTheme="minorHAnsi" w:hAnsiTheme="minorHAnsi" w:cstheme="minorBidi"/>
              </w:rPr>
              <w:t xml:space="preserve">T. </w:t>
            </w:r>
          </w:p>
        </w:tc>
        <w:tc>
          <w:tcPr>
            <w:tcW w:w="1890" w:type="dxa"/>
            <w:tcBorders>
              <w:top w:val="single" w:sz="4" w:space="0" w:color="auto"/>
              <w:left w:val="single" w:sz="4" w:space="0" w:color="auto"/>
              <w:bottom w:val="single" w:sz="4" w:space="0" w:color="auto"/>
              <w:right w:val="single" w:sz="4" w:space="0" w:color="auto"/>
            </w:tcBorders>
          </w:tcPr>
          <w:p w14:paraId="4113F660" w14:textId="77777777" w:rsidR="00C6439C" w:rsidRPr="008357BF" w:rsidRDefault="00C6439C" w:rsidP="00AA1059">
            <w:pPr>
              <w:jc w:val="center"/>
              <w:rPr>
                <w:szCs w:val="20"/>
              </w:rPr>
            </w:pPr>
            <w:r>
              <w:rPr>
                <w:szCs w:val="20"/>
              </w:rPr>
              <w:t>R</w:t>
            </w:r>
          </w:p>
        </w:tc>
        <w:tc>
          <w:tcPr>
            <w:tcW w:w="1530" w:type="dxa"/>
            <w:tcBorders>
              <w:top w:val="single" w:sz="4" w:space="0" w:color="auto"/>
              <w:left w:val="single" w:sz="4" w:space="0" w:color="auto"/>
              <w:bottom w:val="single" w:sz="4" w:space="0" w:color="auto"/>
              <w:right w:val="single" w:sz="4" w:space="0" w:color="auto"/>
            </w:tcBorders>
          </w:tcPr>
          <w:p w14:paraId="35DF9F36" w14:textId="77777777" w:rsidR="00C6439C" w:rsidRPr="008357BF" w:rsidRDefault="00C6439C" w:rsidP="00AA1059">
            <w:pPr>
              <w:jc w:val="center"/>
              <w:rPr>
                <w:szCs w:val="20"/>
              </w:rPr>
            </w:pPr>
          </w:p>
        </w:tc>
        <w:tc>
          <w:tcPr>
            <w:tcW w:w="2790" w:type="dxa"/>
            <w:tcBorders>
              <w:top w:val="single" w:sz="4" w:space="0" w:color="auto"/>
              <w:left w:val="single" w:sz="4" w:space="0" w:color="auto"/>
              <w:bottom w:val="single" w:sz="4" w:space="0" w:color="auto"/>
              <w:right w:val="single" w:sz="4" w:space="0" w:color="auto"/>
            </w:tcBorders>
          </w:tcPr>
          <w:p w14:paraId="5EEBA864" w14:textId="13A30EF3" w:rsidR="00C6439C" w:rsidRPr="008357BF" w:rsidRDefault="00C6439C" w:rsidP="00AA1059"/>
        </w:tc>
      </w:tr>
      <w:tr w:rsidR="00C6439C" w:rsidRPr="006C2A86" w14:paraId="142D0F7B"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3220556" w14:textId="77777777" w:rsidR="00C6439C" w:rsidRPr="006C2A86" w:rsidRDefault="00C6439C"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B33B93D" w14:textId="5356EA1D" w:rsidR="00C6439C" w:rsidRPr="006C2A86" w:rsidRDefault="00C6439C" w:rsidP="00AA1059">
            <w:pPr>
              <w:rPr>
                <w:rFonts w:asciiTheme="minorHAnsi" w:hAnsiTheme="minorHAnsi" w:cstheme="minorHAnsi"/>
                <w:bCs/>
                <w:szCs w:val="20"/>
              </w:rPr>
            </w:pPr>
            <w:r w:rsidRPr="006C2A86">
              <w:rPr>
                <w:rFonts w:asciiTheme="minorHAnsi" w:hAnsiTheme="minorHAnsi" w:cstheme="minorHAnsi"/>
                <w:szCs w:val="20"/>
              </w:rPr>
              <w:t>The information generated during system cut</w:t>
            </w:r>
            <w:r w:rsidR="003B5852">
              <w:rPr>
                <w:rFonts w:asciiTheme="minorHAnsi" w:hAnsiTheme="minorHAnsi" w:cstheme="minorHAnsi"/>
                <w:szCs w:val="20"/>
              </w:rPr>
              <w:t>-</w:t>
            </w:r>
            <w:r w:rsidRPr="006C2A86">
              <w:rPr>
                <w:rFonts w:asciiTheme="minorHAnsi" w:hAnsiTheme="minorHAnsi" w:cstheme="minorHAnsi"/>
                <w:szCs w:val="20"/>
              </w:rPr>
              <w:t xml:space="preserve">off and balance processing shall be used by </w:t>
            </w:r>
            <w:r>
              <w:rPr>
                <w:rFonts w:asciiTheme="minorHAnsi" w:hAnsiTheme="minorHAnsi" w:cstheme="minorHAnsi"/>
                <w:szCs w:val="20"/>
              </w:rPr>
              <w:t>the eWIC Processor</w:t>
            </w:r>
            <w:r w:rsidRPr="006C2A86">
              <w:rPr>
                <w:rFonts w:asciiTheme="minorHAnsi" w:hAnsiTheme="minorHAnsi" w:cstheme="minorHAnsi"/>
                <w:szCs w:val="20"/>
              </w:rPr>
              <w:t xml:space="preserve"> to generate the daily settlement files.</w:t>
            </w:r>
          </w:p>
        </w:tc>
        <w:tc>
          <w:tcPr>
            <w:tcW w:w="1890" w:type="dxa"/>
            <w:tcBorders>
              <w:top w:val="single" w:sz="4" w:space="0" w:color="auto"/>
              <w:left w:val="single" w:sz="4" w:space="0" w:color="auto"/>
              <w:bottom w:val="single" w:sz="4" w:space="0" w:color="auto"/>
              <w:right w:val="single" w:sz="4" w:space="0" w:color="auto"/>
            </w:tcBorders>
          </w:tcPr>
          <w:p w14:paraId="0A5642E3"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2A50BD55"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767C2890" w14:textId="77777777" w:rsidR="00C6439C" w:rsidRPr="008357BF" w:rsidRDefault="00C6439C" w:rsidP="00AA1059">
            <w:pPr>
              <w:rPr>
                <w:bCs/>
                <w:szCs w:val="20"/>
              </w:rPr>
            </w:pPr>
          </w:p>
        </w:tc>
      </w:tr>
      <w:tr w:rsidR="00C6439C" w:rsidRPr="006C2A86" w14:paraId="6C45B93D"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FB79C34" w14:textId="77777777" w:rsidR="00C6439C" w:rsidRPr="006C2A86" w:rsidRDefault="00C6439C"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61F04B68" w14:textId="667437AA" w:rsidR="00C6439C" w:rsidRPr="006C2A86" w:rsidRDefault="00C6439C" w:rsidP="00AA1059">
            <w:pPr>
              <w:rPr>
                <w:rFonts w:asciiTheme="minorHAnsi" w:hAnsiTheme="minorHAnsi" w:cstheme="minorHAnsi"/>
                <w:szCs w:val="20"/>
              </w:rPr>
            </w:pPr>
            <w:r>
              <w:rPr>
                <w:rFonts w:asciiTheme="minorHAnsi" w:hAnsiTheme="minorHAnsi" w:cstheme="minorHAnsi"/>
                <w:szCs w:val="20"/>
              </w:rPr>
              <w:t xml:space="preserve">A settlement day is a </w:t>
            </w:r>
            <w:r w:rsidR="00AC1134">
              <w:rPr>
                <w:rFonts w:asciiTheme="minorHAnsi" w:hAnsiTheme="minorHAnsi" w:cstheme="minorHAnsi"/>
                <w:szCs w:val="20"/>
              </w:rPr>
              <w:t>24-hour</w:t>
            </w:r>
            <w:r>
              <w:rPr>
                <w:rFonts w:asciiTheme="minorHAnsi" w:hAnsiTheme="minorHAnsi" w:cstheme="minorHAnsi"/>
                <w:szCs w:val="20"/>
              </w:rPr>
              <w:t xml:space="preserve"> period that begins at the previous day’s cutoff until the following day’s cutoff. Transactions occurring after the current day’s cutoff will be settled the next day.</w:t>
            </w:r>
          </w:p>
        </w:tc>
        <w:tc>
          <w:tcPr>
            <w:tcW w:w="1890" w:type="dxa"/>
            <w:tcBorders>
              <w:top w:val="single" w:sz="4" w:space="0" w:color="auto"/>
              <w:left w:val="single" w:sz="4" w:space="0" w:color="auto"/>
              <w:bottom w:val="single" w:sz="4" w:space="0" w:color="auto"/>
              <w:right w:val="single" w:sz="4" w:space="0" w:color="auto"/>
            </w:tcBorders>
          </w:tcPr>
          <w:p w14:paraId="5A89D0C9"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741BA075"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62E7A8DB" w14:textId="77777777" w:rsidR="00C6439C" w:rsidRPr="008357BF" w:rsidRDefault="00C6439C" w:rsidP="00AA1059">
            <w:pPr>
              <w:rPr>
                <w:bCs/>
                <w:szCs w:val="20"/>
              </w:rPr>
            </w:pPr>
          </w:p>
        </w:tc>
      </w:tr>
      <w:tr w:rsidR="00C6439C" w:rsidRPr="006C2A86" w14:paraId="5CB4F941"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9E057A4" w14:textId="77777777" w:rsidR="00C6439C" w:rsidRPr="006C2A86" w:rsidRDefault="00C6439C" w:rsidP="00AA1059">
            <w:pPr>
              <w:pStyle w:val="Heading3"/>
              <w:rPr>
                <w:rFonts w:cstheme="minorHAnsi"/>
                <w:szCs w:val="20"/>
              </w:rPr>
            </w:pPr>
          </w:p>
        </w:tc>
        <w:tc>
          <w:tcPr>
            <w:tcW w:w="6840" w:type="dxa"/>
            <w:tcBorders>
              <w:top w:val="single" w:sz="4" w:space="0" w:color="auto"/>
              <w:left w:val="single" w:sz="4" w:space="0" w:color="auto"/>
              <w:bottom w:val="single" w:sz="4" w:space="0" w:color="auto"/>
              <w:right w:val="single" w:sz="4" w:space="0" w:color="auto"/>
            </w:tcBorders>
          </w:tcPr>
          <w:p w14:paraId="3E8EF96F" w14:textId="77777777" w:rsidR="00C6439C" w:rsidRPr="006C2A86" w:rsidRDefault="00C6439C" w:rsidP="00AA1059">
            <w:pPr>
              <w:rPr>
                <w:rFonts w:asciiTheme="minorHAnsi" w:hAnsiTheme="minorHAnsi" w:cstheme="minorHAnsi"/>
                <w:szCs w:val="20"/>
              </w:rPr>
            </w:pPr>
            <w:r>
              <w:rPr>
                <w:rFonts w:asciiTheme="minorHAnsi" w:hAnsiTheme="minorHAnsi" w:cstheme="minorHAnsi"/>
                <w:szCs w:val="20"/>
              </w:rPr>
              <w:t>Settlement will occur for all Federal Reserve banking days.</w:t>
            </w:r>
          </w:p>
        </w:tc>
        <w:tc>
          <w:tcPr>
            <w:tcW w:w="1890" w:type="dxa"/>
            <w:tcBorders>
              <w:top w:val="single" w:sz="4" w:space="0" w:color="auto"/>
              <w:left w:val="single" w:sz="4" w:space="0" w:color="auto"/>
              <w:bottom w:val="single" w:sz="4" w:space="0" w:color="auto"/>
              <w:right w:val="single" w:sz="4" w:space="0" w:color="auto"/>
            </w:tcBorders>
          </w:tcPr>
          <w:p w14:paraId="0E03DC69"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452B6DC1"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2E1E5523" w14:textId="77777777" w:rsidR="00C6439C" w:rsidRPr="008357BF" w:rsidRDefault="00C6439C" w:rsidP="00AA1059">
            <w:pPr>
              <w:rPr>
                <w:bCs/>
                <w:szCs w:val="20"/>
              </w:rPr>
            </w:pPr>
          </w:p>
        </w:tc>
      </w:tr>
      <w:tr w:rsidR="00C6439C" w:rsidRPr="006C2A86" w14:paraId="26B5C67F"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5CB0EC7" w14:textId="77777777" w:rsidR="00C6439C" w:rsidRPr="006C2A86" w:rsidRDefault="00C6439C"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A02ABCD" w14:textId="77777777" w:rsidR="00C6439C" w:rsidRPr="006C2A86" w:rsidRDefault="00C6439C" w:rsidP="00AA1059">
            <w:pPr>
              <w:rPr>
                <w:rFonts w:asciiTheme="minorHAnsi" w:hAnsiTheme="minorHAnsi" w:cstheme="minorHAnsi"/>
                <w:bCs/>
                <w:szCs w:val="20"/>
              </w:rPr>
            </w:pPr>
            <w:r w:rsidRPr="006C2A86">
              <w:rPr>
                <w:rFonts w:asciiTheme="minorHAnsi" w:hAnsiTheme="minorHAnsi" w:cstheme="minorHAnsi"/>
                <w:szCs w:val="20"/>
              </w:rPr>
              <w:t>The eWIC system shall initiate settlement to WIC Vendors, agents</w:t>
            </w:r>
            <w:r>
              <w:rPr>
                <w:rFonts w:asciiTheme="minorHAnsi" w:hAnsiTheme="minorHAnsi" w:cstheme="minorHAnsi"/>
                <w:szCs w:val="20"/>
              </w:rPr>
              <w:t>,</w:t>
            </w:r>
            <w:r w:rsidRPr="006C2A86">
              <w:rPr>
                <w:rFonts w:asciiTheme="minorHAnsi" w:hAnsiTheme="minorHAnsi" w:cstheme="minorHAnsi"/>
                <w:szCs w:val="20"/>
              </w:rPr>
              <w:t xml:space="preserve"> and TPPs.</w:t>
            </w:r>
          </w:p>
        </w:tc>
        <w:tc>
          <w:tcPr>
            <w:tcW w:w="1890" w:type="dxa"/>
            <w:tcBorders>
              <w:top w:val="single" w:sz="4" w:space="0" w:color="auto"/>
              <w:left w:val="single" w:sz="4" w:space="0" w:color="auto"/>
              <w:bottom w:val="single" w:sz="4" w:space="0" w:color="auto"/>
              <w:right w:val="single" w:sz="4" w:space="0" w:color="auto"/>
            </w:tcBorders>
          </w:tcPr>
          <w:p w14:paraId="5385CA90"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4EB8D027"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231639D8" w14:textId="77777777" w:rsidR="00C6439C" w:rsidRPr="008357BF" w:rsidRDefault="00C6439C" w:rsidP="00AA1059">
            <w:pPr>
              <w:rPr>
                <w:bCs/>
                <w:szCs w:val="20"/>
              </w:rPr>
            </w:pPr>
          </w:p>
        </w:tc>
      </w:tr>
      <w:tr w:rsidR="00C6439C" w:rsidRPr="006C2A86" w14:paraId="782D6129"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68CC45D"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155EF8B" w14:textId="77777777"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The eWIC system shall reimburse WIC Vendors for the sale of approved food items purchased at either the requested food item price or NTE price, whichever is lower.</w:t>
            </w:r>
          </w:p>
        </w:tc>
        <w:tc>
          <w:tcPr>
            <w:tcW w:w="1890" w:type="dxa"/>
            <w:tcBorders>
              <w:top w:val="single" w:sz="4" w:space="0" w:color="auto"/>
              <w:left w:val="single" w:sz="4" w:space="0" w:color="auto"/>
              <w:bottom w:val="single" w:sz="4" w:space="0" w:color="auto"/>
              <w:right w:val="single" w:sz="4" w:space="0" w:color="auto"/>
            </w:tcBorders>
          </w:tcPr>
          <w:p w14:paraId="58D34D1C"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3D420C0E"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29D55512" w14:textId="77777777" w:rsidR="00C6439C" w:rsidRPr="008357BF" w:rsidRDefault="00C6439C" w:rsidP="00AA1059">
            <w:pPr>
              <w:rPr>
                <w:bCs/>
                <w:szCs w:val="20"/>
              </w:rPr>
            </w:pPr>
          </w:p>
        </w:tc>
      </w:tr>
      <w:tr w:rsidR="00C6439C" w:rsidRPr="006C2A86" w14:paraId="1C3D551E"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FF568FD"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4C99EEF" w14:textId="77777777"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The eWIC system shall initiate settlement to direct connect WIC Vendors, agents</w:t>
            </w:r>
            <w:r>
              <w:rPr>
                <w:rFonts w:asciiTheme="minorHAnsi" w:hAnsiTheme="minorHAnsi" w:cstheme="minorHAnsi"/>
                <w:szCs w:val="20"/>
              </w:rPr>
              <w:t>,</w:t>
            </w:r>
            <w:r w:rsidRPr="006C2A86">
              <w:rPr>
                <w:rFonts w:asciiTheme="minorHAnsi" w:hAnsiTheme="minorHAnsi" w:cstheme="minorHAnsi"/>
                <w:szCs w:val="20"/>
              </w:rPr>
              <w:t xml:space="preserve"> or TPPs on the next business day.</w:t>
            </w:r>
          </w:p>
        </w:tc>
        <w:tc>
          <w:tcPr>
            <w:tcW w:w="1890" w:type="dxa"/>
            <w:tcBorders>
              <w:top w:val="single" w:sz="4" w:space="0" w:color="auto"/>
              <w:left w:val="single" w:sz="4" w:space="0" w:color="auto"/>
              <w:bottom w:val="single" w:sz="4" w:space="0" w:color="auto"/>
              <w:right w:val="single" w:sz="4" w:space="0" w:color="auto"/>
            </w:tcBorders>
          </w:tcPr>
          <w:p w14:paraId="45E2F564"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2EECCA81"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4D219426" w14:textId="77777777" w:rsidR="00C6439C" w:rsidRPr="008357BF" w:rsidRDefault="00C6439C" w:rsidP="00AA1059">
            <w:pPr>
              <w:rPr>
                <w:bCs/>
                <w:szCs w:val="20"/>
              </w:rPr>
            </w:pPr>
          </w:p>
        </w:tc>
      </w:tr>
      <w:tr w:rsidR="00C6439C" w:rsidRPr="006C2A86" w14:paraId="3AC24B1E"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7F7152B"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CF41871" w14:textId="77777777" w:rsidR="00C6439C" w:rsidRPr="00C02A79" w:rsidRDefault="00C6439C" w:rsidP="00AA1059">
            <w:pPr>
              <w:ind w:left="390"/>
              <w:rPr>
                <w:rFonts w:asciiTheme="minorHAnsi" w:hAnsiTheme="minorHAnsi" w:cstheme="minorHAnsi"/>
                <w:szCs w:val="20"/>
              </w:rPr>
            </w:pPr>
            <w:r>
              <w:rPr>
                <w:rFonts w:asciiTheme="minorHAnsi" w:hAnsiTheme="minorHAnsi" w:cstheme="minorHAnsi"/>
                <w:szCs w:val="20"/>
              </w:rPr>
              <w:t>The eWIC Processor</w:t>
            </w:r>
            <w:r w:rsidRPr="006C2A86">
              <w:rPr>
                <w:rFonts w:asciiTheme="minorHAnsi" w:hAnsiTheme="minorHAnsi" w:cstheme="minorHAnsi"/>
                <w:szCs w:val="20"/>
              </w:rPr>
              <w:t xml:space="preserve"> shall own and reconcile a clearing account for daily settlement.</w:t>
            </w:r>
          </w:p>
        </w:tc>
        <w:tc>
          <w:tcPr>
            <w:tcW w:w="1890" w:type="dxa"/>
            <w:tcBorders>
              <w:top w:val="single" w:sz="4" w:space="0" w:color="auto"/>
              <w:left w:val="single" w:sz="4" w:space="0" w:color="auto"/>
              <w:bottom w:val="single" w:sz="4" w:space="0" w:color="auto"/>
              <w:right w:val="single" w:sz="4" w:space="0" w:color="auto"/>
            </w:tcBorders>
          </w:tcPr>
          <w:p w14:paraId="1B5A90C7"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7C70E114"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1177C4B7" w14:textId="77777777" w:rsidR="00C6439C" w:rsidRPr="008357BF" w:rsidRDefault="00C6439C" w:rsidP="00AA1059">
            <w:pPr>
              <w:rPr>
                <w:bCs/>
                <w:szCs w:val="20"/>
              </w:rPr>
            </w:pPr>
          </w:p>
        </w:tc>
      </w:tr>
      <w:tr w:rsidR="00C6439C" w:rsidRPr="006C2A86" w14:paraId="6BBF98D0"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AC87EF0"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8BA8A24" w14:textId="77777777"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The eWIC system shall calculate the amount due to each WIC Vendor, agent</w:t>
            </w:r>
            <w:r>
              <w:rPr>
                <w:rFonts w:asciiTheme="minorHAnsi" w:hAnsiTheme="minorHAnsi" w:cstheme="minorHAnsi"/>
                <w:szCs w:val="20"/>
              </w:rPr>
              <w:t>,</w:t>
            </w:r>
            <w:r w:rsidRPr="006C2A86">
              <w:rPr>
                <w:rFonts w:asciiTheme="minorHAnsi" w:hAnsiTheme="minorHAnsi" w:cstheme="minorHAnsi"/>
                <w:szCs w:val="20"/>
              </w:rPr>
              <w:t xml:space="preserve"> or TPP based on transactions approved to that entity within the settlement window.</w:t>
            </w:r>
          </w:p>
        </w:tc>
        <w:tc>
          <w:tcPr>
            <w:tcW w:w="1890" w:type="dxa"/>
            <w:tcBorders>
              <w:top w:val="single" w:sz="4" w:space="0" w:color="auto"/>
              <w:left w:val="single" w:sz="4" w:space="0" w:color="auto"/>
              <w:bottom w:val="single" w:sz="4" w:space="0" w:color="auto"/>
              <w:right w:val="single" w:sz="4" w:space="0" w:color="auto"/>
            </w:tcBorders>
          </w:tcPr>
          <w:p w14:paraId="77524F75"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2BBF272D"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5F4EC3EF" w14:textId="77777777" w:rsidR="00C6439C" w:rsidRPr="008357BF" w:rsidRDefault="00C6439C" w:rsidP="00AA1059">
            <w:pPr>
              <w:rPr>
                <w:bCs/>
                <w:szCs w:val="20"/>
              </w:rPr>
            </w:pPr>
          </w:p>
        </w:tc>
      </w:tr>
      <w:tr w:rsidR="00C6439C" w:rsidRPr="006C2A86" w14:paraId="136C6CBA"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0566078"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CBFADA3" w14:textId="77777777"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The eWIC system shall create an ACH transaction to move funds from the eWIC settlement account to the appropriate WIC Vendor, designated agent</w:t>
            </w:r>
            <w:r>
              <w:rPr>
                <w:rFonts w:asciiTheme="minorHAnsi" w:hAnsiTheme="minorHAnsi" w:cstheme="minorHAnsi"/>
                <w:szCs w:val="20"/>
              </w:rPr>
              <w:t>,</w:t>
            </w:r>
            <w:r w:rsidRPr="006C2A86">
              <w:rPr>
                <w:rFonts w:asciiTheme="minorHAnsi" w:hAnsiTheme="minorHAnsi" w:cstheme="minorHAnsi"/>
                <w:szCs w:val="20"/>
              </w:rPr>
              <w:t xml:space="preserve"> or TPP financial institution account.</w:t>
            </w:r>
          </w:p>
        </w:tc>
        <w:tc>
          <w:tcPr>
            <w:tcW w:w="1890" w:type="dxa"/>
            <w:tcBorders>
              <w:top w:val="single" w:sz="4" w:space="0" w:color="auto"/>
              <w:left w:val="single" w:sz="4" w:space="0" w:color="auto"/>
              <w:bottom w:val="single" w:sz="4" w:space="0" w:color="auto"/>
              <w:right w:val="single" w:sz="4" w:space="0" w:color="auto"/>
            </w:tcBorders>
          </w:tcPr>
          <w:p w14:paraId="60754272"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0D82EF8D"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732CA96B" w14:textId="77777777" w:rsidR="00C6439C" w:rsidRPr="008357BF" w:rsidRDefault="00C6439C" w:rsidP="00AA1059">
            <w:pPr>
              <w:rPr>
                <w:bCs/>
                <w:szCs w:val="20"/>
              </w:rPr>
            </w:pPr>
          </w:p>
        </w:tc>
      </w:tr>
      <w:tr w:rsidR="00C6439C" w:rsidRPr="006C2A86" w14:paraId="1FA8F83B"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193E2FA"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1776EA1" w14:textId="77777777"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 xml:space="preserve">The eWIC system shall transmit ACH transactions to its bank </w:t>
            </w:r>
            <w:proofErr w:type="gramStart"/>
            <w:r w:rsidRPr="006C2A86">
              <w:rPr>
                <w:rFonts w:asciiTheme="minorHAnsi" w:hAnsiTheme="minorHAnsi" w:cstheme="minorHAnsi"/>
                <w:szCs w:val="20"/>
              </w:rPr>
              <w:t>on a daily basis</w:t>
            </w:r>
            <w:proofErr w:type="gramEnd"/>
            <w:r w:rsidRPr="006C2A86">
              <w:rPr>
                <w:rFonts w:asciiTheme="minorHAnsi" w:hAnsiTheme="minorHAnsi" w:cstheme="minorHAnsi"/>
                <w:szCs w:val="20"/>
              </w:rPr>
              <w:t xml:space="preserve"> to meet the performance standards for settlement. </w:t>
            </w:r>
          </w:p>
        </w:tc>
        <w:tc>
          <w:tcPr>
            <w:tcW w:w="1890" w:type="dxa"/>
            <w:tcBorders>
              <w:top w:val="single" w:sz="4" w:space="0" w:color="auto"/>
              <w:left w:val="single" w:sz="4" w:space="0" w:color="auto"/>
              <w:bottom w:val="single" w:sz="4" w:space="0" w:color="auto"/>
              <w:right w:val="single" w:sz="4" w:space="0" w:color="auto"/>
            </w:tcBorders>
          </w:tcPr>
          <w:p w14:paraId="3DDC0036"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3C00FCC5"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0CEDF3A7" w14:textId="77777777" w:rsidR="00C6439C" w:rsidRPr="008357BF" w:rsidRDefault="00C6439C" w:rsidP="00AA1059">
            <w:pPr>
              <w:rPr>
                <w:bCs/>
                <w:szCs w:val="20"/>
              </w:rPr>
            </w:pPr>
          </w:p>
        </w:tc>
      </w:tr>
      <w:tr w:rsidR="00C6439C" w:rsidRPr="006C2A86" w14:paraId="71D5E27A"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047A981"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83E8AEF" w14:textId="64826A4A"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The eWIC system shall comply with FNS policy for unsettled funds</w:t>
            </w:r>
            <w:r>
              <w:rPr>
                <w:rFonts w:asciiTheme="minorHAnsi" w:hAnsiTheme="minorHAnsi" w:cstheme="minorHAnsi"/>
                <w:szCs w:val="20"/>
              </w:rPr>
              <w:t xml:space="preserve"> (i.e., ACH rejects). The eWIC Processor</w:t>
            </w:r>
            <w:r w:rsidRPr="006C2A86">
              <w:rPr>
                <w:rFonts w:asciiTheme="minorHAnsi" w:hAnsiTheme="minorHAnsi" w:cstheme="minorHAnsi"/>
                <w:szCs w:val="20"/>
              </w:rPr>
              <w:t xml:space="preserve"> shall attempt to pay unsettled funds first to the original payee and if unsuccessful, shall return funds to </w:t>
            </w:r>
            <w:r w:rsidR="00EB35F7">
              <w:rPr>
                <w:rFonts w:asciiTheme="minorHAnsi" w:hAnsiTheme="minorHAnsi" w:cs="Calibri"/>
              </w:rPr>
              <w:t>Maryland WIC and USVI WIC</w:t>
            </w:r>
            <w:r w:rsidRPr="006C2A86">
              <w:rPr>
                <w:rFonts w:asciiTheme="minorHAnsi" w:hAnsiTheme="minorHAnsi" w:cstheme="minorHAnsi"/>
                <w:szCs w:val="20"/>
              </w:rPr>
              <w:t>.</w:t>
            </w:r>
          </w:p>
        </w:tc>
        <w:tc>
          <w:tcPr>
            <w:tcW w:w="1890" w:type="dxa"/>
            <w:tcBorders>
              <w:top w:val="single" w:sz="4" w:space="0" w:color="auto"/>
              <w:left w:val="single" w:sz="4" w:space="0" w:color="auto"/>
              <w:bottom w:val="single" w:sz="4" w:space="0" w:color="auto"/>
              <w:right w:val="single" w:sz="4" w:space="0" w:color="auto"/>
            </w:tcBorders>
          </w:tcPr>
          <w:p w14:paraId="2264E132"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132003FF"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4E461664" w14:textId="77777777" w:rsidR="00C6439C" w:rsidRPr="008357BF" w:rsidRDefault="00C6439C" w:rsidP="00AA1059">
            <w:pPr>
              <w:rPr>
                <w:bCs/>
                <w:szCs w:val="20"/>
              </w:rPr>
            </w:pPr>
          </w:p>
        </w:tc>
      </w:tr>
      <w:tr w:rsidR="00C6439C" w:rsidRPr="006C2A86" w14:paraId="5F8DC52F"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55E4E98"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DF9E2D3" w14:textId="439B53CF"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 xml:space="preserve">The </w:t>
            </w:r>
            <w:r>
              <w:rPr>
                <w:rFonts w:asciiTheme="minorHAnsi" w:hAnsiTheme="minorHAnsi" w:cstheme="minorHAnsi"/>
                <w:szCs w:val="20"/>
              </w:rPr>
              <w:t>eWIC Processor</w:t>
            </w:r>
            <w:r w:rsidRPr="006C2A86">
              <w:rPr>
                <w:rFonts w:asciiTheme="minorHAnsi" w:hAnsiTheme="minorHAnsi" w:cstheme="minorHAnsi"/>
                <w:szCs w:val="20"/>
              </w:rPr>
              <w:t xml:space="preserve"> shall notify </w:t>
            </w:r>
            <w:r w:rsidR="00823680">
              <w:rPr>
                <w:rFonts w:asciiTheme="minorHAnsi" w:hAnsiTheme="minorHAnsi" w:cstheme="minorHAnsi"/>
                <w:szCs w:val="20"/>
              </w:rPr>
              <w:t xml:space="preserve">both </w:t>
            </w:r>
            <w:r w:rsidR="00823680">
              <w:rPr>
                <w:rFonts w:asciiTheme="minorHAnsi" w:hAnsiTheme="minorHAnsi" w:cs="Calibri"/>
              </w:rPr>
              <w:t>Maryland WIC and USVI WIC</w:t>
            </w:r>
            <w:r w:rsidRPr="006C2A86">
              <w:rPr>
                <w:rFonts w:asciiTheme="minorHAnsi" w:hAnsiTheme="minorHAnsi" w:cstheme="minorHAnsi"/>
                <w:szCs w:val="20"/>
              </w:rPr>
              <w:t xml:space="preserve"> </w:t>
            </w:r>
            <w:r w:rsidR="009F694F" w:rsidRPr="006C2A86">
              <w:rPr>
                <w:rFonts w:asciiTheme="minorHAnsi" w:hAnsiTheme="minorHAnsi" w:cstheme="minorHAnsi"/>
                <w:szCs w:val="20"/>
              </w:rPr>
              <w:t xml:space="preserve">of </w:t>
            </w:r>
            <w:r w:rsidR="009F694F">
              <w:rPr>
                <w:rFonts w:asciiTheme="minorHAnsi" w:hAnsiTheme="minorHAnsi" w:cstheme="minorHAnsi"/>
                <w:szCs w:val="20"/>
              </w:rPr>
              <w:t>the</w:t>
            </w:r>
            <w:r w:rsidR="00DC201C">
              <w:rPr>
                <w:rFonts w:asciiTheme="minorHAnsi" w:hAnsiTheme="minorHAnsi" w:cstheme="minorHAnsi"/>
                <w:szCs w:val="20"/>
              </w:rPr>
              <w:t xml:space="preserve"> daily settlement amount</w:t>
            </w:r>
            <w:r w:rsidRPr="006C2A86">
              <w:rPr>
                <w:rFonts w:asciiTheme="minorHAnsi" w:hAnsiTheme="minorHAnsi" w:cstheme="minorHAnsi"/>
                <w:szCs w:val="20"/>
              </w:rPr>
              <w:t xml:space="preserve">. </w:t>
            </w:r>
            <w:r w:rsidR="00823680">
              <w:rPr>
                <w:rFonts w:asciiTheme="minorHAnsi" w:hAnsiTheme="minorHAnsi" w:cs="Calibri"/>
              </w:rPr>
              <w:t>Maryland WIC and USVI WIC</w:t>
            </w:r>
            <w:r w:rsidRPr="006C2A86">
              <w:rPr>
                <w:rFonts w:asciiTheme="minorHAnsi" w:hAnsiTheme="minorHAnsi" w:cstheme="minorHAnsi"/>
                <w:szCs w:val="20"/>
              </w:rPr>
              <w:t xml:space="preserve"> reserves the right to designate the window for notification, which </w:t>
            </w:r>
            <w:proofErr w:type="gramStart"/>
            <w:r w:rsidRPr="006C2A86">
              <w:rPr>
                <w:rFonts w:asciiTheme="minorHAnsi" w:hAnsiTheme="minorHAnsi" w:cstheme="minorHAnsi"/>
                <w:szCs w:val="20"/>
              </w:rPr>
              <w:t>shall</w:t>
            </w:r>
            <w:proofErr w:type="gramEnd"/>
            <w:r w:rsidRPr="006C2A86">
              <w:rPr>
                <w:rFonts w:asciiTheme="minorHAnsi" w:hAnsiTheme="minorHAnsi" w:cstheme="minorHAnsi"/>
                <w:szCs w:val="20"/>
              </w:rPr>
              <w:t xml:space="preserve"> be during normal business hours.</w:t>
            </w:r>
          </w:p>
        </w:tc>
        <w:tc>
          <w:tcPr>
            <w:tcW w:w="1890" w:type="dxa"/>
            <w:tcBorders>
              <w:top w:val="single" w:sz="4" w:space="0" w:color="auto"/>
              <w:left w:val="single" w:sz="4" w:space="0" w:color="auto"/>
              <w:bottom w:val="single" w:sz="4" w:space="0" w:color="auto"/>
              <w:right w:val="single" w:sz="4" w:space="0" w:color="auto"/>
            </w:tcBorders>
          </w:tcPr>
          <w:p w14:paraId="767FAF09"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1B6AEC2D"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6FF33038" w14:textId="67BF24B7" w:rsidR="00C6439C" w:rsidRPr="008357BF" w:rsidRDefault="00C9216A" w:rsidP="00AA1059">
            <w:pPr>
              <w:rPr>
                <w:bCs/>
                <w:szCs w:val="20"/>
              </w:rPr>
            </w:pPr>
            <w:r>
              <w:rPr>
                <w:bCs/>
                <w:szCs w:val="20"/>
              </w:rPr>
              <w:t xml:space="preserve"> </w:t>
            </w:r>
          </w:p>
        </w:tc>
      </w:tr>
      <w:tr w:rsidR="00C6439C" w:rsidRPr="006C2A86" w14:paraId="3B493011"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CD28B31"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432BEF4" w14:textId="30A40ED6"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 xml:space="preserve">Payments transmitted to the financial institutions of WIC Vendors, their agents or their TPPs shall be reconciled to the settlement bank's report of payments submitted to the Federal Reserve for </w:t>
            </w:r>
            <w:r w:rsidR="002E5CAF">
              <w:rPr>
                <w:rFonts w:asciiTheme="minorHAnsi" w:hAnsiTheme="minorHAnsi" w:cs="Calibri"/>
              </w:rPr>
              <w:t>Maryland WIC and USVI WIC</w:t>
            </w:r>
            <w:r w:rsidRPr="006C2A86">
              <w:rPr>
                <w:rFonts w:asciiTheme="minorHAnsi" w:hAnsiTheme="minorHAnsi" w:cstheme="minorHAnsi"/>
                <w:szCs w:val="20"/>
              </w:rPr>
              <w:t>.</w:t>
            </w:r>
          </w:p>
        </w:tc>
        <w:tc>
          <w:tcPr>
            <w:tcW w:w="1890" w:type="dxa"/>
            <w:tcBorders>
              <w:top w:val="single" w:sz="4" w:space="0" w:color="auto"/>
              <w:left w:val="single" w:sz="4" w:space="0" w:color="auto"/>
              <w:bottom w:val="single" w:sz="4" w:space="0" w:color="auto"/>
              <w:right w:val="single" w:sz="4" w:space="0" w:color="auto"/>
            </w:tcBorders>
          </w:tcPr>
          <w:p w14:paraId="79D45C8C"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62EF52C1"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1246A589" w14:textId="77777777" w:rsidR="00C6439C" w:rsidRPr="008357BF" w:rsidRDefault="00C6439C" w:rsidP="00AA1059">
            <w:pPr>
              <w:rPr>
                <w:bCs/>
                <w:szCs w:val="20"/>
              </w:rPr>
            </w:pPr>
          </w:p>
        </w:tc>
      </w:tr>
      <w:tr w:rsidR="00C6439C" w:rsidRPr="006C2A86" w14:paraId="5E39CEB5"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1C5D7F8"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DFAE5C4" w14:textId="77777777" w:rsidR="00C6439C" w:rsidRPr="00C02A79" w:rsidRDefault="00C6439C" w:rsidP="00AA1059">
            <w:pPr>
              <w:ind w:left="390"/>
              <w:rPr>
                <w:rFonts w:asciiTheme="minorHAnsi" w:hAnsiTheme="minorHAnsi" w:cstheme="minorHAnsi"/>
                <w:szCs w:val="20"/>
              </w:rPr>
            </w:pPr>
            <w:r w:rsidRPr="006C2A86">
              <w:rPr>
                <w:rFonts w:asciiTheme="minorHAnsi" w:hAnsiTheme="minorHAnsi" w:cstheme="minorHAnsi"/>
                <w:szCs w:val="20"/>
              </w:rPr>
              <w:t>The settlement process shall conform to the National Automated Clearing House Association (NACHA) Operating Rules and Guidelines wherever possible.</w:t>
            </w:r>
          </w:p>
        </w:tc>
        <w:tc>
          <w:tcPr>
            <w:tcW w:w="1890" w:type="dxa"/>
            <w:tcBorders>
              <w:top w:val="single" w:sz="4" w:space="0" w:color="auto"/>
              <w:left w:val="single" w:sz="4" w:space="0" w:color="auto"/>
              <w:bottom w:val="single" w:sz="4" w:space="0" w:color="auto"/>
              <w:right w:val="single" w:sz="4" w:space="0" w:color="auto"/>
            </w:tcBorders>
          </w:tcPr>
          <w:p w14:paraId="3D4D4B2D"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5949C5F4"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7E3BFBDA" w14:textId="77777777" w:rsidR="00C6439C" w:rsidRPr="008357BF" w:rsidRDefault="00C6439C" w:rsidP="00AA1059">
            <w:pPr>
              <w:rPr>
                <w:bCs/>
                <w:szCs w:val="20"/>
              </w:rPr>
            </w:pPr>
          </w:p>
        </w:tc>
      </w:tr>
      <w:tr w:rsidR="00C6439C" w14:paraId="67AB6704"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6ABBE0F9" w14:textId="77777777" w:rsidR="00C6439C" w:rsidRPr="008725AD" w:rsidRDefault="00C6439C"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44B2ADE3" w14:textId="77777777" w:rsidR="00C6439C" w:rsidRPr="008725AD" w:rsidRDefault="00C6439C" w:rsidP="00AA1059">
            <w:pPr>
              <w:rPr>
                <w:rFonts w:asciiTheme="minorHAnsi" w:hAnsiTheme="minorHAnsi" w:cstheme="minorHAnsi"/>
                <w:szCs w:val="20"/>
              </w:rPr>
            </w:pPr>
            <w:r w:rsidRPr="008725AD">
              <w:rPr>
                <w:rFonts w:asciiTheme="minorHAnsi" w:hAnsiTheme="minorHAnsi" w:cstheme="minorHAnsi"/>
                <w:szCs w:val="20"/>
              </w:rPr>
              <w:t>Maryland Settlement Processes</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15C5B9DB" w14:textId="77777777" w:rsidR="00C6439C" w:rsidRPr="008725AD" w:rsidRDefault="00684C46"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5D77B89C" w14:textId="77777777" w:rsidR="00C6439C" w:rsidRPr="008725AD"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tcPr>
          <w:p w14:paraId="54F21F66" w14:textId="77777777" w:rsidR="00C6439C" w:rsidRPr="008725AD" w:rsidRDefault="00C6439C" w:rsidP="00AA1059">
            <w:pPr>
              <w:rPr>
                <w:bCs/>
                <w:szCs w:val="20"/>
              </w:rPr>
            </w:pPr>
          </w:p>
        </w:tc>
      </w:tr>
      <w:tr w:rsidR="00C6439C" w14:paraId="308A4DED"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59BF1ED"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A9CD309" w14:textId="403D16AC" w:rsidR="00C6439C" w:rsidRPr="00AD45C1" w:rsidRDefault="00C6439C" w:rsidP="00AA1059">
            <w:pPr>
              <w:pStyle w:val="NormalIndent"/>
            </w:pPr>
            <w:r w:rsidRPr="00AD45C1">
              <w:t xml:space="preserve">The total daily settlement amount shall be reported to </w:t>
            </w:r>
            <w:r w:rsidR="006B3342">
              <w:t>Maryland WIC</w:t>
            </w:r>
            <w:r w:rsidRPr="00AD45C1">
              <w:t xml:space="preserve"> by 6:00 AM local time of</w:t>
            </w:r>
            <w:r w:rsidR="002E3BCD">
              <w:t xml:space="preserve"> Maryland WIC</w:t>
            </w:r>
            <w:r w:rsidRPr="00AD45C1">
              <w:t>.</w:t>
            </w:r>
          </w:p>
        </w:tc>
        <w:tc>
          <w:tcPr>
            <w:tcW w:w="1890" w:type="dxa"/>
            <w:tcBorders>
              <w:top w:val="single" w:sz="4" w:space="0" w:color="auto"/>
              <w:left w:val="single" w:sz="4" w:space="0" w:color="auto"/>
              <w:bottom w:val="single" w:sz="4" w:space="0" w:color="auto"/>
              <w:right w:val="single" w:sz="4" w:space="0" w:color="auto"/>
            </w:tcBorders>
          </w:tcPr>
          <w:p w14:paraId="2D58D41E"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43CE4031"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5A81619B" w14:textId="77777777" w:rsidR="00C6439C" w:rsidRPr="008357BF" w:rsidRDefault="00C6439C" w:rsidP="00AA1059">
            <w:pPr>
              <w:rPr>
                <w:bCs/>
                <w:szCs w:val="20"/>
              </w:rPr>
            </w:pPr>
          </w:p>
        </w:tc>
      </w:tr>
      <w:tr w:rsidR="00C6439C" w:rsidRPr="006C2A86" w14:paraId="0F858E51"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4DC560A"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3DD8869" w14:textId="66D9B524" w:rsidR="00C6439C" w:rsidRPr="006C2A86" w:rsidRDefault="5020F728" w:rsidP="00AA1059">
            <w:pPr>
              <w:pStyle w:val="NormalIndent"/>
            </w:pPr>
            <w:r>
              <w:t xml:space="preserve">In the current process which shall be maintained under the scope of this RFP, the eWIC Processor shall maintain an account that is prefunded by </w:t>
            </w:r>
            <w:r w:rsidR="002E3BCD">
              <w:t>Maryland WIC</w:t>
            </w:r>
            <w:r>
              <w:t xml:space="preserve"> to cover daily settlement amounts.</w:t>
            </w:r>
          </w:p>
        </w:tc>
        <w:tc>
          <w:tcPr>
            <w:tcW w:w="1890" w:type="dxa"/>
            <w:tcBorders>
              <w:top w:val="single" w:sz="4" w:space="0" w:color="auto"/>
              <w:left w:val="single" w:sz="4" w:space="0" w:color="auto"/>
              <w:bottom w:val="single" w:sz="4" w:space="0" w:color="auto"/>
              <w:right w:val="single" w:sz="4" w:space="0" w:color="auto"/>
            </w:tcBorders>
          </w:tcPr>
          <w:p w14:paraId="74C7089F" w14:textId="77777777" w:rsidR="00C6439C" w:rsidRPr="008357BF" w:rsidRDefault="00C6439C"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12A2ABDC"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05A7C036" w14:textId="77777777" w:rsidR="00C6439C" w:rsidRPr="008357BF" w:rsidRDefault="00C6439C" w:rsidP="00AA1059">
            <w:pPr>
              <w:rPr>
                <w:bCs/>
                <w:szCs w:val="20"/>
              </w:rPr>
            </w:pPr>
          </w:p>
        </w:tc>
      </w:tr>
      <w:tr w:rsidR="00C6439C" w:rsidRPr="006C2A86" w14:paraId="40D5643B"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1B183D5"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21B4404" w14:textId="6D70DBD4" w:rsidR="00C6439C" w:rsidRPr="006C2A86" w:rsidRDefault="74D829C1" w:rsidP="00AA1059">
            <w:pPr>
              <w:pStyle w:val="NormalIndent"/>
            </w:pPr>
            <w:r>
              <w:t xml:space="preserve">Maryland </w:t>
            </w:r>
            <w:r w:rsidR="5020F728">
              <w:t xml:space="preserve">will initiate a daily deposit equal to the previous day’s settled amount to a bank account maintained by the eWIC Processor </w:t>
            </w:r>
            <w:proofErr w:type="gramStart"/>
            <w:r w:rsidR="5020F728">
              <w:t>in order to</w:t>
            </w:r>
            <w:proofErr w:type="gramEnd"/>
            <w:r w:rsidR="5020F728">
              <w:t xml:space="preserve"> maintain a positive account balance for daily settlement. The current ‘floating’ value deposited </w:t>
            </w:r>
            <w:r w:rsidR="5020F728" w:rsidRPr="00E1450F">
              <w:t xml:space="preserve">is </w:t>
            </w:r>
            <w:r w:rsidR="5020F728" w:rsidRPr="001520F1">
              <w:t>$</w:t>
            </w:r>
            <w:r w:rsidR="00A51750" w:rsidRPr="001520F1">
              <w:t>2,0</w:t>
            </w:r>
            <w:r w:rsidR="5020F728" w:rsidRPr="001520F1">
              <w:t>00,000</w:t>
            </w:r>
            <w:r w:rsidR="5020F728" w:rsidRPr="00E1450F">
              <w:t>.</w:t>
            </w:r>
            <w:r w:rsidR="5020F728">
              <w:t xml:space="preserve"> An amount equal to the average daily balance for the previous month must be secured by collateral of the kind and character permitted by §6-202 of the State Finance and Procurement Article of the Annotated Code of Maryland. </w:t>
            </w:r>
          </w:p>
        </w:tc>
        <w:tc>
          <w:tcPr>
            <w:tcW w:w="1890" w:type="dxa"/>
            <w:tcBorders>
              <w:top w:val="single" w:sz="4" w:space="0" w:color="auto"/>
              <w:left w:val="single" w:sz="4" w:space="0" w:color="auto"/>
              <w:bottom w:val="single" w:sz="4" w:space="0" w:color="auto"/>
              <w:right w:val="single" w:sz="4" w:space="0" w:color="auto"/>
            </w:tcBorders>
          </w:tcPr>
          <w:p w14:paraId="4B0D2BCA" w14:textId="77777777" w:rsidR="00C6439C" w:rsidRDefault="00684C46"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5355B228"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19A09734" w14:textId="77777777" w:rsidR="00C6439C" w:rsidRPr="008357BF" w:rsidRDefault="00C6439C" w:rsidP="00AA1059">
            <w:pPr>
              <w:rPr>
                <w:bCs/>
                <w:szCs w:val="20"/>
              </w:rPr>
            </w:pPr>
          </w:p>
        </w:tc>
      </w:tr>
      <w:tr w:rsidR="00C6439C" w:rsidRPr="006C2A86" w14:paraId="65DBF8D2"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5730A11"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95617D3" w14:textId="33A7193C" w:rsidR="00C6439C" w:rsidRPr="006C2A86" w:rsidRDefault="328BDE6A" w:rsidP="00AA1059">
            <w:pPr>
              <w:pStyle w:val="NormalIndent"/>
            </w:pPr>
            <w:proofErr w:type="gramStart"/>
            <w:r>
              <w:t>In order to</w:t>
            </w:r>
            <w:proofErr w:type="gramEnd"/>
            <w:r>
              <w:t xml:space="preserve"> maintain the deposited value, a daily deposit is sent through the Maryland State payment system to replenish the eWIC </w:t>
            </w:r>
            <w:r w:rsidR="00AD45C1">
              <w:t>Processor bank</w:t>
            </w:r>
            <w:r>
              <w:t xml:space="preserve"> account. </w:t>
            </w:r>
          </w:p>
        </w:tc>
        <w:tc>
          <w:tcPr>
            <w:tcW w:w="1890" w:type="dxa"/>
            <w:tcBorders>
              <w:top w:val="single" w:sz="4" w:space="0" w:color="auto"/>
              <w:left w:val="single" w:sz="4" w:space="0" w:color="auto"/>
              <w:bottom w:val="single" w:sz="4" w:space="0" w:color="auto"/>
              <w:right w:val="single" w:sz="4" w:space="0" w:color="auto"/>
            </w:tcBorders>
          </w:tcPr>
          <w:p w14:paraId="36DCD7D7" w14:textId="77777777" w:rsidR="00C6439C" w:rsidRDefault="00684C46"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515112F2"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2E509E77" w14:textId="77777777" w:rsidR="00C6439C" w:rsidRPr="008357BF" w:rsidRDefault="00C6439C" w:rsidP="00AA1059">
            <w:pPr>
              <w:rPr>
                <w:bCs/>
                <w:szCs w:val="20"/>
              </w:rPr>
            </w:pPr>
          </w:p>
        </w:tc>
      </w:tr>
      <w:tr w:rsidR="00C6439C" w:rsidRPr="006C2A86" w14:paraId="32DC761D"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2E575F8" w14:textId="77777777" w:rsidR="00C6439C" w:rsidRPr="006C2A86" w:rsidRDefault="00C6439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7EB7139" w14:textId="7A3AF3BE" w:rsidR="00C6439C" w:rsidRDefault="0BC9B113" w:rsidP="00AA1059">
            <w:pPr>
              <w:pStyle w:val="NormalIndent"/>
            </w:pPr>
            <w:r>
              <w:t xml:space="preserve">The daily deposit takes approximately two (2) days to post to the eWIC </w:t>
            </w:r>
            <w:r w:rsidR="2470EB68">
              <w:t>Processor</w:t>
            </w:r>
            <w:r>
              <w:t xml:space="preserve"> account from the day the transfer is initiated. A daily summary is sent to </w:t>
            </w:r>
            <w:r w:rsidR="005B1B02">
              <w:t xml:space="preserve">four </w:t>
            </w:r>
            <w:r>
              <w:t>(</w:t>
            </w:r>
            <w:r w:rsidR="005B1B02">
              <w:t>4</w:t>
            </w:r>
            <w:r w:rsidR="18C68F7E">
              <w:t xml:space="preserve">) </w:t>
            </w:r>
            <w:r w:rsidR="1368A5D5">
              <w:t xml:space="preserve">finance </w:t>
            </w:r>
            <w:r>
              <w:t xml:space="preserve">Staff in the </w:t>
            </w:r>
            <w:r w:rsidR="71CCA6E1">
              <w:t xml:space="preserve">Maryland </w:t>
            </w:r>
            <w:r>
              <w:t>WIC Program</w:t>
            </w:r>
            <w:r w:rsidR="138612B4">
              <w:t>. Typically, the daily summary is sent</w:t>
            </w:r>
            <w:r>
              <w:t xml:space="preserve"> </w:t>
            </w:r>
            <w:r w:rsidR="138612B4">
              <w:t xml:space="preserve">to </w:t>
            </w:r>
            <w:r>
              <w:t>the State by 7 pm</w:t>
            </w:r>
            <w:r w:rsidR="7B6EAC0A">
              <w:t xml:space="preserve"> EST</w:t>
            </w:r>
            <w:r>
              <w:t xml:space="preserve"> for the </w:t>
            </w:r>
            <w:r w:rsidR="138612B4">
              <w:t xml:space="preserve">current </w:t>
            </w:r>
            <w:proofErr w:type="gramStart"/>
            <w:r>
              <w:t>day</w:t>
            </w:r>
            <w:r w:rsidR="138612B4">
              <w:t>, but</w:t>
            </w:r>
            <w:proofErr w:type="gramEnd"/>
            <w:r w:rsidR="138612B4">
              <w:t xml:space="preserve"> must be received by 6 am EST the following day </w:t>
            </w:r>
            <w:proofErr w:type="gramStart"/>
            <w:r w:rsidR="138612B4">
              <w:t>in order to</w:t>
            </w:r>
            <w:proofErr w:type="gramEnd"/>
            <w:r w:rsidR="138612B4">
              <w:t xml:space="preserve"> maintain the two (2) day processing timeframe. The daily summary includes the following information</w:t>
            </w:r>
            <w:r>
              <w:t xml:space="preserve">: </w:t>
            </w:r>
          </w:p>
          <w:p w14:paraId="1E639883" w14:textId="77777777" w:rsidR="008725AD" w:rsidRDefault="008725AD" w:rsidP="00AA1059">
            <w:pPr>
              <w:pStyle w:val="NormalIndent"/>
              <w:numPr>
                <w:ilvl w:val="0"/>
                <w:numId w:val="35"/>
              </w:numPr>
            </w:pPr>
            <w:r>
              <w:t>Date</w:t>
            </w:r>
          </w:p>
          <w:p w14:paraId="7A34A7E0" w14:textId="77777777" w:rsidR="008725AD" w:rsidRDefault="008725AD" w:rsidP="00AA1059">
            <w:pPr>
              <w:pStyle w:val="NormalIndent"/>
              <w:numPr>
                <w:ilvl w:val="0"/>
                <w:numId w:val="35"/>
              </w:numPr>
            </w:pPr>
            <w:r>
              <w:t># of deposits and total amount of deposits for the day</w:t>
            </w:r>
          </w:p>
          <w:p w14:paraId="444FC8B6" w14:textId="77777777" w:rsidR="00AD45C1" w:rsidRDefault="00AD45C1" w:rsidP="00AA1059">
            <w:pPr>
              <w:pStyle w:val="NormalIndent"/>
              <w:numPr>
                <w:ilvl w:val="0"/>
                <w:numId w:val="35"/>
              </w:numPr>
            </w:pPr>
            <w:r>
              <w:t># of miscellaneous credits and the total amount of miscellaneous credits for the day</w:t>
            </w:r>
          </w:p>
          <w:p w14:paraId="600447A5" w14:textId="77777777" w:rsidR="00AD45C1" w:rsidRDefault="00AD45C1" w:rsidP="00AA1059">
            <w:pPr>
              <w:pStyle w:val="NormalIndent"/>
              <w:numPr>
                <w:ilvl w:val="0"/>
                <w:numId w:val="35"/>
              </w:numPr>
            </w:pPr>
            <w:r>
              <w:t># of debits and the total amounts of debits for the day</w:t>
            </w:r>
          </w:p>
          <w:p w14:paraId="0B3A10B7" w14:textId="142DAFC6" w:rsidR="00AD45C1" w:rsidRDefault="00AD45C1" w:rsidP="00AA1059">
            <w:pPr>
              <w:pStyle w:val="NormalIndent"/>
              <w:numPr>
                <w:ilvl w:val="0"/>
                <w:numId w:val="35"/>
              </w:numPr>
            </w:pPr>
            <w:r>
              <w:t>Ledger balance</w:t>
            </w:r>
          </w:p>
          <w:p w14:paraId="74016176" w14:textId="2B2D75ED" w:rsidR="00AD45C1" w:rsidRDefault="00AD45C1" w:rsidP="00AA1059">
            <w:pPr>
              <w:pStyle w:val="NormalIndent"/>
              <w:numPr>
                <w:ilvl w:val="0"/>
                <w:numId w:val="35"/>
              </w:numPr>
            </w:pPr>
            <w:r>
              <w:t xml:space="preserve">Collected balance </w:t>
            </w:r>
          </w:p>
          <w:p w14:paraId="0A11DECA" w14:textId="77777777" w:rsidR="00AD45C1" w:rsidRDefault="00AD45C1" w:rsidP="00AA1059">
            <w:pPr>
              <w:pStyle w:val="NormalIndent"/>
              <w:ind w:left="1066"/>
            </w:pPr>
          </w:p>
          <w:p w14:paraId="6DDE965B" w14:textId="522980AF" w:rsidR="00AD45C1" w:rsidRPr="006C2A86" w:rsidRDefault="00AD45C1" w:rsidP="00AA1059">
            <w:pPr>
              <w:pStyle w:val="NormalIndent"/>
            </w:pPr>
            <w:r>
              <w:t xml:space="preserve">The daily deposit will be calculated using the daily summary report sent from the bank. The daily deposit will be submitted </w:t>
            </w:r>
            <w:r w:rsidR="00263131">
              <w:t xml:space="preserve">to </w:t>
            </w:r>
            <w:r w:rsidR="00503472">
              <w:t>Maryland Department of Health (</w:t>
            </w:r>
            <w:r w:rsidR="00263131">
              <w:t>MDH</w:t>
            </w:r>
            <w:r w:rsidR="00503472">
              <w:t>)</w:t>
            </w:r>
            <w:r w:rsidR="00263131">
              <w:t xml:space="preserve"> accounting </w:t>
            </w:r>
            <w:r>
              <w:t xml:space="preserve">by 9 am EST for the prior day. The requested amount is sent to the Comptroller for approval. The approval and payment will be </w:t>
            </w:r>
            <w:proofErr w:type="gramStart"/>
            <w:r>
              <w:t>initiated</w:t>
            </w:r>
            <w:proofErr w:type="gramEnd"/>
            <w:r>
              <w:t xml:space="preserve"> the same day it is requested. The amount will </w:t>
            </w:r>
            <w:proofErr w:type="gramStart"/>
            <w:r>
              <w:t>post</w:t>
            </w:r>
            <w:proofErr w:type="gramEnd"/>
            <w:r>
              <w:t xml:space="preserve"> to the bank the following day. </w:t>
            </w:r>
          </w:p>
        </w:tc>
        <w:tc>
          <w:tcPr>
            <w:tcW w:w="1890" w:type="dxa"/>
            <w:tcBorders>
              <w:top w:val="single" w:sz="4" w:space="0" w:color="auto"/>
              <w:left w:val="single" w:sz="4" w:space="0" w:color="auto"/>
              <w:bottom w:val="single" w:sz="4" w:space="0" w:color="auto"/>
              <w:right w:val="single" w:sz="4" w:space="0" w:color="auto"/>
            </w:tcBorders>
          </w:tcPr>
          <w:p w14:paraId="0F3B06D1" w14:textId="77777777" w:rsidR="00C6439C" w:rsidRDefault="00684C46"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668126D0" w14:textId="77777777" w:rsidR="00C6439C" w:rsidRPr="008357BF" w:rsidRDefault="00C6439C"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03BADDD2" w14:textId="1717A166" w:rsidR="00C6439C" w:rsidRPr="008357BF" w:rsidRDefault="00C6439C" w:rsidP="00AA1059">
            <w:pPr>
              <w:rPr>
                <w:highlight w:val="cyan"/>
              </w:rPr>
            </w:pPr>
          </w:p>
        </w:tc>
      </w:tr>
      <w:tr w:rsidR="00C9216A" w14:paraId="4383322B"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EAC128C" w14:textId="77777777" w:rsidR="00C9216A" w:rsidRPr="006C2A86" w:rsidRDefault="00C9216A"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A5060CC" w14:textId="0BECD4E2" w:rsidR="00C9216A" w:rsidRDefault="00C9216A" w:rsidP="00575AA6">
            <w:pPr>
              <w:rPr>
                <w:rFonts w:asciiTheme="minorHAnsi" w:hAnsiTheme="minorHAnsi" w:cstheme="minorHAnsi"/>
                <w:szCs w:val="20"/>
              </w:rPr>
            </w:pPr>
            <w:r>
              <w:rPr>
                <w:rFonts w:asciiTheme="minorHAnsi" w:hAnsiTheme="minorHAnsi" w:cstheme="minorHAnsi"/>
                <w:szCs w:val="20"/>
              </w:rPr>
              <w:t>USVI Settlement Processes</w:t>
            </w:r>
          </w:p>
        </w:tc>
        <w:tc>
          <w:tcPr>
            <w:tcW w:w="1890" w:type="dxa"/>
            <w:tcBorders>
              <w:top w:val="single" w:sz="4" w:space="0" w:color="auto"/>
              <w:left w:val="single" w:sz="4" w:space="0" w:color="auto"/>
              <w:bottom w:val="single" w:sz="4" w:space="0" w:color="auto"/>
              <w:right w:val="single" w:sz="4" w:space="0" w:color="auto"/>
            </w:tcBorders>
          </w:tcPr>
          <w:p w14:paraId="389E4714" w14:textId="77777777" w:rsidR="00C9216A" w:rsidRDefault="00684C46"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2B19A35B" w14:textId="77777777" w:rsidR="00C9216A" w:rsidRPr="008357BF" w:rsidRDefault="00C9216A"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119CB2C7" w14:textId="77777777" w:rsidR="00C9216A" w:rsidRPr="008357BF" w:rsidRDefault="00C9216A" w:rsidP="00AA1059">
            <w:pPr>
              <w:rPr>
                <w:bCs/>
                <w:szCs w:val="20"/>
              </w:rPr>
            </w:pPr>
          </w:p>
        </w:tc>
      </w:tr>
      <w:tr w:rsidR="00C9216A" w14:paraId="0A63C76E"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B28661A" w14:textId="77777777" w:rsidR="00C9216A" w:rsidRPr="006C2A86" w:rsidRDefault="00C9216A"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7E1BC0C" w14:textId="4DEF8D91" w:rsidR="00C9216A" w:rsidRDefault="1F27717E" w:rsidP="00AA1059">
            <w:pPr>
              <w:pStyle w:val="NormalIndent"/>
            </w:pPr>
            <w:r>
              <w:t xml:space="preserve">USVI uses two </w:t>
            </w:r>
            <w:r w:rsidR="2470EB68">
              <w:t xml:space="preserve">(2) </w:t>
            </w:r>
            <w:r>
              <w:t>mechanisms to fund daily settlement 1) U.S. Treasury’s Automated Standard Application for Payments (ASAP) system, and 2) infant formula rebate funds that have been transferred to an eWIC Processor bank account.</w:t>
            </w:r>
          </w:p>
        </w:tc>
        <w:tc>
          <w:tcPr>
            <w:tcW w:w="1890" w:type="dxa"/>
            <w:tcBorders>
              <w:top w:val="single" w:sz="4" w:space="0" w:color="auto"/>
              <w:left w:val="single" w:sz="4" w:space="0" w:color="auto"/>
              <w:bottom w:val="single" w:sz="4" w:space="0" w:color="auto"/>
              <w:right w:val="single" w:sz="4" w:space="0" w:color="auto"/>
            </w:tcBorders>
          </w:tcPr>
          <w:p w14:paraId="29F818F0" w14:textId="77777777" w:rsidR="00C9216A" w:rsidRDefault="00684C46"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2DE17D57" w14:textId="77777777" w:rsidR="00C9216A" w:rsidRPr="008357BF" w:rsidRDefault="00C9216A"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3E923764" w14:textId="77777777" w:rsidR="00C9216A" w:rsidRPr="008357BF" w:rsidRDefault="00C9216A" w:rsidP="00AA1059">
            <w:pPr>
              <w:rPr>
                <w:bCs/>
                <w:szCs w:val="20"/>
              </w:rPr>
            </w:pPr>
          </w:p>
        </w:tc>
      </w:tr>
      <w:tr w:rsidR="00C9216A" w14:paraId="3E81E243"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30E6811B" w14:textId="77777777" w:rsidR="00C9216A" w:rsidRPr="006C2A86" w:rsidRDefault="00C9216A"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5F3C0DA" w14:textId="77777777" w:rsidR="00C9216A" w:rsidRDefault="1F27717E" w:rsidP="00AA1059">
            <w:pPr>
              <w:pStyle w:val="NormalIndent"/>
            </w:pPr>
            <w:r>
              <w:t>The following steps are followed in the USVI fund daily settlement process:</w:t>
            </w:r>
          </w:p>
          <w:p w14:paraId="433A2F15" w14:textId="77777777" w:rsidR="00C9216A" w:rsidRDefault="00C9216A" w:rsidP="00AA1059">
            <w:pPr>
              <w:pStyle w:val="NormalIndent"/>
              <w:numPr>
                <w:ilvl w:val="0"/>
                <w:numId w:val="33"/>
              </w:numPr>
            </w:pPr>
            <w:r>
              <w:t>Cut-off occurs</w:t>
            </w:r>
          </w:p>
          <w:p w14:paraId="2A2D01D6" w14:textId="77777777" w:rsidR="00C9216A" w:rsidRDefault="00C9216A" w:rsidP="00AA1059">
            <w:pPr>
              <w:pStyle w:val="NormalIndent"/>
              <w:numPr>
                <w:ilvl w:val="0"/>
                <w:numId w:val="33"/>
              </w:numPr>
            </w:pPr>
            <w:r>
              <w:t>A settlement summary report is created that includes all eWIC transactions processed prior to the daily cut-off</w:t>
            </w:r>
          </w:p>
          <w:p w14:paraId="1BAC33FA" w14:textId="34A48C42" w:rsidR="00C9216A" w:rsidRDefault="034A9201" w:rsidP="00AA1059">
            <w:pPr>
              <w:pStyle w:val="NormalIndent"/>
              <w:numPr>
                <w:ilvl w:val="0"/>
                <w:numId w:val="33"/>
              </w:numPr>
            </w:pPr>
            <w:r>
              <w:t xml:space="preserve">eWIC Processor </w:t>
            </w:r>
            <w:r w:rsidR="34DBBF21">
              <w:t xml:space="preserve">reviews the established bank account to </w:t>
            </w:r>
            <w:r>
              <w:t>determine if there are any infant formula rebate funds available for use</w:t>
            </w:r>
          </w:p>
          <w:p w14:paraId="3852D15E" w14:textId="3328BF80" w:rsidR="00C9216A" w:rsidRDefault="00C9216A" w:rsidP="00AA1059">
            <w:pPr>
              <w:pStyle w:val="NormalIndent"/>
              <w:numPr>
                <w:ilvl w:val="0"/>
                <w:numId w:val="33"/>
              </w:numPr>
            </w:pPr>
            <w:r>
              <w:t xml:space="preserve">An email is generated to </w:t>
            </w:r>
            <w:r w:rsidR="009935C9">
              <w:t>USVI WIC</w:t>
            </w:r>
            <w:r>
              <w:t xml:space="preserve"> containing the following information: starting balance, debits, credits, and requested settlement amount</w:t>
            </w:r>
          </w:p>
          <w:p w14:paraId="5C36CAEE" w14:textId="77777777" w:rsidR="00C9216A" w:rsidRDefault="00C9216A" w:rsidP="00AA1059">
            <w:pPr>
              <w:pStyle w:val="NormalIndent"/>
              <w:numPr>
                <w:ilvl w:val="1"/>
                <w:numId w:val="33"/>
              </w:numPr>
            </w:pPr>
            <w:r>
              <w:t xml:space="preserve">If there are infant formula rebate funds available, the starting balance will reflect the amount of infant formula rebate funds available. The requested settlement amount shall be total settlement amount </w:t>
            </w:r>
            <w:proofErr w:type="gramStart"/>
            <w:r>
              <w:t>less</w:t>
            </w:r>
            <w:proofErr w:type="gramEnd"/>
            <w:r>
              <w:t xml:space="preserve"> the amount of infant formula rebate funds being applied.</w:t>
            </w:r>
          </w:p>
          <w:p w14:paraId="3D13E6C0" w14:textId="77777777" w:rsidR="00C9216A" w:rsidRDefault="00C9216A" w:rsidP="00AA1059">
            <w:pPr>
              <w:pStyle w:val="NormalIndent"/>
              <w:numPr>
                <w:ilvl w:val="1"/>
                <w:numId w:val="33"/>
              </w:numPr>
            </w:pPr>
            <w:r>
              <w:t>If there are no infant formula rebate funds available, the starting balance will be $0.00 and the total requested settlement amount.</w:t>
            </w:r>
          </w:p>
          <w:p w14:paraId="3F8828DE" w14:textId="42CA30EB" w:rsidR="00C9216A" w:rsidRDefault="009935C9" w:rsidP="00AA1059">
            <w:pPr>
              <w:pStyle w:val="NormalIndent"/>
              <w:numPr>
                <w:ilvl w:val="0"/>
                <w:numId w:val="33"/>
              </w:numPr>
            </w:pPr>
            <w:r>
              <w:t>USVI WIC</w:t>
            </w:r>
            <w:r w:rsidR="00C9216A">
              <w:t xml:space="preserve"> reviews information provided in the daily email to the settlement summary report and approves the settlement via email</w:t>
            </w:r>
            <w:r w:rsidR="009F694F">
              <w:t>.</w:t>
            </w:r>
          </w:p>
          <w:p w14:paraId="6594B3AC" w14:textId="6A134946" w:rsidR="00C9216A" w:rsidRDefault="00C9216A" w:rsidP="00AA1059">
            <w:pPr>
              <w:pStyle w:val="NormalIndent"/>
              <w:numPr>
                <w:ilvl w:val="0"/>
                <w:numId w:val="33"/>
              </w:numPr>
            </w:pPr>
            <w:r>
              <w:t>The eWIC Processor transfers any infant formula rebate funds being used into the clearing account</w:t>
            </w:r>
            <w:r w:rsidR="009F694F">
              <w:t>.</w:t>
            </w:r>
          </w:p>
          <w:p w14:paraId="14BDC453" w14:textId="5E6BCE24" w:rsidR="00C9216A" w:rsidRDefault="781FC95A" w:rsidP="00AA1059">
            <w:pPr>
              <w:pStyle w:val="NormalIndent"/>
              <w:numPr>
                <w:ilvl w:val="0"/>
                <w:numId w:val="33"/>
              </w:numPr>
            </w:pPr>
            <w:r>
              <w:t>The eWIC Processor logs into the ASAP portal to initiate and complete the money transfer request for the approved requested settlement amount by 12:00 PM E</w:t>
            </w:r>
            <w:r w:rsidR="6B7F6A8E">
              <w:t>S</w:t>
            </w:r>
            <w:r>
              <w:t>T for same day funding to the clearing account.</w:t>
            </w:r>
          </w:p>
        </w:tc>
        <w:tc>
          <w:tcPr>
            <w:tcW w:w="1890" w:type="dxa"/>
            <w:tcBorders>
              <w:top w:val="single" w:sz="4" w:space="0" w:color="auto"/>
              <w:left w:val="single" w:sz="4" w:space="0" w:color="auto"/>
              <w:bottom w:val="single" w:sz="4" w:space="0" w:color="auto"/>
              <w:right w:val="single" w:sz="4" w:space="0" w:color="auto"/>
            </w:tcBorders>
          </w:tcPr>
          <w:p w14:paraId="4F215AC6" w14:textId="77777777" w:rsidR="00C9216A" w:rsidRPr="008357BF" w:rsidRDefault="00C9216A"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4DA447BA" w14:textId="77777777" w:rsidR="00C9216A" w:rsidRPr="008357BF" w:rsidRDefault="00C9216A"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326096B1" w14:textId="77777777" w:rsidR="00C9216A" w:rsidRPr="008357BF" w:rsidRDefault="00C9216A" w:rsidP="00AA1059">
            <w:pPr>
              <w:rPr>
                <w:bCs/>
                <w:szCs w:val="20"/>
              </w:rPr>
            </w:pPr>
          </w:p>
        </w:tc>
      </w:tr>
      <w:tr w:rsidR="00C9216A" w:rsidRPr="006C2A86" w14:paraId="436EB7A6"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7D1F5A4" w14:textId="77777777" w:rsidR="00C9216A" w:rsidRDefault="00C9216A"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CC94B20" w14:textId="77777777" w:rsidR="00C9216A" w:rsidRPr="006C2A86" w:rsidRDefault="00C9216A" w:rsidP="00AA1059">
            <w:pPr>
              <w:rPr>
                <w:rFonts w:asciiTheme="minorHAnsi" w:hAnsiTheme="minorHAnsi" w:cstheme="minorHAnsi"/>
                <w:b/>
                <w:bCs/>
                <w:szCs w:val="20"/>
              </w:rPr>
            </w:pPr>
            <w:r>
              <w:rPr>
                <w:rFonts w:asciiTheme="minorHAnsi" w:hAnsiTheme="minorHAnsi" w:cstheme="minorHAnsi"/>
                <w:b/>
                <w:bCs/>
                <w:szCs w:val="20"/>
              </w:rPr>
              <w:t>System Adjustment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153ED76" w14:textId="77777777" w:rsidR="00C9216A" w:rsidRPr="008357BF" w:rsidRDefault="00C9216A" w:rsidP="00AA1059">
            <w:pPr>
              <w:jc w:val="center"/>
              <w:rPr>
                <w:bCs/>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BC96B76" w14:textId="77777777" w:rsidR="00C9216A" w:rsidRPr="008357BF" w:rsidRDefault="00C9216A"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92C4C0F" w14:textId="77777777" w:rsidR="00C9216A" w:rsidRPr="008357BF" w:rsidRDefault="00C9216A" w:rsidP="00AA1059">
            <w:pPr>
              <w:rPr>
                <w:bCs/>
                <w:szCs w:val="20"/>
              </w:rPr>
            </w:pPr>
          </w:p>
        </w:tc>
      </w:tr>
      <w:tr w:rsidR="00C9216A" w:rsidRPr="002E24A2" w14:paraId="25A1A2CB"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9883586" w14:textId="77777777" w:rsidR="00C9216A" w:rsidRDefault="00C9216A"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4979FD77" w14:textId="08A5A4D5" w:rsidR="00C9216A" w:rsidRPr="002E24A2" w:rsidRDefault="00C9216A" w:rsidP="00AA1059">
            <w:pPr>
              <w:rPr>
                <w:rFonts w:asciiTheme="minorHAnsi" w:hAnsiTheme="minorHAnsi" w:cstheme="minorHAnsi"/>
                <w:bCs/>
                <w:szCs w:val="20"/>
              </w:rPr>
            </w:pPr>
            <w:r>
              <w:rPr>
                <w:rFonts w:asciiTheme="minorHAnsi" w:hAnsiTheme="minorHAnsi" w:cstheme="minorHAnsi"/>
                <w:bCs/>
                <w:szCs w:val="20"/>
              </w:rPr>
              <w:t>The eWIC Processor</w:t>
            </w:r>
            <w:r w:rsidRPr="002E24A2">
              <w:rPr>
                <w:rFonts w:asciiTheme="minorHAnsi" w:hAnsiTheme="minorHAnsi" w:cstheme="minorHAnsi"/>
                <w:bCs/>
                <w:szCs w:val="20"/>
              </w:rPr>
              <w:t xml:space="preserve"> </w:t>
            </w:r>
            <w:proofErr w:type="gramStart"/>
            <w:r w:rsidRPr="002E24A2">
              <w:rPr>
                <w:rFonts w:asciiTheme="minorHAnsi" w:hAnsiTheme="minorHAnsi" w:cstheme="minorHAnsi"/>
                <w:bCs/>
                <w:szCs w:val="20"/>
              </w:rPr>
              <w:t>shall</w:t>
            </w:r>
            <w:proofErr w:type="gramEnd"/>
            <w:r w:rsidRPr="002E24A2">
              <w:rPr>
                <w:rFonts w:asciiTheme="minorHAnsi" w:hAnsiTheme="minorHAnsi" w:cstheme="minorHAnsi"/>
                <w:bCs/>
                <w:szCs w:val="20"/>
              </w:rPr>
              <w:t xml:space="preserve"> have in place a process such that a retailer, TPP, the </w:t>
            </w:r>
            <w:r>
              <w:rPr>
                <w:rFonts w:asciiTheme="minorHAnsi" w:hAnsiTheme="minorHAnsi" w:cstheme="minorHAnsi"/>
                <w:bCs/>
                <w:szCs w:val="20"/>
              </w:rPr>
              <w:t xml:space="preserve">eWIC Processor, or </w:t>
            </w:r>
            <w:r w:rsidR="0004075F">
              <w:rPr>
                <w:rFonts w:asciiTheme="minorHAnsi" w:hAnsiTheme="minorHAnsi" w:cs="Calibri"/>
              </w:rPr>
              <w:t>Maryland WIC and USVI WIC</w:t>
            </w:r>
            <w:r w:rsidRPr="002E24A2">
              <w:rPr>
                <w:rFonts w:asciiTheme="minorHAnsi" w:hAnsiTheme="minorHAnsi" w:cstheme="minorHAnsi"/>
                <w:bCs/>
                <w:szCs w:val="20"/>
              </w:rPr>
              <w:t xml:space="preserve"> can initiate an adjustment to resolve errors and out-of-balance issues related to the </w:t>
            </w:r>
            <w:r>
              <w:rPr>
                <w:rFonts w:asciiTheme="minorHAnsi" w:hAnsiTheme="minorHAnsi" w:cstheme="minorHAnsi"/>
                <w:bCs/>
                <w:szCs w:val="20"/>
              </w:rPr>
              <w:t xml:space="preserve">eWIC </w:t>
            </w:r>
            <w:r w:rsidRPr="002E24A2">
              <w:rPr>
                <w:rFonts w:asciiTheme="minorHAnsi" w:hAnsiTheme="minorHAnsi" w:cstheme="minorHAnsi"/>
                <w:bCs/>
                <w:szCs w:val="20"/>
              </w:rPr>
              <w:t>system problems</w:t>
            </w:r>
            <w:r>
              <w:rPr>
                <w:rFonts w:asciiTheme="minorHAnsi" w:hAnsiTheme="minorHAnsi" w:cstheme="minorHAnsi"/>
                <w:bCs/>
                <w:szCs w:val="20"/>
              </w:rPr>
              <w:t xml:space="preserve"> or other transaction-related errors</w:t>
            </w:r>
            <w:r w:rsidRPr="002E24A2">
              <w:rPr>
                <w:rFonts w:asciiTheme="minorHAnsi" w:hAnsiTheme="minorHAnsi" w:cstheme="minorHAnsi"/>
                <w:bCs/>
                <w:szCs w:val="20"/>
              </w:rPr>
              <w:t>.</w:t>
            </w:r>
          </w:p>
        </w:tc>
        <w:tc>
          <w:tcPr>
            <w:tcW w:w="1890" w:type="dxa"/>
            <w:tcBorders>
              <w:top w:val="single" w:sz="4" w:space="0" w:color="auto"/>
              <w:left w:val="single" w:sz="4" w:space="0" w:color="auto"/>
              <w:bottom w:val="single" w:sz="4" w:space="0" w:color="auto"/>
              <w:right w:val="single" w:sz="4" w:space="0" w:color="auto"/>
            </w:tcBorders>
          </w:tcPr>
          <w:p w14:paraId="67FDA960" w14:textId="77777777" w:rsidR="00C9216A" w:rsidRPr="007525C1" w:rsidRDefault="00C9216A"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0957BE57" w14:textId="77777777" w:rsidR="00C9216A" w:rsidRPr="008357BF" w:rsidRDefault="00C9216A"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062DC9C1" w14:textId="77777777" w:rsidR="00C9216A" w:rsidRPr="008357BF" w:rsidRDefault="00C9216A" w:rsidP="00AA1059">
            <w:pPr>
              <w:rPr>
                <w:bCs/>
                <w:szCs w:val="20"/>
              </w:rPr>
            </w:pPr>
          </w:p>
        </w:tc>
      </w:tr>
      <w:tr w:rsidR="00C9216A" w14:paraId="7AD7C748"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4EF09A2" w14:textId="77777777" w:rsidR="00C9216A" w:rsidRDefault="00C9216A"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151550F" w14:textId="3336874C" w:rsidR="00C9216A" w:rsidRPr="002E24A2" w:rsidRDefault="00C9216A" w:rsidP="00AA1059">
            <w:pPr>
              <w:ind w:left="390"/>
              <w:rPr>
                <w:rFonts w:asciiTheme="minorHAnsi" w:hAnsiTheme="minorHAnsi" w:cstheme="minorHAnsi"/>
                <w:bCs/>
                <w:szCs w:val="20"/>
              </w:rPr>
            </w:pPr>
            <w:r w:rsidRPr="00F43533">
              <w:rPr>
                <w:rFonts w:asciiTheme="minorHAnsi" w:hAnsiTheme="minorHAnsi" w:cstheme="minorHAnsi"/>
                <w:bCs/>
                <w:szCs w:val="20"/>
              </w:rPr>
              <w:t xml:space="preserve">The </w:t>
            </w:r>
            <w:r>
              <w:rPr>
                <w:rFonts w:asciiTheme="minorHAnsi" w:hAnsiTheme="minorHAnsi" w:cstheme="minorHAnsi"/>
                <w:bCs/>
                <w:szCs w:val="20"/>
              </w:rPr>
              <w:t>eWIC Processor shall</w:t>
            </w:r>
            <w:r w:rsidRPr="00F43533">
              <w:rPr>
                <w:rFonts w:asciiTheme="minorHAnsi" w:hAnsiTheme="minorHAnsi" w:cstheme="minorHAnsi"/>
                <w:bCs/>
                <w:szCs w:val="20"/>
              </w:rPr>
              <w:t xml:space="preserve"> ensure that </w:t>
            </w:r>
            <w:r>
              <w:rPr>
                <w:rFonts w:asciiTheme="minorHAnsi" w:hAnsiTheme="minorHAnsi" w:cstheme="minorHAnsi"/>
                <w:bCs/>
                <w:szCs w:val="20"/>
              </w:rPr>
              <w:t xml:space="preserve">any requests it receives from cardholders or vendors </w:t>
            </w:r>
            <w:r w:rsidRPr="00F43533">
              <w:rPr>
                <w:rFonts w:asciiTheme="minorHAnsi" w:hAnsiTheme="minorHAnsi" w:cstheme="minorHAnsi"/>
                <w:bCs/>
                <w:szCs w:val="20"/>
              </w:rPr>
              <w:t xml:space="preserve">are first presented to </w:t>
            </w:r>
            <w:r w:rsidR="0004075F">
              <w:rPr>
                <w:rFonts w:asciiTheme="minorHAnsi" w:hAnsiTheme="minorHAnsi" w:cs="Calibri"/>
              </w:rPr>
              <w:t>Maryland WIC and USVI WIC</w:t>
            </w:r>
            <w:r w:rsidRPr="00F43533">
              <w:rPr>
                <w:rFonts w:asciiTheme="minorHAnsi" w:hAnsiTheme="minorHAnsi" w:cstheme="minorHAnsi"/>
                <w:bCs/>
                <w:szCs w:val="20"/>
              </w:rPr>
              <w:t xml:space="preserve"> for approval.</w:t>
            </w:r>
          </w:p>
        </w:tc>
        <w:tc>
          <w:tcPr>
            <w:tcW w:w="1890" w:type="dxa"/>
            <w:tcBorders>
              <w:top w:val="single" w:sz="4" w:space="0" w:color="auto"/>
              <w:left w:val="single" w:sz="4" w:space="0" w:color="auto"/>
              <w:bottom w:val="single" w:sz="4" w:space="0" w:color="auto"/>
              <w:right w:val="single" w:sz="4" w:space="0" w:color="auto"/>
            </w:tcBorders>
          </w:tcPr>
          <w:p w14:paraId="4838E5AF" w14:textId="77777777" w:rsidR="00C9216A" w:rsidRPr="007525C1" w:rsidRDefault="00C9216A"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49D03E1E" w14:textId="77777777" w:rsidR="00C9216A" w:rsidRPr="008357BF" w:rsidRDefault="00C9216A"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54EBF30B" w14:textId="77777777" w:rsidR="00C9216A" w:rsidRPr="008357BF" w:rsidRDefault="00C9216A" w:rsidP="00AA1059">
            <w:pPr>
              <w:rPr>
                <w:bCs/>
                <w:szCs w:val="20"/>
              </w:rPr>
            </w:pPr>
          </w:p>
        </w:tc>
      </w:tr>
      <w:tr w:rsidR="00C9216A" w14:paraId="341DD412"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30510A3" w14:textId="77777777" w:rsidR="00C9216A" w:rsidRDefault="00C9216A"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45C243E" w14:textId="717DBE7C" w:rsidR="00C9216A" w:rsidRPr="002E24A2" w:rsidRDefault="034A9201" w:rsidP="6CCC0E85">
            <w:pPr>
              <w:ind w:left="390"/>
              <w:rPr>
                <w:rFonts w:asciiTheme="minorHAnsi" w:hAnsiTheme="minorHAnsi" w:cstheme="minorBidi"/>
              </w:rPr>
            </w:pPr>
            <w:r w:rsidRPr="6CCC0E85">
              <w:rPr>
                <w:rFonts w:asciiTheme="minorHAnsi" w:hAnsiTheme="minorHAnsi" w:cstheme="minorBidi"/>
              </w:rPr>
              <w:t xml:space="preserve">The eWIC Processor shall also initiate adjustments based on </w:t>
            </w:r>
            <w:r w:rsidR="77D4AF8F" w:rsidRPr="6CCC0E85">
              <w:rPr>
                <w:rFonts w:asciiTheme="minorHAnsi" w:hAnsiTheme="minorHAnsi" w:cs="Calibri"/>
              </w:rPr>
              <w:t>Maryland WIC and USVI WIC</w:t>
            </w:r>
            <w:r w:rsidRPr="6CCC0E85">
              <w:rPr>
                <w:rFonts w:asciiTheme="minorHAnsi" w:hAnsiTheme="minorHAnsi" w:cstheme="minorBidi"/>
              </w:rPr>
              <w:t xml:space="preserve"> request.</w:t>
            </w:r>
          </w:p>
        </w:tc>
        <w:tc>
          <w:tcPr>
            <w:tcW w:w="1890" w:type="dxa"/>
            <w:tcBorders>
              <w:top w:val="single" w:sz="4" w:space="0" w:color="auto"/>
              <w:left w:val="single" w:sz="4" w:space="0" w:color="auto"/>
              <w:bottom w:val="single" w:sz="4" w:space="0" w:color="auto"/>
              <w:right w:val="single" w:sz="4" w:space="0" w:color="auto"/>
            </w:tcBorders>
          </w:tcPr>
          <w:p w14:paraId="4DE72EFF" w14:textId="77777777" w:rsidR="00C9216A" w:rsidRPr="007525C1" w:rsidRDefault="00C9216A"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3902C9A0" w14:textId="77777777" w:rsidR="00C9216A" w:rsidRPr="008357BF" w:rsidRDefault="00C9216A"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3AFDC290" w14:textId="77777777" w:rsidR="00C9216A" w:rsidRPr="008357BF" w:rsidRDefault="00C9216A" w:rsidP="00AA1059">
            <w:pPr>
              <w:rPr>
                <w:bCs/>
                <w:szCs w:val="20"/>
              </w:rPr>
            </w:pPr>
          </w:p>
        </w:tc>
      </w:tr>
      <w:tr w:rsidR="00C9216A" w14:paraId="69348ADC"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75D947F" w14:textId="77777777" w:rsidR="00C9216A" w:rsidRDefault="00C9216A"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C16C3CC" w14:textId="77777777" w:rsidR="00C9216A" w:rsidRDefault="00C9216A" w:rsidP="00AA1059">
            <w:pPr>
              <w:ind w:left="390"/>
              <w:rPr>
                <w:rFonts w:asciiTheme="minorHAnsi" w:hAnsiTheme="minorHAnsi" w:cstheme="minorHAnsi"/>
                <w:bCs/>
                <w:szCs w:val="20"/>
              </w:rPr>
            </w:pPr>
            <w:r>
              <w:rPr>
                <w:rFonts w:asciiTheme="minorHAnsi" w:hAnsiTheme="minorHAnsi" w:cstheme="minorHAnsi"/>
                <w:bCs/>
                <w:szCs w:val="20"/>
              </w:rPr>
              <w:t>All</w:t>
            </w:r>
            <w:r w:rsidRPr="00F43533">
              <w:rPr>
                <w:rFonts w:asciiTheme="minorHAnsi" w:hAnsiTheme="minorHAnsi" w:cstheme="minorHAnsi"/>
                <w:bCs/>
                <w:szCs w:val="20"/>
              </w:rPr>
              <w:t xml:space="preserve"> adjustment</w:t>
            </w:r>
            <w:r>
              <w:rPr>
                <w:rFonts w:asciiTheme="minorHAnsi" w:hAnsiTheme="minorHAnsi" w:cstheme="minorHAnsi"/>
                <w:bCs/>
                <w:szCs w:val="20"/>
              </w:rPr>
              <w:t>s</w:t>
            </w:r>
            <w:r w:rsidRPr="00F43533">
              <w:rPr>
                <w:rFonts w:asciiTheme="minorHAnsi" w:hAnsiTheme="minorHAnsi" w:cstheme="minorHAnsi"/>
                <w:bCs/>
                <w:szCs w:val="20"/>
              </w:rPr>
              <w:t xml:space="preserve"> will </w:t>
            </w:r>
            <w:proofErr w:type="gramStart"/>
            <w:r w:rsidRPr="00F43533">
              <w:rPr>
                <w:rFonts w:asciiTheme="minorHAnsi" w:hAnsiTheme="minorHAnsi" w:cstheme="minorHAnsi"/>
                <w:bCs/>
                <w:szCs w:val="20"/>
              </w:rPr>
              <w:t>reference</w:t>
            </w:r>
            <w:proofErr w:type="gramEnd"/>
            <w:r w:rsidRPr="00F43533">
              <w:rPr>
                <w:rFonts w:asciiTheme="minorHAnsi" w:hAnsiTheme="minorHAnsi" w:cstheme="minorHAnsi"/>
                <w:bCs/>
                <w:szCs w:val="20"/>
              </w:rPr>
              <w:t xml:space="preserve"> an original settled transaction, which is p</w:t>
            </w:r>
            <w:r>
              <w:rPr>
                <w:rFonts w:asciiTheme="minorHAnsi" w:hAnsiTheme="minorHAnsi" w:cstheme="minorHAnsi"/>
                <w:bCs/>
                <w:szCs w:val="20"/>
              </w:rPr>
              <w:t>artially or completely in error</w:t>
            </w:r>
            <w:r w:rsidRPr="00F43533">
              <w:rPr>
                <w:rFonts w:asciiTheme="minorHAnsi" w:hAnsiTheme="minorHAnsi" w:cstheme="minorHAnsi"/>
                <w:bCs/>
                <w:szCs w:val="20"/>
              </w:rPr>
              <w:t>.</w:t>
            </w:r>
          </w:p>
        </w:tc>
        <w:tc>
          <w:tcPr>
            <w:tcW w:w="1890" w:type="dxa"/>
            <w:tcBorders>
              <w:top w:val="single" w:sz="4" w:space="0" w:color="auto"/>
              <w:left w:val="single" w:sz="4" w:space="0" w:color="auto"/>
              <w:bottom w:val="single" w:sz="4" w:space="0" w:color="auto"/>
              <w:right w:val="single" w:sz="4" w:space="0" w:color="auto"/>
            </w:tcBorders>
          </w:tcPr>
          <w:p w14:paraId="70624618" w14:textId="77777777" w:rsidR="00C9216A" w:rsidRPr="007525C1" w:rsidRDefault="00C9216A"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0527F085" w14:textId="77777777" w:rsidR="00C9216A" w:rsidRPr="008357BF" w:rsidRDefault="00C9216A"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6842E413" w14:textId="77777777" w:rsidR="00C9216A" w:rsidRPr="008357BF" w:rsidRDefault="00C9216A" w:rsidP="00AA1059">
            <w:pPr>
              <w:rPr>
                <w:bCs/>
                <w:szCs w:val="20"/>
              </w:rPr>
            </w:pPr>
          </w:p>
        </w:tc>
      </w:tr>
      <w:tr w:rsidR="00C9216A" w14:paraId="7999D94B"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FC01196" w14:textId="77777777" w:rsidR="00C9216A" w:rsidRDefault="00C9216A"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66F5E0B" w14:textId="4B1F7B2D" w:rsidR="00C9216A" w:rsidRPr="002E24A2" w:rsidRDefault="00C9216A" w:rsidP="00AA1059">
            <w:pPr>
              <w:ind w:left="390"/>
              <w:rPr>
                <w:rFonts w:asciiTheme="minorHAnsi" w:hAnsiTheme="minorHAnsi" w:cstheme="minorHAnsi"/>
                <w:bCs/>
                <w:szCs w:val="20"/>
              </w:rPr>
            </w:pPr>
            <w:r>
              <w:rPr>
                <w:rFonts w:asciiTheme="minorHAnsi" w:hAnsiTheme="minorHAnsi" w:cstheme="minorHAnsi"/>
                <w:bCs/>
                <w:szCs w:val="20"/>
              </w:rPr>
              <w:t xml:space="preserve">The eWIC system </w:t>
            </w:r>
            <w:r w:rsidRPr="00F43533">
              <w:rPr>
                <w:rFonts w:asciiTheme="minorHAnsi" w:hAnsiTheme="minorHAnsi" w:cstheme="minorHAnsi"/>
                <w:bCs/>
                <w:szCs w:val="20"/>
              </w:rPr>
              <w:t>shall have the capability to process the adjustment and have this reflected in the cardholder's account</w:t>
            </w:r>
            <w:r w:rsidR="00292808">
              <w:rPr>
                <w:rFonts w:asciiTheme="minorHAnsi" w:hAnsiTheme="minorHAnsi" w:cstheme="minorHAnsi"/>
                <w:bCs/>
                <w:szCs w:val="20"/>
              </w:rPr>
              <w:t>.</w:t>
            </w:r>
          </w:p>
        </w:tc>
        <w:tc>
          <w:tcPr>
            <w:tcW w:w="1890" w:type="dxa"/>
            <w:tcBorders>
              <w:top w:val="single" w:sz="4" w:space="0" w:color="auto"/>
              <w:left w:val="single" w:sz="4" w:space="0" w:color="auto"/>
              <w:bottom w:val="single" w:sz="4" w:space="0" w:color="auto"/>
              <w:right w:val="single" w:sz="4" w:space="0" w:color="auto"/>
            </w:tcBorders>
          </w:tcPr>
          <w:p w14:paraId="19778877" w14:textId="77777777" w:rsidR="00C9216A" w:rsidRPr="007525C1" w:rsidRDefault="00C9216A"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19BB071D" w14:textId="77777777" w:rsidR="00C9216A" w:rsidRPr="008357BF" w:rsidRDefault="00C9216A"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370C9AC2" w14:textId="77777777" w:rsidR="00C9216A" w:rsidRPr="008357BF" w:rsidRDefault="00C9216A" w:rsidP="00AA1059">
            <w:pPr>
              <w:rPr>
                <w:bCs/>
                <w:szCs w:val="20"/>
              </w:rPr>
            </w:pPr>
          </w:p>
        </w:tc>
      </w:tr>
      <w:tr w:rsidR="00C9216A" w:rsidRPr="002E24A2" w14:paraId="494FEEF5"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E3203C4" w14:textId="77777777" w:rsidR="00C9216A" w:rsidRDefault="00C9216A"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FC730DE" w14:textId="5CF57868" w:rsidR="00C9216A" w:rsidRPr="002E24A2" w:rsidRDefault="034A9201" w:rsidP="6CCC0E85">
            <w:pPr>
              <w:ind w:left="390"/>
              <w:rPr>
                <w:rFonts w:asciiTheme="minorHAnsi" w:hAnsiTheme="minorHAnsi" w:cstheme="minorBidi"/>
              </w:rPr>
            </w:pPr>
            <w:r w:rsidRPr="6CCC0E85">
              <w:rPr>
                <w:rFonts w:asciiTheme="minorHAnsi" w:hAnsiTheme="minorHAnsi" w:cstheme="minorBidi"/>
              </w:rPr>
              <w:t xml:space="preserve">Adjustments shall be processed in accordance with Federal regulations regarding the recording, tracking, and processing of these types of adjustments and must be in accordance with </w:t>
            </w:r>
            <w:r w:rsidR="1801391C" w:rsidRPr="6CCC0E85">
              <w:rPr>
                <w:rFonts w:asciiTheme="minorHAnsi" w:hAnsiTheme="minorHAnsi" w:cstheme="minorBidi"/>
              </w:rPr>
              <w:t>WIC Reconciliation Processing</w:t>
            </w:r>
            <w:r w:rsidRPr="6CCC0E85">
              <w:rPr>
                <w:rFonts w:asciiTheme="minorHAnsi" w:hAnsiTheme="minorHAnsi" w:cstheme="minorBidi"/>
              </w:rPr>
              <w:t xml:space="preserve"> requirements</w:t>
            </w:r>
            <w:r w:rsidR="1801391C" w:rsidRPr="6CCC0E85">
              <w:rPr>
                <w:rFonts w:asciiTheme="minorHAnsi" w:hAnsiTheme="minorHAnsi" w:cstheme="minorBidi"/>
              </w:rPr>
              <w:t xml:space="preserve"> (</w:t>
            </w:r>
            <w:r w:rsidR="1801391C" w:rsidRPr="00C7500D">
              <w:rPr>
                <w:rFonts w:asciiTheme="minorHAnsi" w:hAnsiTheme="minorHAnsi" w:cstheme="minorBidi"/>
              </w:rPr>
              <w:t>Section 12.4</w:t>
            </w:r>
            <w:r w:rsidR="1801391C" w:rsidRPr="6CCC0E85">
              <w:rPr>
                <w:rFonts w:asciiTheme="minorHAnsi" w:hAnsiTheme="minorHAnsi" w:cstheme="minorBidi"/>
              </w:rPr>
              <w:t>)</w:t>
            </w:r>
            <w:r w:rsidRPr="6CCC0E85">
              <w:rPr>
                <w:rFonts w:asciiTheme="minorHAnsi" w:hAnsiTheme="minorHAnsi" w:cstheme="minorBidi"/>
              </w:rPr>
              <w:t xml:space="preserve"> in the FNS WIC EBT Operating Rules</w:t>
            </w:r>
            <w:r w:rsidR="3288988C" w:rsidRPr="6CCC0E85">
              <w:rPr>
                <w:rFonts w:asciiTheme="minorHAnsi" w:hAnsiTheme="minorHAnsi" w:cstheme="minorBidi"/>
              </w:rPr>
              <w:t>.</w:t>
            </w:r>
          </w:p>
        </w:tc>
        <w:tc>
          <w:tcPr>
            <w:tcW w:w="1890" w:type="dxa"/>
            <w:tcBorders>
              <w:top w:val="single" w:sz="4" w:space="0" w:color="auto"/>
              <w:left w:val="single" w:sz="4" w:space="0" w:color="auto"/>
              <w:bottom w:val="single" w:sz="4" w:space="0" w:color="auto"/>
              <w:right w:val="single" w:sz="4" w:space="0" w:color="auto"/>
            </w:tcBorders>
          </w:tcPr>
          <w:p w14:paraId="17AABD78" w14:textId="77777777" w:rsidR="00C9216A" w:rsidRPr="007525C1" w:rsidRDefault="00C9216A"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0C337226" w14:textId="77777777" w:rsidR="00C9216A" w:rsidRPr="008357BF" w:rsidRDefault="00C9216A"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2CAECF35" w14:textId="77777777" w:rsidR="00C9216A" w:rsidRPr="008357BF" w:rsidRDefault="00C9216A" w:rsidP="00AA1059">
            <w:pPr>
              <w:rPr>
                <w:bCs/>
                <w:szCs w:val="20"/>
              </w:rPr>
            </w:pPr>
          </w:p>
        </w:tc>
      </w:tr>
      <w:tr w:rsidR="00C9216A" w:rsidRPr="002E24A2" w14:paraId="33BB8D52"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A8F0A84" w14:textId="77777777" w:rsidR="00C9216A" w:rsidRDefault="00C9216A"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C9337CD" w14:textId="47794DC5" w:rsidR="00C9216A" w:rsidRPr="002E24A2" w:rsidRDefault="00C9216A" w:rsidP="00AA1059">
            <w:pPr>
              <w:rPr>
                <w:rFonts w:asciiTheme="minorHAnsi" w:hAnsiTheme="minorHAnsi" w:cstheme="minorHAnsi"/>
                <w:bCs/>
                <w:szCs w:val="20"/>
              </w:rPr>
            </w:pPr>
            <w:r>
              <w:rPr>
                <w:rFonts w:asciiTheme="minorHAnsi" w:hAnsiTheme="minorHAnsi" w:cstheme="minorHAnsi"/>
                <w:bCs/>
                <w:szCs w:val="20"/>
              </w:rPr>
              <w:t>Adjustments</w:t>
            </w:r>
            <w:r w:rsidRPr="008B6E0C">
              <w:rPr>
                <w:rFonts w:asciiTheme="minorHAnsi" w:hAnsiTheme="minorHAnsi" w:cstheme="minorHAnsi"/>
                <w:bCs/>
                <w:szCs w:val="20"/>
              </w:rPr>
              <w:t xml:space="preserve"> and variance corrections shall be incorporated in and clearly reflected as part of the daily settlement to </w:t>
            </w:r>
            <w:r w:rsidR="00C66C7D">
              <w:rPr>
                <w:rFonts w:asciiTheme="minorHAnsi" w:hAnsiTheme="minorHAnsi" w:cs="Calibri"/>
              </w:rPr>
              <w:t>Maryland WIC and USVI WIC</w:t>
            </w:r>
            <w:r>
              <w:rPr>
                <w:rFonts w:asciiTheme="minorHAnsi" w:hAnsiTheme="minorHAnsi" w:cstheme="minorHAnsi"/>
                <w:bCs/>
                <w:szCs w:val="20"/>
              </w:rPr>
              <w:t xml:space="preserve"> </w:t>
            </w:r>
            <w:r w:rsidRPr="008B6E0C">
              <w:rPr>
                <w:rFonts w:asciiTheme="minorHAnsi" w:hAnsiTheme="minorHAnsi" w:cstheme="minorHAnsi"/>
                <w:bCs/>
                <w:szCs w:val="20"/>
              </w:rPr>
              <w:t xml:space="preserve">complete with an explanation of the source and impact of these actions upon the outstanding balance </w:t>
            </w:r>
            <w:r w:rsidR="00C66C7D">
              <w:rPr>
                <w:rFonts w:asciiTheme="minorHAnsi" w:hAnsiTheme="minorHAnsi" w:cs="Calibri"/>
              </w:rPr>
              <w:t>Maryland WIC and USVI WIC</w:t>
            </w:r>
            <w:r>
              <w:rPr>
                <w:rFonts w:asciiTheme="minorHAnsi" w:hAnsiTheme="minorHAnsi" w:cstheme="minorHAnsi"/>
                <w:bCs/>
                <w:szCs w:val="20"/>
              </w:rPr>
              <w:t xml:space="preserve"> </w:t>
            </w:r>
            <w:r w:rsidRPr="008B6E0C">
              <w:rPr>
                <w:rFonts w:asciiTheme="minorHAnsi" w:hAnsiTheme="minorHAnsi" w:cstheme="minorHAnsi"/>
                <w:bCs/>
                <w:szCs w:val="20"/>
              </w:rPr>
              <w:t>owes to settle for the prior day’s transactions.</w:t>
            </w:r>
          </w:p>
        </w:tc>
        <w:tc>
          <w:tcPr>
            <w:tcW w:w="1890" w:type="dxa"/>
            <w:tcBorders>
              <w:top w:val="single" w:sz="4" w:space="0" w:color="auto"/>
              <w:left w:val="single" w:sz="4" w:space="0" w:color="auto"/>
              <w:bottom w:val="single" w:sz="4" w:space="0" w:color="auto"/>
              <w:right w:val="single" w:sz="4" w:space="0" w:color="auto"/>
            </w:tcBorders>
          </w:tcPr>
          <w:p w14:paraId="36D0A91C" w14:textId="77777777" w:rsidR="00C9216A" w:rsidRPr="007525C1" w:rsidRDefault="00C9216A"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7DF477E7" w14:textId="77777777" w:rsidR="00C9216A" w:rsidRPr="008357BF" w:rsidRDefault="00C9216A"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26A8C5DE" w14:textId="77777777" w:rsidR="00C9216A" w:rsidRPr="008357BF" w:rsidRDefault="00C9216A" w:rsidP="00AA1059">
            <w:pPr>
              <w:rPr>
                <w:bCs/>
                <w:szCs w:val="20"/>
              </w:rPr>
            </w:pPr>
          </w:p>
        </w:tc>
      </w:tr>
      <w:tr w:rsidR="00C9216A" w14:paraId="42B7752C"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D295B0E" w14:textId="77777777" w:rsidR="00C9216A" w:rsidRDefault="00C9216A"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69700DF" w14:textId="77777777" w:rsidR="00C9216A" w:rsidRDefault="00C9216A" w:rsidP="00AA1059">
            <w:pPr>
              <w:rPr>
                <w:rFonts w:asciiTheme="minorHAnsi" w:hAnsiTheme="minorHAnsi" w:cstheme="minorHAnsi"/>
                <w:bCs/>
                <w:szCs w:val="20"/>
              </w:rPr>
            </w:pPr>
            <w:r>
              <w:rPr>
                <w:rFonts w:asciiTheme="minorHAnsi" w:hAnsiTheme="minorHAnsi" w:cstheme="minorHAnsi"/>
                <w:bCs/>
                <w:szCs w:val="20"/>
              </w:rPr>
              <w:t xml:space="preserve">Adjustments shall not result in a variance between the eWIC </w:t>
            </w:r>
            <w:proofErr w:type="gramStart"/>
            <w:r>
              <w:rPr>
                <w:rFonts w:asciiTheme="minorHAnsi" w:hAnsiTheme="minorHAnsi" w:cstheme="minorHAnsi"/>
                <w:bCs/>
                <w:szCs w:val="20"/>
              </w:rPr>
              <w:t>system host</w:t>
            </w:r>
            <w:proofErr w:type="gramEnd"/>
            <w:r>
              <w:rPr>
                <w:rFonts w:asciiTheme="minorHAnsi" w:hAnsiTheme="minorHAnsi" w:cstheme="minorHAnsi"/>
                <w:bCs/>
                <w:szCs w:val="20"/>
              </w:rPr>
              <w:t xml:space="preserve"> and gateway totals.</w:t>
            </w:r>
          </w:p>
        </w:tc>
        <w:tc>
          <w:tcPr>
            <w:tcW w:w="1890" w:type="dxa"/>
            <w:tcBorders>
              <w:top w:val="single" w:sz="4" w:space="0" w:color="auto"/>
              <w:left w:val="single" w:sz="4" w:space="0" w:color="auto"/>
              <w:bottom w:val="single" w:sz="4" w:space="0" w:color="auto"/>
              <w:right w:val="single" w:sz="4" w:space="0" w:color="auto"/>
            </w:tcBorders>
          </w:tcPr>
          <w:p w14:paraId="1A097495" w14:textId="77777777" w:rsidR="00C9216A" w:rsidRPr="007525C1" w:rsidRDefault="00C9216A"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77CA3E7C" w14:textId="77777777" w:rsidR="00C9216A" w:rsidRPr="008357BF" w:rsidRDefault="00C9216A"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24CC0A64" w14:textId="77777777" w:rsidR="00C9216A" w:rsidRPr="008357BF" w:rsidRDefault="00C9216A" w:rsidP="00AA1059">
            <w:pPr>
              <w:rPr>
                <w:bCs/>
                <w:szCs w:val="20"/>
              </w:rPr>
            </w:pPr>
          </w:p>
        </w:tc>
      </w:tr>
      <w:tr w:rsidR="00C9216A" w14:paraId="3879AE45"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316E078" w14:textId="77777777" w:rsidR="00C9216A" w:rsidRDefault="00C9216A"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6FAE1A02" w14:textId="77777777" w:rsidR="00C9216A" w:rsidRDefault="00C9216A" w:rsidP="00AA1059">
            <w:pPr>
              <w:rPr>
                <w:rFonts w:asciiTheme="minorHAnsi" w:hAnsiTheme="minorHAnsi" w:cstheme="minorHAnsi"/>
                <w:bCs/>
                <w:szCs w:val="20"/>
              </w:rPr>
            </w:pPr>
            <w:r w:rsidRPr="00AC5684">
              <w:rPr>
                <w:rFonts w:asciiTheme="minorHAnsi" w:hAnsiTheme="minorHAnsi" w:cstheme="minorHAnsi"/>
                <w:bCs/>
                <w:szCs w:val="20"/>
              </w:rPr>
              <w:t xml:space="preserve">The </w:t>
            </w:r>
            <w:r>
              <w:rPr>
                <w:rFonts w:asciiTheme="minorHAnsi" w:hAnsiTheme="minorHAnsi" w:cstheme="minorHAnsi"/>
                <w:bCs/>
                <w:szCs w:val="20"/>
              </w:rPr>
              <w:t>eWIC Processor</w:t>
            </w:r>
            <w:r w:rsidRPr="00AC5684">
              <w:rPr>
                <w:rFonts w:asciiTheme="minorHAnsi" w:hAnsiTheme="minorHAnsi" w:cstheme="minorHAnsi"/>
                <w:bCs/>
                <w:szCs w:val="20"/>
              </w:rPr>
              <w:t xml:space="preserve"> shall provide the capability to process payment amount adjustments for individual retailer accounts.  </w:t>
            </w:r>
          </w:p>
        </w:tc>
        <w:tc>
          <w:tcPr>
            <w:tcW w:w="1890" w:type="dxa"/>
            <w:tcBorders>
              <w:top w:val="single" w:sz="4" w:space="0" w:color="auto"/>
              <w:left w:val="single" w:sz="4" w:space="0" w:color="auto"/>
              <w:bottom w:val="single" w:sz="4" w:space="0" w:color="auto"/>
              <w:right w:val="single" w:sz="4" w:space="0" w:color="auto"/>
            </w:tcBorders>
          </w:tcPr>
          <w:p w14:paraId="0528A455" w14:textId="77777777" w:rsidR="00C9216A" w:rsidRPr="007525C1" w:rsidRDefault="00C9216A"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0335100C" w14:textId="77777777" w:rsidR="00C9216A" w:rsidRPr="008357BF" w:rsidRDefault="00C9216A"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25B5548F" w14:textId="77777777" w:rsidR="00C9216A" w:rsidRPr="008357BF" w:rsidRDefault="00C9216A" w:rsidP="00AA1059">
            <w:pPr>
              <w:rPr>
                <w:bCs/>
                <w:szCs w:val="20"/>
              </w:rPr>
            </w:pPr>
          </w:p>
        </w:tc>
      </w:tr>
      <w:tr w:rsidR="00C9216A" w14:paraId="61F08E64"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F1F6003" w14:textId="77777777" w:rsidR="00C9216A" w:rsidRDefault="00C9216A"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1B32FD9" w14:textId="77777777" w:rsidR="00C9216A" w:rsidRPr="00AC5684" w:rsidRDefault="00C9216A" w:rsidP="00AA1059">
            <w:pPr>
              <w:ind w:left="390"/>
              <w:rPr>
                <w:rFonts w:asciiTheme="minorHAnsi" w:hAnsiTheme="minorHAnsi" w:cstheme="minorHAnsi"/>
                <w:bCs/>
                <w:szCs w:val="20"/>
              </w:rPr>
            </w:pPr>
            <w:r w:rsidRPr="00AC5684">
              <w:rPr>
                <w:rFonts w:asciiTheme="minorHAnsi" w:hAnsiTheme="minorHAnsi" w:cstheme="minorHAnsi"/>
                <w:bCs/>
                <w:szCs w:val="20"/>
              </w:rPr>
              <w:t xml:space="preserve">The capability shall include an appropriate comment area that must be completed </w:t>
            </w:r>
            <w:proofErr w:type="gramStart"/>
            <w:r w:rsidRPr="00AC5684">
              <w:rPr>
                <w:rFonts w:asciiTheme="minorHAnsi" w:hAnsiTheme="minorHAnsi" w:cstheme="minorHAnsi"/>
                <w:bCs/>
                <w:szCs w:val="20"/>
              </w:rPr>
              <w:t>in order to</w:t>
            </w:r>
            <w:proofErr w:type="gramEnd"/>
            <w:r w:rsidRPr="00AC5684">
              <w:rPr>
                <w:rFonts w:asciiTheme="minorHAnsi" w:hAnsiTheme="minorHAnsi" w:cstheme="minorHAnsi"/>
                <w:bCs/>
                <w:szCs w:val="20"/>
              </w:rPr>
              <w:t xml:space="preserve"> process the adjustment.  </w:t>
            </w:r>
          </w:p>
        </w:tc>
        <w:tc>
          <w:tcPr>
            <w:tcW w:w="1890" w:type="dxa"/>
            <w:tcBorders>
              <w:top w:val="single" w:sz="4" w:space="0" w:color="auto"/>
              <w:left w:val="single" w:sz="4" w:space="0" w:color="auto"/>
              <w:bottom w:val="single" w:sz="4" w:space="0" w:color="auto"/>
              <w:right w:val="single" w:sz="4" w:space="0" w:color="auto"/>
            </w:tcBorders>
          </w:tcPr>
          <w:p w14:paraId="323F9317" w14:textId="77777777" w:rsidR="00C9216A" w:rsidRPr="007525C1" w:rsidRDefault="00C9216A"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4BFAAB7A" w14:textId="77777777" w:rsidR="00C9216A" w:rsidRPr="008357BF" w:rsidRDefault="00C9216A"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6A914427" w14:textId="77777777" w:rsidR="00C9216A" w:rsidRPr="008357BF" w:rsidRDefault="00C9216A" w:rsidP="00AA1059">
            <w:pPr>
              <w:rPr>
                <w:bCs/>
                <w:szCs w:val="20"/>
              </w:rPr>
            </w:pPr>
          </w:p>
        </w:tc>
      </w:tr>
      <w:tr w:rsidR="00C9216A" w14:paraId="4AE931B1"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49386B1" w14:textId="77777777" w:rsidR="00C9216A" w:rsidRDefault="00C9216A"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AA31184" w14:textId="77777777" w:rsidR="00C9216A" w:rsidRPr="00AC5684" w:rsidRDefault="00C9216A" w:rsidP="00AA1059">
            <w:pPr>
              <w:ind w:left="390"/>
              <w:rPr>
                <w:rFonts w:asciiTheme="minorHAnsi" w:hAnsiTheme="minorHAnsi" w:cstheme="minorHAnsi"/>
                <w:bCs/>
                <w:szCs w:val="20"/>
              </w:rPr>
            </w:pPr>
            <w:r w:rsidRPr="00AC5684">
              <w:rPr>
                <w:rFonts w:asciiTheme="minorHAnsi" w:hAnsiTheme="minorHAnsi" w:cstheme="minorHAnsi"/>
                <w:bCs/>
                <w:szCs w:val="20"/>
              </w:rPr>
              <w:t>This area shall include adjustment authority, reason and date and where appropriate any work ticket number supporting the request for future research and audit.</w:t>
            </w:r>
          </w:p>
        </w:tc>
        <w:tc>
          <w:tcPr>
            <w:tcW w:w="1890" w:type="dxa"/>
            <w:tcBorders>
              <w:top w:val="single" w:sz="4" w:space="0" w:color="auto"/>
              <w:left w:val="single" w:sz="4" w:space="0" w:color="auto"/>
              <w:bottom w:val="single" w:sz="4" w:space="0" w:color="auto"/>
              <w:right w:val="single" w:sz="4" w:space="0" w:color="auto"/>
            </w:tcBorders>
          </w:tcPr>
          <w:p w14:paraId="2CE3A6EF" w14:textId="77777777" w:rsidR="00C9216A" w:rsidRPr="007525C1" w:rsidRDefault="00C9216A"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3487D838" w14:textId="77777777" w:rsidR="00C9216A" w:rsidRPr="008357BF" w:rsidRDefault="00C9216A"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5A7EBB6D" w14:textId="77777777" w:rsidR="00C9216A" w:rsidRPr="008357BF" w:rsidRDefault="00C9216A" w:rsidP="00AA1059">
            <w:pPr>
              <w:rPr>
                <w:bCs/>
                <w:szCs w:val="20"/>
              </w:rPr>
            </w:pPr>
          </w:p>
        </w:tc>
      </w:tr>
      <w:tr w:rsidR="00C9216A" w:rsidRPr="006C2A86" w14:paraId="0BEF894A"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F243F1F" w14:textId="77777777" w:rsidR="00C9216A" w:rsidRPr="006C2A86" w:rsidRDefault="00C9216A"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C9670B6" w14:textId="77777777" w:rsidR="00C9216A" w:rsidRPr="00D644BF" w:rsidRDefault="00C9216A" w:rsidP="00AA1059">
            <w:pPr>
              <w:rPr>
                <w:rFonts w:asciiTheme="minorHAnsi" w:hAnsiTheme="minorHAnsi" w:cstheme="minorHAnsi"/>
                <w:b/>
                <w:bCs/>
                <w:szCs w:val="20"/>
              </w:rPr>
            </w:pPr>
            <w:r w:rsidRPr="00D644BF">
              <w:rPr>
                <w:rFonts w:asciiTheme="minorHAnsi" w:hAnsiTheme="minorHAnsi" w:cstheme="minorHAnsi"/>
                <w:b/>
                <w:bCs/>
                <w:szCs w:val="20"/>
              </w:rPr>
              <w:t>Request and Report ACH Payment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26ED80D" w14:textId="77777777" w:rsidR="00C9216A" w:rsidRPr="007525C1" w:rsidRDefault="00C9216A" w:rsidP="00AA1059">
            <w:pPr>
              <w:jc w:val="center"/>
              <w:rPr>
                <w:bCs/>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1632DB5" w14:textId="77777777" w:rsidR="00C9216A" w:rsidRPr="008357BF" w:rsidRDefault="00C9216A"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4DD616F" w14:textId="77777777" w:rsidR="00C9216A" w:rsidRPr="008357BF" w:rsidRDefault="00C9216A" w:rsidP="00AA1059">
            <w:pPr>
              <w:rPr>
                <w:bCs/>
                <w:szCs w:val="20"/>
              </w:rPr>
            </w:pPr>
          </w:p>
        </w:tc>
      </w:tr>
      <w:tr w:rsidR="00C9216A" w:rsidRPr="006C2A86" w14:paraId="154D3B22"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F728491" w14:textId="77777777" w:rsidR="00C9216A" w:rsidRPr="006C2A86" w:rsidRDefault="00C9216A"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6754A0B7" w14:textId="5A6A29DC" w:rsidR="00C9216A" w:rsidRPr="006C2A86" w:rsidRDefault="00C9216A" w:rsidP="00AA1059">
            <w:pPr>
              <w:rPr>
                <w:rFonts w:asciiTheme="minorHAnsi" w:hAnsiTheme="minorHAnsi" w:cstheme="minorHAnsi"/>
                <w:bCs/>
                <w:szCs w:val="20"/>
              </w:rPr>
            </w:pPr>
            <w:r w:rsidRPr="00950515">
              <w:rPr>
                <w:rFonts w:asciiTheme="minorHAnsi" w:hAnsiTheme="minorHAnsi" w:cstheme="minorHAnsi"/>
                <w:bCs/>
                <w:szCs w:val="20"/>
              </w:rPr>
              <w:t xml:space="preserve">The eWIC system shall provide a </w:t>
            </w:r>
            <w:proofErr w:type="gramStart"/>
            <w:r w:rsidRPr="00950515">
              <w:rPr>
                <w:rFonts w:asciiTheme="minorHAnsi" w:hAnsiTheme="minorHAnsi" w:cstheme="minorHAnsi"/>
                <w:bCs/>
                <w:szCs w:val="20"/>
              </w:rPr>
              <w:t>batch based</w:t>
            </w:r>
            <w:proofErr w:type="gramEnd"/>
            <w:r w:rsidRPr="00950515">
              <w:rPr>
                <w:rFonts w:asciiTheme="minorHAnsi" w:hAnsiTheme="minorHAnsi" w:cstheme="minorHAnsi"/>
                <w:bCs/>
                <w:szCs w:val="20"/>
              </w:rPr>
              <w:t xml:space="preserve"> system interface</w:t>
            </w:r>
            <w:r>
              <w:rPr>
                <w:rFonts w:asciiTheme="minorHAnsi" w:hAnsiTheme="minorHAnsi" w:cstheme="minorHAnsi"/>
                <w:bCs/>
                <w:szCs w:val="20"/>
              </w:rPr>
              <w:t xml:space="preserve"> from the MIS to the eWIC system</w:t>
            </w:r>
            <w:r w:rsidRPr="00950515">
              <w:rPr>
                <w:rFonts w:asciiTheme="minorHAnsi" w:hAnsiTheme="minorHAnsi" w:cstheme="minorHAnsi"/>
                <w:bCs/>
                <w:szCs w:val="20"/>
              </w:rPr>
              <w:t xml:space="preserve"> to allow </w:t>
            </w:r>
            <w:r w:rsidR="00D8761D">
              <w:rPr>
                <w:rFonts w:asciiTheme="minorHAnsi" w:hAnsiTheme="minorHAnsi" w:cstheme="minorHAnsi"/>
                <w:bCs/>
                <w:szCs w:val="20"/>
              </w:rPr>
              <w:t xml:space="preserve">the </w:t>
            </w:r>
            <w:r w:rsidR="00DA2BA6">
              <w:rPr>
                <w:rFonts w:asciiTheme="minorHAnsi" w:hAnsiTheme="minorHAnsi" w:cs="Calibri"/>
              </w:rPr>
              <w:t>Maryland WIC and USVI WIC</w:t>
            </w:r>
            <w:r w:rsidRPr="00950515">
              <w:rPr>
                <w:rFonts w:asciiTheme="minorHAnsi" w:hAnsiTheme="minorHAnsi" w:cstheme="minorHAnsi"/>
                <w:bCs/>
                <w:szCs w:val="20"/>
              </w:rPr>
              <w:t xml:space="preserve"> Program provider to make a payment or adjustment </w:t>
            </w:r>
            <w:r>
              <w:rPr>
                <w:rFonts w:asciiTheme="minorHAnsi" w:hAnsiTheme="minorHAnsi" w:cstheme="minorHAnsi"/>
                <w:bCs/>
                <w:szCs w:val="20"/>
              </w:rPr>
              <w:t xml:space="preserve">through the eWIC </w:t>
            </w:r>
            <w:r w:rsidR="00AB3248">
              <w:t>Processor</w:t>
            </w:r>
            <w:r>
              <w:rPr>
                <w:rFonts w:asciiTheme="minorHAnsi" w:hAnsiTheme="minorHAnsi" w:cstheme="minorHAnsi"/>
                <w:bCs/>
                <w:szCs w:val="20"/>
              </w:rPr>
              <w:t xml:space="preserve"> </w:t>
            </w:r>
            <w:r w:rsidRPr="00950515">
              <w:rPr>
                <w:rFonts w:asciiTheme="minorHAnsi" w:hAnsiTheme="minorHAnsi" w:cstheme="minorHAnsi"/>
                <w:bCs/>
                <w:szCs w:val="20"/>
              </w:rPr>
              <w:t>to a WIC Vendor, agent</w:t>
            </w:r>
            <w:r>
              <w:rPr>
                <w:rFonts w:asciiTheme="minorHAnsi" w:hAnsiTheme="minorHAnsi" w:cstheme="minorHAnsi"/>
                <w:bCs/>
                <w:szCs w:val="20"/>
              </w:rPr>
              <w:t>,</w:t>
            </w:r>
            <w:r w:rsidRPr="00950515">
              <w:rPr>
                <w:rFonts w:asciiTheme="minorHAnsi" w:hAnsiTheme="minorHAnsi" w:cstheme="minorHAnsi"/>
                <w:bCs/>
                <w:szCs w:val="20"/>
              </w:rPr>
              <w:t xml:space="preserve"> or TPP outside the normal course of settlement.</w:t>
            </w:r>
          </w:p>
        </w:tc>
        <w:tc>
          <w:tcPr>
            <w:tcW w:w="1890" w:type="dxa"/>
            <w:tcBorders>
              <w:top w:val="single" w:sz="4" w:space="0" w:color="auto"/>
              <w:left w:val="single" w:sz="4" w:space="0" w:color="auto"/>
              <w:bottom w:val="single" w:sz="4" w:space="0" w:color="auto"/>
              <w:right w:val="single" w:sz="4" w:space="0" w:color="auto"/>
            </w:tcBorders>
          </w:tcPr>
          <w:p w14:paraId="34A67801" w14:textId="77777777" w:rsidR="00C9216A" w:rsidRPr="007525C1" w:rsidRDefault="00C9216A"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71568AF0" w14:textId="77777777" w:rsidR="00C9216A" w:rsidRPr="008357BF" w:rsidRDefault="00C9216A"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201D0B75" w14:textId="77777777" w:rsidR="00C9216A" w:rsidRPr="008357BF" w:rsidRDefault="00C9216A" w:rsidP="00AA1059">
            <w:pPr>
              <w:rPr>
                <w:bCs/>
                <w:szCs w:val="20"/>
              </w:rPr>
            </w:pPr>
          </w:p>
        </w:tc>
      </w:tr>
      <w:tr w:rsidR="00C9216A" w:rsidRPr="006C2A86" w14:paraId="1EDD1AF0"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EE24099" w14:textId="77777777" w:rsidR="00C9216A" w:rsidRPr="006C2A86" w:rsidRDefault="00C9216A"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8D4FEBA" w14:textId="77777777" w:rsidR="00C9216A" w:rsidRPr="00950515" w:rsidRDefault="00C9216A" w:rsidP="00AA1059">
            <w:pPr>
              <w:ind w:left="390"/>
              <w:rPr>
                <w:rFonts w:asciiTheme="minorHAnsi" w:hAnsiTheme="minorHAnsi" w:cstheme="minorHAnsi"/>
                <w:bCs/>
                <w:szCs w:val="20"/>
              </w:rPr>
            </w:pPr>
            <w:r w:rsidRPr="00E36634">
              <w:rPr>
                <w:rFonts w:asciiTheme="minorHAnsi" w:hAnsiTheme="minorHAnsi" w:cstheme="minorHAnsi"/>
                <w:bCs/>
                <w:szCs w:val="20"/>
              </w:rPr>
              <w:t>This function is utilized for non-transaction related vendor payments and these payments are not associated to any accounts in the WIC EBT system</w:t>
            </w:r>
            <w:r>
              <w:rPr>
                <w:rFonts w:asciiTheme="minorHAnsi" w:hAnsiTheme="minorHAnsi" w:cstheme="minorHAnsi"/>
                <w:bCs/>
                <w:szCs w:val="20"/>
              </w:rPr>
              <w:t>.</w:t>
            </w:r>
          </w:p>
        </w:tc>
        <w:tc>
          <w:tcPr>
            <w:tcW w:w="1890" w:type="dxa"/>
            <w:tcBorders>
              <w:top w:val="single" w:sz="4" w:space="0" w:color="auto"/>
              <w:left w:val="single" w:sz="4" w:space="0" w:color="auto"/>
              <w:bottom w:val="single" w:sz="4" w:space="0" w:color="auto"/>
              <w:right w:val="single" w:sz="4" w:space="0" w:color="auto"/>
            </w:tcBorders>
          </w:tcPr>
          <w:p w14:paraId="7E3D1AE8" w14:textId="77777777" w:rsidR="00C9216A" w:rsidRPr="007525C1" w:rsidRDefault="00C9216A"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093E215C" w14:textId="77777777" w:rsidR="00C9216A" w:rsidRPr="008357BF" w:rsidRDefault="00C9216A"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2F926944" w14:textId="77777777" w:rsidR="00C9216A" w:rsidRPr="008357BF" w:rsidRDefault="00C9216A" w:rsidP="00AA1059">
            <w:pPr>
              <w:rPr>
                <w:bCs/>
                <w:szCs w:val="20"/>
              </w:rPr>
            </w:pPr>
          </w:p>
        </w:tc>
      </w:tr>
      <w:tr w:rsidR="00C9216A" w:rsidRPr="006C2A86" w14:paraId="25FA326C"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35F3CBC" w14:textId="77777777" w:rsidR="00C9216A" w:rsidRPr="006C2A86" w:rsidRDefault="00C9216A"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7A9C015" w14:textId="38C69F83" w:rsidR="00C9216A" w:rsidRPr="00950515" w:rsidRDefault="00C9216A" w:rsidP="00AA1059">
            <w:pPr>
              <w:ind w:left="390"/>
              <w:rPr>
                <w:rFonts w:asciiTheme="minorHAnsi" w:hAnsiTheme="minorHAnsi" w:cstheme="minorHAnsi"/>
                <w:bCs/>
                <w:szCs w:val="20"/>
              </w:rPr>
            </w:pPr>
            <w:r w:rsidRPr="006F1785">
              <w:rPr>
                <w:rFonts w:asciiTheme="minorHAnsi" w:hAnsiTheme="minorHAnsi" w:cstheme="minorHAnsi"/>
                <w:bCs/>
                <w:szCs w:val="20"/>
              </w:rPr>
              <w:t xml:space="preserve">This will be primarily used </w:t>
            </w:r>
            <w:r w:rsidR="00E97890">
              <w:rPr>
                <w:rFonts w:asciiTheme="minorHAnsi" w:hAnsiTheme="minorHAnsi" w:cstheme="minorHAnsi"/>
                <w:bCs/>
                <w:szCs w:val="20"/>
              </w:rPr>
              <w:t xml:space="preserve">by Maryland </w:t>
            </w:r>
            <w:r w:rsidRPr="006F1785">
              <w:rPr>
                <w:rFonts w:asciiTheme="minorHAnsi" w:hAnsiTheme="minorHAnsi" w:cstheme="minorHAnsi"/>
                <w:bCs/>
                <w:szCs w:val="20"/>
              </w:rPr>
              <w:t xml:space="preserve">for </w:t>
            </w:r>
            <w:r w:rsidR="00286D56">
              <w:rPr>
                <w:rFonts w:asciiTheme="minorHAnsi" w:hAnsiTheme="minorHAnsi" w:cstheme="minorHAnsi"/>
                <w:bCs/>
                <w:szCs w:val="20"/>
              </w:rPr>
              <w:t>Special</w:t>
            </w:r>
            <w:r w:rsidRPr="006F1785">
              <w:rPr>
                <w:rFonts w:asciiTheme="minorHAnsi" w:hAnsiTheme="minorHAnsi" w:cstheme="minorHAnsi"/>
                <w:bCs/>
                <w:szCs w:val="20"/>
              </w:rPr>
              <w:t xml:space="preserve"> </w:t>
            </w:r>
            <w:r>
              <w:rPr>
                <w:rFonts w:asciiTheme="minorHAnsi" w:hAnsiTheme="minorHAnsi" w:cstheme="minorHAnsi"/>
                <w:bCs/>
                <w:szCs w:val="20"/>
              </w:rPr>
              <w:t xml:space="preserve">Formula </w:t>
            </w:r>
            <w:r w:rsidRPr="006F1785">
              <w:rPr>
                <w:rFonts w:asciiTheme="minorHAnsi" w:hAnsiTheme="minorHAnsi" w:cstheme="minorHAnsi"/>
                <w:bCs/>
                <w:szCs w:val="20"/>
              </w:rPr>
              <w:t xml:space="preserve">Warehouse payments. This </w:t>
            </w:r>
            <w:r w:rsidR="00E97890">
              <w:rPr>
                <w:rFonts w:asciiTheme="minorHAnsi" w:hAnsiTheme="minorHAnsi" w:cstheme="minorHAnsi"/>
                <w:bCs/>
                <w:szCs w:val="20"/>
              </w:rPr>
              <w:t>function typically occurs on a weekly basis.</w:t>
            </w:r>
          </w:p>
        </w:tc>
        <w:tc>
          <w:tcPr>
            <w:tcW w:w="1890" w:type="dxa"/>
            <w:tcBorders>
              <w:top w:val="single" w:sz="4" w:space="0" w:color="auto"/>
              <w:left w:val="single" w:sz="4" w:space="0" w:color="auto"/>
              <w:bottom w:val="single" w:sz="4" w:space="0" w:color="auto"/>
              <w:right w:val="single" w:sz="4" w:space="0" w:color="auto"/>
            </w:tcBorders>
          </w:tcPr>
          <w:p w14:paraId="663A998D" w14:textId="77777777" w:rsidR="00C9216A" w:rsidRPr="007525C1" w:rsidRDefault="00C9216A"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7121B1B4" w14:textId="77777777" w:rsidR="00C9216A" w:rsidRPr="008357BF" w:rsidRDefault="00C9216A"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34AB2D6B" w14:textId="77777777" w:rsidR="00C9216A" w:rsidRPr="008357BF" w:rsidRDefault="00C9216A" w:rsidP="00AA1059">
            <w:pPr>
              <w:rPr>
                <w:bCs/>
                <w:szCs w:val="20"/>
              </w:rPr>
            </w:pPr>
          </w:p>
        </w:tc>
      </w:tr>
      <w:tr w:rsidR="00C9216A" w:rsidRPr="006C2A86" w14:paraId="2147AA05"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A6D16D4" w14:textId="77777777" w:rsidR="00C9216A" w:rsidRPr="006C2A86" w:rsidRDefault="00C9216A"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6118255" w14:textId="67205937" w:rsidR="00C9216A" w:rsidRPr="00950515" w:rsidRDefault="00C9216A" w:rsidP="00AA1059">
            <w:pPr>
              <w:ind w:left="390"/>
              <w:rPr>
                <w:rFonts w:asciiTheme="minorHAnsi" w:hAnsiTheme="minorHAnsi" w:cstheme="minorHAnsi"/>
                <w:bCs/>
                <w:szCs w:val="20"/>
              </w:rPr>
            </w:pPr>
            <w:r w:rsidRPr="00D40505">
              <w:rPr>
                <w:rFonts w:asciiTheme="minorHAnsi" w:hAnsiTheme="minorHAnsi" w:cstheme="minorHAnsi"/>
                <w:bCs/>
                <w:szCs w:val="20"/>
              </w:rPr>
              <w:t xml:space="preserve">The WIC Vendor supplied must already exist on the WIC EBT System. The WIC Vendor must be in </w:t>
            </w:r>
            <w:proofErr w:type="gramStart"/>
            <w:r w:rsidRPr="00D40505">
              <w:rPr>
                <w:rFonts w:asciiTheme="minorHAnsi" w:hAnsiTheme="minorHAnsi" w:cstheme="minorHAnsi"/>
                <w:bCs/>
                <w:szCs w:val="20"/>
              </w:rPr>
              <w:t>an Active</w:t>
            </w:r>
            <w:proofErr w:type="gramEnd"/>
            <w:r w:rsidRPr="00D40505">
              <w:rPr>
                <w:rFonts w:asciiTheme="minorHAnsi" w:hAnsiTheme="minorHAnsi" w:cstheme="minorHAnsi"/>
                <w:bCs/>
                <w:szCs w:val="20"/>
              </w:rPr>
              <w:t xml:space="preserve"> status</w:t>
            </w:r>
            <w:r w:rsidR="009F694F">
              <w:rPr>
                <w:rFonts w:asciiTheme="minorHAnsi" w:hAnsiTheme="minorHAnsi" w:cstheme="minorHAnsi"/>
                <w:bCs/>
                <w:szCs w:val="20"/>
              </w:rPr>
              <w:t>.</w:t>
            </w:r>
            <w:r w:rsidRPr="00D40505">
              <w:rPr>
                <w:rFonts w:asciiTheme="minorHAnsi" w:hAnsiTheme="minorHAnsi" w:cstheme="minorHAnsi"/>
                <w:bCs/>
                <w:szCs w:val="20"/>
              </w:rPr>
              <w:t xml:space="preserve"> </w:t>
            </w:r>
          </w:p>
        </w:tc>
        <w:tc>
          <w:tcPr>
            <w:tcW w:w="1890" w:type="dxa"/>
            <w:tcBorders>
              <w:top w:val="single" w:sz="4" w:space="0" w:color="auto"/>
              <w:left w:val="single" w:sz="4" w:space="0" w:color="auto"/>
              <w:bottom w:val="single" w:sz="4" w:space="0" w:color="auto"/>
              <w:right w:val="single" w:sz="4" w:space="0" w:color="auto"/>
            </w:tcBorders>
          </w:tcPr>
          <w:p w14:paraId="38C1BD03" w14:textId="77777777" w:rsidR="00C9216A" w:rsidRPr="007525C1" w:rsidRDefault="00C9216A"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7B7CF686" w14:textId="77777777" w:rsidR="00C9216A" w:rsidRPr="008357BF" w:rsidRDefault="00C9216A"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040A7C1A" w14:textId="77777777" w:rsidR="00C9216A" w:rsidRPr="008357BF" w:rsidRDefault="00C9216A" w:rsidP="00AA1059">
            <w:pPr>
              <w:rPr>
                <w:bCs/>
                <w:szCs w:val="20"/>
              </w:rPr>
            </w:pPr>
          </w:p>
        </w:tc>
      </w:tr>
      <w:tr w:rsidR="00C9216A" w:rsidRPr="006C2A86" w14:paraId="11F0EDCC"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5523A9C" w14:textId="77777777" w:rsidR="00C9216A" w:rsidRPr="006C2A86" w:rsidRDefault="00C9216A"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E9F66BC" w14:textId="77777777" w:rsidR="00C9216A" w:rsidRPr="00950515" w:rsidRDefault="00C9216A" w:rsidP="00AA1059">
            <w:pPr>
              <w:ind w:left="390"/>
              <w:rPr>
                <w:rFonts w:asciiTheme="minorHAnsi" w:hAnsiTheme="minorHAnsi" w:cstheme="minorHAnsi"/>
                <w:bCs/>
                <w:szCs w:val="20"/>
              </w:rPr>
            </w:pPr>
            <w:r w:rsidRPr="00D40505">
              <w:rPr>
                <w:rFonts w:asciiTheme="minorHAnsi" w:hAnsiTheme="minorHAnsi" w:cstheme="minorHAnsi"/>
                <w:bCs/>
                <w:szCs w:val="20"/>
              </w:rPr>
              <w:t xml:space="preserve">A threshold amount will be set by Reason Code. Payments received with amounts above that threshold will be rejected. </w:t>
            </w:r>
          </w:p>
        </w:tc>
        <w:tc>
          <w:tcPr>
            <w:tcW w:w="1890" w:type="dxa"/>
            <w:tcBorders>
              <w:top w:val="single" w:sz="4" w:space="0" w:color="auto"/>
              <w:left w:val="single" w:sz="4" w:space="0" w:color="auto"/>
              <w:bottom w:val="single" w:sz="4" w:space="0" w:color="auto"/>
              <w:right w:val="single" w:sz="4" w:space="0" w:color="auto"/>
            </w:tcBorders>
          </w:tcPr>
          <w:p w14:paraId="543521FF" w14:textId="77777777" w:rsidR="00C9216A" w:rsidRPr="007525C1" w:rsidRDefault="00C9216A"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15661C77" w14:textId="77777777" w:rsidR="00C9216A" w:rsidRPr="008357BF" w:rsidRDefault="00C9216A"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095EB921" w14:textId="77777777" w:rsidR="00C9216A" w:rsidRPr="008357BF" w:rsidRDefault="00C9216A" w:rsidP="00AA1059">
            <w:pPr>
              <w:rPr>
                <w:bCs/>
                <w:szCs w:val="20"/>
              </w:rPr>
            </w:pPr>
          </w:p>
        </w:tc>
      </w:tr>
      <w:tr w:rsidR="00C9216A" w:rsidRPr="006C2A86" w14:paraId="7C95B5B7"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2DF7789" w14:textId="77777777" w:rsidR="00C9216A" w:rsidRPr="006C2A86" w:rsidRDefault="00C9216A"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1F9A71A" w14:textId="153F656E" w:rsidR="00C9216A" w:rsidRPr="006C2A86" w:rsidRDefault="00C9216A" w:rsidP="00AA1059">
            <w:pPr>
              <w:rPr>
                <w:rFonts w:asciiTheme="minorHAnsi" w:hAnsiTheme="minorHAnsi" w:cstheme="minorHAnsi"/>
                <w:bCs/>
                <w:szCs w:val="20"/>
              </w:rPr>
            </w:pPr>
            <w:r w:rsidRPr="00950515">
              <w:rPr>
                <w:rFonts w:asciiTheme="minorHAnsi" w:hAnsiTheme="minorHAnsi" w:cstheme="minorHAnsi"/>
                <w:bCs/>
                <w:szCs w:val="20"/>
              </w:rPr>
              <w:t xml:space="preserve">The eWIC </w:t>
            </w:r>
            <w:proofErr w:type="gramStart"/>
            <w:r w:rsidRPr="00950515">
              <w:rPr>
                <w:rFonts w:asciiTheme="minorHAnsi" w:hAnsiTheme="minorHAnsi" w:cstheme="minorHAnsi"/>
                <w:bCs/>
                <w:szCs w:val="20"/>
              </w:rPr>
              <w:t>system shall</w:t>
            </w:r>
            <w:proofErr w:type="gramEnd"/>
            <w:r w:rsidRPr="00950515">
              <w:rPr>
                <w:rFonts w:asciiTheme="minorHAnsi" w:hAnsiTheme="minorHAnsi" w:cstheme="minorHAnsi"/>
                <w:bCs/>
                <w:szCs w:val="20"/>
              </w:rPr>
              <w:t xml:space="preserve"> </w:t>
            </w:r>
            <w:proofErr w:type="gramStart"/>
            <w:r w:rsidRPr="00950515">
              <w:rPr>
                <w:rFonts w:asciiTheme="minorHAnsi" w:hAnsiTheme="minorHAnsi" w:cstheme="minorHAnsi"/>
                <w:bCs/>
                <w:szCs w:val="20"/>
              </w:rPr>
              <w:t>provide</w:t>
            </w:r>
            <w:proofErr w:type="gramEnd"/>
            <w:r w:rsidRPr="00950515">
              <w:rPr>
                <w:rFonts w:asciiTheme="minorHAnsi" w:hAnsiTheme="minorHAnsi" w:cstheme="minorHAnsi"/>
                <w:bCs/>
                <w:szCs w:val="20"/>
              </w:rPr>
              <w:t xml:space="preserve"> a batch</w:t>
            </w:r>
            <w:r>
              <w:rPr>
                <w:rFonts w:asciiTheme="minorHAnsi" w:hAnsiTheme="minorHAnsi" w:cstheme="minorHAnsi"/>
                <w:bCs/>
                <w:szCs w:val="20"/>
              </w:rPr>
              <w:t xml:space="preserve"> file to the MIS to report ACH payments that have been initiated on behalf of </w:t>
            </w:r>
            <w:r w:rsidR="001C6C86">
              <w:rPr>
                <w:rFonts w:asciiTheme="minorHAnsi" w:hAnsiTheme="minorHAnsi" w:cs="Calibri"/>
              </w:rPr>
              <w:t>Maryland WIC and USVI WIC</w:t>
            </w:r>
            <w:r w:rsidR="001C6C86">
              <w:rPr>
                <w:rFonts w:asciiTheme="minorHAnsi" w:hAnsiTheme="minorHAnsi" w:cstheme="minorHAnsi"/>
                <w:bCs/>
                <w:szCs w:val="20"/>
              </w:rPr>
              <w:t>.</w:t>
            </w:r>
            <w:r>
              <w:rPr>
                <w:rFonts w:asciiTheme="minorHAnsi" w:hAnsiTheme="minorHAnsi" w:cstheme="minorHAnsi"/>
                <w:bCs/>
                <w:szCs w:val="20"/>
              </w:rPr>
              <w:t xml:space="preserve"> </w:t>
            </w:r>
          </w:p>
        </w:tc>
        <w:tc>
          <w:tcPr>
            <w:tcW w:w="1890" w:type="dxa"/>
            <w:tcBorders>
              <w:top w:val="single" w:sz="4" w:space="0" w:color="auto"/>
              <w:left w:val="single" w:sz="4" w:space="0" w:color="auto"/>
              <w:bottom w:val="single" w:sz="4" w:space="0" w:color="auto"/>
              <w:right w:val="single" w:sz="4" w:space="0" w:color="auto"/>
            </w:tcBorders>
          </w:tcPr>
          <w:p w14:paraId="518C4C3D" w14:textId="77777777" w:rsidR="00C9216A" w:rsidRPr="007525C1" w:rsidRDefault="00C9216A"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0E55980E" w14:textId="77777777" w:rsidR="00C9216A" w:rsidRPr="008357BF" w:rsidRDefault="00C9216A"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04B7070A" w14:textId="77777777" w:rsidR="00C9216A" w:rsidRPr="008357BF" w:rsidRDefault="00C9216A" w:rsidP="00AA1059">
            <w:pPr>
              <w:rPr>
                <w:bCs/>
                <w:szCs w:val="20"/>
              </w:rPr>
            </w:pPr>
          </w:p>
        </w:tc>
      </w:tr>
      <w:tr w:rsidR="00C9216A" w:rsidRPr="006C2A86" w14:paraId="49A2F66B"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6691855" w14:textId="77777777" w:rsidR="00C9216A" w:rsidRPr="006C2A86" w:rsidRDefault="00C9216A"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8D72941" w14:textId="77777777" w:rsidR="00C9216A" w:rsidRPr="006C2A86" w:rsidRDefault="00C9216A" w:rsidP="00AA1059">
            <w:pPr>
              <w:rPr>
                <w:rFonts w:asciiTheme="minorHAnsi" w:hAnsiTheme="minorHAnsi" w:cstheme="minorHAnsi"/>
                <w:bCs/>
                <w:szCs w:val="20"/>
              </w:rPr>
            </w:pPr>
            <w:r w:rsidRPr="006C2A86">
              <w:rPr>
                <w:rFonts w:asciiTheme="minorHAnsi" w:hAnsiTheme="minorHAnsi" w:cstheme="minorHAnsi"/>
                <w:b/>
                <w:bCs/>
                <w:szCs w:val="20"/>
              </w:rPr>
              <w:t>Audit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1567B2E" w14:textId="77777777" w:rsidR="00C9216A" w:rsidRPr="007525C1" w:rsidRDefault="00C9216A" w:rsidP="00AA1059">
            <w:pPr>
              <w:rPr>
                <w:bCs/>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DC06202" w14:textId="77777777" w:rsidR="00C9216A" w:rsidRPr="008357BF" w:rsidRDefault="00C9216A"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87CDFCF" w14:textId="77777777" w:rsidR="00C9216A" w:rsidRPr="008357BF" w:rsidRDefault="00C9216A" w:rsidP="00AA1059">
            <w:pPr>
              <w:rPr>
                <w:bCs/>
                <w:szCs w:val="20"/>
              </w:rPr>
            </w:pPr>
          </w:p>
        </w:tc>
      </w:tr>
      <w:tr w:rsidR="00292808" w:rsidRPr="006C2A86" w14:paraId="3EAFC58D"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0B2C615" w14:textId="77777777" w:rsidR="00292808" w:rsidRPr="006C2A86" w:rsidRDefault="00292808"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1565FBC8" w14:textId="039414F5" w:rsidR="00292808" w:rsidRDefault="00292808" w:rsidP="00AA1059">
            <w:pPr>
              <w:rPr>
                <w:rFonts w:asciiTheme="minorHAnsi" w:hAnsiTheme="minorHAnsi" w:cstheme="minorHAnsi"/>
                <w:szCs w:val="20"/>
              </w:rPr>
            </w:pPr>
            <w:r>
              <w:rPr>
                <w:rFonts w:asciiTheme="minorHAnsi" w:hAnsiTheme="minorHAnsi" w:cstheme="minorHAnsi"/>
                <w:szCs w:val="20"/>
              </w:rPr>
              <w:t xml:space="preserve">The eWIC Processor shall work with </w:t>
            </w:r>
            <w:r w:rsidR="005B5575">
              <w:rPr>
                <w:rFonts w:asciiTheme="minorHAnsi" w:hAnsiTheme="minorHAnsi" w:cs="Calibri"/>
              </w:rPr>
              <w:t xml:space="preserve">Maryland WIC and USVI WIC </w:t>
            </w:r>
            <w:r>
              <w:rPr>
                <w:rFonts w:asciiTheme="minorHAnsi" w:hAnsiTheme="minorHAnsi" w:cstheme="minorHAnsi"/>
                <w:szCs w:val="20"/>
              </w:rPr>
              <w:t xml:space="preserve">in providing and compiling data requested for </w:t>
            </w:r>
            <w:r w:rsidR="005357AA">
              <w:rPr>
                <w:rFonts w:asciiTheme="minorHAnsi" w:hAnsiTheme="minorHAnsi" w:cstheme="minorHAnsi"/>
                <w:szCs w:val="20"/>
              </w:rPr>
              <w:t xml:space="preserve">state and </w:t>
            </w:r>
            <w:r>
              <w:rPr>
                <w:rFonts w:asciiTheme="minorHAnsi" w:hAnsiTheme="minorHAnsi" w:cstheme="minorHAnsi"/>
                <w:szCs w:val="20"/>
              </w:rPr>
              <w:t>federal audits, such as management evaluations, in a timely manner.</w:t>
            </w:r>
          </w:p>
        </w:tc>
        <w:tc>
          <w:tcPr>
            <w:tcW w:w="1890" w:type="dxa"/>
            <w:tcBorders>
              <w:top w:val="single" w:sz="4" w:space="0" w:color="auto"/>
              <w:left w:val="single" w:sz="4" w:space="0" w:color="auto"/>
              <w:bottom w:val="single" w:sz="4" w:space="0" w:color="auto"/>
              <w:right w:val="single" w:sz="4" w:space="0" w:color="auto"/>
            </w:tcBorders>
          </w:tcPr>
          <w:p w14:paraId="0478EDB8" w14:textId="04D8D4A8" w:rsidR="00292808" w:rsidRPr="007525C1" w:rsidRDefault="00292808" w:rsidP="00AA1059">
            <w:pPr>
              <w:jc w:val="center"/>
              <w:rPr>
                <w:bCs/>
                <w:szCs w:val="20"/>
              </w:rPr>
            </w:pPr>
            <w:r>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2E4458F4" w14:textId="77777777" w:rsidR="00292808" w:rsidRPr="008357BF" w:rsidRDefault="00292808"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0F154975" w14:textId="77777777" w:rsidR="00292808" w:rsidRPr="008357BF" w:rsidRDefault="00292808" w:rsidP="00AA1059">
            <w:pPr>
              <w:rPr>
                <w:bCs/>
                <w:szCs w:val="20"/>
              </w:rPr>
            </w:pPr>
          </w:p>
        </w:tc>
      </w:tr>
      <w:tr w:rsidR="00292808" w:rsidRPr="006C2A86" w14:paraId="1E258211"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7B58950" w14:textId="77777777" w:rsidR="00292808" w:rsidRPr="006C2A86" w:rsidRDefault="00292808"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A6185B9" w14:textId="77777777" w:rsidR="00292808" w:rsidRPr="006C2A86" w:rsidRDefault="00292808" w:rsidP="00AA1059">
            <w:pPr>
              <w:rPr>
                <w:rFonts w:asciiTheme="minorHAnsi" w:hAnsiTheme="minorHAnsi" w:cstheme="minorHAnsi"/>
                <w:bCs/>
                <w:szCs w:val="20"/>
              </w:rPr>
            </w:pPr>
            <w:r w:rsidRPr="006C2A86">
              <w:rPr>
                <w:rFonts w:asciiTheme="minorHAnsi" w:hAnsiTheme="minorHAnsi" w:cstheme="minorHAnsi"/>
                <w:b/>
                <w:bCs/>
                <w:szCs w:val="20"/>
              </w:rPr>
              <w:t>1099 and Tax Withholding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A53E4DE" w14:textId="77777777" w:rsidR="00292808" w:rsidRPr="007525C1" w:rsidRDefault="00292808" w:rsidP="00AA1059">
            <w:pPr>
              <w:jc w:val="center"/>
              <w:rPr>
                <w:bCs/>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F80109C" w14:textId="77777777" w:rsidR="00292808" w:rsidRPr="008357BF" w:rsidRDefault="00292808"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F0A0317" w14:textId="77777777" w:rsidR="00292808" w:rsidRPr="008357BF" w:rsidRDefault="00292808" w:rsidP="00AA1059">
            <w:pPr>
              <w:rPr>
                <w:bCs/>
                <w:szCs w:val="20"/>
              </w:rPr>
            </w:pPr>
          </w:p>
        </w:tc>
      </w:tr>
      <w:tr w:rsidR="00292808" w:rsidRPr="006C2A86" w14:paraId="747197C3"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FFB918E" w14:textId="77777777" w:rsidR="00292808" w:rsidRPr="006C2A86" w:rsidRDefault="00292808"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110BC417" w14:textId="5B290939" w:rsidR="00292808" w:rsidRPr="006C2A86" w:rsidRDefault="5020F728" w:rsidP="00AA1059">
            <w:pPr>
              <w:rPr>
                <w:rFonts w:asciiTheme="minorHAnsi" w:hAnsiTheme="minorHAnsi" w:cstheme="minorBidi"/>
              </w:rPr>
            </w:pPr>
            <w:r w:rsidRPr="5020F728">
              <w:rPr>
                <w:rFonts w:asciiTheme="minorHAnsi" w:hAnsiTheme="minorHAnsi" w:cstheme="minorBidi"/>
              </w:rPr>
              <w:t xml:space="preserve">The eWIC system shall generate and remit 1099's to participating WIC Vendors following the completion of each calendar year. It is the responsibility of the eWIC Processor to generate </w:t>
            </w:r>
            <w:proofErr w:type="gramStart"/>
            <w:r w:rsidRPr="5020F728">
              <w:rPr>
                <w:rFonts w:asciiTheme="minorHAnsi" w:hAnsiTheme="minorHAnsi" w:cstheme="minorBidi"/>
              </w:rPr>
              <w:t>1099’s</w:t>
            </w:r>
            <w:proofErr w:type="gramEnd"/>
            <w:r w:rsidRPr="5020F728">
              <w:rPr>
                <w:rFonts w:asciiTheme="minorHAnsi" w:hAnsiTheme="minorHAnsi" w:cstheme="minorBidi"/>
              </w:rPr>
              <w:t xml:space="preserve"> for the year. This would be expected only for vendors using stand-beside devices.</w:t>
            </w:r>
          </w:p>
        </w:tc>
        <w:tc>
          <w:tcPr>
            <w:tcW w:w="1890" w:type="dxa"/>
            <w:tcBorders>
              <w:top w:val="single" w:sz="4" w:space="0" w:color="auto"/>
              <w:left w:val="single" w:sz="4" w:space="0" w:color="auto"/>
              <w:bottom w:val="single" w:sz="4" w:space="0" w:color="auto"/>
              <w:right w:val="single" w:sz="4" w:space="0" w:color="auto"/>
            </w:tcBorders>
          </w:tcPr>
          <w:p w14:paraId="0B6E4F1F" w14:textId="77777777" w:rsidR="00292808" w:rsidRPr="007525C1" w:rsidRDefault="00292808"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21DE048C" w14:textId="77777777" w:rsidR="00292808" w:rsidRPr="008357BF" w:rsidRDefault="00292808"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5D612FBF" w14:textId="77777777" w:rsidR="00292808" w:rsidRPr="008357BF" w:rsidRDefault="00292808" w:rsidP="00AA1059">
            <w:pPr>
              <w:rPr>
                <w:bCs/>
                <w:szCs w:val="20"/>
              </w:rPr>
            </w:pPr>
          </w:p>
        </w:tc>
      </w:tr>
      <w:tr w:rsidR="00292808" w:rsidRPr="006C2A86" w14:paraId="697671B2"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4D80AD3" w14:textId="77777777" w:rsidR="00292808" w:rsidRPr="006C2A86" w:rsidRDefault="00292808"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2F242B94" w14:textId="12AB24DC" w:rsidR="00292808" w:rsidRPr="006C2A86" w:rsidRDefault="5020F728" w:rsidP="00AA1059">
            <w:pPr>
              <w:rPr>
                <w:rFonts w:asciiTheme="minorHAnsi" w:hAnsiTheme="minorHAnsi" w:cstheme="minorBidi"/>
              </w:rPr>
            </w:pPr>
            <w:r w:rsidRPr="5020F728">
              <w:rPr>
                <w:rFonts w:asciiTheme="minorHAnsi" w:hAnsiTheme="minorHAnsi" w:cstheme="minorBidi"/>
              </w:rPr>
              <w:t xml:space="preserve">The eWIC Processor will withhold taxes for any vendor for which the eWIC Processor does not have </w:t>
            </w:r>
            <w:proofErr w:type="gramStart"/>
            <w:r w:rsidRPr="5020F728">
              <w:rPr>
                <w:rFonts w:asciiTheme="minorHAnsi" w:hAnsiTheme="minorHAnsi" w:cstheme="minorBidi"/>
              </w:rPr>
              <w:t>on file a valid federal tax ID</w:t>
            </w:r>
            <w:proofErr w:type="gramEnd"/>
            <w:r w:rsidRPr="5020F728">
              <w:rPr>
                <w:rFonts w:asciiTheme="minorHAnsi" w:hAnsiTheme="minorHAnsi" w:cstheme="minorBidi"/>
              </w:rPr>
              <w:t>. This would be expected only for vendors using stand-beside devices.</w:t>
            </w:r>
          </w:p>
        </w:tc>
        <w:tc>
          <w:tcPr>
            <w:tcW w:w="1890" w:type="dxa"/>
            <w:tcBorders>
              <w:top w:val="single" w:sz="4" w:space="0" w:color="auto"/>
              <w:left w:val="single" w:sz="4" w:space="0" w:color="auto"/>
              <w:bottom w:val="single" w:sz="4" w:space="0" w:color="auto"/>
              <w:right w:val="single" w:sz="4" w:space="0" w:color="auto"/>
            </w:tcBorders>
          </w:tcPr>
          <w:p w14:paraId="19A887F6" w14:textId="77777777" w:rsidR="00292808" w:rsidRPr="007525C1" w:rsidRDefault="00292808" w:rsidP="00AA1059">
            <w:pPr>
              <w:jc w:val="center"/>
              <w:rPr>
                <w:bCs/>
                <w:szCs w:val="20"/>
              </w:rPr>
            </w:pPr>
            <w:r w:rsidRPr="007525C1">
              <w:rPr>
                <w:bCs/>
                <w:szCs w:val="20"/>
              </w:rPr>
              <w:t>R</w:t>
            </w:r>
          </w:p>
        </w:tc>
        <w:tc>
          <w:tcPr>
            <w:tcW w:w="1530" w:type="dxa"/>
            <w:tcBorders>
              <w:top w:val="single" w:sz="4" w:space="0" w:color="auto"/>
              <w:left w:val="single" w:sz="4" w:space="0" w:color="auto"/>
              <w:bottom w:val="single" w:sz="4" w:space="0" w:color="auto"/>
              <w:right w:val="single" w:sz="4" w:space="0" w:color="auto"/>
            </w:tcBorders>
          </w:tcPr>
          <w:p w14:paraId="7174AEDF" w14:textId="77777777" w:rsidR="00292808" w:rsidRPr="008357BF" w:rsidRDefault="00292808" w:rsidP="00AA1059">
            <w:pPr>
              <w:jc w:val="center"/>
              <w:rPr>
                <w:bCs/>
                <w:szCs w:val="20"/>
              </w:rPr>
            </w:pPr>
          </w:p>
        </w:tc>
        <w:tc>
          <w:tcPr>
            <w:tcW w:w="2790" w:type="dxa"/>
            <w:tcBorders>
              <w:top w:val="single" w:sz="4" w:space="0" w:color="auto"/>
              <w:left w:val="single" w:sz="4" w:space="0" w:color="auto"/>
              <w:bottom w:val="single" w:sz="4" w:space="0" w:color="auto"/>
              <w:right w:val="single" w:sz="4" w:space="0" w:color="auto"/>
            </w:tcBorders>
          </w:tcPr>
          <w:p w14:paraId="24659E4B" w14:textId="77777777" w:rsidR="00292808" w:rsidRPr="008357BF" w:rsidRDefault="00292808" w:rsidP="00AA1059">
            <w:pPr>
              <w:rPr>
                <w:bCs/>
                <w:szCs w:val="20"/>
              </w:rPr>
            </w:pPr>
          </w:p>
        </w:tc>
      </w:tr>
    </w:tbl>
    <w:p w14:paraId="7FF49A51" w14:textId="77777777" w:rsidR="00C6439C" w:rsidRDefault="00C6439C" w:rsidP="00AA1059"/>
    <w:tbl>
      <w:tblPr>
        <w:tblW w:w="14130" w:type="dxa"/>
        <w:tblInd w:w="-635" w:type="dxa"/>
        <w:tblBorders>
          <w:top w:val="single" w:sz="8" w:space="0" w:color="666699"/>
          <w:left w:val="single" w:sz="8" w:space="0" w:color="666699"/>
          <w:bottom w:val="single" w:sz="8" w:space="0" w:color="666699"/>
          <w:right w:val="single" w:sz="8" w:space="0" w:color="666699"/>
          <w:insideH w:val="single" w:sz="8" w:space="0" w:color="666699"/>
          <w:insideV w:val="single" w:sz="8" w:space="0" w:color="666699"/>
        </w:tblBorders>
        <w:tblLayout w:type="fixed"/>
        <w:tblLook w:val="04A0" w:firstRow="1" w:lastRow="0" w:firstColumn="1" w:lastColumn="0" w:noHBand="0" w:noVBand="1"/>
      </w:tblPr>
      <w:tblGrid>
        <w:gridCol w:w="1080"/>
        <w:gridCol w:w="6840"/>
        <w:gridCol w:w="1890"/>
        <w:gridCol w:w="1530"/>
        <w:gridCol w:w="2790"/>
      </w:tblGrid>
      <w:tr w:rsidR="0009036E" w:rsidRPr="00627EFD" w14:paraId="32FDD0E6" w14:textId="77777777" w:rsidTr="161ACB73">
        <w:trPr>
          <w:tblHeader/>
        </w:trPr>
        <w:tc>
          <w:tcPr>
            <w:tcW w:w="108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23093E49" w14:textId="77777777" w:rsidR="0009036E" w:rsidRPr="00627EFD" w:rsidRDefault="0009036E" w:rsidP="00AA1059">
            <w:pPr>
              <w:keepLines/>
              <w:spacing w:before="0" w:after="0"/>
              <w:rPr>
                <w:rFonts w:asciiTheme="minorHAnsi" w:hAnsiTheme="minorHAnsi" w:cs="Calibri"/>
                <w:b/>
                <w:bCs/>
                <w:color w:val="FFFFFF" w:themeColor="background1"/>
                <w:sz w:val="24"/>
                <w:szCs w:val="20"/>
              </w:rPr>
            </w:pPr>
            <w:r>
              <w:rPr>
                <w:rFonts w:asciiTheme="minorHAnsi" w:hAnsiTheme="minorHAnsi" w:cs="Calibri"/>
                <w:b/>
                <w:bCs/>
                <w:color w:val="FFFFFF" w:themeColor="background1"/>
                <w:sz w:val="24"/>
                <w:szCs w:val="20"/>
              </w:rPr>
              <w:t>Req. #</w:t>
            </w:r>
          </w:p>
        </w:tc>
        <w:tc>
          <w:tcPr>
            <w:tcW w:w="684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hideMark/>
          </w:tcPr>
          <w:p w14:paraId="34A74771" w14:textId="77777777" w:rsidR="0009036E" w:rsidRPr="00627EFD" w:rsidRDefault="0009036E"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Function/Service</w:t>
            </w:r>
          </w:p>
        </w:tc>
        <w:tc>
          <w:tcPr>
            <w:tcW w:w="189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106C9A7D" w14:textId="3F720403" w:rsidR="0009036E" w:rsidRDefault="0009036E" w:rsidP="00AA1059">
            <w:pPr>
              <w:keepLines/>
              <w:spacing w:before="0" w:after="0"/>
              <w:rPr>
                <w:rFonts w:asciiTheme="minorHAnsi" w:hAnsiTheme="minorHAnsi" w:cs="Calibri"/>
                <w:b/>
                <w:bCs/>
                <w:color w:val="FFFFFF" w:themeColor="background1"/>
                <w:sz w:val="24"/>
                <w:szCs w:val="20"/>
              </w:rPr>
            </w:pPr>
            <w:proofErr w:type="spellStart"/>
            <w:r w:rsidRPr="00627EFD">
              <w:rPr>
                <w:rFonts w:asciiTheme="minorHAnsi" w:hAnsiTheme="minorHAnsi" w:cs="Calibri"/>
                <w:b/>
                <w:bCs/>
                <w:color w:val="FFFFFF" w:themeColor="background1"/>
                <w:sz w:val="24"/>
                <w:szCs w:val="20"/>
              </w:rPr>
              <w:t>Req’d</w:t>
            </w:r>
            <w:proofErr w:type="spellEnd"/>
            <w:r w:rsidRPr="00627EFD">
              <w:rPr>
                <w:rFonts w:asciiTheme="minorHAnsi" w:hAnsiTheme="minorHAnsi" w:cs="Calibri"/>
                <w:bCs/>
                <w:color w:val="FFFFFF" w:themeColor="background1"/>
                <w:sz w:val="24"/>
                <w:szCs w:val="20"/>
              </w:rPr>
              <w:t xml:space="preserve"> (R)</w:t>
            </w:r>
            <w:r w:rsidR="00771134">
              <w:rPr>
                <w:rFonts w:asciiTheme="minorHAnsi" w:hAnsiTheme="minorHAnsi" w:cs="Calibri"/>
                <w:bCs/>
                <w:color w:val="FFFFFF" w:themeColor="background1"/>
                <w:sz w:val="24"/>
                <w:szCs w:val="20"/>
              </w:rPr>
              <w:t>;</w:t>
            </w:r>
            <w:r>
              <w:rPr>
                <w:rFonts w:asciiTheme="minorHAnsi" w:hAnsiTheme="minorHAnsi" w:cs="Calibri"/>
                <w:bCs/>
                <w:color w:val="FFFFFF" w:themeColor="background1"/>
                <w:sz w:val="24"/>
                <w:szCs w:val="20"/>
              </w:rPr>
              <w:t xml:space="preserve"> </w:t>
            </w:r>
            <w:proofErr w:type="spellStart"/>
            <w:r>
              <w:rPr>
                <w:rFonts w:asciiTheme="minorHAnsi" w:hAnsiTheme="minorHAnsi" w:cs="Calibri"/>
                <w:b/>
                <w:bCs/>
                <w:color w:val="FFFFFF" w:themeColor="background1"/>
                <w:sz w:val="24"/>
                <w:szCs w:val="20"/>
              </w:rPr>
              <w:t>Pref’d</w:t>
            </w:r>
            <w:proofErr w:type="spellEnd"/>
            <w:r>
              <w:rPr>
                <w:rFonts w:asciiTheme="minorHAnsi" w:hAnsiTheme="minorHAnsi" w:cs="Calibri"/>
                <w:b/>
                <w:bCs/>
                <w:color w:val="FFFFFF" w:themeColor="background1"/>
                <w:sz w:val="24"/>
                <w:szCs w:val="20"/>
              </w:rPr>
              <w:t xml:space="preserve"> </w:t>
            </w:r>
            <w:r w:rsidRPr="00E15C46">
              <w:rPr>
                <w:rFonts w:asciiTheme="minorHAnsi" w:hAnsiTheme="minorHAnsi" w:cs="Calibri"/>
                <w:bCs/>
                <w:color w:val="FFFFFF" w:themeColor="background1"/>
                <w:sz w:val="24"/>
                <w:szCs w:val="20"/>
              </w:rPr>
              <w:t>(P</w:t>
            </w:r>
            <w:proofErr w:type="gramStart"/>
            <w:r w:rsidRPr="00E15C46">
              <w:rPr>
                <w:rFonts w:asciiTheme="minorHAnsi" w:hAnsiTheme="minorHAnsi" w:cs="Calibri"/>
                <w:bCs/>
                <w:color w:val="FFFFFF" w:themeColor="background1"/>
                <w:sz w:val="24"/>
                <w:szCs w:val="20"/>
              </w:rPr>
              <w:t>)</w:t>
            </w:r>
            <w:r w:rsidR="00771134">
              <w:rPr>
                <w:rFonts w:asciiTheme="minorHAnsi" w:hAnsiTheme="minorHAnsi" w:cs="Calibri"/>
                <w:bCs/>
                <w:color w:val="FFFFFF" w:themeColor="background1"/>
                <w:sz w:val="24"/>
                <w:szCs w:val="20"/>
              </w:rPr>
              <w:t>;</w:t>
            </w:r>
            <w:r>
              <w:rPr>
                <w:rFonts w:asciiTheme="minorHAnsi" w:hAnsiTheme="minorHAnsi" w:cs="Calibri"/>
                <w:b/>
                <w:bCs/>
                <w:color w:val="FFFFFF" w:themeColor="background1"/>
                <w:sz w:val="24"/>
                <w:szCs w:val="20"/>
              </w:rPr>
              <w:t xml:space="preserve"> </w:t>
            </w:r>
            <w:r w:rsidR="0077346D">
              <w:rPr>
                <w:rFonts w:asciiTheme="minorHAnsi" w:hAnsiTheme="minorHAnsi" w:cs="Calibri"/>
                <w:bCs/>
                <w:color w:val="FFFFFF" w:themeColor="background1"/>
                <w:sz w:val="24"/>
                <w:szCs w:val="20"/>
              </w:rPr>
              <w:t xml:space="preserve"> </w:t>
            </w:r>
            <w:proofErr w:type="spellStart"/>
            <w:r w:rsidR="0077346D">
              <w:rPr>
                <w:rFonts w:asciiTheme="minorHAnsi" w:hAnsiTheme="minorHAnsi" w:cs="Calibri"/>
                <w:bCs/>
                <w:color w:val="FFFFFF" w:themeColor="background1"/>
                <w:sz w:val="24"/>
                <w:szCs w:val="20"/>
              </w:rPr>
              <w:t>Req’d</w:t>
            </w:r>
            <w:proofErr w:type="spellEnd"/>
            <w:proofErr w:type="gramEnd"/>
            <w:r w:rsidR="0077346D">
              <w:rPr>
                <w:rFonts w:asciiTheme="minorHAnsi" w:hAnsiTheme="minorHAnsi" w:cs="Calibri"/>
                <w:bCs/>
                <w:color w:val="FFFFFF" w:themeColor="background1"/>
                <w:sz w:val="24"/>
                <w:szCs w:val="20"/>
              </w:rPr>
              <w:t xml:space="preserve"> Priced Sep. (RPS)</w:t>
            </w:r>
          </w:p>
        </w:tc>
        <w:tc>
          <w:tcPr>
            <w:tcW w:w="1530" w:type="dxa"/>
            <w:tcBorders>
              <w:top w:val="single" w:sz="4" w:space="0" w:color="auto"/>
              <w:left w:val="single" w:sz="4" w:space="0" w:color="auto"/>
              <w:bottom w:val="single" w:sz="4" w:space="0" w:color="auto"/>
              <w:right w:val="single" w:sz="4" w:space="0" w:color="auto"/>
            </w:tcBorders>
            <w:shd w:val="clear" w:color="auto" w:fill="1F3864" w:themeFill="accent5" w:themeFillShade="80"/>
          </w:tcPr>
          <w:p w14:paraId="316F581F" w14:textId="77777777" w:rsidR="0009036E" w:rsidRDefault="0009036E"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 xml:space="preserve">Bidder Complies: </w:t>
            </w:r>
            <w:r w:rsidRPr="00627EFD">
              <w:rPr>
                <w:rFonts w:asciiTheme="minorHAnsi" w:hAnsiTheme="minorHAnsi" w:cs="Calibri"/>
                <w:bCs/>
                <w:i/>
                <w:color w:val="FFFFFF" w:themeColor="background1"/>
                <w:sz w:val="24"/>
                <w:szCs w:val="20"/>
              </w:rPr>
              <w:t>Y/N/Will Develop</w:t>
            </w:r>
          </w:p>
        </w:tc>
        <w:tc>
          <w:tcPr>
            <w:tcW w:w="279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17946545" w14:textId="77777777" w:rsidR="0009036E" w:rsidRPr="00627EFD" w:rsidRDefault="0009036E"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Comment</w:t>
            </w:r>
          </w:p>
        </w:tc>
      </w:tr>
      <w:tr w:rsidR="009040A2" w:rsidRPr="00024860" w14:paraId="084C34EB"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7920" w:type="dxa"/>
            <w:gridSpan w:val="2"/>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A9B4EDA" w14:textId="43E3D1E1" w:rsidR="009040A2" w:rsidRPr="00771134" w:rsidRDefault="45C59C41" w:rsidP="00AA1059">
            <w:pPr>
              <w:pStyle w:val="Heading1"/>
            </w:pPr>
            <w:bookmarkStart w:id="28" w:name="_Toc51346282"/>
            <w:r>
              <w:t>Administrative System Functionality</w:t>
            </w:r>
            <w:bookmarkEnd w:id="28"/>
          </w:p>
        </w:tc>
        <w:tc>
          <w:tcPr>
            <w:tcW w:w="189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32CC71A" w14:textId="77777777" w:rsidR="009040A2" w:rsidRDefault="009040A2" w:rsidP="00AA1059">
            <w:pPr>
              <w:pStyle w:val="Heading1"/>
              <w:numPr>
                <w:ilvl w:val="0"/>
                <w:numId w:val="0"/>
              </w:numPr>
            </w:pPr>
          </w:p>
        </w:tc>
        <w:tc>
          <w:tcPr>
            <w:tcW w:w="153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7DF1C57" w14:textId="77777777" w:rsidR="009040A2" w:rsidRDefault="009040A2" w:rsidP="00AA1059">
            <w:pPr>
              <w:pStyle w:val="Heading1"/>
              <w:numPr>
                <w:ilvl w:val="0"/>
                <w:numId w:val="0"/>
              </w:numPr>
            </w:pPr>
          </w:p>
        </w:tc>
        <w:tc>
          <w:tcPr>
            <w:tcW w:w="279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54F2506" w14:textId="77777777" w:rsidR="009040A2" w:rsidRDefault="009040A2" w:rsidP="00AA1059">
            <w:pPr>
              <w:pStyle w:val="Heading1"/>
              <w:numPr>
                <w:ilvl w:val="0"/>
                <w:numId w:val="0"/>
              </w:numPr>
            </w:pPr>
          </w:p>
        </w:tc>
      </w:tr>
      <w:tr w:rsidR="0009036E" w14:paraId="5A3439F8"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E96D7C3" w14:textId="77777777" w:rsidR="0009036E" w:rsidRDefault="0009036E"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2BE03D1E" w14:textId="77777777" w:rsidR="0009036E" w:rsidRDefault="0009036E" w:rsidP="00AA1059">
            <w:pPr>
              <w:rPr>
                <w:rFonts w:asciiTheme="minorHAnsi" w:hAnsiTheme="minorHAnsi" w:cs="Calibri"/>
                <w:b/>
                <w:bCs/>
              </w:rPr>
            </w:pPr>
            <w:r>
              <w:rPr>
                <w:rFonts w:asciiTheme="minorHAnsi" w:hAnsiTheme="minorHAnsi" w:cs="Calibri"/>
                <w:b/>
                <w:bCs/>
              </w:rPr>
              <w:t>User Security Profile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4956351" w14:textId="77777777" w:rsidR="0009036E" w:rsidRPr="51E1946D" w:rsidRDefault="0009036E" w:rsidP="00AA1059">
            <w:pPr>
              <w:rPr>
                <w:rFonts w:asciiTheme="minorHAnsi" w:hAnsiTheme="minorHAnsi" w:cs="Calibri"/>
                <w:i/>
                <w:iCs/>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20FF5D8" w14:textId="77777777" w:rsidR="0009036E" w:rsidRPr="51E1946D" w:rsidRDefault="0009036E" w:rsidP="00AA1059">
            <w:pPr>
              <w:rPr>
                <w:rFonts w:asciiTheme="minorHAnsi" w:hAnsiTheme="minorHAnsi" w:cs="Calibri"/>
                <w:i/>
                <w:iCs/>
                <w:color w:val="FF0000"/>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95703A9" w14:textId="684EACCD" w:rsidR="0009036E" w:rsidRPr="00815A2B" w:rsidRDefault="0009036E" w:rsidP="00AA1059">
            <w:pPr>
              <w:rPr>
                <w:rFonts w:asciiTheme="minorHAnsi" w:hAnsiTheme="minorHAnsi" w:cs="Calibri"/>
                <w:i/>
                <w:iCs/>
                <w:color w:val="FF0000"/>
              </w:rPr>
            </w:pPr>
          </w:p>
        </w:tc>
      </w:tr>
      <w:tr w:rsidR="0009036E" w14:paraId="7810790A"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0A0CC31"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53C63942" w14:textId="74013921" w:rsidR="0009036E" w:rsidRDefault="0009036E" w:rsidP="00AA1059">
            <w:pPr>
              <w:rPr>
                <w:rFonts w:asciiTheme="minorHAnsi" w:hAnsiTheme="minorHAnsi" w:cs="Calibri"/>
              </w:rPr>
            </w:pPr>
            <w:r>
              <w:rPr>
                <w:rFonts w:asciiTheme="minorHAnsi" w:hAnsiTheme="minorHAnsi" w:cs="Calibri"/>
              </w:rPr>
              <w:t xml:space="preserve">The eWIC system shall allow the definition of user profiles based on the user’s job requirements as directed by </w:t>
            </w:r>
            <w:r w:rsidR="000909D4">
              <w:rPr>
                <w:rFonts w:asciiTheme="minorHAnsi" w:hAnsiTheme="minorHAnsi" w:cs="Calibri"/>
              </w:rPr>
              <w:t>Maryland WIC and USVI WIC</w:t>
            </w:r>
            <w:r>
              <w:rPr>
                <w:rFonts w:asciiTheme="minorHAnsi" w:hAnsiTheme="minorHAnsi" w:cs="Calibri"/>
              </w:rPr>
              <w:t>.</w:t>
            </w:r>
          </w:p>
        </w:tc>
        <w:tc>
          <w:tcPr>
            <w:tcW w:w="1890" w:type="dxa"/>
            <w:tcBorders>
              <w:top w:val="single" w:sz="4" w:space="0" w:color="auto"/>
              <w:left w:val="single" w:sz="4" w:space="0" w:color="auto"/>
              <w:bottom w:val="single" w:sz="4" w:space="0" w:color="auto"/>
              <w:right w:val="single" w:sz="4" w:space="0" w:color="auto"/>
            </w:tcBorders>
          </w:tcPr>
          <w:p w14:paraId="768F816C" w14:textId="77777777" w:rsidR="0009036E" w:rsidRPr="007525C1" w:rsidRDefault="00684C46" w:rsidP="00AA1059">
            <w:pPr>
              <w:jc w:val="center"/>
              <w:rPr>
                <w:rFonts w:asciiTheme="minorHAnsi" w:hAnsiTheme="minorHAnsi" w:cs="Calibri"/>
              </w:rPr>
            </w:pPr>
            <w:r w:rsidRPr="007525C1">
              <w:rPr>
                <w:rFonts w:asciiTheme="minorHAnsi" w:hAnsiTheme="minorHAnsi" w:cs="Calibri"/>
              </w:rPr>
              <w:t>R</w:t>
            </w:r>
          </w:p>
        </w:tc>
        <w:tc>
          <w:tcPr>
            <w:tcW w:w="1530" w:type="dxa"/>
            <w:tcBorders>
              <w:top w:val="single" w:sz="4" w:space="0" w:color="auto"/>
              <w:left w:val="single" w:sz="4" w:space="0" w:color="auto"/>
              <w:bottom w:val="single" w:sz="4" w:space="0" w:color="auto"/>
              <w:right w:val="single" w:sz="4" w:space="0" w:color="auto"/>
            </w:tcBorders>
          </w:tcPr>
          <w:p w14:paraId="7A651460" w14:textId="77777777" w:rsidR="0009036E" w:rsidRDefault="0009036E" w:rsidP="00AA1059">
            <w:pPr>
              <w:rPr>
                <w:rFonts w:asciiTheme="minorHAnsi" w:hAnsiTheme="minorHAnsi" w:cs="Calibri"/>
              </w:rPr>
            </w:pPr>
          </w:p>
        </w:tc>
        <w:tc>
          <w:tcPr>
            <w:tcW w:w="2790" w:type="dxa"/>
            <w:tcBorders>
              <w:top w:val="single" w:sz="4" w:space="0" w:color="auto"/>
              <w:left w:val="single" w:sz="4" w:space="0" w:color="auto"/>
              <w:bottom w:val="single" w:sz="4" w:space="0" w:color="auto"/>
              <w:right w:val="single" w:sz="4" w:space="0" w:color="auto"/>
            </w:tcBorders>
          </w:tcPr>
          <w:p w14:paraId="12CBA8BB" w14:textId="77777777" w:rsidR="0009036E" w:rsidRDefault="0009036E" w:rsidP="00AA1059">
            <w:pPr>
              <w:rPr>
                <w:rFonts w:asciiTheme="minorHAnsi" w:hAnsiTheme="minorHAnsi" w:cs="Calibri"/>
              </w:rPr>
            </w:pPr>
          </w:p>
          <w:p w14:paraId="2A14B92B" w14:textId="77777777" w:rsidR="0009036E" w:rsidRDefault="0009036E" w:rsidP="00AA1059">
            <w:pPr>
              <w:rPr>
                <w:rFonts w:asciiTheme="minorHAnsi" w:hAnsiTheme="minorHAnsi" w:cs="Calibri"/>
              </w:rPr>
            </w:pPr>
          </w:p>
        </w:tc>
      </w:tr>
      <w:tr w:rsidR="0009036E" w14:paraId="00B7FBDA"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B006D58"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A6F946C" w14:textId="3BD8C80A" w:rsidR="0009036E" w:rsidRDefault="0009036E" w:rsidP="00AA1059">
            <w:pPr>
              <w:pStyle w:val="NormalIndent"/>
            </w:pPr>
            <w:r>
              <w:t xml:space="preserve">User profiles </w:t>
            </w:r>
            <w:proofErr w:type="gramStart"/>
            <w:r>
              <w:t>shall</w:t>
            </w:r>
            <w:proofErr w:type="gramEnd"/>
            <w:r>
              <w:t xml:space="preserve"> support </w:t>
            </w:r>
            <w:r w:rsidR="000909D4">
              <w:rPr>
                <w:rFonts w:asciiTheme="minorHAnsi" w:hAnsiTheme="minorHAnsi" w:cs="Calibri"/>
              </w:rPr>
              <w:t>Maryland WIC and USVI WIC</w:t>
            </w:r>
            <w:r>
              <w:t xml:space="preserve"> user activities such as financial management, vendor management, food management (cat/</w:t>
            </w:r>
            <w:proofErr w:type="spellStart"/>
            <w:r>
              <w:t>subcat</w:t>
            </w:r>
            <w:proofErr w:type="spellEnd"/>
            <w:r>
              <w:t>/UPCs), account management and cardholder management. The user roles will be agreed upon at project initiation.</w:t>
            </w:r>
          </w:p>
        </w:tc>
        <w:tc>
          <w:tcPr>
            <w:tcW w:w="1890" w:type="dxa"/>
            <w:tcBorders>
              <w:top w:val="single" w:sz="4" w:space="0" w:color="auto"/>
              <w:left w:val="single" w:sz="4" w:space="0" w:color="auto"/>
              <w:bottom w:val="single" w:sz="4" w:space="0" w:color="auto"/>
              <w:right w:val="single" w:sz="4" w:space="0" w:color="auto"/>
            </w:tcBorders>
          </w:tcPr>
          <w:p w14:paraId="359DC9B4" w14:textId="77777777" w:rsidR="0009036E" w:rsidRPr="007525C1" w:rsidRDefault="00684C46" w:rsidP="00AA1059">
            <w:pPr>
              <w:pStyle w:val="NormalIndent"/>
              <w:ind w:hanging="366"/>
              <w:jc w:val="center"/>
            </w:pPr>
            <w:r w:rsidRPr="007525C1">
              <w:t>R</w:t>
            </w:r>
          </w:p>
        </w:tc>
        <w:tc>
          <w:tcPr>
            <w:tcW w:w="1530" w:type="dxa"/>
            <w:tcBorders>
              <w:top w:val="single" w:sz="4" w:space="0" w:color="auto"/>
              <w:left w:val="single" w:sz="4" w:space="0" w:color="auto"/>
              <w:bottom w:val="single" w:sz="4" w:space="0" w:color="auto"/>
              <w:right w:val="single" w:sz="4" w:space="0" w:color="auto"/>
            </w:tcBorders>
          </w:tcPr>
          <w:p w14:paraId="014FC966" w14:textId="77777777" w:rsidR="0009036E" w:rsidRDefault="0009036E" w:rsidP="00AA1059">
            <w:pPr>
              <w:pStyle w:val="NormalIndent"/>
            </w:pPr>
          </w:p>
        </w:tc>
        <w:tc>
          <w:tcPr>
            <w:tcW w:w="2790" w:type="dxa"/>
            <w:tcBorders>
              <w:top w:val="single" w:sz="4" w:space="0" w:color="auto"/>
              <w:left w:val="single" w:sz="4" w:space="0" w:color="auto"/>
              <w:bottom w:val="single" w:sz="4" w:space="0" w:color="auto"/>
              <w:right w:val="single" w:sz="4" w:space="0" w:color="auto"/>
            </w:tcBorders>
          </w:tcPr>
          <w:p w14:paraId="6CEDFAB6" w14:textId="77777777" w:rsidR="0009036E" w:rsidRDefault="0009036E" w:rsidP="00AA1059">
            <w:pPr>
              <w:pStyle w:val="NormalIndent"/>
            </w:pPr>
          </w:p>
        </w:tc>
      </w:tr>
      <w:tr w:rsidR="0009036E" w14:paraId="60B25BDE"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D459038"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0BA8CC2" w14:textId="4D91CF60" w:rsidR="0009036E" w:rsidRDefault="4750FF9C" w:rsidP="00AA1059">
            <w:pPr>
              <w:pStyle w:val="NormalIndent"/>
            </w:pPr>
            <w:r>
              <w:t xml:space="preserve">User profiles </w:t>
            </w:r>
            <w:proofErr w:type="gramStart"/>
            <w:r>
              <w:t>shall</w:t>
            </w:r>
            <w:proofErr w:type="gramEnd"/>
            <w:r>
              <w:t xml:space="preserve"> support local agency staff access that will allow access to cardholder information but restrict access to </w:t>
            </w:r>
            <w:r w:rsidR="17304487">
              <w:t xml:space="preserve">Maryland State and USVI Territorial </w:t>
            </w:r>
            <w:r w:rsidR="50AFF112">
              <w:t>Agency</w:t>
            </w:r>
            <w:r w:rsidR="63C4BE05">
              <w:t xml:space="preserve"> </w:t>
            </w:r>
            <w:r>
              <w:t>level functions.</w:t>
            </w:r>
          </w:p>
        </w:tc>
        <w:tc>
          <w:tcPr>
            <w:tcW w:w="1890" w:type="dxa"/>
            <w:tcBorders>
              <w:top w:val="single" w:sz="4" w:space="0" w:color="auto"/>
              <w:left w:val="single" w:sz="4" w:space="0" w:color="auto"/>
              <w:bottom w:val="single" w:sz="4" w:space="0" w:color="auto"/>
              <w:right w:val="single" w:sz="4" w:space="0" w:color="auto"/>
            </w:tcBorders>
          </w:tcPr>
          <w:p w14:paraId="6FB6E0B4" w14:textId="77777777" w:rsidR="0009036E" w:rsidRPr="007525C1" w:rsidRDefault="00684C46" w:rsidP="00AA1059">
            <w:pPr>
              <w:pStyle w:val="NormalIndent"/>
              <w:ind w:hanging="366"/>
              <w:jc w:val="center"/>
            </w:pPr>
            <w:r w:rsidRPr="007525C1">
              <w:t>R</w:t>
            </w:r>
          </w:p>
        </w:tc>
        <w:tc>
          <w:tcPr>
            <w:tcW w:w="1530" w:type="dxa"/>
            <w:tcBorders>
              <w:top w:val="single" w:sz="4" w:space="0" w:color="auto"/>
              <w:left w:val="single" w:sz="4" w:space="0" w:color="auto"/>
              <w:bottom w:val="single" w:sz="4" w:space="0" w:color="auto"/>
              <w:right w:val="single" w:sz="4" w:space="0" w:color="auto"/>
            </w:tcBorders>
          </w:tcPr>
          <w:p w14:paraId="55D7430A" w14:textId="77777777" w:rsidR="0009036E" w:rsidRDefault="0009036E" w:rsidP="00AA1059">
            <w:pPr>
              <w:pStyle w:val="NormalIndent"/>
            </w:pPr>
          </w:p>
        </w:tc>
        <w:tc>
          <w:tcPr>
            <w:tcW w:w="2790" w:type="dxa"/>
            <w:tcBorders>
              <w:top w:val="single" w:sz="4" w:space="0" w:color="auto"/>
              <w:left w:val="single" w:sz="4" w:space="0" w:color="auto"/>
              <w:bottom w:val="single" w:sz="4" w:space="0" w:color="auto"/>
              <w:right w:val="single" w:sz="4" w:space="0" w:color="auto"/>
            </w:tcBorders>
          </w:tcPr>
          <w:p w14:paraId="3E33B4F8" w14:textId="77777777" w:rsidR="0009036E" w:rsidRDefault="0009036E" w:rsidP="00AA1059">
            <w:pPr>
              <w:pStyle w:val="NormalIndent"/>
            </w:pPr>
          </w:p>
        </w:tc>
      </w:tr>
      <w:tr w:rsidR="0009036E" w14:paraId="1CCF85B8"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57B4252"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54AC0221" w14:textId="77777777" w:rsidR="0009036E" w:rsidRDefault="0009036E" w:rsidP="00AA1059">
            <w:pPr>
              <w:pStyle w:val="NormalIndent"/>
            </w:pPr>
            <w:r>
              <w:t>The eWIC system user profiles shall be parameter driven.</w:t>
            </w:r>
          </w:p>
        </w:tc>
        <w:tc>
          <w:tcPr>
            <w:tcW w:w="1890" w:type="dxa"/>
            <w:tcBorders>
              <w:top w:val="single" w:sz="4" w:space="0" w:color="auto"/>
              <w:left w:val="single" w:sz="4" w:space="0" w:color="auto"/>
              <w:bottom w:val="single" w:sz="4" w:space="0" w:color="auto"/>
              <w:right w:val="single" w:sz="4" w:space="0" w:color="auto"/>
            </w:tcBorders>
          </w:tcPr>
          <w:p w14:paraId="65DA8A9F" w14:textId="77777777" w:rsidR="0009036E" w:rsidRPr="007525C1" w:rsidRDefault="00684C46" w:rsidP="00AA1059">
            <w:pPr>
              <w:pStyle w:val="NormalIndent"/>
              <w:ind w:hanging="366"/>
              <w:jc w:val="center"/>
            </w:pPr>
            <w:r w:rsidRPr="007525C1">
              <w:t>R</w:t>
            </w:r>
          </w:p>
        </w:tc>
        <w:tc>
          <w:tcPr>
            <w:tcW w:w="1530" w:type="dxa"/>
            <w:tcBorders>
              <w:top w:val="single" w:sz="4" w:space="0" w:color="auto"/>
              <w:left w:val="single" w:sz="4" w:space="0" w:color="auto"/>
              <w:bottom w:val="single" w:sz="4" w:space="0" w:color="auto"/>
              <w:right w:val="single" w:sz="4" w:space="0" w:color="auto"/>
            </w:tcBorders>
          </w:tcPr>
          <w:p w14:paraId="0C04DF6A" w14:textId="77777777" w:rsidR="0009036E" w:rsidRDefault="0009036E" w:rsidP="00AA1059">
            <w:pPr>
              <w:pStyle w:val="NormalIndent"/>
            </w:pPr>
          </w:p>
        </w:tc>
        <w:tc>
          <w:tcPr>
            <w:tcW w:w="2790" w:type="dxa"/>
            <w:tcBorders>
              <w:top w:val="single" w:sz="4" w:space="0" w:color="auto"/>
              <w:left w:val="single" w:sz="4" w:space="0" w:color="auto"/>
              <w:bottom w:val="single" w:sz="4" w:space="0" w:color="auto"/>
              <w:right w:val="single" w:sz="4" w:space="0" w:color="auto"/>
            </w:tcBorders>
          </w:tcPr>
          <w:p w14:paraId="31FB9D55" w14:textId="77777777" w:rsidR="0009036E" w:rsidRDefault="0009036E" w:rsidP="00AA1059">
            <w:pPr>
              <w:pStyle w:val="NormalIndent"/>
            </w:pPr>
          </w:p>
        </w:tc>
      </w:tr>
      <w:tr w:rsidR="0009036E" w14:paraId="7356AB9D"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049B464"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069A4449" w14:textId="2022035B" w:rsidR="0009036E" w:rsidRDefault="0009036E" w:rsidP="00AA1059">
            <w:pPr>
              <w:pStyle w:val="NormalIndent"/>
            </w:pPr>
            <w:r>
              <w:t xml:space="preserve">The eWIC system shall allow </w:t>
            </w:r>
            <w:r w:rsidR="000909D4">
              <w:rPr>
                <w:rFonts w:asciiTheme="minorHAnsi" w:hAnsiTheme="minorHAnsi" w:cs="Calibri"/>
              </w:rPr>
              <w:t>Maryland WIC and USVI WIC</w:t>
            </w:r>
            <w:r>
              <w:t xml:space="preserve"> designated security personnel the capability to set up new users, change user passwords, and manage user profiles.</w:t>
            </w:r>
          </w:p>
        </w:tc>
        <w:tc>
          <w:tcPr>
            <w:tcW w:w="1890" w:type="dxa"/>
            <w:tcBorders>
              <w:top w:val="single" w:sz="4" w:space="0" w:color="auto"/>
              <w:left w:val="single" w:sz="4" w:space="0" w:color="auto"/>
              <w:bottom w:val="single" w:sz="4" w:space="0" w:color="auto"/>
              <w:right w:val="single" w:sz="4" w:space="0" w:color="auto"/>
            </w:tcBorders>
          </w:tcPr>
          <w:p w14:paraId="673A63D5" w14:textId="77777777" w:rsidR="0009036E" w:rsidRPr="007525C1" w:rsidRDefault="00684C46" w:rsidP="00AA1059">
            <w:pPr>
              <w:pStyle w:val="NormalIndent"/>
              <w:ind w:hanging="366"/>
              <w:jc w:val="center"/>
            </w:pPr>
            <w:r w:rsidRPr="007525C1">
              <w:t>R</w:t>
            </w:r>
          </w:p>
        </w:tc>
        <w:tc>
          <w:tcPr>
            <w:tcW w:w="1530" w:type="dxa"/>
            <w:tcBorders>
              <w:top w:val="single" w:sz="4" w:space="0" w:color="auto"/>
              <w:left w:val="single" w:sz="4" w:space="0" w:color="auto"/>
              <w:bottom w:val="single" w:sz="4" w:space="0" w:color="auto"/>
              <w:right w:val="single" w:sz="4" w:space="0" w:color="auto"/>
            </w:tcBorders>
          </w:tcPr>
          <w:p w14:paraId="4614CEE0" w14:textId="77777777" w:rsidR="0009036E" w:rsidRDefault="0009036E" w:rsidP="00AA1059">
            <w:pPr>
              <w:pStyle w:val="NormalIndent"/>
            </w:pPr>
          </w:p>
        </w:tc>
        <w:tc>
          <w:tcPr>
            <w:tcW w:w="2790" w:type="dxa"/>
            <w:tcBorders>
              <w:top w:val="single" w:sz="4" w:space="0" w:color="auto"/>
              <w:left w:val="single" w:sz="4" w:space="0" w:color="auto"/>
              <w:bottom w:val="single" w:sz="4" w:space="0" w:color="auto"/>
              <w:right w:val="single" w:sz="4" w:space="0" w:color="auto"/>
            </w:tcBorders>
          </w:tcPr>
          <w:p w14:paraId="275141D1" w14:textId="77777777" w:rsidR="0009036E" w:rsidRDefault="0009036E" w:rsidP="00AA1059">
            <w:pPr>
              <w:pStyle w:val="NormalIndent"/>
            </w:pPr>
          </w:p>
        </w:tc>
      </w:tr>
      <w:tr w:rsidR="0009036E" w14:paraId="7058BED2"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F02AB2E" w14:textId="77777777" w:rsidR="0009036E" w:rsidRDefault="0009036E"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046DFB60" w14:textId="77777777" w:rsidR="0009036E" w:rsidRDefault="13DFAABE" w:rsidP="08F5D687">
            <w:pPr>
              <w:rPr>
                <w:rFonts w:asciiTheme="minorHAnsi" w:hAnsiTheme="minorHAnsi" w:cs="Calibri"/>
                <w:b/>
                <w:bCs/>
              </w:rPr>
            </w:pPr>
            <w:r w:rsidRPr="08F5D687">
              <w:rPr>
                <w:rFonts w:asciiTheme="minorHAnsi" w:hAnsiTheme="minorHAnsi" w:cs="Calibri"/>
                <w:b/>
                <w:bCs/>
              </w:rPr>
              <w:t>Query Functionality</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A51486D" w14:textId="77777777" w:rsidR="0009036E" w:rsidRPr="007525C1" w:rsidRDefault="0009036E" w:rsidP="00AA1059">
            <w:pPr>
              <w:jc w:val="center"/>
              <w:rPr>
                <w:rFonts w:asciiTheme="minorHAnsi" w:hAnsiTheme="minorHAnsi" w:cs="Calibri"/>
                <w:bCs/>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B543A10" w14:textId="77777777" w:rsidR="0009036E" w:rsidRDefault="0009036E" w:rsidP="00AA1059">
            <w:pPr>
              <w:rPr>
                <w:rFonts w:asciiTheme="minorHAnsi" w:hAnsiTheme="minorHAnsi" w:cs="Calibri"/>
                <w:b/>
                <w:bCs/>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944680F" w14:textId="77777777" w:rsidR="0009036E" w:rsidRDefault="0009036E" w:rsidP="00AA1059">
            <w:pPr>
              <w:rPr>
                <w:rFonts w:asciiTheme="minorHAnsi" w:hAnsiTheme="minorHAnsi" w:cs="Calibri"/>
                <w:b/>
                <w:bCs/>
              </w:rPr>
            </w:pPr>
          </w:p>
        </w:tc>
      </w:tr>
      <w:tr w:rsidR="0009036E" w14:paraId="42F79029"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79D610C"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0BA0CC6C" w14:textId="61FDC324" w:rsidR="0009036E" w:rsidRDefault="4750FF9C" w:rsidP="6CCC0E85">
            <w:pPr>
              <w:rPr>
                <w:rFonts w:asciiTheme="minorHAnsi" w:hAnsiTheme="minorHAnsi" w:cs="Calibri"/>
              </w:rPr>
            </w:pPr>
            <w:r w:rsidRPr="6CCC0E85">
              <w:rPr>
                <w:rFonts w:asciiTheme="minorHAnsi" w:hAnsiTheme="minorHAnsi" w:cs="Calibri"/>
              </w:rPr>
              <w:t>The eWIC system shall allow the appropriate state staff, determined by user profiles, to have access to eWIC system query functions</w:t>
            </w:r>
            <w:r w:rsidR="784505C0" w:rsidRPr="6CCC0E85">
              <w:rPr>
                <w:rFonts w:asciiTheme="minorHAnsi" w:hAnsiTheme="minorHAnsi" w:cs="Calibri"/>
              </w:rPr>
              <w:t xml:space="preserve"> with all queries having export capability</w:t>
            </w:r>
            <w:r w:rsidR="008E2882">
              <w:rPr>
                <w:rFonts w:asciiTheme="minorHAnsi" w:hAnsiTheme="minorHAnsi" w:cs="Calibri"/>
              </w:rPr>
              <w:t>, such as M</w:t>
            </w:r>
            <w:r w:rsidR="006924CF">
              <w:rPr>
                <w:rFonts w:asciiTheme="minorHAnsi" w:hAnsiTheme="minorHAnsi" w:cs="Calibri"/>
              </w:rPr>
              <w:t xml:space="preserve">icrosoft </w:t>
            </w:r>
            <w:r w:rsidR="008E2882">
              <w:rPr>
                <w:rFonts w:asciiTheme="minorHAnsi" w:hAnsiTheme="minorHAnsi" w:cs="Calibri"/>
              </w:rPr>
              <w:t>Excel,</w:t>
            </w:r>
            <w:r w:rsidR="00390E88">
              <w:rPr>
                <w:rFonts w:asciiTheme="minorHAnsi" w:hAnsiTheme="minorHAnsi" w:cs="Calibri"/>
              </w:rPr>
              <w:t xml:space="preserve"> as agreed upon </w:t>
            </w:r>
            <w:r w:rsidR="0047550D">
              <w:rPr>
                <w:rFonts w:asciiTheme="minorHAnsi" w:hAnsiTheme="minorHAnsi" w:cs="Calibri"/>
              </w:rPr>
              <w:t>at project initiation</w:t>
            </w:r>
            <w:r w:rsidRPr="6CCC0E85">
              <w:rPr>
                <w:rFonts w:asciiTheme="minorHAnsi" w:hAnsiTheme="minorHAnsi" w:cs="Calibri"/>
              </w:rPr>
              <w:t xml:space="preserve"> </w:t>
            </w:r>
          </w:p>
        </w:tc>
        <w:tc>
          <w:tcPr>
            <w:tcW w:w="1890" w:type="dxa"/>
            <w:tcBorders>
              <w:top w:val="single" w:sz="4" w:space="0" w:color="auto"/>
              <w:left w:val="single" w:sz="4" w:space="0" w:color="auto"/>
              <w:bottom w:val="single" w:sz="4" w:space="0" w:color="auto"/>
              <w:right w:val="single" w:sz="4" w:space="0" w:color="auto"/>
            </w:tcBorders>
          </w:tcPr>
          <w:p w14:paraId="32CF1484" w14:textId="77777777" w:rsidR="0009036E" w:rsidRPr="007525C1" w:rsidRDefault="00684C46" w:rsidP="00AA1059">
            <w:pPr>
              <w:jc w:val="center"/>
              <w:rPr>
                <w:rFonts w:asciiTheme="minorHAnsi" w:hAnsiTheme="minorHAnsi" w:cs="Calibri"/>
              </w:rPr>
            </w:pPr>
            <w:r w:rsidRPr="007525C1">
              <w:rPr>
                <w:rFonts w:asciiTheme="minorHAnsi" w:hAnsiTheme="minorHAnsi" w:cs="Calibri"/>
              </w:rPr>
              <w:t>R</w:t>
            </w:r>
          </w:p>
        </w:tc>
        <w:tc>
          <w:tcPr>
            <w:tcW w:w="1530" w:type="dxa"/>
            <w:tcBorders>
              <w:top w:val="single" w:sz="4" w:space="0" w:color="auto"/>
              <w:left w:val="single" w:sz="4" w:space="0" w:color="auto"/>
              <w:bottom w:val="single" w:sz="4" w:space="0" w:color="auto"/>
              <w:right w:val="single" w:sz="4" w:space="0" w:color="auto"/>
            </w:tcBorders>
          </w:tcPr>
          <w:p w14:paraId="4D52D828" w14:textId="77777777" w:rsidR="0009036E" w:rsidRDefault="0009036E" w:rsidP="00AA1059">
            <w:pPr>
              <w:rPr>
                <w:rFonts w:asciiTheme="minorHAnsi" w:hAnsiTheme="minorHAnsi" w:cs="Calibri"/>
              </w:rPr>
            </w:pPr>
          </w:p>
        </w:tc>
        <w:tc>
          <w:tcPr>
            <w:tcW w:w="2790" w:type="dxa"/>
            <w:tcBorders>
              <w:top w:val="single" w:sz="4" w:space="0" w:color="auto"/>
              <w:left w:val="single" w:sz="4" w:space="0" w:color="auto"/>
              <w:bottom w:val="single" w:sz="4" w:space="0" w:color="auto"/>
              <w:right w:val="single" w:sz="4" w:space="0" w:color="auto"/>
            </w:tcBorders>
          </w:tcPr>
          <w:p w14:paraId="7E3B45F4" w14:textId="77777777" w:rsidR="0009036E" w:rsidRDefault="0009036E" w:rsidP="00AA1059">
            <w:pPr>
              <w:rPr>
                <w:rFonts w:asciiTheme="minorHAnsi" w:hAnsiTheme="minorHAnsi" w:cs="Calibri"/>
              </w:rPr>
            </w:pPr>
          </w:p>
        </w:tc>
      </w:tr>
      <w:tr w:rsidR="0009036E" w14:paraId="6FFE74CB"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E624BBD"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0C005925" w14:textId="0DAC832B" w:rsidR="0009036E" w:rsidRDefault="5020F728" w:rsidP="00AA1059">
            <w:pPr>
              <w:rPr>
                <w:rFonts w:asciiTheme="minorHAnsi" w:hAnsiTheme="minorHAnsi" w:cs="Calibri"/>
              </w:rPr>
            </w:pPr>
            <w:r w:rsidRPr="5020F728">
              <w:rPr>
                <w:rFonts w:asciiTheme="minorHAnsi" w:hAnsiTheme="minorHAnsi" w:cs="Calibri"/>
              </w:rPr>
              <w:t>The eWIC system shall support views and queries of all transactions. Query functionality should not negatively impact system response time.</w:t>
            </w:r>
          </w:p>
        </w:tc>
        <w:tc>
          <w:tcPr>
            <w:tcW w:w="1890" w:type="dxa"/>
            <w:tcBorders>
              <w:top w:val="single" w:sz="4" w:space="0" w:color="auto"/>
              <w:left w:val="single" w:sz="4" w:space="0" w:color="auto"/>
              <w:bottom w:val="single" w:sz="4" w:space="0" w:color="auto"/>
              <w:right w:val="single" w:sz="4" w:space="0" w:color="auto"/>
            </w:tcBorders>
          </w:tcPr>
          <w:p w14:paraId="04689EDC" w14:textId="77777777" w:rsidR="0009036E" w:rsidRPr="007525C1" w:rsidRDefault="00684C46" w:rsidP="00AA1059">
            <w:pPr>
              <w:jc w:val="center"/>
              <w:rPr>
                <w:rFonts w:asciiTheme="minorHAnsi" w:hAnsiTheme="minorHAnsi" w:cs="Calibri"/>
              </w:rPr>
            </w:pPr>
            <w:r w:rsidRPr="007525C1">
              <w:rPr>
                <w:rFonts w:asciiTheme="minorHAnsi" w:hAnsiTheme="minorHAnsi" w:cs="Calibri"/>
              </w:rPr>
              <w:t>R</w:t>
            </w:r>
          </w:p>
        </w:tc>
        <w:tc>
          <w:tcPr>
            <w:tcW w:w="1530" w:type="dxa"/>
            <w:tcBorders>
              <w:top w:val="single" w:sz="4" w:space="0" w:color="auto"/>
              <w:left w:val="single" w:sz="4" w:space="0" w:color="auto"/>
              <w:bottom w:val="single" w:sz="4" w:space="0" w:color="auto"/>
              <w:right w:val="single" w:sz="4" w:space="0" w:color="auto"/>
            </w:tcBorders>
          </w:tcPr>
          <w:p w14:paraId="3CA31D29" w14:textId="77777777" w:rsidR="0009036E" w:rsidRDefault="0009036E" w:rsidP="00AA1059">
            <w:pPr>
              <w:rPr>
                <w:rFonts w:asciiTheme="minorHAnsi" w:hAnsiTheme="minorHAnsi" w:cs="Calibri"/>
              </w:rPr>
            </w:pPr>
          </w:p>
        </w:tc>
        <w:tc>
          <w:tcPr>
            <w:tcW w:w="2790" w:type="dxa"/>
            <w:tcBorders>
              <w:top w:val="single" w:sz="4" w:space="0" w:color="auto"/>
              <w:left w:val="single" w:sz="4" w:space="0" w:color="auto"/>
              <w:bottom w:val="single" w:sz="4" w:space="0" w:color="auto"/>
              <w:right w:val="single" w:sz="4" w:space="0" w:color="auto"/>
            </w:tcBorders>
          </w:tcPr>
          <w:p w14:paraId="58A2936C" w14:textId="77777777" w:rsidR="0009036E" w:rsidRDefault="0009036E" w:rsidP="00AA1059">
            <w:pPr>
              <w:rPr>
                <w:rFonts w:asciiTheme="minorHAnsi" w:hAnsiTheme="minorHAnsi" w:cs="Calibri"/>
              </w:rPr>
            </w:pPr>
          </w:p>
        </w:tc>
      </w:tr>
      <w:tr w:rsidR="0009036E" w14:paraId="05568B34"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FD3726E"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3DD9A1FB" w14:textId="77777777" w:rsidR="0009036E" w:rsidRDefault="0009036E" w:rsidP="00AA1059">
            <w:pPr>
              <w:pStyle w:val="NormalIndent"/>
            </w:pPr>
            <w:r>
              <w:t>Transactions are defined to include, but are not limited to vendor transactions (i.e., balance inquiries, purchases, voids and reversals), clinic transactions (i.e., account add/update, benefit add/adjustments, and card/cardholder add/updates), and administrative transactions (i.e., user adds/updates, adjustments, and add/updates of cat/</w:t>
            </w:r>
            <w:proofErr w:type="spellStart"/>
            <w:r>
              <w:t>subcats</w:t>
            </w:r>
            <w:proofErr w:type="spellEnd"/>
            <w:r>
              <w:t xml:space="preserve"> and UPC/PLU/NTEs) as defined in the TIG.</w:t>
            </w:r>
          </w:p>
        </w:tc>
        <w:tc>
          <w:tcPr>
            <w:tcW w:w="1890" w:type="dxa"/>
            <w:tcBorders>
              <w:top w:val="single" w:sz="4" w:space="0" w:color="auto"/>
              <w:left w:val="single" w:sz="4" w:space="0" w:color="auto"/>
              <w:bottom w:val="single" w:sz="4" w:space="0" w:color="auto"/>
              <w:right w:val="single" w:sz="4" w:space="0" w:color="auto"/>
            </w:tcBorders>
          </w:tcPr>
          <w:p w14:paraId="6127E09D" w14:textId="77777777" w:rsidR="0009036E" w:rsidRPr="007525C1" w:rsidRDefault="00684C46" w:rsidP="00AA1059">
            <w:pPr>
              <w:pStyle w:val="NormalIndent"/>
              <w:ind w:hanging="276"/>
              <w:jc w:val="center"/>
            </w:pPr>
            <w:r w:rsidRPr="007525C1">
              <w:t>R</w:t>
            </w:r>
          </w:p>
        </w:tc>
        <w:tc>
          <w:tcPr>
            <w:tcW w:w="1530" w:type="dxa"/>
            <w:tcBorders>
              <w:top w:val="single" w:sz="4" w:space="0" w:color="auto"/>
              <w:left w:val="single" w:sz="4" w:space="0" w:color="auto"/>
              <w:bottom w:val="single" w:sz="4" w:space="0" w:color="auto"/>
              <w:right w:val="single" w:sz="4" w:space="0" w:color="auto"/>
            </w:tcBorders>
          </w:tcPr>
          <w:p w14:paraId="51E0DD59" w14:textId="77777777" w:rsidR="0009036E" w:rsidRDefault="0009036E" w:rsidP="00AA1059">
            <w:pPr>
              <w:pStyle w:val="NormalIndent"/>
            </w:pPr>
          </w:p>
        </w:tc>
        <w:tc>
          <w:tcPr>
            <w:tcW w:w="2790" w:type="dxa"/>
            <w:tcBorders>
              <w:top w:val="single" w:sz="4" w:space="0" w:color="auto"/>
              <w:left w:val="single" w:sz="4" w:space="0" w:color="auto"/>
              <w:bottom w:val="single" w:sz="4" w:space="0" w:color="auto"/>
              <w:right w:val="single" w:sz="4" w:space="0" w:color="auto"/>
            </w:tcBorders>
          </w:tcPr>
          <w:p w14:paraId="3A9871E7" w14:textId="77777777" w:rsidR="0009036E" w:rsidRDefault="0009036E" w:rsidP="00AA1059">
            <w:pPr>
              <w:pStyle w:val="NormalIndent"/>
            </w:pPr>
          </w:p>
        </w:tc>
      </w:tr>
      <w:tr w:rsidR="0009036E" w14:paraId="66E62C79"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4270D06"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492B95CA" w14:textId="68FF321A" w:rsidR="0009036E" w:rsidRDefault="5020F728" w:rsidP="00AA1059">
            <w:pPr>
              <w:pStyle w:val="NormalIndent"/>
            </w:pPr>
            <w:r>
              <w:t xml:space="preserve">Queries of transaction data will allow </w:t>
            </w:r>
            <w:r w:rsidR="00E97890">
              <w:t xml:space="preserve">authorized </w:t>
            </w:r>
            <w:r>
              <w:t xml:space="preserve">users to </w:t>
            </w:r>
            <w:proofErr w:type="gramStart"/>
            <w:r>
              <w:t>filter</w:t>
            </w:r>
            <w:proofErr w:type="gramEnd"/>
            <w:r>
              <w:t xml:space="preserve"> and sort based on the data displayed in the query as well as the ability to export query data to Microsoft Excel.</w:t>
            </w:r>
          </w:p>
        </w:tc>
        <w:tc>
          <w:tcPr>
            <w:tcW w:w="1890" w:type="dxa"/>
            <w:tcBorders>
              <w:top w:val="single" w:sz="4" w:space="0" w:color="auto"/>
              <w:left w:val="single" w:sz="4" w:space="0" w:color="auto"/>
              <w:bottom w:val="single" w:sz="4" w:space="0" w:color="auto"/>
              <w:right w:val="single" w:sz="4" w:space="0" w:color="auto"/>
            </w:tcBorders>
          </w:tcPr>
          <w:p w14:paraId="281E54D4" w14:textId="77777777" w:rsidR="0009036E" w:rsidRPr="007525C1" w:rsidRDefault="00684C46" w:rsidP="00AA1059">
            <w:pPr>
              <w:pStyle w:val="NormalIndent"/>
              <w:ind w:hanging="276"/>
              <w:jc w:val="center"/>
            </w:pPr>
            <w:r w:rsidRPr="007525C1">
              <w:t>R</w:t>
            </w:r>
          </w:p>
        </w:tc>
        <w:tc>
          <w:tcPr>
            <w:tcW w:w="1530" w:type="dxa"/>
            <w:tcBorders>
              <w:top w:val="single" w:sz="4" w:space="0" w:color="auto"/>
              <w:left w:val="single" w:sz="4" w:space="0" w:color="auto"/>
              <w:bottom w:val="single" w:sz="4" w:space="0" w:color="auto"/>
              <w:right w:val="single" w:sz="4" w:space="0" w:color="auto"/>
            </w:tcBorders>
          </w:tcPr>
          <w:p w14:paraId="2EA918D1" w14:textId="77777777" w:rsidR="0009036E" w:rsidRDefault="0009036E" w:rsidP="00AA1059">
            <w:pPr>
              <w:pStyle w:val="NormalIndent"/>
            </w:pPr>
          </w:p>
        </w:tc>
        <w:tc>
          <w:tcPr>
            <w:tcW w:w="2790" w:type="dxa"/>
            <w:tcBorders>
              <w:top w:val="single" w:sz="4" w:space="0" w:color="auto"/>
              <w:left w:val="single" w:sz="4" w:space="0" w:color="auto"/>
              <w:bottom w:val="single" w:sz="4" w:space="0" w:color="auto"/>
              <w:right w:val="single" w:sz="4" w:space="0" w:color="auto"/>
            </w:tcBorders>
          </w:tcPr>
          <w:p w14:paraId="2829CE90" w14:textId="77777777" w:rsidR="0009036E" w:rsidRDefault="00D46D7E" w:rsidP="00AA1059">
            <w:pPr>
              <w:pStyle w:val="NormalIndent"/>
              <w:ind w:left="-18"/>
            </w:pPr>
            <w:r>
              <w:t xml:space="preserve"> </w:t>
            </w:r>
          </w:p>
        </w:tc>
      </w:tr>
      <w:tr w:rsidR="0009036E" w14:paraId="5E552F3F"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74506B5"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1E1F250C" w14:textId="77777777" w:rsidR="0009036E" w:rsidRDefault="0009036E" w:rsidP="00AA1059">
            <w:pPr>
              <w:pStyle w:val="NormalIndent"/>
            </w:pPr>
            <w:r>
              <w:t>The eWIC system shall allow authorized users to search EBAs by name, family ID, PAN, or eWIC account number to access account, benefit, or transaction history.</w:t>
            </w:r>
          </w:p>
        </w:tc>
        <w:tc>
          <w:tcPr>
            <w:tcW w:w="1890" w:type="dxa"/>
            <w:tcBorders>
              <w:top w:val="single" w:sz="4" w:space="0" w:color="auto"/>
              <w:left w:val="single" w:sz="4" w:space="0" w:color="auto"/>
              <w:bottom w:val="single" w:sz="4" w:space="0" w:color="auto"/>
              <w:right w:val="single" w:sz="4" w:space="0" w:color="auto"/>
            </w:tcBorders>
          </w:tcPr>
          <w:p w14:paraId="2BDD084A" w14:textId="77777777" w:rsidR="0009036E" w:rsidRPr="007525C1" w:rsidRDefault="00684C46" w:rsidP="00AA1059">
            <w:pPr>
              <w:pStyle w:val="NormalIndent"/>
              <w:ind w:hanging="276"/>
              <w:jc w:val="center"/>
            </w:pPr>
            <w:r w:rsidRPr="007525C1">
              <w:t>R</w:t>
            </w:r>
          </w:p>
        </w:tc>
        <w:tc>
          <w:tcPr>
            <w:tcW w:w="1530" w:type="dxa"/>
            <w:tcBorders>
              <w:top w:val="single" w:sz="4" w:space="0" w:color="auto"/>
              <w:left w:val="single" w:sz="4" w:space="0" w:color="auto"/>
              <w:bottom w:val="single" w:sz="4" w:space="0" w:color="auto"/>
              <w:right w:val="single" w:sz="4" w:space="0" w:color="auto"/>
            </w:tcBorders>
          </w:tcPr>
          <w:p w14:paraId="5993CAEF" w14:textId="77777777" w:rsidR="0009036E" w:rsidRDefault="0009036E" w:rsidP="00AA1059">
            <w:pPr>
              <w:pStyle w:val="NormalIndent"/>
            </w:pPr>
          </w:p>
        </w:tc>
        <w:tc>
          <w:tcPr>
            <w:tcW w:w="2790" w:type="dxa"/>
            <w:tcBorders>
              <w:top w:val="single" w:sz="4" w:space="0" w:color="auto"/>
              <w:left w:val="single" w:sz="4" w:space="0" w:color="auto"/>
              <w:bottom w:val="single" w:sz="4" w:space="0" w:color="auto"/>
              <w:right w:val="single" w:sz="4" w:space="0" w:color="auto"/>
            </w:tcBorders>
          </w:tcPr>
          <w:p w14:paraId="15DD1AAD" w14:textId="77777777" w:rsidR="0009036E" w:rsidRDefault="0009036E" w:rsidP="00AA1059">
            <w:pPr>
              <w:pStyle w:val="NormalIndent"/>
            </w:pPr>
          </w:p>
        </w:tc>
      </w:tr>
      <w:tr w:rsidR="0009036E" w14:paraId="3F6DFDF9"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50259E9"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463FE0D6" w14:textId="087C65A1" w:rsidR="0009036E" w:rsidRDefault="307A6895" w:rsidP="00AA1059">
            <w:pPr>
              <w:pStyle w:val="NormalIndent"/>
            </w:pPr>
            <w:r>
              <w:t>The eWIC system shall allow authorized users to search for WIC Vendors by Vendor name</w:t>
            </w:r>
            <w:r w:rsidR="00CA38F4">
              <w:t xml:space="preserve"> </w:t>
            </w:r>
            <w:r w:rsidR="00804067">
              <w:t>only</w:t>
            </w:r>
            <w:r w:rsidR="3F3D0670">
              <w:t xml:space="preserve"> </w:t>
            </w:r>
            <w:r w:rsidR="00977358">
              <w:t>and</w:t>
            </w:r>
            <w:r>
              <w:t xml:space="preserve"> </w:t>
            </w:r>
            <w:r w:rsidR="00985D5A">
              <w:t xml:space="preserve">by </w:t>
            </w:r>
            <w:r>
              <w:t xml:space="preserve">Vendor ID </w:t>
            </w:r>
            <w:r w:rsidR="0D66781F">
              <w:t>(</w:t>
            </w:r>
            <w:r>
              <w:t>X9</w:t>
            </w:r>
            <w:r w:rsidR="00B349F0">
              <w:t>)</w:t>
            </w:r>
            <w:r>
              <w:t xml:space="preserve"> number</w:t>
            </w:r>
            <w:r w:rsidR="703F5B48">
              <w:t xml:space="preserve"> </w:t>
            </w:r>
            <w:r w:rsidR="00107A84">
              <w:t>only</w:t>
            </w:r>
            <w:r>
              <w:t xml:space="preserve"> to access transaction history. If not currently available, the eWIC system will provide a field that may provide such information in the future.</w:t>
            </w:r>
          </w:p>
        </w:tc>
        <w:tc>
          <w:tcPr>
            <w:tcW w:w="1890" w:type="dxa"/>
            <w:tcBorders>
              <w:top w:val="single" w:sz="4" w:space="0" w:color="auto"/>
              <w:left w:val="single" w:sz="4" w:space="0" w:color="auto"/>
              <w:bottom w:val="single" w:sz="4" w:space="0" w:color="auto"/>
              <w:right w:val="single" w:sz="4" w:space="0" w:color="auto"/>
            </w:tcBorders>
          </w:tcPr>
          <w:p w14:paraId="1BA15D7E" w14:textId="77777777" w:rsidR="0009036E" w:rsidRPr="007525C1" w:rsidRDefault="00684C46" w:rsidP="00AA1059">
            <w:pPr>
              <w:pStyle w:val="NormalIndent"/>
              <w:ind w:hanging="276"/>
              <w:jc w:val="center"/>
            </w:pPr>
            <w:r w:rsidRPr="007525C1">
              <w:t>R</w:t>
            </w:r>
          </w:p>
        </w:tc>
        <w:tc>
          <w:tcPr>
            <w:tcW w:w="1530" w:type="dxa"/>
            <w:tcBorders>
              <w:top w:val="single" w:sz="4" w:space="0" w:color="auto"/>
              <w:left w:val="single" w:sz="4" w:space="0" w:color="auto"/>
              <w:bottom w:val="single" w:sz="4" w:space="0" w:color="auto"/>
              <w:right w:val="single" w:sz="4" w:space="0" w:color="auto"/>
            </w:tcBorders>
          </w:tcPr>
          <w:p w14:paraId="188C65E5" w14:textId="77777777" w:rsidR="0009036E" w:rsidRDefault="0009036E" w:rsidP="00AA1059">
            <w:pPr>
              <w:pStyle w:val="NormalIndent"/>
            </w:pPr>
          </w:p>
        </w:tc>
        <w:tc>
          <w:tcPr>
            <w:tcW w:w="2790" w:type="dxa"/>
            <w:tcBorders>
              <w:top w:val="single" w:sz="4" w:space="0" w:color="auto"/>
              <w:left w:val="single" w:sz="4" w:space="0" w:color="auto"/>
              <w:bottom w:val="single" w:sz="4" w:space="0" w:color="auto"/>
              <w:right w:val="single" w:sz="4" w:space="0" w:color="auto"/>
            </w:tcBorders>
          </w:tcPr>
          <w:p w14:paraId="5D2DC1BB" w14:textId="77777777" w:rsidR="0009036E" w:rsidRDefault="0009036E" w:rsidP="00AA1059">
            <w:pPr>
              <w:pStyle w:val="NormalIndent"/>
            </w:pPr>
          </w:p>
        </w:tc>
      </w:tr>
      <w:tr w:rsidR="0009036E" w14:paraId="0A67EA42"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9B50787"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30EED096" w14:textId="77777777" w:rsidR="0009036E" w:rsidRDefault="0009036E" w:rsidP="00AA1059">
            <w:pPr>
              <w:pStyle w:val="NormalIndent"/>
            </w:pPr>
            <w:r>
              <w:t>The eWIC system shall provide functionality to query benefits posted to a family account.</w:t>
            </w:r>
          </w:p>
        </w:tc>
        <w:tc>
          <w:tcPr>
            <w:tcW w:w="1890" w:type="dxa"/>
            <w:tcBorders>
              <w:top w:val="single" w:sz="4" w:space="0" w:color="auto"/>
              <w:left w:val="single" w:sz="4" w:space="0" w:color="auto"/>
              <w:bottom w:val="single" w:sz="4" w:space="0" w:color="auto"/>
              <w:right w:val="single" w:sz="4" w:space="0" w:color="auto"/>
            </w:tcBorders>
          </w:tcPr>
          <w:p w14:paraId="54C4DEC9" w14:textId="77777777" w:rsidR="0009036E" w:rsidRPr="007525C1" w:rsidRDefault="00684C46" w:rsidP="00AA1059">
            <w:pPr>
              <w:pStyle w:val="NormalIndent"/>
              <w:ind w:hanging="276"/>
              <w:jc w:val="center"/>
            </w:pPr>
            <w:r w:rsidRPr="007525C1">
              <w:t>R</w:t>
            </w:r>
          </w:p>
        </w:tc>
        <w:tc>
          <w:tcPr>
            <w:tcW w:w="1530" w:type="dxa"/>
            <w:tcBorders>
              <w:top w:val="single" w:sz="4" w:space="0" w:color="auto"/>
              <w:left w:val="single" w:sz="4" w:space="0" w:color="auto"/>
              <w:bottom w:val="single" w:sz="4" w:space="0" w:color="auto"/>
              <w:right w:val="single" w:sz="4" w:space="0" w:color="auto"/>
            </w:tcBorders>
          </w:tcPr>
          <w:p w14:paraId="1FA3AC20" w14:textId="77777777" w:rsidR="0009036E" w:rsidRDefault="0009036E" w:rsidP="00AA1059">
            <w:pPr>
              <w:pStyle w:val="NormalIndent"/>
            </w:pPr>
          </w:p>
        </w:tc>
        <w:tc>
          <w:tcPr>
            <w:tcW w:w="2790" w:type="dxa"/>
            <w:tcBorders>
              <w:top w:val="single" w:sz="4" w:space="0" w:color="auto"/>
              <w:left w:val="single" w:sz="4" w:space="0" w:color="auto"/>
              <w:bottom w:val="single" w:sz="4" w:space="0" w:color="auto"/>
              <w:right w:val="single" w:sz="4" w:space="0" w:color="auto"/>
            </w:tcBorders>
          </w:tcPr>
          <w:p w14:paraId="650EF8B3" w14:textId="77777777" w:rsidR="0009036E" w:rsidRDefault="0009036E" w:rsidP="00AA1059">
            <w:pPr>
              <w:pStyle w:val="NormalIndent"/>
            </w:pPr>
          </w:p>
        </w:tc>
      </w:tr>
      <w:tr w:rsidR="0009036E" w14:paraId="18B22F01"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F92A9C9"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48886C9F" w14:textId="18F9192B" w:rsidR="0009036E" w:rsidRDefault="4750FF9C" w:rsidP="00AA1059">
            <w:pPr>
              <w:pStyle w:val="NormalIndent"/>
            </w:pPr>
            <w:r>
              <w:t>The eWIC system shall allow authorized users to conduct summary queries into transaction activity by family ID, card number, and Vendor and provide print and export functionality.</w:t>
            </w:r>
          </w:p>
        </w:tc>
        <w:tc>
          <w:tcPr>
            <w:tcW w:w="1890" w:type="dxa"/>
            <w:tcBorders>
              <w:top w:val="single" w:sz="4" w:space="0" w:color="auto"/>
              <w:left w:val="single" w:sz="4" w:space="0" w:color="auto"/>
              <w:bottom w:val="single" w:sz="4" w:space="0" w:color="auto"/>
              <w:right w:val="single" w:sz="4" w:space="0" w:color="auto"/>
            </w:tcBorders>
          </w:tcPr>
          <w:p w14:paraId="34BBD91E" w14:textId="77777777" w:rsidR="0009036E" w:rsidRPr="007525C1" w:rsidRDefault="00684C46" w:rsidP="00AA1059">
            <w:pPr>
              <w:pStyle w:val="NormalIndent"/>
              <w:ind w:hanging="276"/>
              <w:jc w:val="center"/>
            </w:pPr>
            <w:r w:rsidRPr="007525C1">
              <w:t>R</w:t>
            </w:r>
          </w:p>
        </w:tc>
        <w:tc>
          <w:tcPr>
            <w:tcW w:w="1530" w:type="dxa"/>
            <w:tcBorders>
              <w:top w:val="single" w:sz="4" w:space="0" w:color="auto"/>
              <w:left w:val="single" w:sz="4" w:space="0" w:color="auto"/>
              <w:bottom w:val="single" w:sz="4" w:space="0" w:color="auto"/>
              <w:right w:val="single" w:sz="4" w:space="0" w:color="auto"/>
            </w:tcBorders>
          </w:tcPr>
          <w:p w14:paraId="25852712" w14:textId="77777777" w:rsidR="0009036E" w:rsidRDefault="0009036E" w:rsidP="00AA1059">
            <w:pPr>
              <w:pStyle w:val="NormalIndent"/>
            </w:pPr>
          </w:p>
        </w:tc>
        <w:tc>
          <w:tcPr>
            <w:tcW w:w="2790" w:type="dxa"/>
            <w:tcBorders>
              <w:top w:val="single" w:sz="4" w:space="0" w:color="auto"/>
              <w:left w:val="single" w:sz="4" w:space="0" w:color="auto"/>
              <w:bottom w:val="single" w:sz="4" w:space="0" w:color="auto"/>
              <w:right w:val="single" w:sz="4" w:space="0" w:color="auto"/>
            </w:tcBorders>
          </w:tcPr>
          <w:p w14:paraId="0038A8D9" w14:textId="77777777" w:rsidR="0009036E" w:rsidRDefault="0009036E" w:rsidP="00AA1059">
            <w:pPr>
              <w:pStyle w:val="NormalIndent"/>
            </w:pPr>
          </w:p>
        </w:tc>
      </w:tr>
      <w:tr w:rsidR="0009036E" w14:paraId="095807C3"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6C1E640"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57AADF86" w14:textId="7EBB6F04" w:rsidR="0009036E" w:rsidRDefault="0009036E" w:rsidP="00AA1059">
            <w:pPr>
              <w:pStyle w:val="NormalIndent"/>
            </w:pPr>
            <w:r>
              <w:t xml:space="preserve">The eWIC system shall allow detailed queries into family ID or cardholder redemption activity and provide print and export functionality. </w:t>
            </w:r>
          </w:p>
        </w:tc>
        <w:tc>
          <w:tcPr>
            <w:tcW w:w="1890" w:type="dxa"/>
            <w:tcBorders>
              <w:top w:val="single" w:sz="4" w:space="0" w:color="auto"/>
              <w:left w:val="single" w:sz="4" w:space="0" w:color="auto"/>
              <w:bottom w:val="single" w:sz="4" w:space="0" w:color="auto"/>
              <w:right w:val="single" w:sz="4" w:space="0" w:color="auto"/>
            </w:tcBorders>
          </w:tcPr>
          <w:p w14:paraId="514E0581" w14:textId="77777777" w:rsidR="0009036E" w:rsidRPr="007525C1" w:rsidRDefault="00684C46" w:rsidP="00AA1059">
            <w:pPr>
              <w:pStyle w:val="NormalIndent"/>
              <w:ind w:hanging="276"/>
              <w:jc w:val="center"/>
            </w:pPr>
            <w:r w:rsidRPr="007525C1">
              <w:t>R</w:t>
            </w:r>
          </w:p>
        </w:tc>
        <w:tc>
          <w:tcPr>
            <w:tcW w:w="1530" w:type="dxa"/>
            <w:tcBorders>
              <w:top w:val="single" w:sz="4" w:space="0" w:color="auto"/>
              <w:left w:val="single" w:sz="4" w:space="0" w:color="auto"/>
              <w:bottom w:val="single" w:sz="4" w:space="0" w:color="auto"/>
              <w:right w:val="single" w:sz="4" w:space="0" w:color="auto"/>
            </w:tcBorders>
          </w:tcPr>
          <w:p w14:paraId="39361283" w14:textId="77777777" w:rsidR="0009036E" w:rsidRDefault="0009036E" w:rsidP="00AA1059">
            <w:pPr>
              <w:pStyle w:val="NormalIndent"/>
            </w:pPr>
          </w:p>
        </w:tc>
        <w:tc>
          <w:tcPr>
            <w:tcW w:w="2790" w:type="dxa"/>
            <w:tcBorders>
              <w:top w:val="single" w:sz="4" w:space="0" w:color="auto"/>
              <w:left w:val="single" w:sz="4" w:space="0" w:color="auto"/>
              <w:bottom w:val="single" w:sz="4" w:space="0" w:color="auto"/>
              <w:right w:val="single" w:sz="4" w:space="0" w:color="auto"/>
            </w:tcBorders>
          </w:tcPr>
          <w:p w14:paraId="6A70ED99" w14:textId="77777777" w:rsidR="0009036E" w:rsidRDefault="0009036E" w:rsidP="00AA1059">
            <w:pPr>
              <w:pStyle w:val="NormalIndent"/>
            </w:pPr>
          </w:p>
        </w:tc>
      </w:tr>
      <w:tr w:rsidR="0009036E" w14:paraId="533A32C8"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12E7D03"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3F7EA645" w14:textId="77777777" w:rsidR="0009036E" w:rsidRDefault="0009036E" w:rsidP="00AA1059">
            <w:pPr>
              <w:pStyle w:val="NormalIndent"/>
            </w:pPr>
            <w:r>
              <w:t>The eWIC system shall provide navigation between queries:</w:t>
            </w:r>
          </w:p>
          <w:p w14:paraId="78BD7829" w14:textId="77777777" w:rsidR="0009036E" w:rsidRDefault="0009036E" w:rsidP="00AA1059">
            <w:pPr>
              <w:pStyle w:val="NormalIndent"/>
              <w:numPr>
                <w:ilvl w:val="0"/>
                <w:numId w:val="7"/>
              </w:numPr>
            </w:pPr>
            <w:r>
              <w:t xml:space="preserve">Between WIC Vendor and family ID </w:t>
            </w:r>
            <w:proofErr w:type="gramStart"/>
            <w:r>
              <w:t>queries;</w:t>
            </w:r>
            <w:proofErr w:type="gramEnd"/>
          </w:p>
          <w:p w14:paraId="17B7A798" w14:textId="77777777" w:rsidR="0009036E" w:rsidRDefault="0009036E" w:rsidP="00AA1059">
            <w:pPr>
              <w:pStyle w:val="NormalIndent"/>
              <w:numPr>
                <w:ilvl w:val="0"/>
                <w:numId w:val="7"/>
              </w:numPr>
            </w:pPr>
            <w:r>
              <w:t>From summary to detail and back; and</w:t>
            </w:r>
          </w:p>
          <w:p w14:paraId="7BA53EDE" w14:textId="77777777" w:rsidR="0009036E" w:rsidRDefault="0009036E" w:rsidP="00AA1059">
            <w:pPr>
              <w:pStyle w:val="NormalIndent"/>
              <w:numPr>
                <w:ilvl w:val="0"/>
                <w:numId w:val="7"/>
              </w:numPr>
            </w:pPr>
            <w:r>
              <w:t>From reconciliation and exception reports</w:t>
            </w:r>
          </w:p>
        </w:tc>
        <w:tc>
          <w:tcPr>
            <w:tcW w:w="1890" w:type="dxa"/>
            <w:tcBorders>
              <w:top w:val="single" w:sz="4" w:space="0" w:color="auto"/>
              <w:left w:val="single" w:sz="4" w:space="0" w:color="auto"/>
              <w:bottom w:val="single" w:sz="4" w:space="0" w:color="auto"/>
              <w:right w:val="single" w:sz="4" w:space="0" w:color="auto"/>
            </w:tcBorders>
          </w:tcPr>
          <w:p w14:paraId="0D69C3E3" w14:textId="77777777" w:rsidR="0009036E" w:rsidRPr="007525C1" w:rsidRDefault="00684C46" w:rsidP="00AA1059">
            <w:pPr>
              <w:pStyle w:val="NormalIndent"/>
              <w:ind w:hanging="276"/>
              <w:jc w:val="center"/>
            </w:pPr>
            <w:r w:rsidRPr="007525C1">
              <w:t>R</w:t>
            </w:r>
          </w:p>
        </w:tc>
        <w:tc>
          <w:tcPr>
            <w:tcW w:w="1530" w:type="dxa"/>
            <w:tcBorders>
              <w:top w:val="single" w:sz="4" w:space="0" w:color="auto"/>
              <w:left w:val="single" w:sz="4" w:space="0" w:color="auto"/>
              <w:bottom w:val="single" w:sz="4" w:space="0" w:color="auto"/>
              <w:right w:val="single" w:sz="4" w:space="0" w:color="auto"/>
            </w:tcBorders>
          </w:tcPr>
          <w:p w14:paraId="2D8C8B0C" w14:textId="77777777" w:rsidR="0009036E" w:rsidRDefault="0009036E" w:rsidP="00AA1059">
            <w:pPr>
              <w:pStyle w:val="NormalIndent"/>
            </w:pPr>
          </w:p>
        </w:tc>
        <w:tc>
          <w:tcPr>
            <w:tcW w:w="2790" w:type="dxa"/>
            <w:tcBorders>
              <w:top w:val="single" w:sz="4" w:space="0" w:color="auto"/>
              <w:left w:val="single" w:sz="4" w:space="0" w:color="auto"/>
              <w:bottom w:val="single" w:sz="4" w:space="0" w:color="auto"/>
              <w:right w:val="single" w:sz="4" w:space="0" w:color="auto"/>
            </w:tcBorders>
          </w:tcPr>
          <w:p w14:paraId="03BF0BF4" w14:textId="77777777" w:rsidR="0009036E" w:rsidRDefault="0009036E" w:rsidP="00AA1059">
            <w:pPr>
              <w:pStyle w:val="NormalIndent"/>
            </w:pPr>
          </w:p>
        </w:tc>
      </w:tr>
      <w:tr w:rsidR="0009036E" w14:paraId="0B890E9A"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ABB03C3" w14:textId="77777777" w:rsidR="0009036E" w:rsidRDefault="0009036E" w:rsidP="00AA1059">
            <w:pPr>
              <w:pStyle w:val="Heading3"/>
              <w:keepNext/>
              <w:widowControl/>
            </w:pPr>
          </w:p>
        </w:tc>
        <w:tc>
          <w:tcPr>
            <w:tcW w:w="6840" w:type="dxa"/>
            <w:tcBorders>
              <w:top w:val="single" w:sz="4" w:space="0" w:color="auto"/>
              <w:left w:val="single" w:sz="4" w:space="0" w:color="auto"/>
              <w:bottom w:val="single" w:sz="4" w:space="0" w:color="auto"/>
              <w:right w:val="single" w:sz="4" w:space="0" w:color="auto"/>
            </w:tcBorders>
            <w:hideMark/>
          </w:tcPr>
          <w:p w14:paraId="738C3943" w14:textId="539BF41A" w:rsidR="0009036E" w:rsidRDefault="0009036E" w:rsidP="00AA1059">
            <w:pPr>
              <w:keepNext/>
              <w:widowControl/>
              <w:rPr>
                <w:rFonts w:asciiTheme="minorHAnsi" w:hAnsiTheme="minorHAnsi" w:cs="Calibri"/>
              </w:rPr>
            </w:pPr>
            <w:r w:rsidRPr="5CCCBD8B">
              <w:rPr>
                <w:rFonts w:asciiTheme="minorHAnsi" w:hAnsiTheme="minorHAnsi" w:cs="Calibri"/>
              </w:rPr>
              <w:t xml:space="preserve">The eWIC system shall support </w:t>
            </w:r>
            <w:r w:rsidR="00CE2BC5" w:rsidRPr="5CCCBD8B">
              <w:rPr>
                <w:rFonts w:asciiTheme="minorHAnsi" w:hAnsiTheme="minorHAnsi" w:cs="Calibri"/>
              </w:rPr>
              <w:t>view of</w:t>
            </w:r>
            <w:r w:rsidRPr="5CCCBD8B">
              <w:rPr>
                <w:rFonts w:asciiTheme="minorHAnsi" w:hAnsiTheme="minorHAnsi" w:cs="Calibri"/>
              </w:rPr>
              <w:t xml:space="preserve"> family IDs</w:t>
            </w:r>
            <w:r w:rsidR="009F694F">
              <w:rPr>
                <w:rFonts w:asciiTheme="minorHAnsi" w:hAnsiTheme="minorHAnsi" w:cs="Calibri"/>
              </w:rPr>
              <w:t>.</w:t>
            </w:r>
          </w:p>
        </w:tc>
        <w:tc>
          <w:tcPr>
            <w:tcW w:w="1890" w:type="dxa"/>
            <w:tcBorders>
              <w:top w:val="single" w:sz="4" w:space="0" w:color="auto"/>
              <w:left w:val="single" w:sz="4" w:space="0" w:color="auto"/>
              <w:bottom w:val="single" w:sz="4" w:space="0" w:color="auto"/>
              <w:right w:val="single" w:sz="4" w:space="0" w:color="auto"/>
            </w:tcBorders>
          </w:tcPr>
          <w:p w14:paraId="657DAF0E" w14:textId="77777777" w:rsidR="0009036E" w:rsidRPr="007525C1" w:rsidRDefault="00684C46" w:rsidP="00AA1059">
            <w:pPr>
              <w:keepNext/>
              <w:widowControl/>
              <w:jc w:val="center"/>
              <w:rPr>
                <w:rFonts w:asciiTheme="minorHAnsi" w:hAnsiTheme="minorHAnsi" w:cs="Calibri"/>
              </w:rPr>
            </w:pPr>
            <w:r w:rsidRPr="007525C1">
              <w:rPr>
                <w:rFonts w:asciiTheme="minorHAnsi" w:hAnsiTheme="minorHAnsi" w:cs="Calibri"/>
              </w:rPr>
              <w:t>R</w:t>
            </w:r>
          </w:p>
        </w:tc>
        <w:tc>
          <w:tcPr>
            <w:tcW w:w="1530" w:type="dxa"/>
            <w:tcBorders>
              <w:top w:val="single" w:sz="4" w:space="0" w:color="auto"/>
              <w:left w:val="single" w:sz="4" w:space="0" w:color="auto"/>
              <w:bottom w:val="single" w:sz="4" w:space="0" w:color="auto"/>
              <w:right w:val="single" w:sz="4" w:space="0" w:color="auto"/>
            </w:tcBorders>
          </w:tcPr>
          <w:p w14:paraId="21B1A5B2" w14:textId="77777777" w:rsidR="0009036E" w:rsidRPr="5CCCBD8B" w:rsidRDefault="0009036E" w:rsidP="00AA1059">
            <w:pPr>
              <w:keepNext/>
              <w:widowControl/>
              <w:rPr>
                <w:rFonts w:asciiTheme="minorHAnsi" w:hAnsiTheme="minorHAnsi" w:cs="Calibri"/>
                <w:color w:val="7030A0"/>
              </w:rPr>
            </w:pPr>
          </w:p>
        </w:tc>
        <w:tc>
          <w:tcPr>
            <w:tcW w:w="2790" w:type="dxa"/>
            <w:tcBorders>
              <w:top w:val="single" w:sz="4" w:space="0" w:color="auto"/>
              <w:left w:val="single" w:sz="4" w:space="0" w:color="auto"/>
              <w:bottom w:val="single" w:sz="4" w:space="0" w:color="auto"/>
              <w:right w:val="single" w:sz="4" w:space="0" w:color="auto"/>
            </w:tcBorders>
          </w:tcPr>
          <w:p w14:paraId="372E6FF0" w14:textId="3526C192" w:rsidR="0009036E" w:rsidRDefault="0009036E" w:rsidP="00AA1059">
            <w:pPr>
              <w:keepNext/>
              <w:widowControl/>
              <w:rPr>
                <w:rFonts w:asciiTheme="minorHAnsi" w:hAnsiTheme="minorHAnsi" w:cs="Calibri"/>
                <w:color w:val="7030A0"/>
              </w:rPr>
            </w:pPr>
          </w:p>
        </w:tc>
      </w:tr>
      <w:tr w:rsidR="0009036E" w14:paraId="607E64AF"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401D734"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75A9B4A3" w14:textId="77777777" w:rsidR="0009036E" w:rsidRDefault="0009036E" w:rsidP="00AA1059">
            <w:pPr>
              <w:pStyle w:val="NormalIndent"/>
            </w:pPr>
            <w:r>
              <w:t xml:space="preserve">The eWIC system shall provide the queries by family ID. For each family ID, once selected, the user will be able to view cardholder demographic data, current balance, future benefits, a history of all account activity such as credits, debits, card changes (issuance, replacement, and card status changes), card history and statuses, invalid PIN count, and PIN changes and status. </w:t>
            </w:r>
          </w:p>
        </w:tc>
        <w:tc>
          <w:tcPr>
            <w:tcW w:w="1890" w:type="dxa"/>
            <w:tcBorders>
              <w:top w:val="single" w:sz="4" w:space="0" w:color="auto"/>
              <w:left w:val="single" w:sz="4" w:space="0" w:color="auto"/>
              <w:bottom w:val="single" w:sz="4" w:space="0" w:color="auto"/>
              <w:right w:val="single" w:sz="4" w:space="0" w:color="auto"/>
            </w:tcBorders>
          </w:tcPr>
          <w:p w14:paraId="0A83CDC0" w14:textId="77777777" w:rsidR="0009036E" w:rsidRPr="007525C1" w:rsidRDefault="00684C46" w:rsidP="00AA1059">
            <w:pPr>
              <w:pStyle w:val="NormalIndent"/>
              <w:ind w:hanging="346"/>
              <w:jc w:val="center"/>
            </w:pPr>
            <w:r w:rsidRPr="007525C1">
              <w:t>R</w:t>
            </w:r>
          </w:p>
        </w:tc>
        <w:tc>
          <w:tcPr>
            <w:tcW w:w="1530" w:type="dxa"/>
            <w:tcBorders>
              <w:top w:val="single" w:sz="4" w:space="0" w:color="auto"/>
              <w:left w:val="single" w:sz="4" w:space="0" w:color="auto"/>
              <w:bottom w:val="single" w:sz="4" w:space="0" w:color="auto"/>
              <w:right w:val="single" w:sz="4" w:space="0" w:color="auto"/>
            </w:tcBorders>
          </w:tcPr>
          <w:p w14:paraId="7D78EE07" w14:textId="77777777" w:rsidR="0009036E" w:rsidRDefault="0009036E" w:rsidP="00AA1059">
            <w:pPr>
              <w:pStyle w:val="NormalIndent"/>
            </w:pPr>
          </w:p>
        </w:tc>
        <w:tc>
          <w:tcPr>
            <w:tcW w:w="2790" w:type="dxa"/>
            <w:tcBorders>
              <w:top w:val="single" w:sz="4" w:space="0" w:color="auto"/>
              <w:left w:val="single" w:sz="4" w:space="0" w:color="auto"/>
              <w:bottom w:val="single" w:sz="4" w:space="0" w:color="auto"/>
              <w:right w:val="single" w:sz="4" w:space="0" w:color="auto"/>
            </w:tcBorders>
          </w:tcPr>
          <w:p w14:paraId="235073FD" w14:textId="77777777" w:rsidR="0009036E" w:rsidRDefault="0009036E" w:rsidP="00AA1059">
            <w:pPr>
              <w:pStyle w:val="NormalIndent"/>
            </w:pPr>
          </w:p>
        </w:tc>
      </w:tr>
      <w:tr w:rsidR="0009036E" w14:paraId="331000A0"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BE97B1E"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77251D2A" w14:textId="77777777" w:rsidR="0009036E" w:rsidRDefault="0009036E" w:rsidP="00AA1059">
            <w:pPr>
              <w:rPr>
                <w:rFonts w:asciiTheme="minorHAnsi" w:hAnsiTheme="minorHAnsi" w:cs="Calibri"/>
              </w:rPr>
            </w:pPr>
            <w:r>
              <w:rPr>
                <w:rFonts w:asciiTheme="minorHAnsi" w:hAnsiTheme="minorHAnsi" w:cs="Calibri"/>
              </w:rPr>
              <w:t>The eWIC system shall support queries and views of vendor records.</w:t>
            </w:r>
          </w:p>
        </w:tc>
        <w:tc>
          <w:tcPr>
            <w:tcW w:w="1890" w:type="dxa"/>
            <w:tcBorders>
              <w:top w:val="single" w:sz="4" w:space="0" w:color="auto"/>
              <w:left w:val="single" w:sz="4" w:space="0" w:color="auto"/>
              <w:bottom w:val="single" w:sz="4" w:space="0" w:color="auto"/>
              <w:right w:val="single" w:sz="4" w:space="0" w:color="auto"/>
            </w:tcBorders>
          </w:tcPr>
          <w:p w14:paraId="65DCCA6B" w14:textId="77777777" w:rsidR="0009036E" w:rsidRPr="007525C1" w:rsidRDefault="00684C46" w:rsidP="00AA1059">
            <w:pPr>
              <w:jc w:val="center"/>
              <w:rPr>
                <w:rFonts w:asciiTheme="minorHAnsi" w:hAnsiTheme="minorHAnsi" w:cs="Calibri"/>
              </w:rPr>
            </w:pPr>
            <w:r w:rsidRPr="007525C1">
              <w:rPr>
                <w:rFonts w:asciiTheme="minorHAnsi" w:hAnsiTheme="minorHAnsi" w:cs="Calibri"/>
              </w:rPr>
              <w:t>R</w:t>
            </w:r>
          </w:p>
        </w:tc>
        <w:tc>
          <w:tcPr>
            <w:tcW w:w="1530" w:type="dxa"/>
            <w:tcBorders>
              <w:top w:val="single" w:sz="4" w:space="0" w:color="auto"/>
              <w:left w:val="single" w:sz="4" w:space="0" w:color="auto"/>
              <w:bottom w:val="single" w:sz="4" w:space="0" w:color="auto"/>
              <w:right w:val="single" w:sz="4" w:space="0" w:color="auto"/>
            </w:tcBorders>
          </w:tcPr>
          <w:p w14:paraId="624E55F1" w14:textId="77777777" w:rsidR="0009036E" w:rsidRDefault="0009036E" w:rsidP="00AA1059">
            <w:pPr>
              <w:rPr>
                <w:rFonts w:asciiTheme="minorHAnsi" w:hAnsiTheme="minorHAnsi" w:cs="Calibri"/>
              </w:rPr>
            </w:pPr>
          </w:p>
        </w:tc>
        <w:tc>
          <w:tcPr>
            <w:tcW w:w="2790" w:type="dxa"/>
            <w:tcBorders>
              <w:top w:val="single" w:sz="4" w:space="0" w:color="auto"/>
              <w:left w:val="single" w:sz="4" w:space="0" w:color="auto"/>
              <w:bottom w:val="single" w:sz="4" w:space="0" w:color="auto"/>
              <w:right w:val="single" w:sz="4" w:space="0" w:color="auto"/>
            </w:tcBorders>
          </w:tcPr>
          <w:p w14:paraId="7243EE0B" w14:textId="77777777" w:rsidR="0009036E" w:rsidRDefault="0009036E" w:rsidP="00AA1059">
            <w:pPr>
              <w:rPr>
                <w:rFonts w:asciiTheme="minorHAnsi" w:hAnsiTheme="minorHAnsi" w:cs="Calibri"/>
              </w:rPr>
            </w:pPr>
          </w:p>
        </w:tc>
      </w:tr>
      <w:tr w:rsidR="0009036E" w14:paraId="6460434A"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7F4D1DF"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56240006" w14:textId="324AFADD" w:rsidR="0009036E" w:rsidRDefault="4750FF9C" w:rsidP="00AA1059">
            <w:pPr>
              <w:pStyle w:val="NormalIndent"/>
            </w:pPr>
            <w:r>
              <w:t>The eWIC system shall provide the queries by vendor. For each vendor record, once selected</w:t>
            </w:r>
            <w:r w:rsidR="534521B3">
              <w:t>,</w:t>
            </w:r>
            <w:r>
              <w:t xml:space="preserve"> the user will be able to view vendor demographic data, transaction history for the vendor including </w:t>
            </w:r>
            <w:r w:rsidR="5F84CD21">
              <w:t xml:space="preserve">invalid PIN attempts, voids, and </w:t>
            </w:r>
            <w:r>
              <w:t xml:space="preserve">transaction details (items purchased, NTE adjustments, requested and paid amounts), and settlement data for the vendor. </w:t>
            </w:r>
          </w:p>
        </w:tc>
        <w:tc>
          <w:tcPr>
            <w:tcW w:w="1890" w:type="dxa"/>
            <w:tcBorders>
              <w:top w:val="single" w:sz="4" w:space="0" w:color="auto"/>
              <w:left w:val="single" w:sz="4" w:space="0" w:color="auto"/>
              <w:bottom w:val="single" w:sz="4" w:space="0" w:color="auto"/>
              <w:right w:val="single" w:sz="4" w:space="0" w:color="auto"/>
            </w:tcBorders>
          </w:tcPr>
          <w:p w14:paraId="3E21BFDF" w14:textId="77777777" w:rsidR="0009036E" w:rsidRPr="007525C1" w:rsidRDefault="00684C46" w:rsidP="00AA1059">
            <w:pPr>
              <w:pStyle w:val="NormalIndent"/>
              <w:ind w:hanging="366"/>
              <w:jc w:val="center"/>
            </w:pPr>
            <w:r w:rsidRPr="007525C1">
              <w:t>R</w:t>
            </w:r>
          </w:p>
        </w:tc>
        <w:tc>
          <w:tcPr>
            <w:tcW w:w="1530" w:type="dxa"/>
            <w:tcBorders>
              <w:top w:val="single" w:sz="4" w:space="0" w:color="auto"/>
              <w:left w:val="single" w:sz="4" w:space="0" w:color="auto"/>
              <w:bottom w:val="single" w:sz="4" w:space="0" w:color="auto"/>
              <w:right w:val="single" w:sz="4" w:space="0" w:color="auto"/>
            </w:tcBorders>
          </w:tcPr>
          <w:p w14:paraId="2FCA91C0" w14:textId="77777777" w:rsidR="0009036E" w:rsidRDefault="0009036E" w:rsidP="00AA1059">
            <w:pPr>
              <w:pStyle w:val="NormalIndent"/>
            </w:pPr>
          </w:p>
        </w:tc>
        <w:tc>
          <w:tcPr>
            <w:tcW w:w="2790" w:type="dxa"/>
            <w:tcBorders>
              <w:top w:val="single" w:sz="4" w:space="0" w:color="auto"/>
              <w:left w:val="single" w:sz="4" w:space="0" w:color="auto"/>
              <w:bottom w:val="single" w:sz="4" w:space="0" w:color="auto"/>
              <w:right w:val="single" w:sz="4" w:space="0" w:color="auto"/>
            </w:tcBorders>
          </w:tcPr>
          <w:p w14:paraId="09462E06" w14:textId="77777777" w:rsidR="0009036E" w:rsidRDefault="0009036E" w:rsidP="00AA1059">
            <w:pPr>
              <w:pStyle w:val="NormalIndent"/>
            </w:pPr>
          </w:p>
        </w:tc>
      </w:tr>
      <w:tr w:rsidR="0009036E" w14:paraId="27E135E9"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C02670A"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6337DFD2" w14:textId="77777777" w:rsidR="0009036E" w:rsidRDefault="0009036E" w:rsidP="00AA1059">
            <w:pPr>
              <w:rPr>
                <w:rFonts w:asciiTheme="minorHAnsi" w:hAnsiTheme="minorHAnsi" w:cs="Calibri"/>
              </w:rPr>
            </w:pPr>
            <w:r>
              <w:rPr>
                <w:rFonts w:asciiTheme="minorHAnsi" w:hAnsiTheme="minorHAnsi" w:cs="Calibri"/>
              </w:rPr>
              <w:t>The eWIC system shall allow the UPC/PLU list to be searchable and to be sorted and filtered by Category and Sub-Category.</w:t>
            </w:r>
          </w:p>
        </w:tc>
        <w:tc>
          <w:tcPr>
            <w:tcW w:w="1890" w:type="dxa"/>
            <w:tcBorders>
              <w:top w:val="single" w:sz="4" w:space="0" w:color="auto"/>
              <w:left w:val="single" w:sz="4" w:space="0" w:color="auto"/>
              <w:bottom w:val="single" w:sz="4" w:space="0" w:color="auto"/>
              <w:right w:val="single" w:sz="4" w:space="0" w:color="auto"/>
            </w:tcBorders>
          </w:tcPr>
          <w:p w14:paraId="7192586C" w14:textId="77777777" w:rsidR="0009036E" w:rsidRPr="007525C1" w:rsidRDefault="00684C46" w:rsidP="00AA1059">
            <w:pPr>
              <w:jc w:val="center"/>
              <w:rPr>
                <w:rFonts w:asciiTheme="minorHAnsi" w:hAnsiTheme="minorHAnsi" w:cs="Calibri"/>
              </w:rPr>
            </w:pPr>
            <w:r w:rsidRPr="007525C1">
              <w:rPr>
                <w:rFonts w:asciiTheme="minorHAnsi" w:hAnsiTheme="minorHAnsi" w:cs="Calibri"/>
              </w:rPr>
              <w:t>R</w:t>
            </w:r>
          </w:p>
        </w:tc>
        <w:tc>
          <w:tcPr>
            <w:tcW w:w="1530" w:type="dxa"/>
            <w:tcBorders>
              <w:top w:val="single" w:sz="4" w:space="0" w:color="auto"/>
              <w:left w:val="single" w:sz="4" w:space="0" w:color="auto"/>
              <w:bottom w:val="single" w:sz="4" w:space="0" w:color="auto"/>
              <w:right w:val="single" w:sz="4" w:space="0" w:color="auto"/>
            </w:tcBorders>
          </w:tcPr>
          <w:p w14:paraId="16571EF9" w14:textId="77777777" w:rsidR="0009036E" w:rsidRDefault="0009036E" w:rsidP="00AA1059">
            <w:pPr>
              <w:rPr>
                <w:rFonts w:asciiTheme="minorHAnsi" w:hAnsiTheme="minorHAnsi" w:cs="Calibri"/>
              </w:rPr>
            </w:pPr>
          </w:p>
        </w:tc>
        <w:tc>
          <w:tcPr>
            <w:tcW w:w="2790" w:type="dxa"/>
            <w:tcBorders>
              <w:top w:val="single" w:sz="4" w:space="0" w:color="auto"/>
              <w:left w:val="single" w:sz="4" w:space="0" w:color="auto"/>
              <w:bottom w:val="single" w:sz="4" w:space="0" w:color="auto"/>
              <w:right w:val="single" w:sz="4" w:space="0" w:color="auto"/>
            </w:tcBorders>
          </w:tcPr>
          <w:p w14:paraId="274BF420" w14:textId="77777777" w:rsidR="0009036E" w:rsidRDefault="0009036E" w:rsidP="00AA1059">
            <w:pPr>
              <w:rPr>
                <w:rFonts w:asciiTheme="minorHAnsi" w:hAnsiTheme="minorHAnsi" w:cs="Calibri"/>
              </w:rPr>
            </w:pPr>
          </w:p>
        </w:tc>
      </w:tr>
      <w:tr w:rsidR="0009036E" w14:paraId="1F2EFC8E"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5DDEDA9"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2DF320D9" w14:textId="616A3CBF" w:rsidR="0009036E" w:rsidRDefault="0009036E" w:rsidP="00AA1059">
            <w:pPr>
              <w:rPr>
                <w:rFonts w:asciiTheme="minorHAnsi" w:hAnsiTheme="minorHAnsi" w:cs="Calibri"/>
              </w:rPr>
            </w:pPr>
            <w:r>
              <w:rPr>
                <w:rFonts w:asciiTheme="minorHAnsi" w:hAnsiTheme="minorHAnsi" w:cs="Calibri"/>
              </w:rPr>
              <w:t xml:space="preserve">The eWIC system shall support access to </w:t>
            </w:r>
            <w:r w:rsidR="00084B4A">
              <w:rPr>
                <w:rFonts w:asciiTheme="minorHAnsi" w:hAnsiTheme="minorHAnsi" w:cs="Calibri"/>
              </w:rPr>
              <w:t>Maryland WIC and USVI WIC</w:t>
            </w:r>
            <w:r>
              <w:rPr>
                <w:rFonts w:asciiTheme="minorHAnsi" w:hAnsiTheme="minorHAnsi" w:cs="Calibri"/>
              </w:rPr>
              <w:t xml:space="preserve"> eWIC data.</w:t>
            </w:r>
          </w:p>
        </w:tc>
        <w:tc>
          <w:tcPr>
            <w:tcW w:w="1890" w:type="dxa"/>
            <w:tcBorders>
              <w:top w:val="single" w:sz="4" w:space="0" w:color="auto"/>
              <w:left w:val="single" w:sz="4" w:space="0" w:color="auto"/>
              <w:bottom w:val="single" w:sz="4" w:space="0" w:color="auto"/>
              <w:right w:val="single" w:sz="4" w:space="0" w:color="auto"/>
            </w:tcBorders>
          </w:tcPr>
          <w:p w14:paraId="633FDE00" w14:textId="77777777" w:rsidR="0009036E" w:rsidRPr="007525C1" w:rsidRDefault="00684C46" w:rsidP="00AA1059">
            <w:pPr>
              <w:jc w:val="center"/>
              <w:rPr>
                <w:rFonts w:asciiTheme="minorHAnsi" w:hAnsiTheme="minorHAnsi" w:cs="Calibri"/>
              </w:rPr>
            </w:pPr>
            <w:r w:rsidRPr="007525C1">
              <w:rPr>
                <w:rFonts w:asciiTheme="minorHAnsi" w:hAnsiTheme="minorHAnsi" w:cs="Calibri"/>
              </w:rPr>
              <w:t>R</w:t>
            </w:r>
          </w:p>
        </w:tc>
        <w:tc>
          <w:tcPr>
            <w:tcW w:w="1530" w:type="dxa"/>
            <w:tcBorders>
              <w:top w:val="single" w:sz="4" w:space="0" w:color="auto"/>
              <w:left w:val="single" w:sz="4" w:space="0" w:color="auto"/>
              <w:bottom w:val="single" w:sz="4" w:space="0" w:color="auto"/>
              <w:right w:val="single" w:sz="4" w:space="0" w:color="auto"/>
            </w:tcBorders>
          </w:tcPr>
          <w:p w14:paraId="2434968B" w14:textId="77777777" w:rsidR="0009036E" w:rsidRDefault="0009036E" w:rsidP="00AA1059">
            <w:pPr>
              <w:rPr>
                <w:rFonts w:asciiTheme="minorHAnsi" w:hAnsiTheme="minorHAnsi" w:cs="Calibri"/>
              </w:rPr>
            </w:pPr>
          </w:p>
        </w:tc>
        <w:tc>
          <w:tcPr>
            <w:tcW w:w="2790" w:type="dxa"/>
            <w:tcBorders>
              <w:top w:val="single" w:sz="4" w:space="0" w:color="auto"/>
              <w:left w:val="single" w:sz="4" w:space="0" w:color="auto"/>
              <w:bottom w:val="single" w:sz="4" w:space="0" w:color="auto"/>
              <w:right w:val="single" w:sz="4" w:space="0" w:color="auto"/>
            </w:tcBorders>
          </w:tcPr>
          <w:p w14:paraId="10802598" w14:textId="77777777" w:rsidR="0009036E" w:rsidRDefault="0009036E" w:rsidP="00AA1059">
            <w:pPr>
              <w:rPr>
                <w:rFonts w:asciiTheme="minorHAnsi" w:hAnsiTheme="minorHAnsi" w:cs="Calibri"/>
              </w:rPr>
            </w:pPr>
          </w:p>
        </w:tc>
      </w:tr>
      <w:tr w:rsidR="0009036E" w14:paraId="4F9F8F61"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89BA03C"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355F1708" w14:textId="77777777" w:rsidR="0009036E" w:rsidRDefault="0009036E" w:rsidP="00AA1059">
            <w:pPr>
              <w:pStyle w:val="NormalIndent"/>
            </w:pPr>
            <w:r>
              <w:t>The eWIC system shall allow on-line access from a minimum of three (3) years of historical data.</w:t>
            </w:r>
          </w:p>
        </w:tc>
        <w:tc>
          <w:tcPr>
            <w:tcW w:w="1890" w:type="dxa"/>
            <w:tcBorders>
              <w:top w:val="single" w:sz="4" w:space="0" w:color="auto"/>
              <w:left w:val="single" w:sz="4" w:space="0" w:color="auto"/>
              <w:bottom w:val="single" w:sz="4" w:space="0" w:color="auto"/>
              <w:right w:val="single" w:sz="4" w:space="0" w:color="auto"/>
            </w:tcBorders>
          </w:tcPr>
          <w:p w14:paraId="1C0363B4" w14:textId="77777777" w:rsidR="0009036E" w:rsidRPr="007525C1" w:rsidRDefault="00684C46" w:rsidP="00AA1059">
            <w:pPr>
              <w:pStyle w:val="NormalIndent"/>
              <w:ind w:hanging="366"/>
              <w:jc w:val="center"/>
            </w:pPr>
            <w:r w:rsidRPr="007525C1">
              <w:t>R</w:t>
            </w:r>
          </w:p>
        </w:tc>
        <w:tc>
          <w:tcPr>
            <w:tcW w:w="1530" w:type="dxa"/>
            <w:tcBorders>
              <w:top w:val="single" w:sz="4" w:space="0" w:color="auto"/>
              <w:left w:val="single" w:sz="4" w:space="0" w:color="auto"/>
              <w:bottom w:val="single" w:sz="4" w:space="0" w:color="auto"/>
              <w:right w:val="single" w:sz="4" w:space="0" w:color="auto"/>
            </w:tcBorders>
          </w:tcPr>
          <w:p w14:paraId="4914A30B" w14:textId="77777777" w:rsidR="0009036E" w:rsidRDefault="0009036E" w:rsidP="00AA1059">
            <w:pPr>
              <w:pStyle w:val="NormalIndent"/>
            </w:pPr>
          </w:p>
        </w:tc>
        <w:tc>
          <w:tcPr>
            <w:tcW w:w="2790" w:type="dxa"/>
            <w:tcBorders>
              <w:top w:val="single" w:sz="4" w:space="0" w:color="auto"/>
              <w:left w:val="single" w:sz="4" w:space="0" w:color="auto"/>
              <w:bottom w:val="single" w:sz="4" w:space="0" w:color="auto"/>
              <w:right w:val="single" w:sz="4" w:space="0" w:color="auto"/>
            </w:tcBorders>
          </w:tcPr>
          <w:p w14:paraId="37BFAEBE" w14:textId="77777777" w:rsidR="0009036E" w:rsidRDefault="0009036E" w:rsidP="00AA1059">
            <w:pPr>
              <w:pStyle w:val="NormalIndent"/>
            </w:pPr>
          </w:p>
        </w:tc>
      </w:tr>
      <w:tr w:rsidR="0009036E" w14:paraId="1C794345"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74C6CB5"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09F327E2" w14:textId="77777777" w:rsidR="0009036E" w:rsidRDefault="0009036E" w:rsidP="00AA1059">
            <w:pPr>
              <w:pStyle w:val="NormalIndent"/>
            </w:pPr>
            <w:r>
              <w:t>The eWIC system shall allow authorized users access to applicable reports either through the eWIC administrative system or a data warehouse.</w:t>
            </w:r>
          </w:p>
        </w:tc>
        <w:tc>
          <w:tcPr>
            <w:tcW w:w="1890" w:type="dxa"/>
            <w:tcBorders>
              <w:top w:val="single" w:sz="4" w:space="0" w:color="auto"/>
              <w:left w:val="single" w:sz="4" w:space="0" w:color="auto"/>
              <w:bottom w:val="single" w:sz="4" w:space="0" w:color="auto"/>
              <w:right w:val="single" w:sz="4" w:space="0" w:color="auto"/>
            </w:tcBorders>
          </w:tcPr>
          <w:p w14:paraId="504DD18E" w14:textId="77777777" w:rsidR="0009036E" w:rsidRPr="007525C1" w:rsidRDefault="00684C46" w:rsidP="00AA1059">
            <w:pPr>
              <w:pStyle w:val="NormalIndent"/>
              <w:ind w:hanging="366"/>
              <w:jc w:val="center"/>
            </w:pPr>
            <w:r w:rsidRPr="007525C1">
              <w:t>R</w:t>
            </w:r>
          </w:p>
        </w:tc>
        <w:tc>
          <w:tcPr>
            <w:tcW w:w="1530" w:type="dxa"/>
            <w:tcBorders>
              <w:top w:val="single" w:sz="4" w:space="0" w:color="auto"/>
              <w:left w:val="single" w:sz="4" w:space="0" w:color="auto"/>
              <w:bottom w:val="single" w:sz="4" w:space="0" w:color="auto"/>
              <w:right w:val="single" w:sz="4" w:space="0" w:color="auto"/>
            </w:tcBorders>
          </w:tcPr>
          <w:p w14:paraId="546D273A" w14:textId="77777777" w:rsidR="0009036E" w:rsidRDefault="0009036E" w:rsidP="00AA1059">
            <w:pPr>
              <w:pStyle w:val="NormalIndent"/>
            </w:pPr>
          </w:p>
        </w:tc>
        <w:tc>
          <w:tcPr>
            <w:tcW w:w="2790" w:type="dxa"/>
            <w:tcBorders>
              <w:top w:val="single" w:sz="4" w:space="0" w:color="auto"/>
              <w:left w:val="single" w:sz="4" w:space="0" w:color="auto"/>
              <w:bottom w:val="single" w:sz="4" w:space="0" w:color="auto"/>
              <w:right w:val="single" w:sz="4" w:space="0" w:color="auto"/>
            </w:tcBorders>
          </w:tcPr>
          <w:p w14:paraId="7A86B276" w14:textId="77777777" w:rsidR="0009036E" w:rsidRDefault="0009036E" w:rsidP="00AA1059">
            <w:pPr>
              <w:pStyle w:val="NormalIndent"/>
            </w:pPr>
          </w:p>
        </w:tc>
      </w:tr>
      <w:tr w:rsidR="0009036E" w14:paraId="48678E76"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3165ED8"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3C4167D3" w14:textId="12C6F828" w:rsidR="0009036E" w:rsidRDefault="4750FF9C" w:rsidP="00AA1059">
            <w:pPr>
              <w:pStyle w:val="NormalIndent"/>
            </w:pPr>
            <w:r>
              <w:t xml:space="preserve">The eWIC Processor shall execute data requests for archive data and provide such data within </w:t>
            </w:r>
            <w:r w:rsidR="63BA0C38">
              <w:t>five</w:t>
            </w:r>
            <w:r>
              <w:t xml:space="preserve"> (</w:t>
            </w:r>
            <w:r w:rsidR="63BA0C38">
              <w:t>5</w:t>
            </w:r>
            <w:r>
              <w:t>) business days of the request</w:t>
            </w:r>
            <w:r w:rsidR="3F38B168">
              <w:t xml:space="preserve">, or </w:t>
            </w:r>
            <w:r w:rsidR="00630361">
              <w:t>a timeframe approved by the Contract Monitor</w:t>
            </w:r>
            <w:r w:rsidR="4C294AD2">
              <w:t xml:space="preserve"> </w:t>
            </w:r>
            <w:r w:rsidR="3F38B168">
              <w:t>for more complex requests</w:t>
            </w:r>
            <w:r>
              <w:t xml:space="preserve"> </w:t>
            </w:r>
          </w:p>
        </w:tc>
        <w:tc>
          <w:tcPr>
            <w:tcW w:w="1890" w:type="dxa"/>
            <w:tcBorders>
              <w:top w:val="single" w:sz="4" w:space="0" w:color="auto"/>
              <w:left w:val="single" w:sz="4" w:space="0" w:color="auto"/>
              <w:bottom w:val="single" w:sz="4" w:space="0" w:color="auto"/>
              <w:right w:val="single" w:sz="4" w:space="0" w:color="auto"/>
            </w:tcBorders>
          </w:tcPr>
          <w:p w14:paraId="3438DE19" w14:textId="77777777" w:rsidR="0009036E" w:rsidRPr="007525C1" w:rsidRDefault="00684C46" w:rsidP="00AA1059">
            <w:pPr>
              <w:pStyle w:val="NormalIndent"/>
              <w:ind w:hanging="366"/>
              <w:jc w:val="center"/>
            </w:pPr>
            <w:r w:rsidRPr="007525C1">
              <w:t>R</w:t>
            </w:r>
          </w:p>
        </w:tc>
        <w:tc>
          <w:tcPr>
            <w:tcW w:w="1530" w:type="dxa"/>
            <w:tcBorders>
              <w:top w:val="single" w:sz="4" w:space="0" w:color="auto"/>
              <w:left w:val="single" w:sz="4" w:space="0" w:color="auto"/>
              <w:bottom w:val="single" w:sz="4" w:space="0" w:color="auto"/>
              <w:right w:val="single" w:sz="4" w:space="0" w:color="auto"/>
            </w:tcBorders>
          </w:tcPr>
          <w:p w14:paraId="04AD33C3" w14:textId="77777777" w:rsidR="0009036E" w:rsidRDefault="0009036E" w:rsidP="00AA1059">
            <w:pPr>
              <w:pStyle w:val="NormalIndent"/>
            </w:pPr>
          </w:p>
        </w:tc>
        <w:tc>
          <w:tcPr>
            <w:tcW w:w="2790" w:type="dxa"/>
            <w:tcBorders>
              <w:top w:val="single" w:sz="4" w:space="0" w:color="auto"/>
              <w:left w:val="single" w:sz="4" w:space="0" w:color="auto"/>
              <w:bottom w:val="single" w:sz="4" w:space="0" w:color="auto"/>
              <w:right w:val="single" w:sz="4" w:space="0" w:color="auto"/>
            </w:tcBorders>
          </w:tcPr>
          <w:p w14:paraId="03A768AE" w14:textId="77777777" w:rsidR="0009036E" w:rsidRDefault="0009036E" w:rsidP="00AA1059">
            <w:pPr>
              <w:pStyle w:val="NormalIndent"/>
            </w:pPr>
          </w:p>
        </w:tc>
      </w:tr>
      <w:tr w:rsidR="0009036E" w14:paraId="5210B6F8"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7D127FF"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3DF84764" w14:textId="77777777" w:rsidR="0009036E" w:rsidRDefault="0009036E" w:rsidP="00AA1059">
            <w:pPr>
              <w:rPr>
                <w:rFonts w:asciiTheme="minorHAnsi" w:hAnsiTheme="minorHAnsi" w:cs="Calibri"/>
              </w:rPr>
            </w:pPr>
            <w:r>
              <w:rPr>
                <w:rFonts w:asciiTheme="minorHAnsi" w:hAnsiTheme="minorHAnsi" w:cs="Calibri"/>
              </w:rPr>
              <w:t xml:space="preserve">The eWIC system shall support the view and download </w:t>
            </w:r>
            <w:r>
              <w:t>of APLs and APL source data, including the ability to view APLs by specific dates.</w:t>
            </w:r>
          </w:p>
        </w:tc>
        <w:tc>
          <w:tcPr>
            <w:tcW w:w="1890" w:type="dxa"/>
            <w:tcBorders>
              <w:top w:val="single" w:sz="4" w:space="0" w:color="auto"/>
              <w:left w:val="single" w:sz="4" w:space="0" w:color="auto"/>
              <w:bottom w:val="single" w:sz="4" w:space="0" w:color="auto"/>
              <w:right w:val="single" w:sz="4" w:space="0" w:color="auto"/>
            </w:tcBorders>
          </w:tcPr>
          <w:p w14:paraId="78D7946D" w14:textId="77777777" w:rsidR="0009036E" w:rsidRPr="007525C1" w:rsidRDefault="00684C46" w:rsidP="00AA1059">
            <w:pPr>
              <w:jc w:val="center"/>
              <w:rPr>
                <w:rFonts w:asciiTheme="minorHAnsi" w:hAnsiTheme="minorHAnsi" w:cs="Calibri"/>
              </w:rPr>
            </w:pPr>
            <w:r w:rsidRPr="007525C1">
              <w:rPr>
                <w:rFonts w:asciiTheme="minorHAnsi" w:hAnsiTheme="minorHAnsi" w:cs="Calibri"/>
              </w:rPr>
              <w:t>R</w:t>
            </w:r>
          </w:p>
        </w:tc>
        <w:tc>
          <w:tcPr>
            <w:tcW w:w="1530" w:type="dxa"/>
            <w:tcBorders>
              <w:top w:val="single" w:sz="4" w:space="0" w:color="auto"/>
              <w:left w:val="single" w:sz="4" w:space="0" w:color="auto"/>
              <w:bottom w:val="single" w:sz="4" w:space="0" w:color="auto"/>
              <w:right w:val="single" w:sz="4" w:space="0" w:color="auto"/>
            </w:tcBorders>
          </w:tcPr>
          <w:p w14:paraId="01661648" w14:textId="77777777" w:rsidR="0009036E" w:rsidRPr="00D5790B" w:rsidRDefault="0009036E" w:rsidP="00AA1059">
            <w:pPr>
              <w:rPr>
                <w:rFonts w:asciiTheme="minorHAnsi" w:hAnsiTheme="minorHAnsi" w:cs="Calibri"/>
              </w:rPr>
            </w:pPr>
          </w:p>
        </w:tc>
        <w:tc>
          <w:tcPr>
            <w:tcW w:w="2790" w:type="dxa"/>
            <w:tcBorders>
              <w:top w:val="single" w:sz="4" w:space="0" w:color="auto"/>
              <w:left w:val="single" w:sz="4" w:space="0" w:color="auto"/>
              <w:bottom w:val="single" w:sz="4" w:space="0" w:color="auto"/>
              <w:right w:val="single" w:sz="4" w:space="0" w:color="auto"/>
            </w:tcBorders>
          </w:tcPr>
          <w:p w14:paraId="44718539" w14:textId="77777777" w:rsidR="0009036E" w:rsidRPr="00D5790B" w:rsidRDefault="0009036E" w:rsidP="00AA1059">
            <w:pPr>
              <w:rPr>
                <w:rFonts w:asciiTheme="minorHAnsi" w:hAnsiTheme="minorHAnsi" w:cs="Calibri"/>
              </w:rPr>
            </w:pPr>
          </w:p>
        </w:tc>
      </w:tr>
      <w:tr w:rsidR="0009036E" w14:paraId="0C5AC28B"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6483689"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7B611BEE" w14:textId="77777777" w:rsidR="0009036E" w:rsidRDefault="4750FF9C" w:rsidP="6CCC0E85">
            <w:pPr>
              <w:rPr>
                <w:rFonts w:asciiTheme="minorHAnsi" w:hAnsiTheme="minorHAnsi" w:cs="Calibri"/>
              </w:rPr>
            </w:pPr>
            <w:r w:rsidRPr="6CCC0E85">
              <w:rPr>
                <w:rFonts w:asciiTheme="minorHAnsi" w:hAnsiTheme="minorHAnsi" w:cs="Calibri"/>
              </w:rPr>
              <w:t>The eWIC system shall support queries regarding the status of APL downloads by WIC vendors.</w:t>
            </w:r>
          </w:p>
        </w:tc>
        <w:tc>
          <w:tcPr>
            <w:tcW w:w="1890" w:type="dxa"/>
            <w:tcBorders>
              <w:top w:val="single" w:sz="4" w:space="0" w:color="auto"/>
              <w:left w:val="single" w:sz="4" w:space="0" w:color="auto"/>
              <w:bottom w:val="single" w:sz="4" w:space="0" w:color="auto"/>
              <w:right w:val="single" w:sz="4" w:space="0" w:color="auto"/>
            </w:tcBorders>
          </w:tcPr>
          <w:p w14:paraId="5132C20B" w14:textId="37ECCF6B" w:rsidR="0009036E" w:rsidRPr="008D58F3" w:rsidRDefault="0E687039" w:rsidP="71D19273">
            <w:pPr>
              <w:jc w:val="center"/>
              <w:rPr>
                <w:rFonts w:asciiTheme="minorHAnsi" w:hAnsiTheme="minorHAnsi" w:cs="Calibri"/>
              </w:rPr>
            </w:pPr>
            <w:r w:rsidRPr="71D19273">
              <w:rPr>
                <w:rFonts w:asciiTheme="minorHAnsi" w:hAnsiTheme="minorHAnsi" w:cs="Calibri"/>
              </w:rPr>
              <w:t>P</w:t>
            </w:r>
          </w:p>
          <w:p w14:paraId="57796475" w14:textId="7FAA3AE1" w:rsidR="0009036E" w:rsidRPr="008D58F3" w:rsidRDefault="0009036E" w:rsidP="71D19273">
            <w:pPr>
              <w:jc w:val="center"/>
              <w:rPr>
                <w:rFonts w:asciiTheme="minorHAnsi" w:hAnsiTheme="minorHAnsi" w:cs="Calibri"/>
                <w:highlight w:val="yellow"/>
              </w:rPr>
            </w:pPr>
          </w:p>
        </w:tc>
        <w:tc>
          <w:tcPr>
            <w:tcW w:w="1530" w:type="dxa"/>
            <w:tcBorders>
              <w:top w:val="single" w:sz="4" w:space="0" w:color="auto"/>
              <w:left w:val="single" w:sz="4" w:space="0" w:color="auto"/>
              <w:bottom w:val="single" w:sz="4" w:space="0" w:color="auto"/>
              <w:right w:val="single" w:sz="4" w:space="0" w:color="auto"/>
            </w:tcBorders>
          </w:tcPr>
          <w:p w14:paraId="670FC507" w14:textId="77777777" w:rsidR="0009036E" w:rsidRPr="00D5790B" w:rsidRDefault="0009036E" w:rsidP="00AA1059">
            <w:pPr>
              <w:rPr>
                <w:rFonts w:asciiTheme="minorHAnsi" w:hAnsiTheme="minorHAnsi" w:cs="Calibri"/>
              </w:rPr>
            </w:pPr>
          </w:p>
        </w:tc>
        <w:tc>
          <w:tcPr>
            <w:tcW w:w="2790" w:type="dxa"/>
            <w:tcBorders>
              <w:top w:val="single" w:sz="4" w:space="0" w:color="auto"/>
              <w:left w:val="single" w:sz="4" w:space="0" w:color="auto"/>
              <w:bottom w:val="single" w:sz="4" w:space="0" w:color="auto"/>
              <w:right w:val="single" w:sz="4" w:space="0" w:color="auto"/>
            </w:tcBorders>
          </w:tcPr>
          <w:p w14:paraId="6306864A" w14:textId="77777777" w:rsidR="0009036E" w:rsidRPr="00D5790B" w:rsidRDefault="0009036E" w:rsidP="00AA1059">
            <w:pPr>
              <w:ind w:left="-104" w:firstLine="104"/>
              <w:rPr>
                <w:rFonts w:asciiTheme="minorHAnsi" w:hAnsiTheme="minorHAnsi" w:cs="Calibri"/>
              </w:rPr>
            </w:pPr>
          </w:p>
        </w:tc>
      </w:tr>
      <w:tr w:rsidR="0009036E" w14:paraId="347EA225"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0E5F310"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60AA78DD" w14:textId="77777777" w:rsidR="0009036E" w:rsidRDefault="0009036E" w:rsidP="00AA1059">
            <w:pPr>
              <w:pStyle w:val="NormalIndent"/>
            </w:pPr>
            <w:r>
              <w:t>The eWIC Processor shall provide reporting and query functionality that will identify when a vendor last downloaded the APL.</w:t>
            </w:r>
          </w:p>
        </w:tc>
        <w:tc>
          <w:tcPr>
            <w:tcW w:w="1890" w:type="dxa"/>
            <w:tcBorders>
              <w:top w:val="single" w:sz="4" w:space="0" w:color="auto"/>
              <w:left w:val="single" w:sz="4" w:space="0" w:color="auto"/>
              <w:bottom w:val="single" w:sz="4" w:space="0" w:color="auto"/>
              <w:right w:val="single" w:sz="4" w:space="0" w:color="auto"/>
            </w:tcBorders>
          </w:tcPr>
          <w:p w14:paraId="1073400F" w14:textId="7A18E1D1" w:rsidR="0009036E" w:rsidRPr="008D58F3" w:rsidRDefault="7195AD86" w:rsidP="71D19273">
            <w:pPr>
              <w:jc w:val="center"/>
              <w:rPr>
                <w:rFonts w:asciiTheme="minorHAnsi" w:hAnsiTheme="minorHAnsi" w:cs="Calibri"/>
              </w:rPr>
            </w:pPr>
            <w:r w:rsidRPr="71D19273">
              <w:rPr>
                <w:rFonts w:asciiTheme="minorHAnsi" w:hAnsiTheme="minorHAnsi" w:cs="Calibri"/>
              </w:rPr>
              <w:t>P</w:t>
            </w:r>
          </w:p>
          <w:p w14:paraId="06EB9E24" w14:textId="6A2A880C" w:rsidR="0009036E" w:rsidRPr="008D58F3" w:rsidRDefault="0009036E" w:rsidP="00AA1059">
            <w:pPr>
              <w:pStyle w:val="NormalIndent"/>
              <w:ind w:hanging="456"/>
              <w:jc w:val="center"/>
              <w:rPr>
                <w:highlight w:val="yellow"/>
              </w:rPr>
            </w:pPr>
          </w:p>
        </w:tc>
        <w:tc>
          <w:tcPr>
            <w:tcW w:w="1530" w:type="dxa"/>
            <w:tcBorders>
              <w:top w:val="single" w:sz="4" w:space="0" w:color="auto"/>
              <w:left w:val="single" w:sz="4" w:space="0" w:color="auto"/>
              <w:bottom w:val="single" w:sz="4" w:space="0" w:color="auto"/>
              <w:right w:val="single" w:sz="4" w:space="0" w:color="auto"/>
            </w:tcBorders>
          </w:tcPr>
          <w:p w14:paraId="181E751E" w14:textId="77777777" w:rsidR="0009036E" w:rsidRPr="5CCCBD8B" w:rsidRDefault="0009036E" w:rsidP="00AA1059">
            <w:pPr>
              <w:pStyle w:val="NormalIndent"/>
              <w:rPr>
                <w:color w:val="7030A0"/>
              </w:rPr>
            </w:pPr>
          </w:p>
        </w:tc>
        <w:tc>
          <w:tcPr>
            <w:tcW w:w="2790" w:type="dxa"/>
            <w:tcBorders>
              <w:top w:val="single" w:sz="4" w:space="0" w:color="auto"/>
              <w:left w:val="single" w:sz="4" w:space="0" w:color="auto"/>
              <w:bottom w:val="single" w:sz="4" w:space="0" w:color="auto"/>
              <w:right w:val="single" w:sz="4" w:space="0" w:color="auto"/>
            </w:tcBorders>
          </w:tcPr>
          <w:p w14:paraId="637FAF8D" w14:textId="77777777" w:rsidR="0009036E" w:rsidRPr="00D5790B" w:rsidRDefault="0009036E" w:rsidP="00AA1059">
            <w:pPr>
              <w:pStyle w:val="NormalIndent"/>
              <w:rPr>
                <w:color w:val="7030A0"/>
              </w:rPr>
            </w:pPr>
          </w:p>
        </w:tc>
      </w:tr>
      <w:tr w:rsidR="0009036E" w14:paraId="0AF16169"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91F2AD2"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3BBAC222" w14:textId="77777777" w:rsidR="0009036E" w:rsidRDefault="0009036E" w:rsidP="00AA1059">
            <w:pPr>
              <w:pStyle w:val="NormalIndent"/>
            </w:pPr>
            <w:r>
              <w:t xml:space="preserve">The eWIC Processor shall provide reporting and query functionality that will identify vendors who have not downloaded the APL within a designated </w:t>
            </w:r>
            <w:proofErr w:type="gramStart"/>
            <w:r>
              <w:t>period of time</w:t>
            </w:r>
            <w:proofErr w:type="gramEnd"/>
            <w:r>
              <w:t xml:space="preserve"> (i.e., have not downloaded the APL in five (5) days or more).</w:t>
            </w:r>
          </w:p>
        </w:tc>
        <w:tc>
          <w:tcPr>
            <w:tcW w:w="1890" w:type="dxa"/>
            <w:tcBorders>
              <w:top w:val="single" w:sz="4" w:space="0" w:color="auto"/>
              <w:left w:val="single" w:sz="4" w:space="0" w:color="auto"/>
              <w:bottom w:val="single" w:sz="4" w:space="0" w:color="auto"/>
              <w:right w:val="single" w:sz="4" w:space="0" w:color="auto"/>
            </w:tcBorders>
          </w:tcPr>
          <w:p w14:paraId="4CE33763" w14:textId="20E5B6ED" w:rsidR="0009036E" w:rsidRPr="008D58F3" w:rsidRDefault="56B436EE" w:rsidP="71D19273">
            <w:pPr>
              <w:jc w:val="center"/>
              <w:rPr>
                <w:rFonts w:asciiTheme="minorHAnsi" w:hAnsiTheme="minorHAnsi" w:cs="Calibri"/>
              </w:rPr>
            </w:pPr>
            <w:r w:rsidRPr="71D19273">
              <w:rPr>
                <w:rFonts w:asciiTheme="minorHAnsi" w:hAnsiTheme="minorHAnsi" w:cs="Calibri"/>
              </w:rPr>
              <w:t>P</w:t>
            </w:r>
          </w:p>
          <w:p w14:paraId="06B67855" w14:textId="150A7E68" w:rsidR="0009036E" w:rsidRPr="008D58F3" w:rsidRDefault="0009036E" w:rsidP="00AA1059">
            <w:pPr>
              <w:pStyle w:val="NormalIndent"/>
              <w:ind w:hanging="456"/>
              <w:jc w:val="center"/>
              <w:rPr>
                <w:highlight w:val="yellow"/>
              </w:rPr>
            </w:pPr>
          </w:p>
        </w:tc>
        <w:tc>
          <w:tcPr>
            <w:tcW w:w="1530" w:type="dxa"/>
            <w:tcBorders>
              <w:top w:val="single" w:sz="4" w:space="0" w:color="auto"/>
              <w:left w:val="single" w:sz="4" w:space="0" w:color="auto"/>
              <w:bottom w:val="single" w:sz="4" w:space="0" w:color="auto"/>
              <w:right w:val="single" w:sz="4" w:space="0" w:color="auto"/>
            </w:tcBorders>
          </w:tcPr>
          <w:p w14:paraId="21331086" w14:textId="77777777" w:rsidR="0009036E" w:rsidRPr="00D5790B" w:rsidRDefault="0009036E" w:rsidP="00AA1059">
            <w:pPr>
              <w:pStyle w:val="NormalIndent"/>
              <w:rPr>
                <w:color w:val="7030A0"/>
              </w:rPr>
            </w:pPr>
          </w:p>
        </w:tc>
        <w:tc>
          <w:tcPr>
            <w:tcW w:w="2790" w:type="dxa"/>
            <w:tcBorders>
              <w:top w:val="single" w:sz="4" w:space="0" w:color="auto"/>
              <w:left w:val="single" w:sz="4" w:space="0" w:color="auto"/>
              <w:bottom w:val="single" w:sz="4" w:space="0" w:color="auto"/>
              <w:right w:val="single" w:sz="4" w:space="0" w:color="auto"/>
            </w:tcBorders>
          </w:tcPr>
          <w:p w14:paraId="3F0DAEA2" w14:textId="77777777" w:rsidR="0009036E" w:rsidRPr="00D5790B" w:rsidRDefault="0009036E" w:rsidP="00AA1059">
            <w:pPr>
              <w:pStyle w:val="NormalIndent"/>
              <w:rPr>
                <w:color w:val="7030A0"/>
              </w:rPr>
            </w:pPr>
          </w:p>
        </w:tc>
      </w:tr>
      <w:tr w:rsidR="003B6941" w14:paraId="45AE169D"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C65C14E" w14:textId="77777777" w:rsidR="003B6941" w:rsidRDefault="003B6941"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6B5ADB2" w14:textId="1A5C07E8" w:rsidR="003B6941" w:rsidRDefault="003B6941" w:rsidP="00AA1059">
            <w:pPr>
              <w:pStyle w:val="NormalIndent"/>
            </w:pPr>
            <w:r>
              <w:t>The eWIC Processor shall provide reporting and query functionality that will identify when a vendor last downloaded the APL</w:t>
            </w:r>
            <w:r w:rsidR="00747FA0">
              <w:t xml:space="preserve"> for POS provided by the eWIC Processor</w:t>
            </w:r>
            <w:r>
              <w:t>.</w:t>
            </w:r>
          </w:p>
        </w:tc>
        <w:tc>
          <w:tcPr>
            <w:tcW w:w="1890" w:type="dxa"/>
            <w:tcBorders>
              <w:top w:val="single" w:sz="4" w:space="0" w:color="auto"/>
              <w:left w:val="single" w:sz="4" w:space="0" w:color="auto"/>
              <w:bottom w:val="single" w:sz="4" w:space="0" w:color="auto"/>
              <w:right w:val="single" w:sz="4" w:space="0" w:color="auto"/>
            </w:tcBorders>
          </w:tcPr>
          <w:p w14:paraId="22D54FC5" w14:textId="02362780" w:rsidR="003B6941" w:rsidRPr="71D19273" w:rsidDel="5FB56F33" w:rsidRDefault="00E17283" w:rsidP="71D19273">
            <w:pPr>
              <w:jc w:val="center"/>
              <w:rPr>
                <w:rFonts w:asciiTheme="minorHAnsi" w:hAnsiTheme="minorHAnsi" w:cs="Calibri"/>
              </w:rPr>
            </w:pPr>
            <w:r>
              <w:rPr>
                <w:rFonts w:asciiTheme="minorHAnsi" w:hAnsiTheme="minorHAnsi" w:cs="Calibri"/>
              </w:rPr>
              <w:t>R</w:t>
            </w:r>
          </w:p>
        </w:tc>
        <w:tc>
          <w:tcPr>
            <w:tcW w:w="1530" w:type="dxa"/>
            <w:tcBorders>
              <w:top w:val="single" w:sz="4" w:space="0" w:color="auto"/>
              <w:left w:val="single" w:sz="4" w:space="0" w:color="auto"/>
              <w:bottom w:val="single" w:sz="4" w:space="0" w:color="auto"/>
              <w:right w:val="single" w:sz="4" w:space="0" w:color="auto"/>
            </w:tcBorders>
          </w:tcPr>
          <w:p w14:paraId="6C6204B1" w14:textId="77777777" w:rsidR="003B6941" w:rsidRPr="00D5790B" w:rsidRDefault="003B6941" w:rsidP="00AA1059">
            <w:pPr>
              <w:pStyle w:val="NormalIndent"/>
              <w:rPr>
                <w:color w:val="7030A0"/>
              </w:rPr>
            </w:pPr>
          </w:p>
        </w:tc>
        <w:tc>
          <w:tcPr>
            <w:tcW w:w="2790" w:type="dxa"/>
            <w:tcBorders>
              <w:top w:val="single" w:sz="4" w:space="0" w:color="auto"/>
              <w:left w:val="single" w:sz="4" w:space="0" w:color="auto"/>
              <w:bottom w:val="single" w:sz="4" w:space="0" w:color="auto"/>
              <w:right w:val="single" w:sz="4" w:space="0" w:color="auto"/>
            </w:tcBorders>
          </w:tcPr>
          <w:p w14:paraId="075AE920" w14:textId="77777777" w:rsidR="003B6941" w:rsidRPr="00D5790B" w:rsidRDefault="003B6941" w:rsidP="00AA1059">
            <w:pPr>
              <w:pStyle w:val="NormalIndent"/>
              <w:rPr>
                <w:color w:val="7030A0"/>
              </w:rPr>
            </w:pPr>
          </w:p>
        </w:tc>
      </w:tr>
      <w:tr w:rsidR="003B6941" w14:paraId="286E9305"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D99DF1E" w14:textId="77777777" w:rsidR="003B6941" w:rsidRDefault="003B6941"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3114290" w14:textId="0BEF7E40" w:rsidR="003B6941" w:rsidRDefault="003B6941" w:rsidP="00AA1059">
            <w:pPr>
              <w:pStyle w:val="NormalIndent"/>
            </w:pPr>
            <w:r>
              <w:t xml:space="preserve">The eWIC Processor shall provide reporting and query functionality that will identify vendors who have not downloaded the APL within a designated </w:t>
            </w:r>
            <w:proofErr w:type="gramStart"/>
            <w:r>
              <w:t>period of time</w:t>
            </w:r>
            <w:proofErr w:type="gramEnd"/>
            <w:r>
              <w:t xml:space="preserve"> (i.e., have not downloaded the APL in five (5) days or more)</w:t>
            </w:r>
            <w:r w:rsidR="00E17283">
              <w:t xml:space="preserve"> for POS provided by the eWIC Processor</w:t>
            </w:r>
            <w:r>
              <w:t>.</w:t>
            </w:r>
          </w:p>
        </w:tc>
        <w:tc>
          <w:tcPr>
            <w:tcW w:w="1890" w:type="dxa"/>
            <w:tcBorders>
              <w:top w:val="single" w:sz="4" w:space="0" w:color="auto"/>
              <w:left w:val="single" w:sz="4" w:space="0" w:color="auto"/>
              <w:bottom w:val="single" w:sz="4" w:space="0" w:color="auto"/>
              <w:right w:val="single" w:sz="4" w:space="0" w:color="auto"/>
            </w:tcBorders>
          </w:tcPr>
          <w:p w14:paraId="38335EC9" w14:textId="540F22C1" w:rsidR="003B6941" w:rsidRPr="71D19273" w:rsidDel="5FB56F33" w:rsidRDefault="00E17283" w:rsidP="71D19273">
            <w:pPr>
              <w:jc w:val="center"/>
              <w:rPr>
                <w:rFonts w:asciiTheme="minorHAnsi" w:hAnsiTheme="minorHAnsi" w:cs="Calibri"/>
              </w:rPr>
            </w:pPr>
            <w:r>
              <w:rPr>
                <w:rFonts w:asciiTheme="minorHAnsi" w:hAnsiTheme="minorHAnsi" w:cs="Calibri"/>
              </w:rPr>
              <w:t>R</w:t>
            </w:r>
          </w:p>
        </w:tc>
        <w:tc>
          <w:tcPr>
            <w:tcW w:w="1530" w:type="dxa"/>
            <w:tcBorders>
              <w:top w:val="single" w:sz="4" w:space="0" w:color="auto"/>
              <w:left w:val="single" w:sz="4" w:space="0" w:color="auto"/>
              <w:bottom w:val="single" w:sz="4" w:space="0" w:color="auto"/>
              <w:right w:val="single" w:sz="4" w:space="0" w:color="auto"/>
            </w:tcBorders>
          </w:tcPr>
          <w:p w14:paraId="25C82202" w14:textId="77777777" w:rsidR="003B6941" w:rsidRPr="00D5790B" w:rsidRDefault="003B6941" w:rsidP="00AA1059">
            <w:pPr>
              <w:pStyle w:val="NormalIndent"/>
              <w:rPr>
                <w:color w:val="7030A0"/>
              </w:rPr>
            </w:pPr>
          </w:p>
        </w:tc>
        <w:tc>
          <w:tcPr>
            <w:tcW w:w="2790" w:type="dxa"/>
            <w:tcBorders>
              <w:top w:val="single" w:sz="4" w:space="0" w:color="auto"/>
              <w:left w:val="single" w:sz="4" w:space="0" w:color="auto"/>
              <w:bottom w:val="single" w:sz="4" w:space="0" w:color="auto"/>
              <w:right w:val="single" w:sz="4" w:space="0" w:color="auto"/>
            </w:tcBorders>
          </w:tcPr>
          <w:p w14:paraId="09CD6A2A" w14:textId="77777777" w:rsidR="003B6941" w:rsidRPr="00D5790B" w:rsidRDefault="003B6941" w:rsidP="00AA1059">
            <w:pPr>
              <w:pStyle w:val="NormalIndent"/>
              <w:rPr>
                <w:color w:val="7030A0"/>
              </w:rPr>
            </w:pPr>
          </w:p>
        </w:tc>
      </w:tr>
      <w:tr w:rsidR="0009036E" w14:paraId="2A60A59F"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932A37A" w14:textId="77777777" w:rsidR="0009036E" w:rsidRDefault="0009036E"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56B67136" w14:textId="77777777" w:rsidR="0009036E" w:rsidRDefault="0009036E" w:rsidP="00AA1059">
            <w:pPr>
              <w:rPr>
                <w:rFonts w:asciiTheme="minorHAnsi" w:hAnsiTheme="minorHAnsi" w:cs="Calibri"/>
                <w:b/>
                <w:bCs/>
              </w:rPr>
            </w:pPr>
            <w:r>
              <w:rPr>
                <w:rFonts w:asciiTheme="minorHAnsi" w:hAnsiTheme="minorHAnsi" w:cs="Calibri"/>
                <w:b/>
                <w:bCs/>
              </w:rPr>
              <w:t>Update Functionality</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022020E" w14:textId="77777777" w:rsidR="0009036E" w:rsidRPr="007525C1" w:rsidRDefault="0009036E" w:rsidP="00AA1059">
            <w:pPr>
              <w:jc w:val="center"/>
              <w:rPr>
                <w:rFonts w:asciiTheme="minorHAnsi" w:hAnsiTheme="minorHAnsi" w:cs="Calibri"/>
                <w:bCs/>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3B599F8" w14:textId="77777777" w:rsidR="0009036E" w:rsidRDefault="0009036E" w:rsidP="00AA1059">
            <w:pPr>
              <w:rPr>
                <w:rFonts w:asciiTheme="minorHAnsi" w:hAnsiTheme="minorHAnsi" w:cs="Calibri"/>
                <w:b/>
                <w:bCs/>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8E0927E" w14:textId="77777777" w:rsidR="0009036E" w:rsidRDefault="0009036E" w:rsidP="00AA1059">
            <w:pPr>
              <w:rPr>
                <w:rFonts w:asciiTheme="minorHAnsi" w:hAnsiTheme="minorHAnsi" w:cs="Calibri"/>
                <w:b/>
                <w:bCs/>
              </w:rPr>
            </w:pPr>
          </w:p>
        </w:tc>
      </w:tr>
      <w:tr w:rsidR="0009036E" w14:paraId="6ACA6E16"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8BE80EE"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1F64FED5" w14:textId="77777777" w:rsidR="0009036E" w:rsidRPr="009F694F" w:rsidRDefault="0009036E" w:rsidP="00AA1059">
            <w:r w:rsidRPr="009F694F">
              <w:t>The eWIC system shall allow users to update card status.</w:t>
            </w:r>
          </w:p>
        </w:tc>
        <w:tc>
          <w:tcPr>
            <w:tcW w:w="1890" w:type="dxa"/>
            <w:tcBorders>
              <w:top w:val="single" w:sz="4" w:space="0" w:color="auto"/>
              <w:left w:val="single" w:sz="4" w:space="0" w:color="auto"/>
              <w:bottom w:val="single" w:sz="4" w:space="0" w:color="auto"/>
              <w:right w:val="single" w:sz="4" w:space="0" w:color="auto"/>
            </w:tcBorders>
          </w:tcPr>
          <w:p w14:paraId="0090F917" w14:textId="77777777" w:rsidR="0009036E" w:rsidRPr="007525C1" w:rsidRDefault="00684C46" w:rsidP="00AA1059">
            <w:pPr>
              <w:pStyle w:val="NormalIndent"/>
              <w:ind w:hanging="456"/>
              <w:jc w:val="center"/>
            </w:pPr>
            <w:r w:rsidRPr="007525C1">
              <w:t>R</w:t>
            </w:r>
          </w:p>
        </w:tc>
        <w:tc>
          <w:tcPr>
            <w:tcW w:w="1530" w:type="dxa"/>
            <w:tcBorders>
              <w:top w:val="single" w:sz="4" w:space="0" w:color="auto"/>
              <w:left w:val="single" w:sz="4" w:space="0" w:color="auto"/>
              <w:bottom w:val="single" w:sz="4" w:space="0" w:color="auto"/>
              <w:right w:val="single" w:sz="4" w:space="0" w:color="auto"/>
            </w:tcBorders>
          </w:tcPr>
          <w:p w14:paraId="54B09450" w14:textId="77777777" w:rsidR="0009036E" w:rsidRPr="5CCCBD8B" w:rsidRDefault="0009036E" w:rsidP="00AA1059">
            <w:pPr>
              <w:pStyle w:val="NormalIndent"/>
              <w:rPr>
                <w:color w:val="7030A0"/>
              </w:rPr>
            </w:pPr>
          </w:p>
        </w:tc>
        <w:tc>
          <w:tcPr>
            <w:tcW w:w="2790" w:type="dxa"/>
            <w:tcBorders>
              <w:top w:val="single" w:sz="4" w:space="0" w:color="auto"/>
              <w:left w:val="single" w:sz="4" w:space="0" w:color="auto"/>
              <w:bottom w:val="single" w:sz="4" w:space="0" w:color="auto"/>
              <w:right w:val="single" w:sz="4" w:space="0" w:color="auto"/>
            </w:tcBorders>
          </w:tcPr>
          <w:p w14:paraId="15369A4E" w14:textId="77777777" w:rsidR="0009036E" w:rsidRPr="5CCCBD8B" w:rsidRDefault="0009036E" w:rsidP="00AA1059">
            <w:pPr>
              <w:pStyle w:val="NormalIndent"/>
              <w:rPr>
                <w:color w:val="7030A0"/>
              </w:rPr>
            </w:pPr>
          </w:p>
        </w:tc>
      </w:tr>
      <w:tr w:rsidR="0009036E" w14:paraId="2B2F9A8B"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2EE3454"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75A81E9" w14:textId="77777777" w:rsidR="0009036E" w:rsidRPr="009F694F" w:rsidRDefault="0009036E" w:rsidP="00AA1059">
            <w:r w:rsidRPr="009F694F">
              <w:t xml:space="preserve">The eWIC </w:t>
            </w:r>
            <w:proofErr w:type="gramStart"/>
            <w:r w:rsidRPr="009F694F">
              <w:t>system shall</w:t>
            </w:r>
            <w:proofErr w:type="gramEnd"/>
            <w:r w:rsidRPr="009F694F">
              <w:t xml:space="preserve"> </w:t>
            </w:r>
            <w:proofErr w:type="gramStart"/>
            <w:r w:rsidRPr="009F694F">
              <w:t>allow</w:t>
            </w:r>
            <w:proofErr w:type="gramEnd"/>
            <w:r w:rsidRPr="009F694F">
              <w:t xml:space="preserve"> users to update PIN lock status.</w:t>
            </w:r>
          </w:p>
        </w:tc>
        <w:tc>
          <w:tcPr>
            <w:tcW w:w="1890" w:type="dxa"/>
            <w:tcBorders>
              <w:top w:val="single" w:sz="4" w:space="0" w:color="auto"/>
              <w:left w:val="single" w:sz="4" w:space="0" w:color="auto"/>
              <w:bottom w:val="single" w:sz="4" w:space="0" w:color="auto"/>
              <w:right w:val="single" w:sz="4" w:space="0" w:color="auto"/>
            </w:tcBorders>
          </w:tcPr>
          <w:p w14:paraId="2636AA2D" w14:textId="77777777" w:rsidR="0009036E" w:rsidRPr="007525C1" w:rsidRDefault="00684C46" w:rsidP="00AA1059">
            <w:pPr>
              <w:pStyle w:val="NormalIndent"/>
              <w:ind w:hanging="456"/>
              <w:jc w:val="center"/>
            </w:pPr>
            <w:r w:rsidRPr="007525C1">
              <w:t>R</w:t>
            </w:r>
          </w:p>
        </w:tc>
        <w:tc>
          <w:tcPr>
            <w:tcW w:w="1530" w:type="dxa"/>
            <w:tcBorders>
              <w:top w:val="single" w:sz="4" w:space="0" w:color="auto"/>
              <w:left w:val="single" w:sz="4" w:space="0" w:color="auto"/>
              <w:bottom w:val="single" w:sz="4" w:space="0" w:color="auto"/>
              <w:right w:val="single" w:sz="4" w:space="0" w:color="auto"/>
            </w:tcBorders>
          </w:tcPr>
          <w:p w14:paraId="1A2B54B8" w14:textId="77777777" w:rsidR="0009036E" w:rsidRPr="5CCCBD8B" w:rsidRDefault="0009036E" w:rsidP="00AA1059">
            <w:pPr>
              <w:pStyle w:val="NormalIndent"/>
              <w:rPr>
                <w:color w:val="7030A0"/>
              </w:rPr>
            </w:pPr>
          </w:p>
        </w:tc>
        <w:tc>
          <w:tcPr>
            <w:tcW w:w="2790" w:type="dxa"/>
            <w:tcBorders>
              <w:top w:val="single" w:sz="4" w:space="0" w:color="auto"/>
              <w:left w:val="single" w:sz="4" w:space="0" w:color="auto"/>
              <w:bottom w:val="single" w:sz="4" w:space="0" w:color="auto"/>
              <w:right w:val="single" w:sz="4" w:space="0" w:color="auto"/>
            </w:tcBorders>
          </w:tcPr>
          <w:p w14:paraId="0B5DDE8E" w14:textId="77777777" w:rsidR="0009036E" w:rsidRPr="5CCCBD8B" w:rsidRDefault="0009036E" w:rsidP="00AA1059">
            <w:pPr>
              <w:pStyle w:val="NormalIndent"/>
              <w:rPr>
                <w:color w:val="7030A0"/>
              </w:rPr>
            </w:pPr>
          </w:p>
        </w:tc>
      </w:tr>
      <w:tr w:rsidR="0009036E" w:rsidRPr="00D86F9D" w14:paraId="2F997572"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C489FBC" w14:textId="77777777" w:rsidR="0009036E" w:rsidRPr="00D86F9D" w:rsidRDefault="0009036E"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924D5F2" w14:textId="77777777" w:rsidR="0009036E" w:rsidRPr="00D86F9D" w:rsidRDefault="0009036E" w:rsidP="00AA1059">
            <w:pPr>
              <w:pStyle w:val="NormalIndent"/>
              <w:ind w:left="0"/>
              <w:rPr>
                <w:b/>
              </w:rPr>
            </w:pPr>
            <w:r w:rsidRPr="00D86F9D">
              <w:rPr>
                <w:b/>
              </w:rPr>
              <w:t>Contingency Function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5309F46" w14:textId="77777777" w:rsidR="0009036E" w:rsidRPr="007525C1" w:rsidRDefault="0009036E" w:rsidP="00AA1059">
            <w:pPr>
              <w:pStyle w:val="NormalIndent"/>
              <w:ind w:left="0"/>
              <w:jc w:val="cente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55B0BA8" w14:textId="77777777" w:rsidR="0009036E" w:rsidRPr="00D5790B" w:rsidRDefault="0009036E" w:rsidP="00AA1059">
            <w:pPr>
              <w:pStyle w:val="NormalIndent"/>
              <w:ind w:left="0"/>
              <w:rPr>
                <w:b/>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0DB13F5" w14:textId="77777777" w:rsidR="0009036E" w:rsidRPr="00D5790B" w:rsidRDefault="0009036E" w:rsidP="00AA1059">
            <w:pPr>
              <w:pStyle w:val="NormalIndent"/>
              <w:ind w:left="0"/>
              <w:rPr>
                <w:b/>
              </w:rPr>
            </w:pPr>
          </w:p>
        </w:tc>
      </w:tr>
      <w:tr w:rsidR="0009036E" w14:paraId="03CF3767"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D3B6F48"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5C28E0F7" w14:textId="2F5E09E4" w:rsidR="0009036E" w:rsidRDefault="0009036E" w:rsidP="00AA1059">
            <w:pPr>
              <w:rPr>
                <w:rFonts w:asciiTheme="minorHAnsi" w:hAnsiTheme="minorHAnsi" w:cs="Calibri"/>
              </w:rPr>
            </w:pPr>
            <w:r>
              <w:rPr>
                <w:rFonts w:asciiTheme="minorHAnsi" w:hAnsiTheme="minorHAnsi" w:cs="Calibri"/>
              </w:rPr>
              <w:t xml:space="preserve">The eWIC system shall allow </w:t>
            </w:r>
            <w:r w:rsidR="00A75583">
              <w:rPr>
                <w:rFonts w:asciiTheme="minorHAnsi" w:hAnsiTheme="minorHAnsi" w:cs="Calibri"/>
              </w:rPr>
              <w:t>authorized</w:t>
            </w:r>
            <w:r>
              <w:rPr>
                <w:rFonts w:asciiTheme="minorHAnsi" w:hAnsiTheme="minorHAnsi" w:cs="Calibri"/>
              </w:rPr>
              <w:t xml:space="preserve"> </w:t>
            </w:r>
            <w:r w:rsidR="00515386">
              <w:rPr>
                <w:rFonts w:asciiTheme="minorHAnsi" w:hAnsiTheme="minorHAnsi" w:cs="Calibri"/>
              </w:rPr>
              <w:t>Maryland WIC and USVI WIC</w:t>
            </w:r>
            <w:r>
              <w:rPr>
                <w:rFonts w:asciiTheme="minorHAnsi" w:hAnsiTheme="minorHAnsi" w:cs="Calibri"/>
              </w:rPr>
              <w:t xml:space="preserve"> staff, determined by user profiles, to have access to contingency functions. </w:t>
            </w:r>
          </w:p>
        </w:tc>
        <w:tc>
          <w:tcPr>
            <w:tcW w:w="1890" w:type="dxa"/>
            <w:tcBorders>
              <w:top w:val="single" w:sz="4" w:space="0" w:color="auto"/>
              <w:left w:val="single" w:sz="4" w:space="0" w:color="auto"/>
              <w:bottom w:val="single" w:sz="4" w:space="0" w:color="auto"/>
              <w:right w:val="single" w:sz="4" w:space="0" w:color="auto"/>
            </w:tcBorders>
          </w:tcPr>
          <w:p w14:paraId="274B4C55" w14:textId="77777777" w:rsidR="0009036E" w:rsidRPr="007525C1" w:rsidRDefault="00684C46" w:rsidP="00AA1059">
            <w:pPr>
              <w:ind w:hanging="110"/>
              <w:jc w:val="center"/>
              <w:rPr>
                <w:rFonts w:asciiTheme="minorHAnsi" w:hAnsiTheme="minorHAnsi" w:cs="Calibri"/>
              </w:rPr>
            </w:pPr>
            <w:r w:rsidRPr="007525C1">
              <w:rPr>
                <w:rFonts w:asciiTheme="minorHAnsi" w:hAnsiTheme="minorHAnsi" w:cs="Calibri"/>
              </w:rPr>
              <w:t>R</w:t>
            </w:r>
          </w:p>
        </w:tc>
        <w:tc>
          <w:tcPr>
            <w:tcW w:w="1530" w:type="dxa"/>
            <w:tcBorders>
              <w:top w:val="single" w:sz="4" w:space="0" w:color="auto"/>
              <w:left w:val="single" w:sz="4" w:space="0" w:color="auto"/>
              <w:bottom w:val="single" w:sz="4" w:space="0" w:color="auto"/>
              <w:right w:val="single" w:sz="4" w:space="0" w:color="auto"/>
            </w:tcBorders>
          </w:tcPr>
          <w:p w14:paraId="0EBC223D" w14:textId="77777777" w:rsidR="0009036E" w:rsidRPr="00D5790B" w:rsidRDefault="0009036E" w:rsidP="00AA1059">
            <w:pPr>
              <w:rPr>
                <w:rFonts w:asciiTheme="minorHAnsi" w:hAnsiTheme="minorHAnsi" w:cs="Calibri"/>
              </w:rPr>
            </w:pPr>
          </w:p>
        </w:tc>
        <w:tc>
          <w:tcPr>
            <w:tcW w:w="2790" w:type="dxa"/>
            <w:tcBorders>
              <w:top w:val="single" w:sz="4" w:space="0" w:color="auto"/>
              <w:left w:val="single" w:sz="4" w:space="0" w:color="auto"/>
              <w:bottom w:val="single" w:sz="4" w:space="0" w:color="auto"/>
              <w:right w:val="single" w:sz="4" w:space="0" w:color="auto"/>
            </w:tcBorders>
          </w:tcPr>
          <w:p w14:paraId="627A2AF7" w14:textId="77777777" w:rsidR="0009036E" w:rsidRPr="00D5790B" w:rsidRDefault="0009036E" w:rsidP="00AA1059">
            <w:pPr>
              <w:rPr>
                <w:rFonts w:asciiTheme="minorHAnsi" w:hAnsiTheme="minorHAnsi" w:cs="Calibri"/>
              </w:rPr>
            </w:pPr>
          </w:p>
        </w:tc>
      </w:tr>
      <w:tr w:rsidR="0009036E" w14:paraId="77546E9E"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F8D0C96"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2128A9BD" w14:textId="77777777" w:rsidR="0009036E" w:rsidRDefault="0009036E" w:rsidP="00AA1059">
            <w:pPr>
              <w:rPr>
                <w:rFonts w:asciiTheme="minorHAnsi" w:hAnsiTheme="minorHAnsi" w:cs="Calibri"/>
              </w:rPr>
            </w:pPr>
            <w:r>
              <w:rPr>
                <w:rFonts w:asciiTheme="minorHAnsi" w:hAnsiTheme="minorHAnsi" w:cs="Calibri"/>
              </w:rPr>
              <w:t xml:space="preserve">The eWIC system shall support update functionality to be used as a contingency during production and to support testing activities in the production environment. </w:t>
            </w:r>
          </w:p>
        </w:tc>
        <w:tc>
          <w:tcPr>
            <w:tcW w:w="1890" w:type="dxa"/>
            <w:tcBorders>
              <w:top w:val="single" w:sz="4" w:space="0" w:color="auto"/>
              <w:left w:val="single" w:sz="4" w:space="0" w:color="auto"/>
              <w:bottom w:val="single" w:sz="4" w:space="0" w:color="auto"/>
              <w:right w:val="single" w:sz="4" w:space="0" w:color="auto"/>
            </w:tcBorders>
          </w:tcPr>
          <w:p w14:paraId="300489EF" w14:textId="77777777" w:rsidR="0009036E" w:rsidRPr="007525C1" w:rsidRDefault="00684C46" w:rsidP="00AA1059">
            <w:pPr>
              <w:ind w:hanging="110"/>
              <w:jc w:val="center"/>
              <w:rPr>
                <w:rFonts w:asciiTheme="minorHAnsi" w:hAnsiTheme="minorHAnsi" w:cs="Calibri"/>
              </w:rPr>
            </w:pPr>
            <w:r w:rsidRPr="007525C1">
              <w:rPr>
                <w:rFonts w:asciiTheme="minorHAnsi" w:hAnsiTheme="minorHAnsi" w:cs="Calibri"/>
              </w:rPr>
              <w:t>R</w:t>
            </w:r>
          </w:p>
        </w:tc>
        <w:tc>
          <w:tcPr>
            <w:tcW w:w="1530" w:type="dxa"/>
            <w:tcBorders>
              <w:top w:val="single" w:sz="4" w:space="0" w:color="auto"/>
              <w:left w:val="single" w:sz="4" w:space="0" w:color="auto"/>
              <w:bottom w:val="single" w:sz="4" w:space="0" w:color="auto"/>
              <w:right w:val="single" w:sz="4" w:space="0" w:color="auto"/>
            </w:tcBorders>
          </w:tcPr>
          <w:p w14:paraId="392C5A3C" w14:textId="77777777" w:rsidR="0009036E" w:rsidRPr="00D5790B" w:rsidRDefault="0009036E" w:rsidP="00AA1059">
            <w:pPr>
              <w:rPr>
                <w:rFonts w:asciiTheme="minorHAnsi" w:hAnsiTheme="minorHAnsi" w:cs="Calibri"/>
              </w:rPr>
            </w:pPr>
          </w:p>
        </w:tc>
        <w:tc>
          <w:tcPr>
            <w:tcW w:w="2790" w:type="dxa"/>
            <w:tcBorders>
              <w:top w:val="single" w:sz="4" w:space="0" w:color="auto"/>
              <w:left w:val="single" w:sz="4" w:space="0" w:color="auto"/>
              <w:bottom w:val="single" w:sz="4" w:space="0" w:color="auto"/>
              <w:right w:val="single" w:sz="4" w:space="0" w:color="auto"/>
            </w:tcBorders>
          </w:tcPr>
          <w:p w14:paraId="758E836A" w14:textId="77777777" w:rsidR="0009036E" w:rsidRPr="00D5790B" w:rsidRDefault="0009036E" w:rsidP="00AA1059">
            <w:pPr>
              <w:rPr>
                <w:rFonts w:asciiTheme="minorHAnsi" w:hAnsiTheme="minorHAnsi" w:cs="Calibri"/>
              </w:rPr>
            </w:pPr>
          </w:p>
        </w:tc>
      </w:tr>
      <w:tr w:rsidR="0009036E" w14:paraId="50F8F805"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D24A000"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011B22E7" w14:textId="77777777" w:rsidR="0009036E" w:rsidRDefault="0FA1630A" w:rsidP="00AA1059">
            <w:pPr>
              <w:pStyle w:val="NormalIndent"/>
            </w:pPr>
            <w:r>
              <w:t>The eWIC system shall allow authorized users to make the following updates through the administrative system:</w:t>
            </w:r>
          </w:p>
          <w:p w14:paraId="0916B7FC" w14:textId="77777777" w:rsidR="0009036E" w:rsidRPr="0066305F" w:rsidRDefault="0FA1630A" w:rsidP="00AA1059">
            <w:pPr>
              <w:pStyle w:val="NormalIndent"/>
              <w:numPr>
                <w:ilvl w:val="0"/>
                <w:numId w:val="8"/>
              </w:numPr>
            </w:pPr>
            <w:r>
              <w:t>Add/update accounts</w:t>
            </w:r>
          </w:p>
          <w:p w14:paraId="479CFDA3" w14:textId="77777777" w:rsidR="0009036E" w:rsidRPr="0066305F" w:rsidRDefault="0FA1630A" w:rsidP="00AA1059">
            <w:pPr>
              <w:pStyle w:val="NormalIndent"/>
              <w:numPr>
                <w:ilvl w:val="0"/>
                <w:numId w:val="8"/>
              </w:numPr>
            </w:pPr>
            <w:r>
              <w:t>Add/update benefits</w:t>
            </w:r>
          </w:p>
          <w:p w14:paraId="6CBB394E" w14:textId="77777777" w:rsidR="0009036E" w:rsidRPr="0066305F" w:rsidRDefault="0FA1630A" w:rsidP="00AA1059">
            <w:pPr>
              <w:pStyle w:val="NormalIndent"/>
              <w:numPr>
                <w:ilvl w:val="0"/>
                <w:numId w:val="8"/>
              </w:numPr>
            </w:pPr>
            <w:r>
              <w:t>Add/update cards/cardholders</w:t>
            </w:r>
          </w:p>
          <w:p w14:paraId="65925AD2" w14:textId="77777777" w:rsidR="0009036E" w:rsidRPr="0066305F" w:rsidRDefault="0FA1630A" w:rsidP="00AA1059">
            <w:pPr>
              <w:pStyle w:val="NormalIndent"/>
              <w:numPr>
                <w:ilvl w:val="0"/>
                <w:numId w:val="8"/>
              </w:numPr>
            </w:pPr>
            <w:r>
              <w:t>Add/update categories/subcategories</w:t>
            </w:r>
          </w:p>
          <w:p w14:paraId="3AB3234D" w14:textId="77777777" w:rsidR="0009036E" w:rsidRPr="0066305F" w:rsidRDefault="0FA1630A" w:rsidP="00AA1059">
            <w:pPr>
              <w:pStyle w:val="NormalIndent"/>
              <w:numPr>
                <w:ilvl w:val="0"/>
                <w:numId w:val="8"/>
              </w:numPr>
            </w:pPr>
            <w:r>
              <w:t>Add/update UPCs/PLUs</w:t>
            </w:r>
          </w:p>
          <w:p w14:paraId="055E01DD" w14:textId="77777777" w:rsidR="0009036E" w:rsidRPr="0066305F" w:rsidRDefault="0FA1630A" w:rsidP="00AA1059">
            <w:pPr>
              <w:pStyle w:val="NormalIndent"/>
              <w:numPr>
                <w:ilvl w:val="0"/>
                <w:numId w:val="8"/>
              </w:numPr>
            </w:pPr>
            <w:r>
              <w:t>Add/update NTEs</w:t>
            </w:r>
          </w:p>
          <w:p w14:paraId="027A3A4E" w14:textId="77777777" w:rsidR="0009036E" w:rsidRDefault="0FA1630A" w:rsidP="00AA1059">
            <w:pPr>
              <w:pStyle w:val="NormalIndent"/>
              <w:numPr>
                <w:ilvl w:val="0"/>
                <w:numId w:val="8"/>
              </w:numPr>
            </w:pPr>
            <w:r>
              <w:t>Add/update vendors</w:t>
            </w:r>
          </w:p>
        </w:tc>
        <w:tc>
          <w:tcPr>
            <w:tcW w:w="1890" w:type="dxa"/>
            <w:tcBorders>
              <w:top w:val="single" w:sz="4" w:space="0" w:color="auto"/>
              <w:left w:val="single" w:sz="4" w:space="0" w:color="auto"/>
              <w:bottom w:val="single" w:sz="4" w:space="0" w:color="auto"/>
              <w:right w:val="single" w:sz="4" w:space="0" w:color="auto"/>
            </w:tcBorders>
          </w:tcPr>
          <w:p w14:paraId="261B6C99" w14:textId="77777777" w:rsidR="0009036E" w:rsidRPr="007525C1" w:rsidRDefault="00684C46" w:rsidP="00AA1059">
            <w:pPr>
              <w:pStyle w:val="NormalIndent"/>
              <w:ind w:hanging="456"/>
              <w:jc w:val="center"/>
            </w:pPr>
            <w:r w:rsidRPr="007525C1">
              <w:t>R</w:t>
            </w:r>
          </w:p>
        </w:tc>
        <w:tc>
          <w:tcPr>
            <w:tcW w:w="1530" w:type="dxa"/>
            <w:tcBorders>
              <w:top w:val="single" w:sz="4" w:space="0" w:color="auto"/>
              <w:left w:val="single" w:sz="4" w:space="0" w:color="auto"/>
              <w:bottom w:val="single" w:sz="4" w:space="0" w:color="auto"/>
              <w:right w:val="single" w:sz="4" w:space="0" w:color="auto"/>
            </w:tcBorders>
          </w:tcPr>
          <w:p w14:paraId="0521EE26" w14:textId="77777777" w:rsidR="0009036E" w:rsidRDefault="0009036E" w:rsidP="00AA1059">
            <w:pPr>
              <w:pStyle w:val="NormalIndent"/>
            </w:pPr>
          </w:p>
        </w:tc>
        <w:tc>
          <w:tcPr>
            <w:tcW w:w="2790" w:type="dxa"/>
            <w:tcBorders>
              <w:top w:val="single" w:sz="4" w:space="0" w:color="auto"/>
              <w:left w:val="single" w:sz="4" w:space="0" w:color="auto"/>
              <w:bottom w:val="single" w:sz="4" w:space="0" w:color="auto"/>
              <w:right w:val="single" w:sz="4" w:space="0" w:color="auto"/>
            </w:tcBorders>
          </w:tcPr>
          <w:p w14:paraId="01B9D3A4" w14:textId="77777777" w:rsidR="0009036E" w:rsidRDefault="0009036E" w:rsidP="00AA1059">
            <w:pPr>
              <w:pStyle w:val="NormalIndent"/>
            </w:pPr>
          </w:p>
        </w:tc>
      </w:tr>
      <w:tr w:rsidR="0009036E" w14:paraId="12CA12A5" w14:textId="77777777" w:rsidTr="00CC7CCC">
        <w:trPr>
          <w:cantSplit/>
          <w:trHeight w:val="765"/>
        </w:trPr>
        <w:tc>
          <w:tcPr>
            <w:tcW w:w="1080" w:type="dxa"/>
            <w:tcBorders>
              <w:top w:val="single" w:sz="4" w:space="0" w:color="auto"/>
              <w:left w:val="single" w:sz="4" w:space="0" w:color="auto"/>
              <w:bottom w:val="single" w:sz="4" w:space="0" w:color="auto"/>
              <w:right w:val="single" w:sz="4" w:space="0" w:color="auto"/>
            </w:tcBorders>
          </w:tcPr>
          <w:p w14:paraId="7A4FAF8E"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hideMark/>
          </w:tcPr>
          <w:p w14:paraId="5E0EE653" w14:textId="77777777" w:rsidR="0009036E" w:rsidRPr="00CC7CCC" w:rsidRDefault="0009036E" w:rsidP="71D19273">
            <w:pPr>
              <w:pStyle w:val="NormalIndent"/>
            </w:pPr>
            <w:r w:rsidRPr="00A92680" w:rsidDel="7F0DB2FF">
              <w:t>The eWIC system shall allow authorized users to remove or substitute a specific food item from all accounts in the case of food recalls or a specific formula being discontinued.</w:t>
            </w:r>
          </w:p>
        </w:tc>
        <w:tc>
          <w:tcPr>
            <w:tcW w:w="1890" w:type="dxa"/>
            <w:tcBorders>
              <w:top w:val="single" w:sz="4" w:space="0" w:color="auto"/>
              <w:left w:val="single" w:sz="4" w:space="0" w:color="auto"/>
              <w:bottom w:val="single" w:sz="4" w:space="0" w:color="auto"/>
              <w:right w:val="single" w:sz="4" w:space="0" w:color="auto"/>
            </w:tcBorders>
          </w:tcPr>
          <w:p w14:paraId="7CA6F536" w14:textId="77777777" w:rsidR="0009036E" w:rsidRPr="007525C1" w:rsidRDefault="00684C46" w:rsidP="00AA1059">
            <w:pPr>
              <w:pStyle w:val="NormalIndent"/>
              <w:ind w:hanging="456"/>
              <w:jc w:val="center"/>
            </w:pPr>
            <w:r w:rsidDel="63CEB57E">
              <w:t>R</w:t>
            </w:r>
          </w:p>
        </w:tc>
        <w:tc>
          <w:tcPr>
            <w:tcW w:w="1530" w:type="dxa"/>
            <w:tcBorders>
              <w:top w:val="single" w:sz="4" w:space="0" w:color="auto"/>
              <w:left w:val="single" w:sz="4" w:space="0" w:color="auto"/>
              <w:bottom w:val="single" w:sz="4" w:space="0" w:color="auto"/>
              <w:right w:val="single" w:sz="4" w:space="0" w:color="auto"/>
            </w:tcBorders>
          </w:tcPr>
          <w:p w14:paraId="2C1A0A82" w14:textId="77777777" w:rsidR="0009036E" w:rsidRDefault="0009036E" w:rsidP="00AA1059">
            <w:pPr>
              <w:pStyle w:val="NormalIndent"/>
            </w:pPr>
          </w:p>
        </w:tc>
        <w:tc>
          <w:tcPr>
            <w:tcW w:w="2790" w:type="dxa"/>
            <w:tcBorders>
              <w:top w:val="single" w:sz="4" w:space="0" w:color="auto"/>
              <w:left w:val="single" w:sz="4" w:space="0" w:color="auto"/>
              <w:bottom w:val="single" w:sz="4" w:space="0" w:color="auto"/>
              <w:right w:val="single" w:sz="4" w:space="0" w:color="auto"/>
            </w:tcBorders>
          </w:tcPr>
          <w:p w14:paraId="7E11FAA9" w14:textId="77777777" w:rsidR="0009036E" w:rsidRDefault="0009036E" w:rsidP="00AA1059">
            <w:pPr>
              <w:pStyle w:val="NormalIndent"/>
            </w:pPr>
          </w:p>
        </w:tc>
      </w:tr>
      <w:tr w:rsidR="0009036E" w:rsidRPr="009E59F5" w14:paraId="287D4354"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D39F11F" w14:textId="77777777" w:rsidR="0009036E" w:rsidRPr="009E59F5" w:rsidRDefault="0009036E"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62E42068" w14:textId="77777777" w:rsidR="0009036E" w:rsidRPr="009E59F5" w:rsidRDefault="0009036E" w:rsidP="00AA1059">
            <w:pPr>
              <w:rPr>
                <w:rFonts w:asciiTheme="minorHAnsi" w:hAnsiTheme="minorHAnsi" w:cs="Calibri"/>
                <w:b/>
              </w:rPr>
            </w:pPr>
            <w:r w:rsidRPr="009E59F5">
              <w:rPr>
                <w:rFonts w:asciiTheme="minorHAnsi" w:hAnsiTheme="minorHAnsi" w:cs="Calibri"/>
                <w:b/>
              </w:rPr>
              <w:t>A</w:t>
            </w:r>
            <w:r>
              <w:rPr>
                <w:rFonts w:asciiTheme="minorHAnsi" w:hAnsiTheme="minorHAnsi" w:cs="Calibri"/>
                <w:b/>
              </w:rPr>
              <w:t>dditional Cardh</w:t>
            </w:r>
            <w:r w:rsidRPr="009E59F5">
              <w:rPr>
                <w:rFonts w:asciiTheme="minorHAnsi" w:hAnsiTheme="minorHAnsi" w:cs="Calibri"/>
                <w:b/>
              </w:rPr>
              <w:t>older Password</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4BC1038" w14:textId="77777777" w:rsidR="0009036E" w:rsidRPr="007525C1" w:rsidRDefault="0009036E" w:rsidP="00AA1059">
            <w:pPr>
              <w:jc w:val="center"/>
              <w:rPr>
                <w:rFonts w:asciiTheme="minorHAnsi" w:hAnsiTheme="minorHAnsi" w:cs="Calibri"/>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DC71767" w14:textId="77777777" w:rsidR="0009036E" w:rsidRPr="009E59F5" w:rsidRDefault="0009036E" w:rsidP="00AA1059">
            <w:pPr>
              <w:rPr>
                <w:rFonts w:asciiTheme="minorHAnsi" w:hAnsiTheme="minorHAnsi" w:cs="Calibri"/>
                <w:b/>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9D982D6" w14:textId="77777777" w:rsidR="0009036E" w:rsidRPr="009E59F5" w:rsidRDefault="0009036E" w:rsidP="00AA1059">
            <w:pPr>
              <w:rPr>
                <w:rFonts w:asciiTheme="minorHAnsi" w:hAnsiTheme="minorHAnsi" w:cs="Calibri"/>
                <w:b/>
              </w:rPr>
            </w:pPr>
          </w:p>
        </w:tc>
      </w:tr>
      <w:tr w:rsidR="0009036E" w:rsidRPr="009E59F5" w14:paraId="5E750AE0"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688CC375" w14:textId="77777777" w:rsidR="0009036E" w:rsidRPr="009E59F5"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7B334674" w14:textId="164EE362" w:rsidR="0009036E" w:rsidRPr="009E59F5" w:rsidRDefault="5322A228" w:rsidP="298DF118">
            <w:pPr>
              <w:rPr>
                <w:rFonts w:asciiTheme="minorHAnsi" w:hAnsiTheme="minorHAnsi" w:cs="Calibri"/>
              </w:rPr>
            </w:pPr>
            <w:r w:rsidRPr="298DF118">
              <w:rPr>
                <w:rFonts w:asciiTheme="minorHAnsi" w:hAnsiTheme="minorHAnsi" w:cs="Calibri"/>
              </w:rPr>
              <w:t>A</w:t>
            </w:r>
            <w:r w:rsidR="7F9C0A00" w:rsidRPr="298DF118" w:rsidDel="5322A228">
              <w:rPr>
                <w:rFonts w:asciiTheme="minorHAnsi" w:hAnsiTheme="minorHAnsi" w:cs="Calibri"/>
              </w:rPr>
              <w:t xml:space="preserve">s an enhanced functionality, </w:t>
            </w:r>
            <w:r w:rsidR="7F9C0A00" w:rsidRPr="298DF118" w:rsidDel="2704381F">
              <w:rPr>
                <w:rFonts w:asciiTheme="minorHAnsi" w:hAnsiTheme="minorHAnsi" w:cs="Calibri"/>
              </w:rPr>
              <w:t>Maryland WIC and USVI WIC</w:t>
            </w:r>
            <w:r w:rsidR="7F9C0A00" w:rsidRPr="298DF118" w:rsidDel="5322A228">
              <w:rPr>
                <w:rFonts w:asciiTheme="minorHAnsi" w:hAnsiTheme="minorHAnsi" w:cs="Calibri"/>
              </w:rPr>
              <w:t xml:space="preserve"> </w:t>
            </w:r>
            <w:r w:rsidR="7F9C0A00" w:rsidRPr="298DF118" w:rsidDel="22E89360">
              <w:rPr>
                <w:rFonts w:asciiTheme="minorHAnsi" w:hAnsiTheme="minorHAnsi" w:cs="Calibri"/>
              </w:rPr>
              <w:t>are</w:t>
            </w:r>
            <w:r w:rsidR="7F9C0A00" w:rsidRPr="298DF118" w:rsidDel="5322A228">
              <w:rPr>
                <w:rFonts w:asciiTheme="minorHAnsi" w:hAnsiTheme="minorHAnsi" w:cs="Calibri"/>
              </w:rPr>
              <w:t xml:space="preserve"> interested in the ability for a cardholder to add an additional password to their online account. This feature would add additional security in the event the cardholder feels that their personal information (DOB and zip have been compromised).</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22C001" w14:textId="77777777" w:rsidR="0009036E" w:rsidRPr="007525C1" w:rsidRDefault="009A4C63" w:rsidP="00AA1059">
            <w:pPr>
              <w:jc w:val="center"/>
              <w:rPr>
                <w:rFonts w:asciiTheme="minorHAnsi" w:hAnsiTheme="minorHAnsi" w:cs="Calibri"/>
              </w:rPr>
            </w:pPr>
            <w:r w:rsidRPr="007525C1">
              <w:rPr>
                <w:rFonts w:asciiTheme="minorHAnsi" w:hAnsiTheme="minorHAnsi" w:cs="Calibri"/>
              </w:rPr>
              <w:t>P</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452CEDE9" w14:textId="77777777" w:rsidR="0009036E" w:rsidRDefault="0009036E" w:rsidP="00AA1059">
            <w:pPr>
              <w:rPr>
                <w:rFonts w:asciiTheme="minorHAnsi" w:hAnsiTheme="minorHAnsi" w:cs="Calibri"/>
                <w:color w:val="FF0000"/>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tcPr>
          <w:p w14:paraId="67AFCDBF" w14:textId="77777777" w:rsidR="0009036E" w:rsidRPr="00815A2B" w:rsidRDefault="0009036E" w:rsidP="00AA1059">
            <w:pPr>
              <w:rPr>
                <w:rFonts w:asciiTheme="minorHAnsi" w:hAnsiTheme="minorHAnsi" w:cs="Calibri"/>
                <w:color w:val="FF0000"/>
              </w:rPr>
            </w:pPr>
          </w:p>
        </w:tc>
      </w:tr>
      <w:tr w:rsidR="0009036E" w:rsidRPr="009E59F5" w14:paraId="27DAC2BA"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B2F2232" w14:textId="77777777" w:rsidR="0009036E" w:rsidRPr="009E59F5" w:rsidRDefault="0009036E"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6A3FA470" w14:textId="77777777" w:rsidR="0009036E" w:rsidRPr="009E59F5" w:rsidRDefault="0009036E" w:rsidP="00AA1059">
            <w:pPr>
              <w:rPr>
                <w:rFonts w:asciiTheme="minorHAnsi" w:hAnsiTheme="minorHAnsi" w:cs="Calibri"/>
                <w:b/>
              </w:rPr>
            </w:pPr>
            <w:r w:rsidRPr="009E59F5">
              <w:rPr>
                <w:rFonts w:asciiTheme="minorHAnsi" w:hAnsiTheme="minorHAnsi" w:cs="Calibri"/>
                <w:b/>
              </w:rPr>
              <w:t>ACH Payment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6945972" w14:textId="77777777" w:rsidR="0009036E" w:rsidRPr="007525C1" w:rsidRDefault="0009036E" w:rsidP="00AA1059">
            <w:pPr>
              <w:jc w:val="center"/>
              <w:rPr>
                <w:rFonts w:asciiTheme="minorHAnsi" w:hAnsiTheme="minorHAnsi" w:cs="Calibri"/>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4382E73" w14:textId="77777777" w:rsidR="0009036E" w:rsidRPr="009E59F5" w:rsidRDefault="0009036E" w:rsidP="00AA1059">
            <w:pPr>
              <w:rPr>
                <w:rFonts w:asciiTheme="minorHAnsi" w:hAnsiTheme="minorHAnsi" w:cs="Calibri"/>
                <w:b/>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A5AC8EC" w14:textId="77777777" w:rsidR="0009036E" w:rsidRPr="009E59F5" w:rsidRDefault="0009036E" w:rsidP="00AA1059">
            <w:pPr>
              <w:rPr>
                <w:rFonts w:asciiTheme="minorHAnsi" w:hAnsiTheme="minorHAnsi" w:cs="Calibri"/>
                <w:b/>
              </w:rPr>
            </w:pPr>
          </w:p>
        </w:tc>
      </w:tr>
      <w:tr w:rsidR="0009036E" w14:paraId="17045223"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0E6D2DDE"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0D855E64" w14:textId="77777777" w:rsidR="0009036E" w:rsidRDefault="0009036E" w:rsidP="00AA1059">
            <w:pPr>
              <w:rPr>
                <w:rFonts w:asciiTheme="minorHAnsi" w:hAnsiTheme="minorHAnsi" w:cs="Calibri"/>
              </w:rPr>
            </w:pPr>
            <w:r>
              <w:rPr>
                <w:rFonts w:asciiTheme="minorHAnsi" w:hAnsiTheme="minorHAnsi" w:cs="Calibri"/>
              </w:rPr>
              <w:t>The eWIC system shall support the ability for authorized users to make payments to WIC Vendors. This functionality is in addition to the batch file function to request ACH payments through the MIS.</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5082D368" w14:textId="77777777" w:rsidR="0009036E" w:rsidRPr="007525C1" w:rsidRDefault="00684C46" w:rsidP="00AA1059">
            <w:pPr>
              <w:jc w:val="center"/>
              <w:rPr>
                <w:rFonts w:asciiTheme="minorHAnsi" w:hAnsiTheme="minorHAnsi" w:cs="Calibri"/>
              </w:rPr>
            </w:pPr>
            <w:r w:rsidRPr="007525C1">
              <w:rPr>
                <w:rFonts w:asciiTheme="minorHAnsi" w:hAnsiTheme="minorHAnsi" w:cs="Calibri"/>
              </w:rPr>
              <w:t>R</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45F515A5" w14:textId="77777777" w:rsidR="0009036E" w:rsidRDefault="0009036E" w:rsidP="00AA1059">
            <w:pPr>
              <w:rPr>
                <w:rFonts w:asciiTheme="minorHAnsi" w:hAnsiTheme="minorHAnsi" w:cs="Calibri"/>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tcPr>
          <w:p w14:paraId="664C451D" w14:textId="77777777" w:rsidR="0009036E" w:rsidRDefault="0009036E" w:rsidP="00AA1059">
            <w:pPr>
              <w:rPr>
                <w:rFonts w:asciiTheme="minorHAnsi" w:hAnsiTheme="minorHAnsi" w:cs="Calibri"/>
              </w:rPr>
            </w:pPr>
          </w:p>
        </w:tc>
      </w:tr>
      <w:tr w:rsidR="0009036E" w14:paraId="19D37B0D"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BCFD212"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0EBACFB6" w14:textId="025BACF7" w:rsidR="0009036E" w:rsidRDefault="0009036E" w:rsidP="00AA1059">
            <w:r>
              <w:t xml:space="preserve">For security purposes, any creation of an ACH transaction must be performed in two (2) parts by two (2) different </w:t>
            </w:r>
            <w:r w:rsidR="00B565B4">
              <w:t xml:space="preserve">authorized </w:t>
            </w:r>
            <w:r>
              <w:t xml:space="preserve">users, an ACH </w:t>
            </w:r>
            <w:proofErr w:type="gramStart"/>
            <w:r>
              <w:t>requestor</w:t>
            </w:r>
            <w:proofErr w:type="gramEnd"/>
            <w:r>
              <w:t xml:space="preserve"> and an ACH approver. The eWIC system shall limit access in the production environment so that no single user may have both ACH requestor and ACH approver roles.</w:t>
            </w:r>
          </w:p>
        </w:tc>
        <w:tc>
          <w:tcPr>
            <w:tcW w:w="1890" w:type="dxa"/>
            <w:tcBorders>
              <w:top w:val="single" w:sz="4" w:space="0" w:color="auto"/>
              <w:left w:val="single" w:sz="4" w:space="0" w:color="auto"/>
              <w:bottom w:val="single" w:sz="4" w:space="0" w:color="auto"/>
              <w:right w:val="single" w:sz="4" w:space="0" w:color="auto"/>
            </w:tcBorders>
          </w:tcPr>
          <w:p w14:paraId="2FBF446C" w14:textId="77777777" w:rsidR="0009036E" w:rsidRPr="007525C1" w:rsidRDefault="00684C46" w:rsidP="00AA1059">
            <w:pPr>
              <w:jc w:val="center"/>
            </w:pPr>
            <w:r w:rsidRPr="007525C1">
              <w:t>R</w:t>
            </w:r>
          </w:p>
        </w:tc>
        <w:tc>
          <w:tcPr>
            <w:tcW w:w="1530" w:type="dxa"/>
            <w:tcBorders>
              <w:top w:val="single" w:sz="4" w:space="0" w:color="auto"/>
              <w:left w:val="single" w:sz="4" w:space="0" w:color="auto"/>
              <w:bottom w:val="single" w:sz="4" w:space="0" w:color="auto"/>
              <w:right w:val="single" w:sz="4" w:space="0" w:color="auto"/>
            </w:tcBorders>
          </w:tcPr>
          <w:p w14:paraId="57B0ABC4" w14:textId="77777777" w:rsidR="0009036E" w:rsidRDefault="0009036E" w:rsidP="00AA1059"/>
        </w:tc>
        <w:tc>
          <w:tcPr>
            <w:tcW w:w="2790" w:type="dxa"/>
            <w:tcBorders>
              <w:top w:val="single" w:sz="4" w:space="0" w:color="auto"/>
              <w:left w:val="single" w:sz="4" w:space="0" w:color="auto"/>
              <w:bottom w:val="single" w:sz="4" w:space="0" w:color="auto"/>
              <w:right w:val="single" w:sz="4" w:space="0" w:color="auto"/>
            </w:tcBorders>
          </w:tcPr>
          <w:p w14:paraId="2FBA5173" w14:textId="77777777" w:rsidR="0009036E" w:rsidRDefault="0009036E" w:rsidP="00AA1059"/>
        </w:tc>
      </w:tr>
      <w:tr w:rsidR="0009036E" w14:paraId="40815A13"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1246621"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4C6EF9F9" w14:textId="77777777" w:rsidR="0009036E" w:rsidRDefault="0009036E" w:rsidP="00AA1059">
            <w:r>
              <w:t xml:space="preserve">The eWIC </w:t>
            </w:r>
            <w:proofErr w:type="gramStart"/>
            <w:r>
              <w:t>system shall</w:t>
            </w:r>
            <w:proofErr w:type="gramEnd"/>
            <w:r>
              <w:t xml:space="preserve"> </w:t>
            </w:r>
            <w:proofErr w:type="gramStart"/>
            <w:r>
              <w:t>provide</w:t>
            </w:r>
            <w:proofErr w:type="gramEnd"/>
            <w:r>
              <w:t xml:space="preserve"> reason codes for submitting a request for payment via ACH. Reason codes are to be based on the WUMEI. Reason codes will cover payments for rejections and disputes.</w:t>
            </w:r>
          </w:p>
        </w:tc>
        <w:tc>
          <w:tcPr>
            <w:tcW w:w="1890" w:type="dxa"/>
            <w:tcBorders>
              <w:top w:val="single" w:sz="4" w:space="0" w:color="auto"/>
              <w:left w:val="single" w:sz="4" w:space="0" w:color="auto"/>
              <w:bottom w:val="single" w:sz="4" w:space="0" w:color="auto"/>
              <w:right w:val="single" w:sz="4" w:space="0" w:color="auto"/>
            </w:tcBorders>
          </w:tcPr>
          <w:p w14:paraId="58789435" w14:textId="77777777" w:rsidR="0009036E" w:rsidRPr="007525C1" w:rsidRDefault="00684C46" w:rsidP="00AA1059">
            <w:pPr>
              <w:jc w:val="center"/>
            </w:pPr>
            <w:r w:rsidRPr="007525C1">
              <w:t>R</w:t>
            </w:r>
          </w:p>
        </w:tc>
        <w:tc>
          <w:tcPr>
            <w:tcW w:w="1530" w:type="dxa"/>
            <w:tcBorders>
              <w:top w:val="single" w:sz="4" w:space="0" w:color="auto"/>
              <w:left w:val="single" w:sz="4" w:space="0" w:color="auto"/>
              <w:bottom w:val="single" w:sz="4" w:space="0" w:color="auto"/>
              <w:right w:val="single" w:sz="4" w:space="0" w:color="auto"/>
            </w:tcBorders>
          </w:tcPr>
          <w:p w14:paraId="24DA8B6C" w14:textId="77777777" w:rsidR="0009036E" w:rsidRDefault="0009036E" w:rsidP="00AA1059"/>
        </w:tc>
        <w:tc>
          <w:tcPr>
            <w:tcW w:w="2790" w:type="dxa"/>
            <w:tcBorders>
              <w:top w:val="single" w:sz="4" w:space="0" w:color="auto"/>
              <w:left w:val="single" w:sz="4" w:space="0" w:color="auto"/>
              <w:bottom w:val="single" w:sz="4" w:space="0" w:color="auto"/>
              <w:right w:val="single" w:sz="4" w:space="0" w:color="auto"/>
            </w:tcBorders>
          </w:tcPr>
          <w:p w14:paraId="6F2383BA" w14:textId="77777777" w:rsidR="0009036E" w:rsidRDefault="0009036E" w:rsidP="00AA1059"/>
        </w:tc>
      </w:tr>
      <w:tr w:rsidR="0009036E" w14:paraId="01CB066E"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D696D22"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108C9037" w14:textId="77777777" w:rsidR="0009036E" w:rsidRDefault="0009036E" w:rsidP="00AA1059">
            <w:r>
              <w:t>If applicable, the eWIC system shall identify the eWIC transaction(s) and/or eWIC EBAs associated with payment to the WIC Vendor via ACH.</w:t>
            </w:r>
          </w:p>
        </w:tc>
        <w:tc>
          <w:tcPr>
            <w:tcW w:w="1890" w:type="dxa"/>
            <w:tcBorders>
              <w:top w:val="single" w:sz="4" w:space="0" w:color="auto"/>
              <w:left w:val="single" w:sz="4" w:space="0" w:color="auto"/>
              <w:bottom w:val="single" w:sz="4" w:space="0" w:color="auto"/>
              <w:right w:val="single" w:sz="4" w:space="0" w:color="auto"/>
            </w:tcBorders>
          </w:tcPr>
          <w:p w14:paraId="7B853FCE" w14:textId="77777777" w:rsidR="0009036E" w:rsidRPr="007525C1" w:rsidRDefault="00684C46" w:rsidP="00AA1059">
            <w:pPr>
              <w:jc w:val="center"/>
            </w:pPr>
            <w:r w:rsidRPr="007525C1">
              <w:t>R</w:t>
            </w:r>
          </w:p>
        </w:tc>
        <w:tc>
          <w:tcPr>
            <w:tcW w:w="1530" w:type="dxa"/>
            <w:tcBorders>
              <w:top w:val="single" w:sz="4" w:space="0" w:color="auto"/>
              <w:left w:val="single" w:sz="4" w:space="0" w:color="auto"/>
              <w:bottom w:val="single" w:sz="4" w:space="0" w:color="auto"/>
              <w:right w:val="single" w:sz="4" w:space="0" w:color="auto"/>
            </w:tcBorders>
          </w:tcPr>
          <w:p w14:paraId="41EDBA05" w14:textId="77777777" w:rsidR="0009036E" w:rsidRDefault="0009036E" w:rsidP="00AA1059"/>
        </w:tc>
        <w:tc>
          <w:tcPr>
            <w:tcW w:w="2790" w:type="dxa"/>
            <w:tcBorders>
              <w:top w:val="single" w:sz="4" w:space="0" w:color="auto"/>
              <w:left w:val="single" w:sz="4" w:space="0" w:color="auto"/>
              <w:bottom w:val="single" w:sz="4" w:space="0" w:color="auto"/>
              <w:right w:val="single" w:sz="4" w:space="0" w:color="auto"/>
            </w:tcBorders>
          </w:tcPr>
          <w:p w14:paraId="58063924" w14:textId="77777777" w:rsidR="0009036E" w:rsidRDefault="0009036E" w:rsidP="00AA1059"/>
        </w:tc>
      </w:tr>
      <w:tr w:rsidR="0009036E" w14:paraId="71745E98"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4C25019" w14:textId="77777777" w:rsidR="0009036E" w:rsidRDefault="0009036E"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0D87BA63" w14:textId="77777777" w:rsidR="0009036E" w:rsidRDefault="0009036E" w:rsidP="00AA1059">
            <w:pPr>
              <w:keepNext/>
              <w:keepLines/>
              <w:rPr>
                <w:rFonts w:asciiTheme="minorHAnsi" w:hAnsiTheme="minorHAnsi" w:cs="Calibri"/>
                <w:b/>
                <w:bCs/>
              </w:rPr>
            </w:pPr>
            <w:r>
              <w:rPr>
                <w:rFonts w:asciiTheme="minorHAnsi" w:hAnsiTheme="minorHAnsi" w:cs="Calibri"/>
                <w:b/>
                <w:bCs/>
              </w:rPr>
              <w:t>Administrative Acces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B061047" w14:textId="77777777" w:rsidR="0009036E" w:rsidRPr="007525C1" w:rsidRDefault="0009036E" w:rsidP="00AA1059">
            <w:pPr>
              <w:keepNext/>
              <w:keepLines/>
              <w:jc w:val="center"/>
              <w:rPr>
                <w:rFonts w:asciiTheme="minorHAnsi" w:hAnsiTheme="minorHAnsi" w:cs="Calibri"/>
                <w:bCs/>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2AB42FF" w14:textId="77777777" w:rsidR="0009036E" w:rsidRDefault="0009036E" w:rsidP="00AA1059">
            <w:pPr>
              <w:keepNext/>
              <w:keepLines/>
              <w:rPr>
                <w:rFonts w:asciiTheme="minorHAnsi" w:hAnsiTheme="minorHAnsi" w:cs="Calibri"/>
                <w:b/>
                <w:bCs/>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F35E3E4" w14:textId="77777777" w:rsidR="0009036E" w:rsidRDefault="0009036E" w:rsidP="00AA1059">
            <w:pPr>
              <w:keepNext/>
              <w:keepLines/>
              <w:rPr>
                <w:rFonts w:asciiTheme="minorHAnsi" w:hAnsiTheme="minorHAnsi" w:cs="Calibri"/>
                <w:b/>
                <w:bCs/>
              </w:rPr>
            </w:pPr>
          </w:p>
        </w:tc>
      </w:tr>
      <w:tr w:rsidR="0009036E" w14:paraId="6A538D23" w14:textId="77777777" w:rsidTr="161ACB7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85DD2F9"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627367B5" w14:textId="7B6B3D8C" w:rsidR="0009036E" w:rsidRDefault="0009036E" w:rsidP="00AA1059">
            <w:pPr>
              <w:rPr>
                <w:rFonts w:asciiTheme="minorHAnsi" w:hAnsiTheme="minorHAnsi" w:cs="Calibri"/>
              </w:rPr>
            </w:pPr>
            <w:r>
              <w:rPr>
                <w:rFonts w:asciiTheme="minorHAnsi" w:hAnsiTheme="minorHAnsi" w:cs="Calibri"/>
              </w:rPr>
              <w:t>The eWIC system shall provide administrative access for FNS staff, the Office of Inspector General (OIG) inve</w:t>
            </w:r>
            <w:r w:rsidR="0057059E">
              <w:rPr>
                <w:rFonts w:asciiTheme="minorHAnsi" w:hAnsiTheme="minorHAnsi" w:cs="Calibri"/>
              </w:rPr>
              <w:t xml:space="preserve">stigative office, </w:t>
            </w:r>
            <w:r w:rsidR="003A737D">
              <w:rPr>
                <w:rFonts w:asciiTheme="minorHAnsi" w:hAnsiTheme="minorHAnsi" w:cs="Calibri"/>
              </w:rPr>
              <w:t>Maryland and USVI</w:t>
            </w:r>
            <w:r w:rsidR="005A6F4C">
              <w:rPr>
                <w:rFonts w:asciiTheme="minorHAnsi" w:hAnsiTheme="minorHAnsi" w:cs="Calibri"/>
              </w:rPr>
              <w:t xml:space="preserve"> </w:t>
            </w:r>
            <w:r w:rsidR="0057059E">
              <w:rPr>
                <w:rFonts w:asciiTheme="minorHAnsi" w:hAnsiTheme="minorHAnsi" w:cs="Calibri"/>
              </w:rPr>
              <w:t>auditor</w:t>
            </w:r>
            <w:r w:rsidR="00080316">
              <w:rPr>
                <w:rFonts w:asciiTheme="minorHAnsi" w:hAnsiTheme="minorHAnsi" w:cs="Calibri"/>
              </w:rPr>
              <w:t>s</w:t>
            </w:r>
            <w:r w:rsidR="0057059E">
              <w:rPr>
                <w:rFonts w:asciiTheme="minorHAnsi" w:hAnsiTheme="minorHAnsi" w:cs="Calibri"/>
              </w:rPr>
              <w:t xml:space="preserve"> or investigators, </w:t>
            </w:r>
            <w:r>
              <w:rPr>
                <w:rFonts w:asciiTheme="minorHAnsi" w:hAnsiTheme="minorHAnsi" w:cs="Calibri"/>
              </w:rPr>
              <w:t xml:space="preserve">and others as designated by </w:t>
            </w:r>
            <w:r w:rsidR="003A737D">
              <w:rPr>
                <w:rFonts w:asciiTheme="minorHAnsi" w:hAnsiTheme="minorHAnsi" w:cs="Calibri"/>
              </w:rPr>
              <w:t>Maryland WIC and USVI WIC</w:t>
            </w:r>
            <w:r>
              <w:rPr>
                <w:rFonts w:asciiTheme="minorHAnsi" w:hAnsiTheme="minorHAnsi" w:cs="Calibri"/>
              </w:rPr>
              <w:t>.</w:t>
            </w:r>
          </w:p>
        </w:tc>
        <w:tc>
          <w:tcPr>
            <w:tcW w:w="1890" w:type="dxa"/>
            <w:tcBorders>
              <w:top w:val="single" w:sz="4" w:space="0" w:color="auto"/>
              <w:left w:val="single" w:sz="4" w:space="0" w:color="auto"/>
              <w:bottom w:val="single" w:sz="4" w:space="0" w:color="auto"/>
              <w:right w:val="single" w:sz="4" w:space="0" w:color="auto"/>
            </w:tcBorders>
          </w:tcPr>
          <w:p w14:paraId="005E6F03" w14:textId="77777777" w:rsidR="0009036E" w:rsidRPr="007525C1" w:rsidRDefault="00684C46" w:rsidP="00AA1059">
            <w:pPr>
              <w:jc w:val="center"/>
              <w:rPr>
                <w:rFonts w:asciiTheme="minorHAnsi" w:hAnsiTheme="minorHAnsi" w:cs="Calibri"/>
              </w:rPr>
            </w:pPr>
            <w:r w:rsidRPr="007525C1">
              <w:rPr>
                <w:rFonts w:asciiTheme="minorHAnsi" w:hAnsiTheme="minorHAnsi" w:cs="Calibri"/>
              </w:rPr>
              <w:t>R</w:t>
            </w:r>
          </w:p>
        </w:tc>
        <w:tc>
          <w:tcPr>
            <w:tcW w:w="1530" w:type="dxa"/>
            <w:tcBorders>
              <w:top w:val="single" w:sz="4" w:space="0" w:color="auto"/>
              <w:left w:val="single" w:sz="4" w:space="0" w:color="auto"/>
              <w:bottom w:val="single" w:sz="4" w:space="0" w:color="auto"/>
              <w:right w:val="single" w:sz="4" w:space="0" w:color="auto"/>
            </w:tcBorders>
          </w:tcPr>
          <w:p w14:paraId="41D57AEA" w14:textId="77777777" w:rsidR="0009036E" w:rsidRDefault="0009036E" w:rsidP="00AA1059">
            <w:pPr>
              <w:rPr>
                <w:rFonts w:asciiTheme="minorHAnsi" w:hAnsiTheme="minorHAnsi" w:cs="Calibri"/>
              </w:rPr>
            </w:pPr>
          </w:p>
        </w:tc>
        <w:tc>
          <w:tcPr>
            <w:tcW w:w="2790" w:type="dxa"/>
            <w:tcBorders>
              <w:top w:val="single" w:sz="4" w:space="0" w:color="auto"/>
              <w:left w:val="single" w:sz="4" w:space="0" w:color="auto"/>
              <w:bottom w:val="single" w:sz="4" w:space="0" w:color="auto"/>
              <w:right w:val="single" w:sz="4" w:space="0" w:color="auto"/>
            </w:tcBorders>
          </w:tcPr>
          <w:p w14:paraId="35D93F06" w14:textId="77777777" w:rsidR="0009036E" w:rsidRDefault="0009036E" w:rsidP="00AA1059">
            <w:pPr>
              <w:rPr>
                <w:rFonts w:asciiTheme="minorHAnsi" w:hAnsiTheme="minorHAnsi" w:cs="Calibri"/>
              </w:rPr>
            </w:pPr>
          </w:p>
        </w:tc>
      </w:tr>
    </w:tbl>
    <w:p w14:paraId="225A6E41" w14:textId="77777777" w:rsidR="00C6439C" w:rsidRDefault="00C6439C" w:rsidP="00AA1059"/>
    <w:p w14:paraId="024474BB" w14:textId="41505AE6" w:rsidR="004779F0" w:rsidRDefault="004779F0">
      <w:pPr>
        <w:widowControl/>
        <w:spacing w:before="0" w:after="160" w:line="259" w:lineRule="auto"/>
      </w:pPr>
      <w:r>
        <w:br w:type="page"/>
      </w:r>
    </w:p>
    <w:tbl>
      <w:tblPr>
        <w:tblW w:w="14130" w:type="dxa"/>
        <w:tblInd w:w="-635" w:type="dxa"/>
        <w:tblBorders>
          <w:top w:val="single" w:sz="8" w:space="0" w:color="666699"/>
          <w:left w:val="single" w:sz="8" w:space="0" w:color="666699"/>
          <w:bottom w:val="single" w:sz="8" w:space="0" w:color="666699"/>
          <w:right w:val="single" w:sz="8" w:space="0" w:color="666699"/>
          <w:insideH w:val="single" w:sz="8" w:space="0" w:color="666699"/>
          <w:insideV w:val="single" w:sz="8" w:space="0" w:color="666699"/>
        </w:tblBorders>
        <w:tblLayout w:type="fixed"/>
        <w:tblLook w:val="04A0" w:firstRow="1" w:lastRow="0" w:firstColumn="1" w:lastColumn="0" w:noHBand="0" w:noVBand="1"/>
      </w:tblPr>
      <w:tblGrid>
        <w:gridCol w:w="1080"/>
        <w:gridCol w:w="6840"/>
        <w:gridCol w:w="1890"/>
        <w:gridCol w:w="1530"/>
        <w:gridCol w:w="2790"/>
      </w:tblGrid>
      <w:tr w:rsidR="0009036E" w:rsidRPr="00627EFD" w14:paraId="507B93DA" w14:textId="77777777" w:rsidTr="08B9E9AC">
        <w:trPr>
          <w:tblHeader/>
        </w:trPr>
        <w:tc>
          <w:tcPr>
            <w:tcW w:w="108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173ED77E" w14:textId="77777777" w:rsidR="0009036E" w:rsidRPr="00627EFD" w:rsidRDefault="0009036E" w:rsidP="00AA1059">
            <w:pPr>
              <w:keepLines/>
              <w:spacing w:before="0" w:after="0"/>
              <w:rPr>
                <w:rFonts w:asciiTheme="minorHAnsi" w:hAnsiTheme="minorHAnsi" w:cs="Calibri"/>
                <w:b/>
                <w:bCs/>
                <w:color w:val="FFFFFF" w:themeColor="background1"/>
                <w:sz w:val="24"/>
                <w:szCs w:val="20"/>
              </w:rPr>
            </w:pPr>
            <w:r>
              <w:rPr>
                <w:rFonts w:asciiTheme="minorHAnsi" w:hAnsiTheme="minorHAnsi" w:cs="Calibri"/>
                <w:b/>
                <w:bCs/>
                <w:color w:val="FFFFFF" w:themeColor="background1"/>
                <w:sz w:val="24"/>
                <w:szCs w:val="20"/>
              </w:rPr>
              <w:t>Req. #</w:t>
            </w:r>
          </w:p>
        </w:tc>
        <w:tc>
          <w:tcPr>
            <w:tcW w:w="684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hideMark/>
          </w:tcPr>
          <w:p w14:paraId="60DDC109" w14:textId="77777777" w:rsidR="0009036E" w:rsidRPr="00627EFD" w:rsidRDefault="0009036E"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Function/Service</w:t>
            </w:r>
          </w:p>
        </w:tc>
        <w:tc>
          <w:tcPr>
            <w:tcW w:w="189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364352F5" w14:textId="26F7AC76" w:rsidR="0009036E" w:rsidRDefault="0009036E" w:rsidP="00AA1059">
            <w:pPr>
              <w:keepLines/>
              <w:spacing w:before="0" w:after="0"/>
              <w:rPr>
                <w:rFonts w:asciiTheme="minorHAnsi" w:hAnsiTheme="minorHAnsi" w:cs="Calibri"/>
                <w:b/>
                <w:bCs/>
                <w:color w:val="FFFFFF" w:themeColor="background1"/>
                <w:sz w:val="24"/>
                <w:szCs w:val="20"/>
              </w:rPr>
            </w:pPr>
            <w:proofErr w:type="spellStart"/>
            <w:r w:rsidRPr="00627EFD">
              <w:rPr>
                <w:rFonts w:asciiTheme="minorHAnsi" w:hAnsiTheme="minorHAnsi" w:cs="Calibri"/>
                <w:b/>
                <w:bCs/>
                <w:color w:val="FFFFFF" w:themeColor="background1"/>
                <w:sz w:val="24"/>
                <w:szCs w:val="20"/>
              </w:rPr>
              <w:t>Req’d</w:t>
            </w:r>
            <w:proofErr w:type="spellEnd"/>
            <w:r w:rsidRPr="00627EFD">
              <w:rPr>
                <w:rFonts w:asciiTheme="minorHAnsi" w:hAnsiTheme="minorHAnsi" w:cs="Calibri"/>
                <w:bCs/>
                <w:color w:val="FFFFFF" w:themeColor="background1"/>
                <w:sz w:val="24"/>
                <w:szCs w:val="20"/>
              </w:rPr>
              <w:t xml:space="preserve"> (R)</w:t>
            </w:r>
            <w:r w:rsidR="00771134">
              <w:rPr>
                <w:rFonts w:asciiTheme="minorHAnsi" w:hAnsiTheme="minorHAnsi" w:cs="Calibri"/>
                <w:bCs/>
                <w:color w:val="FFFFFF" w:themeColor="background1"/>
                <w:sz w:val="24"/>
                <w:szCs w:val="20"/>
              </w:rPr>
              <w:t>;</w:t>
            </w:r>
            <w:r>
              <w:rPr>
                <w:rFonts w:asciiTheme="minorHAnsi" w:hAnsiTheme="minorHAnsi" w:cs="Calibri"/>
                <w:bCs/>
                <w:color w:val="FFFFFF" w:themeColor="background1"/>
                <w:sz w:val="24"/>
                <w:szCs w:val="20"/>
              </w:rPr>
              <w:t xml:space="preserve"> </w:t>
            </w:r>
            <w:proofErr w:type="spellStart"/>
            <w:r>
              <w:rPr>
                <w:rFonts w:asciiTheme="minorHAnsi" w:hAnsiTheme="minorHAnsi" w:cs="Calibri"/>
                <w:b/>
                <w:bCs/>
                <w:color w:val="FFFFFF" w:themeColor="background1"/>
                <w:sz w:val="24"/>
                <w:szCs w:val="20"/>
              </w:rPr>
              <w:t>Pref’d</w:t>
            </w:r>
            <w:proofErr w:type="spellEnd"/>
            <w:r>
              <w:rPr>
                <w:rFonts w:asciiTheme="minorHAnsi" w:hAnsiTheme="minorHAnsi" w:cs="Calibri"/>
                <w:b/>
                <w:bCs/>
                <w:color w:val="FFFFFF" w:themeColor="background1"/>
                <w:sz w:val="24"/>
                <w:szCs w:val="20"/>
              </w:rPr>
              <w:t xml:space="preserve"> </w:t>
            </w:r>
            <w:r w:rsidRPr="00E15C46">
              <w:rPr>
                <w:rFonts w:asciiTheme="minorHAnsi" w:hAnsiTheme="minorHAnsi" w:cs="Calibri"/>
                <w:bCs/>
                <w:color w:val="FFFFFF" w:themeColor="background1"/>
                <w:sz w:val="24"/>
                <w:szCs w:val="20"/>
              </w:rPr>
              <w:t>(P</w:t>
            </w:r>
            <w:proofErr w:type="gramStart"/>
            <w:r w:rsidRPr="00E15C46">
              <w:rPr>
                <w:rFonts w:asciiTheme="minorHAnsi" w:hAnsiTheme="minorHAnsi" w:cs="Calibri"/>
                <w:bCs/>
                <w:color w:val="FFFFFF" w:themeColor="background1"/>
                <w:sz w:val="24"/>
                <w:szCs w:val="20"/>
              </w:rPr>
              <w:t>)</w:t>
            </w:r>
            <w:r w:rsidR="00771134">
              <w:rPr>
                <w:rFonts w:asciiTheme="minorHAnsi" w:hAnsiTheme="minorHAnsi" w:cs="Calibri"/>
                <w:bCs/>
                <w:color w:val="FFFFFF" w:themeColor="background1"/>
                <w:sz w:val="24"/>
                <w:szCs w:val="20"/>
              </w:rPr>
              <w:t>;</w:t>
            </w:r>
            <w:r>
              <w:rPr>
                <w:rFonts w:asciiTheme="minorHAnsi" w:hAnsiTheme="minorHAnsi" w:cs="Calibri"/>
                <w:b/>
                <w:bCs/>
                <w:color w:val="FFFFFF" w:themeColor="background1"/>
                <w:sz w:val="24"/>
                <w:szCs w:val="20"/>
              </w:rPr>
              <w:t xml:space="preserve"> </w:t>
            </w:r>
            <w:r w:rsidR="00055EDF">
              <w:rPr>
                <w:rFonts w:asciiTheme="minorHAnsi" w:hAnsiTheme="minorHAnsi" w:cs="Calibri"/>
                <w:bCs/>
                <w:color w:val="FFFFFF" w:themeColor="background1"/>
                <w:sz w:val="24"/>
                <w:szCs w:val="20"/>
              </w:rPr>
              <w:t xml:space="preserve"> </w:t>
            </w:r>
            <w:proofErr w:type="spellStart"/>
            <w:r w:rsidR="00055EDF">
              <w:rPr>
                <w:rFonts w:asciiTheme="minorHAnsi" w:hAnsiTheme="minorHAnsi" w:cs="Calibri"/>
                <w:bCs/>
                <w:color w:val="FFFFFF" w:themeColor="background1"/>
                <w:sz w:val="24"/>
                <w:szCs w:val="20"/>
              </w:rPr>
              <w:t>Req’d</w:t>
            </w:r>
            <w:proofErr w:type="spellEnd"/>
            <w:proofErr w:type="gramEnd"/>
            <w:r w:rsidR="00055EDF">
              <w:rPr>
                <w:rFonts w:asciiTheme="minorHAnsi" w:hAnsiTheme="minorHAnsi" w:cs="Calibri"/>
                <w:bCs/>
                <w:color w:val="FFFFFF" w:themeColor="background1"/>
                <w:sz w:val="24"/>
                <w:szCs w:val="20"/>
              </w:rPr>
              <w:t xml:space="preserve"> Priced Sep. (RPS)</w:t>
            </w:r>
          </w:p>
        </w:tc>
        <w:tc>
          <w:tcPr>
            <w:tcW w:w="1530" w:type="dxa"/>
            <w:tcBorders>
              <w:top w:val="single" w:sz="4" w:space="0" w:color="auto"/>
              <w:left w:val="single" w:sz="4" w:space="0" w:color="auto"/>
              <w:bottom w:val="single" w:sz="4" w:space="0" w:color="auto"/>
              <w:right w:val="single" w:sz="4" w:space="0" w:color="auto"/>
            </w:tcBorders>
            <w:shd w:val="clear" w:color="auto" w:fill="1F3864" w:themeFill="accent5" w:themeFillShade="80"/>
          </w:tcPr>
          <w:p w14:paraId="4FD24EEE" w14:textId="77777777" w:rsidR="0009036E" w:rsidRDefault="0009036E"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 xml:space="preserve">Bidder Complies: </w:t>
            </w:r>
            <w:r w:rsidRPr="00627EFD">
              <w:rPr>
                <w:rFonts w:asciiTheme="minorHAnsi" w:hAnsiTheme="minorHAnsi" w:cs="Calibri"/>
                <w:bCs/>
                <w:i/>
                <w:color w:val="FFFFFF" w:themeColor="background1"/>
                <w:sz w:val="24"/>
                <w:szCs w:val="20"/>
              </w:rPr>
              <w:t>Y/N/Will Develop</w:t>
            </w:r>
          </w:p>
        </w:tc>
        <w:tc>
          <w:tcPr>
            <w:tcW w:w="279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522AD6B4" w14:textId="77777777" w:rsidR="0009036E" w:rsidRPr="00627EFD" w:rsidRDefault="0009036E"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Comment</w:t>
            </w:r>
          </w:p>
        </w:tc>
      </w:tr>
      <w:tr w:rsidR="009040A2" w:rsidRPr="003210BE" w14:paraId="39616C6A"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7920" w:type="dxa"/>
            <w:gridSpan w:val="2"/>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6B79D5F" w14:textId="23BDD1DE" w:rsidR="009040A2" w:rsidRPr="00771134" w:rsidRDefault="009040A2" w:rsidP="00AA1059">
            <w:pPr>
              <w:pStyle w:val="Heading1"/>
              <w:ind w:left="330" w:hanging="330"/>
              <w:rPr>
                <w:szCs w:val="24"/>
              </w:rPr>
            </w:pPr>
            <w:r>
              <w:rPr>
                <w:szCs w:val="24"/>
              </w:rPr>
              <w:t xml:space="preserve"> </w:t>
            </w:r>
            <w:bookmarkStart w:id="29" w:name="_Toc51346283"/>
            <w:r>
              <w:rPr>
                <w:szCs w:val="24"/>
              </w:rPr>
              <w:t>Vendor Management</w:t>
            </w:r>
            <w:bookmarkEnd w:id="29"/>
          </w:p>
        </w:tc>
        <w:tc>
          <w:tcPr>
            <w:tcW w:w="189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D1D20D9" w14:textId="77777777" w:rsidR="009040A2" w:rsidRPr="003210BE" w:rsidRDefault="009040A2" w:rsidP="00AA1059">
            <w:pPr>
              <w:rPr>
                <w:rFonts w:asciiTheme="minorHAnsi" w:hAnsiTheme="minorHAnsi" w:cstheme="minorBidi"/>
                <w:b/>
                <w:bCs/>
              </w:rPr>
            </w:pPr>
          </w:p>
        </w:tc>
        <w:tc>
          <w:tcPr>
            <w:tcW w:w="153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1820EC8" w14:textId="77777777" w:rsidR="009040A2" w:rsidRPr="003210BE" w:rsidRDefault="009040A2" w:rsidP="00AA1059">
            <w:pPr>
              <w:rPr>
                <w:rFonts w:asciiTheme="minorHAnsi" w:hAnsiTheme="minorHAnsi" w:cstheme="minorBidi"/>
                <w:b/>
                <w:bCs/>
              </w:rPr>
            </w:pPr>
          </w:p>
        </w:tc>
        <w:tc>
          <w:tcPr>
            <w:tcW w:w="279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357DE25A" w14:textId="77777777" w:rsidR="009040A2" w:rsidRPr="003210BE" w:rsidRDefault="009040A2" w:rsidP="00AA1059">
            <w:pPr>
              <w:rPr>
                <w:rFonts w:asciiTheme="minorHAnsi" w:hAnsiTheme="minorHAnsi" w:cstheme="minorBidi"/>
                <w:b/>
                <w:bCs/>
              </w:rPr>
            </w:pPr>
          </w:p>
        </w:tc>
      </w:tr>
      <w:tr w:rsidR="0009036E" w:rsidRPr="003210BE" w14:paraId="237E0D35"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988F08D" w14:textId="77777777" w:rsidR="0009036E" w:rsidRPr="00DA745A" w:rsidRDefault="0009036E"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5814D74" w14:textId="77777777" w:rsidR="0009036E" w:rsidRPr="003579D0" w:rsidRDefault="0009036E" w:rsidP="00AA1059">
            <w:pPr>
              <w:rPr>
                <w:rFonts w:asciiTheme="minorHAnsi" w:hAnsiTheme="minorHAnsi" w:cs="Calibri"/>
                <w:b/>
              </w:rPr>
            </w:pPr>
            <w:r w:rsidRPr="003579D0">
              <w:rPr>
                <w:rFonts w:asciiTheme="minorHAnsi" w:hAnsiTheme="minorHAnsi" w:cs="Calibri"/>
                <w:b/>
                <w:bCs/>
              </w:rPr>
              <w:t>WIC Vendor Participation</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C853B21" w14:textId="77777777" w:rsidR="0009036E" w:rsidRPr="003210BE" w:rsidRDefault="0009036E" w:rsidP="00AA1059">
            <w:pPr>
              <w:spacing w:before="20" w:after="20"/>
              <w:rPr>
                <w:rFonts w:asciiTheme="minorHAnsi" w:hAnsiTheme="minorHAnsi" w:cstheme="minorHAnsi"/>
                <w:b/>
                <w:bCs/>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E3A0840" w14:textId="77777777" w:rsidR="0009036E" w:rsidRPr="003210BE" w:rsidRDefault="0009036E" w:rsidP="00AA1059">
            <w:pPr>
              <w:spacing w:before="20" w:after="20"/>
              <w:rPr>
                <w:rFonts w:asciiTheme="minorHAnsi" w:hAnsiTheme="minorHAnsi" w:cstheme="minorHAnsi"/>
                <w:b/>
                <w:bCs/>
                <w:szCs w:val="20"/>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35B5FFC" w14:textId="77777777" w:rsidR="0009036E" w:rsidRPr="003210BE" w:rsidRDefault="0009036E" w:rsidP="00AA1059">
            <w:pPr>
              <w:spacing w:before="20" w:after="20"/>
              <w:rPr>
                <w:rFonts w:asciiTheme="minorHAnsi" w:hAnsiTheme="minorHAnsi" w:cstheme="minorHAnsi"/>
                <w:b/>
                <w:bCs/>
                <w:szCs w:val="20"/>
              </w:rPr>
            </w:pPr>
          </w:p>
        </w:tc>
      </w:tr>
      <w:tr w:rsidR="0009036E" w:rsidRPr="003210BE" w14:paraId="4FF1359C"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E35DE72"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43A37350" w14:textId="77777777" w:rsidR="0009036E" w:rsidRDefault="0009036E" w:rsidP="00AA1059">
            <w:r w:rsidRPr="004F1507">
              <w:t xml:space="preserve">The </w:t>
            </w:r>
            <w:r>
              <w:t>eWIC Processor shall support the eWIC enablement of WIC vendors to include integrated and stand-beside POS systems.</w:t>
            </w:r>
          </w:p>
        </w:tc>
        <w:tc>
          <w:tcPr>
            <w:tcW w:w="1890" w:type="dxa"/>
            <w:tcBorders>
              <w:top w:val="single" w:sz="4" w:space="0" w:color="auto"/>
              <w:left w:val="single" w:sz="4" w:space="0" w:color="auto"/>
              <w:bottom w:val="single" w:sz="4" w:space="0" w:color="auto"/>
              <w:right w:val="single" w:sz="4" w:space="0" w:color="auto"/>
            </w:tcBorders>
          </w:tcPr>
          <w:p w14:paraId="708B8ADE"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345B5971"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2F830205"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1923B5B8"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3A2798F"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B1E65A0" w14:textId="27365AE0" w:rsidR="0009036E" w:rsidRPr="00324E85" w:rsidRDefault="0009036E" w:rsidP="00AA1059">
            <w:r w:rsidRPr="004F1507">
              <w:t xml:space="preserve">The </w:t>
            </w:r>
            <w:r>
              <w:t xml:space="preserve">eWIC </w:t>
            </w:r>
            <w:r w:rsidR="008E3799">
              <w:t>s</w:t>
            </w:r>
            <w:r w:rsidRPr="004F1507">
              <w:t xml:space="preserve">ystem </w:t>
            </w:r>
            <w:proofErr w:type="gramStart"/>
            <w:r>
              <w:t>shall</w:t>
            </w:r>
            <w:proofErr w:type="gramEnd"/>
            <w:r w:rsidRPr="004F1507">
              <w:t xml:space="preserve"> support a direct connect solution allow</w:t>
            </w:r>
            <w:r>
              <w:t>ing</w:t>
            </w:r>
            <w:r w:rsidRPr="004F1507">
              <w:t xml:space="preserve"> WIC Vendors to bypass TPPs and communicate directly with the </w:t>
            </w:r>
            <w:r>
              <w:t xml:space="preserve">eWIC Processor </w:t>
            </w:r>
            <w:r w:rsidRPr="004F1507">
              <w:t xml:space="preserve">to conduct message-based transactions. </w:t>
            </w:r>
            <w:r>
              <w:t xml:space="preserve">This can be done </w:t>
            </w:r>
            <w:r w:rsidR="004943CB">
              <w:t>via</w:t>
            </w:r>
            <w:r>
              <w:t xml:space="preserve"> </w:t>
            </w:r>
            <w:r w:rsidRPr="004F1507">
              <w:t xml:space="preserve">either internet-based </w:t>
            </w:r>
            <w:r>
              <w:t xml:space="preserve">solution </w:t>
            </w:r>
            <w:r w:rsidRPr="004F1507">
              <w:t>using Secure Socket Layer (SSL) encryption or dial-up based</w:t>
            </w:r>
            <w:r>
              <w:t xml:space="preserve"> solution</w:t>
            </w:r>
            <w:r w:rsidRPr="004F1507">
              <w:t>.</w:t>
            </w:r>
            <w:r>
              <w:t xml:space="preserve"> </w:t>
            </w:r>
            <w:r w:rsidRPr="004F1507">
              <w:t>Key encryption is required.</w:t>
            </w:r>
          </w:p>
        </w:tc>
        <w:tc>
          <w:tcPr>
            <w:tcW w:w="1890" w:type="dxa"/>
            <w:tcBorders>
              <w:top w:val="single" w:sz="4" w:space="0" w:color="auto"/>
              <w:left w:val="single" w:sz="4" w:space="0" w:color="auto"/>
              <w:bottom w:val="single" w:sz="4" w:space="0" w:color="auto"/>
              <w:right w:val="single" w:sz="4" w:space="0" w:color="auto"/>
            </w:tcBorders>
          </w:tcPr>
          <w:p w14:paraId="182D7C93"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2410D7E4"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3536FA0E"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59B65875"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9FF0407"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174A2C27" w14:textId="77777777" w:rsidR="0009036E" w:rsidRPr="00324E85" w:rsidRDefault="0009036E" w:rsidP="00AA1059">
            <w:r>
              <w:t>The eWIC Processor shall not assess routing and switching fees to WIC vendors for the processing of WIC transactions.</w:t>
            </w:r>
          </w:p>
          <w:p w14:paraId="138CA312" w14:textId="205AF76A" w:rsidR="0009036E" w:rsidRPr="00324E85" w:rsidRDefault="0009036E" w:rsidP="00AA1059">
            <w:r>
              <w:t xml:space="preserve"> If a vendor chooses to use a TPP to route transactions, the vendor will negotiate fees with their TPP. For vendors leasing stand-beside POS devices from the eWIC </w:t>
            </w:r>
            <w:r w:rsidR="00AB3248">
              <w:t>Processor</w:t>
            </w:r>
            <w:r>
              <w:t>, the eWIC Processor may assess fees for the use of a leased device.</w:t>
            </w:r>
          </w:p>
        </w:tc>
        <w:tc>
          <w:tcPr>
            <w:tcW w:w="1890" w:type="dxa"/>
            <w:tcBorders>
              <w:top w:val="single" w:sz="4" w:space="0" w:color="auto"/>
              <w:left w:val="single" w:sz="4" w:space="0" w:color="auto"/>
              <w:bottom w:val="single" w:sz="4" w:space="0" w:color="auto"/>
              <w:right w:val="single" w:sz="4" w:space="0" w:color="auto"/>
            </w:tcBorders>
          </w:tcPr>
          <w:p w14:paraId="1558A748"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05164269"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41FE7409"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4E69CCC2"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36C5C84" w14:textId="77777777" w:rsidR="0009036E" w:rsidRPr="00DA745A" w:rsidRDefault="0009036E"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F260FE4" w14:textId="77777777" w:rsidR="0009036E" w:rsidRPr="006132F0" w:rsidRDefault="0009036E" w:rsidP="00AA1059">
            <w:pPr>
              <w:rPr>
                <w:rFonts w:asciiTheme="minorHAnsi" w:hAnsiTheme="minorHAnsi" w:cs="Calibri"/>
                <w:b/>
              </w:rPr>
            </w:pPr>
            <w:r w:rsidRPr="006132F0">
              <w:rPr>
                <w:rFonts w:asciiTheme="minorHAnsi" w:hAnsiTheme="minorHAnsi" w:cs="Calibri"/>
                <w:b/>
              </w:rPr>
              <w:t>eWIC System Vendor Management Functionality</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23C72CC" w14:textId="77777777" w:rsidR="0009036E" w:rsidRPr="007525C1" w:rsidRDefault="0009036E" w:rsidP="00AA1059">
            <w:pPr>
              <w:spacing w:before="20" w:after="20"/>
              <w:jc w:val="center"/>
              <w:rPr>
                <w:rFonts w:asciiTheme="minorHAnsi" w:hAnsiTheme="minorHAnsi" w:cstheme="minorHAnsi"/>
                <w:bCs/>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40CD533" w14:textId="77777777" w:rsidR="0009036E" w:rsidRPr="003210BE" w:rsidRDefault="0009036E" w:rsidP="00AA1059">
            <w:pPr>
              <w:spacing w:before="20" w:after="20"/>
              <w:rPr>
                <w:rFonts w:asciiTheme="minorHAnsi" w:hAnsiTheme="minorHAnsi" w:cstheme="minorHAnsi"/>
                <w:b/>
                <w:bCs/>
                <w:szCs w:val="20"/>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B5BDE3E" w14:textId="77777777" w:rsidR="0009036E" w:rsidRPr="003210BE" w:rsidRDefault="0009036E" w:rsidP="00AA1059">
            <w:pPr>
              <w:spacing w:before="20" w:after="20"/>
              <w:rPr>
                <w:rFonts w:asciiTheme="minorHAnsi" w:hAnsiTheme="minorHAnsi" w:cstheme="minorHAnsi"/>
                <w:b/>
                <w:bCs/>
                <w:szCs w:val="20"/>
              </w:rPr>
            </w:pPr>
          </w:p>
        </w:tc>
      </w:tr>
      <w:tr w:rsidR="0009036E" w:rsidRPr="003210BE" w14:paraId="697C6045"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BE11F51"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167B5566" w14:textId="77777777" w:rsidR="0009036E" w:rsidRPr="00324E85" w:rsidRDefault="0009036E" w:rsidP="00AA1059">
            <w:r w:rsidRPr="004F1507">
              <w:t xml:space="preserve">The </w:t>
            </w:r>
            <w:r>
              <w:t>eWIC</w:t>
            </w:r>
            <w:r w:rsidRPr="004F1507">
              <w:t xml:space="preserve"> system shall provide capabilities for maintaining required WIC Vendor data.</w:t>
            </w:r>
          </w:p>
        </w:tc>
        <w:tc>
          <w:tcPr>
            <w:tcW w:w="1890" w:type="dxa"/>
            <w:tcBorders>
              <w:top w:val="single" w:sz="4" w:space="0" w:color="auto"/>
              <w:left w:val="single" w:sz="4" w:space="0" w:color="auto"/>
              <w:bottom w:val="single" w:sz="4" w:space="0" w:color="auto"/>
              <w:right w:val="single" w:sz="4" w:space="0" w:color="auto"/>
            </w:tcBorders>
          </w:tcPr>
          <w:p w14:paraId="1487DDE8"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3B58DB6F"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5AE6F61B"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3A53D6BF"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3861792"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2A433A72" w14:textId="77777777" w:rsidR="0009036E" w:rsidRPr="003743A7" w:rsidRDefault="0009036E" w:rsidP="00AA1059">
            <w:pPr>
              <w:rPr>
                <w:szCs w:val="20"/>
              </w:rPr>
            </w:pPr>
            <w:r w:rsidRPr="003743A7">
              <w:rPr>
                <w:szCs w:val="20"/>
              </w:rPr>
              <w:t xml:space="preserve">The eWIC system shall use a </w:t>
            </w:r>
            <w:proofErr w:type="gramStart"/>
            <w:r w:rsidRPr="003743A7">
              <w:rPr>
                <w:szCs w:val="20"/>
              </w:rPr>
              <w:t>batch based</w:t>
            </w:r>
            <w:proofErr w:type="gramEnd"/>
            <w:r w:rsidRPr="003743A7">
              <w:rPr>
                <w:szCs w:val="20"/>
              </w:rPr>
              <w:t xml:space="preserve"> system interface to:</w:t>
            </w:r>
          </w:p>
          <w:p w14:paraId="7025EB4C" w14:textId="77777777" w:rsidR="0009036E" w:rsidRPr="003743A7" w:rsidRDefault="0009036E" w:rsidP="00AA1059">
            <w:pPr>
              <w:pStyle w:val="ListParagraph"/>
              <w:numPr>
                <w:ilvl w:val="0"/>
                <w:numId w:val="21"/>
              </w:numPr>
            </w:pPr>
            <w:r w:rsidRPr="003743A7">
              <w:t>Add</w:t>
            </w:r>
            <w:r>
              <w:t>/Activate</w:t>
            </w:r>
            <w:r w:rsidRPr="003743A7">
              <w:t xml:space="preserve"> new WIC Vendors</w:t>
            </w:r>
          </w:p>
          <w:p w14:paraId="79C0B22D" w14:textId="77777777" w:rsidR="0009036E" w:rsidRPr="003743A7" w:rsidRDefault="0009036E" w:rsidP="00AA1059">
            <w:pPr>
              <w:pStyle w:val="ListParagraph"/>
              <w:numPr>
                <w:ilvl w:val="0"/>
                <w:numId w:val="21"/>
              </w:numPr>
            </w:pPr>
            <w:r w:rsidRPr="003743A7">
              <w:t>U</w:t>
            </w:r>
            <w:r>
              <w:t>pdate</w:t>
            </w:r>
            <w:r w:rsidRPr="003743A7">
              <w:t xml:space="preserve"> existing WIC Vendor</w:t>
            </w:r>
            <w:r>
              <w:t xml:space="preserve"> information</w:t>
            </w:r>
            <w:r w:rsidRPr="003743A7">
              <w:t xml:space="preserve"> </w:t>
            </w:r>
          </w:p>
          <w:p w14:paraId="70805404" w14:textId="77777777" w:rsidR="0009036E" w:rsidRPr="003743A7" w:rsidRDefault="0009036E" w:rsidP="00AA1059">
            <w:pPr>
              <w:pStyle w:val="ListParagraph"/>
              <w:numPr>
                <w:ilvl w:val="0"/>
                <w:numId w:val="21"/>
              </w:numPr>
            </w:pPr>
            <w:r>
              <w:t>Deactivate</w:t>
            </w:r>
            <w:r w:rsidRPr="003743A7">
              <w:t xml:space="preserve"> a WIC vendor</w:t>
            </w:r>
          </w:p>
          <w:p w14:paraId="06241E69" w14:textId="3FE6CC12" w:rsidR="0009036E" w:rsidRPr="003743A7" w:rsidRDefault="0945EB6A" w:rsidP="00AA1059">
            <w:r>
              <w:t xml:space="preserve">At a minimum, the file shall contain the mandatory data elements identified in </w:t>
            </w:r>
            <w:r w:rsidR="6F211430">
              <w:t xml:space="preserve">Exhibit </w:t>
            </w:r>
            <w:r w:rsidR="00D15015">
              <w:t>4</w:t>
            </w:r>
            <w:r w:rsidR="326C286F" w:rsidRPr="298DF118">
              <w:rPr>
                <w:rFonts w:asciiTheme="minorHAnsi" w:hAnsiTheme="minorHAnsi" w:cstheme="minorBidi"/>
                <w:i/>
                <w:iCs/>
              </w:rPr>
              <w:t>: Maryland and USVI eWIC Interface Document</w:t>
            </w:r>
            <w:r>
              <w:t xml:space="preserve">. </w:t>
            </w:r>
          </w:p>
        </w:tc>
        <w:tc>
          <w:tcPr>
            <w:tcW w:w="1890" w:type="dxa"/>
            <w:tcBorders>
              <w:top w:val="single" w:sz="4" w:space="0" w:color="auto"/>
              <w:left w:val="single" w:sz="4" w:space="0" w:color="auto"/>
              <w:bottom w:val="single" w:sz="4" w:space="0" w:color="auto"/>
              <w:right w:val="single" w:sz="4" w:space="0" w:color="auto"/>
            </w:tcBorders>
          </w:tcPr>
          <w:p w14:paraId="32AF467C"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092FE090"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0CC69BCE"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777D9D2B"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D623DF8"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CF03219" w14:textId="77777777" w:rsidR="0009036E" w:rsidRPr="004F1507" w:rsidRDefault="0009036E" w:rsidP="00AA1059">
            <w:pPr>
              <w:pStyle w:val="NormalIndent"/>
              <w:rPr>
                <w:rFonts w:asciiTheme="minorHAnsi" w:hAnsiTheme="minorHAnsi"/>
              </w:rPr>
            </w:pPr>
            <w:r>
              <w:t>The eWIC s</w:t>
            </w:r>
            <w:r w:rsidRPr="003743A7">
              <w:t xml:space="preserve">ystem shall validate that the WIC Vendor ID does </w:t>
            </w:r>
            <w:proofErr w:type="gramStart"/>
            <w:r w:rsidRPr="003743A7">
              <w:t>not already</w:t>
            </w:r>
            <w:proofErr w:type="gramEnd"/>
            <w:r w:rsidRPr="003743A7">
              <w:t xml:space="preserve"> exist.</w:t>
            </w:r>
          </w:p>
        </w:tc>
        <w:tc>
          <w:tcPr>
            <w:tcW w:w="1890" w:type="dxa"/>
            <w:tcBorders>
              <w:top w:val="single" w:sz="4" w:space="0" w:color="auto"/>
              <w:left w:val="single" w:sz="4" w:space="0" w:color="auto"/>
              <w:bottom w:val="single" w:sz="4" w:space="0" w:color="auto"/>
              <w:right w:val="single" w:sz="4" w:space="0" w:color="auto"/>
            </w:tcBorders>
          </w:tcPr>
          <w:p w14:paraId="25BEF593"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29DFD20F"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0A8A5222"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495AF162"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9036B04"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32D3D9E" w14:textId="77777777" w:rsidR="0009036E" w:rsidRPr="003743A7" w:rsidRDefault="0009036E" w:rsidP="00AA1059">
            <w:pPr>
              <w:pStyle w:val="NormalIndent"/>
            </w:pPr>
            <w:r w:rsidRPr="00CC6DE8">
              <w:t xml:space="preserve">The </w:t>
            </w:r>
            <w:proofErr w:type="gramStart"/>
            <w:r>
              <w:t>b</w:t>
            </w:r>
            <w:r w:rsidRPr="00CC6DE8">
              <w:t>egin</w:t>
            </w:r>
            <w:proofErr w:type="gramEnd"/>
            <w:r w:rsidRPr="00CC6DE8">
              <w:t xml:space="preserve"> </w:t>
            </w:r>
            <w:r>
              <w:t>d</w:t>
            </w:r>
            <w:r w:rsidRPr="00CC6DE8">
              <w:t xml:space="preserve">ate and the </w:t>
            </w:r>
            <w:r>
              <w:t>e</w:t>
            </w:r>
            <w:r w:rsidRPr="00CC6DE8">
              <w:t xml:space="preserve">nd </w:t>
            </w:r>
            <w:r>
              <w:t>d</w:t>
            </w:r>
            <w:r w:rsidRPr="00CC6DE8">
              <w:t xml:space="preserve">ate supplied </w:t>
            </w:r>
            <w:r>
              <w:t>shall drive the WIC Vendor s</w:t>
            </w:r>
            <w:r w:rsidRPr="00CC6DE8">
              <w:t>tatus.</w:t>
            </w:r>
            <w:r>
              <w:t xml:space="preserve"> A vendor shall be considered active if the current date is on or after the begin date and the current date is on or before the end date.</w:t>
            </w:r>
            <w:r w:rsidRPr="00CC6DE8">
              <w:t xml:space="preserve"> </w:t>
            </w:r>
          </w:p>
        </w:tc>
        <w:tc>
          <w:tcPr>
            <w:tcW w:w="1890" w:type="dxa"/>
            <w:tcBorders>
              <w:top w:val="single" w:sz="4" w:space="0" w:color="auto"/>
              <w:left w:val="single" w:sz="4" w:space="0" w:color="auto"/>
              <w:bottom w:val="single" w:sz="4" w:space="0" w:color="auto"/>
              <w:right w:val="single" w:sz="4" w:space="0" w:color="auto"/>
            </w:tcBorders>
          </w:tcPr>
          <w:p w14:paraId="79A17C9C"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43365EF1"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17E50E1B"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694FA64B"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0EB12B2"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5390531" w14:textId="77777777" w:rsidR="0009036E" w:rsidRPr="00CC6DE8" w:rsidRDefault="0009036E" w:rsidP="00AA1059">
            <w:pPr>
              <w:pStyle w:val="NormalIndent"/>
            </w:pPr>
            <w:r w:rsidRPr="00CC6DE8">
              <w:t xml:space="preserve">The WIC Vendor </w:t>
            </w:r>
            <w:r>
              <w:t xml:space="preserve">shall be deactivated when an End </w:t>
            </w:r>
            <w:r w:rsidRPr="00CC6DE8">
              <w:t>Date is supplied.</w:t>
            </w:r>
          </w:p>
        </w:tc>
        <w:tc>
          <w:tcPr>
            <w:tcW w:w="1890" w:type="dxa"/>
            <w:tcBorders>
              <w:top w:val="single" w:sz="4" w:space="0" w:color="auto"/>
              <w:left w:val="single" w:sz="4" w:space="0" w:color="auto"/>
              <w:bottom w:val="single" w:sz="4" w:space="0" w:color="auto"/>
              <w:right w:val="single" w:sz="4" w:space="0" w:color="auto"/>
            </w:tcBorders>
          </w:tcPr>
          <w:p w14:paraId="4788EA10"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6A8849AB"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097F0781"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200402D2"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FAB818F"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1961D85" w14:textId="77777777" w:rsidR="0009036E" w:rsidRPr="00CC6DE8" w:rsidRDefault="0009036E" w:rsidP="00AA1059">
            <w:pPr>
              <w:pStyle w:val="NormalIndent"/>
            </w:pPr>
            <w:r w:rsidRPr="001F67C1">
              <w:t xml:space="preserve">Future effective changes with respect to the </w:t>
            </w:r>
            <w:r>
              <w:t xml:space="preserve">begin </w:t>
            </w:r>
            <w:r w:rsidRPr="001F67C1">
              <w:t xml:space="preserve">date </w:t>
            </w:r>
            <w:r>
              <w:t>shall</w:t>
            </w:r>
            <w:r w:rsidRPr="001F67C1">
              <w:t xml:space="preserve"> become effective at the beginning of the day based on the local date and time (i.e. 12:01 a.m.)</w:t>
            </w:r>
          </w:p>
        </w:tc>
        <w:tc>
          <w:tcPr>
            <w:tcW w:w="1890" w:type="dxa"/>
            <w:tcBorders>
              <w:top w:val="single" w:sz="4" w:space="0" w:color="auto"/>
              <w:left w:val="single" w:sz="4" w:space="0" w:color="auto"/>
              <w:bottom w:val="single" w:sz="4" w:space="0" w:color="auto"/>
              <w:right w:val="single" w:sz="4" w:space="0" w:color="auto"/>
            </w:tcBorders>
          </w:tcPr>
          <w:p w14:paraId="56F75799"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69E87214"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156D5FE1"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4BA525D6"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4ED0216"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375F0FE" w14:textId="77777777" w:rsidR="0009036E" w:rsidRPr="00CC6DE8" w:rsidRDefault="0009036E" w:rsidP="00AA1059">
            <w:pPr>
              <w:pStyle w:val="NormalIndent"/>
            </w:pPr>
            <w:r w:rsidRPr="001F67C1">
              <w:t xml:space="preserve">Future effective changes with respect to the </w:t>
            </w:r>
            <w:r>
              <w:t xml:space="preserve">end </w:t>
            </w:r>
            <w:r w:rsidRPr="001F67C1">
              <w:t>date</w:t>
            </w:r>
            <w:r>
              <w:t xml:space="preserve"> shall</w:t>
            </w:r>
            <w:r w:rsidRPr="001F67C1">
              <w:t xml:space="preserve"> take effect at the end of the day based on the local date and time (i.e. 11:59 p.m.) or immediately if the </w:t>
            </w:r>
            <w:r>
              <w:t>end d</w:t>
            </w:r>
            <w:r w:rsidRPr="001F67C1">
              <w:t>ate is set to the current date</w:t>
            </w:r>
            <w:r>
              <w:t>.</w:t>
            </w:r>
          </w:p>
        </w:tc>
        <w:tc>
          <w:tcPr>
            <w:tcW w:w="1890" w:type="dxa"/>
            <w:tcBorders>
              <w:top w:val="single" w:sz="4" w:space="0" w:color="auto"/>
              <w:left w:val="single" w:sz="4" w:space="0" w:color="auto"/>
              <w:bottom w:val="single" w:sz="4" w:space="0" w:color="auto"/>
              <w:right w:val="single" w:sz="4" w:space="0" w:color="auto"/>
            </w:tcBorders>
          </w:tcPr>
          <w:p w14:paraId="7EAB026E"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01894514"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0A2BC159"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08A08A05"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9A9520E"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FBDB403" w14:textId="77777777" w:rsidR="0009036E" w:rsidRPr="004F1507" w:rsidRDefault="0009036E" w:rsidP="00AA1059">
            <w:pPr>
              <w:pStyle w:val="NormalIndent"/>
            </w:pPr>
            <w:r w:rsidRPr="0053134B">
              <w:t xml:space="preserve">The </w:t>
            </w:r>
            <w:r>
              <w:t>eWIC s</w:t>
            </w:r>
            <w:r w:rsidRPr="0053134B">
              <w:t xml:space="preserve">ystem shall not accept transactions from a WIC Vendor </w:t>
            </w:r>
            <w:r>
              <w:t xml:space="preserve">before the vendor begin date has been reached or </w:t>
            </w:r>
            <w:r w:rsidRPr="0053134B">
              <w:t xml:space="preserve">after </w:t>
            </w:r>
            <w:r>
              <w:t>vendor end date</w:t>
            </w:r>
            <w:r w:rsidRPr="0053134B">
              <w:t xml:space="preserve"> has been reached.</w:t>
            </w:r>
          </w:p>
        </w:tc>
        <w:tc>
          <w:tcPr>
            <w:tcW w:w="1890" w:type="dxa"/>
            <w:tcBorders>
              <w:top w:val="single" w:sz="4" w:space="0" w:color="auto"/>
              <w:left w:val="single" w:sz="4" w:space="0" w:color="auto"/>
              <w:bottom w:val="single" w:sz="4" w:space="0" w:color="auto"/>
              <w:right w:val="single" w:sz="4" w:space="0" w:color="auto"/>
            </w:tcBorders>
          </w:tcPr>
          <w:p w14:paraId="7BAF9128"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1960A2F8"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2B58CC40"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4FA32772"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1DBA255"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1EF596B" w14:textId="5CD24F7C" w:rsidR="0009036E" w:rsidRPr="004F1507" w:rsidRDefault="0009036E" w:rsidP="00AA1059">
            <w:pPr>
              <w:pStyle w:val="NormalIndent"/>
            </w:pPr>
            <w:r>
              <w:t xml:space="preserve">The batch file from the MIS will include only new or updated vendor records. The eWIC </w:t>
            </w:r>
            <w:r w:rsidR="008E3799">
              <w:t>s</w:t>
            </w:r>
            <w:r>
              <w:t>ystem shall only modify vendor records that are included in the batch file.</w:t>
            </w:r>
          </w:p>
        </w:tc>
        <w:tc>
          <w:tcPr>
            <w:tcW w:w="1890" w:type="dxa"/>
            <w:tcBorders>
              <w:top w:val="single" w:sz="4" w:space="0" w:color="auto"/>
              <w:left w:val="single" w:sz="4" w:space="0" w:color="auto"/>
              <w:bottom w:val="single" w:sz="4" w:space="0" w:color="auto"/>
              <w:right w:val="single" w:sz="4" w:space="0" w:color="auto"/>
            </w:tcBorders>
          </w:tcPr>
          <w:p w14:paraId="46461CBC" w14:textId="77777777" w:rsidR="0009036E" w:rsidRPr="007525C1" w:rsidRDefault="00684C46" w:rsidP="00AA1059">
            <w:pPr>
              <w:spacing w:before="20" w:after="20"/>
              <w:jc w:val="center"/>
              <w:rPr>
                <w:rFonts w:asciiTheme="minorHAnsi" w:hAnsiTheme="minorHAnsi" w:cstheme="minorBidi"/>
                <w:szCs w:val="20"/>
              </w:rPr>
            </w:pPr>
            <w:r w:rsidRPr="007525C1">
              <w:rPr>
                <w:rFonts w:asciiTheme="minorHAnsi" w:hAnsiTheme="minorHAnsi" w:cstheme="minorBidi"/>
                <w:szCs w:val="20"/>
              </w:rPr>
              <w:t>R</w:t>
            </w:r>
          </w:p>
        </w:tc>
        <w:tc>
          <w:tcPr>
            <w:tcW w:w="1530" w:type="dxa"/>
            <w:tcBorders>
              <w:top w:val="single" w:sz="4" w:space="0" w:color="auto"/>
              <w:left w:val="single" w:sz="4" w:space="0" w:color="auto"/>
              <w:bottom w:val="single" w:sz="4" w:space="0" w:color="auto"/>
              <w:right w:val="single" w:sz="4" w:space="0" w:color="auto"/>
            </w:tcBorders>
          </w:tcPr>
          <w:p w14:paraId="0AC9415A" w14:textId="77777777" w:rsidR="0009036E" w:rsidRPr="00CC6DE8" w:rsidRDefault="0009036E" w:rsidP="00AA1059">
            <w:pPr>
              <w:spacing w:before="20" w:after="20"/>
              <w:rPr>
                <w:rFonts w:asciiTheme="minorHAnsi" w:hAnsiTheme="minorHAnsi" w:cstheme="minorBidi"/>
                <w:color w:val="FF0000"/>
              </w:rPr>
            </w:pPr>
          </w:p>
        </w:tc>
        <w:tc>
          <w:tcPr>
            <w:tcW w:w="2790" w:type="dxa"/>
            <w:tcBorders>
              <w:top w:val="single" w:sz="4" w:space="0" w:color="auto"/>
              <w:left w:val="single" w:sz="4" w:space="0" w:color="auto"/>
              <w:bottom w:val="single" w:sz="4" w:space="0" w:color="auto"/>
              <w:right w:val="single" w:sz="4" w:space="0" w:color="auto"/>
            </w:tcBorders>
          </w:tcPr>
          <w:p w14:paraId="65DCC022" w14:textId="77777777" w:rsidR="0009036E" w:rsidRPr="00CC6DE8" w:rsidRDefault="0009036E" w:rsidP="00AA1059">
            <w:pPr>
              <w:spacing w:before="20" w:after="20"/>
              <w:rPr>
                <w:rFonts w:asciiTheme="minorHAnsi" w:hAnsiTheme="minorHAnsi" w:cstheme="minorBidi"/>
                <w:color w:val="FF0000"/>
              </w:rPr>
            </w:pPr>
          </w:p>
          <w:p w14:paraId="60C3B928" w14:textId="77777777" w:rsidR="0009036E" w:rsidRPr="00CC6DE8" w:rsidRDefault="0009036E" w:rsidP="00AA1059">
            <w:pPr>
              <w:spacing w:before="20" w:after="20"/>
              <w:rPr>
                <w:rFonts w:asciiTheme="minorHAnsi" w:hAnsiTheme="minorHAnsi" w:cstheme="minorBidi"/>
                <w:color w:val="FF0000"/>
              </w:rPr>
            </w:pPr>
          </w:p>
        </w:tc>
      </w:tr>
      <w:tr w:rsidR="0009036E" w:rsidRPr="003210BE" w14:paraId="642CBC46"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12D1A2E"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A522169" w14:textId="55AF1C56" w:rsidR="0009036E" w:rsidRPr="004F1507" w:rsidRDefault="0009036E" w:rsidP="00AA1059">
            <w:pPr>
              <w:pStyle w:val="NormalIndent"/>
            </w:pPr>
            <w:r>
              <w:t>The eWIC system shall</w:t>
            </w:r>
            <w:r w:rsidRPr="0053134B">
              <w:t xml:space="preserve"> process any valid records in the file and will not reject the entire file if some records are in error.</w:t>
            </w:r>
            <w:r>
              <w:t xml:space="preserve"> If the eWIC system identifies an error in the record, </w:t>
            </w:r>
            <w:r w:rsidR="0042107D">
              <w:rPr>
                <w:rFonts w:asciiTheme="minorHAnsi" w:hAnsiTheme="minorHAnsi" w:cs="Calibri"/>
              </w:rPr>
              <w:t>Maryland WIC and USVI WIC</w:t>
            </w:r>
            <w:r>
              <w:t xml:space="preserve"> will be notified in the form of an exception report or comparable manner.</w:t>
            </w:r>
          </w:p>
        </w:tc>
        <w:tc>
          <w:tcPr>
            <w:tcW w:w="1890" w:type="dxa"/>
            <w:tcBorders>
              <w:top w:val="single" w:sz="4" w:space="0" w:color="auto"/>
              <w:left w:val="single" w:sz="4" w:space="0" w:color="auto"/>
              <w:bottom w:val="single" w:sz="4" w:space="0" w:color="auto"/>
              <w:right w:val="single" w:sz="4" w:space="0" w:color="auto"/>
            </w:tcBorders>
          </w:tcPr>
          <w:p w14:paraId="3BD8BD05"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04D836AC"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75B60D64"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0509136A"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33FA884"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C3096AF" w14:textId="77777777" w:rsidR="0009036E" w:rsidRPr="004F1507" w:rsidRDefault="0009036E" w:rsidP="00AA1059">
            <w:pPr>
              <w:pStyle w:val="NormalIndent"/>
            </w:pPr>
            <w:r>
              <w:t>V</w:t>
            </w:r>
            <w:r w:rsidRPr="0053134B">
              <w:t>endor</w:t>
            </w:r>
            <w:r>
              <w:t>s</w:t>
            </w:r>
            <w:r w:rsidRPr="0053134B">
              <w:t xml:space="preserve"> </w:t>
            </w:r>
            <w:r>
              <w:t>shall</w:t>
            </w:r>
            <w:r w:rsidRPr="0053134B">
              <w:t xml:space="preserve"> be configured to receive an APL containing UPC/PLU records that are associated with the same APL type as the vendor.</w:t>
            </w:r>
          </w:p>
        </w:tc>
        <w:tc>
          <w:tcPr>
            <w:tcW w:w="1890" w:type="dxa"/>
            <w:tcBorders>
              <w:top w:val="single" w:sz="4" w:space="0" w:color="auto"/>
              <w:left w:val="single" w:sz="4" w:space="0" w:color="auto"/>
              <w:bottom w:val="single" w:sz="4" w:space="0" w:color="auto"/>
              <w:right w:val="single" w:sz="4" w:space="0" w:color="auto"/>
            </w:tcBorders>
          </w:tcPr>
          <w:p w14:paraId="4F11A365"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72B64224"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551440DC"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3A3BB7B0"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83A74AB"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059A8F94" w14:textId="77777777" w:rsidR="0009036E" w:rsidRDefault="0009036E" w:rsidP="00AA1059">
            <w:r>
              <w:t>The eWIC Processor shall maintain bank account and routing information for TPPs, acquirers, vendors or other financial entities from which the eWIC Processor directly receives transactions.</w:t>
            </w:r>
          </w:p>
        </w:tc>
        <w:tc>
          <w:tcPr>
            <w:tcW w:w="1890" w:type="dxa"/>
            <w:tcBorders>
              <w:top w:val="single" w:sz="4" w:space="0" w:color="auto"/>
              <w:left w:val="single" w:sz="4" w:space="0" w:color="auto"/>
              <w:bottom w:val="single" w:sz="4" w:space="0" w:color="auto"/>
              <w:right w:val="single" w:sz="4" w:space="0" w:color="auto"/>
            </w:tcBorders>
          </w:tcPr>
          <w:p w14:paraId="1582D0DF" w14:textId="77777777" w:rsidR="0009036E" w:rsidRPr="007525C1" w:rsidRDefault="00684C46" w:rsidP="00AA1059">
            <w:pPr>
              <w:spacing w:before="20" w:after="20"/>
              <w:jc w:val="center"/>
              <w:rPr>
                <w:rFonts w:asciiTheme="minorHAnsi" w:hAnsiTheme="minorHAnsi" w:cstheme="minorBidi"/>
                <w:szCs w:val="20"/>
              </w:rPr>
            </w:pPr>
            <w:r w:rsidRPr="007525C1">
              <w:rPr>
                <w:rFonts w:asciiTheme="minorHAnsi" w:hAnsiTheme="minorHAnsi" w:cstheme="minorBidi"/>
                <w:szCs w:val="20"/>
              </w:rPr>
              <w:t>R</w:t>
            </w:r>
          </w:p>
        </w:tc>
        <w:tc>
          <w:tcPr>
            <w:tcW w:w="1530" w:type="dxa"/>
            <w:tcBorders>
              <w:top w:val="single" w:sz="4" w:space="0" w:color="auto"/>
              <w:left w:val="single" w:sz="4" w:space="0" w:color="auto"/>
              <w:bottom w:val="single" w:sz="4" w:space="0" w:color="auto"/>
              <w:right w:val="single" w:sz="4" w:space="0" w:color="auto"/>
            </w:tcBorders>
          </w:tcPr>
          <w:p w14:paraId="5693C604" w14:textId="77777777" w:rsidR="0009036E" w:rsidRPr="003210BE" w:rsidRDefault="0009036E" w:rsidP="00AA1059">
            <w:pPr>
              <w:spacing w:before="20" w:after="20"/>
              <w:rPr>
                <w:rFonts w:asciiTheme="minorHAnsi" w:hAnsiTheme="minorHAnsi" w:cstheme="minorBidi"/>
                <w:color w:val="70AD47" w:themeColor="accent6"/>
              </w:rPr>
            </w:pPr>
          </w:p>
        </w:tc>
        <w:tc>
          <w:tcPr>
            <w:tcW w:w="2790" w:type="dxa"/>
            <w:tcBorders>
              <w:top w:val="single" w:sz="4" w:space="0" w:color="auto"/>
              <w:left w:val="single" w:sz="4" w:space="0" w:color="auto"/>
              <w:bottom w:val="single" w:sz="4" w:space="0" w:color="auto"/>
              <w:right w:val="single" w:sz="4" w:space="0" w:color="auto"/>
            </w:tcBorders>
          </w:tcPr>
          <w:p w14:paraId="7E205A78" w14:textId="77777777" w:rsidR="0009036E" w:rsidRPr="003210BE" w:rsidRDefault="0009036E" w:rsidP="00AA1059">
            <w:pPr>
              <w:spacing w:before="20" w:after="20"/>
              <w:rPr>
                <w:rFonts w:asciiTheme="minorHAnsi" w:hAnsiTheme="minorHAnsi" w:cstheme="minorBidi"/>
                <w:color w:val="70AD47" w:themeColor="accent6"/>
              </w:rPr>
            </w:pPr>
          </w:p>
        </w:tc>
      </w:tr>
      <w:tr w:rsidR="0009036E" w:rsidRPr="003210BE" w14:paraId="72F21876"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002ABCA"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185177C" w14:textId="144EB776" w:rsidR="0009036E" w:rsidRPr="00324E85" w:rsidRDefault="0009036E" w:rsidP="00AA1059">
            <w:pPr>
              <w:pStyle w:val="NormalIndent"/>
            </w:pPr>
            <w:r>
              <w:t xml:space="preserve">The eWIC system shall maintain the confidentiality of WIC Vendor financial institution information and TPP routing information. However, at the request of </w:t>
            </w:r>
            <w:r w:rsidR="00A10C2B">
              <w:t xml:space="preserve">either </w:t>
            </w:r>
            <w:r w:rsidR="001F1C2C" w:rsidRPr="61803ECE">
              <w:rPr>
                <w:rFonts w:asciiTheme="minorHAnsi" w:hAnsiTheme="minorHAnsi" w:cs="Calibri"/>
              </w:rPr>
              <w:t>Maryland WIC or USVI WIC</w:t>
            </w:r>
            <w:r>
              <w:t>, to assist in fraud investigations, the eWIC Processor shall provide vendor banking information.</w:t>
            </w:r>
          </w:p>
        </w:tc>
        <w:tc>
          <w:tcPr>
            <w:tcW w:w="1890" w:type="dxa"/>
            <w:tcBorders>
              <w:top w:val="single" w:sz="4" w:space="0" w:color="auto"/>
              <w:left w:val="single" w:sz="4" w:space="0" w:color="auto"/>
              <w:bottom w:val="single" w:sz="4" w:space="0" w:color="auto"/>
              <w:right w:val="single" w:sz="4" w:space="0" w:color="auto"/>
            </w:tcBorders>
          </w:tcPr>
          <w:p w14:paraId="09E2C53E"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5BB5A327"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624101E2"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23200269"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CA14D25"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01570F32" w14:textId="77777777" w:rsidR="009F694F" w:rsidRDefault="0009036E" w:rsidP="00AA1059">
            <w:pPr>
              <w:rPr>
                <w:i/>
                <w:iCs/>
              </w:rPr>
            </w:pPr>
            <w:r>
              <w:t>The eWIC system shall provide functionality to establish vendor compliance and/or education accounts, cards and benefits.</w:t>
            </w:r>
            <w:r w:rsidRPr="5CCCBD8B">
              <w:rPr>
                <w:i/>
                <w:iCs/>
              </w:rPr>
              <w:t xml:space="preserve"> </w:t>
            </w:r>
          </w:p>
          <w:p w14:paraId="63195C08" w14:textId="704D4E44" w:rsidR="0009036E" w:rsidRPr="00324E85" w:rsidRDefault="0009036E" w:rsidP="161ACB73">
            <w:pPr>
              <w:rPr>
                <w:i/>
                <w:iCs/>
              </w:rPr>
            </w:pPr>
          </w:p>
        </w:tc>
        <w:tc>
          <w:tcPr>
            <w:tcW w:w="1890" w:type="dxa"/>
            <w:tcBorders>
              <w:top w:val="single" w:sz="4" w:space="0" w:color="auto"/>
              <w:left w:val="single" w:sz="4" w:space="0" w:color="auto"/>
              <w:bottom w:val="single" w:sz="4" w:space="0" w:color="auto"/>
              <w:right w:val="single" w:sz="4" w:space="0" w:color="auto"/>
            </w:tcBorders>
          </w:tcPr>
          <w:p w14:paraId="5EEC85B5" w14:textId="77777777" w:rsidR="0009036E" w:rsidRPr="007525C1" w:rsidRDefault="00684C46" w:rsidP="00AA1059">
            <w:pPr>
              <w:spacing w:before="20" w:after="20"/>
              <w:jc w:val="center"/>
              <w:rPr>
                <w:rFonts w:asciiTheme="minorHAnsi" w:hAnsiTheme="minorHAnsi" w:cstheme="minorBidi"/>
                <w:szCs w:val="20"/>
              </w:rPr>
            </w:pPr>
            <w:r w:rsidRPr="007525C1">
              <w:rPr>
                <w:rFonts w:asciiTheme="minorHAnsi" w:hAnsiTheme="minorHAnsi" w:cstheme="minorBidi"/>
                <w:szCs w:val="20"/>
              </w:rPr>
              <w:t>R</w:t>
            </w:r>
          </w:p>
        </w:tc>
        <w:tc>
          <w:tcPr>
            <w:tcW w:w="1530" w:type="dxa"/>
            <w:tcBorders>
              <w:top w:val="single" w:sz="4" w:space="0" w:color="auto"/>
              <w:left w:val="single" w:sz="4" w:space="0" w:color="auto"/>
              <w:bottom w:val="single" w:sz="4" w:space="0" w:color="auto"/>
              <w:right w:val="single" w:sz="4" w:space="0" w:color="auto"/>
            </w:tcBorders>
          </w:tcPr>
          <w:p w14:paraId="32D252B0" w14:textId="77777777" w:rsidR="0009036E" w:rsidRPr="002A5B86" w:rsidRDefault="0009036E" w:rsidP="00AA1059">
            <w:pPr>
              <w:spacing w:before="20" w:after="20"/>
              <w:rPr>
                <w:rFonts w:asciiTheme="minorHAnsi" w:hAnsiTheme="minorHAnsi" w:cstheme="minorBidi"/>
                <w:color w:val="FF0000"/>
              </w:rPr>
            </w:pPr>
          </w:p>
        </w:tc>
        <w:tc>
          <w:tcPr>
            <w:tcW w:w="2790" w:type="dxa"/>
            <w:tcBorders>
              <w:top w:val="single" w:sz="4" w:space="0" w:color="auto"/>
              <w:left w:val="single" w:sz="4" w:space="0" w:color="auto"/>
              <w:bottom w:val="single" w:sz="4" w:space="0" w:color="auto"/>
              <w:right w:val="single" w:sz="4" w:space="0" w:color="auto"/>
            </w:tcBorders>
          </w:tcPr>
          <w:p w14:paraId="49BAECEC" w14:textId="77777777" w:rsidR="0009036E" w:rsidRPr="002A5B86" w:rsidRDefault="0009036E" w:rsidP="00AA1059">
            <w:pPr>
              <w:spacing w:before="20" w:after="20"/>
              <w:rPr>
                <w:rFonts w:asciiTheme="minorHAnsi" w:hAnsiTheme="minorHAnsi" w:cstheme="minorBidi"/>
                <w:color w:val="FF0000"/>
              </w:rPr>
            </w:pPr>
          </w:p>
        </w:tc>
      </w:tr>
      <w:tr w:rsidR="0009036E" w:rsidRPr="003210BE" w14:paraId="7144E02E"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E094678"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4E138A4" w14:textId="77777777" w:rsidR="0009036E" w:rsidRPr="00324E85" w:rsidRDefault="0009036E" w:rsidP="00AA1059">
            <w:pPr>
              <w:pStyle w:val="NormalIndent"/>
            </w:pPr>
            <w:r w:rsidRPr="004F1507">
              <w:t xml:space="preserve">The </w:t>
            </w:r>
            <w:r>
              <w:t>eWIC</w:t>
            </w:r>
            <w:r w:rsidRPr="004F1507">
              <w:t xml:space="preserve"> system shall </w:t>
            </w:r>
            <w:r>
              <w:t xml:space="preserve">provide functionality for </w:t>
            </w:r>
            <w:r w:rsidRPr="004F1507">
              <w:t xml:space="preserve">the set-up of compliance </w:t>
            </w:r>
            <w:r>
              <w:t xml:space="preserve">/ vendor education </w:t>
            </w:r>
            <w:r w:rsidRPr="004F1507">
              <w:t>accounts by accepting the account and card data from the MIS and account type as compliance.</w:t>
            </w:r>
            <w:r>
              <w:t xml:space="preserve"> </w:t>
            </w:r>
          </w:p>
        </w:tc>
        <w:tc>
          <w:tcPr>
            <w:tcW w:w="1890" w:type="dxa"/>
            <w:tcBorders>
              <w:top w:val="single" w:sz="4" w:space="0" w:color="auto"/>
              <w:left w:val="single" w:sz="4" w:space="0" w:color="auto"/>
              <w:bottom w:val="single" w:sz="4" w:space="0" w:color="auto"/>
              <w:right w:val="single" w:sz="4" w:space="0" w:color="auto"/>
            </w:tcBorders>
          </w:tcPr>
          <w:p w14:paraId="2F46DD9F"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4CB0E1C5"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38D22792"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769E3E7E"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A59443C"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D9BB7FE" w14:textId="77777777" w:rsidR="0009036E" w:rsidRPr="00324E85" w:rsidRDefault="0009036E" w:rsidP="00AA1059">
            <w:pPr>
              <w:pStyle w:val="NormalIndent"/>
            </w:pPr>
            <w:r w:rsidRPr="004F1507">
              <w:t xml:space="preserve">The </w:t>
            </w:r>
            <w:r>
              <w:t>eWIC</w:t>
            </w:r>
            <w:r w:rsidRPr="004F1507">
              <w:t xml:space="preserve"> system shall support the issuance of </w:t>
            </w:r>
            <w:r>
              <w:t xml:space="preserve">compliance </w:t>
            </w:r>
            <w:r w:rsidRPr="004F1507">
              <w:t>cards</w:t>
            </w:r>
            <w:r>
              <w:t xml:space="preserve"> /vendor education </w:t>
            </w:r>
            <w:r w:rsidRPr="004F1507">
              <w:t>accounts.</w:t>
            </w:r>
          </w:p>
        </w:tc>
        <w:tc>
          <w:tcPr>
            <w:tcW w:w="1890" w:type="dxa"/>
            <w:tcBorders>
              <w:top w:val="single" w:sz="4" w:space="0" w:color="auto"/>
              <w:left w:val="single" w:sz="4" w:space="0" w:color="auto"/>
              <w:bottom w:val="single" w:sz="4" w:space="0" w:color="auto"/>
              <w:right w:val="single" w:sz="4" w:space="0" w:color="auto"/>
            </w:tcBorders>
          </w:tcPr>
          <w:p w14:paraId="69EE7166"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7B8145FF"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29672FB7"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0A71A9F6"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FD05EC3"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7D02366" w14:textId="77777777" w:rsidR="0009036E" w:rsidRPr="00324E85" w:rsidRDefault="0009036E" w:rsidP="00AA1059">
            <w:pPr>
              <w:pStyle w:val="NormalIndent"/>
            </w:pPr>
            <w:r w:rsidRPr="004F1507">
              <w:t xml:space="preserve">The </w:t>
            </w:r>
            <w:r>
              <w:t>eWIC</w:t>
            </w:r>
            <w:r w:rsidRPr="004F1507">
              <w:t xml:space="preserve"> system shall allow benefits to be issued to compliance</w:t>
            </w:r>
            <w:r>
              <w:t xml:space="preserve">/vendor education </w:t>
            </w:r>
            <w:r w:rsidRPr="004F1507">
              <w:t>accounts.</w:t>
            </w:r>
          </w:p>
        </w:tc>
        <w:tc>
          <w:tcPr>
            <w:tcW w:w="1890" w:type="dxa"/>
            <w:tcBorders>
              <w:top w:val="single" w:sz="4" w:space="0" w:color="auto"/>
              <w:left w:val="single" w:sz="4" w:space="0" w:color="auto"/>
              <w:bottom w:val="single" w:sz="4" w:space="0" w:color="auto"/>
              <w:right w:val="single" w:sz="4" w:space="0" w:color="auto"/>
            </w:tcBorders>
          </w:tcPr>
          <w:p w14:paraId="36EAE19D"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6BDE0A8A"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40474D6A"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2330F676"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591FCA9"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C96C560" w14:textId="77777777" w:rsidR="0009036E" w:rsidRPr="00324E85" w:rsidRDefault="0009036E" w:rsidP="00AA1059">
            <w:pPr>
              <w:pStyle w:val="NormalIndent"/>
            </w:pPr>
            <w:r w:rsidRPr="004F1507">
              <w:t xml:space="preserve">The </w:t>
            </w:r>
            <w:r>
              <w:t xml:space="preserve">eWIC Processor </w:t>
            </w:r>
            <w:r w:rsidRPr="004F1507">
              <w:t>shall not differentiate the look of compliance</w:t>
            </w:r>
            <w:r>
              <w:t>/vendor education</w:t>
            </w:r>
            <w:r w:rsidRPr="004F1507">
              <w:t xml:space="preserve"> cards with participant cards or how they may be used at the POS.</w:t>
            </w:r>
          </w:p>
        </w:tc>
        <w:tc>
          <w:tcPr>
            <w:tcW w:w="1890" w:type="dxa"/>
            <w:tcBorders>
              <w:top w:val="single" w:sz="4" w:space="0" w:color="auto"/>
              <w:left w:val="single" w:sz="4" w:space="0" w:color="auto"/>
              <w:bottom w:val="single" w:sz="4" w:space="0" w:color="auto"/>
              <w:right w:val="single" w:sz="4" w:space="0" w:color="auto"/>
            </w:tcBorders>
          </w:tcPr>
          <w:p w14:paraId="0F1EAF85"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27404B46"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68947A9E"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46678B71"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86BD866"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C597820" w14:textId="77777777" w:rsidR="0009036E" w:rsidRPr="00324E85" w:rsidRDefault="0009036E" w:rsidP="00AA1059">
            <w:pPr>
              <w:pStyle w:val="NormalIndent"/>
            </w:pPr>
            <w:r w:rsidRPr="004F1507">
              <w:t xml:space="preserve">The </w:t>
            </w:r>
            <w:r>
              <w:t xml:space="preserve">eWIC Processor </w:t>
            </w:r>
            <w:r w:rsidRPr="004F1507">
              <w:t>shall process and settle transactions that occur in compliance</w:t>
            </w:r>
            <w:r>
              <w:t>/vendor education</w:t>
            </w:r>
            <w:r w:rsidRPr="004F1507">
              <w:t xml:space="preserve"> account EBAs like normal accounts.</w:t>
            </w:r>
          </w:p>
        </w:tc>
        <w:tc>
          <w:tcPr>
            <w:tcW w:w="1890" w:type="dxa"/>
            <w:tcBorders>
              <w:top w:val="single" w:sz="4" w:space="0" w:color="auto"/>
              <w:left w:val="single" w:sz="4" w:space="0" w:color="auto"/>
              <w:bottom w:val="single" w:sz="4" w:space="0" w:color="auto"/>
              <w:right w:val="single" w:sz="4" w:space="0" w:color="auto"/>
            </w:tcBorders>
          </w:tcPr>
          <w:p w14:paraId="1F6250DF"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19C54E69"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415DCBFD"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5951DF10"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D5D426C"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DC9F0F1" w14:textId="77777777" w:rsidR="0009036E" w:rsidRPr="00324E85" w:rsidRDefault="0009036E" w:rsidP="00AA1059">
            <w:pPr>
              <w:pStyle w:val="NormalIndent"/>
            </w:pPr>
            <w:r w:rsidRPr="004F1507">
              <w:t>When compliance</w:t>
            </w:r>
            <w:r>
              <w:t>/vendor education</w:t>
            </w:r>
            <w:r w:rsidRPr="004F1507">
              <w:t xml:space="preserve"> EBAs or cards are displayed in the </w:t>
            </w:r>
            <w:r>
              <w:t>eWIC</w:t>
            </w:r>
            <w:r w:rsidRPr="004F1507">
              <w:t xml:space="preserve"> administrative (user interface) they shall not be discernible as compliance</w:t>
            </w:r>
            <w:r>
              <w:t>/vendor education</w:t>
            </w:r>
            <w:r w:rsidRPr="004F1507">
              <w:t xml:space="preserve"> accounts/cards and preferable should be able to be hidden from view based on user access.</w:t>
            </w:r>
          </w:p>
        </w:tc>
        <w:tc>
          <w:tcPr>
            <w:tcW w:w="1890" w:type="dxa"/>
            <w:tcBorders>
              <w:top w:val="single" w:sz="4" w:space="0" w:color="auto"/>
              <w:left w:val="single" w:sz="4" w:space="0" w:color="auto"/>
              <w:bottom w:val="single" w:sz="4" w:space="0" w:color="auto"/>
              <w:right w:val="single" w:sz="4" w:space="0" w:color="auto"/>
            </w:tcBorders>
          </w:tcPr>
          <w:p w14:paraId="572D20DF"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7952E440"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7C0B51E6"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1DB7365C"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4E7420E"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6DDD360" w14:textId="0B4027CF" w:rsidR="0009036E" w:rsidRPr="00324E85" w:rsidRDefault="0009036E" w:rsidP="00AA1059">
            <w:pPr>
              <w:pStyle w:val="NormalIndent"/>
            </w:pPr>
            <w:r w:rsidRPr="004F1507">
              <w:t xml:space="preserve">The </w:t>
            </w:r>
            <w:r>
              <w:t xml:space="preserve">eWIC </w:t>
            </w:r>
            <w:r w:rsidR="008E3799">
              <w:t>s</w:t>
            </w:r>
            <w:r w:rsidRPr="004F1507">
              <w:t>ystem shall maintain an audit trail of all compliance</w:t>
            </w:r>
            <w:r>
              <w:t>/vendor education account</w:t>
            </w:r>
            <w:r w:rsidRPr="004F1507">
              <w:t xml:space="preserve"> activities.</w:t>
            </w:r>
          </w:p>
        </w:tc>
        <w:tc>
          <w:tcPr>
            <w:tcW w:w="1890" w:type="dxa"/>
            <w:tcBorders>
              <w:top w:val="single" w:sz="4" w:space="0" w:color="auto"/>
              <w:left w:val="single" w:sz="4" w:space="0" w:color="auto"/>
              <w:bottom w:val="single" w:sz="4" w:space="0" w:color="auto"/>
              <w:right w:val="single" w:sz="4" w:space="0" w:color="auto"/>
            </w:tcBorders>
          </w:tcPr>
          <w:p w14:paraId="2702DDDF"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34067F3E"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784C2F15"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66AD65C3"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8AD3979"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48828676" w14:textId="3743E8EC" w:rsidR="0009036E" w:rsidRPr="00324E85" w:rsidRDefault="0009036E" w:rsidP="00AA1059">
            <w:r w:rsidRPr="004F1507">
              <w:t xml:space="preserve">The </w:t>
            </w:r>
            <w:r>
              <w:t>eWIC</w:t>
            </w:r>
            <w:r w:rsidRPr="004F1507">
              <w:t xml:space="preserve"> </w:t>
            </w:r>
            <w:r w:rsidR="008E3799">
              <w:t>s</w:t>
            </w:r>
            <w:r>
              <w:t>ystem</w:t>
            </w:r>
            <w:r w:rsidRPr="004F1507">
              <w:t xml:space="preserve"> shall ensure that each WIC Vendor and/or TPP, as applicable, provides unique terminal IDs for each POS terminal used for </w:t>
            </w:r>
            <w:r>
              <w:t>eWIC</w:t>
            </w:r>
            <w:r w:rsidR="009F694F">
              <w:t>.</w:t>
            </w:r>
          </w:p>
        </w:tc>
        <w:tc>
          <w:tcPr>
            <w:tcW w:w="1890" w:type="dxa"/>
            <w:tcBorders>
              <w:top w:val="single" w:sz="4" w:space="0" w:color="auto"/>
              <w:left w:val="single" w:sz="4" w:space="0" w:color="auto"/>
              <w:bottom w:val="single" w:sz="4" w:space="0" w:color="auto"/>
              <w:right w:val="single" w:sz="4" w:space="0" w:color="auto"/>
            </w:tcBorders>
          </w:tcPr>
          <w:p w14:paraId="526D3CD9"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43C444D2"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5B910D05"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70DC0209"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525C7BA" w14:textId="77777777" w:rsidR="0009036E" w:rsidRPr="00DA745A" w:rsidRDefault="0009036E"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56BF4E6" w14:textId="77777777" w:rsidR="0009036E" w:rsidRPr="0077649F" w:rsidRDefault="0009036E" w:rsidP="00AA1059">
            <w:pPr>
              <w:rPr>
                <w:rFonts w:asciiTheme="minorHAnsi" w:hAnsiTheme="minorHAnsi" w:cs="Calibri"/>
                <w:b/>
              </w:rPr>
            </w:pPr>
            <w:r>
              <w:rPr>
                <w:rFonts w:asciiTheme="minorHAnsi" w:hAnsiTheme="minorHAnsi" w:cs="Calibri"/>
                <w:b/>
                <w:bCs/>
              </w:rPr>
              <w:t>Cards for Vendor Training/Testing</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99EFC97" w14:textId="77777777" w:rsidR="0009036E" w:rsidRPr="007525C1" w:rsidRDefault="0009036E" w:rsidP="00AA1059">
            <w:pPr>
              <w:spacing w:before="20" w:after="20"/>
              <w:jc w:val="center"/>
              <w:rPr>
                <w:rFonts w:asciiTheme="minorHAnsi" w:hAnsiTheme="minorHAnsi" w:cstheme="minorHAnsi"/>
                <w:bCs/>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34CE8F3" w14:textId="77777777" w:rsidR="0009036E" w:rsidRPr="003210BE" w:rsidRDefault="0009036E" w:rsidP="00AA1059">
            <w:pPr>
              <w:spacing w:before="20" w:after="20"/>
              <w:rPr>
                <w:rFonts w:asciiTheme="minorHAnsi" w:hAnsiTheme="minorHAnsi" w:cstheme="minorHAnsi"/>
                <w:b/>
                <w:bCs/>
                <w:szCs w:val="20"/>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8917FAE" w14:textId="77777777" w:rsidR="0009036E" w:rsidRPr="003210BE" w:rsidRDefault="0009036E" w:rsidP="00AA1059">
            <w:pPr>
              <w:spacing w:before="20" w:after="20"/>
              <w:rPr>
                <w:rFonts w:asciiTheme="minorHAnsi" w:hAnsiTheme="minorHAnsi" w:cstheme="minorHAnsi"/>
                <w:b/>
                <w:bCs/>
                <w:szCs w:val="20"/>
              </w:rPr>
            </w:pPr>
          </w:p>
        </w:tc>
      </w:tr>
      <w:tr w:rsidR="0009036E" w:rsidRPr="003210BE" w14:paraId="4F94A400"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3470C94"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17BA669B" w14:textId="5E717E7C" w:rsidR="0009036E" w:rsidRPr="000A4186" w:rsidRDefault="44AC45FF" w:rsidP="00AA1059">
            <w:r>
              <w:t xml:space="preserve">eWIC cards may be required by vendors, value added resellers (VARs) or cash register system providers to support testing or training activities in the production environment. </w:t>
            </w:r>
            <w:r w:rsidR="50BB4987" w:rsidRPr="161ACB73">
              <w:rPr>
                <w:rFonts w:asciiTheme="minorHAnsi" w:hAnsiTheme="minorHAnsi" w:cs="Calibri"/>
              </w:rPr>
              <w:t>Maryland WIC and USVI WIC</w:t>
            </w:r>
            <w:r>
              <w:t xml:space="preserve"> shall be responsible for the management of the Vendor Training/Test cards; however, the eWIC Processor shall support these activities as needed.</w:t>
            </w:r>
          </w:p>
        </w:tc>
        <w:tc>
          <w:tcPr>
            <w:tcW w:w="1890" w:type="dxa"/>
            <w:tcBorders>
              <w:top w:val="single" w:sz="4" w:space="0" w:color="auto"/>
              <w:left w:val="single" w:sz="4" w:space="0" w:color="auto"/>
              <w:bottom w:val="single" w:sz="4" w:space="0" w:color="auto"/>
              <w:right w:val="single" w:sz="4" w:space="0" w:color="auto"/>
            </w:tcBorders>
          </w:tcPr>
          <w:p w14:paraId="64FEFDCE"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255BBC34" w14:textId="77777777" w:rsidR="0009036E" w:rsidRPr="00AE1959" w:rsidRDefault="0009036E" w:rsidP="00AA1059">
            <w:pPr>
              <w:spacing w:before="20" w:after="20"/>
              <w:rPr>
                <w:rFonts w:asciiTheme="minorHAnsi" w:hAnsiTheme="minorHAnsi" w:cstheme="minorHAnsi"/>
                <w:bCs/>
                <w:color w:val="FF0000"/>
                <w:szCs w:val="20"/>
              </w:rPr>
            </w:pPr>
          </w:p>
        </w:tc>
        <w:tc>
          <w:tcPr>
            <w:tcW w:w="2790" w:type="dxa"/>
            <w:tcBorders>
              <w:top w:val="single" w:sz="4" w:space="0" w:color="auto"/>
              <w:left w:val="single" w:sz="4" w:space="0" w:color="auto"/>
              <w:bottom w:val="single" w:sz="4" w:space="0" w:color="auto"/>
              <w:right w:val="single" w:sz="4" w:space="0" w:color="auto"/>
            </w:tcBorders>
          </w:tcPr>
          <w:p w14:paraId="4B4FCDBD" w14:textId="77777777" w:rsidR="0009036E" w:rsidRPr="00AE1959" w:rsidRDefault="0009036E" w:rsidP="00AA1059">
            <w:pPr>
              <w:spacing w:before="20" w:after="20"/>
              <w:rPr>
                <w:rFonts w:asciiTheme="minorHAnsi" w:hAnsiTheme="minorHAnsi" w:cstheme="minorHAnsi"/>
                <w:bCs/>
                <w:color w:val="FF0000"/>
                <w:szCs w:val="20"/>
              </w:rPr>
            </w:pPr>
          </w:p>
        </w:tc>
      </w:tr>
      <w:tr w:rsidR="0009036E" w:rsidRPr="003210BE" w14:paraId="15B02EA9"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46473C3"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CB9B88F" w14:textId="397B460D" w:rsidR="0009036E" w:rsidRDefault="0945EB6A" w:rsidP="00AA1059">
            <w:pPr>
              <w:pStyle w:val="NormalIndent"/>
            </w:pPr>
            <w:r>
              <w:t xml:space="preserve">The eWIC Processor </w:t>
            </w:r>
            <w:r w:rsidR="004167DE">
              <w:t>shall</w:t>
            </w:r>
            <w:r w:rsidR="5FB7BF2A">
              <w:t xml:space="preserve"> </w:t>
            </w:r>
            <w:r>
              <w:t xml:space="preserve">be required to support remote testing where the vendor will be </w:t>
            </w:r>
            <w:proofErr w:type="gramStart"/>
            <w:r>
              <w:t>provided</w:t>
            </w:r>
            <w:proofErr w:type="gramEnd"/>
            <w:r>
              <w:t xml:space="preserve"> a card number and PIN by phone to perform transactions. The card number will be from an account set-up by </w:t>
            </w:r>
            <w:r w:rsidR="4BB5DAD3" w:rsidRPr="61803ECE">
              <w:rPr>
                <w:rFonts w:asciiTheme="minorHAnsi" w:hAnsiTheme="minorHAnsi" w:cs="Calibri"/>
              </w:rPr>
              <w:t>Maryland WIC and USVI WIC</w:t>
            </w:r>
            <w:r>
              <w:t xml:space="preserve">. </w:t>
            </w:r>
            <w:r w:rsidR="4BB5DAD3" w:rsidRPr="61803ECE">
              <w:rPr>
                <w:rFonts w:asciiTheme="minorHAnsi" w:hAnsiTheme="minorHAnsi" w:cs="Calibri"/>
              </w:rPr>
              <w:t>Maryland WIC and USVI WIC</w:t>
            </w:r>
            <w:r>
              <w:t xml:space="preserve"> shall be notified by the eWIC Processor when remote testing is being performed in the production environment. </w:t>
            </w:r>
            <w:r w:rsidR="4BB5DAD3" w:rsidRPr="61803ECE">
              <w:rPr>
                <w:rFonts w:asciiTheme="minorHAnsi" w:hAnsiTheme="minorHAnsi" w:cs="Calibri"/>
              </w:rPr>
              <w:t>Maryland WIC and USVI WIC</w:t>
            </w:r>
            <w:r>
              <w:t xml:space="preserve"> must be made aware of the vendor(s) involved in the testing and the reason for the transaction activity.</w:t>
            </w:r>
          </w:p>
        </w:tc>
        <w:tc>
          <w:tcPr>
            <w:tcW w:w="1890" w:type="dxa"/>
            <w:tcBorders>
              <w:top w:val="single" w:sz="4" w:space="0" w:color="auto"/>
              <w:left w:val="single" w:sz="4" w:space="0" w:color="auto"/>
              <w:bottom w:val="single" w:sz="4" w:space="0" w:color="auto"/>
              <w:right w:val="single" w:sz="4" w:space="0" w:color="auto"/>
            </w:tcBorders>
          </w:tcPr>
          <w:p w14:paraId="2BEA330C"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52B518D1"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0885F261"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5126107D"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2FABE72"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868E5F9" w14:textId="27578725" w:rsidR="0009036E" w:rsidRPr="00324E85" w:rsidRDefault="0009036E" w:rsidP="00AA1059">
            <w:pPr>
              <w:pStyle w:val="NormalIndent"/>
            </w:pPr>
            <w:r>
              <w:t xml:space="preserve">Vendors shall be instructed to void any purchases made using </w:t>
            </w:r>
            <w:r w:rsidRPr="000A4186">
              <w:t>Vendor Training/Test Cards</w:t>
            </w:r>
            <w:r>
              <w:t>; however, the eWIC system</w:t>
            </w:r>
            <w:r w:rsidRPr="00D32CB1">
              <w:t xml:space="preserve"> </w:t>
            </w:r>
            <w:r>
              <w:t xml:space="preserve">shall have a mechanism to void, reverse or adjust any purchase not voided by the vendor upon request by </w:t>
            </w:r>
            <w:r w:rsidR="00EA3E9A">
              <w:rPr>
                <w:rFonts w:asciiTheme="minorHAnsi" w:hAnsiTheme="minorHAnsi" w:cs="Calibri"/>
              </w:rPr>
              <w:t>Maryland WIC and USVI WIC</w:t>
            </w:r>
            <w:r>
              <w:t>.</w:t>
            </w:r>
          </w:p>
        </w:tc>
        <w:tc>
          <w:tcPr>
            <w:tcW w:w="1890" w:type="dxa"/>
            <w:tcBorders>
              <w:top w:val="single" w:sz="4" w:space="0" w:color="auto"/>
              <w:left w:val="single" w:sz="4" w:space="0" w:color="auto"/>
              <w:bottom w:val="single" w:sz="4" w:space="0" w:color="auto"/>
              <w:right w:val="single" w:sz="4" w:space="0" w:color="auto"/>
            </w:tcBorders>
          </w:tcPr>
          <w:p w14:paraId="3B4B2AAB"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4DB0B837"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0F97E482"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4929A865"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C536D44" w14:textId="77777777" w:rsidR="0009036E" w:rsidRPr="00DA745A" w:rsidRDefault="0009036E"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793AC15" w14:textId="77777777" w:rsidR="0009036E" w:rsidRPr="00324E85" w:rsidRDefault="0009036E" w:rsidP="00AA1059">
            <w:pPr>
              <w:rPr>
                <w:rFonts w:asciiTheme="minorHAnsi" w:hAnsiTheme="minorHAnsi" w:cs="Calibri"/>
                <w:bCs/>
              </w:rPr>
            </w:pPr>
            <w:r w:rsidRPr="004F1507">
              <w:rPr>
                <w:rFonts w:asciiTheme="minorHAnsi" w:hAnsiTheme="minorHAnsi" w:cs="Calibri"/>
                <w:b/>
                <w:bCs/>
              </w:rPr>
              <w:t>WIC Vendor Technical Support</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73D8E6D" w14:textId="77777777" w:rsidR="0009036E" w:rsidRPr="007525C1" w:rsidRDefault="0009036E" w:rsidP="00AA1059">
            <w:pPr>
              <w:spacing w:before="20" w:after="20"/>
              <w:jc w:val="center"/>
              <w:rPr>
                <w:rFonts w:asciiTheme="minorHAnsi" w:hAnsiTheme="minorHAnsi" w:cstheme="minorHAnsi"/>
                <w:bCs/>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F8DBB8B"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B60BC6D"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2763B5C4"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E2DFBD6"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25233615" w14:textId="4E6AF4F5" w:rsidR="0009036E" w:rsidRPr="00324E85" w:rsidRDefault="0009036E" w:rsidP="00AA1059">
            <w:r w:rsidRPr="004F1507">
              <w:t xml:space="preserve">The </w:t>
            </w:r>
            <w:r>
              <w:t xml:space="preserve">eWIC Processor </w:t>
            </w:r>
            <w:r w:rsidRPr="004F1507">
              <w:t xml:space="preserve">shall provide the technical interface </w:t>
            </w:r>
            <w:proofErr w:type="gramStart"/>
            <w:r w:rsidRPr="004F1507">
              <w:t>specifications</w:t>
            </w:r>
            <w:r w:rsidR="00CF26BE" w:rsidRPr="004F1507">
              <w:t>,</w:t>
            </w:r>
            <w:proofErr w:type="gramEnd"/>
            <w:r w:rsidR="00CF26BE" w:rsidRPr="004F1507">
              <w:t xml:space="preserve"> necessary</w:t>
            </w:r>
            <w:r w:rsidRPr="004F1507">
              <w:t xml:space="preserve"> for the interface with the </w:t>
            </w:r>
            <w:r>
              <w:t>eWIC S</w:t>
            </w:r>
            <w:r w:rsidRPr="004F1507">
              <w:t xml:space="preserve">ystem, to WIC Vendors, their designated agents (e.g., corporate </w:t>
            </w:r>
            <w:r>
              <w:t>headquarters)</w:t>
            </w:r>
            <w:r w:rsidR="00167626">
              <w:t>, online shopping systems,</w:t>
            </w:r>
            <w:r>
              <w:t xml:space="preserve"> and/or their TPPs for the purpose of supporting WIC vendor applicants in vendor enablement or current WIC vendors that are making updates to their systems.</w:t>
            </w:r>
          </w:p>
        </w:tc>
        <w:tc>
          <w:tcPr>
            <w:tcW w:w="1890" w:type="dxa"/>
            <w:tcBorders>
              <w:top w:val="single" w:sz="4" w:space="0" w:color="auto"/>
              <w:left w:val="single" w:sz="4" w:space="0" w:color="auto"/>
              <w:bottom w:val="single" w:sz="4" w:space="0" w:color="auto"/>
              <w:right w:val="single" w:sz="4" w:space="0" w:color="auto"/>
            </w:tcBorders>
          </w:tcPr>
          <w:p w14:paraId="52DE8856"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3E213ABC" w14:textId="77777777" w:rsidR="0009036E" w:rsidRPr="00AE1959" w:rsidRDefault="0009036E" w:rsidP="00AA1059">
            <w:pPr>
              <w:spacing w:before="20" w:after="20"/>
              <w:rPr>
                <w:rFonts w:asciiTheme="minorHAnsi" w:hAnsiTheme="minorHAnsi" w:cstheme="minorHAnsi"/>
                <w:bCs/>
                <w:color w:val="FF0000"/>
                <w:szCs w:val="20"/>
              </w:rPr>
            </w:pPr>
          </w:p>
        </w:tc>
        <w:tc>
          <w:tcPr>
            <w:tcW w:w="2790" w:type="dxa"/>
            <w:tcBorders>
              <w:top w:val="single" w:sz="4" w:space="0" w:color="auto"/>
              <w:left w:val="single" w:sz="4" w:space="0" w:color="auto"/>
              <w:bottom w:val="single" w:sz="4" w:space="0" w:color="auto"/>
              <w:right w:val="single" w:sz="4" w:space="0" w:color="auto"/>
            </w:tcBorders>
          </w:tcPr>
          <w:p w14:paraId="1BD722EE" w14:textId="77777777" w:rsidR="0009036E" w:rsidRPr="00AE1959" w:rsidRDefault="0009036E" w:rsidP="00AA1059">
            <w:pPr>
              <w:spacing w:before="20" w:after="20"/>
              <w:rPr>
                <w:rFonts w:asciiTheme="minorHAnsi" w:hAnsiTheme="minorHAnsi" w:cstheme="minorHAnsi"/>
                <w:bCs/>
                <w:color w:val="FF0000"/>
                <w:szCs w:val="20"/>
              </w:rPr>
            </w:pPr>
          </w:p>
        </w:tc>
      </w:tr>
      <w:tr w:rsidR="0009036E" w:rsidRPr="003210BE" w14:paraId="685EF9F1"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740E79C"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5002297B" w14:textId="740175AD" w:rsidR="0009036E" w:rsidRPr="004F1507" w:rsidRDefault="0009036E" w:rsidP="00AA1059">
            <w:r w:rsidRPr="004F1507">
              <w:t xml:space="preserve">The </w:t>
            </w:r>
            <w:r>
              <w:t xml:space="preserve">eWIC Processor </w:t>
            </w:r>
            <w:r w:rsidRPr="004F1507">
              <w:t xml:space="preserve">shall </w:t>
            </w:r>
            <w:r>
              <w:t xml:space="preserve">answer questions </w:t>
            </w:r>
            <w:proofErr w:type="gramStart"/>
            <w:r>
              <w:t>by and</w:t>
            </w:r>
            <w:proofErr w:type="gramEnd"/>
            <w:r>
              <w:t xml:space="preserve"> </w:t>
            </w:r>
            <w:proofErr w:type="gramStart"/>
            <w:r w:rsidRPr="004F1507">
              <w:t>provide</w:t>
            </w:r>
            <w:proofErr w:type="gramEnd"/>
            <w:r>
              <w:t xml:space="preserve"> technical assistance to WIC vendors, designated agents</w:t>
            </w:r>
            <w:r w:rsidR="00167626">
              <w:t xml:space="preserve">, online shopping </w:t>
            </w:r>
            <w:proofErr w:type="gramStart"/>
            <w:r w:rsidR="00167626">
              <w:t xml:space="preserve">systems, </w:t>
            </w:r>
            <w:r>
              <w:t xml:space="preserve"> and</w:t>
            </w:r>
            <w:proofErr w:type="gramEnd"/>
            <w:r>
              <w:t>/or TPPs as they complete eWIC enablement development/update activities.</w:t>
            </w:r>
          </w:p>
        </w:tc>
        <w:tc>
          <w:tcPr>
            <w:tcW w:w="1890" w:type="dxa"/>
            <w:tcBorders>
              <w:top w:val="single" w:sz="4" w:space="0" w:color="auto"/>
              <w:left w:val="single" w:sz="4" w:space="0" w:color="auto"/>
              <w:bottom w:val="single" w:sz="4" w:space="0" w:color="auto"/>
              <w:right w:val="single" w:sz="4" w:space="0" w:color="auto"/>
            </w:tcBorders>
          </w:tcPr>
          <w:p w14:paraId="7DFE3D67"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1D86A3F0"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514BEA0E"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55A8CDBD"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EA7911B"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1D768AA2" w14:textId="238C1CB8" w:rsidR="0009036E" w:rsidRDefault="13DFAABE" w:rsidP="00AA1059">
            <w:r>
              <w:t>The eWIC Processor shall provide a dedicated test environment to be used by WIC vendors, designated agents</w:t>
            </w:r>
            <w:r w:rsidR="00167626">
              <w:t xml:space="preserve">, online shopping </w:t>
            </w:r>
            <w:proofErr w:type="gramStart"/>
            <w:r w:rsidR="00167626">
              <w:t xml:space="preserve">systems, </w:t>
            </w:r>
            <w:r>
              <w:t xml:space="preserve"> and</w:t>
            </w:r>
            <w:proofErr w:type="gramEnd"/>
            <w:r>
              <w:t>/or TPPs as they complete eWIC enablement development/update activities.</w:t>
            </w:r>
            <w:r w:rsidR="00E25A76">
              <w:t xml:space="preserve"> The test environment </w:t>
            </w:r>
            <w:r w:rsidR="00BF1A0A">
              <w:t>shall</w:t>
            </w:r>
            <w:r w:rsidR="00E25A76">
              <w:t xml:space="preserve"> be available for the duration of the contract.</w:t>
            </w:r>
          </w:p>
        </w:tc>
        <w:tc>
          <w:tcPr>
            <w:tcW w:w="1890" w:type="dxa"/>
            <w:tcBorders>
              <w:top w:val="single" w:sz="4" w:space="0" w:color="auto"/>
              <w:left w:val="single" w:sz="4" w:space="0" w:color="auto"/>
              <w:bottom w:val="single" w:sz="4" w:space="0" w:color="auto"/>
              <w:right w:val="single" w:sz="4" w:space="0" w:color="auto"/>
            </w:tcBorders>
          </w:tcPr>
          <w:p w14:paraId="67B129D0"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129DFCE9"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51FC4325"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5992CF44"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7E9A9B2"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6A1FE9ED" w14:textId="77777777" w:rsidR="0009036E" w:rsidRPr="004F1507" w:rsidRDefault="0009036E" w:rsidP="00AA1059">
            <w:r w:rsidRPr="004F1507">
              <w:t xml:space="preserve">The </w:t>
            </w:r>
            <w:r>
              <w:t xml:space="preserve">eWIC Processor </w:t>
            </w:r>
            <w:r w:rsidRPr="004F1507">
              <w:t>shall</w:t>
            </w:r>
            <w:r>
              <w:t xml:space="preserve"> maintain regular communications with vendors/system developers to maintain up-to-date information on planned updates, upgrades, and other system modifications to certified integrated POS systems.</w:t>
            </w:r>
          </w:p>
        </w:tc>
        <w:tc>
          <w:tcPr>
            <w:tcW w:w="1890" w:type="dxa"/>
            <w:tcBorders>
              <w:top w:val="single" w:sz="4" w:space="0" w:color="auto"/>
              <w:left w:val="single" w:sz="4" w:space="0" w:color="auto"/>
              <w:bottom w:val="single" w:sz="4" w:space="0" w:color="auto"/>
              <w:right w:val="single" w:sz="4" w:space="0" w:color="auto"/>
            </w:tcBorders>
          </w:tcPr>
          <w:p w14:paraId="655E2840"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683B0274"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3ADA08DD"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04A8089F"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0263A64"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059B149A" w14:textId="21A40762" w:rsidR="0009036E" w:rsidRDefault="0009036E" w:rsidP="00AA1059">
            <w:r>
              <w:t xml:space="preserve">The eWIC Processor shall notify </w:t>
            </w:r>
            <w:r w:rsidR="00BF335B">
              <w:rPr>
                <w:rFonts w:asciiTheme="minorHAnsi" w:hAnsiTheme="minorHAnsi" w:cs="Calibri"/>
              </w:rPr>
              <w:t>Maryland WIC and USVI WIC</w:t>
            </w:r>
            <w:r>
              <w:t xml:space="preserve"> when they become aware of any new uncertified systems that may be planned for use by authorized vendors </w:t>
            </w:r>
            <w:r w:rsidR="0013148A">
              <w:t xml:space="preserve">including online shopping </w:t>
            </w:r>
            <w:r w:rsidR="008C7A73">
              <w:t>vendors</w:t>
            </w:r>
            <w:r w:rsidR="0013148A">
              <w:t xml:space="preserve"> </w:t>
            </w:r>
            <w:r>
              <w:t xml:space="preserve">or of any change in a previously certified integrated POS system. </w:t>
            </w:r>
            <w:r w:rsidR="00BF335B">
              <w:t>Maryland WIC</w:t>
            </w:r>
            <w:r>
              <w:t xml:space="preserve"> and eWIC Processor will jointly determine if a certification is required and what level (full vs partial certification; remote vs onsite) testing will be required.</w:t>
            </w:r>
          </w:p>
        </w:tc>
        <w:tc>
          <w:tcPr>
            <w:tcW w:w="1890" w:type="dxa"/>
            <w:tcBorders>
              <w:top w:val="single" w:sz="4" w:space="0" w:color="auto"/>
              <w:left w:val="single" w:sz="4" w:space="0" w:color="auto"/>
              <w:bottom w:val="single" w:sz="4" w:space="0" w:color="auto"/>
              <w:right w:val="single" w:sz="4" w:space="0" w:color="auto"/>
            </w:tcBorders>
          </w:tcPr>
          <w:p w14:paraId="29721E9B"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1A0CDECD"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7ACC24AD" w14:textId="77777777" w:rsidR="0009036E" w:rsidRPr="003210BE" w:rsidRDefault="0009036E" w:rsidP="00AA1059">
            <w:pPr>
              <w:spacing w:before="20" w:after="20"/>
              <w:rPr>
                <w:rFonts w:asciiTheme="minorHAnsi" w:hAnsiTheme="minorHAnsi" w:cstheme="minorHAnsi"/>
                <w:bCs/>
                <w:szCs w:val="20"/>
              </w:rPr>
            </w:pPr>
          </w:p>
        </w:tc>
      </w:tr>
      <w:tr w:rsidR="00CF26BE" w:rsidRPr="003210BE" w14:paraId="62A6A615"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881C2A4" w14:textId="77777777" w:rsidR="00CF26BE" w:rsidRPr="00DA745A" w:rsidRDefault="00CF26B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25151859" w14:textId="6531A452" w:rsidR="00CF26BE" w:rsidRDefault="00BF335B" w:rsidP="00AA1059">
            <w:r w:rsidRPr="61803ECE">
              <w:rPr>
                <w:rFonts w:asciiTheme="minorHAnsi" w:hAnsiTheme="minorHAnsi" w:cs="Calibri"/>
              </w:rPr>
              <w:t>Maryland WIC and USVI WIC</w:t>
            </w:r>
            <w:r w:rsidR="00CF26BE">
              <w:t xml:space="preserve"> expects the eWIC Processor to support Level 1 Certifications </w:t>
            </w:r>
            <w:r w:rsidR="00CA1AD8">
              <w:t xml:space="preserve">or online shopping certifications as appropriate </w:t>
            </w:r>
            <w:r w:rsidR="00CF26BE">
              <w:t xml:space="preserve">as a core service </w:t>
            </w:r>
            <w:r w:rsidR="00C03A2F">
              <w:t>with</w:t>
            </w:r>
            <w:r w:rsidR="00CF26BE">
              <w:t>in the base price for the contract.</w:t>
            </w:r>
          </w:p>
        </w:tc>
        <w:tc>
          <w:tcPr>
            <w:tcW w:w="1890" w:type="dxa"/>
            <w:tcBorders>
              <w:top w:val="single" w:sz="4" w:space="0" w:color="auto"/>
              <w:left w:val="single" w:sz="4" w:space="0" w:color="auto"/>
              <w:bottom w:val="single" w:sz="4" w:space="0" w:color="auto"/>
              <w:right w:val="single" w:sz="4" w:space="0" w:color="auto"/>
            </w:tcBorders>
          </w:tcPr>
          <w:p w14:paraId="3553D118" w14:textId="1AE80DA6" w:rsidR="00CF26BE" w:rsidRDefault="00CF26BE" w:rsidP="00AA1059">
            <w:pPr>
              <w:spacing w:before="20" w:after="20"/>
              <w:jc w:val="center"/>
              <w:rPr>
                <w:rFonts w:asciiTheme="minorHAnsi" w:hAnsiTheme="minorHAnsi" w:cstheme="minorBidi"/>
                <w:szCs w:val="20"/>
              </w:rPr>
            </w:pPr>
            <w:r>
              <w:rPr>
                <w:rFonts w:asciiTheme="minorHAnsi" w:hAnsiTheme="minorHAnsi" w:cstheme="minorBidi"/>
                <w:szCs w:val="20"/>
              </w:rPr>
              <w:t>R</w:t>
            </w:r>
          </w:p>
        </w:tc>
        <w:tc>
          <w:tcPr>
            <w:tcW w:w="1530" w:type="dxa"/>
            <w:tcBorders>
              <w:top w:val="single" w:sz="4" w:space="0" w:color="auto"/>
              <w:left w:val="single" w:sz="4" w:space="0" w:color="auto"/>
              <w:bottom w:val="single" w:sz="4" w:space="0" w:color="auto"/>
              <w:right w:val="single" w:sz="4" w:space="0" w:color="auto"/>
            </w:tcBorders>
          </w:tcPr>
          <w:p w14:paraId="6B89597C" w14:textId="77777777" w:rsidR="00CF26BE" w:rsidRPr="5CCCBD8B" w:rsidRDefault="00CF26BE" w:rsidP="00AA1059">
            <w:pPr>
              <w:spacing w:before="20" w:after="20"/>
              <w:rPr>
                <w:rFonts w:asciiTheme="minorHAnsi" w:hAnsiTheme="minorHAnsi" w:cstheme="minorBidi"/>
                <w:color w:val="FF0000"/>
              </w:rPr>
            </w:pPr>
          </w:p>
        </w:tc>
        <w:tc>
          <w:tcPr>
            <w:tcW w:w="2790" w:type="dxa"/>
            <w:tcBorders>
              <w:top w:val="single" w:sz="4" w:space="0" w:color="auto"/>
              <w:left w:val="single" w:sz="4" w:space="0" w:color="auto"/>
              <w:bottom w:val="single" w:sz="4" w:space="0" w:color="auto"/>
              <w:right w:val="single" w:sz="4" w:space="0" w:color="auto"/>
            </w:tcBorders>
          </w:tcPr>
          <w:p w14:paraId="0F3AED1A" w14:textId="77777777" w:rsidR="00CF26BE" w:rsidRPr="001A4FB5" w:rsidRDefault="00CF26BE" w:rsidP="00AA1059">
            <w:pPr>
              <w:spacing w:before="20" w:after="20"/>
              <w:rPr>
                <w:rFonts w:asciiTheme="minorHAnsi" w:hAnsiTheme="minorHAnsi" w:cstheme="minorBidi"/>
                <w:color w:val="70AD47" w:themeColor="accent6"/>
              </w:rPr>
            </w:pPr>
          </w:p>
        </w:tc>
      </w:tr>
      <w:tr w:rsidR="0009036E" w:rsidRPr="003210BE" w14:paraId="29C20F2F"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D5F7455"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11FEC00A" w14:textId="0938BF15" w:rsidR="0009036E" w:rsidRPr="004F1507" w:rsidRDefault="0009036E" w:rsidP="00AA1059">
            <w:r>
              <w:t xml:space="preserve">At the request of </w:t>
            </w:r>
            <w:r w:rsidR="00BF335B">
              <w:rPr>
                <w:rFonts w:asciiTheme="minorHAnsi" w:hAnsiTheme="minorHAnsi" w:cs="Calibri"/>
              </w:rPr>
              <w:t>Maryland WIC and USVI WIC</w:t>
            </w:r>
            <w:r>
              <w:t>, t</w:t>
            </w:r>
            <w:r w:rsidRPr="004F1507">
              <w:t xml:space="preserve">he </w:t>
            </w:r>
            <w:r>
              <w:t xml:space="preserve">eWIC Processor </w:t>
            </w:r>
            <w:r w:rsidRPr="004F1507">
              <w:t xml:space="preserve">shall </w:t>
            </w:r>
            <w:r>
              <w:t>be responsible for</w:t>
            </w:r>
            <w:r w:rsidRPr="004F1507">
              <w:t xml:space="preserve"> Level </w:t>
            </w:r>
            <w:r>
              <w:t>2</w:t>
            </w:r>
            <w:r w:rsidRPr="004F1507">
              <w:t xml:space="preserve"> </w:t>
            </w:r>
            <w:r>
              <w:t>C</w:t>
            </w:r>
            <w:r w:rsidRPr="004F1507">
              <w:t>ertification</w:t>
            </w:r>
            <w:r>
              <w:t xml:space="preserve">/Recertification activities required for new WIC vendors, new </w:t>
            </w:r>
            <w:r w:rsidR="004D02F5">
              <w:t xml:space="preserve">integrated POS </w:t>
            </w:r>
            <w:r>
              <w:t xml:space="preserve">systems, </w:t>
            </w:r>
            <w:r w:rsidR="00C43A8B">
              <w:t xml:space="preserve">online shopping systems </w:t>
            </w:r>
            <w:r>
              <w:t>or for system updates.</w:t>
            </w:r>
          </w:p>
        </w:tc>
        <w:tc>
          <w:tcPr>
            <w:tcW w:w="1890" w:type="dxa"/>
            <w:tcBorders>
              <w:top w:val="single" w:sz="4" w:space="0" w:color="auto"/>
              <w:left w:val="single" w:sz="4" w:space="0" w:color="auto"/>
              <w:bottom w:val="single" w:sz="4" w:space="0" w:color="auto"/>
              <w:right w:val="single" w:sz="4" w:space="0" w:color="auto"/>
            </w:tcBorders>
          </w:tcPr>
          <w:p w14:paraId="751A0D55" w14:textId="7C967712" w:rsidR="0009036E" w:rsidRPr="007525C1" w:rsidRDefault="00055EDF" w:rsidP="00AA1059">
            <w:pPr>
              <w:spacing w:before="20" w:after="20"/>
              <w:jc w:val="center"/>
              <w:rPr>
                <w:rFonts w:asciiTheme="minorHAnsi" w:hAnsiTheme="minorHAnsi" w:cstheme="minorBidi"/>
                <w:szCs w:val="20"/>
              </w:rPr>
            </w:pPr>
            <w:r>
              <w:rPr>
                <w:rFonts w:asciiTheme="minorHAnsi" w:hAnsiTheme="minorHAnsi" w:cstheme="minorBidi"/>
                <w:szCs w:val="20"/>
              </w:rPr>
              <w:t>RPS</w:t>
            </w:r>
          </w:p>
        </w:tc>
        <w:tc>
          <w:tcPr>
            <w:tcW w:w="1530" w:type="dxa"/>
            <w:tcBorders>
              <w:top w:val="single" w:sz="4" w:space="0" w:color="auto"/>
              <w:left w:val="single" w:sz="4" w:space="0" w:color="auto"/>
              <w:bottom w:val="single" w:sz="4" w:space="0" w:color="auto"/>
              <w:right w:val="single" w:sz="4" w:space="0" w:color="auto"/>
            </w:tcBorders>
          </w:tcPr>
          <w:p w14:paraId="037E5D95" w14:textId="77777777" w:rsidR="0009036E" w:rsidRPr="5CCCBD8B" w:rsidRDefault="0009036E" w:rsidP="00AA1059">
            <w:pPr>
              <w:spacing w:before="20" w:after="20"/>
              <w:rPr>
                <w:rFonts w:asciiTheme="minorHAnsi" w:hAnsiTheme="minorHAnsi" w:cstheme="minorBidi"/>
                <w:color w:val="FF0000"/>
              </w:rPr>
            </w:pPr>
          </w:p>
        </w:tc>
        <w:tc>
          <w:tcPr>
            <w:tcW w:w="2790" w:type="dxa"/>
            <w:tcBorders>
              <w:top w:val="single" w:sz="4" w:space="0" w:color="auto"/>
              <w:left w:val="single" w:sz="4" w:space="0" w:color="auto"/>
              <w:bottom w:val="single" w:sz="4" w:space="0" w:color="auto"/>
              <w:right w:val="single" w:sz="4" w:space="0" w:color="auto"/>
            </w:tcBorders>
          </w:tcPr>
          <w:p w14:paraId="4CBA7FB5" w14:textId="77777777" w:rsidR="0009036E" w:rsidRPr="001A4FB5" w:rsidRDefault="0009036E" w:rsidP="00AA1059">
            <w:pPr>
              <w:spacing w:before="20" w:after="20"/>
              <w:rPr>
                <w:rFonts w:asciiTheme="minorHAnsi" w:hAnsiTheme="minorHAnsi" w:cstheme="minorBidi"/>
                <w:color w:val="70AD47" w:themeColor="accent6"/>
              </w:rPr>
            </w:pPr>
          </w:p>
        </w:tc>
      </w:tr>
      <w:tr w:rsidR="0009036E" w:rsidRPr="003210BE" w14:paraId="6278F771"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4CD3C0B"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0852DCB" w14:textId="4E2E9C4B" w:rsidR="0009036E" w:rsidRPr="004F1507" w:rsidRDefault="00BF335B" w:rsidP="00AA1059">
            <w:pPr>
              <w:pStyle w:val="NormalIndent"/>
            </w:pPr>
            <w:r>
              <w:rPr>
                <w:rFonts w:asciiTheme="minorHAnsi" w:hAnsiTheme="minorHAnsi" w:cs="Calibri"/>
              </w:rPr>
              <w:t>Maryland WIC and USVI WIC</w:t>
            </w:r>
            <w:r w:rsidR="0009036E">
              <w:t xml:space="preserve"> anticipates two (2) approaches to Level 2 Certification that shall be supported by the eWIC Processor – a full certification or partial certification. </w:t>
            </w:r>
          </w:p>
        </w:tc>
        <w:tc>
          <w:tcPr>
            <w:tcW w:w="1890" w:type="dxa"/>
            <w:tcBorders>
              <w:top w:val="single" w:sz="4" w:space="0" w:color="auto"/>
              <w:left w:val="single" w:sz="4" w:space="0" w:color="auto"/>
              <w:bottom w:val="single" w:sz="4" w:space="0" w:color="auto"/>
              <w:right w:val="single" w:sz="4" w:space="0" w:color="auto"/>
            </w:tcBorders>
          </w:tcPr>
          <w:p w14:paraId="303A7646" w14:textId="3362F6CF" w:rsidR="0009036E" w:rsidRPr="007525C1" w:rsidRDefault="00055EDF" w:rsidP="00AA1059">
            <w:pPr>
              <w:spacing w:before="20" w:after="20"/>
              <w:jc w:val="center"/>
              <w:rPr>
                <w:rFonts w:asciiTheme="minorHAnsi" w:hAnsiTheme="minorHAnsi" w:cstheme="minorHAnsi"/>
                <w:bCs/>
                <w:szCs w:val="20"/>
              </w:rPr>
            </w:pPr>
            <w:r>
              <w:rPr>
                <w:rFonts w:asciiTheme="minorHAnsi" w:hAnsiTheme="minorHAnsi" w:cstheme="minorHAnsi"/>
                <w:bCs/>
                <w:szCs w:val="20"/>
              </w:rPr>
              <w:t>RPS</w:t>
            </w:r>
          </w:p>
        </w:tc>
        <w:tc>
          <w:tcPr>
            <w:tcW w:w="1530" w:type="dxa"/>
            <w:tcBorders>
              <w:top w:val="single" w:sz="4" w:space="0" w:color="auto"/>
              <w:left w:val="single" w:sz="4" w:space="0" w:color="auto"/>
              <w:bottom w:val="single" w:sz="4" w:space="0" w:color="auto"/>
              <w:right w:val="single" w:sz="4" w:space="0" w:color="auto"/>
            </w:tcBorders>
          </w:tcPr>
          <w:p w14:paraId="4DD837BE"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7ADF4578"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64B9A208"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5B984CA" w14:textId="77777777" w:rsidR="0009036E" w:rsidRPr="006F09AF" w:rsidRDefault="0009036E" w:rsidP="00AA1059">
            <w:pPr>
              <w:pStyle w:val="Heading5"/>
              <w:ind w:left="0" w:firstLine="0"/>
            </w:pPr>
          </w:p>
        </w:tc>
        <w:tc>
          <w:tcPr>
            <w:tcW w:w="6840" w:type="dxa"/>
            <w:tcBorders>
              <w:top w:val="single" w:sz="4" w:space="0" w:color="auto"/>
              <w:left w:val="single" w:sz="4" w:space="0" w:color="auto"/>
              <w:bottom w:val="single" w:sz="4" w:space="0" w:color="auto"/>
              <w:right w:val="single" w:sz="4" w:space="0" w:color="auto"/>
            </w:tcBorders>
          </w:tcPr>
          <w:p w14:paraId="492811F3" w14:textId="553D139E" w:rsidR="0009036E" w:rsidRDefault="0945EB6A" w:rsidP="00AA1059">
            <w:pPr>
              <w:pStyle w:val="NormalIndent"/>
              <w:ind w:left="790"/>
            </w:pPr>
            <w:r>
              <w:t xml:space="preserve">Full Level 2: This test will include execution of all certification scripts. This level of certification will be performed for any new system that has never been certified or a previously certified system that has had a major update or modification. It is expected that successful pre-testing will be completed of all scripts before an onsite test is completed. During the pre-testing the eWIC Processor shall remotely monitor testing activities performed by the retail system developer to include </w:t>
            </w:r>
            <w:proofErr w:type="gramStart"/>
            <w:r>
              <w:t>review</w:t>
            </w:r>
            <w:proofErr w:type="gramEnd"/>
            <w:r>
              <w:t xml:space="preserve"> of logs and receipts. A minimum of one (1) eWIC Processor staff shall attend the onsite testing. </w:t>
            </w:r>
            <w:r w:rsidR="56C59822" w:rsidRPr="298DF118">
              <w:rPr>
                <w:rFonts w:asciiTheme="minorHAnsi" w:hAnsiTheme="minorHAnsi" w:cs="Calibri"/>
              </w:rPr>
              <w:t>Maryland WIC and USVI WIC</w:t>
            </w:r>
            <w:r>
              <w:t xml:space="preserve"> staff or their representatives may also attend the onsite testing. Following the completion of the Full Level 2 Certification,</w:t>
            </w:r>
            <w:r w:rsidR="1D24A051">
              <w:t xml:space="preserve"> </w:t>
            </w:r>
            <w:r w:rsidR="56C59822" w:rsidRPr="298DF118">
              <w:rPr>
                <w:rFonts w:asciiTheme="minorHAnsi" w:hAnsiTheme="minorHAnsi" w:cs="Calibri"/>
              </w:rPr>
              <w:t>Maryland WIC and USVI WIC</w:t>
            </w:r>
            <w:r>
              <w:t xml:space="preserve"> will perform a Level 3 Certification at a vendor location.</w:t>
            </w:r>
          </w:p>
        </w:tc>
        <w:tc>
          <w:tcPr>
            <w:tcW w:w="1890" w:type="dxa"/>
            <w:tcBorders>
              <w:top w:val="single" w:sz="4" w:space="0" w:color="auto"/>
              <w:left w:val="single" w:sz="4" w:space="0" w:color="auto"/>
              <w:bottom w:val="single" w:sz="4" w:space="0" w:color="auto"/>
              <w:right w:val="single" w:sz="4" w:space="0" w:color="auto"/>
            </w:tcBorders>
          </w:tcPr>
          <w:p w14:paraId="21456594" w14:textId="76A3340B" w:rsidR="0009036E" w:rsidRPr="007525C1" w:rsidRDefault="00055EDF" w:rsidP="00AA1059">
            <w:pPr>
              <w:spacing w:before="20" w:after="20"/>
              <w:jc w:val="center"/>
              <w:rPr>
                <w:rFonts w:asciiTheme="minorHAnsi" w:hAnsiTheme="minorHAnsi" w:cstheme="minorHAnsi"/>
                <w:bCs/>
                <w:szCs w:val="20"/>
              </w:rPr>
            </w:pPr>
            <w:r>
              <w:rPr>
                <w:rFonts w:asciiTheme="minorHAnsi" w:hAnsiTheme="minorHAnsi" w:cstheme="minorHAnsi"/>
                <w:bCs/>
                <w:szCs w:val="20"/>
              </w:rPr>
              <w:t>RPS</w:t>
            </w:r>
          </w:p>
        </w:tc>
        <w:tc>
          <w:tcPr>
            <w:tcW w:w="1530" w:type="dxa"/>
            <w:tcBorders>
              <w:top w:val="single" w:sz="4" w:space="0" w:color="auto"/>
              <w:left w:val="single" w:sz="4" w:space="0" w:color="auto"/>
              <w:bottom w:val="single" w:sz="4" w:space="0" w:color="auto"/>
              <w:right w:val="single" w:sz="4" w:space="0" w:color="auto"/>
            </w:tcBorders>
          </w:tcPr>
          <w:p w14:paraId="7E56B17C"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5EE3D044"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71D8FF22"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08A0B3C" w14:textId="77777777" w:rsidR="0009036E" w:rsidRPr="006F09AF" w:rsidRDefault="0009036E" w:rsidP="00AA1059">
            <w:pPr>
              <w:pStyle w:val="Heading5"/>
              <w:ind w:left="0" w:firstLine="0"/>
            </w:pPr>
          </w:p>
        </w:tc>
        <w:tc>
          <w:tcPr>
            <w:tcW w:w="6840" w:type="dxa"/>
            <w:tcBorders>
              <w:top w:val="single" w:sz="4" w:space="0" w:color="auto"/>
              <w:left w:val="single" w:sz="4" w:space="0" w:color="auto"/>
              <w:bottom w:val="single" w:sz="4" w:space="0" w:color="auto"/>
              <w:right w:val="single" w:sz="4" w:space="0" w:color="auto"/>
            </w:tcBorders>
          </w:tcPr>
          <w:p w14:paraId="0ADDE015" w14:textId="32F7CFEA" w:rsidR="0009036E" w:rsidRDefault="0009036E" w:rsidP="00AA1059">
            <w:pPr>
              <w:pStyle w:val="NormalIndent"/>
              <w:ind w:left="790"/>
            </w:pPr>
            <w:r>
              <w:t>Partial Level 2: This test will include a partial set of Level 2 Certification scripts. This level of certification will be performed for new systems that have been certified by another processor or systems that have had minor updates or modifications. The eWIC Processor shall remotely monitor testing activities performed by the retail system developer to include review of logs and receipts. Following the com</w:t>
            </w:r>
            <w:r w:rsidR="009F694F">
              <w:t>pletion of the Partial Level 2 C</w:t>
            </w:r>
            <w:r>
              <w:t xml:space="preserve">ertification, </w:t>
            </w:r>
            <w:r w:rsidR="00BF335B">
              <w:rPr>
                <w:rFonts w:asciiTheme="minorHAnsi" w:hAnsiTheme="minorHAnsi" w:cs="Calibri"/>
              </w:rPr>
              <w:t>Maryland WIC and USVI WIC</w:t>
            </w:r>
            <w:r>
              <w:t xml:space="preserve"> will perform a Level 3 </w:t>
            </w:r>
            <w:r w:rsidR="009F694F">
              <w:t>C</w:t>
            </w:r>
            <w:r>
              <w:t>ertification at a vendor location.</w:t>
            </w:r>
          </w:p>
        </w:tc>
        <w:tc>
          <w:tcPr>
            <w:tcW w:w="1890" w:type="dxa"/>
            <w:tcBorders>
              <w:top w:val="single" w:sz="4" w:space="0" w:color="auto"/>
              <w:left w:val="single" w:sz="4" w:space="0" w:color="auto"/>
              <w:bottom w:val="single" w:sz="4" w:space="0" w:color="auto"/>
              <w:right w:val="single" w:sz="4" w:space="0" w:color="auto"/>
            </w:tcBorders>
          </w:tcPr>
          <w:p w14:paraId="7CEA2C97" w14:textId="6E1089D2" w:rsidR="0009036E" w:rsidRPr="007525C1" w:rsidRDefault="00055EDF" w:rsidP="00AA1059">
            <w:pPr>
              <w:spacing w:before="20" w:after="20"/>
              <w:jc w:val="center"/>
              <w:rPr>
                <w:rFonts w:asciiTheme="minorHAnsi" w:hAnsiTheme="minorHAnsi" w:cstheme="minorHAnsi"/>
                <w:bCs/>
                <w:szCs w:val="20"/>
              </w:rPr>
            </w:pPr>
            <w:r>
              <w:rPr>
                <w:rFonts w:asciiTheme="minorHAnsi" w:hAnsiTheme="minorHAnsi" w:cstheme="minorHAnsi"/>
                <w:bCs/>
                <w:szCs w:val="20"/>
              </w:rPr>
              <w:t>RPS</w:t>
            </w:r>
          </w:p>
        </w:tc>
        <w:tc>
          <w:tcPr>
            <w:tcW w:w="1530" w:type="dxa"/>
            <w:tcBorders>
              <w:top w:val="single" w:sz="4" w:space="0" w:color="auto"/>
              <w:left w:val="single" w:sz="4" w:space="0" w:color="auto"/>
              <w:bottom w:val="single" w:sz="4" w:space="0" w:color="auto"/>
              <w:right w:val="single" w:sz="4" w:space="0" w:color="auto"/>
            </w:tcBorders>
          </w:tcPr>
          <w:p w14:paraId="3EBD8814"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081A3E69"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70E93C69"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CC0B603"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81351E6" w14:textId="7DEE411E" w:rsidR="0009036E" w:rsidRDefault="009F694F" w:rsidP="00AA1059">
            <w:pPr>
              <w:pStyle w:val="NormalIndent"/>
            </w:pPr>
            <w:r>
              <w:t>eWIC Processor c</w:t>
            </w:r>
            <w:r w:rsidR="0009036E" w:rsidRPr="004F1507">
              <w:t>ertification</w:t>
            </w:r>
            <w:r w:rsidR="0009036E">
              <w:t>/recertification support shall include:</w:t>
            </w:r>
          </w:p>
          <w:p w14:paraId="1839E955" w14:textId="77777777" w:rsidR="0009036E" w:rsidRPr="00416081" w:rsidRDefault="0009036E" w:rsidP="00AA1059">
            <w:pPr>
              <w:pStyle w:val="NormalIndent"/>
              <w:numPr>
                <w:ilvl w:val="0"/>
                <w:numId w:val="22"/>
              </w:numPr>
            </w:pPr>
            <w:r>
              <w:t>Assistance in certification preparation activities to include technical assistance to the system developer, participating in calls, and scheduling certification activities</w:t>
            </w:r>
          </w:p>
          <w:p w14:paraId="00B91044" w14:textId="77777777" w:rsidR="0009036E" w:rsidRPr="00EC6149" w:rsidRDefault="0009036E" w:rsidP="00AA1059">
            <w:pPr>
              <w:pStyle w:val="NormalIndent"/>
              <w:numPr>
                <w:ilvl w:val="0"/>
                <w:numId w:val="22"/>
              </w:numPr>
            </w:pPr>
            <w:r>
              <w:t>Support of pre-testing activities to include test dry runs, review of results, and assistance in troubleshooting issues</w:t>
            </w:r>
          </w:p>
          <w:p w14:paraId="56B19E86" w14:textId="77777777" w:rsidR="0009036E" w:rsidRDefault="0009036E" w:rsidP="00AA1059">
            <w:pPr>
              <w:pStyle w:val="NormalIndent"/>
              <w:numPr>
                <w:ilvl w:val="0"/>
                <w:numId w:val="22"/>
              </w:numPr>
            </w:pPr>
            <w:r w:rsidRPr="003D6A94">
              <w:t>O</w:t>
            </w:r>
            <w:r>
              <w:t>nsite support for Full Level 1 and 2 Certifications</w:t>
            </w:r>
          </w:p>
          <w:p w14:paraId="771B5FC2" w14:textId="420BDE3F" w:rsidR="0009036E" w:rsidRPr="002E49DB" w:rsidRDefault="0009036E" w:rsidP="00AA1059">
            <w:pPr>
              <w:pStyle w:val="NormalIndent"/>
              <w:numPr>
                <w:ilvl w:val="0"/>
                <w:numId w:val="22"/>
              </w:numPr>
            </w:pPr>
            <w:r>
              <w:t xml:space="preserve">Maintaining status reporting to </w:t>
            </w:r>
            <w:r w:rsidR="00145296">
              <w:rPr>
                <w:rFonts w:asciiTheme="minorHAnsi" w:hAnsiTheme="minorHAnsi" w:cs="Calibri"/>
              </w:rPr>
              <w:t>Maryland WIC and USVI WIC</w:t>
            </w:r>
            <w:r>
              <w:t xml:space="preserve"> on </w:t>
            </w:r>
            <w:proofErr w:type="gramStart"/>
            <w:r>
              <w:t>the Level</w:t>
            </w:r>
            <w:proofErr w:type="gramEnd"/>
            <w:r>
              <w:t xml:space="preserve"> 1 and 2 Certification progress. Updates should be provided monthly for all activities occurring prior to one (1) month before the scheduled certification date, weekly during the month prior to the scheduled certification date, and daily during the certification.</w:t>
            </w:r>
          </w:p>
        </w:tc>
        <w:tc>
          <w:tcPr>
            <w:tcW w:w="1890" w:type="dxa"/>
            <w:tcBorders>
              <w:top w:val="single" w:sz="4" w:space="0" w:color="auto"/>
              <w:left w:val="single" w:sz="4" w:space="0" w:color="auto"/>
              <w:bottom w:val="single" w:sz="4" w:space="0" w:color="auto"/>
              <w:right w:val="single" w:sz="4" w:space="0" w:color="auto"/>
            </w:tcBorders>
          </w:tcPr>
          <w:p w14:paraId="70357C0D" w14:textId="0B843900" w:rsidR="0009036E" w:rsidRPr="007525C1" w:rsidRDefault="00055EDF" w:rsidP="00AA1059">
            <w:pPr>
              <w:spacing w:before="20" w:after="20"/>
              <w:jc w:val="center"/>
              <w:rPr>
                <w:rFonts w:asciiTheme="minorHAnsi" w:hAnsiTheme="minorHAnsi" w:cstheme="minorHAnsi"/>
                <w:bCs/>
                <w:szCs w:val="20"/>
              </w:rPr>
            </w:pPr>
            <w:r>
              <w:rPr>
                <w:rFonts w:asciiTheme="minorHAnsi" w:hAnsiTheme="minorHAnsi" w:cstheme="minorHAnsi"/>
                <w:bCs/>
                <w:szCs w:val="20"/>
              </w:rPr>
              <w:t>RPS</w:t>
            </w:r>
          </w:p>
        </w:tc>
        <w:tc>
          <w:tcPr>
            <w:tcW w:w="1530" w:type="dxa"/>
            <w:tcBorders>
              <w:top w:val="single" w:sz="4" w:space="0" w:color="auto"/>
              <w:left w:val="single" w:sz="4" w:space="0" w:color="auto"/>
              <w:bottom w:val="single" w:sz="4" w:space="0" w:color="auto"/>
              <w:right w:val="single" w:sz="4" w:space="0" w:color="auto"/>
            </w:tcBorders>
          </w:tcPr>
          <w:p w14:paraId="4EE4F230"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402BF1D5"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3A8EDA02"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EBF85A6"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47714BC" w14:textId="7FBFA909" w:rsidR="0009036E" w:rsidRPr="00324E85" w:rsidRDefault="0009036E" w:rsidP="00AA1059">
            <w:pPr>
              <w:pStyle w:val="NormalIndent"/>
            </w:pPr>
            <w:r w:rsidRPr="004F1507">
              <w:t xml:space="preserve">The </w:t>
            </w:r>
            <w:r>
              <w:t xml:space="preserve">eWIC Processor </w:t>
            </w:r>
            <w:r w:rsidRPr="004F1507">
              <w:t>shall</w:t>
            </w:r>
            <w:r>
              <w:t xml:space="preserve"> report results back to </w:t>
            </w:r>
            <w:r w:rsidR="00145296">
              <w:rPr>
                <w:rFonts w:asciiTheme="minorHAnsi" w:hAnsiTheme="minorHAnsi" w:cs="Calibri"/>
              </w:rPr>
              <w:t>Maryland WIC and USVI WIC</w:t>
            </w:r>
            <w:r>
              <w:t xml:space="preserve"> and provide a certification report describing the results of the test to include tests completed or skipped, reason for skipped tests, issues (anything not in compliance with operating rules, regulations and guidance), and observations (anything of note about the system that may be unique or needs to be considered for training purposes).</w:t>
            </w:r>
          </w:p>
        </w:tc>
        <w:tc>
          <w:tcPr>
            <w:tcW w:w="1890" w:type="dxa"/>
            <w:tcBorders>
              <w:top w:val="single" w:sz="4" w:space="0" w:color="auto"/>
              <w:left w:val="single" w:sz="4" w:space="0" w:color="auto"/>
              <w:bottom w:val="single" w:sz="4" w:space="0" w:color="auto"/>
              <w:right w:val="single" w:sz="4" w:space="0" w:color="auto"/>
            </w:tcBorders>
          </w:tcPr>
          <w:p w14:paraId="77634B8E" w14:textId="6A8B6447" w:rsidR="0009036E" w:rsidRPr="007525C1" w:rsidRDefault="00055EDF" w:rsidP="00AA1059">
            <w:pPr>
              <w:spacing w:before="20" w:after="20"/>
              <w:jc w:val="center"/>
              <w:rPr>
                <w:rFonts w:asciiTheme="minorHAnsi" w:hAnsiTheme="minorHAnsi" w:cstheme="minorHAnsi"/>
                <w:bCs/>
                <w:szCs w:val="20"/>
              </w:rPr>
            </w:pPr>
            <w:r>
              <w:rPr>
                <w:rFonts w:asciiTheme="minorHAnsi" w:hAnsiTheme="minorHAnsi" w:cstheme="minorHAnsi"/>
                <w:bCs/>
                <w:szCs w:val="20"/>
              </w:rPr>
              <w:t>RPS</w:t>
            </w:r>
          </w:p>
        </w:tc>
        <w:tc>
          <w:tcPr>
            <w:tcW w:w="1530" w:type="dxa"/>
            <w:tcBorders>
              <w:top w:val="single" w:sz="4" w:space="0" w:color="auto"/>
              <w:left w:val="single" w:sz="4" w:space="0" w:color="auto"/>
              <w:bottom w:val="single" w:sz="4" w:space="0" w:color="auto"/>
              <w:right w:val="single" w:sz="4" w:space="0" w:color="auto"/>
            </w:tcBorders>
          </w:tcPr>
          <w:p w14:paraId="37568FEE"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0EDC755B"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6505939C"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54E502D"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86692D4" w14:textId="353C787B" w:rsidR="0009036E" w:rsidRPr="00324E85" w:rsidRDefault="7F0DB2FF" w:rsidP="00AA1059">
            <w:pPr>
              <w:pStyle w:val="NormalIndent"/>
            </w:pPr>
            <w:r>
              <w:t xml:space="preserve">The eWIC Processor shall support follow up / regression testing if issues are identified that must be resolved before </w:t>
            </w:r>
            <w:r w:rsidR="374DF905" w:rsidRPr="161ACB73">
              <w:rPr>
                <w:rFonts w:asciiTheme="minorHAnsi" w:hAnsiTheme="minorHAnsi" w:cs="Calibri"/>
              </w:rPr>
              <w:t>Maryland WIC and USVI WIC’s</w:t>
            </w:r>
            <w:r>
              <w:t xml:space="preserve"> approval of the certification can be provided.</w:t>
            </w:r>
          </w:p>
        </w:tc>
        <w:tc>
          <w:tcPr>
            <w:tcW w:w="1890" w:type="dxa"/>
            <w:tcBorders>
              <w:top w:val="single" w:sz="4" w:space="0" w:color="auto"/>
              <w:left w:val="single" w:sz="4" w:space="0" w:color="auto"/>
              <w:bottom w:val="single" w:sz="4" w:space="0" w:color="auto"/>
              <w:right w:val="single" w:sz="4" w:space="0" w:color="auto"/>
            </w:tcBorders>
          </w:tcPr>
          <w:p w14:paraId="121BCFF8" w14:textId="0092E93D" w:rsidR="0009036E" w:rsidRPr="007525C1" w:rsidRDefault="00055EDF" w:rsidP="00AA1059">
            <w:pPr>
              <w:spacing w:before="20" w:after="20"/>
              <w:jc w:val="center"/>
              <w:rPr>
                <w:rFonts w:asciiTheme="minorHAnsi" w:hAnsiTheme="minorHAnsi" w:cstheme="minorHAnsi"/>
                <w:bCs/>
                <w:szCs w:val="20"/>
              </w:rPr>
            </w:pPr>
            <w:r>
              <w:rPr>
                <w:rFonts w:asciiTheme="minorHAnsi" w:hAnsiTheme="minorHAnsi" w:cstheme="minorHAnsi"/>
                <w:bCs/>
                <w:szCs w:val="20"/>
              </w:rPr>
              <w:t>RPS</w:t>
            </w:r>
          </w:p>
        </w:tc>
        <w:tc>
          <w:tcPr>
            <w:tcW w:w="1530" w:type="dxa"/>
            <w:tcBorders>
              <w:top w:val="single" w:sz="4" w:space="0" w:color="auto"/>
              <w:left w:val="single" w:sz="4" w:space="0" w:color="auto"/>
              <w:bottom w:val="single" w:sz="4" w:space="0" w:color="auto"/>
              <w:right w:val="single" w:sz="4" w:space="0" w:color="auto"/>
            </w:tcBorders>
          </w:tcPr>
          <w:p w14:paraId="500627CC"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17319A9F"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5116A592"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1FCBD50"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7F76047" w14:textId="77777777" w:rsidR="0009036E" w:rsidRPr="004F1507" w:rsidRDefault="13DFAABE" w:rsidP="00AA1059">
            <w:pPr>
              <w:pStyle w:val="NormalIndent"/>
            </w:pPr>
            <w:r>
              <w:t xml:space="preserve">To promote </w:t>
            </w:r>
            <w:proofErr w:type="gramStart"/>
            <w:r>
              <w:t>efficiencies</w:t>
            </w:r>
            <w:proofErr w:type="gramEnd"/>
            <w:r>
              <w:t xml:space="preserve"> and reduce </w:t>
            </w:r>
            <w:proofErr w:type="gramStart"/>
            <w:r>
              <w:t>cost</w:t>
            </w:r>
            <w:proofErr w:type="gramEnd"/>
            <w:r>
              <w:t>, certifications shall be performed on behalf of all WIC agencies in which the vendor or the cash register system/software operate.</w:t>
            </w:r>
          </w:p>
        </w:tc>
        <w:tc>
          <w:tcPr>
            <w:tcW w:w="1890" w:type="dxa"/>
            <w:tcBorders>
              <w:top w:val="single" w:sz="4" w:space="0" w:color="auto"/>
              <w:left w:val="single" w:sz="4" w:space="0" w:color="auto"/>
              <w:bottom w:val="single" w:sz="4" w:space="0" w:color="auto"/>
              <w:right w:val="single" w:sz="4" w:space="0" w:color="auto"/>
            </w:tcBorders>
          </w:tcPr>
          <w:p w14:paraId="6835892A" w14:textId="1F0A7CCA" w:rsidR="0009036E" w:rsidRPr="007525C1" w:rsidRDefault="00055EDF" w:rsidP="00AA1059">
            <w:pPr>
              <w:spacing w:before="20" w:after="20"/>
              <w:jc w:val="center"/>
              <w:rPr>
                <w:rFonts w:asciiTheme="minorHAnsi" w:hAnsiTheme="minorHAnsi" w:cstheme="minorHAnsi"/>
                <w:bCs/>
                <w:szCs w:val="20"/>
              </w:rPr>
            </w:pPr>
            <w:r>
              <w:rPr>
                <w:rFonts w:asciiTheme="minorHAnsi" w:hAnsiTheme="minorHAnsi" w:cstheme="minorHAnsi"/>
                <w:bCs/>
                <w:szCs w:val="20"/>
              </w:rPr>
              <w:t>RPS</w:t>
            </w:r>
          </w:p>
        </w:tc>
        <w:tc>
          <w:tcPr>
            <w:tcW w:w="1530" w:type="dxa"/>
            <w:tcBorders>
              <w:top w:val="single" w:sz="4" w:space="0" w:color="auto"/>
              <w:left w:val="single" w:sz="4" w:space="0" w:color="auto"/>
              <w:bottom w:val="single" w:sz="4" w:space="0" w:color="auto"/>
              <w:right w:val="single" w:sz="4" w:space="0" w:color="auto"/>
            </w:tcBorders>
          </w:tcPr>
          <w:p w14:paraId="68DBF662"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5987FD8B"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765E9D44"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CDAB757"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DB874A0" w14:textId="315327BA" w:rsidR="0009036E" w:rsidRPr="004F1507" w:rsidRDefault="0009036E" w:rsidP="00AA1059">
            <w:pPr>
              <w:pStyle w:val="NormalIndent"/>
            </w:pPr>
            <w:r w:rsidRPr="004F1507">
              <w:t xml:space="preserve">The </w:t>
            </w:r>
            <w:r>
              <w:t xml:space="preserve">eWIC Processor shall maintain a list accessible to </w:t>
            </w:r>
            <w:r w:rsidR="002556FC">
              <w:rPr>
                <w:rFonts w:asciiTheme="minorHAnsi" w:hAnsiTheme="minorHAnsi" w:cs="Calibri"/>
              </w:rPr>
              <w:t>Maryland WIC and USVI WIC</w:t>
            </w:r>
            <w:r>
              <w:t xml:space="preserve"> of all </w:t>
            </w:r>
            <w:r w:rsidR="004D02F5">
              <w:t xml:space="preserve">integrated POS </w:t>
            </w:r>
            <w:r>
              <w:t xml:space="preserve">systems certified by the eWIC Processor to include the vendor, system name, system version, date of certification, and </w:t>
            </w:r>
            <w:r w:rsidR="002556FC">
              <w:rPr>
                <w:rFonts w:asciiTheme="minorHAnsi" w:hAnsiTheme="minorHAnsi" w:cs="Calibri"/>
              </w:rPr>
              <w:t>Maryland WIC and USVI WIC</w:t>
            </w:r>
            <w:r>
              <w:t xml:space="preserve"> for which the certification was performed.</w:t>
            </w:r>
          </w:p>
        </w:tc>
        <w:tc>
          <w:tcPr>
            <w:tcW w:w="1890" w:type="dxa"/>
            <w:tcBorders>
              <w:top w:val="single" w:sz="4" w:space="0" w:color="auto"/>
              <w:left w:val="single" w:sz="4" w:space="0" w:color="auto"/>
              <w:bottom w:val="single" w:sz="4" w:space="0" w:color="auto"/>
              <w:right w:val="single" w:sz="4" w:space="0" w:color="auto"/>
            </w:tcBorders>
          </w:tcPr>
          <w:p w14:paraId="485EE6E1" w14:textId="00A029D0" w:rsidR="0009036E" w:rsidRPr="007525C1" w:rsidRDefault="00055EDF" w:rsidP="00AA1059">
            <w:pPr>
              <w:spacing w:before="20" w:after="20"/>
              <w:jc w:val="center"/>
              <w:rPr>
                <w:rFonts w:asciiTheme="minorHAnsi" w:hAnsiTheme="minorHAnsi" w:cstheme="minorHAnsi"/>
                <w:bCs/>
                <w:szCs w:val="20"/>
              </w:rPr>
            </w:pPr>
            <w:r>
              <w:rPr>
                <w:rFonts w:asciiTheme="minorHAnsi" w:hAnsiTheme="minorHAnsi" w:cstheme="minorHAnsi"/>
                <w:bCs/>
                <w:szCs w:val="20"/>
              </w:rPr>
              <w:t>RPS</w:t>
            </w:r>
          </w:p>
        </w:tc>
        <w:tc>
          <w:tcPr>
            <w:tcW w:w="1530" w:type="dxa"/>
            <w:tcBorders>
              <w:top w:val="single" w:sz="4" w:space="0" w:color="auto"/>
              <w:left w:val="single" w:sz="4" w:space="0" w:color="auto"/>
              <w:bottom w:val="single" w:sz="4" w:space="0" w:color="auto"/>
              <w:right w:val="single" w:sz="4" w:space="0" w:color="auto"/>
            </w:tcBorders>
          </w:tcPr>
          <w:p w14:paraId="7BCC2DE3"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630949BC"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12EA93EA"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6C43017" w14:textId="77777777" w:rsidR="0009036E" w:rsidRPr="00FA1A34"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F75BBE5" w14:textId="4B7793FF" w:rsidR="0009036E" w:rsidRPr="00FA1A34" w:rsidRDefault="0945EB6A" w:rsidP="00AA1059">
            <w:pPr>
              <w:pStyle w:val="NormalIndent"/>
            </w:pPr>
            <w:r>
              <w:t xml:space="preserve">The eWIC Processor shall provide the cost of a Full Level 2 Certification as a separate cost from the CPCM. </w:t>
            </w:r>
          </w:p>
        </w:tc>
        <w:tc>
          <w:tcPr>
            <w:tcW w:w="1890" w:type="dxa"/>
            <w:tcBorders>
              <w:top w:val="single" w:sz="4" w:space="0" w:color="auto"/>
              <w:left w:val="single" w:sz="4" w:space="0" w:color="auto"/>
              <w:bottom w:val="single" w:sz="4" w:space="0" w:color="auto"/>
              <w:right w:val="single" w:sz="4" w:space="0" w:color="auto"/>
            </w:tcBorders>
          </w:tcPr>
          <w:p w14:paraId="72B61C5A" w14:textId="1B70BF05" w:rsidR="0009036E" w:rsidRPr="00FA1A34" w:rsidRDefault="00055EDF" w:rsidP="00AA1059">
            <w:pPr>
              <w:spacing w:before="20" w:after="20"/>
              <w:jc w:val="center"/>
              <w:rPr>
                <w:rFonts w:asciiTheme="minorHAnsi" w:hAnsiTheme="minorHAnsi" w:cstheme="minorHAnsi"/>
                <w:bCs/>
                <w:szCs w:val="20"/>
              </w:rPr>
            </w:pPr>
            <w:r>
              <w:rPr>
                <w:rFonts w:asciiTheme="minorHAnsi" w:hAnsiTheme="minorHAnsi" w:cstheme="minorHAnsi"/>
                <w:bCs/>
                <w:szCs w:val="20"/>
              </w:rPr>
              <w:t>RPS</w:t>
            </w:r>
          </w:p>
        </w:tc>
        <w:tc>
          <w:tcPr>
            <w:tcW w:w="1530" w:type="dxa"/>
            <w:tcBorders>
              <w:top w:val="single" w:sz="4" w:space="0" w:color="auto"/>
              <w:left w:val="single" w:sz="4" w:space="0" w:color="auto"/>
              <w:bottom w:val="single" w:sz="4" w:space="0" w:color="auto"/>
              <w:right w:val="single" w:sz="4" w:space="0" w:color="auto"/>
            </w:tcBorders>
          </w:tcPr>
          <w:p w14:paraId="4F6A9292" w14:textId="77777777" w:rsidR="0009036E" w:rsidRPr="00FA1A34" w:rsidRDefault="0009036E" w:rsidP="00AA1059">
            <w:pPr>
              <w:spacing w:before="20" w:after="20"/>
              <w:rPr>
                <w:rFonts w:asciiTheme="minorHAnsi" w:hAnsiTheme="minorHAnsi" w:cstheme="minorHAnsi"/>
                <w:bCs/>
                <w:color w:val="FF0000"/>
                <w:szCs w:val="20"/>
              </w:rPr>
            </w:pPr>
          </w:p>
        </w:tc>
        <w:tc>
          <w:tcPr>
            <w:tcW w:w="2790" w:type="dxa"/>
            <w:tcBorders>
              <w:top w:val="single" w:sz="4" w:space="0" w:color="auto"/>
              <w:left w:val="single" w:sz="4" w:space="0" w:color="auto"/>
              <w:bottom w:val="single" w:sz="4" w:space="0" w:color="auto"/>
              <w:right w:val="single" w:sz="4" w:space="0" w:color="auto"/>
            </w:tcBorders>
          </w:tcPr>
          <w:p w14:paraId="4685B7D7" w14:textId="77777777" w:rsidR="0009036E" w:rsidRPr="00FA1A34" w:rsidRDefault="0009036E" w:rsidP="00AA1059">
            <w:pPr>
              <w:spacing w:before="20" w:after="20"/>
              <w:rPr>
                <w:rFonts w:asciiTheme="minorHAnsi" w:hAnsiTheme="minorHAnsi" w:cstheme="minorHAnsi"/>
                <w:bCs/>
                <w:color w:val="FF0000"/>
                <w:szCs w:val="20"/>
              </w:rPr>
            </w:pPr>
          </w:p>
        </w:tc>
      </w:tr>
      <w:tr w:rsidR="0009036E" w:rsidRPr="003210BE" w14:paraId="5F833A3E"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C39458F" w14:textId="77777777" w:rsidR="0009036E" w:rsidRPr="00FA1A34"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C2E58B7" w14:textId="1765D9E7" w:rsidR="0009036E" w:rsidRPr="00FA1A34" w:rsidRDefault="0009036E" w:rsidP="00AA1059">
            <w:pPr>
              <w:pStyle w:val="NormalIndent"/>
            </w:pPr>
            <w:r w:rsidRPr="00FA1A34">
              <w:t xml:space="preserve">The eWIC Processor shall provide the cost of a Partial Level 2 Certification as a separate cost from the CPCM. </w:t>
            </w:r>
          </w:p>
        </w:tc>
        <w:tc>
          <w:tcPr>
            <w:tcW w:w="1890" w:type="dxa"/>
            <w:tcBorders>
              <w:top w:val="single" w:sz="4" w:space="0" w:color="auto"/>
              <w:left w:val="single" w:sz="4" w:space="0" w:color="auto"/>
              <w:bottom w:val="single" w:sz="4" w:space="0" w:color="auto"/>
              <w:right w:val="single" w:sz="4" w:space="0" w:color="auto"/>
            </w:tcBorders>
          </w:tcPr>
          <w:p w14:paraId="290E2F30" w14:textId="4F5CEDF8" w:rsidR="0009036E" w:rsidRPr="00FA1A34" w:rsidRDefault="00055EDF" w:rsidP="00AA1059">
            <w:pPr>
              <w:spacing w:before="20" w:after="20"/>
              <w:jc w:val="center"/>
              <w:rPr>
                <w:rFonts w:asciiTheme="minorHAnsi" w:hAnsiTheme="minorHAnsi" w:cstheme="minorHAnsi"/>
                <w:bCs/>
                <w:szCs w:val="20"/>
              </w:rPr>
            </w:pPr>
            <w:r>
              <w:rPr>
                <w:rFonts w:asciiTheme="minorHAnsi" w:hAnsiTheme="minorHAnsi" w:cstheme="minorHAnsi"/>
                <w:bCs/>
                <w:szCs w:val="20"/>
              </w:rPr>
              <w:t>RPS</w:t>
            </w:r>
          </w:p>
        </w:tc>
        <w:tc>
          <w:tcPr>
            <w:tcW w:w="1530" w:type="dxa"/>
            <w:tcBorders>
              <w:top w:val="single" w:sz="4" w:space="0" w:color="auto"/>
              <w:left w:val="single" w:sz="4" w:space="0" w:color="auto"/>
              <w:bottom w:val="single" w:sz="4" w:space="0" w:color="auto"/>
              <w:right w:val="single" w:sz="4" w:space="0" w:color="auto"/>
            </w:tcBorders>
          </w:tcPr>
          <w:p w14:paraId="2034FB96" w14:textId="77777777" w:rsidR="0009036E" w:rsidRPr="00FA1A34"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2BA47758" w14:textId="77777777" w:rsidR="0009036E" w:rsidRPr="00FA1A34" w:rsidRDefault="0009036E" w:rsidP="00AA1059">
            <w:pPr>
              <w:spacing w:before="20" w:after="20"/>
              <w:rPr>
                <w:rFonts w:asciiTheme="minorHAnsi" w:hAnsiTheme="minorHAnsi" w:cstheme="minorHAnsi"/>
                <w:bCs/>
                <w:szCs w:val="20"/>
              </w:rPr>
            </w:pPr>
          </w:p>
        </w:tc>
      </w:tr>
      <w:tr w:rsidR="0009036E" w:rsidRPr="003210BE" w14:paraId="10AA1AAF"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85E3D1B" w14:textId="77777777" w:rsidR="0009036E" w:rsidRPr="00DA745A" w:rsidRDefault="0009036E"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25B13D1" w14:textId="77777777" w:rsidR="0009036E" w:rsidRPr="003579D0" w:rsidRDefault="0009036E" w:rsidP="00AA1059">
            <w:pPr>
              <w:rPr>
                <w:rFonts w:asciiTheme="minorHAnsi" w:hAnsiTheme="minorHAnsi" w:cs="Calibri"/>
                <w:b/>
              </w:rPr>
            </w:pPr>
            <w:r>
              <w:rPr>
                <w:rFonts w:asciiTheme="minorHAnsi" w:hAnsiTheme="minorHAnsi" w:cs="Calibri"/>
                <w:b/>
              </w:rPr>
              <w:t xml:space="preserve">Support of Stand-Beside </w:t>
            </w:r>
            <w:r w:rsidRPr="003579D0">
              <w:rPr>
                <w:rFonts w:asciiTheme="minorHAnsi" w:hAnsiTheme="minorHAnsi" w:cs="Calibri"/>
                <w:b/>
              </w:rPr>
              <w:t>POS Device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B141F0D" w14:textId="77777777" w:rsidR="0009036E" w:rsidRPr="007525C1" w:rsidRDefault="0009036E" w:rsidP="00AA1059">
            <w:pPr>
              <w:spacing w:before="20" w:after="20"/>
              <w:jc w:val="center"/>
              <w:rPr>
                <w:rFonts w:asciiTheme="minorHAnsi" w:hAnsiTheme="minorHAnsi" w:cstheme="minorHAnsi"/>
                <w:bCs/>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DF825AB" w14:textId="77777777" w:rsidR="0009036E" w:rsidRPr="003210BE" w:rsidRDefault="0009036E" w:rsidP="00AA1059">
            <w:pPr>
              <w:spacing w:before="20" w:after="20"/>
              <w:rPr>
                <w:rFonts w:asciiTheme="minorHAnsi" w:hAnsiTheme="minorHAnsi" w:cstheme="minorHAnsi"/>
                <w:b/>
                <w:bCs/>
                <w:szCs w:val="20"/>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3C9D2D6" w14:textId="77777777" w:rsidR="0009036E" w:rsidRPr="003210BE" w:rsidRDefault="0009036E" w:rsidP="00AA1059">
            <w:pPr>
              <w:spacing w:before="20" w:after="20"/>
              <w:rPr>
                <w:rFonts w:asciiTheme="minorHAnsi" w:hAnsiTheme="minorHAnsi" w:cstheme="minorHAnsi"/>
                <w:b/>
                <w:bCs/>
                <w:szCs w:val="20"/>
              </w:rPr>
            </w:pPr>
          </w:p>
        </w:tc>
      </w:tr>
      <w:tr w:rsidR="0009036E" w:rsidRPr="003210BE" w14:paraId="104ADC59"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8CE753A"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5374211D" w14:textId="2F1F5A8B" w:rsidR="0009036E" w:rsidRPr="00EC6149" w:rsidRDefault="0009036E" w:rsidP="00AA1059">
            <w:r>
              <w:t xml:space="preserve">The eWIC Processor shall provide a </w:t>
            </w:r>
            <w:proofErr w:type="gramStart"/>
            <w:r>
              <w:t>single-function</w:t>
            </w:r>
            <w:proofErr w:type="gramEnd"/>
            <w:r>
              <w:t xml:space="preserve"> (WIC only) stand-beside POS devices that will be available to vendors identified by </w:t>
            </w:r>
            <w:r w:rsidR="00C30A09">
              <w:t>Maryland WIC and USVI WIC</w:t>
            </w:r>
            <w:r>
              <w:t>.</w:t>
            </w:r>
          </w:p>
        </w:tc>
        <w:tc>
          <w:tcPr>
            <w:tcW w:w="1890" w:type="dxa"/>
            <w:tcBorders>
              <w:top w:val="single" w:sz="4" w:space="0" w:color="auto"/>
              <w:left w:val="single" w:sz="4" w:space="0" w:color="auto"/>
              <w:bottom w:val="single" w:sz="4" w:space="0" w:color="auto"/>
              <w:right w:val="single" w:sz="4" w:space="0" w:color="auto"/>
            </w:tcBorders>
          </w:tcPr>
          <w:p w14:paraId="292736B8"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606AFADF" w14:textId="77777777" w:rsidR="0009036E" w:rsidRPr="00AE1959" w:rsidRDefault="0009036E" w:rsidP="00AA1059">
            <w:pPr>
              <w:spacing w:before="20" w:after="20"/>
              <w:rPr>
                <w:rFonts w:asciiTheme="minorHAnsi" w:hAnsiTheme="minorHAnsi" w:cstheme="minorHAnsi"/>
                <w:bCs/>
                <w:color w:val="FF0000"/>
                <w:szCs w:val="20"/>
              </w:rPr>
            </w:pPr>
          </w:p>
        </w:tc>
        <w:tc>
          <w:tcPr>
            <w:tcW w:w="2790" w:type="dxa"/>
            <w:tcBorders>
              <w:top w:val="single" w:sz="4" w:space="0" w:color="auto"/>
              <w:left w:val="single" w:sz="4" w:space="0" w:color="auto"/>
              <w:bottom w:val="single" w:sz="4" w:space="0" w:color="auto"/>
              <w:right w:val="single" w:sz="4" w:space="0" w:color="auto"/>
            </w:tcBorders>
          </w:tcPr>
          <w:p w14:paraId="0327288A" w14:textId="77777777" w:rsidR="0009036E" w:rsidRPr="00AE1959" w:rsidRDefault="0009036E" w:rsidP="00AA1059">
            <w:pPr>
              <w:spacing w:before="20" w:after="20"/>
              <w:rPr>
                <w:rFonts w:asciiTheme="minorHAnsi" w:hAnsiTheme="minorHAnsi" w:cstheme="minorHAnsi"/>
                <w:bCs/>
                <w:color w:val="FF0000"/>
                <w:szCs w:val="20"/>
              </w:rPr>
            </w:pPr>
          </w:p>
        </w:tc>
      </w:tr>
      <w:tr w:rsidR="0009036E" w:rsidRPr="003210BE" w14:paraId="2888036D"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2F40E3D"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7D304B8" w14:textId="6CB5CE59" w:rsidR="0009036E" w:rsidRDefault="09B97D30" w:rsidP="00AA1059">
            <w:pPr>
              <w:pStyle w:val="NormalIndent"/>
            </w:pPr>
            <w:r>
              <w:t xml:space="preserve">Maryland </w:t>
            </w:r>
            <w:r w:rsidR="396320BB">
              <w:t>WIC</w:t>
            </w:r>
            <w:r>
              <w:t xml:space="preserve"> and USVI WIC</w:t>
            </w:r>
            <w:r w:rsidR="0BB6DE4F">
              <w:t xml:space="preserve"> will determine when single-function (WIC only) stand-beside POS devices will be paid for by </w:t>
            </w:r>
            <w:r>
              <w:t>Maryland WIC and USVI WIC</w:t>
            </w:r>
            <w:r w:rsidR="0BB6DE4F">
              <w:t xml:space="preserve">. The number of </w:t>
            </w:r>
            <w:r>
              <w:t>WIC</w:t>
            </w:r>
            <w:r w:rsidR="0BB6DE4F">
              <w:t>-Paid devices that can be provided to a given vendor will be determined based on the federal equipage formula.</w:t>
            </w:r>
          </w:p>
        </w:tc>
        <w:tc>
          <w:tcPr>
            <w:tcW w:w="1890" w:type="dxa"/>
            <w:tcBorders>
              <w:top w:val="single" w:sz="4" w:space="0" w:color="auto"/>
              <w:left w:val="single" w:sz="4" w:space="0" w:color="auto"/>
              <w:bottom w:val="single" w:sz="4" w:space="0" w:color="auto"/>
              <w:right w:val="single" w:sz="4" w:space="0" w:color="auto"/>
            </w:tcBorders>
          </w:tcPr>
          <w:p w14:paraId="4568B00E"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5C36DF2D" w14:textId="77777777" w:rsidR="0009036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401CB63C" w14:textId="77777777" w:rsidR="0009036E" w:rsidRDefault="0009036E" w:rsidP="00AA1059">
            <w:pPr>
              <w:spacing w:before="20" w:after="20"/>
              <w:rPr>
                <w:rFonts w:asciiTheme="minorHAnsi" w:hAnsiTheme="minorHAnsi" w:cstheme="minorHAnsi"/>
                <w:bCs/>
                <w:szCs w:val="20"/>
              </w:rPr>
            </w:pPr>
          </w:p>
        </w:tc>
      </w:tr>
      <w:tr w:rsidR="00CC15EB" w:rsidRPr="003210BE" w14:paraId="233DA948"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617E2F3" w14:textId="77777777" w:rsidR="00CC15EB" w:rsidRPr="00DA745A" w:rsidRDefault="00CC15EB"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D6A787F" w14:textId="3D7B76B0" w:rsidR="00CC15EB" w:rsidRDefault="00CC15EB" w:rsidP="00AA1059">
            <w:pPr>
              <w:pStyle w:val="NormalIndent"/>
            </w:pPr>
            <w:r>
              <w:t xml:space="preserve">The eWIC Processor shall provide receipt paper for stand-beside </w:t>
            </w:r>
            <w:r w:rsidR="003B0181">
              <w:t xml:space="preserve">POS </w:t>
            </w:r>
            <w:r>
              <w:t xml:space="preserve">devices that are paid for by </w:t>
            </w:r>
            <w:r w:rsidR="00C30A09">
              <w:t>Maryland WIC and USVI WIC</w:t>
            </w:r>
            <w:r w:rsidR="00FB6401">
              <w:t>.</w:t>
            </w:r>
            <w:r>
              <w:t xml:space="preserve"> </w:t>
            </w:r>
          </w:p>
        </w:tc>
        <w:tc>
          <w:tcPr>
            <w:tcW w:w="1890" w:type="dxa"/>
            <w:tcBorders>
              <w:top w:val="single" w:sz="4" w:space="0" w:color="auto"/>
              <w:left w:val="single" w:sz="4" w:space="0" w:color="auto"/>
              <w:bottom w:val="single" w:sz="4" w:space="0" w:color="auto"/>
              <w:right w:val="single" w:sz="4" w:space="0" w:color="auto"/>
            </w:tcBorders>
          </w:tcPr>
          <w:p w14:paraId="489D491F" w14:textId="777EC48F" w:rsidR="00CC15EB" w:rsidRPr="007525C1" w:rsidRDefault="00CC15EB" w:rsidP="00AA1059">
            <w:pPr>
              <w:spacing w:before="20" w:after="20"/>
              <w:jc w:val="center"/>
              <w:rPr>
                <w:rFonts w:asciiTheme="minorHAnsi" w:hAnsiTheme="minorHAnsi" w:cstheme="minorHAnsi"/>
                <w:bCs/>
                <w:szCs w:val="20"/>
              </w:rPr>
            </w:pPr>
            <w:r>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550B11D0" w14:textId="77777777" w:rsidR="00CC15EB" w:rsidRDefault="00CC15EB"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24B73374" w14:textId="77777777" w:rsidR="00CC15EB" w:rsidRDefault="00CC15EB" w:rsidP="00AA1059">
            <w:pPr>
              <w:spacing w:before="20" w:after="20"/>
              <w:rPr>
                <w:rFonts w:asciiTheme="minorHAnsi" w:hAnsiTheme="minorHAnsi" w:cstheme="minorHAnsi"/>
                <w:bCs/>
                <w:szCs w:val="20"/>
              </w:rPr>
            </w:pPr>
          </w:p>
        </w:tc>
      </w:tr>
      <w:tr w:rsidR="0009036E" w:rsidRPr="003210BE" w14:paraId="114791BD"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4F82818"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F26DCBD" w14:textId="77777777" w:rsidR="0009036E" w:rsidRDefault="0009036E" w:rsidP="00AA1059">
            <w:pPr>
              <w:pStyle w:val="NormalIndent"/>
            </w:pPr>
            <w:r>
              <w:t>A vendor shall have the opportunity to lease any additional single function (WIC only) stand-beside POS devices beyond the number of devices provided under the federal equipage formula.</w:t>
            </w:r>
          </w:p>
        </w:tc>
        <w:tc>
          <w:tcPr>
            <w:tcW w:w="1890" w:type="dxa"/>
            <w:tcBorders>
              <w:top w:val="single" w:sz="4" w:space="0" w:color="auto"/>
              <w:left w:val="single" w:sz="4" w:space="0" w:color="auto"/>
              <w:bottom w:val="single" w:sz="4" w:space="0" w:color="auto"/>
              <w:right w:val="single" w:sz="4" w:space="0" w:color="auto"/>
            </w:tcBorders>
          </w:tcPr>
          <w:p w14:paraId="50EF0518"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7CA339AA" w14:textId="77777777" w:rsidR="0009036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1CE827B2" w14:textId="77777777" w:rsidR="0009036E" w:rsidRDefault="0009036E" w:rsidP="00AA1059">
            <w:pPr>
              <w:spacing w:before="20" w:after="20"/>
              <w:rPr>
                <w:rFonts w:asciiTheme="minorHAnsi" w:hAnsiTheme="minorHAnsi" w:cstheme="minorHAnsi"/>
                <w:bCs/>
                <w:szCs w:val="20"/>
              </w:rPr>
            </w:pPr>
          </w:p>
        </w:tc>
      </w:tr>
      <w:tr w:rsidR="0009036E" w:rsidRPr="003210BE" w14:paraId="0423E8CA"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1AEAA60"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24CAC685" w14:textId="645BFAAF" w:rsidR="0009036E" w:rsidDel="001A70AE" w:rsidRDefault="0009036E" w:rsidP="00AA1059">
            <w:r>
              <w:t xml:space="preserve">The eWIC Processor shall notify </w:t>
            </w:r>
            <w:r w:rsidR="005D211B">
              <w:t>Maryland WIC and USVI WIC</w:t>
            </w:r>
            <w:r>
              <w:t xml:space="preserve"> if a vendor contacts the eWIC Processor about obtaining a stand-beside device. </w:t>
            </w:r>
            <w:r w:rsidR="005D211B">
              <w:t>Maryland WIC and USVI WIC</w:t>
            </w:r>
            <w:r>
              <w:t xml:space="preserve"> shall provide approval prior to the eWIC Processor proceeding with the execution of any stand-beside contract with a vendor.</w:t>
            </w:r>
          </w:p>
        </w:tc>
        <w:tc>
          <w:tcPr>
            <w:tcW w:w="1890" w:type="dxa"/>
            <w:tcBorders>
              <w:top w:val="single" w:sz="4" w:space="0" w:color="auto"/>
              <w:left w:val="single" w:sz="4" w:space="0" w:color="auto"/>
              <w:bottom w:val="single" w:sz="4" w:space="0" w:color="auto"/>
              <w:right w:val="single" w:sz="4" w:space="0" w:color="auto"/>
            </w:tcBorders>
          </w:tcPr>
          <w:p w14:paraId="122EA527"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22828291"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03D7AD67"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16E6EAA1"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0A652D7"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7C4EA8E" w14:textId="77777777" w:rsidR="0009036E" w:rsidRPr="00324E85" w:rsidRDefault="0009036E" w:rsidP="00AA1059">
            <w:r w:rsidRPr="004F1507">
              <w:t xml:space="preserve">The </w:t>
            </w:r>
            <w:r>
              <w:t xml:space="preserve">eWIC Processor </w:t>
            </w:r>
            <w:r w:rsidRPr="004F1507">
              <w:t xml:space="preserve">shall maintain contracts with WIC Vendors who obtain stand-beside </w:t>
            </w:r>
            <w:r>
              <w:t xml:space="preserve">POS </w:t>
            </w:r>
            <w:r w:rsidRPr="004F1507">
              <w:t xml:space="preserve">devices from the </w:t>
            </w:r>
            <w:r>
              <w:t>eWIC</w:t>
            </w:r>
            <w:r w:rsidRPr="004F1507">
              <w:t xml:space="preserve"> </w:t>
            </w:r>
            <w:r w:rsidR="009A4C63">
              <w:t>Processor</w:t>
            </w:r>
            <w:r w:rsidRPr="004F1507">
              <w:t>.</w:t>
            </w:r>
          </w:p>
        </w:tc>
        <w:tc>
          <w:tcPr>
            <w:tcW w:w="1890" w:type="dxa"/>
            <w:tcBorders>
              <w:top w:val="single" w:sz="4" w:space="0" w:color="auto"/>
              <w:left w:val="single" w:sz="4" w:space="0" w:color="auto"/>
              <w:bottom w:val="single" w:sz="4" w:space="0" w:color="auto"/>
              <w:right w:val="single" w:sz="4" w:space="0" w:color="auto"/>
            </w:tcBorders>
          </w:tcPr>
          <w:p w14:paraId="18672B85" w14:textId="77777777" w:rsidR="0009036E" w:rsidRPr="007525C1" w:rsidRDefault="00684C46" w:rsidP="00AA1059">
            <w:pPr>
              <w:spacing w:before="20" w:after="20"/>
              <w:jc w:val="center"/>
              <w:rPr>
                <w:rFonts w:asciiTheme="minorHAnsi" w:hAnsiTheme="minorHAnsi" w:cstheme="minorBidi"/>
                <w:szCs w:val="20"/>
              </w:rPr>
            </w:pPr>
            <w:r w:rsidRPr="007525C1">
              <w:rPr>
                <w:rFonts w:asciiTheme="minorHAnsi" w:hAnsiTheme="minorHAnsi" w:cstheme="minorBidi"/>
                <w:szCs w:val="20"/>
              </w:rPr>
              <w:t>R</w:t>
            </w:r>
          </w:p>
        </w:tc>
        <w:tc>
          <w:tcPr>
            <w:tcW w:w="1530" w:type="dxa"/>
            <w:tcBorders>
              <w:top w:val="single" w:sz="4" w:space="0" w:color="auto"/>
              <w:left w:val="single" w:sz="4" w:space="0" w:color="auto"/>
              <w:bottom w:val="single" w:sz="4" w:space="0" w:color="auto"/>
              <w:right w:val="single" w:sz="4" w:space="0" w:color="auto"/>
            </w:tcBorders>
          </w:tcPr>
          <w:p w14:paraId="48FD504D" w14:textId="77777777" w:rsidR="0009036E" w:rsidRPr="5CCCBD8B" w:rsidRDefault="0009036E" w:rsidP="00AA1059">
            <w:pPr>
              <w:spacing w:before="20" w:after="20"/>
              <w:rPr>
                <w:rFonts w:asciiTheme="minorHAnsi" w:hAnsiTheme="minorHAnsi" w:cstheme="minorBidi"/>
              </w:rPr>
            </w:pPr>
          </w:p>
        </w:tc>
        <w:tc>
          <w:tcPr>
            <w:tcW w:w="2790" w:type="dxa"/>
            <w:tcBorders>
              <w:top w:val="single" w:sz="4" w:space="0" w:color="auto"/>
              <w:left w:val="single" w:sz="4" w:space="0" w:color="auto"/>
              <w:bottom w:val="single" w:sz="4" w:space="0" w:color="auto"/>
              <w:right w:val="single" w:sz="4" w:space="0" w:color="auto"/>
            </w:tcBorders>
          </w:tcPr>
          <w:p w14:paraId="38FE82A6" w14:textId="77777777" w:rsidR="0009036E" w:rsidRPr="003210BE" w:rsidRDefault="0009036E" w:rsidP="00AA1059">
            <w:pPr>
              <w:spacing w:before="20" w:after="20"/>
              <w:rPr>
                <w:rFonts w:asciiTheme="minorHAnsi" w:hAnsiTheme="minorHAnsi" w:cstheme="minorBidi"/>
              </w:rPr>
            </w:pPr>
          </w:p>
        </w:tc>
      </w:tr>
      <w:tr w:rsidR="0009036E" w:rsidRPr="003210BE" w14:paraId="40F30622"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3C3F18A"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F1606CF" w14:textId="26A7223D" w:rsidR="0009036E" w:rsidRPr="00324E85" w:rsidRDefault="0009036E" w:rsidP="00AA1059">
            <w:pPr>
              <w:pStyle w:val="NormalIndent"/>
            </w:pPr>
            <w:r w:rsidRPr="004F1507">
              <w:t>The stand-beside</w:t>
            </w:r>
            <w:r>
              <w:t xml:space="preserve"> POS</w:t>
            </w:r>
            <w:r w:rsidRPr="004F1507">
              <w:t xml:space="preserve"> contract language shall be approved in advance by </w:t>
            </w:r>
            <w:r w:rsidR="005D211B">
              <w:t>Maryland WIC and USVI WIC</w:t>
            </w:r>
            <w:r w:rsidRPr="004F1507">
              <w:t xml:space="preserve"> and FNS.</w:t>
            </w:r>
          </w:p>
        </w:tc>
        <w:tc>
          <w:tcPr>
            <w:tcW w:w="1890" w:type="dxa"/>
            <w:tcBorders>
              <w:top w:val="single" w:sz="4" w:space="0" w:color="auto"/>
              <w:left w:val="single" w:sz="4" w:space="0" w:color="auto"/>
              <w:bottom w:val="single" w:sz="4" w:space="0" w:color="auto"/>
              <w:right w:val="single" w:sz="4" w:space="0" w:color="auto"/>
            </w:tcBorders>
          </w:tcPr>
          <w:p w14:paraId="0B101E93"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0471AC1F"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17E4D604"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0CE66FC1"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63F2669"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FB15EBC" w14:textId="5AF5139D" w:rsidR="0009036E" w:rsidRPr="00324E85" w:rsidRDefault="0009036E" w:rsidP="00AA1059">
            <w:pPr>
              <w:pStyle w:val="NormalIndent"/>
            </w:pPr>
            <w:r w:rsidRPr="004F1507">
              <w:t>The stand-beside</w:t>
            </w:r>
            <w:r>
              <w:t xml:space="preserve"> POS</w:t>
            </w:r>
            <w:r w:rsidRPr="004F1507">
              <w:t xml:space="preserve"> contracts shall include requirements to abide by the FNS Standard Operating Rules for </w:t>
            </w:r>
            <w:r>
              <w:t>eWIC</w:t>
            </w:r>
            <w:r w:rsidRPr="004F1507">
              <w:t xml:space="preserve">, the ANSI X9.93 Transaction Message and File Standards, </w:t>
            </w:r>
            <w:r w:rsidR="004D02F5">
              <w:t xml:space="preserve">and </w:t>
            </w:r>
            <w:r w:rsidRPr="004F1507">
              <w:t>the FNS T</w:t>
            </w:r>
            <w:r>
              <w:t>IG</w:t>
            </w:r>
            <w:r w:rsidRPr="004F1507">
              <w:t>.</w:t>
            </w:r>
          </w:p>
        </w:tc>
        <w:tc>
          <w:tcPr>
            <w:tcW w:w="1890" w:type="dxa"/>
            <w:tcBorders>
              <w:top w:val="single" w:sz="4" w:space="0" w:color="auto"/>
              <w:left w:val="single" w:sz="4" w:space="0" w:color="auto"/>
              <w:bottom w:val="single" w:sz="4" w:space="0" w:color="auto"/>
              <w:right w:val="single" w:sz="4" w:space="0" w:color="auto"/>
            </w:tcBorders>
          </w:tcPr>
          <w:p w14:paraId="528C5545"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6CB02562"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3C972154"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6158FB47"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F5A0997"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C2ED4D3" w14:textId="2E260AD5" w:rsidR="0009036E" w:rsidRDefault="5020F728" w:rsidP="00AA1059">
            <w:pPr>
              <w:pStyle w:val="NormalIndent"/>
            </w:pPr>
            <w:r>
              <w:t>Within one (1) business day of receipt of notification from</w:t>
            </w:r>
            <w:r w:rsidR="004C22C0">
              <w:t xml:space="preserve"> either</w:t>
            </w:r>
            <w:r>
              <w:t xml:space="preserve"> </w:t>
            </w:r>
            <w:r w:rsidR="005D211B">
              <w:t>Maryland WIC or USVI WIC</w:t>
            </w:r>
            <w:r>
              <w:t xml:space="preserve"> of the WIC vendor requiring a stand-beside POS device including receipt of Authorized Vendor ID, the eWIC Processor shall mail or email a WIC Vendor package that includes information about stand-beside POS options, the eWIC Processor vendor stand-beside POS contract, and other information necessary for the WIC Vendor to become eWIC enabled for the requesting </w:t>
            </w:r>
            <w:r w:rsidR="005D211B">
              <w:t>WIC Agency</w:t>
            </w:r>
            <w:r>
              <w:t xml:space="preserve">. </w:t>
            </w:r>
          </w:p>
        </w:tc>
        <w:tc>
          <w:tcPr>
            <w:tcW w:w="1890" w:type="dxa"/>
            <w:tcBorders>
              <w:top w:val="single" w:sz="4" w:space="0" w:color="auto"/>
              <w:left w:val="single" w:sz="4" w:space="0" w:color="auto"/>
              <w:bottom w:val="single" w:sz="4" w:space="0" w:color="auto"/>
              <w:right w:val="single" w:sz="4" w:space="0" w:color="auto"/>
            </w:tcBorders>
          </w:tcPr>
          <w:p w14:paraId="6BA77CF0"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1370FEAC"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70E6CD25"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5EAE3EDD"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DACAFEE" w14:textId="77777777" w:rsidR="0009036E" w:rsidRDefault="0009036E" w:rsidP="00AA1059">
            <w:pPr>
              <w:pStyle w:val="Heading3"/>
            </w:pPr>
            <w:bookmarkStart w:id="30" w:name="_Ref17194016"/>
          </w:p>
        </w:tc>
        <w:bookmarkEnd w:id="30"/>
        <w:tc>
          <w:tcPr>
            <w:tcW w:w="6840" w:type="dxa"/>
            <w:tcBorders>
              <w:top w:val="single" w:sz="4" w:space="0" w:color="auto"/>
              <w:left w:val="single" w:sz="4" w:space="0" w:color="auto"/>
              <w:bottom w:val="single" w:sz="4" w:space="0" w:color="auto"/>
              <w:right w:val="single" w:sz="4" w:space="0" w:color="auto"/>
            </w:tcBorders>
          </w:tcPr>
          <w:p w14:paraId="54E60ED5" w14:textId="77777777" w:rsidR="0009036E" w:rsidRDefault="0009036E" w:rsidP="00AA1059">
            <w:r>
              <w:t xml:space="preserve">All stand-beside devices </w:t>
            </w:r>
            <w:proofErr w:type="gramStart"/>
            <w:r>
              <w:t>shall</w:t>
            </w:r>
            <w:proofErr w:type="gramEnd"/>
            <w:r>
              <w:t xml:space="preserve"> support the following WIC functionality.</w:t>
            </w:r>
          </w:p>
        </w:tc>
        <w:tc>
          <w:tcPr>
            <w:tcW w:w="1890" w:type="dxa"/>
            <w:tcBorders>
              <w:top w:val="single" w:sz="4" w:space="0" w:color="auto"/>
              <w:left w:val="single" w:sz="4" w:space="0" w:color="auto"/>
              <w:bottom w:val="single" w:sz="4" w:space="0" w:color="auto"/>
              <w:right w:val="single" w:sz="4" w:space="0" w:color="auto"/>
            </w:tcBorders>
          </w:tcPr>
          <w:p w14:paraId="18D3E543"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140EF3B0"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1CA77132"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328FEDFD"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ABEF3A1"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A953AF5" w14:textId="77777777" w:rsidR="0009036E" w:rsidRPr="00324E85" w:rsidRDefault="0009036E" w:rsidP="00AA1059">
            <w:pPr>
              <w:pStyle w:val="NormalIndent"/>
            </w:pPr>
            <w:r>
              <w:t>I</w:t>
            </w:r>
            <w:r w:rsidRPr="004F1507">
              <w:t>nclude the necessary peripherals and software to read UPCs.</w:t>
            </w:r>
          </w:p>
        </w:tc>
        <w:tc>
          <w:tcPr>
            <w:tcW w:w="1890" w:type="dxa"/>
            <w:tcBorders>
              <w:top w:val="single" w:sz="4" w:space="0" w:color="auto"/>
              <w:left w:val="single" w:sz="4" w:space="0" w:color="auto"/>
              <w:bottom w:val="single" w:sz="4" w:space="0" w:color="auto"/>
              <w:right w:val="single" w:sz="4" w:space="0" w:color="auto"/>
            </w:tcBorders>
          </w:tcPr>
          <w:p w14:paraId="7A03B02D"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7A8AB31E"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36068102"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0DC604ED"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6A9C898"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A814636" w14:textId="047A5D68" w:rsidR="0009036E" w:rsidRPr="00324E85" w:rsidRDefault="5020F728" w:rsidP="00AA1059">
            <w:pPr>
              <w:pStyle w:val="NormalIndent"/>
            </w:pPr>
            <w:r>
              <w:t>Include an external PIN pad consistent with current industry standards for hardware encryption as defined in ISO 9564 standard. The PIN may be captured for use during the purchase transaction but may not be stored for use with future or subsequent transactions.</w:t>
            </w:r>
          </w:p>
        </w:tc>
        <w:tc>
          <w:tcPr>
            <w:tcW w:w="1890" w:type="dxa"/>
            <w:tcBorders>
              <w:top w:val="single" w:sz="4" w:space="0" w:color="auto"/>
              <w:left w:val="single" w:sz="4" w:space="0" w:color="auto"/>
              <w:bottom w:val="single" w:sz="4" w:space="0" w:color="auto"/>
              <w:right w:val="single" w:sz="4" w:space="0" w:color="auto"/>
            </w:tcBorders>
          </w:tcPr>
          <w:p w14:paraId="5C6F5B09"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370444CF"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39D07930"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0B84C703"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0B7AD73"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185D4D8" w14:textId="142CFAB2" w:rsidR="0009036E" w:rsidRPr="00324E85" w:rsidRDefault="703F5B48" w:rsidP="00AA1059">
            <w:pPr>
              <w:pStyle w:val="NormalIndent"/>
            </w:pPr>
            <w:r>
              <w:t xml:space="preserve">Be able to manage a minimum of three (3) WIC state agencies </w:t>
            </w:r>
            <w:r w:rsidR="379F8275">
              <w:t xml:space="preserve">in addition to </w:t>
            </w:r>
            <w:r w:rsidR="2B76D5F9">
              <w:t>Maryland WIC and USVI WIC</w:t>
            </w:r>
            <w:r>
              <w:t xml:space="preserve"> </w:t>
            </w:r>
            <w:r w:rsidR="44A228A9">
              <w:t>I</w:t>
            </w:r>
            <w:r>
              <w:t>IN numbers and APLs.</w:t>
            </w:r>
          </w:p>
        </w:tc>
        <w:tc>
          <w:tcPr>
            <w:tcW w:w="1890" w:type="dxa"/>
            <w:tcBorders>
              <w:top w:val="single" w:sz="4" w:space="0" w:color="auto"/>
              <w:left w:val="single" w:sz="4" w:space="0" w:color="auto"/>
              <w:bottom w:val="single" w:sz="4" w:space="0" w:color="auto"/>
              <w:right w:val="single" w:sz="4" w:space="0" w:color="auto"/>
            </w:tcBorders>
          </w:tcPr>
          <w:p w14:paraId="26432190"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786B4E0A"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479DCB15"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7BB36DAA"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FD38485"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08FD8A0" w14:textId="0285CA0B" w:rsidR="0009036E" w:rsidRPr="00324E85" w:rsidRDefault="0009036E" w:rsidP="00AA1059">
            <w:pPr>
              <w:pStyle w:val="NormalIndent"/>
            </w:pPr>
            <w:r>
              <w:t xml:space="preserve">Be able to utilize the APL and other </w:t>
            </w:r>
            <w:r w:rsidR="005D211B">
              <w:t>Maryland WIC and USVI WIC</w:t>
            </w:r>
            <w:r>
              <w:t xml:space="preserve"> specifications that may apply. If multiple agencies are supported, the POS solution must be able to handle the APLs for each agency.</w:t>
            </w:r>
          </w:p>
        </w:tc>
        <w:tc>
          <w:tcPr>
            <w:tcW w:w="1890" w:type="dxa"/>
            <w:tcBorders>
              <w:top w:val="single" w:sz="4" w:space="0" w:color="auto"/>
              <w:left w:val="single" w:sz="4" w:space="0" w:color="auto"/>
              <w:bottom w:val="single" w:sz="4" w:space="0" w:color="auto"/>
              <w:right w:val="single" w:sz="4" w:space="0" w:color="auto"/>
            </w:tcBorders>
          </w:tcPr>
          <w:p w14:paraId="59766B22"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2EF8DEAE"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1C837F32"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33623FDA"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D82FE0E"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5593D20" w14:textId="5C35B674" w:rsidR="0009036E" w:rsidRPr="00324E85" w:rsidRDefault="0009036E" w:rsidP="00AA1059">
            <w:pPr>
              <w:pStyle w:val="NormalIndent"/>
            </w:pPr>
            <w:r>
              <w:t>I</w:t>
            </w:r>
            <w:r w:rsidRPr="004F1507">
              <w:t xml:space="preserve">nclude functionality to download the APL automatically every </w:t>
            </w:r>
            <w:r>
              <w:t>24</w:t>
            </w:r>
            <w:r w:rsidRPr="004F1507">
              <w:t xml:space="preserve"> hours</w:t>
            </w:r>
            <w:r>
              <w:t xml:space="preserve"> regardless of whether transactions have occurred during this period or longer</w:t>
            </w:r>
            <w:r w:rsidRPr="004F1507">
              <w:t xml:space="preserve"> and </w:t>
            </w:r>
            <w:proofErr w:type="gramStart"/>
            <w:r w:rsidRPr="004F1507">
              <w:t>have the ability to</w:t>
            </w:r>
            <w:proofErr w:type="gramEnd"/>
            <w:r w:rsidRPr="004F1507">
              <w:t xml:space="preserve"> download the APL on demand.</w:t>
            </w:r>
          </w:p>
        </w:tc>
        <w:tc>
          <w:tcPr>
            <w:tcW w:w="1890" w:type="dxa"/>
            <w:tcBorders>
              <w:top w:val="single" w:sz="4" w:space="0" w:color="auto"/>
              <w:left w:val="single" w:sz="4" w:space="0" w:color="auto"/>
              <w:bottom w:val="single" w:sz="4" w:space="0" w:color="auto"/>
              <w:right w:val="single" w:sz="4" w:space="0" w:color="auto"/>
            </w:tcBorders>
          </w:tcPr>
          <w:p w14:paraId="1B8AA688"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312361D6"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356D0B96"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1A3AF356"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B38572D"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B75300B" w14:textId="082261B8" w:rsidR="0009036E" w:rsidRPr="00842BD4" w:rsidRDefault="0009036E" w:rsidP="00AA1059">
            <w:pPr>
              <w:pStyle w:val="NormalIndent"/>
              <w:rPr>
                <w:strike/>
              </w:rPr>
            </w:pPr>
            <w:r w:rsidRPr="00842BD4">
              <w:rPr>
                <w:strike/>
              </w:rPr>
              <w:t xml:space="preserve">Support card number </w:t>
            </w:r>
            <w:proofErr w:type="gramStart"/>
            <w:r w:rsidRPr="00842BD4">
              <w:rPr>
                <w:strike/>
              </w:rPr>
              <w:t>capture</w:t>
            </w:r>
            <w:proofErr w:type="gramEnd"/>
            <w:r w:rsidRPr="00842BD4">
              <w:rPr>
                <w:strike/>
              </w:rPr>
              <w:t xml:space="preserve"> via </w:t>
            </w:r>
            <w:r w:rsidR="00431B4A" w:rsidRPr="00842BD4">
              <w:rPr>
                <w:strike/>
              </w:rPr>
              <w:t xml:space="preserve">chip, tap to pay, </w:t>
            </w:r>
            <w:r w:rsidRPr="00842BD4">
              <w:rPr>
                <w:strike/>
              </w:rPr>
              <w:t>swipe or key entry.</w:t>
            </w:r>
          </w:p>
        </w:tc>
        <w:tc>
          <w:tcPr>
            <w:tcW w:w="1890" w:type="dxa"/>
            <w:tcBorders>
              <w:top w:val="single" w:sz="4" w:space="0" w:color="auto"/>
              <w:left w:val="single" w:sz="4" w:space="0" w:color="auto"/>
              <w:bottom w:val="single" w:sz="4" w:space="0" w:color="auto"/>
              <w:right w:val="single" w:sz="4" w:space="0" w:color="auto"/>
            </w:tcBorders>
          </w:tcPr>
          <w:p w14:paraId="79C0CF8A" w14:textId="000187D9" w:rsidR="0009036E" w:rsidRPr="007525C1" w:rsidRDefault="00F15EB4" w:rsidP="00AA1059">
            <w:pPr>
              <w:spacing w:before="20" w:after="20"/>
              <w:jc w:val="center"/>
              <w:rPr>
                <w:rFonts w:asciiTheme="minorHAnsi" w:hAnsiTheme="minorHAnsi" w:cstheme="minorHAnsi"/>
                <w:bCs/>
                <w:szCs w:val="20"/>
              </w:rPr>
            </w:pPr>
            <w:r>
              <w:rPr>
                <w:rFonts w:asciiTheme="minorHAnsi" w:hAnsiTheme="minorHAnsi" w:cstheme="minorHAnsi"/>
                <w:bCs/>
                <w:szCs w:val="20"/>
              </w:rPr>
              <w:t>N/A</w:t>
            </w:r>
          </w:p>
        </w:tc>
        <w:tc>
          <w:tcPr>
            <w:tcW w:w="1530" w:type="dxa"/>
            <w:tcBorders>
              <w:top w:val="single" w:sz="4" w:space="0" w:color="auto"/>
              <w:left w:val="single" w:sz="4" w:space="0" w:color="auto"/>
              <w:bottom w:val="single" w:sz="4" w:space="0" w:color="auto"/>
              <w:right w:val="single" w:sz="4" w:space="0" w:color="auto"/>
            </w:tcBorders>
          </w:tcPr>
          <w:p w14:paraId="74E6CE27"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557F9318"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6B83AC58"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295E822"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BF73B8A" w14:textId="77777777" w:rsidR="0009036E" w:rsidRPr="00324E85" w:rsidRDefault="0009036E" w:rsidP="00AA1059">
            <w:pPr>
              <w:pStyle w:val="NormalIndent"/>
            </w:pPr>
            <w:r>
              <w:t>S</w:t>
            </w:r>
            <w:r w:rsidRPr="004F1507">
              <w:t>upport a training mode.</w:t>
            </w:r>
          </w:p>
        </w:tc>
        <w:tc>
          <w:tcPr>
            <w:tcW w:w="1890" w:type="dxa"/>
            <w:tcBorders>
              <w:top w:val="single" w:sz="4" w:space="0" w:color="auto"/>
              <w:left w:val="single" w:sz="4" w:space="0" w:color="auto"/>
              <w:bottom w:val="single" w:sz="4" w:space="0" w:color="auto"/>
              <w:right w:val="single" w:sz="4" w:space="0" w:color="auto"/>
            </w:tcBorders>
          </w:tcPr>
          <w:p w14:paraId="46B3F925"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0169DC62"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55384A35"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32B9C240"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5779026"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6E1D619" w14:textId="77777777" w:rsidR="0009036E" w:rsidRPr="00324E85" w:rsidRDefault="13DFAABE" w:rsidP="00AA1059">
            <w:pPr>
              <w:pStyle w:val="NormalIndent"/>
            </w:pPr>
            <w:r>
              <w:t>Support both high speed and dial up connections.</w:t>
            </w:r>
          </w:p>
        </w:tc>
        <w:tc>
          <w:tcPr>
            <w:tcW w:w="1890" w:type="dxa"/>
            <w:tcBorders>
              <w:top w:val="single" w:sz="4" w:space="0" w:color="auto"/>
              <w:left w:val="single" w:sz="4" w:space="0" w:color="auto"/>
              <w:bottom w:val="single" w:sz="4" w:space="0" w:color="auto"/>
              <w:right w:val="single" w:sz="4" w:space="0" w:color="auto"/>
            </w:tcBorders>
          </w:tcPr>
          <w:p w14:paraId="60DF642F"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75133683"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7D1F3ED1"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006962AD"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B5DE180"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BA0B394" w14:textId="522A9CCC" w:rsidR="0009036E" w:rsidRDefault="5020F728" w:rsidP="00AA1059">
            <w:pPr>
              <w:pStyle w:val="NormalIndent"/>
            </w:pPr>
            <w:r>
              <w:t>Support a full transaction set in compliance with FNS operating rules, regulations and guidance.</w:t>
            </w:r>
          </w:p>
          <w:p w14:paraId="5F162AED" w14:textId="77777777" w:rsidR="0009036E" w:rsidRPr="007B13AA" w:rsidRDefault="0009036E" w:rsidP="00AA1059">
            <w:pPr>
              <w:pStyle w:val="NormalIndent"/>
              <w:numPr>
                <w:ilvl w:val="0"/>
                <w:numId w:val="23"/>
              </w:numPr>
            </w:pPr>
            <w:r>
              <w:t>Balance Inquiry</w:t>
            </w:r>
          </w:p>
          <w:p w14:paraId="7079B12B" w14:textId="77777777" w:rsidR="0009036E" w:rsidRPr="007B13AA" w:rsidRDefault="0009036E" w:rsidP="00AA1059">
            <w:pPr>
              <w:pStyle w:val="NormalIndent"/>
              <w:numPr>
                <w:ilvl w:val="0"/>
                <w:numId w:val="23"/>
              </w:numPr>
            </w:pPr>
            <w:r>
              <w:t>Purchase</w:t>
            </w:r>
          </w:p>
          <w:p w14:paraId="078EAE1E" w14:textId="77777777" w:rsidR="0009036E" w:rsidRPr="00324E85" w:rsidRDefault="0009036E" w:rsidP="00AA1059">
            <w:pPr>
              <w:pStyle w:val="NormalIndent"/>
              <w:numPr>
                <w:ilvl w:val="0"/>
                <w:numId w:val="23"/>
              </w:numPr>
            </w:pPr>
            <w:r>
              <w:t>Void/Reversal</w:t>
            </w:r>
          </w:p>
        </w:tc>
        <w:tc>
          <w:tcPr>
            <w:tcW w:w="1890" w:type="dxa"/>
            <w:tcBorders>
              <w:top w:val="single" w:sz="4" w:space="0" w:color="auto"/>
              <w:left w:val="single" w:sz="4" w:space="0" w:color="auto"/>
              <w:bottom w:val="single" w:sz="4" w:space="0" w:color="auto"/>
              <w:right w:val="single" w:sz="4" w:space="0" w:color="auto"/>
            </w:tcBorders>
          </w:tcPr>
          <w:p w14:paraId="07BA732B"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16E0E9ED"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4D7AF081"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5961E0D5"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5FB4A35"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45AB868" w14:textId="77777777" w:rsidR="0009036E" w:rsidRPr="00324E85" w:rsidRDefault="0009036E" w:rsidP="00AA1059">
            <w:pPr>
              <w:pStyle w:val="NormalIndent"/>
            </w:pPr>
            <w:r>
              <w:t>H</w:t>
            </w:r>
            <w:r w:rsidRPr="004F1507">
              <w:t xml:space="preserve">ave a price memory function that can be </w:t>
            </w:r>
            <w:r>
              <w:t xml:space="preserve">switched on or </w:t>
            </w:r>
            <w:r w:rsidR="004F1561">
              <w:t xml:space="preserve">off </w:t>
            </w:r>
            <w:r w:rsidR="004F1561" w:rsidRPr="004F1507">
              <w:t>at</w:t>
            </w:r>
            <w:r w:rsidRPr="004F1507">
              <w:t xml:space="preserve"> the option of the WIC Vendor.</w:t>
            </w:r>
            <w:r>
              <w:t xml:space="preserve"> </w:t>
            </w:r>
          </w:p>
        </w:tc>
        <w:tc>
          <w:tcPr>
            <w:tcW w:w="1890" w:type="dxa"/>
            <w:tcBorders>
              <w:top w:val="single" w:sz="4" w:space="0" w:color="auto"/>
              <w:left w:val="single" w:sz="4" w:space="0" w:color="auto"/>
              <w:bottom w:val="single" w:sz="4" w:space="0" w:color="auto"/>
              <w:right w:val="single" w:sz="4" w:space="0" w:color="auto"/>
            </w:tcBorders>
          </w:tcPr>
          <w:p w14:paraId="57615E3F"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4D698974"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64CAF690"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32E1D2AF"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AFB2226"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F59CC52" w14:textId="77777777" w:rsidR="0009036E" w:rsidRPr="00324E85" w:rsidRDefault="0009036E" w:rsidP="00AA1059">
            <w:pPr>
              <w:pStyle w:val="NormalIndent"/>
            </w:pPr>
            <w:r>
              <w:t>S</w:t>
            </w:r>
            <w:r w:rsidRPr="004F1507">
              <w:t>upport the entry of multiple discounts on a single transaction.</w:t>
            </w:r>
          </w:p>
        </w:tc>
        <w:tc>
          <w:tcPr>
            <w:tcW w:w="1890" w:type="dxa"/>
            <w:tcBorders>
              <w:top w:val="single" w:sz="4" w:space="0" w:color="auto"/>
              <w:left w:val="single" w:sz="4" w:space="0" w:color="auto"/>
              <w:bottom w:val="single" w:sz="4" w:space="0" w:color="auto"/>
              <w:right w:val="single" w:sz="4" w:space="0" w:color="auto"/>
            </w:tcBorders>
          </w:tcPr>
          <w:p w14:paraId="23002854"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5817DD61"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2694BB4A"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28AA9670"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C5C6462"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F83D128" w14:textId="77777777" w:rsidR="0009036E" w:rsidRPr="00324E85" w:rsidRDefault="0009036E" w:rsidP="00AA1059">
            <w:pPr>
              <w:pStyle w:val="NormalIndent"/>
            </w:pPr>
            <w:r>
              <w:t>A</w:t>
            </w:r>
            <w:r w:rsidRPr="004F1507">
              <w:t>llow fresh fruits and vegetable PLUs to be mapped to a single generic code</w:t>
            </w:r>
            <w:r>
              <w:t xml:space="preserve"> and/or entry of any International Federation Produce Standards (IFPS) PLU code</w:t>
            </w:r>
            <w:r w:rsidRPr="004F1507">
              <w:t>.</w:t>
            </w:r>
          </w:p>
        </w:tc>
        <w:tc>
          <w:tcPr>
            <w:tcW w:w="1890" w:type="dxa"/>
            <w:tcBorders>
              <w:top w:val="single" w:sz="4" w:space="0" w:color="auto"/>
              <w:left w:val="single" w:sz="4" w:space="0" w:color="auto"/>
              <w:bottom w:val="single" w:sz="4" w:space="0" w:color="auto"/>
              <w:right w:val="single" w:sz="4" w:space="0" w:color="auto"/>
            </w:tcBorders>
          </w:tcPr>
          <w:p w14:paraId="1EFB9EEF"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360D0187"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2C00758E"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1A1E5C2E"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35A15F6"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2095EF4" w14:textId="77777777" w:rsidR="0009036E" w:rsidRPr="00324E85" w:rsidRDefault="0009036E" w:rsidP="00AA1059">
            <w:pPr>
              <w:pStyle w:val="NormalIndent"/>
            </w:pPr>
            <w:r>
              <w:t>P</w:t>
            </w:r>
            <w:r w:rsidRPr="004F1507">
              <w:t xml:space="preserve">rovide support for split tender </w:t>
            </w:r>
            <w:r>
              <w:t>cash value benefit (</w:t>
            </w:r>
            <w:r w:rsidRPr="004F1507">
              <w:t>CVB</w:t>
            </w:r>
            <w:r>
              <w:t>)</w:t>
            </w:r>
            <w:r w:rsidRPr="004F1507">
              <w:t xml:space="preserve"> including calculating the remaining amount to be tendered for CVB items exceeding the EBA balance.</w:t>
            </w:r>
          </w:p>
        </w:tc>
        <w:tc>
          <w:tcPr>
            <w:tcW w:w="1890" w:type="dxa"/>
            <w:tcBorders>
              <w:top w:val="single" w:sz="4" w:space="0" w:color="auto"/>
              <w:left w:val="single" w:sz="4" w:space="0" w:color="auto"/>
              <w:bottom w:val="single" w:sz="4" w:space="0" w:color="auto"/>
              <w:right w:val="single" w:sz="4" w:space="0" w:color="auto"/>
            </w:tcBorders>
          </w:tcPr>
          <w:p w14:paraId="5C8C6F49"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129629A6"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25C88EE3"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1844FCEA"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9C30FA7"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B3C4352" w14:textId="3D8C1B49" w:rsidR="0009036E" w:rsidRPr="00324E85" w:rsidRDefault="44AC45FF" w:rsidP="00AA1059">
            <w:pPr>
              <w:pStyle w:val="NormalIndent"/>
            </w:pPr>
            <w:r>
              <w:t>Have the capability to process up to 50 unique UPC</w:t>
            </w:r>
            <w:r w:rsidR="000162E7">
              <w:t xml:space="preserve">s and </w:t>
            </w:r>
            <w:r>
              <w:t>PLU</w:t>
            </w:r>
            <w:r w:rsidR="000162E7">
              <w:t>s</w:t>
            </w:r>
            <w:r>
              <w:t xml:space="preserve"> in a single purchase</w:t>
            </w:r>
            <w:r w:rsidR="00BD5D5E">
              <w:t xml:space="preserve"> </w:t>
            </w:r>
            <w:r w:rsidR="00BD5D5E" w:rsidRPr="00BD5D5E">
              <w:t>transaction</w:t>
            </w:r>
            <w:r>
              <w:t>.</w:t>
            </w:r>
          </w:p>
        </w:tc>
        <w:tc>
          <w:tcPr>
            <w:tcW w:w="1890" w:type="dxa"/>
            <w:tcBorders>
              <w:top w:val="single" w:sz="4" w:space="0" w:color="auto"/>
              <w:left w:val="single" w:sz="4" w:space="0" w:color="auto"/>
              <w:bottom w:val="single" w:sz="4" w:space="0" w:color="auto"/>
              <w:right w:val="single" w:sz="4" w:space="0" w:color="auto"/>
            </w:tcBorders>
          </w:tcPr>
          <w:p w14:paraId="01EF8FD6"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5E6DBFB6"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33608116"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561F12D8"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9A76145"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54B59C1" w14:textId="77777777" w:rsidR="0009036E" w:rsidRPr="00324E85" w:rsidRDefault="0009036E" w:rsidP="00AA1059">
            <w:pPr>
              <w:pStyle w:val="NormalIndent"/>
            </w:pPr>
            <w:r>
              <w:t>F</w:t>
            </w:r>
            <w:r w:rsidRPr="004F1507">
              <w:t xml:space="preserve">ully validate the purchase transaction locally by comparing items to the APL and EBA balance before transmitting it to the </w:t>
            </w:r>
            <w:r>
              <w:t>eWIC S</w:t>
            </w:r>
            <w:r w:rsidRPr="004F1507">
              <w:t>ystem.</w:t>
            </w:r>
            <w:r>
              <w:t xml:space="preserve"> </w:t>
            </w:r>
          </w:p>
        </w:tc>
        <w:tc>
          <w:tcPr>
            <w:tcW w:w="1890" w:type="dxa"/>
            <w:tcBorders>
              <w:top w:val="single" w:sz="4" w:space="0" w:color="auto"/>
              <w:left w:val="single" w:sz="4" w:space="0" w:color="auto"/>
              <w:bottom w:val="single" w:sz="4" w:space="0" w:color="auto"/>
              <w:right w:val="single" w:sz="4" w:space="0" w:color="auto"/>
            </w:tcBorders>
          </w:tcPr>
          <w:p w14:paraId="06BEF1BF"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664CDB71"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2D8B5A97"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39EA8E8F"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122C6F5"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E375A5B" w14:textId="77777777" w:rsidR="0009036E" w:rsidRDefault="0009036E" w:rsidP="00AA1059">
            <w:pPr>
              <w:pStyle w:val="NormalIndent"/>
            </w:pPr>
            <w:r>
              <w:t xml:space="preserve">Display purchase transaction summary information prior to user confirmation and transmission of purchase to allow cashier to validate totals against their cash register prior to committing the purchase. The summary shall include total food </w:t>
            </w:r>
            <w:proofErr w:type="gramStart"/>
            <w:r>
              <w:t>item</w:t>
            </w:r>
            <w:proofErr w:type="gramEnd"/>
            <w:r>
              <w:t xml:space="preserve"> requested amounts, total discounts, and purchase total minus discounts.</w:t>
            </w:r>
          </w:p>
        </w:tc>
        <w:tc>
          <w:tcPr>
            <w:tcW w:w="1890" w:type="dxa"/>
            <w:tcBorders>
              <w:top w:val="single" w:sz="4" w:space="0" w:color="auto"/>
              <w:left w:val="single" w:sz="4" w:space="0" w:color="auto"/>
              <w:bottom w:val="single" w:sz="4" w:space="0" w:color="auto"/>
              <w:right w:val="single" w:sz="4" w:space="0" w:color="auto"/>
            </w:tcBorders>
          </w:tcPr>
          <w:p w14:paraId="1C921520"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2B413738"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7FF01F37"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6ADE9343"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66BD2B2"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17EF332" w14:textId="77777777" w:rsidR="0009036E" w:rsidRPr="00324E85" w:rsidRDefault="0009036E" w:rsidP="00AA1059">
            <w:pPr>
              <w:pStyle w:val="NormalIndent"/>
            </w:pPr>
            <w:r>
              <w:t>R</w:t>
            </w:r>
            <w:r w:rsidRPr="004F1507">
              <w:t>everse the transaction</w:t>
            </w:r>
            <w:r>
              <w:t>s</w:t>
            </w:r>
            <w:r w:rsidRPr="004F1507">
              <w:t xml:space="preserve"> based on time out.</w:t>
            </w:r>
          </w:p>
        </w:tc>
        <w:tc>
          <w:tcPr>
            <w:tcW w:w="1890" w:type="dxa"/>
            <w:tcBorders>
              <w:top w:val="single" w:sz="4" w:space="0" w:color="auto"/>
              <w:left w:val="single" w:sz="4" w:space="0" w:color="auto"/>
              <w:bottom w:val="single" w:sz="4" w:space="0" w:color="auto"/>
              <w:right w:val="single" w:sz="4" w:space="0" w:color="auto"/>
            </w:tcBorders>
          </w:tcPr>
          <w:p w14:paraId="1E449ACF"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48F3C247"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4A70F7C8"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34ABFD1D"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7C468D9"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4F7423F" w14:textId="77777777" w:rsidR="0009036E" w:rsidRPr="00324E85" w:rsidRDefault="0009036E" w:rsidP="00AA1059">
            <w:pPr>
              <w:pStyle w:val="NormalIndent"/>
            </w:pPr>
            <w:r>
              <w:t>P</w:t>
            </w:r>
            <w:r w:rsidRPr="004F1507">
              <w:t xml:space="preserve">rovide </w:t>
            </w:r>
            <w:r>
              <w:t>eWIC</w:t>
            </w:r>
            <w:r w:rsidRPr="004F1507">
              <w:t xml:space="preserve"> receipts (customer and store) that meet FNS receipt requirements</w:t>
            </w:r>
            <w:r>
              <w:t xml:space="preserve"> and allow </w:t>
            </w:r>
            <w:proofErr w:type="gramStart"/>
            <w:r>
              <w:t>vendor</w:t>
            </w:r>
            <w:proofErr w:type="gramEnd"/>
            <w:r>
              <w:t xml:space="preserve"> to choose to print a store receipt.</w:t>
            </w:r>
          </w:p>
        </w:tc>
        <w:tc>
          <w:tcPr>
            <w:tcW w:w="1890" w:type="dxa"/>
            <w:tcBorders>
              <w:top w:val="single" w:sz="4" w:space="0" w:color="auto"/>
              <w:left w:val="single" w:sz="4" w:space="0" w:color="auto"/>
              <w:bottom w:val="single" w:sz="4" w:space="0" w:color="auto"/>
              <w:right w:val="single" w:sz="4" w:space="0" w:color="auto"/>
            </w:tcBorders>
          </w:tcPr>
          <w:p w14:paraId="5CB536A3"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2EFDFD8F"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60F51177"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27832A32"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51A172E"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4F80ACB" w14:textId="77777777" w:rsidR="0009036E" w:rsidRPr="0009036E" w:rsidRDefault="0009036E" w:rsidP="00AA1059">
            <w:pPr>
              <w:pStyle w:val="NormalIndent"/>
            </w:pPr>
            <w:r w:rsidRPr="0009036E">
              <w:t>Provide lane, clerk, and device totals reporting.</w:t>
            </w:r>
          </w:p>
        </w:tc>
        <w:tc>
          <w:tcPr>
            <w:tcW w:w="1890" w:type="dxa"/>
            <w:tcBorders>
              <w:top w:val="single" w:sz="4" w:space="0" w:color="auto"/>
              <w:left w:val="single" w:sz="4" w:space="0" w:color="auto"/>
              <w:bottom w:val="single" w:sz="4" w:space="0" w:color="auto"/>
              <w:right w:val="single" w:sz="4" w:space="0" w:color="auto"/>
            </w:tcBorders>
          </w:tcPr>
          <w:p w14:paraId="0AC2C160" w14:textId="77777777" w:rsidR="0009036E" w:rsidRPr="007525C1" w:rsidRDefault="00684C46" w:rsidP="00AA1059">
            <w:pPr>
              <w:spacing w:before="20" w:after="20"/>
              <w:jc w:val="center"/>
              <w:rPr>
                <w:rFonts w:asciiTheme="minorHAnsi" w:hAnsiTheme="minorHAnsi" w:cstheme="minorBidi"/>
                <w:szCs w:val="20"/>
              </w:rPr>
            </w:pPr>
            <w:r w:rsidRPr="007525C1">
              <w:rPr>
                <w:rFonts w:asciiTheme="minorHAnsi" w:hAnsiTheme="minorHAnsi" w:cstheme="minorBidi"/>
                <w:szCs w:val="20"/>
              </w:rPr>
              <w:t>R</w:t>
            </w:r>
          </w:p>
        </w:tc>
        <w:tc>
          <w:tcPr>
            <w:tcW w:w="1530" w:type="dxa"/>
            <w:tcBorders>
              <w:top w:val="single" w:sz="4" w:space="0" w:color="auto"/>
              <w:left w:val="single" w:sz="4" w:space="0" w:color="auto"/>
              <w:bottom w:val="single" w:sz="4" w:space="0" w:color="auto"/>
              <w:right w:val="single" w:sz="4" w:space="0" w:color="auto"/>
            </w:tcBorders>
          </w:tcPr>
          <w:p w14:paraId="6C81391E" w14:textId="77777777" w:rsidR="0009036E" w:rsidRPr="51E1946D" w:rsidRDefault="0009036E" w:rsidP="00AA1059">
            <w:pPr>
              <w:spacing w:before="20" w:after="20"/>
              <w:rPr>
                <w:rFonts w:asciiTheme="minorHAnsi" w:hAnsiTheme="minorHAnsi" w:cstheme="minorBidi"/>
                <w:color w:val="7030A0"/>
              </w:rPr>
            </w:pPr>
          </w:p>
        </w:tc>
        <w:tc>
          <w:tcPr>
            <w:tcW w:w="2790" w:type="dxa"/>
            <w:tcBorders>
              <w:top w:val="single" w:sz="4" w:space="0" w:color="auto"/>
              <w:left w:val="single" w:sz="4" w:space="0" w:color="auto"/>
              <w:bottom w:val="single" w:sz="4" w:space="0" w:color="auto"/>
              <w:right w:val="single" w:sz="4" w:space="0" w:color="auto"/>
            </w:tcBorders>
          </w:tcPr>
          <w:p w14:paraId="34792B69" w14:textId="77777777" w:rsidR="0009036E" w:rsidRPr="003210BE" w:rsidRDefault="0009036E" w:rsidP="00AA1059">
            <w:pPr>
              <w:spacing w:before="20" w:after="20"/>
              <w:rPr>
                <w:rFonts w:asciiTheme="minorHAnsi" w:hAnsiTheme="minorHAnsi" w:cstheme="minorBidi"/>
                <w:color w:val="7030A0"/>
              </w:rPr>
            </w:pPr>
          </w:p>
        </w:tc>
      </w:tr>
      <w:tr w:rsidR="0009036E" w:rsidRPr="003210BE" w14:paraId="413C2ED1"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DF68BD7"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65FA27B" w14:textId="77777777" w:rsidR="0009036E" w:rsidRPr="00324E85" w:rsidRDefault="0009036E" w:rsidP="00AA1059">
            <w:pPr>
              <w:pStyle w:val="NormalIndent"/>
            </w:pPr>
            <w:r>
              <w:t>Reconcile and report daily purchase and void activity and identify daily settlement totals.</w:t>
            </w:r>
          </w:p>
        </w:tc>
        <w:tc>
          <w:tcPr>
            <w:tcW w:w="1890" w:type="dxa"/>
            <w:tcBorders>
              <w:top w:val="single" w:sz="4" w:space="0" w:color="auto"/>
              <w:left w:val="single" w:sz="4" w:space="0" w:color="auto"/>
              <w:bottom w:val="single" w:sz="4" w:space="0" w:color="auto"/>
              <w:right w:val="single" w:sz="4" w:space="0" w:color="auto"/>
            </w:tcBorders>
          </w:tcPr>
          <w:p w14:paraId="3DE90766"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2FCDAF2B"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00C5D9AB"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4F1B1B8A"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CDCDC86"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004C265" w14:textId="77777777" w:rsidR="0009036E" w:rsidRPr="00324E85" w:rsidRDefault="0009036E" w:rsidP="00AA1059">
            <w:pPr>
              <w:pStyle w:val="NormalIndent"/>
            </w:pPr>
            <w:r>
              <w:t>B</w:t>
            </w:r>
            <w:r w:rsidRPr="004F1507">
              <w:t xml:space="preserve">e tested and certified for </w:t>
            </w:r>
            <w:r>
              <w:t>eWIC</w:t>
            </w:r>
            <w:r w:rsidRPr="004F1507">
              <w:t xml:space="preserve"> prior to installation at WIC Vendor locations.</w:t>
            </w:r>
          </w:p>
        </w:tc>
        <w:tc>
          <w:tcPr>
            <w:tcW w:w="1890" w:type="dxa"/>
            <w:tcBorders>
              <w:top w:val="single" w:sz="4" w:space="0" w:color="auto"/>
              <w:left w:val="single" w:sz="4" w:space="0" w:color="auto"/>
              <w:bottom w:val="single" w:sz="4" w:space="0" w:color="auto"/>
              <w:right w:val="single" w:sz="4" w:space="0" w:color="auto"/>
            </w:tcBorders>
          </w:tcPr>
          <w:p w14:paraId="51A25BA1"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5CA21F82"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529F94C5"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3BC32D2F"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DFC4C08"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2FDB303" w14:textId="77777777" w:rsidR="0009036E" w:rsidRPr="004F1507" w:rsidRDefault="0009036E" w:rsidP="00AA1059">
            <w:pPr>
              <w:pStyle w:val="NormalIndent"/>
            </w:pPr>
            <w:r>
              <w:t xml:space="preserve">The device shall include a decal or other medium that displays the Vendor ID, Device ID, and </w:t>
            </w:r>
            <w:r w:rsidR="00AB2D74">
              <w:t>V</w:t>
            </w:r>
            <w:r>
              <w:t>endor Support phone number.</w:t>
            </w:r>
          </w:p>
        </w:tc>
        <w:tc>
          <w:tcPr>
            <w:tcW w:w="1890" w:type="dxa"/>
            <w:tcBorders>
              <w:top w:val="single" w:sz="4" w:space="0" w:color="auto"/>
              <w:left w:val="single" w:sz="4" w:space="0" w:color="auto"/>
              <w:bottom w:val="single" w:sz="4" w:space="0" w:color="auto"/>
              <w:right w:val="single" w:sz="4" w:space="0" w:color="auto"/>
            </w:tcBorders>
          </w:tcPr>
          <w:p w14:paraId="49C94757"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49C2B8DC"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4E3AAB1C"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3106B9C8"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9A94003"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D09880E" w14:textId="00CB8BA4" w:rsidR="0009036E" w:rsidRPr="004F1507" w:rsidRDefault="0009036E" w:rsidP="00AA1059">
            <w:pPr>
              <w:pStyle w:val="NormalIndent"/>
            </w:pPr>
            <w:r>
              <w:t>The device shall include a decal or other medium that displays basic use instructions to include manual APL download procedures.</w:t>
            </w:r>
          </w:p>
        </w:tc>
        <w:tc>
          <w:tcPr>
            <w:tcW w:w="1890" w:type="dxa"/>
            <w:tcBorders>
              <w:top w:val="single" w:sz="4" w:space="0" w:color="auto"/>
              <w:left w:val="single" w:sz="4" w:space="0" w:color="auto"/>
              <w:bottom w:val="single" w:sz="4" w:space="0" w:color="auto"/>
              <w:right w:val="single" w:sz="4" w:space="0" w:color="auto"/>
            </w:tcBorders>
          </w:tcPr>
          <w:p w14:paraId="71B58089"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5B1106EC"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37436F04"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7506FBC6"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A11F283"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4D918905" w14:textId="40E0A006" w:rsidR="0009036E" w:rsidRPr="00324E85" w:rsidRDefault="0009036E" w:rsidP="00AA1059">
            <w:r>
              <w:t xml:space="preserve">As an option, </w:t>
            </w:r>
            <w:r w:rsidR="005D211B">
              <w:t>Maryland WIC and USVI WIC</w:t>
            </w:r>
            <w:r>
              <w:t xml:space="preserve"> may offer through the eWIC Processor the opportunity for </w:t>
            </w:r>
            <w:r w:rsidRPr="004F1507">
              <w:t xml:space="preserve">WIC Vendors to lease a </w:t>
            </w:r>
            <w:r>
              <w:t xml:space="preserve">multi-function </w:t>
            </w:r>
            <w:r w:rsidRPr="004F1507">
              <w:t xml:space="preserve">stand-beside device that has the capability to </w:t>
            </w:r>
            <w:r>
              <w:t>support</w:t>
            </w:r>
            <w:r w:rsidRPr="004F1507">
              <w:t xml:space="preserve"> </w:t>
            </w:r>
            <w:r>
              <w:t>e</w:t>
            </w:r>
            <w:r w:rsidRPr="004F1507">
              <w:t>WIC</w:t>
            </w:r>
            <w:r>
              <w:t>,</w:t>
            </w:r>
            <w:r w:rsidRPr="004F1507">
              <w:t xml:space="preserve"> SNAP</w:t>
            </w:r>
            <w:r>
              <w:t>, and Cash EBT transactions at a minimum</w:t>
            </w:r>
            <w:r w:rsidRPr="004F1507">
              <w:t>,</w:t>
            </w:r>
            <w:r>
              <w:t xml:space="preserve"> but credit and debit transactions can also be included in the functionality. </w:t>
            </w:r>
          </w:p>
        </w:tc>
        <w:tc>
          <w:tcPr>
            <w:tcW w:w="1890" w:type="dxa"/>
            <w:tcBorders>
              <w:top w:val="single" w:sz="4" w:space="0" w:color="auto"/>
              <w:left w:val="single" w:sz="4" w:space="0" w:color="auto"/>
              <w:bottom w:val="single" w:sz="4" w:space="0" w:color="auto"/>
              <w:right w:val="single" w:sz="4" w:space="0" w:color="auto"/>
            </w:tcBorders>
          </w:tcPr>
          <w:p w14:paraId="63426133" w14:textId="3B222F8E" w:rsidR="0009036E" w:rsidRPr="007525C1" w:rsidRDefault="00055EDF" w:rsidP="00AA1059">
            <w:pPr>
              <w:spacing w:before="20" w:after="20"/>
              <w:jc w:val="center"/>
              <w:rPr>
                <w:rFonts w:asciiTheme="minorHAnsi" w:hAnsiTheme="minorHAnsi" w:cstheme="minorHAnsi"/>
                <w:bCs/>
                <w:szCs w:val="20"/>
              </w:rPr>
            </w:pPr>
            <w:r>
              <w:rPr>
                <w:rFonts w:asciiTheme="minorHAnsi" w:hAnsiTheme="minorHAnsi" w:cstheme="minorHAnsi"/>
                <w:bCs/>
                <w:szCs w:val="20"/>
              </w:rPr>
              <w:t>RPS</w:t>
            </w:r>
          </w:p>
        </w:tc>
        <w:tc>
          <w:tcPr>
            <w:tcW w:w="1530" w:type="dxa"/>
            <w:tcBorders>
              <w:top w:val="single" w:sz="4" w:space="0" w:color="auto"/>
              <w:left w:val="single" w:sz="4" w:space="0" w:color="auto"/>
              <w:bottom w:val="single" w:sz="4" w:space="0" w:color="auto"/>
              <w:right w:val="single" w:sz="4" w:space="0" w:color="auto"/>
            </w:tcBorders>
          </w:tcPr>
          <w:p w14:paraId="0497E04F" w14:textId="77777777" w:rsidR="0009036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5184F710" w14:textId="0B39FC62" w:rsidR="0009036E" w:rsidRPr="003210BE" w:rsidRDefault="0009036E" w:rsidP="00AA1059">
            <w:pPr>
              <w:spacing w:before="20" w:after="20"/>
              <w:rPr>
                <w:rFonts w:asciiTheme="minorHAnsi" w:hAnsiTheme="minorHAnsi" w:cstheme="minorHAnsi"/>
                <w:bCs/>
                <w:szCs w:val="20"/>
              </w:rPr>
            </w:pPr>
          </w:p>
        </w:tc>
      </w:tr>
      <w:tr w:rsidR="0009036E" w:rsidRPr="003210BE" w14:paraId="4EC44C3D"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7F5C867"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B15D96F" w14:textId="1A62EE8D" w:rsidR="0009036E" w:rsidRPr="004F1507" w:rsidRDefault="0009036E" w:rsidP="00AA1059">
            <w:pPr>
              <w:pStyle w:val="NormalIndent"/>
            </w:pPr>
            <w:r w:rsidRPr="004F1507">
              <w:t xml:space="preserve">Leased stand-beside devices shall </w:t>
            </w:r>
            <w:r>
              <w:t xml:space="preserve">at a minimum </w:t>
            </w:r>
            <w:r w:rsidRPr="004F1507">
              <w:t>meet the</w:t>
            </w:r>
            <w:r>
              <w:t xml:space="preserve"> eWIC functionality</w:t>
            </w:r>
            <w:r w:rsidRPr="004F1507">
              <w:t xml:space="preserve"> requirements defined in </w:t>
            </w:r>
            <w:r>
              <w:rPr>
                <w:color w:val="2B579A"/>
                <w:highlight w:val="yellow"/>
                <w:shd w:val="clear" w:color="auto" w:fill="E6E6E6"/>
              </w:rPr>
              <w:fldChar w:fldCharType="begin"/>
            </w:r>
            <w:r>
              <w:instrText xml:space="preserve"> REF _Ref17194016 \r \h </w:instrText>
            </w:r>
            <w:r>
              <w:rPr>
                <w:highlight w:val="yellow"/>
              </w:rPr>
              <w:instrText xml:space="preserve"> \* MERGEFORMAT </w:instrText>
            </w:r>
            <w:r>
              <w:rPr>
                <w:color w:val="2B579A"/>
                <w:highlight w:val="yellow"/>
                <w:shd w:val="clear" w:color="auto" w:fill="E6E6E6"/>
              </w:rPr>
            </w:r>
            <w:r>
              <w:rPr>
                <w:color w:val="2B579A"/>
                <w:highlight w:val="yellow"/>
                <w:shd w:val="clear" w:color="auto" w:fill="E6E6E6"/>
              </w:rPr>
              <w:fldChar w:fldCharType="separate"/>
            </w:r>
            <w:r w:rsidR="00A971F7">
              <w:t>11.5.5</w:t>
            </w:r>
            <w:r>
              <w:rPr>
                <w:color w:val="2B579A"/>
                <w:highlight w:val="yellow"/>
                <w:shd w:val="clear" w:color="auto" w:fill="E6E6E6"/>
              </w:rPr>
              <w:fldChar w:fldCharType="end"/>
            </w:r>
            <w:r>
              <w:t>.</w:t>
            </w:r>
          </w:p>
        </w:tc>
        <w:tc>
          <w:tcPr>
            <w:tcW w:w="1890" w:type="dxa"/>
            <w:tcBorders>
              <w:top w:val="single" w:sz="4" w:space="0" w:color="auto"/>
              <w:left w:val="single" w:sz="4" w:space="0" w:color="auto"/>
              <w:bottom w:val="single" w:sz="4" w:space="0" w:color="auto"/>
              <w:right w:val="single" w:sz="4" w:space="0" w:color="auto"/>
            </w:tcBorders>
          </w:tcPr>
          <w:p w14:paraId="30432BC6" w14:textId="29871E53" w:rsidR="0009036E" w:rsidRPr="007525C1" w:rsidRDefault="00055EDF" w:rsidP="00AA1059">
            <w:pPr>
              <w:spacing w:before="20" w:after="20"/>
              <w:jc w:val="center"/>
              <w:rPr>
                <w:rFonts w:asciiTheme="minorHAnsi" w:hAnsiTheme="minorHAnsi" w:cstheme="minorHAnsi"/>
                <w:bCs/>
                <w:szCs w:val="20"/>
              </w:rPr>
            </w:pPr>
            <w:r>
              <w:rPr>
                <w:rFonts w:asciiTheme="minorHAnsi" w:hAnsiTheme="minorHAnsi" w:cstheme="minorHAnsi"/>
                <w:bCs/>
                <w:szCs w:val="20"/>
              </w:rPr>
              <w:t>RPS</w:t>
            </w:r>
          </w:p>
        </w:tc>
        <w:tc>
          <w:tcPr>
            <w:tcW w:w="1530" w:type="dxa"/>
            <w:tcBorders>
              <w:top w:val="single" w:sz="4" w:space="0" w:color="auto"/>
              <w:left w:val="single" w:sz="4" w:space="0" w:color="auto"/>
              <w:bottom w:val="single" w:sz="4" w:space="0" w:color="auto"/>
              <w:right w:val="single" w:sz="4" w:space="0" w:color="auto"/>
            </w:tcBorders>
          </w:tcPr>
          <w:p w14:paraId="1BF32A77"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5AB0E168"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080C54F5"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BADAADB"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0808693" w14:textId="77777777" w:rsidR="0009036E" w:rsidRPr="00324E85" w:rsidRDefault="0009036E" w:rsidP="00AA1059">
            <w:pPr>
              <w:pStyle w:val="NormalIndent"/>
            </w:pPr>
            <w:r w:rsidRPr="004F1507">
              <w:t>WIC Vendors leasing stand-beside devices shall have the option to select the tender types that will be included in their device</w:t>
            </w:r>
            <w:r>
              <w:t xml:space="preserve"> if credit and debit are included in the functionality of the device</w:t>
            </w:r>
            <w:r w:rsidRPr="004F1507">
              <w:t>.</w:t>
            </w:r>
            <w:r>
              <w:t xml:space="preserve"> </w:t>
            </w:r>
          </w:p>
        </w:tc>
        <w:tc>
          <w:tcPr>
            <w:tcW w:w="1890" w:type="dxa"/>
            <w:tcBorders>
              <w:top w:val="single" w:sz="4" w:space="0" w:color="auto"/>
              <w:left w:val="single" w:sz="4" w:space="0" w:color="auto"/>
              <w:bottom w:val="single" w:sz="4" w:space="0" w:color="auto"/>
              <w:right w:val="single" w:sz="4" w:space="0" w:color="auto"/>
            </w:tcBorders>
          </w:tcPr>
          <w:p w14:paraId="4DB78846" w14:textId="3FA3116C" w:rsidR="0009036E" w:rsidRPr="007525C1" w:rsidRDefault="00055EDF" w:rsidP="00AA1059">
            <w:pPr>
              <w:spacing w:before="20" w:after="20"/>
              <w:jc w:val="center"/>
              <w:rPr>
                <w:rFonts w:asciiTheme="minorHAnsi" w:hAnsiTheme="minorHAnsi" w:cstheme="minorBidi"/>
                <w:szCs w:val="20"/>
              </w:rPr>
            </w:pPr>
            <w:r>
              <w:rPr>
                <w:rFonts w:asciiTheme="minorHAnsi" w:hAnsiTheme="minorHAnsi" w:cstheme="minorHAnsi"/>
                <w:bCs/>
                <w:szCs w:val="20"/>
              </w:rPr>
              <w:t>RPS</w:t>
            </w:r>
          </w:p>
        </w:tc>
        <w:tc>
          <w:tcPr>
            <w:tcW w:w="1530" w:type="dxa"/>
            <w:tcBorders>
              <w:top w:val="single" w:sz="4" w:space="0" w:color="auto"/>
              <w:left w:val="single" w:sz="4" w:space="0" w:color="auto"/>
              <w:bottom w:val="single" w:sz="4" w:space="0" w:color="auto"/>
              <w:right w:val="single" w:sz="4" w:space="0" w:color="auto"/>
            </w:tcBorders>
          </w:tcPr>
          <w:p w14:paraId="14F3BB3A" w14:textId="77777777" w:rsidR="0009036E" w:rsidRPr="51E1946D" w:rsidRDefault="0009036E" w:rsidP="00AA1059">
            <w:pPr>
              <w:spacing w:before="20" w:after="20"/>
              <w:rPr>
                <w:rFonts w:asciiTheme="minorHAnsi" w:hAnsiTheme="minorHAnsi" w:cstheme="minorBidi"/>
                <w:color w:val="7030A0"/>
              </w:rPr>
            </w:pPr>
          </w:p>
        </w:tc>
        <w:tc>
          <w:tcPr>
            <w:tcW w:w="2790" w:type="dxa"/>
            <w:tcBorders>
              <w:top w:val="single" w:sz="4" w:space="0" w:color="auto"/>
              <w:left w:val="single" w:sz="4" w:space="0" w:color="auto"/>
              <w:bottom w:val="single" w:sz="4" w:space="0" w:color="auto"/>
              <w:right w:val="single" w:sz="4" w:space="0" w:color="auto"/>
            </w:tcBorders>
          </w:tcPr>
          <w:p w14:paraId="656252B8" w14:textId="77777777" w:rsidR="0009036E" w:rsidRPr="003210BE" w:rsidRDefault="0009036E" w:rsidP="00AA1059">
            <w:pPr>
              <w:spacing w:before="20" w:after="20"/>
              <w:rPr>
                <w:rFonts w:asciiTheme="minorHAnsi" w:hAnsiTheme="minorHAnsi" w:cstheme="minorBidi"/>
                <w:color w:val="7030A0"/>
              </w:rPr>
            </w:pPr>
          </w:p>
        </w:tc>
      </w:tr>
      <w:tr w:rsidR="0009036E" w:rsidRPr="003210BE" w14:paraId="7B1CCDBC"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C23F4FF"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A7ACB1A" w14:textId="2EFFAD7B" w:rsidR="0009036E" w:rsidRPr="004F1507" w:rsidRDefault="0009036E" w:rsidP="00AA1059">
            <w:pPr>
              <w:pStyle w:val="NormalIndent"/>
            </w:pPr>
            <w:r>
              <w:t>P</w:t>
            </w:r>
            <w:r w:rsidRPr="004F1507">
              <w:t xml:space="preserve">ricing for the device lease cost and transaction fees for each </w:t>
            </w:r>
            <w:proofErr w:type="gramStart"/>
            <w:r w:rsidRPr="004F1507">
              <w:t>tender type</w:t>
            </w:r>
            <w:proofErr w:type="gramEnd"/>
            <w:r w:rsidRPr="004F1507">
              <w:t xml:space="preserve"> including any discounts for volume or inclusion of multiple tender </w:t>
            </w:r>
            <w:proofErr w:type="gramStart"/>
            <w:r w:rsidRPr="004F1507">
              <w:t>types</w:t>
            </w:r>
            <w:proofErr w:type="gramEnd"/>
            <w:r>
              <w:t xml:space="preserve"> will be made available to </w:t>
            </w:r>
            <w:r w:rsidR="005D211B">
              <w:t>Maryland WIC and USVI WIC</w:t>
            </w:r>
            <w:r>
              <w:t xml:space="preserve"> for distribution to interested retailers. Pricing will be documented in the vendor leasing agreement.</w:t>
            </w:r>
          </w:p>
        </w:tc>
        <w:tc>
          <w:tcPr>
            <w:tcW w:w="1890" w:type="dxa"/>
            <w:tcBorders>
              <w:top w:val="single" w:sz="4" w:space="0" w:color="auto"/>
              <w:left w:val="single" w:sz="4" w:space="0" w:color="auto"/>
              <w:bottom w:val="single" w:sz="4" w:space="0" w:color="auto"/>
              <w:right w:val="single" w:sz="4" w:space="0" w:color="auto"/>
            </w:tcBorders>
          </w:tcPr>
          <w:p w14:paraId="03CE96F1" w14:textId="6DE029B5" w:rsidR="0009036E" w:rsidRPr="007525C1" w:rsidRDefault="00055EDF" w:rsidP="00AA1059">
            <w:pPr>
              <w:spacing w:before="20" w:after="20"/>
              <w:jc w:val="center"/>
              <w:rPr>
                <w:rFonts w:asciiTheme="minorHAnsi" w:hAnsiTheme="minorHAnsi" w:cstheme="minorHAnsi"/>
                <w:bCs/>
                <w:szCs w:val="20"/>
              </w:rPr>
            </w:pPr>
            <w:r>
              <w:rPr>
                <w:rFonts w:asciiTheme="minorHAnsi" w:hAnsiTheme="minorHAnsi" w:cstheme="minorHAnsi"/>
                <w:bCs/>
                <w:szCs w:val="20"/>
              </w:rPr>
              <w:t>RPS</w:t>
            </w:r>
          </w:p>
        </w:tc>
        <w:tc>
          <w:tcPr>
            <w:tcW w:w="1530" w:type="dxa"/>
            <w:tcBorders>
              <w:top w:val="single" w:sz="4" w:space="0" w:color="auto"/>
              <w:left w:val="single" w:sz="4" w:space="0" w:color="auto"/>
              <w:bottom w:val="single" w:sz="4" w:space="0" w:color="auto"/>
              <w:right w:val="single" w:sz="4" w:space="0" w:color="auto"/>
            </w:tcBorders>
          </w:tcPr>
          <w:p w14:paraId="27813DA5"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2426AF38"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5C6144A6"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B0D8FB3" w14:textId="77777777" w:rsidR="0009036E" w:rsidRPr="00DA745A" w:rsidRDefault="0009036E" w:rsidP="00AA1059">
            <w:pPr>
              <w:pStyle w:val="Heading3"/>
            </w:pPr>
            <w:bookmarkStart w:id="31" w:name="_Ref17386491"/>
          </w:p>
        </w:tc>
        <w:bookmarkEnd w:id="31"/>
        <w:tc>
          <w:tcPr>
            <w:tcW w:w="6840" w:type="dxa"/>
            <w:tcBorders>
              <w:top w:val="single" w:sz="4" w:space="0" w:color="auto"/>
              <w:left w:val="single" w:sz="4" w:space="0" w:color="auto"/>
              <w:bottom w:val="single" w:sz="4" w:space="0" w:color="auto"/>
              <w:right w:val="single" w:sz="4" w:space="0" w:color="auto"/>
            </w:tcBorders>
          </w:tcPr>
          <w:p w14:paraId="724E76CE" w14:textId="4AC056C8" w:rsidR="0009036E" w:rsidRDefault="0009036E" w:rsidP="00AA1059">
            <w:pPr>
              <w:pStyle w:val="NormalIndent"/>
            </w:pPr>
            <w:r>
              <w:t xml:space="preserve">The eWIC Processor </w:t>
            </w:r>
            <w:r w:rsidRPr="004F1507">
              <w:t>shall</w:t>
            </w:r>
            <w:r>
              <w:t xml:space="preserve"> maintain a log of all deployed stand-beside devices that </w:t>
            </w:r>
            <w:proofErr w:type="gramStart"/>
            <w:r>
              <w:t>is</w:t>
            </w:r>
            <w:proofErr w:type="gramEnd"/>
            <w:r>
              <w:t xml:space="preserve"> accessible to </w:t>
            </w:r>
            <w:r w:rsidR="005D211B">
              <w:t>Maryland WIC and USVI WIC</w:t>
            </w:r>
            <w:r>
              <w:t>. The log shall be updated weekly and contain the following information:</w:t>
            </w:r>
          </w:p>
          <w:p w14:paraId="4730A031" w14:textId="77777777" w:rsidR="0009036E" w:rsidRPr="00DC0A98" w:rsidRDefault="0009036E" w:rsidP="00AA1059">
            <w:pPr>
              <w:pStyle w:val="NormalIndent"/>
              <w:numPr>
                <w:ilvl w:val="0"/>
                <w:numId w:val="24"/>
              </w:numPr>
            </w:pPr>
            <w:r>
              <w:t>Vendor Name</w:t>
            </w:r>
          </w:p>
          <w:p w14:paraId="2F7E4C3F" w14:textId="77777777" w:rsidR="0009036E" w:rsidRPr="00DC0A98" w:rsidRDefault="0009036E" w:rsidP="00AA1059">
            <w:pPr>
              <w:pStyle w:val="NormalIndent"/>
              <w:numPr>
                <w:ilvl w:val="0"/>
                <w:numId w:val="24"/>
              </w:numPr>
            </w:pPr>
            <w:r>
              <w:t>Vendor ID</w:t>
            </w:r>
          </w:p>
          <w:p w14:paraId="1B3FDB90" w14:textId="77777777" w:rsidR="0009036E" w:rsidRDefault="0009036E" w:rsidP="00AA1059">
            <w:pPr>
              <w:pStyle w:val="NormalIndent"/>
              <w:numPr>
                <w:ilvl w:val="0"/>
                <w:numId w:val="24"/>
              </w:numPr>
            </w:pPr>
            <w:r>
              <w:t>Log</w:t>
            </w:r>
            <w:r w:rsidRPr="00DC0A98">
              <w:t xml:space="preserve"> </w:t>
            </w:r>
            <w:r>
              <w:t xml:space="preserve">of </w:t>
            </w:r>
            <w:r w:rsidRPr="00DC0A98">
              <w:t>contact</w:t>
            </w:r>
            <w:r>
              <w:t>s</w:t>
            </w:r>
            <w:r w:rsidRPr="00DC0A98">
              <w:t xml:space="preserve"> made with vendor and purpose of the contact</w:t>
            </w:r>
          </w:p>
          <w:p w14:paraId="7BD6F282" w14:textId="77777777" w:rsidR="0009036E" w:rsidRDefault="0009036E" w:rsidP="00AA1059">
            <w:pPr>
              <w:pStyle w:val="NormalIndent"/>
              <w:numPr>
                <w:ilvl w:val="0"/>
                <w:numId w:val="24"/>
              </w:numPr>
            </w:pPr>
            <w:r w:rsidRPr="00DC0A98">
              <w:t xml:space="preserve">Status of stand-beside vendor </w:t>
            </w:r>
            <w:r>
              <w:t xml:space="preserve">agreement </w:t>
            </w:r>
            <w:r w:rsidRPr="00DC0A98">
              <w:t>execution</w:t>
            </w:r>
          </w:p>
          <w:p w14:paraId="00226535" w14:textId="77777777" w:rsidR="0009036E" w:rsidRDefault="0009036E" w:rsidP="00AA1059">
            <w:pPr>
              <w:pStyle w:val="NormalIndent"/>
              <w:numPr>
                <w:ilvl w:val="1"/>
                <w:numId w:val="24"/>
              </w:numPr>
            </w:pPr>
            <w:r>
              <w:t>D</w:t>
            </w:r>
            <w:r w:rsidRPr="003F53F6">
              <w:t>ate agreement sent to vendor,</w:t>
            </w:r>
          </w:p>
          <w:p w14:paraId="42915F05" w14:textId="3B62C213" w:rsidR="0009036E" w:rsidRDefault="0009036E" w:rsidP="00AA1059">
            <w:pPr>
              <w:pStyle w:val="NormalIndent"/>
              <w:numPr>
                <w:ilvl w:val="1"/>
                <w:numId w:val="24"/>
              </w:numPr>
            </w:pPr>
            <w:r>
              <w:t>D</w:t>
            </w:r>
            <w:r w:rsidRPr="003F53F6">
              <w:t xml:space="preserve">ate agreement returned to eWIC </w:t>
            </w:r>
            <w:r w:rsidR="00AB3248">
              <w:t>Processor</w:t>
            </w:r>
          </w:p>
          <w:p w14:paraId="5DF72892" w14:textId="77777777" w:rsidR="0009036E" w:rsidRPr="00DC0A98" w:rsidRDefault="0009036E" w:rsidP="00AA1059">
            <w:pPr>
              <w:pStyle w:val="NormalIndent"/>
              <w:numPr>
                <w:ilvl w:val="0"/>
                <w:numId w:val="24"/>
              </w:numPr>
            </w:pPr>
            <w:r>
              <w:t>Equipment</w:t>
            </w:r>
          </w:p>
          <w:p w14:paraId="6DDC4486" w14:textId="77777777" w:rsidR="0009036E" w:rsidRPr="00DC0A98" w:rsidRDefault="0009036E" w:rsidP="00AA1059">
            <w:pPr>
              <w:pStyle w:val="NormalIndent"/>
              <w:numPr>
                <w:ilvl w:val="1"/>
                <w:numId w:val="24"/>
              </w:numPr>
            </w:pPr>
            <w:r w:rsidRPr="00DC0A98">
              <w:t>Number of devices required by</w:t>
            </w:r>
            <w:r>
              <w:t>/deployed to</w:t>
            </w:r>
            <w:r w:rsidRPr="00DC0A98">
              <w:t xml:space="preserve"> the vendor</w:t>
            </w:r>
          </w:p>
          <w:p w14:paraId="363DC091" w14:textId="77777777" w:rsidR="0009036E" w:rsidRDefault="0009036E" w:rsidP="00AA1059">
            <w:pPr>
              <w:pStyle w:val="NormalIndent"/>
              <w:numPr>
                <w:ilvl w:val="1"/>
                <w:numId w:val="24"/>
              </w:numPr>
            </w:pPr>
            <w:r w:rsidRPr="00DC0A98">
              <w:t>Type of devices required by the vendor (single or multi-function)</w:t>
            </w:r>
          </w:p>
          <w:p w14:paraId="7A114620" w14:textId="77777777" w:rsidR="0009036E" w:rsidRDefault="0009036E" w:rsidP="00AA1059">
            <w:pPr>
              <w:pStyle w:val="NormalIndent"/>
              <w:numPr>
                <w:ilvl w:val="1"/>
                <w:numId w:val="24"/>
              </w:numPr>
            </w:pPr>
            <w:r>
              <w:t>Connectivity type (dial-up or internet)</w:t>
            </w:r>
          </w:p>
          <w:p w14:paraId="03BC3676" w14:textId="77777777" w:rsidR="0009036E" w:rsidRDefault="0009036E" w:rsidP="00AA1059">
            <w:pPr>
              <w:pStyle w:val="NormalIndent"/>
              <w:numPr>
                <w:ilvl w:val="1"/>
                <w:numId w:val="24"/>
              </w:numPr>
            </w:pPr>
            <w:r>
              <w:t>S</w:t>
            </w:r>
            <w:r w:rsidRPr="003F53F6">
              <w:t xml:space="preserve">erial </w:t>
            </w:r>
            <w:proofErr w:type="gramStart"/>
            <w:r w:rsidRPr="003F53F6">
              <w:t>n</w:t>
            </w:r>
            <w:r>
              <w:t>umber</w:t>
            </w:r>
            <w:proofErr w:type="gramEnd"/>
            <w:r>
              <w:t xml:space="preserve"> of </w:t>
            </w:r>
            <w:proofErr w:type="gramStart"/>
            <w:r>
              <w:t>the equipment</w:t>
            </w:r>
            <w:proofErr w:type="gramEnd"/>
            <w:r>
              <w:t xml:space="preserve"> shipped</w:t>
            </w:r>
          </w:p>
          <w:p w14:paraId="6681F1A8" w14:textId="77777777" w:rsidR="0009036E" w:rsidRPr="00DC0A98" w:rsidRDefault="0009036E" w:rsidP="00AA1059">
            <w:pPr>
              <w:pStyle w:val="NormalIndent"/>
              <w:numPr>
                <w:ilvl w:val="0"/>
                <w:numId w:val="24"/>
              </w:numPr>
            </w:pPr>
            <w:r w:rsidRPr="00DC0A98">
              <w:t>Status of device shipments</w:t>
            </w:r>
          </w:p>
          <w:p w14:paraId="22209AFE" w14:textId="77777777" w:rsidR="0009036E" w:rsidRDefault="0009036E" w:rsidP="00AA1059">
            <w:pPr>
              <w:pStyle w:val="NormalIndent"/>
              <w:numPr>
                <w:ilvl w:val="1"/>
                <w:numId w:val="24"/>
              </w:numPr>
            </w:pPr>
            <w:r>
              <w:t>D</w:t>
            </w:r>
            <w:r w:rsidRPr="003F53F6">
              <w:t>ate equipme</w:t>
            </w:r>
            <w:r>
              <w:t>nt is shipped</w:t>
            </w:r>
          </w:p>
          <w:p w14:paraId="57E6B765" w14:textId="77777777" w:rsidR="0009036E" w:rsidRDefault="0009036E" w:rsidP="00AA1059">
            <w:pPr>
              <w:pStyle w:val="NormalIndent"/>
              <w:numPr>
                <w:ilvl w:val="1"/>
                <w:numId w:val="24"/>
              </w:numPr>
            </w:pPr>
            <w:r>
              <w:t>Tracking information</w:t>
            </w:r>
          </w:p>
          <w:p w14:paraId="49169594" w14:textId="77777777" w:rsidR="0009036E" w:rsidRDefault="0009036E" w:rsidP="00AA1059">
            <w:pPr>
              <w:pStyle w:val="NormalIndent"/>
              <w:numPr>
                <w:ilvl w:val="0"/>
                <w:numId w:val="24"/>
              </w:numPr>
            </w:pPr>
            <w:r w:rsidRPr="00DC0A98">
              <w:t>Status of installation and training</w:t>
            </w:r>
          </w:p>
          <w:p w14:paraId="02751A39" w14:textId="77777777" w:rsidR="0009036E" w:rsidRDefault="0009036E" w:rsidP="00AA1059">
            <w:pPr>
              <w:pStyle w:val="NormalIndent"/>
              <w:numPr>
                <w:ilvl w:val="1"/>
                <w:numId w:val="24"/>
              </w:numPr>
            </w:pPr>
            <w:r>
              <w:t>D</w:t>
            </w:r>
            <w:r w:rsidRPr="003F53F6">
              <w:t>ate(s) of attempts to sched</w:t>
            </w:r>
            <w:r>
              <w:t>ule training and installation</w:t>
            </w:r>
          </w:p>
          <w:p w14:paraId="617BACCF" w14:textId="77777777" w:rsidR="0009036E" w:rsidRDefault="0009036E" w:rsidP="00AA1059">
            <w:pPr>
              <w:pStyle w:val="NormalIndent"/>
              <w:numPr>
                <w:ilvl w:val="1"/>
                <w:numId w:val="24"/>
              </w:numPr>
            </w:pPr>
            <w:r>
              <w:t>D</w:t>
            </w:r>
            <w:r w:rsidRPr="003F53F6">
              <w:t>ate(s) of attempts to prov</w:t>
            </w:r>
            <w:r>
              <w:t>ide training and installation</w:t>
            </w:r>
          </w:p>
          <w:p w14:paraId="60A17291" w14:textId="77777777" w:rsidR="0009036E" w:rsidRPr="00DC0A98" w:rsidRDefault="0009036E" w:rsidP="00AA1059">
            <w:pPr>
              <w:pStyle w:val="NormalIndent"/>
              <w:numPr>
                <w:ilvl w:val="1"/>
                <w:numId w:val="24"/>
              </w:numPr>
            </w:pPr>
            <w:r>
              <w:t>D</w:t>
            </w:r>
            <w:r w:rsidRPr="003F53F6">
              <w:t>ate of successful training/installation,</w:t>
            </w:r>
          </w:p>
          <w:p w14:paraId="2CB50EB3" w14:textId="77777777" w:rsidR="0009036E" w:rsidRDefault="0009036E" w:rsidP="00AA1059">
            <w:pPr>
              <w:pStyle w:val="NormalIndent"/>
              <w:numPr>
                <w:ilvl w:val="0"/>
                <w:numId w:val="24"/>
              </w:numPr>
            </w:pPr>
            <w:r w:rsidRPr="00DC0A98">
              <w:t>Status of test transaction</w:t>
            </w:r>
          </w:p>
          <w:p w14:paraId="3901C3B1" w14:textId="77777777" w:rsidR="0009036E" w:rsidRDefault="0009036E" w:rsidP="00AA1059">
            <w:pPr>
              <w:pStyle w:val="NormalIndent"/>
              <w:numPr>
                <w:ilvl w:val="1"/>
                <w:numId w:val="24"/>
              </w:numPr>
            </w:pPr>
            <w:r>
              <w:t>D</w:t>
            </w:r>
            <w:r w:rsidRPr="003F53F6">
              <w:t>ate(s) balance inquiry, purchase, and void testing performed</w:t>
            </w:r>
          </w:p>
          <w:p w14:paraId="13BD2EE7" w14:textId="77777777" w:rsidR="0009036E" w:rsidRPr="00FC1D8E" w:rsidRDefault="0009036E" w:rsidP="00AA1059">
            <w:pPr>
              <w:pStyle w:val="NormalIndent"/>
              <w:numPr>
                <w:ilvl w:val="1"/>
                <w:numId w:val="24"/>
              </w:numPr>
            </w:pPr>
            <w:r>
              <w:t>Testing results</w:t>
            </w:r>
          </w:p>
        </w:tc>
        <w:tc>
          <w:tcPr>
            <w:tcW w:w="1890" w:type="dxa"/>
            <w:tcBorders>
              <w:top w:val="single" w:sz="4" w:space="0" w:color="auto"/>
              <w:left w:val="single" w:sz="4" w:space="0" w:color="auto"/>
              <w:bottom w:val="single" w:sz="4" w:space="0" w:color="auto"/>
              <w:right w:val="single" w:sz="4" w:space="0" w:color="auto"/>
            </w:tcBorders>
          </w:tcPr>
          <w:p w14:paraId="5BBCFFF9" w14:textId="11A62370" w:rsidR="0009036E" w:rsidRPr="007525C1" w:rsidRDefault="00055EDF" w:rsidP="00AA1059">
            <w:pPr>
              <w:spacing w:before="20" w:after="20"/>
              <w:jc w:val="center"/>
              <w:rPr>
                <w:rFonts w:asciiTheme="minorHAnsi" w:hAnsiTheme="minorHAnsi" w:cstheme="minorHAnsi"/>
                <w:bCs/>
                <w:szCs w:val="20"/>
              </w:rPr>
            </w:pPr>
            <w:r>
              <w:rPr>
                <w:rFonts w:asciiTheme="minorHAnsi" w:hAnsiTheme="minorHAnsi" w:cstheme="minorHAnsi"/>
                <w:bCs/>
                <w:szCs w:val="20"/>
              </w:rPr>
              <w:t>RPS</w:t>
            </w:r>
          </w:p>
        </w:tc>
        <w:tc>
          <w:tcPr>
            <w:tcW w:w="1530" w:type="dxa"/>
            <w:tcBorders>
              <w:top w:val="single" w:sz="4" w:space="0" w:color="auto"/>
              <w:left w:val="single" w:sz="4" w:space="0" w:color="auto"/>
              <w:bottom w:val="single" w:sz="4" w:space="0" w:color="auto"/>
              <w:right w:val="single" w:sz="4" w:space="0" w:color="auto"/>
            </w:tcBorders>
          </w:tcPr>
          <w:p w14:paraId="7CB4EC2A" w14:textId="77777777" w:rsidR="0009036E" w:rsidRPr="00AE1959" w:rsidRDefault="0009036E" w:rsidP="00AA1059">
            <w:pPr>
              <w:spacing w:before="20" w:after="20"/>
              <w:rPr>
                <w:rFonts w:asciiTheme="minorHAnsi" w:hAnsiTheme="minorHAnsi" w:cstheme="minorHAnsi"/>
                <w:bCs/>
                <w:color w:val="FF0000"/>
                <w:szCs w:val="20"/>
              </w:rPr>
            </w:pPr>
          </w:p>
        </w:tc>
        <w:tc>
          <w:tcPr>
            <w:tcW w:w="2790" w:type="dxa"/>
            <w:tcBorders>
              <w:top w:val="single" w:sz="4" w:space="0" w:color="auto"/>
              <w:left w:val="single" w:sz="4" w:space="0" w:color="auto"/>
              <w:bottom w:val="single" w:sz="4" w:space="0" w:color="auto"/>
              <w:right w:val="single" w:sz="4" w:space="0" w:color="auto"/>
            </w:tcBorders>
          </w:tcPr>
          <w:p w14:paraId="43D4F900" w14:textId="77777777" w:rsidR="0009036E" w:rsidRPr="00AE1959" w:rsidRDefault="0009036E" w:rsidP="00AA1059">
            <w:pPr>
              <w:spacing w:before="20" w:after="20"/>
              <w:rPr>
                <w:rFonts w:asciiTheme="minorHAnsi" w:hAnsiTheme="minorHAnsi" w:cstheme="minorHAnsi"/>
                <w:bCs/>
                <w:color w:val="FF0000"/>
                <w:szCs w:val="20"/>
              </w:rPr>
            </w:pPr>
          </w:p>
        </w:tc>
      </w:tr>
      <w:tr w:rsidR="0009036E" w:rsidRPr="003210BE" w14:paraId="2812361C"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A93715E"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2570ED8E" w14:textId="77777777" w:rsidR="0009036E" w:rsidRPr="00324E85" w:rsidRDefault="0009036E" w:rsidP="00AA1059">
            <w:r>
              <w:t>T</w:t>
            </w:r>
            <w:r w:rsidRPr="004F1507">
              <w:t xml:space="preserve">he </w:t>
            </w:r>
            <w:r>
              <w:t xml:space="preserve">eWIC Processor </w:t>
            </w:r>
            <w:r w:rsidRPr="004F1507">
              <w:t xml:space="preserve">shall support installation and training on the stand beside POS hardware and the </w:t>
            </w:r>
            <w:r>
              <w:t>e</w:t>
            </w:r>
            <w:r w:rsidRPr="004F1507">
              <w:t>WIC POS application.</w:t>
            </w:r>
          </w:p>
        </w:tc>
        <w:tc>
          <w:tcPr>
            <w:tcW w:w="1890" w:type="dxa"/>
            <w:tcBorders>
              <w:top w:val="single" w:sz="4" w:space="0" w:color="auto"/>
              <w:left w:val="single" w:sz="4" w:space="0" w:color="auto"/>
              <w:bottom w:val="single" w:sz="4" w:space="0" w:color="auto"/>
              <w:right w:val="single" w:sz="4" w:space="0" w:color="auto"/>
            </w:tcBorders>
          </w:tcPr>
          <w:p w14:paraId="78562238"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1B6BC30B"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10264ADA"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491B0301"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DB28A64"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573FD57" w14:textId="77777777" w:rsidR="0009036E" w:rsidRPr="00324E85" w:rsidRDefault="0009036E" w:rsidP="00AA1059">
            <w:pPr>
              <w:pStyle w:val="NormalIndent"/>
            </w:pPr>
            <w:r w:rsidRPr="004F1507">
              <w:t xml:space="preserve">The </w:t>
            </w:r>
            <w:r>
              <w:t xml:space="preserve">eWIC Processor </w:t>
            </w:r>
            <w:r w:rsidRPr="004F1507">
              <w:t xml:space="preserve">shall ship the </w:t>
            </w:r>
            <w:r>
              <w:t xml:space="preserve">stand-beside POS </w:t>
            </w:r>
            <w:r w:rsidRPr="004F1507">
              <w:t xml:space="preserve">terminal within five (5) business days of receipt of the signed </w:t>
            </w:r>
            <w:r>
              <w:t xml:space="preserve">and completed </w:t>
            </w:r>
            <w:r w:rsidRPr="004F1507">
              <w:t>WI</w:t>
            </w:r>
            <w:r>
              <w:t>C Vendor stand-beside contract.</w:t>
            </w:r>
          </w:p>
        </w:tc>
        <w:tc>
          <w:tcPr>
            <w:tcW w:w="1890" w:type="dxa"/>
            <w:tcBorders>
              <w:top w:val="single" w:sz="4" w:space="0" w:color="auto"/>
              <w:left w:val="single" w:sz="4" w:space="0" w:color="auto"/>
              <w:bottom w:val="single" w:sz="4" w:space="0" w:color="auto"/>
              <w:right w:val="single" w:sz="4" w:space="0" w:color="auto"/>
            </w:tcBorders>
          </w:tcPr>
          <w:p w14:paraId="6DCAB25E" w14:textId="77777777" w:rsidR="0009036E" w:rsidRPr="007525C1" w:rsidRDefault="00684C46" w:rsidP="00AA1059">
            <w:pPr>
              <w:spacing w:before="20" w:after="20"/>
              <w:jc w:val="center"/>
              <w:rPr>
                <w:rFonts w:asciiTheme="minorHAnsi" w:hAnsiTheme="minorHAnsi" w:cstheme="minorBidi"/>
                <w:szCs w:val="20"/>
              </w:rPr>
            </w:pPr>
            <w:r w:rsidRPr="007525C1">
              <w:rPr>
                <w:rFonts w:asciiTheme="minorHAnsi" w:hAnsiTheme="minorHAnsi" w:cstheme="minorBidi"/>
                <w:szCs w:val="20"/>
              </w:rPr>
              <w:t>R</w:t>
            </w:r>
          </w:p>
        </w:tc>
        <w:tc>
          <w:tcPr>
            <w:tcW w:w="1530" w:type="dxa"/>
            <w:tcBorders>
              <w:top w:val="single" w:sz="4" w:space="0" w:color="auto"/>
              <w:left w:val="single" w:sz="4" w:space="0" w:color="auto"/>
              <w:bottom w:val="single" w:sz="4" w:space="0" w:color="auto"/>
              <w:right w:val="single" w:sz="4" w:space="0" w:color="auto"/>
            </w:tcBorders>
          </w:tcPr>
          <w:p w14:paraId="1429B018" w14:textId="77777777" w:rsidR="0009036E" w:rsidRPr="5CCCBD8B" w:rsidRDefault="0009036E" w:rsidP="00AA1059">
            <w:pPr>
              <w:spacing w:before="20" w:after="20"/>
              <w:rPr>
                <w:rFonts w:asciiTheme="minorHAnsi" w:hAnsiTheme="minorHAnsi" w:cstheme="minorBidi"/>
                <w:color w:val="FF0000"/>
              </w:rPr>
            </w:pPr>
          </w:p>
        </w:tc>
        <w:tc>
          <w:tcPr>
            <w:tcW w:w="2790" w:type="dxa"/>
            <w:tcBorders>
              <w:top w:val="single" w:sz="4" w:space="0" w:color="auto"/>
              <w:left w:val="single" w:sz="4" w:space="0" w:color="auto"/>
              <w:bottom w:val="single" w:sz="4" w:space="0" w:color="auto"/>
              <w:right w:val="single" w:sz="4" w:space="0" w:color="auto"/>
            </w:tcBorders>
          </w:tcPr>
          <w:p w14:paraId="1E554A95" w14:textId="77777777" w:rsidR="0009036E" w:rsidRPr="00AE1959" w:rsidRDefault="0009036E" w:rsidP="00AA1059">
            <w:pPr>
              <w:spacing w:before="20" w:after="20"/>
              <w:rPr>
                <w:rFonts w:asciiTheme="minorHAnsi" w:hAnsiTheme="minorHAnsi" w:cstheme="minorBidi"/>
                <w:color w:val="7030A0"/>
              </w:rPr>
            </w:pPr>
          </w:p>
        </w:tc>
      </w:tr>
      <w:tr w:rsidR="0009036E" w:rsidRPr="003210BE" w14:paraId="0E3851AB"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C4F2524"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3509F81" w14:textId="77777777" w:rsidR="0009036E" w:rsidRDefault="0009036E" w:rsidP="00AA1059">
            <w:pPr>
              <w:pStyle w:val="NormalIndent"/>
            </w:pPr>
            <w:r>
              <w:t>Prior to the shipment of any stand-beside POS the eWIC Processor, at a minimum, shall complete the following quality assurance tasks:</w:t>
            </w:r>
          </w:p>
          <w:p w14:paraId="7704185D" w14:textId="77777777" w:rsidR="0009036E" w:rsidRPr="0077649F" w:rsidRDefault="0009036E" w:rsidP="00AA1059">
            <w:pPr>
              <w:pStyle w:val="NormalIndent"/>
              <w:numPr>
                <w:ilvl w:val="0"/>
                <w:numId w:val="25"/>
              </w:numPr>
            </w:pPr>
            <w:r>
              <w:t>Verify correct software has been loaded to the device</w:t>
            </w:r>
          </w:p>
          <w:p w14:paraId="73279567" w14:textId="77777777" w:rsidR="0009036E" w:rsidRDefault="0009036E" w:rsidP="00AA1059">
            <w:pPr>
              <w:pStyle w:val="NormalIndent"/>
              <w:numPr>
                <w:ilvl w:val="0"/>
                <w:numId w:val="25"/>
              </w:numPr>
            </w:pPr>
            <w:r>
              <w:t>Verify device has been configured to the correct communications type (dial up or internet)</w:t>
            </w:r>
          </w:p>
          <w:p w14:paraId="509B86BB" w14:textId="77777777" w:rsidR="0009036E" w:rsidRDefault="0009036E" w:rsidP="00AA1059">
            <w:pPr>
              <w:pStyle w:val="NormalIndent"/>
              <w:numPr>
                <w:ilvl w:val="0"/>
                <w:numId w:val="25"/>
              </w:numPr>
            </w:pPr>
            <w:r w:rsidRPr="0077649F">
              <w:t xml:space="preserve">Verify that the terminal clock </w:t>
            </w:r>
            <w:proofErr w:type="gramStart"/>
            <w:r w:rsidRPr="0077649F">
              <w:t>is showing</w:t>
            </w:r>
            <w:proofErr w:type="gramEnd"/>
            <w:r w:rsidRPr="0077649F">
              <w:t xml:space="preserve"> the correct date and time for the appropriate time zone</w:t>
            </w:r>
          </w:p>
          <w:p w14:paraId="798C8694" w14:textId="77777777" w:rsidR="0009036E" w:rsidRPr="0077649F" w:rsidRDefault="0009036E" w:rsidP="00AA1059">
            <w:pPr>
              <w:pStyle w:val="NormalIndent"/>
              <w:numPr>
                <w:ilvl w:val="0"/>
                <w:numId w:val="25"/>
              </w:numPr>
            </w:pPr>
            <w:r>
              <w:t>Complete APL download</w:t>
            </w:r>
          </w:p>
          <w:p w14:paraId="1F13C305" w14:textId="77777777" w:rsidR="0009036E" w:rsidRPr="007323AB" w:rsidRDefault="0009036E" w:rsidP="00AA1059">
            <w:pPr>
              <w:pStyle w:val="NormalIndent"/>
              <w:numPr>
                <w:ilvl w:val="0"/>
                <w:numId w:val="25"/>
              </w:numPr>
            </w:pPr>
            <w:r>
              <w:t>Complete test transactions (balance inquiry, purchase, void)</w:t>
            </w:r>
          </w:p>
          <w:p w14:paraId="542D55FB" w14:textId="77777777" w:rsidR="0009036E" w:rsidRPr="00295D57" w:rsidRDefault="0009036E" w:rsidP="00AA1059">
            <w:pPr>
              <w:pStyle w:val="NormalIndent"/>
              <w:numPr>
                <w:ilvl w:val="0"/>
                <w:numId w:val="25"/>
              </w:numPr>
            </w:pPr>
            <w:proofErr w:type="gramStart"/>
            <w:r>
              <w:t>Verify</w:t>
            </w:r>
            <w:proofErr w:type="gramEnd"/>
            <w:r>
              <w:t xml:space="preserve"> all components, manuals, training materials and any other documentation have been included in the shipment</w:t>
            </w:r>
          </w:p>
          <w:p w14:paraId="6A485CBE" w14:textId="77777777" w:rsidR="0009036E" w:rsidRPr="003D6A94" w:rsidRDefault="0009036E" w:rsidP="00AA1059">
            <w:pPr>
              <w:pStyle w:val="NormalIndent"/>
              <w:numPr>
                <w:ilvl w:val="0"/>
                <w:numId w:val="25"/>
              </w:numPr>
            </w:pPr>
            <w:r>
              <w:t>Troubleshoot any issues</w:t>
            </w:r>
          </w:p>
          <w:p w14:paraId="751AC7B3" w14:textId="77777777" w:rsidR="0009036E" w:rsidRPr="004F1507" w:rsidRDefault="0009036E" w:rsidP="00AA1059">
            <w:pPr>
              <w:pStyle w:val="NormalIndent"/>
              <w:numPr>
                <w:ilvl w:val="0"/>
                <w:numId w:val="25"/>
              </w:numPr>
            </w:pPr>
            <w:r>
              <w:t xml:space="preserve">Verify the Vendor ID, Device ID, and vendor Support phone number are displayed on the device </w:t>
            </w:r>
          </w:p>
        </w:tc>
        <w:tc>
          <w:tcPr>
            <w:tcW w:w="1890" w:type="dxa"/>
            <w:tcBorders>
              <w:top w:val="single" w:sz="4" w:space="0" w:color="auto"/>
              <w:left w:val="single" w:sz="4" w:space="0" w:color="auto"/>
              <w:bottom w:val="single" w:sz="4" w:space="0" w:color="auto"/>
              <w:right w:val="single" w:sz="4" w:space="0" w:color="auto"/>
            </w:tcBorders>
          </w:tcPr>
          <w:p w14:paraId="1F6C26B3" w14:textId="77777777" w:rsidR="0009036E" w:rsidRPr="007525C1" w:rsidRDefault="00684C46" w:rsidP="00AA1059">
            <w:pPr>
              <w:spacing w:before="20" w:after="20"/>
              <w:jc w:val="center"/>
              <w:rPr>
                <w:rFonts w:asciiTheme="minorHAnsi" w:hAnsiTheme="minorHAnsi" w:cstheme="minorBidi"/>
              </w:rPr>
            </w:pPr>
            <w:r w:rsidRPr="007525C1">
              <w:rPr>
                <w:rFonts w:asciiTheme="minorHAnsi" w:hAnsiTheme="minorHAnsi" w:cstheme="minorBidi"/>
              </w:rPr>
              <w:t>R</w:t>
            </w:r>
          </w:p>
        </w:tc>
        <w:tc>
          <w:tcPr>
            <w:tcW w:w="1530" w:type="dxa"/>
            <w:tcBorders>
              <w:top w:val="single" w:sz="4" w:space="0" w:color="auto"/>
              <w:left w:val="single" w:sz="4" w:space="0" w:color="auto"/>
              <w:bottom w:val="single" w:sz="4" w:space="0" w:color="auto"/>
              <w:right w:val="single" w:sz="4" w:space="0" w:color="auto"/>
            </w:tcBorders>
          </w:tcPr>
          <w:p w14:paraId="1315607F" w14:textId="77777777" w:rsidR="0009036E" w:rsidRPr="5CCCBD8B" w:rsidRDefault="0009036E" w:rsidP="00AA1059">
            <w:pPr>
              <w:spacing w:before="20" w:after="20"/>
              <w:rPr>
                <w:rFonts w:asciiTheme="minorHAnsi" w:hAnsiTheme="minorHAnsi" w:cstheme="minorBidi"/>
                <w:color w:val="7030A0"/>
              </w:rPr>
            </w:pPr>
          </w:p>
        </w:tc>
        <w:tc>
          <w:tcPr>
            <w:tcW w:w="2790" w:type="dxa"/>
            <w:tcBorders>
              <w:top w:val="single" w:sz="4" w:space="0" w:color="auto"/>
              <w:left w:val="single" w:sz="4" w:space="0" w:color="auto"/>
              <w:bottom w:val="single" w:sz="4" w:space="0" w:color="auto"/>
              <w:right w:val="single" w:sz="4" w:space="0" w:color="auto"/>
            </w:tcBorders>
          </w:tcPr>
          <w:p w14:paraId="362395D8" w14:textId="77777777" w:rsidR="0009036E" w:rsidRPr="00AE1959" w:rsidRDefault="0009036E" w:rsidP="00AA1059">
            <w:pPr>
              <w:spacing w:before="20" w:after="20"/>
              <w:rPr>
                <w:rFonts w:asciiTheme="minorHAnsi" w:hAnsiTheme="minorHAnsi" w:cstheme="minorBidi"/>
                <w:color w:val="7030A0"/>
              </w:rPr>
            </w:pPr>
          </w:p>
        </w:tc>
      </w:tr>
      <w:tr w:rsidR="0009036E" w:rsidRPr="003210BE" w14:paraId="27AA6135"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1A1CA91"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6E4CE0D" w14:textId="29F9978E" w:rsidR="0009036E" w:rsidRPr="00324E85" w:rsidRDefault="0945EB6A" w:rsidP="00AA1059">
            <w:pPr>
              <w:pStyle w:val="NormalIndent"/>
            </w:pPr>
            <w:r>
              <w:t xml:space="preserve">The eWIC Processor shall provide each vendor using a stand-beside device with a manual for the device. At a minimum, the manual should provide step-by-step guidance for all functions supported by the device; explanation of all error messages; a guide for troubleshooting issues; information on how to read receipts and reports; information on how to obtain additional assistance; and instructions on how to return the device if it is not functioning. </w:t>
            </w:r>
          </w:p>
        </w:tc>
        <w:tc>
          <w:tcPr>
            <w:tcW w:w="1890" w:type="dxa"/>
            <w:tcBorders>
              <w:top w:val="single" w:sz="4" w:space="0" w:color="auto"/>
              <w:left w:val="single" w:sz="4" w:space="0" w:color="auto"/>
              <w:bottom w:val="single" w:sz="4" w:space="0" w:color="auto"/>
              <w:right w:val="single" w:sz="4" w:space="0" w:color="auto"/>
            </w:tcBorders>
          </w:tcPr>
          <w:p w14:paraId="22C1BD77" w14:textId="77777777" w:rsidR="0009036E" w:rsidRPr="007525C1" w:rsidRDefault="00684C46" w:rsidP="00AA1059">
            <w:pPr>
              <w:spacing w:before="20" w:after="20"/>
              <w:jc w:val="center"/>
              <w:rPr>
                <w:rFonts w:asciiTheme="minorHAnsi" w:hAnsiTheme="minorHAnsi" w:cstheme="minorBidi"/>
              </w:rPr>
            </w:pPr>
            <w:r w:rsidRPr="007525C1">
              <w:rPr>
                <w:rFonts w:asciiTheme="minorHAnsi" w:hAnsiTheme="minorHAnsi" w:cstheme="minorBidi"/>
              </w:rPr>
              <w:t>R</w:t>
            </w:r>
          </w:p>
        </w:tc>
        <w:tc>
          <w:tcPr>
            <w:tcW w:w="1530" w:type="dxa"/>
            <w:tcBorders>
              <w:top w:val="single" w:sz="4" w:space="0" w:color="auto"/>
              <w:left w:val="single" w:sz="4" w:space="0" w:color="auto"/>
              <w:bottom w:val="single" w:sz="4" w:space="0" w:color="auto"/>
              <w:right w:val="single" w:sz="4" w:space="0" w:color="auto"/>
            </w:tcBorders>
          </w:tcPr>
          <w:p w14:paraId="7D8E318E" w14:textId="77777777" w:rsidR="0009036E" w:rsidRPr="51E1946D" w:rsidRDefault="0009036E" w:rsidP="00AA1059">
            <w:pPr>
              <w:spacing w:before="20" w:after="20"/>
              <w:rPr>
                <w:rFonts w:asciiTheme="minorHAnsi" w:hAnsiTheme="minorHAnsi" w:cstheme="minorBidi"/>
                <w:color w:val="7030A0"/>
              </w:rPr>
            </w:pPr>
          </w:p>
        </w:tc>
        <w:tc>
          <w:tcPr>
            <w:tcW w:w="2790" w:type="dxa"/>
            <w:tcBorders>
              <w:top w:val="single" w:sz="4" w:space="0" w:color="auto"/>
              <w:left w:val="single" w:sz="4" w:space="0" w:color="auto"/>
              <w:bottom w:val="single" w:sz="4" w:space="0" w:color="auto"/>
              <w:right w:val="single" w:sz="4" w:space="0" w:color="auto"/>
            </w:tcBorders>
          </w:tcPr>
          <w:p w14:paraId="530FFEAF" w14:textId="77777777" w:rsidR="0009036E" w:rsidRPr="0036573F" w:rsidRDefault="0009036E" w:rsidP="00AA1059">
            <w:pPr>
              <w:spacing w:before="20" w:after="20"/>
              <w:rPr>
                <w:rFonts w:asciiTheme="minorHAnsi" w:hAnsiTheme="minorHAnsi" w:cstheme="minorBidi"/>
                <w:color w:val="7030A0"/>
              </w:rPr>
            </w:pPr>
          </w:p>
        </w:tc>
      </w:tr>
      <w:tr w:rsidR="0009036E" w:rsidRPr="003210BE" w14:paraId="43BBFEE0"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E5FFBBB"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34907BA" w14:textId="61653CB1" w:rsidR="0009036E" w:rsidRPr="00324E85" w:rsidRDefault="0009036E" w:rsidP="00AA1059">
            <w:pPr>
              <w:pStyle w:val="NormalIndent"/>
            </w:pPr>
            <w:r>
              <w:t xml:space="preserve">The eWIC Processor shall provide each vendor using a stand-beside device with a quick reference guide (QRG). The QRG will provide information on the common functions and troubleshooting activities. </w:t>
            </w:r>
            <w:r w:rsidR="006F2C22">
              <w:t xml:space="preserve"> </w:t>
            </w:r>
          </w:p>
        </w:tc>
        <w:tc>
          <w:tcPr>
            <w:tcW w:w="1890" w:type="dxa"/>
            <w:tcBorders>
              <w:top w:val="single" w:sz="4" w:space="0" w:color="auto"/>
              <w:left w:val="single" w:sz="4" w:space="0" w:color="auto"/>
              <w:bottom w:val="single" w:sz="4" w:space="0" w:color="auto"/>
              <w:right w:val="single" w:sz="4" w:space="0" w:color="auto"/>
            </w:tcBorders>
          </w:tcPr>
          <w:p w14:paraId="33BA5FC2" w14:textId="77777777" w:rsidR="0009036E" w:rsidRPr="007525C1" w:rsidRDefault="00684C46" w:rsidP="00AA1059">
            <w:pPr>
              <w:spacing w:before="20" w:after="20"/>
              <w:jc w:val="center"/>
              <w:rPr>
                <w:rFonts w:asciiTheme="minorHAnsi" w:hAnsiTheme="minorHAnsi" w:cstheme="minorBidi"/>
              </w:rPr>
            </w:pPr>
            <w:r w:rsidRPr="007525C1">
              <w:rPr>
                <w:rFonts w:asciiTheme="minorHAnsi" w:hAnsiTheme="minorHAnsi" w:cstheme="minorBidi"/>
              </w:rPr>
              <w:t>R</w:t>
            </w:r>
          </w:p>
        </w:tc>
        <w:tc>
          <w:tcPr>
            <w:tcW w:w="1530" w:type="dxa"/>
            <w:tcBorders>
              <w:top w:val="single" w:sz="4" w:space="0" w:color="auto"/>
              <w:left w:val="single" w:sz="4" w:space="0" w:color="auto"/>
              <w:bottom w:val="single" w:sz="4" w:space="0" w:color="auto"/>
              <w:right w:val="single" w:sz="4" w:space="0" w:color="auto"/>
            </w:tcBorders>
          </w:tcPr>
          <w:p w14:paraId="0FF8729E" w14:textId="77777777" w:rsidR="0009036E" w:rsidRPr="51E1946D" w:rsidRDefault="0009036E" w:rsidP="00AA1059">
            <w:pPr>
              <w:spacing w:before="20" w:after="20"/>
              <w:rPr>
                <w:rFonts w:asciiTheme="minorHAnsi" w:hAnsiTheme="minorHAnsi" w:cstheme="minorBidi"/>
                <w:color w:val="7030A0"/>
              </w:rPr>
            </w:pPr>
          </w:p>
        </w:tc>
        <w:tc>
          <w:tcPr>
            <w:tcW w:w="2790" w:type="dxa"/>
            <w:tcBorders>
              <w:top w:val="single" w:sz="4" w:space="0" w:color="auto"/>
              <w:left w:val="single" w:sz="4" w:space="0" w:color="auto"/>
              <w:bottom w:val="single" w:sz="4" w:space="0" w:color="auto"/>
              <w:right w:val="single" w:sz="4" w:space="0" w:color="auto"/>
            </w:tcBorders>
          </w:tcPr>
          <w:p w14:paraId="59DF791A" w14:textId="0510AA50" w:rsidR="0009036E" w:rsidRDefault="0009036E" w:rsidP="00AA1059">
            <w:pPr>
              <w:spacing w:before="20" w:after="20"/>
              <w:rPr>
                <w:rFonts w:asciiTheme="minorHAnsi" w:hAnsiTheme="minorHAnsi" w:cstheme="minorBidi"/>
                <w:color w:val="7030A0"/>
              </w:rPr>
            </w:pPr>
          </w:p>
          <w:p w14:paraId="6D35CB0F" w14:textId="77777777" w:rsidR="0009036E" w:rsidRPr="003210BE" w:rsidRDefault="0009036E" w:rsidP="00AA1059">
            <w:pPr>
              <w:spacing w:before="20" w:after="20"/>
              <w:rPr>
                <w:rFonts w:asciiTheme="minorHAnsi" w:hAnsiTheme="minorHAnsi" w:cstheme="minorBidi"/>
              </w:rPr>
            </w:pPr>
          </w:p>
        </w:tc>
      </w:tr>
      <w:tr w:rsidR="0009036E" w:rsidRPr="003210BE" w14:paraId="6AE45CE7"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E2DBE1B"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BE2C668" w14:textId="77777777" w:rsidR="0009036E" w:rsidRPr="004F1507" w:rsidRDefault="0009036E" w:rsidP="00AA1059">
            <w:pPr>
              <w:pStyle w:val="NormalIndent"/>
            </w:pPr>
            <w:r w:rsidRPr="004F1507">
              <w:t xml:space="preserve">The </w:t>
            </w:r>
            <w:r>
              <w:t xml:space="preserve">eWIC Processor </w:t>
            </w:r>
            <w:r w:rsidRPr="004F1507">
              <w:t>shall perform phone training/installation within ten (10) business days</w:t>
            </w:r>
            <w:r>
              <w:t xml:space="preserve"> of the device being shipped. It is understood that training requires cooperation from the WIC vendor. The eWIC Processor shall attempt to contact the WIC vendor through all means available (phone, email, etc.) to set up training and installation appointments. No less than five (5) attempts shall be made to schedule an appointment.</w:t>
            </w:r>
          </w:p>
        </w:tc>
        <w:tc>
          <w:tcPr>
            <w:tcW w:w="1890" w:type="dxa"/>
            <w:tcBorders>
              <w:top w:val="single" w:sz="4" w:space="0" w:color="auto"/>
              <w:left w:val="single" w:sz="4" w:space="0" w:color="auto"/>
              <w:bottom w:val="single" w:sz="4" w:space="0" w:color="auto"/>
              <w:right w:val="single" w:sz="4" w:space="0" w:color="auto"/>
            </w:tcBorders>
          </w:tcPr>
          <w:p w14:paraId="25E27141"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7B1F8C8C"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045FD112"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749B26C2"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5CD010E"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4AE48BC" w14:textId="77777777" w:rsidR="0009036E" w:rsidRPr="00324E85" w:rsidRDefault="0009036E" w:rsidP="00AA1059">
            <w:r>
              <w:t>T</w:t>
            </w:r>
            <w:r w:rsidRPr="004F1507">
              <w:t xml:space="preserve">he </w:t>
            </w:r>
            <w:r>
              <w:t xml:space="preserve">eWIC Processor </w:t>
            </w:r>
            <w:r w:rsidRPr="004F1507">
              <w:t>shall support the following tasks and activities associated with installation and training.</w:t>
            </w:r>
          </w:p>
        </w:tc>
        <w:tc>
          <w:tcPr>
            <w:tcW w:w="1890" w:type="dxa"/>
            <w:tcBorders>
              <w:top w:val="single" w:sz="4" w:space="0" w:color="auto"/>
              <w:left w:val="single" w:sz="4" w:space="0" w:color="auto"/>
              <w:bottom w:val="single" w:sz="4" w:space="0" w:color="auto"/>
              <w:right w:val="single" w:sz="4" w:space="0" w:color="auto"/>
            </w:tcBorders>
          </w:tcPr>
          <w:p w14:paraId="1D291530"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4C1E9174"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4BBEDFC3"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0418BE5F"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F2AE865"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C2257B7" w14:textId="77777777" w:rsidR="0009036E" w:rsidRDefault="0009036E" w:rsidP="00AA1059">
            <w:pPr>
              <w:pStyle w:val="NormalIndent"/>
            </w:pPr>
            <w:r>
              <w:t>Instruct the vendor to complete the following installation tasks:</w:t>
            </w:r>
          </w:p>
          <w:p w14:paraId="3C8BC60C" w14:textId="77777777" w:rsidR="0009036E" w:rsidRPr="00295D57" w:rsidRDefault="0009036E" w:rsidP="00AA1059">
            <w:pPr>
              <w:pStyle w:val="NormalIndent"/>
              <w:numPr>
                <w:ilvl w:val="0"/>
                <w:numId w:val="26"/>
              </w:numPr>
            </w:pPr>
            <w:r>
              <w:t>Connect components of the device</w:t>
            </w:r>
          </w:p>
          <w:p w14:paraId="59398789" w14:textId="77777777" w:rsidR="0009036E" w:rsidRPr="00295D57" w:rsidRDefault="0009036E" w:rsidP="00AA1059">
            <w:pPr>
              <w:pStyle w:val="NormalIndent"/>
              <w:numPr>
                <w:ilvl w:val="0"/>
                <w:numId w:val="26"/>
              </w:numPr>
            </w:pPr>
            <w:r>
              <w:t>Connect device to internet or phone line</w:t>
            </w:r>
          </w:p>
          <w:p w14:paraId="0F11700F" w14:textId="77777777" w:rsidR="0009036E" w:rsidRPr="007323AB" w:rsidRDefault="0009036E" w:rsidP="00AA1059">
            <w:pPr>
              <w:pStyle w:val="NormalIndent"/>
              <w:numPr>
                <w:ilvl w:val="0"/>
                <w:numId w:val="26"/>
              </w:numPr>
            </w:pPr>
            <w:r>
              <w:t>Connect device to power source</w:t>
            </w:r>
          </w:p>
          <w:p w14:paraId="2B04A865" w14:textId="77777777" w:rsidR="0009036E" w:rsidRPr="00295D57" w:rsidRDefault="0009036E" w:rsidP="00AA1059">
            <w:pPr>
              <w:pStyle w:val="NormalIndent"/>
              <w:numPr>
                <w:ilvl w:val="0"/>
                <w:numId w:val="26"/>
              </w:numPr>
            </w:pPr>
            <w:r>
              <w:t>Review manual and QRG</w:t>
            </w:r>
          </w:p>
          <w:p w14:paraId="6CBD0654" w14:textId="77777777" w:rsidR="0009036E" w:rsidRPr="0077649F" w:rsidRDefault="0009036E" w:rsidP="00AA1059">
            <w:pPr>
              <w:pStyle w:val="NormalIndent"/>
              <w:numPr>
                <w:ilvl w:val="0"/>
                <w:numId w:val="26"/>
              </w:numPr>
            </w:pPr>
            <w:r>
              <w:t>Troubleshoot any issues</w:t>
            </w:r>
          </w:p>
        </w:tc>
        <w:tc>
          <w:tcPr>
            <w:tcW w:w="1890" w:type="dxa"/>
            <w:tcBorders>
              <w:top w:val="single" w:sz="4" w:space="0" w:color="auto"/>
              <w:left w:val="single" w:sz="4" w:space="0" w:color="auto"/>
              <w:bottom w:val="single" w:sz="4" w:space="0" w:color="auto"/>
              <w:right w:val="single" w:sz="4" w:space="0" w:color="auto"/>
            </w:tcBorders>
          </w:tcPr>
          <w:p w14:paraId="2AA8A3FA"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22A7712F"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0CADD6DE"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753DB377"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444BED12"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FD2ABF9" w14:textId="77777777" w:rsidR="0009036E" w:rsidRDefault="0009036E" w:rsidP="00AA1059">
            <w:pPr>
              <w:pStyle w:val="NormalIndent"/>
            </w:pPr>
            <w:r>
              <w:t>Train the vendor on the following functions and processes:</w:t>
            </w:r>
          </w:p>
          <w:p w14:paraId="401C4088" w14:textId="77777777" w:rsidR="0009036E" w:rsidRPr="00295D57" w:rsidRDefault="0009036E" w:rsidP="00AA1059">
            <w:pPr>
              <w:pStyle w:val="ListParagraph"/>
              <w:numPr>
                <w:ilvl w:val="0"/>
                <w:numId w:val="20"/>
              </w:numPr>
              <w:spacing w:before="0" w:after="0"/>
              <w:rPr>
                <w:rFonts w:cs="Calibri"/>
              </w:rPr>
            </w:pPr>
            <w:r>
              <w:rPr>
                <w:rFonts w:cs="Calibri"/>
              </w:rPr>
              <w:t>Sign-on, sign-off</w:t>
            </w:r>
          </w:p>
          <w:p w14:paraId="16E4696A" w14:textId="77777777" w:rsidR="0009036E" w:rsidRPr="00295D57" w:rsidRDefault="0009036E" w:rsidP="00AA1059">
            <w:pPr>
              <w:pStyle w:val="ListParagraph"/>
              <w:numPr>
                <w:ilvl w:val="0"/>
                <w:numId w:val="20"/>
              </w:numPr>
              <w:spacing w:before="0" w:after="0"/>
              <w:rPr>
                <w:rFonts w:cs="Calibri"/>
              </w:rPr>
            </w:pPr>
            <w:r>
              <w:rPr>
                <w:rFonts w:cs="Calibri"/>
              </w:rPr>
              <w:t xml:space="preserve">Password change for manager </w:t>
            </w:r>
          </w:p>
          <w:p w14:paraId="53ACD056" w14:textId="77777777" w:rsidR="0009036E" w:rsidRPr="00295D57" w:rsidRDefault="0009036E" w:rsidP="00AA1059">
            <w:pPr>
              <w:pStyle w:val="ListParagraph"/>
              <w:numPr>
                <w:ilvl w:val="0"/>
                <w:numId w:val="20"/>
              </w:numPr>
              <w:spacing w:before="0" w:after="0"/>
              <w:rPr>
                <w:rFonts w:cs="Calibri"/>
              </w:rPr>
            </w:pPr>
            <w:r>
              <w:rPr>
                <w:rFonts w:cs="Calibri"/>
              </w:rPr>
              <w:t>Cashier/clerks set-up/removal and password change</w:t>
            </w:r>
          </w:p>
          <w:p w14:paraId="27C1625D" w14:textId="77777777" w:rsidR="0009036E" w:rsidRPr="00295D57" w:rsidRDefault="0009036E" w:rsidP="00AA1059">
            <w:pPr>
              <w:pStyle w:val="ListParagraph"/>
              <w:numPr>
                <w:ilvl w:val="0"/>
                <w:numId w:val="20"/>
              </w:numPr>
              <w:spacing w:before="0" w:after="0"/>
              <w:rPr>
                <w:rFonts w:cs="Calibri"/>
              </w:rPr>
            </w:pPr>
            <w:r>
              <w:rPr>
                <w:rFonts w:cs="Calibri"/>
              </w:rPr>
              <w:t>Manual APL download</w:t>
            </w:r>
          </w:p>
          <w:p w14:paraId="40E74B93" w14:textId="77777777" w:rsidR="0009036E" w:rsidRPr="00603E0D" w:rsidRDefault="0009036E" w:rsidP="00AA1059">
            <w:pPr>
              <w:pStyle w:val="ListParagraph"/>
              <w:numPr>
                <w:ilvl w:val="0"/>
                <w:numId w:val="20"/>
              </w:numPr>
              <w:spacing w:before="0" w:after="0"/>
              <w:rPr>
                <w:rFonts w:cs="Calibri"/>
              </w:rPr>
            </w:pPr>
            <w:r>
              <w:rPr>
                <w:rFonts w:cs="Calibri"/>
              </w:rPr>
              <w:t>Balance inquiry function and purpose</w:t>
            </w:r>
          </w:p>
          <w:p w14:paraId="044B0C50" w14:textId="77777777" w:rsidR="0009036E" w:rsidRPr="00295D57" w:rsidRDefault="0009036E" w:rsidP="00AA1059">
            <w:pPr>
              <w:pStyle w:val="ListParagraph"/>
              <w:numPr>
                <w:ilvl w:val="1"/>
                <w:numId w:val="20"/>
              </w:numPr>
              <w:spacing w:before="0" w:after="0" w:line="276" w:lineRule="auto"/>
              <w:rPr>
                <w:rFonts w:cs="Calibri"/>
              </w:rPr>
            </w:pPr>
            <w:r>
              <w:rPr>
                <w:rFonts w:cs="Calibri"/>
              </w:rPr>
              <w:t>Complete balance inquiry transaction</w:t>
            </w:r>
          </w:p>
          <w:p w14:paraId="4E241E98" w14:textId="77777777" w:rsidR="0009036E" w:rsidRPr="00295D57" w:rsidRDefault="0009036E" w:rsidP="00AA1059">
            <w:pPr>
              <w:pStyle w:val="ListParagraph"/>
              <w:numPr>
                <w:ilvl w:val="0"/>
                <w:numId w:val="20"/>
              </w:numPr>
              <w:spacing w:before="0" w:after="0" w:line="276" w:lineRule="auto"/>
              <w:rPr>
                <w:rFonts w:cs="Calibri"/>
              </w:rPr>
            </w:pPr>
            <w:r>
              <w:rPr>
                <w:rFonts w:cs="Calibri"/>
              </w:rPr>
              <w:t>Purchase transaction steps including a description of how it works to include:</w:t>
            </w:r>
          </w:p>
          <w:p w14:paraId="5AB69CA3" w14:textId="77777777" w:rsidR="0009036E" w:rsidRPr="00603E0D" w:rsidRDefault="0009036E" w:rsidP="00AA1059">
            <w:pPr>
              <w:pStyle w:val="ListParagraph"/>
              <w:numPr>
                <w:ilvl w:val="1"/>
                <w:numId w:val="20"/>
              </w:numPr>
              <w:spacing w:before="0" w:after="0" w:line="276" w:lineRule="auto"/>
              <w:rPr>
                <w:rFonts w:cs="Calibri"/>
              </w:rPr>
            </w:pPr>
            <w:r>
              <w:rPr>
                <w:rFonts w:cs="Calibri"/>
              </w:rPr>
              <w:t>Completion of a purchase (immediately void)</w:t>
            </w:r>
          </w:p>
          <w:p w14:paraId="2AA3F6E0" w14:textId="29C6AB05" w:rsidR="0009036E" w:rsidRPr="00295D57" w:rsidRDefault="0945EB6A" w:rsidP="00AA1059">
            <w:pPr>
              <w:pStyle w:val="ListParagraph"/>
              <w:numPr>
                <w:ilvl w:val="1"/>
                <w:numId w:val="20"/>
              </w:numPr>
              <w:spacing w:before="0" w:after="0" w:line="276" w:lineRule="auto"/>
              <w:rPr>
                <w:rFonts w:cs="Calibri"/>
              </w:rPr>
            </w:pPr>
            <w:r w:rsidRPr="298DF118">
              <w:rPr>
                <w:rFonts w:cs="Calibri"/>
              </w:rPr>
              <w:t xml:space="preserve">Explanation of how </w:t>
            </w:r>
            <w:proofErr w:type="gramStart"/>
            <w:r w:rsidRPr="298DF118">
              <w:rPr>
                <w:rFonts w:cs="Calibri"/>
              </w:rPr>
              <w:t>device uses</w:t>
            </w:r>
            <w:proofErr w:type="gramEnd"/>
            <w:r w:rsidRPr="298DF118">
              <w:rPr>
                <w:rFonts w:cs="Calibri"/>
              </w:rPr>
              <w:t xml:space="preserve"> APL and card balance to determine what items can be purchased</w:t>
            </w:r>
          </w:p>
          <w:p w14:paraId="6F42CB29" w14:textId="3C9D4ADF" w:rsidR="0009036E" w:rsidRPr="00295D57" w:rsidRDefault="0945EB6A" w:rsidP="00AA1059">
            <w:pPr>
              <w:pStyle w:val="ListParagraph"/>
              <w:numPr>
                <w:ilvl w:val="1"/>
                <w:numId w:val="20"/>
              </w:numPr>
              <w:spacing w:before="0" w:after="0" w:line="276" w:lineRule="auto"/>
              <w:rPr>
                <w:rFonts w:cs="Calibri"/>
              </w:rPr>
            </w:pPr>
            <w:r w:rsidRPr="298DF118">
              <w:rPr>
                <w:rFonts w:cs="Calibri"/>
              </w:rPr>
              <w:t xml:space="preserve">CVB benefits vs. </w:t>
            </w:r>
            <w:r w:rsidR="60CC5EFB" w:rsidRPr="298DF118">
              <w:rPr>
                <w:rFonts w:cs="Calibri"/>
              </w:rPr>
              <w:t xml:space="preserve">other </w:t>
            </w:r>
            <w:r w:rsidRPr="298DF118">
              <w:rPr>
                <w:rFonts w:cs="Calibri"/>
              </w:rPr>
              <w:t>WIC food benefits</w:t>
            </w:r>
          </w:p>
          <w:p w14:paraId="7078D14A" w14:textId="77777777" w:rsidR="0009036E" w:rsidRPr="00603E0D" w:rsidRDefault="0009036E" w:rsidP="00AA1059">
            <w:pPr>
              <w:pStyle w:val="ListParagraph"/>
              <w:numPr>
                <w:ilvl w:val="1"/>
                <w:numId w:val="20"/>
              </w:numPr>
              <w:spacing w:before="0" w:after="0" w:line="276" w:lineRule="auto"/>
              <w:rPr>
                <w:rFonts w:cs="Calibri"/>
              </w:rPr>
            </w:pPr>
            <w:r>
              <w:rPr>
                <w:rFonts w:cs="Calibri"/>
              </w:rPr>
              <w:t>How discounts are applied</w:t>
            </w:r>
          </w:p>
          <w:p w14:paraId="6601E536" w14:textId="77777777" w:rsidR="0009036E" w:rsidRPr="00603E0D" w:rsidRDefault="0009036E" w:rsidP="00AA1059">
            <w:pPr>
              <w:pStyle w:val="ListParagraph"/>
              <w:numPr>
                <w:ilvl w:val="1"/>
                <w:numId w:val="20"/>
              </w:numPr>
              <w:spacing w:before="0" w:after="0" w:line="276" w:lineRule="auto"/>
              <w:rPr>
                <w:rFonts w:cs="Calibri"/>
              </w:rPr>
            </w:pPr>
            <w:r>
              <w:rPr>
                <w:rFonts w:cs="Calibri"/>
              </w:rPr>
              <w:t>Verifying totals on device to cash register</w:t>
            </w:r>
          </w:p>
          <w:p w14:paraId="71C34705" w14:textId="77777777" w:rsidR="0009036E" w:rsidRPr="00603E0D" w:rsidRDefault="0009036E" w:rsidP="00AA1059">
            <w:pPr>
              <w:pStyle w:val="ListParagraph"/>
              <w:numPr>
                <w:ilvl w:val="0"/>
                <w:numId w:val="20"/>
              </w:numPr>
              <w:spacing w:before="0" w:after="0" w:line="276" w:lineRule="auto"/>
              <w:rPr>
                <w:rFonts w:cs="Calibri"/>
              </w:rPr>
            </w:pPr>
            <w:r>
              <w:rPr>
                <w:rFonts w:cs="Calibri"/>
              </w:rPr>
              <w:t xml:space="preserve">Void </w:t>
            </w:r>
            <w:proofErr w:type="gramStart"/>
            <w:r>
              <w:rPr>
                <w:rFonts w:cs="Calibri"/>
              </w:rPr>
              <w:t>transaction</w:t>
            </w:r>
            <w:proofErr w:type="gramEnd"/>
            <w:r>
              <w:rPr>
                <w:rFonts w:cs="Calibri"/>
              </w:rPr>
              <w:t xml:space="preserve"> including when to use</w:t>
            </w:r>
          </w:p>
          <w:p w14:paraId="6B887510" w14:textId="77777777" w:rsidR="0009036E" w:rsidRPr="00603E0D" w:rsidRDefault="0009036E" w:rsidP="00AA1059">
            <w:pPr>
              <w:pStyle w:val="ListParagraph"/>
              <w:numPr>
                <w:ilvl w:val="1"/>
                <w:numId w:val="20"/>
              </w:numPr>
              <w:spacing w:before="0" w:after="0" w:line="276" w:lineRule="auto"/>
              <w:rPr>
                <w:rFonts w:cs="Calibri"/>
              </w:rPr>
            </w:pPr>
            <w:r>
              <w:rPr>
                <w:rFonts w:cs="Calibri"/>
              </w:rPr>
              <w:t>Complete void transaction</w:t>
            </w:r>
          </w:p>
          <w:p w14:paraId="6CFFD687" w14:textId="77777777" w:rsidR="0009036E" w:rsidRPr="00603E0D" w:rsidRDefault="0009036E" w:rsidP="00AA1059">
            <w:pPr>
              <w:pStyle w:val="ListParagraph"/>
              <w:numPr>
                <w:ilvl w:val="0"/>
                <w:numId w:val="20"/>
              </w:numPr>
              <w:spacing w:before="0" w:after="0" w:line="276" w:lineRule="auto"/>
              <w:rPr>
                <w:rFonts w:cs="Calibri"/>
              </w:rPr>
            </w:pPr>
            <w:r>
              <w:rPr>
                <w:rFonts w:cs="Calibri"/>
              </w:rPr>
              <w:t>Provide information on common errors</w:t>
            </w:r>
          </w:p>
          <w:p w14:paraId="2DD5F2A7" w14:textId="77777777" w:rsidR="0009036E" w:rsidRPr="00603E0D" w:rsidRDefault="0009036E" w:rsidP="00AA1059">
            <w:pPr>
              <w:pStyle w:val="ListParagraph"/>
              <w:numPr>
                <w:ilvl w:val="1"/>
                <w:numId w:val="20"/>
              </w:numPr>
              <w:spacing w:before="0" w:after="0" w:line="276" w:lineRule="auto"/>
              <w:rPr>
                <w:rFonts w:cs="Calibri"/>
              </w:rPr>
            </w:pPr>
            <w:r>
              <w:rPr>
                <w:rFonts w:cs="Calibri"/>
              </w:rPr>
              <w:t>If a UPC is not WIC approved</w:t>
            </w:r>
          </w:p>
          <w:p w14:paraId="03CAC305" w14:textId="77777777" w:rsidR="0009036E" w:rsidRPr="00603E0D" w:rsidRDefault="0009036E" w:rsidP="00AA1059">
            <w:pPr>
              <w:pStyle w:val="ListParagraph"/>
              <w:numPr>
                <w:ilvl w:val="1"/>
                <w:numId w:val="20"/>
              </w:numPr>
              <w:spacing w:before="0" w:after="0" w:line="276" w:lineRule="auto"/>
              <w:rPr>
                <w:rFonts w:cs="Calibri"/>
              </w:rPr>
            </w:pPr>
            <w:r>
              <w:rPr>
                <w:rFonts w:cs="Calibri"/>
              </w:rPr>
              <w:t>If the card does not have enough benefits to purchase an item</w:t>
            </w:r>
          </w:p>
          <w:p w14:paraId="14A83BD5" w14:textId="77777777" w:rsidR="0009036E" w:rsidRPr="00603E0D" w:rsidRDefault="0009036E" w:rsidP="00AA1059">
            <w:pPr>
              <w:pStyle w:val="ListParagraph"/>
              <w:numPr>
                <w:ilvl w:val="0"/>
                <w:numId w:val="20"/>
              </w:numPr>
              <w:spacing w:before="0" w:after="0" w:line="276" w:lineRule="auto"/>
              <w:rPr>
                <w:rFonts w:cs="Calibri"/>
              </w:rPr>
            </w:pPr>
            <w:r>
              <w:rPr>
                <w:rFonts w:cs="Calibri"/>
              </w:rPr>
              <w:t>Demonstrate/complete other tender transactions if device is multi-function</w:t>
            </w:r>
          </w:p>
          <w:p w14:paraId="150C29E1" w14:textId="77777777" w:rsidR="0009036E" w:rsidRPr="00603E0D" w:rsidRDefault="0009036E" w:rsidP="00AA1059">
            <w:pPr>
              <w:pStyle w:val="ListParagraph"/>
              <w:numPr>
                <w:ilvl w:val="0"/>
                <w:numId w:val="20"/>
              </w:numPr>
              <w:spacing w:before="0" w:after="0" w:line="276" w:lineRule="auto"/>
              <w:rPr>
                <w:rFonts w:cs="Calibri"/>
              </w:rPr>
            </w:pPr>
            <w:r>
              <w:rPr>
                <w:rFonts w:cs="Calibri"/>
              </w:rPr>
              <w:t>Review and explain terminal reports and that they should be reviewed daily</w:t>
            </w:r>
          </w:p>
          <w:p w14:paraId="0EAF6BDE" w14:textId="77777777" w:rsidR="0009036E" w:rsidRPr="00603E0D" w:rsidRDefault="0009036E" w:rsidP="00AA1059">
            <w:pPr>
              <w:pStyle w:val="ListParagraph"/>
              <w:numPr>
                <w:ilvl w:val="0"/>
                <w:numId w:val="20"/>
              </w:numPr>
              <w:spacing w:before="0" w:after="0" w:line="276" w:lineRule="auto"/>
              <w:rPr>
                <w:rFonts w:cs="Calibri"/>
              </w:rPr>
            </w:pPr>
            <w:r>
              <w:rPr>
                <w:rFonts w:cs="Calibri"/>
              </w:rPr>
              <w:t>Review and explain price memory function</w:t>
            </w:r>
          </w:p>
          <w:p w14:paraId="7AC9CFEE" w14:textId="77777777" w:rsidR="0009036E" w:rsidRPr="00603E0D" w:rsidRDefault="0009036E" w:rsidP="00AA1059">
            <w:pPr>
              <w:pStyle w:val="ListParagraph"/>
              <w:numPr>
                <w:ilvl w:val="0"/>
                <w:numId w:val="20"/>
              </w:numPr>
              <w:spacing w:before="0" w:after="0" w:line="276" w:lineRule="auto"/>
              <w:rPr>
                <w:rFonts w:cs="Calibri"/>
              </w:rPr>
            </w:pPr>
            <w:r>
              <w:rPr>
                <w:rFonts w:cs="Calibri"/>
              </w:rPr>
              <w:t>Review and explain training mode</w:t>
            </w:r>
          </w:p>
          <w:p w14:paraId="2B3AC4B7" w14:textId="77777777" w:rsidR="0009036E" w:rsidRPr="00603E0D" w:rsidRDefault="0009036E" w:rsidP="00AA1059">
            <w:pPr>
              <w:pStyle w:val="ListParagraph"/>
              <w:numPr>
                <w:ilvl w:val="0"/>
                <w:numId w:val="20"/>
              </w:numPr>
              <w:spacing w:before="0" w:after="0" w:line="276" w:lineRule="auto"/>
              <w:rPr>
                <w:rFonts w:cs="Calibri"/>
              </w:rPr>
            </w:pPr>
            <w:r>
              <w:rPr>
                <w:rFonts w:cs="Calibri"/>
              </w:rPr>
              <w:t>Provide information on the settlement process</w:t>
            </w:r>
          </w:p>
          <w:p w14:paraId="08995FA6" w14:textId="77777777" w:rsidR="0009036E" w:rsidRPr="00603E0D" w:rsidRDefault="0009036E" w:rsidP="00AA1059">
            <w:pPr>
              <w:pStyle w:val="ListParagraph"/>
              <w:numPr>
                <w:ilvl w:val="0"/>
                <w:numId w:val="20"/>
              </w:numPr>
              <w:spacing w:before="0" w:after="0" w:line="276" w:lineRule="auto"/>
              <w:rPr>
                <w:rFonts w:cs="Calibri"/>
              </w:rPr>
            </w:pPr>
            <w:r>
              <w:rPr>
                <w:rFonts w:cs="Calibri"/>
              </w:rPr>
              <w:t>Provide information on how to obtain assistance</w:t>
            </w:r>
          </w:p>
          <w:p w14:paraId="7EF71B7F" w14:textId="77777777" w:rsidR="0009036E" w:rsidRPr="00295D57" w:rsidRDefault="0009036E" w:rsidP="00AA1059">
            <w:pPr>
              <w:pStyle w:val="ListParagraph"/>
              <w:numPr>
                <w:ilvl w:val="0"/>
                <w:numId w:val="20"/>
              </w:numPr>
              <w:spacing w:before="0" w:after="0" w:line="276" w:lineRule="auto"/>
              <w:rPr>
                <w:rFonts w:cs="Calibri"/>
              </w:rPr>
            </w:pPr>
            <w:r>
              <w:rPr>
                <w:rFonts w:cs="Calibri"/>
              </w:rPr>
              <w:t>Provide information about the vendor portal</w:t>
            </w:r>
          </w:p>
        </w:tc>
        <w:tc>
          <w:tcPr>
            <w:tcW w:w="1890" w:type="dxa"/>
            <w:tcBorders>
              <w:top w:val="single" w:sz="4" w:space="0" w:color="auto"/>
              <w:left w:val="single" w:sz="4" w:space="0" w:color="auto"/>
              <w:bottom w:val="single" w:sz="4" w:space="0" w:color="auto"/>
              <w:right w:val="single" w:sz="4" w:space="0" w:color="auto"/>
            </w:tcBorders>
          </w:tcPr>
          <w:p w14:paraId="68E6E02E" w14:textId="77777777" w:rsidR="0009036E" w:rsidRPr="007525C1" w:rsidRDefault="00684C46" w:rsidP="00AA1059">
            <w:pPr>
              <w:spacing w:before="20" w:after="20"/>
              <w:jc w:val="center"/>
              <w:rPr>
                <w:rFonts w:cs="Calibri"/>
              </w:rPr>
            </w:pPr>
            <w:r w:rsidRPr="007525C1">
              <w:rPr>
                <w:rFonts w:cs="Calibri"/>
              </w:rPr>
              <w:t>R</w:t>
            </w:r>
          </w:p>
        </w:tc>
        <w:tc>
          <w:tcPr>
            <w:tcW w:w="1530" w:type="dxa"/>
            <w:tcBorders>
              <w:top w:val="single" w:sz="4" w:space="0" w:color="auto"/>
              <w:left w:val="single" w:sz="4" w:space="0" w:color="auto"/>
              <w:bottom w:val="single" w:sz="4" w:space="0" w:color="auto"/>
              <w:right w:val="single" w:sz="4" w:space="0" w:color="auto"/>
            </w:tcBorders>
          </w:tcPr>
          <w:p w14:paraId="7C332717" w14:textId="77777777" w:rsidR="0009036E" w:rsidRPr="003210BE" w:rsidRDefault="0009036E" w:rsidP="00AA1059">
            <w:pPr>
              <w:spacing w:before="20" w:after="20"/>
              <w:rPr>
                <w:rFonts w:cs="Calibri"/>
                <w:color w:val="7030A0"/>
              </w:rPr>
            </w:pPr>
          </w:p>
        </w:tc>
        <w:tc>
          <w:tcPr>
            <w:tcW w:w="2790" w:type="dxa"/>
            <w:tcBorders>
              <w:top w:val="single" w:sz="4" w:space="0" w:color="auto"/>
              <w:left w:val="single" w:sz="4" w:space="0" w:color="auto"/>
              <w:bottom w:val="single" w:sz="4" w:space="0" w:color="auto"/>
              <w:right w:val="single" w:sz="4" w:space="0" w:color="auto"/>
            </w:tcBorders>
          </w:tcPr>
          <w:p w14:paraId="516F8A27" w14:textId="77777777" w:rsidR="0009036E" w:rsidRPr="003210BE" w:rsidRDefault="0009036E" w:rsidP="00AA1059">
            <w:pPr>
              <w:spacing w:before="20" w:after="20"/>
              <w:rPr>
                <w:rFonts w:cs="Calibri"/>
                <w:color w:val="7030A0"/>
              </w:rPr>
            </w:pPr>
          </w:p>
          <w:p w14:paraId="3F13CA1E" w14:textId="77777777" w:rsidR="0009036E" w:rsidRPr="003210BE" w:rsidRDefault="0009036E" w:rsidP="00AA1059">
            <w:pPr>
              <w:spacing w:before="20" w:after="20"/>
              <w:rPr>
                <w:rFonts w:cs="Calibri"/>
                <w:color w:val="7030A0"/>
              </w:rPr>
            </w:pPr>
          </w:p>
        </w:tc>
      </w:tr>
      <w:tr w:rsidR="0009036E" w:rsidRPr="003210BE" w14:paraId="4A88DD17"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B1AE2E0"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17E94F3" w14:textId="77777777" w:rsidR="0009036E" w:rsidRPr="00324E85" w:rsidRDefault="0009036E" w:rsidP="00AA1059">
            <w:pPr>
              <w:pStyle w:val="NormalIndent"/>
            </w:pPr>
            <w:r w:rsidRPr="004F1507">
              <w:t xml:space="preserve">The </w:t>
            </w:r>
            <w:r>
              <w:t>eWIC Processor shall</w:t>
            </w:r>
            <w:r w:rsidRPr="004F1507">
              <w:t xml:space="preserve"> provide additional installation support via phone </w:t>
            </w:r>
            <w:proofErr w:type="gramStart"/>
            <w:r w:rsidRPr="004F1507">
              <w:t>upon</w:t>
            </w:r>
            <w:proofErr w:type="gramEnd"/>
            <w:r w:rsidRPr="004F1507">
              <w:t xml:space="preserve"> the WIC Vendor’s request.</w:t>
            </w:r>
          </w:p>
        </w:tc>
        <w:tc>
          <w:tcPr>
            <w:tcW w:w="1890" w:type="dxa"/>
            <w:tcBorders>
              <w:top w:val="single" w:sz="4" w:space="0" w:color="auto"/>
              <w:left w:val="single" w:sz="4" w:space="0" w:color="auto"/>
              <w:bottom w:val="single" w:sz="4" w:space="0" w:color="auto"/>
              <w:right w:val="single" w:sz="4" w:space="0" w:color="auto"/>
            </w:tcBorders>
          </w:tcPr>
          <w:p w14:paraId="6025057E" w14:textId="77777777" w:rsidR="0009036E" w:rsidRPr="003210BE" w:rsidRDefault="00684C46" w:rsidP="00AA1059">
            <w:pPr>
              <w:spacing w:before="20" w:after="20"/>
              <w:jc w:val="center"/>
              <w:rPr>
                <w:rFonts w:asciiTheme="minorHAnsi" w:hAnsiTheme="minorHAnsi" w:cstheme="minorHAnsi"/>
                <w:bCs/>
                <w:szCs w:val="20"/>
              </w:rPr>
            </w:pPr>
            <w:r>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07509D1A"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3AA79842"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571436A1"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F968F46"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E035B0D" w14:textId="77777777" w:rsidR="0009036E" w:rsidRPr="00324E85" w:rsidRDefault="0009036E" w:rsidP="00AA1059">
            <w:pPr>
              <w:pStyle w:val="NormalIndent"/>
            </w:pPr>
            <w:r w:rsidRPr="004F1507">
              <w:t xml:space="preserve">The </w:t>
            </w:r>
            <w:r>
              <w:t xml:space="preserve">eWIC Processor </w:t>
            </w:r>
            <w:r w:rsidRPr="004F1507">
              <w:t>shall provide additional training materials and phone training upon the WIC Vendor’s request.</w:t>
            </w:r>
          </w:p>
        </w:tc>
        <w:tc>
          <w:tcPr>
            <w:tcW w:w="1890" w:type="dxa"/>
            <w:tcBorders>
              <w:top w:val="single" w:sz="4" w:space="0" w:color="auto"/>
              <w:left w:val="single" w:sz="4" w:space="0" w:color="auto"/>
              <w:bottom w:val="single" w:sz="4" w:space="0" w:color="auto"/>
              <w:right w:val="single" w:sz="4" w:space="0" w:color="auto"/>
            </w:tcBorders>
          </w:tcPr>
          <w:p w14:paraId="71C8EDD7"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4459556E"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322F2E69"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6E5D47D5"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D809914"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097D5EE6" w14:textId="5054FACD" w:rsidR="0009036E" w:rsidRPr="004F1507" w:rsidRDefault="0009036E" w:rsidP="00AA1059">
            <w:pPr>
              <w:rPr>
                <w:rFonts w:asciiTheme="minorHAnsi" w:hAnsiTheme="minorHAnsi" w:cs="Calibri"/>
              </w:rPr>
            </w:pPr>
            <w:r w:rsidRPr="004F1507">
              <w:rPr>
                <w:rFonts w:asciiTheme="minorHAnsi" w:hAnsiTheme="minorHAnsi" w:cs="Calibri"/>
              </w:rPr>
              <w:t xml:space="preserve">The </w:t>
            </w:r>
            <w:r>
              <w:rPr>
                <w:rFonts w:asciiTheme="minorHAnsi" w:hAnsiTheme="minorHAnsi" w:cs="Calibri"/>
              </w:rPr>
              <w:t xml:space="preserve">eWIC Processor </w:t>
            </w:r>
            <w:r w:rsidRPr="004F1507">
              <w:rPr>
                <w:rFonts w:asciiTheme="minorHAnsi" w:hAnsiTheme="minorHAnsi" w:cs="Calibri"/>
              </w:rPr>
              <w:t>shall</w:t>
            </w:r>
            <w:r>
              <w:rPr>
                <w:rFonts w:asciiTheme="minorHAnsi" w:hAnsiTheme="minorHAnsi" w:cs="Calibri"/>
              </w:rPr>
              <w:t xml:space="preserve"> provide technical assistance and troubleshooting support to vendors using a stand-beside POS through the Vendor Support Line (see Section </w:t>
            </w:r>
            <w:r>
              <w:rPr>
                <w:rFonts w:asciiTheme="minorHAnsi" w:hAnsiTheme="minorHAnsi" w:cs="Calibri"/>
                <w:color w:val="2B579A"/>
                <w:shd w:val="clear" w:color="auto" w:fill="E6E6E6"/>
              </w:rPr>
              <w:fldChar w:fldCharType="begin"/>
            </w:r>
            <w:r>
              <w:rPr>
                <w:rFonts w:asciiTheme="minorHAnsi" w:hAnsiTheme="minorHAnsi" w:cs="Calibri"/>
              </w:rPr>
              <w:instrText xml:space="preserve"> REF _Ref17385522 \r \h  \* MERGEFORMAT </w:instrText>
            </w:r>
            <w:r>
              <w:rPr>
                <w:rFonts w:asciiTheme="minorHAnsi" w:hAnsiTheme="minorHAnsi" w:cs="Calibri"/>
                <w:color w:val="2B579A"/>
                <w:shd w:val="clear" w:color="auto" w:fill="E6E6E6"/>
              </w:rPr>
            </w:r>
            <w:r>
              <w:rPr>
                <w:rFonts w:asciiTheme="minorHAnsi" w:hAnsiTheme="minorHAnsi" w:cs="Calibri"/>
                <w:color w:val="2B579A"/>
                <w:shd w:val="clear" w:color="auto" w:fill="E6E6E6"/>
              </w:rPr>
              <w:fldChar w:fldCharType="separate"/>
            </w:r>
            <w:r w:rsidR="00A971F7">
              <w:rPr>
                <w:rFonts w:asciiTheme="minorHAnsi" w:hAnsiTheme="minorHAnsi" w:cs="Calibri"/>
              </w:rPr>
              <w:t>12.2.1</w:t>
            </w:r>
            <w:r>
              <w:rPr>
                <w:rFonts w:asciiTheme="minorHAnsi" w:hAnsiTheme="minorHAnsi" w:cs="Calibri"/>
                <w:color w:val="2B579A"/>
                <w:shd w:val="clear" w:color="auto" w:fill="E6E6E6"/>
              </w:rPr>
              <w:fldChar w:fldCharType="end"/>
            </w:r>
            <w:r>
              <w:rPr>
                <w:rFonts w:asciiTheme="minorHAnsi" w:hAnsiTheme="minorHAnsi" w:cs="Calibri"/>
              </w:rPr>
              <w:t xml:space="preserve">). </w:t>
            </w:r>
          </w:p>
        </w:tc>
        <w:tc>
          <w:tcPr>
            <w:tcW w:w="1890" w:type="dxa"/>
            <w:tcBorders>
              <w:top w:val="single" w:sz="4" w:space="0" w:color="auto"/>
              <w:left w:val="single" w:sz="4" w:space="0" w:color="auto"/>
              <w:bottom w:val="single" w:sz="4" w:space="0" w:color="auto"/>
              <w:right w:val="single" w:sz="4" w:space="0" w:color="auto"/>
            </w:tcBorders>
          </w:tcPr>
          <w:p w14:paraId="29AE4DBC"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1EE8F745"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6A62E0F7"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6E8A5808"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B99A9FF"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11B599B" w14:textId="77777777" w:rsidR="0009036E" w:rsidRPr="004F1507" w:rsidRDefault="0009036E" w:rsidP="00AA1059">
            <w:pPr>
              <w:pStyle w:val="NormalIndent"/>
            </w:pPr>
            <w:r w:rsidRPr="004F1507">
              <w:t xml:space="preserve">The </w:t>
            </w:r>
            <w:r>
              <w:t xml:space="preserve">eWIC Processor </w:t>
            </w:r>
            <w:r w:rsidRPr="004F1507">
              <w:t>shall</w:t>
            </w:r>
            <w:r>
              <w:t xml:space="preserve"> make every effort to resolve the stand-beside POS issue within one call.</w:t>
            </w:r>
          </w:p>
        </w:tc>
        <w:tc>
          <w:tcPr>
            <w:tcW w:w="1890" w:type="dxa"/>
            <w:tcBorders>
              <w:top w:val="single" w:sz="4" w:space="0" w:color="auto"/>
              <w:left w:val="single" w:sz="4" w:space="0" w:color="auto"/>
              <w:bottom w:val="single" w:sz="4" w:space="0" w:color="auto"/>
              <w:right w:val="single" w:sz="4" w:space="0" w:color="auto"/>
            </w:tcBorders>
          </w:tcPr>
          <w:p w14:paraId="31494B1A"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63D2FC56" w14:textId="77777777" w:rsidR="0009036E" w:rsidRDefault="0009036E" w:rsidP="00AA1059">
            <w:pPr>
              <w:spacing w:before="20" w:after="20"/>
              <w:rPr>
                <w:rFonts w:asciiTheme="minorHAnsi" w:hAnsiTheme="minorHAnsi" w:cstheme="minorHAnsi"/>
                <w:bCs/>
                <w:color w:val="FF0000"/>
                <w:szCs w:val="20"/>
              </w:rPr>
            </w:pPr>
          </w:p>
        </w:tc>
        <w:tc>
          <w:tcPr>
            <w:tcW w:w="2790" w:type="dxa"/>
            <w:tcBorders>
              <w:top w:val="single" w:sz="4" w:space="0" w:color="auto"/>
              <w:left w:val="single" w:sz="4" w:space="0" w:color="auto"/>
              <w:bottom w:val="single" w:sz="4" w:space="0" w:color="auto"/>
              <w:right w:val="single" w:sz="4" w:space="0" w:color="auto"/>
            </w:tcBorders>
          </w:tcPr>
          <w:p w14:paraId="30274B8E" w14:textId="77777777" w:rsidR="0009036E" w:rsidRPr="00AE1959" w:rsidRDefault="0009036E" w:rsidP="00AA1059">
            <w:pPr>
              <w:spacing w:before="20" w:after="20"/>
              <w:rPr>
                <w:rFonts w:asciiTheme="minorHAnsi" w:hAnsiTheme="minorHAnsi" w:cstheme="minorHAnsi"/>
                <w:bCs/>
                <w:color w:val="FF0000"/>
                <w:szCs w:val="20"/>
              </w:rPr>
            </w:pPr>
          </w:p>
        </w:tc>
      </w:tr>
      <w:tr w:rsidR="0009036E" w:rsidRPr="003210BE" w14:paraId="0E7DA055"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C6015C1"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D2F67DB" w14:textId="4C5F08AD" w:rsidR="0009036E" w:rsidRPr="004F1507" w:rsidRDefault="13DFAABE" w:rsidP="00AA1059">
            <w:pPr>
              <w:pStyle w:val="NormalIndent"/>
            </w:pPr>
            <w:r>
              <w:t>If the issue is not resolved within 24 hours, the eWIC Processor shall ship a replacement device to the vendor to be delivered next day</w:t>
            </w:r>
            <w:r w:rsidR="68D6EE01">
              <w:t xml:space="preserve"> for Maryland </w:t>
            </w:r>
            <w:r w:rsidR="7BEFBAA4">
              <w:t xml:space="preserve">WIC </w:t>
            </w:r>
            <w:r w:rsidR="68D6EE01">
              <w:t>and most expedient for USVI</w:t>
            </w:r>
            <w:r w:rsidR="7BEFBAA4">
              <w:t xml:space="preserve"> WIC</w:t>
            </w:r>
            <w:r w:rsidR="68D6EE01">
              <w:t>.</w:t>
            </w:r>
          </w:p>
        </w:tc>
        <w:tc>
          <w:tcPr>
            <w:tcW w:w="1890" w:type="dxa"/>
            <w:tcBorders>
              <w:top w:val="single" w:sz="4" w:space="0" w:color="auto"/>
              <w:left w:val="single" w:sz="4" w:space="0" w:color="auto"/>
              <w:bottom w:val="single" w:sz="4" w:space="0" w:color="auto"/>
              <w:right w:val="single" w:sz="4" w:space="0" w:color="auto"/>
            </w:tcBorders>
          </w:tcPr>
          <w:p w14:paraId="3EAFEEC3"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7E677D23"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6338A0CC"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37192CDC"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47C97C7"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AD757EE" w14:textId="4B901450" w:rsidR="0009036E" w:rsidRPr="004F1507" w:rsidRDefault="00A15F85" w:rsidP="00AA1059">
            <w:pPr>
              <w:pStyle w:val="NormalIndent"/>
            </w:pPr>
            <w:r>
              <w:t>Maryland WIC and USVI WIC</w:t>
            </w:r>
            <w:r w:rsidR="0009036E">
              <w:t xml:space="preserve"> shall be notified when a vendor is shipped a replacement device.</w:t>
            </w:r>
          </w:p>
        </w:tc>
        <w:tc>
          <w:tcPr>
            <w:tcW w:w="1890" w:type="dxa"/>
            <w:tcBorders>
              <w:top w:val="single" w:sz="4" w:space="0" w:color="auto"/>
              <w:left w:val="single" w:sz="4" w:space="0" w:color="auto"/>
              <w:bottom w:val="single" w:sz="4" w:space="0" w:color="auto"/>
              <w:right w:val="single" w:sz="4" w:space="0" w:color="auto"/>
            </w:tcBorders>
          </w:tcPr>
          <w:p w14:paraId="7255067F"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42E72974"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392E0F99"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5F781630"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BDACA50"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3904975" w14:textId="77777777" w:rsidR="0009036E" w:rsidRDefault="0009036E" w:rsidP="00AA1059">
            <w:pPr>
              <w:pStyle w:val="NormalIndent"/>
            </w:pPr>
            <w:r>
              <w:t>The replacement device shipment shall include clear instructions for the return of the malfunctioning device including a list of components that must be returned (i.e., device, PIN pad, scanner, and power cord). A return shipment label shall also be provided.</w:t>
            </w:r>
          </w:p>
        </w:tc>
        <w:tc>
          <w:tcPr>
            <w:tcW w:w="1890" w:type="dxa"/>
            <w:tcBorders>
              <w:top w:val="single" w:sz="4" w:space="0" w:color="auto"/>
              <w:left w:val="single" w:sz="4" w:space="0" w:color="auto"/>
              <w:bottom w:val="single" w:sz="4" w:space="0" w:color="auto"/>
              <w:right w:val="single" w:sz="4" w:space="0" w:color="auto"/>
            </w:tcBorders>
          </w:tcPr>
          <w:p w14:paraId="015F0B03"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36362F28"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57BBECCB"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0053E444"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CF8259A"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6C74994" w14:textId="77777777" w:rsidR="0009036E" w:rsidRPr="00324E85" w:rsidRDefault="0009036E" w:rsidP="00AA1059">
            <w:r w:rsidRPr="004F1507">
              <w:t xml:space="preserve">The </w:t>
            </w:r>
            <w:r>
              <w:t xml:space="preserve">eWIC Processor </w:t>
            </w:r>
            <w:r w:rsidRPr="004F1507">
              <w:t>shall retrieve terminals from unauthorized or deactivated WIC Vendors and from WIC Vendors that have elected to move to commercial, integrated systems.</w:t>
            </w:r>
            <w:r>
              <w:t xml:space="preserve"> </w:t>
            </w:r>
          </w:p>
        </w:tc>
        <w:tc>
          <w:tcPr>
            <w:tcW w:w="1890" w:type="dxa"/>
            <w:tcBorders>
              <w:top w:val="single" w:sz="4" w:space="0" w:color="auto"/>
              <w:left w:val="single" w:sz="4" w:space="0" w:color="auto"/>
              <w:bottom w:val="single" w:sz="4" w:space="0" w:color="auto"/>
              <w:right w:val="single" w:sz="4" w:space="0" w:color="auto"/>
            </w:tcBorders>
          </w:tcPr>
          <w:p w14:paraId="565E9B4A"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06784EB6"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50705403"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058FB547"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D68AAC5"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36C0589" w14:textId="77777777" w:rsidR="0009036E" w:rsidRDefault="0009036E" w:rsidP="00AA1059">
            <w:pPr>
              <w:pStyle w:val="NormalIndent"/>
            </w:pPr>
            <w:r w:rsidRPr="004F1507">
              <w:t xml:space="preserve">The </w:t>
            </w:r>
            <w:r>
              <w:t xml:space="preserve">eWIC Processor </w:t>
            </w:r>
            <w:r w:rsidRPr="004F1507">
              <w:t>shall</w:t>
            </w:r>
            <w:r>
              <w:t xml:space="preserve"> provide the vendor with instructions for the return of the equipment including a list of components that must be returned (i.e., device, PIN pad, scanner, and power cord).</w:t>
            </w:r>
          </w:p>
        </w:tc>
        <w:tc>
          <w:tcPr>
            <w:tcW w:w="1890" w:type="dxa"/>
            <w:tcBorders>
              <w:top w:val="single" w:sz="4" w:space="0" w:color="auto"/>
              <w:left w:val="single" w:sz="4" w:space="0" w:color="auto"/>
              <w:bottom w:val="single" w:sz="4" w:space="0" w:color="auto"/>
              <w:right w:val="single" w:sz="4" w:space="0" w:color="auto"/>
            </w:tcBorders>
          </w:tcPr>
          <w:p w14:paraId="021D22F4"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32D29760"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54060236"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3D912AFB" w14:textId="77777777" w:rsidTr="08B9E9AC">
        <w:trPr>
          <w:cantSplit/>
        </w:trPr>
        <w:tc>
          <w:tcPr>
            <w:tcW w:w="1080" w:type="dxa"/>
            <w:tcBorders>
              <w:top w:val="single" w:sz="4" w:space="0" w:color="auto"/>
              <w:left w:val="single" w:sz="4" w:space="0" w:color="auto"/>
              <w:bottom w:val="single" w:sz="4" w:space="0" w:color="auto"/>
              <w:right w:val="single" w:sz="4" w:space="0" w:color="auto"/>
            </w:tcBorders>
          </w:tcPr>
          <w:p w14:paraId="752A083B"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88ABC69" w14:textId="47CF0D5E" w:rsidR="0009036E" w:rsidRPr="004F1507" w:rsidRDefault="0009036E" w:rsidP="00AA1059">
            <w:pPr>
              <w:pStyle w:val="NormalIndent"/>
            </w:pPr>
            <w:r>
              <w:t xml:space="preserve">For devices paid for by </w:t>
            </w:r>
            <w:r w:rsidR="00A15F85">
              <w:t>Maryland WIC and USVI WIC</w:t>
            </w:r>
            <w:r>
              <w:t xml:space="preserve">, </w:t>
            </w:r>
            <w:r w:rsidR="00A15F85">
              <w:t>Maryland WIC and USVI WIC</w:t>
            </w:r>
            <w:r>
              <w:t xml:space="preserve"> will reimburse the eWIC Processor for the cost of the device</w:t>
            </w:r>
            <w:r w:rsidR="00B21FF7">
              <w:t xml:space="preserve"> </w:t>
            </w:r>
            <w:r w:rsidR="00AF14E0">
              <w:t>until the device is returned or 30 days from</w:t>
            </w:r>
            <w:r>
              <w:t xml:space="preserve"> the vendor deactivation</w:t>
            </w:r>
            <w:r w:rsidR="00AF14E0">
              <w:t>,</w:t>
            </w:r>
            <w:r w:rsidR="00B21FF7">
              <w:t xml:space="preserve"> whichever is sooner</w:t>
            </w:r>
            <w:r>
              <w:t>.</w:t>
            </w:r>
          </w:p>
        </w:tc>
        <w:tc>
          <w:tcPr>
            <w:tcW w:w="1890" w:type="dxa"/>
            <w:tcBorders>
              <w:top w:val="single" w:sz="4" w:space="0" w:color="auto"/>
              <w:left w:val="single" w:sz="4" w:space="0" w:color="auto"/>
              <w:bottom w:val="single" w:sz="4" w:space="0" w:color="auto"/>
              <w:right w:val="single" w:sz="4" w:space="0" w:color="auto"/>
            </w:tcBorders>
          </w:tcPr>
          <w:p w14:paraId="2D6B0773" w14:textId="77777777" w:rsidR="0009036E" w:rsidRPr="007525C1" w:rsidRDefault="00684C46"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530" w:type="dxa"/>
            <w:tcBorders>
              <w:top w:val="single" w:sz="4" w:space="0" w:color="auto"/>
              <w:left w:val="single" w:sz="4" w:space="0" w:color="auto"/>
              <w:bottom w:val="single" w:sz="4" w:space="0" w:color="auto"/>
              <w:right w:val="single" w:sz="4" w:space="0" w:color="auto"/>
            </w:tcBorders>
          </w:tcPr>
          <w:p w14:paraId="7E09918D" w14:textId="77777777" w:rsidR="0009036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5021D910"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1EF5B331"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52AB5CE"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28D5269" w14:textId="7CD86835" w:rsidR="0009036E" w:rsidRPr="004F1507" w:rsidRDefault="008A210F" w:rsidP="00AA1059">
            <w:pPr>
              <w:pStyle w:val="NormalIndent"/>
            </w:pPr>
            <w:r>
              <w:t xml:space="preserve">For any device that </w:t>
            </w:r>
            <w:r w:rsidR="0009036E">
              <w:t xml:space="preserve">has not been returned by the vendor, </w:t>
            </w:r>
            <w:r w:rsidR="00A15F85">
              <w:t>Maryland WIC and USVI WIC</w:t>
            </w:r>
            <w:r w:rsidR="0009036E">
              <w:t xml:space="preserve"> </w:t>
            </w:r>
            <w:r w:rsidR="003D29EE">
              <w:t>are</w:t>
            </w:r>
            <w:r w:rsidR="0009036E">
              <w:t xml:space="preserve"> not responsible for any ongoing costs of the device</w:t>
            </w:r>
            <w:r>
              <w:t>.</w:t>
            </w:r>
            <w:r w:rsidR="0009036E">
              <w:t xml:space="preserve"> </w:t>
            </w:r>
          </w:p>
        </w:tc>
        <w:tc>
          <w:tcPr>
            <w:tcW w:w="1890" w:type="dxa"/>
            <w:tcBorders>
              <w:top w:val="single" w:sz="4" w:space="0" w:color="auto"/>
              <w:left w:val="single" w:sz="4" w:space="0" w:color="auto"/>
              <w:bottom w:val="single" w:sz="4" w:space="0" w:color="auto"/>
              <w:right w:val="single" w:sz="4" w:space="0" w:color="auto"/>
            </w:tcBorders>
          </w:tcPr>
          <w:p w14:paraId="129F774A" w14:textId="77777777" w:rsidR="0009036E" w:rsidRPr="007525C1" w:rsidRDefault="00684C46" w:rsidP="00AA1059">
            <w:pPr>
              <w:spacing w:before="20" w:after="20"/>
              <w:jc w:val="center"/>
              <w:rPr>
                <w:rFonts w:asciiTheme="minorHAnsi" w:hAnsiTheme="minorHAnsi" w:cstheme="minorBidi"/>
                <w:szCs w:val="20"/>
              </w:rPr>
            </w:pPr>
            <w:r w:rsidRPr="007525C1">
              <w:rPr>
                <w:rFonts w:asciiTheme="minorHAnsi" w:hAnsiTheme="minorHAnsi" w:cstheme="minorBidi"/>
                <w:szCs w:val="20"/>
              </w:rPr>
              <w:t>R</w:t>
            </w:r>
          </w:p>
        </w:tc>
        <w:tc>
          <w:tcPr>
            <w:tcW w:w="1530" w:type="dxa"/>
            <w:tcBorders>
              <w:top w:val="single" w:sz="4" w:space="0" w:color="auto"/>
              <w:left w:val="single" w:sz="4" w:space="0" w:color="auto"/>
              <w:bottom w:val="single" w:sz="4" w:space="0" w:color="auto"/>
              <w:right w:val="single" w:sz="4" w:space="0" w:color="auto"/>
            </w:tcBorders>
          </w:tcPr>
          <w:p w14:paraId="0AB01000" w14:textId="77777777" w:rsidR="0009036E" w:rsidRPr="5CCCBD8B" w:rsidRDefault="0009036E" w:rsidP="00AA1059">
            <w:pPr>
              <w:spacing w:before="20" w:after="20"/>
              <w:rPr>
                <w:rFonts w:asciiTheme="minorHAnsi" w:hAnsiTheme="minorHAnsi" w:cstheme="minorBidi"/>
                <w:color w:val="70AD47" w:themeColor="accent6"/>
              </w:rPr>
            </w:pPr>
          </w:p>
        </w:tc>
        <w:tc>
          <w:tcPr>
            <w:tcW w:w="2790" w:type="dxa"/>
            <w:tcBorders>
              <w:top w:val="single" w:sz="4" w:space="0" w:color="auto"/>
              <w:left w:val="single" w:sz="4" w:space="0" w:color="auto"/>
              <w:bottom w:val="single" w:sz="4" w:space="0" w:color="auto"/>
              <w:right w:val="single" w:sz="4" w:space="0" w:color="auto"/>
            </w:tcBorders>
          </w:tcPr>
          <w:p w14:paraId="1F6299BB" w14:textId="77777777" w:rsidR="0009036E" w:rsidRPr="5CCCBD8B" w:rsidRDefault="0009036E" w:rsidP="00AA1059">
            <w:pPr>
              <w:spacing w:before="20" w:after="20"/>
              <w:rPr>
                <w:rFonts w:asciiTheme="minorHAnsi" w:hAnsiTheme="minorHAnsi" w:cstheme="minorBidi"/>
                <w:color w:val="70AD47" w:themeColor="accent6"/>
              </w:rPr>
            </w:pPr>
          </w:p>
          <w:p w14:paraId="24B06A96" w14:textId="77777777" w:rsidR="0009036E" w:rsidRPr="003210BE" w:rsidRDefault="0009036E" w:rsidP="00AA1059">
            <w:pPr>
              <w:spacing w:before="20" w:after="20"/>
              <w:rPr>
                <w:rFonts w:asciiTheme="minorHAnsi" w:hAnsiTheme="minorHAnsi" w:cstheme="minorBidi"/>
                <w:color w:val="70AD47" w:themeColor="accent6"/>
              </w:rPr>
            </w:pPr>
            <w:r w:rsidRPr="5CCCBD8B">
              <w:rPr>
                <w:rFonts w:asciiTheme="minorHAnsi" w:hAnsiTheme="minorHAnsi" w:cstheme="minorBidi"/>
                <w:color w:val="70AD47" w:themeColor="accent6"/>
              </w:rPr>
              <w:t xml:space="preserve"> </w:t>
            </w:r>
          </w:p>
        </w:tc>
      </w:tr>
      <w:tr w:rsidR="0009036E" w:rsidRPr="003210BE" w14:paraId="091EFE1C"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2E82934" w14:textId="77777777" w:rsidR="0009036E" w:rsidRPr="00DA745A" w:rsidRDefault="0009036E"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F8197E4" w14:textId="77777777" w:rsidR="0009036E" w:rsidRPr="00B45DFE" w:rsidRDefault="0009036E" w:rsidP="00AA1059">
            <w:pPr>
              <w:rPr>
                <w:rFonts w:asciiTheme="minorHAnsi" w:hAnsiTheme="minorHAnsi" w:cs="Calibri"/>
                <w:b/>
              </w:rPr>
            </w:pPr>
            <w:r w:rsidRPr="00B45DFE">
              <w:rPr>
                <w:rFonts w:asciiTheme="minorHAnsi" w:hAnsiTheme="minorHAnsi" w:cs="Calibri"/>
                <w:b/>
              </w:rPr>
              <w:t>Vendor Mobile App</w:t>
            </w:r>
            <w:r>
              <w:rPr>
                <w:rFonts w:asciiTheme="minorHAnsi" w:hAnsiTheme="minorHAnsi" w:cs="Calibri"/>
                <w:b/>
              </w:rPr>
              <w:t>/POS</w:t>
            </w:r>
            <w:r w:rsidR="008725AD">
              <w:rPr>
                <w:rFonts w:asciiTheme="minorHAnsi" w:hAnsiTheme="minorHAnsi" w:cs="Calibri"/>
                <w:b/>
              </w:rPr>
              <w:t xml:space="preserve"> </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9ACE42A" w14:textId="77777777" w:rsidR="0009036E" w:rsidRPr="007525C1" w:rsidRDefault="0009036E" w:rsidP="00AA1059">
            <w:pPr>
              <w:spacing w:before="20" w:after="20"/>
              <w:jc w:val="center"/>
              <w:rPr>
                <w:rFonts w:asciiTheme="minorHAnsi" w:hAnsiTheme="minorHAnsi" w:cstheme="minorHAnsi"/>
                <w:b/>
                <w:bCs/>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8B9ED09" w14:textId="77777777" w:rsidR="0009036E" w:rsidRPr="003210BE" w:rsidRDefault="0009036E" w:rsidP="00AA1059">
            <w:pPr>
              <w:spacing w:before="20" w:after="20"/>
              <w:rPr>
                <w:rFonts w:asciiTheme="minorHAnsi" w:hAnsiTheme="minorHAnsi" w:cstheme="minorHAnsi"/>
                <w:b/>
                <w:bCs/>
                <w:szCs w:val="20"/>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FC73A94" w14:textId="77777777" w:rsidR="0009036E" w:rsidRPr="003210BE" w:rsidRDefault="0009036E" w:rsidP="00AA1059">
            <w:pPr>
              <w:spacing w:before="20" w:after="20"/>
              <w:rPr>
                <w:rFonts w:asciiTheme="minorHAnsi" w:hAnsiTheme="minorHAnsi" w:cstheme="minorHAnsi"/>
                <w:b/>
                <w:bCs/>
                <w:szCs w:val="20"/>
              </w:rPr>
            </w:pPr>
          </w:p>
        </w:tc>
      </w:tr>
      <w:tr w:rsidR="0009036E" w:rsidRPr="003210BE" w14:paraId="21BB4976"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5073072"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FDA48B2" w14:textId="26A3A61F" w:rsidR="0009036E" w:rsidRPr="00324E85" w:rsidRDefault="5020F728" w:rsidP="00AA1059">
            <w:r>
              <w:t xml:space="preserve">The eWIC processor </w:t>
            </w:r>
            <w:proofErr w:type="gramStart"/>
            <w:r>
              <w:t>shall</w:t>
            </w:r>
            <w:proofErr w:type="gramEnd"/>
            <w:r>
              <w:t xml:space="preserve"> provide a WIC Vendor Mobile App that will support secure POS transaction processing that can be used as an alternative to a stand-beside POS device. It may be used by regular vendors providing full functionality or by farmer’s market vendors that will only redeem CVB and/or Farmer’s Market Nutrition Program (FMNP) benefits.</w:t>
            </w:r>
          </w:p>
        </w:tc>
        <w:tc>
          <w:tcPr>
            <w:tcW w:w="1890" w:type="dxa"/>
            <w:tcBorders>
              <w:top w:val="single" w:sz="4" w:space="0" w:color="auto"/>
              <w:left w:val="single" w:sz="4" w:space="0" w:color="auto"/>
              <w:bottom w:val="single" w:sz="4" w:space="0" w:color="auto"/>
              <w:right w:val="single" w:sz="4" w:space="0" w:color="auto"/>
            </w:tcBorders>
          </w:tcPr>
          <w:p w14:paraId="7423D936" w14:textId="0A13086C" w:rsidR="0009036E" w:rsidRPr="007525C1" w:rsidRDefault="02122F57" w:rsidP="71D19273">
            <w:pPr>
              <w:spacing w:before="20" w:after="20"/>
              <w:jc w:val="center"/>
              <w:rPr>
                <w:rFonts w:asciiTheme="minorHAnsi" w:hAnsiTheme="minorHAnsi" w:cstheme="minorBidi"/>
              </w:rPr>
            </w:pPr>
            <w:r w:rsidRPr="71D19273">
              <w:rPr>
                <w:rFonts w:asciiTheme="minorHAnsi" w:hAnsiTheme="minorHAnsi" w:cstheme="minorBidi"/>
              </w:rPr>
              <w:t>RPS</w:t>
            </w:r>
          </w:p>
        </w:tc>
        <w:tc>
          <w:tcPr>
            <w:tcW w:w="1530" w:type="dxa"/>
            <w:tcBorders>
              <w:top w:val="single" w:sz="4" w:space="0" w:color="auto"/>
              <w:left w:val="single" w:sz="4" w:space="0" w:color="auto"/>
              <w:bottom w:val="single" w:sz="4" w:space="0" w:color="auto"/>
              <w:right w:val="single" w:sz="4" w:space="0" w:color="auto"/>
            </w:tcBorders>
          </w:tcPr>
          <w:p w14:paraId="1E50D2E6" w14:textId="77777777" w:rsidR="0009036E" w:rsidRPr="00AE1959" w:rsidRDefault="0009036E" w:rsidP="00AA1059">
            <w:pPr>
              <w:spacing w:before="20" w:after="20"/>
              <w:rPr>
                <w:rFonts w:asciiTheme="minorHAnsi" w:hAnsiTheme="minorHAnsi" w:cstheme="minorHAnsi"/>
                <w:bCs/>
                <w:color w:val="FF0000"/>
                <w:szCs w:val="20"/>
              </w:rPr>
            </w:pPr>
          </w:p>
        </w:tc>
        <w:tc>
          <w:tcPr>
            <w:tcW w:w="2790" w:type="dxa"/>
            <w:tcBorders>
              <w:top w:val="single" w:sz="4" w:space="0" w:color="auto"/>
              <w:left w:val="single" w:sz="4" w:space="0" w:color="auto"/>
              <w:bottom w:val="single" w:sz="4" w:space="0" w:color="auto"/>
              <w:right w:val="single" w:sz="4" w:space="0" w:color="auto"/>
            </w:tcBorders>
          </w:tcPr>
          <w:p w14:paraId="1DB772C9" w14:textId="77777777" w:rsidR="0009036E" w:rsidRPr="00AE1959" w:rsidRDefault="0009036E" w:rsidP="00AA1059">
            <w:pPr>
              <w:spacing w:before="20" w:after="20"/>
              <w:rPr>
                <w:rFonts w:asciiTheme="minorHAnsi" w:hAnsiTheme="minorHAnsi" w:cstheme="minorHAnsi"/>
                <w:bCs/>
                <w:color w:val="FF0000"/>
                <w:szCs w:val="20"/>
              </w:rPr>
            </w:pPr>
          </w:p>
        </w:tc>
      </w:tr>
      <w:tr w:rsidR="0009036E" w:rsidRPr="003210BE" w14:paraId="6743FB5E"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8FDEF70" w14:textId="77777777" w:rsidR="0009036E" w:rsidRPr="00DA745A"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0D75EAD" w14:textId="77777777" w:rsidR="0009036E" w:rsidRPr="00324E85" w:rsidRDefault="0009036E" w:rsidP="00AA1059">
            <w:r>
              <w:t>The WIC Vendor Mobile App shall include the following functionality:</w:t>
            </w:r>
          </w:p>
        </w:tc>
        <w:tc>
          <w:tcPr>
            <w:tcW w:w="1890" w:type="dxa"/>
            <w:tcBorders>
              <w:top w:val="single" w:sz="4" w:space="0" w:color="auto"/>
              <w:left w:val="single" w:sz="4" w:space="0" w:color="auto"/>
              <w:bottom w:val="single" w:sz="4" w:space="0" w:color="auto"/>
              <w:right w:val="single" w:sz="4" w:space="0" w:color="auto"/>
            </w:tcBorders>
          </w:tcPr>
          <w:p w14:paraId="5157D529" w14:textId="5AED5A53" w:rsidR="0009036E" w:rsidRPr="007525C1" w:rsidRDefault="40484BDE" w:rsidP="71D19273">
            <w:pPr>
              <w:spacing w:before="20" w:after="20"/>
              <w:jc w:val="center"/>
              <w:rPr>
                <w:rFonts w:asciiTheme="minorHAnsi" w:hAnsiTheme="minorHAnsi" w:cstheme="minorBidi"/>
              </w:rPr>
            </w:pPr>
            <w:r w:rsidRPr="71D19273">
              <w:rPr>
                <w:rFonts w:asciiTheme="minorHAnsi" w:hAnsiTheme="minorHAnsi" w:cstheme="minorBidi"/>
              </w:rPr>
              <w:t xml:space="preserve"> RPS</w:t>
            </w:r>
          </w:p>
        </w:tc>
        <w:tc>
          <w:tcPr>
            <w:tcW w:w="1530" w:type="dxa"/>
            <w:tcBorders>
              <w:top w:val="single" w:sz="4" w:space="0" w:color="auto"/>
              <w:left w:val="single" w:sz="4" w:space="0" w:color="auto"/>
              <w:bottom w:val="single" w:sz="4" w:space="0" w:color="auto"/>
              <w:right w:val="single" w:sz="4" w:space="0" w:color="auto"/>
            </w:tcBorders>
          </w:tcPr>
          <w:p w14:paraId="31995638"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628D7164"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6CD30339"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60F3086"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FC54351" w14:textId="5A96897F" w:rsidR="0009036E" w:rsidRDefault="0009036E" w:rsidP="00AA1059">
            <w:pPr>
              <w:pStyle w:val="NormalIndent"/>
              <w:rPr>
                <w:rFonts w:asciiTheme="minorHAnsi" w:hAnsiTheme="minorHAnsi" w:cs="Calibri"/>
              </w:rPr>
            </w:pPr>
            <w:r>
              <w:rPr>
                <w:rFonts w:asciiTheme="minorHAnsi" w:hAnsiTheme="minorHAnsi" w:cstheme="minorHAnsi"/>
                <w:szCs w:val="20"/>
              </w:rPr>
              <w:t xml:space="preserve">Can be used on </w:t>
            </w:r>
            <w:r>
              <w:t>Android and iOS (Apple) devices</w:t>
            </w:r>
            <w:r w:rsidR="00552CDC">
              <w:t>.</w:t>
            </w:r>
          </w:p>
        </w:tc>
        <w:tc>
          <w:tcPr>
            <w:tcW w:w="1890" w:type="dxa"/>
            <w:tcBorders>
              <w:top w:val="single" w:sz="4" w:space="0" w:color="auto"/>
              <w:left w:val="single" w:sz="4" w:space="0" w:color="auto"/>
              <w:bottom w:val="single" w:sz="4" w:space="0" w:color="auto"/>
              <w:right w:val="single" w:sz="4" w:space="0" w:color="auto"/>
            </w:tcBorders>
          </w:tcPr>
          <w:p w14:paraId="4DB474EF" w14:textId="517434BA" w:rsidR="0009036E" w:rsidRPr="007525C1" w:rsidRDefault="2BE8CD18" w:rsidP="71D19273">
            <w:pPr>
              <w:spacing w:before="20" w:after="20"/>
              <w:jc w:val="center"/>
              <w:rPr>
                <w:rFonts w:asciiTheme="minorHAnsi" w:hAnsiTheme="minorHAnsi" w:cstheme="minorBidi"/>
              </w:rPr>
            </w:pPr>
            <w:r w:rsidRPr="71D19273">
              <w:rPr>
                <w:rFonts w:asciiTheme="minorHAnsi" w:hAnsiTheme="minorHAnsi" w:cstheme="minorBidi"/>
              </w:rPr>
              <w:t xml:space="preserve"> RPS</w:t>
            </w:r>
          </w:p>
        </w:tc>
        <w:tc>
          <w:tcPr>
            <w:tcW w:w="1530" w:type="dxa"/>
            <w:tcBorders>
              <w:top w:val="single" w:sz="4" w:space="0" w:color="auto"/>
              <w:left w:val="single" w:sz="4" w:space="0" w:color="auto"/>
              <w:bottom w:val="single" w:sz="4" w:space="0" w:color="auto"/>
              <w:right w:val="single" w:sz="4" w:space="0" w:color="auto"/>
            </w:tcBorders>
          </w:tcPr>
          <w:p w14:paraId="1EF6CE11"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7D4C2276"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24286970"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62F935F"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A35927C" w14:textId="5C25BB48" w:rsidR="0009036E" w:rsidRDefault="0009036E" w:rsidP="00AA1059">
            <w:pPr>
              <w:pStyle w:val="NormalIndent"/>
              <w:rPr>
                <w:rFonts w:asciiTheme="minorHAnsi" w:hAnsiTheme="minorHAnsi" w:cs="Calibri"/>
              </w:rPr>
            </w:pPr>
            <w:r>
              <w:rPr>
                <w:rFonts w:asciiTheme="minorHAnsi" w:hAnsiTheme="minorHAnsi" w:cs="Calibri"/>
              </w:rPr>
              <w:t xml:space="preserve">Support secure log-in to include </w:t>
            </w:r>
            <w:proofErr w:type="gramStart"/>
            <w:r>
              <w:rPr>
                <w:rFonts w:asciiTheme="minorHAnsi" w:hAnsiTheme="minorHAnsi" w:cstheme="minorHAnsi"/>
                <w:szCs w:val="20"/>
              </w:rPr>
              <w:t>User Name</w:t>
            </w:r>
            <w:proofErr w:type="gramEnd"/>
            <w:r>
              <w:rPr>
                <w:rFonts w:asciiTheme="minorHAnsi" w:hAnsiTheme="minorHAnsi" w:cstheme="minorHAnsi"/>
                <w:szCs w:val="20"/>
              </w:rPr>
              <w:t xml:space="preserve"> and Password</w:t>
            </w:r>
            <w:r w:rsidR="00552CDC">
              <w:rPr>
                <w:rFonts w:asciiTheme="minorHAnsi" w:hAnsiTheme="minorHAnsi" w:cstheme="minorHAnsi"/>
                <w:szCs w:val="20"/>
              </w:rPr>
              <w:t>.</w:t>
            </w:r>
          </w:p>
        </w:tc>
        <w:tc>
          <w:tcPr>
            <w:tcW w:w="1890" w:type="dxa"/>
            <w:tcBorders>
              <w:top w:val="single" w:sz="4" w:space="0" w:color="auto"/>
              <w:left w:val="single" w:sz="4" w:space="0" w:color="auto"/>
              <w:bottom w:val="single" w:sz="4" w:space="0" w:color="auto"/>
              <w:right w:val="single" w:sz="4" w:space="0" w:color="auto"/>
            </w:tcBorders>
          </w:tcPr>
          <w:p w14:paraId="144152FA" w14:textId="79CFFC96" w:rsidR="0009036E" w:rsidRPr="007525C1" w:rsidRDefault="2BE8CD18" w:rsidP="71D19273">
            <w:pPr>
              <w:spacing w:before="20" w:after="20"/>
              <w:jc w:val="center"/>
              <w:rPr>
                <w:rFonts w:asciiTheme="minorHAnsi" w:hAnsiTheme="minorHAnsi" w:cstheme="minorBidi"/>
              </w:rPr>
            </w:pPr>
            <w:r w:rsidRPr="71D19273">
              <w:rPr>
                <w:rFonts w:asciiTheme="minorHAnsi" w:hAnsiTheme="minorHAnsi" w:cstheme="minorBidi"/>
              </w:rPr>
              <w:t xml:space="preserve"> RPS</w:t>
            </w:r>
          </w:p>
        </w:tc>
        <w:tc>
          <w:tcPr>
            <w:tcW w:w="1530" w:type="dxa"/>
            <w:tcBorders>
              <w:top w:val="single" w:sz="4" w:space="0" w:color="auto"/>
              <w:left w:val="single" w:sz="4" w:space="0" w:color="auto"/>
              <w:bottom w:val="single" w:sz="4" w:space="0" w:color="auto"/>
              <w:right w:val="single" w:sz="4" w:space="0" w:color="auto"/>
            </w:tcBorders>
          </w:tcPr>
          <w:p w14:paraId="2918EF94"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3CABC16E"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786BFAF4"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D61A450"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5E9547F" w14:textId="77777777" w:rsidR="0009036E" w:rsidRDefault="0009036E" w:rsidP="00AA1059">
            <w:pPr>
              <w:pStyle w:val="NormalIndent"/>
              <w:rPr>
                <w:rFonts w:asciiTheme="minorHAnsi" w:hAnsiTheme="minorHAnsi" w:cs="Calibri"/>
              </w:rPr>
            </w:pPr>
            <w:r>
              <w:rPr>
                <w:rFonts w:asciiTheme="minorHAnsi" w:hAnsiTheme="minorHAnsi" w:cstheme="minorHAnsi"/>
                <w:szCs w:val="20"/>
              </w:rPr>
              <w:t>Shall support a configurable number of invalid password entries and lock the account from further attempts.</w:t>
            </w:r>
          </w:p>
        </w:tc>
        <w:tc>
          <w:tcPr>
            <w:tcW w:w="1890" w:type="dxa"/>
            <w:tcBorders>
              <w:top w:val="single" w:sz="4" w:space="0" w:color="auto"/>
              <w:left w:val="single" w:sz="4" w:space="0" w:color="auto"/>
              <w:bottom w:val="single" w:sz="4" w:space="0" w:color="auto"/>
              <w:right w:val="single" w:sz="4" w:space="0" w:color="auto"/>
            </w:tcBorders>
          </w:tcPr>
          <w:p w14:paraId="435B7842" w14:textId="079D5CED" w:rsidR="0009036E" w:rsidRPr="007525C1" w:rsidRDefault="40782F4D" w:rsidP="71D19273">
            <w:pPr>
              <w:spacing w:before="20" w:after="20"/>
              <w:jc w:val="center"/>
              <w:rPr>
                <w:rFonts w:asciiTheme="minorHAnsi" w:hAnsiTheme="minorHAnsi" w:cstheme="minorBidi"/>
              </w:rPr>
            </w:pPr>
            <w:r w:rsidRPr="71D19273">
              <w:rPr>
                <w:rFonts w:asciiTheme="minorHAnsi" w:hAnsiTheme="minorHAnsi" w:cstheme="minorBidi"/>
              </w:rPr>
              <w:t xml:space="preserve"> RPS</w:t>
            </w:r>
          </w:p>
        </w:tc>
        <w:tc>
          <w:tcPr>
            <w:tcW w:w="1530" w:type="dxa"/>
            <w:tcBorders>
              <w:top w:val="single" w:sz="4" w:space="0" w:color="auto"/>
              <w:left w:val="single" w:sz="4" w:space="0" w:color="auto"/>
              <w:bottom w:val="single" w:sz="4" w:space="0" w:color="auto"/>
              <w:right w:val="single" w:sz="4" w:space="0" w:color="auto"/>
            </w:tcBorders>
          </w:tcPr>
          <w:p w14:paraId="272159F0"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45841D7C"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11A94B1E"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1876BD5"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340BAB3" w14:textId="77777777" w:rsidR="0009036E" w:rsidRDefault="0009036E" w:rsidP="00AA1059">
            <w:pPr>
              <w:pStyle w:val="NormalIndent"/>
              <w:rPr>
                <w:rFonts w:asciiTheme="minorHAnsi" w:hAnsiTheme="minorHAnsi" w:cs="Calibri"/>
              </w:rPr>
            </w:pPr>
            <w:proofErr w:type="gramStart"/>
            <w:r>
              <w:rPr>
                <w:rFonts w:asciiTheme="minorHAnsi" w:hAnsiTheme="minorHAnsi" w:cstheme="minorHAnsi"/>
                <w:szCs w:val="20"/>
              </w:rPr>
              <w:t>Shall</w:t>
            </w:r>
            <w:proofErr w:type="gramEnd"/>
            <w:r>
              <w:rPr>
                <w:rFonts w:asciiTheme="minorHAnsi" w:hAnsiTheme="minorHAnsi" w:cstheme="minorHAnsi"/>
                <w:szCs w:val="20"/>
              </w:rPr>
              <w:t xml:space="preserve"> support password changes either with entry of the previous password to verify identity or through a password recovery if the user has forgotten or locked their account because of incorrect password entry.</w:t>
            </w:r>
          </w:p>
        </w:tc>
        <w:tc>
          <w:tcPr>
            <w:tcW w:w="1890" w:type="dxa"/>
            <w:tcBorders>
              <w:top w:val="single" w:sz="4" w:space="0" w:color="auto"/>
              <w:left w:val="single" w:sz="4" w:space="0" w:color="auto"/>
              <w:bottom w:val="single" w:sz="4" w:space="0" w:color="auto"/>
              <w:right w:val="single" w:sz="4" w:space="0" w:color="auto"/>
            </w:tcBorders>
          </w:tcPr>
          <w:p w14:paraId="05472339" w14:textId="4B6CBA91" w:rsidR="0009036E" w:rsidRPr="007525C1" w:rsidRDefault="40782F4D" w:rsidP="71D19273">
            <w:pPr>
              <w:spacing w:before="20" w:after="20"/>
              <w:jc w:val="center"/>
              <w:rPr>
                <w:rFonts w:asciiTheme="minorHAnsi" w:hAnsiTheme="minorHAnsi" w:cstheme="minorBidi"/>
              </w:rPr>
            </w:pPr>
            <w:r w:rsidRPr="71D19273">
              <w:rPr>
                <w:rFonts w:asciiTheme="minorHAnsi" w:hAnsiTheme="minorHAnsi" w:cstheme="minorBidi"/>
              </w:rPr>
              <w:t xml:space="preserve"> RPS</w:t>
            </w:r>
          </w:p>
        </w:tc>
        <w:tc>
          <w:tcPr>
            <w:tcW w:w="1530" w:type="dxa"/>
            <w:tcBorders>
              <w:top w:val="single" w:sz="4" w:space="0" w:color="auto"/>
              <w:left w:val="single" w:sz="4" w:space="0" w:color="auto"/>
              <w:bottom w:val="single" w:sz="4" w:space="0" w:color="auto"/>
              <w:right w:val="single" w:sz="4" w:space="0" w:color="auto"/>
            </w:tcBorders>
          </w:tcPr>
          <w:p w14:paraId="151EEC0B"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5E522D86"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27741BA6"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6B384C8"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FF9C00D" w14:textId="3852C684" w:rsidR="0009036E" w:rsidRDefault="0009036E" w:rsidP="00AA1059">
            <w:pPr>
              <w:pStyle w:val="NormalIndent"/>
              <w:rPr>
                <w:rFonts w:asciiTheme="minorHAnsi" w:hAnsiTheme="minorHAnsi" w:cs="Calibri"/>
              </w:rPr>
            </w:pPr>
            <w:proofErr w:type="gramStart"/>
            <w:r>
              <w:rPr>
                <w:rFonts w:asciiTheme="minorHAnsi" w:hAnsiTheme="minorHAnsi" w:cstheme="minorHAnsi"/>
                <w:szCs w:val="20"/>
              </w:rPr>
              <w:t>Shall</w:t>
            </w:r>
            <w:proofErr w:type="gramEnd"/>
            <w:r>
              <w:rPr>
                <w:rFonts w:asciiTheme="minorHAnsi" w:hAnsiTheme="minorHAnsi" w:cstheme="minorHAnsi"/>
                <w:szCs w:val="20"/>
              </w:rPr>
              <w:t xml:space="preserve"> support the recovery of </w:t>
            </w:r>
            <w:proofErr w:type="gramStart"/>
            <w:r>
              <w:rPr>
                <w:rFonts w:asciiTheme="minorHAnsi" w:hAnsiTheme="minorHAnsi" w:cstheme="minorHAnsi"/>
                <w:szCs w:val="20"/>
              </w:rPr>
              <w:t>user names</w:t>
            </w:r>
            <w:proofErr w:type="gramEnd"/>
            <w:r>
              <w:rPr>
                <w:rFonts w:asciiTheme="minorHAnsi" w:hAnsiTheme="minorHAnsi" w:cstheme="minorHAnsi"/>
                <w:szCs w:val="20"/>
              </w:rPr>
              <w:t xml:space="preserve"> following the verification of identity</w:t>
            </w:r>
            <w:r w:rsidR="00552CDC">
              <w:rPr>
                <w:rFonts w:asciiTheme="minorHAnsi" w:hAnsiTheme="minorHAnsi" w:cstheme="minorHAnsi"/>
                <w:szCs w:val="20"/>
              </w:rPr>
              <w:t>.</w:t>
            </w:r>
          </w:p>
        </w:tc>
        <w:tc>
          <w:tcPr>
            <w:tcW w:w="1890" w:type="dxa"/>
            <w:tcBorders>
              <w:top w:val="single" w:sz="4" w:space="0" w:color="auto"/>
              <w:left w:val="single" w:sz="4" w:space="0" w:color="auto"/>
              <w:bottom w:val="single" w:sz="4" w:space="0" w:color="auto"/>
              <w:right w:val="single" w:sz="4" w:space="0" w:color="auto"/>
            </w:tcBorders>
          </w:tcPr>
          <w:p w14:paraId="3B4992EE" w14:textId="4B7C92F4" w:rsidR="0009036E" w:rsidRPr="007525C1" w:rsidRDefault="4B3CB191" w:rsidP="71D19273">
            <w:pPr>
              <w:spacing w:before="20" w:after="20"/>
              <w:jc w:val="center"/>
              <w:rPr>
                <w:rFonts w:asciiTheme="minorHAnsi" w:hAnsiTheme="minorHAnsi" w:cstheme="minorBidi"/>
              </w:rPr>
            </w:pPr>
            <w:r w:rsidRPr="71D19273">
              <w:rPr>
                <w:rFonts w:asciiTheme="minorHAnsi" w:hAnsiTheme="minorHAnsi" w:cstheme="minorBidi"/>
              </w:rPr>
              <w:t xml:space="preserve"> RPS</w:t>
            </w:r>
          </w:p>
        </w:tc>
        <w:tc>
          <w:tcPr>
            <w:tcW w:w="1530" w:type="dxa"/>
            <w:tcBorders>
              <w:top w:val="single" w:sz="4" w:space="0" w:color="auto"/>
              <w:left w:val="single" w:sz="4" w:space="0" w:color="auto"/>
              <w:bottom w:val="single" w:sz="4" w:space="0" w:color="auto"/>
              <w:right w:val="single" w:sz="4" w:space="0" w:color="auto"/>
            </w:tcBorders>
          </w:tcPr>
          <w:p w14:paraId="109696FF"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7C2B62A4"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75352115"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C5582B4"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783ED3C" w14:textId="5BBEF275" w:rsidR="0009036E" w:rsidRDefault="5020F728" w:rsidP="00AA1059">
            <w:pPr>
              <w:pStyle w:val="NormalIndent"/>
              <w:rPr>
                <w:rFonts w:asciiTheme="minorHAnsi" w:hAnsiTheme="minorHAnsi" w:cs="Calibri"/>
              </w:rPr>
            </w:pPr>
            <w:r w:rsidRPr="5020F728">
              <w:rPr>
                <w:rFonts w:asciiTheme="minorHAnsi" w:hAnsiTheme="minorHAnsi" w:cs="Calibri"/>
              </w:rPr>
              <w:t>Shall support the full transaction set in compliance with FNS Operating Rules, regulations and guidance:</w:t>
            </w:r>
          </w:p>
          <w:p w14:paraId="4B30F954" w14:textId="77777777" w:rsidR="0009036E" w:rsidRPr="007B13AA" w:rsidRDefault="0009036E" w:rsidP="00AA1059">
            <w:pPr>
              <w:pStyle w:val="NormalIndent"/>
              <w:numPr>
                <w:ilvl w:val="0"/>
                <w:numId w:val="28"/>
              </w:numPr>
              <w:rPr>
                <w:rFonts w:cs="Calibri"/>
              </w:rPr>
            </w:pPr>
            <w:r>
              <w:rPr>
                <w:rFonts w:cs="Calibri"/>
              </w:rPr>
              <w:t>Balance Inquiry</w:t>
            </w:r>
          </w:p>
          <w:p w14:paraId="30D9DFE3" w14:textId="77777777" w:rsidR="0009036E" w:rsidRPr="007B13AA" w:rsidRDefault="0009036E" w:rsidP="00AA1059">
            <w:pPr>
              <w:pStyle w:val="NormalIndent"/>
              <w:numPr>
                <w:ilvl w:val="0"/>
                <w:numId w:val="28"/>
              </w:numPr>
              <w:rPr>
                <w:rFonts w:cs="Calibri"/>
              </w:rPr>
            </w:pPr>
            <w:r>
              <w:rPr>
                <w:rFonts w:cs="Calibri"/>
              </w:rPr>
              <w:t>Purchase</w:t>
            </w:r>
          </w:p>
          <w:p w14:paraId="316ECF2C" w14:textId="77777777" w:rsidR="0009036E" w:rsidRPr="007B13AA" w:rsidRDefault="0009036E" w:rsidP="00AA1059">
            <w:pPr>
              <w:pStyle w:val="NormalIndent"/>
              <w:numPr>
                <w:ilvl w:val="0"/>
                <w:numId w:val="28"/>
              </w:numPr>
              <w:rPr>
                <w:rFonts w:cs="Calibri"/>
              </w:rPr>
            </w:pPr>
            <w:r>
              <w:rPr>
                <w:rFonts w:cs="Calibri"/>
              </w:rPr>
              <w:t>Void/Reversal</w:t>
            </w:r>
          </w:p>
        </w:tc>
        <w:tc>
          <w:tcPr>
            <w:tcW w:w="1890" w:type="dxa"/>
            <w:tcBorders>
              <w:top w:val="single" w:sz="4" w:space="0" w:color="auto"/>
              <w:left w:val="single" w:sz="4" w:space="0" w:color="auto"/>
              <w:bottom w:val="single" w:sz="4" w:space="0" w:color="auto"/>
              <w:right w:val="single" w:sz="4" w:space="0" w:color="auto"/>
            </w:tcBorders>
          </w:tcPr>
          <w:p w14:paraId="030E9E4F" w14:textId="175D2A6D" w:rsidR="0009036E" w:rsidRPr="007525C1" w:rsidRDefault="4B3CB191" w:rsidP="71D19273">
            <w:pPr>
              <w:spacing w:before="20" w:after="20"/>
              <w:jc w:val="center"/>
              <w:rPr>
                <w:rFonts w:asciiTheme="minorHAnsi" w:hAnsiTheme="minorHAnsi" w:cstheme="minorBidi"/>
              </w:rPr>
            </w:pPr>
            <w:r w:rsidRPr="71D19273">
              <w:rPr>
                <w:rFonts w:asciiTheme="minorHAnsi" w:hAnsiTheme="minorHAnsi" w:cstheme="minorBidi"/>
              </w:rPr>
              <w:t xml:space="preserve"> RPS</w:t>
            </w:r>
          </w:p>
        </w:tc>
        <w:tc>
          <w:tcPr>
            <w:tcW w:w="1530" w:type="dxa"/>
            <w:tcBorders>
              <w:top w:val="single" w:sz="4" w:space="0" w:color="auto"/>
              <w:left w:val="single" w:sz="4" w:space="0" w:color="auto"/>
              <w:bottom w:val="single" w:sz="4" w:space="0" w:color="auto"/>
              <w:right w:val="single" w:sz="4" w:space="0" w:color="auto"/>
            </w:tcBorders>
          </w:tcPr>
          <w:p w14:paraId="62DBEF93"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2A82C10F"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7D43E120"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2430B28"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10FBFFE" w14:textId="71376B1C" w:rsidR="0009036E" w:rsidRPr="00842BD4" w:rsidRDefault="0009036E" w:rsidP="00AA1059">
            <w:pPr>
              <w:pStyle w:val="NormalIndent"/>
              <w:rPr>
                <w:rFonts w:asciiTheme="minorHAnsi" w:hAnsiTheme="minorHAnsi" w:cs="Calibri"/>
                <w:strike/>
              </w:rPr>
            </w:pPr>
            <w:r w:rsidRPr="00842BD4">
              <w:rPr>
                <w:rFonts w:asciiTheme="minorHAnsi" w:hAnsiTheme="minorHAnsi" w:cs="Calibri"/>
                <w:strike/>
              </w:rPr>
              <w:t xml:space="preserve">Support card number </w:t>
            </w:r>
            <w:proofErr w:type="gramStart"/>
            <w:r w:rsidRPr="00842BD4">
              <w:rPr>
                <w:rFonts w:asciiTheme="minorHAnsi" w:hAnsiTheme="minorHAnsi" w:cs="Calibri"/>
                <w:strike/>
              </w:rPr>
              <w:t>capture</w:t>
            </w:r>
            <w:proofErr w:type="gramEnd"/>
            <w:r w:rsidRPr="00842BD4">
              <w:rPr>
                <w:rFonts w:asciiTheme="minorHAnsi" w:hAnsiTheme="minorHAnsi" w:cs="Calibri"/>
                <w:strike/>
              </w:rPr>
              <w:t xml:space="preserve"> via </w:t>
            </w:r>
            <w:proofErr w:type="gramStart"/>
            <w:r w:rsidR="00431B4A" w:rsidRPr="00842BD4">
              <w:rPr>
                <w:rFonts w:asciiTheme="minorHAnsi" w:hAnsiTheme="minorHAnsi" w:cs="Calibri"/>
                <w:strike/>
              </w:rPr>
              <w:t>chip</w:t>
            </w:r>
            <w:proofErr w:type="gramEnd"/>
            <w:r w:rsidR="00431B4A" w:rsidRPr="00842BD4">
              <w:rPr>
                <w:rFonts w:asciiTheme="minorHAnsi" w:hAnsiTheme="minorHAnsi" w:cs="Calibri"/>
                <w:strike/>
              </w:rPr>
              <w:t xml:space="preserve">, tap, </w:t>
            </w:r>
            <w:r w:rsidRPr="00842BD4">
              <w:rPr>
                <w:rFonts w:asciiTheme="minorHAnsi" w:hAnsiTheme="minorHAnsi" w:cs="Calibri"/>
                <w:strike/>
              </w:rPr>
              <w:t>swipe, key entry, or mobile device camera</w:t>
            </w:r>
            <w:r w:rsidR="00552CDC" w:rsidRPr="00842BD4">
              <w:rPr>
                <w:rFonts w:asciiTheme="minorHAnsi" w:hAnsiTheme="minorHAnsi" w:cs="Calibri"/>
                <w:strike/>
              </w:rPr>
              <w:t>.</w:t>
            </w:r>
          </w:p>
        </w:tc>
        <w:tc>
          <w:tcPr>
            <w:tcW w:w="1890" w:type="dxa"/>
            <w:tcBorders>
              <w:top w:val="single" w:sz="4" w:space="0" w:color="auto"/>
              <w:left w:val="single" w:sz="4" w:space="0" w:color="auto"/>
              <w:bottom w:val="single" w:sz="4" w:space="0" w:color="auto"/>
              <w:right w:val="single" w:sz="4" w:space="0" w:color="auto"/>
            </w:tcBorders>
          </w:tcPr>
          <w:p w14:paraId="44455189" w14:textId="55C5396B" w:rsidR="0009036E" w:rsidRPr="007525C1" w:rsidRDefault="00F15EB4" w:rsidP="71D19273">
            <w:pPr>
              <w:spacing w:before="20" w:after="20"/>
              <w:jc w:val="center"/>
              <w:rPr>
                <w:rFonts w:asciiTheme="minorHAnsi" w:hAnsiTheme="minorHAnsi" w:cstheme="minorBidi"/>
              </w:rPr>
            </w:pPr>
            <w:r>
              <w:rPr>
                <w:rFonts w:asciiTheme="minorHAnsi" w:hAnsiTheme="minorHAnsi" w:cstheme="minorBidi"/>
              </w:rPr>
              <w:t>N/A</w:t>
            </w:r>
          </w:p>
        </w:tc>
        <w:tc>
          <w:tcPr>
            <w:tcW w:w="1530" w:type="dxa"/>
            <w:tcBorders>
              <w:top w:val="single" w:sz="4" w:space="0" w:color="auto"/>
              <w:left w:val="single" w:sz="4" w:space="0" w:color="auto"/>
              <w:bottom w:val="single" w:sz="4" w:space="0" w:color="auto"/>
              <w:right w:val="single" w:sz="4" w:space="0" w:color="auto"/>
            </w:tcBorders>
          </w:tcPr>
          <w:p w14:paraId="3255BB94"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1E09E932"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7233D667"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0209125"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C6D107B" w14:textId="77777777" w:rsidR="0009036E" w:rsidRPr="00324E85" w:rsidRDefault="0009036E" w:rsidP="00AA1059">
            <w:pPr>
              <w:pStyle w:val="NormalIndent"/>
              <w:rPr>
                <w:rFonts w:asciiTheme="minorHAnsi" w:hAnsiTheme="minorHAnsi" w:cs="Calibri"/>
              </w:rPr>
            </w:pPr>
            <w:r w:rsidRPr="387742EF">
              <w:rPr>
                <w:rFonts w:asciiTheme="minorHAnsi" w:hAnsiTheme="minorHAnsi" w:cs="Calibri"/>
              </w:rPr>
              <w:t xml:space="preserve">Support secure PIN entry and PIN encryption in compliance with FNS regulations, operating rules and the ISO 9564 standard. A separate PIN device may be required. The PIN can be captured for </w:t>
            </w:r>
            <w:proofErr w:type="gramStart"/>
            <w:r w:rsidRPr="387742EF">
              <w:rPr>
                <w:rFonts w:asciiTheme="minorHAnsi" w:hAnsiTheme="minorHAnsi" w:cs="Calibri"/>
              </w:rPr>
              <w:t>the use</w:t>
            </w:r>
            <w:proofErr w:type="gramEnd"/>
            <w:r w:rsidRPr="387742EF">
              <w:rPr>
                <w:rFonts w:asciiTheme="minorHAnsi" w:hAnsiTheme="minorHAnsi" w:cs="Calibri"/>
              </w:rPr>
              <w:t xml:space="preserve"> during a purchase transaction but may not be stored for future or subsequent transactions.</w:t>
            </w:r>
          </w:p>
        </w:tc>
        <w:tc>
          <w:tcPr>
            <w:tcW w:w="1890" w:type="dxa"/>
            <w:tcBorders>
              <w:top w:val="single" w:sz="4" w:space="0" w:color="auto"/>
              <w:left w:val="single" w:sz="4" w:space="0" w:color="auto"/>
              <w:bottom w:val="single" w:sz="4" w:space="0" w:color="auto"/>
              <w:right w:val="single" w:sz="4" w:space="0" w:color="auto"/>
            </w:tcBorders>
          </w:tcPr>
          <w:p w14:paraId="2F1E28EF" w14:textId="33939884" w:rsidR="0009036E" w:rsidRPr="007525C1" w:rsidRDefault="522E517B" w:rsidP="71D19273">
            <w:pPr>
              <w:spacing w:before="20" w:after="20"/>
              <w:jc w:val="center"/>
              <w:rPr>
                <w:rFonts w:asciiTheme="minorHAnsi" w:hAnsiTheme="minorHAnsi" w:cstheme="minorBidi"/>
              </w:rPr>
            </w:pPr>
            <w:r w:rsidRPr="71D19273">
              <w:rPr>
                <w:rFonts w:asciiTheme="minorHAnsi" w:hAnsiTheme="minorHAnsi" w:cstheme="minorBidi"/>
              </w:rPr>
              <w:t xml:space="preserve"> RPS</w:t>
            </w:r>
          </w:p>
        </w:tc>
        <w:tc>
          <w:tcPr>
            <w:tcW w:w="1530" w:type="dxa"/>
            <w:tcBorders>
              <w:top w:val="single" w:sz="4" w:space="0" w:color="auto"/>
              <w:left w:val="single" w:sz="4" w:space="0" w:color="auto"/>
              <w:bottom w:val="single" w:sz="4" w:space="0" w:color="auto"/>
              <w:right w:val="single" w:sz="4" w:space="0" w:color="auto"/>
            </w:tcBorders>
          </w:tcPr>
          <w:p w14:paraId="3315222E"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4CCD11E2"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346395D1"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9B51C50"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40BFC4F" w14:textId="0B2AD3BF" w:rsidR="0009036E" w:rsidRPr="00324E85" w:rsidRDefault="0009036E" w:rsidP="00AA1059">
            <w:pPr>
              <w:pStyle w:val="NormalIndent"/>
              <w:rPr>
                <w:rFonts w:asciiTheme="minorHAnsi" w:hAnsiTheme="minorHAnsi" w:cs="Calibri"/>
              </w:rPr>
            </w:pPr>
            <w:r>
              <w:rPr>
                <w:rFonts w:asciiTheme="minorHAnsi" w:hAnsiTheme="minorHAnsi" w:cs="Calibri"/>
              </w:rPr>
              <w:t>B</w:t>
            </w:r>
            <w:r w:rsidRPr="004F1507">
              <w:rPr>
                <w:rFonts w:asciiTheme="minorHAnsi" w:hAnsiTheme="minorHAnsi" w:cs="Calibri"/>
              </w:rPr>
              <w:t xml:space="preserve">e able to utilize the APL and </w:t>
            </w:r>
            <w:r w:rsidR="00DF3A65">
              <w:rPr>
                <w:rFonts w:asciiTheme="minorHAnsi" w:hAnsiTheme="minorHAnsi" w:cs="Calibri"/>
              </w:rPr>
              <w:t xml:space="preserve">any </w:t>
            </w:r>
            <w:r w:rsidRPr="004F1507">
              <w:rPr>
                <w:rFonts w:asciiTheme="minorHAnsi" w:hAnsiTheme="minorHAnsi" w:cs="Calibri"/>
              </w:rPr>
              <w:t xml:space="preserve">other </w:t>
            </w:r>
            <w:r w:rsidR="00A15F85">
              <w:t>Maryland WIC and USVI WIC</w:t>
            </w:r>
            <w:r w:rsidRPr="004F1507">
              <w:rPr>
                <w:rFonts w:asciiTheme="minorHAnsi" w:hAnsiTheme="minorHAnsi" w:cs="Calibri"/>
              </w:rPr>
              <w:t xml:space="preserve"> specifications that may apply.</w:t>
            </w:r>
          </w:p>
        </w:tc>
        <w:tc>
          <w:tcPr>
            <w:tcW w:w="1890" w:type="dxa"/>
            <w:tcBorders>
              <w:top w:val="single" w:sz="4" w:space="0" w:color="auto"/>
              <w:left w:val="single" w:sz="4" w:space="0" w:color="auto"/>
              <w:bottom w:val="single" w:sz="4" w:space="0" w:color="auto"/>
              <w:right w:val="single" w:sz="4" w:space="0" w:color="auto"/>
            </w:tcBorders>
          </w:tcPr>
          <w:p w14:paraId="1ADB34F9" w14:textId="6B4212A8" w:rsidR="0009036E" w:rsidRPr="007525C1" w:rsidRDefault="4944045C" w:rsidP="71D19273">
            <w:pPr>
              <w:spacing w:before="20" w:after="20"/>
              <w:jc w:val="center"/>
              <w:rPr>
                <w:rFonts w:asciiTheme="minorHAnsi" w:hAnsiTheme="minorHAnsi" w:cstheme="minorBidi"/>
              </w:rPr>
            </w:pPr>
            <w:r w:rsidRPr="71D19273">
              <w:rPr>
                <w:rFonts w:asciiTheme="minorHAnsi" w:hAnsiTheme="minorHAnsi" w:cstheme="minorBidi"/>
              </w:rPr>
              <w:t xml:space="preserve"> RPS</w:t>
            </w:r>
          </w:p>
        </w:tc>
        <w:tc>
          <w:tcPr>
            <w:tcW w:w="1530" w:type="dxa"/>
            <w:tcBorders>
              <w:top w:val="single" w:sz="4" w:space="0" w:color="auto"/>
              <w:left w:val="single" w:sz="4" w:space="0" w:color="auto"/>
              <w:bottom w:val="single" w:sz="4" w:space="0" w:color="auto"/>
              <w:right w:val="single" w:sz="4" w:space="0" w:color="auto"/>
            </w:tcBorders>
          </w:tcPr>
          <w:p w14:paraId="668BF8DD"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22D73045"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101F7853"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B774917"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A3BF336" w14:textId="77777777" w:rsidR="0009036E" w:rsidRDefault="0009036E" w:rsidP="00AA1059">
            <w:pPr>
              <w:pStyle w:val="NormalIndent"/>
              <w:rPr>
                <w:rFonts w:asciiTheme="minorHAnsi" w:hAnsiTheme="minorHAnsi" w:cs="Calibri"/>
              </w:rPr>
            </w:pPr>
            <w:r w:rsidRPr="387742EF">
              <w:rPr>
                <w:rFonts w:asciiTheme="minorHAnsi" w:hAnsiTheme="minorHAnsi" w:cs="Calibri"/>
              </w:rPr>
              <w:t>Include functionality to download the APL automatically every 24 hours regardless of whether transactions have occurred during this period or longer and the ability to download the APL on demand.</w:t>
            </w:r>
          </w:p>
        </w:tc>
        <w:tc>
          <w:tcPr>
            <w:tcW w:w="1890" w:type="dxa"/>
            <w:tcBorders>
              <w:top w:val="single" w:sz="4" w:space="0" w:color="auto"/>
              <w:left w:val="single" w:sz="4" w:space="0" w:color="auto"/>
              <w:bottom w:val="single" w:sz="4" w:space="0" w:color="auto"/>
              <w:right w:val="single" w:sz="4" w:space="0" w:color="auto"/>
            </w:tcBorders>
          </w:tcPr>
          <w:p w14:paraId="48EE4232" w14:textId="4AC0CFAC" w:rsidR="0009036E" w:rsidRPr="007525C1" w:rsidRDefault="2C01C60C" w:rsidP="71D19273">
            <w:pPr>
              <w:spacing w:before="20" w:after="20"/>
              <w:jc w:val="center"/>
              <w:rPr>
                <w:rFonts w:asciiTheme="minorHAnsi" w:hAnsiTheme="minorHAnsi" w:cstheme="minorBidi"/>
              </w:rPr>
            </w:pPr>
            <w:r w:rsidRPr="71D19273">
              <w:rPr>
                <w:rFonts w:asciiTheme="minorHAnsi" w:hAnsiTheme="minorHAnsi" w:cstheme="minorBidi"/>
              </w:rPr>
              <w:t xml:space="preserve"> RPS</w:t>
            </w:r>
          </w:p>
        </w:tc>
        <w:tc>
          <w:tcPr>
            <w:tcW w:w="1530" w:type="dxa"/>
            <w:tcBorders>
              <w:top w:val="single" w:sz="4" w:space="0" w:color="auto"/>
              <w:left w:val="single" w:sz="4" w:space="0" w:color="auto"/>
              <w:bottom w:val="single" w:sz="4" w:space="0" w:color="auto"/>
              <w:right w:val="single" w:sz="4" w:space="0" w:color="auto"/>
            </w:tcBorders>
          </w:tcPr>
          <w:p w14:paraId="776E615C"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609A0786"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3E71D3B5"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257B70F"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A16890D" w14:textId="77777777" w:rsidR="0009036E" w:rsidRPr="00324E85" w:rsidRDefault="0009036E" w:rsidP="00AA1059">
            <w:pPr>
              <w:pStyle w:val="NormalIndent"/>
              <w:rPr>
                <w:rFonts w:asciiTheme="minorHAnsi" w:hAnsiTheme="minorHAnsi" w:cs="Calibri"/>
              </w:rPr>
            </w:pPr>
            <w:r>
              <w:rPr>
                <w:rFonts w:asciiTheme="minorHAnsi" w:hAnsiTheme="minorHAnsi" w:cs="Calibri"/>
              </w:rPr>
              <w:t>Support scanning of UPCs via mobile device camera or key entry of UPCs/PLUs for use during purchase transactions or outside of a purchase transaction to determine if the UPC/PLU is an authorized WIC item.</w:t>
            </w:r>
          </w:p>
        </w:tc>
        <w:tc>
          <w:tcPr>
            <w:tcW w:w="1890" w:type="dxa"/>
            <w:tcBorders>
              <w:top w:val="single" w:sz="4" w:space="0" w:color="auto"/>
              <w:left w:val="single" w:sz="4" w:space="0" w:color="auto"/>
              <w:bottom w:val="single" w:sz="4" w:space="0" w:color="auto"/>
              <w:right w:val="single" w:sz="4" w:space="0" w:color="auto"/>
            </w:tcBorders>
          </w:tcPr>
          <w:p w14:paraId="6D947FF3" w14:textId="6DA48F46" w:rsidR="0009036E" w:rsidRPr="007525C1" w:rsidRDefault="2C01C60C" w:rsidP="71D19273">
            <w:pPr>
              <w:spacing w:before="20" w:after="20"/>
              <w:jc w:val="center"/>
              <w:rPr>
                <w:rFonts w:asciiTheme="minorHAnsi" w:hAnsiTheme="minorHAnsi" w:cstheme="minorBidi"/>
              </w:rPr>
            </w:pPr>
            <w:r w:rsidRPr="71D19273">
              <w:rPr>
                <w:rFonts w:asciiTheme="minorHAnsi" w:hAnsiTheme="minorHAnsi" w:cstheme="minorBidi"/>
              </w:rPr>
              <w:t xml:space="preserve"> RPS</w:t>
            </w:r>
          </w:p>
        </w:tc>
        <w:tc>
          <w:tcPr>
            <w:tcW w:w="1530" w:type="dxa"/>
            <w:tcBorders>
              <w:top w:val="single" w:sz="4" w:space="0" w:color="auto"/>
              <w:left w:val="single" w:sz="4" w:space="0" w:color="auto"/>
              <w:bottom w:val="single" w:sz="4" w:space="0" w:color="auto"/>
              <w:right w:val="single" w:sz="4" w:space="0" w:color="auto"/>
            </w:tcBorders>
          </w:tcPr>
          <w:p w14:paraId="74FD915F"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3EBEF2B5"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3EA6B86C"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FD3AB4F"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65FC665" w14:textId="77777777" w:rsidR="0009036E" w:rsidRDefault="0009036E" w:rsidP="00AA1059">
            <w:pPr>
              <w:pStyle w:val="NormalIndent"/>
              <w:rPr>
                <w:rFonts w:asciiTheme="minorHAnsi" w:hAnsiTheme="minorHAnsi" w:cs="Calibri"/>
              </w:rPr>
            </w:pPr>
            <w:r>
              <w:rPr>
                <w:rFonts w:asciiTheme="minorHAnsi" w:hAnsiTheme="minorHAnsi" w:cs="Calibri"/>
              </w:rPr>
              <w:t>S</w:t>
            </w:r>
            <w:r w:rsidRPr="004F1507">
              <w:rPr>
                <w:rFonts w:asciiTheme="minorHAnsi" w:hAnsiTheme="minorHAnsi" w:cs="Calibri"/>
              </w:rPr>
              <w:t>upport the entry of multiple discounts on a single transaction.</w:t>
            </w:r>
          </w:p>
        </w:tc>
        <w:tc>
          <w:tcPr>
            <w:tcW w:w="1890" w:type="dxa"/>
            <w:tcBorders>
              <w:top w:val="single" w:sz="4" w:space="0" w:color="auto"/>
              <w:left w:val="single" w:sz="4" w:space="0" w:color="auto"/>
              <w:bottom w:val="single" w:sz="4" w:space="0" w:color="auto"/>
              <w:right w:val="single" w:sz="4" w:space="0" w:color="auto"/>
            </w:tcBorders>
          </w:tcPr>
          <w:p w14:paraId="034B0296" w14:textId="2AE130EB" w:rsidR="0009036E" w:rsidRPr="007525C1" w:rsidRDefault="772792A2" w:rsidP="71D19273">
            <w:pPr>
              <w:spacing w:before="20" w:after="20"/>
              <w:jc w:val="center"/>
              <w:rPr>
                <w:rFonts w:asciiTheme="minorHAnsi" w:hAnsiTheme="minorHAnsi" w:cstheme="minorBidi"/>
              </w:rPr>
            </w:pPr>
            <w:r w:rsidRPr="71D19273">
              <w:rPr>
                <w:rFonts w:asciiTheme="minorHAnsi" w:hAnsiTheme="minorHAnsi" w:cstheme="minorBidi"/>
              </w:rPr>
              <w:t xml:space="preserve"> RPS</w:t>
            </w:r>
          </w:p>
        </w:tc>
        <w:tc>
          <w:tcPr>
            <w:tcW w:w="1530" w:type="dxa"/>
            <w:tcBorders>
              <w:top w:val="single" w:sz="4" w:space="0" w:color="auto"/>
              <w:left w:val="single" w:sz="4" w:space="0" w:color="auto"/>
              <w:bottom w:val="single" w:sz="4" w:space="0" w:color="auto"/>
              <w:right w:val="single" w:sz="4" w:space="0" w:color="auto"/>
            </w:tcBorders>
          </w:tcPr>
          <w:p w14:paraId="6FAEEB90"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248FE090"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125E2D44"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CFDE559"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3544034" w14:textId="77777777" w:rsidR="0009036E" w:rsidRDefault="0009036E" w:rsidP="00AA1059">
            <w:pPr>
              <w:pStyle w:val="NormalIndent"/>
              <w:rPr>
                <w:rFonts w:asciiTheme="minorHAnsi" w:hAnsiTheme="minorHAnsi" w:cs="Calibri"/>
              </w:rPr>
            </w:pPr>
            <w:r w:rsidRPr="387742EF">
              <w:rPr>
                <w:rFonts w:asciiTheme="minorHAnsi" w:hAnsiTheme="minorHAnsi" w:cs="Calibri"/>
              </w:rPr>
              <w:t>Allow fresh fruit and vegetable PLUs to be mapped to a single generic code as well as entry of any IFPS PLU code.</w:t>
            </w:r>
          </w:p>
        </w:tc>
        <w:tc>
          <w:tcPr>
            <w:tcW w:w="1890" w:type="dxa"/>
            <w:tcBorders>
              <w:top w:val="single" w:sz="4" w:space="0" w:color="auto"/>
              <w:left w:val="single" w:sz="4" w:space="0" w:color="auto"/>
              <w:bottom w:val="single" w:sz="4" w:space="0" w:color="auto"/>
              <w:right w:val="single" w:sz="4" w:space="0" w:color="auto"/>
            </w:tcBorders>
          </w:tcPr>
          <w:p w14:paraId="622FDF8F" w14:textId="063AF1A9" w:rsidR="0009036E" w:rsidRPr="007525C1" w:rsidRDefault="2C5D11FD">
            <w:pPr>
              <w:spacing w:before="20" w:after="20"/>
              <w:jc w:val="center"/>
              <w:rPr>
                <w:rFonts w:asciiTheme="minorHAnsi" w:hAnsiTheme="minorHAnsi" w:cstheme="minorBidi"/>
              </w:rPr>
            </w:pPr>
            <w:r w:rsidRPr="71D19273">
              <w:rPr>
                <w:rFonts w:asciiTheme="minorHAnsi" w:hAnsiTheme="minorHAnsi" w:cstheme="minorBidi"/>
              </w:rPr>
              <w:t>RPS</w:t>
            </w:r>
          </w:p>
        </w:tc>
        <w:tc>
          <w:tcPr>
            <w:tcW w:w="1530" w:type="dxa"/>
            <w:tcBorders>
              <w:top w:val="single" w:sz="4" w:space="0" w:color="auto"/>
              <w:left w:val="single" w:sz="4" w:space="0" w:color="auto"/>
              <w:bottom w:val="single" w:sz="4" w:space="0" w:color="auto"/>
              <w:right w:val="single" w:sz="4" w:space="0" w:color="auto"/>
            </w:tcBorders>
          </w:tcPr>
          <w:p w14:paraId="61A05487"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5ED7A83E"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685AEF2E"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1FB3BE8"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E360194" w14:textId="31F7673D" w:rsidR="0009036E" w:rsidRDefault="0945EB6A" w:rsidP="298DF118">
            <w:pPr>
              <w:pStyle w:val="NormalIndent"/>
              <w:rPr>
                <w:rFonts w:asciiTheme="minorHAnsi" w:hAnsiTheme="minorHAnsi" w:cs="Calibri"/>
              </w:rPr>
            </w:pPr>
            <w:r w:rsidRPr="298DF118">
              <w:rPr>
                <w:rFonts w:asciiTheme="minorHAnsi" w:hAnsiTheme="minorHAnsi" w:cs="Calibri"/>
              </w:rPr>
              <w:t>Have the capability to process up to 50 unique UPC</w:t>
            </w:r>
            <w:r w:rsidR="009F35EE">
              <w:rPr>
                <w:rFonts w:asciiTheme="minorHAnsi" w:hAnsiTheme="minorHAnsi" w:cs="Calibri"/>
              </w:rPr>
              <w:t xml:space="preserve">s and </w:t>
            </w:r>
            <w:r w:rsidRPr="298DF118">
              <w:rPr>
                <w:rFonts w:asciiTheme="minorHAnsi" w:hAnsiTheme="minorHAnsi" w:cs="Calibri"/>
              </w:rPr>
              <w:t>PLU</w:t>
            </w:r>
            <w:r w:rsidR="009F35EE">
              <w:rPr>
                <w:rFonts w:asciiTheme="minorHAnsi" w:hAnsiTheme="minorHAnsi" w:cs="Calibri"/>
              </w:rPr>
              <w:t>s</w:t>
            </w:r>
            <w:r w:rsidRPr="298DF118">
              <w:rPr>
                <w:rFonts w:asciiTheme="minorHAnsi" w:hAnsiTheme="minorHAnsi" w:cs="Calibri"/>
              </w:rPr>
              <w:t xml:space="preserve"> in a single purchase</w:t>
            </w:r>
            <w:r w:rsidR="00885EFD">
              <w:t xml:space="preserve"> </w:t>
            </w:r>
            <w:r w:rsidR="00885EFD" w:rsidRPr="00885EFD">
              <w:rPr>
                <w:rFonts w:asciiTheme="minorHAnsi" w:hAnsiTheme="minorHAnsi" w:cs="Calibri"/>
              </w:rPr>
              <w:t>transaction</w:t>
            </w:r>
            <w:r w:rsidRPr="298DF118">
              <w:rPr>
                <w:rFonts w:asciiTheme="minorHAnsi" w:hAnsiTheme="minorHAnsi" w:cs="Calibri"/>
              </w:rPr>
              <w:t>.</w:t>
            </w:r>
          </w:p>
        </w:tc>
        <w:tc>
          <w:tcPr>
            <w:tcW w:w="1890" w:type="dxa"/>
            <w:tcBorders>
              <w:top w:val="single" w:sz="4" w:space="0" w:color="auto"/>
              <w:left w:val="single" w:sz="4" w:space="0" w:color="auto"/>
              <w:bottom w:val="single" w:sz="4" w:space="0" w:color="auto"/>
              <w:right w:val="single" w:sz="4" w:space="0" w:color="auto"/>
            </w:tcBorders>
          </w:tcPr>
          <w:p w14:paraId="58E783D9" w14:textId="185EB442" w:rsidR="0009036E" w:rsidRPr="007525C1" w:rsidRDefault="304DCFE8" w:rsidP="71D19273">
            <w:pPr>
              <w:spacing w:before="20" w:after="20"/>
              <w:jc w:val="center"/>
              <w:rPr>
                <w:rFonts w:asciiTheme="minorHAnsi" w:hAnsiTheme="minorHAnsi" w:cstheme="minorBidi"/>
              </w:rPr>
            </w:pPr>
            <w:r w:rsidRPr="71D19273">
              <w:rPr>
                <w:rFonts w:asciiTheme="minorHAnsi" w:hAnsiTheme="minorHAnsi" w:cstheme="minorBidi"/>
              </w:rPr>
              <w:t xml:space="preserve"> RPS</w:t>
            </w:r>
          </w:p>
        </w:tc>
        <w:tc>
          <w:tcPr>
            <w:tcW w:w="1530" w:type="dxa"/>
            <w:tcBorders>
              <w:top w:val="single" w:sz="4" w:space="0" w:color="auto"/>
              <w:left w:val="single" w:sz="4" w:space="0" w:color="auto"/>
              <w:bottom w:val="single" w:sz="4" w:space="0" w:color="auto"/>
              <w:right w:val="single" w:sz="4" w:space="0" w:color="auto"/>
            </w:tcBorders>
          </w:tcPr>
          <w:p w14:paraId="44BA0A0D"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302075FB"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2DC78E9B"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3969F1E"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462E87D" w14:textId="77777777" w:rsidR="0009036E" w:rsidRDefault="0009036E" w:rsidP="00AA1059">
            <w:pPr>
              <w:pStyle w:val="NormalIndent"/>
              <w:rPr>
                <w:rFonts w:asciiTheme="minorHAnsi" w:hAnsiTheme="minorHAnsi" w:cs="Calibri"/>
              </w:rPr>
            </w:pPr>
            <w:r>
              <w:rPr>
                <w:rFonts w:asciiTheme="minorHAnsi" w:hAnsiTheme="minorHAnsi" w:cs="Calibri"/>
              </w:rPr>
              <w:t>F</w:t>
            </w:r>
            <w:r w:rsidRPr="004F1507">
              <w:rPr>
                <w:rFonts w:asciiTheme="minorHAnsi" w:hAnsiTheme="minorHAnsi" w:cs="Calibri"/>
              </w:rPr>
              <w:t xml:space="preserve">ully validate the purchase transaction locally by comparing items to the APL and EBA balance before transmitting it to the </w:t>
            </w:r>
            <w:r>
              <w:rPr>
                <w:rFonts w:asciiTheme="minorHAnsi" w:hAnsiTheme="minorHAnsi" w:cs="Calibri"/>
              </w:rPr>
              <w:t>eWIC</w:t>
            </w:r>
            <w:r w:rsidRPr="004F1507">
              <w:rPr>
                <w:rFonts w:asciiTheme="minorHAnsi" w:hAnsiTheme="minorHAnsi" w:cs="Calibri"/>
              </w:rPr>
              <w:t xml:space="preserve"> </w:t>
            </w:r>
            <w:r>
              <w:rPr>
                <w:rFonts w:asciiTheme="minorHAnsi" w:hAnsiTheme="minorHAnsi" w:cs="Calibri"/>
              </w:rPr>
              <w:t>S</w:t>
            </w:r>
            <w:r w:rsidRPr="004F1507">
              <w:rPr>
                <w:rFonts w:asciiTheme="minorHAnsi" w:hAnsiTheme="minorHAnsi" w:cs="Calibri"/>
              </w:rPr>
              <w:t>ystem.</w:t>
            </w:r>
            <w:r>
              <w:rPr>
                <w:rFonts w:asciiTheme="minorHAnsi" w:hAnsiTheme="minorHAnsi" w:cs="Calibri"/>
              </w:rPr>
              <w:t xml:space="preserve"> </w:t>
            </w:r>
          </w:p>
        </w:tc>
        <w:tc>
          <w:tcPr>
            <w:tcW w:w="1890" w:type="dxa"/>
            <w:tcBorders>
              <w:top w:val="single" w:sz="4" w:space="0" w:color="auto"/>
              <w:left w:val="single" w:sz="4" w:space="0" w:color="auto"/>
              <w:bottom w:val="single" w:sz="4" w:space="0" w:color="auto"/>
              <w:right w:val="single" w:sz="4" w:space="0" w:color="auto"/>
            </w:tcBorders>
          </w:tcPr>
          <w:p w14:paraId="217DCBCB" w14:textId="0A851E2F" w:rsidR="0009036E" w:rsidRPr="007525C1" w:rsidRDefault="304DCFE8" w:rsidP="71D19273">
            <w:pPr>
              <w:spacing w:before="20" w:after="20"/>
              <w:jc w:val="center"/>
              <w:rPr>
                <w:rFonts w:asciiTheme="minorHAnsi" w:hAnsiTheme="minorHAnsi" w:cstheme="minorBidi"/>
              </w:rPr>
            </w:pPr>
            <w:r w:rsidRPr="71D19273">
              <w:rPr>
                <w:rFonts w:asciiTheme="minorHAnsi" w:hAnsiTheme="minorHAnsi" w:cstheme="minorBidi"/>
              </w:rPr>
              <w:t xml:space="preserve"> RPS</w:t>
            </w:r>
          </w:p>
        </w:tc>
        <w:tc>
          <w:tcPr>
            <w:tcW w:w="1530" w:type="dxa"/>
            <w:tcBorders>
              <w:top w:val="single" w:sz="4" w:space="0" w:color="auto"/>
              <w:left w:val="single" w:sz="4" w:space="0" w:color="auto"/>
              <w:bottom w:val="single" w:sz="4" w:space="0" w:color="auto"/>
              <w:right w:val="single" w:sz="4" w:space="0" w:color="auto"/>
            </w:tcBorders>
          </w:tcPr>
          <w:p w14:paraId="71FFF00D"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02A9239A"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45868870"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BB6AAF9"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9C9FB10" w14:textId="77777777" w:rsidR="0009036E" w:rsidRDefault="0009036E" w:rsidP="00AA1059">
            <w:pPr>
              <w:pStyle w:val="NormalIndent"/>
              <w:rPr>
                <w:rFonts w:asciiTheme="minorHAnsi" w:hAnsiTheme="minorHAnsi" w:cs="Calibri"/>
              </w:rPr>
            </w:pPr>
            <w:r>
              <w:rPr>
                <w:rFonts w:asciiTheme="minorHAnsi" w:hAnsiTheme="minorHAnsi" w:cs="Calibri"/>
              </w:rPr>
              <w:t xml:space="preserve">Display purchase transaction summary information prior to user confirmation and transmission of purchase to allow cashier to validate totals against their cash register prior to committing the purchase. The summary shall include total food </w:t>
            </w:r>
            <w:proofErr w:type="gramStart"/>
            <w:r>
              <w:rPr>
                <w:rFonts w:asciiTheme="minorHAnsi" w:hAnsiTheme="minorHAnsi" w:cs="Calibri"/>
              </w:rPr>
              <w:t>item</w:t>
            </w:r>
            <w:proofErr w:type="gramEnd"/>
            <w:r>
              <w:rPr>
                <w:rFonts w:asciiTheme="minorHAnsi" w:hAnsiTheme="minorHAnsi" w:cs="Calibri"/>
              </w:rPr>
              <w:t xml:space="preserve"> requested amounts, total discounts, and purchase total minus discounts.</w:t>
            </w:r>
          </w:p>
        </w:tc>
        <w:tc>
          <w:tcPr>
            <w:tcW w:w="1890" w:type="dxa"/>
            <w:tcBorders>
              <w:top w:val="single" w:sz="4" w:space="0" w:color="auto"/>
              <w:left w:val="single" w:sz="4" w:space="0" w:color="auto"/>
              <w:bottom w:val="single" w:sz="4" w:space="0" w:color="auto"/>
              <w:right w:val="single" w:sz="4" w:space="0" w:color="auto"/>
            </w:tcBorders>
          </w:tcPr>
          <w:p w14:paraId="24B137CE" w14:textId="6BF3F6C1" w:rsidR="0009036E" w:rsidRPr="007525C1" w:rsidRDefault="0810287B" w:rsidP="71D19273">
            <w:pPr>
              <w:spacing w:before="20" w:after="20"/>
              <w:jc w:val="center"/>
              <w:rPr>
                <w:rFonts w:asciiTheme="minorHAnsi" w:hAnsiTheme="minorHAnsi" w:cstheme="minorBidi"/>
              </w:rPr>
            </w:pPr>
            <w:r w:rsidRPr="71D19273">
              <w:rPr>
                <w:rFonts w:asciiTheme="minorHAnsi" w:hAnsiTheme="minorHAnsi" w:cstheme="minorBidi"/>
              </w:rPr>
              <w:t xml:space="preserve"> RPS</w:t>
            </w:r>
          </w:p>
        </w:tc>
        <w:tc>
          <w:tcPr>
            <w:tcW w:w="1530" w:type="dxa"/>
            <w:tcBorders>
              <w:top w:val="single" w:sz="4" w:space="0" w:color="auto"/>
              <w:left w:val="single" w:sz="4" w:space="0" w:color="auto"/>
              <w:bottom w:val="single" w:sz="4" w:space="0" w:color="auto"/>
              <w:right w:val="single" w:sz="4" w:space="0" w:color="auto"/>
            </w:tcBorders>
          </w:tcPr>
          <w:p w14:paraId="3DB6AD02"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2417F108"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5764D838"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52D03EF"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AFCBA19" w14:textId="77777777" w:rsidR="0009036E" w:rsidRDefault="0009036E" w:rsidP="00AA1059">
            <w:pPr>
              <w:pStyle w:val="NormalIndent"/>
              <w:rPr>
                <w:rFonts w:asciiTheme="minorHAnsi" w:hAnsiTheme="minorHAnsi" w:cs="Calibri"/>
              </w:rPr>
            </w:pPr>
            <w:r>
              <w:rPr>
                <w:rFonts w:asciiTheme="minorHAnsi" w:hAnsiTheme="minorHAnsi" w:cs="Calibri"/>
              </w:rPr>
              <w:t>P</w:t>
            </w:r>
            <w:r w:rsidRPr="004F1507">
              <w:rPr>
                <w:rFonts w:asciiTheme="minorHAnsi" w:hAnsiTheme="minorHAnsi" w:cs="Calibri"/>
              </w:rPr>
              <w:t xml:space="preserve">rovide </w:t>
            </w:r>
            <w:r>
              <w:rPr>
                <w:rFonts w:asciiTheme="minorHAnsi" w:hAnsiTheme="minorHAnsi" w:cs="Calibri"/>
              </w:rPr>
              <w:t>eWIC receipts in compliance with FNS regulations and operating rules which may require a separate device. Cardholders may also choose to provide an email address where receipts can be sent.</w:t>
            </w:r>
          </w:p>
        </w:tc>
        <w:tc>
          <w:tcPr>
            <w:tcW w:w="1890" w:type="dxa"/>
            <w:tcBorders>
              <w:top w:val="single" w:sz="4" w:space="0" w:color="auto"/>
              <w:left w:val="single" w:sz="4" w:space="0" w:color="auto"/>
              <w:bottom w:val="single" w:sz="4" w:space="0" w:color="auto"/>
              <w:right w:val="single" w:sz="4" w:space="0" w:color="auto"/>
            </w:tcBorders>
          </w:tcPr>
          <w:p w14:paraId="0C7C157F" w14:textId="32DAC1DD" w:rsidR="0009036E" w:rsidRPr="007525C1" w:rsidRDefault="44F4936A" w:rsidP="71D19273">
            <w:pPr>
              <w:spacing w:before="20" w:after="20"/>
              <w:jc w:val="center"/>
              <w:rPr>
                <w:rFonts w:asciiTheme="minorHAnsi" w:hAnsiTheme="minorHAnsi" w:cstheme="minorBidi"/>
              </w:rPr>
            </w:pPr>
            <w:r w:rsidRPr="71D19273">
              <w:rPr>
                <w:rFonts w:asciiTheme="minorHAnsi" w:hAnsiTheme="minorHAnsi" w:cstheme="minorBidi"/>
              </w:rPr>
              <w:t xml:space="preserve"> RPS</w:t>
            </w:r>
          </w:p>
        </w:tc>
        <w:tc>
          <w:tcPr>
            <w:tcW w:w="1530" w:type="dxa"/>
            <w:tcBorders>
              <w:top w:val="single" w:sz="4" w:space="0" w:color="auto"/>
              <w:left w:val="single" w:sz="4" w:space="0" w:color="auto"/>
              <w:bottom w:val="single" w:sz="4" w:space="0" w:color="auto"/>
              <w:right w:val="single" w:sz="4" w:space="0" w:color="auto"/>
            </w:tcBorders>
          </w:tcPr>
          <w:p w14:paraId="0F515666"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3E6C2F71"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05D0F9F2"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2C7B1D6"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1FE423F" w14:textId="77777777" w:rsidR="0009036E" w:rsidRDefault="0009036E" w:rsidP="00AA1059">
            <w:pPr>
              <w:pStyle w:val="NormalIndent"/>
              <w:rPr>
                <w:rFonts w:asciiTheme="minorHAnsi" w:hAnsiTheme="minorHAnsi" w:cs="Calibri"/>
              </w:rPr>
            </w:pPr>
            <w:r>
              <w:rPr>
                <w:rFonts w:asciiTheme="minorHAnsi" w:hAnsiTheme="minorHAnsi" w:cs="Calibri"/>
              </w:rPr>
              <w:t>P</w:t>
            </w:r>
            <w:r w:rsidRPr="004F1507">
              <w:rPr>
                <w:rFonts w:asciiTheme="minorHAnsi" w:hAnsiTheme="minorHAnsi" w:cs="Calibri"/>
              </w:rPr>
              <w:t xml:space="preserve">rovide lane, clerk, and </w:t>
            </w:r>
            <w:r>
              <w:rPr>
                <w:rFonts w:asciiTheme="minorHAnsi" w:hAnsiTheme="minorHAnsi" w:cs="Calibri"/>
              </w:rPr>
              <w:t>device</w:t>
            </w:r>
            <w:r w:rsidRPr="004F1507">
              <w:rPr>
                <w:rFonts w:asciiTheme="minorHAnsi" w:hAnsiTheme="minorHAnsi" w:cs="Calibri"/>
              </w:rPr>
              <w:t xml:space="preserve"> totals reporting.</w:t>
            </w:r>
          </w:p>
        </w:tc>
        <w:tc>
          <w:tcPr>
            <w:tcW w:w="1890" w:type="dxa"/>
            <w:tcBorders>
              <w:top w:val="single" w:sz="4" w:space="0" w:color="auto"/>
              <w:left w:val="single" w:sz="4" w:space="0" w:color="auto"/>
              <w:bottom w:val="single" w:sz="4" w:space="0" w:color="auto"/>
              <w:right w:val="single" w:sz="4" w:space="0" w:color="auto"/>
            </w:tcBorders>
          </w:tcPr>
          <w:p w14:paraId="22404D1F" w14:textId="310CE287" w:rsidR="0009036E" w:rsidRPr="007525C1" w:rsidRDefault="2AFD0887" w:rsidP="71D19273">
            <w:pPr>
              <w:spacing w:before="20" w:after="20"/>
              <w:jc w:val="center"/>
              <w:rPr>
                <w:rFonts w:asciiTheme="minorHAnsi" w:hAnsiTheme="minorHAnsi" w:cstheme="minorBidi"/>
              </w:rPr>
            </w:pPr>
            <w:r w:rsidRPr="71D19273">
              <w:rPr>
                <w:rFonts w:asciiTheme="minorHAnsi" w:hAnsiTheme="minorHAnsi" w:cstheme="minorBidi"/>
              </w:rPr>
              <w:t xml:space="preserve"> RPS</w:t>
            </w:r>
          </w:p>
        </w:tc>
        <w:tc>
          <w:tcPr>
            <w:tcW w:w="1530" w:type="dxa"/>
            <w:tcBorders>
              <w:top w:val="single" w:sz="4" w:space="0" w:color="auto"/>
              <w:left w:val="single" w:sz="4" w:space="0" w:color="auto"/>
              <w:bottom w:val="single" w:sz="4" w:space="0" w:color="auto"/>
              <w:right w:val="single" w:sz="4" w:space="0" w:color="auto"/>
            </w:tcBorders>
          </w:tcPr>
          <w:p w14:paraId="17DB56C3" w14:textId="77777777" w:rsidR="0009036E" w:rsidRPr="51E1946D" w:rsidRDefault="0009036E" w:rsidP="00AA1059">
            <w:pPr>
              <w:spacing w:before="20" w:after="20"/>
              <w:rPr>
                <w:rFonts w:asciiTheme="minorHAnsi" w:hAnsiTheme="minorHAnsi" w:cstheme="minorBidi"/>
                <w:color w:val="7030A0"/>
              </w:rPr>
            </w:pPr>
          </w:p>
        </w:tc>
        <w:tc>
          <w:tcPr>
            <w:tcW w:w="2790" w:type="dxa"/>
            <w:tcBorders>
              <w:top w:val="single" w:sz="4" w:space="0" w:color="auto"/>
              <w:left w:val="single" w:sz="4" w:space="0" w:color="auto"/>
              <w:bottom w:val="single" w:sz="4" w:space="0" w:color="auto"/>
              <w:right w:val="single" w:sz="4" w:space="0" w:color="auto"/>
            </w:tcBorders>
          </w:tcPr>
          <w:p w14:paraId="549C28AB" w14:textId="77777777" w:rsidR="0009036E" w:rsidRPr="003210BE" w:rsidRDefault="0009036E" w:rsidP="00AA1059">
            <w:pPr>
              <w:spacing w:before="20" w:after="20"/>
              <w:rPr>
                <w:rFonts w:asciiTheme="minorHAnsi" w:hAnsiTheme="minorHAnsi" w:cstheme="minorBidi"/>
                <w:color w:val="7030A0"/>
              </w:rPr>
            </w:pPr>
          </w:p>
        </w:tc>
      </w:tr>
      <w:tr w:rsidR="0009036E" w:rsidRPr="003210BE" w14:paraId="29F5D45C"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D1179E1" w14:textId="77777777" w:rsidR="0009036E" w:rsidRPr="00DA745A"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27D72B8" w14:textId="77777777" w:rsidR="0009036E" w:rsidRDefault="0009036E" w:rsidP="00AA1059">
            <w:pPr>
              <w:pStyle w:val="NormalIndent"/>
              <w:rPr>
                <w:rFonts w:asciiTheme="minorHAnsi" w:hAnsiTheme="minorHAnsi" w:cs="Calibri"/>
              </w:rPr>
            </w:pPr>
            <w:r>
              <w:rPr>
                <w:rFonts w:asciiTheme="minorHAnsi" w:hAnsiTheme="minorHAnsi" w:cs="Calibri"/>
              </w:rPr>
              <w:t>Reconcile and report daily purchase and void activity and identify daily settlement totals</w:t>
            </w:r>
          </w:p>
        </w:tc>
        <w:tc>
          <w:tcPr>
            <w:tcW w:w="1890" w:type="dxa"/>
            <w:tcBorders>
              <w:top w:val="single" w:sz="4" w:space="0" w:color="auto"/>
              <w:left w:val="single" w:sz="4" w:space="0" w:color="auto"/>
              <w:bottom w:val="single" w:sz="4" w:space="0" w:color="auto"/>
              <w:right w:val="single" w:sz="4" w:space="0" w:color="auto"/>
            </w:tcBorders>
          </w:tcPr>
          <w:p w14:paraId="01A6EFB7" w14:textId="050BEB9A" w:rsidR="0009036E" w:rsidRPr="007525C1" w:rsidRDefault="2AFD0887" w:rsidP="71D19273">
            <w:pPr>
              <w:spacing w:before="20" w:after="20"/>
              <w:jc w:val="center"/>
              <w:rPr>
                <w:rFonts w:asciiTheme="minorHAnsi" w:hAnsiTheme="minorHAnsi" w:cstheme="minorBidi"/>
              </w:rPr>
            </w:pPr>
            <w:r w:rsidRPr="71D19273">
              <w:rPr>
                <w:rFonts w:asciiTheme="minorHAnsi" w:hAnsiTheme="minorHAnsi" w:cstheme="minorBidi"/>
              </w:rPr>
              <w:t xml:space="preserve"> RPS</w:t>
            </w:r>
          </w:p>
        </w:tc>
        <w:tc>
          <w:tcPr>
            <w:tcW w:w="1530" w:type="dxa"/>
            <w:tcBorders>
              <w:top w:val="single" w:sz="4" w:space="0" w:color="auto"/>
              <w:left w:val="single" w:sz="4" w:space="0" w:color="auto"/>
              <w:bottom w:val="single" w:sz="4" w:space="0" w:color="auto"/>
              <w:right w:val="single" w:sz="4" w:space="0" w:color="auto"/>
            </w:tcBorders>
          </w:tcPr>
          <w:p w14:paraId="7C46DE0C"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45C176C2"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6AB6E281"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6E085C4"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E78A0D1" w14:textId="639DB815" w:rsidR="0009036E" w:rsidRDefault="0009036E" w:rsidP="00AA1059">
            <w:pPr>
              <w:pStyle w:val="NormalIndent"/>
              <w:rPr>
                <w:rFonts w:asciiTheme="minorHAnsi" w:hAnsiTheme="minorHAnsi" w:cs="Calibri"/>
              </w:rPr>
            </w:pPr>
            <w:r>
              <w:rPr>
                <w:rFonts w:asciiTheme="minorHAnsi" w:hAnsiTheme="minorHAnsi" w:cstheme="minorHAnsi"/>
                <w:szCs w:val="20"/>
              </w:rPr>
              <w:t xml:space="preserve">Supports push notifications for broadcast notifications from </w:t>
            </w:r>
            <w:r w:rsidR="00A15F85">
              <w:t>Maryland WIC and USVI WIC</w:t>
            </w:r>
            <w:r>
              <w:rPr>
                <w:rFonts w:asciiTheme="minorHAnsi" w:hAnsiTheme="minorHAnsi" w:cstheme="minorHAnsi"/>
                <w:szCs w:val="20"/>
              </w:rPr>
              <w:t xml:space="preserve"> and other uses to be determined.</w:t>
            </w:r>
          </w:p>
        </w:tc>
        <w:tc>
          <w:tcPr>
            <w:tcW w:w="1890" w:type="dxa"/>
            <w:tcBorders>
              <w:top w:val="single" w:sz="4" w:space="0" w:color="auto"/>
              <w:left w:val="single" w:sz="4" w:space="0" w:color="auto"/>
              <w:bottom w:val="single" w:sz="4" w:space="0" w:color="auto"/>
              <w:right w:val="single" w:sz="4" w:space="0" w:color="auto"/>
            </w:tcBorders>
          </w:tcPr>
          <w:p w14:paraId="74BE725A" w14:textId="7602BAD4" w:rsidR="0009036E" w:rsidRPr="007525C1" w:rsidRDefault="4BB4D664" w:rsidP="71D19273">
            <w:pPr>
              <w:spacing w:before="20" w:after="20"/>
              <w:jc w:val="center"/>
              <w:rPr>
                <w:rFonts w:asciiTheme="minorHAnsi" w:hAnsiTheme="minorHAnsi" w:cstheme="minorBidi"/>
              </w:rPr>
            </w:pPr>
            <w:r w:rsidRPr="71D19273">
              <w:rPr>
                <w:rFonts w:asciiTheme="minorHAnsi" w:hAnsiTheme="minorHAnsi" w:cstheme="minorBidi"/>
              </w:rPr>
              <w:t xml:space="preserve"> RPS</w:t>
            </w:r>
          </w:p>
        </w:tc>
        <w:tc>
          <w:tcPr>
            <w:tcW w:w="1530" w:type="dxa"/>
            <w:tcBorders>
              <w:top w:val="single" w:sz="4" w:space="0" w:color="auto"/>
              <w:left w:val="single" w:sz="4" w:space="0" w:color="auto"/>
              <w:bottom w:val="single" w:sz="4" w:space="0" w:color="auto"/>
              <w:right w:val="single" w:sz="4" w:space="0" w:color="auto"/>
            </w:tcBorders>
          </w:tcPr>
          <w:p w14:paraId="4935CD6C"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30168346"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036D447B"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51C530C"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AAAA138" w14:textId="5BEE2FDD" w:rsidR="0009036E" w:rsidRDefault="0009036E" w:rsidP="00AA1059">
            <w:pPr>
              <w:pStyle w:val="NormalIndent"/>
              <w:rPr>
                <w:rFonts w:asciiTheme="minorHAnsi" w:hAnsiTheme="minorHAnsi" w:cs="Calibri"/>
              </w:rPr>
            </w:pPr>
            <w:r>
              <w:rPr>
                <w:rFonts w:asciiTheme="minorHAnsi" w:hAnsiTheme="minorHAnsi" w:cstheme="minorHAnsi"/>
                <w:szCs w:val="20"/>
              </w:rPr>
              <w:t xml:space="preserve">Allow </w:t>
            </w:r>
            <w:proofErr w:type="gramStart"/>
            <w:r>
              <w:rPr>
                <w:rFonts w:asciiTheme="minorHAnsi" w:hAnsiTheme="minorHAnsi" w:cstheme="minorHAnsi"/>
                <w:szCs w:val="20"/>
              </w:rPr>
              <w:t>user</w:t>
            </w:r>
            <w:proofErr w:type="gramEnd"/>
            <w:r>
              <w:rPr>
                <w:rFonts w:asciiTheme="minorHAnsi" w:hAnsiTheme="minorHAnsi" w:cstheme="minorHAnsi"/>
                <w:szCs w:val="20"/>
              </w:rPr>
              <w:t xml:space="preserve"> to view </w:t>
            </w:r>
            <w:r w:rsidR="00A15F85">
              <w:t>Maryland WIC and USVI WIC’s</w:t>
            </w:r>
            <w:r>
              <w:rPr>
                <w:rFonts w:asciiTheme="minorHAnsi" w:hAnsiTheme="minorHAnsi" w:cstheme="minorHAnsi"/>
                <w:szCs w:val="20"/>
              </w:rPr>
              <w:t xml:space="preserve"> food list brochure as a PDF or integrate the food list information into the mobile app for viewing by the user.</w:t>
            </w:r>
          </w:p>
        </w:tc>
        <w:tc>
          <w:tcPr>
            <w:tcW w:w="1890" w:type="dxa"/>
            <w:tcBorders>
              <w:top w:val="single" w:sz="4" w:space="0" w:color="auto"/>
              <w:left w:val="single" w:sz="4" w:space="0" w:color="auto"/>
              <w:bottom w:val="single" w:sz="4" w:space="0" w:color="auto"/>
              <w:right w:val="single" w:sz="4" w:space="0" w:color="auto"/>
            </w:tcBorders>
          </w:tcPr>
          <w:p w14:paraId="6EF79B1C" w14:textId="1458D502" w:rsidR="0009036E" w:rsidRPr="007525C1" w:rsidRDefault="0629221B" w:rsidP="71D19273">
            <w:pPr>
              <w:spacing w:before="20" w:after="20"/>
              <w:jc w:val="center"/>
              <w:rPr>
                <w:rFonts w:asciiTheme="minorHAnsi" w:hAnsiTheme="minorHAnsi" w:cstheme="minorBidi"/>
              </w:rPr>
            </w:pPr>
            <w:r w:rsidRPr="71D19273">
              <w:rPr>
                <w:rFonts w:asciiTheme="minorHAnsi" w:hAnsiTheme="minorHAnsi" w:cstheme="minorBidi"/>
              </w:rPr>
              <w:t xml:space="preserve"> RPS</w:t>
            </w:r>
          </w:p>
        </w:tc>
        <w:tc>
          <w:tcPr>
            <w:tcW w:w="1530" w:type="dxa"/>
            <w:tcBorders>
              <w:top w:val="single" w:sz="4" w:space="0" w:color="auto"/>
              <w:left w:val="single" w:sz="4" w:space="0" w:color="auto"/>
              <w:bottom w:val="single" w:sz="4" w:space="0" w:color="auto"/>
              <w:right w:val="single" w:sz="4" w:space="0" w:color="auto"/>
            </w:tcBorders>
          </w:tcPr>
          <w:p w14:paraId="2C068319"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10E02EBA"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7C2320FE"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1E8CAEC"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ABD87F8" w14:textId="74DCAE16" w:rsidR="0009036E" w:rsidRDefault="0009036E" w:rsidP="00AA1059">
            <w:pPr>
              <w:pStyle w:val="NormalIndent"/>
              <w:rPr>
                <w:rFonts w:asciiTheme="minorHAnsi" w:hAnsiTheme="minorHAnsi" w:cs="Calibri"/>
              </w:rPr>
            </w:pPr>
            <w:r>
              <w:rPr>
                <w:rFonts w:asciiTheme="minorHAnsi" w:hAnsiTheme="minorHAnsi" w:cstheme="minorHAnsi"/>
                <w:szCs w:val="20"/>
              </w:rPr>
              <w:t>Provides information on or links on</w:t>
            </w:r>
            <w:r w:rsidR="00E154B3">
              <w:rPr>
                <w:rFonts w:asciiTheme="minorHAnsi" w:hAnsiTheme="minorHAnsi" w:cstheme="minorHAnsi"/>
                <w:szCs w:val="20"/>
              </w:rPr>
              <w:t xml:space="preserve"> </w:t>
            </w:r>
            <w:r w:rsidR="004167B6">
              <w:t xml:space="preserve">Maryland WIC and USVI </w:t>
            </w:r>
            <w:r>
              <w:rPr>
                <w:rFonts w:asciiTheme="minorHAnsi" w:hAnsiTheme="minorHAnsi" w:cstheme="minorHAnsi"/>
                <w:szCs w:val="20"/>
              </w:rPr>
              <w:t>WIC vendor requirements, regulations or guidance</w:t>
            </w:r>
            <w:r w:rsidR="00552CDC">
              <w:rPr>
                <w:rFonts w:asciiTheme="minorHAnsi" w:hAnsiTheme="minorHAnsi" w:cstheme="minorHAnsi"/>
                <w:szCs w:val="20"/>
              </w:rPr>
              <w:t>.</w:t>
            </w:r>
          </w:p>
        </w:tc>
        <w:tc>
          <w:tcPr>
            <w:tcW w:w="1890" w:type="dxa"/>
            <w:tcBorders>
              <w:top w:val="single" w:sz="4" w:space="0" w:color="auto"/>
              <w:left w:val="single" w:sz="4" w:space="0" w:color="auto"/>
              <w:bottom w:val="single" w:sz="4" w:space="0" w:color="auto"/>
              <w:right w:val="single" w:sz="4" w:space="0" w:color="auto"/>
            </w:tcBorders>
          </w:tcPr>
          <w:p w14:paraId="4415EC77" w14:textId="384F927B" w:rsidR="0009036E" w:rsidRPr="007525C1" w:rsidRDefault="396FA8D4" w:rsidP="71D19273">
            <w:pPr>
              <w:spacing w:before="20" w:after="20"/>
              <w:jc w:val="center"/>
              <w:rPr>
                <w:rFonts w:asciiTheme="minorHAnsi" w:hAnsiTheme="minorHAnsi" w:cstheme="minorBidi"/>
              </w:rPr>
            </w:pPr>
            <w:r w:rsidRPr="71D19273">
              <w:rPr>
                <w:rFonts w:asciiTheme="minorHAnsi" w:hAnsiTheme="minorHAnsi" w:cstheme="minorBidi"/>
              </w:rPr>
              <w:t xml:space="preserve"> RPS</w:t>
            </w:r>
          </w:p>
        </w:tc>
        <w:tc>
          <w:tcPr>
            <w:tcW w:w="1530" w:type="dxa"/>
            <w:tcBorders>
              <w:top w:val="single" w:sz="4" w:space="0" w:color="auto"/>
              <w:left w:val="single" w:sz="4" w:space="0" w:color="auto"/>
              <w:bottom w:val="single" w:sz="4" w:space="0" w:color="auto"/>
              <w:right w:val="single" w:sz="4" w:space="0" w:color="auto"/>
            </w:tcBorders>
          </w:tcPr>
          <w:p w14:paraId="181D73FD"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3CF773D2"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2BF3F40F"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AB5AB14"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6711361" w14:textId="5D3A635A" w:rsidR="0009036E" w:rsidRDefault="0009036E" w:rsidP="00AA1059">
            <w:pPr>
              <w:pStyle w:val="NormalIndent"/>
              <w:rPr>
                <w:rFonts w:asciiTheme="minorHAnsi" w:hAnsiTheme="minorHAnsi" w:cs="Calibri"/>
              </w:rPr>
            </w:pPr>
            <w:r>
              <w:rPr>
                <w:rFonts w:asciiTheme="minorHAnsi" w:hAnsiTheme="minorHAnsi" w:cs="Calibri"/>
              </w:rPr>
              <w:t xml:space="preserve">Meet all federal and </w:t>
            </w:r>
            <w:r w:rsidR="004167B6">
              <w:t>Maryland WIC and USVI WIC</w:t>
            </w:r>
            <w:r>
              <w:rPr>
                <w:rFonts w:asciiTheme="minorHAnsi" w:hAnsiTheme="minorHAnsi" w:cs="Calibri"/>
              </w:rPr>
              <w:t xml:space="preserve"> security requirements</w:t>
            </w:r>
            <w:r w:rsidR="00552CDC">
              <w:rPr>
                <w:rFonts w:asciiTheme="minorHAnsi" w:hAnsiTheme="minorHAnsi" w:cs="Calibri"/>
              </w:rPr>
              <w:t>.</w:t>
            </w:r>
          </w:p>
        </w:tc>
        <w:tc>
          <w:tcPr>
            <w:tcW w:w="1890" w:type="dxa"/>
            <w:tcBorders>
              <w:top w:val="single" w:sz="4" w:space="0" w:color="auto"/>
              <w:left w:val="single" w:sz="4" w:space="0" w:color="auto"/>
              <w:bottom w:val="single" w:sz="4" w:space="0" w:color="auto"/>
              <w:right w:val="single" w:sz="4" w:space="0" w:color="auto"/>
            </w:tcBorders>
          </w:tcPr>
          <w:p w14:paraId="4B014668" w14:textId="25F33011" w:rsidR="0009036E" w:rsidRPr="007525C1" w:rsidRDefault="60F892E6" w:rsidP="71D19273">
            <w:pPr>
              <w:spacing w:before="20" w:after="20"/>
              <w:jc w:val="center"/>
              <w:rPr>
                <w:rFonts w:asciiTheme="minorHAnsi" w:hAnsiTheme="minorHAnsi" w:cstheme="minorBidi"/>
              </w:rPr>
            </w:pPr>
            <w:r w:rsidRPr="71D19273">
              <w:rPr>
                <w:rFonts w:asciiTheme="minorHAnsi" w:hAnsiTheme="minorHAnsi" w:cstheme="minorBidi"/>
              </w:rPr>
              <w:t xml:space="preserve"> RPS</w:t>
            </w:r>
          </w:p>
        </w:tc>
        <w:tc>
          <w:tcPr>
            <w:tcW w:w="1530" w:type="dxa"/>
            <w:tcBorders>
              <w:top w:val="single" w:sz="4" w:space="0" w:color="auto"/>
              <w:left w:val="single" w:sz="4" w:space="0" w:color="auto"/>
              <w:bottom w:val="single" w:sz="4" w:space="0" w:color="auto"/>
              <w:right w:val="single" w:sz="4" w:space="0" w:color="auto"/>
            </w:tcBorders>
          </w:tcPr>
          <w:p w14:paraId="0AF6D947"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3AFA35EF"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66853D25"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8E69BF2"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1F96B1B" w14:textId="056373E7" w:rsidR="0009036E" w:rsidRDefault="0945EB6A" w:rsidP="298DF118">
            <w:pPr>
              <w:pStyle w:val="NormalIndent"/>
              <w:rPr>
                <w:rFonts w:asciiTheme="minorHAnsi" w:hAnsiTheme="minorHAnsi" w:cs="Calibri"/>
              </w:rPr>
            </w:pPr>
            <w:r w:rsidRPr="298DF118">
              <w:rPr>
                <w:rFonts w:asciiTheme="minorHAnsi" w:hAnsiTheme="minorHAnsi" w:cs="Calibri"/>
              </w:rPr>
              <w:t>Be tested and certified for eWIC prior</w:t>
            </w:r>
            <w:r w:rsidR="577C1D54" w:rsidRPr="298DF118">
              <w:rPr>
                <w:rFonts w:asciiTheme="minorHAnsi" w:hAnsiTheme="minorHAnsi" w:cs="Calibri"/>
              </w:rPr>
              <w:t xml:space="preserve"> to</w:t>
            </w:r>
            <w:r w:rsidRPr="298DF118">
              <w:rPr>
                <w:rFonts w:asciiTheme="minorHAnsi" w:hAnsiTheme="minorHAnsi" w:cs="Calibri"/>
              </w:rPr>
              <w:t xml:space="preserve"> being made available for download</w:t>
            </w:r>
            <w:r w:rsidR="03FE3626" w:rsidRPr="298DF118">
              <w:rPr>
                <w:rFonts w:asciiTheme="minorHAnsi" w:hAnsiTheme="minorHAnsi" w:cs="Calibri"/>
              </w:rPr>
              <w:t>.</w:t>
            </w:r>
          </w:p>
        </w:tc>
        <w:tc>
          <w:tcPr>
            <w:tcW w:w="1890" w:type="dxa"/>
            <w:tcBorders>
              <w:top w:val="single" w:sz="4" w:space="0" w:color="auto"/>
              <w:left w:val="single" w:sz="4" w:space="0" w:color="auto"/>
              <w:bottom w:val="single" w:sz="4" w:space="0" w:color="auto"/>
              <w:right w:val="single" w:sz="4" w:space="0" w:color="auto"/>
            </w:tcBorders>
          </w:tcPr>
          <w:p w14:paraId="688EBCA1" w14:textId="08586C5D" w:rsidR="0009036E" w:rsidRPr="007525C1" w:rsidRDefault="60F892E6" w:rsidP="71D19273">
            <w:pPr>
              <w:spacing w:before="20" w:after="20"/>
              <w:jc w:val="center"/>
              <w:rPr>
                <w:rFonts w:asciiTheme="minorHAnsi" w:hAnsiTheme="minorHAnsi" w:cstheme="minorBidi"/>
              </w:rPr>
            </w:pPr>
            <w:r w:rsidRPr="71D19273">
              <w:rPr>
                <w:rFonts w:asciiTheme="minorHAnsi" w:hAnsiTheme="minorHAnsi" w:cstheme="minorBidi"/>
              </w:rPr>
              <w:t xml:space="preserve"> RPS</w:t>
            </w:r>
          </w:p>
        </w:tc>
        <w:tc>
          <w:tcPr>
            <w:tcW w:w="1530" w:type="dxa"/>
            <w:tcBorders>
              <w:top w:val="single" w:sz="4" w:space="0" w:color="auto"/>
              <w:left w:val="single" w:sz="4" w:space="0" w:color="auto"/>
              <w:bottom w:val="single" w:sz="4" w:space="0" w:color="auto"/>
              <w:right w:val="single" w:sz="4" w:space="0" w:color="auto"/>
            </w:tcBorders>
          </w:tcPr>
          <w:p w14:paraId="46E753D0"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33873EE9"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695A72DC"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0879FBE" w14:textId="77777777" w:rsidR="0009036E" w:rsidRDefault="0009036E"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E07F3B3" w14:textId="77777777" w:rsidR="0009036E" w:rsidRDefault="0009036E" w:rsidP="00AA1059">
            <w:pPr>
              <w:rPr>
                <w:rFonts w:asciiTheme="minorHAnsi" w:hAnsiTheme="minorHAnsi" w:cs="Calibri"/>
              </w:rPr>
            </w:pPr>
            <w:r>
              <w:rPr>
                <w:rFonts w:asciiTheme="minorHAnsi" w:hAnsiTheme="minorHAnsi" w:cs="Calibri"/>
                <w:b/>
              </w:rPr>
              <w:t>Wireless Stan</w:t>
            </w:r>
            <w:r w:rsidR="008725AD">
              <w:rPr>
                <w:rFonts w:asciiTheme="minorHAnsi" w:hAnsiTheme="minorHAnsi" w:cs="Calibri"/>
                <w:b/>
              </w:rPr>
              <w:t xml:space="preserve">d-Beside POS Device </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21CCBEE" w14:textId="7AEC66FD" w:rsidR="0009036E" w:rsidRPr="007525C1" w:rsidRDefault="0009036E" w:rsidP="00AA1059">
            <w:pPr>
              <w:spacing w:before="20" w:after="20"/>
              <w:jc w:val="center"/>
              <w:rPr>
                <w:rFonts w:asciiTheme="minorHAnsi" w:hAnsiTheme="minorHAnsi" w:cstheme="minorHAnsi"/>
                <w:bCs/>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5C84241"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EA27474"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35DCC196"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DF55157"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573E5444" w14:textId="77777777" w:rsidR="0009036E" w:rsidRDefault="0009036E" w:rsidP="00AA1059">
            <w:pPr>
              <w:rPr>
                <w:rFonts w:asciiTheme="minorHAnsi" w:hAnsiTheme="minorHAnsi" w:cs="Calibri"/>
              </w:rPr>
            </w:pPr>
            <w:r>
              <w:rPr>
                <w:rFonts w:asciiTheme="minorHAnsi" w:hAnsiTheme="minorHAnsi" w:cs="Calibri"/>
              </w:rPr>
              <w:t xml:space="preserve">The eWIC </w:t>
            </w:r>
            <w:proofErr w:type="gramStart"/>
            <w:r>
              <w:rPr>
                <w:rFonts w:asciiTheme="minorHAnsi" w:hAnsiTheme="minorHAnsi" w:cs="Calibri"/>
              </w:rPr>
              <w:t>Processor shall</w:t>
            </w:r>
            <w:proofErr w:type="gramEnd"/>
            <w:r>
              <w:rPr>
                <w:rFonts w:asciiTheme="minorHAnsi" w:hAnsiTheme="minorHAnsi" w:cs="Calibri"/>
              </w:rPr>
              <w:t xml:space="preserve"> </w:t>
            </w:r>
            <w:proofErr w:type="gramStart"/>
            <w:r>
              <w:rPr>
                <w:rFonts w:asciiTheme="minorHAnsi" w:hAnsiTheme="minorHAnsi" w:cs="Calibri"/>
              </w:rPr>
              <w:t>provide</w:t>
            </w:r>
            <w:proofErr w:type="gramEnd"/>
            <w:r>
              <w:rPr>
                <w:rFonts w:asciiTheme="minorHAnsi" w:hAnsiTheme="minorHAnsi" w:cs="Calibri"/>
              </w:rPr>
              <w:t xml:space="preserve"> a wireless stand-beside POS device that uses cellular communications to support transaction processing. </w:t>
            </w:r>
          </w:p>
        </w:tc>
        <w:tc>
          <w:tcPr>
            <w:tcW w:w="1890" w:type="dxa"/>
            <w:tcBorders>
              <w:top w:val="single" w:sz="4" w:space="0" w:color="auto"/>
              <w:left w:val="single" w:sz="4" w:space="0" w:color="auto"/>
              <w:bottom w:val="single" w:sz="4" w:space="0" w:color="auto"/>
              <w:right w:val="single" w:sz="4" w:space="0" w:color="auto"/>
            </w:tcBorders>
          </w:tcPr>
          <w:p w14:paraId="0D33907E"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P</w:t>
            </w:r>
          </w:p>
        </w:tc>
        <w:tc>
          <w:tcPr>
            <w:tcW w:w="1530" w:type="dxa"/>
            <w:tcBorders>
              <w:top w:val="single" w:sz="4" w:space="0" w:color="auto"/>
              <w:left w:val="single" w:sz="4" w:space="0" w:color="auto"/>
              <w:bottom w:val="single" w:sz="4" w:space="0" w:color="auto"/>
              <w:right w:val="single" w:sz="4" w:space="0" w:color="auto"/>
            </w:tcBorders>
          </w:tcPr>
          <w:p w14:paraId="0E3AF8CF" w14:textId="77777777" w:rsidR="0009036E" w:rsidRPr="00AE1959" w:rsidRDefault="0009036E" w:rsidP="00AA1059">
            <w:pPr>
              <w:spacing w:before="20" w:after="20"/>
              <w:rPr>
                <w:rFonts w:asciiTheme="minorHAnsi" w:hAnsiTheme="minorHAnsi" w:cstheme="minorHAnsi"/>
                <w:bCs/>
                <w:color w:val="FF0000"/>
                <w:szCs w:val="20"/>
              </w:rPr>
            </w:pPr>
          </w:p>
        </w:tc>
        <w:tc>
          <w:tcPr>
            <w:tcW w:w="2790" w:type="dxa"/>
            <w:tcBorders>
              <w:top w:val="single" w:sz="4" w:space="0" w:color="auto"/>
              <w:left w:val="single" w:sz="4" w:space="0" w:color="auto"/>
              <w:bottom w:val="single" w:sz="4" w:space="0" w:color="auto"/>
              <w:right w:val="single" w:sz="4" w:space="0" w:color="auto"/>
            </w:tcBorders>
          </w:tcPr>
          <w:p w14:paraId="0767D82C" w14:textId="77777777" w:rsidR="0009036E" w:rsidRPr="00AE1959" w:rsidRDefault="0009036E" w:rsidP="00AA1059">
            <w:pPr>
              <w:spacing w:before="20" w:after="20"/>
              <w:rPr>
                <w:rFonts w:asciiTheme="minorHAnsi" w:hAnsiTheme="minorHAnsi" w:cstheme="minorHAnsi"/>
                <w:bCs/>
                <w:color w:val="FF0000"/>
                <w:szCs w:val="20"/>
              </w:rPr>
            </w:pPr>
          </w:p>
        </w:tc>
      </w:tr>
      <w:tr w:rsidR="0009036E" w:rsidRPr="003210BE" w14:paraId="4ABFA4CD"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0FB7AC5"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AA1CB41" w14:textId="51C433CC" w:rsidR="0009036E" w:rsidRDefault="0009036E" w:rsidP="00AA1059">
            <w:pPr>
              <w:rPr>
                <w:rFonts w:asciiTheme="minorHAnsi" w:hAnsiTheme="minorHAnsi" w:cs="Calibri"/>
              </w:rPr>
            </w:pPr>
            <w:r>
              <w:rPr>
                <w:rFonts w:asciiTheme="minorHAnsi" w:hAnsiTheme="minorHAnsi" w:cs="Calibri"/>
              </w:rPr>
              <w:t xml:space="preserve">The device may include functionality to support </w:t>
            </w:r>
            <w:proofErr w:type="spellStart"/>
            <w:r>
              <w:rPr>
                <w:rFonts w:asciiTheme="minorHAnsi" w:hAnsiTheme="minorHAnsi" w:cs="Calibri"/>
              </w:rPr>
              <w:t>WiFi</w:t>
            </w:r>
            <w:proofErr w:type="spellEnd"/>
            <w:r>
              <w:rPr>
                <w:rFonts w:asciiTheme="minorHAnsi" w:hAnsiTheme="minorHAnsi" w:cs="Calibri"/>
              </w:rPr>
              <w:t xml:space="preserve"> connectivity as an additional feature, but </w:t>
            </w:r>
            <w:proofErr w:type="spellStart"/>
            <w:r>
              <w:rPr>
                <w:rFonts w:asciiTheme="minorHAnsi" w:hAnsiTheme="minorHAnsi" w:cs="Calibri"/>
              </w:rPr>
              <w:t>WiFi</w:t>
            </w:r>
            <w:proofErr w:type="spellEnd"/>
            <w:r>
              <w:rPr>
                <w:rFonts w:asciiTheme="minorHAnsi" w:hAnsiTheme="minorHAnsi" w:cs="Calibri"/>
              </w:rPr>
              <w:t xml:space="preserve"> cannot be the only method of connectivity</w:t>
            </w:r>
            <w:r w:rsidR="00552CDC">
              <w:rPr>
                <w:rFonts w:asciiTheme="minorHAnsi" w:hAnsiTheme="minorHAnsi" w:cs="Calibri"/>
              </w:rPr>
              <w:t>.</w:t>
            </w:r>
          </w:p>
        </w:tc>
        <w:tc>
          <w:tcPr>
            <w:tcW w:w="1890" w:type="dxa"/>
            <w:tcBorders>
              <w:top w:val="single" w:sz="4" w:space="0" w:color="auto"/>
              <w:left w:val="single" w:sz="4" w:space="0" w:color="auto"/>
              <w:bottom w:val="single" w:sz="4" w:space="0" w:color="auto"/>
              <w:right w:val="single" w:sz="4" w:space="0" w:color="auto"/>
            </w:tcBorders>
          </w:tcPr>
          <w:p w14:paraId="2BFF67D6"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P</w:t>
            </w:r>
          </w:p>
        </w:tc>
        <w:tc>
          <w:tcPr>
            <w:tcW w:w="1530" w:type="dxa"/>
            <w:tcBorders>
              <w:top w:val="single" w:sz="4" w:space="0" w:color="auto"/>
              <w:left w:val="single" w:sz="4" w:space="0" w:color="auto"/>
              <w:bottom w:val="single" w:sz="4" w:space="0" w:color="auto"/>
              <w:right w:val="single" w:sz="4" w:space="0" w:color="auto"/>
            </w:tcBorders>
          </w:tcPr>
          <w:p w14:paraId="003F53E3"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1881E876"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6931DC73"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5221B94"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888D747" w14:textId="77777777" w:rsidR="0009036E" w:rsidRDefault="0009036E" w:rsidP="00AA1059">
            <w:pPr>
              <w:rPr>
                <w:rFonts w:asciiTheme="minorHAnsi" w:hAnsiTheme="minorHAnsi" w:cs="Calibri"/>
              </w:rPr>
            </w:pPr>
            <w:r w:rsidRPr="387742EF">
              <w:rPr>
                <w:rFonts w:asciiTheme="minorHAnsi" w:hAnsiTheme="minorHAnsi" w:cs="Calibri"/>
              </w:rPr>
              <w:t>The wireless stand-beside device at a minimum will process CVB and FMNP transactions and will mainly be used by farmers to sell fruits and vegetables. The device shall:</w:t>
            </w:r>
          </w:p>
        </w:tc>
        <w:tc>
          <w:tcPr>
            <w:tcW w:w="1890" w:type="dxa"/>
            <w:tcBorders>
              <w:top w:val="single" w:sz="4" w:space="0" w:color="auto"/>
              <w:left w:val="single" w:sz="4" w:space="0" w:color="auto"/>
              <w:bottom w:val="single" w:sz="4" w:space="0" w:color="auto"/>
              <w:right w:val="single" w:sz="4" w:space="0" w:color="auto"/>
            </w:tcBorders>
          </w:tcPr>
          <w:p w14:paraId="34B7A8D1"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P</w:t>
            </w:r>
          </w:p>
        </w:tc>
        <w:tc>
          <w:tcPr>
            <w:tcW w:w="1530" w:type="dxa"/>
            <w:tcBorders>
              <w:top w:val="single" w:sz="4" w:space="0" w:color="auto"/>
              <w:left w:val="single" w:sz="4" w:space="0" w:color="auto"/>
              <w:bottom w:val="single" w:sz="4" w:space="0" w:color="auto"/>
              <w:right w:val="single" w:sz="4" w:space="0" w:color="auto"/>
            </w:tcBorders>
          </w:tcPr>
          <w:p w14:paraId="04D434AB"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5BF53652"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3F384C0C"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8E320DD"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C708623" w14:textId="77777777" w:rsidR="0009036E" w:rsidRDefault="0009036E" w:rsidP="00AA1059">
            <w:pPr>
              <w:pStyle w:val="NormalIndent"/>
            </w:pPr>
            <w:r>
              <w:t>Include a PIN pad consistent with current industry standards for hardware encryption as defined in ISO 9564 standard. The PIN may be captured for use during the purchase transaction but may not be stored for use with future or subsequent transactions.</w:t>
            </w:r>
          </w:p>
        </w:tc>
        <w:tc>
          <w:tcPr>
            <w:tcW w:w="1890" w:type="dxa"/>
            <w:tcBorders>
              <w:top w:val="single" w:sz="4" w:space="0" w:color="auto"/>
              <w:left w:val="single" w:sz="4" w:space="0" w:color="auto"/>
              <w:bottom w:val="single" w:sz="4" w:space="0" w:color="auto"/>
              <w:right w:val="single" w:sz="4" w:space="0" w:color="auto"/>
            </w:tcBorders>
          </w:tcPr>
          <w:p w14:paraId="03D6F457"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P</w:t>
            </w:r>
          </w:p>
        </w:tc>
        <w:tc>
          <w:tcPr>
            <w:tcW w:w="1530" w:type="dxa"/>
            <w:tcBorders>
              <w:top w:val="single" w:sz="4" w:space="0" w:color="auto"/>
              <w:left w:val="single" w:sz="4" w:space="0" w:color="auto"/>
              <w:bottom w:val="single" w:sz="4" w:space="0" w:color="auto"/>
              <w:right w:val="single" w:sz="4" w:space="0" w:color="auto"/>
            </w:tcBorders>
          </w:tcPr>
          <w:p w14:paraId="68685863"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0613C34E"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6FD3F66F"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DCA317D"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0D96D0B" w14:textId="10BAD03C" w:rsidR="0009036E" w:rsidRDefault="0009036E" w:rsidP="00AA1059">
            <w:pPr>
              <w:pStyle w:val="NormalIndent"/>
            </w:pPr>
            <w:r>
              <w:t>Include functionality to download the APL a</w:t>
            </w:r>
            <w:r w:rsidR="00640BB3">
              <w:t xml:space="preserve">utomatically every </w:t>
            </w:r>
            <w:r>
              <w:t>24 hours regardless of whether transactions have occurred during this period or longer and the ability to download the APL on demand.</w:t>
            </w:r>
          </w:p>
        </w:tc>
        <w:tc>
          <w:tcPr>
            <w:tcW w:w="1890" w:type="dxa"/>
            <w:tcBorders>
              <w:top w:val="single" w:sz="4" w:space="0" w:color="auto"/>
              <w:left w:val="single" w:sz="4" w:space="0" w:color="auto"/>
              <w:bottom w:val="single" w:sz="4" w:space="0" w:color="auto"/>
              <w:right w:val="single" w:sz="4" w:space="0" w:color="auto"/>
            </w:tcBorders>
          </w:tcPr>
          <w:p w14:paraId="3038F060"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P</w:t>
            </w:r>
          </w:p>
        </w:tc>
        <w:tc>
          <w:tcPr>
            <w:tcW w:w="1530" w:type="dxa"/>
            <w:tcBorders>
              <w:top w:val="single" w:sz="4" w:space="0" w:color="auto"/>
              <w:left w:val="single" w:sz="4" w:space="0" w:color="auto"/>
              <w:bottom w:val="single" w:sz="4" w:space="0" w:color="auto"/>
              <w:right w:val="single" w:sz="4" w:space="0" w:color="auto"/>
            </w:tcBorders>
          </w:tcPr>
          <w:p w14:paraId="136A6141"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7321B970"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41875CF7"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1A1E268"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A7780C8" w14:textId="45AEF477" w:rsidR="0009036E" w:rsidRPr="00842BD4" w:rsidRDefault="0009036E" w:rsidP="00AA1059">
            <w:pPr>
              <w:pStyle w:val="NormalIndent"/>
              <w:rPr>
                <w:strike/>
              </w:rPr>
            </w:pPr>
            <w:r w:rsidRPr="00842BD4">
              <w:rPr>
                <w:strike/>
              </w:rPr>
              <w:t xml:space="preserve">Support card number </w:t>
            </w:r>
            <w:proofErr w:type="gramStart"/>
            <w:r w:rsidRPr="00842BD4">
              <w:rPr>
                <w:strike/>
              </w:rPr>
              <w:t>capture</w:t>
            </w:r>
            <w:proofErr w:type="gramEnd"/>
            <w:r w:rsidRPr="00842BD4">
              <w:rPr>
                <w:strike/>
              </w:rPr>
              <w:t xml:space="preserve"> via </w:t>
            </w:r>
            <w:r w:rsidR="00431B4A" w:rsidRPr="00842BD4">
              <w:rPr>
                <w:strike/>
              </w:rPr>
              <w:t xml:space="preserve">chip, tap, </w:t>
            </w:r>
            <w:r w:rsidRPr="00842BD4">
              <w:rPr>
                <w:strike/>
              </w:rPr>
              <w:t>swipe or key entry.</w:t>
            </w:r>
          </w:p>
        </w:tc>
        <w:tc>
          <w:tcPr>
            <w:tcW w:w="1890" w:type="dxa"/>
            <w:tcBorders>
              <w:top w:val="single" w:sz="4" w:space="0" w:color="auto"/>
              <w:left w:val="single" w:sz="4" w:space="0" w:color="auto"/>
              <w:bottom w:val="single" w:sz="4" w:space="0" w:color="auto"/>
              <w:right w:val="single" w:sz="4" w:space="0" w:color="auto"/>
            </w:tcBorders>
          </w:tcPr>
          <w:p w14:paraId="459439B2" w14:textId="0A389072" w:rsidR="0009036E" w:rsidRPr="007525C1" w:rsidRDefault="00454920" w:rsidP="00AA1059">
            <w:pPr>
              <w:spacing w:before="20" w:after="20"/>
              <w:jc w:val="center"/>
              <w:rPr>
                <w:rFonts w:asciiTheme="minorHAnsi" w:hAnsiTheme="minorHAnsi" w:cstheme="minorHAnsi"/>
                <w:bCs/>
                <w:szCs w:val="20"/>
              </w:rPr>
            </w:pPr>
            <w:r>
              <w:rPr>
                <w:rFonts w:asciiTheme="minorHAnsi" w:hAnsiTheme="minorHAnsi" w:cstheme="minorHAnsi"/>
                <w:bCs/>
                <w:szCs w:val="20"/>
              </w:rPr>
              <w:t>N/A</w:t>
            </w:r>
          </w:p>
        </w:tc>
        <w:tc>
          <w:tcPr>
            <w:tcW w:w="1530" w:type="dxa"/>
            <w:tcBorders>
              <w:top w:val="single" w:sz="4" w:space="0" w:color="auto"/>
              <w:left w:val="single" w:sz="4" w:space="0" w:color="auto"/>
              <w:bottom w:val="single" w:sz="4" w:space="0" w:color="auto"/>
              <w:right w:val="single" w:sz="4" w:space="0" w:color="auto"/>
            </w:tcBorders>
          </w:tcPr>
          <w:p w14:paraId="62762E9D"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6AE72BC7"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3D852F81"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1064A53"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95DF66A" w14:textId="77777777" w:rsidR="0009036E" w:rsidRDefault="0009036E" w:rsidP="00AA1059">
            <w:pPr>
              <w:pStyle w:val="NormalIndent"/>
            </w:pPr>
            <w:r>
              <w:t>S</w:t>
            </w:r>
            <w:r w:rsidRPr="004F1507">
              <w:t>upport a training mode.</w:t>
            </w:r>
          </w:p>
        </w:tc>
        <w:tc>
          <w:tcPr>
            <w:tcW w:w="1890" w:type="dxa"/>
            <w:tcBorders>
              <w:top w:val="single" w:sz="4" w:space="0" w:color="auto"/>
              <w:left w:val="single" w:sz="4" w:space="0" w:color="auto"/>
              <w:bottom w:val="single" w:sz="4" w:space="0" w:color="auto"/>
              <w:right w:val="single" w:sz="4" w:space="0" w:color="auto"/>
            </w:tcBorders>
          </w:tcPr>
          <w:p w14:paraId="54C33D6A"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P</w:t>
            </w:r>
          </w:p>
        </w:tc>
        <w:tc>
          <w:tcPr>
            <w:tcW w:w="1530" w:type="dxa"/>
            <w:tcBorders>
              <w:top w:val="single" w:sz="4" w:space="0" w:color="auto"/>
              <w:left w:val="single" w:sz="4" w:space="0" w:color="auto"/>
              <w:bottom w:val="single" w:sz="4" w:space="0" w:color="auto"/>
              <w:right w:val="single" w:sz="4" w:space="0" w:color="auto"/>
            </w:tcBorders>
          </w:tcPr>
          <w:p w14:paraId="6117E8F1"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6D5052CB"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07CF6C27"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97C4826"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FE89CF0" w14:textId="64C675EE" w:rsidR="0009036E" w:rsidRDefault="5020F728" w:rsidP="00AA1059">
            <w:pPr>
              <w:pStyle w:val="NormalIndent"/>
            </w:pPr>
            <w:r>
              <w:t>Support a full transaction set in compliance with FNS operating rules, regulations and guidance.</w:t>
            </w:r>
          </w:p>
          <w:p w14:paraId="49D999CC" w14:textId="77777777" w:rsidR="0009036E" w:rsidRPr="007B13AA" w:rsidRDefault="0009036E" w:rsidP="00AA1059">
            <w:pPr>
              <w:pStyle w:val="NormalIndent"/>
              <w:numPr>
                <w:ilvl w:val="0"/>
                <w:numId w:val="27"/>
              </w:numPr>
            </w:pPr>
            <w:r>
              <w:t>Balance Inquiry</w:t>
            </w:r>
          </w:p>
          <w:p w14:paraId="3BEE15A1" w14:textId="77777777" w:rsidR="0009036E" w:rsidRPr="007B13AA" w:rsidRDefault="0009036E" w:rsidP="00AA1059">
            <w:pPr>
              <w:pStyle w:val="NormalIndent"/>
              <w:numPr>
                <w:ilvl w:val="0"/>
                <w:numId w:val="27"/>
              </w:numPr>
            </w:pPr>
            <w:r>
              <w:t>Purchase</w:t>
            </w:r>
          </w:p>
          <w:p w14:paraId="37C09842" w14:textId="77777777" w:rsidR="0009036E" w:rsidRPr="007A7499" w:rsidRDefault="0009036E" w:rsidP="00AA1059">
            <w:pPr>
              <w:pStyle w:val="NormalIndent"/>
              <w:numPr>
                <w:ilvl w:val="0"/>
                <w:numId w:val="27"/>
              </w:numPr>
            </w:pPr>
            <w:r w:rsidRPr="007A7499">
              <w:t>Void/Reversal</w:t>
            </w:r>
          </w:p>
        </w:tc>
        <w:tc>
          <w:tcPr>
            <w:tcW w:w="1890" w:type="dxa"/>
            <w:tcBorders>
              <w:top w:val="single" w:sz="4" w:space="0" w:color="auto"/>
              <w:left w:val="single" w:sz="4" w:space="0" w:color="auto"/>
              <w:bottom w:val="single" w:sz="4" w:space="0" w:color="auto"/>
              <w:right w:val="single" w:sz="4" w:space="0" w:color="auto"/>
            </w:tcBorders>
          </w:tcPr>
          <w:p w14:paraId="729DDC7D"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P</w:t>
            </w:r>
          </w:p>
        </w:tc>
        <w:tc>
          <w:tcPr>
            <w:tcW w:w="1530" w:type="dxa"/>
            <w:tcBorders>
              <w:top w:val="single" w:sz="4" w:space="0" w:color="auto"/>
              <w:left w:val="single" w:sz="4" w:space="0" w:color="auto"/>
              <w:bottom w:val="single" w:sz="4" w:space="0" w:color="auto"/>
              <w:right w:val="single" w:sz="4" w:space="0" w:color="auto"/>
            </w:tcBorders>
          </w:tcPr>
          <w:p w14:paraId="2D209050"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554D0BED"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0CC03AC8"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B74BA9B"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827AD1F" w14:textId="77777777" w:rsidR="0009036E" w:rsidRDefault="0009036E" w:rsidP="00AA1059">
            <w:pPr>
              <w:pStyle w:val="NormalIndent"/>
            </w:pPr>
            <w:r>
              <w:t>Allow fresh fruit and vegetable PLUs to be mapped to a single generic code as well as entry of any IFPS PLU code.</w:t>
            </w:r>
          </w:p>
        </w:tc>
        <w:tc>
          <w:tcPr>
            <w:tcW w:w="1890" w:type="dxa"/>
            <w:tcBorders>
              <w:top w:val="single" w:sz="4" w:space="0" w:color="auto"/>
              <w:left w:val="single" w:sz="4" w:space="0" w:color="auto"/>
              <w:bottom w:val="single" w:sz="4" w:space="0" w:color="auto"/>
              <w:right w:val="single" w:sz="4" w:space="0" w:color="auto"/>
            </w:tcBorders>
          </w:tcPr>
          <w:p w14:paraId="75292572"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P</w:t>
            </w:r>
          </w:p>
        </w:tc>
        <w:tc>
          <w:tcPr>
            <w:tcW w:w="1530" w:type="dxa"/>
            <w:tcBorders>
              <w:top w:val="single" w:sz="4" w:space="0" w:color="auto"/>
              <w:left w:val="single" w:sz="4" w:space="0" w:color="auto"/>
              <w:bottom w:val="single" w:sz="4" w:space="0" w:color="auto"/>
              <w:right w:val="single" w:sz="4" w:space="0" w:color="auto"/>
            </w:tcBorders>
          </w:tcPr>
          <w:p w14:paraId="468E868B"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64CC4D59"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7BF331D6"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59BD044"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59190BB" w14:textId="77777777" w:rsidR="0009036E" w:rsidRDefault="0009036E" w:rsidP="00AA1059">
            <w:pPr>
              <w:pStyle w:val="NormalIndent"/>
            </w:pPr>
            <w:r>
              <w:t>P</w:t>
            </w:r>
            <w:r w:rsidRPr="004F1507">
              <w:t>rovide support for split tender CVB including calculating the remaining amount to be tendered for CVB items exceeding the EBA balance.</w:t>
            </w:r>
          </w:p>
        </w:tc>
        <w:tc>
          <w:tcPr>
            <w:tcW w:w="1890" w:type="dxa"/>
            <w:tcBorders>
              <w:top w:val="single" w:sz="4" w:space="0" w:color="auto"/>
              <w:left w:val="single" w:sz="4" w:space="0" w:color="auto"/>
              <w:bottom w:val="single" w:sz="4" w:space="0" w:color="auto"/>
              <w:right w:val="single" w:sz="4" w:space="0" w:color="auto"/>
            </w:tcBorders>
          </w:tcPr>
          <w:p w14:paraId="3C6A091C"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P</w:t>
            </w:r>
          </w:p>
        </w:tc>
        <w:tc>
          <w:tcPr>
            <w:tcW w:w="1530" w:type="dxa"/>
            <w:tcBorders>
              <w:top w:val="single" w:sz="4" w:space="0" w:color="auto"/>
              <w:left w:val="single" w:sz="4" w:space="0" w:color="auto"/>
              <w:bottom w:val="single" w:sz="4" w:space="0" w:color="auto"/>
              <w:right w:val="single" w:sz="4" w:space="0" w:color="auto"/>
            </w:tcBorders>
          </w:tcPr>
          <w:p w14:paraId="4AEC5355"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6745CDC0"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71EFEA69"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BCBDEF2"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734BBAA" w14:textId="77777777" w:rsidR="0009036E" w:rsidRDefault="0009036E" w:rsidP="00AA1059">
            <w:pPr>
              <w:pStyle w:val="NormalIndent"/>
            </w:pPr>
            <w:r>
              <w:t>S</w:t>
            </w:r>
            <w:r w:rsidRPr="004F1507">
              <w:t>upport the entry of multiple discounts on a single transaction.</w:t>
            </w:r>
          </w:p>
        </w:tc>
        <w:tc>
          <w:tcPr>
            <w:tcW w:w="1890" w:type="dxa"/>
            <w:tcBorders>
              <w:top w:val="single" w:sz="4" w:space="0" w:color="auto"/>
              <w:left w:val="single" w:sz="4" w:space="0" w:color="auto"/>
              <w:bottom w:val="single" w:sz="4" w:space="0" w:color="auto"/>
              <w:right w:val="single" w:sz="4" w:space="0" w:color="auto"/>
            </w:tcBorders>
          </w:tcPr>
          <w:p w14:paraId="5D1022C0"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P</w:t>
            </w:r>
          </w:p>
        </w:tc>
        <w:tc>
          <w:tcPr>
            <w:tcW w:w="1530" w:type="dxa"/>
            <w:tcBorders>
              <w:top w:val="single" w:sz="4" w:space="0" w:color="auto"/>
              <w:left w:val="single" w:sz="4" w:space="0" w:color="auto"/>
              <w:bottom w:val="single" w:sz="4" w:space="0" w:color="auto"/>
              <w:right w:val="single" w:sz="4" w:space="0" w:color="auto"/>
            </w:tcBorders>
          </w:tcPr>
          <w:p w14:paraId="4F121037"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0305007A"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188958FD"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C00B0CA"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18AFC7D" w14:textId="17361656" w:rsidR="0009036E" w:rsidRDefault="0945EB6A" w:rsidP="00AA1059">
            <w:pPr>
              <w:pStyle w:val="NormalIndent"/>
            </w:pPr>
            <w:r>
              <w:t>Have the capability to process up to 50 unique UPC</w:t>
            </w:r>
            <w:r w:rsidR="00A712AC">
              <w:t xml:space="preserve">s and </w:t>
            </w:r>
            <w:r>
              <w:t>PLU</w:t>
            </w:r>
            <w:r w:rsidR="00A712AC">
              <w:t>s</w:t>
            </w:r>
            <w:r>
              <w:t xml:space="preserve"> in a single purchase</w:t>
            </w:r>
            <w:r w:rsidR="00CF18E0">
              <w:t xml:space="preserve"> </w:t>
            </w:r>
            <w:r w:rsidR="00CF18E0" w:rsidRPr="00CF18E0">
              <w:t>transaction</w:t>
            </w:r>
            <w:r>
              <w:t>.</w:t>
            </w:r>
          </w:p>
        </w:tc>
        <w:tc>
          <w:tcPr>
            <w:tcW w:w="1890" w:type="dxa"/>
            <w:tcBorders>
              <w:top w:val="single" w:sz="4" w:space="0" w:color="auto"/>
              <w:left w:val="single" w:sz="4" w:space="0" w:color="auto"/>
              <w:bottom w:val="single" w:sz="4" w:space="0" w:color="auto"/>
              <w:right w:val="single" w:sz="4" w:space="0" w:color="auto"/>
            </w:tcBorders>
          </w:tcPr>
          <w:p w14:paraId="2C052FB6"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P</w:t>
            </w:r>
          </w:p>
        </w:tc>
        <w:tc>
          <w:tcPr>
            <w:tcW w:w="1530" w:type="dxa"/>
            <w:tcBorders>
              <w:top w:val="single" w:sz="4" w:space="0" w:color="auto"/>
              <w:left w:val="single" w:sz="4" w:space="0" w:color="auto"/>
              <w:bottom w:val="single" w:sz="4" w:space="0" w:color="auto"/>
              <w:right w:val="single" w:sz="4" w:space="0" w:color="auto"/>
            </w:tcBorders>
          </w:tcPr>
          <w:p w14:paraId="5E042CF6"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613DBD05"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5ED2B8AE"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8279229"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11F2E32" w14:textId="77777777" w:rsidR="0009036E" w:rsidRDefault="0009036E" w:rsidP="00AA1059">
            <w:pPr>
              <w:pStyle w:val="NormalIndent"/>
            </w:pPr>
            <w:r>
              <w:t>F</w:t>
            </w:r>
            <w:r w:rsidRPr="004F1507">
              <w:t xml:space="preserve">ully validate the purchase transaction locally by comparing items to the APL and EBA balance before transmitting it to the </w:t>
            </w:r>
            <w:r>
              <w:t>eWIC S</w:t>
            </w:r>
            <w:r w:rsidRPr="004F1507">
              <w:t>ystem.</w:t>
            </w:r>
            <w:r>
              <w:t xml:space="preserve"> </w:t>
            </w:r>
          </w:p>
        </w:tc>
        <w:tc>
          <w:tcPr>
            <w:tcW w:w="1890" w:type="dxa"/>
            <w:tcBorders>
              <w:top w:val="single" w:sz="4" w:space="0" w:color="auto"/>
              <w:left w:val="single" w:sz="4" w:space="0" w:color="auto"/>
              <w:bottom w:val="single" w:sz="4" w:space="0" w:color="auto"/>
              <w:right w:val="single" w:sz="4" w:space="0" w:color="auto"/>
            </w:tcBorders>
          </w:tcPr>
          <w:p w14:paraId="343C254F"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P</w:t>
            </w:r>
          </w:p>
        </w:tc>
        <w:tc>
          <w:tcPr>
            <w:tcW w:w="1530" w:type="dxa"/>
            <w:tcBorders>
              <w:top w:val="single" w:sz="4" w:space="0" w:color="auto"/>
              <w:left w:val="single" w:sz="4" w:space="0" w:color="auto"/>
              <w:bottom w:val="single" w:sz="4" w:space="0" w:color="auto"/>
              <w:right w:val="single" w:sz="4" w:space="0" w:color="auto"/>
            </w:tcBorders>
          </w:tcPr>
          <w:p w14:paraId="027005D2"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1E9BECA8"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0E34675F"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503DF46"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0996822" w14:textId="77777777" w:rsidR="0009036E" w:rsidRDefault="0009036E" w:rsidP="00AA1059">
            <w:pPr>
              <w:pStyle w:val="NormalIndent"/>
            </w:pPr>
            <w:r>
              <w:t xml:space="preserve">Display purchase transaction summary information prior to user confirmation and transmission of purchase to allow cashier to validate totals against their cash register prior to committing the purchase. The summary shall include total food </w:t>
            </w:r>
            <w:proofErr w:type="gramStart"/>
            <w:r>
              <w:t>item</w:t>
            </w:r>
            <w:proofErr w:type="gramEnd"/>
            <w:r>
              <w:t xml:space="preserve"> requested amounts, total discounts, and purchase total minus discounts.</w:t>
            </w:r>
          </w:p>
        </w:tc>
        <w:tc>
          <w:tcPr>
            <w:tcW w:w="1890" w:type="dxa"/>
            <w:tcBorders>
              <w:top w:val="single" w:sz="4" w:space="0" w:color="auto"/>
              <w:left w:val="single" w:sz="4" w:space="0" w:color="auto"/>
              <w:bottom w:val="single" w:sz="4" w:space="0" w:color="auto"/>
              <w:right w:val="single" w:sz="4" w:space="0" w:color="auto"/>
            </w:tcBorders>
          </w:tcPr>
          <w:p w14:paraId="683CA2D0"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P</w:t>
            </w:r>
          </w:p>
        </w:tc>
        <w:tc>
          <w:tcPr>
            <w:tcW w:w="1530" w:type="dxa"/>
            <w:tcBorders>
              <w:top w:val="single" w:sz="4" w:space="0" w:color="auto"/>
              <w:left w:val="single" w:sz="4" w:space="0" w:color="auto"/>
              <w:bottom w:val="single" w:sz="4" w:space="0" w:color="auto"/>
              <w:right w:val="single" w:sz="4" w:space="0" w:color="auto"/>
            </w:tcBorders>
          </w:tcPr>
          <w:p w14:paraId="793EE3D2"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7CB6DC75"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3FC72556"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B6E6C86"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6460F52" w14:textId="77777777" w:rsidR="0009036E" w:rsidRDefault="0009036E" w:rsidP="00AA1059">
            <w:pPr>
              <w:pStyle w:val="NormalIndent"/>
            </w:pPr>
            <w:r>
              <w:t>R</w:t>
            </w:r>
            <w:r w:rsidRPr="004F1507">
              <w:t>everse the transaction</w:t>
            </w:r>
            <w:r>
              <w:t>s</w:t>
            </w:r>
            <w:r w:rsidRPr="004F1507">
              <w:t xml:space="preserve"> based on time out.</w:t>
            </w:r>
          </w:p>
        </w:tc>
        <w:tc>
          <w:tcPr>
            <w:tcW w:w="1890" w:type="dxa"/>
            <w:tcBorders>
              <w:top w:val="single" w:sz="4" w:space="0" w:color="auto"/>
              <w:left w:val="single" w:sz="4" w:space="0" w:color="auto"/>
              <w:bottom w:val="single" w:sz="4" w:space="0" w:color="auto"/>
              <w:right w:val="single" w:sz="4" w:space="0" w:color="auto"/>
            </w:tcBorders>
          </w:tcPr>
          <w:p w14:paraId="68C690EE"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P</w:t>
            </w:r>
          </w:p>
        </w:tc>
        <w:tc>
          <w:tcPr>
            <w:tcW w:w="1530" w:type="dxa"/>
            <w:tcBorders>
              <w:top w:val="single" w:sz="4" w:space="0" w:color="auto"/>
              <w:left w:val="single" w:sz="4" w:space="0" w:color="auto"/>
              <w:bottom w:val="single" w:sz="4" w:space="0" w:color="auto"/>
              <w:right w:val="single" w:sz="4" w:space="0" w:color="auto"/>
            </w:tcBorders>
          </w:tcPr>
          <w:p w14:paraId="24B2F9FE"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012D3E99"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389D508C"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5F01F19"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7E5D2A0" w14:textId="77777777" w:rsidR="0009036E" w:rsidRDefault="0009036E" w:rsidP="00AA1059">
            <w:pPr>
              <w:pStyle w:val="NormalIndent"/>
            </w:pPr>
            <w:r>
              <w:t>P</w:t>
            </w:r>
            <w:r w:rsidRPr="004F1507">
              <w:t xml:space="preserve">rovide </w:t>
            </w:r>
            <w:r>
              <w:t>eWIC</w:t>
            </w:r>
            <w:r w:rsidRPr="004F1507">
              <w:t xml:space="preserve"> receipts (customer and store) that meet FNS receipt requirements</w:t>
            </w:r>
            <w:r>
              <w:t xml:space="preserve"> and allow </w:t>
            </w:r>
            <w:proofErr w:type="gramStart"/>
            <w:r>
              <w:t>vendor</w:t>
            </w:r>
            <w:proofErr w:type="gramEnd"/>
            <w:r>
              <w:t xml:space="preserve"> to choose to print a store receipt.</w:t>
            </w:r>
          </w:p>
        </w:tc>
        <w:tc>
          <w:tcPr>
            <w:tcW w:w="1890" w:type="dxa"/>
            <w:tcBorders>
              <w:top w:val="single" w:sz="4" w:space="0" w:color="auto"/>
              <w:left w:val="single" w:sz="4" w:space="0" w:color="auto"/>
              <w:bottom w:val="single" w:sz="4" w:space="0" w:color="auto"/>
              <w:right w:val="single" w:sz="4" w:space="0" w:color="auto"/>
            </w:tcBorders>
          </w:tcPr>
          <w:p w14:paraId="46CE4E71"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P</w:t>
            </w:r>
          </w:p>
        </w:tc>
        <w:tc>
          <w:tcPr>
            <w:tcW w:w="1530" w:type="dxa"/>
            <w:tcBorders>
              <w:top w:val="single" w:sz="4" w:space="0" w:color="auto"/>
              <w:left w:val="single" w:sz="4" w:space="0" w:color="auto"/>
              <w:bottom w:val="single" w:sz="4" w:space="0" w:color="auto"/>
              <w:right w:val="single" w:sz="4" w:space="0" w:color="auto"/>
            </w:tcBorders>
          </w:tcPr>
          <w:p w14:paraId="73A42AE0"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7C0DCDCE"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7435F4AE"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627D651"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1559188" w14:textId="77777777" w:rsidR="0009036E" w:rsidRDefault="0009036E" w:rsidP="00AA1059">
            <w:pPr>
              <w:pStyle w:val="NormalIndent"/>
            </w:pPr>
            <w:r>
              <w:t>P</w:t>
            </w:r>
            <w:r w:rsidRPr="004F1507">
              <w:t>rovide lane, clerk, and store totals reporting.</w:t>
            </w:r>
          </w:p>
        </w:tc>
        <w:tc>
          <w:tcPr>
            <w:tcW w:w="1890" w:type="dxa"/>
            <w:tcBorders>
              <w:top w:val="single" w:sz="4" w:space="0" w:color="auto"/>
              <w:left w:val="single" w:sz="4" w:space="0" w:color="auto"/>
              <w:bottom w:val="single" w:sz="4" w:space="0" w:color="auto"/>
              <w:right w:val="single" w:sz="4" w:space="0" w:color="auto"/>
            </w:tcBorders>
          </w:tcPr>
          <w:p w14:paraId="0ABCD96A"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P</w:t>
            </w:r>
          </w:p>
        </w:tc>
        <w:tc>
          <w:tcPr>
            <w:tcW w:w="1530" w:type="dxa"/>
            <w:tcBorders>
              <w:top w:val="single" w:sz="4" w:space="0" w:color="auto"/>
              <w:left w:val="single" w:sz="4" w:space="0" w:color="auto"/>
              <w:bottom w:val="single" w:sz="4" w:space="0" w:color="auto"/>
              <w:right w:val="single" w:sz="4" w:space="0" w:color="auto"/>
            </w:tcBorders>
          </w:tcPr>
          <w:p w14:paraId="09ED642B"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732882FC"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22A35A7E"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4F8B038"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38D3BAB" w14:textId="77777777" w:rsidR="0009036E" w:rsidRDefault="0009036E" w:rsidP="00AA1059">
            <w:pPr>
              <w:pStyle w:val="NormalIndent"/>
            </w:pPr>
            <w:r>
              <w:t>Reconcile and report daily purchase and void activity and identify daily settlement totals.</w:t>
            </w:r>
          </w:p>
        </w:tc>
        <w:tc>
          <w:tcPr>
            <w:tcW w:w="1890" w:type="dxa"/>
            <w:tcBorders>
              <w:top w:val="single" w:sz="4" w:space="0" w:color="auto"/>
              <w:left w:val="single" w:sz="4" w:space="0" w:color="auto"/>
              <w:bottom w:val="single" w:sz="4" w:space="0" w:color="auto"/>
              <w:right w:val="single" w:sz="4" w:space="0" w:color="auto"/>
            </w:tcBorders>
          </w:tcPr>
          <w:p w14:paraId="3C36FB78"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P</w:t>
            </w:r>
          </w:p>
        </w:tc>
        <w:tc>
          <w:tcPr>
            <w:tcW w:w="1530" w:type="dxa"/>
            <w:tcBorders>
              <w:top w:val="single" w:sz="4" w:space="0" w:color="auto"/>
              <w:left w:val="single" w:sz="4" w:space="0" w:color="auto"/>
              <w:bottom w:val="single" w:sz="4" w:space="0" w:color="auto"/>
              <w:right w:val="single" w:sz="4" w:space="0" w:color="auto"/>
            </w:tcBorders>
          </w:tcPr>
          <w:p w14:paraId="2459F719"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2A693F05"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4CB0BE6C"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FD345AC" w14:textId="77777777" w:rsidR="0009036E" w:rsidRPr="00B50600"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724D6A4" w14:textId="77777777" w:rsidR="0009036E" w:rsidRDefault="0009036E" w:rsidP="00AA1059">
            <w:pPr>
              <w:pStyle w:val="NormalIndent"/>
            </w:pPr>
            <w:r>
              <w:t>B</w:t>
            </w:r>
            <w:r w:rsidRPr="004F1507">
              <w:t xml:space="preserve">e tested and certified for </w:t>
            </w:r>
            <w:r>
              <w:t>eWIC</w:t>
            </w:r>
            <w:r w:rsidRPr="004F1507">
              <w:t xml:space="preserve"> prior to installation at WIC Vendor locations.</w:t>
            </w:r>
          </w:p>
        </w:tc>
        <w:tc>
          <w:tcPr>
            <w:tcW w:w="1890" w:type="dxa"/>
            <w:tcBorders>
              <w:top w:val="single" w:sz="4" w:space="0" w:color="auto"/>
              <w:left w:val="single" w:sz="4" w:space="0" w:color="auto"/>
              <w:bottom w:val="single" w:sz="4" w:space="0" w:color="auto"/>
              <w:right w:val="single" w:sz="4" w:space="0" w:color="auto"/>
            </w:tcBorders>
          </w:tcPr>
          <w:p w14:paraId="7B4B0E7E"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P</w:t>
            </w:r>
          </w:p>
        </w:tc>
        <w:tc>
          <w:tcPr>
            <w:tcW w:w="1530" w:type="dxa"/>
            <w:tcBorders>
              <w:top w:val="single" w:sz="4" w:space="0" w:color="auto"/>
              <w:left w:val="single" w:sz="4" w:space="0" w:color="auto"/>
              <w:bottom w:val="single" w:sz="4" w:space="0" w:color="auto"/>
              <w:right w:val="single" w:sz="4" w:space="0" w:color="auto"/>
            </w:tcBorders>
          </w:tcPr>
          <w:p w14:paraId="0977EB77"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5890F917" w14:textId="77777777" w:rsidR="0009036E" w:rsidRPr="003210BE" w:rsidRDefault="0009036E" w:rsidP="00AA1059">
            <w:pPr>
              <w:spacing w:before="20" w:after="20"/>
              <w:rPr>
                <w:rFonts w:asciiTheme="minorHAnsi" w:hAnsiTheme="minorHAnsi" w:cstheme="minorHAnsi"/>
                <w:bCs/>
                <w:szCs w:val="20"/>
              </w:rPr>
            </w:pPr>
          </w:p>
        </w:tc>
      </w:tr>
      <w:tr w:rsidR="0009036E" w:rsidRPr="003210BE" w14:paraId="3308C06A" w14:textId="77777777" w:rsidTr="08B9E9A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300"/>
        </w:trPr>
        <w:tc>
          <w:tcPr>
            <w:tcW w:w="1080" w:type="dxa"/>
            <w:tcBorders>
              <w:top w:val="single" w:sz="4" w:space="0" w:color="auto"/>
              <w:left w:val="single" w:sz="4" w:space="0" w:color="auto"/>
              <w:bottom w:val="single" w:sz="4" w:space="0" w:color="auto"/>
              <w:right w:val="single" w:sz="4" w:space="0" w:color="auto"/>
            </w:tcBorders>
          </w:tcPr>
          <w:p w14:paraId="3386119F"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95ED92E" w14:textId="751C63C3" w:rsidR="0009036E" w:rsidRDefault="0945EB6A" w:rsidP="00AA1059">
            <w:r>
              <w:t xml:space="preserve">If the functionality is available, </w:t>
            </w:r>
            <w:r w:rsidR="1A7C1D83">
              <w:t>Maryland WIC and USVI WIC</w:t>
            </w:r>
            <w:r>
              <w:t xml:space="preserve"> </w:t>
            </w:r>
            <w:r w:rsidR="7708DAFD">
              <w:t>are</w:t>
            </w:r>
            <w:r>
              <w:t xml:space="preserve"> interested in a wireless stand-beside POS device that can process a full WIC transaction (not limited to CVB). </w:t>
            </w:r>
          </w:p>
        </w:tc>
        <w:tc>
          <w:tcPr>
            <w:tcW w:w="1890" w:type="dxa"/>
            <w:tcBorders>
              <w:top w:val="single" w:sz="4" w:space="0" w:color="auto"/>
              <w:left w:val="single" w:sz="4" w:space="0" w:color="auto"/>
              <w:bottom w:val="single" w:sz="4" w:space="0" w:color="auto"/>
              <w:right w:val="single" w:sz="4" w:space="0" w:color="auto"/>
            </w:tcBorders>
          </w:tcPr>
          <w:p w14:paraId="06BE7A14"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P</w:t>
            </w:r>
          </w:p>
        </w:tc>
        <w:tc>
          <w:tcPr>
            <w:tcW w:w="1530" w:type="dxa"/>
            <w:tcBorders>
              <w:top w:val="single" w:sz="4" w:space="0" w:color="auto"/>
              <w:left w:val="single" w:sz="4" w:space="0" w:color="auto"/>
              <w:bottom w:val="single" w:sz="4" w:space="0" w:color="auto"/>
              <w:right w:val="single" w:sz="4" w:space="0" w:color="auto"/>
            </w:tcBorders>
          </w:tcPr>
          <w:p w14:paraId="545E05DD" w14:textId="77777777" w:rsidR="0009036E" w:rsidRPr="003210BE" w:rsidRDefault="0009036E" w:rsidP="00AA1059">
            <w:pPr>
              <w:spacing w:before="20" w:after="20"/>
              <w:rPr>
                <w:rFonts w:asciiTheme="minorHAnsi" w:hAnsiTheme="minorHAnsi" w:cstheme="minorHAnsi"/>
                <w:bCs/>
                <w:szCs w:val="20"/>
              </w:rPr>
            </w:pPr>
          </w:p>
        </w:tc>
        <w:tc>
          <w:tcPr>
            <w:tcW w:w="2790" w:type="dxa"/>
            <w:tcBorders>
              <w:top w:val="single" w:sz="4" w:space="0" w:color="auto"/>
              <w:left w:val="single" w:sz="4" w:space="0" w:color="auto"/>
              <w:bottom w:val="single" w:sz="4" w:space="0" w:color="auto"/>
              <w:right w:val="single" w:sz="4" w:space="0" w:color="auto"/>
            </w:tcBorders>
          </w:tcPr>
          <w:p w14:paraId="3613DCC2" w14:textId="77777777" w:rsidR="0009036E" w:rsidRPr="003210BE" w:rsidRDefault="0009036E" w:rsidP="00AA1059">
            <w:pPr>
              <w:spacing w:before="20" w:after="20"/>
              <w:rPr>
                <w:rFonts w:asciiTheme="minorHAnsi" w:hAnsiTheme="minorHAnsi" w:cstheme="minorHAnsi"/>
                <w:bCs/>
                <w:szCs w:val="20"/>
              </w:rPr>
            </w:pPr>
          </w:p>
        </w:tc>
      </w:tr>
    </w:tbl>
    <w:p w14:paraId="71CA765A" w14:textId="77777777" w:rsidR="00F11329" w:rsidRDefault="00F11329" w:rsidP="00AA1059"/>
    <w:p w14:paraId="7F2B3E59" w14:textId="27410E79" w:rsidR="004779F0" w:rsidRDefault="004779F0">
      <w:pPr>
        <w:widowControl/>
        <w:spacing w:before="0" w:after="160" w:line="259" w:lineRule="auto"/>
      </w:pPr>
      <w:r>
        <w:br w:type="page"/>
      </w:r>
    </w:p>
    <w:tbl>
      <w:tblPr>
        <w:tblW w:w="14130" w:type="dxa"/>
        <w:tblInd w:w="-635" w:type="dxa"/>
        <w:tblBorders>
          <w:top w:val="single" w:sz="8" w:space="0" w:color="666699"/>
          <w:left w:val="single" w:sz="8" w:space="0" w:color="666699"/>
          <w:bottom w:val="single" w:sz="8" w:space="0" w:color="666699"/>
          <w:right w:val="single" w:sz="8" w:space="0" w:color="666699"/>
          <w:insideH w:val="single" w:sz="8" w:space="0" w:color="666699"/>
          <w:insideV w:val="single" w:sz="8" w:space="0" w:color="666699"/>
        </w:tblBorders>
        <w:tblLayout w:type="fixed"/>
        <w:tblLook w:val="04A0" w:firstRow="1" w:lastRow="0" w:firstColumn="1" w:lastColumn="0" w:noHBand="0" w:noVBand="1"/>
      </w:tblPr>
      <w:tblGrid>
        <w:gridCol w:w="1080"/>
        <w:gridCol w:w="6840"/>
        <w:gridCol w:w="1890"/>
        <w:gridCol w:w="1350"/>
        <w:gridCol w:w="2970"/>
      </w:tblGrid>
      <w:tr w:rsidR="0009036E" w:rsidRPr="00627EFD" w14:paraId="3BF32B0A" w14:textId="77777777" w:rsidTr="298DF118">
        <w:trPr>
          <w:tblHeader/>
        </w:trPr>
        <w:tc>
          <w:tcPr>
            <w:tcW w:w="108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3903CCA6" w14:textId="77777777" w:rsidR="0009036E" w:rsidRPr="00627EFD" w:rsidRDefault="0009036E" w:rsidP="00AA1059">
            <w:pPr>
              <w:keepLines/>
              <w:spacing w:before="0" w:after="0"/>
              <w:rPr>
                <w:rFonts w:asciiTheme="minorHAnsi" w:hAnsiTheme="minorHAnsi" w:cs="Calibri"/>
                <w:b/>
                <w:bCs/>
                <w:color w:val="FFFFFF" w:themeColor="background1"/>
                <w:sz w:val="24"/>
                <w:szCs w:val="20"/>
              </w:rPr>
            </w:pPr>
            <w:r>
              <w:rPr>
                <w:rFonts w:asciiTheme="minorHAnsi" w:hAnsiTheme="minorHAnsi" w:cs="Calibri"/>
                <w:b/>
                <w:bCs/>
                <w:color w:val="FFFFFF" w:themeColor="background1"/>
                <w:sz w:val="24"/>
                <w:szCs w:val="20"/>
              </w:rPr>
              <w:t>Req. #</w:t>
            </w:r>
          </w:p>
        </w:tc>
        <w:tc>
          <w:tcPr>
            <w:tcW w:w="684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hideMark/>
          </w:tcPr>
          <w:p w14:paraId="61CEE0EF" w14:textId="77777777" w:rsidR="0009036E" w:rsidRPr="00627EFD" w:rsidRDefault="0009036E"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Function/Service</w:t>
            </w:r>
          </w:p>
        </w:tc>
        <w:tc>
          <w:tcPr>
            <w:tcW w:w="189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5898087D" w14:textId="4223C46F" w:rsidR="0009036E" w:rsidRDefault="0009036E" w:rsidP="00AA1059">
            <w:pPr>
              <w:keepLines/>
              <w:spacing w:before="0" w:after="0"/>
              <w:rPr>
                <w:rFonts w:asciiTheme="minorHAnsi" w:hAnsiTheme="minorHAnsi" w:cs="Calibri"/>
                <w:b/>
                <w:bCs/>
                <w:color w:val="FFFFFF" w:themeColor="background1"/>
                <w:sz w:val="24"/>
                <w:szCs w:val="20"/>
              </w:rPr>
            </w:pPr>
            <w:proofErr w:type="spellStart"/>
            <w:r w:rsidRPr="00627EFD">
              <w:rPr>
                <w:rFonts w:asciiTheme="minorHAnsi" w:hAnsiTheme="minorHAnsi" w:cs="Calibri"/>
                <w:b/>
                <w:bCs/>
                <w:color w:val="FFFFFF" w:themeColor="background1"/>
                <w:sz w:val="24"/>
                <w:szCs w:val="20"/>
              </w:rPr>
              <w:t>Req’d</w:t>
            </w:r>
            <w:proofErr w:type="spellEnd"/>
            <w:r w:rsidRPr="00627EFD">
              <w:rPr>
                <w:rFonts w:asciiTheme="minorHAnsi" w:hAnsiTheme="minorHAnsi" w:cs="Calibri"/>
                <w:bCs/>
                <w:color w:val="FFFFFF" w:themeColor="background1"/>
                <w:sz w:val="24"/>
                <w:szCs w:val="20"/>
              </w:rPr>
              <w:t xml:space="preserve"> (R)</w:t>
            </w:r>
            <w:r w:rsidR="00771134">
              <w:rPr>
                <w:rFonts w:asciiTheme="minorHAnsi" w:hAnsiTheme="minorHAnsi" w:cs="Calibri"/>
                <w:bCs/>
                <w:color w:val="FFFFFF" w:themeColor="background1"/>
                <w:sz w:val="24"/>
                <w:szCs w:val="20"/>
              </w:rPr>
              <w:t>;</w:t>
            </w:r>
            <w:r>
              <w:rPr>
                <w:rFonts w:asciiTheme="minorHAnsi" w:hAnsiTheme="minorHAnsi" w:cs="Calibri"/>
                <w:bCs/>
                <w:color w:val="FFFFFF" w:themeColor="background1"/>
                <w:sz w:val="24"/>
                <w:szCs w:val="20"/>
              </w:rPr>
              <w:t xml:space="preserve"> </w:t>
            </w:r>
            <w:proofErr w:type="spellStart"/>
            <w:r>
              <w:rPr>
                <w:rFonts w:asciiTheme="minorHAnsi" w:hAnsiTheme="minorHAnsi" w:cs="Calibri"/>
                <w:b/>
                <w:bCs/>
                <w:color w:val="FFFFFF" w:themeColor="background1"/>
                <w:sz w:val="24"/>
                <w:szCs w:val="20"/>
              </w:rPr>
              <w:t>Pref’d</w:t>
            </w:r>
            <w:proofErr w:type="spellEnd"/>
            <w:r>
              <w:rPr>
                <w:rFonts w:asciiTheme="minorHAnsi" w:hAnsiTheme="minorHAnsi" w:cs="Calibri"/>
                <w:b/>
                <w:bCs/>
                <w:color w:val="FFFFFF" w:themeColor="background1"/>
                <w:sz w:val="24"/>
                <w:szCs w:val="20"/>
              </w:rPr>
              <w:t xml:space="preserve"> </w:t>
            </w:r>
            <w:r w:rsidRPr="00E15C46">
              <w:rPr>
                <w:rFonts w:asciiTheme="minorHAnsi" w:hAnsiTheme="minorHAnsi" w:cs="Calibri"/>
                <w:bCs/>
                <w:color w:val="FFFFFF" w:themeColor="background1"/>
                <w:sz w:val="24"/>
                <w:szCs w:val="20"/>
              </w:rPr>
              <w:t>(P</w:t>
            </w:r>
            <w:proofErr w:type="gramStart"/>
            <w:r w:rsidRPr="00E15C46">
              <w:rPr>
                <w:rFonts w:asciiTheme="minorHAnsi" w:hAnsiTheme="minorHAnsi" w:cs="Calibri"/>
                <w:bCs/>
                <w:color w:val="FFFFFF" w:themeColor="background1"/>
                <w:sz w:val="24"/>
                <w:szCs w:val="20"/>
              </w:rPr>
              <w:t>)</w:t>
            </w:r>
            <w:r w:rsidR="00771134">
              <w:rPr>
                <w:rFonts w:asciiTheme="minorHAnsi" w:hAnsiTheme="minorHAnsi" w:cs="Calibri"/>
                <w:bCs/>
                <w:color w:val="FFFFFF" w:themeColor="background1"/>
                <w:sz w:val="24"/>
                <w:szCs w:val="20"/>
              </w:rPr>
              <w:t>;</w:t>
            </w:r>
            <w:r>
              <w:rPr>
                <w:rFonts w:asciiTheme="minorHAnsi" w:hAnsiTheme="minorHAnsi" w:cs="Calibri"/>
                <w:b/>
                <w:bCs/>
                <w:color w:val="FFFFFF" w:themeColor="background1"/>
                <w:sz w:val="24"/>
                <w:szCs w:val="20"/>
              </w:rPr>
              <w:t xml:space="preserve"> </w:t>
            </w:r>
            <w:r w:rsidR="00055EDF">
              <w:rPr>
                <w:rFonts w:asciiTheme="minorHAnsi" w:hAnsiTheme="minorHAnsi" w:cs="Calibri"/>
                <w:bCs/>
                <w:color w:val="FFFFFF" w:themeColor="background1"/>
                <w:sz w:val="24"/>
                <w:szCs w:val="20"/>
              </w:rPr>
              <w:t xml:space="preserve"> </w:t>
            </w:r>
            <w:proofErr w:type="spellStart"/>
            <w:r w:rsidR="00055EDF">
              <w:rPr>
                <w:rFonts w:asciiTheme="minorHAnsi" w:hAnsiTheme="minorHAnsi" w:cs="Calibri"/>
                <w:bCs/>
                <w:color w:val="FFFFFF" w:themeColor="background1"/>
                <w:sz w:val="24"/>
                <w:szCs w:val="20"/>
              </w:rPr>
              <w:t>Req’d</w:t>
            </w:r>
            <w:proofErr w:type="spellEnd"/>
            <w:proofErr w:type="gramEnd"/>
            <w:r w:rsidR="00055EDF">
              <w:rPr>
                <w:rFonts w:asciiTheme="minorHAnsi" w:hAnsiTheme="minorHAnsi" w:cs="Calibri"/>
                <w:bCs/>
                <w:color w:val="FFFFFF" w:themeColor="background1"/>
                <w:sz w:val="24"/>
                <w:szCs w:val="20"/>
              </w:rPr>
              <w:t xml:space="preserve"> Priced Sep. (RPS)</w:t>
            </w:r>
          </w:p>
        </w:tc>
        <w:tc>
          <w:tcPr>
            <w:tcW w:w="1350" w:type="dxa"/>
            <w:tcBorders>
              <w:top w:val="single" w:sz="4" w:space="0" w:color="auto"/>
              <w:left w:val="single" w:sz="4" w:space="0" w:color="auto"/>
              <w:bottom w:val="single" w:sz="4" w:space="0" w:color="auto"/>
              <w:right w:val="single" w:sz="4" w:space="0" w:color="auto"/>
            </w:tcBorders>
            <w:shd w:val="clear" w:color="auto" w:fill="1F3864" w:themeFill="accent5" w:themeFillShade="80"/>
          </w:tcPr>
          <w:p w14:paraId="5B8A912E" w14:textId="77777777" w:rsidR="0009036E" w:rsidRDefault="0009036E"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 xml:space="preserve">Bidder Complies: </w:t>
            </w:r>
            <w:r w:rsidRPr="00627EFD">
              <w:rPr>
                <w:rFonts w:asciiTheme="minorHAnsi" w:hAnsiTheme="minorHAnsi" w:cs="Calibri"/>
                <w:bCs/>
                <w:i/>
                <w:color w:val="FFFFFF" w:themeColor="background1"/>
                <w:sz w:val="24"/>
                <w:szCs w:val="20"/>
              </w:rPr>
              <w:t>Y/N/Will Develop</w:t>
            </w:r>
          </w:p>
        </w:tc>
        <w:tc>
          <w:tcPr>
            <w:tcW w:w="297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6DF06F85" w14:textId="77777777" w:rsidR="0009036E" w:rsidRPr="00627EFD" w:rsidRDefault="0009036E"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Comment</w:t>
            </w:r>
          </w:p>
        </w:tc>
      </w:tr>
      <w:tr w:rsidR="009040A2" w:rsidRPr="00024860" w14:paraId="44973335"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7920" w:type="dxa"/>
            <w:gridSpan w:val="2"/>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3FEBF7F9" w14:textId="3022B199" w:rsidR="009040A2" w:rsidRPr="00771134" w:rsidRDefault="009040A2" w:rsidP="00AA1059">
            <w:pPr>
              <w:pStyle w:val="Heading1"/>
              <w:ind w:left="330" w:hanging="330"/>
              <w:rPr>
                <w:szCs w:val="24"/>
              </w:rPr>
            </w:pPr>
            <w:bookmarkStart w:id="32" w:name="_Toc51346284"/>
            <w:r>
              <w:rPr>
                <w:rFonts w:cstheme="minorHAnsi"/>
                <w:bCs/>
              </w:rPr>
              <w:t>Cardholder, Vendor and Agency Support Services</w:t>
            </w:r>
            <w:bookmarkEnd w:id="32"/>
          </w:p>
        </w:tc>
        <w:tc>
          <w:tcPr>
            <w:tcW w:w="189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A94D868" w14:textId="77777777" w:rsidR="009040A2" w:rsidRPr="00024860" w:rsidRDefault="009040A2" w:rsidP="00AA1059">
            <w:pPr>
              <w:rPr>
                <w:rFonts w:asciiTheme="minorHAnsi" w:hAnsiTheme="minorHAnsi" w:cstheme="minorHAnsi"/>
                <w:b/>
                <w:sz w:val="28"/>
              </w:rPr>
            </w:pPr>
          </w:p>
        </w:tc>
        <w:tc>
          <w:tcPr>
            <w:tcW w:w="135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B3EFC87" w14:textId="77777777" w:rsidR="009040A2" w:rsidRPr="00024860" w:rsidRDefault="009040A2" w:rsidP="00AA1059">
            <w:pPr>
              <w:rPr>
                <w:rFonts w:asciiTheme="minorHAnsi" w:hAnsiTheme="minorHAnsi" w:cstheme="minorHAnsi"/>
                <w:b/>
                <w:sz w:val="28"/>
              </w:rPr>
            </w:pPr>
          </w:p>
        </w:tc>
        <w:tc>
          <w:tcPr>
            <w:tcW w:w="297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A6A8C5A" w14:textId="77777777" w:rsidR="009040A2" w:rsidRPr="00024860" w:rsidRDefault="009040A2" w:rsidP="00AA1059">
            <w:pPr>
              <w:rPr>
                <w:rFonts w:asciiTheme="minorHAnsi" w:hAnsiTheme="minorHAnsi" w:cstheme="minorHAnsi"/>
                <w:b/>
                <w:sz w:val="28"/>
              </w:rPr>
            </w:pPr>
          </w:p>
        </w:tc>
      </w:tr>
      <w:tr w:rsidR="0009036E" w:rsidRPr="006C2A86" w14:paraId="7F2C6928"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7946246" w14:textId="77777777" w:rsidR="0009036E" w:rsidRPr="006C2A86" w:rsidRDefault="0009036E"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28B1876" w14:textId="77777777" w:rsidR="0009036E" w:rsidRPr="006C2A86" w:rsidRDefault="0009036E" w:rsidP="00AA1059">
            <w:pPr>
              <w:rPr>
                <w:rFonts w:asciiTheme="minorHAnsi" w:hAnsiTheme="minorHAnsi" w:cstheme="minorHAnsi"/>
                <w:bCs/>
                <w:szCs w:val="20"/>
              </w:rPr>
            </w:pPr>
            <w:r w:rsidRPr="006C2A86">
              <w:rPr>
                <w:rFonts w:asciiTheme="minorHAnsi" w:hAnsiTheme="minorHAnsi" w:cstheme="minorHAnsi"/>
                <w:b/>
                <w:bCs/>
                <w:szCs w:val="20"/>
              </w:rPr>
              <w:t xml:space="preserve">Cardholder </w:t>
            </w:r>
            <w:r>
              <w:rPr>
                <w:rFonts w:asciiTheme="minorHAnsi" w:hAnsiTheme="minorHAnsi" w:cstheme="minorHAnsi"/>
                <w:b/>
                <w:bCs/>
                <w:szCs w:val="20"/>
              </w:rPr>
              <w:t>Support</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D36123F" w14:textId="77777777" w:rsidR="0009036E" w:rsidRPr="006C2A86" w:rsidRDefault="0009036E" w:rsidP="00AA1059">
            <w:pPr>
              <w:spacing w:before="20" w:after="20"/>
              <w:rPr>
                <w:rFonts w:asciiTheme="minorHAnsi" w:hAnsiTheme="minorHAnsi" w:cstheme="minorHAnsi"/>
                <w:bCs/>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E67019C"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0B587EC" w14:textId="77777777" w:rsidR="0009036E" w:rsidRPr="006C2A86" w:rsidRDefault="0009036E" w:rsidP="00AA1059">
            <w:pPr>
              <w:spacing w:before="20" w:after="20"/>
              <w:rPr>
                <w:rFonts w:asciiTheme="minorHAnsi" w:hAnsiTheme="minorHAnsi" w:cstheme="minorHAnsi"/>
                <w:bCs/>
                <w:szCs w:val="20"/>
              </w:rPr>
            </w:pPr>
          </w:p>
        </w:tc>
      </w:tr>
      <w:tr w:rsidR="0009036E" w:rsidRPr="006C2A86" w14:paraId="79C7E553"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5CB309F" w14:textId="77777777" w:rsidR="0009036E" w:rsidRPr="006C2A86" w:rsidRDefault="0009036E" w:rsidP="00AA1059">
            <w:pPr>
              <w:pStyle w:val="Heading3"/>
            </w:pPr>
            <w:bookmarkStart w:id="33" w:name="_Ref16086953"/>
          </w:p>
        </w:tc>
        <w:bookmarkEnd w:id="33"/>
        <w:tc>
          <w:tcPr>
            <w:tcW w:w="6840" w:type="dxa"/>
            <w:tcBorders>
              <w:top w:val="single" w:sz="4" w:space="0" w:color="auto"/>
              <w:left w:val="single" w:sz="4" w:space="0" w:color="auto"/>
              <w:bottom w:val="single" w:sz="4" w:space="0" w:color="auto"/>
              <w:right w:val="single" w:sz="4" w:space="0" w:color="auto"/>
            </w:tcBorders>
          </w:tcPr>
          <w:p w14:paraId="3F151ECD" w14:textId="77777777" w:rsidR="0009036E" w:rsidRPr="006C2A86" w:rsidRDefault="0009036E" w:rsidP="00AA1059">
            <w:pPr>
              <w:rPr>
                <w:bCs/>
              </w:rPr>
            </w:pPr>
            <w:r w:rsidRPr="006C2A86">
              <w:t xml:space="preserve">The </w:t>
            </w:r>
            <w:r>
              <w:t>eWIC Processor shall provide the Participant</w:t>
            </w:r>
            <w:r w:rsidRPr="006C2A86">
              <w:t xml:space="preserve"> </w:t>
            </w:r>
            <w:r>
              <w:t>Support Line</w:t>
            </w:r>
            <w:r w:rsidRPr="006C2A86">
              <w:t xml:space="preserve"> </w:t>
            </w:r>
            <w:r>
              <w:t>that supports</w:t>
            </w:r>
            <w:r w:rsidRPr="006C2A86">
              <w:t xml:space="preserve"> toll</w:t>
            </w:r>
            <w:r>
              <w:t>-</w:t>
            </w:r>
            <w:r w:rsidRPr="006C2A86">
              <w:t xml:space="preserve">free </w:t>
            </w:r>
            <w:r>
              <w:t xml:space="preserve">24 x 7 </w:t>
            </w:r>
            <w:r w:rsidRPr="006C2A86">
              <w:t xml:space="preserve">cardholder access to </w:t>
            </w:r>
            <w:r>
              <w:t>cardholder</w:t>
            </w:r>
            <w:r w:rsidRPr="006C2A86">
              <w:t xml:space="preserve"> services.</w:t>
            </w:r>
          </w:p>
        </w:tc>
        <w:tc>
          <w:tcPr>
            <w:tcW w:w="1890" w:type="dxa"/>
            <w:tcBorders>
              <w:top w:val="single" w:sz="4" w:space="0" w:color="auto"/>
              <w:left w:val="single" w:sz="4" w:space="0" w:color="auto"/>
              <w:bottom w:val="single" w:sz="4" w:space="0" w:color="auto"/>
              <w:right w:val="single" w:sz="4" w:space="0" w:color="auto"/>
            </w:tcBorders>
          </w:tcPr>
          <w:p w14:paraId="284B6C8D"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70901B09"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636A22DA" w14:textId="77777777" w:rsidR="0009036E" w:rsidRPr="006C2A86" w:rsidRDefault="0009036E" w:rsidP="00AA1059">
            <w:pPr>
              <w:spacing w:before="20" w:after="20"/>
              <w:rPr>
                <w:rFonts w:asciiTheme="minorHAnsi" w:hAnsiTheme="minorHAnsi" w:cstheme="minorHAnsi"/>
                <w:bCs/>
                <w:szCs w:val="20"/>
              </w:rPr>
            </w:pPr>
          </w:p>
        </w:tc>
      </w:tr>
      <w:tr w:rsidR="0009036E" w:rsidRPr="006C2A86" w14:paraId="714CDBD6"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4B5A315" w14:textId="77777777" w:rsidR="0009036E" w:rsidRPr="006C2A86"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73E0EE8" w14:textId="03D63F1A" w:rsidR="0009036E" w:rsidRPr="00172BEA" w:rsidRDefault="0009036E" w:rsidP="00AA1059">
            <w:pPr>
              <w:pStyle w:val="NormalIndent"/>
              <w:rPr>
                <w:bCs/>
              </w:rPr>
            </w:pPr>
            <w:r w:rsidRPr="00172BEA">
              <w:t>The Cardholder Support Line shall support English and Spanish callers.</w:t>
            </w:r>
          </w:p>
        </w:tc>
        <w:tc>
          <w:tcPr>
            <w:tcW w:w="1890" w:type="dxa"/>
            <w:tcBorders>
              <w:top w:val="single" w:sz="4" w:space="0" w:color="auto"/>
              <w:left w:val="single" w:sz="4" w:space="0" w:color="auto"/>
              <w:bottom w:val="single" w:sz="4" w:space="0" w:color="auto"/>
              <w:right w:val="single" w:sz="4" w:space="0" w:color="auto"/>
            </w:tcBorders>
          </w:tcPr>
          <w:p w14:paraId="32CEAF8D"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3E3182D3" w14:textId="77777777" w:rsidR="0009036E" w:rsidRPr="00172BEA" w:rsidRDefault="0009036E" w:rsidP="00AA1059">
            <w:pPr>
              <w:spacing w:before="20" w:after="20"/>
              <w:rPr>
                <w:rFonts w:asciiTheme="minorHAnsi" w:hAnsiTheme="minorHAnsi" w:cstheme="minorHAnsi"/>
                <w:bCs/>
                <w:color w:val="FF0000"/>
                <w:szCs w:val="20"/>
              </w:rPr>
            </w:pPr>
          </w:p>
        </w:tc>
        <w:tc>
          <w:tcPr>
            <w:tcW w:w="2970" w:type="dxa"/>
            <w:tcBorders>
              <w:top w:val="single" w:sz="4" w:space="0" w:color="auto"/>
              <w:left w:val="single" w:sz="4" w:space="0" w:color="auto"/>
              <w:bottom w:val="single" w:sz="4" w:space="0" w:color="auto"/>
              <w:right w:val="single" w:sz="4" w:space="0" w:color="auto"/>
            </w:tcBorders>
          </w:tcPr>
          <w:p w14:paraId="0C74A0E3" w14:textId="77777777" w:rsidR="0009036E" w:rsidRPr="00172BEA" w:rsidRDefault="0009036E" w:rsidP="00AA1059">
            <w:pPr>
              <w:spacing w:before="20" w:after="20"/>
              <w:rPr>
                <w:rFonts w:asciiTheme="minorHAnsi" w:hAnsiTheme="minorHAnsi" w:cstheme="minorHAnsi"/>
                <w:bCs/>
                <w:color w:val="FF0000"/>
                <w:szCs w:val="20"/>
              </w:rPr>
            </w:pPr>
          </w:p>
        </w:tc>
      </w:tr>
      <w:tr w:rsidR="0009036E" w:rsidRPr="006C2A86" w14:paraId="7575A58C"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C9A8380" w14:textId="77777777" w:rsidR="0009036E" w:rsidRPr="006C2A86"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EB38890" w14:textId="7454055E" w:rsidR="0009036E" w:rsidRPr="006C2A86" w:rsidRDefault="0945EB6A" w:rsidP="00AA1059">
            <w:pPr>
              <w:pStyle w:val="NormalIndent"/>
            </w:pPr>
            <w:r>
              <w:t xml:space="preserve">The Cardholder Support Line shall support additional languages </w:t>
            </w:r>
            <w:proofErr w:type="gramStart"/>
            <w:r>
              <w:t>through the use of</w:t>
            </w:r>
            <w:proofErr w:type="gramEnd"/>
            <w:r>
              <w:t xml:space="preserve"> </w:t>
            </w:r>
            <w:r w:rsidR="06FFD7A5">
              <w:t xml:space="preserve">a </w:t>
            </w:r>
            <w:r w:rsidR="1A7C1D83">
              <w:t>MD WIC</w:t>
            </w:r>
            <w:r w:rsidR="540C1A42">
              <w:t xml:space="preserve"> </w:t>
            </w:r>
            <w:r w:rsidR="67E52BDC">
              <w:t xml:space="preserve">approved </w:t>
            </w:r>
            <w:r>
              <w:t>language line</w:t>
            </w:r>
            <w:r w:rsidR="00D7292D">
              <w:t xml:space="preserve"> provided by the contractor</w:t>
            </w:r>
            <w:r>
              <w:t>.</w:t>
            </w:r>
          </w:p>
        </w:tc>
        <w:tc>
          <w:tcPr>
            <w:tcW w:w="1890" w:type="dxa"/>
            <w:tcBorders>
              <w:top w:val="single" w:sz="4" w:space="0" w:color="auto"/>
              <w:left w:val="single" w:sz="4" w:space="0" w:color="auto"/>
              <w:bottom w:val="single" w:sz="4" w:space="0" w:color="auto"/>
              <w:right w:val="single" w:sz="4" w:space="0" w:color="auto"/>
            </w:tcBorders>
          </w:tcPr>
          <w:p w14:paraId="088AC599" w14:textId="77777777" w:rsidR="0009036E" w:rsidRPr="007525C1" w:rsidRDefault="004E6558" w:rsidP="00AA1059">
            <w:pPr>
              <w:spacing w:before="20" w:after="20"/>
              <w:jc w:val="center"/>
              <w:rPr>
                <w:rFonts w:asciiTheme="minorHAnsi" w:hAnsiTheme="minorHAnsi" w:cstheme="minorBidi"/>
                <w:szCs w:val="20"/>
              </w:rPr>
            </w:pPr>
            <w:r w:rsidRPr="007525C1">
              <w:rPr>
                <w:rFonts w:asciiTheme="minorHAnsi" w:hAnsiTheme="minorHAnsi" w:cstheme="minorBidi"/>
                <w:szCs w:val="20"/>
              </w:rPr>
              <w:t>R</w:t>
            </w:r>
          </w:p>
        </w:tc>
        <w:tc>
          <w:tcPr>
            <w:tcW w:w="1350" w:type="dxa"/>
            <w:tcBorders>
              <w:top w:val="single" w:sz="4" w:space="0" w:color="auto"/>
              <w:left w:val="single" w:sz="4" w:space="0" w:color="auto"/>
              <w:bottom w:val="single" w:sz="4" w:space="0" w:color="auto"/>
              <w:right w:val="single" w:sz="4" w:space="0" w:color="auto"/>
            </w:tcBorders>
          </w:tcPr>
          <w:p w14:paraId="4ECB246C" w14:textId="77777777" w:rsidR="0009036E" w:rsidRPr="006C2A86" w:rsidRDefault="0009036E" w:rsidP="00AA1059">
            <w:pPr>
              <w:spacing w:before="20" w:after="20"/>
              <w:rPr>
                <w:rFonts w:asciiTheme="minorHAnsi" w:hAnsiTheme="minorHAnsi" w:cstheme="minorBidi"/>
                <w:color w:val="70AD47" w:themeColor="accent6"/>
              </w:rPr>
            </w:pPr>
          </w:p>
        </w:tc>
        <w:tc>
          <w:tcPr>
            <w:tcW w:w="2970" w:type="dxa"/>
            <w:tcBorders>
              <w:top w:val="single" w:sz="4" w:space="0" w:color="auto"/>
              <w:left w:val="single" w:sz="4" w:space="0" w:color="auto"/>
              <w:bottom w:val="single" w:sz="4" w:space="0" w:color="auto"/>
              <w:right w:val="single" w:sz="4" w:space="0" w:color="auto"/>
            </w:tcBorders>
          </w:tcPr>
          <w:p w14:paraId="624112A8" w14:textId="77777777" w:rsidR="0009036E" w:rsidRPr="006C2A86" w:rsidRDefault="0009036E" w:rsidP="00AA1059">
            <w:pPr>
              <w:spacing w:before="20" w:after="20"/>
              <w:rPr>
                <w:rFonts w:asciiTheme="minorHAnsi" w:hAnsiTheme="minorHAnsi" w:cstheme="minorBidi"/>
                <w:color w:val="70AD47" w:themeColor="accent6"/>
              </w:rPr>
            </w:pPr>
          </w:p>
        </w:tc>
      </w:tr>
      <w:tr w:rsidR="0009036E" w:rsidRPr="006C2A86" w14:paraId="617F3764"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D5CE8FD" w14:textId="77777777" w:rsidR="0009036E" w:rsidRPr="006C2A86" w:rsidRDefault="0009036E" w:rsidP="00AA1059">
            <w:pPr>
              <w:pStyle w:val="Heading5"/>
              <w:ind w:left="0" w:firstLine="0"/>
            </w:pPr>
          </w:p>
        </w:tc>
        <w:tc>
          <w:tcPr>
            <w:tcW w:w="6840" w:type="dxa"/>
            <w:tcBorders>
              <w:top w:val="single" w:sz="4" w:space="0" w:color="auto"/>
              <w:left w:val="single" w:sz="4" w:space="0" w:color="auto"/>
              <w:bottom w:val="single" w:sz="4" w:space="0" w:color="auto"/>
              <w:right w:val="single" w:sz="4" w:space="0" w:color="auto"/>
            </w:tcBorders>
          </w:tcPr>
          <w:p w14:paraId="306318F0" w14:textId="0124C0B3" w:rsidR="0009036E" w:rsidRPr="00F11329" w:rsidRDefault="0009036E" w:rsidP="00AA1059">
            <w:pPr>
              <w:spacing w:before="20" w:after="20"/>
              <w:ind w:left="438"/>
            </w:pPr>
            <w:r w:rsidRPr="00F11329">
              <w:rPr>
                <w:rFonts w:asciiTheme="minorHAnsi" w:hAnsiTheme="minorHAnsi" w:cstheme="minorBidi"/>
              </w:rPr>
              <w:t xml:space="preserve">Upon introduction to the call center, additional language support shall be provided by following IVR prompts to directly transfer the caller to a Customer Service </w:t>
            </w:r>
            <w:r w:rsidR="001D5D6D">
              <w:rPr>
                <w:rFonts w:asciiTheme="minorHAnsi" w:hAnsiTheme="minorHAnsi" w:cstheme="minorBidi"/>
              </w:rPr>
              <w:t>Agent</w:t>
            </w:r>
            <w:r w:rsidRPr="00F11329">
              <w:rPr>
                <w:rFonts w:asciiTheme="minorHAnsi" w:hAnsiTheme="minorHAnsi" w:cstheme="minorBidi"/>
              </w:rPr>
              <w:t xml:space="preserve"> who will contact the </w:t>
            </w:r>
            <w:r w:rsidR="00940540">
              <w:rPr>
                <w:rFonts w:asciiTheme="minorHAnsi" w:hAnsiTheme="minorHAnsi" w:cstheme="minorBidi"/>
              </w:rPr>
              <w:t>approved</w:t>
            </w:r>
            <w:r w:rsidR="00940540" w:rsidRPr="00F11329">
              <w:rPr>
                <w:rFonts w:asciiTheme="minorHAnsi" w:hAnsiTheme="minorHAnsi" w:cstheme="minorBidi"/>
              </w:rPr>
              <w:t xml:space="preserve"> </w:t>
            </w:r>
            <w:r w:rsidRPr="00F11329">
              <w:rPr>
                <w:rFonts w:asciiTheme="minorHAnsi" w:hAnsiTheme="minorHAnsi" w:cstheme="minorBidi"/>
              </w:rPr>
              <w:t xml:space="preserve">language line. </w:t>
            </w:r>
          </w:p>
        </w:tc>
        <w:tc>
          <w:tcPr>
            <w:tcW w:w="1890" w:type="dxa"/>
            <w:tcBorders>
              <w:top w:val="single" w:sz="4" w:space="0" w:color="auto"/>
              <w:left w:val="single" w:sz="4" w:space="0" w:color="auto"/>
              <w:bottom w:val="single" w:sz="4" w:space="0" w:color="auto"/>
              <w:right w:val="single" w:sz="4" w:space="0" w:color="auto"/>
            </w:tcBorders>
          </w:tcPr>
          <w:p w14:paraId="64C07FA9" w14:textId="77777777" w:rsidR="0009036E" w:rsidRPr="007525C1" w:rsidRDefault="004E6558" w:rsidP="00AA1059">
            <w:pPr>
              <w:spacing w:before="20" w:after="20"/>
              <w:jc w:val="center"/>
              <w:rPr>
                <w:rFonts w:asciiTheme="minorHAnsi" w:hAnsiTheme="minorHAnsi" w:cstheme="minorBidi"/>
                <w:szCs w:val="20"/>
              </w:rPr>
            </w:pPr>
            <w:r w:rsidRPr="007525C1">
              <w:rPr>
                <w:rFonts w:asciiTheme="minorHAnsi" w:hAnsiTheme="minorHAnsi" w:cstheme="minorBidi"/>
                <w:szCs w:val="20"/>
              </w:rPr>
              <w:t>R</w:t>
            </w:r>
          </w:p>
        </w:tc>
        <w:tc>
          <w:tcPr>
            <w:tcW w:w="1350" w:type="dxa"/>
            <w:tcBorders>
              <w:top w:val="single" w:sz="4" w:space="0" w:color="auto"/>
              <w:left w:val="single" w:sz="4" w:space="0" w:color="auto"/>
              <w:bottom w:val="single" w:sz="4" w:space="0" w:color="auto"/>
              <w:right w:val="single" w:sz="4" w:space="0" w:color="auto"/>
            </w:tcBorders>
          </w:tcPr>
          <w:p w14:paraId="47EE5361" w14:textId="77777777" w:rsidR="0009036E" w:rsidRPr="5CCCBD8B" w:rsidRDefault="0009036E" w:rsidP="00AA1059">
            <w:pPr>
              <w:spacing w:before="20" w:after="20"/>
              <w:rPr>
                <w:rFonts w:asciiTheme="minorHAnsi" w:hAnsiTheme="minorHAnsi" w:cstheme="minorBidi"/>
                <w:color w:val="FF0000"/>
              </w:rPr>
            </w:pPr>
          </w:p>
        </w:tc>
        <w:tc>
          <w:tcPr>
            <w:tcW w:w="2970" w:type="dxa"/>
            <w:tcBorders>
              <w:top w:val="single" w:sz="4" w:space="0" w:color="auto"/>
              <w:left w:val="single" w:sz="4" w:space="0" w:color="auto"/>
              <w:bottom w:val="single" w:sz="4" w:space="0" w:color="auto"/>
              <w:right w:val="single" w:sz="4" w:space="0" w:color="auto"/>
            </w:tcBorders>
          </w:tcPr>
          <w:p w14:paraId="1D019A0A" w14:textId="77777777" w:rsidR="0009036E" w:rsidRPr="5CCCBD8B" w:rsidRDefault="0009036E" w:rsidP="00AA1059">
            <w:pPr>
              <w:spacing w:before="20" w:after="20"/>
              <w:rPr>
                <w:rFonts w:asciiTheme="minorHAnsi" w:hAnsiTheme="minorHAnsi" w:cstheme="minorBidi"/>
                <w:color w:val="FF0000"/>
              </w:rPr>
            </w:pPr>
          </w:p>
        </w:tc>
      </w:tr>
      <w:tr w:rsidR="0009036E" w:rsidRPr="006C2A86" w14:paraId="66B78DAA"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87CD549" w14:textId="77777777" w:rsidR="0009036E" w:rsidRPr="006C2A86"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80F492F" w14:textId="3D022E53" w:rsidR="0009036E" w:rsidRPr="006C2A86" w:rsidRDefault="0009036E" w:rsidP="00AA1059">
            <w:pPr>
              <w:pStyle w:val="NormalIndent"/>
              <w:rPr>
                <w:bCs/>
              </w:rPr>
            </w:pPr>
            <w:r w:rsidRPr="006C2A86">
              <w:t xml:space="preserve">The toll-free number shall be transferred to </w:t>
            </w:r>
            <w:r w:rsidR="004167B6">
              <w:t>Maryland WIC and USVI WIC</w:t>
            </w:r>
            <w:r w:rsidRPr="006C2A86">
              <w:t xml:space="preserve"> at the end of the contract.</w:t>
            </w:r>
          </w:p>
        </w:tc>
        <w:tc>
          <w:tcPr>
            <w:tcW w:w="1890" w:type="dxa"/>
            <w:tcBorders>
              <w:top w:val="single" w:sz="4" w:space="0" w:color="auto"/>
              <w:left w:val="single" w:sz="4" w:space="0" w:color="auto"/>
              <w:bottom w:val="single" w:sz="4" w:space="0" w:color="auto"/>
              <w:right w:val="single" w:sz="4" w:space="0" w:color="auto"/>
            </w:tcBorders>
          </w:tcPr>
          <w:p w14:paraId="1D7746A0"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03DD2499"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55D1A519" w14:textId="77777777" w:rsidR="0009036E" w:rsidRPr="006C2A86" w:rsidRDefault="0009036E" w:rsidP="00AA1059">
            <w:pPr>
              <w:spacing w:before="20" w:after="20"/>
              <w:rPr>
                <w:rFonts w:asciiTheme="minorHAnsi" w:hAnsiTheme="minorHAnsi" w:cstheme="minorHAnsi"/>
                <w:bCs/>
                <w:szCs w:val="20"/>
              </w:rPr>
            </w:pPr>
          </w:p>
        </w:tc>
      </w:tr>
      <w:tr w:rsidR="0009036E" w:rsidRPr="006C2A86" w14:paraId="1578C805"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AC2ADF1" w14:textId="77777777" w:rsidR="0009036E" w:rsidRPr="006C2A86"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997C1B5" w14:textId="7E42ACB9" w:rsidR="0009036E" w:rsidRPr="006C2A86" w:rsidRDefault="0009036E" w:rsidP="00AA1059">
            <w:pPr>
              <w:pStyle w:val="NormalIndent"/>
              <w:rPr>
                <w:bCs/>
              </w:rPr>
            </w:pPr>
            <w:r w:rsidRPr="006C2A86">
              <w:t>The eWIC sy</w:t>
            </w:r>
            <w:r>
              <w:t xml:space="preserve">stem shall not allow </w:t>
            </w:r>
            <w:r w:rsidRPr="006C2A86">
              <w:t>calls from pay phones.</w:t>
            </w:r>
          </w:p>
        </w:tc>
        <w:tc>
          <w:tcPr>
            <w:tcW w:w="1890" w:type="dxa"/>
            <w:tcBorders>
              <w:top w:val="single" w:sz="4" w:space="0" w:color="auto"/>
              <w:left w:val="single" w:sz="4" w:space="0" w:color="auto"/>
              <w:bottom w:val="single" w:sz="4" w:space="0" w:color="auto"/>
              <w:right w:val="single" w:sz="4" w:space="0" w:color="auto"/>
            </w:tcBorders>
          </w:tcPr>
          <w:p w14:paraId="1DEEF75A" w14:textId="77777777" w:rsidR="0009036E" w:rsidRPr="007525C1" w:rsidRDefault="004E6558" w:rsidP="00AA1059">
            <w:pPr>
              <w:spacing w:before="20" w:after="20"/>
              <w:jc w:val="center"/>
              <w:rPr>
                <w:rFonts w:asciiTheme="minorHAnsi" w:hAnsiTheme="minorHAnsi" w:cstheme="minorBidi"/>
                <w:szCs w:val="20"/>
              </w:rPr>
            </w:pPr>
            <w:r w:rsidRPr="007525C1">
              <w:rPr>
                <w:rFonts w:asciiTheme="minorHAnsi" w:hAnsiTheme="minorHAnsi" w:cstheme="minorBidi"/>
                <w:szCs w:val="20"/>
              </w:rPr>
              <w:t>R</w:t>
            </w:r>
          </w:p>
        </w:tc>
        <w:tc>
          <w:tcPr>
            <w:tcW w:w="1350" w:type="dxa"/>
            <w:tcBorders>
              <w:top w:val="single" w:sz="4" w:space="0" w:color="auto"/>
              <w:left w:val="single" w:sz="4" w:space="0" w:color="auto"/>
              <w:bottom w:val="single" w:sz="4" w:space="0" w:color="auto"/>
              <w:right w:val="single" w:sz="4" w:space="0" w:color="auto"/>
            </w:tcBorders>
          </w:tcPr>
          <w:p w14:paraId="7393ECD1" w14:textId="77777777" w:rsidR="0009036E" w:rsidRPr="006C2A86" w:rsidRDefault="0009036E" w:rsidP="00AA1059">
            <w:pPr>
              <w:spacing w:before="20" w:after="20"/>
              <w:rPr>
                <w:rFonts w:asciiTheme="minorHAnsi" w:hAnsiTheme="minorHAnsi" w:cstheme="minorBidi"/>
                <w:color w:val="7030A0"/>
              </w:rPr>
            </w:pPr>
          </w:p>
        </w:tc>
        <w:tc>
          <w:tcPr>
            <w:tcW w:w="2970" w:type="dxa"/>
            <w:tcBorders>
              <w:top w:val="single" w:sz="4" w:space="0" w:color="auto"/>
              <w:left w:val="single" w:sz="4" w:space="0" w:color="auto"/>
              <w:bottom w:val="single" w:sz="4" w:space="0" w:color="auto"/>
              <w:right w:val="single" w:sz="4" w:space="0" w:color="auto"/>
            </w:tcBorders>
          </w:tcPr>
          <w:p w14:paraId="0CF105D1" w14:textId="77777777" w:rsidR="0009036E" w:rsidRPr="006C2A86" w:rsidRDefault="0009036E" w:rsidP="00AA1059">
            <w:pPr>
              <w:spacing w:before="20" w:after="20"/>
              <w:rPr>
                <w:rFonts w:asciiTheme="minorHAnsi" w:hAnsiTheme="minorHAnsi" w:cstheme="minorBidi"/>
                <w:color w:val="7030A0"/>
              </w:rPr>
            </w:pPr>
          </w:p>
        </w:tc>
      </w:tr>
      <w:tr w:rsidR="0009036E" w:rsidRPr="000A634C" w14:paraId="1AC68ACD"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44"/>
        </w:trPr>
        <w:tc>
          <w:tcPr>
            <w:tcW w:w="1080" w:type="dxa"/>
            <w:tcBorders>
              <w:top w:val="single" w:sz="4" w:space="0" w:color="auto"/>
              <w:left w:val="single" w:sz="4" w:space="0" w:color="auto"/>
              <w:bottom w:val="single" w:sz="4" w:space="0" w:color="auto"/>
              <w:right w:val="single" w:sz="4" w:space="0" w:color="auto"/>
            </w:tcBorders>
          </w:tcPr>
          <w:p w14:paraId="559E17EB"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2D0883BD" w14:textId="77777777" w:rsidR="0009036E" w:rsidRPr="000A634C" w:rsidRDefault="0009036E" w:rsidP="00AA1059">
            <w:bookmarkStart w:id="34" w:name="RANGE!B9"/>
            <w:r w:rsidRPr="000A634C">
              <w:t>IVR</w:t>
            </w:r>
            <w:bookmarkEnd w:id="34"/>
            <w:r w:rsidRPr="000A634C">
              <w:t xml:space="preserve"> Customer Service System</w:t>
            </w:r>
          </w:p>
        </w:tc>
        <w:tc>
          <w:tcPr>
            <w:tcW w:w="1890" w:type="dxa"/>
            <w:tcBorders>
              <w:top w:val="single" w:sz="4" w:space="0" w:color="auto"/>
              <w:left w:val="single" w:sz="4" w:space="0" w:color="auto"/>
              <w:bottom w:val="single" w:sz="4" w:space="0" w:color="auto"/>
              <w:right w:val="single" w:sz="4" w:space="0" w:color="auto"/>
            </w:tcBorders>
          </w:tcPr>
          <w:p w14:paraId="3AB2BCAE" w14:textId="5D815042" w:rsidR="0009036E" w:rsidRPr="007525C1" w:rsidRDefault="0009036E" w:rsidP="00AA1059">
            <w:pPr>
              <w:spacing w:before="20" w:after="20"/>
              <w:jc w:val="center"/>
              <w:rPr>
                <w:rFonts w:asciiTheme="minorHAnsi" w:hAnsiTheme="minorHAnsi" w:cstheme="minorHAnsi"/>
                <w:bCs/>
                <w:szCs w:val="20"/>
              </w:rPr>
            </w:pPr>
          </w:p>
        </w:tc>
        <w:tc>
          <w:tcPr>
            <w:tcW w:w="1350" w:type="dxa"/>
            <w:tcBorders>
              <w:top w:val="single" w:sz="4" w:space="0" w:color="auto"/>
              <w:left w:val="single" w:sz="4" w:space="0" w:color="auto"/>
              <w:bottom w:val="single" w:sz="4" w:space="0" w:color="auto"/>
              <w:right w:val="single" w:sz="4" w:space="0" w:color="auto"/>
            </w:tcBorders>
          </w:tcPr>
          <w:p w14:paraId="75FD42F0" w14:textId="77777777" w:rsidR="0009036E" w:rsidRPr="000A634C"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0FFDE854" w14:textId="77777777" w:rsidR="0009036E" w:rsidRPr="000A634C" w:rsidRDefault="0009036E" w:rsidP="00AA1059">
            <w:pPr>
              <w:spacing w:before="20" w:after="20"/>
              <w:rPr>
                <w:rFonts w:asciiTheme="minorHAnsi" w:hAnsiTheme="minorHAnsi" w:cstheme="minorHAnsi"/>
                <w:bCs/>
                <w:szCs w:val="20"/>
              </w:rPr>
            </w:pPr>
          </w:p>
        </w:tc>
      </w:tr>
      <w:tr w:rsidR="0009036E" w:rsidRPr="006C2A86" w14:paraId="39067B2B"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DC79B5C"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D9FFDCC" w14:textId="77777777" w:rsidR="0009036E" w:rsidRPr="000A634C" w:rsidRDefault="0009036E" w:rsidP="00AA1059">
            <w:pPr>
              <w:pStyle w:val="NormalIndent"/>
            </w:pPr>
            <w:r w:rsidRPr="006C2A86">
              <w:t xml:space="preserve">The initial contact with eWIC Cardholder </w:t>
            </w:r>
            <w:r>
              <w:t>Support Line</w:t>
            </w:r>
            <w:r w:rsidRPr="006C2A86">
              <w:t xml:space="preserve"> services </w:t>
            </w:r>
            <w:proofErr w:type="gramStart"/>
            <w:r w:rsidRPr="006C2A86">
              <w:t>shall</w:t>
            </w:r>
            <w:proofErr w:type="gramEnd"/>
            <w:r w:rsidRPr="006C2A86">
              <w:t xml:space="preserve"> be with the cardholder IVR. </w:t>
            </w:r>
          </w:p>
        </w:tc>
        <w:tc>
          <w:tcPr>
            <w:tcW w:w="1890" w:type="dxa"/>
            <w:tcBorders>
              <w:top w:val="single" w:sz="4" w:space="0" w:color="auto"/>
              <w:left w:val="single" w:sz="4" w:space="0" w:color="auto"/>
              <w:bottom w:val="single" w:sz="4" w:space="0" w:color="auto"/>
              <w:right w:val="single" w:sz="4" w:space="0" w:color="auto"/>
            </w:tcBorders>
          </w:tcPr>
          <w:p w14:paraId="7DD87218"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739DEDA3"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0CB28E37" w14:textId="77777777" w:rsidR="0009036E" w:rsidRPr="006C2A86" w:rsidRDefault="0009036E" w:rsidP="00AA1059">
            <w:pPr>
              <w:spacing w:before="20" w:after="20"/>
              <w:rPr>
                <w:rFonts w:asciiTheme="minorHAnsi" w:hAnsiTheme="minorHAnsi" w:cstheme="minorHAnsi"/>
                <w:bCs/>
                <w:szCs w:val="20"/>
              </w:rPr>
            </w:pPr>
          </w:p>
        </w:tc>
      </w:tr>
      <w:tr w:rsidR="0009036E" w:rsidRPr="006C2A86" w14:paraId="4E033957"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8AFFA63"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22572AC" w14:textId="1A06404E" w:rsidR="0009036E" w:rsidRPr="006C2A86" w:rsidRDefault="0009036E" w:rsidP="00AA1059">
            <w:pPr>
              <w:pStyle w:val="NormalIndent"/>
              <w:rPr>
                <w:bCs/>
              </w:rPr>
            </w:pPr>
            <w:r w:rsidRPr="006C2A86">
              <w:t xml:space="preserve">The IVR shall be configured to provide a choice between </w:t>
            </w:r>
            <w:proofErr w:type="gramStart"/>
            <w:r w:rsidRPr="006C2A86">
              <w:t>English</w:t>
            </w:r>
            <w:r w:rsidR="002E094D">
              <w:t xml:space="preserve">, </w:t>
            </w:r>
            <w:r w:rsidRPr="006C2A86">
              <w:t xml:space="preserve"> Spanish</w:t>
            </w:r>
            <w:proofErr w:type="gramEnd"/>
            <w:r w:rsidR="002E094D">
              <w:t xml:space="preserve"> and other languages</w:t>
            </w:r>
            <w:r w:rsidR="00112550">
              <w:t>.</w:t>
            </w:r>
          </w:p>
        </w:tc>
        <w:tc>
          <w:tcPr>
            <w:tcW w:w="1890" w:type="dxa"/>
            <w:tcBorders>
              <w:top w:val="single" w:sz="4" w:space="0" w:color="auto"/>
              <w:left w:val="single" w:sz="4" w:space="0" w:color="auto"/>
              <w:bottom w:val="single" w:sz="4" w:space="0" w:color="auto"/>
              <w:right w:val="single" w:sz="4" w:space="0" w:color="auto"/>
            </w:tcBorders>
          </w:tcPr>
          <w:p w14:paraId="11ACE7A2"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313EFFB4"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58E46BAA" w14:textId="77777777" w:rsidR="0009036E" w:rsidRPr="006C2A86" w:rsidRDefault="0009036E" w:rsidP="00AA1059">
            <w:pPr>
              <w:spacing w:before="20" w:after="20"/>
              <w:rPr>
                <w:rFonts w:asciiTheme="minorHAnsi" w:hAnsiTheme="minorHAnsi" w:cstheme="minorHAnsi"/>
                <w:bCs/>
                <w:szCs w:val="20"/>
              </w:rPr>
            </w:pPr>
          </w:p>
        </w:tc>
      </w:tr>
      <w:tr w:rsidR="001509E6" w:rsidRPr="006C2A86" w14:paraId="65D6DAB1"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D0C4BFC" w14:textId="77777777" w:rsidR="001509E6" w:rsidRDefault="001509E6"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BCBC921" w14:textId="2A610BFF" w:rsidR="001509E6" w:rsidRPr="006C2A86" w:rsidRDefault="001509E6" w:rsidP="00AA1059">
            <w:pPr>
              <w:pStyle w:val="NormalIndent"/>
            </w:pPr>
            <w:r>
              <w:t xml:space="preserve">The IVR choice of English and Spanish with continue to </w:t>
            </w:r>
            <w:proofErr w:type="gramStart"/>
            <w:r w:rsidR="000C44F5">
              <w:t>prompts</w:t>
            </w:r>
            <w:proofErr w:type="gramEnd"/>
            <w:r w:rsidR="000C44F5">
              <w:t xml:space="preserve"> in English and Spanish.</w:t>
            </w:r>
          </w:p>
        </w:tc>
        <w:tc>
          <w:tcPr>
            <w:tcW w:w="1890" w:type="dxa"/>
            <w:tcBorders>
              <w:top w:val="single" w:sz="4" w:space="0" w:color="auto"/>
              <w:left w:val="single" w:sz="4" w:space="0" w:color="auto"/>
              <w:bottom w:val="single" w:sz="4" w:space="0" w:color="auto"/>
              <w:right w:val="single" w:sz="4" w:space="0" w:color="auto"/>
            </w:tcBorders>
          </w:tcPr>
          <w:p w14:paraId="63EFD4DF" w14:textId="428A3357" w:rsidR="001509E6" w:rsidRPr="007525C1" w:rsidRDefault="00BC0FF8" w:rsidP="00AA1059">
            <w:pPr>
              <w:spacing w:before="20" w:after="20"/>
              <w:jc w:val="center"/>
              <w:rPr>
                <w:rFonts w:asciiTheme="minorHAnsi" w:hAnsiTheme="minorHAnsi" w:cstheme="minorHAnsi"/>
                <w:bCs/>
                <w:szCs w:val="20"/>
              </w:rPr>
            </w:pPr>
            <w:r>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02C65FB5" w14:textId="77777777" w:rsidR="001509E6" w:rsidRPr="006C2A86" w:rsidRDefault="001509E6"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0F525D6D" w14:textId="77777777" w:rsidR="001509E6" w:rsidRPr="006C2A86" w:rsidRDefault="001509E6" w:rsidP="00AA1059">
            <w:pPr>
              <w:spacing w:before="20" w:after="20"/>
              <w:rPr>
                <w:rFonts w:asciiTheme="minorHAnsi" w:hAnsiTheme="minorHAnsi" w:cstheme="minorHAnsi"/>
                <w:bCs/>
                <w:szCs w:val="20"/>
              </w:rPr>
            </w:pPr>
          </w:p>
        </w:tc>
      </w:tr>
      <w:tr w:rsidR="000C44F5" w:rsidRPr="006C2A86" w14:paraId="7F0FB387"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7A6ED9C" w14:textId="77777777" w:rsidR="000C44F5" w:rsidRDefault="000C44F5"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9F63ED4" w14:textId="0CB6368B" w:rsidR="000C44F5" w:rsidRPr="006C2A86" w:rsidRDefault="000C44F5" w:rsidP="00AA1059">
            <w:pPr>
              <w:pStyle w:val="NormalIndent"/>
            </w:pPr>
            <w:r>
              <w:t xml:space="preserve">The IVR choice of </w:t>
            </w:r>
            <w:proofErr w:type="gramStart"/>
            <w:r>
              <w:t>Other</w:t>
            </w:r>
            <w:proofErr w:type="gramEnd"/>
            <w:r>
              <w:t xml:space="preserve"> language will connect the user to a CS</w:t>
            </w:r>
            <w:r w:rsidR="00C16091">
              <w:t>A</w:t>
            </w:r>
            <w:r>
              <w:t xml:space="preserve"> to assist using the approved language line.</w:t>
            </w:r>
          </w:p>
        </w:tc>
        <w:tc>
          <w:tcPr>
            <w:tcW w:w="1890" w:type="dxa"/>
            <w:tcBorders>
              <w:top w:val="single" w:sz="4" w:space="0" w:color="auto"/>
              <w:left w:val="single" w:sz="4" w:space="0" w:color="auto"/>
              <w:bottom w:val="single" w:sz="4" w:space="0" w:color="auto"/>
              <w:right w:val="single" w:sz="4" w:space="0" w:color="auto"/>
            </w:tcBorders>
          </w:tcPr>
          <w:p w14:paraId="76D53DF4" w14:textId="5E90817F" w:rsidR="000C44F5" w:rsidRPr="007525C1" w:rsidRDefault="00BC0FF8" w:rsidP="00AA1059">
            <w:pPr>
              <w:spacing w:before="20" w:after="20"/>
              <w:jc w:val="center"/>
              <w:rPr>
                <w:rFonts w:asciiTheme="minorHAnsi" w:hAnsiTheme="minorHAnsi" w:cstheme="minorHAnsi"/>
                <w:bCs/>
                <w:szCs w:val="20"/>
              </w:rPr>
            </w:pPr>
            <w:r>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6DB6AC0E" w14:textId="77777777" w:rsidR="000C44F5" w:rsidRPr="006C2A86" w:rsidRDefault="000C44F5"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13F37D04" w14:textId="77777777" w:rsidR="000C44F5" w:rsidRPr="006C2A86" w:rsidRDefault="000C44F5" w:rsidP="00AA1059">
            <w:pPr>
              <w:spacing w:before="20" w:after="20"/>
              <w:rPr>
                <w:rFonts w:asciiTheme="minorHAnsi" w:hAnsiTheme="minorHAnsi" w:cstheme="minorHAnsi"/>
                <w:bCs/>
                <w:szCs w:val="20"/>
              </w:rPr>
            </w:pPr>
          </w:p>
        </w:tc>
      </w:tr>
      <w:tr w:rsidR="0009036E" w:rsidRPr="006C2A86" w14:paraId="4F9A912E"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CBB9D9D"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49A7629" w14:textId="7F993D62" w:rsidR="0009036E" w:rsidRPr="006C2A86" w:rsidRDefault="0009036E" w:rsidP="00AA1059">
            <w:pPr>
              <w:pStyle w:val="NormalIndent"/>
              <w:rPr>
                <w:bCs/>
              </w:rPr>
            </w:pPr>
            <w:r w:rsidRPr="006C2A86">
              <w:t xml:space="preserve">The IVR shall allow </w:t>
            </w:r>
            <w:r w:rsidR="004167B6">
              <w:t>Maryland WIC and USVI WIC</w:t>
            </w:r>
            <w:r w:rsidRPr="006C2A86">
              <w:t xml:space="preserve"> to select an introductory messaging (e.g., food recalls, emergency or disaster information, etc.)</w:t>
            </w:r>
          </w:p>
        </w:tc>
        <w:tc>
          <w:tcPr>
            <w:tcW w:w="1890" w:type="dxa"/>
            <w:tcBorders>
              <w:top w:val="single" w:sz="4" w:space="0" w:color="auto"/>
              <w:left w:val="single" w:sz="4" w:space="0" w:color="auto"/>
              <w:bottom w:val="single" w:sz="4" w:space="0" w:color="auto"/>
              <w:right w:val="single" w:sz="4" w:space="0" w:color="auto"/>
            </w:tcBorders>
          </w:tcPr>
          <w:p w14:paraId="64B3F2E9"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667AC3C3"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0EB4F7FE" w14:textId="77777777" w:rsidR="0009036E" w:rsidRPr="006C2A86" w:rsidRDefault="0009036E" w:rsidP="00AA1059">
            <w:pPr>
              <w:spacing w:before="20" w:after="20"/>
              <w:rPr>
                <w:rFonts w:asciiTheme="minorHAnsi" w:hAnsiTheme="minorHAnsi" w:cstheme="minorHAnsi"/>
                <w:bCs/>
                <w:szCs w:val="20"/>
              </w:rPr>
            </w:pPr>
          </w:p>
        </w:tc>
      </w:tr>
      <w:tr w:rsidR="0009036E" w:rsidRPr="006C2A86" w14:paraId="1BE25F33"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7C07D9B"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E9F92BA" w14:textId="77777777" w:rsidR="0009036E" w:rsidRPr="006C2A86" w:rsidRDefault="0009036E" w:rsidP="00AA1059">
            <w:pPr>
              <w:pStyle w:val="NormalIndent"/>
              <w:rPr>
                <w:bCs/>
              </w:rPr>
            </w:pPr>
            <w:r w:rsidRPr="006C2A86">
              <w:t>The IVR shall support reporting of lost, stolen</w:t>
            </w:r>
            <w:r>
              <w:t xml:space="preserve">, or damaged cards. The eWIC Processor </w:t>
            </w:r>
            <w:r w:rsidRPr="006C2A86">
              <w:t>will update the card status as deactivated.</w:t>
            </w:r>
          </w:p>
        </w:tc>
        <w:tc>
          <w:tcPr>
            <w:tcW w:w="1890" w:type="dxa"/>
            <w:tcBorders>
              <w:top w:val="single" w:sz="4" w:space="0" w:color="auto"/>
              <w:left w:val="single" w:sz="4" w:space="0" w:color="auto"/>
              <w:bottom w:val="single" w:sz="4" w:space="0" w:color="auto"/>
              <w:right w:val="single" w:sz="4" w:space="0" w:color="auto"/>
            </w:tcBorders>
          </w:tcPr>
          <w:p w14:paraId="3ACCC74E" w14:textId="77777777" w:rsidR="0009036E" w:rsidRPr="007525C1" w:rsidRDefault="004E6558" w:rsidP="00AA1059">
            <w:pPr>
              <w:spacing w:before="20" w:after="20"/>
              <w:jc w:val="center"/>
              <w:rPr>
                <w:rFonts w:asciiTheme="minorHAnsi" w:hAnsiTheme="minorHAnsi" w:cstheme="minorBidi"/>
                <w:szCs w:val="20"/>
              </w:rPr>
            </w:pPr>
            <w:r w:rsidRPr="007525C1">
              <w:rPr>
                <w:rFonts w:asciiTheme="minorHAnsi" w:hAnsiTheme="minorHAnsi" w:cstheme="minorBidi"/>
                <w:szCs w:val="20"/>
              </w:rPr>
              <w:t>R</w:t>
            </w:r>
          </w:p>
        </w:tc>
        <w:tc>
          <w:tcPr>
            <w:tcW w:w="1350" w:type="dxa"/>
            <w:tcBorders>
              <w:top w:val="single" w:sz="4" w:space="0" w:color="auto"/>
              <w:left w:val="single" w:sz="4" w:space="0" w:color="auto"/>
              <w:bottom w:val="single" w:sz="4" w:space="0" w:color="auto"/>
              <w:right w:val="single" w:sz="4" w:space="0" w:color="auto"/>
            </w:tcBorders>
          </w:tcPr>
          <w:p w14:paraId="5D06DE17" w14:textId="77777777" w:rsidR="0009036E" w:rsidRPr="006C2A86" w:rsidRDefault="0009036E" w:rsidP="00AA1059">
            <w:pPr>
              <w:spacing w:before="20" w:after="20"/>
              <w:rPr>
                <w:rFonts w:asciiTheme="minorHAnsi" w:hAnsiTheme="minorHAnsi" w:cstheme="minorBidi"/>
                <w:color w:val="7030A0"/>
              </w:rPr>
            </w:pPr>
          </w:p>
        </w:tc>
        <w:tc>
          <w:tcPr>
            <w:tcW w:w="2970" w:type="dxa"/>
            <w:tcBorders>
              <w:top w:val="single" w:sz="4" w:space="0" w:color="auto"/>
              <w:left w:val="single" w:sz="4" w:space="0" w:color="auto"/>
              <w:bottom w:val="single" w:sz="4" w:space="0" w:color="auto"/>
              <w:right w:val="single" w:sz="4" w:space="0" w:color="auto"/>
            </w:tcBorders>
          </w:tcPr>
          <w:p w14:paraId="6B8301A1" w14:textId="77777777" w:rsidR="0009036E" w:rsidRPr="006C2A86" w:rsidRDefault="0009036E" w:rsidP="00AA1059">
            <w:pPr>
              <w:spacing w:before="20" w:after="20"/>
              <w:rPr>
                <w:rFonts w:asciiTheme="minorHAnsi" w:hAnsiTheme="minorHAnsi" w:cstheme="minorBidi"/>
                <w:color w:val="7030A0"/>
              </w:rPr>
            </w:pPr>
          </w:p>
        </w:tc>
      </w:tr>
      <w:tr w:rsidR="0009036E" w:rsidRPr="006C2A86" w14:paraId="16089FAB"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66AD59B"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B919058" w14:textId="77777777" w:rsidR="0009036E" w:rsidRPr="006C2A86" w:rsidRDefault="0009036E" w:rsidP="00AA1059">
            <w:pPr>
              <w:pStyle w:val="NormalIndent"/>
            </w:pPr>
            <w:r w:rsidRPr="006C2A86">
              <w:t>The IVR shall support</w:t>
            </w:r>
            <w:r>
              <w:t xml:space="preserve"> cardholder requests for mailed replacement cards.</w:t>
            </w:r>
          </w:p>
        </w:tc>
        <w:tc>
          <w:tcPr>
            <w:tcW w:w="1890" w:type="dxa"/>
            <w:tcBorders>
              <w:top w:val="single" w:sz="4" w:space="0" w:color="auto"/>
              <w:left w:val="single" w:sz="4" w:space="0" w:color="auto"/>
              <w:bottom w:val="single" w:sz="4" w:space="0" w:color="auto"/>
              <w:right w:val="single" w:sz="4" w:space="0" w:color="auto"/>
            </w:tcBorders>
          </w:tcPr>
          <w:p w14:paraId="7A5B7587"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21B8BC06"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4711EEF2" w14:textId="77777777" w:rsidR="0009036E" w:rsidRPr="006C2A86" w:rsidRDefault="0009036E" w:rsidP="00AA1059">
            <w:pPr>
              <w:spacing w:before="20" w:after="20"/>
              <w:rPr>
                <w:rFonts w:asciiTheme="minorHAnsi" w:hAnsiTheme="minorHAnsi" w:cstheme="minorHAnsi"/>
                <w:bCs/>
                <w:szCs w:val="20"/>
              </w:rPr>
            </w:pPr>
          </w:p>
        </w:tc>
      </w:tr>
      <w:tr w:rsidR="0009036E" w:rsidRPr="006C2A86" w14:paraId="3A25088B"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3E23038"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760D105" w14:textId="77777777" w:rsidR="0009036E" w:rsidRPr="006C2A86" w:rsidRDefault="0009036E" w:rsidP="00AA1059">
            <w:pPr>
              <w:pStyle w:val="NormalIndent"/>
              <w:rPr>
                <w:bCs/>
              </w:rPr>
            </w:pPr>
            <w:r w:rsidRPr="006C2A86">
              <w:t>The IVR shall support balance inquiries.</w:t>
            </w:r>
          </w:p>
        </w:tc>
        <w:tc>
          <w:tcPr>
            <w:tcW w:w="1890" w:type="dxa"/>
            <w:tcBorders>
              <w:top w:val="single" w:sz="4" w:space="0" w:color="auto"/>
              <w:left w:val="single" w:sz="4" w:space="0" w:color="auto"/>
              <w:bottom w:val="single" w:sz="4" w:space="0" w:color="auto"/>
              <w:right w:val="single" w:sz="4" w:space="0" w:color="auto"/>
            </w:tcBorders>
          </w:tcPr>
          <w:p w14:paraId="583FB69C"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1F4D5A03"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7582E8AC" w14:textId="77777777" w:rsidR="0009036E" w:rsidRPr="006C2A86" w:rsidRDefault="0009036E" w:rsidP="00AA1059">
            <w:pPr>
              <w:spacing w:before="20" w:after="20"/>
              <w:rPr>
                <w:rFonts w:asciiTheme="minorHAnsi" w:hAnsiTheme="minorHAnsi" w:cstheme="minorHAnsi"/>
                <w:bCs/>
                <w:szCs w:val="20"/>
              </w:rPr>
            </w:pPr>
          </w:p>
        </w:tc>
      </w:tr>
      <w:tr w:rsidR="0009036E" w:rsidRPr="006C2A86" w14:paraId="20D79791"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9C5924A"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B89F9E5" w14:textId="77777777" w:rsidR="0009036E" w:rsidRPr="006C2A86" w:rsidRDefault="0009036E" w:rsidP="00AA1059">
            <w:pPr>
              <w:pStyle w:val="NormalIndent"/>
              <w:rPr>
                <w:bCs/>
              </w:rPr>
            </w:pPr>
            <w:r w:rsidRPr="006C2A86">
              <w:t>The IVR shall support PIN selection and changes.</w:t>
            </w:r>
          </w:p>
        </w:tc>
        <w:tc>
          <w:tcPr>
            <w:tcW w:w="1890" w:type="dxa"/>
            <w:tcBorders>
              <w:top w:val="single" w:sz="4" w:space="0" w:color="auto"/>
              <w:left w:val="single" w:sz="4" w:space="0" w:color="auto"/>
              <w:bottom w:val="single" w:sz="4" w:space="0" w:color="auto"/>
              <w:right w:val="single" w:sz="4" w:space="0" w:color="auto"/>
            </w:tcBorders>
          </w:tcPr>
          <w:p w14:paraId="2744BE4E"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13457069"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69F616DA" w14:textId="77777777" w:rsidR="0009036E" w:rsidRPr="006C2A86" w:rsidRDefault="0009036E" w:rsidP="00AA1059">
            <w:pPr>
              <w:spacing w:before="20" w:after="20"/>
              <w:rPr>
                <w:rFonts w:asciiTheme="minorHAnsi" w:hAnsiTheme="minorHAnsi" w:cstheme="minorHAnsi"/>
                <w:bCs/>
                <w:szCs w:val="20"/>
              </w:rPr>
            </w:pPr>
          </w:p>
        </w:tc>
      </w:tr>
      <w:tr w:rsidR="0009036E" w:rsidRPr="006C2A86" w14:paraId="7738CE71"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9DE5E82"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2DC69FC" w14:textId="77777777" w:rsidR="0009036E" w:rsidRPr="006C2A86" w:rsidRDefault="0009036E" w:rsidP="00AA1059">
            <w:pPr>
              <w:pStyle w:val="NormalIndent"/>
              <w:rPr>
                <w:bCs/>
              </w:rPr>
            </w:pPr>
            <w:r w:rsidRPr="006C2A86">
              <w:t xml:space="preserve">The IVR shall support </w:t>
            </w:r>
            <w:r>
              <w:t xml:space="preserve">the </w:t>
            </w:r>
            <w:r w:rsidRPr="006C2A86">
              <w:t>provision of transaction history.</w:t>
            </w:r>
          </w:p>
        </w:tc>
        <w:tc>
          <w:tcPr>
            <w:tcW w:w="1890" w:type="dxa"/>
            <w:tcBorders>
              <w:top w:val="single" w:sz="4" w:space="0" w:color="auto"/>
              <w:left w:val="single" w:sz="4" w:space="0" w:color="auto"/>
              <w:bottom w:val="single" w:sz="4" w:space="0" w:color="auto"/>
              <w:right w:val="single" w:sz="4" w:space="0" w:color="auto"/>
            </w:tcBorders>
          </w:tcPr>
          <w:p w14:paraId="4CDAAA55"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7BC56B26"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5FAC7CB3" w14:textId="77777777" w:rsidR="0009036E" w:rsidRPr="006C2A86" w:rsidRDefault="0009036E" w:rsidP="00AA1059">
            <w:pPr>
              <w:spacing w:before="20" w:after="20"/>
              <w:rPr>
                <w:rFonts w:asciiTheme="minorHAnsi" w:hAnsiTheme="minorHAnsi" w:cstheme="minorHAnsi"/>
                <w:bCs/>
                <w:szCs w:val="20"/>
              </w:rPr>
            </w:pPr>
          </w:p>
        </w:tc>
      </w:tr>
      <w:tr w:rsidR="0009036E" w:rsidRPr="006C2A86" w14:paraId="5E843117"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954C913"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4B2B9D7" w14:textId="77777777" w:rsidR="0009036E" w:rsidRPr="006C2A86" w:rsidRDefault="0009036E" w:rsidP="00AA1059">
            <w:pPr>
              <w:pStyle w:val="NormalIndent"/>
              <w:rPr>
                <w:bCs/>
              </w:rPr>
            </w:pPr>
            <w:r w:rsidRPr="006C2A86">
              <w:t xml:space="preserve">The IVR </w:t>
            </w:r>
            <w:proofErr w:type="gramStart"/>
            <w:r w:rsidRPr="006C2A86">
              <w:t>shall</w:t>
            </w:r>
            <w:proofErr w:type="gramEnd"/>
            <w:r w:rsidRPr="006C2A86">
              <w:t xml:space="preserve"> </w:t>
            </w:r>
            <w:proofErr w:type="gramStart"/>
            <w:r w:rsidRPr="006C2A86">
              <w:t>provide for</w:t>
            </w:r>
            <w:proofErr w:type="gramEnd"/>
            <w:r w:rsidRPr="006C2A86">
              <w:t xml:space="preserve"> access to live customer services.</w:t>
            </w:r>
          </w:p>
        </w:tc>
        <w:tc>
          <w:tcPr>
            <w:tcW w:w="1890" w:type="dxa"/>
            <w:tcBorders>
              <w:top w:val="single" w:sz="4" w:space="0" w:color="auto"/>
              <w:left w:val="single" w:sz="4" w:space="0" w:color="auto"/>
              <w:bottom w:val="single" w:sz="4" w:space="0" w:color="auto"/>
              <w:right w:val="single" w:sz="4" w:space="0" w:color="auto"/>
            </w:tcBorders>
          </w:tcPr>
          <w:p w14:paraId="77904212"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7443ABFD"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632A0810" w14:textId="77777777" w:rsidR="0009036E" w:rsidRPr="006C2A86" w:rsidRDefault="0009036E" w:rsidP="00AA1059">
            <w:pPr>
              <w:spacing w:before="20" w:after="20"/>
              <w:rPr>
                <w:rFonts w:asciiTheme="minorHAnsi" w:hAnsiTheme="minorHAnsi" w:cstheme="minorHAnsi"/>
                <w:bCs/>
                <w:szCs w:val="20"/>
              </w:rPr>
            </w:pPr>
          </w:p>
        </w:tc>
      </w:tr>
      <w:tr w:rsidR="0009036E" w:rsidRPr="000A634C" w14:paraId="08EC2B05"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05C330C" w14:textId="77777777" w:rsidR="0009036E" w:rsidRPr="000A634C"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C1F1838" w14:textId="77777777" w:rsidR="0009036E" w:rsidRPr="000A634C" w:rsidRDefault="0009036E" w:rsidP="00AA1059">
            <w:r w:rsidRPr="000A634C">
              <w:t>Live Customer Services</w:t>
            </w:r>
          </w:p>
        </w:tc>
        <w:tc>
          <w:tcPr>
            <w:tcW w:w="1890" w:type="dxa"/>
            <w:tcBorders>
              <w:top w:val="single" w:sz="4" w:space="0" w:color="auto"/>
              <w:left w:val="single" w:sz="4" w:space="0" w:color="auto"/>
              <w:bottom w:val="single" w:sz="4" w:space="0" w:color="auto"/>
              <w:right w:val="single" w:sz="4" w:space="0" w:color="auto"/>
            </w:tcBorders>
          </w:tcPr>
          <w:p w14:paraId="0FF0F36A" w14:textId="44F0DD1A" w:rsidR="0009036E" w:rsidRPr="007525C1" w:rsidRDefault="0009036E" w:rsidP="00AA1059">
            <w:pPr>
              <w:spacing w:before="20" w:after="20"/>
              <w:jc w:val="center"/>
              <w:rPr>
                <w:rFonts w:asciiTheme="minorHAnsi" w:hAnsiTheme="minorHAnsi" w:cstheme="minorHAnsi"/>
                <w:bCs/>
                <w:szCs w:val="20"/>
              </w:rPr>
            </w:pPr>
          </w:p>
        </w:tc>
        <w:tc>
          <w:tcPr>
            <w:tcW w:w="1350" w:type="dxa"/>
            <w:tcBorders>
              <w:top w:val="single" w:sz="4" w:space="0" w:color="auto"/>
              <w:left w:val="single" w:sz="4" w:space="0" w:color="auto"/>
              <w:bottom w:val="single" w:sz="4" w:space="0" w:color="auto"/>
              <w:right w:val="single" w:sz="4" w:space="0" w:color="auto"/>
            </w:tcBorders>
          </w:tcPr>
          <w:p w14:paraId="29B6DF88" w14:textId="77777777" w:rsidR="0009036E" w:rsidRPr="001E26A2" w:rsidRDefault="0009036E" w:rsidP="00AA1059">
            <w:pPr>
              <w:spacing w:before="20" w:after="20"/>
              <w:rPr>
                <w:rFonts w:asciiTheme="minorHAnsi" w:hAnsiTheme="minorHAnsi" w:cstheme="minorHAnsi"/>
                <w:bCs/>
                <w:color w:val="FF0000"/>
                <w:szCs w:val="20"/>
              </w:rPr>
            </w:pPr>
          </w:p>
        </w:tc>
        <w:tc>
          <w:tcPr>
            <w:tcW w:w="2970" w:type="dxa"/>
            <w:tcBorders>
              <w:top w:val="single" w:sz="4" w:space="0" w:color="auto"/>
              <w:left w:val="single" w:sz="4" w:space="0" w:color="auto"/>
              <w:bottom w:val="single" w:sz="4" w:space="0" w:color="auto"/>
              <w:right w:val="single" w:sz="4" w:space="0" w:color="auto"/>
            </w:tcBorders>
          </w:tcPr>
          <w:p w14:paraId="67AA3CD2" w14:textId="77777777" w:rsidR="0009036E" w:rsidRPr="001E26A2" w:rsidRDefault="0009036E" w:rsidP="00AA1059">
            <w:pPr>
              <w:spacing w:before="20" w:after="20"/>
              <w:rPr>
                <w:rFonts w:asciiTheme="minorHAnsi" w:hAnsiTheme="minorHAnsi" w:cstheme="minorHAnsi"/>
                <w:bCs/>
                <w:color w:val="FF0000"/>
                <w:szCs w:val="20"/>
              </w:rPr>
            </w:pPr>
          </w:p>
        </w:tc>
      </w:tr>
      <w:tr w:rsidR="0009036E" w:rsidRPr="006C2A86" w14:paraId="0872E40A"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73B136A" w14:textId="77777777" w:rsidR="0009036E" w:rsidRPr="000A634C"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064B6FA" w14:textId="77777777" w:rsidR="0009036E" w:rsidRPr="000A634C" w:rsidRDefault="0009036E" w:rsidP="00AA1059">
            <w:pPr>
              <w:pStyle w:val="NormalIndent"/>
            </w:pPr>
            <w:r>
              <w:t xml:space="preserve">The eWIC Processor </w:t>
            </w:r>
            <w:r w:rsidRPr="006C2A86">
              <w:t>shall provide live customer services as a secondary means of customer support, following use of the IVR.</w:t>
            </w:r>
          </w:p>
        </w:tc>
        <w:tc>
          <w:tcPr>
            <w:tcW w:w="1890" w:type="dxa"/>
            <w:tcBorders>
              <w:top w:val="single" w:sz="4" w:space="0" w:color="auto"/>
              <w:left w:val="single" w:sz="4" w:space="0" w:color="auto"/>
              <w:bottom w:val="single" w:sz="4" w:space="0" w:color="auto"/>
              <w:right w:val="single" w:sz="4" w:space="0" w:color="auto"/>
            </w:tcBorders>
          </w:tcPr>
          <w:p w14:paraId="12CC7D20"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49E8E21B"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06370978" w14:textId="77777777" w:rsidR="0009036E" w:rsidRPr="006C2A86" w:rsidRDefault="0009036E" w:rsidP="00AA1059">
            <w:pPr>
              <w:spacing w:before="20" w:after="20"/>
              <w:rPr>
                <w:rFonts w:asciiTheme="minorHAnsi" w:hAnsiTheme="minorHAnsi" w:cstheme="minorHAnsi"/>
                <w:bCs/>
                <w:szCs w:val="20"/>
              </w:rPr>
            </w:pPr>
          </w:p>
        </w:tc>
      </w:tr>
      <w:tr w:rsidR="0009036E" w:rsidRPr="006C2A86" w14:paraId="275CDCF4"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AA303E3" w14:textId="77777777" w:rsidR="0009036E" w:rsidRPr="000A634C"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AD8F468" w14:textId="77777777" w:rsidR="0009036E" w:rsidRPr="000A634C" w:rsidRDefault="0009036E" w:rsidP="00AA1059">
            <w:pPr>
              <w:pStyle w:val="NormalIndent"/>
            </w:pPr>
            <w:r w:rsidRPr="006C2A86">
              <w:t>Live customer services shall be offered in English and Spanish.</w:t>
            </w:r>
          </w:p>
        </w:tc>
        <w:tc>
          <w:tcPr>
            <w:tcW w:w="1890" w:type="dxa"/>
            <w:tcBorders>
              <w:top w:val="single" w:sz="4" w:space="0" w:color="auto"/>
              <w:left w:val="single" w:sz="4" w:space="0" w:color="auto"/>
              <w:bottom w:val="single" w:sz="4" w:space="0" w:color="auto"/>
              <w:right w:val="single" w:sz="4" w:space="0" w:color="auto"/>
            </w:tcBorders>
          </w:tcPr>
          <w:p w14:paraId="10250490"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772CC66D"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0BC533B2" w14:textId="77777777" w:rsidR="0009036E" w:rsidRPr="006C2A86" w:rsidRDefault="0009036E" w:rsidP="00AA1059">
            <w:pPr>
              <w:spacing w:before="20" w:after="20"/>
              <w:rPr>
                <w:rFonts w:asciiTheme="minorHAnsi" w:hAnsiTheme="minorHAnsi" w:cstheme="minorHAnsi"/>
                <w:bCs/>
                <w:szCs w:val="20"/>
              </w:rPr>
            </w:pPr>
          </w:p>
        </w:tc>
      </w:tr>
      <w:tr w:rsidR="0009036E" w:rsidRPr="006C2A86" w14:paraId="6260C5E7"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0953357" w14:textId="77777777" w:rsidR="0009036E" w:rsidRPr="000A634C"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6DF5B02" w14:textId="3FA67373" w:rsidR="0009036E" w:rsidRPr="000A634C" w:rsidRDefault="0009036E" w:rsidP="00AA1059">
            <w:pPr>
              <w:pStyle w:val="NormalIndent"/>
            </w:pPr>
            <w:r w:rsidRPr="006C2A86">
              <w:t xml:space="preserve">Live customer services shall support </w:t>
            </w:r>
            <w:r>
              <w:t xml:space="preserve">additional languages </w:t>
            </w:r>
            <w:proofErr w:type="gramStart"/>
            <w:r>
              <w:t>through the use of</w:t>
            </w:r>
            <w:proofErr w:type="gramEnd"/>
            <w:r>
              <w:t xml:space="preserve"> a</w:t>
            </w:r>
            <w:r w:rsidRPr="006C2A86">
              <w:t xml:space="preserve"> language line </w:t>
            </w:r>
            <w:r w:rsidR="00464601">
              <w:t>provided by the contractor</w:t>
            </w:r>
            <w:r w:rsidRPr="006C2A86">
              <w:t>.</w:t>
            </w:r>
          </w:p>
        </w:tc>
        <w:tc>
          <w:tcPr>
            <w:tcW w:w="1890" w:type="dxa"/>
            <w:tcBorders>
              <w:top w:val="single" w:sz="4" w:space="0" w:color="auto"/>
              <w:left w:val="single" w:sz="4" w:space="0" w:color="auto"/>
              <w:bottom w:val="single" w:sz="4" w:space="0" w:color="auto"/>
              <w:right w:val="single" w:sz="4" w:space="0" w:color="auto"/>
            </w:tcBorders>
          </w:tcPr>
          <w:p w14:paraId="21B343BB"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753A14E7"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5040D60E" w14:textId="77777777" w:rsidR="0009036E" w:rsidRPr="006C2A86" w:rsidRDefault="0009036E" w:rsidP="00AA1059">
            <w:pPr>
              <w:spacing w:before="20" w:after="20"/>
              <w:rPr>
                <w:rFonts w:asciiTheme="minorHAnsi" w:hAnsiTheme="minorHAnsi" w:cstheme="minorHAnsi"/>
                <w:bCs/>
                <w:szCs w:val="20"/>
              </w:rPr>
            </w:pPr>
          </w:p>
        </w:tc>
      </w:tr>
      <w:tr w:rsidR="0009036E" w:rsidRPr="006C2A86" w14:paraId="3CD80AA3"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595218F" w14:textId="77777777" w:rsidR="0009036E" w:rsidRPr="000A634C"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5354158" w14:textId="77777777" w:rsidR="0009036E" w:rsidRPr="000A634C" w:rsidRDefault="0009036E" w:rsidP="00AA1059">
            <w:pPr>
              <w:pStyle w:val="NormalIndent"/>
            </w:pPr>
            <w:r w:rsidRPr="006C2A86">
              <w:t xml:space="preserve">Live customer services would be used only for responding to eWIC related inquiries. All other participant concerns will be directed </w:t>
            </w:r>
            <w:proofErr w:type="gramStart"/>
            <w:r w:rsidRPr="006C2A86">
              <w:t>to</w:t>
            </w:r>
            <w:proofErr w:type="gramEnd"/>
            <w:r w:rsidRPr="006C2A86">
              <w:t xml:space="preserve"> WIC clinics. </w:t>
            </w:r>
          </w:p>
        </w:tc>
        <w:tc>
          <w:tcPr>
            <w:tcW w:w="1890" w:type="dxa"/>
            <w:tcBorders>
              <w:top w:val="single" w:sz="4" w:space="0" w:color="auto"/>
              <w:left w:val="single" w:sz="4" w:space="0" w:color="auto"/>
              <w:bottom w:val="single" w:sz="4" w:space="0" w:color="auto"/>
              <w:right w:val="single" w:sz="4" w:space="0" w:color="auto"/>
            </w:tcBorders>
          </w:tcPr>
          <w:p w14:paraId="57189101"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647FAA81"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10BCFA39" w14:textId="77777777" w:rsidR="0009036E" w:rsidRPr="006C2A86" w:rsidRDefault="0009036E" w:rsidP="00AA1059">
            <w:pPr>
              <w:spacing w:before="20" w:after="20"/>
              <w:rPr>
                <w:rFonts w:asciiTheme="minorHAnsi" w:hAnsiTheme="minorHAnsi" w:cstheme="minorHAnsi"/>
                <w:bCs/>
                <w:szCs w:val="20"/>
              </w:rPr>
            </w:pPr>
          </w:p>
        </w:tc>
      </w:tr>
      <w:tr w:rsidR="0009036E" w:rsidRPr="006C2A86" w14:paraId="727E4167"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71CF651" w14:textId="77777777" w:rsidR="0009036E" w:rsidRPr="000A634C"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D2258DE" w14:textId="77777777" w:rsidR="0009036E" w:rsidRPr="000A634C" w:rsidRDefault="0009036E" w:rsidP="00AA1059">
            <w:pPr>
              <w:pStyle w:val="NormalIndent"/>
            </w:pPr>
            <w:r>
              <w:t>Support by l</w:t>
            </w:r>
            <w:r w:rsidRPr="006C2A86">
              <w:t>ive customer service</w:t>
            </w:r>
            <w:r>
              <w:t xml:space="preserve"> agents (CSAs)</w:t>
            </w:r>
            <w:r w:rsidRPr="006C2A86">
              <w:t xml:space="preserve"> </w:t>
            </w:r>
            <w:r>
              <w:t>shall</w:t>
            </w:r>
            <w:r w:rsidRPr="006C2A86">
              <w:t xml:space="preserve"> be offered 24 x 7.</w:t>
            </w:r>
          </w:p>
        </w:tc>
        <w:tc>
          <w:tcPr>
            <w:tcW w:w="1890" w:type="dxa"/>
            <w:tcBorders>
              <w:top w:val="single" w:sz="4" w:space="0" w:color="auto"/>
              <w:left w:val="single" w:sz="4" w:space="0" w:color="auto"/>
              <w:bottom w:val="single" w:sz="4" w:space="0" w:color="auto"/>
              <w:right w:val="single" w:sz="4" w:space="0" w:color="auto"/>
            </w:tcBorders>
          </w:tcPr>
          <w:p w14:paraId="69B81583" w14:textId="77777777" w:rsidR="0009036E" w:rsidRPr="007525C1" w:rsidRDefault="004E6558" w:rsidP="00AA1059">
            <w:pPr>
              <w:spacing w:before="20" w:after="20"/>
              <w:jc w:val="center"/>
              <w:rPr>
                <w:rFonts w:asciiTheme="minorHAnsi" w:hAnsiTheme="minorHAnsi" w:cstheme="minorBidi"/>
                <w:szCs w:val="20"/>
              </w:rPr>
            </w:pPr>
            <w:r w:rsidRPr="007525C1">
              <w:rPr>
                <w:rFonts w:asciiTheme="minorHAnsi" w:hAnsiTheme="minorHAnsi" w:cstheme="minorBidi"/>
                <w:szCs w:val="20"/>
              </w:rPr>
              <w:t>R</w:t>
            </w:r>
          </w:p>
        </w:tc>
        <w:tc>
          <w:tcPr>
            <w:tcW w:w="1350" w:type="dxa"/>
            <w:tcBorders>
              <w:top w:val="single" w:sz="4" w:space="0" w:color="auto"/>
              <w:left w:val="single" w:sz="4" w:space="0" w:color="auto"/>
              <w:bottom w:val="single" w:sz="4" w:space="0" w:color="auto"/>
              <w:right w:val="single" w:sz="4" w:space="0" w:color="auto"/>
            </w:tcBorders>
          </w:tcPr>
          <w:p w14:paraId="561E2CC3" w14:textId="77777777" w:rsidR="0009036E" w:rsidRPr="006C2A86" w:rsidRDefault="0009036E" w:rsidP="00AA1059">
            <w:pPr>
              <w:spacing w:before="20" w:after="20"/>
              <w:rPr>
                <w:rFonts w:asciiTheme="minorHAnsi" w:hAnsiTheme="minorHAnsi" w:cstheme="minorBidi"/>
              </w:rPr>
            </w:pPr>
          </w:p>
        </w:tc>
        <w:tc>
          <w:tcPr>
            <w:tcW w:w="2970" w:type="dxa"/>
            <w:tcBorders>
              <w:top w:val="single" w:sz="4" w:space="0" w:color="auto"/>
              <w:left w:val="single" w:sz="4" w:space="0" w:color="auto"/>
              <w:bottom w:val="single" w:sz="4" w:space="0" w:color="auto"/>
              <w:right w:val="single" w:sz="4" w:space="0" w:color="auto"/>
            </w:tcBorders>
          </w:tcPr>
          <w:p w14:paraId="5EA81D70" w14:textId="77777777" w:rsidR="0009036E" w:rsidRPr="006C2A86" w:rsidRDefault="0009036E" w:rsidP="00AA1059">
            <w:pPr>
              <w:spacing w:before="20" w:after="20"/>
              <w:rPr>
                <w:rFonts w:asciiTheme="minorHAnsi" w:hAnsiTheme="minorHAnsi" w:cstheme="minorBidi"/>
              </w:rPr>
            </w:pPr>
          </w:p>
        </w:tc>
      </w:tr>
      <w:tr w:rsidR="0009036E" w:rsidRPr="006C2A86" w14:paraId="02DF247A"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0A005F3" w14:textId="77777777" w:rsidR="0009036E" w:rsidRPr="000A634C" w:rsidRDefault="0009036E" w:rsidP="00AA1059">
            <w:pPr>
              <w:pStyle w:val="Heading5"/>
              <w:ind w:left="0" w:firstLine="0"/>
            </w:pPr>
          </w:p>
        </w:tc>
        <w:tc>
          <w:tcPr>
            <w:tcW w:w="6840" w:type="dxa"/>
            <w:tcBorders>
              <w:top w:val="single" w:sz="4" w:space="0" w:color="auto"/>
              <w:left w:val="single" w:sz="4" w:space="0" w:color="auto"/>
              <w:bottom w:val="single" w:sz="4" w:space="0" w:color="auto"/>
              <w:right w:val="single" w:sz="4" w:space="0" w:color="auto"/>
            </w:tcBorders>
          </w:tcPr>
          <w:p w14:paraId="46112D18" w14:textId="77777777" w:rsidR="0009036E" w:rsidRPr="006C2A86" w:rsidRDefault="0009036E" w:rsidP="00AA1059">
            <w:pPr>
              <w:pStyle w:val="NormalIndent"/>
              <w:ind w:left="610"/>
            </w:pPr>
            <w:r>
              <w:t>CSAs</w:t>
            </w:r>
            <w:r w:rsidRPr="006C2A86">
              <w:t xml:space="preserve"> shall support reporting of lost, stolen</w:t>
            </w:r>
            <w:r>
              <w:t xml:space="preserve">, or damaged cards. The eWIC Processor </w:t>
            </w:r>
            <w:r w:rsidRPr="006C2A86">
              <w:t>will update the card status as deactivated.</w:t>
            </w:r>
          </w:p>
        </w:tc>
        <w:tc>
          <w:tcPr>
            <w:tcW w:w="1890" w:type="dxa"/>
            <w:tcBorders>
              <w:top w:val="single" w:sz="4" w:space="0" w:color="auto"/>
              <w:left w:val="single" w:sz="4" w:space="0" w:color="auto"/>
              <w:bottom w:val="single" w:sz="4" w:space="0" w:color="auto"/>
              <w:right w:val="single" w:sz="4" w:space="0" w:color="auto"/>
            </w:tcBorders>
          </w:tcPr>
          <w:p w14:paraId="1BFBC843" w14:textId="77777777" w:rsidR="0009036E" w:rsidRPr="007525C1" w:rsidRDefault="004E6558" w:rsidP="00AA1059">
            <w:pPr>
              <w:spacing w:before="20" w:after="20"/>
              <w:jc w:val="center"/>
              <w:rPr>
                <w:rFonts w:asciiTheme="minorHAnsi" w:hAnsiTheme="minorHAnsi" w:cstheme="minorBidi"/>
                <w:szCs w:val="20"/>
              </w:rPr>
            </w:pPr>
            <w:r w:rsidRPr="007525C1">
              <w:rPr>
                <w:rFonts w:asciiTheme="minorHAnsi" w:hAnsiTheme="minorHAnsi" w:cstheme="minorBidi"/>
                <w:szCs w:val="20"/>
              </w:rPr>
              <w:t>R</w:t>
            </w:r>
          </w:p>
        </w:tc>
        <w:tc>
          <w:tcPr>
            <w:tcW w:w="1350" w:type="dxa"/>
            <w:tcBorders>
              <w:top w:val="single" w:sz="4" w:space="0" w:color="auto"/>
              <w:left w:val="single" w:sz="4" w:space="0" w:color="auto"/>
              <w:bottom w:val="single" w:sz="4" w:space="0" w:color="auto"/>
              <w:right w:val="single" w:sz="4" w:space="0" w:color="auto"/>
            </w:tcBorders>
          </w:tcPr>
          <w:p w14:paraId="253E8450" w14:textId="77777777" w:rsidR="0009036E" w:rsidRPr="387742EF" w:rsidRDefault="0009036E" w:rsidP="00AA1059">
            <w:pPr>
              <w:spacing w:before="20" w:after="20"/>
              <w:rPr>
                <w:rFonts w:asciiTheme="minorHAnsi" w:hAnsiTheme="minorHAnsi" w:cstheme="minorBidi"/>
                <w:color w:val="7030A0"/>
              </w:rPr>
            </w:pPr>
          </w:p>
        </w:tc>
        <w:tc>
          <w:tcPr>
            <w:tcW w:w="2970" w:type="dxa"/>
            <w:tcBorders>
              <w:top w:val="single" w:sz="4" w:space="0" w:color="auto"/>
              <w:left w:val="single" w:sz="4" w:space="0" w:color="auto"/>
              <w:bottom w:val="single" w:sz="4" w:space="0" w:color="auto"/>
              <w:right w:val="single" w:sz="4" w:space="0" w:color="auto"/>
            </w:tcBorders>
          </w:tcPr>
          <w:p w14:paraId="6A66BFF6" w14:textId="77777777" w:rsidR="0009036E" w:rsidRPr="387742EF" w:rsidRDefault="0009036E" w:rsidP="00AA1059">
            <w:pPr>
              <w:spacing w:before="20" w:after="20"/>
              <w:rPr>
                <w:rFonts w:asciiTheme="minorHAnsi" w:hAnsiTheme="minorHAnsi" w:cstheme="minorBidi"/>
                <w:color w:val="7030A0"/>
              </w:rPr>
            </w:pPr>
          </w:p>
        </w:tc>
      </w:tr>
      <w:tr w:rsidR="0009036E" w:rsidRPr="006C2A86" w14:paraId="650FAAD4"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5870335" w14:textId="77777777" w:rsidR="0009036E" w:rsidRPr="000A634C" w:rsidRDefault="0009036E" w:rsidP="00AA1059">
            <w:pPr>
              <w:pStyle w:val="Heading5"/>
              <w:ind w:left="0" w:firstLine="0"/>
            </w:pPr>
          </w:p>
        </w:tc>
        <w:tc>
          <w:tcPr>
            <w:tcW w:w="6840" w:type="dxa"/>
            <w:tcBorders>
              <w:top w:val="single" w:sz="4" w:space="0" w:color="auto"/>
              <w:left w:val="single" w:sz="4" w:space="0" w:color="auto"/>
              <w:bottom w:val="single" w:sz="4" w:space="0" w:color="auto"/>
              <w:right w:val="single" w:sz="4" w:space="0" w:color="auto"/>
            </w:tcBorders>
          </w:tcPr>
          <w:p w14:paraId="6792EC82" w14:textId="77777777" w:rsidR="0009036E" w:rsidRPr="006C2A86" w:rsidRDefault="0009036E" w:rsidP="00AA1059">
            <w:pPr>
              <w:pStyle w:val="NormalIndent"/>
              <w:ind w:left="610"/>
            </w:pPr>
            <w:r>
              <w:t>CSAs</w:t>
            </w:r>
            <w:r w:rsidRPr="006C2A86">
              <w:t xml:space="preserve"> service shall support</w:t>
            </w:r>
            <w:r>
              <w:t xml:space="preserve"> cardholder requests for mailed replacement cards. If the mailing address cannot be confirmed, the cardholder shall be </w:t>
            </w:r>
            <w:proofErr w:type="gramStart"/>
            <w:r>
              <w:t>referred back</w:t>
            </w:r>
            <w:proofErr w:type="gramEnd"/>
            <w:r>
              <w:t xml:space="preserve"> to their clinic. </w:t>
            </w:r>
          </w:p>
        </w:tc>
        <w:tc>
          <w:tcPr>
            <w:tcW w:w="1890" w:type="dxa"/>
            <w:tcBorders>
              <w:top w:val="single" w:sz="4" w:space="0" w:color="auto"/>
              <w:left w:val="single" w:sz="4" w:space="0" w:color="auto"/>
              <w:bottom w:val="single" w:sz="4" w:space="0" w:color="auto"/>
              <w:right w:val="single" w:sz="4" w:space="0" w:color="auto"/>
            </w:tcBorders>
          </w:tcPr>
          <w:p w14:paraId="0A88296C" w14:textId="77777777" w:rsidR="0009036E" w:rsidRPr="007525C1" w:rsidRDefault="004E6558" w:rsidP="00AA1059">
            <w:pPr>
              <w:spacing w:before="20" w:after="20"/>
              <w:jc w:val="center"/>
              <w:rPr>
                <w:rFonts w:asciiTheme="minorHAnsi" w:hAnsiTheme="minorHAnsi" w:cstheme="minorBidi"/>
                <w:szCs w:val="20"/>
              </w:rPr>
            </w:pPr>
            <w:r w:rsidRPr="007525C1">
              <w:rPr>
                <w:rFonts w:asciiTheme="minorHAnsi" w:hAnsiTheme="minorHAnsi" w:cstheme="minorBidi"/>
                <w:szCs w:val="20"/>
              </w:rPr>
              <w:t>R</w:t>
            </w:r>
          </w:p>
        </w:tc>
        <w:tc>
          <w:tcPr>
            <w:tcW w:w="1350" w:type="dxa"/>
            <w:tcBorders>
              <w:top w:val="single" w:sz="4" w:space="0" w:color="auto"/>
              <w:left w:val="single" w:sz="4" w:space="0" w:color="auto"/>
              <w:bottom w:val="single" w:sz="4" w:space="0" w:color="auto"/>
              <w:right w:val="single" w:sz="4" w:space="0" w:color="auto"/>
            </w:tcBorders>
          </w:tcPr>
          <w:p w14:paraId="24A9C0D2" w14:textId="77777777" w:rsidR="0009036E" w:rsidRPr="387742EF" w:rsidRDefault="0009036E" w:rsidP="00AA1059">
            <w:pPr>
              <w:spacing w:before="20" w:after="20"/>
              <w:rPr>
                <w:rFonts w:asciiTheme="minorHAnsi" w:hAnsiTheme="minorHAnsi" w:cstheme="minorBidi"/>
                <w:color w:val="7030A0"/>
              </w:rPr>
            </w:pPr>
          </w:p>
        </w:tc>
        <w:tc>
          <w:tcPr>
            <w:tcW w:w="2970" w:type="dxa"/>
            <w:tcBorders>
              <w:top w:val="single" w:sz="4" w:space="0" w:color="auto"/>
              <w:left w:val="single" w:sz="4" w:space="0" w:color="auto"/>
              <w:bottom w:val="single" w:sz="4" w:space="0" w:color="auto"/>
              <w:right w:val="single" w:sz="4" w:space="0" w:color="auto"/>
            </w:tcBorders>
          </w:tcPr>
          <w:p w14:paraId="1F56EEB0" w14:textId="77777777" w:rsidR="0009036E" w:rsidRPr="387742EF" w:rsidRDefault="0009036E" w:rsidP="00AA1059">
            <w:pPr>
              <w:spacing w:before="20" w:after="20"/>
              <w:rPr>
                <w:rFonts w:asciiTheme="minorHAnsi" w:hAnsiTheme="minorHAnsi" w:cstheme="minorBidi"/>
                <w:color w:val="7030A0"/>
              </w:rPr>
            </w:pPr>
          </w:p>
        </w:tc>
      </w:tr>
      <w:tr w:rsidR="0009036E" w:rsidRPr="006C2A86" w14:paraId="7439385A"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5197F81" w14:textId="77777777" w:rsidR="0009036E" w:rsidRPr="000A634C" w:rsidRDefault="0009036E" w:rsidP="00AA1059">
            <w:pPr>
              <w:pStyle w:val="Heading5"/>
              <w:ind w:left="0" w:firstLine="0"/>
            </w:pPr>
          </w:p>
        </w:tc>
        <w:tc>
          <w:tcPr>
            <w:tcW w:w="6840" w:type="dxa"/>
            <w:tcBorders>
              <w:top w:val="single" w:sz="4" w:space="0" w:color="auto"/>
              <w:left w:val="single" w:sz="4" w:space="0" w:color="auto"/>
              <w:bottom w:val="single" w:sz="4" w:space="0" w:color="auto"/>
              <w:right w:val="single" w:sz="4" w:space="0" w:color="auto"/>
            </w:tcBorders>
          </w:tcPr>
          <w:p w14:paraId="5E3D2E56" w14:textId="77777777" w:rsidR="0009036E" w:rsidRDefault="0009036E" w:rsidP="00AA1059">
            <w:pPr>
              <w:pStyle w:val="NormalIndent"/>
              <w:ind w:left="610"/>
            </w:pPr>
            <w:r>
              <w:t xml:space="preserve">CSAs </w:t>
            </w:r>
            <w:proofErr w:type="gramStart"/>
            <w:r>
              <w:t>shall</w:t>
            </w:r>
            <w:proofErr w:type="gramEnd"/>
            <w:r>
              <w:t xml:space="preserve"> not change account information such as address information.</w:t>
            </w:r>
          </w:p>
        </w:tc>
        <w:tc>
          <w:tcPr>
            <w:tcW w:w="1890" w:type="dxa"/>
            <w:tcBorders>
              <w:top w:val="single" w:sz="4" w:space="0" w:color="auto"/>
              <w:left w:val="single" w:sz="4" w:space="0" w:color="auto"/>
              <w:bottom w:val="single" w:sz="4" w:space="0" w:color="auto"/>
              <w:right w:val="single" w:sz="4" w:space="0" w:color="auto"/>
            </w:tcBorders>
          </w:tcPr>
          <w:p w14:paraId="6C27751A" w14:textId="77777777" w:rsidR="0009036E" w:rsidRPr="007525C1" w:rsidRDefault="004E6558" w:rsidP="00AA1059">
            <w:pPr>
              <w:spacing w:before="20" w:after="20"/>
              <w:jc w:val="center"/>
              <w:rPr>
                <w:rFonts w:asciiTheme="minorHAnsi" w:hAnsiTheme="minorHAnsi" w:cstheme="minorBidi"/>
                <w:szCs w:val="20"/>
              </w:rPr>
            </w:pPr>
            <w:r w:rsidRPr="007525C1">
              <w:rPr>
                <w:rFonts w:asciiTheme="minorHAnsi" w:hAnsiTheme="minorHAnsi" w:cstheme="minorBidi"/>
                <w:szCs w:val="20"/>
              </w:rPr>
              <w:t>R</w:t>
            </w:r>
          </w:p>
        </w:tc>
        <w:tc>
          <w:tcPr>
            <w:tcW w:w="1350" w:type="dxa"/>
            <w:tcBorders>
              <w:top w:val="single" w:sz="4" w:space="0" w:color="auto"/>
              <w:left w:val="single" w:sz="4" w:space="0" w:color="auto"/>
              <w:bottom w:val="single" w:sz="4" w:space="0" w:color="auto"/>
              <w:right w:val="single" w:sz="4" w:space="0" w:color="auto"/>
            </w:tcBorders>
          </w:tcPr>
          <w:p w14:paraId="40C45ACF" w14:textId="77777777" w:rsidR="0009036E" w:rsidRPr="387742EF" w:rsidRDefault="0009036E" w:rsidP="00AA1059">
            <w:pPr>
              <w:spacing w:before="20" w:after="20"/>
              <w:rPr>
                <w:rFonts w:asciiTheme="minorHAnsi" w:hAnsiTheme="minorHAnsi" w:cstheme="minorBidi"/>
                <w:color w:val="7030A0"/>
              </w:rPr>
            </w:pPr>
          </w:p>
        </w:tc>
        <w:tc>
          <w:tcPr>
            <w:tcW w:w="2970" w:type="dxa"/>
            <w:tcBorders>
              <w:top w:val="single" w:sz="4" w:space="0" w:color="auto"/>
              <w:left w:val="single" w:sz="4" w:space="0" w:color="auto"/>
              <w:bottom w:val="single" w:sz="4" w:space="0" w:color="auto"/>
              <w:right w:val="single" w:sz="4" w:space="0" w:color="auto"/>
            </w:tcBorders>
          </w:tcPr>
          <w:p w14:paraId="47DC947C" w14:textId="77777777" w:rsidR="0009036E" w:rsidRPr="387742EF" w:rsidRDefault="0009036E" w:rsidP="00AA1059">
            <w:pPr>
              <w:spacing w:before="20" w:after="20"/>
              <w:rPr>
                <w:rFonts w:asciiTheme="minorHAnsi" w:hAnsiTheme="minorHAnsi" w:cstheme="minorBidi"/>
                <w:color w:val="7030A0"/>
              </w:rPr>
            </w:pPr>
          </w:p>
        </w:tc>
      </w:tr>
      <w:tr w:rsidR="0009036E" w:rsidRPr="006C2A86" w14:paraId="723C130E"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233D6B2" w14:textId="77777777" w:rsidR="0009036E" w:rsidRPr="000A634C" w:rsidRDefault="0009036E" w:rsidP="00AA1059">
            <w:pPr>
              <w:pStyle w:val="Heading5"/>
              <w:ind w:left="0" w:firstLine="0"/>
            </w:pPr>
          </w:p>
        </w:tc>
        <w:tc>
          <w:tcPr>
            <w:tcW w:w="6840" w:type="dxa"/>
            <w:tcBorders>
              <w:top w:val="single" w:sz="4" w:space="0" w:color="auto"/>
              <w:left w:val="single" w:sz="4" w:space="0" w:color="auto"/>
              <w:bottom w:val="single" w:sz="4" w:space="0" w:color="auto"/>
              <w:right w:val="single" w:sz="4" w:space="0" w:color="auto"/>
            </w:tcBorders>
          </w:tcPr>
          <w:p w14:paraId="29C04A33" w14:textId="77777777" w:rsidR="0009036E" w:rsidRPr="006C2A86" w:rsidRDefault="0009036E" w:rsidP="00AA1059">
            <w:pPr>
              <w:pStyle w:val="NormalIndent"/>
              <w:ind w:left="610"/>
            </w:pPr>
            <w:r>
              <w:t>CSAs</w:t>
            </w:r>
            <w:r w:rsidRPr="006C2A86">
              <w:t xml:space="preserve"> shall support balance inquiries.</w:t>
            </w:r>
          </w:p>
        </w:tc>
        <w:tc>
          <w:tcPr>
            <w:tcW w:w="1890" w:type="dxa"/>
            <w:tcBorders>
              <w:top w:val="single" w:sz="4" w:space="0" w:color="auto"/>
              <w:left w:val="single" w:sz="4" w:space="0" w:color="auto"/>
              <w:bottom w:val="single" w:sz="4" w:space="0" w:color="auto"/>
              <w:right w:val="single" w:sz="4" w:space="0" w:color="auto"/>
            </w:tcBorders>
          </w:tcPr>
          <w:p w14:paraId="50EB50B5" w14:textId="77777777" w:rsidR="0009036E" w:rsidRPr="007525C1" w:rsidRDefault="004E6558" w:rsidP="00AA1059">
            <w:pPr>
              <w:spacing w:before="20" w:after="20"/>
              <w:jc w:val="center"/>
              <w:rPr>
                <w:rFonts w:asciiTheme="minorHAnsi" w:hAnsiTheme="minorHAnsi" w:cstheme="minorBidi"/>
                <w:szCs w:val="20"/>
              </w:rPr>
            </w:pPr>
            <w:r w:rsidRPr="007525C1">
              <w:rPr>
                <w:rFonts w:asciiTheme="minorHAnsi" w:hAnsiTheme="minorHAnsi" w:cstheme="minorBidi"/>
                <w:szCs w:val="20"/>
              </w:rPr>
              <w:t>R</w:t>
            </w:r>
          </w:p>
        </w:tc>
        <w:tc>
          <w:tcPr>
            <w:tcW w:w="1350" w:type="dxa"/>
            <w:tcBorders>
              <w:top w:val="single" w:sz="4" w:space="0" w:color="auto"/>
              <w:left w:val="single" w:sz="4" w:space="0" w:color="auto"/>
              <w:bottom w:val="single" w:sz="4" w:space="0" w:color="auto"/>
              <w:right w:val="single" w:sz="4" w:space="0" w:color="auto"/>
            </w:tcBorders>
          </w:tcPr>
          <w:p w14:paraId="6E8402D9" w14:textId="77777777" w:rsidR="0009036E" w:rsidRPr="387742EF" w:rsidRDefault="0009036E" w:rsidP="00AA1059">
            <w:pPr>
              <w:spacing w:before="20" w:after="20"/>
              <w:rPr>
                <w:rFonts w:asciiTheme="minorHAnsi" w:hAnsiTheme="minorHAnsi" w:cstheme="minorBidi"/>
                <w:color w:val="7030A0"/>
              </w:rPr>
            </w:pPr>
          </w:p>
        </w:tc>
        <w:tc>
          <w:tcPr>
            <w:tcW w:w="2970" w:type="dxa"/>
            <w:tcBorders>
              <w:top w:val="single" w:sz="4" w:space="0" w:color="auto"/>
              <w:left w:val="single" w:sz="4" w:space="0" w:color="auto"/>
              <w:bottom w:val="single" w:sz="4" w:space="0" w:color="auto"/>
              <w:right w:val="single" w:sz="4" w:space="0" w:color="auto"/>
            </w:tcBorders>
          </w:tcPr>
          <w:p w14:paraId="596E2987" w14:textId="77777777" w:rsidR="0009036E" w:rsidRPr="387742EF" w:rsidRDefault="0009036E" w:rsidP="00AA1059">
            <w:pPr>
              <w:spacing w:before="20" w:after="20"/>
              <w:rPr>
                <w:rFonts w:asciiTheme="minorHAnsi" w:hAnsiTheme="minorHAnsi" w:cstheme="minorBidi"/>
                <w:color w:val="7030A0"/>
              </w:rPr>
            </w:pPr>
          </w:p>
        </w:tc>
      </w:tr>
      <w:tr w:rsidR="0009036E" w:rsidRPr="006C2A86" w14:paraId="119DF1F4"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5B3F953" w14:textId="77777777" w:rsidR="0009036E" w:rsidRPr="000A634C" w:rsidRDefault="0009036E" w:rsidP="00AA1059">
            <w:pPr>
              <w:pStyle w:val="Heading5"/>
              <w:ind w:left="0" w:firstLine="0"/>
            </w:pPr>
          </w:p>
        </w:tc>
        <w:tc>
          <w:tcPr>
            <w:tcW w:w="6840" w:type="dxa"/>
            <w:tcBorders>
              <w:top w:val="single" w:sz="4" w:space="0" w:color="auto"/>
              <w:left w:val="single" w:sz="4" w:space="0" w:color="auto"/>
              <w:bottom w:val="single" w:sz="4" w:space="0" w:color="auto"/>
              <w:right w:val="single" w:sz="4" w:space="0" w:color="auto"/>
            </w:tcBorders>
          </w:tcPr>
          <w:p w14:paraId="647094BB" w14:textId="77777777" w:rsidR="0009036E" w:rsidRPr="006C2A86" w:rsidRDefault="0009036E" w:rsidP="00AA1059">
            <w:pPr>
              <w:pStyle w:val="NormalIndent"/>
              <w:ind w:left="610"/>
            </w:pPr>
            <w:r>
              <w:t>CSAs</w:t>
            </w:r>
            <w:r w:rsidRPr="006C2A86">
              <w:t xml:space="preserve"> </w:t>
            </w:r>
            <w:proofErr w:type="gramStart"/>
            <w:r w:rsidRPr="006C2A86">
              <w:t>shall</w:t>
            </w:r>
            <w:proofErr w:type="gramEnd"/>
            <w:r w:rsidRPr="006C2A86">
              <w:t xml:space="preserve"> </w:t>
            </w:r>
            <w:r>
              <w:t xml:space="preserve">provide technical assistance on the PIN selection and changes </w:t>
            </w:r>
            <w:proofErr w:type="gramStart"/>
            <w:r>
              <w:t>process, but</w:t>
            </w:r>
            <w:proofErr w:type="gramEnd"/>
            <w:r>
              <w:t xml:space="preserve"> shall not have any involvement in the PIN selection and change process.</w:t>
            </w:r>
          </w:p>
        </w:tc>
        <w:tc>
          <w:tcPr>
            <w:tcW w:w="1890" w:type="dxa"/>
            <w:tcBorders>
              <w:top w:val="single" w:sz="4" w:space="0" w:color="auto"/>
              <w:left w:val="single" w:sz="4" w:space="0" w:color="auto"/>
              <w:bottom w:val="single" w:sz="4" w:space="0" w:color="auto"/>
              <w:right w:val="single" w:sz="4" w:space="0" w:color="auto"/>
            </w:tcBorders>
          </w:tcPr>
          <w:p w14:paraId="4E06B0E2" w14:textId="77777777" w:rsidR="0009036E" w:rsidRPr="007525C1" w:rsidRDefault="004E6558" w:rsidP="00AA1059">
            <w:pPr>
              <w:spacing w:before="20" w:after="20"/>
              <w:jc w:val="center"/>
              <w:rPr>
                <w:rFonts w:asciiTheme="minorHAnsi" w:hAnsiTheme="minorHAnsi" w:cstheme="minorBidi"/>
                <w:szCs w:val="20"/>
              </w:rPr>
            </w:pPr>
            <w:r w:rsidRPr="007525C1">
              <w:rPr>
                <w:rFonts w:asciiTheme="minorHAnsi" w:hAnsiTheme="minorHAnsi" w:cstheme="minorBidi"/>
                <w:szCs w:val="20"/>
              </w:rPr>
              <w:t>R</w:t>
            </w:r>
          </w:p>
        </w:tc>
        <w:tc>
          <w:tcPr>
            <w:tcW w:w="1350" w:type="dxa"/>
            <w:tcBorders>
              <w:top w:val="single" w:sz="4" w:space="0" w:color="auto"/>
              <w:left w:val="single" w:sz="4" w:space="0" w:color="auto"/>
              <w:bottom w:val="single" w:sz="4" w:space="0" w:color="auto"/>
              <w:right w:val="single" w:sz="4" w:space="0" w:color="auto"/>
            </w:tcBorders>
          </w:tcPr>
          <w:p w14:paraId="71BCBDF7" w14:textId="77777777" w:rsidR="0009036E" w:rsidRPr="387742EF" w:rsidRDefault="0009036E" w:rsidP="00AA1059">
            <w:pPr>
              <w:spacing w:before="20" w:after="20"/>
              <w:rPr>
                <w:rFonts w:asciiTheme="minorHAnsi" w:hAnsiTheme="minorHAnsi" w:cstheme="minorBidi"/>
                <w:color w:val="7030A0"/>
              </w:rPr>
            </w:pPr>
          </w:p>
        </w:tc>
        <w:tc>
          <w:tcPr>
            <w:tcW w:w="2970" w:type="dxa"/>
            <w:tcBorders>
              <w:top w:val="single" w:sz="4" w:space="0" w:color="auto"/>
              <w:left w:val="single" w:sz="4" w:space="0" w:color="auto"/>
              <w:bottom w:val="single" w:sz="4" w:space="0" w:color="auto"/>
              <w:right w:val="single" w:sz="4" w:space="0" w:color="auto"/>
            </w:tcBorders>
          </w:tcPr>
          <w:p w14:paraId="70D0B433" w14:textId="77777777" w:rsidR="0009036E" w:rsidRPr="387742EF" w:rsidRDefault="0009036E" w:rsidP="00AA1059">
            <w:pPr>
              <w:spacing w:before="20" w:after="20"/>
              <w:rPr>
                <w:rFonts w:asciiTheme="minorHAnsi" w:hAnsiTheme="minorHAnsi" w:cstheme="minorBidi"/>
                <w:color w:val="7030A0"/>
              </w:rPr>
            </w:pPr>
          </w:p>
        </w:tc>
      </w:tr>
      <w:tr w:rsidR="0009036E" w:rsidRPr="006C2A86" w14:paraId="7EDB86DC"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357E6FE" w14:textId="77777777" w:rsidR="0009036E" w:rsidRPr="000A634C" w:rsidRDefault="0009036E" w:rsidP="00AA1059">
            <w:pPr>
              <w:pStyle w:val="Heading5"/>
              <w:ind w:left="0" w:firstLine="0"/>
            </w:pPr>
          </w:p>
        </w:tc>
        <w:tc>
          <w:tcPr>
            <w:tcW w:w="6840" w:type="dxa"/>
            <w:tcBorders>
              <w:top w:val="single" w:sz="4" w:space="0" w:color="auto"/>
              <w:left w:val="single" w:sz="4" w:space="0" w:color="auto"/>
              <w:bottom w:val="single" w:sz="4" w:space="0" w:color="auto"/>
              <w:right w:val="single" w:sz="4" w:space="0" w:color="auto"/>
            </w:tcBorders>
          </w:tcPr>
          <w:p w14:paraId="0E4597CF" w14:textId="77777777" w:rsidR="0009036E" w:rsidRPr="006C2A86" w:rsidRDefault="0009036E" w:rsidP="00AA1059">
            <w:pPr>
              <w:pStyle w:val="NormalIndent"/>
              <w:ind w:left="610"/>
            </w:pPr>
            <w:r>
              <w:t>CSAs</w:t>
            </w:r>
            <w:r w:rsidRPr="006C2A86">
              <w:t xml:space="preserve"> shall support </w:t>
            </w:r>
            <w:r>
              <w:t xml:space="preserve">the </w:t>
            </w:r>
            <w:r w:rsidRPr="006C2A86">
              <w:t>provision of transaction history.</w:t>
            </w:r>
          </w:p>
        </w:tc>
        <w:tc>
          <w:tcPr>
            <w:tcW w:w="1890" w:type="dxa"/>
            <w:tcBorders>
              <w:top w:val="single" w:sz="4" w:space="0" w:color="auto"/>
              <w:left w:val="single" w:sz="4" w:space="0" w:color="auto"/>
              <w:bottom w:val="single" w:sz="4" w:space="0" w:color="auto"/>
              <w:right w:val="single" w:sz="4" w:space="0" w:color="auto"/>
            </w:tcBorders>
          </w:tcPr>
          <w:p w14:paraId="1EDDABA8" w14:textId="77777777" w:rsidR="0009036E" w:rsidRPr="007525C1" w:rsidRDefault="004E6558" w:rsidP="00AA1059">
            <w:pPr>
              <w:spacing w:before="20" w:after="20"/>
              <w:jc w:val="center"/>
              <w:rPr>
                <w:rFonts w:asciiTheme="minorHAnsi" w:hAnsiTheme="minorHAnsi" w:cstheme="minorBidi"/>
                <w:szCs w:val="20"/>
              </w:rPr>
            </w:pPr>
            <w:r w:rsidRPr="007525C1">
              <w:rPr>
                <w:rFonts w:asciiTheme="minorHAnsi" w:hAnsiTheme="minorHAnsi" w:cstheme="minorBidi"/>
                <w:szCs w:val="20"/>
              </w:rPr>
              <w:t>R</w:t>
            </w:r>
          </w:p>
        </w:tc>
        <w:tc>
          <w:tcPr>
            <w:tcW w:w="1350" w:type="dxa"/>
            <w:tcBorders>
              <w:top w:val="single" w:sz="4" w:space="0" w:color="auto"/>
              <w:left w:val="single" w:sz="4" w:space="0" w:color="auto"/>
              <w:bottom w:val="single" w:sz="4" w:space="0" w:color="auto"/>
              <w:right w:val="single" w:sz="4" w:space="0" w:color="auto"/>
            </w:tcBorders>
          </w:tcPr>
          <w:p w14:paraId="390EFC23" w14:textId="77777777" w:rsidR="0009036E" w:rsidRPr="387742EF" w:rsidRDefault="0009036E" w:rsidP="00AA1059">
            <w:pPr>
              <w:spacing w:before="20" w:after="20"/>
              <w:rPr>
                <w:rFonts w:asciiTheme="minorHAnsi" w:hAnsiTheme="minorHAnsi" w:cstheme="minorBidi"/>
                <w:color w:val="7030A0"/>
              </w:rPr>
            </w:pPr>
          </w:p>
        </w:tc>
        <w:tc>
          <w:tcPr>
            <w:tcW w:w="2970" w:type="dxa"/>
            <w:tcBorders>
              <w:top w:val="single" w:sz="4" w:space="0" w:color="auto"/>
              <w:left w:val="single" w:sz="4" w:space="0" w:color="auto"/>
              <w:bottom w:val="single" w:sz="4" w:space="0" w:color="auto"/>
              <w:right w:val="single" w:sz="4" w:space="0" w:color="auto"/>
            </w:tcBorders>
          </w:tcPr>
          <w:p w14:paraId="0EEB95B9" w14:textId="77777777" w:rsidR="0009036E" w:rsidRPr="387742EF" w:rsidRDefault="0009036E" w:rsidP="00AA1059">
            <w:pPr>
              <w:spacing w:before="20" w:after="20"/>
              <w:rPr>
                <w:rFonts w:asciiTheme="minorHAnsi" w:hAnsiTheme="minorHAnsi" w:cstheme="minorBidi"/>
                <w:color w:val="7030A0"/>
              </w:rPr>
            </w:pPr>
          </w:p>
        </w:tc>
      </w:tr>
      <w:tr w:rsidR="0009036E" w:rsidRPr="006C2A86" w14:paraId="251A6B6F"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6D1B004" w14:textId="77777777" w:rsidR="0009036E" w:rsidRPr="000A634C" w:rsidRDefault="0009036E" w:rsidP="00AA1059">
            <w:pPr>
              <w:pStyle w:val="Heading5"/>
              <w:ind w:left="0" w:firstLine="0"/>
            </w:pPr>
          </w:p>
        </w:tc>
        <w:tc>
          <w:tcPr>
            <w:tcW w:w="6840" w:type="dxa"/>
            <w:tcBorders>
              <w:top w:val="single" w:sz="4" w:space="0" w:color="auto"/>
              <w:left w:val="single" w:sz="4" w:space="0" w:color="auto"/>
              <w:bottom w:val="single" w:sz="4" w:space="0" w:color="auto"/>
              <w:right w:val="single" w:sz="4" w:space="0" w:color="auto"/>
            </w:tcBorders>
          </w:tcPr>
          <w:p w14:paraId="755A5A4C" w14:textId="77777777" w:rsidR="0009036E" w:rsidRPr="006C2A86" w:rsidRDefault="0009036E" w:rsidP="00AA1059">
            <w:pPr>
              <w:pStyle w:val="NormalIndent"/>
              <w:ind w:left="610"/>
            </w:pPr>
            <w:r>
              <w:t>CSAs shall assist cardholders in troubleshooting card and transaction issues.</w:t>
            </w:r>
          </w:p>
        </w:tc>
        <w:tc>
          <w:tcPr>
            <w:tcW w:w="1890" w:type="dxa"/>
            <w:tcBorders>
              <w:top w:val="single" w:sz="4" w:space="0" w:color="auto"/>
              <w:left w:val="single" w:sz="4" w:space="0" w:color="auto"/>
              <w:bottom w:val="single" w:sz="4" w:space="0" w:color="auto"/>
              <w:right w:val="single" w:sz="4" w:space="0" w:color="auto"/>
            </w:tcBorders>
          </w:tcPr>
          <w:p w14:paraId="26471570" w14:textId="77777777" w:rsidR="0009036E" w:rsidRPr="007525C1" w:rsidRDefault="004E6558" w:rsidP="00AA1059">
            <w:pPr>
              <w:spacing w:before="20" w:after="20"/>
              <w:jc w:val="center"/>
              <w:rPr>
                <w:rFonts w:asciiTheme="minorHAnsi" w:hAnsiTheme="minorHAnsi" w:cstheme="minorBidi"/>
                <w:szCs w:val="20"/>
              </w:rPr>
            </w:pPr>
            <w:r w:rsidRPr="007525C1">
              <w:rPr>
                <w:rFonts w:asciiTheme="minorHAnsi" w:hAnsiTheme="minorHAnsi" w:cstheme="minorBidi"/>
                <w:szCs w:val="20"/>
              </w:rPr>
              <w:t>R</w:t>
            </w:r>
          </w:p>
        </w:tc>
        <w:tc>
          <w:tcPr>
            <w:tcW w:w="1350" w:type="dxa"/>
            <w:tcBorders>
              <w:top w:val="single" w:sz="4" w:space="0" w:color="auto"/>
              <w:left w:val="single" w:sz="4" w:space="0" w:color="auto"/>
              <w:bottom w:val="single" w:sz="4" w:space="0" w:color="auto"/>
              <w:right w:val="single" w:sz="4" w:space="0" w:color="auto"/>
            </w:tcBorders>
          </w:tcPr>
          <w:p w14:paraId="100E3F09" w14:textId="77777777" w:rsidR="0009036E" w:rsidRPr="387742EF" w:rsidRDefault="0009036E" w:rsidP="00AA1059">
            <w:pPr>
              <w:spacing w:before="20" w:after="20"/>
              <w:rPr>
                <w:rFonts w:asciiTheme="minorHAnsi" w:hAnsiTheme="minorHAnsi" w:cstheme="minorBidi"/>
                <w:color w:val="7030A0"/>
              </w:rPr>
            </w:pPr>
          </w:p>
        </w:tc>
        <w:tc>
          <w:tcPr>
            <w:tcW w:w="2970" w:type="dxa"/>
            <w:tcBorders>
              <w:top w:val="single" w:sz="4" w:space="0" w:color="auto"/>
              <w:left w:val="single" w:sz="4" w:space="0" w:color="auto"/>
              <w:bottom w:val="single" w:sz="4" w:space="0" w:color="auto"/>
              <w:right w:val="single" w:sz="4" w:space="0" w:color="auto"/>
            </w:tcBorders>
          </w:tcPr>
          <w:p w14:paraId="0D94EB7A" w14:textId="77777777" w:rsidR="0009036E" w:rsidRPr="387742EF" w:rsidRDefault="0009036E" w:rsidP="00AA1059">
            <w:pPr>
              <w:spacing w:before="20" w:after="20"/>
              <w:rPr>
                <w:rFonts w:asciiTheme="minorHAnsi" w:hAnsiTheme="minorHAnsi" w:cstheme="minorBidi"/>
                <w:color w:val="7030A0"/>
              </w:rPr>
            </w:pPr>
          </w:p>
        </w:tc>
      </w:tr>
      <w:tr w:rsidR="0009036E" w:rsidRPr="006C2A86" w14:paraId="153B91BB"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1983913" w14:textId="77777777" w:rsidR="0009036E" w:rsidRPr="000A634C" w:rsidRDefault="0009036E" w:rsidP="00AA1059">
            <w:pPr>
              <w:pStyle w:val="Heading5"/>
              <w:ind w:left="0" w:firstLine="0"/>
            </w:pPr>
          </w:p>
        </w:tc>
        <w:tc>
          <w:tcPr>
            <w:tcW w:w="6840" w:type="dxa"/>
            <w:tcBorders>
              <w:top w:val="single" w:sz="4" w:space="0" w:color="auto"/>
              <w:left w:val="single" w:sz="4" w:space="0" w:color="auto"/>
              <w:bottom w:val="single" w:sz="4" w:space="0" w:color="auto"/>
              <w:right w:val="single" w:sz="4" w:space="0" w:color="auto"/>
            </w:tcBorders>
          </w:tcPr>
          <w:p w14:paraId="47D246C6" w14:textId="140C905F" w:rsidR="0009036E" w:rsidRPr="006C2A86" w:rsidRDefault="5020F728" w:rsidP="00AA1059">
            <w:pPr>
              <w:pStyle w:val="NormalIndent"/>
              <w:ind w:left="610"/>
            </w:pPr>
            <w:r>
              <w:t>CSAs shall refer cardholders to their clinic for any questions about the WIC program, eligibility, benefit issuance, or any other topics not related to eWIC.</w:t>
            </w:r>
          </w:p>
        </w:tc>
        <w:tc>
          <w:tcPr>
            <w:tcW w:w="1890" w:type="dxa"/>
            <w:tcBorders>
              <w:top w:val="single" w:sz="4" w:space="0" w:color="auto"/>
              <w:left w:val="single" w:sz="4" w:space="0" w:color="auto"/>
              <w:bottom w:val="single" w:sz="4" w:space="0" w:color="auto"/>
              <w:right w:val="single" w:sz="4" w:space="0" w:color="auto"/>
            </w:tcBorders>
          </w:tcPr>
          <w:p w14:paraId="68F1EE99" w14:textId="77777777" w:rsidR="0009036E" w:rsidRPr="007525C1" w:rsidRDefault="004E6558" w:rsidP="00AA1059">
            <w:pPr>
              <w:spacing w:before="20" w:after="20"/>
              <w:jc w:val="center"/>
              <w:rPr>
                <w:rFonts w:asciiTheme="minorHAnsi" w:hAnsiTheme="minorHAnsi" w:cstheme="minorBidi"/>
                <w:szCs w:val="20"/>
              </w:rPr>
            </w:pPr>
            <w:r w:rsidRPr="007525C1">
              <w:rPr>
                <w:rFonts w:asciiTheme="minorHAnsi" w:hAnsiTheme="minorHAnsi" w:cstheme="minorBidi"/>
                <w:szCs w:val="20"/>
              </w:rPr>
              <w:t>R</w:t>
            </w:r>
          </w:p>
        </w:tc>
        <w:tc>
          <w:tcPr>
            <w:tcW w:w="1350" w:type="dxa"/>
            <w:tcBorders>
              <w:top w:val="single" w:sz="4" w:space="0" w:color="auto"/>
              <w:left w:val="single" w:sz="4" w:space="0" w:color="auto"/>
              <w:bottom w:val="single" w:sz="4" w:space="0" w:color="auto"/>
              <w:right w:val="single" w:sz="4" w:space="0" w:color="auto"/>
            </w:tcBorders>
          </w:tcPr>
          <w:p w14:paraId="245B52A1" w14:textId="77777777" w:rsidR="0009036E" w:rsidRPr="387742EF" w:rsidRDefault="0009036E" w:rsidP="00AA1059">
            <w:pPr>
              <w:spacing w:before="20" w:after="20"/>
              <w:rPr>
                <w:rFonts w:asciiTheme="minorHAnsi" w:hAnsiTheme="minorHAnsi" w:cstheme="minorBidi"/>
                <w:color w:val="7030A0"/>
              </w:rPr>
            </w:pPr>
          </w:p>
        </w:tc>
        <w:tc>
          <w:tcPr>
            <w:tcW w:w="2970" w:type="dxa"/>
            <w:tcBorders>
              <w:top w:val="single" w:sz="4" w:space="0" w:color="auto"/>
              <w:left w:val="single" w:sz="4" w:space="0" w:color="auto"/>
              <w:bottom w:val="single" w:sz="4" w:space="0" w:color="auto"/>
              <w:right w:val="single" w:sz="4" w:space="0" w:color="auto"/>
            </w:tcBorders>
          </w:tcPr>
          <w:p w14:paraId="5E7DA54E" w14:textId="77777777" w:rsidR="0009036E" w:rsidRPr="387742EF" w:rsidRDefault="0009036E" w:rsidP="00AA1059">
            <w:pPr>
              <w:spacing w:before="20" w:after="20"/>
              <w:rPr>
                <w:rFonts w:asciiTheme="minorHAnsi" w:hAnsiTheme="minorHAnsi" w:cstheme="minorBidi"/>
                <w:color w:val="7030A0"/>
              </w:rPr>
            </w:pPr>
          </w:p>
        </w:tc>
      </w:tr>
      <w:tr w:rsidR="0009036E" w:rsidRPr="00BF4098" w14:paraId="247D8E22"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9527818" w14:textId="77777777" w:rsidR="0009036E" w:rsidRPr="006C2A86"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BD5FD4B" w14:textId="0893F6A2" w:rsidR="0009036E" w:rsidRPr="00D10929" w:rsidRDefault="0009036E" w:rsidP="00AA1059">
            <w:pPr>
              <w:pStyle w:val="NormalIndent"/>
            </w:pPr>
            <w:r w:rsidRPr="00D10929">
              <w:t xml:space="preserve">The </w:t>
            </w:r>
            <w:r>
              <w:t xml:space="preserve">eWIC Processor </w:t>
            </w:r>
            <w:r w:rsidRPr="00D10929">
              <w:t>shall make every effort to resolve issues, questions</w:t>
            </w:r>
            <w:r w:rsidR="004C2F3E">
              <w:t>,</w:t>
            </w:r>
            <w:r w:rsidRPr="00D10929">
              <w:t xml:space="preserve"> and requests from </w:t>
            </w:r>
            <w:r>
              <w:t>cardholders</w:t>
            </w:r>
            <w:r w:rsidRPr="00D10929">
              <w:t xml:space="preserve"> within one call. All issues shall be resolved in no more than 24 hours from the </w:t>
            </w:r>
            <w:r>
              <w:t>cardholder</w:t>
            </w:r>
            <w:r w:rsidRPr="00D10929">
              <w:t>’s first call about the issue.</w:t>
            </w:r>
          </w:p>
        </w:tc>
        <w:tc>
          <w:tcPr>
            <w:tcW w:w="1890" w:type="dxa"/>
            <w:tcBorders>
              <w:top w:val="single" w:sz="4" w:space="0" w:color="auto"/>
              <w:left w:val="single" w:sz="4" w:space="0" w:color="auto"/>
              <w:bottom w:val="single" w:sz="4" w:space="0" w:color="auto"/>
              <w:right w:val="single" w:sz="4" w:space="0" w:color="auto"/>
            </w:tcBorders>
          </w:tcPr>
          <w:p w14:paraId="3B631883" w14:textId="77777777" w:rsidR="0009036E" w:rsidRPr="007525C1" w:rsidRDefault="004E6558" w:rsidP="00AA1059">
            <w:pPr>
              <w:jc w:val="center"/>
              <w:rPr>
                <w:rFonts w:asciiTheme="minorHAnsi" w:hAnsiTheme="minorHAnsi"/>
                <w:szCs w:val="20"/>
              </w:rPr>
            </w:pPr>
            <w:r w:rsidRPr="007525C1">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tcPr>
          <w:p w14:paraId="63B03380" w14:textId="77777777" w:rsidR="0009036E" w:rsidRPr="00BF4098" w:rsidRDefault="0009036E" w:rsidP="00AA1059"/>
        </w:tc>
        <w:tc>
          <w:tcPr>
            <w:tcW w:w="2970" w:type="dxa"/>
            <w:tcBorders>
              <w:top w:val="single" w:sz="4" w:space="0" w:color="auto"/>
              <w:left w:val="single" w:sz="4" w:space="0" w:color="auto"/>
              <w:bottom w:val="single" w:sz="4" w:space="0" w:color="auto"/>
              <w:right w:val="single" w:sz="4" w:space="0" w:color="auto"/>
            </w:tcBorders>
          </w:tcPr>
          <w:p w14:paraId="79B4B480" w14:textId="77777777" w:rsidR="0009036E" w:rsidRPr="00BF4098" w:rsidRDefault="0009036E" w:rsidP="00AA1059"/>
        </w:tc>
      </w:tr>
      <w:tr w:rsidR="0009036E" w:rsidRPr="000A634C" w14:paraId="2E3FF8B2"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FC27D19" w14:textId="77777777" w:rsidR="0009036E" w:rsidRPr="000A634C" w:rsidRDefault="0009036E" w:rsidP="00AA1059">
            <w:pPr>
              <w:pStyle w:val="Heading3"/>
            </w:pPr>
            <w:bookmarkStart w:id="35" w:name="_Ref20734950"/>
          </w:p>
        </w:tc>
        <w:tc>
          <w:tcPr>
            <w:tcW w:w="6840" w:type="dxa"/>
            <w:tcBorders>
              <w:top w:val="single" w:sz="4" w:space="0" w:color="auto"/>
              <w:left w:val="single" w:sz="4" w:space="0" w:color="auto"/>
              <w:bottom w:val="single" w:sz="4" w:space="0" w:color="auto"/>
              <w:right w:val="single" w:sz="4" w:space="0" w:color="auto"/>
            </w:tcBorders>
          </w:tcPr>
          <w:p w14:paraId="6346249C" w14:textId="3523389E" w:rsidR="0009036E" w:rsidRPr="000A634C" w:rsidRDefault="0009036E" w:rsidP="00AA1059">
            <w:pPr>
              <w:rPr>
                <w:rFonts w:asciiTheme="minorHAnsi" w:hAnsiTheme="minorHAnsi" w:cstheme="minorBidi"/>
              </w:rPr>
            </w:pPr>
            <w:bookmarkStart w:id="36" w:name="RANGE!B27"/>
            <w:bookmarkEnd w:id="35"/>
            <w:r w:rsidRPr="4A4FEDE8">
              <w:rPr>
                <w:rFonts w:asciiTheme="minorHAnsi" w:hAnsiTheme="minorHAnsi" w:cstheme="minorBidi"/>
              </w:rPr>
              <w:t>Cardholder Portal</w:t>
            </w:r>
            <w:bookmarkEnd w:id="36"/>
          </w:p>
        </w:tc>
        <w:tc>
          <w:tcPr>
            <w:tcW w:w="1890" w:type="dxa"/>
            <w:tcBorders>
              <w:top w:val="single" w:sz="4" w:space="0" w:color="auto"/>
              <w:left w:val="single" w:sz="4" w:space="0" w:color="auto"/>
              <w:bottom w:val="single" w:sz="4" w:space="0" w:color="auto"/>
              <w:right w:val="single" w:sz="4" w:space="0" w:color="auto"/>
            </w:tcBorders>
          </w:tcPr>
          <w:p w14:paraId="14F770AE" w14:textId="675F0237" w:rsidR="0009036E" w:rsidRPr="007525C1" w:rsidRDefault="0009036E" w:rsidP="00AA1059">
            <w:pPr>
              <w:jc w:val="center"/>
              <w:rPr>
                <w:rFonts w:asciiTheme="minorHAnsi" w:hAnsiTheme="minorHAnsi" w:cstheme="minorHAnsi"/>
                <w:szCs w:val="20"/>
              </w:rPr>
            </w:pPr>
          </w:p>
        </w:tc>
        <w:tc>
          <w:tcPr>
            <w:tcW w:w="1350" w:type="dxa"/>
            <w:tcBorders>
              <w:top w:val="single" w:sz="4" w:space="0" w:color="auto"/>
              <w:left w:val="single" w:sz="4" w:space="0" w:color="auto"/>
              <w:bottom w:val="single" w:sz="4" w:space="0" w:color="auto"/>
              <w:right w:val="single" w:sz="4" w:space="0" w:color="auto"/>
            </w:tcBorders>
          </w:tcPr>
          <w:p w14:paraId="73AA8E49" w14:textId="77777777" w:rsidR="0009036E" w:rsidRPr="000A634C" w:rsidRDefault="0009036E" w:rsidP="00AA1059">
            <w:pPr>
              <w:rPr>
                <w:rFonts w:asciiTheme="minorHAnsi" w:hAnsiTheme="minorHAnsi" w:cstheme="minorHAnsi"/>
                <w:szCs w:val="20"/>
              </w:rPr>
            </w:pPr>
          </w:p>
        </w:tc>
        <w:tc>
          <w:tcPr>
            <w:tcW w:w="2970" w:type="dxa"/>
            <w:tcBorders>
              <w:top w:val="single" w:sz="4" w:space="0" w:color="auto"/>
              <w:left w:val="single" w:sz="4" w:space="0" w:color="auto"/>
              <w:bottom w:val="single" w:sz="4" w:space="0" w:color="auto"/>
              <w:right w:val="single" w:sz="4" w:space="0" w:color="auto"/>
            </w:tcBorders>
          </w:tcPr>
          <w:p w14:paraId="712186DE" w14:textId="77777777" w:rsidR="0009036E" w:rsidRPr="000A634C" w:rsidRDefault="0009036E" w:rsidP="00AA1059">
            <w:pPr>
              <w:rPr>
                <w:rFonts w:asciiTheme="minorHAnsi" w:hAnsiTheme="minorHAnsi" w:cstheme="minorHAnsi"/>
                <w:szCs w:val="20"/>
              </w:rPr>
            </w:pPr>
          </w:p>
        </w:tc>
      </w:tr>
      <w:tr w:rsidR="0009036E" w:rsidRPr="006C2A86" w14:paraId="515DAE7D"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7349CDA" w14:textId="77777777" w:rsidR="0009036E" w:rsidRPr="006C2A86"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8724F61" w14:textId="77777777" w:rsidR="0009036E" w:rsidRPr="000A634C" w:rsidRDefault="0009036E" w:rsidP="00AA1059">
            <w:pPr>
              <w:pStyle w:val="NormalIndent"/>
            </w:pPr>
            <w:r w:rsidRPr="006C2A86">
              <w:t>The eWIC system shall provide web</w:t>
            </w:r>
            <w:r>
              <w:t>-</w:t>
            </w:r>
            <w:r w:rsidRPr="006C2A86">
              <w:t xml:space="preserve">based cardholder access to </w:t>
            </w:r>
            <w:r>
              <w:t>e</w:t>
            </w:r>
            <w:r w:rsidRPr="006C2A86">
              <w:t>WIC information.</w:t>
            </w:r>
          </w:p>
        </w:tc>
        <w:tc>
          <w:tcPr>
            <w:tcW w:w="1890" w:type="dxa"/>
            <w:tcBorders>
              <w:top w:val="single" w:sz="4" w:space="0" w:color="auto"/>
              <w:left w:val="single" w:sz="4" w:space="0" w:color="auto"/>
              <w:bottom w:val="single" w:sz="4" w:space="0" w:color="auto"/>
              <w:right w:val="single" w:sz="4" w:space="0" w:color="auto"/>
            </w:tcBorders>
          </w:tcPr>
          <w:p w14:paraId="045C2392"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5DCD37A8"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24DD1AE6" w14:textId="77777777" w:rsidR="0009036E" w:rsidRPr="006C2A86" w:rsidRDefault="0009036E" w:rsidP="00AA1059">
            <w:pPr>
              <w:spacing w:before="20" w:after="20"/>
              <w:rPr>
                <w:rFonts w:asciiTheme="minorHAnsi" w:hAnsiTheme="minorHAnsi" w:cstheme="minorHAnsi"/>
                <w:bCs/>
                <w:szCs w:val="20"/>
              </w:rPr>
            </w:pPr>
          </w:p>
        </w:tc>
      </w:tr>
      <w:tr w:rsidR="004D02F5" w:rsidRPr="006C2A86" w14:paraId="7018E1B6"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5EA36E0" w14:textId="77777777" w:rsidR="004D02F5" w:rsidRPr="006C2A86" w:rsidRDefault="004D02F5"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54802FF" w14:textId="05980379" w:rsidR="004D02F5" w:rsidRPr="006C2A86" w:rsidRDefault="004D02F5" w:rsidP="00AA1059">
            <w:pPr>
              <w:pStyle w:val="NormalIndent"/>
            </w:pPr>
            <w:r>
              <w:t xml:space="preserve">The cardholder portal will create accounts with a </w:t>
            </w:r>
            <w:proofErr w:type="gramStart"/>
            <w:r>
              <w:t>user name</w:t>
            </w:r>
            <w:proofErr w:type="gramEnd"/>
            <w:r>
              <w:t xml:space="preserve"> and password and then allow participants to link their card to their username. The portal will not use the card number and PIN to access the account.</w:t>
            </w:r>
          </w:p>
        </w:tc>
        <w:tc>
          <w:tcPr>
            <w:tcW w:w="1890" w:type="dxa"/>
            <w:tcBorders>
              <w:top w:val="single" w:sz="4" w:space="0" w:color="auto"/>
              <w:left w:val="single" w:sz="4" w:space="0" w:color="auto"/>
              <w:bottom w:val="single" w:sz="4" w:space="0" w:color="auto"/>
              <w:right w:val="single" w:sz="4" w:space="0" w:color="auto"/>
            </w:tcBorders>
          </w:tcPr>
          <w:p w14:paraId="76A7BF62" w14:textId="444EF7E8" w:rsidR="004D02F5" w:rsidRPr="007525C1" w:rsidRDefault="00AD3C67" w:rsidP="00AA1059">
            <w:pPr>
              <w:spacing w:before="20" w:after="20"/>
              <w:jc w:val="center"/>
              <w:rPr>
                <w:rFonts w:asciiTheme="minorHAnsi" w:hAnsiTheme="minorHAnsi" w:cstheme="minorHAnsi"/>
                <w:bCs/>
                <w:szCs w:val="20"/>
              </w:rPr>
            </w:pPr>
            <w:r>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1C660F23" w14:textId="77777777" w:rsidR="004D02F5" w:rsidRPr="006C2A86" w:rsidRDefault="004D02F5"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125F60FF" w14:textId="77777777" w:rsidR="004D02F5" w:rsidRPr="006C2A86" w:rsidRDefault="004D02F5" w:rsidP="00AA1059">
            <w:pPr>
              <w:spacing w:before="20" w:after="20"/>
              <w:rPr>
                <w:rFonts w:asciiTheme="minorHAnsi" w:hAnsiTheme="minorHAnsi" w:cstheme="minorHAnsi"/>
                <w:bCs/>
                <w:szCs w:val="20"/>
              </w:rPr>
            </w:pPr>
          </w:p>
        </w:tc>
      </w:tr>
      <w:tr w:rsidR="0009036E" w:rsidRPr="006C2A86" w14:paraId="2898C204"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1FBCF73" w14:textId="77777777" w:rsidR="0009036E" w:rsidRPr="006C2A86"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45220AF" w14:textId="4A01FE06" w:rsidR="0009036E" w:rsidRPr="000A634C" w:rsidRDefault="0009036E" w:rsidP="00AA1059">
            <w:pPr>
              <w:pStyle w:val="NormalIndent"/>
            </w:pPr>
            <w:r w:rsidRPr="006C2A86">
              <w:t>The cardholder portal shall provide access</w:t>
            </w:r>
            <w:r>
              <w:t xml:space="preserve"> to the current benefit balance</w:t>
            </w:r>
            <w:r w:rsidRPr="006C2A86">
              <w:t xml:space="preserve"> based on Local Time of </w:t>
            </w:r>
            <w:r w:rsidR="004167B6">
              <w:t>Maryland WIC and USVI WIC</w:t>
            </w:r>
            <w:r w:rsidRPr="006C2A86">
              <w:t>.</w:t>
            </w:r>
          </w:p>
        </w:tc>
        <w:tc>
          <w:tcPr>
            <w:tcW w:w="1890" w:type="dxa"/>
            <w:tcBorders>
              <w:top w:val="single" w:sz="4" w:space="0" w:color="auto"/>
              <w:left w:val="single" w:sz="4" w:space="0" w:color="auto"/>
              <w:bottom w:val="single" w:sz="4" w:space="0" w:color="auto"/>
              <w:right w:val="single" w:sz="4" w:space="0" w:color="auto"/>
            </w:tcBorders>
          </w:tcPr>
          <w:p w14:paraId="5DBC8C00"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2553BF35"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18DB1A9D" w14:textId="77777777" w:rsidR="0009036E" w:rsidRPr="006C2A86" w:rsidRDefault="0009036E" w:rsidP="00AA1059">
            <w:pPr>
              <w:spacing w:before="20" w:after="20"/>
              <w:rPr>
                <w:rFonts w:asciiTheme="minorHAnsi" w:hAnsiTheme="minorHAnsi" w:cstheme="minorHAnsi"/>
                <w:bCs/>
                <w:szCs w:val="20"/>
              </w:rPr>
            </w:pPr>
          </w:p>
        </w:tc>
      </w:tr>
      <w:tr w:rsidR="0009036E" w:rsidRPr="006C2A86" w14:paraId="2F3E7D1C"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757EA26" w14:textId="77777777" w:rsidR="0009036E" w:rsidRPr="006C2A86"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2BE6D59" w14:textId="77777777" w:rsidR="0009036E" w:rsidRPr="000A634C" w:rsidRDefault="0009036E" w:rsidP="00AA1059">
            <w:pPr>
              <w:pStyle w:val="NormalIndent"/>
            </w:pPr>
            <w:r w:rsidRPr="006C2A86">
              <w:t>The cardholder portal shall allow users to report cards as lost, stolen</w:t>
            </w:r>
            <w:r>
              <w:t>,</w:t>
            </w:r>
            <w:r w:rsidRPr="006C2A86">
              <w:t xml:space="preserve"> or damaged</w:t>
            </w:r>
            <w:r w:rsidR="008725AD">
              <w:t xml:space="preserve"> and request a new card</w:t>
            </w:r>
            <w:r w:rsidRPr="006C2A86">
              <w:t>.</w:t>
            </w:r>
          </w:p>
        </w:tc>
        <w:tc>
          <w:tcPr>
            <w:tcW w:w="1890" w:type="dxa"/>
            <w:tcBorders>
              <w:top w:val="single" w:sz="4" w:space="0" w:color="auto"/>
              <w:left w:val="single" w:sz="4" w:space="0" w:color="auto"/>
              <w:bottom w:val="single" w:sz="4" w:space="0" w:color="auto"/>
              <w:right w:val="single" w:sz="4" w:space="0" w:color="auto"/>
            </w:tcBorders>
          </w:tcPr>
          <w:p w14:paraId="6E75DC5A" w14:textId="77777777" w:rsidR="0009036E" w:rsidRPr="007525C1" w:rsidRDefault="004E6558" w:rsidP="00AA1059">
            <w:pPr>
              <w:spacing w:before="20" w:after="20"/>
              <w:jc w:val="center"/>
              <w:rPr>
                <w:rFonts w:asciiTheme="minorHAnsi" w:hAnsiTheme="minorHAnsi" w:cstheme="minorBidi"/>
                <w:szCs w:val="20"/>
              </w:rPr>
            </w:pPr>
            <w:r w:rsidRPr="007525C1">
              <w:rPr>
                <w:rFonts w:asciiTheme="minorHAnsi" w:hAnsiTheme="minorHAnsi" w:cstheme="minorBidi"/>
                <w:szCs w:val="20"/>
              </w:rPr>
              <w:t>R</w:t>
            </w:r>
          </w:p>
        </w:tc>
        <w:tc>
          <w:tcPr>
            <w:tcW w:w="1350" w:type="dxa"/>
            <w:tcBorders>
              <w:top w:val="single" w:sz="4" w:space="0" w:color="auto"/>
              <w:left w:val="single" w:sz="4" w:space="0" w:color="auto"/>
              <w:bottom w:val="single" w:sz="4" w:space="0" w:color="auto"/>
              <w:right w:val="single" w:sz="4" w:space="0" w:color="auto"/>
            </w:tcBorders>
          </w:tcPr>
          <w:p w14:paraId="3A934D8D" w14:textId="77777777" w:rsidR="0009036E" w:rsidRPr="387742EF" w:rsidRDefault="0009036E" w:rsidP="00AA1059">
            <w:pPr>
              <w:spacing w:before="20" w:after="20"/>
              <w:rPr>
                <w:rFonts w:asciiTheme="minorHAnsi" w:hAnsiTheme="minorHAnsi" w:cstheme="minorBidi"/>
                <w:color w:val="7030A0"/>
              </w:rPr>
            </w:pPr>
          </w:p>
        </w:tc>
        <w:tc>
          <w:tcPr>
            <w:tcW w:w="2970" w:type="dxa"/>
            <w:tcBorders>
              <w:top w:val="single" w:sz="4" w:space="0" w:color="auto"/>
              <w:left w:val="single" w:sz="4" w:space="0" w:color="auto"/>
              <w:bottom w:val="single" w:sz="4" w:space="0" w:color="auto"/>
              <w:right w:val="single" w:sz="4" w:space="0" w:color="auto"/>
            </w:tcBorders>
          </w:tcPr>
          <w:p w14:paraId="4012E095" w14:textId="77777777" w:rsidR="0009036E" w:rsidRPr="006C2A86" w:rsidRDefault="0009036E" w:rsidP="00AA1059">
            <w:pPr>
              <w:spacing w:before="20" w:after="20"/>
              <w:rPr>
                <w:rFonts w:asciiTheme="minorHAnsi" w:hAnsiTheme="minorHAnsi" w:cstheme="minorBidi"/>
                <w:color w:val="7030A0"/>
              </w:rPr>
            </w:pPr>
          </w:p>
        </w:tc>
      </w:tr>
      <w:tr w:rsidR="0009036E" w:rsidRPr="006C2A86" w14:paraId="3F29EC9A"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B5271DE" w14:textId="77777777" w:rsidR="0009036E" w:rsidRPr="006C2A86"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4E70B31" w14:textId="77777777" w:rsidR="0009036E" w:rsidRPr="006C2A86" w:rsidRDefault="0009036E" w:rsidP="00AA1059">
            <w:pPr>
              <w:pStyle w:val="NormalIndent"/>
            </w:pPr>
            <w:r>
              <w:t>The cardholder portal shall support cardholder requests for mailed replacement cards.</w:t>
            </w:r>
          </w:p>
        </w:tc>
        <w:tc>
          <w:tcPr>
            <w:tcW w:w="1890" w:type="dxa"/>
            <w:tcBorders>
              <w:top w:val="single" w:sz="4" w:space="0" w:color="auto"/>
              <w:left w:val="single" w:sz="4" w:space="0" w:color="auto"/>
              <w:bottom w:val="single" w:sz="4" w:space="0" w:color="auto"/>
              <w:right w:val="single" w:sz="4" w:space="0" w:color="auto"/>
            </w:tcBorders>
          </w:tcPr>
          <w:p w14:paraId="5EA543D2" w14:textId="77777777" w:rsidR="0009036E" w:rsidRPr="007525C1" w:rsidRDefault="004E6558" w:rsidP="00AA1059">
            <w:pPr>
              <w:spacing w:before="20" w:after="20"/>
              <w:jc w:val="center"/>
              <w:rPr>
                <w:rFonts w:asciiTheme="minorHAnsi" w:hAnsiTheme="minorHAnsi" w:cstheme="minorBidi"/>
                <w:szCs w:val="20"/>
              </w:rPr>
            </w:pPr>
            <w:r w:rsidRPr="007525C1">
              <w:rPr>
                <w:rFonts w:asciiTheme="minorHAnsi" w:hAnsiTheme="minorHAnsi" w:cstheme="minorBidi"/>
                <w:szCs w:val="20"/>
              </w:rPr>
              <w:t>R</w:t>
            </w:r>
          </w:p>
        </w:tc>
        <w:tc>
          <w:tcPr>
            <w:tcW w:w="1350" w:type="dxa"/>
            <w:tcBorders>
              <w:top w:val="single" w:sz="4" w:space="0" w:color="auto"/>
              <w:left w:val="single" w:sz="4" w:space="0" w:color="auto"/>
              <w:bottom w:val="single" w:sz="4" w:space="0" w:color="auto"/>
              <w:right w:val="single" w:sz="4" w:space="0" w:color="auto"/>
            </w:tcBorders>
          </w:tcPr>
          <w:p w14:paraId="0527B439" w14:textId="77777777" w:rsidR="0009036E" w:rsidRPr="387742EF" w:rsidRDefault="0009036E" w:rsidP="00AA1059">
            <w:pPr>
              <w:spacing w:before="20" w:after="20"/>
              <w:rPr>
                <w:rFonts w:asciiTheme="minorHAnsi" w:hAnsiTheme="minorHAnsi" w:cstheme="minorBidi"/>
                <w:color w:val="7030A0"/>
              </w:rPr>
            </w:pPr>
          </w:p>
        </w:tc>
        <w:tc>
          <w:tcPr>
            <w:tcW w:w="2970" w:type="dxa"/>
            <w:tcBorders>
              <w:top w:val="single" w:sz="4" w:space="0" w:color="auto"/>
              <w:left w:val="single" w:sz="4" w:space="0" w:color="auto"/>
              <w:bottom w:val="single" w:sz="4" w:space="0" w:color="auto"/>
              <w:right w:val="single" w:sz="4" w:space="0" w:color="auto"/>
            </w:tcBorders>
          </w:tcPr>
          <w:p w14:paraId="5F399585" w14:textId="77777777" w:rsidR="0009036E" w:rsidRPr="387742EF" w:rsidRDefault="0009036E" w:rsidP="00AA1059">
            <w:pPr>
              <w:spacing w:before="20" w:after="20"/>
              <w:rPr>
                <w:rFonts w:asciiTheme="minorHAnsi" w:hAnsiTheme="minorHAnsi" w:cstheme="minorBidi"/>
                <w:color w:val="7030A0"/>
              </w:rPr>
            </w:pPr>
          </w:p>
        </w:tc>
      </w:tr>
      <w:tr w:rsidR="0009036E" w:rsidRPr="006C2A86" w14:paraId="606D87E8"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666AF41" w14:textId="77777777" w:rsidR="0009036E" w:rsidRPr="006C2A86"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C5E2C40" w14:textId="0A3E1FCE" w:rsidR="0009036E" w:rsidRPr="000A634C" w:rsidRDefault="0009036E" w:rsidP="00AA1059">
            <w:pPr>
              <w:pStyle w:val="NormalIndent"/>
            </w:pPr>
            <w:r w:rsidRPr="006C2A86">
              <w:t xml:space="preserve">The cardholder portal shall provide access to </w:t>
            </w:r>
            <w:r w:rsidR="1ABA0AFA">
              <w:t>at least</w:t>
            </w:r>
            <w:r>
              <w:t xml:space="preserve"> </w:t>
            </w:r>
            <w:r w:rsidR="004D02F5">
              <w:t xml:space="preserve">the last 10 </w:t>
            </w:r>
            <w:proofErr w:type="gramStart"/>
            <w:r w:rsidR="004D02F5">
              <w:t>purchase</w:t>
            </w:r>
            <w:proofErr w:type="gramEnd"/>
            <w:r w:rsidR="004D02F5">
              <w:t xml:space="preserve"> and void </w:t>
            </w:r>
            <w:r w:rsidRPr="006C2A86">
              <w:t>transaction histories.</w:t>
            </w:r>
          </w:p>
        </w:tc>
        <w:tc>
          <w:tcPr>
            <w:tcW w:w="1890" w:type="dxa"/>
            <w:tcBorders>
              <w:top w:val="single" w:sz="4" w:space="0" w:color="auto"/>
              <w:left w:val="single" w:sz="4" w:space="0" w:color="auto"/>
              <w:bottom w:val="single" w:sz="4" w:space="0" w:color="auto"/>
              <w:right w:val="single" w:sz="4" w:space="0" w:color="auto"/>
            </w:tcBorders>
          </w:tcPr>
          <w:p w14:paraId="73D472B5"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3841737B"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41F7F48C" w14:textId="77777777" w:rsidR="0009036E" w:rsidRPr="006C2A86" w:rsidRDefault="0009036E" w:rsidP="00AA1059">
            <w:pPr>
              <w:spacing w:before="20" w:after="20"/>
              <w:rPr>
                <w:rFonts w:asciiTheme="minorHAnsi" w:hAnsiTheme="minorHAnsi" w:cstheme="minorHAnsi"/>
                <w:bCs/>
                <w:szCs w:val="20"/>
              </w:rPr>
            </w:pPr>
          </w:p>
        </w:tc>
      </w:tr>
      <w:tr w:rsidR="0009036E" w:rsidRPr="006C2A86" w14:paraId="7B08A114"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503C272" w14:textId="77777777" w:rsidR="0009036E" w:rsidRPr="006C2A86"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C477038" w14:textId="6F03F618" w:rsidR="0009036E" w:rsidRPr="000A634C" w:rsidRDefault="0009036E" w:rsidP="00AA1059">
            <w:pPr>
              <w:pStyle w:val="NormalIndent"/>
            </w:pPr>
            <w:r w:rsidRPr="006C2A86">
              <w:t>The cardholder portal shall allow PIN changes with appropriate identification</w:t>
            </w:r>
            <w:r w:rsidR="00552CDC">
              <w:t>.</w:t>
            </w:r>
          </w:p>
        </w:tc>
        <w:tc>
          <w:tcPr>
            <w:tcW w:w="1890" w:type="dxa"/>
            <w:tcBorders>
              <w:top w:val="single" w:sz="4" w:space="0" w:color="auto"/>
              <w:left w:val="single" w:sz="4" w:space="0" w:color="auto"/>
              <w:bottom w:val="single" w:sz="4" w:space="0" w:color="auto"/>
              <w:right w:val="single" w:sz="4" w:space="0" w:color="auto"/>
            </w:tcBorders>
          </w:tcPr>
          <w:p w14:paraId="3BA90842"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5EAEA5BD"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6D1934B9" w14:textId="77777777" w:rsidR="0009036E" w:rsidRPr="006C2A86" w:rsidRDefault="0009036E" w:rsidP="00AA1059">
            <w:pPr>
              <w:spacing w:before="20" w:after="20"/>
              <w:rPr>
                <w:rFonts w:asciiTheme="minorHAnsi" w:hAnsiTheme="minorHAnsi" w:cstheme="minorHAnsi"/>
                <w:bCs/>
                <w:szCs w:val="20"/>
              </w:rPr>
            </w:pPr>
          </w:p>
        </w:tc>
      </w:tr>
      <w:tr w:rsidR="0009036E" w:rsidRPr="006C2A86" w14:paraId="38B65670"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518707B" w14:textId="77777777" w:rsidR="0009036E" w:rsidRPr="006C2A86"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59FEE08" w14:textId="156A8F5A" w:rsidR="0009036E" w:rsidRPr="000A634C" w:rsidRDefault="0009036E" w:rsidP="00AA1059">
            <w:pPr>
              <w:pStyle w:val="NormalIndent"/>
            </w:pPr>
            <w:r w:rsidRPr="006C2A86">
              <w:t xml:space="preserve">The cardholder portal shall provide links to other sites as designated by </w:t>
            </w:r>
            <w:r w:rsidR="000F2946">
              <w:t>Maryland WIC and USVI WIC</w:t>
            </w:r>
            <w:r w:rsidRPr="006C2A86">
              <w:t>.</w:t>
            </w:r>
          </w:p>
        </w:tc>
        <w:tc>
          <w:tcPr>
            <w:tcW w:w="1890" w:type="dxa"/>
            <w:tcBorders>
              <w:top w:val="single" w:sz="4" w:space="0" w:color="auto"/>
              <w:left w:val="single" w:sz="4" w:space="0" w:color="auto"/>
              <w:bottom w:val="single" w:sz="4" w:space="0" w:color="auto"/>
              <w:right w:val="single" w:sz="4" w:space="0" w:color="auto"/>
            </w:tcBorders>
          </w:tcPr>
          <w:p w14:paraId="437B9075"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7661B364"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1D2BE9D5" w14:textId="77777777" w:rsidR="0009036E" w:rsidRPr="006C2A86" w:rsidRDefault="0009036E" w:rsidP="00AA1059">
            <w:pPr>
              <w:spacing w:before="20" w:after="20"/>
              <w:rPr>
                <w:rFonts w:asciiTheme="minorHAnsi" w:hAnsiTheme="minorHAnsi" w:cstheme="minorHAnsi"/>
                <w:bCs/>
                <w:szCs w:val="20"/>
              </w:rPr>
            </w:pPr>
          </w:p>
        </w:tc>
      </w:tr>
      <w:tr w:rsidR="0009036E" w:rsidRPr="00BF4098" w14:paraId="4DA2BEF0"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61EDA28"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8A417B6" w14:textId="7B292C0C" w:rsidR="0009036E" w:rsidRPr="00AA774F" w:rsidRDefault="0009036E" w:rsidP="00AA1059">
            <w:pPr>
              <w:pStyle w:val="NormalIndent"/>
            </w:pPr>
            <w:r>
              <w:t xml:space="preserve">The </w:t>
            </w:r>
            <w:r w:rsidRPr="006C2A86">
              <w:t>cardholder portal</w:t>
            </w:r>
            <w:r w:rsidRPr="00AA774F">
              <w:t xml:space="preserve"> shall be configured to be viewable on a mobile device</w:t>
            </w:r>
            <w:r w:rsidR="79CBD099">
              <w:t>.</w:t>
            </w:r>
          </w:p>
        </w:tc>
        <w:tc>
          <w:tcPr>
            <w:tcW w:w="1890" w:type="dxa"/>
            <w:tcBorders>
              <w:top w:val="single" w:sz="4" w:space="0" w:color="auto"/>
              <w:left w:val="single" w:sz="4" w:space="0" w:color="auto"/>
              <w:bottom w:val="single" w:sz="4" w:space="0" w:color="auto"/>
              <w:right w:val="single" w:sz="4" w:space="0" w:color="auto"/>
            </w:tcBorders>
          </w:tcPr>
          <w:p w14:paraId="3A2E592A" w14:textId="77777777" w:rsidR="0009036E" w:rsidRPr="007525C1" w:rsidRDefault="004E6558" w:rsidP="00AA1059">
            <w:pPr>
              <w:jc w:val="center"/>
              <w:rPr>
                <w:rFonts w:asciiTheme="minorHAnsi" w:hAnsiTheme="minorHAnsi"/>
                <w:szCs w:val="20"/>
              </w:rPr>
            </w:pPr>
            <w:r w:rsidRPr="007525C1">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tcPr>
          <w:p w14:paraId="1F1F7501" w14:textId="77777777" w:rsidR="0009036E" w:rsidRPr="00BF4098" w:rsidRDefault="0009036E" w:rsidP="00AA1059"/>
        </w:tc>
        <w:tc>
          <w:tcPr>
            <w:tcW w:w="2970" w:type="dxa"/>
            <w:tcBorders>
              <w:top w:val="single" w:sz="4" w:space="0" w:color="auto"/>
              <w:left w:val="single" w:sz="4" w:space="0" w:color="auto"/>
              <w:bottom w:val="single" w:sz="4" w:space="0" w:color="auto"/>
              <w:right w:val="single" w:sz="4" w:space="0" w:color="auto"/>
            </w:tcBorders>
          </w:tcPr>
          <w:p w14:paraId="14D86B8D" w14:textId="77777777" w:rsidR="0009036E" w:rsidRPr="00BF4098" w:rsidRDefault="0009036E" w:rsidP="00AA1059"/>
        </w:tc>
      </w:tr>
      <w:tr w:rsidR="0009036E" w:rsidRPr="006C2A86" w14:paraId="142BEC2D"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783D84C"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80DD705" w14:textId="77777777" w:rsidR="0009036E" w:rsidRPr="000A634C" w:rsidRDefault="0009036E" w:rsidP="00AA1059">
            <w:pPr>
              <w:pStyle w:val="NormalIndent"/>
            </w:pPr>
            <w:r w:rsidRPr="006C2A86">
              <w:t>The cardholder portal shall be offered in English and Spanish.</w:t>
            </w:r>
          </w:p>
        </w:tc>
        <w:tc>
          <w:tcPr>
            <w:tcW w:w="1890" w:type="dxa"/>
            <w:tcBorders>
              <w:top w:val="single" w:sz="4" w:space="0" w:color="auto"/>
              <w:left w:val="single" w:sz="4" w:space="0" w:color="auto"/>
              <w:bottom w:val="single" w:sz="4" w:space="0" w:color="auto"/>
              <w:right w:val="single" w:sz="4" w:space="0" w:color="auto"/>
            </w:tcBorders>
          </w:tcPr>
          <w:p w14:paraId="65FE9496"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72971A0D"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29CF6394" w14:textId="77777777" w:rsidR="0009036E" w:rsidRPr="006C2A86" w:rsidRDefault="0009036E" w:rsidP="00AA1059">
            <w:pPr>
              <w:spacing w:before="20" w:after="20"/>
              <w:rPr>
                <w:rFonts w:asciiTheme="minorHAnsi" w:hAnsiTheme="minorHAnsi" w:cstheme="minorHAnsi"/>
                <w:bCs/>
                <w:szCs w:val="20"/>
              </w:rPr>
            </w:pPr>
          </w:p>
        </w:tc>
      </w:tr>
      <w:tr w:rsidR="0009036E" w14:paraId="6ADF7F96"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41031CB"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C532279" w14:textId="354BBA66" w:rsidR="0009036E" w:rsidRDefault="0009036E" w:rsidP="00AA1059">
            <w:pPr>
              <w:pStyle w:val="NormalIndent"/>
              <w:ind w:left="348"/>
            </w:pPr>
            <w:r>
              <w:t xml:space="preserve">Shall support </w:t>
            </w:r>
            <w:r w:rsidR="00506E65">
              <w:t xml:space="preserve">three </w:t>
            </w:r>
            <w:r>
              <w:t>invalid password entries and lock the account from further attempts. This lock shall not impact the cardholder’s ability to use their card at an authorized vendor location.</w:t>
            </w:r>
          </w:p>
        </w:tc>
        <w:tc>
          <w:tcPr>
            <w:tcW w:w="1890" w:type="dxa"/>
            <w:tcBorders>
              <w:top w:val="single" w:sz="4" w:space="0" w:color="auto"/>
              <w:left w:val="single" w:sz="4" w:space="0" w:color="auto"/>
              <w:bottom w:val="single" w:sz="4" w:space="0" w:color="auto"/>
              <w:right w:val="single" w:sz="4" w:space="0" w:color="auto"/>
            </w:tcBorders>
          </w:tcPr>
          <w:p w14:paraId="0C5E3AD3"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16037357" w14:textId="77777777" w:rsidR="0009036E"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1D6C9D69" w14:textId="5F84C923" w:rsidR="0009036E" w:rsidRDefault="0009036E" w:rsidP="00AA1059">
            <w:pPr>
              <w:spacing w:before="20" w:after="20"/>
              <w:rPr>
                <w:rFonts w:asciiTheme="minorHAnsi" w:hAnsiTheme="minorHAnsi" w:cstheme="minorBidi"/>
                <w:highlight w:val="cyan"/>
              </w:rPr>
            </w:pPr>
          </w:p>
        </w:tc>
      </w:tr>
      <w:tr w:rsidR="0009036E" w14:paraId="496CA582"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B2E9169"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48D1C9E" w14:textId="780D4BEA" w:rsidR="0009036E" w:rsidRDefault="0009036E" w:rsidP="00AA1059">
            <w:pPr>
              <w:pStyle w:val="NormalIndent"/>
              <w:ind w:left="348" w:hanging="5"/>
            </w:pPr>
            <w:proofErr w:type="gramStart"/>
            <w:r>
              <w:t>Shall</w:t>
            </w:r>
            <w:proofErr w:type="gramEnd"/>
            <w:r>
              <w:t xml:space="preserve"> support password changes either with entry of the previous password to verify identity</w:t>
            </w:r>
            <w:r w:rsidR="00F22BD8">
              <w:t xml:space="preserve">, </w:t>
            </w:r>
            <w:r>
              <w:t>through a password recovery if the user has forgotten or locked their account because of incorrect password entry</w:t>
            </w:r>
            <w:r w:rsidR="00F22BD8">
              <w:t xml:space="preserve"> or when mandated</w:t>
            </w:r>
            <w:r>
              <w:t>.</w:t>
            </w:r>
            <w:r w:rsidR="00300515">
              <w:t xml:space="preserve"> </w:t>
            </w:r>
          </w:p>
        </w:tc>
        <w:tc>
          <w:tcPr>
            <w:tcW w:w="1890" w:type="dxa"/>
            <w:tcBorders>
              <w:top w:val="single" w:sz="4" w:space="0" w:color="auto"/>
              <w:left w:val="single" w:sz="4" w:space="0" w:color="auto"/>
              <w:bottom w:val="single" w:sz="4" w:space="0" w:color="auto"/>
              <w:right w:val="single" w:sz="4" w:space="0" w:color="auto"/>
            </w:tcBorders>
          </w:tcPr>
          <w:p w14:paraId="148FD170"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6C6268B6" w14:textId="77777777" w:rsidR="0009036E"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165802B5" w14:textId="229E866B" w:rsidR="0009036E" w:rsidRDefault="0009036E" w:rsidP="00AA1059">
            <w:pPr>
              <w:spacing w:before="20" w:after="20"/>
              <w:rPr>
                <w:rFonts w:asciiTheme="minorHAnsi" w:hAnsiTheme="minorHAnsi" w:cstheme="minorBidi"/>
              </w:rPr>
            </w:pPr>
          </w:p>
        </w:tc>
      </w:tr>
      <w:tr w:rsidR="0009036E" w14:paraId="3419D4FF"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8163834"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77703C6" w14:textId="2E668D99" w:rsidR="0009036E" w:rsidRDefault="0009036E" w:rsidP="00AA1059">
            <w:pPr>
              <w:pStyle w:val="NormalIndent"/>
              <w:ind w:left="348"/>
            </w:pPr>
            <w:proofErr w:type="gramStart"/>
            <w:r>
              <w:t>Shall</w:t>
            </w:r>
            <w:proofErr w:type="gramEnd"/>
            <w:r>
              <w:t xml:space="preserve"> support the recovery of </w:t>
            </w:r>
            <w:proofErr w:type="gramStart"/>
            <w:r>
              <w:t>user names</w:t>
            </w:r>
            <w:proofErr w:type="gramEnd"/>
            <w:r>
              <w:t xml:space="preserve"> following the verification of identity</w:t>
            </w:r>
            <w:r w:rsidR="00552CDC">
              <w:t>.</w:t>
            </w:r>
          </w:p>
        </w:tc>
        <w:tc>
          <w:tcPr>
            <w:tcW w:w="1890" w:type="dxa"/>
            <w:tcBorders>
              <w:top w:val="single" w:sz="4" w:space="0" w:color="auto"/>
              <w:left w:val="single" w:sz="4" w:space="0" w:color="auto"/>
              <w:bottom w:val="single" w:sz="4" w:space="0" w:color="auto"/>
              <w:right w:val="single" w:sz="4" w:space="0" w:color="auto"/>
            </w:tcBorders>
          </w:tcPr>
          <w:p w14:paraId="6BD89772" w14:textId="77777777" w:rsidR="0009036E" w:rsidRPr="007525C1" w:rsidRDefault="004E6558" w:rsidP="00AA1059">
            <w:pPr>
              <w:spacing w:before="20" w:after="20"/>
              <w:jc w:val="center"/>
              <w:rPr>
                <w:rFonts w:asciiTheme="minorHAnsi" w:hAnsiTheme="minorHAnsi" w:cstheme="minorBidi"/>
                <w:szCs w:val="20"/>
              </w:rPr>
            </w:pPr>
            <w:r w:rsidRPr="007525C1">
              <w:rPr>
                <w:rFonts w:asciiTheme="minorHAnsi" w:hAnsiTheme="minorHAnsi" w:cstheme="minorBidi"/>
                <w:szCs w:val="20"/>
              </w:rPr>
              <w:t>R</w:t>
            </w:r>
          </w:p>
        </w:tc>
        <w:tc>
          <w:tcPr>
            <w:tcW w:w="1350" w:type="dxa"/>
            <w:tcBorders>
              <w:top w:val="single" w:sz="4" w:space="0" w:color="auto"/>
              <w:left w:val="single" w:sz="4" w:space="0" w:color="auto"/>
              <w:bottom w:val="single" w:sz="4" w:space="0" w:color="auto"/>
              <w:right w:val="single" w:sz="4" w:space="0" w:color="auto"/>
            </w:tcBorders>
          </w:tcPr>
          <w:p w14:paraId="6F36EC6B" w14:textId="77777777" w:rsidR="0009036E" w:rsidRPr="51E1946D" w:rsidRDefault="0009036E" w:rsidP="00AA1059">
            <w:pPr>
              <w:spacing w:before="20" w:after="20"/>
              <w:rPr>
                <w:rFonts w:asciiTheme="minorHAnsi" w:hAnsiTheme="minorHAnsi" w:cstheme="minorBidi"/>
                <w:color w:val="7030A0"/>
              </w:rPr>
            </w:pPr>
          </w:p>
        </w:tc>
        <w:tc>
          <w:tcPr>
            <w:tcW w:w="2970" w:type="dxa"/>
            <w:tcBorders>
              <w:top w:val="single" w:sz="4" w:space="0" w:color="auto"/>
              <w:left w:val="single" w:sz="4" w:space="0" w:color="auto"/>
              <w:bottom w:val="single" w:sz="4" w:space="0" w:color="auto"/>
              <w:right w:val="single" w:sz="4" w:space="0" w:color="auto"/>
            </w:tcBorders>
          </w:tcPr>
          <w:p w14:paraId="70E15F33" w14:textId="23E7E8D7" w:rsidR="0009036E" w:rsidRDefault="0009036E" w:rsidP="00AA1059">
            <w:pPr>
              <w:spacing w:before="20" w:after="20"/>
              <w:rPr>
                <w:rFonts w:asciiTheme="minorHAnsi" w:hAnsiTheme="minorHAnsi" w:cstheme="minorBidi"/>
                <w:highlight w:val="cyan"/>
              </w:rPr>
            </w:pPr>
          </w:p>
          <w:p w14:paraId="2918B664" w14:textId="1BC51F2E" w:rsidR="0009036E" w:rsidRDefault="0009036E" w:rsidP="00AA1059">
            <w:pPr>
              <w:spacing w:before="20" w:after="20"/>
              <w:rPr>
                <w:rFonts w:asciiTheme="minorHAnsi" w:hAnsiTheme="minorHAnsi" w:cstheme="minorBidi"/>
                <w:color w:val="7030A0"/>
              </w:rPr>
            </w:pPr>
          </w:p>
        </w:tc>
      </w:tr>
      <w:tr w:rsidR="0009036E" w14:paraId="755D9056"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E0D1D17"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821EF1F" w14:textId="188CF9FF" w:rsidR="0009036E" w:rsidRPr="00CC7CCC" w:rsidRDefault="0009036E" w:rsidP="71D19273">
            <w:pPr>
              <w:pStyle w:val="NormalIndent"/>
              <w:ind w:left="348"/>
            </w:pPr>
          </w:p>
        </w:tc>
        <w:tc>
          <w:tcPr>
            <w:tcW w:w="1890" w:type="dxa"/>
            <w:tcBorders>
              <w:top w:val="single" w:sz="4" w:space="0" w:color="auto"/>
              <w:left w:val="single" w:sz="4" w:space="0" w:color="auto"/>
              <w:bottom w:val="single" w:sz="4" w:space="0" w:color="auto"/>
              <w:right w:val="single" w:sz="4" w:space="0" w:color="auto"/>
            </w:tcBorders>
          </w:tcPr>
          <w:p w14:paraId="08DF4418" w14:textId="12DFD4C4" w:rsidR="0009036E" w:rsidRPr="007525C1" w:rsidRDefault="0009036E" w:rsidP="71D19273">
            <w:pPr>
              <w:spacing w:before="20" w:after="20"/>
              <w:jc w:val="center"/>
              <w:rPr>
                <w:rFonts w:asciiTheme="minorHAnsi" w:hAnsiTheme="minorHAnsi" w:cstheme="minorBidi"/>
              </w:rPr>
            </w:pPr>
          </w:p>
        </w:tc>
        <w:tc>
          <w:tcPr>
            <w:tcW w:w="1350" w:type="dxa"/>
            <w:tcBorders>
              <w:top w:val="single" w:sz="4" w:space="0" w:color="auto"/>
              <w:left w:val="single" w:sz="4" w:space="0" w:color="auto"/>
              <w:bottom w:val="single" w:sz="4" w:space="0" w:color="auto"/>
              <w:right w:val="single" w:sz="4" w:space="0" w:color="auto"/>
            </w:tcBorders>
          </w:tcPr>
          <w:p w14:paraId="7843F94C" w14:textId="77777777" w:rsidR="0009036E" w:rsidRDefault="0009036E" w:rsidP="00AA1059">
            <w:pPr>
              <w:spacing w:before="20" w:after="20"/>
              <w:rPr>
                <w:rFonts w:asciiTheme="minorHAnsi" w:hAnsiTheme="minorHAnsi" w:cstheme="minorBidi"/>
              </w:rPr>
            </w:pPr>
          </w:p>
        </w:tc>
        <w:tc>
          <w:tcPr>
            <w:tcW w:w="2970" w:type="dxa"/>
            <w:tcBorders>
              <w:top w:val="single" w:sz="4" w:space="0" w:color="auto"/>
              <w:left w:val="single" w:sz="4" w:space="0" w:color="auto"/>
              <w:bottom w:val="single" w:sz="4" w:space="0" w:color="auto"/>
              <w:right w:val="single" w:sz="4" w:space="0" w:color="auto"/>
            </w:tcBorders>
          </w:tcPr>
          <w:p w14:paraId="3BCC6E84" w14:textId="2662D967" w:rsidR="0009036E" w:rsidRDefault="0009036E" w:rsidP="00AA1059">
            <w:pPr>
              <w:spacing w:before="20" w:after="20"/>
              <w:rPr>
                <w:rFonts w:asciiTheme="minorHAnsi" w:hAnsiTheme="minorHAnsi" w:cstheme="minorBidi"/>
                <w:highlight w:val="cyan"/>
              </w:rPr>
            </w:pPr>
          </w:p>
          <w:p w14:paraId="62BFDBBB" w14:textId="40EE1BF2" w:rsidR="0009036E" w:rsidRDefault="0009036E" w:rsidP="00AA1059">
            <w:pPr>
              <w:spacing w:before="20" w:after="20"/>
              <w:rPr>
                <w:rFonts w:asciiTheme="minorHAnsi" w:hAnsiTheme="minorHAnsi" w:cstheme="minorBidi"/>
              </w:rPr>
            </w:pPr>
          </w:p>
        </w:tc>
      </w:tr>
      <w:tr w:rsidR="0009036E" w:rsidRPr="006C2A86" w14:paraId="2EF3612B"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17739AA"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5EC0380" w14:textId="77777777" w:rsidR="0009036E" w:rsidRPr="006C2A86" w:rsidRDefault="0009036E" w:rsidP="00AA1059">
            <w:r>
              <w:t>Enhanced Customer Support Functionality</w:t>
            </w:r>
          </w:p>
        </w:tc>
        <w:tc>
          <w:tcPr>
            <w:tcW w:w="1890" w:type="dxa"/>
            <w:tcBorders>
              <w:top w:val="single" w:sz="4" w:space="0" w:color="auto"/>
              <w:left w:val="single" w:sz="4" w:space="0" w:color="auto"/>
              <w:bottom w:val="single" w:sz="4" w:space="0" w:color="auto"/>
              <w:right w:val="single" w:sz="4" w:space="0" w:color="auto"/>
            </w:tcBorders>
          </w:tcPr>
          <w:p w14:paraId="7A4F300B" w14:textId="42E4D4AB" w:rsidR="0009036E" w:rsidRPr="007525C1" w:rsidRDefault="0009036E" w:rsidP="00AA1059">
            <w:pPr>
              <w:spacing w:before="20" w:after="20"/>
              <w:jc w:val="center"/>
              <w:rPr>
                <w:rFonts w:asciiTheme="minorHAnsi" w:hAnsiTheme="minorHAnsi" w:cstheme="minorHAnsi"/>
                <w:bCs/>
                <w:szCs w:val="20"/>
              </w:rPr>
            </w:pPr>
          </w:p>
        </w:tc>
        <w:tc>
          <w:tcPr>
            <w:tcW w:w="1350" w:type="dxa"/>
            <w:tcBorders>
              <w:top w:val="single" w:sz="4" w:space="0" w:color="auto"/>
              <w:left w:val="single" w:sz="4" w:space="0" w:color="auto"/>
              <w:bottom w:val="single" w:sz="4" w:space="0" w:color="auto"/>
              <w:right w:val="single" w:sz="4" w:space="0" w:color="auto"/>
            </w:tcBorders>
          </w:tcPr>
          <w:p w14:paraId="4AF32196" w14:textId="77777777" w:rsidR="0009036E" w:rsidRDefault="0009036E" w:rsidP="00AA1059">
            <w:pPr>
              <w:spacing w:before="20" w:after="20"/>
              <w:rPr>
                <w:rFonts w:asciiTheme="minorHAnsi" w:hAnsiTheme="minorHAnsi" w:cstheme="minorHAnsi"/>
                <w:bCs/>
                <w:color w:val="FF0000"/>
                <w:szCs w:val="20"/>
              </w:rPr>
            </w:pPr>
          </w:p>
        </w:tc>
        <w:tc>
          <w:tcPr>
            <w:tcW w:w="2970" w:type="dxa"/>
            <w:tcBorders>
              <w:top w:val="single" w:sz="4" w:space="0" w:color="auto"/>
              <w:left w:val="single" w:sz="4" w:space="0" w:color="auto"/>
              <w:bottom w:val="single" w:sz="4" w:space="0" w:color="auto"/>
              <w:right w:val="single" w:sz="4" w:space="0" w:color="auto"/>
            </w:tcBorders>
          </w:tcPr>
          <w:p w14:paraId="6C5C609D" w14:textId="1235A0CD" w:rsidR="0009036E" w:rsidRPr="001E26A2" w:rsidRDefault="0009036E" w:rsidP="00AA1059">
            <w:pPr>
              <w:spacing w:before="20" w:after="20"/>
              <w:rPr>
                <w:rFonts w:asciiTheme="minorHAnsi" w:hAnsiTheme="minorHAnsi" w:cstheme="minorHAnsi"/>
                <w:bCs/>
                <w:color w:val="FF0000"/>
                <w:szCs w:val="20"/>
              </w:rPr>
            </w:pPr>
          </w:p>
        </w:tc>
      </w:tr>
      <w:tr w:rsidR="0009036E" w:rsidRPr="006C2A86" w14:paraId="63666681"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9E38B75"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969E35E" w14:textId="46DD03DC" w:rsidR="0009036E" w:rsidRDefault="0009036E" w:rsidP="00AA1059">
            <w:pPr>
              <w:pStyle w:val="NormalIndent"/>
            </w:pPr>
            <w:r>
              <w:t xml:space="preserve">As technology continues to improve, in addition to the required functionality described in </w:t>
            </w:r>
            <w:r w:rsidRPr="009762CF">
              <w:t xml:space="preserve">Sections </w:t>
            </w:r>
            <w:r w:rsidRPr="009762CF">
              <w:rPr>
                <w:color w:val="2B579A"/>
                <w:shd w:val="clear" w:color="auto" w:fill="E6E6E6"/>
              </w:rPr>
              <w:fldChar w:fldCharType="begin"/>
            </w:r>
            <w:r w:rsidRPr="00CE48DF">
              <w:instrText xml:space="preserve"> REF _Ref16086953 \r \h  \* MERGEFORMAT </w:instrText>
            </w:r>
            <w:r w:rsidRPr="009762CF">
              <w:rPr>
                <w:color w:val="2B579A"/>
                <w:shd w:val="clear" w:color="auto" w:fill="E6E6E6"/>
              </w:rPr>
            </w:r>
            <w:r w:rsidRPr="009762CF">
              <w:rPr>
                <w:color w:val="2B579A"/>
                <w:shd w:val="clear" w:color="auto" w:fill="E6E6E6"/>
              </w:rPr>
              <w:fldChar w:fldCharType="separate"/>
            </w:r>
            <w:r w:rsidR="00A971F7">
              <w:t>12.1.1</w:t>
            </w:r>
            <w:r w:rsidRPr="009762CF">
              <w:rPr>
                <w:color w:val="2B579A"/>
                <w:shd w:val="clear" w:color="auto" w:fill="E6E6E6"/>
              </w:rPr>
              <w:fldChar w:fldCharType="end"/>
            </w:r>
            <w:r w:rsidRPr="009762CF">
              <w:t xml:space="preserve"> –</w:t>
            </w:r>
            <w:r w:rsidRPr="009762CF">
              <w:rPr>
                <w:color w:val="2B579A"/>
                <w:shd w:val="clear" w:color="auto" w:fill="E6E6E6"/>
              </w:rPr>
              <w:fldChar w:fldCharType="begin"/>
            </w:r>
            <w:r w:rsidRPr="00CE48DF">
              <w:instrText xml:space="preserve"> REF _Ref20734950 \r \h  \* MERGEFORMAT </w:instrText>
            </w:r>
            <w:r w:rsidRPr="009762CF">
              <w:rPr>
                <w:color w:val="2B579A"/>
                <w:shd w:val="clear" w:color="auto" w:fill="E6E6E6"/>
              </w:rPr>
            </w:r>
            <w:r w:rsidRPr="009762CF">
              <w:rPr>
                <w:color w:val="2B579A"/>
                <w:shd w:val="clear" w:color="auto" w:fill="E6E6E6"/>
              </w:rPr>
              <w:fldChar w:fldCharType="separate"/>
            </w:r>
            <w:r w:rsidR="00A971F7">
              <w:t>12.1.4</w:t>
            </w:r>
            <w:r w:rsidRPr="009762CF">
              <w:rPr>
                <w:color w:val="2B579A"/>
                <w:shd w:val="clear" w:color="auto" w:fill="E6E6E6"/>
              </w:rPr>
              <w:fldChar w:fldCharType="end"/>
            </w:r>
            <w:r w:rsidRPr="00C95665">
              <w:t>,</w:t>
            </w:r>
            <w:r w:rsidRPr="00713A5B">
              <w:t xml:space="preserve"> </w:t>
            </w:r>
            <w:r w:rsidR="00374B70">
              <w:t>Maryland WIC and USVI WIC</w:t>
            </w:r>
            <w:r>
              <w:t xml:space="preserve"> </w:t>
            </w:r>
            <w:r w:rsidR="001C1F4B">
              <w:t>are</w:t>
            </w:r>
            <w:r>
              <w:t xml:space="preserve"> interested in any enhanced functionality that may be provided to cardholders through the IVR, Live Customer Service, and Cardholder Portal. These types of enhancements include, but are not limited to, the following:</w:t>
            </w:r>
          </w:p>
        </w:tc>
        <w:tc>
          <w:tcPr>
            <w:tcW w:w="1890" w:type="dxa"/>
            <w:tcBorders>
              <w:top w:val="single" w:sz="4" w:space="0" w:color="auto"/>
              <w:left w:val="single" w:sz="4" w:space="0" w:color="auto"/>
              <w:bottom w:val="single" w:sz="4" w:space="0" w:color="auto"/>
              <w:right w:val="single" w:sz="4" w:space="0" w:color="auto"/>
            </w:tcBorders>
          </w:tcPr>
          <w:p w14:paraId="2E445B26"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P</w:t>
            </w:r>
          </w:p>
        </w:tc>
        <w:tc>
          <w:tcPr>
            <w:tcW w:w="1350" w:type="dxa"/>
            <w:tcBorders>
              <w:top w:val="single" w:sz="4" w:space="0" w:color="auto"/>
              <w:left w:val="single" w:sz="4" w:space="0" w:color="auto"/>
              <w:bottom w:val="single" w:sz="4" w:space="0" w:color="auto"/>
              <w:right w:val="single" w:sz="4" w:space="0" w:color="auto"/>
            </w:tcBorders>
          </w:tcPr>
          <w:p w14:paraId="0F699E05"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61DFD7CB" w14:textId="77777777" w:rsidR="0009036E" w:rsidRPr="006C2A86" w:rsidRDefault="0009036E" w:rsidP="00AA1059">
            <w:pPr>
              <w:spacing w:before="20" w:after="20"/>
              <w:rPr>
                <w:rFonts w:asciiTheme="minorHAnsi" w:hAnsiTheme="minorHAnsi" w:cstheme="minorHAnsi"/>
                <w:bCs/>
                <w:szCs w:val="20"/>
              </w:rPr>
            </w:pPr>
          </w:p>
        </w:tc>
      </w:tr>
      <w:tr w:rsidR="0009036E" w:rsidRPr="006C2A86" w14:paraId="2EEAECEF"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A7741F2"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C29CE02" w14:textId="77777777" w:rsidR="0009036E" w:rsidRDefault="0009036E" w:rsidP="00AA1059">
            <w:pPr>
              <w:pStyle w:val="NormalIndent"/>
            </w:pPr>
            <w:r>
              <w:t xml:space="preserve">Linking card number to phone number from which an IVR call originated. This would support a streamlined process when the cardholder calls the IVR again whereby the cardholder would not need to enter their card number. The system would need to support </w:t>
            </w:r>
            <w:proofErr w:type="gramStart"/>
            <w:r>
              <w:t>linking of</w:t>
            </w:r>
            <w:proofErr w:type="gramEnd"/>
            <w:r>
              <w:t xml:space="preserve"> multiple card numbers in which case they would identify the card they are querying by entering a portion of the card number.</w:t>
            </w:r>
          </w:p>
        </w:tc>
        <w:tc>
          <w:tcPr>
            <w:tcW w:w="1890" w:type="dxa"/>
            <w:tcBorders>
              <w:top w:val="single" w:sz="4" w:space="0" w:color="auto"/>
              <w:left w:val="single" w:sz="4" w:space="0" w:color="auto"/>
              <w:bottom w:val="single" w:sz="4" w:space="0" w:color="auto"/>
              <w:right w:val="single" w:sz="4" w:space="0" w:color="auto"/>
            </w:tcBorders>
          </w:tcPr>
          <w:p w14:paraId="6AD10E8C"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P</w:t>
            </w:r>
          </w:p>
        </w:tc>
        <w:tc>
          <w:tcPr>
            <w:tcW w:w="1350" w:type="dxa"/>
            <w:tcBorders>
              <w:top w:val="single" w:sz="4" w:space="0" w:color="auto"/>
              <w:left w:val="single" w:sz="4" w:space="0" w:color="auto"/>
              <w:bottom w:val="single" w:sz="4" w:space="0" w:color="auto"/>
              <w:right w:val="single" w:sz="4" w:space="0" w:color="auto"/>
            </w:tcBorders>
          </w:tcPr>
          <w:p w14:paraId="7127F962"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25970D6E" w14:textId="77777777" w:rsidR="0009036E" w:rsidRPr="006C2A86" w:rsidRDefault="0009036E" w:rsidP="00AA1059">
            <w:pPr>
              <w:spacing w:before="20" w:after="20"/>
              <w:rPr>
                <w:rFonts w:asciiTheme="minorHAnsi" w:hAnsiTheme="minorHAnsi" w:cstheme="minorHAnsi"/>
                <w:bCs/>
                <w:szCs w:val="20"/>
              </w:rPr>
            </w:pPr>
          </w:p>
        </w:tc>
      </w:tr>
      <w:tr w:rsidR="0009036E" w:rsidRPr="006C2A86" w14:paraId="78ABC473"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5905A9B"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DF08E41" w14:textId="3FAE6463" w:rsidR="0009036E" w:rsidRDefault="0009036E" w:rsidP="00AA1059">
            <w:pPr>
              <w:pStyle w:val="NormalIndent"/>
            </w:pPr>
            <w:r>
              <w:t xml:space="preserve">IVR identification of </w:t>
            </w:r>
            <w:proofErr w:type="gramStart"/>
            <w:r>
              <w:t>cardholder</w:t>
            </w:r>
            <w:proofErr w:type="gramEnd"/>
            <w:r>
              <w:t xml:space="preserve"> using information other than card </w:t>
            </w:r>
            <w:proofErr w:type="gramStart"/>
            <w:r>
              <w:t>number</w:t>
            </w:r>
            <w:proofErr w:type="gramEnd"/>
            <w:r>
              <w:t xml:space="preserve"> in the event the card had been lost. The system could use data such as street address or phone number to confirm identity. This feature would allow the cardholder to report a card lost or stolen without a live operator.</w:t>
            </w:r>
          </w:p>
        </w:tc>
        <w:tc>
          <w:tcPr>
            <w:tcW w:w="1890" w:type="dxa"/>
            <w:tcBorders>
              <w:top w:val="single" w:sz="4" w:space="0" w:color="auto"/>
              <w:left w:val="single" w:sz="4" w:space="0" w:color="auto"/>
              <w:bottom w:val="single" w:sz="4" w:space="0" w:color="auto"/>
              <w:right w:val="single" w:sz="4" w:space="0" w:color="auto"/>
            </w:tcBorders>
          </w:tcPr>
          <w:p w14:paraId="608E11F4"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P</w:t>
            </w:r>
          </w:p>
        </w:tc>
        <w:tc>
          <w:tcPr>
            <w:tcW w:w="1350" w:type="dxa"/>
            <w:tcBorders>
              <w:top w:val="single" w:sz="4" w:space="0" w:color="auto"/>
              <w:left w:val="single" w:sz="4" w:space="0" w:color="auto"/>
              <w:bottom w:val="single" w:sz="4" w:space="0" w:color="auto"/>
              <w:right w:val="single" w:sz="4" w:space="0" w:color="auto"/>
            </w:tcBorders>
          </w:tcPr>
          <w:p w14:paraId="45539C46"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339F1314" w14:textId="77777777" w:rsidR="0009036E" w:rsidRPr="006C2A86" w:rsidRDefault="0009036E" w:rsidP="00AA1059">
            <w:pPr>
              <w:spacing w:before="20" w:after="20"/>
              <w:rPr>
                <w:rFonts w:asciiTheme="minorHAnsi" w:hAnsiTheme="minorHAnsi" w:cstheme="minorHAnsi"/>
                <w:bCs/>
                <w:szCs w:val="20"/>
              </w:rPr>
            </w:pPr>
          </w:p>
        </w:tc>
      </w:tr>
      <w:tr w:rsidR="0009036E" w:rsidRPr="006C2A86" w14:paraId="38B5940B"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09C55FA"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89B4EBB" w14:textId="57FC1BAD" w:rsidR="0009036E" w:rsidRDefault="0009036E" w:rsidP="00AA1059">
            <w:pPr>
              <w:pStyle w:val="NormalIndent"/>
            </w:pPr>
            <w:r>
              <w:t xml:space="preserve">Ability for a cardholder to place and remove a temporary hold on their account in the event they do not have their card and are unsure if it may be lost or stolen. This feature could be accessed through the IVR, cardholder portal, or eWIC Processor mobile app. </w:t>
            </w:r>
          </w:p>
        </w:tc>
        <w:tc>
          <w:tcPr>
            <w:tcW w:w="1890" w:type="dxa"/>
            <w:tcBorders>
              <w:top w:val="single" w:sz="4" w:space="0" w:color="auto"/>
              <w:left w:val="single" w:sz="4" w:space="0" w:color="auto"/>
              <w:bottom w:val="single" w:sz="4" w:space="0" w:color="auto"/>
              <w:right w:val="single" w:sz="4" w:space="0" w:color="auto"/>
            </w:tcBorders>
          </w:tcPr>
          <w:p w14:paraId="39283FF7" w14:textId="490D0C2D" w:rsidR="0009036E" w:rsidRPr="007525C1" w:rsidRDefault="00001823" w:rsidP="00AA1059">
            <w:pPr>
              <w:spacing w:before="20" w:after="20"/>
              <w:jc w:val="center"/>
              <w:rPr>
                <w:rFonts w:asciiTheme="minorHAnsi" w:hAnsiTheme="minorHAnsi" w:cstheme="minorHAnsi"/>
                <w:bCs/>
                <w:szCs w:val="20"/>
              </w:rPr>
            </w:pPr>
            <w:r>
              <w:rPr>
                <w:rFonts w:asciiTheme="minorHAnsi" w:hAnsiTheme="minorHAnsi" w:cstheme="minorHAnsi"/>
                <w:bCs/>
                <w:szCs w:val="20"/>
              </w:rPr>
              <w:t>R</w:t>
            </w:r>
          </w:p>
        </w:tc>
        <w:tc>
          <w:tcPr>
            <w:tcW w:w="1350" w:type="dxa"/>
            <w:tcBorders>
              <w:top w:val="single" w:sz="4" w:space="0" w:color="auto"/>
              <w:left w:val="single" w:sz="4" w:space="0" w:color="auto"/>
              <w:bottom w:val="single" w:sz="4" w:space="0" w:color="auto"/>
              <w:right w:val="single" w:sz="4" w:space="0" w:color="auto"/>
            </w:tcBorders>
          </w:tcPr>
          <w:p w14:paraId="582AAD03"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783C3476" w14:textId="77777777" w:rsidR="0009036E" w:rsidRPr="006C2A86" w:rsidRDefault="0009036E" w:rsidP="00AA1059">
            <w:pPr>
              <w:spacing w:before="20" w:after="20"/>
              <w:rPr>
                <w:rFonts w:asciiTheme="minorHAnsi" w:hAnsiTheme="minorHAnsi" w:cstheme="minorHAnsi"/>
                <w:bCs/>
                <w:szCs w:val="20"/>
              </w:rPr>
            </w:pPr>
          </w:p>
        </w:tc>
      </w:tr>
      <w:tr w:rsidR="0009036E" w:rsidRPr="006C2A86" w14:paraId="3D74C716"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8FD4988"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7FAB097" w14:textId="3C5823C0" w:rsidR="0009036E" w:rsidRDefault="0009036E" w:rsidP="00AA1059">
            <w:pPr>
              <w:pStyle w:val="NormalIndent"/>
            </w:pPr>
            <w:r>
              <w:t xml:space="preserve">Ability for a cardholder to set up access to the </w:t>
            </w:r>
            <w:r w:rsidR="00A83C5F">
              <w:t xml:space="preserve">eWIC Processor </w:t>
            </w:r>
            <w:proofErr w:type="gramStart"/>
            <w:r w:rsidR="00A83C5F">
              <w:t>mobile</w:t>
            </w:r>
            <w:r>
              <w:t xml:space="preserve">  App</w:t>
            </w:r>
            <w:proofErr w:type="gramEnd"/>
            <w:r>
              <w:t xml:space="preserve"> using a </w:t>
            </w:r>
            <w:proofErr w:type="gramStart"/>
            <w:r>
              <w:t>User Name</w:t>
            </w:r>
            <w:proofErr w:type="gramEnd"/>
            <w:r>
              <w:t xml:space="preserve"> and Password; set up </w:t>
            </w:r>
            <w:proofErr w:type="gramStart"/>
            <w:r>
              <w:t>actions shall</w:t>
            </w:r>
            <w:proofErr w:type="gramEnd"/>
            <w:r>
              <w:t xml:space="preserve"> require the verification of identity using the eWIC card number and cardholder’s demographic data such as date of birth and zip code. </w:t>
            </w:r>
          </w:p>
        </w:tc>
        <w:tc>
          <w:tcPr>
            <w:tcW w:w="1890" w:type="dxa"/>
            <w:tcBorders>
              <w:top w:val="single" w:sz="4" w:space="0" w:color="auto"/>
              <w:left w:val="single" w:sz="4" w:space="0" w:color="auto"/>
              <w:bottom w:val="single" w:sz="4" w:space="0" w:color="auto"/>
              <w:right w:val="single" w:sz="4" w:space="0" w:color="auto"/>
            </w:tcBorders>
          </w:tcPr>
          <w:p w14:paraId="07553D97" w14:textId="77777777" w:rsidR="0009036E" w:rsidRPr="007525C1" w:rsidRDefault="004E6558" w:rsidP="00AA1059">
            <w:pPr>
              <w:spacing w:before="20" w:after="20"/>
              <w:jc w:val="center"/>
              <w:rPr>
                <w:rFonts w:asciiTheme="minorHAnsi" w:hAnsiTheme="minorHAnsi" w:cstheme="minorHAnsi"/>
                <w:bCs/>
                <w:szCs w:val="20"/>
              </w:rPr>
            </w:pPr>
            <w:r w:rsidRPr="007525C1">
              <w:rPr>
                <w:rFonts w:asciiTheme="minorHAnsi" w:hAnsiTheme="minorHAnsi" w:cstheme="minorHAnsi"/>
                <w:bCs/>
                <w:szCs w:val="20"/>
              </w:rPr>
              <w:t>P</w:t>
            </w:r>
          </w:p>
        </w:tc>
        <w:tc>
          <w:tcPr>
            <w:tcW w:w="1350" w:type="dxa"/>
            <w:tcBorders>
              <w:top w:val="single" w:sz="4" w:space="0" w:color="auto"/>
              <w:left w:val="single" w:sz="4" w:space="0" w:color="auto"/>
              <w:bottom w:val="single" w:sz="4" w:space="0" w:color="auto"/>
              <w:right w:val="single" w:sz="4" w:space="0" w:color="auto"/>
            </w:tcBorders>
          </w:tcPr>
          <w:p w14:paraId="6C288E30" w14:textId="77777777" w:rsidR="0009036E" w:rsidRPr="006C2A86" w:rsidRDefault="0009036E" w:rsidP="00AA1059">
            <w:pPr>
              <w:spacing w:before="20" w:after="20"/>
              <w:rPr>
                <w:rFonts w:asciiTheme="minorHAnsi" w:hAnsiTheme="minorHAnsi" w:cstheme="minorHAnsi"/>
                <w:bCs/>
                <w:szCs w:val="20"/>
              </w:rPr>
            </w:pPr>
          </w:p>
        </w:tc>
        <w:tc>
          <w:tcPr>
            <w:tcW w:w="2970" w:type="dxa"/>
            <w:tcBorders>
              <w:top w:val="single" w:sz="4" w:space="0" w:color="auto"/>
              <w:left w:val="single" w:sz="4" w:space="0" w:color="auto"/>
              <w:bottom w:val="single" w:sz="4" w:space="0" w:color="auto"/>
              <w:right w:val="single" w:sz="4" w:space="0" w:color="auto"/>
            </w:tcBorders>
          </w:tcPr>
          <w:p w14:paraId="6AE3BA73" w14:textId="77777777" w:rsidR="0009036E" w:rsidRPr="006C2A86" w:rsidRDefault="0009036E" w:rsidP="00AA1059">
            <w:pPr>
              <w:spacing w:before="20" w:after="20"/>
              <w:rPr>
                <w:rFonts w:asciiTheme="minorHAnsi" w:hAnsiTheme="minorHAnsi" w:cstheme="minorHAnsi"/>
                <w:bCs/>
                <w:szCs w:val="20"/>
              </w:rPr>
            </w:pPr>
          </w:p>
        </w:tc>
      </w:tr>
      <w:tr w:rsidR="0009036E" w:rsidRPr="00BF4098" w14:paraId="27EF4A75"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40673D4" w14:textId="77777777" w:rsidR="0009036E" w:rsidRPr="00BF4098" w:rsidRDefault="0009036E"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69667E1" w14:textId="77777777" w:rsidR="0009036E" w:rsidRPr="00BF4098" w:rsidRDefault="0009036E" w:rsidP="00AA1059">
            <w:pPr>
              <w:rPr>
                <w:rFonts w:asciiTheme="minorHAnsi" w:hAnsiTheme="minorHAnsi" w:cstheme="minorHAnsi"/>
                <w:b/>
                <w:bCs/>
                <w:szCs w:val="20"/>
              </w:rPr>
            </w:pPr>
            <w:r>
              <w:rPr>
                <w:rFonts w:asciiTheme="minorHAnsi" w:hAnsiTheme="minorHAnsi" w:cstheme="minorHAnsi"/>
                <w:b/>
                <w:bCs/>
                <w:szCs w:val="20"/>
              </w:rPr>
              <w:t>Vendor Support</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31BF0BE" w14:textId="77777777" w:rsidR="0009036E" w:rsidRPr="007525C1" w:rsidRDefault="0009036E" w:rsidP="00AA1059">
            <w:pPr>
              <w:spacing w:before="20" w:after="20"/>
              <w:jc w:val="center"/>
              <w:rPr>
                <w:rFonts w:asciiTheme="minorHAnsi" w:hAnsiTheme="minorHAnsi" w:cstheme="minorHAnsi"/>
                <w:bCs/>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1EF5FDF" w14:textId="77777777" w:rsidR="0009036E" w:rsidRPr="00BF4098" w:rsidRDefault="0009036E" w:rsidP="00AA1059">
            <w:pPr>
              <w:spacing w:before="20" w:after="20"/>
              <w:rPr>
                <w:rFonts w:asciiTheme="minorHAnsi" w:hAnsiTheme="minorHAnsi" w:cstheme="minorHAnsi"/>
                <w:b/>
                <w:bCs/>
                <w:szCs w:val="20"/>
              </w:rPr>
            </w:pPr>
          </w:p>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73DC65A" w14:textId="77777777" w:rsidR="0009036E" w:rsidRPr="00BF4098" w:rsidRDefault="0009036E" w:rsidP="00AA1059">
            <w:pPr>
              <w:spacing w:before="20" w:after="20"/>
              <w:rPr>
                <w:rFonts w:asciiTheme="minorHAnsi" w:hAnsiTheme="minorHAnsi" w:cstheme="minorHAnsi"/>
                <w:b/>
                <w:bCs/>
                <w:szCs w:val="20"/>
              </w:rPr>
            </w:pPr>
          </w:p>
        </w:tc>
      </w:tr>
      <w:tr w:rsidR="0009036E" w:rsidRPr="00BF4098" w14:paraId="3C7A1592"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208233A" w14:textId="77777777" w:rsidR="0009036E" w:rsidRPr="006C2A86" w:rsidRDefault="0009036E" w:rsidP="00AA1059">
            <w:pPr>
              <w:pStyle w:val="Heading3"/>
            </w:pPr>
            <w:bookmarkStart w:id="37" w:name="_Ref17385522"/>
          </w:p>
        </w:tc>
        <w:bookmarkEnd w:id="37"/>
        <w:tc>
          <w:tcPr>
            <w:tcW w:w="6840" w:type="dxa"/>
            <w:tcBorders>
              <w:top w:val="single" w:sz="4" w:space="0" w:color="auto"/>
              <w:left w:val="single" w:sz="4" w:space="0" w:color="auto"/>
              <w:bottom w:val="single" w:sz="4" w:space="0" w:color="auto"/>
              <w:right w:val="single" w:sz="4" w:space="0" w:color="auto"/>
            </w:tcBorders>
          </w:tcPr>
          <w:p w14:paraId="2D3C2ECE" w14:textId="77777777" w:rsidR="0009036E" w:rsidRPr="006C2A86" w:rsidRDefault="0009036E" w:rsidP="00AA1059">
            <w:pPr>
              <w:rPr>
                <w:rFonts w:asciiTheme="minorHAnsi" w:hAnsiTheme="minorHAnsi" w:cstheme="minorHAnsi"/>
                <w:bCs/>
                <w:szCs w:val="20"/>
              </w:rPr>
            </w:pPr>
            <w:r w:rsidRPr="006C2A86">
              <w:rPr>
                <w:rFonts w:asciiTheme="minorHAnsi" w:hAnsiTheme="minorHAnsi" w:cstheme="minorHAnsi"/>
                <w:szCs w:val="20"/>
              </w:rPr>
              <w:t xml:space="preserve">The </w:t>
            </w:r>
            <w:r>
              <w:rPr>
                <w:rFonts w:asciiTheme="minorHAnsi" w:hAnsiTheme="minorHAnsi" w:cstheme="minorHAnsi"/>
                <w:szCs w:val="20"/>
              </w:rPr>
              <w:t xml:space="preserve">eWIC </w:t>
            </w:r>
            <w:proofErr w:type="gramStart"/>
            <w:r>
              <w:rPr>
                <w:rFonts w:asciiTheme="minorHAnsi" w:hAnsiTheme="minorHAnsi" w:cstheme="minorHAnsi"/>
                <w:szCs w:val="20"/>
              </w:rPr>
              <w:t>Processor shall</w:t>
            </w:r>
            <w:proofErr w:type="gramEnd"/>
            <w:r>
              <w:rPr>
                <w:rFonts w:asciiTheme="minorHAnsi" w:hAnsiTheme="minorHAnsi" w:cstheme="minorHAnsi"/>
                <w:szCs w:val="20"/>
              </w:rPr>
              <w:t xml:space="preserve"> </w:t>
            </w:r>
            <w:proofErr w:type="gramStart"/>
            <w:r>
              <w:rPr>
                <w:rFonts w:asciiTheme="minorHAnsi" w:hAnsiTheme="minorHAnsi" w:cstheme="minorHAnsi"/>
                <w:szCs w:val="20"/>
              </w:rPr>
              <w:t>provide</w:t>
            </w:r>
            <w:proofErr w:type="gramEnd"/>
            <w:r>
              <w:rPr>
                <w:rFonts w:asciiTheme="minorHAnsi" w:hAnsiTheme="minorHAnsi" w:cstheme="minorHAnsi"/>
                <w:szCs w:val="20"/>
              </w:rPr>
              <w:t xml:space="preserve"> a Vendor</w:t>
            </w:r>
            <w:r w:rsidRPr="006C2A86">
              <w:rPr>
                <w:rFonts w:asciiTheme="minorHAnsi" w:hAnsiTheme="minorHAnsi" w:cstheme="minorHAnsi"/>
                <w:szCs w:val="20"/>
              </w:rPr>
              <w:t xml:space="preserve"> </w:t>
            </w:r>
            <w:r>
              <w:rPr>
                <w:rFonts w:asciiTheme="minorHAnsi" w:hAnsiTheme="minorHAnsi" w:cstheme="minorHAnsi"/>
                <w:szCs w:val="20"/>
              </w:rPr>
              <w:t>Support Line</w:t>
            </w:r>
            <w:r w:rsidRPr="006C2A86">
              <w:rPr>
                <w:rFonts w:asciiTheme="minorHAnsi" w:hAnsiTheme="minorHAnsi" w:cstheme="minorHAnsi"/>
                <w:szCs w:val="20"/>
              </w:rPr>
              <w:t xml:space="preserve"> </w:t>
            </w:r>
            <w:r>
              <w:rPr>
                <w:rFonts w:asciiTheme="minorHAnsi" w:hAnsiTheme="minorHAnsi" w:cstheme="minorHAnsi"/>
                <w:szCs w:val="20"/>
              </w:rPr>
              <w:t>that supports</w:t>
            </w:r>
            <w:r w:rsidRPr="006C2A86">
              <w:rPr>
                <w:rFonts w:asciiTheme="minorHAnsi" w:hAnsiTheme="minorHAnsi" w:cstheme="minorHAnsi"/>
                <w:szCs w:val="20"/>
              </w:rPr>
              <w:t xml:space="preserve"> toll free </w:t>
            </w:r>
            <w:r>
              <w:rPr>
                <w:rFonts w:asciiTheme="minorHAnsi" w:hAnsiTheme="minorHAnsi" w:cstheme="minorHAnsi"/>
                <w:szCs w:val="20"/>
              </w:rPr>
              <w:t xml:space="preserve">24 x 7 </w:t>
            </w:r>
            <w:r w:rsidRPr="006C2A86">
              <w:rPr>
                <w:rFonts w:asciiTheme="minorHAnsi" w:hAnsiTheme="minorHAnsi" w:cstheme="minorHAnsi"/>
                <w:szCs w:val="20"/>
              </w:rPr>
              <w:t xml:space="preserve">access to </w:t>
            </w:r>
            <w:r>
              <w:rPr>
                <w:rFonts w:asciiTheme="minorHAnsi" w:hAnsiTheme="minorHAnsi" w:cstheme="minorHAnsi"/>
                <w:szCs w:val="20"/>
              </w:rPr>
              <w:t>vendor</w:t>
            </w:r>
            <w:r w:rsidRPr="006C2A86">
              <w:rPr>
                <w:rFonts w:asciiTheme="minorHAnsi" w:hAnsiTheme="minorHAnsi" w:cstheme="minorHAnsi"/>
                <w:szCs w:val="20"/>
              </w:rPr>
              <w:t xml:space="preserve"> services.</w:t>
            </w:r>
          </w:p>
        </w:tc>
        <w:tc>
          <w:tcPr>
            <w:tcW w:w="1890" w:type="dxa"/>
            <w:tcBorders>
              <w:top w:val="single" w:sz="4" w:space="0" w:color="auto"/>
              <w:left w:val="single" w:sz="4" w:space="0" w:color="auto"/>
              <w:bottom w:val="single" w:sz="4" w:space="0" w:color="auto"/>
              <w:right w:val="single" w:sz="4" w:space="0" w:color="auto"/>
            </w:tcBorders>
          </w:tcPr>
          <w:p w14:paraId="78DC5A4B" w14:textId="77777777" w:rsidR="0009036E" w:rsidRPr="007525C1" w:rsidRDefault="004E6558" w:rsidP="00AA1059">
            <w:pPr>
              <w:jc w:val="center"/>
              <w:rPr>
                <w:rFonts w:asciiTheme="minorHAnsi" w:hAnsiTheme="minorHAnsi"/>
                <w:szCs w:val="20"/>
              </w:rPr>
            </w:pPr>
            <w:r w:rsidRPr="007525C1">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tcPr>
          <w:p w14:paraId="3880D7B2" w14:textId="77777777" w:rsidR="0009036E" w:rsidRPr="00BF4098" w:rsidRDefault="0009036E" w:rsidP="00AA1059"/>
        </w:tc>
        <w:tc>
          <w:tcPr>
            <w:tcW w:w="2970" w:type="dxa"/>
            <w:tcBorders>
              <w:top w:val="single" w:sz="4" w:space="0" w:color="auto"/>
              <w:left w:val="single" w:sz="4" w:space="0" w:color="auto"/>
              <w:bottom w:val="single" w:sz="4" w:space="0" w:color="auto"/>
              <w:right w:val="single" w:sz="4" w:space="0" w:color="auto"/>
            </w:tcBorders>
          </w:tcPr>
          <w:p w14:paraId="41DFA998" w14:textId="77777777" w:rsidR="0009036E" w:rsidRPr="00BF4098" w:rsidRDefault="0009036E" w:rsidP="00AA1059"/>
        </w:tc>
      </w:tr>
      <w:tr w:rsidR="0009036E" w:rsidRPr="00BF4098" w14:paraId="583C2FAF"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29A445A"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33D0104" w14:textId="16066F7B" w:rsidR="0009036E" w:rsidRPr="006C2A86" w:rsidRDefault="13DFAABE" w:rsidP="00AA1059">
            <w:pPr>
              <w:pStyle w:val="NormalIndent"/>
            </w:pPr>
            <w:r>
              <w:t xml:space="preserve">The primary purpose for the Vendor Support Line is to assist vendors utilizing stand-beside POS devices provided by the eWIC </w:t>
            </w:r>
            <w:r w:rsidR="2470EB68">
              <w:t>Processor</w:t>
            </w:r>
            <w:r>
              <w:t>; however, support shall also be provided to vendors using integrated systems to the extent possible.</w:t>
            </w:r>
          </w:p>
        </w:tc>
        <w:tc>
          <w:tcPr>
            <w:tcW w:w="1890" w:type="dxa"/>
            <w:tcBorders>
              <w:top w:val="single" w:sz="4" w:space="0" w:color="auto"/>
              <w:left w:val="single" w:sz="4" w:space="0" w:color="auto"/>
              <w:bottom w:val="single" w:sz="4" w:space="0" w:color="auto"/>
              <w:right w:val="single" w:sz="4" w:space="0" w:color="auto"/>
            </w:tcBorders>
          </w:tcPr>
          <w:p w14:paraId="365CEBDE" w14:textId="77777777" w:rsidR="0009036E" w:rsidRPr="007525C1" w:rsidRDefault="004E6558" w:rsidP="00AA1059">
            <w:pPr>
              <w:jc w:val="center"/>
              <w:rPr>
                <w:rFonts w:asciiTheme="minorHAnsi" w:hAnsiTheme="minorHAnsi"/>
                <w:szCs w:val="20"/>
              </w:rPr>
            </w:pPr>
            <w:r w:rsidRPr="007525C1">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tcPr>
          <w:p w14:paraId="25D16F54" w14:textId="77777777" w:rsidR="0009036E" w:rsidRPr="00BF4098" w:rsidRDefault="0009036E" w:rsidP="00AA1059"/>
        </w:tc>
        <w:tc>
          <w:tcPr>
            <w:tcW w:w="2970" w:type="dxa"/>
            <w:tcBorders>
              <w:top w:val="single" w:sz="4" w:space="0" w:color="auto"/>
              <w:left w:val="single" w:sz="4" w:space="0" w:color="auto"/>
              <w:bottom w:val="single" w:sz="4" w:space="0" w:color="auto"/>
              <w:right w:val="single" w:sz="4" w:space="0" w:color="auto"/>
            </w:tcBorders>
          </w:tcPr>
          <w:p w14:paraId="6EA8AE86" w14:textId="77777777" w:rsidR="0009036E" w:rsidRPr="00BF4098" w:rsidRDefault="0009036E" w:rsidP="00AA1059"/>
        </w:tc>
      </w:tr>
      <w:tr w:rsidR="0009036E" w:rsidRPr="00BF4098" w14:paraId="3F8B8040"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7FE20B9" w14:textId="77777777" w:rsidR="0009036E" w:rsidRPr="006C2A86"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B3A0C03" w14:textId="03C8BCFE" w:rsidR="0009036E" w:rsidRPr="006C2A86" w:rsidRDefault="0009036E" w:rsidP="00AA1059">
            <w:pPr>
              <w:pStyle w:val="NormalIndent"/>
              <w:rPr>
                <w:bCs/>
              </w:rPr>
            </w:pPr>
            <w:r w:rsidRPr="006C2A86">
              <w:t xml:space="preserve">The </w:t>
            </w:r>
            <w:r>
              <w:t>Vendor</w:t>
            </w:r>
            <w:r w:rsidRPr="006C2A86">
              <w:t xml:space="preserve"> </w:t>
            </w:r>
            <w:r>
              <w:t>Support Line</w:t>
            </w:r>
            <w:r w:rsidRPr="006C2A86">
              <w:t xml:space="preserve"> shall support </w:t>
            </w:r>
            <w:r w:rsidRPr="00172BEA">
              <w:t xml:space="preserve">English and Spanish </w:t>
            </w:r>
            <w:r w:rsidRPr="006C2A86">
              <w:t>callers.</w:t>
            </w:r>
            <w:r w:rsidR="00971429">
              <w:t xml:space="preserve"> </w:t>
            </w:r>
          </w:p>
        </w:tc>
        <w:tc>
          <w:tcPr>
            <w:tcW w:w="1890" w:type="dxa"/>
            <w:tcBorders>
              <w:top w:val="single" w:sz="4" w:space="0" w:color="auto"/>
              <w:left w:val="single" w:sz="4" w:space="0" w:color="auto"/>
              <w:bottom w:val="single" w:sz="4" w:space="0" w:color="auto"/>
              <w:right w:val="single" w:sz="4" w:space="0" w:color="auto"/>
            </w:tcBorders>
          </w:tcPr>
          <w:p w14:paraId="4CEB8869" w14:textId="77777777" w:rsidR="0009036E" w:rsidRPr="007525C1" w:rsidRDefault="004E6558" w:rsidP="00AA1059">
            <w:pPr>
              <w:jc w:val="center"/>
              <w:rPr>
                <w:rFonts w:asciiTheme="minorHAnsi" w:hAnsiTheme="minorHAnsi"/>
                <w:szCs w:val="20"/>
              </w:rPr>
            </w:pPr>
            <w:r w:rsidRPr="007525C1">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tcPr>
          <w:p w14:paraId="02DCFC44" w14:textId="77777777" w:rsidR="0009036E" w:rsidRPr="00BF4098" w:rsidRDefault="0009036E" w:rsidP="00AA1059"/>
        </w:tc>
        <w:tc>
          <w:tcPr>
            <w:tcW w:w="2970" w:type="dxa"/>
            <w:tcBorders>
              <w:top w:val="single" w:sz="4" w:space="0" w:color="auto"/>
              <w:left w:val="single" w:sz="4" w:space="0" w:color="auto"/>
              <w:bottom w:val="single" w:sz="4" w:space="0" w:color="auto"/>
              <w:right w:val="single" w:sz="4" w:space="0" w:color="auto"/>
            </w:tcBorders>
          </w:tcPr>
          <w:p w14:paraId="72C66131" w14:textId="77777777" w:rsidR="0009036E" w:rsidRPr="00BF4098" w:rsidRDefault="0009036E" w:rsidP="00AA1059"/>
        </w:tc>
      </w:tr>
      <w:tr w:rsidR="0009036E" w:rsidRPr="00BF4098" w14:paraId="6C9EF9BD"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5C3F3EF" w14:textId="77777777" w:rsidR="0009036E" w:rsidRPr="006C2A86"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9720C1D" w14:textId="507D307D" w:rsidR="0009036E" w:rsidRPr="006C2A86" w:rsidRDefault="0009036E" w:rsidP="00AA1059">
            <w:pPr>
              <w:pStyle w:val="NormalIndent"/>
              <w:rPr>
                <w:bCs/>
              </w:rPr>
            </w:pPr>
            <w:r w:rsidRPr="006C2A86">
              <w:t xml:space="preserve">The </w:t>
            </w:r>
            <w:r>
              <w:t>Vendor</w:t>
            </w:r>
            <w:r w:rsidRPr="006C2A86">
              <w:t xml:space="preserve"> </w:t>
            </w:r>
            <w:r>
              <w:t>Support Line</w:t>
            </w:r>
            <w:r w:rsidRPr="006C2A86">
              <w:t xml:space="preserve"> shall support</w:t>
            </w:r>
            <w:r>
              <w:t xml:space="preserve"> additional languages </w:t>
            </w:r>
            <w:proofErr w:type="gramStart"/>
            <w:r>
              <w:t xml:space="preserve">through the </w:t>
            </w:r>
            <w:r w:rsidRPr="006C2A86">
              <w:t xml:space="preserve">use </w:t>
            </w:r>
            <w:r>
              <w:t>of</w:t>
            </w:r>
            <w:proofErr w:type="gramEnd"/>
            <w:r>
              <w:t xml:space="preserve"> </w:t>
            </w:r>
            <w:r w:rsidR="004D3D70">
              <w:t>a language line provided by the contractor.</w:t>
            </w:r>
          </w:p>
        </w:tc>
        <w:tc>
          <w:tcPr>
            <w:tcW w:w="1890" w:type="dxa"/>
            <w:tcBorders>
              <w:top w:val="single" w:sz="4" w:space="0" w:color="auto"/>
              <w:left w:val="single" w:sz="4" w:space="0" w:color="auto"/>
              <w:bottom w:val="single" w:sz="4" w:space="0" w:color="auto"/>
              <w:right w:val="single" w:sz="4" w:space="0" w:color="auto"/>
            </w:tcBorders>
          </w:tcPr>
          <w:p w14:paraId="17478AC8" w14:textId="77777777" w:rsidR="0009036E" w:rsidRPr="007525C1" w:rsidRDefault="004E6558" w:rsidP="00AA1059">
            <w:pPr>
              <w:jc w:val="center"/>
              <w:rPr>
                <w:rFonts w:asciiTheme="minorHAnsi" w:hAnsiTheme="minorHAnsi"/>
                <w:szCs w:val="20"/>
              </w:rPr>
            </w:pPr>
            <w:r w:rsidRPr="007525C1">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tcPr>
          <w:p w14:paraId="2EA3D0C2" w14:textId="77777777" w:rsidR="0009036E" w:rsidRPr="00BF4098" w:rsidRDefault="0009036E" w:rsidP="00AA1059"/>
        </w:tc>
        <w:tc>
          <w:tcPr>
            <w:tcW w:w="2970" w:type="dxa"/>
            <w:tcBorders>
              <w:top w:val="single" w:sz="4" w:space="0" w:color="auto"/>
              <w:left w:val="single" w:sz="4" w:space="0" w:color="auto"/>
              <w:bottom w:val="single" w:sz="4" w:space="0" w:color="auto"/>
              <w:right w:val="single" w:sz="4" w:space="0" w:color="auto"/>
            </w:tcBorders>
          </w:tcPr>
          <w:p w14:paraId="5D8C5B7F" w14:textId="77777777" w:rsidR="0009036E" w:rsidRPr="00BF4098" w:rsidRDefault="0009036E" w:rsidP="00AA1059"/>
        </w:tc>
      </w:tr>
      <w:tr w:rsidR="0009036E" w:rsidRPr="00BF4098" w14:paraId="1C2539F9"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9DFC95D"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93CB873" w14:textId="58352810" w:rsidR="0009036E" w:rsidRPr="006C2A86" w:rsidRDefault="0009036E" w:rsidP="00AA1059">
            <w:pPr>
              <w:pStyle w:val="NormalIndent"/>
            </w:pPr>
            <w:r>
              <w:t xml:space="preserve">An IVR may be used to facilitate </w:t>
            </w:r>
            <w:r w:rsidR="4655D17A">
              <w:t xml:space="preserve">the </w:t>
            </w:r>
            <w:r>
              <w:t>routing of vendor calls to CSAs.</w:t>
            </w:r>
          </w:p>
        </w:tc>
        <w:tc>
          <w:tcPr>
            <w:tcW w:w="1890" w:type="dxa"/>
            <w:tcBorders>
              <w:top w:val="single" w:sz="4" w:space="0" w:color="auto"/>
              <w:left w:val="single" w:sz="4" w:space="0" w:color="auto"/>
              <w:bottom w:val="single" w:sz="4" w:space="0" w:color="auto"/>
              <w:right w:val="single" w:sz="4" w:space="0" w:color="auto"/>
            </w:tcBorders>
          </w:tcPr>
          <w:p w14:paraId="797CC813" w14:textId="77777777" w:rsidR="0009036E" w:rsidRPr="007525C1" w:rsidRDefault="004E6558" w:rsidP="00AA1059">
            <w:pPr>
              <w:jc w:val="center"/>
              <w:rPr>
                <w:rFonts w:asciiTheme="minorHAnsi" w:hAnsiTheme="minorHAnsi"/>
                <w:szCs w:val="20"/>
              </w:rPr>
            </w:pPr>
            <w:r w:rsidRPr="007525C1">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tcPr>
          <w:p w14:paraId="431478DD" w14:textId="77777777" w:rsidR="0009036E" w:rsidRPr="00BF4098" w:rsidRDefault="0009036E" w:rsidP="00AA1059"/>
        </w:tc>
        <w:tc>
          <w:tcPr>
            <w:tcW w:w="2970" w:type="dxa"/>
            <w:tcBorders>
              <w:top w:val="single" w:sz="4" w:space="0" w:color="auto"/>
              <w:left w:val="single" w:sz="4" w:space="0" w:color="auto"/>
              <w:bottom w:val="single" w:sz="4" w:space="0" w:color="auto"/>
              <w:right w:val="single" w:sz="4" w:space="0" w:color="auto"/>
            </w:tcBorders>
          </w:tcPr>
          <w:p w14:paraId="036D88C9" w14:textId="77777777" w:rsidR="0009036E" w:rsidRPr="00BF4098" w:rsidRDefault="0009036E" w:rsidP="00AA1059"/>
        </w:tc>
      </w:tr>
      <w:tr w:rsidR="0009036E" w:rsidRPr="00BF4098" w14:paraId="10A220C3"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5B2DCCB6"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713585C" w14:textId="77777777" w:rsidR="0009036E" w:rsidRDefault="0009036E" w:rsidP="00AA1059">
            <w:pPr>
              <w:pStyle w:val="NormalIndent"/>
            </w:pPr>
            <w:r>
              <w:t>The following support services shall be provided through the Vendor Support Line:</w:t>
            </w:r>
          </w:p>
          <w:p w14:paraId="0C3166AA" w14:textId="77777777" w:rsidR="0009036E" w:rsidRPr="009F01A1" w:rsidRDefault="0009036E" w:rsidP="00AA1059">
            <w:pPr>
              <w:pStyle w:val="NormalIndent"/>
              <w:numPr>
                <w:ilvl w:val="0"/>
                <w:numId w:val="29"/>
              </w:numPr>
            </w:pPr>
            <w:r w:rsidRPr="009F01A1">
              <w:t>Assistance with transaction issues or questions</w:t>
            </w:r>
          </w:p>
          <w:p w14:paraId="5E3C45CC" w14:textId="77777777" w:rsidR="0009036E" w:rsidRPr="009F01A1" w:rsidRDefault="0009036E" w:rsidP="00AA1059">
            <w:pPr>
              <w:pStyle w:val="NormalIndent"/>
              <w:numPr>
                <w:ilvl w:val="0"/>
                <w:numId w:val="29"/>
              </w:numPr>
            </w:pPr>
            <w:r>
              <w:t xml:space="preserve">Provide </w:t>
            </w:r>
            <w:r w:rsidRPr="009F01A1">
              <w:t>ACH payment history</w:t>
            </w:r>
          </w:p>
          <w:p w14:paraId="494E8C3C" w14:textId="77777777" w:rsidR="0009036E" w:rsidRPr="009F01A1" w:rsidRDefault="0009036E" w:rsidP="00AA1059">
            <w:pPr>
              <w:pStyle w:val="NormalIndent"/>
              <w:numPr>
                <w:ilvl w:val="0"/>
                <w:numId w:val="29"/>
              </w:numPr>
            </w:pPr>
            <w:r w:rsidRPr="009F01A1">
              <w:t>Settlement and reconciliation support</w:t>
            </w:r>
            <w:r>
              <w:t xml:space="preserve"> and troubleshooting</w:t>
            </w:r>
          </w:p>
          <w:p w14:paraId="6566AD91" w14:textId="77777777" w:rsidR="0009036E" w:rsidRPr="009F01A1" w:rsidRDefault="0009036E" w:rsidP="00AA1059">
            <w:pPr>
              <w:pStyle w:val="NormalIndent"/>
              <w:numPr>
                <w:ilvl w:val="0"/>
                <w:numId w:val="29"/>
              </w:numPr>
            </w:pPr>
            <w:r w:rsidRPr="009F01A1">
              <w:t>Support and troubleshooting assistance for stand-beside devices</w:t>
            </w:r>
          </w:p>
          <w:p w14:paraId="2F1D705D" w14:textId="77777777" w:rsidR="0009036E" w:rsidRPr="009F01A1" w:rsidRDefault="0009036E" w:rsidP="00AA1059">
            <w:pPr>
              <w:pStyle w:val="NormalIndent"/>
              <w:numPr>
                <w:ilvl w:val="0"/>
                <w:numId w:val="29"/>
              </w:numPr>
            </w:pPr>
            <w:r w:rsidRPr="009F01A1">
              <w:t xml:space="preserve">Support </w:t>
            </w:r>
            <w:r>
              <w:t xml:space="preserve">additional </w:t>
            </w:r>
            <w:r w:rsidRPr="009F01A1">
              <w:t xml:space="preserve">installation and training </w:t>
            </w:r>
            <w:r>
              <w:t>assistance</w:t>
            </w:r>
            <w:r w:rsidRPr="009F01A1">
              <w:t xml:space="preserve"> for </w:t>
            </w:r>
            <w:r>
              <w:t>st</w:t>
            </w:r>
            <w:r w:rsidRPr="009F01A1">
              <w:t>and-beside devices</w:t>
            </w:r>
          </w:p>
          <w:p w14:paraId="176C6DB7" w14:textId="77777777" w:rsidR="0009036E" w:rsidRPr="008C01BF" w:rsidRDefault="0009036E" w:rsidP="00AA1059">
            <w:pPr>
              <w:pStyle w:val="NormalIndent"/>
              <w:numPr>
                <w:ilvl w:val="0"/>
                <w:numId w:val="29"/>
              </w:numPr>
            </w:pPr>
            <w:r>
              <w:t>Support initiation of</w:t>
            </w:r>
            <w:r w:rsidRPr="009F01A1">
              <w:t xml:space="preserve"> disputes</w:t>
            </w:r>
            <w:r>
              <w:t xml:space="preserve"> or adjustment requests</w:t>
            </w:r>
            <w:r w:rsidRPr="009F01A1">
              <w:t xml:space="preserve"> by a vendor</w:t>
            </w:r>
            <w:r>
              <w:t xml:space="preserve"> and provide updates to the vendor on progress or outcome of dispute or request</w:t>
            </w:r>
          </w:p>
          <w:p w14:paraId="35B9B55C" w14:textId="77777777" w:rsidR="0009036E" w:rsidRPr="008C01BF" w:rsidRDefault="0009036E" w:rsidP="00AA1059">
            <w:pPr>
              <w:pStyle w:val="NormalIndent"/>
              <w:numPr>
                <w:ilvl w:val="0"/>
                <w:numId w:val="29"/>
              </w:numPr>
            </w:pPr>
            <w:r>
              <w:t>Provide update on stand-beside agreement status</w:t>
            </w:r>
          </w:p>
          <w:p w14:paraId="306F66E2" w14:textId="77777777" w:rsidR="0009036E" w:rsidRPr="008C01BF" w:rsidRDefault="0009036E" w:rsidP="00AA1059">
            <w:pPr>
              <w:pStyle w:val="NormalIndent"/>
              <w:numPr>
                <w:ilvl w:val="0"/>
                <w:numId w:val="29"/>
              </w:numPr>
            </w:pPr>
            <w:r>
              <w:t>Provide information on stand-beside device leasing options</w:t>
            </w:r>
          </w:p>
          <w:p w14:paraId="3CCACB7C" w14:textId="510F68A5" w:rsidR="0009036E" w:rsidRPr="00D10929" w:rsidRDefault="0009036E" w:rsidP="00AA1059">
            <w:pPr>
              <w:pStyle w:val="NormalIndent"/>
              <w:numPr>
                <w:ilvl w:val="0"/>
                <w:numId w:val="29"/>
              </w:numPr>
            </w:pPr>
            <w:r>
              <w:t xml:space="preserve">Refer vendors to </w:t>
            </w:r>
            <w:r w:rsidR="00CE48DF">
              <w:t xml:space="preserve">the Maryland WIC Program and the USVI WIC </w:t>
            </w:r>
            <w:r>
              <w:t>Program as appropriate</w:t>
            </w:r>
          </w:p>
        </w:tc>
        <w:tc>
          <w:tcPr>
            <w:tcW w:w="1890" w:type="dxa"/>
            <w:tcBorders>
              <w:top w:val="single" w:sz="4" w:space="0" w:color="auto"/>
              <w:left w:val="single" w:sz="4" w:space="0" w:color="auto"/>
              <w:bottom w:val="single" w:sz="4" w:space="0" w:color="auto"/>
              <w:right w:val="single" w:sz="4" w:space="0" w:color="auto"/>
            </w:tcBorders>
          </w:tcPr>
          <w:p w14:paraId="4AED36A7" w14:textId="77777777" w:rsidR="0009036E" w:rsidRPr="007525C1" w:rsidRDefault="004E6558" w:rsidP="00AA1059">
            <w:pPr>
              <w:jc w:val="center"/>
              <w:rPr>
                <w:rFonts w:asciiTheme="minorHAnsi" w:hAnsiTheme="minorHAnsi"/>
                <w:szCs w:val="20"/>
              </w:rPr>
            </w:pPr>
            <w:r w:rsidRPr="007525C1">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tcPr>
          <w:p w14:paraId="09568002" w14:textId="77777777" w:rsidR="0009036E" w:rsidRPr="00BF4098" w:rsidRDefault="0009036E" w:rsidP="00AA1059"/>
        </w:tc>
        <w:tc>
          <w:tcPr>
            <w:tcW w:w="2970" w:type="dxa"/>
            <w:tcBorders>
              <w:top w:val="single" w:sz="4" w:space="0" w:color="auto"/>
              <w:left w:val="single" w:sz="4" w:space="0" w:color="auto"/>
              <w:bottom w:val="single" w:sz="4" w:space="0" w:color="auto"/>
              <w:right w:val="single" w:sz="4" w:space="0" w:color="auto"/>
            </w:tcBorders>
          </w:tcPr>
          <w:p w14:paraId="56799050" w14:textId="77777777" w:rsidR="0009036E" w:rsidRPr="00BF4098" w:rsidRDefault="0009036E" w:rsidP="00AA1059"/>
        </w:tc>
      </w:tr>
      <w:tr w:rsidR="0009036E" w:rsidRPr="00BF4098" w14:paraId="68A1F823"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6CF8832" w14:textId="77777777" w:rsidR="0009036E" w:rsidRPr="006C2A86"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2A8B836" w14:textId="77777777" w:rsidR="0009036E" w:rsidRPr="00D10929" w:rsidRDefault="001D5D6D" w:rsidP="00AA1059">
            <w:pPr>
              <w:pStyle w:val="NormalIndent"/>
            </w:pPr>
            <w:r>
              <w:t>CSAs</w:t>
            </w:r>
            <w:r w:rsidR="0009036E" w:rsidRPr="00D10929">
              <w:t xml:space="preserve"> shall receive training to ensure they are able to provide the required services of the Vendor Support Line.</w:t>
            </w:r>
          </w:p>
        </w:tc>
        <w:tc>
          <w:tcPr>
            <w:tcW w:w="1890" w:type="dxa"/>
            <w:tcBorders>
              <w:top w:val="single" w:sz="4" w:space="0" w:color="auto"/>
              <w:left w:val="single" w:sz="4" w:space="0" w:color="auto"/>
              <w:bottom w:val="single" w:sz="4" w:space="0" w:color="auto"/>
              <w:right w:val="single" w:sz="4" w:space="0" w:color="auto"/>
            </w:tcBorders>
          </w:tcPr>
          <w:p w14:paraId="2DAFC57D" w14:textId="77777777" w:rsidR="0009036E" w:rsidRPr="007525C1" w:rsidRDefault="004E6558" w:rsidP="00AA1059">
            <w:pPr>
              <w:jc w:val="center"/>
              <w:rPr>
                <w:rFonts w:asciiTheme="minorHAnsi" w:hAnsiTheme="minorHAnsi"/>
                <w:szCs w:val="20"/>
              </w:rPr>
            </w:pPr>
            <w:r w:rsidRPr="007525C1">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tcPr>
          <w:p w14:paraId="4B380608" w14:textId="77777777" w:rsidR="0009036E" w:rsidRPr="00BF4098" w:rsidRDefault="0009036E" w:rsidP="00AA1059"/>
        </w:tc>
        <w:tc>
          <w:tcPr>
            <w:tcW w:w="2970" w:type="dxa"/>
            <w:tcBorders>
              <w:top w:val="single" w:sz="4" w:space="0" w:color="auto"/>
              <w:left w:val="single" w:sz="4" w:space="0" w:color="auto"/>
              <w:bottom w:val="single" w:sz="4" w:space="0" w:color="auto"/>
              <w:right w:val="single" w:sz="4" w:space="0" w:color="auto"/>
            </w:tcBorders>
          </w:tcPr>
          <w:p w14:paraId="3F4C2E88" w14:textId="77777777" w:rsidR="0009036E" w:rsidRPr="00BF4098" w:rsidRDefault="0009036E" w:rsidP="00AA1059"/>
        </w:tc>
      </w:tr>
      <w:tr w:rsidR="0009036E" w:rsidRPr="00BF4098" w14:paraId="3CD6D59C"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8B943AA" w14:textId="77777777" w:rsidR="0009036E" w:rsidRPr="006C2A86"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6658847" w14:textId="532DD730" w:rsidR="0009036E" w:rsidRPr="00D10929" w:rsidRDefault="0009036E" w:rsidP="00AA1059">
            <w:pPr>
              <w:pStyle w:val="NormalIndent"/>
            </w:pPr>
            <w:r w:rsidRPr="00D10929">
              <w:t xml:space="preserve">The </w:t>
            </w:r>
            <w:r>
              <w:t xml:space="preserve">eWIC Processor </w:t>
            </w:r>
            <w:r w:rsidRPr="00D10929">
              <w:t>shall make every effort to resolve issues, questions</w:t>
            </w:r>
            <w:r w:rsidR="00A33606">
              <w:t>,</w:t>
            </w:r>
            <w:r w:rsidRPr="00D10929">
              <w:t xml:space="preserve"> and requests from vendors within one call. All issues shall be resolved in no more than 24 hours from the vendor’s first call about the issue.</w:t>
            </w:r>
          </w:p>
        </w:tc>
        <w:tc>
          <w:tcPr>
            <w:tcW w:w="1890" w:type="dxa"/>
            <w:tcBorders>
              <w:top w:val="single" w:sz="4" w:space="0" w:color="auto"/>
              <w:left w:val="single" w:sz="4" w:space="0" w:color="auto"/>
              <w:bottom w:val="single" w:sz="4" w:space="0" w:color="auto"/>
              <w:right w:val="single" w:sz="4" w:space="0" w:color="auto"/>
            </w:tcBorders>
          </w:tcPr>
          <w:p w14:paraId="6029FC7C" w14:textId="77777777" w:rsidR="0009036E" w:rsidRPr="007525C1" w:rsidRDefault="004E6558" w:rsidP="00AA1059">
            <w:pPr>
              <w:jc w:val="center"/>
              <w:rPr>
                <w:rFonts w:asciiTheme="minorHAnsi" w:hAnsiTheme="minorHAnsi"/>
                <w:szCs w:val="20"/>
              </w:rPr>
            </w:pPr>
            <w:r w:rsidRPr="007525C1">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tcPr>
          <w:p w14:paraId="45C80214" w14:textId="77777777" w:rsidR="0009036E" w:rsidRPr="001E26A2" w:rsidRDefault="0009036E" w:rsidP="00AA1059">
            <w:pPr>
              <w:rPr>
                <w:color w:val="FF0000"/>
              </w:rPr>
            </w:pPr>
          </w:p>
        </w:tc>
        <w:tc>
          <w:tcPr>
            <w:tcW w:w="2970" w:type="dxa"/>
            <w:tcBorders>
              <w:top w:val="single" w:sz="4" w:space="0" w:color="auto"/>
              <w:left w:val="single" w:sz="4" w:space="0" w:color="auto"/>
              <w:bottom w:val="single" w:sz="4" w:space="0" w:color="auto"/>
              <w:right w:val="single" w:sz="4" w:space="0" w:color="auto"/>
            </w:tcBorders>
          </w:tcPr>
          <w:p w14:paraId="25049BB9" w14:textId="77777777" w:rsidR="0009036E" w:rsidRPr="001E26A2" w:rsidRDefault="0009036E" w:rsidP="00AA1059">
            <w:pPr>
              <w:rPr>
                <w:color w:val="FF0000"/>
              </w:rPr>
            </w:pPr>
          </w:p>
        </w:tc>
      </w:tr>
      <w:tr w:rsidR="0009036E" w:rsidRPr="00BF4098" w14:paraId="72E2EAD7"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8CD8D81" w14:textId="77777777" w:rsidR="0009036E" w:rsidRPr="006C2A86"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0BA3A73" w14:textId="77777777" w:rsidR="0009036E" w:rsidRDefault="0009036E" w:rsidP="00AA1059">
            <w:pPr>
              <w:pStyle w:val="NormalIndent"/>
            </w:pPr>
            <w:r>
              <w:t>All calls received by the Vendor Support Line shall be logged to include the following information:</w:t>
            </w:r>
          </w:p>
          <w:p w14:paraId="2361042D" w14:textId="77777777" w:rsidR="0009036E" w:rsidRPr="00855D4D" w:rsidRDefault="0009036E" w:rsidP="00AA1059">
            <w:pPr>
              <w:pStyle w:val="NormalIndent"/>
              <w:numPr>
                <w:ilvl w:val="0"/>
                <w:numId w:val="30"/>
              </w:numPr>
            </w:pPr>
            <w:r>
              <w:t>Call date/time</w:t>
            </w:r>
          </w:p>
          <w:p w14:paraId="5BEA073D" w14:textId="77777777" w:rsidR="0009036E" w:rsidRPr="00855D4D" w:rsidRDefault="0009036E" w:rsidP="00AA1059">
            <w:pPr>
              <w:pStyle w:val="NormalIndent"/>
              <w:numPr>
                <w:ilvl w:val="0"/>
                <w:numId w:val="30"/>
              </w:numPr>
            </w:pPr>
            <w:r>
              <w:t>Length of call</w:t>
            </w:r>
          </w:p>
          <w:p w14:paraId="3C24A7A5" w14:textId="77777777" w:rsidR="0009036E" w:rsidRPr="00855D4D" w:rsidRDefault="0009036E" w:rsidP="00AA1059">
            <w:pPr>
              <w:pStyle w:val="NormalIndent"/>
              <w:numPr>
                <w:ilvl w:val="0"/>
                <w:numId w:val="30"/>
              </w:numPr>
            </w:pPr>
            <w:r>
              <w:t>Vendor name/ID</w:t>
            </w:r>
          </w:p>
          <w:p w14:paraId="654041C7" w14:textId="77777777" w:rsidR="0009036E" w:rsidRPr="00855D4D" w:rsidRDefault="001D5D6D" w:rsidP="00AA1059">
            <w:pPr>
              <w:pStyle w:val="NormalIndent"/>
              <w:numPr>
                <w:ilvl w:val="0"/>
                <w:numId w:val="30"/>
              </w:numPr>
            </w:pPr>
            <w:r>
              <w:t>CSA</w:t>
            </w:r>
          </w:p>
          <w:p w14:paraId="6D284B27" w14:textId="77777777" w:rsidR="0009036E" w:rsidRPr="00855D4D" w:rsidRDefault="0009036E" w:rsidP="00AA1059">
            <w:pPr>
              <w:pStyle w:val="NormalIndent"/>
              <w:numPr>
                <w:ilvl w:val="0"/>
                <w:numId w:val="30"/>
              </w:numPr>
            </w:pPr>
            <w:r>
              <w:t>Reason for the call</w:t>
            </w:r>
          </w:p>
          <w:p w14:paraId="3DD80B88" w14:textId="0EC398C9" w:rsidR="0009036E" w:rsidRPr="00855D4D" w:rsidRDefault="00B51247" w:rsidP="00AA1059">
            <w:pPr>
              <w:pStyle w:val="NormalIndent"/>
              <w:numPr>
                <w:ilvl w:val="0"/>
                <w:numId w:val="30"/>
              </w:numPr>
            </w:pPr>
            <w:r>
              <w:t>Call resolved</w:t>
            </w:r>
            <w:r w:rsidR="0009036E">
              <w:t>? - Y/N</w:t>
            </w:r>
          </w:p>
          <w:p w14:paraId="243F3DB2" w14:textId="77777777" w:rsidR="0009036E" w:rsidRPr="00B45174" w:rsidRDefault="0009036E" w:rsidP="00AA1059">
            <w:pPr>
              <w:pStyle w:val="NormalIndent"/>
              <w:numPr>
                <w:ilvl w:val="0"/>
                <w:numId w:val="30"/>
              </w:numPr>
            </w:pPr>
            <w:r>
              <w:t>Resolution, if resolved</w:t>
            </w:r>
          </w:p>
          <w:p w14:paraId="292E8E9C" w14:textId="77777777" w:rsidR="0009036E" w:rsidRPr="00855D4D" w:rsidRDefault="0009036E" w:rsidP="00AA1059">
            <w:pPr>
              <w:pStyle w:val="NormalIndent"/>
              <w:numPr>
                <w:ilvl w:val="0"/>
                <w:numId w:val="30"/>
              </w:numPr>
            </w:pPr>
            <w:r>
              <w:t>Follow up/action needed</w:t>
            </w:r>
          </w:p>
        </w:tc>
        <w:tc>
          <w:tcPr>
            <w:tcW w:w="1890" w:type="dxa"/>
            <w:tcBorders>
              <w:top w:val="single" w:sz="4" w:space="0" w:color="auto"/>
              <w:left w:val="single" w:sz="4" w:space="0" w:color="auto"/>
              <w:bottom w:val="single" w:sz="4" w:space="0" w:color="auto"/>
              <w:right w:val="single" w:sz="4" w:space="0" w:color="auto"/>
            </w:tcBorders>
          </w:tcPr>
          <w:p w14:paraId="7A21D24E" w14:textId="77777777" w:rsidR="0009036E" w:rsidRPr="007525C1" w:rsidRDefault="004E6558" w:rsidP="00AA1059">
            <w:pPr>
              <w:jc w:val="center"/>
              <w:rPr>
                <w:rFonts w:asciiTheme="minorHAnsi" w:hAnsiTheme="minorHAnsi"/>
                <w:szCs w:val="20"/>
              </w:rPr>
            </w:pPr>
            <w:r w:rsidRPr="007525C1">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tcPr>
          <w:p w14:paraId="7E8E0028" w14:textId="77777777" w:rsidR="0009036E" w:rsidRPr="001E26A2" w:rsidRDefault="0009036E" w:rsidP="00AA1059">
            <w:pPr>
              <w:rPr>
                <w:color w:val="FF0000"/>
              </w:rPr>
            </w:pPr>
          </w:p>
        </w:tc>
        <w:tc>
          <w:tcPr>
            <w:tcW w:w="2970" w:type="dxa"/>
            <w:tcBorders>
              <w:top w:val="single" w:sz="4" w:space="0" w:color="auto"/>
              <w:left w:val="single" w:sz="4" w:space="0" w:color="auto"/>
              <w:bottom w:val="single" w:sz="4" w:space="0" w:color="auto"/>
              <w:right w:val="single" w:sz="4" w:space="0" w:color="auto"/>
            </w:tcBorders>
          </w:tcPr>
          <w:p w14:paraId="28A8E842" w14:textId="77777777" w:rsidR="006E5DA1" w:rsidRPr="001E26A2" w:rsidRDefault="006E5DA1" w:rsidP="00AA1059">
            <w:pPr>
              <w:rPr>
                <w:color w:val="FF0000"/>
              </w:rPr>
            </w:pPr>
          </w:p>
        </w:tc>
      </w:tr>
      <w:tr w:rsidR="0009036E" w:rsidRPr="00BF4098" w14:paraId="512ACCB2"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6582329"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E49827B" w14:textId="325E33B8" w:rsidR="0009036E" w:rsidRDefault="0009036E" w:rsidP="00AA1059">
            <w:pPr>
              <w:pStyle w:val="NormalIndent"/>
            </w:pPr>
            <w:r>
              <w:t xml:space="preserve">All calls received by the Vendor Support Line shall be recorded. The eWIC Processor shall provide the ability for </w:t>
            </w:r>
            <w:r w:rsidR="009E2155">
              <w:t>Maryland WIC and USVI WIC</w:t>
            </w:r>
            <w:r>
              <w:t xml:space="preserve"> to listen to call recordings upon request.</w:t>
            </w:r>
          </w:p>
        </w:tc>
        <w:tc>
          <w:tcPr>
            <w:tcW w:w="1890" w:type="dxa"/>
            <w:tcBorders>
              <w:top w:val="single" w:sz="4" w:space="0" w:color="auto"/>
              <w:left w:val="single" w:sz="4" w:space="0" w:color="auto"/>
              <w:bottom w:val="single" w:sz="4" w:space="0" w:color="auto"/>
              <w:right w:val="single" w:sz="4" w:space="0" w:color="auto"/>
            </w:tcBorders>
          </w:tcPr>
          <w:p w14:paraId="651F976D" w14:textId="77777777" w:rsidR="0009036E" w:rsidRPr="007525C1" w:rsidRDefault="004E6558" w:rsidP="00AA1059">
            <w:pPr>
              <w:jc w:val="center"/>
              <w:rPr>
                <w:rFonts w:asciiTheme="minorHAnsi" w:hAnsiTheme="minorHAnsi"/>
                <w:szCs w:val="20"/>
              </w:rPr>
            </w:pPr>
            <w:r w:rsidRPr="007525C1">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tcPr>
          <w:p w14:paraId="08011C6C" w14:textId="77777777" w:rsidR="0009036E" w:rsidRPr="51E1946D" w:rsidRDefault="0009036E" w:rsidP="00AA1059">
            <w:pPr>
              <w:rPr>
                <w:color w:val="7030A0"/>
              </w:rPr>
            </w:pPr>
          </w:p>
        </w:tc>
        <w:tc>
          <w:tcPr>
            <w:tcW w:w="2970" w:type="dxa"/>
            <w:tcBorders>
              <w:top w:val="single" w:sz="4" w:space="0" w:color="auto"/>
              <w:left w:val="single" w:sz="4" w:space="0" w:color="auto"/>
              <w:bottom w:val="single" w:sz="4" w:space="0" w:color="auto"/>
              <w:right w:val="single" w:sz="4" w:space="0" w:color="auto"/>
            </w:tcBorders>
          </w:tcPr>
          <w:p w14:paraId="40352074" w14:textId="4BF2FBEF" w:rsidR="0009036E" w:rsidRPr="00BF4098" w:rsidRDefault="0009036E" w:rsidP="00AA1059">
            <w:pPr>
              <w:rPr>
                <w:color w:val="7030A0"/>
              </w:rPr>
            </w:pPr>
          </w:p>
        </w:tc>
      </w:tr>
      <w:tr w:rsidR="0009036E" w:rsidRPr="00BF4098" w14:paraId="27E8A474"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1FB983C" w14:textId="77777777" w:rsidR="0009036E" w:rsidRPr="0034002C"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5C0C3240" w14:textId="77777777" w:rsidR="0009036E" w:rsidRPr="0034002C" w:rsidRDefault="0009036E" w:rsidP="00AA1059">
            <w:pPr>
              <w:rPr>
                <w:rFonts w:asciiTheme="minorHAnsi" w:hAnsiTheme="minorHAnsi" w:cstheme="minorHAnsi"/>
                <w:bCs/>
                <w:szCs w:val="20"/>
              </w:rPr>
            </w:pPr>
            <w:r w:rsidRPr="006C2A86">
              <w:rPr>
                <w:rFonts w:asciiTheme="minorHAnsi" w:hAnsiTheme="minorHAnsi" w:cstheme="minorHAnsi"/>
                <w:szCs w:val="20"/>
              </w:rPr>
              <w:t xml:space="preserve">The </w:t>
            </w:r>
            <w:r>
              <w:rPr>
                <w:rFonts w:asciiTheme="minorHAnsi" w:hAnsiTheme="minorHAnsi" w:cstheme="minorHAnsi"/>
                <w:szCs w:val="20"/>
              </w:rPr>
              <w:t xml:space="preserve">eWIC Processor </w:t>
            </w:r>
            <w:proofErr w:type="gramStart"/>
            <w:r>
              <w:rPr>
                <w:rFonts w:asciiTheme="minorHAnsi" w:hAnsiTheme="minorHAnsi" w:cstheme="minorHAnsi"/>
                <w:szCs w:val="20"/>
              </w:rPr>
              <w:t>shall</w:t>
            </w:r>
            <w:proofErr w:type="gramEnd"/>
            <w:r>
              <w:rPr>
                <w:rFonts w:asciiTheme="minorHAnsi" w:hAnsiTheme="minorHAnsi" w:cstheme="minorHAnsi"/>
                <w:szCs w:val="20"/>
              </w:rPr>
              <w:t xml:space="preserve"> provide a Vendor</w:t>
            </w:r>
            <w:r w:rsidRPr="006C2A86">
              <w:rPr>
                <w:rFonts w:asciiTheme="minorHAnsi" w:hAnsiTheme="minorHAnsi" w:cstheme="minorHAnsi"/>
                <w:szCs w:val="20"/>
              </w:rPr>
              <w:t xml:space="preserve"> </w:t>
            </w:r>
            <w:r>
              <w:rPr>
                <w:rFonts w:asciiTheme="minorHAnsi" w:hAnsiTheme="minorHAnsi" w:cstheme="minorHAnsi"/>
                <w:szCs w:val="20"/>
              </w:rPr>
              <w:t>Portal</w:t>
            </w:r>
            <w:r w:rsidRPr="006C2A86">
              <w:rPr>
                <w:rFonts w:asciiTheme="minorHAnsi" w:hAnsiTheme="minorHAnsi" w:cstheme="minorHAnsi"/>
                <w:szCs w:val="20"/>
              </w:rPr>
              <w:t xml:space="preserve"> </w:t>
            </w:r>
            <w:r>
              <w:rPr>
                <w:rFonts w:asciiTheme="minorHAnsi" w:hAnsiTheme="minorHAnsi" w:cstheme="minorHAnsi"/>
                <w:szCs w:val="20"/>
              </w:rPr>
              <w:t>that supports</w:t>
            </w:r>
            <w:r w:rsidRPr="006C2A86">
              <w:rPr>
                <w:rFonts w:asciiTheme="minorHAnsi" w:hAnsiTheme="minorHAnsi" w:cstheme="minorHAnsi"/>
                <w:szCs w:val="20"/>
              </w:rPr>
              <w:t xml:space="preserve"> </w:t>
            </w:r>
            <w:r>
              <w:rPr>
                <w:rFonts w:asciiTheme="minorHAnsi" w:hAnsiTheme="minorHAnsi" w:cstheme="minorHAnsi"/>
                <w:szCs w:val="20"/>
              </w:rPr>
              <w:t xml:space="preserve">online </w:t>
            </w:r>
            <w:r w:rsidRPr="006C2A86">
              <w:rPr>
                <w:rFonts w:asciiTheme="minorHAnsi" w:hAnsiTheme="minorHAnsi" w:cstheme="minorHAnsi"/>
                <w:szCs w:val="20"/>
              </w:rPr>
              <w:t xml:space="preserve">access to </w:t>
            </w:r>
            <w:r>
              <w:rPr>
                <w:rFonts w:asciiTheme="minorHAnsi" w:hAnsiTheme="minorHAnsi" w:cstheme="minorHAnsi"/>
                <w:szCs w:val="20"/>
              </w:rPr>
              <w:t>vendor</w:t>
            </w:r>
            <w:r w:rsidRPr="006C2A86">
              <w:rPr>
                <w:rFonts w:asciiTheme="minorHAnsi" w:hAnsiTheme="minorHAnsi" w:cstheme="minorHAnsi"/>
                <w:szCs w:val="20"/>
              </w:rPr>
              <w:t xml:space="preserve"> </w:t>
            </w:r>
            <w:r>
              <w:rPr>
                <w:rFonts w:asciiTheme="minorHAnsi" w:hAnsiTheme="minorHAnsi" w:cstheme="minorHAnsi"/>
                <w:szCs w:val="20"/>
              </w:rPr>
              <w:t xml:space="preserve">information and </w:t>
            </w:r>
            <w:r w:rsidRPr="006C2A86">
              <w:rPr>
                <w:rFonts w:asciiTheme="minorHAnsi" w:hAnsiTheme="minorHAnsi" w:cstheme="minorHAnsi"/>
                <w:szCs w:val="20"/>
              </w:rPr>
              <w:t>services.</w:t>
            </w:r>
          </w:p>
        </w:tc>
        <w:tc>
          <w:tcPr>
            <w:tcW w:w="1890" w:type="dxa"/>
            <w:tcBorders>
              <w:top w:val="single" w:sz="4" w:space="0" w:color="auto"/>
              <w:left w:val="single" w:sz="4" w:space="0" w:color="auto"/>
              <w:bottom w:val="single" w:sz="4" w:space="0" w:color="auto"/>
              <w:right w:val="single" w:sz="4" w:space="0" w:color="auto"/>
            </w:tcBorders>
          </w:tcPr>
          <w:p w14:paraId="5AF0B636" w14:textId="77777777" w:rsidR="0009036E" w:rsidRPr="007525C1" w:rsidRDefault="004E6558" w:rsidP="00AA1059">
            <w:pPr>
              <w:jc w:val="center"/>
              <w:rPr>
                <w:rFonts w:asciiTheme="minorHAnsi" w:hAnsiTheme="minorHAnsi"/>
                <w:szCs w:val="20"/>
              </w:rPr>
            </w:pPr>
            <w:r w:rsidRPr="007525C1">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tcPr>
          <w:p w14:paraId="5F8B2436" w14:textId="77777777" w:rsidR="0009036E" w:rsidRPr="00BF4098" w:rsidRDefault="0009036E" w:rsidP="00AA1059"/>
        </w:tc>
        <w:tc>
          <w:tcPr>
            <w:tcW w:w="2970" w:type="dxa"/>
            <w:tcBorders>
              <w:top w:val="single" w:sz="4" w:space="0" w:color="auto"/>
              <w:left w:val="single" w:sz="4" w:space="0" w:color="auto"/>
              <w:bottom w:val="single" w:sz="4" w:space="0" w:color="auto"/>
              <w:right w:val="single" w:sz="4" w:space="0" w:color="auto"/>
            </w:tcBorders>
          </w:tcPr>
          <w:p w14:paraId="77F90959" w14:textId="77777777" w:rsidR="0009036E" w:rsidRPr="00BF4098" w:rsidRDefault="0009036E" w:rsidP="00AA1059"/>
        </w:tc>
      </w:tr>
      <w:tr w:rsidR="0009036E" w:rsidRPr="00BF4098" w14:paraId="518860E4"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2F9B934"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142C92B" w14:textId="1D04EF44" w:rsidR="0009036E" w:rsidRPr="006C2A86" w:rsidRDefault="0009036E" w:rsidP="00AA1059">
            <w:pPr>
              <w:pStyle w:val="NormalIndent"/>
            </w:pPr>
            <w:r>
              <w:t>The Vendor Portal shall provide information to assist both integrated and stand-beside vendors</w:t>
            </w:r>
            <w:r w:rsidR="00552CDC">
              <w:t>.</w:t>
            </w:r>
          </w:p>
        </w:tc>
        <w:tc>
          <w:tcPr>
            <w:tcW w:w="1890" w:type="dxa"/>
            <w:tcBorders>
              <w:top w:val="single" w:sz="4" w:space="0" w:color="auto"/>
              <w:left w:val="single" w:sz="4" w:space="0" w:color="auto"/>
              <w:bottom w:val="single" w:sz="4" w:space="0" w:color="auto"/>
              <w:right w:val="single" w:sz="4" w:space="0" w:color="auto"/>
            </w:tcBorders>
          </w:tcPr>
          <w:p w14:paraId="5A2C692F" w14:textId="77777777" w:rsidR="0009036E" w:rsidRPr="007525C1" w:rsidRDefault="004E6558" w:rsidP="00AA1059">
            <w:pPr>
              <w:jc w:val="center"/>
              <w:rPr>
                <w:rFonts w:asciiTheme="minorHAnsi" w:hAnsiTheme="minorHAnsi"/>
                <w:szCs w:val="20"/>
              </w:rPr>
            </w:pPr>
            <w:r w:rsidRPr="007525C1">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tcPr>
          <w:p w14:paraId="74CC25DC" w14:textId="77777777" w:rsidR="0009036E" w:rsidRPr="00BF4098" w:rsidRDefault="0009036E" w:rsidP="00AA1059"/>
        </w:tc>
        <w:tc>
          <w:tcPr>
            <w:tcW w:w="2970" w:type="dxa"/>
            <w:tcBorders>
              <w:top w:val="single" w:sz="4" w:space="0" w:color="auto"/>
              <w:left w:val="single" w:sz="4" w:space="0" w:color="auto"/>
              <w:bottom w:val="single" w:sz="4" w:space="0" w:color="auto"/>
              <w:right w:val="single" w:sz="4" w:space="0" w:color="auto"/>
            </w:tcBorders>
          </w:tcPr>
          <w:p w14:paraId="56D55771" w14:textId="77777777" w:rsidR="0009036E" w:rsidRPr="00BF4098" w:rsidRDefault="0009036E" w:rsidP="00AA1059"/>
        </w:tc>
      </w:tr>
      <w:tr w:rsidR="0009036E" w:rsidRPr="00BF4098" w14:paraId="50D05389"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7F9F8AB"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BC5C343" w14:textId="615BB3CE" w:rsidR="0009036E" w:rsidRDefault="0009036E" w:rsidP="00AA1059">
            <w:pPr>
              <w:pStyle w:val="NormalIndent"/>
            </w:pPr>
            <w:r>
              <w:t xml:space="preserve">The Vendor Portal </w:t>
            </w:r>
            <w:proofErr w:type="gramStart"/>
            <w:r>
              <w:t>shall</w:t>
            </w:r>
            <w:proofErr w:type="gramEnd"/>
            <w:r>
              <w:t xml:space="preserve"> be configured to be viewable on a mobile device</w:t>
            </w:r>
            <w:r w:rsidR="00552CDC">
              <w:t>.</w:t>
            </w:r>
          </w:p>
        </w:tc>
        <w:tc>
          <w:tcPr>
            <w:tcW w:w="1890" w:type="dxa"/>
            <w:tcBorders>
              <w:top w:val="single" w:sz="4" w:space="0" w:color="auto"/>
              <w:left w:val="single" w:sz="4" w:space="0" w:color="auto"/>
              <w:bottom w:val="single" w:sz="4" w:space="0" w:color="auto"/>
              <w:right w:val="single" w:sz="4" w:space="0" w:color="auto"/>
            </w:tcBorders>
          </w:tcPr>
          <w:p w14:paraId="7CE0C704" w14:textId="77777777" w:rsidR="0009036E" w:rsidRPr="007525C1" w:rsidRDefault="004E6558" w:rsidP="00AA1059">
            <w:pPr>
              <w:jc w:val="center"/>
              <w:rPr>
                <w:rFonts w:asciiTheme="minorHAnsi" w:hAnsiTheme="minorHAnsi"/>
                <w:szCs w:val="20"/>
              </w:rPr>
            </w:pPr>
            <w:r w:rsidRPr="007525C1">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tcPr>
          <w:p w14:paraId="563FD0F3" w14:textId="77777777" w:rsidR="0009036E" w:rsidRPr="00BF4098" w:rsidRDefault="0009036E" w:rsidP="00AA1059"/>
        </w:tc>
        <w:tc>
          <w:tcPr>
            <w:tcW w:w="2970" w:type="dxa"/>
            <w:tcBorders>
              <w:top w:val="single" w:sz="4" w:space="0" w:color="auto"/>
              <w:left w:val="single" w:sz="4" w:space="0" w:color="auto"/>
              <w:bottom w:val="single" w:sz="4" w:space="0" w:color="auto"/>
              <w:right w:val="single" w:sz="4" w:space="0" w:color="auto"/>
            </w:tcBorders>
          </w:tcPr>
          <w:p w14:paraId="693FD4B7" w14:textId="77777777" w:rsidR="0009036E" w:rsidRPr="00BF4098" w:rsidRDefault="0009036E" w:rsidP="00AA1059"/>
        </w:tc>
      </w:tr>
      <w:tr w:rsidR="0009036E" w:rsidRPr="00BF4098" w14:paraId="641F3D40"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3218D8D" w14:textId="77777777" w:rsidR="0009036E"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94051D0" w14:textId="160DD735" w:rsidR="0009036E" w:rsidRPr="006C2A86" w:rsidRDefault="0009036E" w:rsidP="00AA1059">
            <w:pPr>
              <w:pStyle w:val="NormalIndent"/>
            </w:pPr>
            <w:r>
              <w:t xml:space="preserve">Vendors shall be required to set up access using a </w:t>
            </w:r>
            <w:proofErr w:type="gramStart"/>
            <w:r>
              <w:t>User Name</w:t>
            </w:r>
            <w:proofErr w:type="gramEnd"/>
            <w:r>
              <w:t xml:space="preserve"> and Password</w:t>
            </w:r>
            <w:r w:rsidR="00552CDC">
              <w:t>.</w:t>
            </w:r>
          </w:p>
        </w:tc>
        <w:tc>
          <w:tcPr>
            <w:tcW w:w="1890" w:type="dxa"/>
            <w:tcBorders>
              <w:top w:val="single" w:sz="4" w:space="0" w:color="auto"/>
              <w:left w:val="single" w:sz="4" w:space="0" w:color="auto"/>
              <w:bottom w:val="single" w:sz="4" w:space="0" w:color="auto"/>
              <w:right w:val="single" w:sz="4" w:space="0" w:color="auto"/>
            </w:tcBorders>
          </w:tcPr>
          <w:p w14:paraId="538F4824" w14:textId="77777777" w:rsidR="0009036E" w:rsidRPr="007525C1" w:rsidRDefault="004E6558" w:rsidP="00AA1059">
            <w:pPr>
              <w:jc w:val="center"/>
              <w:rPr>
                <w:rFonts w:asciiTheme="minorHAnsi" w:hAnsiTheme="minorHAnsi"/>
                <w:szCs w:val="20"/>
              </w:rPr>
            </w:pPr>
            <w:r w:rsidRPr="007525C1">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tcPr>
          <w:p w14:paraId="3ACF7408" w14:textId="77777777" w:rsidR="0009036E" w:rsidRPr="00BF4098" w:rsidRDefault="0009036E" w:rsidP="00AA1059"/>
        </w:tc>
        <w:tc>
          <w:tcPr>
            <w:tcW w:w="2970" w:type="dxa"/>
            <w:tcBorders>
              <w:top w:val="single" w:sz="4" w:space="0" w:color="auto"/>
              <w:left w:val="single" w:sz="4" w:space="0" w:color="auto"/>
              <w:bottom w:val="single" w:sz="4" w:space="0" w:color="auto"/>
              <w:right w:val="single" w:sz="4" w:space="0" w:color="auto"/>
            </w:tcBorders>
          </w:tcPr>
          <w:p w14:paraId="43A32069" w14:textId="77777777" w:rsidR="0009036E" w:rsidRPr="00BF4098" w:rsidRDefault="0009036E" w:rsidP="00AA1059"/>
        </w:tc>
      </w:tr>
      <w:tr w:rsidR="0009036E" w:rsidRPr="00BF4098" w14:paraId="3BCB46BB"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D7DA9AD" w14:textId="77777777" w:rsidR="0009036E" w:rsidRDefault="0009036E" w:rsidP="00AA1059">
            <w:pPr>
              <w:pStyle w:val="Heading5"/>
              <w:ind w:left="0" w:firstLine="0"/>
            </w:pPr>
          </w:p>
        </w:tc>
        <w:tc>
          <w:tcPr>
            <w:tcW w:w="6840" w:type="dxa"/>
            <w:tcBorders>
              <w:top w:val="single" w:sz="4" w:space="0" w:color="auto"/>
              <w:left w:val="single" w:sz="4" w:space="0" w:color="auto"/>
              <w:bottom w:val="single" w:sz="4" w:space="0" w:color="auto"/>
              <w:right w:val="single" w:sz="4" w:space="0" w:color="auto"/>
            </w:tcBorders>
          </w:tcPr>
          <w:p w14:paraId="78E31B20" w14:textId="24516FE5" w:rsidR="0009036E" w:rsidRPr="006C2A86" w:rsidRDefault="0009036E" w:rsidP="00AA1059">
            <w:pPr>
              <w:pStyle w:val="NormalIndent"/>
              <w:ind w:left="610"/>
            </w:pPr>
            <w:r>
              <w:t xml:space="preserve">Shall support </w:t>
            </w:r>
            <w:r w:rsidR="003159CD">
              <w:t>three</w:t>
            </w:r>
            <w:r>
              <w:t xml:space="preserve"> invalid password entries and lock the account from further attempts. </w:t>
            </w:r>
          </w:p>
        </w:tc>
        <w:tc>
          <w:tcPr>
            <w:tcW w:w="1890" w:type="dxa"/>
            <w:tcBorders>
              <w:top w:val="single" w:sz="4" w:space="0" w:color="auto"/>
              <w:left w:val="single" w:sz="4" w:space="0" w:color="auto"/>
              <w:bottom w:val="single" w:sz="4" w:space="0" w:color="auto"/>
              <w:right w:val="single" w:sz="4" w:space="0" w:color="auto"/>
            </w:tcBorders>
          </w:tcPr>
          <w:p w14:paraId="3B948D31" w14:textId="77777777" w:rsidR="0009036E" w:rsidRPr="007525C1" w:rsidRDefault="004E6558" w:rsidP="00AA1059">
            <w:pPr>
              <w:jc w:val="center"/>
              <w:rPr>
                <w:rFonts w:asciiTheme="minorHAnsi" w:hAnsiTheme="minorHAnsi"/>
                <w:szCs w:val="20"/>
              </w:rPr>
            </w:pPr>
            <w:r w:rsidRPr="007525C1">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tcPr>
          <w:p w14:paraId="4CF9604D" w14:textId="77777777" w:rsidR="0009036E" w:rsidRPr="00BF4098" w:rsidRDefault="0009036E" w:rsidP="00AA1059"/>
        </w:tc>
        <w:tc>
          <w:tcPr>
            <w:tcW w:w="2970" w:type="dxa"/>
            <w:tcBorders>
              <w:top w:val="single" w:sz="4" w:space="0" w:color="auto"/>
              <w:left w:val="single" w:sz="4" w:space="0" w:color="auto"/>
              <w:bottom w:val="single" w:sz="4" w:space="0" w:color="auto"/>
              <w:right w:val="single" w:sz="4" w:space="0" w:color="auto"/>
            </w:tcBorders>
          </w:tcPr>
          <w:p w14:paraId="15F0391A" w14:textId="77777777" w:rsidR="0009036E" w:rsidRPr="00BF4098" w:rsidRDefault="0009036E" w:rsidP="00AA1059"/>
        </w:tc>
      </w:tr>
      <w:tr w:rsidR="0009036E" w:rsidRPr="00BF4098" w14:paraId="4AA0C079"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06534D3" w14:textId="77777777" w:rsidR="0009036E" w:rsidRDefault="0009036E" w:rsidP="00AA1059">
            <w:pPr>
              <w:pStyle w:val="Heading5"/>
              <w:ind w:left="0" w:firstLine="0"/>
            </w:pPr>
          </w:p>
        </w:tc>
        <w:tc>
          <w:tcPr>
            <w:tcW w:w="6840" w:type="dxa"/>
            <w:tcBorders>
              <w:top w:val="single" w:sz="4" w:space="0" w:color="auto"/>
              <w:left w:val="single" w:sz="4" w:space="0" w:color="auto"/>
              <w:bottom w:val="single" w:sz="4" w:space="0" w:color="auto"/>
              <w:right w:val="single" w:sz="4" w:space="0" w:color="auto"/>
            </w:tcBorders>
          </w:tcPr>
          <w:p w14:paraId="45A841AB" w14:textId="2507357E" w:rsidR="0009036E" w:rsidRPr="006C2A86" w:rsidRDefault="0009036E" w:rsidP="00AA1059">
            <w:pPr>
              <w:pStyle w:val="NormalIndent"/>
              <w:ind w:left="610"/>
            </w:pPr>
            <w:proofErr w:type="gramStart"/>
            <w:r>
              <w:t>Shall</w:t>
            </w:r>
            <w:proofErr w:type="gramEnd"/>
            <w:r>
              <w:t xml:space="preserve"> support password changes either with entry of the previous password to verify identity</w:t>
            </w:r>
            <w:r w:rsidR="00B20740">
              <w:t xml:space="preserve">, </w:t>
            </w:r>
            <w:r>
              <w:t>through a password recovery if the user has forgotten or locked their account because of incorrect password entry</w:t>
            </w:r>
            <w:r w:rsidR="00B20740">
              <w:t xml:space="preserve"> or when mandated</w:t>
            </w:r>
            <w:r>
              <w:t>.</w:t>
            </w:r>
          </w:p>
        </w:tc>
        <w:tc>
          <w:tcPr>
            <w:tcW w:w="1890" w:type="dxa"/>
            <w:tcBorders>
              <w:top w:val="single" w:sz="4" w:space="0" w:color="auto"/>
              <w:left w:val="single" w:sz="4" w:space="0" w:color="auto"/>
              <w:bottom w:val="single" w:sz="4" w:space="0" w:color="auto"/>
              <w:right w:val="single" w:sz="4" w:space="0" w:color="auto"/>
            </w:tcBorders>
          </w:tcPr>
          <w:p w14:paraId="62EC0DBE" w14:textId="77777777" w:rsidR="0009036E" w:rsidRPr="007525C1" w:rsidRDefault="004E6558" w:rsidP="00AA1059">
            <w:pPr>
              <w:jc w:val="center"/>
              <w:rPr>
                <w:rFonts w:asciiTheme="minorHAnsi" w:hAnsiTheme="minorHAnsi"/>
                <w:szCs w:val="20"/>
              </w:rPr>
            </w:pPr>
            <w:r w:rsidRPr="007525C1">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tcPr>
          <w:p w14:paraId="14D82B56" w14:textId="77777777" w:rsidR="0009036E" w:rsidRPr="00BF4098" w:rsidRDefault="0009036E" w:rsidP="00AA1059"/>
        </w:tc>
        <w:tc>
          <w:tcPr>
            <w:tcW w:w="2970" w:type="dxa"/>
            <w:tcBorders>
              <w:top w:val="single" w:sz="4" w:space="0" w:color="auto"/>
              <w:left w:val="single" w:sz="4" w:space="0" w:color="auto"/>
              <w:bottom w:val="single" w:sz="4" w:space="0" w:color="auto"/>
              <w:right w:val="single" w:sz="4" w:space="0" w:color="auto"/>
            </w:tcBorders>
          </w:tcPr>
          <w:p w14:paraId="440338A4" w14:textId="77777777" w:rsidR="0009036E" w:rsidRPr="00BF4098" w:rsidRDefault="0009036E" w:rsidP="00AA1059"/>
        </w:tc>
      </w:tr>
      <w:tr w:rsidR="0009036E" w:rsidRPr="00BF4098" w14:paraId="2F2AB581"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404B415" w14:textId="77777777" w:rsidR="0009036E" w:rsidRDefault="0009036E" w:rsidP="00AA1059">
            <w:pPr>
              <w:pStyle w:val="Heading5"/>
              <w:ind w:left="0" w:firstLine="0"/>
            </w:pPr>
          </w:p>
        </w:tc>
        <w:tc>
          <w:tcPr>
            <w:tcW w:w="6840" w:type="dxa"/>
            <w:tcBorders>
              <w:top w:val="single" w:sz="4" w:space="0" w:color="auto"/>
              <w:left w:val="single" w:sz="4" w:space="0" w:color="auto"/>
              <w:bottom w:val="single" w:sz="4" w:space="0" w:color="auto"/>
              <w:right w:val="single" w:sz="4" w:space="0" w:color="auto"/>
            </w:tcBorders>
          </w:tcPr>
          <w:p w14:paraId="137D401B" w14:textId="2C05B8EA" w:rsidR="0009036E" w:rsidRPr="006C2A86" w:rsidRDefault="0009036E" w:rsidP="00AA1059">
            <w:pPr>
              <w:pStyle w:val="NormalIndent"/>
              <w:ind w:left="610"/>
            </w:pPr>
            <w:proofErr w:type="gramStart"/>
            <w:r>
              <w:t>Shall</w:t>
            </w:r>
            <w:proofErr w:type="gramEnd"/>
            <w:r>
              <w:t xml:space="preserve"> support the recovery of </w:t>
            </w:r>
            <w:proofErr w:type="gramStart"/>
            <w:r>
              <w:t>user names</w:t>
            </w:r>
            <w:proofErr w:type="gramEnd"/>
            <w:r>
              <w:t xml:space="preserve"> following the verification of identity</w:t>
            </w:r>
            <w:r w:rsidR="00552CDC">
              <w:t>.</w:t>
            </w:r>
          </w:p>
        </w:tc>
        <w:tc>
          <w:tcPr>
            <w:tcW w:w="1890" w:type="dxa"/>
            <w:tcBorders>
              <w:top w:val="single" w:sz="4" w:space="0" w:color="auto"/>
              <w:left w:val="single" w:sz="4" w:space="0" w:color="auto"/>
              <w:bottom w:val="single" w:sz="4" w:space="0" w:color="auto"/>
              <w:right w:val="single" w:sz="4" w:space="0" w:color="auto"/>
            </w:tcBorders>
          </w:tcPr>
          <w:p w14:paraId="4711014F" w14:textId="77777777" w:rsidR="0009036E" w:rsidRPr="007525C1" w:rsidRDefault="004E6558" w:rsidP="00AA1059">
            <w:pPr>
              <w:jc w:val="center"/>
              <w:rPr>
                <w:rFonts w:asciiTheme="minorHAnsi" w:hAnsiTheme="minorHAnsi"/>
                <w:szCs w:val="20"/>
              </w:rPr>
            </w:pPr>
            <w:r w:rsidRPr="007525C1">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tcPr>
          <w:p w14:paraId="726C01B2" w14:textId="77777777" w:rsidR="0009036E" w:rsidRPr="00BF4098" w:rsidRDefault="0009036E" w:rsidP="00AA1059"/>
        </w:tc>
        <w:tc>
          <w:tcPr>
            <w:tcW w:w="2970" w:type="dxa"/>
            <w:tcBorders>
              <w:top w:val="single" w:sz="4" w:space="0" w:color="auto"/>
              <w:left w:val="single" w:sz="4" w:space="0" w:color="auto"/>
              <w:bottom w:val="single" w:sz="4" w:space="0" w:color="auto"/>
              <w:right w:val="single" w:sz="4" w:space="0" w:color="auto"/>
            </w:tcBorders>
          </w:tcPr>
          <w:p w14:paraId="348A0D3D" w14:textId="77777777" w:rsidR="0009036E" w:rsidRPr="00BF4098" w:rsidRDefault="0009036E" w:rsidP="00AA1059"/>
        </w:tc>
      </w:tr>
      <w:tr w:rsidR="0009036E" w:rsidRPr="00BF4098" w14:paraId="710FE427"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481CF43" w14:textId="77777777" w:rsidR="0009036E" w:rsidRDefault="0009036E" w:rsidP="00AA1059">
            <w:pPr>
              <w:pStyle w:val="Heading5"/>
              <w:ind w:left="0" w:firstLine="0"/>
            </w:pPr>
          </w:p>
        </w:tc>
        <w:tc>
          <w:tcPr>
            <w:tcW w:w="6840" w:type="dxa"/>
            <w:tcBorders>
              <w:top w:val="single" w:sz="4" w:space="0" w:color="auto"/>
              <w:left w:val="single" w:sz="4" w:space="0" w:color="auto"/>
              <w:bottom w:val="single" w:sz="4" w:space="0" w:color="auto"/>
              <w:right w:val="single" w:sz="4" w:space="0" w:color="auto"/>
            </w:tcBorders>
          </w:tcPr>
          <w:p w14:paraId="52F8F60F" w14:textId="7293A65F" w:rsidR="0009036E" w:rsidRPr="00AA774F" w:rsidRDefault="0009036E" w:rsidP="00AA1059">
            <w:pPr>
              <w:pStyle w:val="NormalIndent"/>
              <w:ind w:left="610"/>
            </w:pPr>
            <w:r>
              <w:t>It is preferable that the system</w:t>
            </w:r>
            <w:r w:rsidRPr="00AA774F">
              <w:t xml:space="preserve"> </w:t>
            </w:r>
            <w:proofErr w:type="gramStart"/>
            <w:r w:rsidRPr="00AA774F">
              <w:t>allow</w:t>
            </w:r>
            <w:proofErr w:type="gramEnd"/>
            <w:r w:rsidRPr="00AA774F">
              <w:t xml:space="preserve"> a user to link multiple Vendor IDs to a single Vendor Portal account</w:t>
            </w:r>
            <w:r w:rsidR="00552CDC">
              <w:t>.</w:t>
            </w:r>
          </w:p>
        </w:tc>
        <w:tc>
          <w:tcPr>
            <w:tcW w:w="1890" w:type="dxa"/>
            <w:tcBorders>
              <w:top w:val="single" w:sz="4" w:space="0" w:color="auto"/>
              <w:left w:val="single" w:sz="4" w:space="0" w:color="auto"/>
              <w:bottom w:val="single" w:sz="4" w:space="0" w:color="auto"/>
              <w:right w:val="single" w:sz="4" w:space="0" w:color="auto"/>
            </w:tcBorders>
          </w:tcPr>
          <w:p w14:paraId="34048A8C" w14:textId="77777777" w:rsidR="0009036E" w:rsidRPr="007525C1" w:rsidRDefault="004E6558" w:rsidP="00AA1059">
            <w:pPr>
              <w:jc w:val="center"/>
              <w:rPr>
                <w:rFonts w:asciiTheme="minorHAnsi" w:hAnsiTheme="minorHAnsi"/>
                <w:szCs w:val="20"/>
              </w:rPr>
            </w:pPr>
            <w:r w:rsidRPr="007525C1">
              <w:rPr>
                <w:rFonts w:asciiTheme="minorHAnsi" w:hAnsiTheme="minorHAnsi"/>
                <w:szCs w:val="20"/>
              </w:rPr>
              <w:t>P</w:t>
            </w:r>
          </w:p>
        </w:tc>
        <w:tc>
          <w:tcPr>
            <w:tcW w:w="1350" w:type="dxa"/>
            <w:tcBorders>
              <w:top w:val="single" w:sz="4" w:space="0" w:color="auto"/>
              <w:left w:val="single" w:sz="4" w:space="0" w:color="auto"/>
              <w:bottom w:val="single" w:sz="4" w:space="0" w:color="auto"/>
              <w:right w:val="single" w:sz="4" w:space="0" w:color="auto"/>
            </w:tcBorders>
          </w:tcPr>
          <w:p w14:paraId="2D43E252" w14:textId="77777777" w:rsidR="0009036E" w:rsidRPr="00BF4098" w:rsidRDefault="0009036E" w:rsidP="00AA1059"/>
        </w:tc>
        <w:tc>
          <w:tcPr>
            <w:tcW w:w="2970" w:type="dxa"/>
            <w:tcBorders>
              <w:top w:val="single" w:sz="4" w:space="0" w:color="auto"/>
              <w:left w:val="single" w:sz="4" w:space="0" w:color="auto"/>
              <w:bottom w:val="single" w:sz="4" w:space="0" w:color="auto"/>
              <w:right w:val="single" w:sz="4" w:space="0" w:color="auto"/>
            </w:tcBorders>
          </w:tcPr>
          <w:p w14:paraId="204E25E1" w14:textId="77777777" w:rsidR="0009036E" w:rsidRPr="00BF4098" w:rsidRDefault="0009036E" w:rsidP="00AA1059"/>
        </w:tc>
      </w:tr>
      <w:tr w:rsidR="0009036E" w:rsidRPr="00BF4098" w14:paraId="4434CDCE"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9B0ADF3" w14:textId="77777777" w:rsidR="0009036E" w:rsidRPr="00CC2FB7" w:rsidRDefault="0009036E"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A0DE777" w14:textId="77777777" w:rsidR="0009036E" w:rsidRPr="00CC2FB7" w:rsidRDefault="0009036E" w:rsidP="00AA1059">
            <w:pPr>
              <w:pStyle w:val="NormalIndent"/>
            </w:pPr>
            <w:r w:rsidRPr="00CC2FB7">
              <w:t>The following support services shall be provided through the Vendor Portal:</w:t>
            </w:r>
          </w:p>
          <w:p w14:paraId="6275B62A" w14:textId="77777777" w:rsidR="0009036E" w:rsidRPr="00CC2FB7" w:rsidRDefault="0009036E" w:rsidP="00AA1059">
            <w:pPr>
              <w:pStyle w:val="NormalIndent"/>
              <w:numPr>
                <w:ilvl w:val="0"/>
                <w:numId w:val="31"/>
              </w:numPr>
            </w:pPr>
            <w:r w:rsidRPr="00CC2FB7">
              <w:t>View and download transaction history</w:t>
            </w:r>
          </w:p>
          <w:p w14:paraId="58DA65B6" w14:textId="77777777" w:rsidR="0009036E" w:rsidRPr="00CC2FB7" w:rsidRDefault="0009036E" w:rsidP="00AA1059">
            <w:pPr>
              <w:pStyle w:val="NormalIndent"/>
              <w:numPr>
                <w:ilvl w:val="0"/>
                <w:numId w:val="31"/>
              </w:numPr>
            </w:pPr>
            <w:r w:rsidRPr="00CC2FB7">
              <w:t>View and download ACH payment history</w:t>
            </w:r>
          </w:p>
          <w:p w14:paraId="4D7CEC01" w14:textId="77777777" w:rsidR="0009036E" w:rsidRPr="00CC2FB7" w:rsidRDefault="0009036E" w:rsidP="00AA1059">
            <w:pPr>
              <w:pStyle w:val="NormalIndent"/>
              <w:numPr>
                <w:ilvl w:val="0"/>
                <w:numId w:val="31"/>
              </w:numPr>
            </w:pPr>
            <w:r w:rsidRPr="00CC2FB7">
              <w:t>Download of APL as an XLS or CSV file</w:t>
            </w:r>
          </w:p>
          <w:p w14:paraId="4C76C9FD" w14:textId="77777777" w:rsidR="0009036E" w:rsidRPr="00CC2FB7" w:rsidRDefault="0009036E" w:rsidP="00AA1059">
            <w:pPr>
              <w:pStyle w:val="NormalIndent"/>
              <w:numPr>
                <w:ilvl w:val="0"/>
                <w:numId w:val="31"/>
              </w:numPr>
            </w:pPr>
            <w:r w:rsidRPr="00CC2FB7">
              <w:t>Post Frequently Asked Questions (FAQs) and answers</w:t>
            </w:r>
          </w:p>
          <w:p w14:paraId="042FD0C5" w14:textId="77777777" w:rsidR="0009036E" w:rsidRPr="00CC2FB7" w:rsidRDefault="0009036E" w:rsidP="00AA1059">
            <w:pPr>
              <w:pStyle w:val="NormalIndent"/>
              <w:numPr>
                <w:ilvl w:val="0"/>
                <w:numId w:val="31"/>
              </w:numPr>
            </w:pPr>
            <w:r w:rsidRPr="00CC2FB7">
              <w:t>Ability to submit a dispute or adjustment request</w:t>
            </w:r>
          </w:p>
          <w:p w14:paraId="3968D196" w14:textId="77777777" w:rsidR="0009036E" w:rsidRPr="00CC2FB7" w:rsidRDefault="0009036E" w:rsidP="00AA1059">
            <w:pPr>
              <w:pStyle w:val="NormalIndent"/>
              <w:numPr>
                <w:ilvl w:val="0"/>
                <w:numId w:val="31"/>
              </w:numPr>
            </w:pPr>
            <w:r w:rsidRPr="00CC2FB7">
              <w:t>Ability to monitor status of dispute or adjustment</w:t>
            </w:r>
          </w:p>
          <w:p w14:paraId="053D2DEE" w14:textId="77777777" w:rsidR="0009036E" w:rsidRPr="00CC2FB7" w:rsidRDefault="0009036E" w:rsidP="00AA1059">
            <w:pPr>
              <w:pStyle w:val="NormalIndent"/>
              <w:numPr>
                <w:ilvl w:val="0"/>
                <w:numId w:val="31"/>
              </w:numPr>
            </w:pPr>
            <w:r w:rsidRPr="00CC2FB7">
              <w:t>Provide view and download stand-beside POS device documentation</w:t>
            </w:r>
          </w:p>
          <w:p w14:paraId="1717AD0D" w14:textId="77777777" w:rsidR="0009036E" w:rsidRPr="00CC2FB7" w:rsidRDefault="0009036E" w:rsidP="00AA1059">
            <w:pPr>
              <w:pStyle w:val="NormalIndent"/>
              <w:numPr>
                <w:ilvl w:val="0"/>
                <w:numId w:val="31"/>
              </w:numPr>
            </w:pPr>
            <w:r w:rsidRPr="00CC2FB7">
              <w:t>Provide information on stand-beside POS device leasing options</w:t>
            </w:r>
          </w:p>
          <w:p w14:paraId="025677EF" w14:textId="1788DFD7" w:rsidR="0009036E" w:rsidRPr="00CC2FB7" w:rsidRDefault="0009036E" w:rsidP="00AA1059">
            <w:pPr>
              <w:pStyle w:val="NormalIndent"/>
              <w:numPr>
                <w:ilvl w:val="0"/>
                <w:numId w:val="31"/>
              </w:numPr>
            </w:pPr>
            <w:r w:rsidRPr="00CC2FB7">
              <w:t xml:space="preserve">Post </w:t>
            </w:r>
            <w:r w:rsidR="009E2155">
              <w:t>Maryland WIC and USVI WIC</w:t>
            </w:r>
            <w:r w:rsidRPr="00CC2FB7">
              <w:t xml:space="preserve"> vendor documentation or links to documentation</w:t>
            </w:r>
          </w:p>
          <w:p w14:paraId="4A43C5BE" w14:textId="1495BFA4" w:rsidR="0009036E" w:rsidRPr="00CC2FB7" w:rsidRDefault="0009036E" w:rsidP="00AA1059">
            <w:pPr>
              <w:pStyle w:val="NormalIndent"/>
              <w:numPr>
                <w:ilvl w:val="0"/>
                <w:numId w:val="31"/>
              </w:numPr>
            </w:pPr>
            <w:r w:rsidRPr="00CC2FB7">
              <w:t>Provide</w:t>
            </w:r>
            <w:r w:rsidR="009E2155">
              <w:t xml:space="preserve"> Maryland WIC and USVI WIC</w:t>
            </w:r>
            <w:r w:rsidRPr="00CC2FB7">
              <w:t xml:space="preserve"> contact information</w:t>
            </w:r>
          </w:p>
        </w:tc>
        <w:tc>
          <w:tcPr>
            <w:tcW w:w="1890" w:type="dxa"/>
            <w:tcBorders>
              <w:top w:val="single" w:sz="4" w:space="0" w:color="auto"/>
              <w:left w:val="single" w:sz="4" w:space="0" w:color="auto"/>
              <w:bottom w:val="single" w:sz="4" w:space="0" w:color="auto"/>
              <w:right w:val="single" w:sz="4" w:space="0" w:color="auto"/>
            </w:tcBorders>
          </w:tcPr>
          <w:p w14:paraId="2505F387" w14:textId="77777777" w:rsidR="0009036E" w:rsidRPr="007525C1" w:rsidRDefault="004E6558" w:rsidP="00AA1059">
            <w:pPr>
              <w:jc w:val="center"/>
              <w:rPr>
                <w:rFonts w:asciiTheme="minorHAnsi" w:hAnsiTheme="minorHAnsi"/>
                <w:szCs w:val="20"/>
              </w:rPr>
            </w:pPr>
            <w:r w:rsidRPr="007525C1">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tcPr>
          <w:p w14:paraId="705C42EE" w14:textId="77777777" w:rsidR="0009036E" w:rsidRPr="00BF4098" w:rsidRDefault="0009036E" w:rsidP="00AA1059">
            <w:pPr>
              <w:rPr>
                <w:color w:val="7030A0"/>
              </w:rPr>
            </w:pPr>
          </w:p>
        </w:tc>
        <w:tc>
          <w:tcPr>
            <w:tcW w:w="2970" w:type="dxa"/>
            <w:tcBorders>
              <w:top w:val="single" w:sz="4" w:space="0" w:color="auto"/>
              <w:left w:val="single" w:sz="4" w:space="0" w:color="auto"/>
              <w:bottom w:val="single" w:sz="4" w:space="0" w:color="auto"/>
              <w:right w:val="single" w:sz="4" w:space="0" w:color="auto"/>
            </w:tcBorders>
          </w:tcPr>
          <w:p w14:paraId="1E8089D7" w14:textId="77777777" w:rsidR="0009036E" w:rsidRPr="00BF4098" w:rsidRDefault="0009036E" w:rsidP="00AA1059">
            <w:pPr>
              <w:rPr>
                <w:color w:val="7030A0"/>
              </w:rPr>
            </w:pPr>
          </w:p>
        </w:tc>
      </w:tr>
      <w:tr w:rsidR="0009036E" w14:paraId="7C03E6F6"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8C8235D" w14:textId="77777777" w:rsidR="0009036E" w:rsidRDefault="0009036E"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71018438" w14:textId="7208F558" w:rsidR="0009036E" w:rsidRDefault="006B3342" w:rsidP="00AA1059">
            <w:pPr>
              <w:keepNext/>
              <w:keepLines/>
              <w:rPr>
                <w:rFonts w:asciiTheme="minorHAnsi" w:hAnsiTheme="minorHAnsi" w:cs="Calibri"/>
                <w:b/>
                <w:bCs/>
              </w:rPr>
            </w:pPr>
            <w:r>
              <w:rPr>
                <w:rFonts w:asciiTheme="minorHAnsi" w:hAnsiTheme="minorHAnsi" w:cs="Calibri"/>
                <w:b/>
                <w:bCs/>
              </w:rPr>
              <w:t xml:space="preserve">WIC </w:t>
            </w:r>
            <w:r w:rsidR="0009036E">
              <w:rPr>
                <w:rFonts w:asciiTheme="minorHAnsi" w:hAnsiTheme="minorHAnsi" w:cs="Calibri"/>
                <w:b/>
                <w:bCs/>
              </w:rPr>
              <w:t>Agency Support</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23A4596" w14:textId="5FBF720B" w:rsidR="0009036E" w:rsidRPr="007525C1" w:rsidRDefault="0009036E" w:rsidP="00AA1059">
            <w:pPr>
              <w:keepNext/>
              <w:keepLines/>
              <w:jc w:val="center"/>
              <w:rPr>
                <w:rFonts w:asciiTheme="minorHAnsi" w:hAnsiTheme="minorHAnsi" w:cs="Calibri"/>
                <w:bCs/>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08C8566" w14:textId="77777777" w:rsidR="0009036E" w:rsidRDefault="0009036E" w:rsidP="00AA1059">
            <w:pPr>
              <w:keepNext/>
              <w:keepLines/>
              <w:rPr>
                <w:rFonts w:asciiTheme="minorHAnsi" w:hAnsiTheme="minorHAnsi" w:cs="Calibri"/>
                <w:b/>
                <w:bCs/>
              </w:rPr>
            </w:pPr>
          </w:p>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9E68833" w14:textId="77777777" w:rsidR="0009036E" w:rsidRDefault="0009036E" w:rsidP="00AA1059">
            <w:pPr>
              <w:keepNext/>
              <w:keepLines/>
              <w:rPr>
                <w:rFonts w:asciiTheme="minorHAnsi" w:hAnsiTheme="minorHAnsi" w:cs="Calibri"/>
                <w:b/>
                <w:bCs/>
              </w:rPr>
            </w:pPr>
          </w:p>
        </w:tc>
      </w:tr>
      <w:tr w:rsidR="0009036E" w:rsidRPr="0068611C" w14:paraId="701E9765"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3CC074C9"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E4D21F4" w14:textId="68C9612E" w:rsidR="0009036E" w:rsidRPr="00F6798D" w:rsidRDefault="0009036E" w:rsidP="00AA1059">
            <w:r>
              <w:rPr>
                <w:rFonts w:asciiTheme="minorHAnsi" w:hAnsiTheme="minorHAnsi" w:cs="Calibri"/>
              </w:rPr>
              <w:t xml:space="preserve">The eWIC Processor shall have </w:t>
            </w:r>
            <w:proofErr w:type="gramStart"/>
            <w:r>
              <w:rPr>
                <w:rFonts w:asciiTheme="minorHAnsi" w:hAnsiTheme="minorHAnsi" w:cs="Calibri"/>
              </w:rPr>
              <w:t>accessible to</w:t>
            </w:r>
            <w:proofErr w:type="gramEnd"/>
            <w:r>
              <w:rPr>
                <w:rFonts w:asciiTheme="minorHAnsi" w:hAnsiTheme="minorHAnsi" w:cs="Calibri"/>
              </w:rPr>
              <w:t xml:space="preserve"> </w:t>
            </w:r>
            <w:r w:rsidR="00714BA1">
              <w:t>Maryland WIC and USVI WIC</w:t>
            </w:r>
            <w:r>
              <w:rPr>
                <w:rFonts w:asciiTheme="minorHAnsi" w:hAnsiTheme="minorHAnsi" w:cs="Calibri"/>
              </w:rPr>
              <w:t xml:space="preserve"> </w:t>
            </w:r>
            <w:proofErr w:type="gramStart"/>
            <w:r>
              <w:rPr>
                <w:rFonts w:asciiTheme="minorHAnsi" w:hAnsiTheme="minorHAnsi" w:cs="Calibri"/>
              </w:rPr>
              <w:t>a</w:t>
            </w:r>
            <w:r>
              <w:t xml:space="preserve"> 24</w:t>
            </w:r>
            <w:proofErr w:type="gramEnd"/>
            <w:r>
              <w:t xml:space="preserve"> x 7 </w:t>
            </w:r>
            <w:proofErr w:type="gramStart"/>
            <w:r>
              <w:t>point</w:t>
            </w:r>
            <w:proofErr w:type="gramEnd"/>
            <w:r>
              <w:t xml:space="preserve"> of contact that will be available for critical system outages and/or other critical issues in the eWIC system.</w:t>
            </w:r>
          </w:p>
        </w:tc>
        <w:tc>
          <w:tcPr>
            <w:tcW w:w="1890" w:type="dxa"/>
            <w:tcBorders>
              <w:top w:val="single" w:sz="4" w:space="0" w:color="auto"/>
              <w:left w:val="single" w:sz="4" w:space="0" w:color="auto"/>
              <w:bottom w:val="single" w:sz="4" w:space="0" w:color="auto"/>
              <w:right w:val="single" w:sz="4" w:space="0" w:color="auto"/>
            </w:tcBorders>
          </w:tcPr>
          <w:p w14:paraId="301C6CCD" w14:textId="77777777" w:rsidR="0009036E" w:rsidRPr="007525C1" w:rsidRDefault="004E6558" w:rsidP="00AA1059">
            <w:pPr>
              <w:jc w:val="center"/>
              <w:rPr>
                <w:rFonts w:asciiTheme="minorHAnsi" w:hAnsiTheme="minorHAnsi" w:cs="Calibri"/>
                <w:szCs w:val="20"/>
              </w:rPr>
            </w:pPr>
            <w:r w:rsidRPr="007525C1">
              <w:rPr>
                <w:rFonts w:asciiTheme="minorHAnsi" w:hAnsiTheme="minorHAnsi" w:cs="Calibri"/>
                <w:szCs w:val="20"/>
              </w:rPr>
              <w:t>R</w:t>
            </w:r>
          </w:p>
        </w:tc>
        <w:tc>
          <w:tcPr>
            <w:tcW w:w="1350" w:type="dxa"/>
            <w:tcBorders>
              <w:top w:val="single" w:sz="4" w:space="0" w:color="auto"/>
              <w:left w:val="single" w:sz="4" w:space="0" w:color="auto"/>
              <w:bottom w:val="single" w:sz="4" w:space="0" w:color="auto"/>
              <w:right w:val="single" w:sz="4" w:space="0" w:color="auto"/>
            </w:tcBorders>
          </w:tcPr>
          <w:p w14:paraId="4D86C22C" w14:textId="77777777" w:rsidR="0009036E" w:rsidRDefault="0009036E" w:rsidP="00AA1059">
            <w:pPr>
              <w:rPr>
                <w:rFonts w:asciiTheme="minorHAnsi" w:hAnsiTheme="minorHAnsi" w:cs="Calibri"/>
                <w:color w:val="FF0000"/>
              </w:rPr>
            </w:pPr>
          </w:p>
        </w:tc>
        <w:tc>
          <w:tcPr>
            <w:tcW w:w="2970" w:type="dxa"/>
            <w:tcBorders>
              <w:top w:val="single" w:sz="4" w:space="0" w:color="auto"/>
              <w:left w:val="single" w:sz="4" w:space="0" w:color="auto"/>
              <w:bottom w:val="single" w:sz="4" w:space="0" w:color="auto"/>
              <w:right w:val="single" w:sz="4" w:space="0" w:color="auto"/>
            </w:tcBorders>
          </w:tcPr>
          <w:p w14:paraId="45D3F9AF" w14:textId="77777777" w:rsidR="0009036E" w:rsidRDefault="0009036E" w:rsidP="00AA1059">
            <w:pPr>
              <w:rPr>
                <w:rFonts w:asciiTheme="minorHAnsi" w:hAnsiTheme="minorHAnsi" w:cs="Calibri"/>
                <w:color w:val="FF0000"/>
              </w:rPr>
            </w:pPr>
          </w:p>
        </w:tc>
      </w:tr>
      <w:tr w:rsidR="0009036E" w:rsidRPr="0068611C" w14:paraId="4685C692"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5C95B289"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5EF071C" w14:textId="77777777" w:rsidR="0009036E" w:rsidRDefault="0009036E" w:rsidP="00AA1059">
            <w:pPr>
              <w:rPr>
                <w:rFonts w:asciiTheme="minorHAnsi" w:hAnsiTheme="minorHAnsi" w:cs="Calibri"/>
              </w:rPr>
            </w:pPr>
            <w:r>
              <w:rPr>
                <w:rFonts w:asciiTheme="minorHAnsi" w:hAnsiTheme="minorHAnsi" w:cs="Calibri"/>
              </w:rPr>
              <w:t>If a system conversion is required, the eWIC Processor shall assign a project manager to coordinate activities and serve as the primary point of contact.</w:t>
            </w:r>
          </w:p>
        </w:tc>
        <w:tc>
          <w:tcPr>
            <w:tcW w:w="1890" w:type="dxa"/>
            <w:tcBorders>
              <w:top w:val="single" w:sz="4" w:space="0" w:color="auto"/>
              <w:left w:val="single" w:sz="4" w:space="0" w:color="auto"/>
              <w:bottom w:val="single" w:sz="4" w:space="0" w:color="auto"/>
              <w:right w:val="single" w:sz="4" w:space="0" w:color="auto"/>
            </w:tcBorders>
          </w:tcPr>
          <w:p w14:paraId="6DF0B91A" w14:textId="77777777" w:rsidR="0009036E" w:rsidRPr="007525C1" w:rsidRDefault="004E6558" w:rsidP="00AA1059">
            <w:pPr>
              <w:jc w:val="center"/>
              <w:rPr>
                <w:rFonts w:asciiTheme="minorHAnsi" w:hAnsiTheme="minorHAnsi" w:cs="Calibri"/>
                <w:szCs w:val="20"/>
              </w:rPr>
            </w:pPr>
            <w:r w:rsidRPr="007525C1">
              <w:rPr>
                <w:rFonts w:asciiTheme="minorHAnsi" w:hAnsiTheme="minorHAnsi" w:cs="Calibri"/>
                <w:szCs w:val="20"/>
              </w:rPr>
              <w:t>R</w:t>
            </w:r>
          </w:p>
        </w:tc>
        <w:tc>
          <w:tcPr>
            <w:tcW w:w="1350" w:type="dxa"/>
            <w:tcBorders>
              <w:top w:val="single" w:sz="4" w:space="0" w:color="auto"/>
              <w:left w:val="single" w:sz="4" w:space="0" w:color="auto"/>
              <w:bottom w:val="single" w:sz="4" w:space="0" w:color="auto"/>
              <w:right w:val="single" w:sz="4" w:space="0" w:color="auto"/>
            </w:tcBorders>
          </w:tcPr>
          <w:p w14:paraId="46FA0511" w14:textId="77777777" w:rsidR="0009036E" w:rsidRDefault="0009036E" w:rsidP="00AA1059">
            <w:pPr>
              <w:rPr>
                <w:rFonts w:asciiTheme="minorHAnsi" w:hAnsiTheme="minorHAnsi" w:cs="Calibri"/>
                <w:color w:val="FF0000"/>
              </w:rPr>
            </w:pPr>
          </w:p>
        </w:tc>
        <w:tc>
          <w:tcPr>
            <w:tcW w:w="2970" w:type="dxa"/>
            <w:tcBorders>
              <w:top w:val="single" w:sz="4" w:space="0" w:color="auto"/>
              <w:left w:val="single" w:sz="4" w:space="0" w:color="auto"/>
              <w:bottom w:val="single" w:sz="4" w:space="0" w:color="auto"/>
              <w:right w:val="single" w:sz="4" w:space="0" w:color="auto"/>
            </w:tcBorders>
          </w:tcPr>
          <w:p w14:paraId="00A1494D" w14:textId="77777777" w:rsidR="0009036E" w:rsidRDefault="0009036E" w:rsidP="00AA1059">
            <w:pPr>
              <w:rPr>
                <w:rFonts w:asciiTheme="minorHAnsi" w:hAnsiTheme="minorHAnsi" w:cs="Calibri"/>
                <w:color w:val="FF0000"/>
              </w:rPr>
            </w:pPr>
          </w:p>
        </w:tc>
      </w:tr>
      <w:tr w:rsidR="0009036E" w:rsidRPr="0068611C" w14:paraId="56B092EE" w14:textId="77777777" w:rsidTr="298DF1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151FA057" w14:textId="77777777" w:rsidR="0009036E" w:rsidRDefault="0009036E" w:rsidP="00AA1059">
            <w:pPr>
              <w:pStyle w:val="Heading3"/>
            </w:pPr>
          </w:p>
        </w:tc>
        <w:tc>
          <w:tcPr>
            <w:tcW w:w="6840" w:type="dxa"/>
            <w:tcBorders>
              <w:top w:val="single" w:sz="4" w:space="0" w:color="auto"/>
              <w:left w:val="single" w:sz="4" w:space="0" w:color="auto"/>
              <w:bottom w:val="single" w:sz="4" w:space="0" w:color="auto"/>
              <w:right w:val="single" w:sz="4" w:space="0" w:color="auto"/>
            </w:tcBorders>
            <w:hideMark/>
          </w:tcPr>
          <w:p w14:paraId="7956EB9D" w14:textId="7B15397A" w:rsidR="0009036E" w:rsidRDefault="0009036E" w:rsidP="00AA1059">
            <w:pPr>
              <w:rPr>
                <w:rFonts w:asciiTheme="minorHAnsi" w:hAnsiTheme="minorHAnsi" w:cs="Calibri"/>
              </w:rPr>
            </w:pPr>
            <w:r w:rsidRPr="387742EF">
              <w:rPr>
                <w:rFonts w:asciiTheme="minorHAnsi" w:hAnsiTheme="minorHAnsi" w:cs="Calibri"/>
              </w:rPr>
              <w:t xml:space="preserve">The eWIC Processor shall provide </w:t>
            </w:r>
            <w:proofErr w:type="gramStart"/>
            <w:r w:rsidRPr="387742EF">
              <w:rPr>
                <w:rFonts w:asciiTheme="minorHAnsi" w:hAnsiTheme="minorHAnsi" w:cs="Calibri"/>
              </w:rPr>
              <w:t xml:space="preserve">a </w:t>
            </w:r>
            <w:r w:rsidR="00714BA1">
              <w:t>Maryland</w:t>
            </w:r>
            <w:proofErr w:type="gramEnd"/>
            <w:r w:rsidR="00714BA1">
              <w:t xml:space="preserve"> WIC and USVI WIC</w:t>
            </w:r>
            <w:r w:rsidRPr="387742EF">
              <w:rPr>
                <w:rFonts w:asciiTheme="minorHAnsi" w:hAnsiTheme="minorHAnsi" w:cs="Calibri"/>
              </w:rPr>
              <w:t xml:space="preserve"> help desk support for </w:t>
            </w:r>
            <w:r w:rsidR="00714BA1">
              <w:t>Maryland WIC and USVI WIC</w:t>
            </w:r>
            <w:r w:rsidRPr="387742EF">
              <w:rPr>
                <w:rFonts w:asciiTheme="minorHAnsi" w:hAnsiTheme="minorHAnsi" w:cs="Calibri"/>
              </w:rPr>
              <w:t xml:space="preserve"> staff to report eWIC administrative system issues and receive assistance during normal business hours </w:t>
            </w:r>
            <w:r w:rsidRPr="0086083F">
              <w:rPr>
                <w:rFonts w:asciiTheme="minorHAnsi" w:hAnsiTheme="minorHAnsi" w:cs="Calibri"/>
              </w:rPr>
              <w:t xml:space="preserve">(7 a.m. to 5:30 p.m. Local Time of </w:t>
            </w:r>
            <w:r w:rsidR="00A95869">
              <w:t>Maryland WIC and USVI WIC</w:t>
            </w:r>
            <w:r w:rsidRPr="0086083F">
              <w:rPr>
                <w:rFonts w:asciiTheme="minorHAnsi" w:hAnsiTheme="minorHAnsi" w:cs="Calibri"/>
              </w:rPr>
              <w:t>) excluding weeke</w:t>
            </w:r>
            <w:r w:rsidRPr="387742EF">
              <w:rPr>
                <w:rFonts w:asciiTheme="minorHAnsi" w:hAnsiTheme="minorHAnsi" w:cs="Calibri"/>
              </w:rPr>
              <w:t xml:space="preserve">nds, federal and state holidays. Normal business hours shall be confirmed by </w:t>
            </w:r>
            <w:r w:rsidR="00A95869">
              <w:t>Maryland WIC and USVI WIC</w:t>
            </w:r>
            <w:r w:rsidRPr="387742EF">
              <w:rPr>
                <w:rFonts w:asciiTheme="minorHAnsi" w:hAnsiTheme="minorHAnsi" w:cs="Calibri"/>
              </w:rPr>
              <w:t xml:space="preserve"> during project initiation. </w:t>
            </w:r>
          </w:p>
          <w:p w14:paraId="1699E737" w14:textId="77777777" w:rsidR="0009036E" w:rsidRDefault="0009036E" w:rsidP="00AA1059">
            <w:pPr>
              <w:rPr>
                <w:rFonts w:asciiTheme="minorHAnsi" w:hAnsiTheme="minorHAnsi" w:cs="Calibri"/>
              </w:rPr>
            </w:pPr>
          </w:p>
          <w:p w14:paraId="2947E227" w14:textId="77777777" w:rsidR="0009036E" w:rsidRDefault="0009036E" w:rsidP="00AA1059">
            <w:pPr>
              <w:rPr>
                <w:rFonts w:asciiTheme="minorHAnsi" w:hAnsiTheme="minorHAnsi" w:cs="Calibri"/>
              </w:rPr>
            </w:pPr>
            <w:r>
              <w:rPr>
                <w:rFonts w:asciiTheme="minorHAnsi" w:hAnsiTheme="minorHAnsi" w:cs="Calibri"/>
              </w:rPr>
              <w:t>The State of Maryland observes the following holidays:</w:t>
            </w:r>
          </w:p>
          <w:p w14:paraId="45BBBC59"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New Year’s Day (January 1</w:t>
            </w:r>
            <w:r w:rsidRPr="004D7A5B">
              <w:rPr>
                <w:rFonts w:asciiTheme="minorHAnsi" w:hAnsiTheme="minorHAnsi" w:cs="Calibri"/>
                <w:vertAlign w:val="superscript"/>
              </w:rPr>
              <w:t>st</w:t>
            </w:r>
            <w:r>
              <w:rPr>
                <w:rFonts w:asciiTheme="minorHAnsi" w:hAnsiTheme="minorHAnsi" w:cs="Calibri"/>
              </w:rPr>
              <w:t>)</w:t>
            </w:r>
          </w:p>
          <w:p w14:paraId="4E35756D"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 xml:space="preserve">Dr. Martin Luther King Jr.’s Birthday (Third Monday in January) </w:t>
            </w:r>
          </w:p>
          <w:p w14:paraId="73E6C14B"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 xml:space="preserve">Presidents Day (Third Monday in February) </w:t>
            </w:r>
          </w:p>
          <w:p w14:paraId="76924D42"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Memorial Day (Last Monday in May)</w:t>
            </w:r>
          </w:p>
          <w:p w14:paraId="05DBC05E" w14:textId="2ADE426E" w:rsidR="008D58F3" w:rsidRDefault="008D58F3" w:rsidP="00AA1059">
            <w:pPr>
              <w:pStyle w:val="ListParagraph"/>
              <w:numPr>
                <w:ilvl w:val="0"/>
                <w:numId w:val="34"/>
              </w:numPr>
              <w:rPr>
                <w:rFonts w:asciiTheme="minorHAnsi" w:hAnsiTheme="minorHAnsi" w:cs="Calibri"/>
              </w:rPr>
            </w:pPr>
            <w:r>
              <w:rPr>
                <w:rFonts w:asciiTheme="minorHAnsi" w:hAnsiTheme="minorHAnsi" w:cs="Calibri"/>
              </w:rPr>
              <w:t>Juneteenth (June 19)</w:t>
            </w:r>
          </w:p>
          <w:p w14:paraId="65AAD649"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Independence Day (July 4</w:t>
            </w:r>
            <w:r w:rsidRPr="000453D1">
              <w:rPr>
                <w:rFonts w:asciiTheme="minorHAnsi" w:hAnsiTheme="minorHAnsi" w:cs="Calibri"/>
                <w:vertAlign w:val="superscript"/>
              </w:rPr>
              <w:t>th</w:t>
            </w:r>
            <w:r>
              <w:rPr>
                <w:rFonts w:asciiTheme="minorHAnsi" w:hAnsiTheme="minorHAnsi" w:cs="Calibri"/>
              </w:rPr>
              <w:t xml:space="preserve">) </w:t>
            </w:r>
          </w:p>
          <w:p w14:paraId="65EB8B5B"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 xml:space="preserve">Labor Day (First Monday in September)  </w:t>
            </w:r>
          </w:p>
          <w:p w14:paraId="184DFDEC"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Columbus Day (Second Monday in October)</w:t>
            </w:r>
          </w:p>
          <w:p w14:paraId="031314BD"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Election Day (Gubernatorial and Presidential)</w:t>
            </w:r>
          </w:p>
          <w:p w14:paraId="0E0F4D83"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Veterans Day (November 11</w:t>
            </w:r>
            <w:r w:rsidRPr="004D7A5B">
              <w:rPr>
                <w:rFonts w:asciiTheme="minorHAnsi" w:hAnsiTheme="minorHAnsi" w:cs="Calibri"/>
                <w:vertAlign w:val="superscript"/>
              </w:rPr>
              <w:t>th</w:t>
            </w:r>
            <w:r>
              <w:rPr>
                <w:rFonts w:asciiTheme="minorHAnsi" w:hAnsiTheme="minorHAnsi" w:cs="Calibri"/>
              </w:rPr>
              <w:t xml:space="preserve">) </w:t>
            </w:r>
          </w:p>
          <w:p w14:paraId="7C1D4C91"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 xml:space="preserve">Thanksgiving Day (Fourth Thursday of November) </w:t>
            </w:r>
          </w:p>
          <w:p w14:paraId="0B0F4D71"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 xml:space="preserve">American Indian Heritage Day (Fourth Friday of November) </w:t>
            </w:r>
          </w:p>
          <w:p w14:paraId="651A97C7" w14:textId="77777777" w:rsidR="0009036E" w:rsidRPr="00A46758" w:rsidRDefault="0009036E" w:rsidP="00AA1059">
            <w:pPr>
              <w:pStyle w:val="ListParagraph"/>
              <w:numPr>
                <w:ilvl w:val="0"/>
                <w:numId w:val="34"/>
              </w:numPr>
              <w:rPr>
                <w:rFonts w:asciiTheme="minorHAnsi" w:hAnsiTheme="minorHAnsi" w:cs="Calibri"/>
              </w:rPr>
            </w:pPr>
            <w:r>
              <w:rPr>
                <w:rFonts w:asciiTheme="minorHAnsi" w:hAnsiTheme="minorHAnsi" w:cs="Calibri"/>
              </w:rPr>
              <w:t>Christmas Day (December 25</w:t>
            </w:r>
            <w:r w:rsidRPr="000453D1">
              <w:rPr>
                <w:rFonts w:asciiTheme="minorHAnsi" w:hAnsiTheme="minorHAnsi" w:cs="Calibri"/>
                <w:vertAlign w:val="superscript"/>
              </w:rPr>
              <w:t>th</w:t>
            </w:r>
            <w:r>
              <w:rPr>
                <w:rFonts w:asciiTheme="minorHAnsi" w:hAnsiTheme="minorHAnsi" w:cs="Calibri"/>
              </w:rPr>
              <w:t>)</w:t>
            </w:r>
          </w:p>
          <w:p w14:paraId="7F83A655" w14:textId="77777777" w:rsidR="0009036E" w:rsidRDefault="0009036E" w:rsidP="00AA1059">
            <w:pPr>
              <w:rPr>
                <w:rFonts w:asciiTheme="minorHAnsi" w:hAnsiTheme="minorHAnsi" w:cs="Calibri"/>
              </w:rPr>
            </w:pPr>
            <w:r>
              <w:rPr>
                <w:rFonts w:asciiTheme="minorHAnsi" w:hAnsiTheme="minorHAnsi" w:cs="Calibri"/>
              </w:rPr>
              <w:t>The US Virgin Islands observes the following holidays:</w:t>
            </w:r>
          </w:p>
          <w:p w14:paraId="78911318"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New Year’s Day (January 1</w:t>
            </w:r>
            <w:r w:rsidRPr="004D7A5B">
              <w:rPr>
                <w:rFonts w:asciiTheme="minorHAnsi" w:hAnsiTheme="minorHAnsi" w:cs="Calibri"/>
                <w:vertAlign w:val="superscript"/>
              </w:rPr>
              <w:t>st</w:t>
            </w:r>
            <w:r>
              <w:rPr>
                <w:rFonts w:asciiTheme="minorHAnsi" w:hAnsiTheme="minorHAnsi" w:cs="Calibri"/>
              </w:rPr>
              <w:t>)</w:t>
            </w:r>
          </w:p>
          <w:p w14:paraId="7096889C"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Three Kings Day (January 6</w:t>
            </w:r>
            <w:r w:rsidRPr="004D7A5B">
              <w:rPr>
                <w:rFonts w:asciiTheme="minorHAnsi" w:hAnsiTheme="minorHAnsi" w:cs="Calibri"/>
                <w:vertAlign w:val="superscript"/>
              </w:rPr>
              <w:t>th</w:t>
            </w:r>
            <w:r>
              <w:rPr>
                <w:rFonts w:asciiTheme="minorHAnsi" w:hAnsiTheme="minorHAnsi" w:cs="Calibri"/>
              </w:rPr>
              <w:t>)</w:t>
            </w:r>
          </w:p>
          <w:p w14:paraId="5A03C37A"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Martin Luther King Day (Third Monday of January)</w:t>
            </w:r>
          </w:p>
          <w:p w14:paraId="5D6F146F"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Presidents Day (Third Monday of February)</w:t>
            </w:r>
          </w:p>
          <w:p w14:paraId="096FBC7F"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Transfer Day (March 31</w:t>
            </w:r>
            <w:r w:rsidRPr="004D7A5B">
              <w:rPr>
                <w:rFonts w:asciiTheme="minorHAnsi" w:hAnsiTheme="minorHAnsi" w:cs="Calibri"/>
                <w:vertAlign w:val="superscript"/>
              </w:rPr>
              <w:t>st</w:t>
            </w:r>
            <w:r>
              <w:rPr>
                <w:rFonts w:asciiTheme="minorHAnsi" w:hAnsiTheme="minorHAnsi" w:cs="Calibri"/>
              </w:rPr>
              <w:t>)</w:t>
            </w:r>
          </w:p>
          <w:p w14:paraId="1E9F0345"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Good Friday (Friday before Easter)</w:t>
            </w:r>
          </w:p>
          <w:p w14:paraId="554D2B35"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Easter Monday (Monday after Easter)</w:t>
            </w:r>
          </w:p>
          <w:p w14:paraId="0C7F727D"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Memorial Day (Last Monday in May)</w:t>
            </w:r>
          </w:p>
          <w:p w14:paraId="1057DDE9"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Emancipation Day (July 3</w:t>
            </w:r>
            <w:r w:rsidRPr="004D7A5B">
              <w:rPr>
                <w:rFonts w:asciiTheme="minorHAnsi" w:hAnsiTheme="minorHAnsi" w:cs="Calibri"/>
                <w:vertAlign w:val="superscript"/>
              </w:rPr>
              <w:t>rd</w:t>
            </w:r>
            <w:r>
              <w:rPr>
                <w:rFonts w:asciiTheme="minorHAnsi" w:hAnsiTheme="minorHAnsi" w:cs="Calibri"/>
              </w:rPr>
              <w:t>)</w:t>
            </w:r>
          </w:p>
          <w:p w14:paraId="15E8E57A"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Independence Day (July 4</w:t>
            </w:r>
            <w:r w:rsidRPr="004D7A5B">
              <w:rPr>
                <w:rFonts w:asciiTheme="minorHAnsi" w:hAnsiTheme="minorHAnsi" w:cs="Calibri"/>
                <w:vertAlign w:val="superscript"/>
              </w:rPr>
              <w:t>th</w:t>
            </w:r>
            <w:r>
              <w:rPr>
                <w:rFonts w:asciiTheme="minorHAnsi" w:hAnsiTheme="minorHAnsi" w:cs="Calibri"/>
              </w:rPr>
              <w:t>)</w:t>
            </w:r>
          </w:p>
          <w:p w14:paraId="22B824C8"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 xml:space="preserve">Labor Day (First Monday in September) </w:t>
            </w:r>
          </w:p>
          <w:p w14:paraId="0D67CD9F"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 xml:space="preserve">Columbus Day (Second Monday in October) </w:t>
            </w:r>
          </w:p>
          <w:p w14:paraId="624812BE"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David Hamilton Jackson/ Liberty Day (November 1</w:t>
            </w:r>
            <w:r w:rsidRPr="004D7A5B">
              <w:rPr>
                <w:rFonts w:asciiTheme="minorHAnsi" w:hAnsiTheme="minorHAnsi" w:cs="Calibri"/>
                <w:vertAlign w:val="superscript"/>
              </w:rPr>
              <w:t>st</w:t>
            </w:r>
            <w:r>
              <w:rPr>
                <w:rFonts w:asciiTheme="minorHAnsi" w:hAnsiTheme="minorHAnsi" w:cs="Calibri"/>
              </w:rPr>
              <w:t xml:space="preserve">) </w:t>
            </w:r>
          </w:p>
          <w:p w14:paraId="0203F5E5"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Veteran’s Day (November 11</w:t>
            </w:r>
            <w:r w:rsidRPr="004D7A5B">
              <w:rPr>
                <w:rFonts w:asciiTheme="minorHAnsi" w:hAnsiTheme="minorHAnsi" w:cs="Calibri"/>
                <w:vertAlign w:val="superscript"/>
              </w:rPr>
              <w:t>th</w:t>
            </w:r>
            <w:r>
              <w:rPr>
                <w:rFonts w:asciiTheme="minorHAnsi" w:hAnsiTheme="minorHAnsi" w:cs="Calibri"/>
              </w:rPr>
              <w:t xml:space="preserve">) </w:t>
            </w:r>
          </w:p>
          <w:p w14:paraId="6CFCF0C2"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 xml:space="preserve">Thanksgiving Day (Fourth Thursday in November) </w:t>
            </w:r>
          </w:p>
          <w:p w14:paraId="3EAD46E1" w14:textId="77777777" w:rsidR="0009036E" w:rsidRDefault="0009036E" w:rsidP="00AA1059">
            <w:pPr>
              <w:pStyle w:val="ListParagraph"/>
              <w:numPr>
                <w:ilvl w:val="0"/>
                <w:numId w:val="34"/>
              </w:numPr>
              <w:rPr>
                <w:rFonts w:asciiTheme="minorHAnsi" w:hAnsiTheme="minorHAnsi" w:cs="Calibri"/>
              </w:rPr>
            </w:pPr>
            <w:r>
              <w:rPr>
                <w:rFonts w:asciiTheme="minorHAnsi" w:hAnsiTheme="minorHAnsi" w:cs="Calibri"/>
              </w:rPr>
              <w:t>Christmas Day (December 25</w:t>
            </w:r>
            <w:r w:rsidRPr="004D7A5B">
              <w:rPr>
                <w:rFonts w:asciiTheme="minorHAnsi" w:hAnsiTheme="minorHAnsi" w:cs="Calibri"/>
                <w:vertAlign w:val="superscript"/>
              </w:rPr>
              <w:t>th</w:t>
            </w:r>
            <w:r>
              <w:rPr>
                <w:rFonts w:asciiTheme="minorHAnsi" w:hAnsiTheme="minorHAnsi" w:cs="Calibri"/>
              </w:rPr>
              <w:t xml:space="preserve">) </w:t>
            </w:r>
          </w:p>
          <w:p w14:paraId="3EC3FFAA" w14:textId="40280F98" w:rsidR="0009036E" w:rsidRPr="004779F0" w:rsidRDefault="0009036E" w:rsidP="004779F0">
            <w:pPr>
              <w:pStyle w:val="ListParagraph"/>
              <w:numPr>
                <w:ilvl w:val="0"/>
                <w:numId w:val="34"/>
              </w:numPr>
              <w:rPr>
                <w:rFonts w:asciiTheme="minorHAnsi" w:hAnsiTheme="minorHAnsi" w:cs="Calibri"/>
              </w:rPr>
            </w:pPr>
            <w:r>
              <w:rPr>
                <w:rFonts w:asciiTheme="minorHAnsi" w:hAnsiTheme="minorHAnsi" w:cs="Calibri"/>
              </w:rPr>
              <w:t>Boxing Day (December 26</w:t>
            </w:r>
            <w:r w:rsidRPr="004D7A5B">
              <w:rPr>
                <w:rFonts w:asciiTheme="minorHAnsi" w:hAnsiTheme="minorHAnsi" w:cs="Calibri"/>
                <w:vertAlign w:val="superscript"/>
              </w:rPr>
              <w:t>th</w:t>
            </w:r>
            <w:r>
              <w:rPr>
                <w:rFonts w:asciiTheme="minorHAnsi" w:hAnsiTheme="minorHAnsi" w:cs="Calibri"/>
              </w:rPr>
              <w:t xml:space="preserve">) </w:t>
            </w:r>
          </w:p>
        </w:tc>
        <w:tc>
          <w:tcPr>
            <w:tcW w:w="1890" w:type="dxa"/>
            <w:tcBorders>
              <w:top w:val="single" w:sz="4" w:space="0" w:color="auto"/>
              <w:left w:val="single" w:sz="4" w:space="0" w:color="auto"/>
              <w:bottom w:val="single" w:sz="4" w:space="0" w:color="auto"/>
              <w:right w:val="single" w:sz="4" w:space="0" w:color="auto"/>
            </w:tcBorders>
          </w:tcPr>
          <w:p w14:paraId="003400CB" w14:textId="77777777" w:rsidR="0009036E" w:rsidRPr="007525C1" w:rsidRDefault="004E6558" w:rsidP="00AA1059">
            <w:pPr>
              <w:jc w:val="center"/>
              <w:rPr>
                <w:rFonts w:asciiTheme="minorHAnsi" w:hAnsiTheme="minorHAnsi" w:cs="Calibri"/>
                <w:szCs w:val="20"/>
              </w:rPr>
            </w:pPr>
            <w:r w:rsidRPr="007525C1">
              <w:rPr>
                <w:rFonts w:asciiTheme="minorHAnsi" w:hAnsiTheme="minorHAnsi" w:cs="Calibri"/>
                <w:szCs w:val="20"/>
              </w:rPr>
              <w:t>R</w:t>
            </w:r>
          </w:p>
        </w:tc>
        <w:tc>
          <w:tcPr>
            <w:tcW w:w="1350" w:type="dxa"/>
            <w:tcBorders>
              <w:top w:val="single" w:sz="4" w:space="0" w:color="auto"/>
              <w:left w:val="single" w:sz="4" w:space="0" w:color="auto"/>
              <w:bottom w:val="single" w:sz="4" w:space="0" w:color="auto"/>
              <w:right w:val="single" w:sz="4" w:space="0" w:color="auto"/>
            </w:tcBorders>
          </w:tcPr>
          <w:p w14:paraId="660F0BAA" w14:textId="77777777" w:rsidR="0009036E" w:rsidRPr="60E08C50" w:rsidRDefault="0009036E" w:rsidP="00AA1059">
            <w:pPr>
              <w:rPr>
                <w:rFonts w:asciiTheme="minorHAnsi" w:hAnsiTheme="minorHAnsi" w:cs="Calibri"/>
                <w:color w:val="FF0000"/>
              </w:rPr>
            </w:pPr>
          </w:p>
        </w:tc>
        <w:tc>
          <w:tcPr>
            <w:tcW w:w="2970" w:type="dxa"/>
            <w:tcBorders>
              <w:top w:val="single" w:sz="4" w:space="0" w:color="auto"/>
              <w:left w:val="single" w:sz="4" w:space="0" w:color="auto"/>
              <w:bottom w:val="single" w:sz="4" w:space="0" w:color="auto"/>
              <w:right w:val="single" w:sz="4" w:space="0" w:color="auto"/>
            </w:tcBorders>
          </w:tcPr>
          <w:p w14:paraId="6A3F6122" w14:textId="77777777" w:rsidR="0009036E" w:rsidRDefault="0009036E" w:rsidP="00AA1059">
            <w:pPr>
              <w:rPr>
                <w:rFonts w:asciiTheme="minorHAnsi" w:hAnsiTheme="minorHAnsi" w:cs="Calibri"/>
                <w:color w:val="FF0000"/>
              </w:rPr>
            </w:pPr>
          </w:p>
          <w:p w14:paraId="1C7E3E8E" w14:textId="77777777" w:rsidR="0009036E" w:rsidRDefault="0009036E" w:rsidP="00AA1059">
            <w:pPr>
              <w:rPr>
                <w:rFonts w:asciiTheme="minorHAnsi" w:hAnsiTheme="minorHAnsi" w:cs="Calibri"/>
                <w:color w:val="FF0000"/>
              </w:rPr>
            </w:pPr>
          </w:p>
          <w:p w14:paraId="323281F6" w14:textId="77777777" w:rsidR="0009036E" w:rsidRDefault="0009036E" w:rsidP="00AA1059">
            <w:pPr>
              <w:rPr>
                <w:rFonts w:asciiTheme="minorHAnsi" w:hAnsiTheme="minorHAnsi" w:cs="Calibri"/>
                <w:color w:val="5B9AD5"/>
              </w:rPr>
            </w:pPr>
          </w:p>
        </w:tc>
      </w:tr>
    </w:tbl>
    <w:p w14:paraId="2F17A8CB" w14:textId="383F2181" w:rsidR="004779F0" w:rsidRDefault="004779F0"/>
    <w:p w14:paraId="6801FC0E" w14:textId="77777777" w:rsidR="001B227A" w:rsidRDefault="001B227A"/>
    <w:p w14:paraId="49DC71F5" w14:textId="77777777" w:rsidR="001B227A" w:rsidRDefault="001B227A"/>
    <w:p w14:paraId="4FF9C95D" w14:textId="77777777" w:rsidR="001B227A" w:rsidRDefault="001B227A"/>
    <w:p w14:paraId="31300AF4" w14:textId="77777777" w:rsidR="001B227A" w:rsidRDefault="001B227A"/>
    <w:p w14:paraId="72BC0AA3" w14:textId="77777777" w:rsidR="001B227A" w:rsidRDefault="001B227A"/>
    <w:p w14:paraId="46DBA62C" w14:textId="77777777" w:rsidR="001B227A" w:rsidRDefault="001B227A"/>
    <w:p w14:paraId="5BD1B3DC" w14:textId="77777777" w:rsidR="001B227A" w:rsidRDefault="001B227A"/>
    <w:p w14:paraId="5B798719" w14:textId="77777777" w:rsidR="001B227A" w:rsidRDefault="001B227A"/>
    <w:p w14:paraId="60FE71EE" w14:textId="77777777" w:rsidR="001B227A" w:rsidRDefault="001B227A"/>
    <w:p w14:paraId="18D3423B" w14:textId="77777777" w:rsidR="001B227A" w:rsidRDefault="001B227A"/>
    <w:p w14:paraId="42E7F60D" w14:textId="77777777" w:rsidR="001B227A" w:rsidRDefault="001B227A"/>
    <w:p w14:paraId="1B6F2A71" w14:textId="77777777" w:rsidR="001B227A" w:rsidRDefault="001B227A"/>
    <w:p w14:paraId="1AAF4A1B" w14:textId="77777777" w:rsidR="001B227A" w:rsidRDefault="001B227A"/>
    <w:p w14:paraId="08F81941" w14:textId="77777777" w:rsidR="001B227A" w:rsidRDefault="001B227A"/>
    <w:p w14:paraId="37E93A93" w14:textId="77777777" w:rsidR="001B227A" w:rsidRDefault="001B227A"/>
    <w:tbl>
      <w:tblPr>
        <w:tblW w:w="14130" w:type="dxa"/>
        <w:tblInd w:w="-635" w:type="dxa"/>
        <w:tblBorders>
          <w:top w:val="single" w:sz="8" w:space="0" w:color="666699"/>
          <w:left w:val="single" w:sz="8" w:space="0" w:color="666699"/>
          <w:bottom w:val="single" w:sz="8" w:space="0" w:color="666699"/>
          <w:right w:val="single" w:sz="8" w:space="0" w:color="666699"/>
          <w:insideH w:val="single" w:sz="8" w:space="0" w:color="666699"/>
          <w:insideV w:val="single" w:sz="8" w:space="0" w:color="666699"/>
        </w:tblBorders>
        <w:tblLayout w:type="fixed"/>
        <w:tblLook w:val="04A0" w:firstRow="1" w:lastRow="0" w:firstColumn="1" w:lastColumn="0" w:noHBand="0" w:noVBand="1"/>
      </w:tblPr>
      <w:tblGrid>
        <w:gridCol w:w="1080"/>
        <w:gridCol w:w="6840"/>
        <w:gridCol w:w="1890"/>
        <w:gridCol w:w="1350"/>
        <w:gridCol w:w="2970"/>
      </w:tblGrid>
      <w:tr w:rsidR="0024027A" w:rsidRPr="00627EFD" w14:paraId="659FF641" w14:textId="77777777" w:rsidTr="08F5D687">
        <w:trPr>
          <w:tblHeader/>
        </w:trPr>
        <w:tc>
          <w:tcPr>
            <w:tcW w:w="108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3CC61649" w14:textId="77777777" w:rsidR="0024027A" w:rsidRPr="00627EFD" w:rsidRDefault="0024027A" w:rsidP="00AA1059">
            <w:pPr>
              <w:keepLines/>
              <w:spacing w:before="0" w:after="0"/>
              <w:rPr>
                <w:rFonts w:asciiTheme="minorHAnsi" w:hAnsiTheme="minorHAnsi" w:cs="Calibri"/>
                <w:b/>
                <w:bCs/>
                <w:color w:val="FFFFFF" w:themeColor="background1"/>
                <w:sz w:val="24"/>
                <w:szCs w:val="20"/>
              </w:rPr>
            </w:pPr>
            <w:r>
              <w:rPr>
                <w:rFonts w:asciiTheme="minorHAnsi" w:hAnsiTheme="minorHAnsi" w:cs="Calibri"/>
                <w:b/>
                <w:bCs/>
                <w:color w:val="FFFFFF" w:themeColor="background1"/>
                <w:sz w:val="24"/>
                <w:szCs w:val="20"/>
              </w:rPr>
              <w:t>Req. #</w:t>
            </w:r>
          </w:p>
        </w:tc>
        <w:tc>
          <w:tcPr>
            <w:tcW w:w="684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hideMark/>
          </w:tcPr>
          <w:p w14:paraId="1651CC1C" w14:textId="77777777" w:rsidR="0024027A" w:rsidRPr="00627EFD" w:rsidRDefault="0024027A"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Function/Service</w:t>
            </w:r>
          </w:p>
        </w:tc>
        <w:tc>
          <w:tcPr>
            <w:tcW w:w="189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5B0FFCA0" w14:textId="2DFB4C69" w:rsidR="0024027A" w:rsidRDefault="0024027A" w:rsidP="00AA1059">
            <w:pPr>
              <w:keepLines/>
              <w:spacing w:before="0" w:after="0"/>
              <w:rPr>
                <w:rFonts w:asciiTheme="minorHAnsi" w:hAnsiTheme="minorHAnsi" w:cs="Calibri"/>
                <w:b/>
                <w:bCs/>
                <w:color w:val="FFFFFF" w:themeColor="background1"/>
                <w:sz w:val="24"/>
                <w:szCs w:val="20"/>
              </w:rPr>
            </w:pPr>
            <w:proofErr w:type="spellStart"/>
            <w:r w:rsidRPr="00627EFD">
              <w:rPr>
                <w:rFonts w:asciiTheme="minorHAnsi" w:hAnsiTheme="minorHAnsi" w:cs="Calibri"/>
                <w:b/>
                <w:bCs/>
                <w:color w:val="FFFFFF" w:themeColor="background1"/>
                <w:sz w:val="24"/>
                <w:szCs w:val="20"/>
              </w:rPr>
              <w:t>Req’d</w:t>
            </w:r>
            <w:proofErr w:type="spellEnd"/>
            <w:r w:rsidRPr="00627EFD">
              <w:rPr>
                <w:rFonts w:asciiTheme="minorHAnsi" w:hAnsiTheme="minorHAnsi" w:cs="Calibri"/>
                <w:bCs/>
                <w:color w:val="FFFFFF" w:themeColor="background1"/>
                <w:sz w:val="24"/>
                <w:szCs w:val="20"/>
              </w:rPr>
              <w:t xml:space="preserve"> (R)</w:t>
            </w:r>
            <w:r>
              <w:rPr>
                <w:rFonts w:asciiTheme="minorHAnsi" w:hAnsiTheme="minorHAnsi" w:cs="Calibri"/>
                <w:bCs/>
                <w:color w:val="FFFFFF" w:themeColor="background1"/>
                <w:sz w:val="24"/>
                <w:szCs w:val="20"/>
              </w:rPr>
              <w:t xml:space="preserve"> </w:t>
            </w:r>
            <w:proofErr w:type="spellStart"/>
            <w:r>
              <w:rPr>
                <w:rFonts w:asciiTheme="minorHAnsi" w:hAnsiTheme="minorHAnsi" w:cs="Calibri"/>
                <w:b/>
                <w:bCs/>
                <w:color w:val="FFFFFF" w:themeColor="background1"/>
                <w:sz w:val="24"/>
                <w:szCs w:val="20"/>
              </w:rPr>
              <w:t>Pref’d</w:t>
            </w:r>
            <w:proofErr w:type="spellEnd"/>
            <w:r>
              <w:rPr>
                <w:rFonts w:asciiTheme="minorHAnsi" w:hAnsiTheme="minorHAnsi" w:cs="Calibri"/>
                <w:b/>
                <w:bCs/>
                <w:color w:val="FFFFFF" w:themeColor="background1"/>
                <w:sz w:val="24"/>
                <w:szCs w:val="20"/>
              </w:rPr>
              <w:t xml:space="preserve"> </w:t>
            </w:r>
            <w:r w:rsidRPr="00E15C46">
              <w:rPr>
                <w:rFonts w:asciiTheme="minorHAnsi" w:hAnsiTheme="minorHAnsi" w:cs="Calibri"/>
                <w:bCs/>
                <w:color w:val="FFFFFF" w:themeColor="background1"/>
                <w:sz w:val="24"/>
                <w:szCs w:val="20"/>
              </w:rPr>
              <w:t>(</w:t>
            </w:r>
            <w:proofErr w:type="gramStart"/>
            <w:r w:rsidRPr="00E15C46">
              <w:rPr>
                <w:rFonts w:asciiTheme="minorHAnsi" w:hAnsiTheme="minorHAnsi" w:cs="Calibri"/>
                <w:bCs/>
                <w:color w:val="FFFFFF" w:themeColor="background1"/>
                <w:sz w:val="24"/>
                <w:szCs w:val="20"/>
              </w:rPr>
              <w:t>P)</w:t>
            </w:r>
            <w:r>
              <w:rPr>
                <w:rFonts w:asciiTheme="minorHAnsi" w:hAnsiTheme="minorHAnsi" w:cs="Calibri"/>
                <w:b/>
                <w:bCs/>
                <w:color w:val="FFFFFF" w:themeColor="background1"/>
                <w:sz w:val="24"/>
                <w:szCs w:val="20"/>
              </w:rPr>
              <w:t xml:space="preserve"> </w:t>
            </w:r>
            <w:r w:rsidR="00055EDF">
              <w:rPr>
                <w:rFonts w:asciiTheme="minorHAnsi" w:hAnsiTheme="minorHAnsi" w:cs="Calibri"/>
                <w:bCs/>
                <w:color w:val="FFFFFF" w:themeColor="background1"/>
                <w:sz w:val="24"/>
                <w:szCs w:val="20"/>
              </w:rPr>
              <w:t xml:space="preserve"> </w:t>
            </w:r>
            <w:proofErr w:type="spellStart"/>
            <w:r w:rsidR="00055EDF">
              <w:rPr>
                <w:rFonts w:asciiTheme="minorHAnsi" w:hAnsiTheme="minorHAnsi" w:cs="Calibri"/>
                <w:bCs/>
                <w:color w:val="FFFFFF" w:themeColor="background1"/>
                <w:sz w:val="24"/>
                <w:szCs w:val="20"/>
              </w:rPr>
              <w:t>Req’d</w:t>
            </w:r>
            <w:proofErr w:type="spellEnd"/>
            <w:proofErr w:type="gramEnd"/>
            <w:r w:rsidR="00055EDF">
              <w:rPr>
                <w:rFonts w:asciiTheme="minorHAnsi" w:hAnsiTheme="minorHAnsi" w:cs="Calibri"/>
                <w:bCs/>
                <w:color w:val="FFFFFF" w:themeColor="background1"/>
                <w:sz w:val="24"/>
                <w:szCs w:val="20"/>
              </w:rPr>
              <w:t xml:space="preserve"> Priced Sep. (RPS)</w:t>
            </w:r>
          </w:p>
        </w:tc>
        <w:tc>
          <w:tcPr>
            <w:tcW w:w="1350" w:type="dxa"/>
            <w:tcBorders>
              <w:top w:val="single" w:sz="4" w:space="0" w:color="auto"/>
              <w:left w:val="single" w:sz="4" w:space="0" w:color="auto"/>
              <w:bottom w:val="single" w:sz="4" w:space="0" w:color="auto"/>
              <w:right w:val="single" w:sz="4" w:space="0" w:color="auto"/>
            </w:tcBorders>
            <w:shd w:val="clear" w:color="auto" w:fill="1F3864" w:themeFill="accent5" w:themeFillShade="80"/>
          </w:tcPr>
          <w:p w14:paraId="0F5B77A5" w14:textId="77777777" w:rsidR="0024027A" w:rsidRDefault="0024027A"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 xml:space="preserve">Bidder Complies: </w:t>
            </w:r>
            <w:r w:rsidRPr="00627EFD">
              <w:rPr>
                <w:rFonts w:asciiTheme="minorHAnsi" w:hAnsiTheme="minorHAnsi" w:cs="Calibri"/>
                <w:bCs/>
                <w:i/>
                <w:color w:val="FFFFFF" w:themeColor="background1"/>
                <w:sz w:val="24"/>
                <w:szCs w:val="20"/>
              </w:rPr>
              <w:t>Y/N/Will Develop</w:t>
            </w:r>
          </w:p>
        </w:tc>
        <w:tc>
          <w:tcPr>
            <w:tcW w:w="297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4309AF89" w14:textId="77777777" w:rsidR="0024027A" w:rsidRPr="00627EFD" w:rsidRDefault="0024027A"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Comment</w:t>
            </w:r>
          </w:p>
        </w:tc>
      </w:tr>
      <w:tr w:rsidR="00A6063A" w:rsidRPr="00024860" w14:paraId="444AC0F8"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7920" w:type="dxa"/>
            <w:gridSpan w:val="2"/>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8E0379F" w14:textId="52FAB828" w:rsidR="00A6063A" w:rsidRPr="00024860" w:rsidRDefault="4B9E2CBF" w:rsidP="08F5D687">
            <w:pPr>
              <w:pStyle w:val="Heading1"/>
              <w:rPr>
                <w:rFonts w:cstheme="minorBidi"/>
              </w:rPr>
            </w:pPr>
            <w:bookmarkStart w:id="38" w:name="_Toc51346285"/>
            <w:bookmarkStart w:id="39" w:name="_Toc21528095"/>
            <w:r w:rsidRPr="08F5D687">
              <w:rPr>
                <w:rFonts w:cstheme="minorBidi"/>
              </w:rPr>
              <w:t>System Reporting</w:t>
            </w:r>
            <w:bookmarkEnd w:id="38"/>
            <w:bookmarkEnd w:id="39"/>
          </w:p>
        </w:tc>
        <w:tc>
          <w:tcPr>
            <w:tcW w:w="189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CC2830F" w14:textId="77777777" w:rsidR="00A6063A" w:rsidRPr="006E5AB5" w:rsidRDefault="00A6063A" w:rsidP="00AA1059">
            <w:pPr>
              <w:pStyle w:val="Heading1"/>
              <w:numPr>
                <w:ilvl w:val="0"/>
                <w:numId w:val="0"/>
              </w:numPr>
              <w:rPr>
                <w:rFonts w:cstheme="minorHAnsi"/>
                <w:b w:val="0"/>
                <w:bCs/>
                <w:sz w:val="22"/>
              </w:rPr>
            </w:pPr>
          </w:p>
        </w:tc>
        <w:tc>
          <w:tcPr>
            <w:tcW w:w="135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D2ACE68" w14:textId="77777777" w:rsidR="00A6063A" w:rsidRPr="006E5AB5" w:rsidRDefault="00A6063A" w:rsidP="00AA1059">
            <w:pPr>
              <w:pStyle w:val="Heading1"/>
              <w:numPr>
                <w:ilvl w:val="0"/>
                <w:numId w:val="0"/>
              </w:numPr>
              <w:rPr>
                <w:rFonts w:cstheme="minorHAnsi"/>
                <w:b w:val="0"/>
                <w:bCs/>
                <w:sz w:val="22"/>
              </w:rPr>
            </w:pPr>
          </w:p>
        </w:tc>
        <w:tc>
          <w:tcPr>
            <w:tcW w:w="297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E3D64A3" w14:textId="77777777" w:rsidR="00A6063A" w:rsidRPr="006E5AB5" w:rsidRDefault="00A6063A" w:rsidP="00AA1059">
            <w:pPr>
              <w:pStyle w:val="Heading1"/>
              <w:numPr>
                <w:ilvl w:val="0"/>
                <w:numId w:val="0"/>
              </w:numPr>
              <w:rPr>
                <w:rFonts w:cstheme="minorHAnsi"/>
                <w:b w:val="0"/>
                <w:bCs/>
                <w:sz w:val="22"/>
              </w:rPr>
            </w:pPr>
          </w:p>
        </w:tc>
      </w:tr>
      <w:tr w:rsidR="00022EE2" w:rsidRPr="00D728BC" w14:paraId="79389A1B"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2D9B866" w14:textId="77777777" w:rsidR="00022EE2" w:rsidRPr="00C53A75"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583CD69" w14:textId="77777777" w:rsidR="00022EE2" w:rsidRPr="00D728BC" w:rsidRDefault="00022EE2" w:rsidP="00AA1059">
            <w:pPr>
              <w:rPr>
                <w:rFonts w:asciiTheme="minorHAnsi" w:hAnsiTheme="minorHAnsi" w:cs="Calibri"/>
                <w:b/>
                <w:bCs/>
              </w:rPr>
            </w:pPr>
            <w:r w:rsidRPr="00A85E65">
              <w:rPr>
                <w:rFonts w:asciiTheme="minorHAnsi" w:hAnsiTheme="minorHAnsi" w:cs="Calibri"/>
                <w:b/>
                <w:bCs/>
              </w:rPr>
              <w:t>General Report Requirement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C6C235D" w14:textId="77777777" w:rsidR="00022EE2" w:rsidRPr="006C5607" w:rsidRDefault="00022EE2" w:rsidP="00AA1059">
            <w:pPr>
              <w:jc w:val="center"/>
              <w:rPr>
                <w:rFonts w:asciiTheme="minorHAnsi" w:hAnsiTheme="minorHAnsi" w:cstheme="minorBidi"/>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B959F0C" w14:textId="77777777" w:rsidR="00022EE2" w:rsidRPr="007A7906" w:rsidRDefault="00022EE2" w:rsidP="00AA1059">
            <w:pPr>
              <w:rPr>
                <w:rFonts w:cstheme="minorBidi"/>
                <w:color w:val="7030A0"/>
                <w:szCs w:val="20"/>
              </w:rPr>
            </w:pPr>
          </w:p>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603574A" w14:textId="77777777" w:rsidR="00022EE2" w:rsidRPr="007A7906" w:rsidRDefault="00022EE2" w:rsidP="00AA1059">
            <w:pPr>
              <w:rPr>
                <w:rFonts w:cstheme="minorBidi"/>
                <w:color w:val="7030A0"/>
                <w:szCs w:val="20"/>
              </w:rPr>
            </w:pPr>
          </w:p>
        </w:tc>
      </w:tr>
      <w:tr w:rsidR="00022EE2" w:rsidRPr="00D728BC" w14:paraId="1593353F"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0B7CF120" w14:textId="77777777" w:rsidR="00022EE2" w:rsidRPr="00C53A75"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533B2114" w14:textId="0C3BF1F0" w:rsidR="00022EE2" w:rsidRPr="00D728BC" w:rsidRDefault="00022EE2" w:rsidP="00AA1059">
            <w:pPr>
              <w:ind w:left="338"/>
            </w:pPr>
            <w:r>
              <w:t>The e</w:t>
            </w:r>
            <w:r w:rsidRPr="00A85E65">
              <w:t>WIC system shall provide</w:t>
            </w:r>
            <w:r>
              <w:t xml:space="preserve"> any </w:t>
            </w:r>
            <w:r w:rsidRPr="00A85E65">
              <w:t xml:space="preserve">standard reports currently available to other </w:t>
            </w:r>
            <w:r w:rsidR="00030885">
              <w:t>WIC</w:t>
            </w:r>
            <w:r w:rsidRPr="00A85E65">
              <w:t xml:space="preserve"> agencies served by the </w:t>
            </w:r>
            <w:r>
              <w:t>eWIC Processor</w:t>
            </w:r>
            <w:r w:rsidRPr="00A85E65">
              <w:t>.</w:t>
            </w:r>
            <w:r>
              <w:t xml:space="preserve"> </w:t>
            </w:r>
            <w:r w:rsidR="00B46D87">
              <w:t>Maryland WIC and USVI WIC</w:t>
            </w:r>
            <w:r w:rsidRPr="00A85E65">
              <w:t xml:space="preserve"> request</w:t>
            </w:r>
            <w:r>
              <w:t>s</w:t>
            </w:r>
            <w:r w:rsidRPr="00A85E65">
              <w:t xml:space="preserve"> that any new reports developed for other WIC clients also be made available for use.</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1E70EEE9" w14:textId="77777777" w:rsidR="00022EE2" w:rsidRPr="006C5607" w:rsidRDefault="004E6558" w:rsidP="00AA1059">
            <w:pPr>
              <w:ind w:hanging="110"/>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D8A10AC"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64AE80E1" w14:textId="77777777" w:rsidR="00022EE2" w:rsidRDefault="00022EE2" w:rsidP="00AA1059"/>
        </w:tc>
      </w:tr>
      <w:tr w:rsidR="00022EE2" w:rsidRPr="00D728BC" w14:paraId="31F14939"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4B6E6EE1" w14:textId="77777777" w:rsidR="00022EE2" w:rsidRPr="00C53A75" w:rsidRDefault="00022EE2" w:rsidP="00AA1059">
            <w:pPr>
              <w:pStyle w:val="Heading3"/>
              <w:rPr>
                <w:sz w:val="22"/>
              </w:rPr>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66A08208" w14:textId="77777777" w:rsidR="00022EE2" w:rsidRPr="00D728BC" w:rsidRDefault="00022EE2" w:rsidP="00AA1059">
            <w:pPr>
              <w:pStyle w:val="NormalIndent"/>
            </w:pPr>
            <w:r w:rsidRPr="00A85E65">
              <w:t xml:space="preserve">Standard reports </w:t>
            </w:r>
            <w:proofErr w:type="gramStart"/>
            <w:r w:rsidRPr="00A85E65">
              <w:t>shall</w:t>
            </w:r>
            <w:proofErr w:type="gramEnd"/>
            <w:r w:rsidRPr="00A85E65">
              <w:t xml:space="preserve"> be formatted to enable printing.</w:t>
            </w:r>
            <w:r>
              <w:t xml:space="preserve"> </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36A95402" w14:textId="77777777" w:rsidR="00022EE2" w:rsidRPr="006C5607" w:rsidRDefault="004E6558" w:rsidP="00AA1059">
            <w:pPr>
              <w:pStyle w:val="NormalIndent"/>
              <w:ind w:left="-20" w:hanging="110"/>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1908A82C"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7C28527C" w14:textId="77777777" w:rsidR="00022EE2" w:rsidRPr="00A85E65" w:rsidRDefault="00022EE2" w:rsidP="00AA1059">
            <w:pPr>
              <w:pStyle w:val="NormalIndent"/>
            </w:pPr>
          </w:p>
        </w:tc>
      </w:tr>
      <w:tr w:rsidR="00022EE2" w:rsidRPr="00D728BC" w14:paraId="02E15509"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1092D206" w14:textId="77777777" w:rsidR="00022EE2" w:rsidRPr="00C53A75" w:rsidRDefault="00022EE2" w:rsidP="00AA1059">
            <w:pPr>
              <w:pStyle w:val="Heading3"/>
              <w:rPr>
                <w:sz w:val="22"/>
              </w:rPr>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6B8FDA23" w14:textId="77777777" w:rsidR="00022EE2" w:rsidRPr="00D728BC" w:rsidRDefault="00022EE2" w:rsidP="00AA1059">
            <w:pPr>
              <w:pStyle w:val="NormalIndent"/>
            </w:pPr>
            <w:r w:rsidRPr="00A85E65">
              <w:t xml:space="preserve">All reports must be </w:t>
            </w:r>
            <w:proofErr w:type="gramStart"/>
            <w:r w:rsidRPr="00A85E65">
              <w:t>exportable</w:t>
            </w:r>
            <w:proofErr w:type="gramEnd"/>
            <w:r w:rsidRPr="00A85E65">
              <w:t xml:space="preserve"> to Microsoft Excel.</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08B06622" w14:textId="77777777" w:rsidR="00022EE2" w:rsidRPr="006C5607" w:rsidRDefault="004E6558" w:rsidP="00AA1059">
            <w:pPr>
              <w:pStyle w:val="NormalIndent"/>
              <w:ind w:left="-20" w:hanging="110"/>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24ACBBD"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3A770400" w14:textId="77777777" w:rsidR="00022EE2" w:rsidRPr="00A85E65" w:rsidRDefault="00022EE2" w:rsidP="00AA1059">
            <w:pPr>
              <w:pStyle w:val="NormalIndent"/>
            </w:pPr>
          </w:p>
        </w:tc>
      </w:tr>
      <w:tr w:rsidR="00022EE2" w:rsidRPr="00D728BC" w14:paraId="64118F64"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1987F65D" w14:textId="77777777" w:rsidR="00022EE2" w:rsidRPr="00C53A75" w:rsidRDefault="00022EE2" w:rsidP="00AA1059">
            <w:pPr>
              <w:pStyle w:val="Heading3"/>
              <w:rPr>
                <w:sz w:val="22"/>
              </w:rPr>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10031B31" w14:textId="572E5616" w:rsidR="00022EE2" w:rsidRPr="00D728BC" w:rsidRDefault="00022EE2" w:rsidP="00AA1059">
            <w:pPr>
              <w:pStyle w:val="NormalIndent"/>
            </w:pPr>
            <w:r w:rsidRPr="00A85E65">
              <w:t xml:space="preserve">Standard queries and custom reports built for any other WIC agencies shall be made available to </w:t>
            </w:r>
            <w:r w:rsidR="00B46D87">
              <w:t>Maryland WIC and USVI WIC</w:t>
            </w:r>
            <w:r w:rsidRPr="00A85E65">
              <w:t xml:space="preserve"> as a standard query at no cost to </w:t>
            </w:r>
            <w:r w:rsidR="00B46D87">
              <w:t>Maryland WIC and USVI WIC</w:t>
            </w:r>
            <w:r w:rsidR="00552CDC">
              <w:t>.</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6236E344" w14:textId="77777777" w:rsidR="00022EE2" w:rsidRPr="006C5607" w:rsidRDefault="004E6558" w:rsidP="00AA1059">
            <w:pPr>
              <w:pStyle w:val="NormalIndent"/>
              <w:ind w:left="-20" w:hanging="110"/>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EB997F1"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6106FC7F" w14:textId="77777777" w:rsidR="00022EE2" w:rsidRPr="00A85E65" w:rsidRDefault="00022EE2" w:rsidP="00AA1059">
            <w:pPr>
              <w:pStyle w:val="NormalIndent"/>
            </w:pPr>
          </w:p>
        </w:tc>
      </w:tr>
      <w:tr w:rsidR="00CE420C" w:rsidRPr="00D728BC" w14:paraId="2A21C47D"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1B8448F9" w14:textId="77777777" w:rsidR="00CE420C" w:rsidRPr="00C53A75" w:rsidRDefault="00CE420C" w:rsidP="00AA1059">
            <w:pPr>
              <w:pStyle w:val="Heading3"/>
              <w:rPr>
                <w:sz w:val="22"/>
              </w:rPr>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3CF03E24" w14:textId="5AB9888F" w:rsidR="00CE420C" w:rsidRPr="00A85E65" w:rsidRDefault="00454CE6" w:rsidP="00AA1059">
            <w:pPr>
              <w:pStyle w:val="NormalIndent"/>
            </w:pPr>
            <w:r>
              <w:t>New</w:t>
            </w:r>
            <w:r w:rsidR="00714E30">
              <w:t xml:space="preserve"> reports </w:t>
            </w:r>
            <w:r w:rsidR="00D37656">
              <w:t xml:space="preserve">that have not been developed for other WIC clients </w:t>
            </w:r>
            <w:r w:rsidR="0044341F">
              <w:t>shall be provided at the</w:t>
            </w:r>
            <w:r w:rsidR="00C97BDA">
              <w:t xml:space="preserve"> request </w:t>
            </w:r>
            <w:r w:rsidR="0044341F">
              <w:t>of</w:t>
            </w:r>
            <w:r w:rsidR="00C97BDA">
              <w:t xml:space="preserve"> Maryland</w:t>
            </w:r>
            <w:r w:rsidR="0012513C">
              <w:t xml:space="preserve"> and USVI</w:t>
            </w:r>
            <w:r w:rsidR="00D37656">
              <w:t>.</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678CC211" w14:textId="4AF423C8" w:rsidR="00CE420C" w:rsidRPr="006C5607" w:rsidRDefault="00B13309" w:rsidP="00AA1059">
            <w:pPr>
              <w:pStyle w:val="NormalIndent"/>
              <w:ind w:left="-20" w:hanging="110"/>
              <w:jc w:val="center"/>
              <w:rPr>
                <w:rFonts w:asciiTheme="minorHAnsi" w:hAnsiTheme="minorHAnsi"/>
                <w:szCs w:val="20"/>
              </w:rPr>
            </w:pPr>
            <w:r>
              <w:rPr>
                <w:rFonts w:asciiTheme="minorHAnsi" w:hAnsiTheme="minorHAnsi"/>
                <w:szCs w:val="20"/>
              </w:rPr>
              <w:t>RP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1DFE01F6" w14:textId="77777777" w:rsidR="00CE420C" w:rsidRPr="00A85E65" w:rsidRDefault="00CE420C"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349DF08B" w14:textId="77777777" w:rsidR="00CE420C" w:rsidRPr="00A85E65" w:rsidRDefault="00CE420C" w:rsidP="00AA1059">
            <w:pPr>
              <w:pStyle w:val="NormalIndent"/>
            </w:pPr>
          </w:p>
        </w:tc>
      </w:tr>
      <w:tr w:rsidR="00022EE2" w:rsidRPr="00D728BC" w14:paraId="63EAAA8C"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0B6E7D1" w14:textId="77777777" w:rsidR="00022EE2" w:rsidRPr="00E61E42"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3E7F366" w14:textId="77777777" w:rsidR="00022EE2" w:rsidRPr="00D728BC" w:rsidRDefault="00022EE2" w:rsidP="00AA1059">
            <w:pPr>
              <w:rPr>
                <w:rFonts w:asciiTheme="minorHAnsi" w:hAnsiTheme="minorHAnsi" w:cs="Calibri"/>
              </w:rPr>
            </w:pPr>
            <w:r w:rsidRPr="00A85E65">
              <w:rPr>
                <w:rFonts w:asciiTheme="minorHAnsi" w:hAnsiTheme="minorHAnsi" w:cs="Calibri"/>
                <w:b/>
                <w:bCs/>
              </w:rPr>
              <w:t>Financial Reporting</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4716BEC" w14:textId="77777777" w:rsidR="00022EE2" w:rsidRPr="006C5607" w:rsidRDefault="00022EE2" w:rsidP="00AA1059">
            <w:pPr>
              <w:ind w:hanging="110"/>
              <w:jc w:val="center"/>
              <w:rPr>
                <w:rFonts w:asciiTheme="minorHAnsi" w:hAnsiTheme="minorHAnsi" w:cs="Calibri"/>
                <w:b/>
                <w:bCs/>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E45E460" w14:textId="77777777" w:rsidR="00022EE2" w:rsidRPr="00A85E65" w:rsidRDefault="00022EE2" w:rsidP="00AA1059">
            <w:pPr>
              <w:rPr>
                <w:rFonts w:asciiTheme="minorHAnsi" w:hAnsiTheme="minorHAnsi" w:cs="Calibri"/>
                <w:b/>
                <w:bCs/>
              </w:rPr>
            </w:pPr>
          </w:p>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A56EDB9" w14:textId="77777777" w:rsidR="00022EE2" w:rsidRPr="00A85E65" w:rsidRDefault="00022EE2" w:rsidP="00AA1059">
            <w:pPr>
              <w:rPr>
                <w:rFonts w:asciiTheme="minorHAnsi" w:hAnsiTheme="minorHAnsi" w:cs="Calibri"/>
                <w:b/>
                <w:bCs/>
              </w:rPr>
            </w:pPr>
          </w:p>
        </w:tc>
      </w:tr>
      <w:tr w:rsidR="00022EE2" w:rsidRPr="00D728BC" w14:paraId="6E249253"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3C9D9C9E" w14:textId="77777777" w:rsidR="00022EE2" w:rsidRPr="00C53A75"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058E387D" w14:textId="77777777" w:rsidR="00022EE2" w:rsidRPr="00D728BC" w:rsidRDefault="00022EE2" w:rsidP="00AA1059">
            <w:r>
              <w:t>The e</w:t>
            </w:r>
            <w:r w:rsidRPr="00A85E65">
              <w:t xml:space="preserve">WIC </w:t>
            </w:r>
            <w:proofErr w:type="gramStart"/>
            <w:r w:rsidRPr="00A85E65">
              <w:t>system shall</w:t>
            </w:r>
            <w:proofErr w:type="gramEnd"/>
            <w:r w:rsidRPr="00A85E65">
              <w:t xml:space="preserve"> </w:t>
            </w:r>
            <w:proofErr w:type="gramStart"/>
            <w:r w:rsidRPr="00A85E65">
              <w:t>provide</w:t>
            </w:r>
            <w:proofErr w:type="gramEnd"/>
            <w:r w:rsidRPr="00A85E65">
              <w:t xml:space="preserve"> the following standard reports for access through an Administrative System</w:t>
            </w:r>
            <w:r>
              <w:t xml:space="preserve"> or Data Warehouse</w:t>
            </w:r>
            <w:r w:rsidRPr="00A85E65">
              <w:t>.</w:t>
            </w:r>
            <w:r>
              <w:t xml:space="preserve"> </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3C19B3C8" w14:textId="77777777" w:rsidR="00022EE2" w:rsidRPr="006C5607" w:rsidRDefault="004E6558" w:rsidP="00AA1059">
            <w:pPr>
              <w:ind w:hanging="110"/>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112C51D"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0820D1FD" w14:textId="77777777" w:rsidR="00022EE2" w:rsidRDefault="00022EE2" w:rsidP="00AA1059"/>
        </w:tc>
      </w:tr>
      <w:tr w:rsidR="00022EE2" w:rsidRPr="00D728BC" w14:paraId="5DDB8C49"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0C0E7BEE" w14:textId="77777777" w:rsidR="00022EE2" w:rsidRPr="00E61E42"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22B52404" w14:textId="550C4F91" w:rsidR="00022EE2" w:rsidRPr="00D728BC" w:rsidRDefault="00022EE2" w:rsidP="00AA1059">
            <w:pPr>
              <w:pStyle w:val="NormalIndent"/>
              <w:rPr>
                <w:b/>
                <w:bCs/>
              </w:rPr>
            </w:pPr>
            <w:r w:rsidRPr="00A85E65">
              <w:t xml:space="preserve">Daily settlement </w:t>
            </w:r>
            <w:proofErr w:type="gramStart"/>
            <w:r w:rsidRPr="00A85E65">
              <w:t>amount</w:t>
            </w:r>
            <w:r>
              <w:t>:</w:t>
            </w:r>
            <w:proofErr w:type="gramEnd"/>
            <w:r>
              <w:t xml:space="preserve"> sent via email, c</w:t>
            </w:r>
            <w:r w:rsidRPr="00A85E65">
              <w:t>ontains date, dollar amount cleared (debits)</w:t>
            </w:r>
            <w:r w:rsidR="00B441F5">
              <w:t>,</w:t>
            </w:r>
            <w:r w:rsidRPr="00A85E65">
              <w:t xml:space="preserve"> dollar amount of credits, total daily funding amount required</w:t>
            </w:r>
            <w:r>
              <w:t>, and deposits posted to the account</w:t>
            </w:r>
            <w:r w:rsidRPr="00A85E65">
              <w:t>.</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1A337D08" w14:textId="77777777" w:rsidR="00022EE2" w:rsidRPr="006C5607" w:rsidRDefault="004E6558" w:rsidP="00AA1059">
            <w:pPr>
              <w:pStyle w:val="NormalIndent"/>
              <w:ind w:left="0" w:hanging="110"/>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4504BA3" w14:textId="77777777" w:rsidR="00022EE2" w:rsidRPr="007A7906" w:rsidRDefault="00022EE2" w:rsidP="00AA1059">
            <w:pPr>
              <w:pStyle w:val="NormalIndent"/>
              <w:ind w:left="0"/>
              <w:rPr>
                <w:color w:val="375623" w:themeColor="accent6" w:themeShade="7F"/>
              </w:rPr>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57727ABD" w14:textId="77777777" w:rsidR="00022EE2" w:rsidRPr="007A7906" w:rsidRDefault="00022EE2" w:rsidP="00AA1059">
            <w:pPr>
              <w:pStyle w:val="NormalIndent"/>
              <w:ind w:left="0"/>
              <w:rPr>
                <w:color w:val="375623" w:themeColor="accent6" w:themeShade="7F"/>
              </w:rPr>
            </w:pPr>
          </w:p>
        </w:tc>
      </w:tr>
      <w:tr w:rsidR="00022EE2" w:rsidRPr="00D728BC" w14:paraId="5C747F2A"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4AA1AE60" w14:textId="77777777" w:rsidR="00022EE2" w:rsidRPr="00C53A75"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37AB7B42" w14:textId="77777777" w:rsidR="00022EE2" w:rsidRPr="00D728BC" w:rsidRDefault="00022EE2" w:rsidP="00AA1059">
            <w:pPr>
              <w:pStyle w:val="NormalIndent"/>
            </w:pPr>
            <w:r w:rsidRPr="00A85E65">
              <w:t>Daily WIC Vendor activity summary report (summary of all WIC Vendor settlement activity on each calendar day, including the total settlement minus the previous suspense plus current suspense results.</w:t>
            </w:r>
            <w:r>
              <w:t xml:space="preserve"> </w:t>
            </w:r>
            <w:r w:rsidRPr="00A85E65">
              <w:t>Includes database activities for areas such as adjustments, voids and reversals, which must agree with the daily activity file).</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48A45969" w14:textId="77777777" w:rsidR="00022EE2" w:rsidRPr="006C5607" w:rsidRDefault="004E6558" w:rsidP="00AA1059">
            <w:pPr>
              <w:pStyle w:val="NormalIndent"/>
              <w:ind w:left="0" w:hanging="110"/>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406E117" w14:textId="77777777" w:rsidR="00022EE2" w:rsidRPr="00A85E65" w:rsidRDefault="00022EE2" w:rsidP="00AA1059">
            <w:pPr>
              <w:pStyle w:val="NormalIndent"/>
              <w:ind w:left="0"/>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76F62849" w14:textId="77777777" w:rsidR="00022EE2" w:rsidRPr="00A85E65" w:rsidRDefault="00022EE2" w:rsidP="00AA1059">
            <w:pPr>
              <w:pStyle w:val="NormalIndent"/>
              <w:ind w:left="0"/>
            </w:pPr>
          </w:p>
        </w:tc>
      </w:tr>
      <w:tr w:rsidR="00022EE2" w:rsidRPr="00D728BC" w14:paraId="1AC4F281"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7C3F57D4" w14:textId="77777777" w:rsidR="00022EE2" w:rsidRPr="00C53A75"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25195D99" w14:textId="77777777" w:rsidR="00022EE2" w:rsidRPr="00D728BC" w:rsidRDefault="00022EE2" w:rsidP="00AA1059">
            <w:pPr>
              <w:pStyle w:val="NormalIndent"/>
            </w:pPr>
            <w:r w:rsidRPr="00A85E65">
              <w:t>Daily settlement and clearing report (total funds settled for the processing day; should balance to totals from Daily WIC Vendor activity summary report).</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59287A8A" w14:textId="77777777" w:rsidR="00022EE2" w:rsidRPr="006C5607" w:rsidRDefault="004E6558" w:rsidP="00AA1059">
            <w:pPr>
              <w:pStyle w:val="NormalIndent"/>
              <w:ind w:left="0" w:hanging="110"/>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00F1F6AC" w14:textId="77777777" w:rsidR="00022EE2" w:rsidRPr="00A85E65" w:rsidRDefault="00022EE2" w:rsidP="00AA1059">
            <w:pPr>
              <w:pStyle w:val="NormalIndent"/>
              <w:ind w:left="0"/>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5D90E598" w14:textId="77777777" w:rsidR="00022EE2" w:rsidRPr="00A85E65" w:rsidRDefault="00022EE2" w:rsidP="00AA1059">
            <w:pPr>
              <w:pStyle w:val="NormalIndent"/>
              <w:ind w:left="0"/>
            </w:pPr>
          </w:p>
        </w:tc>
      </w:tr>
      <w:tr w:rsidR="00022EE2" w:rsidRPr="00D728BC" w14:paraId="3CBC9B26"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10980E97" w14:textId="77777777" w:rsidR="00022EE2" w:rsidRPr="00C53A75"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34747486" w14:textId="4F148FF3" w:rsidR="00022EE2" w:rsidRPr="00D728BC" w:rsidRDefault="00022EE2" w:rsidP="00AA1059">
            <w:pPr>
              <w:pStyle w:val="NormalIndent"/>
            </w:pPr>
            <w:r w:rsidRPr="00A85E65">
              <w:t>Daily system balance report (by category and subcategory)</w:t>
            </w:r>
            <w:r w:rsidR="00552CDC">
              <w:t>.</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72A6FEF6" w14:textId="77777777" w:rsidR="00022EE2" w:rsidRPr="006C5607" w:rsidRDefault="004E6558" w:rsidP="00AA1059">
            <w:pPr>
              <w:pStyle w:val="NormalIndent"/>
              <w:ind w:hanging="456"/>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0B900BBF"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301F52EA" w14:textId="77777777" w:rsidR="00022EE2" w:rsidRPr="00A85E65" w:rsidRDefault="00022EE2" w:rsidP="00AA1059">
            <w:pPr>
              <w:pStyle w:val="NormalIndent"/>
            </w:pPr>
          </w:p>
        </w:tc>
      </w:tr>
      <w:tr w:rsidR="00022EE2" w:rsidRPr="00D728BC" w14:paraId="65208C75"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2A98C6DD" w14:textId="77777777" w:rsidR="00022EE2" w:rsidRPr="00C53A75"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4211DFC1" w14:textId="77777777" w:rsidR="00022EE2" w:rsidRPr="00D728BC" w:rsidRDefault="00022EE2" w:rsidP="00AA1059">
            <w:pPr>
              <w:pStyle w:val="NormalIndent"/>
            </w:pPr>
            <w:r w:rsidRPr="00A85E65">
              <w:t>End of day database balance exception report.</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42C1D64A" w14:textId="77777777" w:rsidR="00022EE2" w:rsidRPr="006C5607" w:rsidRDefault="004E6558" w:rsidP="00AA1059">
            <w:pPr>
              <w:pStyle w:val="NormalIndent"/>
              <w:ind w:hanging="456"/>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146B34B"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305918FE" w14:textId="77777777" w:rsidR="00022EE2" w:rsidRPr="00A85E65" w:rsidRDefault="00022EE2" w:rsidP="00AA1059">
            <w:pPr>
              <w:pStyle w:val="NormalIndent"/>
            </w:pPr>
          </w:p>
        </w:tc>
      </w:tr>
      <w:tr w:rsidR="00022EE2" w:rsidRPr="00D728BC" w14:paraId="725E8070"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2CB94995" w14:textId="77777777" w:rsidR="00022EE2" w:rsidRPr="00E61E42"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5B48B43E" w14:textId="77777777" w:rsidR="00022EE2" w:rsidRPr="00D728BC" w:rsidRDefault="00022EE2" w:rsidP="00AA1059">
            <w:pPr>
              <w:pStyle w:val="NormalIndent"/>
              <w:rPr>
                <w:b/>
                <w:bCs/>
              </w:rPr>
            </w:pPr>
            <w:r w:rsidRPr="00A85E65">
              <w:t>Daily adjustment audit transaction detail report (provides details on all adjustment transactions within each business day).</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0F378392" w14:textId="77777777" w:rsidR="00022EE2" w:rsidRPr="006C5607" w:rsidRDefault="004E6558" w:rsidP="00AA1059">
            <w:pPr>
              <w:pStyle w:val="NormalIndent"/>
              <w:ind w:left="-110"/>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FBF31BB"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44E3CDE4" w14:textId="77777777" w:rsidR="00022EE2" w:rsidRPr="00A85E65" w:rsidRDefault="00022EE2" w:rsidP="00AA1059">
            <w:pPr>
              <w:pStyle w:val="NormalIndent"/>
            </w:pPr>
          </w:p>
        </w:tc>
      </w:tr>
      <w:tr w:rsidR="00022EE2" w:rsidRPr="00D728BC" w14:paraId="582F8EC1"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2E723602" w14:textId="77777777" w:rsidR="00022EE2" w:rsidRPr="00C53A75"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6E8EC52A" w14:textId="77777777" w:rsidR="00022EE2" w:rsidRPr="00D728BC" w:rsidRDefault="00022EE2" w:rsidP="00AA1059">
            <w:pPr>
              <w:pStyle w:val="NormalIndent"/>
              <w:ind w:left="338"/>
            </w:pPr>
            <w:r w:rsidRPr="00A85E65">
              <w:t>Daily ACH activity report (identifies all WIC Vendor, designated agent and TPP deposits for each business day).</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762EBF4F" w14:textId="77777777" w:rsidR="00022EE2" w:rsidRPr="006C5607" w:rsidRDefault="004E6558" w:rsidP="00AA1059">
            <w:pPr>
              <w:pStyle w:val="NormalIndent"/>
              <w:ind w:left="-110"/>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A6E3EFE"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72739BDE" w14:textId="77777777" w:rsidR="00022EE2" w:rsidRPr="00A85E65" w:rsidRDefault="00022EE2" w:rsidP="00AA1059">
            <w:pPr>
              <w:pStyle w:val="NormalIndent"/>
            </w:pPr>
          </w:p>
        </w:tc>
      </w:tr>
      <w:tr w:rsidR="00022EE2" w:rsidRPr="00D728BC" w14:paraId="7E053AD3"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33846CBD" w14:textId="77777777" w:rsidR="00022EE2" w:rsidRPr="00C53A75"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7A4C5457" w14:textId="77777777" w:rsidR="00022EE2" w:rsidRPr="00D728BC" w:rsidRDefault="00022EE2" w:rsidP="00AA1059">
            <w:pPr>
              <w:pStyle w:val="NormalIndent"/>
            </w:pPr>
            <w:r w:rsidRPr="00A85E65">
              <w:t>Daily ACH activity rejected WIC Vendor ACH settlement report (identifies rejected ACH transactions for each business day).</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5D4C8AF6" w14:textId="77777777" w:rsidR="00022EE2" w:rsidRPr="006C5607" w:rsidRDefault="004E6558" w:rsidP="00AA1059">
            <w:pPr>
              <w:pStyle w:val="NormalIndent"/>
              <w:ind w:left="-110"/>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C7BD4DC"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15A1DF6E" w14:textId="77777777" w:rsidR="00022EE2" w:rsidRPr="00A85E65" w:rsidRDefault="00022EE2" w:rsidP="00AA1059">
            <w:pPr>
              <w:pStyle w:val="NormalIndent"/>
            </w:pPr>
          </w:p>
        </w:tc>
      </w:tr>
      <w:tr w:rsidR="009A4C63" w:rsidRPr="00D728BC" w14:paraId="0DD5B539"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29AEB5E0" w14:textId="77777777" w:rsidR="009A4C63" w:rsidRPr="00C53A75" w:rsidRDefault="009A4C63" w:rsidP="00AA1059">
            <w:pPr>
              <w:pStyle w:val="Heading4"/>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2E842AB8" w14:textId="77777777" w:rsidR="009A4C63" w:rsidRPr="00A85E65" w:rsidRDefault="009A4C63" w:rsidP="00AA1059">
            <w:pPr>
              <w:pStyle w:val="NormalIndent"/>
            </w:pPr>
            <w:r>
              <w:t>Summary of m</w:t>
            </w:r>
            <w:r w:rsidRPr="009A4C63">
              <w:t>onthly</w:t>
            </w:r>
            <w:r>
              <w:t xml:space="preserve"> benefit redemption activity. </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1F678E3E" w14:textId="77777777" w:rsidR="009A4C63" w:rsidRPr="006C5607" w:rsidRDefault="004E6558" w:rsidP="00AA1059">
            <w:pPr>
              <w:pStyle w:val="NormalIndent"/>
              <w:ind w:left="-110"/>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2C8993E" w14:textId="77777777" w:rsidR="009A4C63" w:rsidRPr="00A85E65" w:rsidRDefault="009A4C63"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44ABCC9E" w14:textId="77777777" w:rsidR="009A4C63" w:rsidRPr="00A85E65" w:rsidRDefault="009A4C63" w:rsidP="00AA1059">
            <w:pPr>
              <w:pStyle w:val="NormalIndent"/>
            </w:pPr>
          </w:p>
        </w:tc>
      </w:tr>
      <w:tr w:rsidR="00022EE2" w:rsidRPr="00D728BC" w14:paraId="2F7AFA41"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5A960DCB" w14:textId="77777777" w:rsidR="00022EE2" w:rsidRPr="00C53A75"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499C0687" w14:textId="77777777" w:rsidR="00022EE2" w:rsidRPr="00D728BC" w:rsidRDefault="00022EE2" w:rsidP="00AA1059">
            <w:pPr>
              <w:pStyle w:val="NormalIndent"/>
            </w:pPr>
            <w:r w:rsidRPr="00A85E65">
              <w:t xml:space="preserve">Monthly billing report </w:t>
            </w:r>
            <w:proofErr w:type="gramStart"/>
            <w:r w:rsidRPr="00A85E65">
              <w:t>used</w:t>
            </w:r>
            <w:proofErr w:type="gramEnd"/>
            <w:r w:rsidRPr="00A85E65">
              <w:t xml:space="preserve"> to support monthly invoice from the </w:t>
            </w:r>
            <w:r>
              <w:t>eWIC Processor</w:t>
            </w:r>
            <w:r w:rsidRPr="00A85E65">
              <w:t xml:space="preserve"> (active cases, </w:t>
            </w:r>
            <w:r>
              <w:t xml:space="preserve">IVR calls, and translation service minutes, </w:t>
            </w:r>
            <w:r w:rsidRPr="00A85E65">
              <w:t>etc.).</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01B34476" w14:textId="77777777" w:rsidR="00022EE2" w:rsidRPr="006C5607" w:rsidRDefault="004E6558" w:rsidP="00AA1059">
            <w:pPr>
              <w:pStyle w:val="NormalIndent"/>
              <w:ind w:left="-110"/>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556070E" w14:textId="77777777" w:rsidR="00022EE2" w:rsidRPr="4FD584D4" w:rsidRDefault="00022EE2" w:rsidP="00AA1059">
            <w:pPr>
              <w:pStyle w:val="NormalIndent"/>
              <w:ind w:left="0"/>
              <w:rPr>
                <w:color w:val="375623" w:themeColor="accent6" w:themeShade="7F"/>
              </w:rPr>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60599A06" w14:textId="77777777" w:rsidR="006022D7" w:rsidRPr="00A85E65" w:rsidRDefault="006022D7" w:rsidP="00AA1059">
            <w:pPr>
              <w:pStyle w:val="NormalIndent"/>
              <w:ind w:left="0"/>
            </w:pPr>
          </w:p>
          <w:p w14:paraId="6876C546" w14:textId="77777777" w:rsidR="00022EE2" w:rsidRPr="00A85E65" w:rsidRDefault="00022EE2" w:rsidP="00AA1059">
            <w:pPr>
              <w:pStyle w:val="NormalIndent"/>
              <w:ind w:left="0"/>
            </w:pPr>
          </w:p>
        </w:tc>
      </w:tr>
      <w:tr w:rsidR="00022EE2" w:rsidRPr="00D728BC" w14:paraId="36D8EC0E"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BDF51B4" w14:textId="77777777" w:rsidR="00022EE2" w:rsidRPr="00C53A75"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14E21CF" w14:textId="77777777" w:rsidR="00022EE2" w:rsidRPr="00D728BC" w:rsidRDefault="00022EE2" w:rsidP="00AA1059">
            <w:pPr>
              <w:rPr>
                <w:rFonts w:asciiTheme="minorHAnsi" w:hAnsiTheme="minorHAnsi" w:cs="Calibri"/>
              </w:rPr>
            </w:pPr>
            <w:bookmarkStart w:id="40" w:name="RANGE!B35"/>
            <w:r w:rsidRPr="00A85E65">
              <w:rPr>
                <w:rFonts w:asciiTheme="minorHAnsi" w:hAnsiTheme="minorHAnsi" w:cs="Calibri"/>
                <w:b/>
                <w:bCs/>
              </w:rPr>
              <w:t>Program Management Reports</w:t>
            </w:r>
            <w:bookmarkEnd w:id="40"/>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D73DD9D" w14:textId="77777777" w:rsidR="00022EE2" w:rsidRPr="006C5607" w:rsidRDefault="00022EE2" w:rsidP="00AA1059">
            <w:pPr>
              <w:jc w:val="center"/>
              <w:rPr>
                <w:rFonts w:asciiTheme="minorHAnsi" w:hAnsiTheme="minorHAnsi" w:cs="Calibri"/>
                <w:b/>
                <w:bCs/>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1099A97" w14:textId="77777777" w:rsidR="00022EE2" w:rsidRPr="00A85E65" w:rsidRDefault="00022EE2" w:rsidP="00AA1059">
            <w:pPr>
              <w:rPr>
                <w:rFonts w:asciiTheme="minorHAnsi" w:hAnsiTheme="minorHAnsi" w:cs="Calibri"/>
                <w:b/>
                <w:bCs/>
              </w:rPr>
            </w:pPr>
          </w:p>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87C626E" w14:textId="77777777" w:rsidR="00022EE2" w:rsidRPr="00A85E65" w:rsidRDefault="00022EE2" w:rsidP="00AA1059">
            <w:pPr>
              <w:rPr>
                <w:rFonts w:asciiTheme="minorHAnsi" w:hAnsiTheme="minorHAnsi" w:cs="Calibri"/>
                <w:b/>
                <w:bCs/>
              </w:rPr>
            </w:pPr>
          </w:p>
        </w:tc>
      </w:tr>
      <w:tr w:rsidR="00022EE2" w:rsidRPr="00D728BC" w14:paraId="0DD95ADE"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3AE4A39D" w14:textId="77777777" w:rsidR="00022EE2" w:rsidRPr="00C53A75"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70657F4C" w14:textId="00C6731A" w:rsidR="00022EE2" w:rsidRPr="00D728BC" w:rsidRDefault="00022EE2" w:rsidP="00AA1059">
            <w:r w:rsidRPr="00A85E65">
              <w:t xml:space="preserve">The eWIC system shall provide </w:t>
            </w:r>
            <w:r w:rsidR="00A72267">
              <w:t xml:space="preserve">the following </w:t>
            </w:r>
            <w:r w:rsidRPr="00A85E65">
              <w:t>standard program management reports.</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00D16878" w14:textId="77777777" w:rsidR="00022EE2" w:rsidRPr="006C5607" w:rsidRDefault="004E6558" w:rsidP="00AA1059">
            <w:pPr>
              <w:ind w:hanging="110"/>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CA17FC2" w14:textId="77777777" w:rsidR="00022EE2" w:rsidRPr="00A85E65"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5AAF3035" w14:textId="77777777" w:rsidR="00022EE2" w:rsidRPr="00A85E65" w:rsidRDefault="00022EE2" w:rsidP="00AA1059"/>
        </w:tc>
      </w:tr>
      <w:tr w:rsidR="00022EE2" w:rsidRPr="00D728BC" w14:paraId="33E38F3B"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667FA28E" w14:textId="77777777" w:rsidR="00022EE2" w:rsidRPr="00C53A75"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498C0C5C" w14:textId="77777777" w:rsidR="00022EE2" w:rsidRPr="00D728BC" w:rsidRDefault="00022EE2" w:rsidP="00AA1059">
            <w:pPr>
              <w:pStyle w:val="NormalIndent"/>
            </w:pPr>
            <w:r w:rsidRPr="00A85E65">
              <w:t>Daily administrative (user) activity report</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1CC2F90B" w14:textId="77777777" w:rsidR="00022EE2" w:rsidRPr="006C5607" w:rsidRDefault="004E6558" w:rsidP="00AA1059">
            <w:pPr>
              <w:pStyle w:val="NormalIndent"/>
              <w:ind w:hanging="456"/>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ED8E9BE"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628C1A8D" w14:textId="77777777" w:rsidR="00022EE2" w:rsidRPr="00A85E65" w:rsidRDefault="00022EE2" w:rsidP="00AA1059">
            <w:pPr>
              <w:pStyle w:val="NormalIndent"/>
            </w:pPr>
          </w:p>
        </w:tc>
      </w:tr>
      <w:tr w:rsidR="00022EE2" w:rsidRPr="00D728BC" w14:paraId="2BEBF564"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3BFA9583" w14:textId="77777777" w:rsidR="00022EE2" w:rsidRPr="00C53A75"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17469C95" w14:textId="77777777" w:rsidR="00022EE2" w:rsidRPr="00D728BC" w:rsidRDefault="00022EE2" w:rsidP="00AA1059">
            <w:pPr>
              <w:pStyle w:val="NormalIndent"/>
            </w:pPr>
            <w:r w:rsidRPr="00A85E65">
              <w:t>Daily card status report</w:t>
            </w:r>
            <w:r>
              <w:t xml:space="preserve"> (including card inventory details and summary, and cancelled cards)</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0AF1B961" w14:textId="77777777" w:rsidR="00022EE2" w:rsidRPr="006C5607" w:rsidRDefault="004E6558" w:rsidP="00AA1059">
            <w:pPr>
              <w:pStyle w:val="NormalIndent"/>
              <w:ind w:hanging="456"/>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6616905"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1206DA28" w14:textId="77777777" w:rsidR="00022EE2" w:rsidRPr="00A85E65" w:rsidRDefault="00022EE2" w:rsidP="00AA1059">
            <w:pPr>
              <w:pStyle w:val="NormalIndent"/>
            </w:pPr>
          </w:p>
        </w:tc>
      </w:tr>
      <w:tr w:rsidR="00022EE2" w:rsidRPr="00D728BC" w14:paraId="36F8F025"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1631D466" w14:textId="77777777" w:rsidR="00022EE2" w:rsidRPr="00C53A75"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10AE0315" w14:textId="77777777" w:rsidR="00022EE2" w:rsidRPr="00D728BC" w:rsidRDefault="00022EE2" w:rsidP="00AA1059">
            <w:pPr>
              <w:pStyle w:val="NormalIndent"/>
            </w:pPr>
            <w:r w:rsidRPr="00A85E65">
              <w:t>Monthly invalid PIN attempts report</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7EB8EEAD" w14:textId="77777777" w:rsidR="00022EE2" w:rsidRPr="006C5607" w:rsidRDefault="004E6558" w:rsidP="00AA1059">
            <w:pPr>
              <w:pStyle w:val="NormalIndent"/>
              <w:ind w:hanging="456"/>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17A96FF1"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5A382539" w14:textId="77777777" w:rsidR="00022EE2" w:rsidRPr="00A85E65" w:rsidRDefault="00022EE2" w:rsidP="00AA1059">
            <w:pPr>
              <w:pStyle w:val="NormalIndent"/>
            </w:pPr>
          </w:p>
        </w:tc>
      </w:tr>
      <w:tr w:rsidR="00022EE2" w:rsidRPr="00A85E65" w14:paraId="6729D97D"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07219FA0" w14:textId="77777777" w:rsidR="00022EE2" w:rsidRPr="00C53A75"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2FF56AFC" w14:textId="62E34487" w:rsidR="00022EE2" w:rsidRPr="00A85E65" w:rsidRDefault="00022EE2" w:rsidP="00AA1059">
            <w:pPr>
              <w:pStyle w:val="NormalIndent"/>
            </w:pPr>
            <w:r>
              <w:t>Future benefits reports</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7515FF50" w14:textId="77777777" w:rsidR="00022EE2" w:rsidRPr="006C5607" w:rsidRDefault="004E6558" w:rsidP="00AA1059">
            <w:pPr>
              <w:pStyle w:val="NormalIndent"/>
              <w:ind w:hanging="456"/>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7F0A1FC" w14:textId="77777777" w:rsidR="00022EE2"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15833F8E" w14:textId="77777777" w:rsidR="00022EE2" w:rsidRDefault="00022EE2" w:rsidP="00AA1059">
            <w:pPr>
              <w:pStyle w:val="NormalIndent"/>
            </w:pPr>
          </w:p>
        </w:tc>
      </w:tr>
      <w:tr w:rsidR="00022EE2" w:rsidRPr="00D728BC" w14:paraId="7BFB5846"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4B89855F" w14:textId="77777777" w:rsidR="00022EE2" w:rsidRPr="00C53A75"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75CE7C1A" w14:textId="77777777" w:rsidR="00022EE2" w:rsidRPr="00D728BC" w:rsidRDefault="00022EE2" w:rsidP="00AA1059">
            <w:pPr>
              <w:pStyle w:val="NormalIndent"/>
            </w:pPr>
            <w:r w:rsidRPr="00A85E65">
              <w:t>Fraud detection reports</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0D7BF58C" w14:textId="77777777" w:rsidR="00022EE2" w:rsidRPr="006C5607" w:rsidRDefault="004E6558" w:rsidP="00AA1059">
            <w:pPr>
              <w:pStyle w:val="NormalIndent"/>
              <w:ind w:hanging="456"/>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787B853"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5CB73865" w14:textId="77777777" w:rsidR="00022EE2" w:rsidRPr="00A85E65" w:rsidRDefault="00022EE2" w:rsidP="00AA1059">
            <w:pPr>
              <w:pStyle w:val="NormalIndent"/>
            </w:pPr>
          </w:p>
        </w:tc>
      </w:tr>
      <w:tr w:rsidR="00022EE2" w:rsidRPr="00D728BC" w14:paraId="42550B58"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7476709C" w14:textId="77777777" w:rsidR="00022EE2" w:rsidRPr="00C53A75" w:rsidRDefault="00022EE2" w:rsidP="00AA1059">
            <w:pPr>
              <w:pStyle w:val="Heading5"/>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7ECB022F" w14:textId="77777777" w:rsidR="00022EE2" w:rsidRPr="00D728BC" w:rsidRDefault="00022EE2" w:rsidP="00AA1059">
            <w:pPr>
              <w:pStyle w:val="NormalIndent"/>
              <w:ind w:left="590"/>
            </w:pPr>
            <w:r w:rsidRPr="00A85E65">
              <w:t>EBAs with frequent card replacements</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4D1FCC78" w14:textId="77777777" w:rsidR="00022EE2" w:rsidRPr="006C5607" w:rsidRDefault="004E6558" w:rsidP="00AA1059">
            <w:pPr>
              <w:pStyle w:val="NormalIndent"/>
              <w:ind w:left="590" w:hanging="700"/>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7F3FA20" w14:textId="77777777" w:rsidR="00022EE2" w:rsidRPr="00A85E65" w:rsidRDefault="00022EE2" w:rsidP="00AA1059">
            <w:pPr>
              <w:pStyle w:val="NormalIndent"/>
              <w:ind w:left="590"/>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45CF71FF" w14:textId="77777777" w:rsidR="00022EE2" w:rsidRPr="00A85E65" w:rsidRDefault="00022EE2" w:rsidP="00AA1059">
            <w:pPr>
              <w:pStyle w:val="NormalIndent"/>
              <w:ind w:left="590"/>
            </w:pPr>
          </w:p>
        </w:tc>
      </w:tr>
      <w:tr w:rsidR="00022EE2" w:rsidRPr="00D728BC" w14:paraId="7CDA63C7"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53A1024A" w14:textId="77777777" w:rsidR="00022EE2" w:rsidRPr="00C53A75" w:rsidRDefault="00022EE2" w:rsidP="00AA1059">
            <w:pPr>
              <w:pStyle w:val="Heading5"/>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62E1AA1F" w14:textId="77777777" w:rsidR="00022EE2" w:rsidRPr="00D728BC" w:rsidRDefault="00022EE2" w:rsidP="00AA1059">
            <w:pPr>
              <w:pStyle w:val="NormalIndent"/>
              <w:ind w:left="590"/>
            </w:pPr>
            <w:r w:rsidRPr="00A85E65">
              <w:t>WIC vendors that manually enter the card PAN</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06484DEB" w14:textId="77777777" w:rsidR="00022EE2" w:rsidRPr="006C5607" w:rsidRDefault="004E6558" w:rsidP="00AA1059">
            <w:pPr>
              <w:pStyle w:val="NormalIndent"/>
              <w:ind w:left="590" w:hanging="700"/>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1EE1DE01" w14:textId="77777777" w:rsidR="00022EE2" w:rsidRPr="00A85E65" w:rsidRDefault="00022EE2" w:rsidP="00AA1059">
            <w:pPr>
              <w:pStyle w:val="NormalIndent"/>
              <w:ind w:left="590"/>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5A0E9797" w14:textId="77777777" w:rsidR="00022EE2" w:rsidRPr="00A85E65" w:rsidRDefault="00022EE2" w:rsidP="00AA1059">
            <w:pPr>
              <w:pStyle w:val="NormalIndent"/>
              <w:ind w:left="590"/>
            </w:pPr>
          </w:p>
        </w:tc>
      </w:tr>
      <w:tr w:rsidR="00022EE2" w:rsidRPr="00D728BC" w14:paraId="6D4BA62F"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6132C705" w14:textId="77777777" w:rsidR="00022EE2" w:rsidRPr="00C53A75" w:rsidRDefault="00022EE2" w:rsidP="00AA1059">
            <w:pPr>
              <w:pStyle w:val="Heading5"/>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740A0339" w14:textId="77777777" w:rsidR="00022EE2" w:rsidRPr="00A85E65" w:rsidRDefault="00022EE2" w:rsidP="00AA1059">
            <w:pPr>
              <w:pStyle w:val="NormalIndent"/>
              <w:ind w:left="590"/>
            </w:pPr>
            <w:r>
              <w:t xml:space="preserve">Invalid PIN attempts </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3F2A9DF0" w14:textId="77777777" w:rsidR="00022EE2" w:rsidRPr="006C5607" w:rsidRDefault="004E6558" w:rsidP="00AA1059">
            <w:pPr>
              <w:pStyle w:val="NormalIndent"/>
              <w:ind w:left="590" w:hanging="700"/>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0F9E052" w14:textId="77777777" w:rsidR="00022EE2" w:rsidRPr="00A85E65" w:rsidRDefault="00022EE2" w:rsidP="00AA1059">
            <w:pPr>
              <w:pStyle w:val="NormalIndent"/>
              <w:ind w:left="590"/>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6D1F8559" w14:textId="77777777" w:rsidR="00022EE2" w:rsidRPr="00A85E65" w:rsidRDefault="00022EE2" w:rsidP="00AA1059">
            <w:pPr>
              <w:pStyle w:val="NormalIndent"/>
              <w:ind w:left="590"/>
            </w:pPr>
          </w:p>
        </w:tc>
      </w:tr>
      <w:tr w:rsidR="00A72267" w:rsidRPr="00D728BC" w14:paraId="591E9871"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1CD2AAC7" w14:textId="77777777" w:rsidR="00A72267" w:rsidRPr="00C53A75" w:rsidRDefault="00A72267" w:rsidP="00AA1059">
            <w:pPr>
              <w:pStyle w:val="Heading5"/>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58EE5EB2" w14:textId="3805C158" w:rsidR="00A72267" w:rsidRDefault="00A72267" w:rsidP="00AA1059">
            <w:pPr>
              <w:pStyle w:val="NormalIndent"/>
              <w:ind w:left="590"/>
            </w:pPr>
            <w:r>
              <w:t>Redemption of all benefits in a single transaction.</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4BB3BAAA" w14:textId="1358DC81" w:rsidR="00A72267" w:rsidRPr="006C5607" w:rsidRDefault="00A72267" w:rsidP="00AA1059">
            <w:pPr>
              <w:pStyle w:val="NormalIndent"/>
              <w:ind w:left="590" w:hanging="700"/>
              <w:jc w:val="center"/>
              <w:rPr>
                <w:rFonts w:asciiTheme="minorHAnsi" w:hAnsiTheme="minorHAnsi"/>
                <w:szCs w:val="20"/>
              </w:rPr>
            </w:pPr>
            <w:r>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90CEA18" w14:textId="77777777" w:rsidR="00A72267" w:rsidRPr="00A85E65" w:rsidRDefault="00A72267" w:rsidP="00AA1059">
            <w:pPr>
              <w:pStyle w:val="NormalIndent"/>
              <w:ind w:left="590"/>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0F7D687F" w14:textId="77777777" w:rsidR="00A72267" w:rsidRPr="00A85E65" w:rsidRDefault="00A72267" w:rsidP="00AA1059">
            <w:pPr>
              <w:pStyle w:val="NormalIndent"/>
              <w:ind w:left="590"/>
            </w:pPr>
          </w:p>
        </w:tc>
      </w:tr>
      <w:tr w:rsidR="00A72267" w:rsidRPr="00D728BC" w14:paraId="4B8C8B6C"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03DAD09C" w14:textId="77777777" w:rsidR="00A72267" w:rsidRPr="00C53A75" w:rsidRDefault="00A72267" w:rsidP="00AA1059">
            <w:pPr>
              <w:pStyle w:val="Heading5"/>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7C81A066" w14:textId="137C40D6" w:rsidR="00A72267" w:rsidRDefault="00A72267" w:rsidP="00AA1059">
            <w:pPr>
              <w:pStyle w:val="NormalIndent"/>
              <w:ind w:left="590"/>
            </w:pPr>
            <w:r>
              <w:t>Unusual purchase locations</w:t>
            </w:r>
            <w:r w:rsidR="00353CFF">
              <w:t xml:space="preserve"> such </w:t>
            </w:r>
            <w:r w:rsidR="00BE668A">
              <w:t xml:space="preserve">as </w:t>
            </w:r>
            <w:r w:rsidR="00CE1929">
              <w:t xml:space="preserve">vendors that </w:t>
            </w:r>
            <w:r w:rsidR="0027113C">
              <w:t xml:space="preserve">have a </w:t>
            </w:r>
            <w:proofErr w:type="gramStart"/>
            <w:r w:rsidR="0027113C">
              <w:t xml:space="preserve">high </w:t>
            </w:r>
            <w:r w:rsidR="009701CD">
              <w:t>redemptions</w:t>
            </w:r>
            <w:proofErr w:type="gramEnd"/>
            <w:r w:rsidR="009701CD">
              <w:t xml:space="preserve"> from participants that live </w:t>
            </w:r>
            <w:r w:rsidR="00C14F30">
              <w:t xml:space="preserve">outside of the vendor </w:t>
            </w:r>
            <w:r w:rsidR="00621C39">
              <w:t>zip code</w:t>
            </w:r>
            <w:r>
              <w:t>.</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13F35DF2" w14:textId="530FF4F0" w:rsidR="00A72267" w:rsidRPr="006C5607" w:rsidRDefault="00A72267" w:rsidP="00AA1059">
            <w:pPr>
              <w:pStyle w:val="NormalIndent"/>
              <w:ind w:left="590" w:hanging="700"/>
              <w:jc w:val="center"/>
              <w:rPr>
                <w:rFonts w:asciiTheme="minorHAnsi" w:hAnsiTheme="minorHAnsi"/>
                <w:szCs w:val="20"/>
              </w:rPr>
            </w:pPr>
            <w:r>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A67CE2C" w14:textId="77777777" w:rsidR="00A72267" w:rsidRPr="00A85E65" w:rsidRDefault="00A72267" w:rsidP="00AA1059">
            <w:pPr>
              <w:pStyle w:val="NormalIndent"/>
              <w:ind w:left="590"/>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7B5D7633" w14:textId="77777777" w:rsidR="00A72267" w:rsidRPr="00A85E65" w:rsidRDefault="00A72267" w:rsidP="00AA1059">
            <w:pPr>
              <w:pStyle w:val="NormalIndent"/>
              <w:ind w:left="590"/>
            </w:pPr>
          </w:p>
        </w:tc>
      </w:tr>
      <w:tr w:rsidR="00A72267" w:rsidRPr="00D728BC" w14:paraId="7FDD8815"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4F734A14" w14:textId="77777777" w:rsidR="00A72267" w:rsidRPr="00C53A75" w:rsidRDefault="00A72267" w:rsidP="00AA1059">
            <w:pPr>
              <w:pStyle w:val="Heading5"/>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14EDBE7B" w14:textId="0A9434E9" w:rsidR="00A72267" w:rsidRDefault="00A72267" w:rsidP="00AA1059">
            <w:pPr>
              <w:pStyle w:val="NormalIndent"/>
              <w:ind w:left="590"/>
            </w:pPr>
            <w:r>
              <w:t>Unusual purchase time of day.</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7FB126A8" w14:textId="26347E3F" w:rsidR="00A72267" w:rsidRPr="006C5607" w:rsidRDefault="00A72267" w:rsidP="00AA1059">
            <w:pPr>
              <w:pStyle w:val="NormalIndent"/>
              <w:ind w:left="590" w:hanging="700"/>
              <w:jc w:val="center"/>
              <w:rPr>
                <w:rFonts w:asciiTheme="minorHAnsi" w:hAnsiTheme="minorHAnsi"/>
                <w:szCs w:val="20"/>
              </w:rPr>
            </w:pPr>
            <w:r>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A250127" w14:textId="77777777" w:rsidR="00A72267" w:rsidRPr="00A85E65" w:rsidRDefault="00A72267" w:rsidP="00AA1059">
            <w:pPr>
              <w:pStyle w:val="NormalIndent"/>
              <w:ind w:left="590"/>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08AA1468" w14:textId="77777777" w:rsidR="00A72267" w:rsidRPr="00A85E65" w:rsidRDefault="00A72267" w:rsidP="00AA1059">
            <w:pPr>
              <w:pStyle w:val="NormalIndent"/>
              <w:ind w:left="590"/>
            </w:pPr>
          </w:p>
        </w:tc>
      </w:tr>
      <w:tr w:rsidR="00A72267" w:rsidRPr="00D728BC" w14:paraId="3B7BCEDE"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072FC119" w14:textId="77777777" w:rsidR="00A72267" w:rsidRPr="00C53A75" w:rsidRDefault="00A72267" w:rsidP="00AA1059">
            <w:pPr>
              <w:pStyle w:val="Heading5"/>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4E0F96C0" w14:textId="649DB074" w:rsidR="00A72267" w:rsidRPr="00842BD4" w:rsidRDefault="00E831C8" w:rsidP="71D19273">
            <w:pPr>
              <w:pStyle w:val="NormalIndent"/>
              <w:ind w:left="590"/>
              <w:rPr>
                <w:strike/>
                <w:color w:val="2B579A"/>
              </w:rPr>
            </w:pPr>
            <w:r w:rsidRPr="00842BD4">
              <w:rPr>
                <w:strike/>
                <w:color w:val="2B579A"/>
              </w:rPr>
              <w:t>Transaction Method to identify if a transaction was processed as a Chip, Tap, or Fallback.</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47172635" w14:textId="370A2D32" w:rsidR="00A72267" w:rsidRPr="006C5607" w:rsidRDefault="006025D4" w:rsidP="71D19273">
            <w:pPr>
              <w:pStyle w:val="NormalIndent"/>
              <w:ind w:left="590" w:hanging="700"/>
              <w:jc w:val="center"/>
              <w:rPr>
                <w:rFonts w:asciiTheme="minorHAnsi" w:hAnsiTheme="minorHAnsi"/>
              </w:rPr>
            </w:pPr>
            <w:r>
              <w:rPr>
                <w:rFonts w:asciiTheme="minorHAnsi" w:hAnsiTheme="minorHAnsi"/>
              </w:rPr>
              <w:t>N/A</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E218CA7" w14:textId="77777777" w:rsidR="00A72267" w:rsidRPr="00A85E65" w:rsidRDefault="00A72267" w:rsidP="00AA1059">
            <w:pPr>
              <w:pStyle w:val="NormalIndent"/>
              <w:ind w:left="590"/>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481DD4DC" w14:textId="77777777" w:rsidR="00A72267" w:rsidRPr="00A85E65" w:rsidRDefault="00A72267" w:rsidP="00AA1059">
            <w:pPr>
              <w:pStyle w:val="NormalIndent"/>
              <w:ind w:left="590"/>
            </w:pPr>
          </w:p>
        </w:tc>
      </w:tr>
      <w:tr w:rsidR="00022EE2" w:rsidRPr="00D728BC" w14:paraId="2E144C1F"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A3346D9" w14:textId="77777777" w:rsidR="00022EE2" w:rsidRPr="00C53A75"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C31AA5A" w14:textId="77777777" w:rsidR="00022EE2" w:rsidRPr="00D728BC" w:rsidRDefault="00022EE2" w:rsidP="00AA1059">
            <w:pPr>
              <w:rPr>
                <w:rFonts w:asciiTheme="minorHAnsi" w:hAnsiTheme="minorHAnsi" w:cs="Calibri"/>
                <w:b/>
                <w:bCs/>
              </w:rPr>
            </w:pPr>
            <w:bookmarkStart w:id="41" w:name="RANGE!B53"/>
            <w:r w:rsidRPr="00A85E65">
              <w:rPr>
                <w:rFonts w:asciiTheme="minorHAnsi" w:hAnsiTheme="minorHAnsi" w:cs="Calibri"/>
                <w:b/>
                <w:bCs/>
              </w:rPr>
              <w:t>Product Utilization and Food Cost Reports</w:t>
            </w:r>
            <w:bookmarkEnd w:id="41"/>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8612F63" w14:textId="77777777" w:rsidR="00022EE2" w:rsidRPr="006C5607" w:rsidRDefault="00022EE2" w:rsidP="00AA1059">
            <w:pPr>
              <w:jc w:val="center"/>
              <w:rPr>
                <w:rFonts w:asciiTheme="minorHAnsi" w:hAnsiTheme="minorHAnsi" w:cs="Calibri"/>
                <w:b/>
                <w:bCs/>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363C9FF" w14:textId="77777777" w:rsidR="00022EE2" w:rsidRPr="00A85E65" w:rsidRDefault="00022EE2" w:rsidP="00AA1059">
            <w:pPr>
              <w:rPr>
                <w:rFonts w:asciiTheme="minorHAnsi" w:hAnsiTheme="minorHAnsi" w:cs="Calibri"/>
                <w:b/>
                <w:bCs/>
              </w:rPr>
            </w:pPr>
          </w:p>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6491E18" w14:textId="77777777" w:rsidR="00022EE2" w:rsidRPr="00A85E65" w:rsidRDefault="00022EE2" w:rsidP="00AA1059">
            <w:pPr>
              <w:rPr>
                <w:rFonts w:asciiTheme="minorHAnsi" w:hAnsiTheme="minorHAnsi" w:cs="Calibri"/>
                <w:b/>
                <w:bCs/>
              </w:rPr>
            </w:pPr>
          </w:p>
        </w:tc>
      </w:tr>
      <w:tr w:rsidR="00022EE2" w:rsidRPr="00D728BC" w14:paraId="5A9A4492"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5BB90D16" w14:textId="77777777" w:rsidR="00022EE2" w:rsidRPr="00C53A75"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6537FE4D" w14:textId="77777777" w:rsidR="00022EE2" w:rsidRPr="00D728BC" w:rsidRDefault="00022EE2" w:rsidP="00AA1059">
            <w:r>
              <w:t>The e</w:t>
            </w:r>
            <w:r w:rsidRPr="00A85E65">
              <w:t>WIC system shall provide Daily and monthly food products pur</w:t>
            </w:r>
            <w:r>
              <w:t>chased by Category/Sub-Category (including Category/Subcategory and PLU/UPC Audit Data, Large NTE Price Shifts, NTE Adjustments, Stale NTE).</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3023ACBC" w14:textId="77777777" w:rsidR="00022EE2" w:rsidRPr="006C5607" w:rsidRDefault="004E6558" w:rsidP="00AA1059">
            <w:pPr>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3A67D30"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051D92ED" w14:textId="77777777" w:rsidR="00022EE2" w:rsidRDefault="00022EE2" w:rsidP="00AA1059"/>
        </w:tc>
      </w:tr>
      <w:tr w:rsidR="00022EE2" w:rsidRPr="00D728BC" w14:paraId="4E14360E"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B4570E6" w14:textId="77777777" w:rsidR="00022EE2" w:rsidRPr="00E61E42"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2091BEB" w14:textId="77777777" w:rsidR="00022EE2" w:rsidRPr="00D728BC" w:rsidRDefault="00022EE2" w:rsidP="00AA1059">
            <w:pPr>
              <w:rPr>
                <w:rFonts w:asciiTheme="minorHAnsi" w:hAnsiTheme="minorHAnsi" w:cs="Calibri"/>
              </w:rPr>
            </w:pPr>
            <w:r w:rsidRPr="00A85E65">
              <w:rPr>
                <w:rFonts w:asciiTheme="minorHAnsi" w:hAnsiTheme="minorHAnsi" w:cs="Calibri"/>
                <w:b/>
                <w:bCs/>
              </w:rPr>
              <w:t>System Performance Report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280E3A9" w14:textId="77777777" w:rsidR="00022EE2" w:rsidRPr="006C5607" w:rsidRDefault="00022EE2" w:rsidP="00AA1059">
            <w:pPr>
              <w:jc w:val="center"/>
              <w:rPr>
                <w:rFonts w:asciiTheme="minorHAnsi" w:hAnsiTheme="minorHAnsi" w:cs="Calibri"/>
                <w:b/>
                <w:bCs/>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5AA8356" w14:textId="77777777" w:rsidR="00022EE2" w:rsidRPr="00A85E65" w:rsidRDefault="00022EE2" w:rsidP="00AA1059">
            <w:pPr>
              <w:rPr>
                <w:rFonts w:asciiTheme="minorHAnsi" w:hAnsiTheme="minorHAnsi" w:cs="Calibri"/>
                <w:b/>
                <w:bCs/>
              </w:rPr>
            </w:pPr>
          </w:p>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97D7C3F" w14:textId="77777777" w:rsidR="00022EE2" w:rsidRPr="00A85E65" w:rsidRDefault="00022EE2" w:rsidP="00AA1059">
            <w:pPr>
              <w:rPr>
                <w:rFonts w:asciiTheme="minorHAnsi" w:hAnsiTheme="minorHAnsi" w:cs="Calibri"/>
                <w:b/>
                <w:bCs/>
              </w:rPr>
            </w:pPr>
          </w:p>
        </w:tc>
      </w:tr>
      <w:tr w:rsidR="00022EE2" w:rsidRPr="00D728BC" w14:paraId="7CDDAD44"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786AA7A0" w14:textId="77777777" w:rsidR="00022EE2" w:rsidRPr="00C53A75"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2EAD9E96" w14:textId="77777777" w:rsidR="00022EE2" w:rsidRPr="00D728BC" w:rsidRDefault="00022EE2" w:rsidP="00AA1059">
            <w:r w:rsidRPr="00A85E65">
              <w:t xml:space="preserve">The eWIC system and/or the </w:t>
            </w:r>
            <w:r>
              <w:t>eWIC Processor</w:t>
            </w:r>
            <w:r w:rsidRPr="00A85E65">
              <w:t xml:space="preserve"> shall provide standard system performance reports</w:t>
            </w:r>
            <w:r>
              <w:t xml:space="preserve"> that address all system service level requirements.</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55A9A4E7" w14:textId="77777777" w:rsidR="00022EE2" w:rsidRPr="006C5607" w:rsidRDefault="004E6558" w:rsidP="00AA1059">
            <w:pPr>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8280589" w14:textId="77777777" w:rsidR="00022EE2" w:rsidRPr="00A85E65"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62694DE1" w14:textId="77777777" w:rsidR="00022EE2" w:rsidRPr="00A85E65" w:rsidRDefault="00022EE2" w:rsidP="00AA1059"/>
        </w:tc>
      </w:tr>
      <w:tr w:rsidR="00022EE2" w:rsidRPr="00D728BC" w14:paraId="6E1D0F73"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5F4D058F" w14:textId="77777777" w:rsidR="00022EE2" w:rsidRPr="00C53A75"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28DB2288" w14:textId="77777777" w:rsidR="00022EE2" w:rsidRPr="00D728BC" w:rsidRDefault="00022EE2" w:rsidP="00AA1059">
            <w:r w:rsidRPr="00A85E65">
              <w:t>Monthly system response time report.</w:t>
            </w:r>
            <w:r>
              <w:t xml:space="preserve"> </w:t>
            </w:r>
            <w:r w:rsidRPr="00A85E65">
              <w:t>The report will show the response</w:t>
            </w:r>
            <w:r>
              <w:t xml:space="preserve"> time between the MIS and the eWIC Processor, and the eWIC Processor</w:t>
            </w:r>
            <w:r w:rsidRPr="00A85E65">
              <w:t xml:space="preserve"> and vendors</w:t>
            </w:r>
            <w:r>
              <w:t>.</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79C87E3D" w14:textId="77777777" w:rsidR="00022EE2" w:rsidRPr="006C5607" w:rsidRDefault="009B732D" w:rsidP="00AA1059">
            <w:pPr>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1B9FEB44" w14:textId="77777777" w:rsidR="00022EE2" w:rsidRPr="00A85E65"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611141FA" w14:textId="77777777" w:rsidR="00022EE2" w:rsidRPr="00A85E65" w:rsidRDefault="00022EE2" w:rsidP="00AA1059"/>
        </w:tc>
      </w:tr>
      <w:tr w:rsidR="00022EE2" w:rsidRPr="00D728BC" w14:paraId="72083AFB"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6BE6A3BD" w14:textId="77777777" w:rsidR="00022EE2" w:rsidRPr="00C53A75"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0A247855" w14:textId="77777777" w:rsidR="00022EE2" w:rsidRPr="00D728BC" w:rsidRDefault="00022EE2" w:rsidP="00AA1059">
            <w:r w:rsidRPr="00A85E65">
              <w:t>Monthly system response time report for web portal screens.</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3429134C" w14:textId="77777777" w:rsidR="00022EE2" w:rsidRPr="006C5607" w:rsidRDefault="009B732D" w:rsidP="00AA1059">
            <w:pPr>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6D609DA" w14:textId="77777777" w:rsidR="00022EE2" w:rsidRPr="00A85E65"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7C44AF5B" w14:textId="77777777" w:rsidR="00022EE2" w:rsidRPr="00A85E65" w:rsidRDefault="00022EE2" w:rsidP="00AA1059"/>
        </w:tc>
      </w:tr>
      <w:tr w:rsidR="00022EE2" w:rsidRPr="00D728BC" w14:paraId="710E6BB3"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40CB9204" w14:textId="77777777" w:rsidR="00022EE2" w:rsidRPr="00C53A75"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5CAD6D68" w14:textId="77777777" w:rsidR="00022EE2" w:rsidRPr="00D728BC" w:rsidRDefault="00022EE2" w:rsidP="00AA1059">
            <w:r w:rsidRPr="00A85E65">
              <w:t xml:space="preserve">Monthly system maintenance schedule for rolling </w:t>
            </w:r>
            <w:r>
              <w:t>six (</w:t>
            </w:r>
            <w:r w:rsidRPr="00A85E65">
              <w:t>6</w:t>
            </w:r>
            <w:r>
              <w:t>)</w:t>
            </w:r>
            <w:r w:rsidRPr="00A85E65">
              <w:t xml:space="preserve"> month period.</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044B1357" w14:textId="77777777" w:rsidR="00022EE2" w:rsidRPr="006C5607" w:rsidRDefault="009B732D" w:rsidP="00AA1059">
            <w:pPr>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F319AF0" w14:textId="77777777" w:rsidR="00022EE2" w:rsidRPr="00A85E65"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3D11DB14" w14:textId="77777777" w:rsidR="00022EE2" w:rsidRPr="00A85E65" w:rsidRDefault="00022EE2" w:rsidP="00AA1059"/>
        </w:tc>
      </w:tr>
      <w:tr w:rsidR="00022EE2" w:rsidRPr="00D728BC" w14:paraId="2600B8FB"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51469F46" w14:textId="77777777" w:rsidR="00022EE2" w:rsidRPr="00C53A75"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1D5913FA" w14:textId="77777777" w:rsidR="00022EE2" w:rsidRPr="00D728BC" w:rsidRDefault="00022EE2" w:rsidP="00AA1059">
            <w:r>
              <w:t>Monthly e</w:t>
            </w:r>
            <w:r w:rsidRPr="00A85E65">
              <w:t>WIC system availability report.</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7D602599" w14:textId="77777777" w:rsidR="00022EE2" w:rsidRPr="006C5607" w:rsidRDefault="009B732D" w:rsidP="00AA1059">
            <w:pPr>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C8F5F3B"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534555FD" w14:textId="77777777" w:rsidR="00022EE2" w:rsidRDefault="00022EE2" w:rsidP="00AA1059"/>
        </w:tc>
      </w:tr>
      <w:tr w:rsidR="00022EE2" w:rsidRPr="009403A5" w14:paraId="4F61C8B3"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04C54882" w14:textId="77777777" w:rsidR="00022EE2" w:rsidRPr="00C53A75"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1F7B561B" w14:textId="43C8D46C" w:rsidR="00022EE2" w:rsidRPr="009403A5" w:rsidRDefault="00022EE2" w:rsidP="00AA1059">
            <w:r>
              <w:t xml:space="preserve">Monthly report </w:t>
            </w:r>
            <w:proofErr w:type="gramStart"/>
            <w:r>
              <w:t>of</w:t>
            </w:r>
            <w:proofErr w:type="gramEnd"/>
            <w:r>
              <w:t xml:space="preserve"> </w:t>
            </w:r>
            <w:r>
              <w:rPr>
                <w:szCs w:val="20"/>
              </w:rPr>
              <w:t>t</w:t>
            </w:r>
            <w:r w:rsidRPr="00810A3E">
              <w:rPr>
                <w:szCs w:val="20"/>
              </w:rPr>
              <w:t>ransactions where errors have occurred</w:t>
            </w:r>
            <w:r w:rsidR="00552CDC">
              <w:rPr>
                <w:szCs w:val="20"/>
              </w:rPr>
              <w:t>.</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59A30A19" w14:textId="77777777" w:rsidR="00022EE2" w:rsidRPr="006C5607" w:rsidRDefault="009B732D" w:rsidP="00AA1059">
            <w:pPr>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EC73513"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1B4C0B7F" w14:textId="77777777" w:rsidR="00022EE2" w:rsidRDefault="00022EE2" w:rsidP="00AA1059"/>
        </w:tc>
      </w:tr>
      <w:tr w:rsidR="00022EE2" w:rsidRPr="00D728BC" w14:paraId="4A183EE5"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755D5264" w14:textId="77777777" w:rsidR="00022EE2" w:rsidRPr="00C53A75"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182EBE97" w14:textId="77777777" w:rsidR="00022EE2" w:rsidRPr="00D728BC" w:rsidRDefault="00022EE2" w:rsidP="00AA1059">
            <w:r w:rsidRPr="00A85E65">
              <w:t xml:space="preserve">Monthly transaction statistics report by day, statistics report by hour (i.e. message-based transactions) to determine peak processing times for the </w:t>
            </w:r>
            <w:r>
              <w:t>e</w:t>
            </w:r>
            <w:r w:rsidRPr="00A85E65">
              <w:t>WIC system.</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54526EDC" w14:textId="77777777" w:rsidR="00022EE2" w:rsidRPr="006C5607" w:rsidRDefault="009B732D" w:rsidP="00AA1059">
            <w:pPr>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973DD1D" w14:textId="77777777" w:rsidR="00022EE2" w:rsidRPr="00A85E65"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6CF690A7" w14:textId="77777777" w:rsidR="00022EE2" w:rsidRPr="00A85E65" w:rsidRDefault="00022EE2" w:rsidP="00AA1059"/>
        </w:tc>
      </w:tr>
      <w:tr w:rsidR="00022EE2" w:rsidRPr="009403A5" w14:paraId="7319C580"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F31A425" w14:textId="77777777" w:rsidR="00022EE2"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E72E7D2" w14:textId="77777777" w:rsidR="00022EE2" w:rsidRPr="009403A5" w:rsidRDefault="00022EE2" w:rsidP="00AA1059">
            <w:pPr>
              <w:pStyle w:val="Heading5"/>
              <w:numPr>
                <w:ilvl w:val="0"/>
                <w:numId w:val="0"/>
              </w:numPr>
              <w:rPr>
                <w:b/>
                <w:szCs w:val="20"/>
              </w:rPr>
            </w:pPr>
            <w:r>
              <w:rPr>
                <w:b/>
                <w:szCs w:val="20"/>
              </w:rPr>
              <w:t>Support Services</w:t>
            </w:r>
            <w:r w:rsidRPr="009403A5">
              <w:rPr>
                <w:b/>
                <w:szCs w:val="20"/>
              </w:rPr>
              <w:t xml:space="preserve"> Reporting</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9344EF6" w14:textId="77777777" w:rsidR="00022EE2" w:rsidRPr="006C5607" w:rsidRDefault="00022EE2" w:rsidP="00AA1059">
            <w:pPr>
              <w:pStyle w:val="Heading5"/>
              <w:numPr>
                <w:ilvl w:val="0"/>
                <w:numId w:val="0"/>
              </w:numPr>
              <w:jc w:val="center"/>
              <w:rPr>
                <w:b/>
                <w:color w:val="auto"/>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6C60DE1" w14:textId="77777777" w:rsidR="00022EE2" w:rsidRDefault="00022EE2" w:rsidP="00AA1059">
            <w:pPr>
              <w:pStyle w:val="Heading5"/>
              <w:numPr>
                <w:ilvl w:val="0"/>
                <w:numId w:val="0"/>
              </w:numPr>
              <w:rPr>
                <w:b/>
                <w:szCs w:val="20"/>
              </w:rPr>
            </w:pPr>
          </w:p>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70F5AC4" w14:textId="77777777" w:rsidR="00022EE2" w:rsidRDefault="00022EE2" w:rsidP="00AA1059">
            <w:pPr>
              <w:pStyle w:val="Heading5"/>
              <w:numPr>
                <w:ilvl w:val="0"/>
                <w:numId w:val="0"/>
              </w:numPr>
              <w:rPr>
                <w:b/>
                <w:szCs w:val="20"/>
              </w:rPr>
            </w:pPr>
          </w:p>
        </w:tc>
      </w:tr>
      <w:tr w:rsidR="00022EE2" w14:paraId="000FB64F"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3EBAB776"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1C1CFC5E" w14:textId="77777777" w:rsidR="00022EE2" w:rsidRDefault="00022EE2" w:rsidP="00AA1059">
            <w:pPr>
              <w:rPr>
                <w:rFonts w:asciiTheme="minorHAnsi" w:hAnsiTheme="minorHAnsi"/>
              </w:rPr>
            </w:pPr>
            <w:r>
              <w:t>Monthly s</w:t>
            </w:r>
            <w:r w:rsidRPr="009B3CC2">
              <w:t>tand-beside POS deployment/replacement times</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1F0A551A" w14:textId="77777777" w:rsidR="00022EE2" w:rsidRPr="006C5607" w:rsidRDefault="009B732D" w:rsidP="00AA1059">
            <w:pPr>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A6F8DB3"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549C0243" w14:textId="77777777" w:rsidR="00022EE2" w:rsidRDefault="00022EE2" w:rsidP="00AA1059"/>
        </w:tc>
      </w:tr>
      <w:tr w:rsidR="00022EE2" w:rsidRPr="00A85E65" w14:paraId="5F6BE1A7"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75D1B2BD"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08C2E5CA" w14:textId="7E222458" w:rsidR="00022EE2" w:rsidRPr="00A85E65" w:rsidRDefault="00022EE2" w:rsidP="00AA1059">
            <w:pPr>
              <w:rPr>
                <w:rFonts w:asciiTheme="minorHAnsi" w:hAnsiTheme="minorHAnsi"/>
              </w:rPr>
            </w:pPr>
            <w:r w:rsidRPr="00A85E65">
              <w:rPr>
                <w:rFonts w:asciiTheme="minorHAnsi" w:hAnsiTheme="minorHAnsi"/>
              </w:rPr>
              <w:t xml:space="preserve">Monthly </w:t>
            </w:r>
            <w:r w:rsidR="006B3342">
              <w:rPr>
                <w:rFonts w:asciiTheme="minorHAnsi" w:hAnsiTheme="minorHAnsi"/>
              </w:rPr>
              <w:t>WIC</w:t>
            </w:r>
            <w:r>
              <w:rPr>
                <w:rFonts w:asciiTheme="minorHAnsi" w:hAnsiTheme="minorHAnsi"/>
              </w:rPr>
              <w:t xml:space="preserve"> agency u</w:t>
            </w:r>
            <w:r w:rsidRPr="00D33CEA">
              <w:t xml:space="preserve">ser help desk, </w:t>
            </w:r>
            <w:r>
              <w:t>v</w:t>
            </w:r>
            <w:r w:rsidRPr="00D33CEA">
              <w:t>endor</w:t>
            </w:r>
            <w:r>
              <w:t xml:space="preserve"> support services</w:t>
            </w:r>
            <w:r w:rsidRPr="00D33CEA">
              <w:t>, and</w:t>
            </w:r>
            <w:r>
              <w:t xml:space="preserve"> cardholder support</w:t>
            </w:r>
            <w:r w:rsidRPr="00D33CEA">
              <w:t xml:space="preserve"> service</w:t>
            </w:r>
            <w:r>
              <w:t>s</w:t>
            </w:r>
            <w:r w:rsidRPr="00D33CEA">
              <w:t xml:space="preserve"> performance</w:t>
            </w:r>
            <w:r>
              <w:t xml:space="preserve"> reports </w:t>
            </w:r>
            <w:r w:rsidRPr="00D33CEA">
              <w:rPr>
                <w:rFonts w:asciiTheme="minorHAnsi" w:hAnsiTheme="minorHAnsi"/>
              </w:rPr>
              <w:t>that address all service level requirements</w:t>
            </w:r>
            <w:r w:rsidR="00552CDC">
              <w:rPr>
                <w:rFonts w:asciiTheme="minorHAnsi" w:hAnsiTheme="minorHAnsi"/>
              </w:rPr>
              <w:t>.</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37F63181" w14:textId="77777777" w:rsidR="00022EE2" w:rsidRPr="006C5607" w:rsidRDefault="009B732D" w:rsidP="00AA1059">
            <w:pPr>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AD5E166" w14:textId="77777777" w:rsidR="00022EE2" w:rsidRPr="00A85E65" w:rsidRDefault="00022EE2" w:rsidP="00AA1059">
            <w:pPr>
              <w:rPr>
                <w:rFonts w:asciiTheme="minorHAnsi" w:hAnsiTheme="minorHAnsi"/>
              </w:rPr>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7A350774" w14:textId="77777777" w:rsidR="00022EE2" w:rsidRPr="00A85E65" w:rsidRDefault="00022EE2" w:rsidP="00AA1059">
            <w:pPr>
              <w:rPr>
                <w:rFonts w:asciiTheme="minorHAnsi" w:hAnsiTheme="minorHAnsi"/>
              </w:rPr>
            </w:pPr>
          </w:p>
        </w:tc>
      </w:tr>
      <w:tr w:rsidR="00022EE2" w:rsidRPr="00A85E65" w14:paraId="64ADE0A6"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48BCAEE4"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098E37E6" w14:textId="77777777" w:rsidR="00022EE2" w:rsidRPr="00A85E65" w:rsidRDefault="00022EE2" w:rsidP="00AA1059">
            <w:pPr>
              <w:rPr>
                <w:rFonts w:asciiTheme="minorHAnsi" w:hAnsiTheme="minorHAnsi"/>
              </w:rPr>
            </w:pPr>
            <w:r>
              <w:rPr>
                <w:rFonts w:asciiTheme="minorHAnsi" w:hAnsiTheme="minorHAnsi"/>
              </w:rPr>
              <w:t xml:space="preserve">Reporting on an as needed basis when a stand-beside POS device is shipped to a new vendor, including the type of device requested/configured for the vendor. </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30032894" w14:textId="77777777" w:rsidR="00022EE2" w:rsidRPr="006C5607" w:rsidRDefault="009B732D" w:rsidP="00AA1059">
            <w:pPr>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04388E2F" w14:textId="77777777" w:rsidR="00022EE2" w:rsidRDefault="00022EE2" w:rsidP="00AA1059">
            <w:pPr>
              <w:rPr>
                <w:rFonts w:asciiTheme="minorHAnsi" w:hAnsiTheme="minorHAnsi"/>
              </w:rPr>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08B36171" w14:textId="77777777" w:rsidR="00022EE2" w:rsidRDefault="00022EE2" w:rsidP="00AA1059">
            <w:pPr>
              <w:rPr>
                <w:rFonts w:asciiTheme="minorHAnsi" w:hAnsiTheme="minorHAnsi"/>
              </w:rPr>
            </w:pPr>
          </w:p>
        </w:tc>
      </w:tr>
      <w:tr w:rsidR="00022EE2" w14:paraId="31C5CEBF"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7D902DC6"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1F38ED3B" w14:textId="5183B017" w:rsidR="00022EE2" w:rsidRDefault="00022EE2" w:rsidP="00AA1059">
            <w:r>
              <w:t xml:space="preserve">Stand-beside device log (See Section </w:t>
            </w:r>
            <w:r>
              <w:rPr>
                <w:color w:val="2B579A"/>
                <w:shd w:val="clear" w:color="auto" w:fill="E6E6E6"/>
              </w:rPr>
              <w:fldChar w:fldCharType="begin"/>
            </w:r>
            <w:r>
              <w:instrText xml:space="preserve"> REF _Ref17386491 \r \h  \* MERGEFORMAT </w:instrText>
            </w:r>
            <w:r>
              <w:rPr>
                <w:color w:val="2B579A"/>
                <w:shd w:val="clear" w:color="auto" w:fill="E6E6E6"/>
              </w:rPr>
            </w:r>
            <w:r>
              <w:rPr>
                <w:color w:val="2B579A"/>
                <w:shd w:val="clear" w:color="auto" w:fill="E6E6E6"/>
              </w:rPr>
              <w:fldChar w:fldCharType="separate"/>
            </w:r>
            <w:r w:rsidR="00A971F7">
              <w:t>11.5.7</w:t>
            </w:r>
            <w:r>
              <w:rPr>
                <w:color w:val="2B579A"/>
                <w:shd w:val="clear" w:color="auto" w:fill="E6E6E6"/>
              </w:rPr>
              <w:fldChar w:fldCharType="end"/>
            </w:r>
            <w:r>
              <w:t>)</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65F1C447" w14:textId="77777777" w:rsidR="00022EE2" w:rsidRPr="006C5607" w:rsidRDefault="009B732D" w:rsidP="00AA1059">
            <w:pPr>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0703BB74"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353AF495" w14:textId="77777777" w:rsidR="00022EE2" w:rsidRDefault="00022EE2" w:rsidP="00AA1059"/>
        </w:tc>
      </w:tr>
      <w:tr w:rsidR="00022EE2" w14:paraId="3A630C96"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0C994E54"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705EB74B" w14:textId="77777777" w:rsidR="00022EE2" w:rsidRDefault="00022EE2" w:rsidP="00AA1059">
            <w:pPr>
              <w:rPr>
                <w:rFonts w:asciiTheme="minorHAnsi" w:hAnsiTheme="minorHAnsi"/>
              </w:rPr>
            </w:pPr>
            <w:r>
              <w:t>Cardholder customer service calls (Dates/Volume/Topics/Resolution)</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7CAA9CB9" w14:textId="77777777" w:rsidR="00022EE2" w:rsidRPr="006C5607" w:rsidRDefault="009B732D" w:rsidP="00AA1059">
            <w:pPr>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84B5560"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3D171A91" w14:textId="77777777" w:rsidR="00022EE2" w:rsidRDefault="00022EE2" w:rsidP="00AA1059"/>
        </w:tc>
      </w:tr>
      <w:tr w:rsidR="00022EE2" w:rsidRPr="00A85E65" w14:paraId="58EEB7A5"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04E69D27"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1E279FA9" w14:textId="77777777" w:rsidR="00022EE2" w:rsidRPr="00A85E65" w:rsidRDefault="00022EE2" w:rsidP="00AA1059">
            <w:pPr>
              <w:pStyle w:val="NormalIndent"/>
              <w:ind w:left="0"/>
            </w:pPr>
            <w:r>
              <w:t>Vendor customer service calls (Dates/Topics/Resolution)</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7124DC9A" w14:textId="77777777" w:rsidR="00022EE2" w:rsidRPr="006C5607" w:rsidRDefault="009B732D" w:rsidP="00AA1059">
            <w:pPr>
              <w:pStyle w:val="NormalIndent"/>
              <w:ind w:left="0"/>
              <w:jc w:val="center"/>
              <w:rPr>
                <w:rFonts w:asciiTheme="minorHAnsi" w:hAnsiTheme="minorHAnsi"/>
                <w:szCs w:val="20"/>
              </w:rPr>
            </w:pPr>
            <w:r w:rsidRPr="006C5607">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E2FE15A" w14:textId="77777777" w:rsidR="00022EE2" w:rsidRDefault="00022EE2" w:rsidP="00AA1059">
            <w:pPr>
              <w:pStyle w:val="NormalIndent"/>
              <w:ind w:left="0"/>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7DE518A0" w14:textId="77777777" w:rsidR="00022EE2" w:rsidRDefault="00022EE2" w:rsidP="00AA1059">
            <w:pPr>
              <w:pStyle w:val="NormalIndent"/>
              <w:ind w:left="0"/>
            </w:pPr>
          </w:p>
        </w:tc>
      </w:tr>
      <w:tr w:rsidR="00022EE2" w:rsidRPr="00A85E65" w14:paraId="1538834E"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9082927" w14:textId="77777777" w:rsidR="00022EE2" w:rsidRPr="00552CDC"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91FB2CF" w14:textId="77777777" w:rsidR="00022EE2" w:rsidRPr="00552CDC" w:rsidRDefault="00022EE2" w:rsidP="00AA1059">
            <w:pPr>
              <w:pStyle w:val="NormalIndent"/>
              <w:ind w:left="0"/>
              <w:rPr>
                <w:b/>
              </w:rPr>
            </w:pPr>
            <w:r w:rsidRPr="00552CDC">
              <w:rPr>
                <w:b/>
              </w:rPr>
              <w:t xml:space="preserve">Vendor Management Reporting </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01B696B" w14:textId="4A18B208" w:rsidR="00022EE2" w:rsidRPr="00552CDC" w:rsidRDefault="00022EE2" w:rsidP="00AA1059">
            <w:pPr>
              <w:pStyle w:val="NormalIndent"/>
              <w:ind w:left="0"/>
              <w:jc w:val="center"/>
              <w:rPr>
                <w:rFonts w:asciiTheme="minorHAnsi" w:hAnsiTheme="minorHAnsi"/>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6A80CE1" w14:textId="77777777" w:rsidR="00022EE2" w:rsidRPr="00552CDC" w:rsidRDefault="00022EE2" w:rsidP="00AA1059">
            <w:pPr>
              <w:pStyle w:val="NormalIndent"/>
              <w:ind w:left="0"/>
              <w:rPr>
                <w:b/>
              </w:rPr>
            </w:pPr>
          </w:p>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802F9DE" w14:textId="77777777" w:rsidR="00022EE2" w:rsidRPr="00552CDC" w:rsidRDefault="00022EE2" w:rsidP="00AA1059">
            <w:pPr>
              <w:pStyle w:val="NormalIndent"/>
              <w:ind w:left="0"/>
              <w:rPr>
                <w:b/>
              </w:rPr>
            </w:pPr>
          </w:p>
        </w:tc>
      </w:tr>
      <w:tr w:rsidR="00022EE2" w:rsidRPr="00231B1A" w14:paraId="189DDE18"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34121004" w14:textId="77777777" w:rsidR="00022EE2" w:rsidRPr="00E61E4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3FD4AA3" w14:textId="77777777" w:rsidR="00022EE2" w:rsidRPr="00925B1F" w:rsidRDefault="00022EE2" w:rsidP="00AA1059">
            <w:pPr>
              <w:rPr>
                <w:rFonts w:asciiTheme="minorHAnsi" w:hAnsiTheme="minorHAnsi" w:cs="Calibri"/>
              </w:rPr>
            </w:pPr>
            <w:r>
              <w:rPr>
                <w:rFonts w:asciiTheme="minorHAnsi" w:hAnsiTheme="minorHAnsi" w:cs="Calibri"/>
              </w:rPr>
              <w:t xml:space="preserve">Transaction activity by day and month </w:t>
            </w:r>
          </w:p>
        </w:tc>
        <w:tc>
          <w:tcPr>
            <w:tcW w:w="1890" w:type="dxa"/>
            <w:tcBorders>
              <w:top w:val="single" w:sz="4" w:space="0" w:color="auto"/>
              <w:left w:val="single" w:sz="4" w:space="0" w:color="auto"/>
              <w:bottom w:val="single" w:sz="4" w:space="0" w:color="auto"/>
              <w:right w:val="single" w:sz="4" w:space="0" w:color="auto"/>
            </w:tcBorders>
          </w:tcPr>
          <w:p w14:paraId="1725193F" w14:textId="77777777" w:rsidR="00022EE2" w:rsidRPr="00552CDC" w:rsidRDefault="009B732D" w:rsidP="00AA1059">
            <w:pPr>
              <w:jc w:val="center"/>
              <w:rPr>
                <w:rFonts w:asciiTheme="minorHAnsi" w:hAnsiTheme="minorHAnsi" w:cs="Calibri"/>
                <w:szCs w:val="20"/>
              </w:rPr>
            </w:pPr>
            <w:r w:rsidRPr="00552CDC">
              <w:rPr>
                <w:rFonts w:asciiTheme="minorHAnsi" w:hAnsiTheme="minorHAnsi" w:cs="Calibri"/>
                <w:szCs w:val="20"/>
              </w:rPr>
              <w:t>R</w:t>
            </w:r>
          </w:p>
        </w:tc>
        <w:tc>
          <w:tcPr>
            <w:tcW w:w="1350" w:type="dxa"/>
            <w:tcBorders>
              <w:top w:val="single" w:sz="4" w:space="0" w:color="auto"/>
              <w:left w:val="single" w:sz="4" w:space="0" w:color="auto"/>
              <w:bottom w:val="single" w:sz="4" w:space="0" w:color="auto"/>
              <w:right w:val="single" w:sz="4" w:space="0" w:color="auto"/>
            </w:tcBorders>
          </w:tcPr>
          <w:p w14:paraId="05464B0D" w14:textId="77777777" w:rsidR="00022EE2" w:rsidRDefault="00022EE2" w:rsidP="00AA1059">
            <w:pPr>
              <w:rPr>
                <w:rFonts w:asciiTheme="minorHAnsi" w:hAnsiTheme="minorHAnsi" w:cs="Calibri"/>
                <w:b/>
              </w:rPr>
            </w:pPr>
          </w:p>
        </w:tc>
        <w:tc>
          <w:tcPr>
            <w:tcW w:w="2970" w:type="dxa"/>
            <w:tcBorders>
              <w:top w:val="single" w:sz="4" w:space="0" w:color="auto"/>
              <w:left w:val="single" w:sz="4" w:space="0" w:color="auto"/>
              <w:bottom w:val="single" w:sz="4" w:space="0" w:color="auto"/>
              <w:right w:val="single" w:sz="4" w:space="0" w:color="auto"/>
            </w:tcBorders>
          </w:tcPr>
          <w:p w14:paraId="74B9D7EF" w14:textId="77777777" w:rsidR="00022EE2" w:rsidRDefault="00022EE2" w:rsidP="00AA1059">
            <w:pPr>
              <w:rPr>
                <w:rFonts w:asciiTheme="minorHAnsi" w:hAnsiTheme="minorHAnsi" w:cs="Calibri"/>
                <w:b/>
              </w:rPr>
            </w:pPr>
          </w:p>
        </w:tc>
      </w:tr>
      <w:tr w:rsidR="00022EE2" w:rsidRPr="00231B1A" w14:paraId="71FA6B1B"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B5DF257" w14:textId="77777777" w:rsidR="00022EE2" w:rsidRPr="00E61E4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5E26F993" w14:textId="77777777" w:rsidR="00022EE2" w:rsidRPr="00925B1F" w:rsidRDefault="00022EE2" w:rsidP="00AA1059">
            <w:pPr>
              <w:rPr>
                <w:rFonts w:asciiTheme="minorHAnsi" w:hAnsiTheme="minorHAnsi" w:cs="Calibri"/>
              </w:rPr>
            </w:pPr>
            <w:r w:rsidRPr="00925B1F">
              <w:rPr>
                <w:rFonts w:asciiTheme="minorHAnsi" w:hAnsiTheme="minorHAnsi" w:cs="Calibri"/>
              </w:rPr>
              <w:t xml:space="preserve">Vendor Payment Requests </w:t>
            </w:r>
          </w:p>
        </w:tc>
        <w:tc>
          <w:tcPr>
            <w:tcW w:w="1890" w:type="dxa"/>
            <w:tcBorders>
              <w:top w:val="single" w:sz="4" w:space="0" w:color="auto"/>
              <w:left w:val="single" w:sz="4" w:space="0" w:color="auto"/>
              <w:bottom w:val="single" w:sz="4" w:space="0" w:color="auto"/>
              <w:right w:val="single" w:sz="4" w:space="0" w:color="auto"/>
            </w:tcBorders>
          </w:tcPr>
          <w:p w14:paraId="184173EA" w14:textId="77777777" w:rsidR="00022EE2" w:rsidRPr="00552CDC" w:rsidRDefault="009B732D" w:rsidP="00AA1059">
            <w:pPr>
              <w:jc w:val="center"/>
              <w:rPr>
                <w:rFonts w:asciiTheme="minorHAnsi" w:hAnsiTheme="minorHAnsi" w:cs="Calibri"/>
                <w:szCs w:val="20"/>
              </w:rPr>
            </w:pPr>
            <w:r w:rsidRPr="00552CDC">
              <w:rPr>
                <w:rFonts w:asciiTheme="minorHAnsi" w:hAnsiTheme="minorHAnsi" w:cs="Calibri"/>
                <w:szCs w:val="20"/>
              </w:rPr>
              <w:t>R</w:t>
            </w:r>
          </w:p>
        </w:tc>
        <w:tc>
          <w:tcPr>
            <w:tcW w:w="1350" w:type="dxa"/>
            <w:tcBorders>
              <w:top w:val="single" w:sz="4" w:space="0" w:color="auto"/>
              <w:left w:val="single" w:sz="4" w:space="0" w:color="auto"/>
              <w:bottom w:val="single" w:sz="4" w:space="0" w:color="auto"/>
              <w:right w:val="single" w:sz="4" w:space="0" w:color="auto"/>
            </w:tcBorders>
          </w:tcPr>
          <w:p w14:paraId="2208A6FC" w14:textId="77777777" w:rsidR="00022EE2" w:rsidRDefault="00022EE2" w:rsidP="00AA1059">
            <w:pPr>
              <w:rPr>
                <w:rFonts w:asciiTheme="minorHAnsi" w:hAnsiTheme="minorHAnsi" w:cs="Calibri"/>
                <w:b/>
              </w:rPr>
            </w:pPr>
          </w:p>
        </w:tc>
        <w:tc>
          <w:tcPr>
            <w:tcW w:w="2970" w:type="dxa"/>
            <w:tcBorders>
              <w:top w:val="single" w:sz="4" w:space="0" w:color="auto"/>
              <w:left w:val="single" w:sz="4" w:space="0" w:color="auto"/>
              <w:bottom w:val="single" w:sz="4" w:space="0" w:color="auto"/>
              <w:right w:val="single" w:sz="4" w:space="0" w:color="auto"/>
            </w:tcBorders>
          </w:tcPr>
          <w:p w14:paraId="40FAD642" w14:textId="77777777" w:rsidR="00022EE2" w:rsidRDefault="00022EE2" w:rsidP="00AA1059">
            <w:pPr>
              <w:rPr>
                <w:rFonts w:asciiTheme="minorHAnsi" w:hAnsiTheme="minorHAnsi" w:cs="Calibri"/>
                <w:b/>
              </w:rPr>
            </w:pPr>
          </w:p>
        </w:tc>
      </w:tr>
      <w:tr w:rsidR="00022EE2" w:rsidRPr="00231B1A" w14:paraId="01056496"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EEBCF70" w14:textId="77777777" w:rsidR="00022EE2" w:rsidRPr="00E61E4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2781D36E" w14:textId="77777777" w:rsidR="00022EE2" w:rsidRPr="00925B1F" w:rsidRDefault="00022EE2" w:rsidP="00AA1059">
            <w:pPr>
              <w:rPr>
                <w:rFonts w:asciiTheme="minorHAnsi" w:hAnsiTheme="minorHAnsi" w:cs="Calibri"/>
              </w:rPr>
            </w:pPr>
            <w:r w:rsidRPr="00925B1F">
              <w:rPr>
                <w:rFonts w:asciiTheme="minorHAnsi" w:hAnsiTheme="minorHAnsi" w:cs="Calibri"/>
              </w:rPr>
              <w:t>Vendor Transaction Response</w:t>
            </w:r>
            <w:r>
              <w:rPr>
                <w:rFonts w:asciiTheme="minorHAnsi" w:hAnsiTheme="minorHAnsi" w:cs="Calibri"/>
              </w:rPr>
              <w:t xml:space="preserve"> and activity (by day, month, and quarter)</w:t>
            </w:r>
          </w:p>
        </w:tc>
        <w:tc>
          <w:tcPr>
            <w:tcW w:w="1890" w:type="dxa"/>
            <w:tcBorders>
              <w:top w:val="single" w:sz="4" w:space="0" w:color="auto"/>
              <w:left w:val="single" w:sz="4" w:space="0" w:color="auto"/>
              <w:bottom w:val="single" w:sz="4" w:space="0" w:color="auto"/>
              <w:right w:val="single" w:sz="4" w:space="0" w:color="auto"/>
            </w:tcBorders>
          </w:tcPr>
          <w:p w14:paraId="3A98F156" w14:textId="77777777" w:rsidR="00022EE2" w:rsidRPr="00552CDC" w:rsidRDefault="009B732D" w:rsidP="00AA1059">
            <w:pPr>
              <w:jc w:val="center"/>
              <w:rPr>
                <w:rFonts w:asciiTheme="minorHAnsi" w:hAnsiTheme="minorHAnsi" w:cs="Calibri"/>
                <w:szCs w:val="20"/>
              </w:rPr>
            </w:pPr>
            <w:r w:rsidRPr="00552CDC">
              <w:rPr>
                <w:rFonts w:asciiTheme="minorHAnsi" w:hAnsiTheme="minorHAnsi" w:cs="Calibri"/>
                <w:szCs w:val="20"/>
              </w:rPr>
              <w:t>R</w:t>
            </w:r>
          </w:p>
        </w:tc>
        <w:tc>
          <w:tcPr>
            <w:tcW w:w="1350" w:type="dxa"/>
            <w:tcBorders>
              <w:top w:val="single" w:sz="4" w:space="0" w:color="auto"/>
              <w:left w:val="single" w:sz="4" w:space="0" w:color="auto"/>
              <w:bottom w:val="single" w:sz="4" w:space="0" w:color="auto"/>
              <w:right w:val="single" w:sz="4" w:space="0" w:color="auto"/>
            </w:tcBorders>
          </w:tcPr>
          <w:p w14:paraId="186F49EF" w14:textId="77777777" w:rsidR="00022EE2" w:rsidRDefault="00022EE2" w:rsidP="00AA1059">
            <w:pPr>
              <w:rPr>
                <w:rFonts w:asciiTheme="minorHAnsi" w:hAnsiTheme="minorHAnsi" w:cs="Calibri"/>
                <w:b/>
              </w:rPr>
            </w:pPr>
          </w:p>
        </w:tc>
        <w:tc>
          <w:tcPr>
            <w:tcW w:w="2970" w:type="dxa"/>
            <w:tcBorders>
              <w:top w:val="single" w:sz="4" w:space="0" w:color="auto"/>
              <w:left w:val="single" w:sz="4" w:space="0" w:color="auto"/>
              <w:bottom w:val="single" w:sz="4" w:space="0" w:color="auto"/>
              <w:right w:val="single" w:sz="4" w:space="0" w:color="auto"/>
            </w:tcBorders>
          </w:tcPr>
          <w:p w14:paraId="00741990" w14:textId="77777777" w:rsidR="00022EE2" w:rsidRDefault="00022EE2" w:rsidP="00AA1059">
            <w:pPr>
              <w:rPr>
                <w:rFonts w:asciiTheme="minorHAnsi" w:hAnsiTheme="minorHAnsi" w:cs="Calibri"/>
                <w:b/>
              </w:rPr>
            </w:pPr>
          </w:p>
        </w:tc>
      </w:tr>
      <w:tr w:rsidR="00DA73E3" w:rsidRPr="00231B1A" w14:paraId="1884F284"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2586C28" w14:textId="77777777" w:rsidR="00DA73E3" w:rsidRPr="00E61E42" w:rsidRDefault="00DA73E3"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6539EE3B" w14:textId="7FF63372" w:rsidR="00DA73E3" w:rsidRPr="00925B1F" w:rsidRDefault="009E04C0" w:rsidP="00AA1059">
            <w:pPr>
              <w:rPr>
                <w:rFonts w:asciiTheme="minorHAnsi" w:hAnsiTheme="minorHAnsi" w:cs="Calibri"/>
              </w:rPr>
            </w:pPr>
            <w:r>
              <w:rPr>
                <w:rFonts w:asciiTheme="minorHAnsi" w:hAnsiTheme="minorHAnsi" w:cs="Calibri"/>
              </w:rPr>
              <w:t xml:space="preserve">Vendor </w:t>
            </w:r>
            <w:r w:rsidR="00CD3597">
              <w:rPr>
                <w:rFonts w:asciiTheme="minorHAnsi" w:hAnsiTheme="minorHAnsi" w:cs="Calibri"/>
              </w:rPr>
              <w:t>certification</w:t>
            </w:r>
            <w:r>
              <w:rPr>
                <w:rFonts w:asciiTheme="minorHAnsi" w:hAnsiTheme="minorHAnsi" w:cs="Calibri"/>
              </w:rPr>
              <w:t xml:space="preserve"> status </w:t>
            </w:r>
          </w:p>
        </w:tc>
        <w:tc>
          <w:tcPr>
            <w:tcW w:w="1890" w:type="dxa"/>
            <w:tcBorders>
              <w:top w:val="single" w:sz="4" w:space="0" w:color="auto"/>
              <w:left w:val="single" w:sz="4" w:space="0" w:color="auto"/>
              <w:bottom w:val="single" w:sz="4" w:space="0" w:color="auto"/>
              <w:right w:val="single" w:sz="4" w:space="0" w:color="auto"/>
            </w:tcBorders>
          </w:tcPr>
          <w:p w14:paraId="7A753402" w14:textId="5B1048B5" w:rsidR="00DA73E3" w:rsidRPr="00552CDC" w:rsidRDefault="002150AE" w:rsidP="00AA1059">
            <w:pPr>
              <w:jc w:val="center"/>
              <w:rPr>
                <w:rFonts w:asciiTheme="minorHAnsi" w:hAnsiTheme="minorHAnsi" w:cs="Calibri"/>
                <w:szCs w:val="20"/>
              </w:rPr>
            </w:pPr>
            <w:r>
              <w:rPr>
                <w:rFonts w:asciiTheme="minorHAnsi" w:hAnsiTheme="minorHAnsi" w:cs="Calibri"/>
                <w:szCs w:val="20"/>
              </w:rPr>
              <w:t>R</w:t>
            </w:r>
          </w:p>
        </w:tc>
        <w:tc>
          <w:tcPr>
            <w:tcW w:w="1350" w:type="dxa"/>
            <w:tcBorders>
              <w:top w:val="single" w:sz="4" w:space="0" w:color="auto"/>
              <w:left w:val="single" w:sz="4" w:space="0" w:color="auto"/>
              <w:bottom w:val="single" w:sz="4" w:space="0" w:color="auto"/>
              <w:right w:val="single" w:sz="4" w:space="0" w:color="auto"/>
            </w:tcBorders>
          </w:tcPr>
          <w:p w14:paraId="7D59241D" w14:textId="77777777" w:rsidR="00DA73E3" w:rsidRDefault="00DA73E3" w:rsidP="00AA1059">
            <w:pPr>
              <w:rPr>
                <w:rFonts w:asciiTheme="minorHAnsi" w:hAnsiTheme="minorHAnsi" w:cs="Calibri"/>
                <w:b/>
              </w:rPr>
            </w:pPr>
          </w:p>
        </w:tc>
        <w:tc>
          <w:tcPr>
            <w:tcW w:w="2970" w:type="dxa"/>
            <w:tcBorders>
              <w:top w:val="single" w:sz="4" w:space="0" w:color="auto"/>
              <w:left w:val="single" w:sz="4" w:space="0" w:color="auto"/>
              <w:bottom w:val="single" w:sz="4" w:space="0" w:color="auto"/>
              <w:right w:val="single" w:sz="4" w:space="0" w:color="auto"/>
            </w:tcBorders>
          </w:tcPr>
          <w:p w14:paraId="5FCB623F" w14:textId="77777777" w:rsidR="00DA73E3" w:rsidRDefault="00DA73E3" w:rsidP="00AA1059">
            <w:pPr>
              <w:rPr>
                <w:rFonts w:asciiTheme="minorHAnsi" w:hAnsiTheme="minorHAnsi" w:cs="Calibri"/>
                <w:b/>
              </w:rPr>
            </w:pPr>
          </w:p>
        </w:tc>
      </w:tr>
      <w:tr w:rsidR="00022EE2" w:rsidRPr="00231B1A" w14:paraId="14B06508"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6F0759B" w14:textId="77777777" w:rsidR="00022EE2" w:rsidRPr="00E61E42"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1DC999B" w14:textId="77777777" w:rsidR="00022EE2" w:rsidRPr="00231B1A" w:rsidRDefault="4537965B" w:rsidP="08F5D687">
            <w:pPr>
              <w:rPr>
                <w:rFonts w:asciiTheme="minorHAnsi" w:hAnsiTheme="minorHAnsi" w:cs="Calibri"/>
                <w:b/>
                <w:bCs/>
              </w:rPr>
            </w:pPr>
            <w:r w:rsidRPr="08F5D687">
              <w:rPr>
                <w:rFonts w:asciiTheme="minorHAnsi" w:hAnsiTheme="minorHAnsi" w:cs="Calibri"/>
                <w:b/>
                <w:bCs/>
              </w:rPr>
              <w:t xml:space="preserve">Data Warehouse and Business Intelligence Tools </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6FD95D1" w14:textId="77777777" w:rsidR="00022EE2" w:rsidRPr="006C5607" w:rsidRDefault="00022EE2" w:rsidP="00AA1059">
            <w:pPr>
              <w:pStyle w:val="ListParagraph"/>
              <w:jc w:val="center"/>
              <w:rPr>
                <w:rFonts w:asciiTheme="minorHAnsi" w:hAnsiTheme="minorHAnsi" w:cs="Calibri"/>
                <w:b/>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96949D7" w14:textId="77777777" w:rsidR="00022EE2" w:rsidRPr="00231B1A" w:rsidRDefault="00022EE2" w:rsidP="00AA1059">
            <w:pPr>
              <w:pStyle w:val="ListParagraph"/>
              <w:rPr>
                <w:rFonts w:asciiTheme="minorHAnsi" w:hAnsiTheme="minorHAnsi" w:cs="Calibri"/>
                <w:b/>
              </w:rPr>
            </w:pPr>
          </w:p>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742B1EB" w14:textId="77777777" w:rsidR="00022EE2" w:rsidRPr="00231B1A" w:rsidRDefault="00022EE2" w:rsidP="00AA1059">
            <w:pPr>
              <w:pStyle w:val="ListParagraph"/>
              <w:rPr>
                <w:rFonts w:asciiTheme="minorHAnsi" w:hAnsiTheme="minorHAnsi" w:cs="Calibri"/>
                <w:b/>
              </w:rPr>
            </w:pPr>
          </w:p>
        </w:tc>
      </w:tr>
      <w:tr w:rsidR="00022EE2" w:rsidRPr="00231B1A" w14:paraId="38066993"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4E20A385"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552E0752" w14:textId="4B6390F6" w:rsidR="00022EE2" w:rsidRPr="00231B1A" w:rsidRDefault="00022EE2" w:rsidP="00AA1059">
            <w:r>
              <w:t xml:space="preserve">The eWIC Processor shall provide a data warehouse tool that </w:t>
            </w:r>
            <w:proofErr w:type="gramStart"/>
            <w:r>
              <w:t>has the ability to</w:t>
            </w:r>
            <w:proofErr w:type="gramEnd"/>
            <w:r>
              <w:t xml:space="preserve"> build dynamic reports ad hoc. </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61DBC51B" w14:textId="05F39320" w:rsidR="00022EE2" w:rsidRPr="006C5607" w:rsidRDefault="7A0DE3F0" w:rsidP="71D19273">
            <w:pPr>
              <w:jc w:val="center"/>
              <w:rPr>
                <w:rFonts w:asciiTheme="minorHAnsi" w:hAnsiTheme="minorHAnsi" w:cstheme="minorBidi"/>
                <w:highlight w:val="yellow"/>
              </w:rPr>
            </w:pPr>
            <w:r w:rsidRPr="71D19273">
              <w:rPr>
                <w:rFonts w:asciiTheme="minorHAnsi" w:hAnsiTheme="minorHAnsi"/>
              </w:rPr>
              <w:t xml:space="preserve"> RP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725815D"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04E09D7D" w14:textId="77777777" w:rsidR="00022EE2" w:rsidRDefault="00022EE2" w:rsidP="00AA1059"/>
        </w:tc>
      </w:tr>
      <w:tr w:rsidR="001F7E21" w14:paraId="5EB6C3ED"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63FDAD58" w14:textId="77777777" w:rsidR="001F7E21" w:rsidRDefault="001F7E21" w:rsidP="00AA1059">
            <w:pPr>
              <w:pStyle w:val="Heading4"/>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15EFFA6A" w14:textId="52A33EFD" w:rsidR="001F7E21" w:rsidRDefault="00713B88" w:rsidP="00AA1059">
            <w:pPr>
              <w:pStyle w:val="NormalIndent"/>
            </w:pPr>
            <w:r>
              <w:t>Maryland and USVI shall have s</w:t>
            </w:r>
            <w:r w:rsidR="001F7E21">
              <w:t xml:space="preserve">eparate </w:t>
            </w:r>
            <w:r w:rsidR="002444BD">
              <w:t>data warehouse tools</w:t>
            </w:r>
            <w:r>
              <w:t>.</w:t>
            </w:r>
            <w:r w:rsidR="008D2C51">
              <w:t xml:space="preserve"> </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32666822" w14:textId="308ABFE1" w:rsidR="001F7E21" w:rsidRPr="71D19273" w:rsidDel="009B732D" w:rsidRDefault="000A0F6C">
            <w:pPr>
              <w:pStyle w:val="NormalIndent"/>
              <w:ind w:left="341" w:right="-20" w:hanging="341"/>
              <w:jc w:val="center"/>
              <w:rPr>
                <w:rFonts w:asciiTheme="minorHAnsi" w:hAnsiTheme="minorHAnsi"/>
              </w:rPr>
            </w:pPr>
            <w:r>
              <w:rPr>
                <w:rFonts w:asciiTheme="minorHAnsi" w:hAnsiTheme="minorHAnsi"/>
              </w:rPr>
              <w:t>RP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1DB5BFF6" w14:textId="77777777" w:rsidR="001F7E21" w:rsidRDefault="001F7E21"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60921183" w14:textId="77777777" w:rsidR="001F7E21" w:rsidRDefault="001F7E21" w:rsidP="00AA1059">
            <w:pPr>
              <w:pStyle w:val="NormalIndent"/>
            </w:pPr>
          </w:p>
        </w:tc>
      </w:tr>
      <w:tr w:rsidR="00022EE2" w14:paraId="3E50CFEA"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690D09D6" w14:textId="77777777" w:rsidR="00022EE2"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343F43FD" w14:textId="77777777" w:rsidR="00022EE2" w:rsidRDefault="00022EE2" w:rsidP="00AA1059">
            <w:pPr>
              <w:pStyle w:val="NormalIndent"/>
            </w:pPr>
            <w:r>
              <w:t>Functionality shall include filtering of data and selection of data categories to create reports</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7A20144D" w14:textId="07EA6DA9" w:rsidR="00022EE2" w:rsidRPr="006C5607" w:rsidRDefault="428789E2">
            <w:pPr>
              <w:pStyle w:val="NormalIndent"/>
              <w:ind w:left="341" w:right="-20" w:hanging="341"/>
              <w:jc w:val="center"/>
              <w:rPr>
                <w:rFonts w:asciiTheme="minorHAnsi" w:hAnsiTheme="minorHAnsi" w:cstheme="minorBidi"/>
                <w:highlight w:val="yellow"/>
              </w:rPr>
            </w:pPr>
            <w:r w:rsidRPr="71D19273">
              <w:rPr>
                <w:rFonts w:asciiTheme="minorHAnsi" w:hAnsiTheme="minorHAnsi"/>
              </w:rPr>
              <w:t xml:space="preserve"> RP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BB7D48B" w14:textId="77777777" w:rsidR="00022EE2"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1661BB08" w14:textId="77777777" w:rsidR="00022EE2" w:rsidRDefault="00022EE2" w:rsidP="00AA1059">
            <w:pPr>
              <w:pStyle w:val="NormalIndent"/>
            </w:pPr>
          </w:p>
        </w:tc>
      </w:tr>
      <w:tr w:rsidR="00022EE2" w14:paraId="4A16B38A"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3D450BB7" w14:textId="77777777" w:rsidR="00022EE2"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1CDF3ECE" w14:textId="77777777" w:rsidR="00022EE2" w:rsidRDefault="00022EE2" w:rsidP="00AA1059">
            <w:pPr>
              <w:pStyle w:val="NormalIndent"/>
            </w:pPr>
            <w:r>
              <w:t>The reporting functionality shall be available 24x7</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3B7917B6" w14:textId="6B058A99" w:rsidR="00022EE2" w:rsidRPr="006C5607" w:rsidRDefault="428789E2">
            <w:pPr>
              <w:pStyle w:val="NormalIndent"/>
              <w:ind w:hanging="346"/>
              <w:jc w:val="center"/>
              <w:rPr>
                <w:rFonts w:asciiTheme="minorHAnsi" w:hAnsiTheme="minorHAnsi" w:cstheme="minorBidi"/>
                <w:highlight w:val="yellow"/>
              </w:rPr>
            </w:pPr>
            <w:r w:rsidRPr="71D19273">
              <w:rPr>
                <w:rFonts w:asciiTheme="minorHAnsi" w:hAnsiTheme="minorHAnsi"/>
              </w:rPr>
              <w:t xml:space="preserve"> RP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F8F87C5" w14:textId="77777777" w:rsidR="00022EE2"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30586490" w14:textId="77777777" w:rsidR="00022EE2" w:rsidRDefault="00022EE2" w:rsidP="00AA1059">
            <w:pPr>
              <w:pStyle w:val="NormalIndent"/>
            </w:pPr>
          </w:p>
        </w:tc>
      </w:tr>
      <w:tr w:rsidR="00022EE2" w14:paraId="0586B9D4"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63F29D0E"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6D801FD0" w14:textId="0986EF11" w:rsidR="00022EE2" w:rsidRDefault="00022EE2" w:rsidP="00AA1059">
            <w:r>
              <w:t xml:space="preserve">The data warehouse must contain all transactional data relating to </w:t>
            </w:r>
            <w:r w:rsidR="00883C79">
              <w:t>Maryland WIC and USVI WIC</w:t>
            </w:r>
            <w:r>
              <w:t xml:space="preserve"> eWIC cardholder accounts and any available metadata associated with the transactions and accounts. </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675166D2" w14:textId="2B2C274D" w:rsidR="00022EE2" w:rsidRPr="006C5607" w:rsidRDefault="54D9797D" w:rsidP="71D19273">
            <w:pPr>
              <w:jc w:val="center"/>
              <w:rPr>
                <w:rFonts w:asciiTheme="minorHAnsi" w:hAnsiTheme="minorHAnsi" w:cstheme="minorBidi"/>
                <w:highlight w:val="yellow"/>
              </w:rPr>
            </w:pPr>
            <w:r w:rsidRPr="71D19273">
              <w:rPr>
                <w:rFonts w:asciiTheme="minorHAnsi" w:hAnsiTheme="minorHAnsi"/>
              </w:rPr>
              <w:t xml:space="preserve"> RP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8E274A9" w14:textId="3059460F"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62A24039" w14:textId="6BE17BF9" w:rsidR="00022EE2" w:rsidRDefault="00022EE2" w:rsidP="00AA1059"/>
        </w:tc>
      </w:tr>
      <w:tr w:rsidR="00022EE2" w14:paraId="336EE5A8"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1C93BBCE"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6A9893BE" w14:textId="59F44894" w:rsidR="00022EE2" w:rsidRDefault="00022EE2" w:rsidP="00AA1059">
            <w:r>
              <w:t xml:space="preserve">The data warehouse </w:t>
            </w:r>
            <w:proofErr w:type="gramStart"/>
            <w:r>
              <w:t>shall</w:t>
            </w:r>
            <w:proofErr w:type="gramEnd"/>
            <w:r>
              <w:t xml:space="preserve"> be designed in a way that</w:t>
            </w:r>
            <w:r w:rsidR="00883C79">
              <w:t xml:space="preserve"> Maryland WIC and USVI WIC</w:t>
            </w:r>
            <w:r>
              <w:t xml:space="preserve"> </w:t>
            </w:r>
            <w:proofErr w:type="gramStart"/>
            <w:r>
              <w:t>ha</w:t>
            </w:r>
            <w:r w:rsidR="000F65CD">
              <w:t>ve</w:t>
            </w:r>
            <w:r>
              <w:t xml:space="preserve"> the ability to</w:t>
            </w:r>
            <w:proofErr w:type="gramEnd"/>
            <w:r>
              <w:t xml:space="preserve"> derive reports and perform analysis of data derived from eWIC </w:t>
            </w:r>
            <w:r w:rsidR="008E3799">
              <w:t>s</w:t>
            </w:r>
            <w:r>
              <w:t>ystem operations.</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7A68CBEB" w14:textId="727E5633" w:rsidR="00022EE2" w:rsidRPr="006C5607" w:rsidRDefault="1722CFCE" w:rsidP="71D19273">
            <w:pPr>
              <w:jc w:val="center"/>
              <w:rPr>
                <w:rFonts w:asciiTheme="minorHAnsi" w:hAnsiTheme="minorHAnsi" w:cstheme="minorBidi"/>
                <w:highlight w:val="yellow"/>
              </w:rPr>
            </w:pPr>
            <w:r w:rsidRPr="71D19273">
              <w:rPr>
                <w:rFonts w:asciiTheme="minorHAnsi" w:hAnsiTheme="minorHAnsi"/>
              </w:rPr>
              <w:t xml:space="preserve"> RP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163E5CB"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1073541F" w14:textId="77777777" w:rsidR="00022EE2" w:rsidRDefault="00022EE2" w:rsidP="00AA1059"/>
        </w:tc>
      </w:tr>
      <w:tr w:rsidR="00022EE2" w14:paraId="45D67928"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406D20F1"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35959F42" w14:textId="77777777" w:rsidR="00022EE2" w:rsidRDefault="00022EE2" w:rsidP="00AA1059">
            <w:r w:rsidRPr="00935A45">
              <w:rPr>
                <w:rFonts w:cs="Arial"/>
                <w:szCs w:val="22"/>
              </w:rPr>
              <w:t>The data warehouse shall have the capabilit</w:t>
            </w:r>
            <w:r>
              <w:rPr>
                <w:rFonts w:cs="Arial"/>
                <w:szCs w:val="22"/>
              </w:rPr>
              <w:t>y</w:t>
            </w:r>
            <w:r w:rsidRPr="00935A45">
              <w:rPr>
                <w:rFonts w:cs="Arial"/>
                <w:szCs w:val="22"/>
              </w:rPr>
              <w:t xml:space="preserve"> to provide canned reports as required by the State, configurable reports, and ad hoc reports.</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480B7B6C" w14:textId="3CAC04A8" w:rsidR="00022EE2" w:rsidRPr="006C5607" w:rsidRDefault="58BA288A" w:rsidP="71D19273">
            <w:pPr>
              <w:jc w:val="center"/>
              <w:rPr>
                <w:rFonts w:asciiTheme="minorHAnsi" w:hAnsiTheme="minorHAnsi" w:cstheme="minorBidi"/>
                <w:highlight w:val="yellow"/>
              </w:rPr>
            </w:pPr>
            <w:r w:rsidRPr="71D19273">
              <w:rPr>
                <w:rFonts w:asciiTheme="minorHAnsi" w:hAnsiTheme="minorHAnsi"/>
              </w:rPr>
              <w:t xml:space="preserve"> RP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B8AACE8" w14:textId="77777777" w:rsidR="00022EE2" w:rsidRPr="00935A45" w:rsidRDefault="00022EE2" w:rsidP="00AA1059">
            <w:pPr>
              <w:rPr>
                <w:rFonts w:cs="Arial"/>
                <w:szCs w:val="22"/>
              </w:rPr>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121835D9" w14:textId="77777777" w:rsidR="00022EE2" w:rsidRPr="00935A45" w:rsidRDefault="00022EE2" w:rsidP="00AA1059">
            <w:pPr>
              <w:rPr>
                <w:rFonts w:cs="Arial"/>
                <w:szCs w:val="22"/>
              </w:rPr>
            </w:pPr>
          </w:p>
        </w:tc>
      </w:tr>
      <w:tr w:rsidR="00022EE2" w:rsidRPr="00935A45" w14:paraId="44397086"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4FF2DDA1"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332D4B1F" w14:textId="24D977C6" w:rsidR="00022EE2" w:rsidRPr="00935A45" w:rsidRDefault="00022EE2" w:rsidP="00AA1059">
            <w:r w:rsidRPr="00935A45">
              <w:t>The data warehouse shall have the capabilit</w:t>
            </w:r>
            <w:r>
              <w:t>y</w:t>
            </w:r>
            <w:r w:rsidRPr="00935A45">
              <w:t xml:space="preserve"> </w:t>
            </w:r>
            <w:r w:rsidR="00B41C51">
              <w:t xml:space="preserve">to </w:t>
            </w:r>
            <w:r>
              <w:t>provide visualizations of data and data category relationships to include charts, graphs, and diagrams</w:t>
            </w:r>
            <w:r w:rsidRPr="00935A45">
              <w:t>.</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6BA7B1BC" w14:textId="11B588BC" w:rsidR="00022EE2" w:rsidRPr="006C5607" w:rsidRDefault="4D221A27" w:rsidP="71D19273">
            <w:pPr>
              <w:jc w:val="center"/>
              <w:rPr>
                <w:rFonts w:asciiTheme="minorHAnsi" w:hAnsiTheme="minorHAnsi" w:cstheme="minorBidi"/>
                <w:highlight w:val="yellow"/>
              </w:rPr>
            </w:pPr>
            <w:r w:rsidRPr="71D19273">
              <w:rPr>
                <w:rFonts w:asciiTheme="minorHAnsi" w:hAnsiTheme="minorHAnsi"/>
              </w:rPr>
              <w:t xml:space="preserve"> RP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1B5A7275" w14:textId="77777777" w:rsidR="00022EE2" w:rsidRPr="00935A45"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77E5C166" w14:textId="77777777" w:rsidR="00022EE2" w:rsidRPr="00935A45" w:rsidRDefault="00022EE2" w:rsidP="00AA1059"/>
        </w:tc>
      </w:tr>
      <w:tr w:rsidR="00022EE2" w:rsidRPr="00935A45" w14:paraId="0EE879DB"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6A9E91EE"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60513BB7" w14:textId="649561A9" w:rsidR="00022EE2" w:rsidRPr="00935A45" w:rsidRDefault="00022EE2" w:rsidP="00AA1059">
            <w:r>
              <w:t xml:space="preserve">The </w:t>
            </w:r>
            <w:r w:rsidR="00552CDC">
              <w:t xml:space="preserve">eWIC </w:t>
            </w:r>
            <w:r w:rsidRPr="007C3B5B">
              <w:t>Pro</w:t>
            </w:r>
            <w:r>
              <w:t>cessor</w:t>
            </w:r>
            <w:r w:rsidRPr="007C3B5B">
              <w:t xml:space="preserve"> s</w:t>
            </w:r>
            <w:r>
              <w:t xml:space="preserve">hall accept and convert all available data up to a seven (7) years transaction history from the current EBT </w:t>
            </w:r>
            <w:r w:rsidR="00AB3248">
              <w:t>Processor</w:t>
            </w:r>
            <w:r>
              <w:t xml:space="preserve"> to populate the data warehouse. The conversion of data and population of the data warehouse shall be completed and tested prior to the system conversion date.</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276CB6AC" w14:textId="44E2991F" w:rsidR="00022EE2" w:rsidRPr="006C5607" w:rsidRDefault="4D221A27" w:rsidP="71D19273">
            <w:pPr>
              <w:jc w:val="center"/>
              <w:rPr>
                <w:rFonts w:asciiTheme="minorHAnsi" w:hAnsiTheme="minorHAnsi" w:cstheme="minorBidi"/>
                <w:highlight w:val="yellow"/>
              </w:rPr>
            </w:pPr>
            <w:r w:rsidRPr="71D19273">
              <w:rPr>
                <w:rFonts w:asciiTheme="minorHAnsi" w:hAnsiTheme="minorHAnsi"/>
              </w:rPr>
              <w:t xml:space="preserve"> RP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10A89A23" w14:textId="77777777" w:rsidR="00022EE2" w:rsidRPr="00935A45"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2F2DE64A" w14:textId="77777777" w:rsidR="00022EE2" w:rsidRPr="00935A45" w:rsidRDefault="00022EE2" w:rsidP="00AA1059"/>
        </w:tc>
      </w:tr>
      <w:tr w:rsidR="00022EE2" w:rsidRPr="00935A45" w14:paraId="0955EE47"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0797794A"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5914BE3C" w14:textId="77777777" w:rsidR="00022EE2" w:rsidRPr="00935A45" w:rsidRDefault="00022EE2" w:rsidP="00AA1059">
            <w:r w:rsidRPr="00935A45">
              <w:t xml:space="preserve">The </w:t>
            </w:r>
            <w:r>
              <w:t>eWIC Processor</w:t>
            </w:r>
            <w:r w:rsidRPr="00935A45">
              <w:t xml:space="preserve"> shall provide data warehouse capability that will allow authorized State staff to access the data warehouse through administrative terminals, screens, and/or systems or through an internet browser application.</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0BD2E00A" w14:textId="3462199C" w:rsidR="00022EE2" w:rsidRPr="006C5607" w:rsidRDefault="69C344BF" w:rsidP="71D19273">
            <w:pPr>
              <w:jc w:val="center"/>
              <w:rPr>
                <w:rFonts w:asciiTheme="minorHAnsi" w:hAnsiTheme="minorHAnsi" w:cstheme="minorBidi"/>
                <w:highlight w:val="yellow"/>
              </w:rPr>
            </w:pPr>
            <w:r w:rsidRPr="71D19273">
              <w:rPr>
                <w:rFonts w:asciiTheme="minorHAnsi" w:hAnsiTheme="minorHAnsi"/>
              </w:rPr>
              <w:t xml:space="preserve"> RP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3E983C0" w14:textId="77777777" w:rsidR="00022EE2" w:rsidRPr="00935A45" w:rsidRDefault="00022EE2" w:rsidP="00AA1059">
            <w:pPr>
              <w:rPr>
                <w:color w:val="FF0000"/>
              </w:rPr>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2070255C" w14:textId="77777777" w:rsidR="00022EE2" w:rsidRPr="00935A45" w:rsidRDefault="00022EE2" w:rsidP="00AA1059">
            <w:pPr>
              <w:rPr>
                <w:color w:val="FF0000"/>
              </w:rPr>
            </w:pPr>
          </w:p>
        </w:tc>
      </w:tr>
      <w:tr w:rsidR="00022EE2" w:rsidRPr="00935A45" w14:paraId="2E67E47B"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40A2C195"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3EE935EA" w14:textId="77755CEA" w:rsidR="00022EE2" w:rsidRPr="00935A45" w:rsidRDefault="00022EE2" w:rsidP="00AA1059">
            <w:r>
              <w:t xml:space="preserve">The eWIC Processor shall provide training on the utilization of the data warehouse reporting capabilities at the request of </w:t>
            </w:r>
            <w:r w:rsidR="00883C79">
              <w:t>Maryland WIC and USVI WIC</w:t>
            </w:r>
            <w:r>
              <w:t xml:space="preserve"> </w:t>
            </w:r>
            <w:proofErr w:type="gramStart"/>
            <w:r>
              <w:t>in order for</w:t>
            </w:r>
            <w:proofErr w:type="gramEnd"/>
            <w:r>
              <w:t xml:space="preserve"> </w:t>
            </w:r>
            <w:r w:rsidR="00883C79">
              <w:t>Maryland WIC and USVI WIC</w:t>
            </w:r>
            <w:r>
              <w:t xml:space="preserve"> staff to have a working knowledge of the business intelligence capabilities of the data warehouse. </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13C6221C" w14:textId="10A5ED29" w:rsidR="00022EE2" w:rsidRPr="006C5607" w:rsidRDefault="12CE07A4" w:rsidP="71D19273">
            <w:pPr>
              <w:jc w:val="center"/>
              <w:rPr>
                <w:rFonts w:asciiTheme="minorHAnsi" w:hAnsiTheme="minorHAnsi" w:cstheme="minorBidi"/>
                <w:highlight w:val="yellow"/>
              </w:rPr>
            </w:pPr>
            <w:r w:rsidRPr="71D19273">
              <w:rPr>
                <w:rFonts w:asciiTheme="minorHAnsi" w:hAnsiTheme="minorHAnsi"/>
              </w:rPr>
              <w:t xml:space="preserve"> RP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3174651"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1EF16978" w14:textId="77777777" w:rsidR="00022EE2" w:rsidRDefault="00022EE2" w:rsidP="00AA1059"/>
        </w:tc>
      </w:tr>
      <w:tr w:rsidR="00022EE2" w14:paraId="605FBFD4"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62B50BE3"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5695EF10" w14:textId="4FDB8651" w:rsidR="00022EE2" w:rsidRDefault="00022EE2" w:rsidP="00AA1059">
            <w:r>
              <w:t xml:space="preserve">The eWIC Processor shall provide ongoing support for the data warehouse to </w:t>
            </w:r>
            <w:proofErr w:type="gramStart"/>
            <w:r>
              <w:t>provide assistance to</w:t>
            </w:r>
            <w:proofErr w:type="gramEnd"/>
            <w:r>
              <w:t xml:space="preserve"> the state in the use of the tool and development of reports</w:t>
            </w:r>
            <w:r w:rsidR="00552CDC">
              <w:t>.</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51010C5B" w14:textId="66BB5691" w:rsidR="00022EE2" w:rsidRPr="006C5607" w:rsidRDefault="012158D5" w:rsidP="71D19273">
            <w:pPr>
              <w:jc w:val="center"/>
              <w:rPr>
                <w:rFonts w:asciiTheme="minorHAnsi" w:hAnsiTheme="minorHAnsi" w:cstheme="minorBidi"/>
                <w:highlight w:val="yellow"/>
              </w:rPr>
            </w:pPr>
            <w:r w:rsidRPr="71D19273">
              <w:rPr>
                <w:rFonts w:asciiTheme="minorHAnsi" w:hAnsiTheme="minorHAnsi"/>
              </w:rPr>
              <w:t xml:space="preserve"> RP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043ED34"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38EFBE2E" w14:textId="77777777" w:rsidR="00022EE2" w:rsidRDefault="00022EE2" w:rsidP="00AA1059"/>
        </w:tc>
      </w:tr>
      <w:tr w:rsidR="00022EE2" w14:paraId="024BEA2E"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544F0F0B"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7800E977" w14:textId="77777777" w:rsidR="00022EE2" w:rsidRDefault="00022EE2" w:rsidP="00AA1059">
            <w:r>
              <w:t>The data warehouse shall support the upload of data from the MIS to provide expanded reporting capability.</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56097D94" w14:textId="5D2D5590" w:rsidR="00022EE2" w:rsidRPr="006C5607" w:rsidRDefault="4D9C1299" w:rsidP="71D19273">
            <w:pPr>
              <w:jc w:val="center"/>
              <w:rPr>
                <w:rFonts w:asciiTheme="minorHAnsi" w:hAnsiTheme="minorHAnsi" w:cstheme="minorBidi"/>
                <w:highlight w:val="yellow"/>
              </w:rPr>
            </w:pPr>
            <w:r w:rsidRPr="71D19273">
              <w:rPr>
                <w:rFonts w:asciiTheme="minorHAnsi" w:hAnsiTheme="minorHAnsi"/>
              </w:rPr>
              <w:t xml:space="preserve"> RP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52380A4"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7E0AE04D" w14:textId="77777777" w:rsidR="00022EE2" w:rsidRDefault="00022EE2" w:rsidP="00AA1059"/>
        </w:tc>
      </w:tr>
      <w:tr w:rsidR="00022EE2" w14:paraId="55CCE7CB" w14:textId="77777777" w:rsidTr="08F5D6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35639218"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47E88314" w14:textId="49E1938B" w:rsidR="00022EE2" w:rsidRDefault="00022EE2" w:rsidP="00AA1059">
            <w:r>
              <w:t xml:space="preserve">At the request of </w:t>
            </w:r>
            <w:r w:rsidR="00883C79">
              <w:t>Maryland WIC and USVI WIC</w:t>
            </w:r>
            <w:r>
              <w:t xml:space="preserve">, the eWIC Processor shall provide an export of the data from the data warehouse. The format and content of the data file shall be determined through a JAD session between the eWIC Processor and </w:t>
            </w:r>
            <w:r w:rsidR="00883C79">
              <w:t>Maryland WIC and USVI WIC</w:t>
            </w:r>
            <w:r>
              <w:t xml:space="preserve"> at a time to be determined following contract execution.</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3DF97760" w14:textId="60D14A96" w:rsidR="00022EE2" w:rsidRPr="006C5607" w:rsidRDefault="3A92F6F8" w:rsidP="71D19273">
            <w:pPr>
              <w:jc w:val="center"/>
              <w:rPr>
                <w:rFonts w:asciiTheme="minorHAnsi" w:hAnsiTheme="minorHAnsi" w:cstheme="minorBidi"/>
                <w:highlight w:val="yellow"/>
              </w:rPr>
            </w:pPr>
            <w:r w:rsidRPr="71D19273">
              <w:rPr>
                <w:rFonts w:asciiTheme="minorHAnsi" w:hAnsiTheme="minorHAnsi"/>
              </w:rPr>
              <w:t>RP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66560F0"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1A44A078" w14:textId="77777777" w:rsidR="00022EE2" w:rsidRDefault="00022EE2" w:rsidP="00AA1059"/>
        </w:tc>
      </w:tr>
    </w:tbl>
    <w:p w14:paraId="30E54C89" w14:textId="77777777" w:rsidR="00F11329" w:rsidRDefault="00F11329" w:rsidP="00AA1059"/>
    <w:p w14:paraId="4928B9DD" w14:textId="77777777" w:rsidR="00F11329" w:rsidRDefault="00F11329" w:rsidP="00AA1059"/>
    <w:p w14:paraId="3A6F3A2A" w14:textId="5BEB122F" w:rsidR="004779F0" w:rsidRDefault="004779F0">
      <w:pPr>
        <w:widowControl/>
        <w:spacing w:before="0" w:after="160" w:line="259" w:lineRule="auto"/>
      </w:pPr>
      <w:r>
        <w:br w:type="page"/>
      </w:r>
    </w:p>
    <w:tbl>
      <w:tblPr>
        <w:tblW w:w="14130" w:type="dxa"/>
        <w:tblInd w:w="-635" w:type="dxa"/>
        <w:tblBorders>
          <w:top w:val="single" w:sz="8" w:space="0" w:color="666699"/>
          <w:left w:val="single" w:sz="8" w:space="0" w:color="666699"/>
          <w:bottom w:val="single" w:sz="8" w:space="0" w:color="666699"/>
          <w:right w:val="single" w:sz="8" w:space="0" w:color="666699"/>
          <w:insideH w:val="single" w:sz="8" w:space="0" w:color="666699"/>
          <w:insideV w:val="single" w:sz="8" w:space="0" w:color="666699"/>
        </w:tblBorders>
        <w:tblLayout w:type="fixed"/>
        <w:tblLook w:val="04A0" w:firstRow="1" w:lastRow="0" w:firstColumn="1" w:lastColumn="0" w:noHBand="0" w:noVBand="1"/>
      </w:tblPr>
      <w:tblGrid>
        <w:gridCol w:w="1080"/>
        <w:gridCol w:w="6840"/>
        <w:gridCol w:w="1890"/>
        <w:gridCol w:w="1260"/>
        <w:gridCol w:w="3060"/>
      </w:tblGrid>
      <w:tr w:rsidR="00BA50F3" w:rsidRPr="00627EFD" w14:paraId="1D55E087" w14:textId="77777777" w:rsidTr="0DE3D0E6">
        <w:trPr>
          <w:tblHeader/>
        </w:trPr>
        <w:tc>
          <w:tcPr>
            <w:tcW w:w="108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791B3396" w14:textId="77777777" w:rsidR="0024027A" w:rsidRPr="00627EFD" w:rsidRDefault="0024027A" w:rsidP="00AA1059">
            <w:pPr>
              <w:keepLines/>
              <w:spacing w:before="0" w:after="0"/>
              <w:rPr>
                <w:rFonts w:asciiTheme="minorHAnsi" w:hAnsiTheme="minorHAnsi" w:cs="Calibri"/>
                <w:b/>
                <w:bCs/>
                <w:color w:val="FFFFFF" w:themeColor="background1"/>
                <w:sz w:val="24"/>
                <w:szCs w:val="20"/>
              </w:rPr>
            </w:pPr>
            <w:r>
              <w:rPr>
                <w:rFonts w:asciiTheme="minorHAnsi" w:hAnsiTheme="minorHAnsi" w:cs="Calibri"/>
                <w:b/>
                <w:bCs/>
                <w:color w:val="FFFFFF" w:themeColor="background1"/>
                <w:sz w:val="24"/>
                <w:szCs w:val="20"/>
              </w:rPr>
              <w:t>Req. #</w:t>
            </w:r>
          </w:p>
        </w:tc>
        <w:tc>
          <w:tcPr>
            <w:tcW w:w="684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hideMark/>
          </w:tcPr>
          <w:p w14:paraId="2397073E" w14:textId="77777777" w:rsidR="0024027A" w:rsidRPr="00627EFD" w:rsidRDefault="0024027A"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Function/Service</w:t>
            </w:r>
          </w:p>
        </w:tc>
        <w:tc>
          <w:tcPr>
            <w:tcW w:w="189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73FD91D6" w14:textId="2410C408" w:rsidR="0024027A" w:rsidRDefault="0024027A" w:rsidP="00AA1059">
            <w:pPr>
              <w:keepLines/>
              <w:spacing w:before="0" w:after="0"/>
              <w:rPr>
                <w:rFonts w:asciiTheme="minorHAnsi" w:hAnsiTheme="minorHAnsi" w:cs="Calibri"/>
                <w:b/>
                <w:bCs/>
                <w:color w:val="FFFFFF" w:themeColor="background1"/>
                <w:sz w:val="24"/>
                <w:szCs w:val="20"/>
              </w:rPr>
            </w:pPr>
            <w:proofErr w:type="spellStart"/>
            <w:r w:rsidRPr="00627EFD">
              <w:rPr>
                <w:rFonts w:asciiTheme="minorHAnsi" w:hAnsiTheme="minorHAnsi" w:cs="Calibri"/>
                <w:b/>
                <w:bCs/>
                <w:color w:val="FFFFFF" w:themeColor="background1"/>
                <w:sz w:val="24"/>
                <w:szCs w:val="20"/>
              </w:rPr>
              <w:t>Req’d</w:t>
            </w:r>
            <w:proofErr w:type="spellEnd"/>
            <w:r w:rsidRPr="00627EFD">
              <w:rPr>
                <w:rFonts w:asciiTheme="minorHAnsi" w:hAnsiTheme="minorHAnsi" w:cs="Calibri"/>
                <w:bCs/>
                <w:color w:val="FFFFFF" w:themeColor="background1"/>
                <w:sz w:val="24"/>
                <w:szCs w:val="20"/>
              </w:rPr>
              <w:t xml:space="preserve"> (R)</w:t>
            </w:r>
            <w:r w:rsidR="00771134">
              <w:rPr>
                <w:rFonts w:asciiTheme="minorHAnsi" w:hAnsiTheme="minorHAnsi" w:cs="Calibri"/>
                <w:bCs/>
                <w:color w:val="FFFFFF" w:themeColor="background1"/>
                <w:sz w:val="24"/>
                <w:szCs w:val="20"/>
              </w:rPr>
              <w:t>;</w:t>
            </w:r>
            <w:r>
              <w:rPr>
                <w:rFonts w:asciiTheme="minorHAnsi" w:hAnsiTheme="minorHAnsi" w:cs="Calibri"/>
                <w:bCs/>
                <w:color w:val="FFFFFF" w:themeColor="background1"/>
                <w:sz w:val="24"/>
                <w:szCs w:val="20"/>
              </w:rPr>
              <w:t xml:space="preserve"> </w:t>
            </w:r>
            <w:proofErr w:type="spellStart"/>
            <w:r>
              <w:rPr>
                <w:rFonts w:asciiTheme="minorHAnsi" w:hAnsiTheme="minorHAnsi" w:cs="Calibri"/>
                <w:b/>
                <w:bCs/>
                <w:color w:val="FFFFFF" w:themeColor="background1"/>
                <w:sz w:val="24"/>
                <w:szCs w:val="20"/>
              </w:rPr>
              <w:t>Pref’d</w:t>
            </w:r>
            <w:proofErr w:type="spellEnd"/>
            <w:r>
              <w:rPr>
                <w:rFonts w:asciiTheme="minorHAnsi" w:hAnsiTheme="minorHAnsi" w:cs="Calibri"/>
                <w:b/>
                <w:bCs/>
                <w:color w:val="FFFFFF" w:themeColor="background1"/>
                <w:sz w:val="24"/>
                <w:szCs w:val="20"/>
              </w:rPr>
              <w:t xml:space="preserve"> </w:t>
            </w:r>
            <w:r w:rsidRPr="00E15C46">
              <w:rPr>
                <w:rFonts w:asciiTheme="minorHAnsi" w:hAnsiTheme="minorHAnsi" w:cs="Calibri"/>
                <w:bCs/>
                <w:color w:val="FFFFFF" w:themeColor="background1"/>
                <w:sz w:val="24"/>
                <w:szCs w:val="20"/>
              </w:rPr>
              <w:t>(P</w:t>
            </w:r>
            <w:proofErr w:type="gramStart"/>
            <w:r w:rsidRPr="00E15C46">
              <w:rPr>
                <w:rFonts w:asciiTheme="minorHAnsi" w:hAnsiTheme="minorHAnsi" w:cs="Calibri"/>
                <w:bCs/>
                <w:color w:val="FFFFFF" w:themeColor="background1"/>
                <w:sz w:val="24"/>
                <w:szCs w:val="20"/>
              </w:rPr>
              <w:t>)</w:t>
            </w:r>
            <w:r w:rsidR="00771134">
              <w:rPr>
                <w:rFonts w:asciiTheme="minorHAnsi" w:hAnsiTheme="minorHAnsi" w:cs="Calibri"/>
                <w:bCs/>
                <w:color w:val="FFFFFF" w:themeColor="background1"/>
                <w:sz w:val="24"/>
                <w:szCs w:val="20"/>
              </w:rPr>
              <w:t>;</w:t>
            </w:r>
            <w:r>
              <w:rPr>
                <w:rFonts w:asciiTheme="minorHAnsi" w:hAnsiTheme="minorHAnsi" w:cs="Calibri"/>
                <w:b/>
                <w:bCs/>
                <w:color w:val="FFFFFF" w:themeColor="background1"/>
                <w:sz w:val="24"/>
                <w:szCs w:val="20"/>
              </w:rPr>
              <w:t xml:space="preserve"> </w:t>
            </w:r>
            <w:r w:rsidR="00055EDF">
              <w:rPr>
                <w:rFonts w:asciiTheme="minorHAnsi" w:hAnsiTheme="minorHAnsi" w:cs="Calibri"/>
                <w:bCs/>
                <w:color w:val="FFFFFF" w:themeColor="background1"/>
                <w:sz w:val="24"/>
                <w:szCs w:val="20"/>
              </w:rPr>
              <w:t xml:space="preserve"> </w:t>
            </w:r>
            <w:proofErr w:type="spellStart"/>
            <w:r w:rsidR="00055EDF">
              <w:rPr>
                <w:rFonts w:asciiTheme="minorHAnsi" w:hAnsiTheme="minorHAnsi" w:cs="Calibri"/>
                <w:bCs/>
                <w:color w:val="FFFFFF" w:themeColor="background1"/>
                <w:sz w:val="24"/>
                <w:szCs w:val="20"/>
              </w:rPr>
              <w:t>Req’d</w:t>
            </w:r>
            <w:proofErr w:type="spellEnd"/>
            <w:proofErr w:type="gramEnd"/>
            <w:r w:rsidR="00055EDF">
              <w:rPr>
                <w:rFonts w:asciiTheme="minorHAnsi" w:hAnsiTheme="minorHAnsi" w:cs="Calibri"/>
                <w:bCs/>
                <w:color w:val="FFFFFF" w:themeColor="background1"/>
                <w:sz w:val="24"/>
                <w:szCs w:val="20"/>
              </w:rPr>
              <w:t xml:space="preserve"> Priced Sep. (RPS)</w:t>
            </w:r>
          </w:p>
        </w:tc>
        <w:tc>
          <w:tcPr>
            <w:tcW w:w="1260" w:type="dxa"/>
            <w:tcBorders>
              <w:top w:val="single" w:sz="4" w:space="0" w:color="auto"/>
              <w:left w:val="single" w:sz="4" w:space="0" w:color="auto"/>
              <w:bottom w:val="single" w:sz="4" w:space="0" w:color="auto"/>
              <w:right w:val="single" w:sz="4" w:space="0" w:color="auto"/>
            </w:tcBorders>
            <w:shd w:val="clear" w:color="auto" w:fill="1F3864" w:themeFill="accent5" w:themeFillShade="80"/>
          </w:tcPr>
          <w:p w14:paraId="61D0C769" w14:textId="77777777" w:rsidR="0024027A" w:rsidRDefault="0024027A"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 xml:space="preserve">Bidder Complies: </w:t>
            </w:r>
            <w:r w:rsidRPr="00627EFD">
              <w:rPr>
                <w:rFonts w:asciiTheme="minorHAnsi" w:hAnsiTheme="minorHAnsi" w:cs="Calibri"/>
                <w:bCs/>
                <w:i/>
                <w:color w:val="FFFFFF" w:themeColor="background1"/>
                <w:sz w:val="24"/>
                <w:szCs w:val="20"/>
              </w:rPr>
              <w:t>Y/N/Will Develop</w:t>
            </w:r>
          </w:p>
        </w:tc>
        <w:tc>
          <w:tcPr>
            <w:tcW w:w="306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217EECF9" w14:textId="77777777" w:rsidR="0024027A" w:rsidRPr="00627EFD" w:rsidRDefault="0024027A"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Comment</w:t>
            </w:r>
          </w:p>
        </w:tc>
      </w:tr>
      <w:tr w:rsidR="00A1045D" w:rsidRPr="00024860" w14:paraId="5BF2D784"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blHeader/>
        </w:trPr>
        <w:tc>
          <w:tcPr>
            <w:tcW w:w="7920" w:type="dxa"/>
            <w:gridSpan w:val="2"/>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0F75807" w14:textId="2BC71028" w:rsidR="00A6063A" w:rsidRPr="00771134" w:rsidRDefault="00A6063A" w:rsidP="00AA1059">
            <w:pPr>
              <w:pStyle w:val="Heading1"/>
              <w:ind w:left="330" w:hanging="330"/>
              <w:rPr>
                <w:szCs w:val="24"/>
              </w:rPr>
            </w:pPr>
            <w:r>
              <w:rPr>
                <w:szCs w:val="24"/>
              </w:rPr>
              <w:t xml:space="preserve"> </w:t>
            </w:r>
            <w:bookmarkStart w:id="42" w:name="_Toc51346286"/>
            <w:r>
              <w:rPr>
                <w:rFonts w:cstheme="minorHAnsi"/>
                <w:bCs/>
              </w:rPr>
              <w:t>System Security Functionality</w:t>
            </w:r>
            <w:bookmarkEnd w:id="42"/>
          </w:p>
        </w:tc>
        <w:tc>
          <w:tcPr>
            <w:tcW w:w="189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2BF8AC08" w14:textId="77777777" w:rsidR="00A6063A" w:rsidRDefault="00A6063A" w:rsidP="00AA1059">
            <w:pPr>
              <w:rPr>
                <w:rFonts w:asciiTheme="minorHAnsi" w:hAnsiTheme="minorHAnsi" w:cs="Calibri"/>
                <w:b/>
                <w:bCs/>
                <w:color w:val="FFFFFF" w:themeColor="background1"/>
                <w:sz w:val="24"/>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DEC7E2E" w14:textId="77777777" w:rsidR="00A6063A" w:rsidRDefault="00A6063A"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4B196CB" w14:textId="77777777" w:rsidR="00A6063A" w:rsidRDefault="00A6063A" w:rsidP="00AA1059">
            <w:pPr>
              <w:rPr>
                <w:rFonts w:asciiTheme="minorHAnsi" w:hAnsiTheme="minorHAnsi" w:cs="Calibri"/>
                <w:b/>
                <w:bCs/>
                <w:color w:val="FFFFFF" w:themeColor="background1"/>
                <w:sz w:val="24"/>
                <w:szCs w:val="20"/>
              </w:rPr>
            </w:pPr>
          </w:p>
        </w:tc>
      </w:tr>
      <w:tr w:rsidR="00E16388" w:rsidRPr="00024860" w14:paraId="3655EDE3"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E42C0D7" w14:textId="77777777" w:rsidR="00022EE2" w:rsidRPr="00AB620B"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1ECC26F" w14:textId="77777777" w:rsidR="00022EE2" w:rsidRPr="00AB620B" w:rsidRDefault="00022EE2" w:rsidP="00AA1059">
            <w:pPr>
              <w:rPr>
                <w:rFonts w:asciiTheme="minorHAnsi" w:hAnsiTheme="minorHAnsi" w:cstheme="minorHAnsi"/>
                <w:b/>
                <w:bCs/>
                <w:szCs w:val="20"/>
              </w:rPr>
            </w:pPr>
            <w:r w:rsidRPr="00AB620B">
              <w:rPr>
                <w:rFonts w:asciiTheme="minorHAnsi" w:hAnsiTheme="minorHAnsi" w:cstheme="minorHAnsi"/>
                <w:b/>
                <w:bCs/>
                <w:szCs w:val="20"/>
              </w:rPr>
              <w:t>General Security Requirement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2EBFD5B" w14:textId="77777777" w:rsidR="00022EE2" w:rsidRDefault="00022EE2" w:rsidP="00AA1059">
            <w:pPr>
              <w:rPr>
                <w:rFonts w:asciiTheme="minorHAnsi" w:hAnsiTheme="minorHAnsi" w:cs="Calibri"/>
                <w:b/>
                <w:bCs/>
                <w:color w:val="FFFFFF" w:themeColor="background1"/>
                <w:sz w:val="24"/>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2636E84"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B938B5C"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153924D3"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1993F06A" w14:textId="77777777" w:rsidR="00022EE2" w:rsidRPr="00EE13E1"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5B7AC8E8" w14:textId="4037D793" w:rsidR="00022EE2" w:rsidRPr="00EE13E1" w:rsidRDefault="00022EE2" w:rsidP="00AA1059">
            <w:pPr>
              <w:rPr>
                <w:rFonts w:asciiTheme="minorHAnsi" w:hAnsiTheme="minorHAnsi" w:cstheme="minorHAnsi"/>
                <w:bCs/>
                <w:szCs w:val="20"/>
              </w:rPr>
            </w:pPr>
            <w:r w:rsidRPr="00EE13E1">
              <w:rPr>
                <w:rFonts w:asciiTheme="minorHAnsi" w:hAnsiTheme="minorHAnsi" w:cstheme="minorHAnsi"/>
                <w:bCs/>
                <w:szCs w:val="20"/>
              </w:rPr>
              <w:t xml:space="preserve">The </w:t>
            </w:r>
            <w:r>
              <w:rPr>
                <w:rFonts w:asciiTheme="minorHAnsi" w:hAnsiTheme="minorHAnsi" w:cstheme="minorHAnsi"/>
                <w:bCs/>
                <w:szCs w:val="20"/>
              </w:rPr>
              <w:t>eWIC Processor</w:t>
            </w:r>
            <w:r w:rsidRPr="00EE13E1">
              <w:rPr>
                <w:rFonts w:asciiTheme="minorHAnsi" w:hAnsiTheme="minorHAnsi" w:cstheme="minorHAnsi"/>
                <w:bCs/>
                <w:szCs w:val="20"/>
              </w:rPr>
              <w:t xml:space="preserve"> shall be responsible for the implementation and maintenance of a comprehensive security plan for the eWIC system and operations</w:t>
            </w:r>
            <w:r w:rsidR="00A72267">
              <w:rPr>
                <w:rFonts w:asciiTheme="minorHAnsi" w:hAnsiTheme="minorHAnsi" w:cstheme="minorHAnsi"/>
                <w:bCs/>
                <w:szCs w:val="20"/>
              </w:rPr>
              <w:t>.</w:t>
            </w:r>
            <w:r w:rsidRPr="00EE13E1">
              <w:rPr>
                <w:rFonts w:asciiTheme="minorHAnsi" w:hAnsiTheme="minorHAnsi" w:cstheme="minorHAnsi"/>
                <w:bCs/>
                <w:szCs w:val="20"/>
              </w:rPr>
              <w:t xml:space="preserve"> This plan shall include administrative, physical, technical and systems controls that will be implemented to adhere to the security requirements of </w:t>
            </w:r>
            <w:r w:rsidR="00883C79">
              <w:t>Maryland WIC and USVI WIC</w:t>
            </w:r>
            <w:r w:rsidRPr="00EE13E1">
              <w:rPr>
                <w:rFonts w:asciiTheme="minorHAnsi" w:hAnsiTheme="minorHAnsi" w:cstheme="minorHAnsi"/>
                <w:bCs/>
                <w:szCs w:val="20"/>
              </w:rPr>
              <w:t xml:space="preserve">. </w:t>
            </w:r>
          </w:p>
        </w:tc>
        <w:tc>
          <w:tcPr>
            <w:tcW w:w="1890" w:type="dxa"/>
            <w:tcBorders>
              <w:top w:val="single" w:sz="4" w:space="0" w:color="auto"/>
              <w:left w:val="single" w:sz="4" w:space="0" w:color="auto"/>
              <w:bottom w:val="single" w:sz="4" w:space="0" w:color="auto"/>
              <w:right w:val="single" w:sz="4" w:space="0" w:color="auto"/>
            </w:tcBorders>
          </w:tcPr>
          <w:p w14:paraId="107A412E"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3D232D78"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0994316F"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5F848825"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4C4680A7" w14:textId="77777777" w:rsidR="00022EE2" w:rsidRPr="00EE13E1"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47C263E1" w14:textId="77777777" w:rsidR="00022EE2" w:rsidRPr="00EE13E1" w:rsidRDefault="00022EE2" w:rsidP="00AA1059">
            <w:pPr>
              <w:rPr>
                <w:rFonts w:asciiTheme="minorHAnsi" w:hAnsiTheme="minorHAnsi" w:cstheme="minorHAnsi"/>
                <w:bCs/>
                <w:szCs w:val="20"/>
              </w:rPr>
            </w:pPr>
            <w:r>
              <w:rPr>
                <w:rFonts w:asciiTheme="minorHAnsi" w:hAnsiTheme="minorHAnsi" w:cstheme="minorHAnsi"/>
                <w:bCs/>
                <w:szCs w:val="20"/>
              </w:rPr>
              <w:t xml:space="preserve">The eWIC Processor shall develop their Security Plan </w:t>
            </w:r>
            <w:r w:rsidR="004F1561">
              <w:rPr>
                <w:rFonts w:asciiTheme="minorHAnsi" w:hAnsiTheme="minorHAnsi" w:cstheme="minorHAnsi"/>
                <w:bCs/>
                <w:szCs w:val="20"/>
              </w:rPr>
              <w:t>using the</w:t>
            </w:r>
            <w:r>
              <w:rPr>
                <w:rFonts w:asciiTheme="minorHAnsi" w:hAnsiTheme="minorHAnsi" w:cstheme="minorHAnsi"/>
                <w:bCs/>
                <w:szCs w:val="20"/>
              </w:rPr>
              <w:t xml:space="preserve"> S</w:t>
            </w:r>
            <w:r w:rsidR="006022D7">
              <w:rPr>
                <w:rFonts w:asciiTheme="minorHAnsi" w:hAnsiTheme="minorHAnsi" w:cstheme="minorHAnsi"/>
                <w:bCs/>
                <w:szCs w:val="20"/>
              </w:rPr>
              <w:t>ecurity Checklist in Section A14</w:t>
            </w:r>
            <w:r>
              <w:rPr>
                <w:rFonts w:asciiTheme="minorHAnsi" w:hAnsiTheme="minorHAnsi" w:cstheme="minorHAnsi"/>
                <w:bCs/>
                <w:szCs w:val="20"/>
              </w:rPr>
              <w:t xml:space="preserve"> of the FNS 901 Handbook, the TIG, Operating Rules, and WUMEI as reference. </w:t>
            </w:r>
          </w:p>
        </w:tc>
        <w:tc>
          <w:tcPr>
            <w:tcW w:w="1890" w:type="dxa"/>
            <w:tcBorders>
              <w:top w:val="single" w:sz="4" w:space="0" w:color="auto"/>
              <w:left w:val="single" w:sz="4" w:space="0" w:color="auto"/>
              <w:bottom w:val="single" w:sz="4" w:space="0" w:color="auto"/>
              <w:right w:val="single" w:sz="4" w:space="0" w:color="auto"/>
            </w:tcBorders>
          </w:tcPr>
          <w:p w14:paraId="077E8715" w14:textId="77777777" w:rsidR="00022EE2" w:rsidRPr="006C5607" w:rsidRDefault="009B732D" w:rsidP="00AA1059">
            <w:pPr>
              <w:jc w:val="center"/>
              <w:rPr>
                <w:rFonts w:asciiTheme="minorHAnsi" w:hAnsiTheme="minorHAnsi" w:cs="Calibri"/>
                <w:szCs w:val="20"/>
              </w:rPr>
            </w:pPr>
            <w:r w:rsidRPr="006C5607">
              <w:rPr>
                <w:rFonts w:asciiTheme="minorHAnsi" w:hAnsiTheme="minorHAnsi" w:cs="Calibri"/>
                <w:szCs w:val="20"/>
              </w:rPr>
              <w:t>R</w:t>
            </w:r>
          </w:p>
        </w:tc>
        <w:tc>
          <w:tcPr>
            <w:tcW w:w="1260" w:type="dxa"/>
            <w:tcBorders>
              <w:top w:val="single" w:sz="4" w:space="0" w:color="auto"/>
              <w:left w:val="single" w:sz="4" w:space="0" w:color="auto"/>
              <w:bottom w:val="single" w:sz="4" w:space="0" w:color="auto"/>
              <w:right w:val="single" w:sz="4" w:space="0" w:color="auto"/>
            </w:tcBorders>
          </w:tcPr>
          <w:p w14:paraId="1C10EA07" w14:textId="77777777" w:rsidR="00022EE2" w:rsidRPr="00E15382" w:rsidRDefault="00022EE2" w:rsidP="00AA1059">
            <w:pPr>
              <w:rPr>
                <w:rFonts w:asciiTheme="minorHAnsi" w:hAnsiTheme="minorHAnsi" w:cs="Calibri"/>
                <w:color w:val="7030A0"/>
                <w:szCs w:val="20"/>
              </w:rPr>
            </w:pPr>
          </w:p>
        </w:tc>
        <w:tc>
          <w:tcPr>
            <w:tcW w:w="3060" w:type="dxa"/>
            <w:tcBorders>
              <w:top w:val="single" w:sz="4" w:space="0" w:color="auto"/>
              <w:left w:val="single" w:sz="4" w:space="0" w:color="auto"/>
              <w:bottom w:val="single" w:sz="4" w:space="0" w:color="auto"/>
              <w:right w:val="single" w:sz="4" w:space="0" w:color="auto"/>
            </w:tcBorders>
          </w:tcPr>
          <w:p w14:paraId="4FEEC743" w14:textId="77777777" w:rsidR="006022D7" w:rsidRPr="00E15382" w:rsidRDefault="006022D7" w:rsidP="00AA1059">
            <w:pPr>
              <w:rPr>
                <w:rFonts w:asciiTheme="minorHAnsi" w:hAnsiTheme="minorHAnsi" w:cs="Calibri"/>
                <w:color w:val="7030A0"/>
                <w:szCs w:val="20"/>
              </w:rPr>
            </w:pPr>
          </w:p>
          <w:p w14:paraId="165F4270" w14:textId="77777777" w:rsidR="00022EE2" w:rsidRPr="00E15382" w:rsidRDefault="00022EE2" w:rsidP="00AA1059">
            <w:pPr>
              <w:rPr>
                <w:rFonts w:asciiTheme="minorHAnsi" w:hAnsiTheme="minorHAnsi" w:cs="Calibri"/>
                <w:color w:val="7030A0"/>
                <w:szCs w:val="20"/>
              </w:rPr>
            </w:pPr>
          </w:p>
        </w:tc>
      </w:tr>
      <w:tr w:rsidR="00022EE2" w:rsidRPr="00024860" w14:paraId="509D9182"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7A67DBE3" w14:textId="77777777" w:rsidR="00022EE2" w:rsidRPr="00EE13E1"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7D6B9B9B" w14:textId="77777777" w:rsidR="00022EE2" w:rsidRPr="00EE13E1" w:rsidRDefault="00022EE2" w:rsidP="00AA1059">
            <w:pPr>
              <w:rPr>
                <w:rFonts w:asciiTheme="minorHAnsi" w:hAnsiTheme="minorHAnsi" w:cstheme="minorHAnsi"/>
                <w:bCs/>
                <w:szCs w:val="20"/>
              </w:rPr>
            </w:pPr>
            <w:r w:rsidRPr="00EE13E1">
              <w:rPr>
                <w:rFonts w:asciiTheme="minorHAnsi" w:hAnsiTheme="minorHAnsi" w:cstheme="minorHAnsi"/>
                <w:bCs/>
                <w:szCs w:val="20"/>
              </w:rPr>
              <w:t xml:space="preserve">The </w:t>
            </w:r>
            <w:r>
              <w:rPr>
                <w:rFonts w:asciiTheme="minorHAnsi" w:hAnsiTheme="minorHAnsi" w:cstheme="minorHAnsi"/>
                <w:bCs/>
                <w:szCs w:val="20"/>
              </w:rPr>
              <w:t>eWIC Processor</w:t>
            </w:r>
            <w:r w:rsidRPr="00EE13E1">
              <w:rPr>
                <w:rFonts w:asciiTheme="minorHAnsi" w:hAnsiTheme="minorHAnsi" w:cstheme="minorHAnsi"/>
                <w:bCs/>
                <w:szCs w:val="20"/>
              </w:rPr>
              <w:t xml:space="preserve"> and all subcontractors shall ensure that an appropriate level of security is established and maintained in connection with the EBT services provided pursuant to the statement of work. </w:t>
            </w:r>
          </w:p>
        </w:tc>
        <w:tc>
          <w:tcPr>
            <w:tcW w:w="1890" w:type="dxa"/>
            <w:tcBorders>
              <w:top w:val="single" w:sz="4" w:space="0" w:color="auto"/>
              <w:left w:val="single" w:sz="4" w:space="0" w:color="auto"/>
              <w:bottom w:val="single" w:sz="4" w:space="0" w:color="auto"/>
              <w:right w:val="single" w:sz="4" w:space="0" w:color="auto"/>
            </w:tcBorders>
          </w:tcPr>
          <w:p w14:paraId="243D8B29"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6810757D" w14:textId="77777777" w:rsidR="00022EE2" w:rsidRPr="0011017B" w:rsidRDefault="00022EE2" w:rsidP="00AA1059">
            <w:pPr>
              <w:rPr>
                <w:rFonts w:asciiTheme="minorHAnsi" w:hAnsiTheme="minorHAnsi" w:cs="Calibri"/>
                <w:b/>
                <w:bCs/>
                <w:color w:val="7030A0"/>
                <w:sz w:val="24"/>
                <w:szCs w:val="20"/>
              </w:rPr>
            </w:pPr>
          </w:p>
        </w:tc>
        <w:tc>
          <w:tcPr>
            <w:tcW w:w="3060" w:type="dxa"/>
            <w:tcBorders>
              <w:top w:val="single" w:sz="4" w:space="0" w:color="auto"/>
              <w:left w:val="single" w:sz="4" w:space="0" w:color="auto"/>
              <w:bottom w:val="single" w:sz="4" w:space="0" w:color="auto"/>
              <w:right w:val="single" w:sz="4" w:space="0" w:color="auto"/>
            </w:tcBorders>
          </w:tcPr>
          <w:p w14:paraId="5A783531" w14:textId="77777777" w:rsidR="00022EE2" w:rsidRPr="0011017B" w:rsidRDefault="00022EE2" w:rsidP="00AA1059">
            <w:pPr>
              <w:rPr>
                <w:rFonts w:asciiTheme="minorHAnsi" w:hAnsiTheme="minorHAnsi" w:cs="Calibri"/>
                <w:b/>
                <w:bCs/>
                <w:color w:val="7030A0"/>
                <w:sz w:val="24"/>
                <w:szCs w:val="20"/>
              </w:rPr>
            </w:pPr>
          </w:p>
        </w:tc>
      </w:tr>
      <w:tr w:rsidR="00022EE2" w:rsidRPr="00024860" w14:paraId="42DCE60D"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47E419F8" w14:textId="77777777" w:rsidR="00022EE2" w:rsidRPr="00EE13E1"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14C50E98" w14:textId="7076B133" w:rsidR="00022EE2" w:rsidRDefault="00022EE2" w:rsidP="00AA1059">
            <w:pPr>
              <w:rPr>
                <w:rFonts w:asciiTheme="minorHAnsi" w:hAnsiTheme="minorHAnsi" w:cstheme="minorBidi"/>
                <w:b/>
              </w:rPr>
            </w:pPr>
            <w:r w:rsidRPr="0DE3D0E6">
              <w:rPr>
                <w:rFonts w:asciiTheme="minorHAnsi" w:hAnsiTheme="minorHAnsi" w:cstheme="minorBidi"/>
              </w:rPr>
              <w:t xml:space="preserve">The eWIC Processor shall meet </w:t>
            </w:r>
            <w:r w:rsidR="006B3342" w:rsidRPr="0DE3D0E6">
              <w:rPr>
                <w:rFonts w:asciiTheme="minorHAnsi" w:hAnsiTheme="minorHAnsi" w:cstheme="minorBidi"/>
              </w:rPr>
              <w:t>Maryland WIC</w:t>
            </w:r>
            <w:r w:rsidRPr="0DE3D0E6">
              <w:rPr>
                <w:rFonts w:asciiTheme="minorHAnsi" w:hAnsiTheme="minorHAnsi" w:cstheme="minorBidi"/>
              </w:rPr>
              <w:t xml:space="preserve"> security requirements found at:</w:t>
            </w:r>
          </w:p>
          <w:p w14:paraId="66CDAC57" w14:textId="77777777" w:rsidR="00022EE2" w:rsidRDefault="00022EE2" w:rsidP="00AA1059">
            <w:pPr>
              <w:rPr>
                <w:rFonts w:ascii="Times New Roman" w:hAnsi="Times New Roman"/>
              </w:rPr>
            </w:pPr>
            <w:r>
              <w:rPr>
                <w:rFonts w:asciiTheme="minorHAnsi" w:hAnsiTheme="minorHAnsi" w:cstheme="minorHAnsi"/>
                <w:b/>
                <w:bCs/>
                <w:szCs w:val="20"/>
              </w:rPr>
              <w:t xml:space="preserve">MD WIC - </w:t>
            </w:r>
            <w:hyperlink r:id="rId12" w:history="1">
              <w:r>
                <w:rPr>
                  <w:rStyle w:val="Hyperlink"/>
                  <w:rFonts w:eastAsiaTheme="majorEastAsia"/>
                </w:rPr>
                <w:t>https://doit.maryland.gov/policies/Pages/default.aspx</w:t>
              </w:r>
            </w:hyperlink>
            <w:r>
              <w:t>  </w:t>
            </w:r>
          </w:p>
          <w:p w14:paraId="7B597E9D" w14:textId="77777777" w:rsidR="00022EE2" w:rsidRPr="00EE13E1" w:rsidRDefault="00022EE2" w:rsidP="00AA1059">
            <w:pPr>
              <w:rPr>
                <w:rFonts w:asciiTheme="minorHAnsi" w:hAnsiTheme="minorHAnsi" w:cstheme="minorHAnsi"/>
                <w:b/>
                <w:bCs/>
                <w:szCs w:val="20"/>
              </w:rPr>
            </w:pPr>
            <w:r w:rsidRPr="00FA11E4">
              <w:rPr>
                <w:rFonts w:asciiTheme="minorHAnsi" w:hAnsiTheme="minorHAnsi" w:cstheme="minorHAnsi"/>
                <w:bCs/>
                <w:szCs w:val="20"/>
                <w:u w:val="single"/>
              </w:rPr>
              <w:t>(MD WIC Only)</w:t>
            </w:r>
          </w:p>
        </w:tc>
        <w:tc>
          <w:tcPr>
            <w:tcW w:w="1890" w:type="dxa"/>
            <w:tcBorders>
              <w:top w:val="single" w:sz="4" w:space="0" w:color="auto"/>
              <w:left w:val="single" w:sz="4" w:space="0" w:color="auto"/>
              <w:bottom w:val="single" w:sz="4" w:space="0" w:color="auto"/>
              <w:right w:val="single" w:sz="4" w:space="0" w:color="auto"/>
            </w:tcBorders>
          </w:tcPr>
          <w:p w14:paraId="335B344A" w14:textId="77777777" w:rsidR="00022EE2" w:rsidRPr="006C5607" w:rsidRDefault="009B732D" w:rsidP="00AA1059">
            <w:pPr>
              <w:jc w:val="center"/>
              <w:rPr>
                <w:rFonts w:asciiTheme="minorHAnsi" w:hAnsiTheme="minorHAnsi" w:cs="Calibri"/>
                <w:szCs w:val="20"/>
              </w:rPr>
            </w:pPr>
            <w:r w:rsidRPr="006C5607">
              <w:rPr>
                <w:rFonts w:asciiTheme="minorHAnsi" w:hAnsiTheme="minorHAnsi" w:cs="Calibri"/>
                <w:szCs w:val="20"/>
              </w:rPr>
              <w:t>R</w:t>
            </w:r>
          </w:p>
        </w:tc>
        <w:tc>
          <w:tcPr>
            <w:tcW w:w="1260" w:type="dxa"/>
            <w:tcBorders>
              <w:top w:val="single" w:sz="4" w:space="0" w:color="auto"/>
              <w:left w:val="single" w:sz="4" w:space="0" w:color="auto"/>
              <w:bottom w:val="single" w:sz="4" w:space="0" w:color="auto"/>
              <w:right w:val="single" w:sz="4" w:space="0" w:color="auto"/>
            </w:tcBorders>
          </w:tcPr>
          <w:p w14:paraId="4CF1BA0C" w14:textId="77777777" w:rsidR="00022EE2" w:rsidRPr="0011017B" w:rsidRDefault="00022EE2" w:rsidP="00AA1059">
            <w:pPr>
              <w:rPr>
                <w:rFonts w:asciiTheme="minorHAnsi" w:hAnsiTheme="minorHAnsi" w:cs="Calibri"/>
                <w:color w:val="7030A0"/>
                <w:sz w:val="24"/>
              </w:rPr>
            </w:pPr>
          </w:p>
        </w:tc>
        <w:tc>
          <w:tcPr>
            <w:tcW w:w="3060" w:type="dxa"/>
            <w:tcBorders>
              <w:top w:val="single" w:sz="4" w:space="0" w:color="auto"/>
              <w:left w:val="single" w:sz="4" w:space="0" w:color="auto"/>
              <w:bottom w:val="single" w:sz="4" w:space="0" w:color="auto"/>
              <w:right w:val="single" w:sz="4" w:space="0" w:color="auto"/>
            </w:tcBorders>
          </w:tcPr>
          <w:p w14:paraId="707B3CEB" w14:textId="77777777" w:rsidR="00022EE2" w:rsidRPr="0011017B" w:rsidRDefault="00022EE2" w:rsidP="00AA1059">
            <w:pPr>
              <w:rPr>
                <w:rFonts w:asciiTheme="minorHAnsi" w:hAnsiTheme="minorHAnsi" w:cs="Calibri"/>
                <w:color w:val="7030A0"/>
                <w:sz w:val="24"/>
              </w:rPr>
            </w:pPr>
          </w:p>
        </w:tc>
      </w:tr>
      <w:tr w:rsidR="00E16388" w:rsidRPr="00024860" w14:paraId="2025661D"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F72631B" w14:textId="77777777" w:rsidR="00022EE2" w:rsidRPr="00EE13E1"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250C93E" w14:textId="77777777" w:rsidR="00022EE2" w:rsidRPr="00EE13E1" w:rsidRDefault="00022EE2" w:rsidP="00AA1059">
            <w:pPr>
              <w:rPr>
                <w:rFonts w:asciiTheme="minorHAnsi" w:hAnsiTheme="minorHAnsi" w:cstheme="minorHAnsi"/>
                <w:b/>
                <w:bCs/>
                <w:szCs w:val="20"/>
              </w:rPr>
            </w:pPr>
            <w:r w:rsidRPr="00EE13E1">
              <w:rPr>
                <w:rFonts w:asciiTheme="minorHAnsi" w:hAnsiTheme="minorHAnsi" w:cstheme="minorHAnsi"/>
                <w:b/>
                <w:bCs/>
                <w:szCs w:val="20"/>
              </w:rPr>
              <w:t>Access to System Function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0451F7A" w14:textId="77777777" w:rsidR="00022EE2" w:rsidRPr="006C5607" w:rsidRDefault="00022EE2" w:rsidP="00AA1059">
            <w:pPr>
              <w:jc w:val="center"/>
              <w:rPr>
                <w:rFonts w:asciiTheme="minorHAnsi" w:hAnsiTheme="minorHAnsi" w:cs="Calibri"/>
                <w:bCs/>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6D53786"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CC01653"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6630BACF"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55CB3908" w14:textId="77777777" w:rsidR="00022EE2" w:rsidRPr="00EE13E1" w:rsidRDefault="00022EE2" w:rsidP="00AA1059">
            <w:pPr>
              <w:pStyle w:val="Heading3"/>
              <w:ind w:left="900" w:hanging="921"/>
            </w:pPr>
          </w:p>
        </w:tc>
        <w:tc>
          <w:tcPr>
            <w:tcW w:w="6840" w:type="dxa"/>
            <w:tcBorders>
              <w:top w:val="single" w:sz="4" w:space="0" w:color="auto"/>
              <w:left w:val="single" w:sz="4" w:space="0" w:color="auto"/>
              <w:bottom w:val="single" w:sz="4" w:space="0" w:color="auto"/>
              <w:right w:val="single" w:sz="4" w:space="0" w:color="auto"/>
            </w:tcBorders>
          </w:tcPr>
          <w:p w14:paraId="7057C138" w14:textId="5E767FF6" w:rsidR="00022EE2" w:rsidRPr="00EE13E1" w:rsidRDefault="00022EE2" w:rsidP="00AA1059">
            <w:pPr>
              <w:rPr>
                <w:rFonts w:asciiTheme="minorHAnsi" w:hAnsiTheme="minorHAnsi" w:cstheme="minorHAnsi"/>
                <w:b/>
                <w:bCs/>
                <w:szCs w:val="20"/>
              </w:rPr>
            </w:pPr>
            <w:r w:rsidRPr="00EE13E1">
              <w:rPr>
                <w:rFonts w:asciiTheme="minorHAnsi" w:hAnsiTheme="minorHAnsi" w:cstheme="minorHAnsi"/>
                <w:szCs w:val="20"/>
              </w:rPr>
              <w:t xml:space="preserve">The eWIC system shall provide controls to </w:t>
            </w:r>
            <w:r w:rsidR="00883C79">
              <w:t>Maryland WIC and USVI WIC</w:t>
            </w:r>
            <w:r w:rsidRPr="00EE13E1">
              <w:rPr>
                <w:rFonts w:asciiTheme="minorHAnsi" w:hAnsiTheme="minorHAnsi" w:cstheme="minorHAnsi"/>
                <w:szCs w:val="20"/>
              </w:rPr>
              <w:t xml:space="preserve"> to limit and manage user access to specific application functionality and data.</w:t>
            </w:r>
          </w:p>
        </w:tc>
        <w:tc>
          <w:tcPr>
            <w:tcW w:w="1890" w:type="dxa"/>
            <w:tcBorders>
              <w:top w:val="single" w:sz="4" w:space="0" w:color="auto"/>
              <w:left w:val="single" w:sz="4" w:space="0" w:color="auto"/>
              <w:bottom w:val="single" w:sz="4" w:space="0" w:color="auto"/>
              <w:right w:val="single" w:sz="4" w:space="0" w:color="auto"/>
            </w:tcBorders>
          </w:tcPr>
          <w:p w14:paraId="719C6EF6"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1959C9AF" w14:textId="77777777" w:rsidR="00022EE2" w:rsidRDefault="00022EE2" w:rsidP="00AA1059">
            <w:pPr>
              <w:rPr>
                <w:rFonts w:asciiTheme="minorHAnsi" w:hAnsiTheme="minorHAnsi" w:cs="Calibri"/>
                <w:b/>
                <w:bCs/>
                <w:color w:val="000000" w:themeColor="text1"/>
                <w:sz w:val="24"/>
              </w:rPr>
            </w:pPr>
          </w:p>
        </w:tc>
        <w:tc>
          <w:tcPr>
            <w:tcW w:w="3060" w:type="dxa"/>
            <w:tcBorders>
              <w:top w:val="single" w:sz="4" w:space="0" w:color="auto"/>
              <w:left w:val="single" w:sz="4" w:space="0" w:color="auto"/>
              <w:bottom w:val="single" w:sz="4" w:space="0" w:color="auto"/>
              <w:right w:val="single" w:sz="4" w:space="0" w:color="auto"/>
            </w:tcBorders>
          </w:tcPr>
          <w:p w14:paraId="249AEADC" w14:textId="77777777" w:rsidR="00022EE2" w:rsidRDefault="00022EE2" w:rsidP="00AA1059">
            <w:pPr>
              <w:rPr>
                <w:rFonts w:asciiTheme="minorHAnsi" w:hAnsiTheme="minorHAnsi" w:cs="Calibri"/>
                <w:b/>
                <w:bCs/>
                <w:color w:val="000000" w:themeColor="text1"/>
                <w:sz w:val="24"/>
              </w:rPr>
            </w:pPr>
          </w:p>
        </w:tc>
      </w:tr>
      <w:tr w:rsidR="00022EE2" w:rsidRPr="00024860" w14:paraId="0F3D9CC0"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767B7C93"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A670A63" w14:textId="77777777" w:rsidR="00022EE2" w:rsidRPr="00EE13E1" w:rsidRDefault="00022EE2" w:rsidP="00AA1059">
            <w:pPr>
              <w:ind w:left="346"/>
              <w:rPr>
                <w:rFonts w:asciiTheme="minorHAnsi" w:hAnsiTheme="minorHAnsi" w:cstheme="minorHAnsi"/>
                <w:szCs w:val="20"/>
              </w:rPr>
            </w:pPr>
            <w:r w:rsidRPr="00EE13E1">
              <w:rPr>
                <w:rFonts w:asciiTheme="minorHAnsi" w:hAnsiTheme="minorHAnsi" w:cstheme="minorHAnsi"/>
                <w:szCs w:val="20"/>
              </w:rPr>
              <w:t>Access shall be based on defined roles.</w:t>
            </w:r>
          </w:p>
        </w:tc>
        <w:tc>
          <w:tcPr>
            <w:tcW w:w="1890" w:type="dxa"/>
            <w:tcBorders>
              <w:top w:val="single" w:sz="4" w:space="0" w:color="auto"/>
              <w:left w:val="single" w:sz="4" w:space="0" w:color="auto"/>
              <w:bottom w:val="single" w:sz="4" w:space="0" w:color="auto"/>
              <w:right w:val="single" w:sz="4" w:space="0" w:color="auto"/>
            </w:tcBorders>
          </w:tcPr>
          <w:p w14:paraId="5E0662E3"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360C8019"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189B0C90"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78CC6C3B"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49B31A36"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70166C0" w14:textId="186F1332" w:rsidR="00022EE2" w:rsidRPr="00EE13E1" w:rsidRDefault="00022EE2" w:rsidP="00AA1059">
            <w:pPr>
              <w:ind w:left="315"/>
              <w:rPr>
                <w:rFonts w:asciiTheme="minorHAnsi" w:hAnsiTheme="minorHAnsi" w:cstheme="minorHAnsi"/>
                <w:szCs w:val="20"/>
              </w:rPr>
            </w:pPr>
            <w:r w:rsidRPr="00EE13E1">
              <w:rPr>
                <w:rFonts w:asciiTheme="minorHAnsi" w:hAnsiTheme="minorHAnsi" w:cstheme="minorHAnsi"/>
                <w:szCs w:val="20"/>
              </w:rPr>
              <w:t xml:space="preserve">The eWIC system shall provide </w:t>
            </w:r>
            <w:r w:rsidR="00883C79">
              <w:t>Maryland WIC and USVI WIC</w:t>
            </w:r>
            <w:r w:rsidRPr="00EE13E1">
              <w:rPr>
                <w:rFonts w:asciiTheme="minorHAnsi" w:hAnsiTheme="minorHAnsi" w:cstheme="minorHAnsi"/>
                <w:szCs w:val="20"/>
              </w:rPr>
              <w:t xml:space="preserve"> security administrator(s) with the ability to manage user access at multiple levels (i.e., state, local agency and clinic) and/or by staff role.</w:t>
            </w:r>
          </w:p>
        </w:tc>
        <w:tc>
          <w:tcPr>
            <w:tcW w:w="1890" w:type="dxa"/>
            <w:tcBorders>
              <w:top w:val="single" w:sz="4" w:space="0" w:color="auto"/>
              <w:left w:val="single" w:sz="4" w:space="0" w:color="auto"/>
              <w:bottom w:val="single" w:sz="4" w:space="0" w:color="auto"/>
              <w:right w:val="single" w:sz="4" w:space="0" w:color="auto"/>
            </w:tcBorders>
          </w:tcPr>
          <w:p w14:paraId="0BCFCB7D"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3DBE3814"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457A1D8C"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1BA51C90"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5561149C"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8608436" w14:textId="6DBE9BE5" w:rsidR="00022EE2" w:rsidRPr="00EE13E1" w:rsidRDefault="00022EE2" w:rsidP="00AA1059">
            <w:pPr>
              <w:ind w:left="315"/>
              <w:rPr>
                <w:rFonts w:asciiTheme="minorHAnsi" w:hAnsiTheme="minorHAnsi" w:cstheme="minorBidi"/>
              </w:rPr>
            </w:pPr>
            <w:r w:rsidRPr="0B1DB556">
              <w:rPr>
                <w:rFonts w:asciiTheme="minorHAnsi" w:hAnsiTheme="minorHAnsi" w:cstheme="minorBidi"/>
              </w:rPr>
              <w:t xml:space="preserve">The eWIC system shall allow </w:t>
            </w:r>
            <w:r w:rsidR="00883C79">
              <w:t>Maryland WIC and USVI WIC</w:t>
            </w:r>
            <w:r w:rsidRPr="0B1DB556">
              <w:rPr>
                <w:rFonts w:asciiTheme="minorHAnsi" w:hAnsiTheme="minorHAnsi" w:cstheme="minorBidi"/>
              </w:rPr>
              <w:t xml:space="preserve"> Security Administrator</w:t>
            </w:r>
            <w:r w:rsidR="003F0B47" w:rsidRPr="0B1DB556">
              <w:rPr>
                <w:rFonts w:asciiTheme="minorHAnsi" w:hAnsiTheme="minorHAnsi" w:cstheme="minorBidi"/>
              </w:rPr>
              <w:t>s</w:t>
            </w:r>
            <w:r w:rsidRPr="0B1DB556">
              <w:rPr>
                <w:rFonts w:asciiTheme="minorHAnsi" w:hAnsiTheme="minorHAnsi" w:cstheme="minorBidi"/>
              </w:rPr>
              <w:t xml:space="preserve"> the capability to set up newly authorized </w:t>
            </w:r>
            <w:r w:rsidR="00883C79">
              <w:t>Maryland WIC and USVI WIC</w:t>
            </w:r>
            <w:r w:rsidR="00534A10" w:rsidRPr="0B1DB556">
              <w:rPr>
                <w:rFonts w:asciiTheme="minorHAnsi" w:hAnsiTheme="minorHAnsi" w:cstheme="minorBidi"/>
              </w:rPr>
              <w:t xml:space="preserve"> </w:t>
            </w:r>
            <w:r w:rsidRPr="0B1DB556">
              <w:rPr>
                <w:rFonts w:asciiTheme="minorHAnsi" w:hAnsiTheme="minorHAnsi" w:cstheme="minorBidi"/>
              </w:rPr>
              <w:t xml:space="preserve">employees, change user passwords, manage user profiles, </w:t>
            </w:r>
            <w:r w:rsidR="6603B0D0" w:rsidRPr="1DFE4ACE">
              <w:rPr>
                <w:rFonts w:asciiTheme="minorHAnsi" w:hAnsiTheme="minorHAnsi" w:cstheme="minorBidi"/>
              </w:rPr>
              <w:t>unlock accounts</w:t>
            </w:r>
            <w:r w:rsidRPr="1DFE4ACE">
              <w:rPr>
                <w:rFonts w:asciiTheme="minorHAnsi" w:hAnsiTheme="minorHAnsi" w:cstheme="minorBidi"/>
              </w:rPr>
              <w:t>,</w:t>
            </w:r>
            <w:r w:rsidR="5E9ABC9F" w:rsidRPr="1DFE4ACE">
              <w:rPr>
                <w:rFonts w:asciiTheme="minorHAnsi" w:hAnsiTheme="minorHAnsi" w:cstheme="minorBidi"/>
              </w:rPr>
              <w:t xml:space="preserve"> lock accounts, delete accounts</w:t>
            </w:r>
            <w:r w:rsidR="5E9ABC9F" w:rsidRPr="64A276DC">
              <w:rPr>
                <w:rFonts w:asciiTheme="minorHAnsi" w:hAnsiTheme="minorHAnsi" w:cstheme="minorBidi"/>
              </w:rPr>
              <w:t>,</w:t>
            </w:r>
            <w:r w:rsidRPr="0B1DB556">
              <w:rPr>
                <w:rFonts w:asciiTheme="minorHAnsi" w:hAnsiTheme="minorHAnsi" w:cstheme="minorBidi"/>
              </w:rPr>
              <w:t xml:space="preserve"> and assign user IDs and passwords. </w:t>
            </w:r>
          </w:p>
        </w:tc>
        <w:tc>
          <w:tcPr>
            <w:tcW w:w="1890" w:type="dxa"/>
            <w:tcBorders>
              <w:top w:val="single" w:sz="4" w:space="0" w:color="auto"/>
              <w:left w:val="single" w:sz="4" w:space="0" w:color="auto"/>
              <w:bottom w:val="single" w:sz="4" w:space="0" w:color="auto"/>
              <w:right w:val="single" w:sz="4" w:space="0" w:color="auto"/>
            </w:tcBorders>
          </w:tcPr>
          <w:p w14:paraId="79BCAF6E"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56A3086B"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4786DBA5"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1563A109"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28458F10"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F8E2EFC" w14:textId="77777777" w:rsidR="00022EE2" w:rsidRPr="00EE13E1" w:rsidRDefault="00022EE2" w:rsidP="00AA1059">
            <w:pPr>
              <w:ind w:left="315"/>
              <w:rPr>
                <w:rFonts w:asciiTheme="minorHAnsi" w:hAnsiTheme="minorHAnsi" w:cstheme="minorHAnsi"/>
                <w:szCs w:val="20"/>
              </w:rPr>
            </w:pPr>
            <w:r w:rsidRPr="00EE13E1">
              <w:rPr>
                <w:rFonts w:asciiTheme="minorHAnsi" w:hAnsiTheme="minorHAnsi" w:cstheme="minorHAnsi"/>
                <w:szCs w:val="20"/>
              </w:rPr>
              <w:t xml:space="preserve">The eWIC system </w:t>
            </w:r>
            <w:proofErr w:type="gramStart"/>
            <w:r w:rsidRPr="00EE13E1">
              <w:rPr>
                <w:rFonts w:asciiTheme="minorHAnsi" w:hAnsiTheme="minorHAnsi" w:cstheme="minorHAnsi"/>
                <w:szCs w:val="20"/>
              </w:rPr>
              <w:t>shall</w:t>
            </w:r>
            <w:proofErr w:type="gramEnd"/>
            <w:r w:rsidRPr="00EE13E1">
              <w:rPr>
                <w:rFonts w:asciiTheme="minorHAnsi" w:hAnsiTheme="minorHAnsi" w:cstheme="minorHAnsi"/>
                <w:szCs w:val="20"/>
              </w:rPr>
              <w:t xml:space="preserve"> ensure that all users are established in the system with unique identification.</w:t>
            </w:r>
          </w:p>
        </w:tc>
        <w:tc>
          <w:tcPr>
            <w:tcW w:w="1890" w:type="dxa"/>
            <w:tcBorders>
              <w:top w:val="single" w:sz="4" w:space="0" w:color="auto"/>
              <w:left w:val="single" w:sz="4" w:space="0" w:color="auto"/>
              <w:bottom w:val="single" w:sz="4" w:space="0" w:color="auto"/>
              <w:right w:val="single" w:sz="4" w:space="0" w:color="auto"/>
            </w:tcBorders>
          </w:tcPr>
          <w:p w14:paraId="5CAD28AD"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79FE5859"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2D9056EE"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26734D30"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2A258F11"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DEE4CDF" w14:textId="6FFFD318" w:rsidR="00022EE2" w:rsidRPr="00EE13E1" w:rsidRDefault="00022EE2" w:rsidP="00AA1059">
            <w:pPr>
              <w:ind w:left="315"/>
              <w:rPr>
                <w:rFonts w:asciiTheme="minorHAnsi" w:hAnsiTheme="minorHAnsi" w:cstheme="minorBidi"/>
              </w:rPr>
            </w:pPr>
            <w:r w:rsidRPr="7EB7E459">
              <w:rPr>
                <w:rFonts w:asciiTheme="minorHAnsi" w:hAnsiTheme="minorHAnsi" w:cstheme="minorBidi"/>
              </w:rPr>
              <w:t xml:space="preserve">The eWIC system shall ensure that user PINs </w:t>
            </w:r>
            <w:r w:rsidR="00295403">
              <w:rPr>
                <w:rFonts w:asciiTheme="minorHAnsi" w:hAnsiTheme="minorHAnsi" w:cstheme="minorBidi"/>
              </w:rPr>
              <w:t xml:space="preserve">and passwords </w:t>
            </w:r>
            <w:r w:rsidRPr="7EB7E459">
              <w:rPr>
                <w:rFonts w:asciiTheme="minorHAnsi" w:hAnsiTheme="minorHAnsi" w:cstheme="minorBidi"/>
              </w:rPr>
              <w:t>are not displayed on terminals or monitors.</w:t>
            </w:r>
          </w:p>
        </w:tc>
        <w:tc>
          <w:tcPr>
            <w:tcW w:w="1890" w:type="dxa"/>
            <w:tcBorders>
              <w:top w:val="single" w:sz="4" w:space="0" w:color="auto"/>
              <w:left w:val="single" w:sz="4" w:space="0" w:color="auto"/>
              <w:bottom w:val="single" w:sz="4" w:space="0" w:color="auto"/>
              <w:right w:val="single" w:sz="4" w:space="0" w:color="auto"/>
            </w:tcBorders>
          </w:tcPr>
          <w:p w14:paraId="3A081514"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631D62BA"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796157D4"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722C8963"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3064F6F1"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C62407D" w14:textId="6CEF06B6" w:rsidR="00022EE2" w:rsidRPr="00EE13E1" w:rsidRDefault="00022EE2" w:rsidP="00AA1059">
            <w:pPr>
              <w:ind w:left="315"/>
              <w:rPr>
                <w:rFonts w:asciiTheme="minorHAnsi" w:hAnsiTheme="minorHAnsi" w:cstheme="minorBidi"/>
              </w:rPr>
            </w:pPr>
            <w:r w:rsidRPr="03CFB4F4">
              <w:rPr>
                <w:rFonts w:asciiTheme="minorHAnsi" w:hAnsiTheme="minorHAnsi" w:cstheme="minorBidi"/>
              </w:rPr>
              <w:t xml:space="preserve">The eWIC system </w:t>
            </w:r>
            <w:proofErr w:type="gramStart"/>
            <w:r w:rsidRPr="03CFB4F4">
              <w:rPr>
                <w:rFonts w:asciiTheme="minorHAnsi" w:hAnsiTheme="minorHAnsi" w:cstheme="minorBidi"/>
              </w:rPr>
              <w:t>shall</w:t>
            </w:r>
            <w:proofErr w:type="gramEnd"/>
            <w:r w:rsidRPr="03CFB4F4">
              <w:rPr>
                <w:rFonts w:asciiTheme="minorHAnsi" w:hAnsiTheme="minorHAnsi" w:cstheme="minorBidi"/>
              </w:rPr>
              <w:t xml:space="preserve"> ensure that the system and </w:t>
            </w:r>
            <w:r w:rsidR="00883C79">
              <w:t>Maryland WIC and USVI WIC</w:t>
            </w:r>
            <w:r w:rsidRPr="03CFB4F4">
              <w:rPr>
                <w:rFonts w:asciiTheme="minorHAnsi" w:hAnsiTheme="minorHAnsi" w:cstheme="minorBidi"/>
              </w:rPr>
              <w:t xml:space="preserve"> data are not available to unauthorized users.</w:t>
            </w:r>
          </w:p>
        </w:tc>
        <w:tc>
          <w:tcPr>
            <w:tcW w:w="1890" w:type="dxa"/>
            <w:tcBorders>
              <w:top w:val="single" w:sz="4" w:space="0" w:color="auto"/>
              <w:left w:val="single" w:sz="4" w:space="0" w:color="auto"/>
              <w:bottom w:val="single" w:sz="4" w:space="0" w:color="auto"/>
              <w:right w:val="single" w:sz="4" w:space="0" w:color="auto"/>
            </w:tcBorders>
          </w:tcPr>
          <w:p w14:paraId="5050B315"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42F304E5" w14:textId="77777777" w:rsidR="00022EE2" w:rsidRDefault="00022EE2" w:rsidP="00AA1059">
            <w:pPr>
              <w:rPr>
                <w:rFonts w:asciiTheme="minorHAnsi" w:hAnsiTheme="minorHAnsi" w:cs="Calibri"/>
                <w:b/>
                <w:bCs/>
                <w:sz w:val="24"/>
              </w:rPr>
            </w:pPr>
          </w:p>
        </w:tc>
        <w:tc>
          <w:tcPr>
            <w:tcW w:w="3060" w:type="dxa"/>
            <w:tcBorders>
              <w:top w:val="single" w:sz="4" w:space="0" w:color="auto"/>
              <w:left w:val="single" w:sz="4" w:space="0" w:color="auto"/>
              <w:bottom w:val="single" w:sz="4" w:space="0" w:color="auto"/>
              <w:right w:val="single" w:sz="4" w:space="0" w:color="auto"/>
            </w:tcBorders>
          </w:tcPr>
          <w:p w14:paraId="000F9DFC" w14:textId="77777777" w:rsidR="00022EE2" w:rsidRDefault="00022EE2" w:rsidP="00AA1059">
            <w:pPr>
              <w:rPr>
                <w:rFonts w:asciiTheme="minorHAnsi" w:hAnsiTheme="minorHAnsi" w:cs="Calibri"/>
                <w:b/>
                <w:bCs/>
                <w:sz w:val="24"/>
              </w:rPr>
            </w:pPr>
          </w:p>
        </w:tc>
      </w:tr>
      <w:tr w:rsidR="00022EE2" w:rsidRPr="00024860" w14:paraId="1B6A30AB"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319F87B0"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02541A1" w14:textId="18975AAA" w:rsidR="00022EE2" w:rsidRPr="00EE13E1" w:rsidRDefault="00022EE2" w:rsidP="00AA1059">
            <w:pPr>
              <w:ind w:left="315"/>
              <w:rPr>
                <w:rFonts w:asciiTheme="minorHAnsi" w:hAnsiTheme="minorHAnsi" w:cstheme="minorBidi"/>
              </w:rPr>
            </w:pPr>
            <w:r w:rsidRPr="6F4C5EAE">
              <w:rPr>
                <w:rFonts w:asciiTheme="minorHAnsi" w:hAnsiTheme="minorHAnsi" w:cstheme="minorBidi"/>
              </w:rPr>
              <w:t xml:space="preserve">The eWIC system shall support system lockout after </w:t>
            </w:r>
            <w:r w:rsidR="006D0B5F">
              <w:rPr>
                <w:rFonts w:asciiTheme="minorHAnsi" w:hAnsiTheme="minorHAnsi" w:cstheme="minorBidi"/>
              </w:rPr>
              <w:t>three</w:t>
            </w:r>
            <w:r w:rsidRPr="6F4C5EAE">
              <w:rPr>
                <w:rFonts w:asciiTheme="minorHAnsi" w:hAnsiTheme="minorHAnsi" w:cstheme="minorBidi"/>
              </w:rPr>
              <w:t xml:space="preserve"> invalid access attempts.</w:t>
            </w:r>
          </w:p>
        </w:tc>
        <w:tc>
          <w:tcPr>
            <w:tcW w:w="1890" w:type="dxa"/>
            <w:tcBorders>
              <w:top w:val="single" w:sz="4" w:space="0" w:color="auto"/>
              <w:left w:val="single" w:sz="4" w:space="0" w:color="auto"/>
              <w:bottom w:val="single" w:sz="4" w:space="0" w:color="auto"/>
              <w:right w:val="single" w:sz="4" w:space="0" w:color="auto"/>
            </w:tcBorders>
          </w:tcPr>
          <w:p w14:paraId="40539D66"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62CA18B6"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7E22E2F8"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0D570E1C"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53D9CB3D" w14:textId="77777777" w:rsidR="00022EE2" w:rsidRPr="00EE13E1" w:rsidRDefault="00022EE2" w:rsidP="00AA1059">
            <w:pPr>
              <w:pStyle w:val="Heading4"/>
              <w:rPr>
                <w:szCs w:val="20"/>
              </w:rPr>
            </w:pPr>
          </w:p>
        </w:tc>
        <w:tc>
          <w:tcPr>
            <w:tcW w:w="6840" w:type="dxa"/>
            <w:tcBorders>
              <w:top w:val="single" w:sz="4" w:space="0" w:color="auto"/>
              <w:left w:val="single" w:sz="4" w:space="0" w:color="auto"/>
              <w:bottom w:val="single" w:sz="4" w:space="0" w:color="auto"/>
              <w:right w:val="single" w:sz="4" w:space="0" w:color="auto"/>
            </w:tcBorders>
          </w:tcPr>
          <w:p w14:paraId="6556C910" w14:textId="4D2E3489" w:rsidR="00022EE2" w:rsidRPr="00EE13E1" w:rsidRDefault="00022EE2" w:rsidP="00AA1059">
            <w:pPr>
              <w:ind w:left="336"/>
              <w:rPr>
                <w:rFonts w:asciiTheme="minorHAnsi" w:hAnsiTheme="minorHAnsi" w:cstheme="minorHAnsi"/>
                <w:b/>
                <w:bCs/>
                <w:szCs w:val="20"/>
              </w:rPr>
            </w:pPr>
            <w:r w:rsidRPr="00EE13E1">
              <w:rPr>
                <w:rFonts w:asciiTheme="minorHAnsi" w:hAnsiTheme="minorHAnsi" w:cstheme="minorHAnsi"/>
                <w:szCs w:val="20"/>
              </w:rPr>
              <w:t xml:space="preserve">The eWIC system shall allow inactivation of users no longer authorized by </w:t>
            </w:r>
            <w:r w:rsidR="00883C79">
              <w:t>Maryland WIC and USVI WIC</w:t>
            </w:r>
            <w:r w:rsidRPr="00EE13E1">
              <w:rPr>
                <w:rFonts w:asciiTheme="minorHAnsi" w:hAnsiTheme="minorHAnsi" w:cstheme="minorHAnsi"/>
                <w:szCs w:val="20"/>
              </w:rPr>
              <w:t>.</w:t>
            </w:r>
          </w:p>
        </w:tc>
        <w:tc>
          <w:tcPr>
            <w:tcW w:w="1890" w:type="dxa"/>
            <w:tcBorders>
              <w:top w:val="single" w:sz="4" w:space="0" w:color="auto"/>
              <w:left w:val="single" w:sz="4" w:space="0" w:color="auto"/>
              <w:bottom w:val="single" w:sz="4" w:space="0" w:color="auto"/>
              <w:right w:val="single" w:sz="4" w:space="0" w:color="auto"/>
            </w:tcBorders>
          </w:tcPr>
          <w:p w14:paraId="4D6C45DA"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4DC08A45"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6E855D3E"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21E8C9D4"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5FC501F1" w14:textId="77777777" w:rsidR="00022EE2" w:rsidRPr="00EE13E1" w:rsidRDefault="00022EE2" w:rsidP="00AA1059">
            <w:pPr>
              <w:pStyle w:val="Heading4"/>
              <w:rPr>
                <w:szCs w:val="20"/>
              </w:rPr>
            </w:pPr>
          </w:p>
        </w:tc>
        <w:tc>
          <w:tcPr>
            <w:tcW w:w="6840" w:type="dxa"/>
            <w:tcBorders>
              <w:top w:val="single" w:sz="4" w:space="0" w:color="auto"/>
              <w:left w:val="single" w:sz="4" w:space="0" w:color="auto"/>
              <w:bottom w:val="single" w:sz="4" w:space="0" w:color="auto"/>
              <w:right w:val="single" w:sz="4" w:space="0" w:color="auto"/>
            </w:tcBorders>
          </w:tcPr>
          <w:p w14:paraId="23E8561D" w14:textId="56B3415A" w:rsidR="00022EE2" w:rsidRPr="00EE13E1" w:rsidRDefault="2681DDAD" w:rsidP="00AA1059">
            <w:pPr>
              <w:ind w:left="336"/>
              <w:rPr>
                <w:rFonts w:asciiTheme="minorHAnsi" w:hAnsiTheme="minorHAnsi" w:cstheme="minorBidi"/>
              </w:rPr>
            </w:pPr>
            <w:r w:rsidRPr="2681DDAD">
              <w:rPr>
                <w:rFonts w:asciiTheme="minorHAnsi" w:hAnsiTheme="minorHAnsi" w:cstheme="minorBidi"/>
              </w:rPr>
              <w:t xml:space="preserve">The eWIC system shall </w:t>
            </w:r>
            <w:r w:rsidR="00DB1042">
              <w:rPr>
                <w:rFonts w:asciiTheme="minorHAnsi" w:hAnsiTheme="minorHAnsi" w:cstheme="minorBidi"/>
              </w:rPr>
              <w:t xml:space="preserve">provide the functionality for </w:t>
            </w:r>
            <w:r w:rsidR="00883C79">
              <w:t>Maryland WIC and USVI WIC</w:t>
            </w:r>
            <w:r w:rsidR="00DB1042">
              <w:rPr>
                <w:rFonts w:asciiTheme="minorHAnsi" w:hAnsiTheme="minorHAnsi" w:cstheme="minorBidi"/>
              </w:rPr>
              <w:t xml:space="preserve"> to view the last login date for users. </w:t>
            </w:r>
          </w:p>
        </w:tc>
        <w:tc>
          <w:tcPr>
            <w:tcW w:w="1890" w:type="dxa"/>
            <w:tcBorders>
              <w:top w:val="single" w:sz="4" w:space="0" w:color="auto"/>
              <w:left w:val="single" w:sz="4" w:space="0" w:color="auto"/>
              <w:bottom w:val="single" w:sz="4" w:space="0" w:color="auto"/>
              <w:right w:val="single" w:sz="4" w:space="0" w:color="auto"/>
            </w:tcBorders>
          </w:tcPr>
          <w:p w14:paraId="233C6F07"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607C26E0" w14:textId="77777777" w:rsidR="00022EE2" w:rsidRPr="3EF48FC6" w:rsidRDefault="00022EE2" w:rsidP="00AA1059">
            <w:pPr>
              <w:rPr>
                <w:rFonts w:asciiTheme="minorHAnsi" w:hAnsiTheme="minorHAnsi" w:cs="Calibri"/>
                <w:b/>
                <w:bCs/>
                <w:color w:val="FFFFFF" w:themeColor="background1"/>
                <w:sz w:val="24"/>
              </w:rPr>
            </w:pPr>
          </w:p>
        </w:tc>
        <w:tc>
          <w:tcPr>
            <w:tcW w:w="3060" w:type="dxa"/>
            <w:tcBorders>
              <w:top w:val="single" w:sz="4" w:space="0" w:color="auto"/>
              <w:left w:val="single" w:sz="4" w:space="0" w:color="auto"/>
              <w:bottom w:val="single" w:sz="4" w:space="0" w:color="auto"/>
              <w:right w:val="single" w:sz="4" w:space="0" w:color="auto"/>
            </w:tcBorders>
          </w:tcPr>
          <w:p w14:paraId="15EC3638" w14:textId="77777777" w:rsidR="00022EE2" w:rsidRDefault="00022EE2" w:rsidP="00AA1059">
            <w:pPr>
              <w:rPr>
                <w:rFonts w:asciiTheme="minorHAnsi" w:hAnsiTheme="minorHAnsi" w:cs="Calibri"/>
                <w:color w:val="FFFFFF" w:themeColor="background1"/>
                <w:sz w:val="24"/>
              </w:rPr>
            </w:pPr>
            <w:r w:rsidRPr="3EF48FC6">
              <w:rPr>
                <w:rFonts w:asciiTheme="minorHAnsi" w:hAnsiTheme="minorHAnsi" w:cs="Calibri"/>
                <w:b/>
                <w:bCs/>
                <w:color w:val="FFFFFF" w:themeColor="background1"/>
                <w:sz w:val="24"/>
              </w:rPr>
              <w:t>I</w:t>
            </w:r>
          </w:p>
        </w:tc>
      </w:tr>
      <w:tr w:rsidR="00022EE2" w:rsidRPr="00024860" w14:paraId="3C0B92BC"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7A93886D" w14:textId="77777777" w:rsidR="00022EE2" w:rsidRPr="00EE13E1" w:rsidRDefault="00022EE2" w:rsidP="00AA1059">
            <w:pPr>
              <w:pStyle w:val="Heading4"/>
              <w:rPr>
                <w:szCs w:val="20"/>
              </w:rPr>
            </w:pPr>
          </w:p>
        </w:tc>
        <w:tc>
          <w:tcPr>
            <w:tcW w:w="6840" w:type="dxa"/>
            <w:tcBorders>
              <w:top w:val="single" w:sz="4" w:space="0" w:color="auto"/>
              <w:left w:val="single" w:sz="4" w:space="0" w:color="auto"/>
              <w:bottom w:val="single" w:sz="4" w:space="0" w:color="auto"/>
              <w:right w:val="single" w:sz="4" w:space="0" w:color="auto"/>
            </w:tcBorders>
          </w:tcPr>
          <w:p w14:paraId="08E5C991" w14:textId="40CA8294" w:rsidR="00022EE2" w:rsidRPr="00EE13E1" w:rsidRDefault="00022EE2" w:rsidP="00CC7CCC">
            <w:pPr>
              <w:pStyle w:val="ListParagraph"/>
              <w:numPr>
                <w:ilvl w:val="0"/>
                <w:numId w:val="37"/>
              </w:numPr>
              <w:rPr>
                <w:szCs w:val="20"/>
              </w:rPr>
            </w:pPr>
            <w:r w:rsidRPr="32DFF330">
              <w:rPr>
                <w:rFonts w:asciiTheme="minorHAnsi" w:hAnsiTheme="minorHAnsi" w:cstheme="minorBidi"/>
              </w:rPr>
              <w:t>The eWIC system shall maintain an audit trail of user access to the eWIC system that includes:</w:t>
            </w:r>
            <w:r>
              <w:br/>
            </w:r>
            <w:r w:rsidRPr="32DFF330">
              <w:rPr>
                <w:rFonts w:asciiTheme="minorHAnsi" w:hAnsiTheme="minorHAnsi" w:cstheme="minorBidi"/>
              </w:rPr>
              <w:t xml:space="preserve">   - Date and time</w:t>
            </w:r>
            <w:r>
              <w:br/>
            </w:r>
            <w:r w:rsidRPr="32DFF330">
              <w:rPr>
                <w:rFonts w:asciiTheme="minorHAnsi" w:hAnsiTheme="minorHAnsi" w:cstheme="minorBidi"/>
              </w:rPr>
              <w:t xml:space="preserve">   - User name</w:t>
            </w:r>
            <w:r>
              <w:br/>
            </w:r>
            <w:r w:rsidRPr="32DFF330">
              <w:rPr>
                <w:rFonts w:asciiTheme="minorHAnsi" w:hAnsiTheme="minorHAnsi" w:cstheme="minorBidi"/>
              </w:rPr>
              <w:t xml:space="preserve">   - eWIC system user ID</w:t>
            </w:r>
            <w:r>
              <w:br/>
            </w:r>
            <w:r w:rsidRPr="32DFF330">
              <w:rPr>
                <w:rFonts w:asciiTheme="minorHAnsi" w:hAnsiTheme="minorHAnsi" w:cstheme="minorBidi"/>
              </w:rPr>
              <w:t xml:space="preserve">   - </w:t>
            </w:r>
            <w:r w:rsidR="00883C79">
              <w:t>Maryland WIC and USVI WIC</w:t>
            </w:r>
            <w:r w:rsidRPr="32DFF330">
              <w:rPr>
                <w:rFonts w:asciiTheme="minorHAnsi" w:hAnsiTheme="minorHAnsi" w:cstheme="minorBidi"/>
              </w:rPr>
              <w:t xml:space="preserve"> ID</w:t>
            </w:r>
          </w:p>
        </w:tc>
        <w:tc>
          <w:tcPr>
            <w:tcW w:w="1890" w:type="dxa"/>
            <w:tcBorders>
              <w:top w:val="single" w:sz="4" w:space="0" w:color="auto"/>
              <w:left w:val="single" w:sz="4" w:space="0" w:color="auto"/>
              <w:bottom w:val="single" w:sz="4" w:space="0" w:color="auto"/>
              <w:right w:val="single" w:sz="4" w:space="0" w:color="auto"/>
            </w:tcBorders>
          </w:tcPr>
          <w:p w14:paraId="72727ED6"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2D78DCAB"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10B64897" w14:textId="77777777" w:rsidR="00022EE2" w:rsidRDefault="00022EE2" w:rsidP="00AA1059">
            <w:pPr>
              <w:rPr>
                <w:rFonts w:asciiTheme="minorHAnsi" w:hAnsiTheme="minorHAnsi" w:cs="Calibri"/>
                <w:b/>
                <w:bCs/>
                <w:color w:val="FFFFFF" w:themeColor="background1"/>
                <w:sz w:val="24"/>
                <w:szCs w:val="20"/>
              </w:rPr>
            </w:pPr>
          </w:p>
        </w:tc>
      </w:tr>
      <w:tr w:rsidR="00E16388" w:rsidRPr="00024860" w14:paraId="735CAABA"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30913E2" w14:textId="77777777" w:rsidR="00022EE2" w:rsidRPr="00EE13E1"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E4C99EC" w14:textId="77777777" w:rsidR="00022EE2" w:rsidRPr="00EE13E1" w:rsidRDefault="00022EE2" w:rsidP="00AA1059">
            <w:pPr>
              <w:rPr>
                <w:rFonts w:asciiTheme="minorHAnsi" w:hAnsiTheme="minorHAnsi" w:cstheme="minorHAnsi"/>
                <w:szCs w:val="20"/>
              </w:rPr>
            </w:pPr>
            <w:r w:rsidRPr="00EE13E1">
              <w:rPr>
                <w:rFonts w:asciiTheme="minorHAnsi" w:hAnsiTheme="minorHAnsi" w:cstheme="minorHAnsi"/>
                <w:b/>
                <w:bCs/>
                <w:szCs w:val="20"/>
              </w:rPr>
              <w:t>Transaction Communications Security</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BB9BDE3" w14:textId="77777777" w:rsidR="00022EE2" w:rsidRPr="006C5607" w:rsidRDefault="00022EE2" w:rsidP="00AA1059">
            <w:pPr>
              <w:jc w:val="center"/>
              <w:rPr>
                <w:rFonts w:asciiTheme="minorHAnsi" w:hAnsiTheme="minorHAnsi" w:cs="Calibri"/>
                <w:bCs/>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FB68E6C"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982A0BA"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7F37CAA3"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450E9363" w14:textId="77777777" w:rsidR="00022EE2" w:rsidRPr="00EE13E1"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5B391381" w14:textId="77777777" w:rsidR="00022EE2" w:rsidRPr="00EE13E1" w:rsidRDefault="00022EE2" w:rsidP="00AA1059">
            <w:pPr>
              <w:ind w:left="-24"/>
              <w:rPr>
                <w:rFonts w:asciiTheme="minorHAnsi" w:hAnsiTheme="minorHAnsi" w:cstheme="minorHAnsi"/>
                <w:bCs/>
                <w:szCs w:val="20"/>
              </w:rPr>
            </w:pPr>
            <w:r w:rsidRPr="00EE13E1">
              <w:rPr>
                <w:rFonts w:asciiTheme="minorHAnsi" w:hAnsiTheme="minorHAnsi" w:cstheme="minorHAnsi"/>
                <w:bCs/>
                <w:szCs w:val="20"/>
              </w:rPr>
              <w:t>The eWIC system shall provide controls to ensure that eWIC transaction communications are secure.</w:t>
            </w:r>
          </w:p>
        </w:tc>
        <w:tc>
          <w:tcPr>
            <w:tcW w:w="1890" w:type="dxa"/>
            <w:tcBorders>
              <w:top w:val="single" w:sz="4" w:space="0" w:color="auto"/>
              <w:left w:val="single" w:sz="4" w:space="0" w:color="auto"/>
              <w:bottom w:val="single" w:sz="4" w:space="0" w:color="auto"/>
              <w:right w:val="single" w:sz="4" w:space="0" w:color="auto"/>
            </w:tcBorders>
          </w:tcPr>
          <w:p w14:paraId="37AE3433"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3115576E"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1AC7D4B4"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147471AC"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1A65D9D6"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0629BB7" w14:textId="77777777" w:rsidR="00022EE2" w:rsidRPr="00EE13E1" w:rsidRDefault="00022EE2" w:rsidP="00AA1059">
            <w:pPr>
              <w:ind w:left="336"/>
              <w:rPr>
                <w:rFonts w:asciiTheme="minorHAnsi" w:hAnsiTheme="minorHAnsi" w:cstheme="minorHAnsi"/>
                <w:b/>
                <w:bCs/>
                <w:szCs w:val="20"/>
              </w:rPr>
            </w:pPr>
            <w:r w:rsidRPr="00EE13E1">
              <w:rPr>
                <w:rFonts w:asciiTheme="minorHAnsi" w:hAnsiTheme="minorHAnsi" w:cstheme="minorHAnsi"/>
                <w:szCs w:val="20"/>
              </w:rPr>
              <w:t>The eWIC system shall process transactions only from authorized terminals or devices.</w:t>
            </w:r>
          </w:p>
        </w:tc>
        <w:tc>
          <w:tcPr>
            <w:tcW w:w="1890" w:type="dxa"/>
            <w:tcBorders>
              <w:top w:val="single" w:sz="4" w:space="0" w:color="auto"/>
              <w:left w:val="single" w:sz="4" w:space="0" w:color="auto"/>
              <w:bottom w:val="single" w:sz="4" w:space="0" w:color="auto"/>
              <w:right w:val="single" w:sz="4" w:space="0" w:color="auto"/>
            </w:tcBorders>
          </w:tcPr>
          <w:p w14:paraId="71FCA56D"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046340A9"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6EB442D2"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653CCD25"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52397EDE" w14:textId="77777777" w:rsidR="00022EE2" w:rsidRPr="00EE13E1" w:rsidRDefault="00022EE2" w:rsidP="00AA1059">
            <w:pPr>
              <w:pStyle w:val="Heading4"/>
              <w:rPr>
                <w:szCs w:val="20"/>
              </w:rPr>
            </w:pPr>
          </w:p>
        </w:tc>
        <w:tc>
          <w:tcPr>
            <w:tcW w:w="6840" w:type="dxa"/>
            <w:tcBorders>
              <w:top w:val="single" w:sz="4" w:space="0" w:color="auto"/>
              <w:left w:val="single" w:sz="4" w:space="0" w:color="auto"/>
              <w:bottom w:val="single" w:sz="4" w:space="0" w:color="auto"/>
              <w:right w:val="single" w:sz="4" w:space="0" w:color="auto"/>
            </w:tcBorders>
          </w:tcPr>
          <w:p w14:paraId="02C4EB03" w14:textId="7675CCF4" w:rsidR="00022EE2" w:rsidRPr="00EE13E1" w:rsidRDefault="00022EE2" w:rsidP="00AA1059">
            <w:pPr>
              <w:ind w:left="336"/>
              <w:rPr>
                <w:rFonts w:asciiTheme="minorHAnsi" w:hAnsiTheme="minorHAnsi" w:cstheme="minorHAnsi"/>
                <w:szCs w:val="20"/>
              </w:rPr>
            </w:pPr>
            <w:r w:rsidRPr="00EE13E1">
              <w:rPr>
                <w:rFonts w:asciiTheme="minorHAnsi" w:hAnsiTheme="minorHAnsi" w:cstheme="minorHAnsi"/>
                <w:szCs w:val="20"/>
              </w:rPr>
              <w:t xml:space="preserve">The eWIC system shall process files from </w:t>
            </w:r>
            <w:r w:rsidR="00883C79">
              <w:t>Maryland and USVI WIC</w:t>
            </w:r>
            <w:r w:rsidRPr="00EE13E1">
              <w:rPr>
                <w:rFonts w:asciiTheme="minorHAnsi" w:hAnsiTheme="minorHAnsi" w:cstheme="minorHAnsi"/>
                <w:szCs w:val="20"/>
              </w:rPr>
              <w:t>’</w:t>
            </w:r>
            <w:r w:rsidR="00CD401D">
              <w:rPr>
                <w:rFonts w:asciiTheme="minorHAnsi" w:hAnsiTheme="minorHAnsi" w:cstheme="minorHAnsi"/>
                <w:szCs w:val="20"/>
              </w:rPr>
              <w:t>s</w:t>
            </w:r>
            <w:r w:rsidRPr="00EE13E1">
              <w:rPr>
                <w:rFonts w:asciiTheme="minorHAnsi" w:hAnsiTheme="minorHAnsi" w:cstheme="minorHAnsi"/>
                <w:szCs w:val="20"/>
              </w:rPr>
              <w:t xml:space="preserve"> MIS</w:t>
            </w:r>
            <w:r>
              <w:rPr>
                <w:rFonts w:asciiTheme="minorHAnsi" w:hAnsiTheme="minorHAnsi" w:cstheme="minorHAnsi"/>
                <w:szCs w:val="20"/>
              </w:rPr>
              <w:t>.</w:t>
            </w:r>
          </w:p>
        </w:tc>
        <w:tc>
          <w:tcPr>
            <w:tcW w:w="1890" w:type="dxa"/>
            <w:tcBorders>
              <w:top w:val="single" w:sz="4" w:space="0" w:color="auto"/>
              <w:left w:val="single" w:sz="4" w:space="0" w:color="auto"/>
              <w:bottom w:val="single" w:sz="4" w:space="0" w:color="auto"/>
              <w:right w:val="single" w:sz="4" w:space="0" w:color="auto"/>
            </w:tcBorders>
          </w:tcPr>
          <w:p w14:paraId="577875D4"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434D3882"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047DB2B0"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3FBF4809"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68970205" w14:textId="77777777" w:rsidR="00022EE2" w:rsidRPr="00EE13E1" w:rsidRDefault="00022EE2" w:rsidP="00AA1059">
            <w:pPr>
              <w:pStyle w:val="Heading4"/>
              <w:rPr>
                <w:szCs w:val="20"/>
              </w:rPr>
            </w:pPr>
          </w:p>
        </w:tc>
        <w:tc>
          <w:tcPr>
            <w:tcW w:w="6840" w:type="dxa"/>
            <w:tcBorders>
              <w:top w:val="single" w:sz="4" w:space="0" w:color="auto"/>
              <w:left w:val="single" w:sz="4" w:space="0" w:color="auto"/>
              <w:bottom w:val="single" w:sz="4" w:space="0" w:color="auto"/>
              <w:right w:val="single" w:sz="4" w:space="0" w:color="auto"/>
            </w:tcBorders>
          </w:tcPr>
          <w:p w14:paraId="04356425" w14:textId="77777777" w:rsidR="00022EE2" w:rsidRPr="00EE13E1" w:rsidRDefault="00022EE2" w:rsidP="00AA1059">
            <w:pPr>
              <w:ind w:left="315"/>
              <w:rPr>
                <w:rFonts w:asciiTheme="minorHAnsi" w:hAnsiTheme="minorHAnsi" w:cstheme="minorHAnsi"/>
                <w:szCs w:val="20"/>
              </w:rPr>
            </w:pPr>
            <w:r w:rsidRPr="00EE13E1">
              <w:rPr>
                <w:rFonts w:asciiTheme="minorHAnsi" w:hAnsiTheme="minorHAnsi" w:cstheme="minorHAnsi"/>
                <w:szCs w:val="20"/>
              </w:rPr>
              <w:t>The eWIC system shall validate messages or files for completeness, file and field formats</w:t>
            </w:r>
            <w:r>
              <w:rPr>
                <w:rFonts w:asciiTheme="minorHAnsi" w:hAnsiTheme="minorHAnsi" w:cstheme="minorHAnsi"/>
                <w:szCs w:val="20"/>
              </w:rPr>
              <w:t>,</w:t>
            </w:r>
            <w:r w:rsidRPr="00EE13E1">
              <w:rPr>
                <w:rFonts w:asciiTheme="minorHAnsi" w:hAnsiTheme="minorHAnsi" w:cstheme="minorHAnsi"/>
                <w:szCs w:val="20"/>
              </w:rPr>
              <w:t xml:space="preserve"> and control and authentication measures.</w:t>
            </w:r>
          </w:p>
        </w:tc>
        <w:tc>
          <w:tcPr>
            <w:tcW w:w="1890" w:type="dxa"/>
            <w:tcBorders>
              <w:top w:val="single" w:sz="4" w:space="0" w:color="auto"/>
              <w:left w:val="single" w:sz="4" w:space="0" w:color="auto"/>
              <w:bottom w:val="single" w:sz="4" w:space="0" w:color="auto"/>
              <w:right w:val="single" w:sz="4" w:space="0" w:color="auto"/>
            </w:tcBorders>
          </w:tcPr>
          <w:p w14:paraId="0F4F8941"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795143B9"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3DA00A7E"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28CB903F"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283B46F4" w14:textId="77777777" w:rsidR="00022EE2" w:rsidRPr="00EE13E1" w:rsidRDefault="00022EE2" w:rsidP="00AA1059">
            <w:pPr>
              <w:pStyle w:val="Heading4"/>
              <w:rPr>
                <w:szCs w:val="20"/>
              </w:rPr>
            </w:pPr>
          </w:p>
        </w:tc>
        <w:tc>
          <w:tcPr>
            <w:tcW w:w="6840" w:type="dxa"/>
            <w:tcBorders>
              <w:top w:val="single" w:sz="4" w:space="0" w:color="auto"/>
              <w:left w:val="single" w:sz="4" w:space="0" w:color="auto"/>
              <w:bottom w:val="single" w:sz="4" w:space="0" w:color="auto"/>
              <w:right w:val="single" w:sz="4" w:space="0" w:color="auto"/>
            </w:tcBorders>
          </w:tcPr>
          <w:p w14:paraId="051DD5A3" w14:textId="77777777" w:rsidR="00022EE2" w:rsidRPr="00EE13E1" w:rsidRDefault="00022EE2" w:rsidP="00AA1059">
            <w:pPr>
              <w:ind w:left="315"/>
              <w:rPr>
                <w:rFonts w:asciiTheme="minorHAnsi" w:hAnsiTheme="minorHAnsi" w:cstheme="minorHAnsi"/>
                <w:szCs w:val="20"/>
              </w:rPr>
            </w:pPr>
            <w:r w:rsidRPr="00EE13E1">
              <w:rPr>
                <w:rFonts w:asciiTheme="minorHAnsi" w:hAnsiTheme="minorHAnsi" w:cstheme="minorHAnsi"/>
                <w:szCs w:val="20"/>
              </w:rPr>
              <w:t xml:space="preserve">The eWIC system and stand-beside </w:t>
            </w:r>
            <w:r>
              <w:rPr>
                <w:rFonts w:asciiTheme="minorHAnsi" w:hAnsiTheme="minorHAnsi" w:cstheme="minorHAnsi"/>
                <w:szCs w:val="20"/>
              </w:rPr>
              <w:t>terminals provided by the eWIC Processor</w:t>
            </w:r>
            <w:r w:rsidRPr="00EE13E1">
              <w:rPr>
                <w:rFonts w:asciiTheme="minorHAnsi" w:hAnsiTheme="minorHAnsi" w:cstheme="minorHAnsi"/>
                <w:szCs w:val="20"/>
              </w:rPr>
              <w:t xml:space="preserve"> shall ensure that PINs are encrypted at the point of entry and never transmitted in the clear. This also includes PIN selection devices.</w:t>
            </w:r>
          </w:p>
        </w:tc>
        <w:tc>
          <w:tcPr>
            <w:tcW w:w="1890" w:type="dxa"/>
            <w:tcBorders>
              <w:top w:val="single" w:sz="4" w:space="0" w:color="auto"/>
              <w:left w:val="single" w:sz="4" w:space="0" w:color="auto"/>
              <w:bottom w:val="single" w:sz="4" w:space="0" w:color="auto"/>
              <w:right w:val="single" w:sz="4" w:space="0" w:color="auto"/>
            </w:tcBorders>
          </w:tcPr>
          <w:p w14:paraId="64997D45"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6F679C9A"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74EFA64B"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1B9CCD29"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24698440" w14:textId="77777777" w:rsidR="00022EE2" w:rsidRPr="00EE13E1" w:rsidRDefault="00022EE2" w:rsidP="00AA1059">
            <w:pPr>
              <w:pStyle w:val="Heading4"/>
              <w:rPr>
                <w:szCs w:val="20"/>
              </w:rPr>
            </w:pPr>
          </w:p>
        </w:tc>
        <w:tc>
          <w:tcPr>
            <w:tcW w:w="6840" w:type="dxa"/>
            <w:tcBorders>
              <w:top w:val="single" w:sz="4" w:space="0" w:color="auto"/>
              <w:left w:val="single" w:sz="4" w:space="0" w:color="auto"/>
              <w:bottom w:val="single" w:sz="4" w:space="0" w:color="auto"/>
              <w:right w:val="single" w:sz="4" w:space="0" w:color="auto"/>
            </w:tcBorders>
          </w:tcPr>
          <w:p w14:paraId="7F034A09" w14:textId="77777777" w:rsidR="00022EE2" w:rsidRPr="00EE13E1" w:rsidRDefault="00022EE2" w:rsidP="00AA1059">
            <w:pPr>
              <w:ind w:left="315"/>
              <w:rPr>
                <w:rFonts w:asciiTheme="minorHAnsi" w:hAnsiTheme="minorHAnsi" w:cstheme="minorHAnsi"/>
                <w:szCs w:val="20"/>
              </w:rPr>
            </w:pPr>
            <w:r w:rsidRPr="00EE13E1">
              <w:rPr>
                <w:rFonts w:asciiTheme="minorHAnsi" w:hAnsiTheme="minorHAnsi" w:cstheme="minorHAnsi"/>
                <w:szCs w:val="20"/>
              </w:rPr>
              <w:t>The eWIC system shall not select or assign a PIN for a cardholder.</w:t>
            </w:r>
          </w:p>
        </w:tc>
        <w:tc>
          <w:tcPr>
            <w:tcW w:w="1890" w:type="dxa"/>
            <w:tcBorders>
              <w:top w:val="single" w:sz="4" w:space="0" w:color="auto"/>
              <w:left w:val="single" w:sz="4" w:space="0" w:color="auto"/>
              <w:bottom w:val="single" w:sz="4" w:space="0" w:color="auto"/>
              <w:right w:val="single" w:sz="4" w:space="0" w:color="auto"/>
            </w:tcBorders>
          </w:tcPr>
          <w:p w14:paraId="3C3C43B7"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6EFE947A"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3792F3B9"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759BD8B8"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69776646" w14:textId="77777777" w:rsidR="00022EE2" w:rsidRPr="00EE13E1" w:rsidRDefault="00022EE2" w:rsidP="00AA1059">
            <w:pPr>
              <w:pStyle w:val="Heading4"/>
              <w:rPr>
                <w:szCs w:val="20"/>
              </w:rPr>
            </w:pPr>
          </w:p>
        </w:tc>
        <w:tc>
          <w:tcPr>
            <w:tcW w:w="6840" w:type="dxa"/>
            <w:tcBorders>
              <w:top w:val="single" w:sz="4" w:space="0" w:color="auto"/>
              <w:left w:val="single" w:sz="4" w:space="0" w:color="auto"/>
              <w:bottom w:val="single" w:sz="4" w:space="0" w:color="auto"/>
              <w:right w:val="single" w:sz="4" w:space="0" w:color="auto"/>
            </w:tcBorders>
          </w:tcPr>
          <w:p w14:paraId="249B771B" w14:textId="24AE41DD" w:rsidR="00022EE2" w:rsidRPr="00EE13E1" w:rsidRDefault="00883C79" w:rsidP="00AA1059">
            <w:pPr>
              <w:ind w:left="315"/>
              <w:rPr>
                <w:rFonts w:asciiTheme="minorHAnsi" w:hAnsiTheme="minorHAnsi" w:cstheme="minorHAnsi"/>
                <w:szCs w:val="20"/>
              </w:rPr>
            </w:pPr>
            <w:r>
              <w:t>Maryland WIC and USVI WIC</w:t>
            </w:r>
            <w:r w:rsidR="00022EE2" w:rsidRPr="00EE13E1">
              <w:rPr>
                <w:rFonts w:asciiTheme="minorHAnsi" w:hAnsiTheme="minorHAnsi" w:cstheme="minorHAnsi"/>
                <w:szCs w:val="20"/>
              </w:rPr>
              <w:t xml:space="preserve"> PIN encryption keys shall not be shared with other WIC state agencies.</w:t>
            </w:r>
          </w:p>
        </w:tc>
        <w:tc>
          <w:tcPr>
            <w:tcW w:w="1890" w:type="dxa"/>
            <w:tcBorders>
              <w:top w:val="single" w:sz="4" w:space="0" w:color="auto"/>
              <w:left w:val="single" w:sz="4" w:space="0" w:color="auto"/>
              <w:bottom w:val="single" w:sz="4" w:space="0" w:color="auto"/>
              <w:right w:val="single" w:sz="4" w:space="0" w:color="auto"/>
            </w:tcBorders>
          </w:tcPr>
          <w:p w14:paraId="7B34FAF5"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3A8C7307"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3925AE48"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1C31E72C"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76D5FF81" w14:textId="77777777" w:rsidR="00022EE2" w:rsidRPr="00EE13E1" w:rsidRDefault="00022EE2" w:rsidP="00AA1059">
            <w:pPr>
              <w:pStyle w:val="Heading4"/>
              <w:rPr>
                <w:szCs w:val="20"/>
              </w:rPr>
            </w:pPr>
          </w:p>
        </w:tc>
        <w:tc>
          <w:tcPr>
            <w:tcW w:w="6840" w:type="dxa"/>
            <w:tcBorders>
              <w:top w:val="single" w:sz="4" w:space="0" w:color="auto"/>
              <w:left w:val="single" w:sz="4" w:space="0" w:color="auto"/>
              <w:bottom w:val="single" w:sz="4" w:space="0" w:color="auto"/>
              <w:right w:val="single" w:sz="4" w:space="0" w:color="auto"/>
            </w:tcBorders>
          </w:tcPr>
          <w:p w14:paraId="0AB7F107" w14:textId="77777777" w:rsidR="00022EE2" w:rsidRPr="00EE13E1" w:rsidRDefault="00022EE2" w:rsidP="00AA1059">
            <w:pPr>
              <w:ind w:left="315"/>
              <w:rPr>
                <w:rFonts w:asciiTheme="minorHAnsi" w:hAnsiTheme="minorHAnsi" w:cstheme="minorHAnsi"/>
                <w:szCs w:val="20"/>
              </w:rPr>
            </w:pPr>
            <w:r w:rsidRPr="00EE13E1">
              <w:rPr>
                <w:rFonts w:asciiTheme="minorHAnsi" w:hAnsiTheme="minorHAnsi" w:cstheme="minorHAnsi"/>
                <w:szCs w:val="20"/>
              </w:rPr>
              <w:t>The eWIC system shall support test encryption keys to enable testing prior to WIC Vendor or TPP certification.</w:t>
            </w:r>
          </w:p>
        </w:tc>
        <w:tc>
          <w:tcPr>
            <w:tcW w:w="1890" w:type="dxa"/>
            <w:tcBorders>
              <w:top w:val="single" w:sz="4" w:space="0" w:color="auto"/>
              <w:left w:val="single" w:sz="4" w:space="0" w:color="auto"/>
              <w:bottom w:val="single" w:sz="4" w:space="0" w:color="auto"/>
              <w:right w:val="single" w:sz="4" w:space="0" w:color="auto"/>
            </w:tcBorders>
          </w:tcPr>
          <w:p w14:paraId="4DA64214"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7E41DD5E"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3FD652C3" w14:textId="77777777" w:rsidR="00022EE2" w:rsidRDefault="00022EE2" w:rsidP="00AA1059">
            <w:pPr>
              <w:rPr>
                <w:rFonts w:asciiTheme="minorHAnsi" w:hAnsiTheme="minorHAnsi" w:cs="Calibri"/>
                <w:b/>
                <w:bCs/>
                <w:color w:val="FFFFFF" w:themeColor="background1"/>
                <w:sz w:val="24"/>
                <w:szCs w:val="20"/>
              </w:rPr>
            </w:pPr>
          </w:p>
        </w:tc>
      </w:tr>
      <w:tr w:rsidR="00E16388" w:rsidRPr="00024860" w14:paraId="0DBE0ADD"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17E3EC7" w14:textId="77777777" w:rsidR="00022EE2" w:rsidRPr="00EE13E1"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33B3030" w14:textId="77777777" w:rsidR="00022EE2" w:rsidRPr="00EE13E1" w:rsidRDefault="00022EE2" w:rsidP="00AA1059">
            <w:pPr>
              <w:rPr>
                <w:rFonts w:asciiTheme="minorHAnsi" w:hAnsiTheme="minorHAnsi" w:cstheme="minorHAnsi"/>
                <w:szCs w:val="20"/>
              </w:rPr>
            </w:pPr>
            <w:r w:rsidRPr="00EE13E1">
              <w:rPr>
                <w:rFonts w:asciiTheme="minorHAnsi" w:hAnsiTheme="minorHAnsi" w:cstheme="minorHAnsi"/>
                <w:b/>
                <w:bCs/>
                <w:szCs w:val="20"/>
              </w:rPr>
              <w:t>System Data Security</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0B45763" w14:textId="77777777" w:rsidR="00022EE2" w:rsidRPr="006C5607" w:rsidRDefault="00022EE2" w:rsidP="00AA1059">
            <w:pPr>
              <w:jc w:val="center"/>
              <w:rPr>
                <w:rFonts w:asciiTheme="minorHAnsi" w:hAnsiTheme="minorHAnsi" w:cs="Calibri"/>
                <w:bCs/>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189426A"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9C5A0FE"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177A16A0"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4EB38AEA" w14:textId="77777777" w:rsidR="00022EE2" w:rsidRPr="00EE13E1"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58E5098C" w14:textId="77777777" w:rsidR="00022EE2" w:rsidRPr="00EE13E1" w:rsidRDefault="00022EE2" w:rsidP="00AA1059">
            <w:pPr>
              <w:rPr>
                <w:rFonts w:asciiTheme="minorHAnsi" w:hAnsiTheme="minorHAnsi" w:cstheme="minorHAnsi"/>
                <w:szCs w:val="20"/>
              </w:rPr>
            </w:pPr>
            <w:r w:rsidRPr="00EE13E1">
              <w:rPr>
                <w:rFonts w:asciiTheme="minorHAnsi" w:hAnsiTheme="minorHAnsi" w:cstheme="minorHAnsi"/>
                <w:szCs w:val="20"/>
              </w:rPr>
              <w:t>The eWIC system shall provide controls to ensure system and confidential information are not disclosed for unauthorized purposes.</w:t>
            </w:r>
          </w:p>
        </w:tc>
        <w:tc>
          <w:tcPr>
            <w:tcW w:w="1890" w:type="dxa"/>
            <w:tcBorders>
              <w:top w:val="single" w:sz="4" w:space="0" w:color="auto"/>
              <w:left w:val="single" w:sz="4" w:space="0" w:color="auto"/>
              <w:bottom w:val="single" w:sz="4" w:space="0" w:color="auto"/>
              <w:right w:val="single" w:sz="4" w:space="0" w:color="auto"/>
            </w:tcBorders>
          </w:tcPr>
          <w:p w14:paraId="65AC3831"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1AF4A511"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366D3AEB"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40CC3E92"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41C2B604"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5CD92A4" w14:textId="77777777" w:rsidR="00022EE2" w:rsidRPr="00EE13E1" w:rsidRDefault="00022EE2" w:rsidP="00AA1059">
            <w:pPr>
              <w:ind w:left="315"/>
              <w:rPr>
                <w:rFonts w:asciiTheme="minorHAnsi" w:hAnsiTheme="minorHAnsi" w:cstheme="minorHAnsi"/>
                <w:szCs w:val="20"/>
              </w:rPr>
            </w:pPr>
            <w:r w:rsidRPr="00EE13E1">
              <w:rPr>
                <w:rFonts w:asciiTheme="minorHAnsi" w:hAnsiTheme="minorHAnsi" w:cstheme="minorHAnsi"/>
                <w:szCs w:val="20"/>
              </w:rPr>
              <w:t>The eWIC system shall provide system and data access only to designated users and according to the users' profiles.</w:t>
            </w:r>
          </w:p>
        </w:tc>
        <w:tc>
          <w:tcPr>
            <w:tcW w:w="1890" w:type="dxa"/>
            <w:tcBorders>
              <w:top w:val="single" w:sz="4" w:space="0" w:color="auto"/>
              <w:left w:val="single" w:sz="4" w:space="0" w:color="auto"/>
              <w:bottom w:val="single" w:sz="4" w:space="0" w:color="auto"/>
              <w:right w:val="single" w:sz="4" w:space="0" w:color="auto"/>
            </w:tcBorders>
          </w:tcPr>
          <w:p w14:paraId="1A7F7998"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276871CB"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6CE24DB6"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2A68A415"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76893FD3"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A628B39" w14:textId="77777777" w:rsidR="00022EE2" w:rsidRPr="00EE13E1" w:rsidRDefault="00022EE2" w:rsidP="00AA1059">
            <w:pPr>
              <w:ind w:left="315"/>
              <w:rPr>
                <w:rFonts w:asciiTheme="minorHAnsi" w:hAnsiTheme="minorHAnsi" w:cstheme="minorHAnsi"/>
                <w:szCs w:val="20"/>
              </w:rPr>
            </w:pPr>
            <w:r>
              <w:rPr>
                <w:rFonts w:asciiTheme="minorHAnsi" w:hAnsiTheme="minorHAnsi" w:cstheme="minorHAnsi"/>
                <w:szCs w:val="20"/>
              </w:rPr>
              <w:t>The eWIC system and the eWIC Processor</w:t>
            </w:r>
            <w:r w:rsidRPr="00EE13E1">
              <w:rPr>
                <w:rFonts w:asciiTheme="minorHAnsi" w:hAnsiTheme="minorHAnsi" w:cstheme="minorHAnsi"/>
                <w:szCs w:val="20"/>
              </w:rPr>
              <w:t xml:space="preserve"> </w:t>
            </w:r>
            <w:proofErr w:type="gramStart"/>
            <w:r w:rsidRPr="00EE13E1">
              <w:rPr>
                <w:rFonts w:asciiTheme="minorHAnsi" w:hAnsiTheme="minorHAnsi" w:cstheme="minorHAnsi"/>
                <w:szCs w:val="20"/>
              </w:rPr>
              <w:t>shall</w:t>
            </w:r>
            <w:proofErr w:type="gramEnd"/>
            <w:r w:rsidRPr="00EE13E1">
              <w:rPr>
                <w:rFonts w:asciiTheme="minorHAnsi" w:hAnsiTheme="minorHAnsi" w:cstheme="minorHAnsi"/>
                <w:szCs w:val="20"/>
              </w:rPr>
              <w:t xml:space="preserve"> not divulge data to any person </w:t>
            </w:r>
            <w:proofErr w:type="gramStart"/>
            <w:r w:rsidRPr="00EE13E1">
              <w:rPr>
                <w:rFonts w:asciiTheme="minorHAnsi" w:hAnsiTheme="minorHAnsi" w:cstheme="minorHAnsi"/>
                <w:szCs w:val="20"/>
              </w:rPr>
              <w:t>except</w:t>
            </w:r>
            <w:proofErr w:type="gramEnd"/>
            <w:r w:rsidRPr="00EE13E1">
              <w:rPr>
                <w:rFonts w:asciiTheme="minorHAnsi" w:hAnsiTheme="minorHAnsi" w:cstheme="minorHAnsi"/>
                <w:szCs w:val="20"/>
              </w:rPr>
              <w:t xml:space="preserve"> </w:t>
            </w:r>
            <w:proofErr w:type="gramStart"/>
            <w:r w:rsidRPr="00EE13E1">
              <w:rPr>
                <w:rFonts w:asciiTheme="minorHAnsi" w:hAnsiTheme="minorHAnsi" w:cstheme="minorHAnsi"/>
                <w:szCs w:val="20"/>
              </w:rPr>
              <w:t>as</w:t>
            </w:r>
            <w:proofErr w:type="gramEnd"/>
            <w:r w:rsidRPr="00EE13E1">
              <w:rPr>
                <w:rFonts w:asciiTheme="minorHAnsi" w:hAnsiTheme="minorHAnsi" w:cstheme="minorHAnsi"/>
                <w:szCs w:val="20"/>
              </w:rPr>
              <w:t xml:space="preserve"> necessary to conduct eWIC according to defined functions.</w:t>
            </w:r>
          </w:p>
        </w:tc>
        <w:tc>
          <w:tcPr>
            <w:tcW w:w="1890" w:type="dxa"/>
            <w:tcBorders>
              <w:top w:val="single" w:sz="4" w:space="0" w:color="auto"/>
              <w:left w:val="single" w:sz="4" w:space="0" w:color="auto"/>
              <w:bottom w:val="single" w:sz="4" w:space="0" w:color="auto"/>
              <w:right w:val="single" w:sz="4" w:space="0" w:color="auto"/>
            </w:tcBorders>
          </w:tcPr>
          <w:p w14:paraId="0183D012"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38D1E528"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67510639"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7ACEBC0F"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0B6B7846"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4F1C336" w14:textId="7B8A91DA" w:rsidR="00022EE2" w:rsidRPr="00EE13E1" w:rsidRDefault="00022EE2" w:rsidP="00AA1059">
            <w:pPr>
              <w:ind w:left="315"/>
              <w:rPr>
                <w:rFonts w:asciiTheme="minorHAnsi" w:hAnsiTheme="minorHAnsi" w:cstheme="minorHAnsi"/>
                <w:szCs w:val="20"/>
              </w:rPr>
            </w:pPr>
            <w:r w:rsidRPr="00EE13E1">
              <w:rPr>
                <w:rFonts w:asciiTheme="minorHAnsi" w:hAnsiTheme="minorHAnsi" w:cstheme="minorHAnsi"/>
                <w:szCs w:val="20"/>
              </w:rPr>
              <w:t>T</w:t>
            </w:r>
            <w:r>
              <w:rPr>
                <w:rFonts w:asciiTheme="minorHAnsi" w:hAnsiTheme="minorHAnsi" w:cstheme="minorHAnsi"/>
                <w:szCs w:val="20"/>
              </w:rPr>
              <w:t>he eWIC Processor</w:t>
            </w:r>
            <w:r w:rsidRPr="00EE13E1">
              <w:rPr>
                <w:rFonts w:asciiTheme="minorHAnsi" w:hAnsiTheme="minorHAnsi" w:cstheme="minorHAnsi"/>
                <w:szCs w:val="20"/>
              </w:rPr>
              <w:t xml:space="preserve"> shall</w:t>
            </w:r>
            <w:r>
              <w:rPr>
                <w:rFonts w:asciiTheme="minorHAnsi" w:hAnsiTheme="minorHAnsi" w:cstheme="minorHAnsi"/>
                <w:szCs w:val="20"/>
              </w:rPr>
              <w:t xml:space="preserve">, at the request of </w:t>
            </w:r>
            <w:r w:rsidR="001139C8">
              <w:rPr>
                <w:rFonts w:asciiTheme="minorHAnsi" w:hAnsiTheme="minorHAnsi" w:cstheme="minorHAnsi"/>
                <w:szCs w:val="20"/>
              </w:rPr>
              <w:t xml:space="preserve">either </w:t>
            </w:r>
            <w:r w:rsidR="001139C8">
              <w:t>Maryland WIC or USVI WIC</w:t>
            </w:r>
            <w:r>
              <w:rPr>
                <w:rFonts w:asciiTheme="minorHAnsi" w:hAnsiTheme="minorHAnsi" w:cstheme="minorHAnsi"/>
                <w:szCs w:val="20"/>
              </w:rPr>
              <w:t>,</w:t>
            </w:r>
            <w:r w:rsidRPr="00EE13E1">
              <w:rPr>
                <w:rFonts w:asciiTheme="minorHAnsi" w:hAnsiTheme="minorHAnsi" w:cstheme="minorHAnsi"/>
                <w:szCs w:val="20"/>
              </w:rPr>
              <w:t xml:space="preserve"> provide data which may be sensitive such as banking account and routing information to support </w:t>
            </w:r>
            <w:r w:rsidR="001139C8">
              <w:t>Maryland WIC and USVI WIC</w:t>
            </w:r>
            <w:r w:rsidRPr="00EE13E1">
              <w:rPr>
                <w:rFonts w:asciiTheme="minorHAnsi" w:hAnsiTheme="minorHAnsi" w:cstheme="minorHAnsi"/>
                <w:szCs w:val="20"/>
              </w:rPr>
              <w:t xml:space="preserve"> or FNS fraud investigations.</w:t>
            </w:r>
          </w:p>
        </w:tc>
        <w:tc>
          <w:tcPr>
            <w:tcW w:w="1890" w:type="dxa"/>
            <w:tcBorders>
              <w:top w:val="single" w:sz="4" w:space="0" w:color="auto"/>
              <w:left w:val="single" w:sz="4" w:space="0" w:color="auto"/>
              <w:bottom w:val="single" w:sz="4" w:space="0" w:color="auto"/>
              <w:right w:val="single" w:sz="4" w:space="0" w:color="auto"/>
            </w:tcBorders>
          </w:tcPr>
          <w:p w14:paraId="39DAC7C8"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192F2358"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406B98B9"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22FF6861"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681176E5" w14:textId="77777777" w:rsidR="00022EE2" w:rsidRPr="009B583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10B1B51" w14:textId="77777777" w:rsidR="00022EE2" w:rsidRPr="00EE13E1" w:rsidRDefault="00022EE2" w:rsidP="00AA1059">
            <w:pPr>
              <w:ind w:left="315"/>
              <w:rPr>
                <w:rFonts w:asciiTheme="minorHAnsi" w:hAnsiTheme="minorHAnsi" w:cstheme="minorHAnsi"/>
                <w:szCs w:val="20"/>
              </w:rPr>
            </w:pPr>
            <w:r>
              <w:rPr>
                <w:rFonts w:asciiTheme="minorHAnsi" w:hAnsiTheme="minorHAnsi" w:cstheme="minorHAnsi"/>
                <w:szCs w:val="20"/>
              </w:rPr>
              <w:t>The eWIC Processor</w:t>
            </w:r>
            <w:r w:rsidRPr="00EE13E1">
              <w:rPr>
                <w:rFonts w:asciiTheme="minorHAnsi" w:hAnsiTheme="minorHAnsi" w:cstheme="minorHAnsi"/>
                <w:szCs w:val="20"/>
              </w:rPr>
              <w:t xml:space="preserve"> shall ensure that sensitive information is accounted for and securely stored before, during</w:t>
            </w:r>
            <w:r>
              <w:rPr>
                <w:rFonts w:asciiTheme="minorHAnsi" w:hAnsiTheme="minorHAnsi" w:cstheme="minorHAnsi"/>
                <w:szCs w:val="20"/>
              </w:rPr>
              <w:t>,</w:t>
            </w:r>
            <w:r w:rsidRPr="00EE13E1">
              <w:rPr>
                <w:rFonts w:asciiTheme="minorHAnsi" w:hAnsiTheme="minorHAnsi" w:cstheme="minorHAnsi"/>
                <w:szCs w:val="20"/>
              </w:rPr>
              <w:t xml:space="preserve"> and after processing.</w:t>
            </w:r>
          </w:p>
        </w:tc>
        <w:tc>
          <w:tcPr>
            <w:tcW w:w="1890" w:type="dxa"/>
            <w:tcBorders>
              <w:top w:val="single" w:sz="4" w:space="0" w:color="auto"/>
              <w:left w:val="single" w:sz="4" w:space="0" w:color="auto"/>
              <w:bottom w:val="single" w:sz="4" w:space="0" w:color="auto"/>
              <w:right w:val="single" w:sz="4" w:space="0" w:color="auto"/>
            </w:tcBorders>
          </w:tcPr>
          <w:p w14:paraId="2223AA06"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4D3E797A"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70C725BB"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4A95C20C"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3B540504" w14:textId="77777777" w:rsidR="00022EE2" w:rsidRPr="009B583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15131A3" w14:textId="77777777" w:rsidR="00022EE2" w:rsidRPr="00EE13E1" w:rsidRDefault="00022EE2" w:rsidP="00AA1059">
            <w:pPr>
              <w:ind w:left="315"/>
              <w:rPr>
                <w:rFonts w:asciiTheme="minorHAnsi" w:hAnsiTheme="minorHAnsi" w:cstheme="minorHAnsi"/>
                <w:szCs w:val="20"/>
              </w:rPr>
            </w:pPr>
            <w:r>
              <w:rPr>
                <w:rFonts w:asciiTheme="minorHAnsi" w:hAnsiTheme="minorHAnsi" w:cstheme="minorHAnsi"/>
                <w:szCs w:val="20"/>
              </w:rPr>
              <w:t>The eWIC Processor</w:t>
            </w:r>
            <w:r w:rsidRPr="00EE13E1">
              <w:rPr>
                <w:rFonts w:asciiTheme="minorHAnsi" w:hAnsiTheme="minorHAnsi" w:cstheme="minorHAnsi"/>
                <w:szCs w:val="20"/>
              </w:rPr>
              <w:t xml:space="preserve"> shall provide for internal controls through separation of duties and/or dual control of functions.</w:t>
            </w:r>
          </w:p>
        </w:tc>
        <w:tc>
          <w:tcPr>
            <w:tcW w:w="1890" w:type="dxa"/>
            <w:tcBorders>
              <w:top w:val="single" w:sz="4" w:space="0" w:color="auto"/>
              <w:left w:val="single" w:sz="4" w:space="0" w:color="auto"/>
              <w:bottom w:val="single" w:sz="4" w:space="0" w:color="auto"/>
              <w:right w:val="single" w:sz="4" w:space="0" w:color="auto"/>
            </w:tcBorders>
          </w:tcPr>
          <w:p w14:paraId="42EA031F"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26868BFD"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12B52694"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21A855F6"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6E422EBB"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C07BD1B" w14:textId="77777777" w:rsidR="00022EE2" w:rsidRPr="00EE13E1" w:rsidRDefault="00022EE2" w:rsidP="00AA1059">
            <w:pPr>
              <w:ind w:left="315"/>
              <w:rPr>
                <w:rFonts w:asciiTheme="minorHAnsi" w:hAnsiTheme="minorHAnsi" w:cstheme="minorHAnsi"/>
                <w:szCs w:val="20"/>
              </w:rPr>
            </w:pPr>
            <w:r>
              <w:rPr>
                <w:rFonts w:asciiTheme="minorHAnsi" w:hAnsiTheme="minorHAnsi" w:cstheme="minorHAnsi"/>
                <w:szCs w:val="20"/>
              </w:rPr>
              <w:t>The eWIC Processor</w:t>
            </w:r>
            <w:r w:rsidRPr="00EE13E1">
              <w:rPr>
                <w:rFonts w:asciiTheme="minorHAnsi" w:hAnsiTheme="minorHAnsi" w:cstheme="minorHAnsi"/>
                <w:szCs w:val="20"/>
              </w:rPr>
              <w:t xml:space="preserve"> shall maintain adequate system documentation, software applications and operating procedures, and a System Security Plan.</w:t>
            </w:r>
          </w:p>
        </w:tc>
        <w:tc>
          <w:tcPr>
            <w:tcW w:w="1890" w:type="dxa"/>
            <w:tcBorders>
              <w:top w:val="single" w:sz="4" w:space="0" w:color="auto"/>
              <w:left w:val="single" w:sz="4" w:space="0" w:color="auto"/>
              <w:bottom w:val="single" w:sz="4" w:space="0" w:color="auto"/>
              <w:right w:val="single" w:sz="4" w:space="0" w:color="auto"/>
            </w:tcBorders>
          </w:tcPr>
          <w:p w14:paraId="4FEEBAB4"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147D7C03"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2D0B32CB"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3FB1ECDA"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51F68B65"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A4E710A" w14:textId="77777777" w:rsidR="00022EE2" w:rsidRPr="00EE13E1" w:rsidRDefault="00022EE2" w:rsidP="00AA1059">
            <w:pPr>
              <w:ind w:left="315"/>
              <w:rPr>
                <w:rFonts w:asciiTheme="minorHAnsi" w:hAnsiTheme="minorHAnsi" w:cstheme="minorHAnsi"/>
                <w:szCs w:val="20"/>
              </w:rPr>
            </w:pPr>
            <w:r w:rsidRPr="00EE13E1">
              <w:rPr>
                <w:rFonts w:asciiTheme="minorHAnsi" w:hAnsiTheme="minorHAnsi" w:cstheme="minorHAnsi"/>
                <w:szCs w:val="20"/>
              </w:rPr>
              <w:t>The eWIC system shall provide mechanisms within applications that enforce access controls against system tampering and/or unauthorized changes.</w:t>
            </w:r>
          </w:p>
        </w:tc>
        <w:tc>
          <w:tcPr>
            <w:tcW w:w="1890" w:type="dxa"/>
            <w:tcBorders>
              <w:top w:val="single" w:sz="4" w:space="0" w:color="auto"/>
              <w:left w:val="single" w:sz="4" w:space="0" w:color="auto"/>
              <w:bottom w:val="single" w:sz="4" w:space="0" w:color="auto"/>
              <w:right w:val="single" w:sz="4" w:space="0" w:color="auto"/>
            </w:tcBorders>
          </w:tcPr>
          <w:p w14:paraId="2E53742F"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529D0A1C"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6D99C89C"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1FE16F43"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27D83B7E" w14:textId="77777777" w:rsidR="00022EE2" w:rsidRPr="00EE13E1"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2D6F1183" w14:textId="4412218F" w:rsidR="00022EE2" w:rsidRPr="00EE13E1" w:rsidRDefault="00022EE2" w:rsidP="00AA1059">
            <w:pPr>
              <w:rPr>
                <w:rFonts w:asciiTheme="minorHAnsi" w:hAnsiTheme="minorHAnsi" w:cstheme="minorBidi"/>
              </w:rPr>
            </w:pPr>
            <w:r w:rsidRPr="6B48042E">
              <w:rPr>
                <w:rFonts w:asciiTheme="minorHAnsi" w:hAnsiTheme="minorHAnsi" w:cstheme="minorBidi"/>
              </w:rPr>
              <w:t>Data shall be encrypted.</w:t>
            </w:r>
          </w:p>
        </w:tc>
        <w:tc>
          <w:tcPr>
            <w:tcW w:w="1890" w:type="dxa"/>
            <w:tcBorders>
              <w:top w:val="single" w:sz="4" w:space="0" w:color="auto"/>
              <w:left w:val="single" w:sz="4" w:space="0" w:color="auto"/>
              <w:bottom w:val="single" w:sz="4" w:space="0" w:color="auto"/>
              <w:right w:val="single" w:sz="4" w:space="0" w:color="auto"/>
            </w:tcBorders>
          </w:tcPr>
          <w:p w14:paraId="18FFA609"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229159C6"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3D2DC4BE" w14:textId="77777777" w:rsidR="00022EE2" w:rsidRDefault="00022EE2" w:rsidP="00AA1059">
            <w:pPr>
              <w:rPr>
                <w:rFonts w:asciiTheme="minorHAnsi" w:hAnsiTheme="minorHAnsi" w:cs="Calibri"/>
                <w:b/>
                <w:bCs/>
                <w:color w:val="FFFFFF" w:themeColor="background1"/>
                <w:sz w:val="24"/>
                <w:szCs w:val="20"/>
              </w:rPr>
            </w:pPr>
          </w:p>
        </w:tc>
      </w:tr>
      <w:tr w:rsidR="00155459" w:rsidRPr="00024860" w14:paraId="69D4DC32"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11C21E7F" w14:textId="77777777" w:rsidR="00155459" w:rsidRPr="00EE13E1" w:rsidRDefault="00155459" w:rsidP="00CC7CCC">
            <w:pPr>
              <w:pStyle w:val="Heading4"/>
            </w:pPr>
          </w:p>
        </w:tc>
        <w:tc>
          <w:tcPr>
            <w:tcW w:w="6840" w:type="dxa"/>
            <w:tcBorders>
              <w:top w:val="single" w:sz="4" w:space="0" w:color="auto"/>
              <w:left w:val="single" w:sz="4" w:space="0" w:color="auto"/>
              <w:bottom w:val="single" w:sz="4" w:space="0" w:color="auto"/>
              <w:right w:val="single" w:sz="4" w:space="0" w:color="auto"/>
            </w:tcBorders>
          </w:tcPr>
          <w:p w14:paraId="5F189612" w14:textId="5E4D93B2" w:rsidR="00155459" w:rsidRPr="6B48042E" w:rsidRDefault="000E19EC" w:rsidP="00AA1059">
            <w:pPr>
              <w:rPr>
                <w:rFonts w:asciiTheme="minorHAnsi" w:hAnsiTheme="minorHAnsi" w:cstheme="minorBidi"/>
              </w:rPr>
            </w:pPr>
            <w:r>
              <w:rPr>
                <w:rFonts w:asciiTheme="minorHAnsi" w:hAnsiTheme="minorHAnsi" w:cstheme="minorBidi"/>
              </w:rPr>
              <w:t>Confidential information and d</w:t>
            </w:r>
            <w:r w:rsidR="00143881">
              <w:rPr>
                <w:rFonts w:asciiTheme="minorHAnsi" w:hAnsiTheme="minorHAnsi" w:cstheme="minorBidi"/>
              </w:rPr>
              <w:t>ata transmitted via email shall be encrypted.</w:t>
            </w:r>
          </w:p>
        </w:tc>
        <w:tc>
          <w:tcPr>
            <w:tcW w:w="1890" w:type="dxa"/>
            <w:tcBorders>
              <w:top w:val="single" w:sz="4" w:space="0" w:color="auto"/>
              <w:left w:val="single" w:sz="4" w:space="0" w:color="auto"/>
              <w:bottom w:val="single" w:sz="4" w:space="0" w:color="auto"/>
              <w:right w:val="single" w:sz="4" w:space="0" w:color="auto"/>
            </w:tcBorders>
          </w:tcPr>
          <w:p w14:paraId="4D42299F" w14:textId="57F93318" w:rsidR="00155459" w:rsidRPr="006C5607" w:rsidRDefault="00403AB8" w:rsidP="00AA1059">
            <w:pPr>
              <w:jc w:val="center"/>
              <w:rPr>
                <w:rFonts w:asciiTheme="minorHAnsi" w:hAnsiTheme="minorHAnsi" w:cs="Calibri"/>
                <w:bCs/>
                <w:szCs w:val="20"/>
              </w:rPr>
            </w:pPr>
            <w:r>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7E43A6FA" w14:textId="77777777" w:rsidR="00155459" w:rsidRDefault="00155459"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0469CC72" w14:textId="77777777" w:rsidR="00155459" w:rsidRDefault="00155459" w:rsidP="00AA1059">
            <w:pPr>
              <w:rPr>
                <w:rFonts w:asciiTheme="minorHAnsi" w:hAnsiTheme="minorHAnsi" w:cs="Calibri"/>
                <w:b/>
                <w:bCs/>
                <w:color w:val="FFFFFF" w:themeColor="background1"/>
                <w:sz w:val="24"/>
                <w:szCs w:val="20"/>
              </w:rPr>
            </w:pPr>
          </w:p>
        </w:tc>
      </w:tr>
      <w:tr w:rsidR="00E16388" w:rsidRPr="00024860" w14:paraId="40B5532D"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67626B2" w14:textId="77777777" w:rsidR="00022EE2" w:rsidRPr="00EE13E1"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DB74DD6" w14:textId="77777777" w:rsidR="00022EE2" w:rsidRPr="00EE13E1" w:rsidRDefault="00022EE2" w:rsidP="00AA1059">
            <w:pPr>
              <w:rPr>
                <w:rFonts w:asciiTheme="minorHAnsi" w:hAnsiTheme="minorHAnsi" w:cstheme="minorHAnsi"/>
                <w:szCs w:val="20"/>
              </w:rPr>
            </w:pPr>
            <w:r w:rsidRPr="00EE13E1">
              <w:rPr>
                <w:rFonts w:asciiTheme="minorHAnsi" w:hAnsiTheme="minorHAnsi" w:cstheme="minorHAnsi"/>
                <w:b/>
                <w:bCs/>
                <w:szCs w:val="20"/>
              </w:rPr>
              <w:t>Facilities Physical Security</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C31D60C" w14:textId="77777777" w:rsidR="00022EE2" w:rsidRPr="006C5607" w:rsidRDefault="00022EE2" w:rsidP="00AA1059">
            <w:pPr>
              <w:jc w:val="center"/>
              <w:rPr>
                <w:rFonts w:asciiTheme="minorHAnsi" w:hAnsiTheme="minorHAnsi" w:cs="Calibri"/>
                <w:bCs/>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EED52E4"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191C813"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430FDF17"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0744A9C3" w14:textId="77777777" w:rsidR="00022EE2" w:rsidRPr="00EE13E1"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70314B18" w14:textId="77777777" w:rsidR="00022EE2" w:rsidRPr="00EE13E1" w:rsidRDefault="00022EE2" w:rsidP="00AA1059">
            <w:pPr>
              <w:rPr>
                <w:rFonts w:asciiTheme="minorHAnsi" w:hAnsiTheme="minorHAnsi" w:cstheme="minorHAnsi"/>
                <w:szCs w:val="20"/>
              </w:rPr>
            </w:pPr>
            <w:r w:rsidRPr="00EE13E1">
              <w:rPr>
                <w:rFonts w:asciiTheme="minorHAnsi" w:hAnsiTheme="minorHAnsi" w:cstheme="minorHAnsi"/>
                <w:szCs w:val="20"/>
              </w:rPr>
              <w:t xml:space="preserve">The </w:t>
            </w:r>
            <w:r>
              <w:rPr>
                <w:rFonts w:asciiTheme="minorHAnsi" w:hAnsiTheme="minorHAnsi" w:cstheme="minorHAnsi"/>
                <w:szCs w:val="20"/>
              </w:rPr>
              <w:t>eWIC Processor</w:t>
            </w:r>
            <w:r w:rsidRPr="00EE13E1">
              <w:rPr>
                <w:rFonts w:asciiTheme="minorHAnsi" w:hAnsiTheme="minorHAnsi" w:cstheme="minorHAnsi"/>
                <w:szCs w:val="20"/>
              </w:rPr>
              <w:t xml:space="preserve"> shall use physical security to limit access to facilities used to process cards or data or house sensitive data.</w:t>
            </w:r>
          </w:p>
        </w:tc>
        <w:tc>
          <w:tcPr>
            <w:tcW w:w="1890" w:type="dxa"/>
            <w:tcBorders>
              <w:top w:val="single" w:sz="4" w:space="0" w:color="auto"/>
              <w:left w:val="single" w:sz="4" w:space="0" w:color="auto"/>
              <w:bottom w:val="single" w:sz="4" w:space="0" w:color="auto"/>
              <w:right w:val="single" w:sz="4" w:space="0" w:color="auto"/>
            </w:tcBorders>
          </w:tcPr>
          <w:p w14:paraId="2E1ACCD5"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5530DD9F"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4EB2F939"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42DC9259"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52EE57F6"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CB153B5" w14:textId="77777777" w:rsidR="00022EE2" w:rsidRPr="00EE13E1" w:rsidRDefault="00022EE2" w:rsidP="00AA1059">
            <w:pPr>
              <w:ind w:left="346"/>
              <w:rPr>
                <w:rFonts w:asciiTheme="minorHAnsi" w:hAnsiTheme="minorHAnsi" w:cstheme="minorHAnsi"/>
                <w:szCs w:val="20"/>
              </w:rPr>
            </w:pPr>
            <w:r w:rsidRPr="00EE13E1">
              <w:rPr>
                <w:rFonts w:asciiTheme="minorHAnsi" w:hAnsiTheme="minorHAnsi" w:cstheme="minorHAnsi"/>
                <w:szCs w:val="20"/>
              </w:rPr>
              <w:t>Data sites shall be secured 24 hours a day, every day of the year.</w:t>
            </w:r>
          </w:p>
        </w:tc>
        <w:tc>
          <w:tcPr>
            <w:tcW w:w="1890" w:type="dxa"/>
            <w:tcBorders>
              <w:top w:val="single" w:sz="4" w:space="0" w:color="auto"/>
              <w:left w:val="single" w:sz="4" w:space="0" w:color="auto"/>
              <w:bottom w:val="single" w:sz="4" w:space="0" w:color="auto"/>
              <w:right w:val="single" w:sz="4" w:space="0" w:color="auto"/>
            </w:tcBorders>
          </w:tcPr>
          <w:p w14:paraId="59E50A57"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42CA7F4D"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6D8282B0"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7D47889A"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22E73647"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B1A0262" w14:textId="77777777" w:rsidR="00022EE2" w:rsidRPr="00EE13E1" w:rsidRDefault="00022EE2" w:rsidP="00AA1059">
            <w:pPr>
              <w:pStyle w:val="NormalIndent"/>
            </w:pPr>
            <w:r w:rsidRPr="00EE13E1">
              <w:t>Employee access to the data site shall be controlled by an electronic access system.</w:t>
            </w:r>
          </w:p>
        </w:tc>
        <w:tc>
          <w:tcPr>
            <w:tcW w:w="1890" w:type="dxa"/>
            <w:tcBorders>
              <w:top w:val="single" w:sz="4" w:space="0" w:color="auto"/>
              <w:left w:val="single" w:sz="4" w:space="0" w:color="auto"/>
              <w:bottom w:val="single" w:sz="4" w:space="0" w:color="auto"/>
              <w:right w:val="single" w:sz="4" w:space="0" w:color="auto"/>
            </w:tcBorders>
          </w:tcPr>
          <w:p w14:paraId="4FDA331B"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00E773EB"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4A56C16E"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0D1A9A5E"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3C5079FA"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6643360" w14:textId="77777777" w:rsidR="00022EE2" w:rsidRPr="00EE13E1" w:rsidRDefault="00022EE2" w:rsidP="00AA1059">
            <w:pPr>
              <w:pStyle w:val="NormalIndent"/>
            </w:pPr>
            <w:r w:rsidRPr="00EE13E1">
              <w:t>Employee access to departments within the data site shall be controlled by an electronic access system.</w:t>
            </w:r>
          </w:p>
        </w:tc>
        <w:tc>
          <w:tcPr>
            <w:tcW w:w="1890" w:type="dxa"/>
            <w:tcBorders>
              <w:top w:val="single" w:sz="4" w:space="0" w:color="auto"/>
              <w:left w:val="single" w:sz="4" w:space="0" w:color="auto"/>
              <w:bottom w:val="single" w:sz="4" w:space="0" w:color="auto"/>
              <w:right w:val="single" w:sz="4" w:space="0" w:color="auto"/>
            </w:tcBorders>
          </w:tcPr>
          <w:p w14:paraId="7D13D59E"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7CF71664"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2E22EE3E"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5F2B8B32"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50A0B375"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01168E5" w14:textId="77777777" w:rsidR="00022EE2" w:rsidRPr="00EE13E1" w:rsidRDefault="00022EE2" w:rsidP="00AA1059">
            <w:pPr>
              <w:pStyle w:val="NormalIndent"/>
            </w:pPr>
            <w:r w:rsidRPr="00EE13E1">
              <w:t>Guests, including vendors, shall sign in and shall be assigned a temporary guest badge for identification.</w:t>
            </w:r>
          </w:p>
        </w:tc>
        <w:tc>
          <w:tcPr>
            <w:tcW w:w="1890" w:type="dxa"/>
            <w:tcBorders>
              <w:top w:val="single" w:sz="4" w:space="0" w:color="auto"/>
              <w:left w:val="single" w:sz="4" w:space="0" w:color="auto"/>
              <w:bottom w:val="single" w:sz="4" w:space="0" w:color="auto"/>
              <w:right w:val="single" w:sz="4" w:space="0" w:color="auto"/>
            </w:tcBorders>
          </w:tcPr>
          <w:p w14:paraId="76F1E76A"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3947BFA0"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108F292E"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7EE1B5D1"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2487F3ED"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EA5A11E" w14:textId="77777777" w:rsidR="00022EE2" w:rsidRPr="00EE13E1" w:rsidRDefault="00022EE2" w:rsidP="00AA1059">
            <w:pPr>
              <w:pStyle w:val="NormalIndent"/>
            </w:pPr>
            <w:r w:rsidRPr="00EE13E1">
              <w:t xml:space="preserve">Guests, including vendor service personnel, shall be </w:t>
            </w:r>
            <w:proofErr w:type="gramStart"/>
            <w:r w:rsidRPr="00EE13E1">
              <w:t>escorted at all times</w:t>
            </w:r>
            <w:proofErr w:type="gramEnd"/>
            <w:r w:rsidRPr="00EE13E1">
              <w:t>.</w:t>
            </w:r>
          </w:p>
        </w:tc>
        <w:tc>
          <w:tcPr>
            <w:tcW w:w="1890" w:type="dxa"/>
            <w:tcBorders>
              <w:top w:val="single" w:sz="4" w:space="0" w:color="auto"/>
              <w:left w:val="single" w:sz="4" w:space="0" w:color="auto"/>
              <w:bottom w:val="single" w:sz="4" w:space="0" w:color="auto"/>
              <w:right w:val="single" w:sz="4" w:space="0" w:color="auto"/>
            </w:tcBorders>
          </w:tcPr>
          <w:p w14:paraId="0322C376"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67B124E3"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11E0F9F4"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708D241D"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34090B43"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A01D863" w14:textId="693F7070" w:rsidR="00022EE2" w:rsidRPr="00EE13E1" w:rsidRDefault="00022EE2" w:rsidP="00AA1059">
            <w:pPr>
              <w:pStyle w:val="NormalIndent"/>
            </w:pPr>
            <w:r>
              <w:t>The eWIC Processor</w:t>
            </w:r>
            <w:r w:rsidRPr="00EE13E1">
              <w:t xml:space="preserve"> shall cooperate with </w:t>
            </w:r>
            <w:r w:rsidR="001139C8">
              <w:t>Maryland WIC and USVI WIC</w:t>
            </w:r>
            <w:r w:rsidRPr="00EE13E1">
              <w:t xml:space="preserve">, which shall, on a yearly basis, conduct a test of the names of current employees against the names of individuals authorized for </w:t>
            </w:r>
            <w:r w:rsidR="001139C8">
              <w:t>Maryland WIC and USVI WIC</w:t>
            </w:r>
            <w:r w:rsidRPr="00EE13E1">
              <w:t xml:space="preserve"> eWIC system access, and any changes in the roles and responsibilities of said individuals.</w:t>
            </w:r>
          </w:p>
        </w:tc>
        <w:tc>
          <w:tcPr>
            <w:tcW w:w="1890" w:type="dxa"/>
            <w:tcBorders>
              <w:top w:val="single" w:sz="4" w:space="0" w:color="auto"/>
              <w:left w:val="single" w:sz="4" w:space="0" w:color="auto"/>
              <w:bottom w:val="single" w:sz="4" w:space="0" w:color="auto"/>
              <w:right w:val="single" w:sz="4" w:space="0" w:color="auto"/>
            </w:tcBorders>
          </w:tcPr>
          <w:p w14:paraId="13D74002"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43BF51BC" w14:textId="77777777" w:rsidR="00022EE2" w:rsidRDefault="00022EE2" w:rsidP="00AA1059">
            <w:pPr>
              <w:rPr>
                <w:rFonts w:asciiTheme="minorHAnsi" w:hAnsiTheme="minorHAnsi" w:cs="Calibri"/>
                <w:b/>
                <w:bCs/>
                <w:color w:val="FFFFFF" w:themeColor="background1"/>
                <w:sz w:val="24"/>
              </w:rPr>
            </w:pPr>
          </w:p>
        </w:tc>
        <w:tc>
          <w:tcPr>
            <w:tcW w:w="3060" w:type="dxa"/>
            <w:tcBorders>
              <w:top w:val="single" w:sz="4" w:space="0" w:color="auto"/>
              <w:left w:val="single" w:sz="4" w:space="0" w:color="auto"/>
              <w:bottom w:val="single" w:sz="4" w:space="0" w:color="auto"/>
              <w:right w:val="single" w:sz="4" w:space="0" w:color="auto"/>
            </w:tcBorders>
          </w:tcPr>
          <w:p w14:paraId="1DAF7E4D" w14:textId="77777777" w:rsidR="00022EE2" w:rsidRDefault="00022EE2" w:rsidP="00AA1059">
            <w:pPr>
              <w:rPr>
                <w:rFonts w:asciiTheme="minorHAnsi" w:hAnsiTheme="minorHAnsi" w:cs="Calibri"/>
                <w:b/>
                <w:bCs/>
                <w:color w:val="FFFFFF" w:themeColor="background1"/>
                <w:sz w:val="24"/>
              </w:rPr>
            </w:pPr>
          </w:p>
        </w:tc>
      </w:tr>
      <w:tr w:rsidR="00022EE2" w:rsidRPr="00024860" w14:paraId="49507AA7"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71AF6C0F"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1D181A5" w14:textId="77777777" w:rsidR="00022EE2" w:rsidRPr="00EE13E1" w:rsidRDefault="00022EE2" w:rsidP="00AA1059">
            <w:pPr>
              <w:pStyle w:val="NormalIndent"/>
            </w:pPr>
            <w:r>
              <w:t xml:space="preserve">All storage media shall be kept in a secure </w:t>
            </w:r>
            <w:proofErr w:type="gramStart"/>
            <w:r>
              <w:t>access controlled</w:t>
            </w:r>
            <w:proofErr w:type="gramEnd"/>
            <w:r>
              <w:t xml:space="preserve"> environment when not being utilized by computer operations.</w:t>
            </w:r>
          </w:p>
        </w:tc>
        <w:tc>
          <w:tcPr>
            <w:tcW w:w="1890" w:type="dxa"/>
            <w:tcBorders>
              <w:top w:val="single" w:sz="4" w:space="0" w:color="auto"/>
              <w:left w:val="single" w:sz="4" w:space="0" w:color="auto"/>
              <w:bottom w:val="single" w:sz="4" w:space="0" w:color="auto"/>
              <w:right w:val="single" w:sz="4" w:space="0" w:color="auto"/>
            </w:tcBorders>
          </w:tcPr>
          <w:p w14:paraId="0D677D12"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5635E531"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6CA677D8"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74C14D00"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2F7E22C6"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508D20F" w14:textId="77777777" w:rsidR="00022EE2" w:rsidRPr="00EE13E1" w:rsidRDefault="00022EE2" w:rsidP="00AA1059">
            <w:pPr>
              <w:pStyle w:val="NormalIndent"/>
            </w:pPr>
            <w:r w:rsidRPr="00EE13E1">
              <w:t>No storage media shall leave the data site without prior management authorization.</w:t>
            </w:r>
          </w:p>
        </w:tc>
        <w:tc>
          <w:tcPr>
            <w:tcW w:w="1890" w:type="dxa"/>
            <w:tcBorders>
              <w:top w:val="single" w:sz="4" w:space="0" w:color="auto"/>
              <w:left w:val="single" w:sz="4" w:space="0" w:color="auto"/>
              <w:bottom w:val="single" w:sz="4" w:space="0" w:color="auto"/>
              <w:right w:val="single" w:sz="4" w:space="0" w:color="auto"/>
            </w:tcBorders>
          </w:tcPr>
          <w:p w14:paraId="0E6F51E9"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5FA5FD8F"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7DFD2D57"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1A9348E3"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36B3F681"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104964B" w14:textId="77777777" w:rsidR="00022EE2" w:rsidRPr="00EE13E1" w:rsidRDefault="00022EE2" w:rsidP="00AA1059">
            <w:pPr>
              <w:pStyle w:val="NormalIndent"/>
              <w:rPr>
                <w:b/>
                <w:bCs/>
              </w:rPr>
            </w:pPr>
            <w:r w:rsidRPr="00EE13E1">
              <w:t xml:space="preserve">Programming personnel, including contractors, shall be restricted from sensitive storage media unless prior management approval is obtained and access shall be granted on a </w:t>
            </w:r>
            <w:proofErr w:type="gramStart"/>
            <w:r w:rsidRPr="00EE13E1">
              <w:t>need to know</w:t>
            </w:r>
            <w:proofErr w:type="gramEnd"/>
            <w:r w:rsidRPr="00EE13E1">
              <w:t xml:space="preserve"> basis.</w:t>
            </w:r>
          </w:p>
        </w:tc>
        <w:tc>
          <w:tcPr>
            <w:tcW w:w="1890" w:type="dxa"/>
            <w:tcBorders>
              <w:top w:val="single" w:sz="4" w:space="0" w:color="auto"/>
              <w:left w:val="single" w:sz="4" w:space="0" w:color="auto"/>
              <w:bottom w:val="single" w:sz="4" w:space="0" w:color="auto"/>
              <w:right w:val="single" w:sz="4" w:space="0" w:color="auto"/>
            </w:tcBorders>
          </w:tcPr>
          <w:p w14:paraId="18069683"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4FC8DC35"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67B4B511"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199F3D66"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1F5FDBAC"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B7B1998" w14:textId="77777777" w:rsidR="00022EE2" w:rsidRPr="00EE13E1" w:rsidRDefault="00022EE2" w:rsidP="00AA1059">
            <w:pPr>
              <w:pStyle w:val="NormalIndent"/>
            </w:pPr>
            <w:r w:rsidRPr="00EE13E1">
              <w:t>Sensitive output shall be shredded prior to disposal.</w:t>
            </w:r>
          </w:p>
        </w:tc>
        <w:tc>
          <w:tcPr>
            <w:tcW w:w="1890" w:type="dxa"/>
            <w:tcBorders>
              <w:top w:val="single" w:sz="4" w:space="0" w:color="auto"/>
              <w:left w:val="single" w:sz="4" w:space="0" w:color="auto"/>
              <w:bottom w:val="single" w:sz="4" w:space="0" w:color="auto"/>
              <w:right w:val="single" w:sz="4" w:space="0" w:color="auto"/>
            </w:tcBorders>
          </w:tcPr>
          <w:p w14:paraId="7C91BA53"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7DA607BF"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6584257E"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7C571653"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0D0337BE"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F7E24A7" w14:textId="77777777" w:rsidR="00022EE2" w:rsidRPr="00EE13E1" w:rsidRDefault="00022EE2" w:rsidP="00AA1059">
            <w:pPr>
              <w:pStyle w:val="NormalIndent"/>
            </w:pPr>
            <w:r w:rsidRPr="00EE13E1">
              <w:t>Data beyond the PIN may be secured using message encryption from the card terminal to the TPP by bilateral agreement.</w:t>
            </w:r>
          </w:p>
        </w:tc>
        <w:tc>
          <w:tcPr>
            <w:tcW w:w="1890" w:type="dxa"/>
            <w:tcBorders>
              <w:top w:val="single" w:sz="4" w:space="0" w:color="auto"/>
              <w:left w:val="single" w:sz="4" w:space="0" w:color="auto"/>
              <w:bottom w:val="single" w:sz="4" w:space="0" w:color="auto"/>
              <w:right w:val="single" w:sz="4" w:space="0" w:color="auto"/>
            </w:tcBorders>
          </w:tcPr>
          <w:p w14:paraId="3550F016"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7D175886"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03AC1966"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5CAED705"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340057CD"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C3531D0" w14:textId="77777777" w:rsidR="00022EE2" w:rsidRPr="00EE13E1" w:rsidRDefault="00022EE2" w:rsidP="00AA1059">
            <w:pPr>
              <w:pStyle w:val="NormalIndent"/>
            </w:pPr>
            <w:r w:rsidRPr="00EE13E1">
              <w:t>The eWIC system primary and backup processing sites shall be equipped with fire detection and suppression systems.</w:t>
            </w:r>
          </w:p>
        </w:tc>
        <w:tc>
          <w:tcPr>
            <w:tcW w:w="1890" w:type="dxa"/>
            <w:tcBorders>
              <w:top w:val="single" w:sz="4" w:space="0" w:color="auto"/>
              <w:left w:val="single" w:sz="4" w:space="0" w:color="auto"/>
              <w:bottom w:val="single" w:sz="4" w:space="0" w:color="auto"/>
              <w:right w:val="single" w:sz="4" w:space="0" w:color="auto"/>
            </w:tcBorders>
          </w:tcPr>
          <w:p w14:paraId="6FC49FF9"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653A0220"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7D706A66" w14:textId="77777777" w:rsidR="00022EE2" w:rsidRDefault="00022EE2" w:rsidP="00AA1059">
            <w:pPr>
              <w:rPr>
                <w:rFonts w:asciiTheme="minorHAnsi" w:hAnsiTheme="minorHAnsi" w:cs="Calibri"/>
                <w:b/>
                <w:bCs/>
                <w:color w:val="FFFFFF" w:themeColor="background1"/>
                <w:sz w:val="24"/>
                <w:szCs w:val="20"/>
              </w:rPr>
            </w:pPr>
          </w:p>
        </w:tc>
      </w:tr>
      <w:tr w:rsidR="00E16388" w:rsidRPr="00024860" w14:paraId="6B0E59F0"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A7BC058" w14:textId="77777777" w:rsidR="00022EE2" w:rsidRPr="00EE13E1"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88ECE87" w14:textId="77777777" w:rsidR="00022EE2" w:rsidRPr="00EE13E1" w:rsidRDefault="00022EE2" w:rsidP="00AA1059">
            <w:pPr>
              <w:rPr>
                <w:rFonts w:asciiTheme="minorHAnsi" w:hAnsiTheme="minorHAnsi" w:cstheme="minorHAnsi"/>
                <w:szCs w:val="20"/>
              </w:rPr>
            </w:pPr>
            <w:r w:rsidRPr="00EE13E1">
              <w:rPr>
                <w:rFonts w:asciiTheme="minorHAnsi" w:hAnsiTheme="minorHAnsi" w:cstheme="minorHAnsi"/>
                <w:b/>
                <w:szCs w:val="20"/>
              </w:rPr>
              <w:t>Card Security</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995F3B9" w14:textId="77777777" w:rsidR="00022EE2" w:rsidRPr="006C5607" w:rsidRDefault="00022EE2" w:rsidP="00AA1059">
            <w:pPr>
              <w:jc w:val="center"/>
              <w:rPr>
                <w:rFonts w:asciiTheme="minorHAnsi" w:hAnsiTheme="minorHAnsi" w:cs="Calibri"/>
                <w:bCs/>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8B3E283"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805A16B"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10EF4C7F"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209D44C0" w14:textId="77777777" w:rsidR="00022EE2" w:rsidRPr="00EE13E1"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4C633744" w14:textId="77777777" w:rsidR="00022EE2" w:rsidRPr="00EE13E1" w:rsidRDefault="00022EE2" w:rsidP="00AA1059">
            <w:pPr>
              <w:ind w:left="315"/>
              <w:rPr>
                <w:rFonts w:asciiTheme="minorHAnsi" w:hAnsiTheme="minorHAnsi" w:cstheme="minorHAnsi"/>
                <w:szCs w:val="20"/>
              </w:rPr>
            </w:pPr>
            <w:r w:rsidRPr="00EE13E1">
              <w:rPr>
                <w:rFonts w:asciiTheme="minorHAnsi" w:hAnsiTheme="minorHAnsi" w:cstheme="minorHAnsi"/>
                <w:szCs w:val="20"/>
              </w:rPr>
              <w:t>The eWIC card provider shall ensure the security of card stock in its possession.</w:t>
            </w:r>
          </w:p>
        </w:tc>
        <w:tc>
          <w:tcPr>
            <w:tcW w:w="1890" w:type="dxa"/>
            <w:tcBorders>
              <w:top w:val="single" w:sz="4" w:space="0" w:color="auto"/>
              <w:left w:val="single" w:sz="4" w:space="0" w:color="auto"/>
              <w:bottom w:val="single" w:sz="4" w:space="0" w:color="auto"/>
              <w:right w:val="single" w:sz="4" w:space="0" w:color="auto"/>
            </w:tcBorders>
          </w:tcPr>
          <w:p w14:paraId="154C0A6A"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21384EC4"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083268E8"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2A8F7C73" w14:textId="77777777" w:rsidTr="0077113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4756712A" w14:textId="77777777" w:rsidR="00022EE2" w:rsidRPr="00EE13E1" w:rsidRDefault="00022EE2" w:rsidP="00AA1059">
            <w:pPr>
              <w:pStyle w:val="Heading3"/>
              <w:ind w:left="900"/>
              <w:jc w:val="both"/>
            </w:pPr>
          </w:p>
        </w:tc>
        <w:tc>
          <w:tcPr>
            <w:tcW w:w="6840" w:type="dxa"/>
            <w:tcBorders>
              <w:top w:val="single" w:sz="4" w:space="0" w:color="auto"/>
              <w:left w:val="single" w:sz="4" w:space="0" w:color="auto"/>
              <w:bottom w:val="single" w:sz="4" w:space="0" w:color="auto"/>
              <w:right w:val="single" w:sz="4" w:space="0" w:color="auto"/>
            </w:tcBorders>
          </w:tcPr>
          <w:p w14:paraId="5A40279B" w14:textId="6CF3FCB7" w:rsidR="00022EE2" w:rsidRPr="00EE13E1" w:rsidRDefault="00022EE2" w:rsidP="00AA1059">
            <w:pPr>
              <w:ind w:left="315"/>
              <w:rPr>
                <w:rFonts w:asciiTheme="minorHAnsi" w:hAnsiTheme="minorHAnsi" w:cstheme="minorHAnsi"/>
                <w:szCs w:val="20"/>
              </w:rPr>
            </w:pPr>
            <w:r w:rsidRPr="00EE13E1">
              <w:rPr>
                <w:rFonts w:asciiTheme="minorHAnsi" w:hAnsiTheme="minorHAnsi" w:cstheme="minorHAnsi"/>
                <w:szCs w:val="20"/>
              </w:rPr>
              <w:t xml:space="preserve">Cards shipped by the eWIC card provider shall be shipped using a method that can be tracked electronically by </w:t>
            </w:r>
            <w:r w:rsidR="001139C8">
              <w:t>Maryland WIC and USVI WIC</w:t>
            </w:r>
            <w:r w:rsidRPr="00EE13E1">
              <w:rPr>
                <w:rFonts w:asciiTheme="minorHAnsi" w:hAnsiTheme="minorHAnsi" w:cstheme="minorHAnsi"/>
                <w:szCs w:val="20"/>
              </w:rPr>
              <w:t>.</w:t>
            </w:r>
          </w:p>
        </w:tc>
        <w:tc>
          <w:tcPr>
            <w:tcW w:w="1890" w:type="dxa"/>
            <w:tcBorders>
              <w:top w:val="single" w:sz="4" w:space="0" w:color="auto"/>
              <w:left w:val="single" w:sz="4" w:space="0" w:color="auto"/>
              <w:bottom w:val="single" w:sz="4" w:space="0" w:color="auto"/>
              <w:right w:val="single" w:sz="4" w:space="0" w:color="auto"/>
            </w:tcBorders>
          </w:tcPr>
          <w:p w14:paraId="6A3C4CDB"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265D6ED0" w14:textId="77777777" w:rsidR="00022EE2" w:rsidRPr="00CA2C13" w:rsidRDefault="00022EE2" w:rsidP="00AA1059">
            <w:pPr>
              <w:rPr>
                <w:rFonts w:asciiTheme="minorHAnsi" w:hAnsiTheme="minorHAnsi" w:cs="Calibri"/>
                <w:bCs/>
                <w:color w:val="7030A0"/>
                <w:sz w:val="24"/>
                <w:szCs w:val="20"/>
              </w:rPr>
            </w:pPr>
          </w:p>
        </w:tc>
        <w:tc>
          <w:tcPr>
            <w:tcW w:w="3060" w:type="dxa"/>
            <w:tcBorders>
              <w:top w:val="single" w:sz="4" w:space="0" w:color="auto"/>
              <w:left w:val="single" w:sz="4" w:space="0" w:color="auto"/>
              <w:bottom w:val="single" w:sz="4" w:space="0" w:color="auto"/>
              <w:right w:val="single" w:sz="4" w:space="0" w:color="auto"/>
            </w:tcBorders>
          </w:tcPr>
          <w:p w14:paraId="6970E1B3" w14:textId="77777777" w:rsidR="00022EE2" w:rsidRPr="00CA2C13" w:rsidRDefault="00022EE2" w:rsidP="00AA1059">
            <w:pPr>
              <w:rPr>
                <w:rFonts w:asciiTheme="minorHAnsi" w:hAnsiTheme="minorHAnsi" w:cs="Calibri"/>
                <w:bCs/>
                <w:color w:val="7030A0"/>
                <w:sz w:val="24"/>
                <w:szCs w:val="20"/>
              </w:rPr>
            </w:pPr>
          </w:p>
        </w:tc>
      </w:tr>
    </w:tbl>
    <w:p w14:paraId="5DA61B3F" w14:textId="3D76F3B4" w:rsidR="004779F0" w:rsidRDefault="004779F0" w:rsidP="00AA1059"/>
    <w:p w14:paraId="177006FA" w14:textId="77777777" w:rsidR="004779F0" w:rsidRDefault="004779F0">
      <w:pPr>
        <w:widowControl/>
        <w:spacing w:before="0" w:after="160" w:line="259" w:lineRule="auto"/>
      </w:pPr>
      <w:r>
        <w:br w:type="page"/>
      </w:r>
    </w:p>
    <w:tbl>
      <w:tblPr>
        <w:tblW w:w="14130" w:type="dxa"/>
        <w:tblInd w:w="-635" w:type="dxa"/>
        <w:tblBorders>
          <w:top w:val="single" w:sz="8" w:space="0" w:color="666699"/>
          <w:left w:val="single" w:sz="8" w:space="0" w:color="666699"/>
          <w:bottom w:val="single" w:sz="8" w:space="0" w:color="666699"/>
          <w:right w:val="single" w:sz="8" w:space="0" w:color="666699"/>
          <w:insideH w:val="single" w:sz="8" w:space="0" w:color="666699"/>
          <w:insideV w:val="single" w:sz="8" w:space="0" w:color="666699"/>
        </w:tblBorders>
        <w:tblLayout w:type="fixed"/>
        <w:tblLook w:val="04A0" w:firstRow="1" w:lastRow="0" w:firstColumn="1" w:lastColumn="0" w:noHBand="0" w:noVBand="1"/>
      </w:tblPr>
      <w:tblGrid>
        <w:gridCol w:w="1080"/>
        <w:gridCol w:w="6840"/>
        <w:gridCol w:w="1890"/>
        <w:gridCol w:w="1260"/>
        <w:gridCol w:w="3060"/>
      </w:tblGrid>
      <w:tr w:rsidR="0024027A" w:rsidRPr="00627EFD" w14:paraId="0A31F7FC" w14:textId="77777777" w:rsidTr="01E767BD">
        <w:trPr>
          <w:tblHeader/>
        </w:trPr>
        <w:tc>
          <w:tcPr>
            <w:tcW w:w="108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76A2A5A8" w14:textId="77777777" w:rsidR="0024027A" w:rsidRPr="00627EFD" w:rsidRDefault="0024027A" w:rsidP="00AA1059">
            <w:pPr>
              <w:keepLines/>
              <w:spacing w:before="0" w:after="0"/>
              <w:rPr>
                <w:rFonts w:asciiTheme="minorHAnsi" w:hAnsiTheme="minorHAnsi" w:cs="Calibri"/>
                <w:b/>
                <w:bCs/>
                <w:color w:val="FFFFFF" w:themeColor="background1"/>
                <w:sz w:val="24"/>
                <w:szCs w:val="20"/>
              </w:rPr>
            </w:pPr>
            <w:r>
              <w:rPr>
                <w:rFonts w:asciiTheme="minorHAnsi" w:hAnsiTheme="minorHAnsi" w:cs="Calibri"/>
                <w:b/>
                <w:bCs/>
                <w:color w:val="FFFFFF" w:themeColor="background1"/>
                <w:sz w:val="24"/>
                <w:szCs w:val="20"/>
              </w:rPr>
              <w:t>Req. #</w:t>
            </w:r>
          </w:p>
        </w:tc>
        <w:tc>
          <w:tcPr>
            <w:tcW w:w="684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hideMark/>
          </w:tcPr>
          <w:p w14:paraId="58BA2427" w14:textId="77777777" w:rsidR="0024027A" w:rsidRPr="00627EFD" w:rsidRDefault="0024027A"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Function/Service</w:t>
            </w:r>
          </w:p>
        </w:tc>
        <w:tc>
          <w:tcPr>
            <w:tcW w:w="189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7809CB66" w14:textId="534BA295" w:rsidR="0024027A" w:rsidRDefault="0024027A" w:rsidP="00AA1059">
            <w:pPr>
              <w:keepLines/>
              <w:spacing w:before="0" w:after="0"/>
              <w:rPr>
                <w:rFonts w:asciiTheme="minorHAnsi" w:hAnsiTheme="minorHAnsi" w:cs="Calibri"/>
                <w:b/>
                <w:bCs/>
                <w:color w:val="FFFFFF" w:themeColor="background1"/>
                <w:sz w:val="24"/>
                <w:szCs w:val="20"/>
              </w:rPr>
            </w:pPr>
            <w:proofErr w:type="spellStart"/>
            <w:r w:rsidRPr="00627EFD">
              <w:rPr>
                <w:rFonts w:asciiTheme="minorHAnsi" w:hAnsiTheme="minorHAnsi" w:cs="Calibri"/>
                <w:b/>
                <w:bCs/>
                <w:color w:val="FFFFFF" w:themeColor="background1"/>
                <w:sz w:val="24"/>
                <w:szCs w:val="20"/>
              </w:rPr>
              <w:t>Req’d</w:t>
            </w:r>
            <w:proofErr w:type="spellEnd"/>
            <w:r w:rsidRPr="00627EFD">
              <w:rPr>
                <w:rFonts w:asciiTheme="minorHAnsi" w:hAnsiTheme="minorHAnsi" w:cs="Calibri"/>
                <w:bCs/>
                <w:color w:val="FFFFFF" w:themeColor="background1"/>
                <w:sz w:val="24"/>
                <w:szCs w:val="20"/>
              </w:rPr>
              <w:t xml:space="preserve"> (R)</w:t>
            </w:r>
            <w:r w:rsidR="00771134">
              <w:rPr>
                <w:rFonts w:asciiTheme="minorHAnsi" w:hAnsiTheme="minorHAnsi" w:cs="Calibri"/>
                <w:bCs/>
                <w:color w:val="FFFFFF" w:themeColor="background1"/>
                <w:sz w:val="24"/>
                <w:szCs w:val="20"/>
              </w:rPr>
              <w:t>;</w:t>
            </w:r>
            <w:r>
              <w:rPr>
                <w:rFonts w:asciiTheme="minorHAnsi" w:hAnsiTheme="minorHAnsi" w:cs="Calibri"/>
                <w:bCs/>
                <w:color w:val="FFFFFF" w:themeColor="background1"/>
                <w:sz w:val="24"/>
                <w:szCs w:val="20"/>
              </w:rPr>
              <w:t xml:space="preserve"> </w:t>
            </w:r>
            <w:proofErr w:type="spellStart"/>
            <w:r>
              <w:rPr>
                <w:rFonts w:asciiTheme="minorHAnsi" w:hAnsiTheme="minorHAnsi" w:cs="Calibri"/>
                <w:b/>
                <w:bCs/>
                <w:color w:val="FFFFFF" w:themeColor="background1"/>
                <w:sz w:val="24"/>
                <w:szCs w:val="20"/>
              </w:rPr>
              <w:t>Pref’d</w:t>
            </w:r>
            <w:proofErr w:type="spellEnd"/>
            <w:r>
              <w:rPr>
                <w:rFonts w:asciiTheme="minorHAnsi" w:hAnsiTheme="minorHAnsi" w:cs="Calibri"/>
                <w:b/>
                <w:bCs/>
                <w:color w:val="FFFFFF" w:themeColor="background1"/>
                <w:sz w:val="24"/>
                <w:szCs w:val="20"/>
              </w:rPr>
              <w:t xml:space="preserve"> </w:t>
            </w:r>
            <w:r w:rsidRPr="00E15C46">
              <w:rPr>
                <w:rFonts w:asciiTheme="minorHAnsi" w:hAnsiTheme="minorHAnsi" w:cs="Calibri"/>
                <w:bCs/>
                <w:color w:val="FFFFFF" w:themeColor="background1"/>
                <w:sz w:val="24"/>
                <w:szCs w:val="20"/>
              </w:rPr>
              <w:t>(P</w:t>
            </w:r>
            <w:proofErr w:type="gramStart"/>
            <w:r w:rsidRPr="00E15C46">
              <w:rPr>
                <w:rFonts w:asciiTheme="minorHAnsi" w:hAnsiTheme="minorHAnsi" w:cs="Calibri"/>
                <w:bCs/>
                <w:color w:val="FFFFFF" w:themeColor="background1"/>
                <w:sz w:val="24"/>
                <w:szCs w:val="20"/>
              </w:rPr>
              <w:t>)</w:t>
            </w:r>
            <w:r w:rsidR="00771134">
              <w:rPr>
                <w:rFonts w:asciiTheme="minorHAnsi" w:hAnsiTheme="minorHAnsi" w:cs="Calibri"/>
                <w:bCs/>
                <w:color w:val="FFFFFF" w:themeColor="background1"/>
                <w:sz w:val="24"/>
                <w:szCs w:val="20"/>
              </w:rPr>
              <w:t>;</w:t>
            </w:r>
            <w:r>
              <w:rPr>
                <w:rFonts w:asciiTheme="minorHAnsi" w:hAnsiTheme="minorHAnsi" w:cs="Calibri"/>
                <w:b/>
                <w:bCs/>
                <w:color w:val="FFFFFF" w:themeColor="background1"/>
                <w:sz w:val="24"/>
                <w:szCs w:val="20"/>
              </w:rPr>
              <w:t xml:space="preserve"> </w:t>
            </w:r>
            <w:r w:rsidR="00055EDF">
              <w:rPr>
                <w:rFonts w:asciiTheme="minorHAnsi" w:hAnsiTheme="minorHAnsi" w:cs="Calibri"/>
                <w:bCs/>
                <w:color w:val="FFFFFF" w:themeColor="background1"/>
                <w:sz w:val="24"/>
                <w:szCs w:val="20"/>
              </w:rPr>
              <w:t xml:space="preserve"> </w:t>
            </w:r>
            <w:proofErr w:type="spellStart"/>
            <w:r w:rsidR="00055EDF">
              <w:rPr>
                <w:rFonts w:asciiTheme="minorHAnsi" w:hAnsiTheme="minorHAnsi" w:cs="Calibri"/>
                <w:bCs/>
                <w:color w:val="FFFFFF" w:themeColor="background1"/>
                <w:sz w:val="24"/>
                <w:szCs w:val="20"/>
              </w:rPr>
              <w:t>Req’d</w:t>
            </w:r>
            <w:proofErr w:type="spellEnd"/>
            <w:proofErr w:type="gramEnd"/>
            <w:r w:rsidR="00055EDF">
              <w:rPr>
                <w:rFonts w:asciiTheme="minorHAnsi" w:hAnsiTheme="minorHAnsi" w:cs="Calibri"/>
                <w:bCs/>
                <w:color w:val="FFFFFF" w:themeColor="background1"/>
                <w:sz w:val="24"/>
                <w:szCs w:val="20"/>
              </w:rPr>
              <w:t xml:space="preserve"> Priced Sep. (RPS)</w:t>
            </w:r>
          </w:p>
        </w:tc>
        <w:tc>
          <w:tcPr>
            <w:tcW w:w="1260" w:type="dxa"/>
            <w:tcBorders>
              <w:top w:val="single" w:sz="4" w:space="0" w:color="auto"/>
              <w:left w:val="single" w:sz="4" w:space="0" w:color="auto"/>
              <w:bottom w:val="single" w:sz="4" w:space="0" w:color="auto"/>
              <w:right w:val="single" w:sz="4" w:space="0" w:color="auto"/>
            </w:tcBorders>
            <w:shd w:val="clear" w:color="auto" w:fill="1F3864" w:themeFill="accent5" w:themeFillShade="80"/>
          </w:tcPr>
          <w:p w14:paraId="2ACD0317" w14:textId="77777777" w:rsidR="0024027A" w:rsidRDefault="0024027A"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 xml:space="preserve">Bidder Complies: </w:t>
            </w:r>
            <w:r w:rsidRPr="00627EFD">
              <w:rPr>
                <w:rFonts w:asciiTheme="minorHAnsi" w:hAnsiTheme="minorHAnsi" w:cs="Calibri"/>
                <w:bCs/>
                <w:i/>
                <w:color w:val="FFFFFF" w:themeColor="background1"/>
                <w:sz w:val="24"/>
                <w:szCs w:val="20"/>
              </w:rPr>
              <w:t>Y/N/Will Develop</w:t>
            </w:r>
          </w:p>
        </w:tc>
        <w:tc>
          <w:tcPr>
            <w:tcW w:w="306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15FC46BA" w14:textId="77777777" w:rsidR="0024027A" w:rsidRPr="00627EFD" w:rsidRDefault="0024027A"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Comment</w:t>
            </w:r>
          </w:p>
        </w:tc>
      </w:tr>
      <w:tr w:rsidR="00A6063A" w:rsidRPr="00024860" w14:paraId="004AA372"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blHeader/>
        </w:trPr>
        <w:tc>
          <w:tcPr>
            <w:tcW w:w="7920" w:type="dxa"/>
            <w:gridSpan w:val="2"/>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1974C20" w14:textId="60FEB7B4" w:rsidR="00A6063A" w:rsidRPr="00024860" w:rsidRDefault="00A6063A" w:rsidP="01E767BD">
            <w:pPr>
              <w:pStyle w:val="Heading1"/>
              <w:ind w:left="330" w:hanging="330"/>
              <w:rPr>
                <w:rFonts w:cstheme="minorBidi"/>
              </w:rPr>
            </w:pPr>
            <w:bookmarkStart w:id="43" w:name="_Toc51346287"/>
            <w:r w:rsidRPr="01E767BD">
              <w:rPr>
                <w:rFonts w:cstheme="minorBidi"/>
              </w:rPr>
              <w:t>Contract Transition and System Conversion</w:t>
            </w:r>
            <w:bookmarkEnd w:id="43"/>
          </w:p>
        </w:tc>
        <w:tc>
          <w:tcPr>
            <w:tcW w:w="189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4502CEF" w14:textId="77777777" w:rsidR="00A6063A" w:rsidRDefault="00A6063A" w:rsidP="00AA1059">
            <w:pPr>
              <w:rPr>
                <w:rFonts w:asciiTheme="minorHAnsi" w:hAnsiTheme="minorHAnsi" w:cs="Calibri"/>
                <w:b/>
                <w:bCs/>
                <w:color w:val="FFFFFF" w:themeColor="background1"/>
                <w:sz w:val="24"/>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2D8A756" w14:textId="77777777" w:rsidR="00A6063A" w:rsidRDefault="00A6063A"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C987843" w14:textId="77777777" w:rsidR="00A6063A" w:rsidRDefault="00A6063A" w:rsidP="00AA1059">
            <w:pPr>
              <w:rPr>
                <w:rFonts w:asciiTheme="minorHAnsi" w:hAnsiTheme="minorHAnsi" w:cs="Calibri"/>
                <w:b/>
                <w:bCs/>
                <w:color w:val="FFFFFF" w:themeColor="background1"/>
                <w:sz w:val="24"/>
                <w:szCs w:val="20"/>
              </w:rPr>
            </w:pPr>
          </w:p>
        </w:tc>
      </w:tr>
      <w:tr w:rsidR="00022EE2" w:rsidRPr="00024860" w14:paraId="14004384"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A6CFEB1" w14:textId="77777777" w:rsidR="00022EE2" w:rsidRPr="009506B4"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273A192" w14:textId="77777777" w:rsidR="00022EE2" w:rsidRPr="009506B4" w:rsidRDefault="00022EE2" w:rsidP="00AA1059">
            <w:pPr>
              <w:rPr>
                <w:rFonts w:cs="Calibri"/>
                <w:b/>
              </w:rPr>
            </w:pPr>
            <w:r w:rsidRPr="009506B4">
              <w:rPr>
                <w:rFonts w:cs="Calibri"/>
                <w:b/>
              </w:rPr>
              <w:t>Initiation Meeting</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90A3B07" w14:textId="77777777" w:rsidR="00022EE2" w:rsidRDefault="00022EE2" w:rsidP="00AA1059">
            <w:pPr>
              <w:rPr>
                <w:rFonts w:asciiTheme="minorHAnsi" w:hAnsiTheme="minorHAnsi" w:cs="Calibri"/>
                <w:b/>
                <w:bCs/>
                <w:color w:val="FFFFFF" w:themeColor="background1"/>
                <w:sz w:val="24"/>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8873EFA"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787E8F1"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63C3C194"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692AC9E3" w14:textId="77777777" w:rsidR="00022EE2"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298FE661" w14:textId="548B6C29" w:rsidR="00022EE2" w:rsidRPr="00A14E32" w:rsidRDefault="00022EE2" w:rsidP="00AA1059">
            <w:pPr>
              <w:rPr>
                <w:rFonts w:cs="Calibri"/>
              </w:rPr>
            </w:pPr>
            <w:r w:rsidRPr="00A14E32">
              <w:rPr>
                <w:rFonts w:cs="Calibri"/>
              </w:rPr>
              <w:t xml:space="preserve">The </w:t>
            </w:r>
            <w:r>
              <w:rPr>
                <w:rFonts w:cs="Calibri"/>
              </w:rPr>
              <w:t>eWIC Processor</w:t>
            </w:r>
            <w:r w:rsidRPr="00A14E32">
              <w:rPr>
                <w:rFonts w:cs="Calibri"/>
              </w:rPr>
              <w:t xml:space="preserve"> shall convene an initiation meeting at a location designated by </w:t>
            </w:r>
            <w:r w:rsidR="006B6FF6">
              <w:rPr>
                <w:rFonts w:cs="Calibri"/>
              </w:rPr>
              <w:t>Maryland WIC</w:t>
            </w:r>
            <w:r w:rsidR="00A72267">
              <w:rPr>
                <w:rFonts w:cs="Calibri"/>
              </w:rPr>
              <w:t xml:space="preserve"> </w:t>
            </w:r>
            <w:r w:rsidR="00403BD5" w:rsidRPr="00403BD5">
              <w:rPr>
                <w:rFonts w:cs="Calibri"/>
              </w:rPr>
              <w:t>and USVI</w:t>
            </w:r>
            <w:r w:rsidR="00403BD5">
              <w:rPr>
                <w:rFonts w:cs="Calibri"/>
              </w:rPr>
              <w:t xml:space="preserve"> separately</w:t>
            </w:r>
            <w:r w:rsidR="00403BD5" w:rsidRPr="00403BD5">
              <w:rPr>
                <w:rFonts w:cs="Calibri"/>
              </w:rPr>
              <w:t>, as each will have separate signed contracts resulting from this RF</w:t>
            </w:r>
            <w:r w:rsidR="00403BD5">
              <w:rPr>
                <w:rFonts w:cs="Calibri"/>
              </w:rPr>
              <w:t xml:space="preserve">P, </w:t>
            </w:r>
            <w:r w:rsidR="00A72267">
              <w:rPr>
                <w:rFonts w:cs="Calibri"/>
              </w:rPr>
              <w:t xml:space="preserve">within two (2) weeks of contract execution, or </w:t>
            </w:r>
            <w:proofErr w:type="gramStart"/>
            <w:r w:rsidR="00A72267">
              <w:rPr>
                <w:rFonts w:cs="Calibri"/>
              </w:rPr>
              <w:t>at a later date</w:t>
            </w:r>
            <w:proofErr w:type="gramEnd"/>
            <w:r w:rsidR="00A72267">
              <w:rPr>
                <w:rFonts w:cs="Calibri"/>
              </w:rPr>
              <w:t xml:space="preserve"> as determined by </w:t>
            </w:r>
            <w:r w:rsidR="006B6FF6">
              <w:rPr>
                <w:rFonts w:cs="Calibri"/>
              </w:rPr>
              <w:t>Maryland WIC</w:t>
            </w:r>
            <w:r w:rsidR="00BA5952">
              <w:rPr>
                <w:rFonts w:cs="Calibri"/>
              </w:rPr>
              <w:t xml:space="preserve"> and USVI separately</w:t>
            </w:r>
            <w:r>
              <w:rPr>
                <w:rFonts w:cs="Calibri"/>
              </w:rPr>
              <w:t xml:space="preserve">. </w:t>
            </w:r>
            <w:r w:rsidRPr="00A14E32">
              <w:rPr>
                <w:rFonts w:cs="Calibri"/>
              </w:rPr>
              <w:t xml:space="preserve">The </w:t>
            </w:r>
            <w:r>
              <w:rPr>
                <w:rFonts w:cs="Calibri"/>
              </w:rPr>
              <w:t>eWIC Processor’s</w:t>
            </w:r>
            <w:r w:rsidRPr="00A14E32">
              <w:rPr>
                <w:rFonts w:cs="Calibri"/>
              </w:rPr>
              <w:t xml:space="preserve"> Project Manager and other key </w:t>
            </w:r>
            <w:r>
              <w:rPr>
                <w:rFonts w:cs="Calibri"/>
              </w:rPr>
              <w:t>eWIC Processor</w:t>
            </w:r>
            <w:r w:rsidRPr="00A14E32">
              <w:rPr>
                <w:rFonts w:cs="Calibri"/>
              </w:rPr>
              <w:t xml:space="preserve"> staff, as deemed necessary by </w:t>
            </w:r>
            <w:r w:rsidR="006B6FF6">
              <w:rPr>
                <w:rFonts w:cs="Calibri"/>
              </w:rPr>
              <w:t>Maryland WIC</w:t>
            </w:r>
            <w:r w:rsidRPr="00A14E32">
              <w:rPr>
                <w:rFonts w:cs="Calibri"/>
              </w:rPr>
              <w:t xml:space="preserve"> </w:t>
            </w:r>
            <w:r w:rsidR="00BA5952">
              <w:rPr>
                <w:rFonts w:cs="Calibri"/>
              </w:rPr>
              <w:t xml:space="preserve">and USVI separately, </w:t>
            </w:r>
            <w:r w:rsidRPr="00A14E32">
              <w:rPr>
                <w:rFonts w:cs="Calibri"/>
              </w:rPr>
              <w:t xml:space="preserve">shall attend the meeting in person.  </w:t>
            </w:r>
          </w:p>
        </w:tc>
        <w:tc>
          <w:tcPr>
            <w:tcW w:w="1890" w:type="dxa"/>
            <w:tcBorders>
              <w:top w:val="single" w:sz="4" w:space="0" w:color="auto"/>
              <w:left w:val="single" w:sz="4" w:space="0" w:color="auto"/>
              <w:bottom w:val="single" w:sz="4" w:space="0" w:color="auto"/>
              <w:right w:val="single" w:sz="4" w:space="0" w:color="auto"/>
            </w:tcBorders>
          </w:tcPr>
          <w:p w14:paraId="1085D3B5"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791790A1"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18147471"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7808913B"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67E64340" w14:textId="77777777" w:rsidR="00022EE2"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07AECB17" w14:textId="7196996F" w:rsidR="00022EE2" w:rsidRPr="00A87661" w:rsidRDefault="00022EE2" w:rsidP="00AA1059">
            <w:pPr>
              <w:rPr>
                <w:rFonts w:cs="Calibri"/>
              </w:rPr>
            </w:pPr>
            <w:r w:rsidRPr="00A14E32">
              <w:rPr>
                <w:rFonts w:cs="Calibri"/>
              </w:rPr>
              <w:t xml:space="preserve">The </w:t>
            </w:r>
            <w:r>
              <w:rPr>
                <w:rFonts w:cs="Calibri"/>
              </w:rPr>
              <w:t>eWIC Processor</w:t>
            </w:r>
            <w:r w:rsidRPr="00A14E32">
              <w:rPr>
                <w:rFonts w:cs="Calibri"/>
              </w:rPr>
              <w:t xml:space="preserve"> shall review the project plan, schedule</w:t>
            </w:r>
            <w:r>
              <w:rPr>
                <w:rFonts w:cs="Calibri"/>
              </w:rPr>
              <w:t>,</w:t>
            </w:r>
            <w:r w:rsidRPr="00A14E32">
              <w:rPr>
                <w:rFonts w:cs="Calibri"/>
              </w:rPr>
              <w:t xml:space="preserve"> and deliverables and will establish the project communica</w:t>
            </w:r>
            <w:r>
              <w:rPr>
                <w:rFonts w:cs="Calibri"/>
              </w:rPr>
              <w:t xml:space="preserve">tions structure. </w:t>
            </w:r>
            <w:r w:rsidRPr="00A14E32">
              <w:rPr>
                <w:rFonts w:cs="Calibri"/>
              </w:rPr>
              <w:t>In addition, the meeting shall include a discussion of the required deliverables, submission of those deliverables</w:t>
            </w:r>
            <w:r>
              <w:rPr>
                <w:rFonts w:cs="Calibri"/>
              </w:rPr>
              <w:t>,</w:t>
            </w:r>
            <w:r w:rsidRPr="00A14E32">
              <w:rPr>
                <w:rFonts w:cs="Calibri"/>
              </w:rPr>
              <w:t xml:space="preserve"> and confir</w:t>
            </w:r>
            <w:r>
              <w:rPr>
                <w:rFonts w:cs="Calibri"/>
              </w:rPr>
              <w:t xml:space="preserve">mation of acceptance criteria. </w:t>
            </w:r>
            <w:r w:rsidRPr="00A14E32">
              <w:rPr>
                <w:rFonts w:cs="Calibri"/>
              </w:rPr>
              <w:t>The agenda shall include a discussion of the content and structure of recurring status calls and status reports including establish</w:t>
            </w:r>
            <w:r>
              <w:rPr>
                <w:rFonts w:cs="Calibri"/>
              </w:rPr>
              <w:t xml:space="preserve">ing status reporting schedule. </w:t>
            </w:r>
            <w:r w:rsidRPr="00A14E32">
              <w:rPr>
                <w:rFonts w:cs="Calibri"/>
              </w:rPr>
              <w:t xml:space="preserve">Within five (5) business days of the initial meeting the </w:t>
            </w:r>
            <w:r>
              <w:rPr>
                <w:rFonts w:cs="Calibri"/>
              </w:rPr>
              <w:t>eWIC Processor</w:t>
            </w:r>
            <w:r w:rsidRPr="00A14E32">
              <w:rPr>
                <w:rFonts w:cs="Calibri"/>
              </w:rPr>
              <w:t xml:space="preserve"> shall deliver a technical memorandum documenting all agreements, understandings and contingencies arising from the project initiation meeting.</w:t>
            </w:r>
          </w:p>
        </w:tc>
        <w:tc>
          <w:tcPr>
            <w:tcW w:w="1890" w:type="dxa"/>
            <w:tcBorders>
              <w:top w:val="single" w:sz="4" w:space="0" w:color="auto"/>
              <w:left w:val="single" w:sz="4" w:space="0" w:color="auto"/>
              <w:bottom w:val="single" w:sz="4" w:space="0" w:color="auto"/>
              <w:right w:val="single" w:sz="4" w:space="0" w:color="auto"/>
            </w:tcBorders>
          </w:tcPr>
          <w:p w14:paraId="57B1E6DA"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5EF22D8F"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0BCAA42A"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48C38259"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7BB88A8D" w14:textId="77777777" w:rsidR="00022EE2"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71A848D1" w14:textId="18E9877A" w:rsidR="00022EE2" w:rsidRPr="00A87661" w:rsidRDefault="00022EE2" w:rsidP="00AA1059">
            <w:pPr>
              <w:rPr>
                <w:rFonts w:cs="Calibri"/>
              </w:rPr>
            </w:pPr>
            <w:r w:rsidRPr="00A14E32">
              <w:rPr>
                <w:rFonts w:cs="Calibri"/>
              </w:rPr>
              <w:t xml:space="preserve">Upon agreement between </w:t>
            </w:r>
            <w:r w:rsidR="005D0140">
              <w:t>Maryland WIC and USVI WIC</w:t>
            </w:r>
            <w:r w:rsidRPr="00A14E32">
              <w:rPr>
                <w:rFonts w:cs="Calibri"/>
              </w:rPr>
              <w:t xml:space="preserve"> and the </w:t>
            </w:r>
            <w:r>
              <w:rPr>
                <w:rFonts w:cs="Calibri"/>
              </w:rPr>
              <w:t>eWIC Processor</w:t>
            </w:r>
            <w:r w:rsidRPr="00A14E32">
              <w:rPr>
                <w:rFonts w:cs="Calibri"/>
              </w:rPr>
              <w:t>, requirements validation sessions may also begin during the</w:t>
            </w:r>
            <w:r>
              <w:rPr>
                <w:rFonts w:cs="Calibri"/>
              </w:rPr>
              <w:t xml:space="preserve"> eWIC Processor</w:t>
            </w:r>
            <w:r w:rsidRPr="00A14E32">
              <w:rPr>
                <w:rFonts w:cs="Calibri"/>
              </w:rPr>
              <w:t>’s time on site for the initiation meeting.</w:t>
            </w:r>
          </w:p>
        </w:tc>
        <w:tc>
          <w:tcPr>
            <w:tcW w:w="1890" w:type="dxa"/>
            <w:tcBorders>
              <w:top w:val="single" w:sz="4" w:space="0" w:color="auto"/>
              <w:left w:val="single" w:sz="4" w:space="0" w:color="auto"/>
              <w:bottom w:val="single" w:sz="4" w:space="0" w:color="auto"/>
              <w:right w:val="single" w:sz="4" w:space="0" w:color="auto"/>
            </w:tcBorders>
          </w:tcPr>
          <w:p w14:paraId="5FFE7508"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3FDC9E88"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0DBA8D18"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69092442"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F6C65C1" w14:textId="77777777" w:rsidR="00022EE2" w:rsidRPr="009506B4"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C885349" w14:textId="77777777" w:rsidR="00022EE2" w:rsidRPr="009506B4" w:rsidRDefault="00022EE2" w:rsidP="00AA1059">
            <w:pPr>
              <w:rPr>
                <w:b/>
              </w:rPr>
            </w:pPr>
            <w:proofErr w:type="gramStart"/>
            <w:r w:rsidRPr="009506B4">
              <w:rPr>
                <w:b/>
              </w:rPr>
              <w:t>Requirements</w:t>
            </w:r>
            <w:proofErr w:type="gramEnd"/>
            <w:r w:rsidRPr="009506B4">
              <w:rPr>
                <w:b/>
              </w:rPr>
              <w:t xml:space="preserve"> Validation Session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4EFFDE0" w14:textId="77777777" w:rsidR="00022EE2" w:rsidRPr="006C5607" w:rsidRDefault="00022EE2" w:rsidP="00AA1059">
            <w:pPr>
              <w:jc w:val="center"/>
              <w:rPr>
                <w:rFonts w:asciiTheme="minorHAnsi" w:hAnsiTheme="minorHAnsi" w:cs="Calibri"/>
                <w:bCs/>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5EB3280" w14:textId="77777777" w:rsidR="00022EE2" w:rsidRPr="007D6BB0" w:rsidRDefault="00022EE2" w:rsidP="00AA1059">
            <w:pPr>
              <w:rPr>
                <w:rFonts w:asciiTheme="minorHAnsi" w:hAnsiTheme="minorHAnsi" w:cs="Calibri"/>
                <w:b/>
                <w:bCs/>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AFD0DD9" w14:textId="77777777" w:rsidR="00022EE2" w:rsidRPr="007D6BB0" w:rsidRDefault="00022EE2" w:rsidP="00AA1059">
            <w:pPr>
              <w:rPr>
                <w:rFonts w:asciiTheme="minorHAnsi" w:hAnsiTheme="minorHAnsi" w:cs="Calibri"/>
                <w:b/>
                <w:bCs/>
                <w:sz w:val="24"/>
                <w:szCs w:val="20"/>
              </w:rPr>
            </w:pPr>
          </w:p>
        </w:tc>
      </w:tr>
      <w:tr w:rsidR="00022EE2" w:rsidRPr="00024860" w14:paraId="72EC31FD"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1EC0DD6F" w14:textId="77777777" w:rsidR="00022EE2"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67FB9C8D" w14:textId="26AA4497" w:rsidR="00022EE2" w:rsidRPr="00A87661" w:rsidRDefault="00022EE2" w:rsidP="00AA1059">
            <w:pPr>
              <w:rPr>
                <w:rFonts w:cs="Calibri"/>
              </w:rPr>
            </w:pPr>
            <w:r w:rsidRPr="00A14E32">
              <w:rPr>
                <w:rFonts w:cs="Calibri"/>
              </w:rPr>
              <w:t xml:space="preserve">The </w:t>
            </w:r>
            <w:r>
              <w:rPr>
                <w:rFonts w:cs="Calibri"/>
              </w:rPr>
              <w:t>eWIC Processor</w:t>
            </w:r>
            <w:r w:rsidRPr="00A14E32">
              <w:rPr>
                <w:rFonts w:cs="Calibri"/>
              </w:rPr>
              <w:t xml:space="preserve"> shall facilitate requirements validation and design sessions at a location designated by </w:t>
            </w:r>
            <w:r w:rsidR="005D0140">
              <w:rPr>
                <w:rFonts w:cs="Calibri"/>
              </w:rPr>
              <w:t>Maryland WIC</w:t>
            </w:r>
            <w:r w:rsidR="00403BD5">
              <w:rPr>
                <w:rFonts w:cs="Calibri"/>
              </w:rPr>
              <w:t xml:space="preserve"> </w:t>
            </w:r>
            <w:r w:rsidR="00403BD5" w:rsidRPr="00403BD5">
              <w:rPr>
                <w:rFonts w:cs="Calibri"/>
              </w:rPr>
              <w:t>and USVI separately, as each will have separate signed contracts resulting from this RFP</w:t>
            </w:r>
            <w:r w:rsidRPr="00A14E32">
              <w:rPr>
                <w:rFonts w:cs="Calibri"/>
              </w:rPr>
              <w:t xml:space="preserve">.  Prior to the sessions, the </w:t>
            </w:r>
            <w:r>
              <w:rPr>
                <w:rFonts w:cs="Calibri"/>
              </w:rPr>
              <w:t>eWIC Processor</w:t>
            </w:r>
            <w:r w:rsidRPr="00A14E32">
              <w:rPr>
                <w:rFonts w:cs="Calibri"/>
              </w:rPr>
              <w:t xml:space="preserve"> shall provide session agendas and electronic copies of all materials to be distributed at the sessions.  Five (5) business days </w:t>
            </w:r>
            <w:proofErr w:type="gramStart"/>
            <w:r w:rsidRPr="00A14E32">
              <w:rPr>
                <w:rFonts w:cs="Calibri"/>
              </w:rPr>
              <w:t>subsequent to</w:t>
            </w:r>
            <w:proofErr w:type="gramEnd"/>
            <w:r w:rsidRPr="00A14E32">
              <w:rPr>
                <w:rFonts w:cs="Calibri"/>
              </w:rPr>
              <w:t xml:space="preserve"> each session, the </w:t>
            </w:r>
            <w:r>
              <w:rPr>
                <w:rFonts w:cs="Calibri"/>
              </w:rPr>
              <w:t>eWIC Processor</w:t>
            </w:r>
            <w:r w:rsidRPr="00A14E32">
              <w:rPr>
                <w:rFonts w:cs="Calibri"/>
              </w:rPr>
              <w:t xml:space="preserve"> shall deliver a technical memorandum documenting all agreements, understandings and contingencies arising from the session.</w:t>
            </w:r>
          </w:p>
        </w:tc>
        <w:tc>
          <w:tcPr>
            <w:tcW w:w="1890" w:type="dxa"/>
            <w:tcBorders>
              <w:top w:val="single" w:sz="4" w:space="0" w:color="auto"/>
              <w:left w:val="single" w:sz="4" w:space="0" w:color="auto"/>
              <w:bottom w:val="single" w:sz="4" w:space="0" w:color="auto"/>
              <w:right w:val="single" w:sz="4" w:space="0" w:color="auto"/>
            </w:tcBorders>
          </w:tcPr>
          <w:p w14:paraId="3AB1B406"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4E542C1C"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tcPr>
          <w:p w14:paraId="0E2D1786"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174A759C"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A46AD98" w14:textId="77777777" w:rsidR="00022EE2" w:rsidRPr="009506B4"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47E95A2" w14:textId="77777777" w:rsidR="00022EE2" w:rsidRPr="009506B4" w:rsidRDefault="00022EE2" w:rsidP="00AA1059">
            <w:pPr>
              <w:rPr>
                <w:rFonts w:cs="Calibri"/>
                <w:b/>
              </w:rPr>
            </w:pPr>
            <w:r w:rsidRPr="009506B4">
              <w:rPr>
                <w:b/>
              </w:rPr>
              <w:t>System Configuration</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73F3387" w14:textId="77777777" w:rsidR="00022EE2" w:rsidRPr="006C5607" w:rsidRDefault="00022EE2" w:rsidP="00AA1059">
            <w:pPr>
              <w:jc w:val="center"/>
              <w:rPr>
                <w:rFonts w:asciiTheme="minorHAnsi" w:hAnsiTheme="minorHAnsi" w:cs="Calibri"/>
                <w:bCs/>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EA8AD6A"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811A096"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4927372C"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1E8E905B" w14:textId="77777777" w:rsidR="00022EE2" w:rsidRDefault="00022EE2" w:rsidP="00AA1059">
            <w:pPr>
              <w:pStyle w:val="Heading3"/>
              <w:ind w:left="900"/>
            </w:pPr>
          </w:p>
        </w:tc>
        <w:tc>
          <w:tcPr>
            <w:tcW w:w="6840" w:type="dxa"/>
            <w:tcBorders>
              <w:top w:val="single" w:sz="4" w:space="0" w:color="auto"/>
              <w:left w:val="single" w:sz="4" w:space="0" w:color="auto"/>
              <w:bottom w:val="single" w:sz="4" w:space="0" w:color="auto"/>
              <w:right w:val="single" w:sz="4" w:space="0" w:color="auto"/>
            </w:tcBorders>
          </w:tcPr>
          <w:p w14:paraId="5E44ACC0" w14:textId="6E6FFCEF" w:rsidR="00022EE2" w:rsidRPr="00A87661" w:rsidRDefault="00022EE2" w:rsidP="00AA1059">
            <w:pPr>
              <w:rPr>
                <w:rFonts w:cs="Calibri"/>
              </w:rPr>
            </w:pPr>
            <w:r w:rsidRPr="00A14E32">
              <w:rPr>
                <w:rFonts w:cs="Calibri"/>
              </w:rPr>
              <w:t xml:space="preserve">Following the approval of the system requirements and design specifications by </w:t>
            </w:r>
            <w:r w:rsidR="00BE31D4">
              <w:t>Maryland WIC and USVI WIC</w:t>
            </w:r>
            <w:r w:rsidRPr="00A14E32">
              <w:rPr>
                <w:rFonts w:cs="Calibri"/>
              </w:rPr>
              <w:t xml:space="preserve">, the </w:t>
            </w:r>
            <w:r>
              <w:rPr>
                <w:rFonts w:cs="Calibri"/>
              </w:rPr>
              <w:t>eWIC Processor</w:t>
            </w:r>
            <w:r w:rsidRPr="00A14E32">
              <w:rPr>
                <w:rFonts w:cs="Calibri"/>
              </w:rPr>
              <w:t xml:space="preserve"> shall modify and/or configure its </w:t>
            </w:r>
            <w:r>
              <w:rPr>
                <w:rFonts w:cs="Calibri"/>
              </w:rPr>
              <w:t>eWIC</w:t>
            </w:r>
            <w:r w:rsidRPr="00A14E32">
              <w:rPr>
                <w:rFonts w:cs="Calibri"/>
              </w:rPr>
              <w:t xml:space="preserve"> system to conform to the approved system design.</w:t>
            </w:r>
          </w:p>
        </w:tc>
        <w:tc>
          <w:tcPr>
            <w:tcW w:w="1890" w:type="dxa"/>
            <w:tcBorders>
              <w:top w:val="single" w:sz="4" w:space="0" w:color="auto"/>
              <w:left w:val="single" w:sz="4" w:space="0" w:color="auto"/>
              <w:bottom w:val="single" w:sz="4" w:space="0" w:color="auto"/>
              <w:right w:val="single" w:sz="4" w:space="0" w:color="auto"/>
            </w:tcBorders>
          </w:tcPr>
          <w:p w14:paraId="0BA43CB6"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36B9C85E"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1048851C"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1EF2C8D0"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07C6F13" w14:textId="77777777" w:rsidR="00022EE2" w:rsidRPr="009506B4"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0BDE872" w14:textId="77777777" w:rsidR="00022EE2" w:rsidRPr="009506B4" w:rsidRDefault="00022EE2" w:rsidP="00AA1059">
            <w:pPr>
              <w:rPr>
                <w:rFonts w:cs="Calibri"/>
                <w:b/>
              </w:rPr>
            </w:pPr>
            <w:r w:rsidRPr="009506B4">
              <w:rPr>
                <w:rFonts w:cs="Calibri"/>
                <w:b/>
              </w:rPr>
              <w:t>Continuity of Service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08B2E43" w14:textId="77777777" w:rsidR="00022EE2" w:rsidRPr="006C5607" w:rsidRDefault="00022EE2" w:rsidP="00AA1059">
            <w:pPr>
              <w:jc w:val="center"/>
              <w:rPr>
                <w:rFonts w:asciiTheme="minorHAnsi" w:hAnsiTheme="minorHAnsi" w:cs="Calibri"/>
                <w:bCs/>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67AA546"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A23153F"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34EF656F"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630E8C82" w14:textId="77777777" w:rsidR="00022EE2"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403132DD" w14:textId="709582C1" w:rsidR="00022EE2" w:rsidRPr="00A87661" w:rsidRDefault="00022EE2" w:rsidP="00AA1059">
            <w:pPr>
              <w:rPr>
                <w:rFonts w:cs="Calibri"/>
              </w:rPr>
            </w:pPr>
            <w:r w:rsidRPr="0065066A">
              <w:t xml:space="preserve">Upon finalization of the Contract, the </w:t>
            </w:r>
            <w:r>
              <w:t>incoming eWIC Processor</w:t>
            </w:r>
            <w:r w:rsidRPr="0065066A">
              <w:t xml:space="preserve"> shall work with </w:t>
            </w:r>
            <w:r w:rsidR="00BE31D4">
              <w:t>Maryland WIC and USVI WIC</w:t>
            </w:r>
            <w:r w:rsidR="00403BD5">
              <w:t xml:space="preserve"> separately</w:t>
            </w:r>
            <w:r w:rsidR="00BE31D4">
              <w:t xml:space="preserve"> </w:t>
            </w:r>
            <w:r w:rsidRPr="0065066A">
              <w:t xml:space="preserve">and any other organizations designated by </w:t>
            </w:r>
            <w:r w:rsidR="00BE31D4">
              <w:t>Maryland WIC and USVI WIC</w:t>
            </w:r>
            <w:r w:rsidRPr="0065066A">
              <w:t xml:space="preserve"> to ensure an orderly transition of services and responsibilities under the previous contract and to ensure the continuity of those services required by </w:t>
            </w:r>
            <w:r w:rsidR="00BE31D4">
              <w:t>Maryland WIC and USVI WIC</w:t>
            </w:r>
            <w:r w:rsidRPr="0065066A">
              <w:t xml:space="preserve">. The </w:t>
            </w:r>
            <w:r>
              <w:t>incoming eWIC Processor</w:t>
            </w:r>
            <w:r w:rsidRPr="0065066A">
              <w:t xml:space="preserve"> shall be expected to work in a businesslike manner with </w:t>
            </w:r>
            <w:r w:rsidR="00BE31D4">
              <w:t>Maryland WIC and USVI WIC’s</w:t>
            </w:r>
            <w:r w:rsidRPr="0065066A">
              <w:t xml:space="preserve"> </w:t>
            </w:r>
            <w:r>
              <w:t>outgoing</w:t>
            </w:r>
            <w:r w:rsidRPr="0065066A">
              <w:t xml:space="preserve"> </w:t>
            </w:r>
            <w:r>
              <w:rPr>
                <w:rFonts w:cs="Calibri"/>
              </w:rPr>
              <w:t>eWIC Processor</w:t>
            </w:r>
            <w:r w:rsidRPr="0065066A">
              <w:t xml:space="preserve"> for the purpose of effecting a smooth and </w:t>
            </w:r>
            <w:r>
              <w:t xml:space="preserve">timely transition of services. </w:t>
            </w:r>
          </w:p>
        </w:tc>
        <w:tc>
          <w:tcPr>
            <w:tcW w:w="1890" w:type="dxa"/>
            <w:tcBorders>
              <w:top w:val="single" w:sz="4" w:space="0" w:color="auto"/>
              <w:left w:val="single" w:sz="4" w:space="0" w:color="auto"/>
              <w:bottom w:val="single" w:sz="4" w:space="0" w:color="auto"/>
              <w:right w:val="single" w:sz="4" w:space="0" w:color="auto"/>
            </w:tcBorders>
          </w:tcPr>
          <w:p w14:paraId="3A7927BF"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54F68D99"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11A2FDCD"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584BE5F5"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5F13237F" w14:textId="77777777" w:rsidR="00022EE2"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7C45A69C" w14:textId="78505274" w:rsidR="00022EE2" w:rsidRPr="00A87661" w:rsidRDefault="00022EE2" w:rsidP="00AA1059">
            <w:pPr>
              <w:rPr>
                <w:rFonts w:cs="Calibri"/>
              </w:rPr>
            </w:pPr>
            <w:r w:rsidRPr="0065066A">
              <w:t xml:space="preserve">In the event of a delay in the completion schedule for any deliverable under this Contract caused </w:t>
            </w:r>
            <w:r w:rsidR="00B70C4F">
              <w:t xml:space="preserve">solely </w:t>
            </w:r>
            <w:r w:rsidRPr="0065066A">
              <w:t xml:space="preserve">by </w:t>
            </w:r>
            <w:r w:rsidR="008B4281">
              <w:t>Maryland WIC and USVI WIC</w:t>
            </w:r>
            <w:r w:rsidRPr="0065066A">
              <w:t xml:space="preserve"> or by </w:t>
            </w:r>
            <w:r w:rsidR="008B4281">
              <w:t>Maryland WIC and USVI WIC</w:t>
            </w:r>
            <w:r w:rsidRPr="0065066A">
              <w:t>’</w:t>
            </w:r>
            <w:r w:rsidR="00C00DC8">
              <w:t>s</w:t>
            </w:r>
            <w:r w:rsidRPr="0065066A">
              <w:t xml:space="preserve"> </w:t>
            </w:r>
            <w:r>
              <w:t>outgoing</w:t>
            </w:r>
            <w:r w:rsidRPr="0065066A">
              <w:t xml:space="preserve"> </w:t>
            </w:r>
            <w:r>
              <w:rPr>
                <w:rFonts w:cs="Calibri"/>
              </w:rPr>
              <w:t>eWIC Processor</w:t>
            </w:r>
            <w:r w:rsidRPr="0065066A">
              <w:t xml:space="preserve">, and if the </w:t>
            </w:r>
            <w:r>
              <w:t>incoming eWIC Processor</w:t>
            </w:r>
            <w:r w:rsidRPr="0065066A">
              <w:t xml:space="preserve"> has provided advance notice indicating that </w:t>
            </w:r>
            <w:r w:rsidR="008B4281">
              <w:t>Maryland WIC and USVI WIC</w:t>
            </w:r>
            <w:r w:rsidRPr="0065066A">
              <w:t xml:space="preserve"> or </w:t>
            </w:r>
            <w:r w:rsidR="008B4281">
              <w:t>Maryland WIC and USVI WIC</w:t>
            </w:r>
            <w:r w:rsidRPr="0065066A">
              <w:t>’</w:t>
            </w:r>
            <w:r w:rsidR="000D2144">
              <w:t>s</w:t>
            </w:r>
            <w:r w:rsidRPr="0065066A">
              <w:t xml:space="preserve"> </w:t>
            </w:r>
            <w:r>
              <w:t>outgoing</w:t>
            </w:r>
            <w:r w:rsidRPr="0065066A">
              <w:t xml:space="preserve"> </w:t>
            </w:r>
            <w:r>
              <w:rPr>
                <w:rFonts w:cs="Calibri"/>
              </w:rPr>
              <w:t>eWIC Processor</w:t>
            </w:r>
            <w:r w:rsidRPr="0065066A">
              <w:t xml:space="preserve"> has </w:t>
            </w:r>
            <w:r w:rsidR="00B70C4F">
              <w:t xml:space="preserve">solely </w:t>
            </w:r>
            <w:r w:rsidRPr="0065066A">
              <w:t xml:space="preserve">caused a delay, the </w:t>
            </w:r>
            <w:r>
              <w:t>incoming eWIC Processor</w:t>
            </w:r>
            <w:r w:rsidRPr="0065066A">
              <w:t xml:space="preserve"> shall be entitled to a reasonable extension of the completion dates for that particular deliverable.</w:t>
            </w:r>
          </w:p>
        </w:tc>
        <w:tc>
          <w:tcPr>
            <w:tcW w:w="1890" w:type="dxa"/>
            <w:tcBorders>
              <w:top w:val="single" w:sz="4" w:space="0" w:color="auto"/>
              <w:left w:val="single" w:sz="4" w:space="0" w:color="auto"/>
              <w:bottom w:val="single" w:sz="4" w:space="0" w:color="auto"/>
              <w:right w:val="single" w:sz="4" w:space="0" w:color="auto"/>
            </w:tcBorders>
          </w:tcPr>
          <w:p w14:paraId="1715A8F5"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34FF8344"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495B8D63"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51A1EEB2"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72C1BD6B" w14:textId="77777777" w:rsidR="00022EE2"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0D8CB4C6" w14:textId="077A8E64" w:rsidR="00022EE2" w:rsidRPr="00A87661" w:rsidRDefault="00022EE2" w:rsidP="00AA1059">
            <w:pPr>
              <w:rPr>
                <w:rFonts w:cs="Calibri"/>
              </w:rPr>
            </w:pPr>
            <w:r w:rsidRPr="0065066A">
              <w:t xml:space="preserve">The </w:t>
            </w:r>
            <w:r>
              <w:t>incoming eWIC Processor</w:t>
            </w:r>
            <w:r w:rsidRPr="0065066A">
              <w:t xml:space="preserve"> shall not proceed to the operational phase of the </w:t>
            </w:r>
            <w:r>
              <w:t>eWIC</w:t>
            </w:r>
            <w:r w:rsidRPr="0065066A">
              <w:t xml:space="preserve"> contract until the conversion has been approved by </w:t>
            </w:r>
            <w:r w:rsidR="000D2144">
              <w:t>Maryland WIC</w:t>
            </w:r>
            <w:r w:rsidR="00403BD5">
              <w:t xml:space="preserve"> </w:t>
            </w:r>
            <w:r w:rsidR="00403BD5" w:rsidRPr="00403BD5">
              <w:t>and USVI separately, as each will have separate signed contracts resulting from this RFP</w:t>
            </w:r>
            <w:r w:rsidRPr="0065066A">
              <w:t>.</w:t>
            </w:r>
          </w:p>
        </w:tc>
        <w:tc>
          <w:tcPr>
            <w:tcW w:w="1890" w:type="dxa"/>
            <w:tcBorders>
              <w:top w:val="single" w:sz="4" w:space="0" w:color="auto"/>
              <w:left w:val="single" w:sz="4" w:space="0" w:color="auto"/>
              <w:bottom w:val="single" w:sz="4" w:space="0" w:color="auto"/>
              <w:right w:val="single" w:sz="4" w:space="0" w:color="auto"/>
            </w:tcBorders>
          </w:tcPr>
          <w:p w14:paraId="69FFCFFE"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15DB28BB"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13B63F2A"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6FBCAE53"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C4F0498" w14:textId="77777777" w:rsidR="00022EE2" w:rsidRPr="009506B4"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E702492" w14:textId="77777777" w:rsidR="00022EE2" w:rsidRPr="009506B4" w:rsidRDefault="00022EE2" w:rsidP="00AA1059">
            <w:pPr>
              <w:rPr>
                <w:rFonts w:cs="Calibri"/>
                <w:b/>
              </w:rPr>
            </w:pPr>
            <w:r w:rsidRPr="009506B4">
              <w:rPr>
                <w:rFonts w:cs="Calibri"/>
                <w:b/>
              </w:rPr>
              <w:t>WIC Vendor Conversion</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F37B759" w14:textId="77777777" w:rsidR="00022EE2" w:rsidRPr="006C5607" w:rsidRDefault="00022EE2" w:rsidP="00AA1059">
            <w:pPr>
              <w:jc w:val="center"/>
              <w:rPr>
                <w:rFonts w:asciiTheme="minorHAnsi" w:hAnsiTheme="minorHAnsi" w:cs="Calibri"/>
                <w:bCs/>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781C805"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8E336DD"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1FA6FAA2"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34789187" w14:textId="77777777" w:rsidR="00022EE2" w:rsidRPr="00965249"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1073A6C3" w14:textId="77777777" w:rsidR="00022EE2" w:rsidRPr="0066305F" w:rsidRDefault="00022EE2" w:rsidP="00AA1059">
            <w:pPr>
              <w:rPr>
                <w:rFonts w:cs="Calibri"/>
              </w:rPr>
            </w:pPr>
            <w:r w:rsidRPr="0066305F">
              <w:rPr>
                <w:rFonts w:cs="Calibri"/>
              </w:rPr>
              <w:t xml:space="preserve">The </w:t>
            </w:r>
            <w:r>
              <w:rPr>
                <w:rFonts w:cs="Calibri"/>
              </w:rPr>
              <w:t>eWIC Processor</w:t>
            </w:r>
            <w:r w:rsidRPr="0066305F">
              <w:rPr>
                <w:rFonts w:cs="Calibri"/>
              </w:rPr>
              <w:t xml:space="preserve"> shall provide a plan for converting all vendors. </w:t>
            </w:r>
          </w:p>
        </w:tc>
        <w:tc>
          <w:tcPr>
            <w:tcW w:w="1890" w:type="dxa"/>
            <w:tcBorders>
              <w:top w:val="single" w:sz="4" w:space="0" w:color="auto"/>
              <w:left w:val="single" w:sz="4" w:space="0" w:color="auto"/>
              <w:bottom w:val="single" w:sz="4" w:space="0" w:color="auto"/>
              <w:right w:val="single" w:sz="4" w:space="0" w:color="auto"/>
            </w:tcBorders>
          </w:tcPr>
          <w:p w14:paraId="3FD13B97"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58E7E4E6"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53452B9D" w14:textId="77777777" w:rsidR="00022EE2" w:rsidRDefault="00022EE2" w:rsidP="00AA1059">
            <w:pPr>
              <w:rPr>
                <w:rFonts w:asciiTheme="minorHAnsi" w:hAnsiTheme="minorHAnsi" w:cs="Calibri"/>
                <w:b/>
                <w:bCs/>
                <w:color w:val="FFFFFF" w:themeColor="background1"/>
                <w:sz w:val="24"/>
                <w:szCs w:val="20"/>
              </w:rPr>
            </w:pPr>
          </w:p>
        </w:tc>
      </w:tr>
      <w:tr w:rsidR="00A72267" w:rsidRPr="00024860" w14:paraId="65949D1D"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50C628B1" w14:textId="77777777" w:rsidR="00A72267" w:rsidRPr="00640BB3" w:rsidRDefault="00A72267"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5D13E4B1" w14:textId="0D67C201" w:rsidR="00A72267" w:rsidRPr="00640BB3" w:rsidRDefault="150F608C" w:rsidP="00AA1059">
            <w:pPr>
              <w:rPr>
                <w:rFonts w:cs="Calibri"/>
              </w:rPr>
            </w:pPr>
            <w:r w:rsidRPr="00640BB3">
              <w:rPr>
                <w:rFonts w:cs="Calibri"/>
              </w:rPr>
              <w:t xml:space="preserve">The eWIC </w:t>
            </w:r>
            <w:r w:rsidRPr="00640BB3">
              <w:t>Processor</w:t>
            </w:r>
            <w:r w:rsidR="00640BB3">
              <w:rPr>
                <w:rFonts w:cs="Calibri"/>
              </w:rPr>
              <w:t xml:space="preserve"> shall ensure </w:t>
            </w:r>
            <w:r w:rsidR="00C232AE">
              <w:rPr>
                <w:rFonts w:cs="Calibri"/>
              </w:rPr>
              <w:t>at least</w:t>
            </w:r>
            <w:r w:rsidR="00640BB3">
              <w:rPr>
                <w:rFonts w:cs="Calibri"/>
              </w:rPr>
              <w:t xml:space="preserve"> 95</w:t>
            </w:r>
            <w:r w:rsidRPr="00640BB3">
              <w:rPr>
                <w:rFonts w:cs="Calibri"/>
              </w:rPr>
              <w:t>% of vendors (integrated and stand-beside) are enabled prior to conversion.</w:t>
            </w:r>
            <w:r w:rsidR="00640BB3">
              <w:rPr>
                <w:rFonts w:cs="Calibri"/>
              </w:rPr>
              <w:t xml:space="preserve"> Vendor initiated delays will be excluded. </w:t>
            </w:r>
          </w:p>
        </w:tc>
        <w:tc>
          <w:tcPr>
            <w:tcW w:w="1890" w:type="dxa"/>
            <w:tcBorders>
              <w:top w:val="single" w:sz="4" w:space="0" w:color="auto"/>
              <w:left w:val="single" w:sz="4" w:space="0" w:color="auto"/>
              <w:bottom w:val="single" w:sz="4" w:space="0" w:color="auto"/>
              <w:right w:val="single" w:sz="4" w:space="0" w:color="auto"/>
            </w:tcBorders>
          </w:tcPr>
          <w:p w14:paraId="5F3944B3" w14:textId="1D3A2352" w:rsidR="00A72267" w:rsidRPr="006C5607" w:rsidRDefault="00A72267" w:rsidP="00AA1059">
            <w:pPr>
              <w:jc w:val="center"/>
              <w:rPr>
                <w:rFonts w:asciiTheme="minorHAnsi" w:hAnsiTheme="minorHAnsi" w:cs="Calibri"/>
                <w:bCs/>
                <w:szCs w:val="20"/>
              </w:rPr>
            </w:pPr>
            <w:r>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330D5E2C" w14:textId="77777777" w:rsidR="00A72267" w:rsidRDefault="00A72267"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22E27AFA" w14:textId="77777777" w:rsidR="00A72267" w:rsidRDefault="00A72267" w:rsidP="00AA1059">
            <w:pPr>
              <w:rPr>
                <w:rFonts w:asciiTheme="minorHAnsi" w:hAnsiTheme="minorHAnsi" w:cs="Calibri"/>
                <w:b/>
                <w:bCs/>
                <w:color w:val="FFFFFF" w:themeColor="background1"/>
                <w:sz w:val="24"/>
                <w:szCs w:val="20"/>
              </w:rPr>
            </w:pPr>
          </w:p>
        </w:tc>
      </w:tr>
      <w:tr w:rsidR="00022EE2" w:rsidRPr="00024860" w14:paraId="3ABE5A2E"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63E9CF19" w14:textId="77777777" w:rsidR="00022EE2" w:rsidRPr="00965249"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1BBADF68" w14:textId="608918F9" w:rsidR="00022EE2" w:rsidRPr="00A87661" w:rsidRDefault="150F608C" w:rsidP="00AA1059">
            <w:pPr>
              <w:rPr>
                <w:rFonts w:cs="Calibri"/>
              </w:rPr>
            </w:pPr>
            <w:r w:rsidRPr="150F608C">
              <w:rPr>
                <w:rFonts w:cs="Calibri"/>
              </w:rPr>
              <w:t xml:space="preserve">As part of the conversion effort, the incoming eWIC Processor must establish agreements with all TPPs and vendors using stand-beside equipment provided by the </w:t>
            </w:r>
            <w:r>
              <w:t xml:space="preserve">outgoing </w:t>
            </w:r>
            <w:r w:rsidRPr="150F608C">
              <w:rPr>
                <w:rFonts w:cs="Calibri"/>
              </w:rPr>
              <w:t>eWIC Processor. The agreements must be approved by</w:t>
            </w:r>
            <w:r w:rsidR="000D2144">
              <w:rPr>
                <w:rFonts w:cs="Calibri"/>
              </w:rPr>
              <w:t xml:space="preserve"> </w:t>
            </w:r>
            <w:r w:rsidR="000D2144">
              <w:t>Maryland WIC and USVI WIC</w:t>
            </w:r>
            <w:r w:rsidR="00403BD5">
              <w:t xml:space="preserve"> separately</w:t>
            </w:r>
            <w:r w:rsidRPr="150F608C">
              <w:rPr>
                <w:rFonts w:cs="Calibri"/>
              </w:rPr>
              <w:t xml:space="preserve"> and, if required, by FNS. </w:t>
            </w:r>
          </w:p>
        </w:tc>
        <w:tc>
          <w:tcPr>
            <w:tcW w:w="1890" w:type="dxa"/>
            <w:tcBorders>
              <w:top w:val="single" w:sz="4" w:space="0" w:color="auto"/>
              <w:left w:val="single" w:sz="4" w:space="0" w:color="auto"/>
              <w:bottom w:val="single" w:sz="4" w:space="0" w:color="auto"/>
              <w:right w:val="single" w:sz="4" w:space="0" w:color="auto"/>
            </w:tcBorders>
          </w:tcPr>
          <w:p w14:paraId="6B194CC7"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44A370BE"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4D290C01"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6F28053A"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33966C0E" w14:textId="77777777" w:rsidR="00022EE2" w:rsidRPr="00965249"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2CBC2AA8" w14:textId="77777777" w:rsidR="00022EE2" w:rsidRPr="00842206" w:rsidRDefault="00022EE2" w:rsidP="00AA1059">
            <w:pPr>
              <w:rPr>
                <w:rFonts w:cs="Calibri"/>
              </w:rPr>
            </w:pPr>
            <w:r w:rsidRPr="00842206">
              <w:rPr>
                <w:rFonts w:cs="Calibri"/>
              </w:rPr>
              <w:t>Stand-Beside Equipment</w:t>
            </w:r>
          </w:p>
        </w:tc>
        <w:tc>
          <w:tcPr>
            <w:tcW w:w="1890" w:type="dxa"/>
            <w:tcBorders>
              <w:top w:val="single" w:sz="4" w:space="0" w:color="auto"/>
              <w:left w:val="single" w:sz="4" w:space="0" w:color="auto"/>
              <w:bottom w:val="single" w:sz="4" w:space="0" w:color="auto"/>
              <w:right w:val="single" w:sz="4" w:space="0" w:color="auto"/>
            </w:tcBorders>
          </w:tcPr>
          <w:p w14:paraId="49BD3324" w14:textId="49748A4E" w:rsidR="00022EE2" w:rsidRPr="006C5607" w:rsidRDefault="00022EE2" w:rsidP="00AA1059">
            <w:pPr>
              <w:jc w:val="center"/>
              <w:rPr>
                <w:rFonts w:asciiTheme="minorHAnsi" w:hAnsiTheme="minorHAnsi" w:cs="Calibri"/>
                <w:bCs/>
                <w:szCs w:val="20"/>
              </w:rPr>
            </w:pPr>
          </w:p>
        </w:tc>
        <w:tc>
          <w:tcPr>
            <w:tcW w:w="1260" w:type="dxa"/>
            <w:tcBorders>
              <w:top w:val="single" w:sz="4" w:space="0" w:color="auto"/>
              <w:left w:val="single" w:sz="4" w:space="0" w:color="auto"/>
              <w:bottom w:val="single" w:sz="4" w:space="0" w:color="auto"/>
              <w:right w:val="single" w:sz="4" w:space="0" w:color="auto"/>
            </w:tcBorders>
          </w:tcPr>
          <w:p w14:paraId="7A5FCA2F" w14:textId="77777777" w:rsidR="00022EE2" w:rsidRDefault="00022EE2" w:rsidP="00AA1059">
            <w:pPr>
              <w:rPr>
                <w:rFonts w:asciiTheme="minorHAnsi" w:hAnsiTheme="minorHAnsi" w:cs="Calibri"/>
                <w:bCs/>
                <w:color w:val="7030A0"/>
                <w:sz w:val="24"/>
                <w:szCs w:val="20"/>
              </w:rPr>
            </w:pPr>
          </w:p>
        </w:tc>
        <w:tc>
          <w:tcPr>
            <w:tcW w:w="3060" w:type="dxa"/>
            <w:tcBorders>
              <w:top w:val="single" w:sz="4" w:space="0" w:color="auto"/>
              <w:left w:val="single" w:sz="4" w:space="0" w:color="auto"/>
              <w:bottom w:val="single" w:sz="4" w:space="0" w:color="auto"/>
              <w:right w:val="single" w:sz="4" w:space="0" w:color="auto"/>
            </w:tcBorders>
          </w:tcPr>
          <w:p w14:paraId="47DC72AC" w14:textId="77777777" w:rsidR="00022EE2" w:rsidRPr="00CA2C13" w:rsidRDefault="00022EE2" w:rsidP="00AA1059">
            <w:pPr>
              <w:rPr>
                <w:rFonts w:asciiTheme="minorHAnsi" w:hAnsiTheme="minorHAnsi" w:cs="Calibri"/>
                <w:bCs/>
                <w:color w:val="7030A0"/>
                <w:sz w:val="24"/>
                <w:szCs w:val="20"/>
              </w:rPr>
            </w:pPr>
            <w:r>
              <w:rPr>
                <w:rFonts w:asciiTheme="minorHAnsi" w:hAnsiTheme="minorHAnsi" w:cs="Calibri"/>
                <w:bCs/>
                <w:color w:val="7030A0"/>
                <w:sz w:val="24"/>
                <w:szCs w:val="20"/>
              </w:rPr>
              <w:t xml:space="preserve"> </w:t>
            </w:r>
          </w:p>
        </w:tc>
      </w:tr>
      <w:tr w:rsidR="00022EE2" w:rsidRPr="00024860" w14:paraId="6F496EC9"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6D5D6C9E" w14:textId="77777777" w:rsidR="00022EE2" w:rsidRPr="00965249"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41CCEA1" w14:textId="77777777" w:rsidR="00022EE2" w:rsidRPr="00A87661" w:rsidRDefault="00022EE2" w:rsidP="00AA1059">
            <w:pPr>
              <w:pStyle w:val="NormalIndent"/>
            </w:pPr>
            <w:r>
              <w:t xml:space="preserve">It is critical that cardholders not be impacted negatively in their ability to access their benefits due to conversion to the incoming eWIC system and replacement of stand-beside equipment provided by the outgoing eWIC Processor. An equipment replacement process will be established to ensure stand-beside vendors have their equipment replaced prior to system conversion. No </w:t>
            </w:r>
            <w:proofErr w:type="gramStart"/>
            <w:r>
              <w:t>replaced</w:t>
            </w:r>
            <w:proofErr w:type="gramEnd"/>
            <w:r>
              <w:t xml:space="preserve"> equipment may be disconnected and removed until the new replacement equipment is installed and tested. </w:t>
            </w:r>
          </w:p>
        </w:tc>
        <w:tc>
          <w:tcPr>
            <w:tcW w:w="1890" w:type="dxa"/>
            <w:tcBorders>
              <w:top w:val="single" w:sz="4" w:space="0" w:color="auto"/>
              <w:left w:val="single" w:sz="4" w:space="0" w:color="auto"/>
              <w:bottom w:val="single" w:sz="4" w:space="0" w:color="auto"/>
              <w:right w:val="single" w:sz="4" w:space="0" w:color="auto"/>
            </w:tcBorders>
          </w:tcPr>
          <w:p w14:paraId="502FB940"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51E2A005"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7E21BC80"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0545D2A8"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6F2C119F" w14:textId="77777777" w:rsidR="00022EE2" w:rsidRPr="00965249"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8AD03AA" w14:textId="77777777" w:rsidR="00022EE2" w:rsidRPr="00A87661" w:rsidRDefault="00022EE2" w:rsidP="00AA1059">
            <w:pPr>
              <w:pStyle w:val="NormalIndent"/>
            </w:pPr>
            <w:r>
              <w:t>The eWIC Processor</w:t>
            </w:r>
            <w:r w:rsidRPr="00842206">
              <w:t xml:space="preserve"> </w:t>
            </w:r>
            <w:proofErr w:type="gramStart"/>
            <w:r w:rsidRPr="00842206">
              <w:t>shall</w:t>
            </w:r>
            <w:proofErr w:type="gramEnd"/>
            <w:r w:rsidRPr="00842206">
              <w:t xml:space="preserve"> ensure that new and replacement terminals are provided in such a fashion as to ensure the </w:t>
            </w:r>
            <w:r>
              <w:t>vendor</w:t>
            </w:r>
            <w:r w:rsidRPr="00842206">
              <w:t xml:space="preserve"> </w:t>
            </w:r>
            <w:proofErr w:type="gramStart"/>
            <w:r w:rsidRPr="00842206">
              <w:t>is capable of installing</w:t>
            </w:r>
            <w:proofErr w:type="gramEnd"/>
            <w:r w:rsidRPr="00842206">
              <w:t xml:space="preserve"> the equipment. </w:t>
            </w:r>
          </w:p>
        </w:tc>
        <w:tc>
          <w:tcPr>
            <w:tcW w:w="1890" w:type="dxa"/>
            <w:tcBorders>
              <w:top w:val="single" w:sz="4" w:space="0" w:color="auto"/>
              <w:left w:val="single" w:sz="4" w:space="0" w:color="auto"/>
              <w:bottom w:val="single" w:sz="4" w:space="0" w:color="auto"/>
              <w:right w:val="single" w:sz="4" w:space="0" w:color="auto"/>
            </w:tcBorders>
          </w:tcPr>
          <w:p w14:paraId="707250D2"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6C936DBD"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tcPr>
          <w:p w14:paraId="6EE5E9C3"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36203CA4"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62AF3166" w14:textId="77777777" w:rsidR="00022EE2" w:rsidRPr="00965249"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60702FF" w14:textId="4C9F54B4" w:rsidR="00022EE2" w:rsidRPr="00A87661" w:rsidRDefault="00022EE2" w:rsidP="00AA1059">
            <w:pPr>
              <w:pStyle w:val="NormalIndent"/>
            </w:pPr>
            <w:r>
              <w:t xml:space="preserve">The eWIC Processor shall contact the eWIC vendor and provide the stand-beside contract no later than </w:t>
            </w:r>
            <w:r w:rsidR="0072526A">
              <w:t>thirty</w:t>
            </w:r>
            <w:r>
              <w:t xml:space="preserve"> (</w:t>
            </w:r>
            <w:r w:rsidR="0072526A">
              <w:t>30</w:t>
            </w:r>
            <w:r>
              <w:t xml:space="preserve">) calendar days prior to system conversion. </w:t>
            </w:r>
            <w:r w:rsidR="000D2144">
              <w:t>Maryland WIC and USVI WIC</w:t>
            </w:r>
            <w:r>
              <w:t xml:space="preserve"> shall be notified of any exceptions to this timeframe.</w:t>
            </w:r>
          </w:p>
        </w:tc>
        <w:tc>
          <w:tcPr>
            <w:tcW w:w="1890" w:type="dxa"/>
            <w:tcBorders>
              <w:top w:val="single" w:sz="4" w:space="0" w:color="auto"/>
              <w:left w:val="single" w:sz="4" w:space="0" w:color="auto"/>
              <w:bottom w:val="single" w:sz="4" w:space="0" w:color="auto"/>
              <w:right w:val="single" w:sz="4" w:space="0" w:color="auto"/>
            </w:tcBorders>
          </w:tcPr>
          <w:p w14:paraId="060AF4E4"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6D6172DE"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4E8096A6"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22AC9D21"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0DC32D5B" w14:textId="77777777" w:rsidR="00022EE2" w:rsidRPr="00965249"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3AFC45E" w14:textId="21C01474" w:rsidR="00022EE2" w:rsidRPr="00A87661" w:rsidRDefault="00022EE2" w:rsidP="00AA1059">
            <w:pPr>
              <w:pStyle w:val="NormalIndent"/>
            </w:pPr>
            <w:r>
              <w:t xml:space="preserve">The eWIC Processor shall ship the POS terminal within five (5) business days and perform phone training/installation within ten (10) business days of receipt of the </w:t>
            </w:r>
            <w:r w:rsidR="008D58F3">
              <w:t>fully executed</w:t>
            </w:r>
            <w:r>
              <w:t xml:space="preserve"> WIC Vendor stand-beside contract. </w:t>
            </w:r>
            <w:r w:rsidR="000D2144">
              <w:t>Maryland WIC and USVI WIC</w:t>
            </w:r>
            <w:r>
              <w:t xml:space="preserve"> shall be notified when equipment is shipped, attempts are made to provide training and installation, and the success of the training/installation.</w:t>
            </w:r>
          </w:p>
        </w:tc>
        <w:tc>
          <w:tcPr>
            <w:tcW w:w="1890" w:type="dxa"/>
            <w:tcBorders>
              <w:top w:val="single" w:sz="4" w:space="0" w:color="auto"/>
              <w:left w:val="single" w:sz="4" w:space="0" w:color="auto"/>
              <w:bottom w:val="single" w:sz="4" w:space="0" w:color="auto"/>
              <w:right w:val="single" w:sz="4" w:space="0" w:color="auto"/>
            </w:tcBorders>
          </w:tcPr>
          <w:p w14:paraId="590D087D"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640B820B"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2888C9A6"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625F81D6"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5314BAD4" w14:textId="77777777" w:rsidR="00022EE2" w:rsidRPr="00965249"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D502790" w14:textId="0213A38E" w:rsidR="00022EE2" w:rsidRDefault="00022EE2" w:rsidP="00AA1059">
            <w:pPr>
              <w:pStyle w:val="NormalIndent"/>
            </w:pPr>
            <w:r>
              <w:t xml:space="preserve">The eWIC Processor shall provide a mechanism accessible to </w:t>
            </w:r>
            <w:r w:rsidR="006826C3">
              <w:t>bot</w:t>
            </w:r>
            <w:r w:rsidR="003D39B8">
              <w:t>h</w:t>
            </w:r>
            <w:r w:rsidR="006826C3">
              <w:t xml:space="preserve"> </w:t>
            </w:r>
            <w:r w:rsidR="000D2144">
              <w:t>Maryland WIC and USVI WIC</w:t>
            </w:r>
            <w:r>
              <w:t xml:space="preserve"> to track the </w:t>
            </w:r>
            <w:proofErr w:type="gramStart"/>
            <w:r w:rsidR="009C7F87">
              <w:t>up to date</w:t>
            </w:r>
            <w:proofErr w:type="gramEnd"/>
            <w:r w:rsidR="009C7F87">
              <w:t xml:space="preserve"> </w:t>
            </w:r>
            <w:r>
              <w:t xml:space="preserve">status of </w:t>
            </w:r>
            <w:r w:rsidR="00403BD5">
              <w:t>their</w:t>
            </w:r>
            <w:r w:rsidR="006826C3">
              <w:t xml:space="preserve"> respective</w:t>
            </w:r>
            <w:r w:rsidR="00403BD5">
              <w:t xml:space="preserve"> </w:t>
            </w:r>
            <w:r>
              <w:t>stand-beside conversion. At a minimum, this tool shall include:</w:t>
            </w:r>
          </w:p>
          <w:p w14:paraId="670AA344" w14:textId="77777777" w:rsidR="00022EE2" w:rsidRPr="00DC0A98" w:rsidRDefault="00022EE2" w:rsidP="00AA1059">
            <w:pPr>
              <w:pStyle w:val="NormalIndent"/>
              <w:numPr>
                <w:ilvl w:val="0"/>
                <w:numId w:val="9"/>
              </w:numPr>
            </w:pPr>
            <w:r>
              <w:t>Vendor Name</w:t>
            </w:r>
          </w:p>
          <w:p w14:paraId="1E264D62" w14:textId="77777777" w:rsidR="00022EE2" w:rsidRPr="00DC0A98" w:rsidRDefault="00022EE2" w:rsidP="00AA1059">
            <w:pPr>
              <w:pStyle w:val="NormalIndent"/>
              <w:numPr>
                <w:ilvl w:val="0"/>
                <w:numId w:val="9"/>
              </w:numPr>
            </w:pPr>
            <w:r>
              <w:t>Vendor ID</w:t>
            </w:r>
          </w:p>
          <w:p w14:paraId="3E736EBC" w14:textId="77777777" w:rsidR="00022EE2" w:rsidRPr="00DC0A98" w:rsidRDefault="00022EE2" w:rsidP="00AA1059">
            <w:pPr>
              <w:pStyle w:val="NormalIndent"/>
              <w:numPr>
                <w:ilvl w:val="0"/>
                <w:numId w:val="9"/>
              </w:numPr>
            </w:pPr>
            <w:r w:rsidRPr="00DC0A98">
              <w:t xml:space="preserve">Date </w:t>
            </w:r>
            <w:r>
              <w:t xml:space="preserve">of </w:t>
            </w:r>
            <w:r w:rsidRPr="00DC0A98">
              <w:t>contact</w:t>
            </w:r>
            <w:r>
              <w:t>s</w:t>
            </w:r>
            <w:r w:rsidRPr="00DC0A98">
              <w:t xml:space="preserve"> made with vendor and purpose of the contact</w:t>
            </w:r>
          </w:p>
          <w:p w14:paraId="6D6BFCBC" w14:textId="77777777" w:rsidR="00022EE2" w:rsidRPr="00DC0A98" w:rsidRDefault="00022EE2" w:rsidP="00AA1059">
            <w:pPr>
              <w:pStyle w:val="NormalIndent"/>
              <w:numPr>
                <w:ilvl w:val="0"/>
                <w:numId w:val="9"/>
              </w:numPr>
            </w:pPr>
            <w:r w:rsidRPr="00DC0A98">
              <w:t>Status of stand-beside vendor execution</w:t>
            </w:r>
          </w:p>
          <w:p w14:paraId="62CB9B5A" w14:textId="77777777" w:rsidR="00022EE2" w:rsidRPr="00DC0A98" w:rsidRDefault="00022EE2" w:rsidP="00AA1059">
            <w:pPr>
              <w:pStyle w:val="NormalIndent"/>
              <w:numPr>
                <w:ilvl w:val="0"/>
                <w:numId w:val="9"/>
              </w:numPr>
            </w:pPr>
            <w:r w:rsidRPr="00DC0A98">
              <w:t>Number of devices required by the vendor</w:t>
            </w:r>
          </w:p>
          <w:p w14:paraId="3813AAA1" w14:textId="77777777" w:rsidR="00022EE2" w:rsidRPr="00DC0A98" w:rsidRDefault="00022EE2" w:rsidP="00AA1059">
            <w:pPr>
              <w:pStyle w:val="NormalIndent"/>
              <w:numPr>
                <w:ilvl w:val="0"/>
                <w:numId w:val="9"/>
              </w:numPr>
            </w:pPr>
            <w:r w:rsidRPr="00DC0A98">
              <w:t>Type of devices required by the vendor (single or multi-function)</w:t>
            </w:r>
          </w:p>
          <w:p w14:paraId="6585C1A5" w14:textId="77777777" w:rsidR="00022EE2" w:rsidRPr="00DC0A98" w:rsidRDefault="00022EE2" w:rsidP="00AA1059">
            <w:pPr>
              <w:pStyle w:val="NormalIndent"/>
              <w:numPr>
                <w:ilvl w:val="0"/>
                <w:numId w:val="9"/>
              </w:numPr>
            </w:pPr>
            <w:r w:rsidRPr="00DC0A98">
              <w:t>Status of device shipments</w:t>
            </w:r>
          </w:p>
          <w:p w14:paraId="5762CB01" w14:textId="77777777" w:rsidR="00022EE2" w:rsidRPr="00DC0A98" w:rsidRDefault="00022EE2" w:rsidP="00AA1059">
            <w:pPr>
              <w:pStyle w:val="NormalIndent"/>
              <w:numPr>
                <w:ilvl w:val="0"/>
                <w:numId w:val="9"/>
              </w:numPr>
            </w:pPr>
            <w:r w:rsidRPr="00DC0A98">
              <w:t>Status of installation and training</w:t>
            </w:r>
          </w:p>
          <w:p w14:paraId="0412CD11" w14:textId="77777777" w:rsidR="00022EE2" w:rsidRPr="00DC0A98" w:rsidRDefault="00022EE2" w:rsidP="00AA1059">
            <w:pPr>
              <w:pStyle w:val="NormalIndent"/>
              <w:numPr>
                <w:ilvl w:val="0"/>
                <w:numId w:val="9"/>
              </w:numPr>
            </w:pPr>
            <w:r w:rsidRPr="00DC0A98">
              <w:t>Status of test transaction</w:t>
            </w:r>
          </w:p>
          <w:p w14:paraId="6051C7A3" w14:textId="77777777" w:rsidR="00022EE2" w:rsidRPr="00DC0A98" w:rsidRDefault="00022EE2" w:rsidP="00AA1059">
            <w:pPr>
              <w:pStyle w:val="NormalIndent"/>
              <w:numPr>
                <w:ilvl w:val="0"/>
                <w:numId w:val="9"/>
              </w:numPr>
            </w:pPr>
            <w:r>
              <w:t>Data shall be updated no less than weekly. Daily updates are required starting three (3) weeks before system conversion.</w:t>
            </w:r>
          </w:p>
        </w:tc>
        <w:tc>
          <w:tcPr>
            <w:tcW w:w="1890" w:type="dxa"/>
            <w:tcBorders>
              <w:top w:val="single" w:sz="4" w:space="0" w:color="auto"/>
              <w:left w:val="single" w:sz="4" w:space="0" w:color="auto"/>
              <w:bottom w:val="single" w:sz="4" w:space="0" w:color="auto"/>
              <w:right w:val="single" w:sz="4" w:space="0" w:color="auto"/>
            </w:tcBorders>
          </w:tcPr>
          <w:p w14:paraId="3C64967A" w14:textId="12E99350"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79ED8D20"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294BF76B"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14B41590"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0504D0E7" w14:textId="77777777" w:rsidR="00022EE2" w:rsidRPr="00965249"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24CEDF73" w14:textId="11DCE3EE" w:rsidR="00022EE2" w:rsidRPr="00A87661" w:rsidRDefault="000D2144" w:rsidP="00AA1059">
            <w:pPr>
              <w:pStyle w:val="NormalIndent"/>
            </w:pPr>
            <w:r>
              <w:t>Maryland WIC and USVI WIC</w:t>
            </w:r>
            <w:r w:rsidR="00022EE2">
              <w:t xml:space="preserve"> may require the eWIC Processor to prioritize shipments and/or training/installations based on vendors needed for participant access.</w:t>
            </w:r>
          </w:p>
        </w:tc>
        <w:tc>
          <w:tcPr>
            <w:tcW w:w="1890" w:type="dxa"/>
            <w:tcBorders>
              <w:top w:val="single" w:sz="4" w:space="0" w:color="auto"/>
              <w:left w:val="single" w:sz="4" w:space="0" w:color="auto"/>
              <w:bottom w:val="single" w:sz="4" w:space="0" w:color="auto"/>
              <w:right w:val="single" w:sz="4" w:space="0" w:color="auto"/>
            </w:tcBorders>
          </w:tcPr>
          <w:p w14:paraId="2F5EF4BA"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68DF5504"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5ACD654D" w14:textId="77777777" w:rsidR="00022EE2" w:rsidRDefault="00022EE2" w:rsidP="00AA1059">
            <w:pPr>
              <w:rPr>
                <w:rFonts w:asciiTheme="minorHAnsi" w:hAnsiTheme="minorHAnsi" w:cs="Calibri"/>
                <w:b/>
                <w:bCs/>
                <w:color w:val="FFFFFF" w:themeColor="background1"/>
                <w:sz w:val="24"/>
                <w:szCs w:val="20"/>
              </w:rPr>
            </w:pPr>
          </w:p>
        </w:tc>
      </w:tr>
      <w:tr w:rsidR="00C03A2F" w:rsidRPr="00024860" w14:paraId="0A1B26A4" w14:textId="77777777" w:rsidTr="01E767BD">
        <w:tc>
          <w:tcPr>
            <w:tcW w:w="1080" w:type="dxa"/>
            <w:tcBorders>
              <w:top w:val="single" w:sz="4" w:space="0" w:color="auto"/>
              <w:left w:val="single" w:sz="4" w:space="0" w:color="auto"/>
              <w:bottom w:val="single" w:sz="4" w:space="0" w:color="auto"/>
              <w:right w:val="single" w:sz="4" w:space="0" w:color="auto"/>
            </w:tcBorders>
          </w:tcPr>
          <w:p w14:paraId="36270EA1" w14:textId="77777777" w:rsidR="00C03A2F" w:rsidRPr="00FA1A34" w:rsidRDefault="00C03A2F"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C93A701" w14:textId="5FC30210" w:rsidR="00C03A2F" w:rsidRPr="000B7314" w:rsidRDefault="4E462942" w:rsidP="00AA1059">
            <w:pPr>
              <w:pStyle w:val="NormalIndent"/>
            </w:pPr>
            <w:r>
              <w:t xml:space="preserve">Maryland Stand-Beside POS Devices: Installation and training shall be provided in-person by the eWIC Processor within an agreed upon timeframe for vendors with three (3) or more stand-beside devices (state-provided or leased). </w:t>
            </w:r>
            <w:r w:rsidR="59BF77E0">
              <w:t>Maryland WIC</w:t>
            </w:r>
            <w:r>
              <w:t xml:space="preserve"> will reimburse the eWIC Processor for travel expenses related to installation of and training on stand-beside devices for conversion in accordance with the travel policies described in </w:t>
            </w:r>
            <w:r w:rsidR="00BF1E8E">
              <w:t xml:space="preserve">Attachment </w:t>
            </w:r>
            <w:r w:rsidR="6389280F">
              <w:t xml:space="preserve">B </w:t>
            </w:r>
            <w:proofErr w:type="gramStart"/>
            <w:r w:rsidR="6389280F">
              <w:t xml:space="preserve">- </w:t>
            </w:r>
            <w:r>
              <w:t xml:space="preserve"> Price</w:t>
            </w:r>
            <w:proofErr w:type="gramEnd"/>
            <w:r>
              <w:t xml:space="preserve"> Schedule. </w:t>
            </w:r>
          </w:p>
        </w:tc>
        <w:tc>
          <w:tcPr>
            <w:tcW w:w="1890" w:type="dxa"/>
            <w:tcBorders>
              <w:top w:val="single" w:sz="4" w:space="0" w:color="auto"/>
              <w:left w:val="single" w:sz="4" w:space="0" w:color="auto"/>
              <w:bottom w:val="single" w:sz="4" w:space="0" w:color="auto"/>
              <w:right w:val="single" w:sz="4" w:space="0" w:color="auto"/>
            </w:tcBorders>
          </w:tcPr>
          <w:p w14:paraId="077AA669" w14:textId="77777777" w:rsidR="00C03A2F" w:rsidRPr="00FA1A34" w:rsidRDefault="00C03A2F" w:rsidP="00AA1059">
            <w:pPr>
              <w:jc w:val="center"/>
              <w:rPr>
                <w:rFonts w:asciiTheme="minorHAnsi" w:hAnsiTheme="minorHAnsi" w:cs="Calibri"/>
                <w:bCs/>
                <w:szCs w:val="20"/>
              </w:rPr>
            </w:pPr>
            <w:r>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074EC3D8" w14:textId="77777777" w:rsidR="00C03A2F" w:rsidRPr="00FA1A34" w:rsidRDefault="00C03A2F" w:rsidP="00AA1059">
            <w:pPr>
              <w:rPr>
                <w:rFonts w:asciiTheme="minorHAnsi" w:hAnsiTheme="minorHAnsi" w:cs="Calibri"/>
                <w:bCs/>
                <w:sz w:val="22"/>
                <w:szCs w:val="20"/>
              </w:rPr>
            </w:pPr>
          </w:p>
        </w:tc>
        <w:tc>
          <w:tcPr>
            <w:tcW w:w="3060" w:type="dxa"/>
            <w:tcBorders>
              <w:top w:val="single" w:sz="4" w:space="0" w:color="auto"/>
              <w:left w:val="single" w:sz="4" w:space="0" w:color="auto"/>
              <w:bottom w:val="single" w:sz="4" w:space="0" w:color="auto"/>
              <w:right w:val="single" w:sz="4" w:space="0" w:color="auto"/>
            </w:tcBorders>
          </w:tcPr>
          <w:p w14:paraId="73BBE3B2" w14:textId="77777777" w:rsidR="00C03A2F" w:rsidRPr="00FA1A34" w:rsidRDefault="00C03A2F" w:rsidP="00AA1059">
            <w:pPr>
              <w:rPr>
                <w:rFonts w:asciiTheme="minorHAnsi" w:hAnsiTheme="minorHAnsi" w:cs="Calibri"/>
                <w:bCs/>
                <w:sz w:val="22"/>
                <w:szCs w:val="20"/>
              </w:rPr>
            </w:pPr>
          </w:p>
        </w:tc>
      </w:tr>
      <w:tr w:rsidR="00022EE2" w:rsidRPr="00024860" w14:paraId="3A9DDDFF"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5BABFFF1" w14:textId="77777777" w:rsidR="00022EE2" w:rsidRPr="00FA1A34"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65F45B0" w14:textId="46BC0E18" w:rsidR="00022EE2" w:rsidRPr="000B7314" w:rsidRDefault="4E462942" w:rsidP="00AA1059">
            <w:pPr>
              <w:pStyle w:val="NormalIndent"/>
            </w:pPr>
            <w:r>
              <w:t xml:space="preserve">USVI Stand-Beside POS Devices: </w:t>
            </w:r>
            <w:r w:rsidR="48B7BC97">
              <w:t>I</w:t>
            </w:r>
            <w:r w:rsidR="4537965B">
              <w:t xml:space="preserve">nstallation and training </w:t>
            </w:r>
            <w:r>
              <w:t>shall</w:t>
            </w:r>
            <w:r w:rsidR="4537965B">
              <w:t xml:space="preserve"> be provided in-person by the eWIC Processor for all stores requiring a stand-beside device within an agreed upon timeframe. </w:t>
            </w:r>
            <w:r w:rsidR="727F5B57">
              <w:t xml:space="preserve">USVI WIC </w:t>
            </w:r>
            <w:r w:rsidR="48B7BC97">
              <w:t xml:space="preserve">will reimburse the eWIC Processor for travel expenses related to installation of and training on stand-beside devices for conversion in accordance with the policies described in </w:t>
            </w:r>
            <w:r w:rsidR="00BF1E8E">
              <w:t>Attachment</w:t>
            </w:r>
            <w:r w:rsidR="6389280F">
              <w:t xml:space="preserve"> </w:t>
            </w:r>
            <w:r w:rsidR="0D0CA43B">
              <w:t xml:space="preserve">B </w:t>
            </w:r>
            <w:r w:rsidR="6389280F">
              <w:t xml:space="preserve">- </w:t>
            </w:r>
            <w:r w:rsidR="48B7BC97">
              <w:t xml:space="preserve">Price Schedule. </w:t>
            </w:r>
          </w:p>
        </w:tc>
        <w:tc>
          <w:tcPr>
            <w:tcW w:w="1890" w:type="dxa"/>
            <w:tcBorders>
              <w:top w:val="single" w:sz="4" w:space="0" w:color="auto"/>
              <w:left w:val="single" w:sz="4" w:space="0" w:color="auto"/>
              <w:bottom w:val="single" w:sz="4" w:space="0" w:color="auto"/>
              <w:right w:val="single" w:sz="4" w:space="0" w:color="auto"/>
            </w:tcBorders>
          </w:tcPr>
          <w:p w14:paraId="4001665A" w14:textId="1385B28F" w:rsidR="00022EE2" w:rsidRPr="00FA1A34" w:rsidRDefault="48B7BC97" w:rsidP="08F5D687">
            <w:pPr>
              <w:jc w:val="center"/>
              <w:rPr>
                <w:rFonts w:asciiTheme="minorHAnsi" w:hAnsiTheme="minorHAnsi" w:cs="Calibri"/>
              </w:rPr>
            </w:pPr>
            <w:r w:rsidRPr="08F5D687">
              <w:rPr>
                <w:rFonts w:asciiTheme="minorHAnsi" w:hAnsiTheme="minorHAnsi" w:cs="Calibri"/>
              </w:rPr>
              <w:t>R</w:t>
            </w:r>
          </w:p>
        </w:tc>
        <w:tc>
          <w:tcPr>
            <w:tcW w:w="1260" w:type="dxa"/>
            <w:tcBorders>
              <w:top w:val="single" w:sz="4" w:space="0" w:color="auto"/>
              <w:left w:val="single" w:sz="4" w:space="0" w:color="auto"/>
              <w:bottom w:val="single" w:sz="4" w:space="0" w:color="auto"/>
              <w:right w:val="single" w:sz="4" w:space="0" w:color="auto"/>
            </w:tcBorders>
          </w:tcPr>
          <w:p w14:paraId="10C05673" w14:textId="77777777" w:rsidR="00022EE2" w:rsidRPr="00FA1A34" w:rsidRDefault="00022EE2" w:rsidP="00AA1059">
            <w:pPr>
              <w:rPr>
                <w:rFonts w:asciiTheme="minorHAnsi" w:hAnsiTheme="minorHAnsi" w:cs="Calibri"/>
                <w:bCs/>
                <w:sz w:val="22"/>
                <w:szCs w:val="20"/>
              </w:rPr>
            </w:pPr>
          </w:p>
        </w:tc>
        <w:tc>
          <w:tcPr>
            <w:tcW w:w="3060" w:type="dxa"/>
            <w:tcBorders>
              <w:top w:val="single" w:sz="4" w:space="0" w:color="auto"/>
              <w:left w:val="single" w:sz="4" w:space="0" w:color="auto"/>
              <w:bottom w:val="single" w:sz="4" w:space="0" w:color="auto"/>
              <w:right w:val="single" w:sz="4" w:space="0" w:color="auto"/>
            </w:tcBorders>
          </w:tcPr>
          <w:p w14:paraId="3DC145C1" w14:textId="77777777" w:rsidR="00022EE2" w:rsidRPr="00FA1A34" w:rsidRDefault="00022EE2" w:rsidP="00AA1059">
            <w:pPr>
              <w:rPr>
                <w:rFonts w:asciiTheme="minorHAnsi" w:hAnsiTheme="minorHAnsi" w:cs="Calibri"/>
                <w:bCs/>
                <w:sz w:val="22"/>
                <w:szCs w:val="20"/>
              </w:rPr>
            </w:pPr>
          </w:p>
        </w:tc>
      </w:tr>
      <w:tr w:rsidR="00022EE2" w:rsidRPr="00024860" w14:paraId="0F54B148"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19D3506" w14:textId="77777777" w:rsidR="00022EE2" w:rsidRPr="00BE1AC4" w:rsidRDefault="00022EE2" w:rsidP="00AA1059">
            <w:pPr>
              <w:pStyle w:val="Heading3"/>
              <w:keepNext/>
              <w:ind w:left="900" w:hanging="900"/>
              <w:rPr>
                <w:b/>
                <w:bCs/>
              </w:rPr>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707FE51" w14:textId="77777777" w:rsidR="00022EE2" w:rsidRPr="00BE1AC4" w:rsidRDefault="00022EE2" w:rsidP="00AA1059">
            <w:pPr>
              <w:keepNext/>
              <w:rPr>
                <w:rFonts w:cs="Calibri"/>
                <w:b/>
              </w:rPr>
            </w:pPr>
            <w:r w:rsidRPr="00BE1AC4">
              <w:rPr>
                <w:rFonts w:cs="Calibri"/>
                <w:b/>
              </w:rPr>
              <w:t>TPP Transition</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8B47326" w14:textId="77777777" w:rsidR="00022EE2" w:rsidRPr="006C5607" w:rsidRDefault="00022EE2" w:rsidP="00AA1059">
            <w:pPr>
              <w:jc w:val="center"/>
              <w:rPr>
                <w:rFonts w:asciiTheme="minorHAnsi" w:hAnsiTheme="minorHAnsi" w:cs="Calibri"/>
                <w:bCs/>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DB226E4"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68AA125"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235CBC44"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3F21CA68" w14:textId="77777777" w:rsidR="00022EE2"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E5EDAEA" w14:textId="51979D1B" w:rsidR="00022EE2" w:rsidRPr="00A87661" w:rsidRDefault="00022EE2" w:rsidP="00AA1059">
            <w:pPr>
              <w:pStyle w:val="NormalIndent"/>
              <w:ind w:left="0"/>
            </w:pPr>
            <w:r>
              <w:t xml:space="preserve">The eWIC Processor shall work with all TPPs involved in routing eWIC transactions for </w:t>
            </w:r>
            <w:r w:rsidR="000D2144">
              <w:t>Maryland WIC and USVI WIC</w:t>
            </w:r>
            <w:r>
              <w:t xml:space="preserve"> to transition from the outgoing eWIC Processor to the incoming eWIC Processor. This includes testing and coordination to ensure that the TPPs transition their transaction routing in conjunction with the eWIC system conversion. </w:t>
            </w:r>
            <w:r w:rsidR="000D2144">
              <w:t>Maryland WIC and USVI WIC</w:t>
            </w:r>
            <w:r>
              <w:t xml:space="preserve"> shall receive reports from the eWIC Processor documenting when integrated vendors have completed testing and set up with TPPs for all integrated vendors. </w:t>
            </w:r>
          </w:p>
        </w:tc>
        <w:tc>
          <w:tcPr>
            <w:tcW w:w="1890" w:type="dxa"/>
            <w:tcBorders>
              <w:top w:val="single" w:sz="4" w:space="0" w:color="auto"/>
              <w:left w:val="single" w:sz="4" w:space="0" w:color="auto"/>
              <w:bottom w:val="single" w:sz="4" w:space="0" w:color="auto"/>
              <w:right w:val="single" w:sz="4" w:space="0" w:color="auto"/>
            </w:tcBorders>
          </w:tcPr>
          <w:p w14:paraId="68010265"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09C5D029"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04CF64DA"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2DA74FC4"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3CAC9B7" w14:textId="77777777" w:rsidR="00022EE2" w:rsidRPr="00BD772F"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5A938AB" w14:textId="77777777" w:rsidR="00022EE2" w:rsidRPr="00BD772F" w:rsidRDefault="00022EE2" w:rsidP="00AA1059">
            <w:pPr>
              <w:rPr>
                <w:b/>
              </w:rPr>
            </w:pPr>
            <w:r w:rsidRPr="00BD772F">
              <w:rPr>
                <w:b/>
              </w:rPr>
              <w:t>Database Conversion</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7EF9AAA" w14:textId="77777777" w:rsidR="00022EE2" w:rsidRPr="006C5607" w:rsidRDefault="00022EE2" w:rsidP="00AA1059">
            <w:pPr>
              <w:jc w:val="center"/>
              <w:rPr>
                <w:rFonts w:asciiTheme="minorHAnsi" w:hAnsiTheme="minorHAnsi" w:cs="Calibri"/>
                <w:bCs/>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E0D3B7B"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CAFC1B6"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281CF8C1"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06ABD45E" w14:textId="77777777" w:rsidR="00022EE2" w:rsidRDefault="00022EE2" w:rsidP="00AA1059">
            <w:pPr>
              <w:pStyle w:val="Heading3"/>
              <w:ind w:left="900" w:hanging="921"/>
            </w:pPr>
          </w:p>
        </w:tc>
        <w:tc>
          <w:tcPr>
            <w:tcW w:w="6840" w:type="dxa"/>
            <w:tcBorders>
              <w:top w:val="single" w:sz="4" w:space="0" w:color="auto"/>
              <w:left w:val="single" w:sz="4" w:space="0" w:color="auto"/>
              <w:bottom w:val="single" w:sz="4" w:space="0" w:color="auto"/>
              <w:right w:val="single" w:sz="4" w:space="0" w:color="auto"/>
            </w:tcBorders>
          </w:tcPr>
          <w:p w14:paraId="08FEDC8A" w14:textId="77777777" w:rsidR="00022EE2" w:rsidRPr="00A87661" w:rsidRDefault="00022EE2" w:rsidP="00AA1059">
            <w:pPr>
              <w:rPr>
                <w:rFonts w:cs="Calibri"/>
              </w:rPr>
            </w:pPr>
            <w:r w:rsidRPr="00FD0516">
              <w:rPr>
                <w:rFonts w:cs="Calibri"/>
              </w:rPr>
              <w:t xml:space="preserve">Database conversion (conversion from </w:t>
            </w:r>
            <w:r>
              <w:rPr>
                <w:rFonts w:cs="Calibri"/>
              </w:rPr>
              <w:t>outgoing</w:t>
            </w:r>
            <w:r w:rsidRPr="00FD0516">
              <w:rPr>
                <w:rFonts w:cs="Calibri"/>
              </w:rPr>
              <w:t xml:space="preserve"> </w:t>
            </w:r>
            <w:r>
              <w:rPr>
                <w:rFonts w:cs="Calibri"/>
              </w:rPr>
              <w:t>eWIC Processor</w:t>
            </w:r>
            <w:r w:rsidRPr="00FD0516">
              <w:rPr>
                <w:rFonts w:cs="Calibri"/>
              </w:rPr>
              <w:t xml:space="preserve">’s database to the </w:t>
            </w:r>
            <w:r>
              <w:rPr>
                <w:rFonts w:cs="Calibri"/>
              </w:rPr>
              <w:t>incoming eWIC Processor</w:t>
            </w:r>
            <w:r w:rsidRPr="00FD0516">
              <w:rPr>
                <w:rFonts w:cs="Calibri"/>
              </w:rPr>
              <w:t xml:space="preserve">’s database) shall take place overnight on a weekend.    </w:t>
            </w:r>
          </w:p>
        </w:tc>
        <w:tc>
          <w:tcPr>
            <w:tcW w:w="1890" w:type="dxa"/>
            <w:tcBorders>
              <w:top w:val="single" w:sz="4" w:space="0" w:color="auto"/>
              <w:left w:val="single" w:sz="4" w:space="0" w:color="auto"/>
              <w:bottom w:val="single" w:sz="4" w:space="0" w:color="auto"/>
              <w:right w:val="single" w:sz="4" w:space="0" w:color="auto"/>
            </w:tcBorders>
          </w:tcPr>
          <w:p w14:paraId="345F4B10"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46CF6FBE"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1EFE9814"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5A3EBD25"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7A7FD482" w14:textId="77777777" w:rsidR="00022EE2"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5087B9C" w14:textId="2953750F" w:rsidR="00022EE2" w:rsidRPr="00FD0516" w:rsidRDefault="00022EE2" w:rsidP="00AA1059">
            <w:pPr>
              <w:pStyle w:val="NormalIndent"/>
            </w:pPr>
            <w:r w:rsidRPr="00FD0516">
              <w:t xml:space="preserve">The entire conversion for </w:t>
            </w:r>
            <w:r w:rsidR="000D2144">
              <w:t>Maryland WIC and USVI WIC</w:t>
            </w:r>
            <w:r w:rsidRPr="00FD0516">
              <w:t xml:space="preserve"> shall be completed in 12 hours or less.  </w:t>
            </w:r>
          </w:p>
        </w:tc>
        <w:tc>
          <w:tcPr>
            <w:tcW w:w="1890" w:type="dxa"/>
            <w:tcBorders>
              <w:top w:val="single" w:sz="4" w:space="0" w:color="auto"/>
              <w:left w:val="single" w:sz="4" w:space="0" w:color="auto"/>
              <w:bottom w:val="single" w:sz="4" w:space="0" w:color="auto"/>
              <w:right w:val="single" w:sz="4" w:space="0" w:color="auto"/>
            </w:tcBorders>
          </w:tcPr>
          <w:p w14:paraId="017AD73C"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609FB7D1"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6A5BAE68"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19911546"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33EB2DD4" w14:textId="77777777" w:rsidR="00022EE2"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049DB61" w14:textId="77777777" w:rsidR="00022EE2" w:rsidRPr="00FD0516" w:rsidRDefault="00022EE2" w:rsidP="00AA1059">
            <w:pPr>
              <w:pStyle w:val="NormalIndent"/>
            </w:pPr>
            <w:r w:rsidRPr="00FD0516">
              <w:t>During conversion, no transactions shall be conducted.</w:t>
            </w:r>
          </w:p>
        </w:tc>
        <w:tc>
          <w:tcPr>
            <w:tcW w:w="1890" w:type="dxa"/>
            <w:tcBorders>
              <w:top w:val="single" w:sz="4" w:space="0" w:color="auto"/>
              <w:left w:val="single" w:sz="4" w:space="0" w:color="auto"/>
              <w:bottom w:val="single" w:sz="4" w:space="0" w:color="auto"/>
              <w:right w:val="single" w:sz="4" w:space="0" w:color="auto"/>
            </w:tcBorders>
          </w:tcPr>
          <w:p w14:paraId="0C720F61"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0EC4A860"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297C1DD4"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1B5B069B"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6DE9EE4D" w14:textId="77777777" w:rsidR="00022EE2"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4267F1F0" w14:textId="47E93EE4" w:rsidR="00022EE2" w:rsidRPr="00FD0516" w:rsidRDefault="00022EE2" w:rsidP="00AA1059">
            <w:pPr>
              <w:rPr>
                <w:rFonts w:cs="Calibri"/>
              </w:rPr>
            </w:pPr>
            <w:r w:rsidRPr="00FD0516">
              <w:rPr>
                <w:rFonts w:cs="Calibri"/>
              </w:rPr>
              <w:t xml:space="preserve">In preparing for </w:t>
            </w:r>
            <w:r w:rsidR="000D2144">
              <w:t>Maryland WIC and USVI WIC</w:t>
            </w:r>
            <w:r w:rsidRPr="00FD0516">
              <w:rPr>
                <w:rFonts w:cs="Calibri"/>
              </w:rPr>
              <w:t>’s</w:t>
            </w:r>
            <w:r w:rsidR="003D39B8">
              <w:rPr>
                <w:rFonts w:cs="Calibri"/>
              </w:rPr>
              <w:t xml:space="preserve"> respective</w:t>
            </w:r>
            <w:r w:rsidRPr="00FD0516">
              <w:rPr>
                <w:rFonts w:cs="Calibri"/>
              </w:rPr>
              <w:t xml:space="preserve"> database conversion, the </w:t>
            </w:r>
            <w:r>
              <w:rPr>
                <w:rFonts w:cs="Calibri"/>
              </w:rPr>
              <w:t>incoming eWIC Processor</w:t>
            </w:r>
            <w:r w:rsidRPr="00FD0516">
              <w:rPr>
                <w:rFonts w:cs="Calibri"/>
              </w:rPr>
              <w:t xml:space="preserve"> shall analyze monthly transaction volumes and select a mutually agreed upon date and time when the least number of </w:t>
            </w:r>
            <w:r>
              <w:rPr>
                <w:rFonts w:cs="Calibri"/>
              </w:rPr>
              <w:t>vendors</w:t>
            </w:r>
            <w:r w:rsidRPr="00FD0516">
              <w:rPr>
                <w:rFonts w:cs="Calibri"/>
              </w:rPr>
              <w:t xml:space="preserve"> and cardholders would be impacted.</w:t>
            </w:r>
          </w:p>
        </w:tc>
        <w:tc>
          <w:tcPr>
            <w:tcW w:w="1890" w:type="dxa"/>
            <w:tcBorders>
              <w:top w:val="single" w:sz="4" w:space="0" w:color="auto"/>
              <w:left w:val="single" w:sz="4" w:space="0" w:color="auto"/>
              <w:bottom w:val="single" w:sz="4" w:space="0" w:color="auto"/>
              <w:right w:val="single" w:sz="4" w:space="0" w:color="auto"/>
            </w:tcBorders>
          </w:tcPr>
          <w:p w14:paraId="28B968AB"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6BF131D9"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1F1247D9"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1E0571A1"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0E1939AF" w14:textId="77777777" w:rsidR="00022EE2"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78C6AC16" w14:textId="77777777" w:rsidR="00022EE2" w:rsidRPr="00FD0516" w:rsidRDefault="00022EE2" w:rsidP="00AA1059">
            <w:pPr>
              <w:rPr>
                <w:rFonts w:cs="Calibri"/>
              </w:rPr>
            </w:pPr>
            <w:r w:rsidRPr="00FD0516">
              <w:rPr>
                <w:rFonts w:cs="Calibri"/>
              </w:rPr>
              <w:t xml:space="preserve">At both two (2) months prior to conversion and at one (1) week prior to conversion, the </w:t>
            </w:r>
            <w:r>
              <w:rPr>
                <w:rFonts w:cs="Calibri"/>
              </w:rPr>
              <w:t>incoming eWIC Processor</w:t>
            </w:r>
            <w:r w:rsidRPr="00FD0516">
              <w:rPr>
                <w:rFonts w:cs="Calibri"/>
              </w:rPr>
              <w:t xml:space="preserve"> shall notify all authorized </w:t>
            </w:r>
            <w:r>
              <w:rPr>
                <w:rFonts w:cs="Calibri"/>
              </w:rPr>
              <w:t>vendor</w:t>
            </w:r>
            <w:r w:rsidRPr="00FD0516">
              <w:rPr>
                <w:rFonts w:cs="Calibri"/>
              </w:rPr>
              <w:t>s of the scheduled outage.</w:t>
            </w:r>
          </w:p>
        </w:tc>
        <w:tc>
          <w:tcPr>
            <w:tcW w:w="1890" w:type="dxa"/>
            <w:tcBorders>
              <w:top w:val="single" w:sz="4" w:space="0" w:color="auto"/>
              <w:left w:val="single" w:sz="4" w:space="0" w:color="auto"/>
              <w:bottom w:val="single" w:sz="4" w:space="0" w:color="auto"/>
              <w:right w:val="single" w:sz="4" w:space="0" w:color="auto"/>
            </w:tcBorders>
          </w:tcPr>
          <w:p w14:paraId="78C4CD10"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30FBCF6E"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47518919"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449C1CBB"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51E4F665" w14:textId="77777777" w:rsidR="00022EE2"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57CD506A" w14:textId="77777777" w:rsidR="00022EE2" w:rsidRPr="00A87661" w:rsidRDefault="00022EE2" w:rsidP="00AA1059">
            <w:pPr>
              <w:rPr>
                <w:rFonts w:cs="Calibri"/>
              </w:rPr>
            </w:pPr>
            <w:r>
              <w:t>The incoming eWIC Processor shall p</w:t>
            </w:r>
            <w:r w:rsidRPr="00FD0516">
              <w:t>erform thorough testing of the conversion process, including performing test transactions against the converted database in the Test System.  Testing shall also validate that PINs have been converted successfully</w:t>
            </w:r>
            <w:r>
              <w:t>.</w:t>
            </w:r>
          </w:p>
        </w:tc>
        <w:tc>
          <w:tcPr>
            <w:tcW w:w="1890" w:type="dxa"/>
            <w:tcBorders>
              <w:top w:val="single" w:sz="4" w:space="0" w:color="auto"/>
              <w:left w:val="single" w:sz="4" w:space="0" w:color="auto"/>
              <w:bottom w:val="single" w:sz="4" w:space="0" w:color="auto"/>
              <w:right w:val="single" w:sz="4" w:space="0" w:color="auto"/>
            </w:tcBorders>
          </w:tcPr>
          <w:p w14:paraId="7A92D689"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6E3D326A"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3CC3F509"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2AAF8EA9"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34071032" w14:textId="77777777" w:rsidR="00022EE2" w:rsidRDefault="00022EE2" w:rsidP="00AA1059">
            <w:pPr>
              <w:pStyle w:val="Heading3"/>
              <w:ind w:left="900" w:hanging="921"/>
            </w:pPr>
          </w:p>
        </w:tc>
        <w:tc>
          <w:tcPr>
            <w:tcW w:w="6840" w:type="dxa"/>
            <w:tcBorders>
              <w:top w:val="single" w:sz="4" w:space="0" w:color="auto"/>
              <w:left w:val="single" w:sz="4" w:space="0" w:color="auto"/>
              <w:bottom w:val="single" w:sz="4" w:space="0" w:color="auto"/>
              <w:right w:val="single" w:sz="4" w:space="0" w:color="auto"/>
            </w:tcBorders>
          </w:tcPr>
          <w:p w14:paraId="0E0514FA" w14:textId="77777777" w:rsidR="00022EE2" w:rsidRPr="00A87661" w:rsidRDefault="00022EE2" w:rsidP="00AA1059">
            <w:r>
              <w:t>The incoming eWIC Processor shall a</w:t>
            </w:r>
            <w:r w:rsidRPr="00FD0516">
              <w:t xml:space="preserve">ccept a minimum of seven (7) full FNS audit years of transaction history to be converted from the </w:t>
            </w:r>
            <w:r>
              <w:t>outgoing eWIC Processor</w:t>
            </w:r>
            <w:r w:rsidRPr="00FD0516">
              <w:t xml:space="preserve">.  </w:t>
            </w:r>
          </w:p>
        </w:tc>
        <w:tc>
          <w:tcPr>
            <w:tcW w:w="1890" w:type="dxa"/>
            <w:tcBorders>
              <w:top w:val="single" w:sz="4" w:space="0" w:color="auto"/>
              <w:left w:val="single" w:sz="4" w:space="0" w:color="auto"/>
              <w:bottom w:val="single" w:sz="4" w:space="0" w:color="auto"/>
              <w:right w:val="single" w:sz="4" w:space="0" w:color="auto"/>
            </w:tcBorders>
          </w:tcPr>
          <w:p w14:paraId="740260E2"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1A4BA26F"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62A33831"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5F6F039C"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2C00C196" w14:textId="77777777" w:rsidR="00022EE2"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40F6951" w14:textId="77777777" w:rsidR="00022EE2" w:rsidRPr="009506B4" w:rsidRDefault="00022EE2" w:rsidP="00AA1059">
            <w:pPr>
              <w:pStyle w:val="NormalIndent"/>
            </w:pPr>
            <w:r w:rsidRPr="009506B4">
              <w:t xml:space="preserve">At a minimum, three (3) years of data shall be accessible online through the administrative system and </w:t>
            </w:r>
            <w:r w:rsidRPr="00D364AE">
              <w:t>data warehouse</w:t>
            </w:r>
            <w:r w:rsidRPr="009506B4">
              <w:t>.</w:t>
            </w:r>
          </w:p>
        </w:tc>
        <w:tc>
          <w:tcPr>
            <w:tcW w:w="1890" w:type="dxa"/>
            <w:tcBorders>
              <w:top w:val="single" w:sz="4" w:space="0" w:color="auto"/>
              <w:left w:val="single" w:sz="4" w:space="0" w:color="auto"/>
              <w:bottom w:val="single" w:sz="4" w:space="0" w:color="auto"/>
              <w:right w:val="single" w:sz="4" w:space="0" w:color="auto"/>
            </w:tcBorders>
          </w:tcPr>
          <w:p w14:paraId="4E480963"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3C9D0750"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6F2E5490"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78D4ABEE"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40EA55B5" w14:textId="77777777" w:rsidR="00022EE2"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8E6D904" w14:textId="17D306A2" w:rsidR="00022EE2" w:rsidRPr="009506B4" w:rsidRDefault="00022EE2" w:rsidP="00AA1059">
            <w:pPr>
              <w:pStyle w:val="NormalIndent"/>
            </w:pPr>
            <w:r w:rsidRPr="009506B4">
              <w:t xml:space="preserve">An additional four (4) years of data shall be converted and available to </w:t>
            </w:r>
            <w:r w:rsidR="000D2144">
              <w:t>Maryland WIC and USVI WIC</w:t>
            </w:r>
            <w:r w:rsidRPr="009506B4">
              <w:t xml:space="preserve"> on demand.</w:t>
            </w:r>
          </w:p>
        </w:tc>
        <w:tc>
          <w:tcPr>
            <w:tcW w:w="1890" w:type="dxa"/>
            <w:tcBorders>
              <w:top w:val="single" w:sz="4" w:space="0" w:color="auto"/>
              <w:left w:val="single" w:sz="4" w:space="0" w:color="auto"/>
              <w:bottom w:val="single" w:sz="4" w:space="0" w:color="auto"/>
              <w:right w:val="single" w:sz="4" w:space="0" w:color="auto"/>
            </w:tcBorders>
          </w:tcPr>
          <w:p w14:paraId="4B206D9B" w14:textId="77777777" w:rsidR="00022EE2" w:rsidRPr="006C5607" w:rsidRDefault="009B732D" w:rsidP="00AA1059">
            <w:pPr>
              <w:jc w:val="center"/>
              <w:rPr>
                <w:rFonts w:asciiTheme="minorHAnsi" w:hAnsiTheme="minorHAnsi" w:cs="Calibri"/>
                <w:szCs w:val="20"/>
              </w:rPr>
            </w:pPr>
            <w:r w:rsidRPr="006C5607">
              <w:rPr>
                <w:rFonts w:asciiTheme="minorHAnsi" w:hAnsiTheme="minorHAnsi" w:cs="Calibri"/>
                <w:szCs w:val="20"/>
              </w:rPr>
              <w:t>R</w:t>
            </w:r>
          </w:p>
        </w:tc>
        <w:tc>
          <w:tcPr>
            <w:tcW w:w="1260" w:type="dxa"/>
            <w:tcBorders>
              <w:top w:val="single" w:sz="4" w:space="0" w:color="auto"/>
              <w:left w:val="single" w:sz="4" w:space="0" w:color="auto"/>
              <w:bottom w:val="single" w:sz="4" w:space="0" w:color="auto"/>
              <w:right w:val="single" w:sz="4" w:space="0" w:color="auto"/>
            </w:tcBorders>
          </w:tcPr>
          <w:p w14:paraId="3619B697" w14:textId="77777777" w:rsidR="00022EE2" w:rsidRDefault="00022EE2" w:rsidP="00AA1059">
            <w:pPr>
              <w:rPr>
                <w:rFonts w:asciiTheme="minorHAnsi" w:hAnsiTheme="minorHAnsi" w:cs="Calibri"/>
                <w:color w:val="FFFFFF" w:themeColor="background1"/>
                <w:sz w:val="24"/>
              </w:rPr>
            </w:pPr>
          </w:p>
        </w:tc>
        <w:tc>
          <w:tcPr>
            <w:tcW w:w="3060" w:type="dxa"/>
            <w:tcBorders>
              <w:top w:val="single" w:sz="4" w:space="0" w:color="auto"/>
              <w:left w:val="single" w:sz="4" w:space="0" w:color="auto"/>
              <w:bottom w:val="single" w:sz="4" w:space="0" w:color="auto"/>
              <w:right w:val="single" w:sz="4" w:space="0" w:color="auto"/>
            </w:tcBorders>
          </w:tcPr>
          <w:p w14:paraId="137E8C2F" w14:textId="77777777" w:rsidR="00022EE2" w:rsidRDefault="00022EE2" w:rsidP="00AA1059">
            <w:pPr>
              <w:rPr>
                <w:rFonts w:asciiTheme="minorHAnsi" w:hAnsiTheme="minorHAnsi" w:cs="Calibri"/>
                <w:color w:val="FFFFFF" w:themeColor="background1"/>
                <w:sz w:val="24"/>
              </w:rPr>
            </w:pPr>
          </w:p>
        </w:tc>
      </w:tr>
      <w:tr w:rsidR="00022EE2" w:rsidRPr="00024860" w14:paraId="75798296"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11D4C6E5" w14:textId="77777777" w:rsidR="00022EE2"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2ADEF55E" w14:textId="77777777" w:rsidR="00022EE2" w:rsidRPr="00A87661" w:rsidRDefault="00022EE2" w:rsidP="00AA1059">
            <w:r>
              <w:t>The incoming eWIC Processor shall have checkpoints and reconciliation procedures built into the conversion process to ensure that no benefits or records are dropped.</w:t>
            </w:r>
          </w:p>
        </w:tc>
        <w:tc>
          <w:tcPr>
            <w:tcW w:w="1890" w:type="dxa"/>
            <w:tcBorders>
              <w:top w:val="single" w:sz="4" w:space="0" w:color="auto"/>
              <w:left w:val="single" w:sz="4" w:space="0" w:color="auto"/>
              <w:bottom w:val="single" w:sz="4" w:space="0" w:color="auto"/>
              <w:right w:val="single" w:sz="4" w:space="0" w:color="auto"/>
            </w:tcBorders>
          </w:tcPr>
          <w:p w14:paraId="4677D723"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7E853832"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tcPr>
          <w:p w14:paraId="57C9D83D"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757236CD"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519399F2" w14:textId="77777777" w:rsidR="00022EE2"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2685B0A8" w14:textId="77777777" w:rsidR="00022EE2" w:rsidRPr="00A87661" w:rsidRDefault="00022EE2" w:rsidP="00AA1059">
            <w:r>
              <w:t>The incoming eWIC Processor shall have a contingency fallback plan in case the conversion cannot be completed in a timely manner due to issues with the conversion.</w:t>
            </w:r>
          </w:p>
        </w:tc>
        <w:tc>
          <w:tcPr>
            <w:tcW w:w="1890" w:type="dxa"/>
            <w:tcBorders>
              <w:top w:val="single" w:sz="4" w:space="0" w:color="auto"/>
              <w:left w:val="single" w:sz="4" w:space="0" w:color="auto"/>
              <w:bottom w:val="single" w:sz="4" w:space="0" w:color="auto"/>
              <w:right w:val="single" w:sz="4" w:space="0" w:color="auto"/>
            </w:tcBorders>
          </w:tcPr>
          <w:p w14:paraId="71D6EB67"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5D11CE78"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0F2ABBC5"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33D1971E"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39AD4631" w14:textId="77777777" w:rsidR="00022EE2"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476A990C" w14:textId="723E06CA" w:rsidR="00022EE2" w:rsidRDefault="00022EE2" w:rsidP="00AA1059">
            <w:r w:rsidRPr="00FD0516">
              <w:t xml:space="preserve">The </w:t>
            </w:r>
            <w:r>
              <w:t>incoming eWIC Processor</w:t>
            </w:r>
            <w:r w:rsidRPr="00FD0516">
              <w:t xml:space="preserve"> shall be required to work with </w:t>
            </w:r>
            <w:r w:rsidR="000D2144">
              <w:t>Maryland WIC and USVI WIC</w:t>
            </w:r>
            <w:r w:rsidRPr="00FD0516">
              <w:t xml:space="preserve"> and the </w:t>
            </w:r>
            <w:r>
              <w:t>outgoing</w:t>
            </w:r>
            <w:r w:rsidRPr="00FD0516">
              <w:t xml:space="preserve"> </w:t>
            </w:r>
            <w:r>
              <w:rPr>
                <w:rFonts w:cs="Calibri"/>
              </w:rPr>
              <w:t>eWIC Processor</w:t>
            </w:r>
            <w:r w:rsidRPr="00FD0516">
              <w:t xml:space="preserve"> to clean up the database prior to conversion, if necessary.  A minimum of two (2) trial runs of the data conversion shall occur prior to the actual database conversion.</w:t>
            </w:r>
          </w:p>
        </w:tc>
        <w:tc>
          <w:tcPr>
            <w:tcW w:w="1890" w:type="dxa"/>
            <w:tcBorders>
              <w:top w:val="single" w:sz="4" w:space="0" w:color="auto"/>
              <w:left w:val="single" w:sz="4" w:space="0" w:color="auto"/>
              <w:bottom w:val="single" w:sz="4" w:space="0" w:color="auto"/>
              <w:right w:val="single" w:sz="4" w:space="0" w:color="auto"/>
            </w:tcBorders>
          </w:tcPr>
          <w:p w14:paraId="5F7E33A1"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078F9244"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29EAE7F6"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68A0D88F"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A9F3012" w14:textId="77777777" w:rsidR="00022EE2" w:rsidRPr="00BD772F"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803D1AC" w14:textId="77777777" w:rsidR="00022EE2" w:rsidRPr="00BD772F" w:rsidRDefault="00022EE2" w:rsidP="00AA1059">
            <w:pPr>
              <w:rPr>
                <w:b/>
              </w:rPr>
            </w:pPr>
            <w:r w:rsidRPr="00BD772F">
              <w:rPr>
                <w:b/>
              </w:rPr>
              <w:t>eWIC Card Conversion</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58F70A0" w14:textId="77777777" w:rsidR="00022EE2" w:rsidRPr="006C5607" w:rsidRDefault="00022EE2" w:rsidP="00AA1059">
            <w:pPr>
              <w:jc w:val="center"/>
              <w:rPr>
                <w:rFonts w:asciiTheme="minorHAnsi" w:hAnsiTheme="minorHAnsi" w:cs="Calibri"/>
                <w:bCs/>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AE08C5B"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3755DEB"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6A660452"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7DA0DE21" w14:textId="77777777" w:rsidR="00022EE2"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1F76A5AE" w14:textId="77777777" w:rsidR="00022EE2" w:rsidRDefault="00022EE2" w:rsidP="00AA1059">
            <w:r>
              <w:t>The incoming eWIC Processor</w:t>
            </w:r>
            <w:r w:rsidRPr="00FD0516">
              <w:t xml:space="preserve"> </w:t>
            </w:r>
            <w:r>
              <w:t>shall ensure ongoing use of the existing eWIC cards in circulation.</w:t>
            </w:r>
          </w:p>
        </w:tc>
        <w:tc>
          <w:tcPr>
            <w:tcW w:w="1890" w:type="dxa"/>
            <w:tcBorders>
              <w:top w:val="single" w:sz="4" w:space="0" w:color="auto"/>
              <w:left w:val="single" w:sz="4" w:space="0" w:color="auto"/>
              <w:bottom w:val="single" w:sz="4" w:space="0" w:color="auto"/>
              <w:right w:val="single" w:sz="4" w:space="0" w:color="auto"/>
            </w:tcBorders>
          </w:tcPr>
          <w:p w14:paraId="25BECA45"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23628C8A" w14:textId="77777777" w:rsidR="00022EE2" w:rsidRDefault="00022EE2"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16B64AF3"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6ECC9B83"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66C0B8E5" w14:textId="77777777" w:rsidR="00022EE2" w:rsidRDefault="00022EE2"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0A8213BE" w14:textId="77777777" w:rsidR="00022EE2" w:rsidRDefault="00022EE2" w:rsidP="00AA1059">
            <w:r>
              <w:t xml:space="preserve">The </w:t>
            </w:r>
            <w:r>
              <w:rPr>
                <w:rFonts w:cs="Calibri"/>
              </w:rPr>
              <w:t>eWIC Processor</w:t>
            </w:r>
            <w:r>
              <w:t xml:space="preserve"> must support the use of existing eWIC cards throughout the conversion process and eWIC cards must not be reissued </w:t>
            </w:r>
            <w:proofErr w:type="spellStart"/>
            <w:r>
              <w:t>en</w:t>
            </w:r>
            <w:proofErr w:type="spellEnd"/>
            <w:r>
              <w:t xml:space="preserve"> masse as part of the conversion process.</w:t>
            </w:r>
          </w:p>
        </w:tc>
        <w:tc>
          <w:tcPr>
            <w:tcW w:w="1890" w:type="dxa"/>
            <w:tcBorders>
              <w:top w:val="single" w:sz="4" w:space="0" w:color="auto"/>
              <w:left w:val="single" w:sz="4" w:space="0" w:color="auto"/>
              <w:bottom w:val="single" w:sz="4" w:space="0" w:color="auto"/>
              <w:right w:val="single" w:sz="4" w:space="0" w:color="auto"/>
            </w:tcBorders>
          </w:tcPr>
          <w:p w14:paraId="3B3C1EBD" w14:textId="77777777" w:rsidR="00022EE2" w:rsidRPr="006C5607" w:rsidRDefault="009B732D"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0C7413C7" w14:textId="77777777" w:rsidR="00022EE2" w:rsidRPr="007F3B95" w:rsidRDefault="00022EE2" w:rsidP="00AA1059">
            <w:pPr>
              <w:rPr>
                <w:rFonts w:asciiTheme="minorHAnsi" w:hAnsiTheme="minorHAnsi" w:cs="Calibri"/>
                <w:b/>
                <w:bCs/>
                <w:color w:val="7030A0"/>
                <w:sz w:val="24"/>
                <w:szCs w:val="20"/>
              </w:rPr>
            </w:pPr>
          </w:p>
        </w:tc>
        <w:tc>
          <w:tcPr>
            <w:tcW w:w="3060" w:type="dxa"/>
            <w:tcBorders>
              <w:top w:val="single" w:sz="4" w:space="0" w:color="auto"/>
              <w:left w:val="single" w:sz="4" w:space="0" w:color="auto"/>
              <w:bottom w:val="single" w:sz="4" w:space="0" w:color="auto"/>
              <w:right w:val="single" w:sz="4" w:space="0" w:color="auto"/>
            </w:tcBorders>
          </w:tcPr>
          <w:p w14:paraId="5C2767F9" w14:textId="77777777" w:rsidR="00022EE2" w:rsidRPr="007F3B95" w:rsidRDefault="00022EE2" w:rsidP="00AA1059">
            <w:pPr>
              <w:rPr>
                <w:rFonts w:asciiTheme="minorHAnsi" w:hAnsiTheme="minorHAnsi" w:cs="Calibri"/>
                <w:b/>
                <w:bCs/>
                <w:color w:val="7030A0"/>
                <w:sz w:val="24"/>
                <w:szCs w:val="20"/>
              </w:rPr>
            </w:pPr>
          </w:p>
        </w:tc>
      </w:tr>
      <w:tr w:rsidR="00544C3C" w:rsidRPr="00024860" w14:paraId="318EB0B6"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3A610A8E" w14:textId="77777777" w:rsidR="00544C3C"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37DEB1F8" w14:textId="0465227A" w:rsidR="00544C3C" w:rsidRDefault="00544C3C" w:rsidP="00AA1059">
            <w:r>
              <w:t>The incoming eWIC</w:t>
            </w:r>
            <w:r>
              <w:rPr>
                <w:rFonts w:cs="Calibri"/>
              </w:rPr>
              <w:t xml:space="preserve"> Processor shall support the exchange of PIN encryption keys from the outgoing </w:t>
            </w:r>
            <w:r>
              <w:t>eWIC</w:t>
            </w:r>
            <w:r>
              <w:rPr>
                <w:rFonts w:cs="Calibri"/>
              </w:rPr>
              <w:t xml:space="preserve"> </w:t>
            </w:r>
            <w:r w:rsidR="00AB3248">
              <w:t>Processor</w:t>
            </w:r>
            <w:r>
              <w:rPr>
                <w:rFonts w:cs="Calibri"/>
              </w:rPr>
              <w:t xml:space="preserve"> to the </w:t>
            </w:r>
            <w:r>
              <w:t>incoming eWIC</w:t>
            </w:r>
            <w:r w:rsidR="00B51247">
              <w:t xml:space="preserve"> </w:t>
            </w:r>
            <w:r w:rsidR="00AB3248">
              <w:t>Processor</w:t>
            </w:r>
            <w:r>
              <w:rPr>
                <w:rFonts w:cs="Calibri"/>
              </w:rPr>
              <w:t xml:space="preserve"> for both vendor transactions and PIN selection devices.</w:t>
            </w:r>
          </w:p>
        </w:tc>
        <w:tc>
          <w:tcPr>
            <w:tcW w:w="1890" w:type="dxa"/>
            <w:tcBorders>
              <w:top w:val="single" w:sz="4" w:space="0" w:color="auto"/>
              <w:left w:val="single" w:sz="4" w:space="0" w:color="auto"/>
              <w:bottom w:val="single" w:sz="4" w:space="0" w:color="auto"/>
              <w:right w:val="single" w:sz="4" w:space="0" w:color="auto"/>
            </w:tcBorders>
          </w:tcPr>
          <w:p w14:paraId="755E3C66" w14:textId="72EBA8FC" w:rsidR="00544C3C" w:rsidRPr="006C5607" w:rsidRDefault="006121E4" w:rsidP="00AA1059">
            <w:pPr>
              <w:jc w:val="center"/>
              <w:rPr>
                <w:rFonts w:asciiTheme="minorHAnsi" w:hAnsiTheme="minorHAnsi" w:cs="Calibri"/>
                <w:bCs/>
                <w:szCs w:val="20"/>
              </w:rPr>
            </w:pPr>
            <w:r>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3B4015EF" w14:textId="77777777" w:rsidR="00544C3C" w:rsidRPr="007F3B95" w:rsidRDefault="00544C3C" w:rsidP="00AA1059">
            <w:pPr>
              <w:rPr>
                <w:rFonts w:asciiTheme="minorHAnsi" w:hAnsiTheme="minorHAnsi" w:cs="Calibri"/>
                <w:b/>
                <w:bCs/>
                <w:color w:val="7030A0"/>
                <w:sz w:val="24"/>
                <w:szCs w:val="20"/>
              </w:rPr>
            </w:pPr>
          </w:p>
        </w:tc>
        <w:tc>
          <w:tcPr>
            <w:tcW w:w="3060" w:type="dxa"/>
            <w:tcBorders>
              <w:top w:val="single" w:sz="4" w:space="0" w:color="auto"/>
              <w:left w:val="single" w:sz="4" w:space="0" w:color="auto"/>
              <w:bottom w:val="single" w:sz="4" w:space="0" w:color="auto"/>
              <w:right w:val="single" w:sz="4" w:space="0" w:color="auto"/>
            </w:tcBorders>
          </w:tcPr>
          <w:p w14:paraId="2496357D" w14:textId="77777777" w:rsidR="00544C3C" w:rsidRPr="007F3B95" w:rsidRDefault="00544C3C" w:rsidP="00AA1059">
            <w:pPr>
              <w:rPr>
                <w:rFonts w:asciiTheme="minorHAnsi" w:hAnsiTheme="minorHAnsi" w:cs="Calibri"/>
                <w:b/>
                <w:bCs/>
                <w:color w:val="7030A0"/>
                <w:sz w:val="24"/>
                <w:szCs w:val="20"/>
              </w:rPr>
            </w:pPr>
          </w:p>
        </w:tc>
      </w:tr>
      <w:tr w:rsidR="00544C3C" w:rsidRPr="00024860" w14:paraId="45F280DB"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A76EB8C" w14:textId="77777777" w:rsidR="00544C3C" w:rsidRPr="00BD772F" w:rsidRDefault="00544C3C"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F37368B" w14:textId="77777777" w:rsidR="00544C3C" w:rsidRPr="00BD772F" w:rsidRDefault="00544C3C" w:rsidP="00AA1059">
            <w:pPr>
              <w:rPr>
                <w:b/>
              </w:rPr>
            </w:pPr>
            <w:r w:rsidRPr="00BD772F">
              <w:rPr>
                <w:b/>
              </w:rPr>
              <w:t>Training</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43466CA" w14:textId="77777777" w:rsidR="00544C3C" w:rsidRPr="006C5607" w:rsidRDefault="00544C3C" w:rsidP="00AA1059">
            <w:pPr>
              <w:jc w:val="center"/>
              <w:rPr>
                <w:rFonts w:asciiTheme="minorHAnsi" w:hAnsiTheme="minorHAnsi" w:cs="Calibri"/>
                <w:bCs/>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9580343"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081FDCC"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7018DDD3"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0346343E" w14:textId="77777777" w:rsidR="00544C3C"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374EEA78" w14:textId="77777777" w:rsidR="00544C3C" w:rsidRDefault="00544C3C" w:rsidP="00AA1059">
            <w:r>
              <w:rPr>
                <w:rFonts w:cs="Calibri"/>
              </w:rPr>
              <w:t xml:space="preserve">The eWIC Processor shall provide training to state-level users prior to the start of User Acceptance Testing (UAT). </w:t>
            </w:r>
          </w:p>
        </w:tc>
        <w:tc>
          <w:tcPr>
            <w:tcW w:w="1890" w:type="dxa"/>
            <w:tcBorders>
              <w:top w:val="single" w:sz="4" w:space="0" w:color="auto"/>
              <w:left w:val="single" w:sz="4" w:space="0" w:color="auto"/>
              <w:bottom w:val="single" w:sz="4" w:space="0" w:color="auto"/>
              <w:right w:val="single" w:sz="4" w:space="0" w:color="auto"/>
            </w:tcBorders>
          </w:tcPr>
          <w:p w14:paraId="6985BD0F" w14:textId="77777777" w:rsidR="00544C3C" w:rsidRPr="006C5607" w:rsidRDefault="00544C3C"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4AB2D385"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496984CF"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2ED78934"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0502E5B0" w14:textId="77777777" w:rsidR="00544C3C"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5B323221" w14:textId="77777777" w:rsidR="00544C3C" w:rsidRPr="00A87661" w:rsidRDefault="00544C3C" w:rsidP="00AA1059">
            <w:pPr>
              <w:rPr>
                <w:rFonts w:cs="Calibri"/>
              </w:rPr>
            </w:pPr>
            <w:r>
              <w:rPr>
                <w:rFonts w:cs="Calibri"/>
              </w:rPr>
              <w:t xml:space="preserve">The eWIC Processor </w:t>
            </w:r>
            <w:proofErr w:type="gramStart"/>
            <w:r>
              <w:rPr>
                <w:rFonts w:cs="Calibri"/>
              </w:rPr>
              <w:t>shall</w:t>
            </w:r>
            <w:proofErr w:type="gramEnd"/>
            <w:r>
              <w:rPr>
                <w:rFonts w:cs="Calibri"/>
              </w:rPr>
              <w:t xml:space="preserve"> provide training to additional state-level users prior to system conversion.</w:t>
            </w:r>
          </w:p>
        </w:tc>
        <w:tc>
          <w:tcPr>
            <w:tcW w:w="1890" w:type="dxa"/>
            <w:tcBorders>
              <w:top w:val="single" w:sz="4" w:space="0" w:color="auto"/>
              <w:left w:val="single" w:sz="4" w:space="0" w:color="auto"/>
              <w:bottom w:val="single" w:sz="4" w:space="0" w:color="auto"/>
              <w:right w:val="single" w:sz="4" w:space="0" w:color="auto"/>
            </w:tcBorders>
          </w:tcPr>
          <w:p w14:paraId="2FBA07BD" w14:textId="77777777" w:rsidR="00544C3C" w:rsidRPr="006C5607" w:rsidRDefault="00544C3C"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0EC798C8"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1A3CF033"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033402B0"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1DB75DF8" w14:textId="77777777" w:rsidR="00544C3C"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1E9CB0E9" w14:textId="77777777" w:rsidR="00544C3C" w:rsidRPr="00A87661" w:rsidRDefault="00544C3C" w:rsidP="00AA1059">
            <w:pPr>
              <w:rPr>
                <w:rFonts w:cs="Calibri"/>
              </w:rPr>
            </w:pPr>
            <w:r>
              <w:rPr>
                <w:rFonts w:cs="Calibri"/>
              </w:rPr>
              <w:t>Training shall include system administration and system security.</w:t>
            </w:r>
          </w:p>
        </w:tc>
        <w:tc>
          <w:tcPr>
            <w:tcW w:w="1890" w:type="dxa"/>
            <w:tcBorders>
              <w:top w:val="single" w:sz="4" w:space="0" w:color="auto"/>
              <w:left w:val="single" w:sz="4" w:space="0" w:color="auto"/>
              <w:bottom w:val="single" w:sz="4" w:space="0" w:color="auto"/>
              <w:right w:val="single" w:sz="4" w:space="0" w:color="auto"/>
            </w:tcBorders>
          </w:tcPr>
          <w:p w14:paraId="7C3BAEDC" w14:textId="77777777" w:rsidR="00544C3C" w:rsidRPr="006C5607" w:rsidRDefault="00544C3C"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18B0346C"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3AD7C882"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463E58F1"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7D57DD25" w14:textId="77777777" w:rsidR="00544C3C"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2ECBD206" w14:textId="77777777" w:rsidR="00544C3C" w:rsidRPr="00A87661" w:rsidRDefault="00544C3C" w:rsidP="00AA1059">
            <w:pPr>
              <w:rPr>
                <w:rFonts w:cs="Calibri"/>
              </w:rPr>
            </w:pPr>
            <w:r>
              <w:rPr>
                <w:rFonts w:cs="Calibri"/>
              </w:rPr>
              <w:t>Training shall include reports, data analytics, and data warehouse functions</w:t>
            </w:r>
          </w:p>
        </w:tc>
        <w:tc>
          <w:tcPr>
            <w:tcW w:w="1890" w:type="dxa"/>
            <w:tcBorders>
              <w:top w:val="single" w:sz="4" w:space="0" w:color="auto"/>
              <w:left w:val="single" w:sz="4" w:space="0" w:color="auto"/>
              <w:bottom w:val="single" w:sz="4" w:space="0" w:color="auto"/>
              <w:right w:val="single" w:sz="4" w:space="0" w:color="auto"/>
            </w:tcBorders>
          </w:tcPr>
          <w:p w14:paraId="5C450B37" w14:textId="77777777" w:rsidR="00544C3C" w:rsidRPr="006C5607" w:rsidRDefault="00544C3C"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5FCC316B"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3790BA0D"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067AF8BA"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60E6F5AF" w14:textId="77777777" w:rsidR="00544C3C"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176C1624" w14:textId="77777777" w:rsidR="00544C3C" w:rsidRPr="00A87661" w:rsidRDefault="00544C3C" w:rsidP="00AA1059">
            <w:pPr>
              <w:rPr>
                <w:rFonts w:cs="Calibri"/>
              </w:rPr>
            </w:pPr>
            <w:r>
              <w:rPr>
                <w:rFonts w:cs="Calibri"/>
              </w:rPr>
              <w:t>Training shall include reconciliation and settlement processes.</w:t>
            </w:r>
          </w:p>
        </w:tc>
        <w:tc>
          <w:tcPr>
            <w:tcW w:w="1890" w:type="dxa"/>
            <w:tcBorders>
              <w:top w:val="single" w:sz="4" w:space="0" w:color="auto"/>
              <w:left w:val="single" w:sz="4" w:space="0" w:color="auto"/>
              <w:bottom w:val="single" w:sz="4" w:space="0" w:color="auto"/>
              <w:right w:val="single" w:sz="4" w:space="0" w:color="auto"/>
            </w:tcBorders>
          </w:tcPr>
          <w:p w14:paraId="289A1535" w14:textId="77777777" w:rsidR="00544C3C" w:rsidRPr="006C5607" w:rsidRDefault="00544C3C"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3A2C5996"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5275A655"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79E54787"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36A4B5FD" w14:textId="77777777" w:rsidR="00544C3C"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67E66A26" w14:textId="77777777" w:rsidR="00544C3C" w:rsidRDefault="00544C3C" w:rsidP="00AA1059">
            <w:pPr>
              <w:rPr>
                <w:rFonts w:cs="Calibri"/>
              </w:rPr>
            </w:pPr>
            <w:r w:rsidRPr="43D887E8">
              <w:rPr>
                <w:rFonts w:cs="Calibri"/>
              </w:rPr>
              <w:t xml:space="preserve">At a minimum, </w:t>
            </w:r>
            <w:proofErr w:type="gramStart"/>
            <w:r w:rsidRPr="43D887E8">
              <w:rPr>
                <w:rFonts w:cs="Calibri"/>
              </w:rPr>
              <w:t>trainings</w:t>
            </w:r>
            <w:proofErr w:type="gramEnd"/>
            <w:r w:rsidRPr="43D887E8">
              <w:rPr>
                <w:rFonts w:cs="Calibri"/>
              </w:rPr>
              <w:t xml:space="preserve"> shall be performed via webinar.</w:t>
            </w:r>
          </w:p>
        </w:tc>
        <w:tc>
          <w:tcPr>
            <w:tcW w:w="1890" w:type="dxa"/>
            <w:tcBorders>
              <w:top w:val="single" w:sz="4" w:space="0" w:color="auto"/>
              <w:left w:val="single" w:sz="4" w:space="0" w:color="auto"/>
              <w:bottom w:val="single" w:sz="4" w:space="0" w:color="auto"/>
              <w:right w:val="single" w:sz="4" w:space="0" w:color="auto"/>
            </w:tcBorders>
          </w:tcPr>
          <w:p w14:paraId="0D831956" w14:textId="77777777" w:rsidR="00544C3C" w:rsidRPr="006C5607" w:rsidRDefault="00544C3C" w:rsidP="00AA1059">
            <w:pPr>
              <w:jc w:val="center"/>
              <w:rPr>
                <w:rFonts w:asciiTheme="minorHAnsi" w:hAnsiTheme="minorHAnsi" w:cs="Calibri"/>
                <w:bCs/>
                <w:szCs w:val="20"/>
              </w:rPr>
            </w:pPr>
            <w:r w:rsidRPr="006C5607">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796FB06F"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4CD09B5E"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7E5EA0C3" w14:textId="77777777" w:rsidTr="01E767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tcPr>
          <w:p w14:paraId="6BF5F2D6" w14:textId="77777777" w:rsidR="00544C3C"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5571F20E" w14:textId="77777777" w:rsidR="00544C3C" w:rsidRPr="00A87661" w:rsidRDefault="00544C3C" w:rsidP="00AA1059">
            <w:pPr>
              <w:rPr>
                <w:rFonts w:cs="Calibri"/>
              </w:rPr>
            </w:pPr>
            <w:r>
              <w:rPr>
                <w:rFonts w:cs="Calibri"/>
              </w:rPr>
              <w:t xml:space="preserve">Onsite </w:t>
            </w:r>
            <w:proofErr w:type="gramStart"/>
            <w:r>
              <w:rPr>
                <w:rFonts w:cs="Calibri"/>
              </w:rPr>
              <w:t>trainings are</w:t>
            </w:r>
            <w:proofErr w:type="gramEnd"/>
            <w:r>
              <w:rPr>
                <w:rFonts w:cs="Calibri"/>
              </w:rPr>
              <w:t xml:space="preserve"> preferred.</w:t>
            </w:r>
          </w:p>
        </w:tc>
        <w:tc>
          <w:tcPr>
            <w:tcW w:w="1890" w:type="dxa"/>
            <w:tcBorders>
              <w:top w:val="single" w:sz="4" w:space="0" w:color="auto"/>
              <w:left w:val="single" w:sz="4" w:space="0" w:color="auto"/>
              <w:bottom w:val="single" w:sz="4" w:space="0" w:color="auto"/>
              <w:right w:val="single" w:sz="4" w:space="0" w:color="auto"/>
            </w:tcBorders>
          </w:tcPr>
          <w:p w14:paraId="0F5FD5BC" w14:textId="16EAB911" w:rsidR="00544C3C" w:rsidRPr="006C5607" w:rsidRDefault="006121E4" w:rsidP="00AA1059">
            <w:pPr>
              <w:jc w:val="center"/>
              <w:rPr>
                <w:rFonts w:asciiTheme="minorHAnsi" w:hAnsiTheme="minorHAnsi" w:cs="Calibri"/>
                <w:bCs/>
                <w:szCs w:val="20"/>
              </w:rPr>
            </w:pPr>
            <w:r>
              <w:rPr>
                <w:rFonts w:asciiTheme="minorHAnsi" w:hAnsiTheme="minorHAnsi" w:cs="Calibri"/>
                <w:bCs/>
                <w:szCs w:val="20"/>
              </w:rPr>
              <w:t>P</w:t>
            </w:r>
          </w:p>
        </w:tc>
        <w:tc>
          <w:tcPr>
            <w:tcW w:w="1260" w:type="dxa"/>
            <w:tcBorders>
              <w:top w:val="single" w:sz="4" w:space="0" w:color="auto"/>
              <w:left w:val="single" w:sz="4" w:space="0" w:color="auto"/>
              <w:bottom w:val="single" w:sz="4" w:space="0" w:color="auto"/>
              <w:right w:val="single" w:sz="4" w:space="0" w:color="auto"/>
            </w:tcBorders>
          </w:tcPr>
          <w:p w14:paraId="6A974E2F"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499F4674" w14:textId="77777777" w:rsidR="00544C3C" w:rsidRDefault="00544C3C" w:rsidP="00AA1059">
            <w:pPr>
              <w:rPr>
                <w:rFonts w:asciiTheme="minorHAnsi" w:hAnsiTheme="minorHAnsi" w:cs="Calibri"/>
                <w:b/>
                <w:bCs/>
                <w:color w:val="FFFFFF" w:themeColor="background1"/>
                <w:sz w:val="24"/>
                <w:szCs w:val="20"/>
              </w:rPr>
            </w:pPr>
          </w:p>
        </w:tc>
      </w:tr>
    </w:tbl>
    <w:p w14:paraId="47839231" w14:textId="1D8C2B62" w:rsidR="004779F0" w:rsidRDefault="004779F0"/>
    <w:p w14:paraId="03FD6BEC" w14:textId="77777777" w:rsidR="001B227A" w:rsidRDefault="001B227A"/>
    <w:p w14:paraId="04A0F9CB" w14:textId="77777777" w:rsidR="001B227A" w:rsidRDefault="001B227A"/>
    <w:p w14:paraId="3FF6CA15" w14:textId="77777777" w:rsidR="001B227A" w:rsidRDefault="001B227A"/>
    <w:p w14:paraId="2D148F77" w14:textId="77777777" w:rsidR="001B227A" w:rsidRDefault="001B227A"/>
    <w:p w14:paraId="0E03C3CE" w14:textId="77777777" w:rsidR="001B227A" w:rsidRDefault="001B227A"/>
    <w:p w14:paraId="47E2E1DD" w14:textId="77777777" w:rsidR="001B227A" w:rsidRDefault="001B227A"/>
    <w:p w14:paraId="135E8BB9" w14:textId="77777777" w:rsidR="001B227A" w:rsidRDefault="001B227A"/>
    <w:p w14:paraId="4B9467AB" w14:textId="77777777" w:rsidR="001B227A" w:rsidRDefault="001B227A"/>
    <w:p w14:paraId="16ECEBC7" w14:textId="77777777" w:rsidR="001B227A" w:rsidRDefault="001B227A"/>
    <w:p w14:paraId="1178719C" w14:textId="77777777" w:rsidR="001B227A" w:rsidRDefault="001B227A"/>
    <w:tbl>
      <w:tblPr>
        <w:tblW w:w="14130" w:type="dxa"/>
        <w:tblInd w:w="-635" w:type="dxa"/>
        <w:tblBorders>
          <w:top w:val="single" w:sz="8" w:space="0" w:color="666699"/>
          <w:left w:val="single" w:sz="8" w:space="0" w:color="666699"/>
          <w:bottom w:val="single" w:sz="8" w:space="0" w:color="666699"/>
          <w:right w:val="single" w:sz="8" w:space="0" w:color="666699"/>
          <w:insideH w:val="single" w:sz="8" w:space="0" w:color="666699"/>
          <w:insideV w:val="single" w:sz="8" w:space="0" w:color="666699"/>
        </w:tblBorders>
        <w:tblLayout w:type="fixed"/>
        <w:tblLook w:val="04A0" w:firstRow="1" w:lastRow="0" w:firstColumn="1" w:lastColumn="0" w:noHBand="0" w:noVBand="1"/>
      </w:tblPr>
      <w:tblGrid>
        <w:gridCol w:w="1080"/>
        <w:gridCol w:w="6840"/>
        <w:gridCol w:w="1890"/>
        <w:gridCol w:w="1260"/>
        <w:gridCol w:w="3060"/>
      </w:tblGrid>
      <w:tr w:rsidR="0024027A" w:rsidRPr="00627EFD" w14:paraId="4BD8F995" w14:textId="77777777" w:rsidTr="33F55D0C">
        <w:trPr>
          <w:tblHeader/>
        </w:trPr>
        <w:tc>
          <w:tcPr>
            <w:tcW w:w="108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4D21C265" w14:textId="77777777" w:rsidR="0024027A" w:rsidRPr="00627EFD" w:rsidRDefault="0024027A" w:rsidP="00AA1059">
            <w:pPr>
              <w:keepLines/>
              <w:spacing w:before="0" w:after="0"/>
              <w:rPr>
                <w:rFonts w:asciiTheme="minorHAnsi" w:hAnsiTheme="minorHAnsi" w:cs="Calibri"/>
                <w:b/>
                <w:bCs/>
                <w:color w:val="FFFFFF" w:themeColor="background1"/>
                <w:sz w:val="24"/>
                <w:szCs w:val="20"/>
              </w:rPr>
            </w:pPr>
            <w:r>
              <w:rPr>
                <w:rFonts w:asciiTheme="minorHAnsi" w:hAnsiTheme="minorHAnsi" w:cs="Calibri"/>
                <w:b/>
                <w:bCs/>
                <w:color w:val="FFFFFF" w:themeColor="background1"/>
                <w:sz w:val="24"/>
                <w:szCs w:val="20"/>
              </w:rPr>
              <w:t>Req. #</w:t>
            </w:r>
          </w:p>
        </w:tc>
        <w:tc>
          <w:tcPr>
            <w:tcW w:w="684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hideMark/>
          </w:tcPr>
          <w:p w14:paraId="232B8CA3" w14:textId="77777777" w:rsidR="0024027A" w:rsidRPr="00627EFD" w:rsidRDefault="0024027A"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Function/Service</w:t>
            </w:r>
          </w:p>
        </w:tc>
        <w:tc>
          <w:tcPr>
            <w:tcW w:w="189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58BF0AED" w14:textId="0D362F2E" w:rsidR="0024027A" w:rsidRDefault="0024027A" w:rsidP="00AA1059">
            <w:pPr>
              <w:keepLines/>
              <w:spacing w:before="0" w:after="0"/>
              <w:rPr>
                <w:rFonts w:asciiTheme="minorHAnsi" w:hAnsiTheme="minorHAnsi" w:cs="Calibri"/>
                <w:b/>
                <w:bCs/>
                <w:color w:val="FFFFFF" w:themeColor="background1"/>
                <w:sz w:val="24"/>
                <w:szCs w:val="20"/>
              </w:rPr>
            </w:pPr>
            <w:proofErr w:type="spellStart"/>
            <w:r w:rsidRPr="00627EFD">
              <w:rPr>
                <w:rFonts w:asciiTheme="minorHAnsi" w:hAnsiTheme="minorHAnsi" w:cs="Calibri"/>
                <w:b/>
                <w:bCs/>
                <w:color w:val="FFFFFF" w:themeColor="background1"/>
                <w:sz w:val="24"/>
                <w:szCs w:val="20"/>
              </w:rPr>
              <w:t>Req’d</w:t>
            </w:r>
            <w:proofErr w:type="spellEnd"/>
            <w:r w:rsidRPr="00627EFD">
              <w:rPr>
                <w:rFonts w:asciiTheme="minorHAnsi" w:hAnsiTheme="minorHAnsi" w:cs="Calibri"/>
                <w:bCs/>
                <w:color w:val="FFFFFF" w:themeColor="background1"/>
                <w:sz w:val="24"/>
                <w:szCs w:val="20"/>
              </w:rPr>
              <w:t xml:space="preserve"> (R)</w:t>
            </w:r>
            <w:r w:rsidR="003638DC">
              <w:rPr>
                <w:rFonts w:asciiTheme="minorHAnsi" w:hAnsiTheme="minorHAnsi" w:cs="Calibri"/>
                <w:bCs/>
                <w:color w:val="FFFFFF" w:themeColor="background1"/>
                <w:sz w:val="24"/>
                <w:szCs w:val="20"/>
              </w:rPr>
              <w:t>;</w:t>
            </w:r>
            <w:r>
              <w:rPr>
                <w:rFonts w:asciiTheme="minorHAnsi" w:hAnsiTheme="minorHAnsi" w:cs="Calibri"/>
                <w:bCs/>
                <w:color w:val="FFFFFF" w:themeColor="background1"/>
                <w:sz w:val="24"/>
                <w:szCs w:val="20"/>
              </w:rPr>
              <w:t xml:space="preserve"> </w:t>
            </w:r>
            <w:proofErr w:type="spellStart"/>
            <w:r>
              <w:rPr>
                <w:rFonts w:asciiTheme="minorHAnsi" w:hAnsiTheme="minorHAnsi" w:cs="Calibri"/>
                <w:b/>
                <w:bCs/>
                <w:color w:val="FFFFFF" w:themeColor="background1"/>
                <w:sz w:val="24"/>
                <w:szCs w:val="20"/>
              </w:rPr>
              <w:t>Pref’d</w:t>
            </w:r>
            <w:proofErr w:type="spellEnd"/>
            <w:r>
              <w:rPr>
                <w:rFonts w:asciiTheme="minorHAnsi" w:hAnsiTheme="minorHAnsi" w:cs="Calibri"/>
                <w:b/>
                <w:bCs/>
                <w:color w:val="FFFFFF" w:themeColor="background1"/>
                <w:sz w:val="24"/>
                <w:szCs w:val="20"/>
              </w:rPr>
              <w:t xml:space="preserve"> </w:t>
            </w:r>
            <w:r w:rsidRPr="00E15C46">
              <w:rPr>
                <w:rFonts w:asciiTheme="minorHAnsi" w:hAnsiTheme="minorHAnsi" w:cs="Calibri"/>
                <w:bCs/>
                <w:color w:val="FFFFFF" w:themeColor="background1"/>
                <w:sz w:val="24"/>
                <w:szCs w:val="20"/>
              </w:rPr>
              <w:t>(P</w:t>
            </w:r>
            <w:proofErr w:type="gramStart"/>
            <w:r w:rsidRPr="00E15C46">
              <w:rPr>
                <w:rFonts w:asciiTheme="minorHAnsi" w:hAnsiTheme="minorHAnsi" w:cs="Calibri"/>
                <w:bCs/>
                <w:color w:val="FFFFFF" w:themeColor="background1"/>
                <w:sz w:val="24"/>
                <w:szCs w:val="20"/>
              </w:rPr>
              <w:t>)</w:t>
            </w:r>
            <w:r w:rsidR="003638DC">
              <w:rPr>
                <w:rFonts w:asciiTheme="minorHAnsi" w:hAnsiTheme="minorHAnsi" w:cs="Calibri"/>
                <w:bCs/>
                <w:color w:val="FFFFFF" w:themeColor="background1"/>
                <w:sz w:val="24"/>
                <w:szCs w:val="20"/>
              </w:rPr>
              <w:t>;</w:t>
            </w:r>
            <w:r>
              <w:rPr>
                <w:rFonts w:asciiTheme="minorHAnsi" w:hAnsiTheme="minorHAnsi" w:cs="Calibri"/>
                <w:b/>
                <w:bCs/>
                <w:color w:val="FFFFFF" w:themeColor="background1"/>
                <w:sz w:val="24"/>
                <w:szCs w:val="20"/>
              </w:rPr>
              <w:t xml:space="preserve"> </w:t>
            </w:r>
            <w:r w:rsidR="00055EDF">
              <w:rPr>
                <w:rFonts w:asciiTheme="minorHAnsi" w:hAnsiTheme="minorHAnsi" w:cs="Calibri"/>
                <w:bCs/>
                <w:color w:val="FFFFFF" w:themeColor="background1"/>
                <w:sz w:val="24"/>
                <w:szCs w:val="20"/>
              </w:rPr>
              <w:t xml:space="preserve"> </w:t>
            </w:r>
            <w:proofErr w:type="spellStart"/>
            <w:r w:rsidR="00055EDF">
              <w:rPr>
                <w:rFonts w:asciiTheme="minorHAnsi" w:hAnsiTheme="minorHAnsi" w:cs="Calibri"/>
                <w:bCs/>
                <w:color w:val="FFFFFF" w:themeColor="background1"/>
                <w:sz w:val="24"/>
                <w:szCs w:val="20"/>
              </w:rPr>
              <w:t>Req’d</w:t>
            </w:r>
            <w:proofErr w:type="spellEnd"/>
            <w:proofErr w:type="gramEnd"/>
            <w:r w:rsidR="00055EDF">
              <w:rPr>
                <w:rFonts w:asciiTheme="minorHAnsi" w:hAnsiTheme="minorHAnsi" w:cs="Calibri"/>
                <w:bCs/>
                <w:color w:val="FFFFFF" w:themeColor="background1"/>
                <w:sz w:val="24"/>
                <w:szCs w:val="20"/>
              </w:rPr>
              <w:t xml:space="preserve"> Priced Sep. (RPS)</w:t>
            </w:r>
          </w:p>
        </w:tc>
        <w:tc>
          <w:tcPr>
            <w:tcW w:w="1260" w:type="dxa"/>
            <w:tcBorders>
              <w:top w:val="single" w:sz="4" w:space="0" w:color="auto"/>
              <w:left w:val="single" w:sz="4" w:space="0" w:color="auto"/>
              <w:bottom w:val="single" w:sz="4" w:space="0" w:color="auto"/>
              <w:right w:val="single" w:sz="4" w:space="0" w:color="auto"/>
            </w:tcBorders>
            <w:shd w:val="clear" w:color="auto" w:fill="1F3864" w:themeFill="accent5" w:themeFillShade="80"/>
          </w:tcPr>
          <w:p w14:paraId="34130B67" w14:textId="77777777" w:rsidR="0024027A" w:rsidRDefault="0024027A"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 xml:space="preserve">Bidder Complies: </w:t>
            </w:r>
            <w:r w:rsidRPr="00627EFD">
              <w:rPr>
                <w:rFonts w:asciiTheme="minorHAnsi" w:hAnsiTheme="minorHAnsi" w:cs="Calibri"/>
                <w:bCs/>
                <w:i/>
                <w:color w:val="FFFFFF" w:themeColor="background1"/>
                <w:sz w:val="24"/>
                <w:szCs w:val="20"/>
              </w:rPr>
              <w:t>Y/N/Will Develop</w:t>
            </w:r>
          </w:p>
        </w:tc>
        <w:tc>
          <w:tcPr>
            <w:tcW w:w="306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59A93812" w14:textId="77777777" w:rsidR="0024027A" w:rsidRPr="00627EFD" w:rsidRDefault="0024027A"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Comment</w:t>
            </w:r>
          </w:p>
        </w:tc>
      </w:tr>
      <w:tr w:rsidR="00A6063A" w:rsidRPr="00024860" w14:paraId="0150F5D9"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920" w:type="dxa"/>
            <w:gridSpan w:val="2"/>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197FCA7" w14:textId="02FE50E8" w:rsidR="00A6063A" w:rsidRPr="00024860" w:rsidRDefault="3AA0E90C" w:rsidP="33F55D0C">
            <w:pPr>
              <w:pStyle w:val="Heading1"/>
              <w:ind w:left="330" w:hanging="330"/>
              <w:rPr>
                <w:rFonts w:cstheme="minorBidi"/>
              </w:rPr>
            </w:pPr>
            <w:bookmarkStart w:id="44" w:name="_Toc51346288"/>
            <w:r w:rsidRPr="33F55D0C">
              <w:rPr>
                <w:rFonts w:cstheme="minorBidi"/>
              </w:rPr>
              <w:t>Testing</w:t>
            </w:r>
            <w:bookmarkEnd w:id="44"/>
          </w:p>
          <w:p w14:paraId="0AB4CA4E" w14:textId="5BA2A35A" w:rsidR="00A6063A" w:rsidRPr="00024860" w:rsidRDefault="00A6063A" w:rsidP="00AA1059">
            <w:pPr>
              <w:pStyle w:val="Heading1"/>
              <w:numPr>
                <w:ilvl w:val="0"/>
                <w:numId w:val="0"/>
              </w:numPr>
              <w:rPr>
                <w:rFonts w:cstheme="minorHAnsi"/>
                <w:bCs/>
              </w:rPr>
            </w:pPr>
          </w:p>
        </w:tc>
        <w:tc>
          <w:tcPr>
            <w:tcW w:w="189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4C1CAAE" w14:textId="77777777" w:rsidR="00A6063A" w:rsidRDefault="00A6063A" w:rsidP="00AA1059">
            <w:pPr>
              <w:rPr>
                <w:rFonts w:asciiTheme="minorHAnsi" w:hAnsiTheme="minorHAnsi" w:cs="Calibri"/>
                <w:b/>
                <w:bCs/>
                <w:color w:val="FFFFFF" w:themeColor="background1"/>
                <w:sz w:val="24"/>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298965D4" w14:textId="77777777" w:rsidR="00A6063A" w:rsidRDefault="00A6063A"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7145015" w14:textId="77777777" w:rsidR="00A6063A" w:rsidRDefault="00A6063A" w:rsidP="00AA1059">
            <w:pPr>
              <w:rPr>
                <w:rFonts w:asciiTheme="minorHAnsi" w:hAnsiTheme="minorHAnsi" w:cs="Calibri"/>
                <w:b/>
                <w:bCs/>
                <w:color w:val="FFFFFF" w:themeColor="background1"/>
                <w:sz w:val="24"/>
                <w:szCs w:val="20"/>
              </w:rPr>
            </w:pPr>
          </w:p>
        </w:tc>
      </w:tr>
      <w:tr w:rsidR="00544C3C" w:rsidRPr="00024860" w14:paraId="680D3851"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9F42C7F" w14:textId="77777777" w:rsidR="00544C3C" w:rsidRPr="00BD772F" w:rsidRDefault="00544C3C"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75BD37D" w14:textId="77777777" w:rsidR="00544C3C" w:rsidRPr="00BD772F" w:rsidRDefault="00544C3C" w:rsidP="00AA1059">
            <w:pPr>
              <w:rPr>
                <w:b/>
              </w:rPr>
            </w:pPr>
            <w:r>
              <w:rPr>
                <w:b/>
              </w:rPr>
              <w:t>General Requirement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8CD2F1A" w14:textId="77777777" w:rsidR="00544C3C" w:rsidRDefault="00544C3C" w:rsidP="00AA1059">
            <w:pPr>
              <w:rPr>
                <w:rFonts w:asciiTheme="minorHAnsi" w:hAnsiTheme="minorHAnsi" w:cs="Calibri"/>
                <w:b/>
                <w:bCs/>
                <w:color w:val="FFFFFF" w:themeColor="background1"/>
                <w:sz w:val="24"/>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294BB94"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EED1360"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2C4A257B"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5E3671BC" w14:textId="77777777" w:rsidR="00544C3C" w:rsidRDefault="00544C3C" w:rsidP="00AA1059">
            <w:pPr>
              <w:pStyle w:val="Heading3"/>
              <w:ind w:left="900" w:hanging="921"/>
            </w:pPr>
          </w:p>
        </w:tc>
        <w:tc>
          <w:tcPr>
            <w:tcW w:w="6840" w:type="dxa"/>
            <w:tcBorders>
              <w:top w:val="single" w:sz="4" w:space="0" w:color="auto"/>
              <w:left w:val="single" w:sz="4" w:space="0" w:color="auto"/>
              <w:bottom w:val="single" w:sz="4" w:space="0" w:color="auto"/>
              <w:right w:val="single" w:sz="4" w:space="0" w:color="auto"/>
            </w:tcBorders>
          </w:tcPr>
          <w:p w14:paraId="69B6323B" w14:textId="285C80F0" w:rsidR="00544C3C" w:rsidRDefault="00544C3C" w:rsidP="00AA1059">
            <w:r w:rsidRPr="00164772">
              <w:t xml:space="preserve">The </w:t>
            </w:r>
            <w:r>
              <w:t xml:space="preserve">eWIC Processor </w:t>
            </w:r>
            <w:r w:rsidRPr="00164772">
              <w:t xml:space="preserve">shall provide system life cycle testing services for the duration of the </w:t>
            </w:r>
            <w:r>
              <w:t>contract.</w:t>
            </w:r>
            <w:r w:rsidRPr="00164772">
              <w:t xml:space="preserve"> The life cycle system test approach requires that the </w:t>
            </w:r>
            <w:r>
              <w:t>eWIC</w:t>
            </w:r>
            <w:r w:rsidRPr="00164772">
              <w:t xml:space="preserve"> system, including any changes made to the </w:t>
            </w:r>
            <w:r>
              <w:t>eWIC</w:t>
            </w:r>
            <w:r w:rsidRPr="00164772">
              <w:t xml:space="preserve"> system during the term of the Contract, shall be properly tested prior to being introduced in</w:t>
            </w:r>
            <w:r>
              <w:t xml:space="preserve">to the production environment. </w:t>
            </w:r>
            <w:r w:rsidRPr="00164772">
              <w:t xml:space="preserve">The </w:t>
            </w:r>
            <w:r>
              <w:t xml:space="preserve">eWIC Processor </w:t>
            </w:r>
            <w:r w:rsidRPr="00164772">
              <w:t xml:space="preserve">shall be required to meet </w:t>
            </w:r>
            <w:r w:rsidR="000D2144">
              <w:t>Maryland WIC and USVI WIC</w:t>
            </w:r>
            <w:r w:rsidRPr="00164772">
              <w:t xml:space="preserve"> and FNS system testing requirements, including the UAT requirements, specified in the FNS Handbook 901 and/or the most recent solicitation or applicable t</w:t>
            </w:r>
            <w:r>
              <w:t xml:space="preserve">esting guidance issued by FNS. </w:t>
            </w:r>
          </w:p>
        </w:tc>
        <w:tc>
          <w:tcPr>
            <w:tcW w:w="1890" w:type="dxa"/>
            <w:tcBorders>
              <w:top w:val="single" w:sz="4" w:space="0" w:color="auto"/>
              <w:left w:val="single" w:sz="4" w:space="0" w:color="auto"/>
              <w:bottom w:val="single" w:sz="4" w:space="0" w:color="auto"/>
              <w:right w:val="single" w:sz="4" w:space="0" w:color="auto"/>
            </w:tcBorders>
          </w:tcPr>
          <w:p w14:paraId="0DB1E1B8" w14:textId="77777777" w:rsidR="00544C3C" w:rsidRPr="009B732D" w:rsidRDefault="00544C3C" w:rsidP="00AA1059">
            <w:pPr>
              <w:jc w:val="center"/>
              <w:rPr>
                <w:rFonts w:asciiTheme="minorHAnsi" w:hAnsiTheme="minorHAnsi" w:cs="Calibri"/>
                <w:bCs/>
                <w:szCs w:val="20"/>
              </w:rPr>
            </w:pPr>
            <w:r w:rsidRPr="009B732D">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7C2D12FA"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683DF76E"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7595670B"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338CB674" w14:textId="77777777" w:rsidR="00544C3C" w:rsidRDefault="00544C3C" w:rsidP="00AA1059">
            <w:pPr>
              <w:pStyle w:val="Heading3"/>
              <w:ind w:left="900" w:hanging="921"/>
            </w:pPr>
          </w:p>
        </w:tc>
        <w:tc>
          <w:tcPr>
            <w:tcW w:w="6840" w:type="dxa"/>
            <w:tcBorders>
              <w:top w:val="single" w:sz="4" w:space="0" w:color="auto"/>
              <w:left w:val="single" w:sz="4" w:space="0" w:color="auto"/>
              <w:bottom w:val="single" w:sz="4" w:space="0" w:color="auto"/>
              <w:right w:val="single" w:sz="4" w:space="0" w:color="auto"/>
            </w:tcBorders>
          </w:tcPr>
          <w:p w14:paraId="384040A8" w14:textId="0EDDFE3C" w:rsidR="00544C3C" w:rsidRDefault="006B3342" w:rsidP="00AA1059">
            <w:r>
              <w:t>Maryland WIC</w:t>
            </w:r>
            <w:r w:rsidR="00544C3C">
              <w:t xml:space="preserve"> </w:t>
            </w:r>
            <w:r w:rsidR="00092183">
              <w:t xml:space="preserve">and USVI WIC </w:t>
            </w:r>
            <w:r w:rsidR="00544C3C">
              <w:t xml:space="preserve">will conduct comprehensive system testing with the eWIC Processor. System testing shall be performed on all components and functional areas of the eWIC Processor’s eWIC system and interfaces. Any deficiencies identified during system testing must be corrected and re-tested. Both </w:t>
            </w:r>
            <w:r w:rsidR="000D2144">
              <w:t>Maryland WIC and USVI WIC</w:t>
            </w:r>
            <w:r w:rsidR="00544C3C">
              <w:t xml:space="preserve"> and FNS must formally accept and approve testing before system conversion.</w:t>
            </w:r>
          </w:p>
        </w:tc>
        <w:tc>
          <w:tcPr>
            <w:tcW w:w="1890" w:type="dxa"/>
            <w:tcBorders>
              <w:top w:val="single" w:sz="4" w:space="0" w:color="auto"/>
              <w:left w:val="single" w:sz="4" w:space="0" w:color="auto"/>
              <w:bottom w:val="single" w:sz="4" w:space="0" w:color="auto"/>
              <w:right w:val="single" w:sz="4" w:space="0" w:color="auto"/>
            </w:tcBorders>
          </w:tcPr>
          <w:p w14:paraId="13FD2F92" w14:textId="77777777" w:rsidR="00544C3C" w:rsidRPr="009B732D" w:rsidRDefault="00544C3C" w:rsidP="00AA1059">
            <w:pPr>
              <w:jc w:val="center"/>
              <w:rPr>
                <w:rFonts w:asciiTheme="minorHAnsi" w:hAnsiTheme="minorHAnsi" w:cs="Calibri"/>
                <w:bCs/>
                <w:szCs w:val="20"/>
              </w:rPr>
            </w:pPr>
            <w:r w:rsidRPr="009B732D">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7316B2E7"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48DA30F8"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236B2EB4"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7F9EFFBD" w14:textId="77777777" w:rsidR="00544C3C" w:rsidRDefault="00544C3C" w:rsidP="00AA1059">
            <w:pPr>
              <w:pStyle w:val="Heading3"/>
              <w:ind w:left="900" w:hanging="921"/>
            </w:pPr>
          </w:p>
        </w:tc>
        <w:tc>
          <w:tcPr>
            <w:tcW w:w="6840" w:type="dxa"/>
            <w:tcBorders>
              <w:top w:val="single" w:sz="4" w:space="0" w:color="auto"/>
              <w:left w:val="single" w:sz="4" w:space="0" w:color="auto"/>
              <w:bottom w:val="single" w:sz="4" w:space="0" w:color="auto"/>
              <w:right w:val="single" w:sz="4" w:space="0" w:color="auto"/>
            </w:tcBorders>
          </w:tcPr>
          <w:p w14:paraId="11C5E17C" w14:textId="1E4C3C90" w:rsidR="00544C3C" w:rsidRDefault="00544C3C" w:rsidP="00AA1059">
            <w:r>
              <w:t xml:space="preserve">The eWIC Processor shall provide a separate environment available to </w:t>
            </w:r>
            <w:r w:rsidR="006B3342">
              <w:t>Maryland WIC</w:t>
            </w:r>
            <w:r>
              <w:t xml:space="preserve"> for the purpose of UAT and ongoing testing activities during the life of the project.</w:t>
            </w:r>
          </w:p>
        </w:tc>
        <w:tc>
          <w:tcPr>
            <w:tcW w:w="1890" w:type="dxa"/>
            <w:tcBorders>
              <w:top w:val="single" w:sz="4" w:space="0" w:color="auto"/>
              <w:left w:val="single" w:sz="4" w:space="0" w:color="auto"/>
              <w:bottom w:val="single" w:sz="4" w:space="0" w:color="auto"/>
              <w:right w:val="single" w:sz="4" w:space="0" w:color="auto"/>
            </w:tcBorders>
          </w:tcPr>
          <w:p w14:paraId="6F681435" w14:textId="77777777" w:rsidR="00544C3C" w:rsidRPr="009B732D" w:rsidRDefault="00544C3C" w:rsidP="00AA1059">
            <w:pPr>
              <w:jc w:val="center"/>
              <w:rPr>
                <w:rFonts w:asciiTheme="minorHAnsi" w:hAnsiTheme="minorHAnsi" w:cs="Calibri"/>
                <w:bCs/>
                <w:szCs w:val="20"/>
              </w:rPr>
            </w:pPr>
            <w:r w:rsidRPr="009B732D">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06DC1E02"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4577E3CE"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18DA8999"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61EB7333" w14:textId="77777777" w:rsidR="00544C3C" w:rsidRDefault="00544C3C" w:rsidP="00AA1059">
            <w:pPr>
              <w:pStyle w:val="Heading3"/>
              <w:ind w:left="900" w:hanging="921"/>
            </w:pPr>
          </w:p>
        </w:tc>
        <w:tc>
          <w:tcPr>
            <w:tcW w:w="6840" w:type="dxa"/>
            <w:tcBorders>
              <w:top w:val="single" w:sz="4" w:space="0" w:color="auto"/>
              <w:left w:val="single" w:sz="4" w:space="0" w:color="auto"/>
              <w:bottom w:val="single" w:sz="4" w:space="0" w:color="auto"/>
              <w:right w:val="single" w:sz="4" w:space="0" w:color="auto"/>
            </w:tcBorders>
          </w:tcPr>
          <w:p w14:paraId="20AF5421" w14:textId="651BE95C" w:rsidR="00544C3C" w:rsidRDefault="00544C3C" w:rsidP="00AA1059">
            <w:r>
              <w:t xml:space="preserve">The eWIC Processor will work with </w:t>
            </w:r>
            <w:r w:rsidR="000D2144">
              <w:t>Maryland WIC and USVI WIC</w:t>
            </w:r>
            <w:r>
              <w:t xml:space="preserve"> to prepare the UAT environment for end-to-end MIS UAT. This includes creating a new APL for the test </w:t>
            </w:r>
            <w:proofErr w:type="gramStart"/>
            <w:r>
              <w:t>POS</w:t>
            </w:r>
            <w:proofErr w:type="gramEnd"/>
            <w:r>
              <w:t xml:space="preserve"> devices, refreshing the UAT environment so it can be repopulated with obfuscated test data, resetting file sequence numbers and all the test PANs. </w:t>
            </w:r>
            <w:r w:rsidR="006B3342">
              <w:t>Maryland WIC and USVI WIC</w:t>
            </w:r>
            <w:r>
              <w:t xml:space="preserve"> will also require a method to PIN test cards either using the UAT cardholder portal</w:t>
            </w:r>
            <w:r w:rsidR="00976CA6">
              <w:t>, test environment PIN pads</w:t>
            </w:r>
            <w:r>
              <w:t xml:space="preserve"> or UAT IVR system. </w:t>
            </w:r>
          </w:p>
        </w:tc>
        <w:tc>
          <w:tcPr>
            <w:tcW w:w="1890" w:type="dxa"/>
            <w:tcBorders>
              <w:top w:val="single" w:sz="4" w:space="0" w:color="auto"/>
              <w:left w:val="single" w:sz="4" w:space="0" w:color="auto"/>
              <w:bottom w:val="single" w:sz="4" w:space="0" w:color="auto"/>
              <w:right w:val="single" w:sz="4" w:space="0" w:color="auto"/>
            </w:tcBorders>
          </w:tcPr>
          <w:p w14:paraId="013B3F59" w14:textId="77777777" w:rsidR="00544C3C" w:rsidRPr="009B732D" w:rsidRDefault="00544C3C" w:rsidP="00AA1059">
            <w:pPr>
              <w:jc w:val="center"/>
              <w:rPr>
                <w:rFonts w:asciiTheme="minorHAnsi" w:hAnsiTheme="minorHAnsi" w:cs="Calibri"/>
                <w:bCs/>
                <w:szCs w:val="20"/>
              </w:rPr>
            </w:pPr>
            <w:r w:rsidRPr="009B732D">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58F9E623" w14:textId="77777777" w:rsidR="00544C3C" w:rsidRPr="007D6BB0" w:rsidRDefault="00544C3C" w:rsidP="00AA1059">
            <w:pPr>
              <w:rPr>
                <w:rFonts w:asciiTheme="minorHAnsi" w:hAnsiTheme="minorHAnsi" w:cs="Calibri"/>
                <w:b/>
                <w:bCs/>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tcPr>
          <w:p w14:paraId="05FEBE63" w14:textId="77777777" w:rsidR="00544C3C" w:rsidRPr="007D6BB0" w:rsidRDefault="00544C3C" w:rsidP="00AA1059">
            <w:pPr>
              <w:rPr>
                <w:rFonts w:asciiTheme="minorHAnsi" w:hAnsiTheme="minorHAnsi" w:cs="Calibri"/>
                <w:b/>
                <w:bCs/>
                <w:sz w:val="24"/>
                <w:szCs w:val="20"/>
              </w:rPr>
            </w:pPr>
          </w:p>
        </w:tc>
      </w:tr>
      <w:tr w:rsidR="00544C3C" w:rsidRPr="00024860" w14:paraId="3F194E3C"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12DD7DD0" w14:textId="77777777" w:rsidR="00544C3C" w:rsidRDefault="00544C3C" w:rsidP="00AA1059">
            <w:pPr>
              <w:pStyle w:val="Heading3"/>
              <w:ind w:left="900" w:hanging="921"/>
            </w:pPr>
          </w:p>
        </w:tc>
        <w:tc>
          <w:tcPr>
            <w:tcW w:w="6840" w:type="dxa"/>
            <w:tcBorders>
              <w:top w:val="single" w:sz="4" w:space="0" w:color="auto"/>
              <w:left w:val="single" w:sz="4" w:space="0" w:color="auto"/>
              <w:bottom w:val="single" w:sz="4" w:space="0" w:color="auto"/>
              <w:right w:val="single" w:sz="4" w:space="0" w:color="auto"/>
            </w:tcBorders>
          </w:tcPr>
          <w:p w14:paraId="56305620" w14:textId="6BEF5543" w:rsidR="00544C3C" w:rsidRDefault="00544C3C" w:rsidP="00AA1059">
            <w:r>
              <w:t xml:space="preserve">A minimum of </w:t>
            </w:r>
            <w:r w:rsidR="00D71A9D">
              <w:t xml:space="preserve">two </w:t>
            </w:r>
            <w:r>
              <w:t>(</w:t>
            </w:r>
            <w:r w:rsidR="00D71A9D">
              <w:t>2</w:t>
            </w:r>
            <w:r>
              <w:t xml:space="preserve">) stand-beside </w:t>
            </w:r>
            <w:proofErr w:type="gramStart"/>
            <w:r>
              <w:t>device</w:t>
            </w:r>
            <w:proofErr w:type="gramEnd"/>
            <w:r>
              <w:t xml:space="preserve"> shall be supplied by the eWIC Processor to support </w:t>
            </w:r>
            <w:r w:rsidR="000259CB">
              <w:t xml:space="preserve">UAT, </w:t>
            </w:r>
            <w:r>
              <w:t xml:space="preserve">ongoing testing activities </w:t>
            </w:r>
            <w:r w:rsidR="002307F6">
              <w:t xml:space="preserve">and to generate redemption data </w:t>
            </w:r>
            <w:r>
              <w:t>for the life of the project.</w:t>
            </w:r>
          </w:p>
        </w:tc>
        <w:tc>
          <w:tcPr>
            <w:tcW w:w="1890" w:type="dxa"/>
            <w:tcBorders>
              <w:top w:val="single" w:sz="4" w:space="0" w:color="auto"/>
              <w:left w:val="single" w:sz="4" w:space="0" w:color="auto"/>
              <w:bottom w:val="single" w:sz="4" w:space="0" w:color="auto"/>
              <w:right w:val="single" w:sz="4" w:space="0" w:color="auto"/>
            </w:tcBorders>
          </w:tcPr>
          <w:p w14:paraId="1764E0FF" w14:textId="77777777" w:rsidR="00544C3C" w:rsidRPr="009B732D" w:rsidRDefault="00544C3C" w:rsidP="00AA1059">
            <w:pPr>
              <w:jc w:val="center"/>
              <w:rPr>
                <w:rFonts w:asciiTheme="minorHAnsi" w:hAnsiTheme="minorHAnsi" w:cs="Calibri"/>
                <w:bCs/>
                <w:szCs w:val="20"/>
              </w:rPr>
            </w:pPr>
            <w:r w:rsidRPr="009B732D">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1418422C"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tcPr>
          <w:p w14:paraId="01AF59EB" w14:textId="77777777" w:rsidR="00544C3C" w:rsidRDefault="00544C3C" w:rsidP="00AA1059">
            <w:pPr>
              <w:rPr>
                <w:rFonts w:asciiTheme="minorHAnsi" w:hAnsiTheme="minorHAnsi" w:cs="Calibri"/>
                <w:b/>
                <w:bCs/>
                <w:color w:val="FFFFFF" w:themeColor="background1"/>
                <w:sz w:val="24"/>
                <w:szCs w:val="20"/>
              </w:rPr>
            </w:pPr>
          </w:p>
        </w:tc>
      </w:tr>
      <w:tr w:rsidR="00976CA6" w:rsidRPr="00024860" w14:paraId="52913C29"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0DAC93C1" w14:textId="77777777" w:rsidR="00976CA6" w:rsidRDefault="00976CA6" w:rsidP="00AA1059">
            <w:pPr>
              <w:pStyle w:val="Heading3"/>
              <w:ind w:left="900" w:hanging="921"/>
            </w:pPr>
          </w:p>
        </w:tc>
        <w:tc>
          <w:tcPr>
            <w:tcW w:w="6840" w:type="dxa"/>
            <w:tcBorders>
              <w:top w:val="single" w:sz="4" w:space="0" w:color="auto"/>
              <w:left w:val="single" w:sz="4" w:space="0" w:color="auto"/>
              <w:bottom w:val="single" w:sz="4" w:space="0" w:color="auto"/>
              <w:right w:val="single" w:sz="4" w:space="0" w:color="auto"/>
            </w:tcBorders>
          </w:tcPr>
          <w:p w14:paraId="30ACFF8C" w14:textId="2318743B" w:rsidR="00976CA6" w:rsidRDefault="00976CA6" w:rsidP="00AA1059">
            <w:r w:rsidRPr="00177A92">
              <w:rPr>
                <w:rFonts w:cs="Calibri"/>
              </w:rPr>
              <w:t xml:space="preserve">For each </w:t>
            </w:r>
            <w:r>
              <w:rPr>
                <w:rFonts w:cs="Calibri"/>
              </w:rPr>
              <w:t xml:space="preserve">type of test described in the following sections, the </w:t>
            </w:r>
            <w:r>
              <w:t xml:space="preserve">eWIC Processor shall provide a report that includes the results of the </w:t>
            </w:r>
            <w:proofErr w:type="gramStart"/>
            <w:r>
              <w:t>testing</w:t>
            </w:r>
            <w:proofErr w:type="gramEnd"/>
            <w:r>
              <w:t>. Results shall include information about any issues or defects identified along with the approach and schedule for resolution.</w:t>
            </w:r>
          </w:p>
        </w:tc>
        <w:tc>
          <w:tcPr>
            <w:tcW w:w="1890" w:type="dxa"/>
            <w:tcBorders>
              <w:top w:val="single" w:sz="4" w:space="0" w:color="auto"/>
              <w:left w:val="single" w:sz="4" w:space="0" w:color="auto"/>
              <w:bottom w:val="single" w:sz="4" w:space="0" w:color="auto"/>
              <w:right w:val="single" w:sz="4" w:space="0" w:color="auto"/>
            </w:tcBorders>
          </w:tcPr>
          <w:p w14:paraId="77D46CAE" w14:textId="7C2FC922" w:rsidR="00976CA6" w:rsidRPr="009B732D" w:rsidRDefault="00976CA6" w:rsidP="00AA1059">
            <w:pPr>
              <w:jc w:val="center"/>
              <w:rPr>
                <w:rFonts w:asciiTheme="minorHAnsi" w:hAnsiTheme="minorHAnsi" w:cs="Calibri"/>
                <w:bCs/>
                <w:szCs w:val="20"/>
              </w:rPr>
            </w:pPr>
            <w:r>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2B5A52B6" w14:textId="77777777" w:rsidR="00976CA6" w:rsidRDefault="00976CA6"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tcPr>
          <w:p w14:paraId="4323E190" w14:textId="77777777" w:rsidR="00976CA6" w:rsidRDefault="00976CA6" w:rsidP="00AA1059">
            <w:pPr>
              <w:rPr>
                <w:rFonts w:asciiTheme="minorHAnsi" w:hAnsiTheme="minorHAnsi" w:cs="Calibri"/>
                <w:b/>
                <w:bCs/>
                <w:color w:val="FFFFFF" w:themeColor="background1"/>
                <w:sz w:val="24"/>
                <w:szCs w:val="20"/>
              </w:rPr>
            </w:pPr>
          </w:p>
        </w:tc>
      </w:tr>
      <w:tr w:rsidR="00544C3C" w:rsidRPr="00024860" w14:paraId="3359F860"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8DB20AD" w14:textId="77777777" w:rsidR="00544C3C" w:rsidRPr="007B12AA" w:rsidRDefault="00544C3C"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9816544" w14:textId="77777777" w:rsidR="00544C3C" w:rsidRPr="007B12AA" w:rsidRDefault="00544C3C" w:rsidP="00AA1059">
            <w:pPr>
              <w:rPr>
                <w:b/>
              </w:rPr>
            </w:pPr>
            <w:r w:rsidRPr="007B12AA">
              <w:rPr>
                <w:rFonts w:cs="Calibri"/>
                <w:b/>
              </w:rPr>
              <w:t>Connectivity Testing and Interface Testing</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416A212" w14:textId="77777777" w:rsidR="00544C3C" w:rsidRPr="009B732D" w:rsidRDefault="00544C3C" w:rsidP="00AA1059">
            <w:pPr>
              <w:jc w:val="center"/>
              <w:rPr>
                <w:rFonts w:asciiTheme="minorHAnsi" w:hAnsiTheme="minorHAnsi" w:cs="Calibri"/>
                <w:bCs/>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3544124"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253C930"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06DFDDE9"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1D9A4EB9" w14:textId="77777777" w:rsidR="00544C3C"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43CACC80" w14:textId="1070AE34" w:rsidR="00544C3C" w:rsidRDefault="00544C3C" w:rsidP="00AA1059">
            <w:r>
              <w:t>Prior to UAT</w:t>
            </w:r>
            <w:r w:rsidRPr="00D32CB1">
              <w:t>, connectivity testing will be conducted between</w:t>
            </w:r>
            <w:r>
              <w:t xml:space="preserve"> </w:t>
            </w:r>
            <w:r w:rsidR="000D2144">
              <w:t>Maryland WIC and USVI WIC</w:t>
            </w:r>
            <w:r>
              <w:t xml:space="preserve"> MIS and the e</w:t>
            </w:r>
            <w:r w:rsidRPr="00D32CB1">
              <w:t>WIC system.</w:t>
            </w:r>
            <w:r>
              <w:t xml:space="preserve"> </w:t>
            </w:r>
            <w:r w:rsidRPr="00D32CB1">
              <w:t>This includes testing all interfaces between the primary and fail-over systems.</w:t>
            </w:r>
            <w:r>
              <w:t xml:space="preserve"> </w:t>
            </w:r>
          </w:p>
        </w:tc>
        <w:tc>
          <w:tcPr>
            <w:tcW w:w="1890" w:type="dxa"/>
            <w:tcBorders>
              <w:top w:val="single" w:sz="4" w:space="0" w:color="auto"/>
              <w:left w:val="single" w:sz="4" w:space="0" w:color="auto"/>
              <w:bottom w:val="single" w:sz="4" w:space="0" w:color="auto"/>
              <w:right w:val="single" w:sz="4" w:space="0" w:color="auto"/>
            </w:tcBorders>
          </w:tcPr>
          <w:p w14:paraId="5614144E" w14:textId="77777777" w:rsidR="00544C3C" w:rsidRPr="009B732D" w:rsidRDefault="00544C3C" w:rsidP="00AA1059">
            <w:pPr>
              <w:jc w:val="center"/>
              <w:rPr>
                <w:rFonts w:asciiTheme="minorHAnsi" w:hAnsiTheme="minorHAnsi" w:cs="Calibri"/>
                <w:bCs/>
                <w:szCs w:val="20"/>
              </w:rPr>
            </w:pPr>
            <w:r w:rsidRPr="009B732D">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5B5BCAF4"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6B85CB94"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7294533B"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5550F1E9" w14:textId="77777777" w:rsidR="00544C3C" w:rsidRPr="00FA4553"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1D5D4F50" w14:textId="30E2A034" w:rsidR="00544C3C" w:rsidRPr="00FA4553" w:rsidRDefault="00544C3C" w:rsidP="00AA1059">
            <w:r w:rsidRPr="00D32CB1">
              <w:t>Interface testing is conducted to ensure that all files sent between</w:t>
            </w:r>
            <w:r>
              <w:t xml:space="preserve"> </w:t>
            </w:r>
            <w:r w:rsidR="00FC3408">
              <w:t>Maryland WIC and USVI WIC</w:t>
            </w:r>
            <w:r>
              <w:t xml:space="preserve"> MIS and the e</w:t>
            </w:r>
            <w:r w:rsidRPr="00D32CB1">
              <w:t>WIC system are properly received, accepted, and accurately processed.</w:t>
            </w:r>
            <w:r>
              <w:t xml:space="preserve"> </w:t>
            </w:r>
            <w:r w:rsidRPr="00D32CB1">
              <w:t xml:space="preserve">Interface testing will demonstrate rejection of duplicate files or records and correction of transmission errors. </w:t>
            </w:r>
          </w:p>
        </w:tc>
        <w:tc>
          <w:tcPr>
            <w:tcW w:w="1890" w:type="dxa"/>
            <w:tcBorders>
              <w:top w:val="single" w:sz="4" w:space="0" w:color="auto"/>
              <w:left w:val="single" w:sz="4" w:space="0" w:color="auto"/>
              <w:bottom w:val="single" w:sz="4" w:space="0" w:color="auto"/>
              <w:right w:val="single" w:sz="4" w:space="0" w:color="auto"/>
            </w:tcBorders>
          </w:tcPr>
          <w:p w14:paraId="1FB87779" w14:textId="77777777" w:rsidR="00544C3C" w:rsidRPr="009B732D" w:rsidRDefault="00544C3C" w:rsidP="00AA1059">
            <w:pPr>
              <w:jc w:val="center"/>
              <w:rPr>
                <w:rFonts w:asciiTheme="minorHAnsi" w:hAnsiTheme="minorHAnsi" w:cs="Calibri"/>
                <w:bCs/>
                <w:szCs w:val="20"/>
              </w:rPr>
            </w:pPr>
            <w:r w:rsidRPr="009B732D">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02CC1468"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tcPr>
          <w:p w14:paraId="6A379D24"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63B391CB"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3F49F785" w14:textId="77777777" w:rsidR="00544C3C" w:rsidRPr="00FA4553"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13A9712D" w14:textId="539ABF59" w:rsidR="00544C3C" w:rsidRPr="00D32CB1" w:rsidRDefault="00544C3C" w:rsidP="00AA1059">
            <w:r>
              <w:t>Interface testing shall also include testing with the mobile app</w:t>
            </w:r>
            <w:r w:rsidR="3090FA45">
              <w:t xml:space="preserve"> and WEB Portal</w:t>
            </w:r>
            <w:r>
              <w:t>.</w:t>
            </w:r>
          </w:p>
        </w:tc>
        <w:tc>
          <w:tcPr>
            <w:tcW w:w="1890" w:type="dxa"/>
            <w:tcBorders>
              <w:top w:val="single" w:sz="4" w:space="0" w:color="auto"/>
              <w:left w:val="single" w:sz="4" w:space="0" w:color="auto"/>
              <w:bottom w:val="single" w:sz="4" w:space="0" w:color="auto"/>
              <w:right w:val="single" w:sz="4" w:space="0" w:color="auto"/>
            </w:tcBorders>
          </w:tcPr>
          <w:p w14:paraId="6667863D" w14:textId="77777777" w:rsidR="00544C3C" w:rsidRPr="009B732D" w:rsidRDefault="00544C3C" w:rsidP="00AA1059">
            <w:pPr>
              <w:jc w:val="center"/>
              <w:rPr>
                <w:rFonts w:asciiTheme="minorHAnsi" w:hAnsiTheme="minorHAnsi" w:cs="Calibri"/>
                <w:bCs/>
                <w:szCs w:val="20"/>
              </w:rPr>
            </w:pPr>
            <w:r w:rsidRPr="009B732D">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2C95C986"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0960DAB9"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7DD856DC"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7AED077D" w14:textId="77777777" w:rsidR="00544C3C"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72453214" w14:textId="77777777" w:rsidR="00544C3C" w:rsidRDefault="00544C3C" w:rsidP="00AA1059">
            <w:r>
              <w:t xml:space="preserve">The eWIC Processor shall develop test </w:t>
            </w:r>
            <w:proofErr w:type="gramStart"/>
            <w:r>
              <w:t>script</w:t>
            </w:r>
            <w:proofErr w:type="gramEnd"/>
            <w:r>
              <w:t xml:space="preserve"> to support connectivity and interface testing.</w:t>
            </w:r>
          </w:p>
        </w:tc>
        <w:tc>
          <w:tcPr>
            <w:tcW w:w="1890" w:type="dxa"/>
            <w:tcBorders>
              <w:top w:val="single" w:sz="4" w:space="0" w:color="auto"/>
              <w:left w:val="single" w:sz="4" w:space="0" w:color="auto"/>
              <w:bottom w:val="single" w:sz="4" w:space="0" w:color="auto"/>
              <w:right w:val="single" w:sz="4" w:space="0" w:color="auto"/>
            </w:tcBorders>
          </w:tcPr>
          <w:p w14:paraId="639F2A37" w14:textId="77777777" w:rsidR="00544C3C" w:rsidRPr="009B732D" w:rsidRDefault="00544C3C" w:rsidP="00AA1059">
            <w:pPr>
              <w:jc w:val="center"/>
              <w:rPr>
                <w:rFonts w:asciiTheme="minorHAnsi" w:hAnsiTheme="minorHAnsi" w:cs="Calibri"/>
                <w:bCs/>
                <w:szCs w:val="20"/>
              </w:rPr>
            </w:pPr>
            <w:r w:rsidRPr="009B732D">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6C23710B"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26B4B6DF"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6B66FF85"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6F892B8F" w14:textId="77777777" w:rsidR="00544C3C" w:rsidRPr="00FA4553"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7C58EDAE" w14:textId="62FBBA92" w:rsidR="00544C3C" w:rsidRPr="00FA4553" w:rsidRDefault="00544C3C" w:rsidP="00AA1059"/>
        </w:tc>
        <w:tc>
          <w:tcPr>
            <w:tcW w:w="1890" w:type="dxa"/>
            <w:tcBorders>
              <w:top w:val="single" w:sz="4" w:space="0" w:color="auto"/>
              <w:left w:val="single" w:sz="4" w:space="0" w:color="auto"/>
              <w:bottom w:val="single" w:sz="4" w:space="0" w:color="auto"/>
              <w:right w:val="single" w:sz="4" w:space="0" w:color="auto"/>
            </w:tcBorders>
          </w:tcPr>
          <w:p w14:paraId="7AA3193A" w14:textId="10B5AD3C" w:rsidR="00544C3C" w:rsidRPr="009B732D" w:rsidRDefault="00544C3C" w:rsidP="00AA1059">
            <w:pPr>
              <w:jc w:val="center"/>
              <w:rPr>
                <w:rFonts w:asciiTheme="minorHAnsi" w:hAnsiTheme="minorHAnsi" w:cs="Calibri"/>
                <w:bCs/>
                <w:szCs w:val="20"/>
              </w:rPr>
            </w:pPr>
          </w:p>
        </w:tc>
        <w:tc>
          <w:tcPr>
            <w:tcW w:w="1260" w:type="dxa"/>
            <w:tcBorders>
              <w:top w:val="single" w:sz="4" w:space="0" w:color="auto"/>
              <w:left w:val="single" w:sz="4" w:space="0" w:color="auto"/>
              <w:bottom w:val="single" w:sz="4" w:space="0" w:color="auto"/>
              <w:right w:val="single" w:sz="4" w:space="0" w:color="auto"/>
            </w:tcBorders>
          </w:tcPr>
          <w:p w14:paraId="5E0BD15C"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066BAA0A"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527BC4B0"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96592DD" w14:textId="77777777" w:rsidR="00544C3C" w:rsidRPr="007B12AA" w:rsidRDefault="00544C3C"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8C02ABB" w14:textId="77777777" w:rsidR="00544C3C" w:rsidRPr="007B12AA" w:rsidRDefault="00544C3C" w:rsidP="00AA1059">
            <w:pPr>
              <w:rPr>
                <w:b/>
              </w:rPr>
            </w:pPr>
            <w:r w:rsidRPr="007B12AA">
              <w:rPr>
                <w:rFonts w:cs="Calibri"/>
                <w:b/>
              </w:rPr>
              <w:t>UAT</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F345133" w14:textId="77777777" w:rsidR="00544C3C" w:rsidRPr="009B732D" w:rsidRDefault="00544C3C" w:rsidP="00AA1059">
            <w:pPr>
              <w:jc w:val="center"/>
              <w:rPr>
                <w:rFonts w:asciiTheme="minorHAnsi" w:hAnsiTheme="minorHAnsi" w:cs="Calibri"/>
                <w:bCs/>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51C08BE"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F881432"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2993D9E6"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71357DF5" w14:textId="77777777" w:rsidR="00544C3C"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2C2E2108" w14:textId="6F702245" w:rsidR="00544C3C" w:rsidRDefault="00544C3C" w:rsidP="00AA1059">
            <w:r>
              <w:t xml:space="preserve">The UAT provides </w:t>
            </w:r>
            <w:r w:rsidR="00FC3408">
              <w:t>Maryland WIC and USVI WIC</w:t>
            </w:r>
            <w:r>
              <w:t xml:space="preserve"> the opportunity to test the eWIC system functionality and ensure compliance with the system design requirements</w:t>
            </w:r>
            <w:r w:rsidR="00976CA6">
              <w:t xml:space="preserve"> for each release</w:t>
            </w:r>
            <w:r>
              <w:t xml:space="preserve">. This test will consist of functional requirements, workflow, security, system controls and "what if" testing. In addition, as part of UAT, the eWIC Processor will demonstrate the methods and processes for performing daily reconciliation between </w:t>
            </w:r>
            <w:r w:rsidR="00FC3408">
              <w:t>Maryland WIC and USVI WIC</w:t>
            </w:r>
            <w:r>
              <w:t xml:space="preserve"> MIS and the eWIC system and other processing activities related to financial settlement. </w:t>
            </w:r>
          </w:p>
        </w:tc>
        <w:tc>
          <w:tcPr>
            <w:tcW w:w="1890" w:type="dxa"/>
            <w:tcBorders>
              <w:top w:val="single" w:sz="4" w:space="0" w:color="auto"/>
              <w:left w:val="single" w:sz="4" w:space="0" w:color="auto"/>
              <w:bottom w:val="single" w:sz="4" w:space="0" w:color="auto"/>
              <w:right w:val="single" w:sz="4" w:space="0" w:color="auto"/>
            </w:tcBorders>
          </w:tcPr>
          <w:p w14:paraId="00B601A8" w14:textId="77777777" w:rsidR="00544C3C" w:rsidRPr="009B732D" w:rsidRDefault="00544C3C" w:rsidP="00AA1059">
            <w:pPr>
              <w:jc w:val="center"/>
              <w:rPr>
                <w:rFonts w:asciiTheme="minorHAnsi" w:hAnsiTheme="minorHAnsi" w:cs="Calibri"/>
                <w:bCs/>
                <w:szCs w:val="20"/>
              </w:rPr>
            </w:pPr>
            <w:r w:rsidRPr="009B732D">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616A4406"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44C08AA6"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4CEEF318"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281B0CFF" w14:textId="77777777" w:rsidR="00544C3C"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30CE4E35" w14:textId="7AD46721" w:rsidR="00544C3C" w:rsidRPr="00FA4553" w:rsidRDefault="00544C3C" w:rsidP="00AA1059">
            <w:r>
              <w:t xml:space="preserve">The UAT scripts shall be developed by the eWIC Processor with input from </w:t>
            </w:r>
            <w:r w:rsidR="006B3342">
              <w:t>Maryland WIC and USVI WIC</w:t>
            </w:r>
            <w:r>
              <w:t xml:space="preserve"> and shall be reviewed by FNS and approved by </w:t>
            </w:r>
            <w:r w:rsidR="00FC3408">
              <w:t>Maryland WIC and USVI WIC</w:t>
            </w:r>
            <w:r>
              <w:t xml:space="preserve">. The test scripts should cover all facets of the system's operations and test all system processing options and environmental conditions (e.g., POS hardware and communications failure and entry of erroneous data). The scripts shall detail step-by-step instructions on the actual test and system functions to be demonstrated. Test scripts shall describe the desired system outcomes and test results. The eWIC Processor and </w:t>
            </w:r>
            <w:r w:rsidR="00FC3408">
              <w:t>Maryland WIC and USVI WIC</w:t>
            </w:r>
            <w:r>
              <w:t xml:space="preserve"> shall jointly develop test data.</w:t>
            </w:r>
          </w:p>
        </w:tc>
        <w:tc>
          <w:tcPr>
            <w:tcW w:w="1890" w:type="dxa"/>
            <w:tcBorders>
              <w:top w:val="single" w:sz="4" w:space="0" w:color="auto"/>
              <w:left w:val="single" w:sz="4" w:space="0" w:color="auto"/>
              <w:bottom w:val="single" w:sz="4" w:space="0" w:color="auto"/>
              <w:right w:val="single" w:sz="4" w:space="0" w:color="auto"/>
            </w:tcBorders>
          </w:tcPr>
          <w:p w14:paraId="759B0A3D" w14:textId="77777777" w:rsidR="00544C3C" w:rsidRPr="009B732D" w:rsidRDefault="00544C3C" w:rsidP="00AA1059">
            <w:pPr>
              <w:jc w:val="center"/>
              <w:rPr>
                <w:rFonts w:asciiTheme="minorHAnsi" w:hAnsiTheme="minorHAnsi" w:cs="Calibri"/>
                <w:bCs/>
                <w:szCs w:val="20"/>
              </w:rPr>
            </w:pPr>
            <w:r w:rsidRPr="009B732D">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57E4AED5"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7B141823" w14:textId="77777777" w:rsidR="00544C3C" w:rsidRDefault="00544C3C" w:rsidP="00AA1059">
            <w:pPr>
              <w:rPr>
                <w:rFonts w:asciiTheme="minorHAnsi" w:hAnsiTheme="minorHAnsi" w:cs="Calibri"/>
                <w:b/>
                <w:bCs/>
                <w:color w:val="FFFFFF" w:themeColor="background1"/>
                <w:sz w:val="24"/>
                <w:szCs w:val="20"/>
              </w:rPr>
            </w:pPr>
          </w:p>
        </w:tc>
      </w:tr>
      <w:tr w:rsidR="00976CA6" w:rsidRPr="00024860" w14:paraId="6ED3568D"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57E14DE9" w14:textId="77777777" w:rsidR="00976CA6" w:rsidRDefault="00976CA6"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7976B5EA" w14:textId="5886A113" w:rsidR="00976CA6" w:rsidRDefault="00976CA6" w:rsidP="00AA1059">
            <w:r>
              <w:t>The eWIC Processor shall also comply with any additional scripts provided by a QA or IV&amp;V contractor and any ad-hoc or ‘what-if’ testing.</w:t>
            </w:r>
          </w:p>
        </w:tc>
        <w:tc>
          <w:tcPr>
            <w:tcW w:w="1890" w:type="dxa"/>
            <w:tcBorders>
              <w:top w:val="single" w:sz="4" w:space="0" w:color="auto"/>
              <w:left w:val="single" w:sz="4" w:space="0" w:color="auto"/>
              <w:bottom w:val="single" w:sz="4" w:space="0" w:color="auto"/>
              <w:right w:val="single" w:sz="4" w:space="0" w:color="auto"/>
            </w:tcBorders>
          </w:tcPr>
          <w:p w14:paraId="5A2DBCC8" w14:textId="77777777" w:rsidR="00976CA6" w:rsidRPr="009B732D" w:rsidRDefault="00976CA6" w:rsidP="00AA1059">
            <w:pPr>
              <w:jc w:val="center"/>
              <w:rPr>
                <w:rFonts w:asciiTheme="minorHAnsi" w:hAnsiTheme="minorHAnsi" w:cs="Calibri"/>
                <w:bCs/>
                <w:szCs w:val="20"/>
              </w:rPr>
            </w:pPr>
          </w:p>
        </w:tc>
        <w:tc>
          <w:tcPr>
            <w:tcW w:w="1260" w:type="dxa"/>
            <w:tcBorders>
              <w:top w:val="single" w:sz="4" w:space="0" w:color="auto"/>
              <w:left w:val="single" w:sz="4" w:space="0" w:color="auto"/>
              <w:bottom w:val="single" w:sz="4" w:space="0" w:color="auto"/>
              <w:right w:val="single" w:sz="4" w:space="0" w:color="auto"/>
            </w:tcBorders>
          </w:tcPr>
          <w:p w14:paraId="27B0185A" w14:textId="77777777" w:rsidR="00976CA6" w:rsidRDefault="00976CA6"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29A30A6A" w14:textId="77777777" w:rsidR="00976CA6" w:rsidRDefault="00976CA6" w:rsidP="00AA1059">
            <w:pPr>
              <w:rPr>
                <w:rFonts w:asciiTheme="minorHAnsi" w:hAnsiTheme="minorHAnsi" w:cs="Calibri"/>
                <w:b/>
                <w:bCs/>
                <w:color w:val="FFFFFF" w:themeColor="background1"/>
                <w:sz w:val="24"/>
                <w:szCs w:val="20"/>
              </w:rPr>
            </w:pPr>
          </w:p>
        </w:tc>
      </w:tr>
      <w:tr w:rsidR="00544C3C" w:rsidRPr="00024860" w14:paraId="622F459D"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05F0CDA4" w14:textId="77777777" w:rsidR="00544C3C"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020DD1F7" w14:textId="77777777" w:rsidR="00544C3C" w:rsidRDefault="00544C3C" w:rsidP="00AA1059">
            <w:r>
              <w:t xml:space="preserve">The eWIC Processor will ensure that the eWIC system and the stand-beside device </w:t>
            </w:r>
            <w:proofErr w:type="gramStart"/>
            <w:r>
              <w:t>has</w:t>
            </w:r>
            <w:proofErr w:type="gramEnd"/>
            <w:r>
              <w:t xml:space="preserve"> been tested and UAT environment has been prepared in advance of UAT to ensure that all functions are ready for UAT. </w:t>
            </w:r>
          </w:p>
        </w:tc>
        <w:tc>
          <w:tcPr>
            <w:tcW w:w="1890" w:type="dxa"/>
            <w:tcBorders>
              <w:top w:val="single" w:sz="4" w:space="0" w:color="auto"/>
              <w:left w:val="single" w:sz="4" w:space="0" w:color="auto"/>
              <w:bottom w:val="single" w:sz="4" w:space="0" w:color="auto"/>
              <w:right w:val="single" w:sz="4" w:space="0" w:color="auto"/>
            </w:tcBorders>
          </w:tcPr>
          <w:p w14:paraId="673CABD9" w14:textId="77777777" w:rsidR="00544C3C" w:rsidRPr="009B732D" w:rsidRDefault="00544C3C" w:rsidP="00AA1059">
            <w:pPr>
              <w:jc w:val="center"/>
              <w:rPr>
                <w:rFonts w:asciiTheme="minorHAnsi" w:hAnsiTheme="minorHAnsi" w:cs="Calibri"/>
                <w:bCs/>
                <w:szCs w:val="20"/>
              </w:rPr>
            </w:pPr>
            <w:r w:rsidRPr="009B732D">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1D9989BD"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2645E357"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5DAF3717"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7CB5FE22" w14:textId="77777777" w:rsidR="00544C3C"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6CE34A52" w14:textId="5C38F12F" w:rsidR="00544C3C" w:rsidRDefault="150F608C" w:rsidP="00AA1059">
            <w:r>
              <w:t xml:space="preserve">The eWIC Processor will provide one (1) to two (2) staff to participate onsite </w:t>
            </w:r>
            <w:r w:rsidR="00C55853">
              <w:t xml:space="preserve">(or remotely at </w:t>
            </w:r>
            <w:r w:rsidR="008F4EBE">
              <w:t>Maryland’s direction</w:t>
            </w:r>
            <w:r w:rsidR="005C7180">
              <w:t xml:space="preserve"> for the Mar</w:t>
            </w:r>
            <w:r w:rsidR="00B77FA9">
              <w:t>y</w:t>
            </w:r>
            <w:r w:rsidR="005C7180">
              <w:t>land contract and USVI’s direction for the USVI contract</w:t>
            </w:r>
            <w:r w:rsidR="00C55853">
              <w:t>)</w:t>
            </w:r>
            <w:r>
              <w:t xml:space="preserve"> for conversion and UAT for three (3) to five (5) days. Multiple rounds of UAT may be performed.</w:t>
            </w:r>
          </w:p>
        </w:tc>
        <w:tc>
          <w:tcPr>
            <w:tcW w:w="1890" w:type="dxa"/>
            <w:tcBorders>
              <w:top w:val="single" w:sz="4" w:space="0" w:color="auto"/>
              <w:left w:val="single" w:sz="4" w:space="0" w:color="auto"/>
              <w:bottom w:val="single" w:sz="4" w:space="0" w:color="auto"/>
              <w:right w:val="single" w:sz="4" w:space="0" w:color="auto"/>
            </w:tcBorders>
          </w:tcPr>
          <w:p w14:paraId="66A72240" w14:textId="77777777" w:rsidR="00544C3C" w:rsidRPr="009B732D" w:rsidRDefault="00544C3C" w:rsidP="00AA1059">
            <w:pPr>
              <w:jc w:val="center"/>
              <w:rPr>
                <w:rFonts w:asciiTheme="minorHAnsi" w:hAnsiTheme="minorHAnsi" w:cs="Calibri"/>
                <w:bCs/>
                <w:szCs w:val="20"/>
              </w:rPr>
            </w:pPr>
            <w:r w:rsidRPr="009B732D">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34D9D1D5"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tcPr>
          <w:p w14:paraId="2353B764"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6306AFB1"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5E15D4D" w14:textId="77777777" w:rsidR="00544C3C" w:rsidRPr="007B12AA" w:rsidRDefault="00544C3C"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1C514AF" w14:textId="77777777" w:rsidR="00544C3C" w:rsidRPr="007B12AA" w:rsidRDefault="00544C3C" w:rsidP="00AA1059">
            <w:pPr>
              <w:rPr>
                <w:b/>
              </w:rPr>
            </w:pPr>
            <w:r w:rsidRPr="007B12AA">
              <w:rPr>
                <w:rFonts w:cs="Calibri"/>
                <w:b/>
              </w:rPr>
              <w:t xml:space="preserve">IVR Testing and/or Client and Vendor Web Portal Testing, as applicable </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0B762E1" w14:textId="77777777" w:rsidR="00544C3C" w:rsidRPr="009B732D" w:rsidRDefault="00544C3C" w:rsidP="00AA1059">
            <w:pPr>
              <w:jc w:val="center"/>
              <w:rPr>
                <w:rFonts w:asciiTheme="minorHAnsi" w:hAnsiTheme="minorHAnsi" w:cs="Calibri"/>
                <w:bCs/>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6591B64"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37CBA60"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0CF6282D"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128F09B2" w14:textId="77777777" w:rsidR="00544C3C"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1473B6D3" w14:textId="56F2BD0B" w:rsidR="00544C3C" w:rsidRDefault="00544C3C" w:rsidP="00AA1059">
            <w:r w:rsidRPr="00D32CB1">
              <w:t xml:space="preserve">As part of the UAT, the </w:t>
            </w:r>
            <w:r>
              <w:t>eWIC Processor</w:t>
            </w:r>
            <w:r w:rsidRPr="00D32CB1">
              <w:t xml:space="preserve"> will be prepared to test the participant IVR, participant web portal</w:t>
            </w:r>
            <w:r w:rsidR="4E8E7300">
              <w:t>,</w:t>
            </w:r>
            <w:r w:rsidRPr="00D32CB1">
              <w:t xml:space="preserve"> </w:t>
            </w:r>
            <w:r w:rsidR="4E8E7300">
              <w:t>App</w:t>
            </w:r>
            <w:r>
              <w:t xml:space="preserve"> </w:t>
            </w:r>
            <w:r w:rsidRPr="00D32CB1">
              <w:t xml:space="preserve">and WIC vendor web portal including, but not limited to, the ability to perform applicable functions, access and retrieve applicable information and </w:t>
            </w:r>
            <w:r>
              <w:t>data</w:t>
            </w:r>
            <w:r w:rsidRPr="00D32CB1">
              <w:t>,</w:t>
            </w:r>
            <w:r>
              <w:t xml:space="preserve"> and</w:t>
            </w:r>
            <w:r w:rsidRPr="00D32CB1">
              <w:t xml:space="preserve"> validate test results.</w:t>
            </w:r>
            <w:r>
              <w:t xml:space="preserve"> </w:t>
            </w:r>
          </w:p>
        </w:tc>
        <w:tc>
          <w:tcPr>
            <w:tcW w:w="1890" w:type="dxa"/>
            <w:tcBorders>
              <w:top w:val="single" w:sz="4" w:space="0" w:color="auto"/>
              <w:left w:val="single" w:sz="4" w:space="0" w:color="auto"/>
              <w:bottom w:val="single" w:sz="4" w:space="0" w:color="auto"/>
              <w:right w:val="single" w:sz="4" w:space="0" w:color="auto"/>
            </w:tcBorders>
          </w:tcPr>
          <w:p w14:paraId="3639893B" w14:textId="77777777" w:rsidR="00544C3C" w:rsidRPr="009B732D" w:rsidRDefault="00544C3C" w:rsidP="00AA1059">
            <w:pPr>
              <w:jc w:val="center"/>
              <w:rPr>
                <w:rFonts w:asciiTheme="minorHAnsi" w:hAnsiTheme="minorHAnsi" w:cs="Calibri"/>
                <w:bCs/>
                <w:szCs w:val="20"/>
              </w:rPr>
            </w:pPr>
            <w:r w:rsidRPr="009B732D">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58526856"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6C798527"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3AEF82F5"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A6FF554" w14:textId="77777777" w:rsidR="00544C3C" w:rsidRPr="007B12AA" w:rsidRDefault="00544C3C"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4236D16" w14:textId="77777777" w:rsidR="00544C3C" w:rsidRPr="007B12AA" w:rsidRDefault="00544C3C" w:rsidP="00AA1059">
            <w:pPr>
              <w:rPr>
                <w:b/>
              </w:rPr>
            </w:pPr>
            <w:r w:rsidRPr="007B12AA">
              <w:rPr>
                <w:rFonts w:cs="Calibri"/>
                <w:b/>
              </w:rPr>
              <w:t>Performance Testing</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E1CA91A" w14:textId="77777777" w:rsidR="00544C3C" w:rsidRPr="009B732D" w:rsidRDefault="00544C3C" w:rsidP="00AA1059">
            <w:pPr>
              <w:jc w:val="center"/>
              <w:rPr>
                <w:rFonts w:asciiTheme="minorHAnsi" w:hAnsiTheme="minorHAnsi" w:cs="Calibri"/>
                <w:bCs/>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C90288F"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170AED1"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52A8A293"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117FD496" w14:textId="77777777" w:rsidR="00544C3C"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700B4153" w14:textId="41854EBB" w:rsidR="00544C3C" w:rsidRDefault="150F608C" w:rsidP="00AA1059">
            <w:r>
              <w:t xml:space="preserve">The eWIC Processor shall perform system performance testing prior to the start of operations and then on an as needed basis coinciding with new releases of the eWIC system. </w:t>
            </w:r>
            <w:r w:rsidR="006B3342">
              <w:t>Maryland WIC and USVI WIC</w:t>
            </w:r>
            <w:r>
              <w:t xml:space="preserve"> may request performance testing at any time. </w:t>
            </w:r>
          </w:p>
        </w:tc>
        <w:tc>
          <w:tcPr>
            <w:tcW w:w="1890" w:type="dxa"/>
            <w:tcBorders>
              <w:top w:val="single" w:sz="4" w:space="0" w:color="auto"/>
              <w:left w:val="single" w:sz="4" w:space="0" w:color="auto"/>
              <w:bottom w:val="single" w:sz="4" w:space="0" w:color="auto"/>
              <w:right w:val="single" w:sz="4" w:space="0" w:color="auto"/>
            </w:tcBorders>
          </w:tcPr>
          <w:p w14:paraId="7AD60E40" w14:textId="77777777" w:rsidR="00544C3C" w:rsidRPr="009B732D" w:rsidRDefault="00544C3C" w:rsidP="00AA1059">
            <w:pPr>
              <w:jc w:val="center"/>
              <w:rPr>
                <w:rFonts w:asciiTheme="minorHAnsi" w:hAnsiTheme="minorHAnsi" w:cs="Calibri"/>
                <w:bCs/>
                <w:szCs w:val="20"/>
              </w:rPr>
            </w:pPr>
            <w:r w:rsidRPr="009B732D">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00EDAC42"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38F60EF5" w14:textId="77777777" w:rsidR="00544C3C" w:rsidRPr="00CD7A6D" w:rsidRDefault="00544C3C" w:rsidP="00AA1059">
            <w:pPr>
              <w:rPr>
                <w:rFonts w:asciiTheme="minorHAnsi" w:hAnsiTheme="minorHAnsi" w:cs="Calibri"/>
                <w:bCs/>
                <w:szCs w:val="20"/>
              </w:rPr>
            </w:pPr>
          </w:p>
        </w:tc>
      </w:tr>
      <w:tr w:rsidR="00544C3C" w:rsidRPr="00024860" w14:paraId="7192075E"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A71B0FA" w14:textId="77777777" w:rsidR="00544C3C" w:rsidRPr="007B12AA" w:rsidRDefault="00544C3C"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69F3CE9" w14:textId="77777777" w:rsidR="00544C3C" w:rsidRPr="007B12AA" w:rsidRDefault="00544C3C" w:rsidP="00AA1059">
            <w:pPr>
              <w:rPr>
                <w:b/>
              </w:rPr>
            </w:pPr>
            <w:r w:rsidRPr="007B12AA">
              <w:rPr>
                <w:rFonts w:cs="Calibri"/>
                <w:b/>
              </w:rPr>
              <w:t>Contingency/Fail-Over Testing</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5F0AB89" w14:textId="77777777" w:rsidR="00544C3C" w:rsidRPr="009B732D" w:rsidRDefault="00544C3C" w:rsidP="00AA1059">
            <w:pPr>
              <w:jc w:val="center"/>
              <w:rPr>
                <w:rFonts w:asciiTheme="minorHAnsi" w:hAnsiTheme="minorHAnsi" w:cs="Calibri"/>
                <w:bCs/>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CF16807"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430DCC3"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2D1107E5"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0A319BE2" w14:textId="77777777" w:rsidR="00544C3C" w:rsidRPr="004C5131"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2C35F4F6" w14:textId="77777777" w:rsidR="00544C3C" w:rsidRPr="004C5131" w:rsidRDefault="00544C3C" w:rsidP="00AA1059">
            <w:r>
              <w:t>T</w:t>
            </w:r>
            <w:r w:rsidRPr="004C5131">
              <w:t xml:space="preserve">he </w:t>
            </w:r>
            <w:r>
              <w:t>eWIC Processor</w:t>
            </w:r>
            <w:r w:rsidRPr="004C5131">
              <w:t xml:space="preserve"> </w:t>
            </w:r>
            <w:r>
              <w:t xml:space="preserve">shall </w:t>
            </w:r>
            <w:r w:rsidRPr="004C5131">
              <w:t>establish a “hot back-up” site, with full computer systems and complete or near-complete backups of user data, for continued operations in case of failure at the primary operations site.</w:t>
            </w:r>
          </w:p>
        </w:tc>
        <w:tc>
          <w:tcPr>
            <w:tcW w:w="1890" w:type="dxa"/>
            <w:tcBorders>
              <w:top w:val="single" w:sz="4" w:space="0" w:color="auto"/>
              <w:left w:val="single" w:sz="4" w:space="0" w:color="auto"/>
              <w:bottom w:val="single" w:sz="4" w:space="0" w:color="auto"/>
              <w:right w:val="single" w:sz="4" w:space="0" w:color="auto"/>
            </w:tcBorders>
          </w:tcPr>
          <w:p w14:paraId="2D033C43" w14:textId="77777777" w:rsidR="00544C3C" w:rsidRPr="009B732D" w:rsidRDefault="00544C3C" w:rsidP="00AA1059">
            <w:pPr>
              <w:jc w:val="center"/>
              <w:rPr>
                <w:rFonts w:asciiTheme="minorHAnsi" w:hAnsiTheme="minorHAnsi" w:cs="Calibri"/>
                <w:szCs w:val="20"/>
              </w:rPr>
            </w:pPr>
            <w:r w:rsidRPr="009B732D">
              <w:rPr>
                <w:rFonts w:asciiTheme="minorHAnsi" w:hAnsiTheme="minorHAnsi" w:cs="Calibri"/>
                <w:szCs w:val="20"/>
              </w:rPr>
              <w:t>R</w:t>
            </w:r>
          </w:p>
        </w:tc>
        <w:tc>
          <w:tcPr>
            <w:tcW w:w="1260" w:type="dxa"/>
            <w:tcBorders>
              <w:top w:val="single" w:sz="4" w:space="0" w:color="auto"/>
              <w:left w:val="single" w:sz="4" w:space="0" w:color="auto"/>
              <w:bottom w:val="single" w:sz="4" w:space="0" w:color="auto"/>
              <w:right w:val="single" w:sz="4" w:space="0" w:color="auto"/>
            </w:tcBorders>
          </w:tcPr>
          <w:p w14:paraId="702BA756" w14:textId="77777777" w:rsidR="00544C3C" w:rsidRPr="43D887E8" w:rsidRDefault="00544C3C" w:rsidP="00AA1059">
            <w:pPr>
              <w:rPr>
                <w:rFonts w:asciiTheme="minorHAnsi" w:hAnsiTheme="minorHAnsi" w:cs="Calibri"/>
                <w:color w:val="FF0000"/>
                <w:sz w:val="24"/>
              </w:rPr>
            </w:pPr>
          </w:p>
        </w:tc>
        <w:tc>
          <w:tcPr>
            <w:tcW w:w="3060" w:type="dxa"/>
            <w:tcBorders>
              <w:top w:val="single" w:sz="4" w:space="0" w:color="auto"/>
              <w:left w:val="single" w:sz="4" w:space="0" w:color="auto"/>
              <w:bottom w:val="single" w:sz="4" w:space="0" w:color="auto"/>
              <w:right w:val="single" w:sz="4" w:space="0" w:color="auto"/>
            </w:tcBorders>
          </w:tcPr>
          <w:p w14:paraId="55BF75A4" w14:textId="27BD69A7" w:rsidR="00544C3C" w:rsidRDefault="00544C3C" w:rsidP="00AA1059"/>
        </w:tc>
      </w:tr>
      <w:tr w:rsidR="00544C3C" w:rsidRPr="00024860" w14:paraId="0C91635E"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0168A494" w14:textId="77777777" w:rsidR="00544C3C" w:rsidRPr="004C5131"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267E60B7" w14:textId="77777777" w:rsidR="00544C3C" w:rsidRPr="004C5131" w:rsidRDefault="00544C3C" w:rsidP="00AA1059">
            <w:r w:rsidRPr="004C5131">
              <w:t xml:space="preserve">The </w:t>
            </w:r>
            <w:r>
              <w:t>eWIC Processor</w:t>
            </w:r>
            <w:r w:rsidRPr="004C5131">
              <w:t xml:space="preserve"> shall specify the amount of time (length of outage) expected for the transition from the primary to the ba</w:t>
            </w:r>
            <w:r>
              <w:t>ck-up system.</w:t>
            </w:r>
            <w:r w:rsidRPr="004C5131">
              <w:t xml:space="preserve"> The </w:t>
            </w:r>
            <w:r>
              <w:t>eWIC Processor</w:t>
            </w:r>
            <w:r w:rsidRPr="004C5131">
              <w:t xml:space="preserve"> shall also specify the amount of time (length of outage) expected to move operations back to the primary system from the back-up.</w:t>
            </w:r>
          </w:p>
        </w:tc>
        <w:tc>
          <w:tcPr>
            <w:tcW w:w="1890" w:type="dxa"/>
            <w:tcBorders>
              <w:top w:val="single" w:sz="4" w:space="0" w:color="auto"/>
              <w:left w:val="single" w:sz="4" w:space="0" w:color="auto"/>
              <w:bottom w:val="single" w:sz="4" w:space="0" w:color="auto"/>
              <w:right w:val="single" w:sz="4" w:space="0" w:color="auto"/>
            </w:tcBorders>
          </w:tcPr>
          <w:p w14:paraId="595100A1" w14:textId="77777777" w:rsidR="00544C3C" w:rsidRPr="009B732D" w:rsidRDefault="00544C3C" w:rsidP="00AA1059">
            <w:pPr>
              <w:jc w:val="center"/>
              <w:rPr>
                <w:rFonts w:asciiTheme="minorHAnsi" w:hAnsiTheme="minorHAnsi" w:cs="Calibri"/>
                <w:bCs/>
                <w:szCs w:val="20"/>
              </w:rPr>
            </w:pPr>
            <w:r w:rsidRPr="009B732D">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13921604"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66635A70"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076E6BF2"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409DB71C" w14:textId="77777777" w:rsidR="00544C3C" w:rsidRPr="004C5131"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7D867C38" w14:textId="77777777" w:rsidR="00544C3C" w:rsidRDefault="00544C3C" w:rsidP="00AA1059">
            <w:r>
              <w:t>Starting within the first three (3) months after system conversion</w:t>
            </w:r>
            <w:r w:rsidRPr="00D32CB1">
              <w:t>, contingency testing will be conducted twice annually at six (6) month intervals</w:t>
            </w:r>
            <w:r>
              <w:t xml:space="preserve"> or as needed</w:t>
            </w:r>
            <w:r w:rsidRPr="00D32CB1">
              <w:t xml:space="preserve"> to ensure that back-up operation plans are adequate.</w:t>
            </w:r>
          </w:p>
        </w:tc>
        <w:tc>
          <w:tcPr>
            <w:tcW w:w="1890" w:type="dxa"/>
            <w:tcBorders>
              <w:top w:val="single" w:sz="4" w:space="0" w:color="auto"/>
              <w:left w:val="single" w:sz="4" w:space="0" w:color="auto"/>
              <w:bottom w:val="single" w:sz="4" w:space="0" w:color="auto"/>
              <w:right w:val="single" w:sz="4" w:space="0" w:color="auto"/>
            </w:tcBorders>
          </w:tcPr>
          <w:p w14:paraId="2B586263" w14:textId="77777777" w:rsidR="00544C3C" w:rsidRPr="009B732D" w:rsidRDefault="00544C3C" w:rsidP="00AA1059">
            <w:pPr>
              <w:jc w:val="center"/>
              <w:rPr>
                <w:rFonts w:asciiTheme="minorHAnsi" w:hAnsiTheme="minorHAnsi" w:cs="Calibri"/>
                <w:bCs/>
                <w:szCs w:val="20"/>
              </w:rPr>
            </w:pPr>
            <w:r w:rsidRPr="009B732D">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78C3351F"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73D9D933"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2A714BC2"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322FE47A" w14:textId="77777777" w:rsidR="00544C3C" w:rsidRPr="004C5131"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725CF3AF" w14:textId="16EDF488" w:rsidR="00544C3C" w:rsidRPr="004C5131" w:rsidRDefault="00544C3C" w:rsidP="00AA1059">
            <w:r>
              <w:t xml:space="preserve">The eWIC Processor shall work with </w:t>
            </w:r>
            <w:r w:rsidR="00FC3408">
              <w:t>Maryland WIC and USVI WIC</w:t>
            </w:r>
            <w:r>
              <w:t xml:space="preserve"> (if they choose) to incorporate state staff into the execution of the end-to-end test exercises.</w:t>
            </w:r>
          </w:p>
        </w:tc>
        <w:tc>
          <w:tcPr>
            <w:tcW w:w="1890" w:type="dxa"/>
            <w:tcBorders>
              <w:top w:val="single" w:sz="4" w:space="0" w:color="auto"/>
              <w:left w:val="single" w:sz="4" w:space="0" w:color="auto"/>
              <w:bottom w:val="single" w:sz="4" w:space="0" w:color="auto"/>
              <w:right w:val="single" w:sz="4" w:space="0" w:color="auto"/>
            </w:tcBorders>
          </w:tcPr>
          <w:p w14:paraId="72FD78D5" w14:textId="77777777" w:rsidR="00544C3C" w:rsidRPr="009B732D" w:rsidRDefault="00544C3C" w:rsidP="00AA1059">
            <w:pPr>
              <w:jc w:val="center"/>
              <w:rPr>
                <w:rFonts w:asciiTheme="minorHAnsi" w:hAnsiTheme="minorHAnsi" w:cs="Calibri"/>
                <w:bCs/>
                <w:szCs w:val="20"/>
              </w:rPr>
            </w:pPr>
            <w:r w:rsidRPr="009B732D">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011171C1"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15459BA8"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773E3C35"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57741AA5" w14:textId="77777777" w:rsidR="00544C3C" w:rsidRPr="006F2712"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1C2F00E0" w14:textId="496493BA" w:rsidR="00544C3C" w:rsidRPr="00960749" w:rsidRDefault="00FC3408" w:rsidP="00AA1059">
            <w:r>
              <w:t>Maryland WIC and USVI WIC</w:t>
            </w:r>
            <w:r w:rsidR="00544C3C" w:rsidRPr="00D32CB1">
              <w:t xml:space="preserve"> </w:t>
            </w:r>
            <w:proofErr w:type="gramStart"/>
            <w:r w:rsidR="00544C3C" w:rsidRPr="00D32CB1">
              <w:t>requires</w:t>
            </w:r>
            <w:proofErr w:type="gramEnd"/>
            <w:r w:rsidR="00544C3C" w:rsidRPr="00D32CB1">
              <w:t xml:space="preserve"> documentation of testing, including test results</w:t>
            </w:r>
            <w:r w:rsidR="00544C3C">
              <w:t xml:space="preserve">. If any component of the testing is not successful, </w:t>
            </w:r>
            <w:r w:rsidR="00544C3C" w:rsidRPr="00D32CB1">
              <w:t>a corrective action plan</w:t>
            </w:r>
            <w:r w:rsidR="00544C3C">
              <w:t xml:space="preserve"> shall be provided</w:t>
            </w:r>
            <w:r w:rsidR="007D2CE6">
              <w:t xml:space="preserve"> within five (5) business days</w:t>
            </w:r>
            <w:r w:rsidR="00976CA6">
              <w:t>.</w:t>
            </w:r>
          </w:p>
        </w:tc>
        <w:tc>
          <w:tcPr>
            <w:tcW w:w="1890" w:type="dxa"/>
            <w:tcBorders>
              <w:top w:val="single" w:sz="4" w:space="0" w:color="auto"/>
              <w:left w:val="single" w:sz="4" w:space="0" w:color="auto"/>
              <w:bottom w:val="single" w:sz="4" w:space="0" w:color="auto"/>
              <w:right w:val="single" w:sz="4" w:space="0" w:color="auto"/>
            </w:tcBorders>
          </w:tcPr>
          <w:p w14:paraId="524153C3" w14:textId="77777777" w:rsidR="00544C3C" w:rsidRPr="009B732D" w:rsidRDefault="00544C3C" w:rsidP="00AA1059">
            <w:pPr>
              <w:jc w:val="center"/>
              <w:rPr>
                <w:rFonts w:asciiTheme="minorHAnsi" w:hAnsiTheme="minorHAnsi" w:cs="Calibri"/>
                <w:bCs/>
                <w:szCs w:val="20"/>
              </w:rPr>
            </w:pPr>
            <w:r w:rsidRPr="009B732D">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2F373722"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744ADE47"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6A9F7000"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998A52E" w14:textId="77777777" w:rsidR="00544C3C" w:rsidRPr="007B12AA" w:rsidRDefault="00544C3C"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005AD27" w14:textId="322A2B95" w:rsidR="00544C3C" w:rsidRPr="007B12AA" w:rsidRDefault="00544C3C" w:rsidP="00AA1059">
            <w:pPr>
              <w:rPr>
                <w:b/>
              </w:rPr>
            </w:pPr>
            <w:r w:rsidRPr="007B12AA">
              <w:rPr>
                <w:rFonts w:cs="Calibri"/>
                <w:b/>
              </w:rPr>
              <w:t xml:space="preserve">Vulnerability Testing, to be conducted to </w:t>
            </w:r>
            <w:r w:rsidR="006B3342">
              <w:rPr>
                <w:rFonts w:cs="Calibri"/>
                <w:b/>
              </w:rPr>
              <w:t>WIC</w:t>
            </w:r>
            <w:r w:rsidRPr="007B12AA">
              <w:rPr>
                <w:rFonts w:cs="Calibri"/>
                <w:b/>
              </w:rPr>
              <w:t xml:space="preserve"> Agency Security Standard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4D08A08" w14:textId="77777777" w:rsidR="00544C3C" w:rsidRPr="009B732D" w:rsidRDefault="00544C3C" w:rsidP="00AA1059">
            <w:pPr>
              <w:jc w:val="center"/>
              <w:rPr>
                <w:rFonts w:asciiTheme="minorHAnsi" w:hAnsiTheme="minorHAnsi" w:cs="Calibri"/>
                <w:bCs/>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F4C3F14"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B1CCADE"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2CFD4BBF"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0198A98A" w14:textId="77777777" w:rsidR="00544C3C"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58ACB812" w14:textId="2F9C6F69" w:rsidR="00544C3C" w:rsidRDefault="00544C3C" w:rsidP="00AA1059">
            <w:r w:rsidRPr="00D32CB1">
              <w:t xml:space="preserve">Prior to moving to production and at a minimum of once per year during operations, the </w:t>
            </w:r>
            <w:r>
              <w:t>eWIC Processor</w:t>
            </w:r>
            <w:r w:rsidRPr="00D32CB1">
              <w:t xml:space="preserve"> will perform vulnerability testing (assessment) on the </w:t>
            </w:r>
            <w:r>
              <w:t>eWIC</w:t>
            </w:r>
            <w:r w:rsidRPr="00D32CB1">
              <w:t xml:space="preserve"> system.</w:t>
            </w:r>
            <w:r>
              <w:t xml:space="preserve"> </w:t>
            </w:r>
            <w:r w:rsidRPr="00D32CB1">
              <w:t>The vulnerability assessment will test the system to locate, diagnose</w:t>
            </w:r>
            <w:r>
              <w:t>,</w:t>
            </w:r>
            <w:r w:rsidRPr="00D32CB1">
              <w:t xml:space="preserve"> and correct areas of weakness that might make it susceptible in times of crisis, attack or destabilization.</w:t>
            </w:r>
            <w:r>
              <w:t xml:space="preserve"> </w:t>
            </w:r>
            <w:r w:rsidRPr="00D32CB1">
              <w:t xml:space="preserve">The </w:t>
            </w:r>
            <w:r>
              <w:t>eWIC Processor</w:t>
            </w:r>
            <w:r w:rsidRPr="00D32CB1">
              <w:t xml:space="preserve"> will provide </w:t>
            </w:r>
            <w:r w:rsidR="00FC3408">
              <w:t>Maryland WIC and USVI WIC</w:t>
            </w:r>
            <w:r w:rsidRPr="00D32CB1">
              <w:t xml:space="preserve"> with a summary report of the results of the vulnerability assessment and any corrective actions that need to be taken.</w:t>
            </w:r>
            <w:r>
              <w:t xml:space="preserve"> </w:t>
            </w:r>
            <w:r w:rsidRPr="00D32CB1">
              <w:t>In addition to the vulnerability testing conducted prior to system implementation and subsequently conducted once per year, additional vulnerability tests may be requested during the operations phase following major system changes or following a security breach.</w:t>
            </w:r>
          </w:p>
        </w:tc>
        <w:tc>
          <w:tcPr>
            <w:tcW w:w="1890" w:type="dxa"/>
            <w:tcBorders>
              <w:top w:val="single" w:sz="4" w:space="0" w:color="auto"/>
              <w:left w:val="single" w:sz="4" w:space="0" w:color="auto"/>
              <w:bottom w:val="single" w:sz="4" w:space="0" w:color="auto"/>
              <w:right w:val="single" w:sz="4" w:space="0" w:color="auto"/>
            </w:tcBorders>
          </w:tcPr>
          <w:p w14:paraId="751E796E" w14:textId="77777777" w:rsidR="00544C3C" w:rsidRPr="009B732D" w:rsidRDefault="00544C3C" w:rsidP="00AA1059">
            <w:pPr>
              <w:jc w:val="center"/>
              <w:rPr>
                <w:szCs w:val="20"/>
              </w:rPr>
            </w:pPr>
            <w:r w:rsidRPr="009B732D">
              <w:rPr>
                <w:szCs w:val="20"/>
              </w:rPr>
              <w:t>R</w:t>
            </w:r>
          </w:p>
        </w:tc>
        <w:tc>
          <w:tcPr>
            <w:tcW w:w="1260" w:type="dxa"/>
            <w:tcBorders>
              <w:top w:val="single" w:sz="4" w:space="0" w:color="auto"/>
              <w:left w:val="single" w:sz="4" w:space="0" w:color="auto"/>
              <w:bottom w:val="single" w:sz="4" w:space="0" w:color="auto"/>
              <w:right w:val="single" w:sz="4" w:space="0" w:color="auto"/>
            </w:tcBorders>
          </w:tcPr>
          <w:p w14:paraId="2D257609" w14:textId="77777777" w:rsidR="00544C3C" w:rsidRDefault="00544C3C" w:rsidP="00AA1059"/>
        </w:tc>
        <w:tc>
          <w:tcPr>
            <w:tcW w:w="3060" w:type="dxa"/>
            <w:tcBorders>
              <w:top w:val="single" w:sz="4" w:space="0" w:color="auto"/>
              <w:left w:val="single" w:sz="4" w:space="0" w:color="auto"/>
              <w:bottom w:val="single" w:sz="4" w:space="0" w:color="auto"/>
              <w:right w:val="single" w:sz="4" w:space="0" w:color="auto"/>
            </w:tcBorders>
          </w:tcPr>
          <w:p w14:paraId="112E0187" w14:textId="77777777" w:rsidR="00544C3C" w:rsidRDefault="00544C3C" w:rsidP="00AA1059"/>
        </w:tc>
      </w:tr>
      <w:tr w:rsidR="00544C3C" w:rsidRPr="00024860" w14:paraId="0742B8B3"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0C4F9E9B" w14:textId="77777777" w:rsidR="00544C3C" w:rsidRPr="00E02CE1"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658446F8" w14:textId="620D22EE" w:rsidR="00544C3C" w:rsidRDefault="150F608C" w:rsidP="00AA1059">
            <w:r>
              <w:t xml:space="preserve">The eWIC Processor shall provide </w:t>
            </w:r>
            <w:r w:rsidR="00FC3408">
              <w:t>Maryland WIC and USVI WIC</w:t>
            </w:r>
            <w:r>
              <w:t xml:space="preserve"> with access to a test environment for the duration of the system life cycle. The eWIC Processor and </w:t>
            </w:r>
            <w:r w:rsidR="00FC3408">
              <w:t>Maryland WIC and USVI WIC</w:t>
            </w:r>
            <w:r>
              <w:t xml:space="preserve"> Program</w:t>
            </w:r>
            <w:r w:rsidR="0000287A">
              <w:t>s</w:t>
            </w:r>
            <w:r>
              <w:t xml:space="preserve"> will agree on a delivery date for the test environment; the delivery date will be included in the approved project schedule.  The test environment database shall be refreshed with production environment data upon request by </w:t>
            </w:r>
            <w:r w:rsidR="00FC3408">
              <w:t>Maryland WIC and USVI WIC</w:t>
            </w:r>
            <w:r>
              <w:t xml:space="preserve">.  A minimum of one (1) stand-beside device shall be supplied by the eWIC Processor to support ongoing testing activities for the life of the project. The eWIC Processor </w:t>
            </w:r>
            <w:proofErr w:type="gramStart"/>
            <w:r>
              <w:t>shall</w:t>
            </w:r>
            <w:proofErr w:type="gramEnd"/>
            <w:r>
              <w:t xml:space="preserve"> also provide card numbers/PANs for use in the test environment.</w:t>
            </w:r>
          </w:p>
        </w:tc>
        <w:tc>
          <w:tcPr>
            <w:tcW w:w="1890" w:type="dxa"/>
            <w:tcBorders>
              <w:top w:val="single" w:sz="4" w:space="0" w:color="auto"/>
              <w:left w:val="single" w:sz="4" w:space="0" w:color="auto"/>
              <w:bottom w:val="single" w:sz="4" w:space="0" w:color="auto"/>
              <w:right w:val="single" w:sz="4" w:space="0" w:color="auto"/>
            </w:tcBorders>
          </w:tcPr>
          <w:p w14:paraId="1EA38DCF" w14:textId="77777777" w:rsidR="00544C3C" w:rsidRPr="009B732D" w:rsidRDefault="00544C3C" w:rsidP="00AA1059">
            <w:pPr>
              <w:pStyle w:val="ListParagraph"/>
              <w:ind w:hanging="647"/>
              <w:jc w:val="center"/>
              <w:rPr>
                <w:rFonts w:asciiTheme="minorHAnsi" w:hAnsiTheme="minorHAnsi" w:cs="Calibri"/>
                <w:bCs/>
                <w:szCs w:val="20"/>
              </w:rPr>
            </w:pPr>
            <w:r w:rsidRPr="009B732D">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0383FF64" w14:textId="77777777" w:rsidR="00544C3C" w:rsidRPr="005C2556" w:rsidRDefault="00544C3C" w:rsidP="00AA1059">
            <w:pPr>
              <w:pStyle w:val="ListParagraph"/>
              <w:rPr>
                <w:rFonts w:asciiTheme="minorHAnsi" w:hAnsiTheme="minorHAnsi" w:cs="Calibri"/>
                <w:bCs/>
                <w:sz w:val="24"/>
                <w:szCs w:val="20"/>
              </w:rPr>
            </w:pPr>
          </w:p>
        </w:tc>
        <w:tc>
          <w:tcPr>
            <w:tcW w:w="3060" w:type="dxa"/>
            <w:tcBorders>
              <w:top w:val="single" w:sz="4" w:space="0" w:color="auto"/>
              <w:left w:val="single" w:sz="4" w:space="0" w:color="auto"/>
              <w:bottom w:val="single" w:sz="4" w:space="0" w:color="auto"/>
              <w:right w:val="single" w:sz="4" w:space="0" w:color="auto"/>
            </w:tcBorders>
          </w:tcPr>
          <w:p w14:paraId="79E953DA" w14:textId="77777777" w:rsidR="00544C3C" w:rsidRPr="005C2556" w:rsidRDefault="00544C3C" w:rsidP="00AA1059">
            <w:pPr>
              <w:pStyle w:val="ListParagraph"/>
              <w:rPr>
                <w:rFonts w:asciiTheme="minorHAnsi" w:hAnsiTheme="minorHAnsi" w:cs="Calibri"/>
                <w:bCs/>
                <w:sz w:val="24"/>
                <w:szCs w:val="20"/>
              </w:rPr>
            </w:pPr>
          </w:p>
        </w:tc>
      </w:tr>
      <w:tr w:rsidR="00544C3C" w:rsidRPr="00024860" w14:paraId="5A7CFF3A" w14:textId="77777777" w:rsidTr="00CC7CCC">
        <w:trPr>
          <w:cantSplit/>
          <w:trHeight w:val="2411"/>
          <w:tblHeader/>
        </w:trPr>
        <w:tc>
          <w:tcPr>
            <w:tcW w:w="1080" w:type="dxa"/>
            <w:tcBorders>
              <w:top w:val="single" w:sz="4" w:space="0" w:color="auto"/>
              <w:left w:val="single" w:sz="4" w:space="0" w:color="auto"/>
              <w:bottom w:val="single" w:sz="4" w:space="0" w:color="auto"/>
              <w:right w:val="single" w:sz="4" w:space="0" w:color="auto"/>
            </w:tcBorders>
          </w:tcPr>
          <w:p w14:paraId="25B47116" w14:textId="77777777" w:rsidR="00544C3C"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16632C77" w14:textId="35543E3C" w:rsidR="00544C3C" w:rsidRDefault="150F608C" w:rsidP="00AA1059">
            <w:r>
              <w:t>The eWIC Processor shall provide</w:t>
            </w:r>
            <w:r w:rsidR="00FC3408">
              <w:t xml:space="preserve"> Maryland WIC and USVI WIC</w:t>
            </w:r>
            <w:r>
              <w:t xml:space="preserve"> with access to a training environment that is connected to an MIS training environment for the duration of the system life cycle. The eWIC Processor and </w:t>
            </w:r>
            <w:r w:rsidR="00FC3408">
              <w:t>Maryland WIC and USVI WIC</w:t>
            </w:r>
            <w:r>
              <w:t xml:space="preserve"> Program</w:t>
            </w:r>
            <w:r w:rsidR="007C6D0B">
              <w:t>s</w:t>
            </w:r>
            <w:r>
              <w:t xml:space="preserve"> will agree on a delivery date for the training environment; the delivery date will be included in the approved project schedule.  The training environment database shall be refreshed with production environment data upon request by </w:t>
            </w:r>
            <w:r w:rsidR="00FC3408">
              <w:t>Maryland WIC and USVI WIC</w:t>
            </w:r>
            <w:r>
              <w:t xml:space="preserve">. </w:t>
            </w:r>
            <w:r w:rsidR="00FC3408">
              <w:t>Maryland WIC and USVI WIC</w:t>
            </w:r>
            <w:r>
              <w:t xml:space="preserve"> may require one (1) stand-beside device configured for the training environment to support training staff for the life of the project. The eWIC Processor </w:t>
            </w:r>
            <w:proofErr w:type="gramStart"/>
            <w:r>
              <w:t>shall</w:t>
            </w:r>
            <w:proofErr w:type="gramEnd"/>
            <w:r>
              <w:t xml:space="preserve"> also provide card numbers/PANs for use in the training environment.</w:t>
            </w:r>
          </w:p>
        </w:tc>
        <w:tc>
          <w:tcPr>
            <w:tcW w:w="1890" w:type="dxa"/>
            <w:tcBorders>
              <w:top w:val="single" w:sz="4" w:space="0" w:color="auto"/>
              <w:left w:val="single" w:sz="4" w:space="0" w:color="auto"/>
              <w:bottom w:val="single" w:sz="4" w:space="0" w:color="auto"/>
              <w:right w:val="single" w:sz="4" w:space="0" w:color="auto"/>
            </w:tcBorders>
          </w:tcPr>
          <w:p w14:paraId="75AD920A" w14:textId="77777777" w:rsidR="00544C3C" w:rsidRPr="009B732D" w:rsidRDefault="00544C3C" w:rsidP="00AA1059">
            <w:pPr>
              <w:jc w:val="center"/>
              <w:rPr>
                <w:rFonts w:asciiTheme="minorHAnsi" w:hAnsiTheme="minorHAnsi" w:cs="Calibri"/>
                <w:bCs/>
                <w:szCs w:val="20"/>
              </w:rPr>
            </w:pPr>
            <w:r w:rsidRPr="009B732D">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1EC88E68"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0F0C0087" w14:textId="77777777" w:rsidR="00544C3C" w:rsidRDefault="00544C3C" w:rsidP="00AA1059">
            <w:pPr>
              <w:rPr>
                <w:rFonts w:asciiTheme="minorHAnsi" w:hAnsiTheme="minorHAnsi" w:cs="Calibri"/>
                <w:b/>
                <w:bCs/>
                <w:color w:val="FFFFFF" w:themeColor="background1"/>
                <w:sz w:val="24"/>
                <w:szCs w:val="20"/>
              </w:rPr>
            </w:pPr>
          </w:p>
        </w:tc>
      </w:tr>
      <w:tr w:rsidR="00544C3C" w:rsidRPr="00024860" w14:paraId="21FEC5AE" w14:textId="77777777" w:rsidTr="33F55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blHeader/>
        </w:trPr>
        <w:tc>
          <w:tcPr>
            <w:tcW w:w="1080" w:type="dxa"/>
            <w:tcBorders>
              <w:top w:val="single" w:sz="4" w:space="0" w:color="auto"/>
              <w:left w:val="single" w:sz="4" w:space="0" w:color="auto"/>
              <w:bottom w:val="single" w:sz="4" w:space="0" w:color="auto"/>
              <w:right w:val="single" w:sz="4" w:space="0" w:color="auto"/>
            </w:tcBorders>
          </w:tcPr>
          <w:p w14:paraId="08583927" w14:textId="77777777" w:rsidR="00544C3C" w:rsidRDefault="00544C3C" w:rsidP="00AA1059">
            <w:pPr>
              <w:pStyle w:val="Heading3"/>
              <w:ind w:left="900" w:hanging="900"/>
            </w:pPr>
          </w:p>
        </w:tc>
        <w:tc>
          <w:tcPr>
            <w:tcW w:w="6840" w:type="dxa"/>
            <w:tcBorders>
              <w:top w:val="single" w:sz="4" w:space="0" w:color="auto"/>
              <w:left w:val="single" w:sz="4" w:space="0" w:color="auto"/>
              <w:bottom w:val="single" w:sz="4" w:space="0" w:color="auto"/>
              <w:right w:val="single" w:sz="4" w:space="0" w:color="auto"/>
            </w:tcBorders>
          </w:tcPr>
          <w:p w14:paraId="3B9541EB" w14:textId="77777777" w:rsidR="00544C3C" w:rsidRPr="00D32CB1" w:rsidRDefault="00544C3C" w:rsidP="00AA1059">
            <w:r>
              <w:t>T</w:t>
            </w:r>
            <w:r w:rsidRPr="00D32CB1">
              <w:t xml:space="preserve">he </w:t>
            </w:r>
            <w:r>
              <w:t>eWIC Processor</w:t>
            </w:r>
            <w:r w:rsidRPr="00D32CB1">
              <w:t xml:space="preserve"> shall provide a separate environment for vendor certifications.</w:t>
            </w:r>
          </w:p>
        </w:tc>
        <w:tc>
          <w:tcPr>
            <w:tcW w:w="1890" w:type="dxa"/>
            <w:tcBorders>
              <w:top w:val="single" w:sz="4" w:space="0" w:color="auto"/>
              <w:left w:val="single" w:sz="4" w:space="0" w:color="auto"/>
              <w:bottom w:val="single" w:sz="4" w:space="0" w:color="auto"/>
              <w:right w:val="single" w:sz="4" w:space="0" w:color="auto"/>
            </w:tcBorders>
          </w:tcPr>
          <w:p w14:paraId="680EA96A" w14:textId="77777777" w:rsidR="00544C3C" w:rsidRPr="009B732D" w:rsidRDefault="00544C3C" w:rsidP="00AA1059">
            <w:pPr>
              <w:jc w:val="center"/>
              <w:rPr>
                <w:rFonts w:asciiTheme="minorHAnsi" w:hAnsiTheme="minorHAnsi" w:cs="Calibri"/>
                <w:bCs/>
                <w:szCs w:val="20"/>
              </w:rPr>
            </w:pPr>
            <w:r w:rsidRPr="009B732D">
              <w:rPr>
                <w:rFonts w:asciiTheme="minorHAnsi" w:hAnsiTheme="minorHAnsi" w:cs="Calibri"/>
                <w:bCs/>
                <w:szCs w:val="20"/>
              </w:rPr>
              <w:t>R</w:t>
            </w:r>
          </w:p>
        </w:tc>
        <w:tc>
          <w:tcPr>
            <w:tcW w:w="1260" w:type="dxa"/>
            <w:tcBorders>
              <w:top w:val="single" w:sz="4" w:space="0" w:color="auto"/>
              <w:left w:val="single" w:sz="4" w:space="0" w:color="auto"/>
              <w:bottom w:val="single" w:sz="4" w:space="0" w:color="auto"/>
              <w:right w:val="single" w:sz="4" w:space="0" w:color="auto"/>
            </w:tcBorders>
          </w:tcPr>
          <w:p w14:paraId="15862792" w14:textId="77777777" w:rsidR="00544C3C" w:rsidRDefault="00544C3C" w:rsidP="00AA1059">
            <w:pPr>
              <w:rPr>
                <w:rFonts w:asciiTheme="minorHAnsi" w:hAnsiTheme="minorHAnsi" w:cs="Calibri"/>
                <w:b/>
                <w:bCs/>
                <w:color w:val="FFFFFF" w:themeColor="background1"/>
                <w:sz w:val="24"/>
                <w:szCs w:val="20"/>
              </w:rPr>
            </w:pPr>
          </w:p>
        </w:tc>
        <w:tc>
          <w:tcPr>
            <w:tcW w:w="3060" w:type="dxa"/>
            <w:tcBorders>
              <w:top w:val="single" w:sz="4" w:space="0" w:color="auto"/>
              <w:left w:val="single" w:sz="4" w:space="0" w:color="auto"/>
              <w:bottom w:val="single" w:sz="4" w:space="0" w:color="auto"/>
              <w:right w:val="single" w:sz="4" w:space="0" w:color="auto"/>
            </w:tcBorders>
          </w:tcPr>
          <w:p w14:paraId="56A8BA45" w14:textId="77777777" w:rsidR="00544C3C" w:rsidRDefault="00544C3C" w:rsidP="00AA1059">
            <w:pPr>
              <w:rPr>
                <w:rFonts w:asciiTheme="minorHAnsi" w:hAnsiTheme="minorHAnsi" w:cs="Calibri"/>
                <w:b/>
                <w:bCs/>
                <w:color w:val="FFFFFF" w:themeColor="background1"/>
                <w:sz w:val="24"/>
                <w:szCs w:val="20"/>
              </w:rPr>
            </w:pPr>
          </w:p>
        </w:tc>
      </w:tr>
    </w:tbl>
    <w:p w14:paraId="07ABE1A3" w14:textId="77777777" w:rsidR="00B4489C" w:rsidRDefault="00B4489C" w:rsidP="00AA1059"/>
    <w:tbl>
      <w:tblPr>
        <w:tblW w:w="14130" w:type="dxa"/>
        <w:tblInd w:w="-635" w:type="dxa"/>
        <w:tblLayout w:type="fixed"/>
        <w:tblLook w:val="04A0" w:firstRow="1" w:lastRow="0" w:firstColumn="1" w:lastColumn="0" w:noHBand="0" w:noVBand="1"/>
      </w:tblPr>
      <w:tblGrid>
        <w:gridCol w:w="1080"/>
        <w:gridCol w:w="6840"/>
        <w:gridCol w:w="1890"/>
        <w:gridCol w:w="1350"/>
        <w:gridCol w:w="2970"/>
      </w:tblGrid>
      <w:tr w:rsidR="00E16388" w:rsidRPr="00024860" w14:paraId="47280C7F" w14:textId="77777777" w:rsidTr="003638DC">
        <w:trPr>
          <w:cantSplit/>
          <w:tblHeader/>
        </w:trPr>
        <w:tc>
          <w:tcPr>
            <w:tcW w:w="1080" w:type="dxa"/>
            <w:tcBorders>
              <w:top w:val="single" w:sz="4" w:space="0" w:color="auto"/>
              <w:left w:val="single" w:sz="4" w:space="0" w:color="auto"/>
              <w:bottom w:val="single" w:sz="4" w:space="0" w:color="auto"/>
              <w:right w:val="single" w:sz="4" w:space="0" w:color="auto"/>
            </w:tcBorders>
            <w:shd w:val="clear" w:color="auto" w:fill="1F3864" w:themeFill="accent5" w:themeFillShade="80"/>
          </w:tcPr>
          <w:p w14:paraId="67FBE6C2" w14:textId="77777777" w:rsidR="00022EE2" w:rsidRPr="00B07957" w:rsidRDefault="00022EE2" w:rsidP="00AA1059">
            <w:pPr>
              <w:rPr>
                <w:rFonts w:eastAsiaTheme="majorEastAsia"/>
                <w:b/>
              </w:rPr>
            </w:pPr>
            <w:r w:rsidRPr="00B07957">
              <w:rPr>
                <w:rFonts w:eastAsiaTheme="majorEastAsia"/>
                <w:b/>
                <w:sz w:val="24"/>
              </w:rPr>
              <w:t>Req. #</w:t>
            </w:r>
          </w:p>
        </w:tc>
        <w:tc>
          <w:tcPr>
            <w:tcW w:w="6840" w:type="dxa"/>
            <w:tcBorders>
              <w:top w:val="single" w:sz="4" w:space="0" w:color="auto"/>
              <w:left w:val="single" w:sz="4" w:space="0" w:color="auto"/>
              <w:bottom w:val="single" w:sz="4" w:space="0" w:color="auto"/>
              <w:right w:val="single" w:sz="4" w:space="0" w:color="auto"/>
            </w:tcBorders>
            <w:shd w:val="clear" w:color="auto" w:fill="1F3864" w:themeFill="accent5" w:themeFillShade="80"/>
          </w:tcPr>
          <w:p w14:paraId="45D07EFB" w14:textId="77777777" w:rsidR="00022EE2" w:rsidRDefault="00022EE2" w:rsidP="00AA1059">
            <w:pPr>
              <w:rPr>
                <w:rFonts w:cstheme="minorHAnsi"/>
                <w:bCs/>
              </w:rPr>
            </w:pPr>
            <w:r w:rsidRPr="00627EFD">
              <w:rPr>
                <w:rFonts w:asciiTheme="minorHAnsi" w:hAnsiTheme="minorHAnsi" w:cs="Calibri"/>
                <w:b/>
                <w:bCs/>
                <w:color w:val="FFFFFF" w:themeColor="background1"/>
                <w:sz w:val="24"/>
                <w:szCs w:val="20"/>
              </w:rPr>
              <w:t>Function/Service</w:t>
            </w:r>
          </w:p>
        </w:tc>
        <w:tc>
          <w:tcPr>
            <w:tcW w:w="189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6AA43707" w14:textId="1B46E4F6" w:rsidR="00022EE2" w:rsidRDefault="00022EE2" w:rsidP="00AA1059">
            <w:pPr>
              <w:rPr>
                <w:rFonts w:asciiTheme="minorHAnsi" w:hAnsiTheme="minorHAnsi" w:cs="Calibri"/>
                <w:b/>
                <w:bCs/>
                <w:color w:val="FFFFFF" w:themeColor="background1"/>
                <w:sz w:val="24"/>
                <w:szCs w:val="20"/>
              </w:rPr>
            </w:pPr>
            <w:proofErr w:type="spellStart"/>
            <w:r w:rsidRPr="00627EFD">
              <w:rPr>
                <w:rFonts w:asciiTheme="minorHAnsi" w:hAnsiTheme="minorHAnsi" w:cs="Calibri"/>
                <w:b/>
                <w:bCs/>
                <w:color w:val="FFFFFF" w:themeColor="background1"/>
                <w:sz w:val="24"/>
                <w:szCs w:val="20"/>
              </w:rPr>
              <w:t>Req’d</w:t>
            </w:r>
            <w:proofErr w:type="spellEnd"/>
            <w:r w:rsidRPr="00627EFD">
              <w:rPr>
                <w:rFonts w:asciiTheme="minorHAnsi" w:hAnsiTheme="minorHAnsi" w:cs="Calibri"/>
                <w:bCs/>
                <w:color w:val="FFFFFF" w:themeColor="background1"/>
                <w:sz w:val="24"/>
                <w:szCs w:val="20"/>
              </w:rPr>
              <w:t xml:space="preserve"> (R)</w:t>
            </w:r>
            <w:r w:rsidR="003638DC">
              <w:rPr>
                <w:rFonts w:asciiTheme="minorHAnsi" w:hAnsiTheme="minorHAnsi" w:cs="Calibri"/>
                <w:bCs/>
                <w:color w:val="FFFFFF" w:themeColor="background1"/>
                <w:sz w:val="24"/>
                <w:szCs w:val="20"/>
              </w:rPr>
              <w:t>;</w:t>
            </w:r>
            <w:r>
              <w:rPr>
                <w:rFonts w:asciiTheme="minorHAnsi" w:hAnsiTheme="minorHAnsi" w:cs="Calibri"/>
                <w:bCs/>
                <w:color w:val="FFFFFF" w:themeColor="background1"/>
                <w:sz w:val="24"/>
                <w:szCs w:val="20"/>
              </w:rPr>
              <w:t xml:space="preserve"> </w:t>
            </w:r>
            <w:proofErr w:type="spellStart"/>
            <w:r>
              <w:rPr>
                <w:rFonts w:asciiTheme="minorHAnsi" w:hAnsiTheme="minorHAnsi" w:cs="Calibri"/>
                <w:b/>
                <w:bCs/>
                <w:color w:val="FFFFFF" w:themeColor="background1"/>
                <w:sz w:val="24"/>
                <w:szCs w:val="20"/>
              </w:rPr>
              <w:t>Pref’d</w:t>
            </w:r>
            <w:proofErr w:type="spellEnd"/>
            <w:r>
              <w:rPr>
                <w:rFonts w:asciiTheme="minorHAnsi" w:hAnsiTheme="minorHAnsi" w:cs="Calibri"/>
                <w:b/>
                <w:bCs/>
                <w:color w:val="FFFFFF" w:themeColor="background1"/>
                <w:sz w:val="24"/>
                <w:szCs w:val="20"/>
              </w:rPr>
              <w:t xml:space="preserve"> </w:t>
            </w:r>
            <w:r w:rsidRPr="00E15C46">
              <w:rPr>
                <w:rFonts w:asciiTheme="minorHAnsi" w:hAnsiTheme="minorHAnsi" w:cs="Calibri"/>
                <w:bCs/>
                <w:color w:val="FFFFFF" w:themeColor="background1"/>
                <w:sz w:val="24"/>
                <w:szCs w:val="20"/>
              </w:rPr>
              <w:t>(P</w:t>
            </w:r>
            <w:proofErr w:type="gramStart"/>
            <w:r w:rsidRPr="00E15C46">
              <w:rPr>
                <w:rFonts w:asciiTheme="minorHAnsi" w:hAnsiTheme="minorHAnsi" w:cs="Calibri"/>
                <w:bCs/>
                <w:color w:val="FFFFFF" w:themeColor="background1"/>
                <w:sz w:val="24"/>
                <w:szCs w:val="20"/>
              </w:rPr>
              <w:t>)</w:t>
            </w:r>
            <w:r w:rsidR="003638DC">
              <w:rPr>
                <w:rFonts w:asciiTheme="minorHAnsi" w:hAnsiTheme="minorHAnsi" w:cs="Calibri"/>
                <w:bCs/>
                <w:color w:val="FFFFFF" w:themeColor="background1"/>
                <w:sz w:val="24"/>
                <w:szCs w:val="20"/>
              </w:rPr>
              <w:t>;</w:t>
            </w:r>
            <w:r>
              <w:rPr>
                <w:rFonts w:asciiTheme="minorHAnsi" w:hAnsiTheme="minorHAnsi" w:cs="Calibri"/>
                <w:b/>
                <w:bCs/>
                <w:color w:val="FFFFFF" w:themeColor="background1"/>
                <w:sz w:val="24"/>
                <w:szCs w:val="20"/>
              </w:rPr>
              <w:t xml:space="preserve"> </w:t>
            </w:r>
            <w:r w:rsidR="00055EDF">
              <w:rPr>
                <w:rFonts w:asciiTheme="minorHAnsi" w:hAnsiTheme="minorHAnsi" w:cs="Calibri"/>
                <w:bCs/>
                <w:color w:val="FFFFFF" w:themeColor="background1"/>
                <w:sz w:val="24"/>
                <w:szCs w:val="20"/>
              </w:rPr>
              <w:t xml:space="preserve"> </w:t>
            </w:r>
            <w:proofErr w:type="spellStart"/>
            <w:r w:rsidR="00055EDF">
              <w:rPr>
                <w:rFonts w:asciiTheme="minorHAnsi" w:hAnsiTheme="minorHAnsi" w:cs="Calibri"/>
                <w:bCs/>
                <w:color w:val="FFFFFF" w:themeColor="background1"/>
                <w:sz w:val="24"/>
                <w:szCs w:val="20"/>
              </w:rPr>
              <w:t>Req’d</w:t>
            </w:r>
            <w:proofErr w:type="spellEnd"/>
            <w:proofErr w:type="gramEnd"/>
            <w:r w:rsidR="00055EDF">
              <w:rPr>
                <w:rFonts w:asciiTheme="minorHAnsi" w:hAnsiTheme="minorHAnsi" w:cs="Calibri"/>
                <w:bCs/>
                <w:color w:val="FFFFFF" w:themeColor="background1"/>
                <w:sz w:val="24"/>
                <w:szCs w:val="20"/>
              </w:rPr>
              <w:t xml:space="preserve"> Priced Sep. (RPS)</w:t>
            </w:r>
          </w:p>
        </w:tc>
        <w:tc>
          <w:tcPr>
            <w:tcW w:w="1350" w:type="dxa"/>
            <w:tcBorders>
              <w:top w:val="single" w:sz="4" w:space="0" w:color="auto"/>
              <w:left w:val="single" w:sz="4" w:space="0" w:color="auto"/>
              <w:bottom w:val="single" w:sz="4" w:space="0" w:color="auto"/>
              <w:right w:val="single" w:sz="4" w:space="0" w:color="auto"/>
            </w:tcBorders>
            <w:shd w:val="clear" w:color="auto" w:fill="1F3864" w:themeFill="accent5" w:themeFillShade="80"/>
          </w:tcPr>
          <w:p w14:paraId="38DFEB33" w14:textId="77777777" w:rsidR="00022EE2" w:rsidRDefault="00022EE2" w:rsidP="00AA1059">
            <w:pPr>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 xml:space="preserve">Bidder Complies: </w:t>
            </w:r>
            <w:r w:rsidRPr="00627EFD">
              <w:rPr>
                <w:rFonts w:asciiTheme="minorHAnsi" w:hAnsiTheme="minorHAnsi" w:cs="Calibri"/>
                <w:bCs/>
                <w:i/>
                <w:color w:val="FFFFFF" w:themeColor="background1"/>
                <w:sz w:val="24"/>
                <w:szCs w:val="20"/>
              </w:rPr>
              <w:t>Y/N/Will Develop</w:t>
            </w:r>
          </w:p>
        </w:tc>
        <w:tc>
          <w:tcPr>
            <w:tcW w:w="297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014ECD56" w14:textId="77777777" w:rsidR="00022EE2" w:rsidRPr="00627EFD" w:rsidRDefault="00022EE2" w:rsidP="00AA1059">
            <w:pPr>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Comment</w:t>
            </w:r>
          </w:p>
        </w:tc>
      </w:tr>
      <w:tr w:rsidR="004B7343" w:rsidRPr="00024860" w14:paraId="3FBE8208" w14:textId="77777777" w:rsidTr="003638DC">
        <w:trPr>
          <w:cantSplit/>
          <w:tblHeader/>
        </w:trPr>
        <w:tc>
          <w:tcPr>
            <w:tcW w:w="7920" w:type="dxa"/>
            <w:gridSpan w:val="2"/>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457FE83" w14:textId="698DBAC4" w:rsidR="00A6063A" w:rsidRPr="00024860" w:rsidRDefault="00A6063A" w:rsidP="00AA1059">
            <w:pPr>
              <w:pStyle w:val="Heading1"/>
              <w:rPr>
                <w:rFonts w:cstheme="minorHAnsi"/>
                <w:bCs/>
              </w:rPr>
            </w:pPr>
            <w:bookmarkStart w:id="45" w:name="_Toc51346289"/>
            <w:r>
              <w:rPr>
                <w:rFonts w:cstheme="minorHAnsi"/>
                <w:bCs/>
              </w:rPr>
              <w:t>Documentation</w:t>
            </w:r>
            <w:bookmarkEnd w:id="45"/>
          </w:p>
        </w:tc>
        <w:tc>
          <w:tcPr>
            <w:tcW w:w="189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ECB9DB1" w14:textId="77777777" w:rsidR="00A6063A" w:rsidRPr="006E5AB5" w:rsidRDefault="00A6063A" w:rsidP="00AA1059">
            <w:pPr>
              <w:pStyle w:val="Heading1"/>
              <w:numPr>
                <w:ilvl w:val="0"/>
                <w:numId w:val="0"/>
              </w:numPr>
              <w:rPr>
                <w:rFonts w:cstheme="minorHAnsi"/>
                <w:b w:val="0"/>
                <w:bCs/>
                <w:sz w:val="22"/>
              </w:rPr>
            </w:pPr>
          </w:p>
        </w:tc>
        <w:tc>
          <w:tcPr>
            <w:tcW w:w="135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346D4852" w14:textId="77777777" w:rsidR="00A6063A" w:rsidRPr="006E5AB5" w:rsidRDefault="00A6063A" w:rsidP="00AA1059">
            <w:pPr>
              <w:pStyle w:val="Heading1"/>
              <w:numPr>
                <w:ilvl w:val="0"/>
                <w:numId w:val="0"/>
              </w:numPr>
              <w:rPr>
                <w:rFonts w:cstheme="minorHAnsi"/>
                <w:b w:val="0"/>
                <w:bCs/>
                <w:sz w:val="22"/>
              </w:rPr>
            </w:pPr>
          </w:p>
        </w:tc>
        <w:tc>
          <w:tcPr>
            <w:tcW w:w="297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F7C5465" w14:textId="77777777" w:rsidR="00A6063A" w:rsidRPr="006E5AB5" w:rsidRDefault="00A6063A" w:rsidP="00AA1059">
            <w:pPr>
              <w:pStyle w:val="Heading1"/>
              <w:numPr>
                <w:ilvl w:val="0"/>
                <w:numId w:val="0"/>
              </w:numPr>
              <w:rPr>
                <w:rFonts w:cstheme="minorHAnsi"/>
                <w:b w:val="0"/>
                <w:bCs/>
                <w:sz w:val="22"/>
              </w:rPr>
            </w:pPr>
          </w:p>
        </w:tc>
      </w:tr>
      <w:tr w:rsidR="00E16388" w:rsidRPr="00D728BC" w14:paraId="7225F87C"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A8F307F" w14:textId="77777777" w:rsidR="00022EE2" w:rsidRPr="00EE13E1"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2442578" w14:textId="77777777" w:rsidR="00022EE2" w:rsidRPr="00EE13E1" w:rsidRDefault="00022EE2" w:rsidP="00AA1059">
            <w:pPr>
              <w:rPr>
                <w:rFonts w:asciiTheme="minorHAnsi" w:hAnsiTheme="minorHAnsi" w:cstheme="minorHAnsi"/>
                <w:b/>
                <w:bCs/>
                <w:szCs w:val="20"/>
              </w:rPr>
            </w:pPr>
            <w:r w:rsidRPr="00EE13E1">
              <w:rPr>
                <w:rFonts w:asciiTheme="minorHAnsi" w:hAnsiTheme="minorHAnsi" w:cstheme="minorHAnsi"/>
                <w:b/>
                <w:bCs/>
                <w:szCs w:val="20"/>
              </w:rPr>
              <w:t xml:space="preserve">Project Management Plan </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B5E424F" w14:textId="77777777" w:rsidR="00022EE2" w:rsidRPr="007A7906" w:rsidRDefault="00022EE2" w:rsidP="00AA1059">
            <w:pPr>
              <w:pStyle w:val="Heading1"/>
              <w:numPr>
                <w:ilvl w:val="0"/>
                <w:numId w:val="0"/>
              </w:numPr>
              <w:rPr>
                <w:rFonts w:cstheme="minorHAnsi"/>
                <w:b w:val="0"/>
                <w:bCs/>
                <w:sz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A22C91B" w14:textId="77777777" w:rsidR="00022EE2" w:rsidRPr="007A7906" w:rsidRDefault="00022EE2" w:rsidP="00AA1059">
            <w:pPr>
              <w:pStyle w:val="Heading1"/>
              <w:numPr>
                <w:ilvl w:val="0"/>
                <w:numId w:val="0"/>
              </w:numPr>
              <w:rPr>
                <w:rFonts w:cstheme="minorHAnsi"/>
                <w:b w:val="0"/>
                <w:bCs/>
                <w:sz w:val="20"/>
              </w:rPr>
            </w:pPr>
          </w:p>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38A0D1D" w14:textId="77777777" w:rsidR="00022EE2" w:rsidRPr="007A7906" w:rsidRDefault="00022EE2" w:rsidP="00AA1059">
            <w:pPr>
              <w:pStyle w:val="Heading1"/>
              <w:numPr>
                <w:ilvl w:val="0"/>
                <w:numId w:val="0"/>
              </w:numPr>
              <w:rPr>
                <w:rFonts w:cstheme="minorHAnsi"/>
                <w:b w:val="0"/>
                <w:bCs/>
                <w:sz w:val="20"/>
              </w:rPr>
            </w:pPr>
          </w:p>
        </w:tc>
      </w:tr>
      <w:tr w:rsidR="008453CF" w:rsidRPr="00D728BC" w14:paraId="51017CDD"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35BA9CEA"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53229E30" w14:textId="77777777" w:rsidR="00022EE2" w:rsidRPr="00EE13E1" w:rsidRDefault="00022EE2" w:rsidP="00AA1059">
            <w:pPr>
              <w:keepNext/>
              <w:rPr>
                <w:rFonts w:asciiTheme="minorHAnsi" w:hAnsiTheme="minorHAnsi" w:cstheme="minorHAnsi"/>
                <w:szCs w:val="20"/>
              </w:rPr>
            </w:pPr>
            <w:r>
              <w:rPr>
                <w:rFonts w:asciiTheme="minorHAnsi" w:hAnsiTheme="minorHAnsi" w:cstheme="minorHAnsi"/>
                <w:szCs w:val="20"/>
              </w:rPr>
              <w:t xml:space="preserve">The eWIC Processor </w:t>
            </w:r>
            <w:r w:rsidRPr="00EE13E1">
              <w:rPr>
                <w:rFonts w:asciiTheme="minorHAnsi" w:hAnsiTheme="minorHAnsi" w:cstheme="minorHAnsi"/>
                <w:szCs w:val="20"/>
              </w:rPr>
              <w:t xml:space="preserve">will develop a comprehensive project management plan that describes how it intends to manage the project and illustrates how their plan will serve to accomplish the work and meet the eWIC project timeline. </w:t>
            </w:r>
          </w:p>
          <w:p w14:paraId="721B87D4" w14:textId="77777777" w:rsidR="00022EE2" w:rsidRPr="00EE13E1" w:rsidRDefault="00022EE2" w:rsidP="00AA1059">
            <w:pPr>
              <w:keepNext/>
              <w:rPr>
                <w:rFonts w:asciiTheme="minorHAnsi" w:hAnsiTheme="minorHAnsi" w:cstheme="minorHAnsi"/>
                <w:szCs w:val="20"/>
              </w:rPr>
            </w:pPr>
            <w:r w:rsidRPr="00EE13E1">
              <w:rPr>
                <w:rFonts w:asciiTheme="minorHAnsi" w:hAnsiTheme="minorHAnsi" w:cstheme="minorHAnsi"/>
                <w:szCs w:val="20"/>
              </w:rPr>
              <w:t>The project management plan will include a detailed description of the project management approach</w:t>
            </w:r>
            <w:r>
              <w:rPr>
                <w:rFonts w:asciiTheme="minorHAnsi" w:hAnsiTheme="minorHAnsi" w:cstheme="minorHAnsi"/>
                <w:szCs w:val="20"/>
              </w:rPr>
              <w:t>,</w:t>
            </w:r>
            <w:r w:rsidRPr="00EE13E1">
              <w:rPr>
                <w:rFonts w:asciiTheme="minorHAnsi" w:hAnsiTheme="minorHAnsi" w:cstheme="minorHAnsi"/>
                <w:szCs w:val="20"/>
              </w:rPr>
              <w:t xml:space="preserve"> including the following sections:</w:t>
            </w:r>
          </w:p>
          <w:p w14:paraId="2536BB8A" w14:textId="73AA6C8B" w:rsidR="00022EE2" w:rsidRPr="00EE13E1" w:rsidRDefault="00022EE2" w:rsidP="00AA1059">
            <w:pPr>
              <w:pStyle w:val="ListParagraph"/>
              <w:keepNext/>
              <w:widowControl/>
              <w:numPr>
                <w:ilvl w:val="0"/>
                <w:numId w:val="10"/>
              </w:numPr>
              <w:ind w:left="720"/>
              <w:rPr>
                <w:rFonts w:cstheme="minorHAnsi"/>
              </w:rPr>
            </w:pPr>
            <w:r w:rsidRPr="00EE13E1">
              <w:rPr>
                <w:rFonts w:cstheme="minorHAnsi"/>
              </w:rPr>
              <w:t xml:space="preserve">Integration management (as it pertains to </w:t>
            </w:r>
            <w:r w:rsidR="00FC3408">
              <w:t>Maryland WIC and USVI WIC</w:t>
            </w:r>
            <w:r w:rsidRPr="00EE13E1">
              <w:rPr>
                <w:rFonts w:cstheme="minorHAnsi"/>
              </w:rPr>
              <w:t xml:space="preserve"> MIS and the eWIC system)</w:t>
            </w:r>
          </w:p>
          <w:p w14:paraId="3FC569C9" w14:textId="77777777" w:rsidR="00022EE2" w:rsidRPr="00EE13E1" w:rsidRDefault="00022EE2" w:rsidP="00AA1059">
            <w:pPr>
              <w:pStyle w:val="ListParagraph"/>
              <w:keepNext/>
              <w:widowControl/>
              <w:numPr>
                <w:ilvl w:val="0"/>
                <w:numId w:val="10"/>
              </w:numPr>
              <w:ind w:left="720"/>
              <w:rPr>
                <w:rFonts w:cstheme="minorHAnsi"/>
              </w:rPr>
            </w:pPr>
            <w:r w:rsidRPr="00EE13E1">
              <w:rPr>
                <w:rFonts w:cstheme="minorHAnsi"/>
              </w:rPr>
              <w:t>Time management</w:t>
            </w:r>
          </w:p>
          <w:p w14:paraId="137816E5" w14:textId="77777777" w:rsidR="00022EE2" w:rsidRPr="00EE13E1" w:rsidRDefault="00022EE2" w:rsidP="00AA1059">
            <w:pPr>
              <w:pStyle w:val="ListParagraph"/>
              <w:keepNext/>
              <w:widowControl/>
              <w:numPr>
                <w:ilvl w:val="0"/>
                <w:numId w:val="10"/>
              </w:numPr>
              <w:ind w:left="720"/>
              <w:rPr>
                <w:rFonts w:cstheme="minorHAnsi"/>
              </w:rPr>
            </w:pPr>
            <w:r w:rsidRPr="00EE13E1">
              <w:rPr>
                <w:rFonts w:cstheme="minorHAnsi"/>
              </w:rPr>
              <w:t>Scope management</w:t>
            </w:r>
          </w:p>
          <w:p w14:paraId="0112FEA0" w14:textId="77777777" w:rsidR="00022EE2" w:rsidRPr="00EE13E1" w:rsidRDefault="00022EE2" w:rsidP="00AA1059">
            <w:pPr>
              <w:pStyle w:val="ListParagraph"/>
              <w:keepNext/>
              <w:widowControl/>
              <w:numPr>
                <w:ilvl w:val="0"/>
                <w:numId w:val="10"/>
              </w:numPr>
              <w:ind w:left="720"/>
              <w:rPr>
                <w:rFonts w:cstheme="minorHAnsi"/>
              </w:rPr>
            </w:pPr>
            <w:r w:rsidRPr="00EE13E1">
              <w:rPr>
                <w:rFonts w:cstheme="minorHAnsi"/>
              </w:rPr>
              <w:t>Configuration management</w:t>
            </w:r>
          </w:p>
          <w:p w14:paraId="50BEF2C7" w14:textId="77777777" w:rsidR="00022EE2" w:rsidRPr="00EE13E1" w:rsidRDefault="00022EE2" w:rsidP="00AA1059">
            <w:pPr>
              <w:pStyle w:val="ListParagraph"/>
              <w:keepNext/>
              <w:widowControl/>
              <w:numPr>
                <w:ilvl w:val="0"/>
                <w:numId w:val="10"/>
              </w:numPr>
              <w:ind w:left="720"/>
              <w:rPr>
                <w:rFonts w:cstheme="minorHAnsi"/>
              </w:rPr>
            </w:pPr>
            <w:r w:rsidRPr="00EE13E1">
              <w:rPr>
                <w:rFonts w:cstheme="minorHAnsi"/>
              </w:rPr>
              <w:t>Change control</w:t>
            </w:r>
          </w:p>
          <w:p w14:paraId="48748E0A" w14:textId="77777777" w:rsidR="00022EE2" w:rsidRPr="00EE13E1" w:rsidRDefault="00022EE2" w:rsidP="00AA1059">
            <w:pPr>
              <w:pStyle w:val="ListParagraph"/>
              <w:keepNext/>
              <w:widowControl/>
              <w:numPr>
                <w:ilvl w:val="0"/>
                <w:numId w:val="10"/>
              </w:numPr>
              <w:ind w:left="720"/>
              <w:rPr>
                <w:rFonts w:cstheme="minorHAnsi"/>
              </w:rPr>
            </w:pPr>
            <w:r w:rsidRPr="00EE13E1">
              <w:rPr>
                <w:rFonts w:cstheme="minorHAnsi"/>
              </w:rPr>
              <w:t xml:space="preserve">Cost management </w:t>
            </w:r>
          </w:p>
          <w:p w14:paraId="3A7A0175" w14:textId="77777777" w:rsidR="00022EE2" w:rsidRPr="00EE13E1" w:rsidRDefault="00022EE2" w:rsidP="00AA1059">
            <w:pPr>
              <w:pStyle w:val="ListParagraph"/>
              <w:keepNext/>
              <w:widowControl/>
              <w:numPr>
                <w:ilvl w:val="0"/>
                <w:numId w:val="10"/>
              </w:numPr>
              <w:ind w:left="720"/>
              <w:rPr>
                <w:rFonts w:cstheme="minorHAnsi"/>
              </w:rPr>
            </w:pPr>
            <w:r w:rsidRPr="00EE13E1">
              <w:rPr>
                <w:rFonts w:cstheme="minorHAnsi"/>
              </w:rPr>
              <w:t>Quality management including written deliverables</w:t>
            </w:r>
          </w:p>
          <w:p w14:paraId="7596A796" w14:textId="77777777" w:rsidR="00022EE2" w:rsidRPr="00EE13E1" w:rsidRDefault="00022EE2" w:rsidP="00AA1059">
            <w:pPr>
              <w:pStyle w:val="ListParagraph"/>
              <w:keepNext/>
              <w:widowControl/>
              <w:numPr>
                <w:ilvl w:val="0"/>
                <w:numId w:val="10"/>
              </w:numPr>
              <w:ind w:left="720"/>
              <w:rPr>
                <w:rFonts w:cstheme="minorHAnsi"/>
              </w:rPr>
            </w:pPr>
            <w:r w:rsidRPr="00EE13E1">
              <w:rPr>
                <w:rFonts w:cstheme="minorHAnsi"/>
              </w:rPr>
              <w:t>Human resource management</w:t>
            </w:r>
          </w:p>
          <w:p w14:paraId="2FA82DA3" w14:textId="4CB9EC33" w:rsidR="00022EE2" w:rsidRPr="00EE13E1" w:rsidRDefault="00022EE2" w:rsidP="00AA1059">
            <w:pPr>
              <w:pStyle w:val="ListParagraph"/>
              <w:keepNext/>
              <w:widowControl/>
              <w:numPr>
                <w:ilvl w:val="0"/>
                <w:numId w:val="10"/>
              </w:numPr>
              <w:ind w:left="720"/>
              <w:rPr>
                <w:rFonts w:cstheme="minorHAnsi"/>
              </w:rPr>
            </w:pPr>
            <w:r w:rsidRPr="00EE13E1">
              <w:rPr>
                <w:rFonts w:cstheme="minorHAnsi"/>
              </w:rPr>
              <w:t>Communications management, including the approach to communication with</w:t>
            </w:r>
            <w:r w:rsidR="00FC3408">
              <w:rPr>
                <w:rFonts w:cstheme="minorHAnsi"/>
              </w:rPr>
              <w:t xml:space="preserve"> </w:t>
            </w:r>
            <w:r w:rsidR="00FC3408">
              <w:t>Maryland WIC and USVI WIC</w:t>
            </w:r>
            <w:r w:rsidRPr="00EE13E1">
              <w:rPr>
                <w:rFonts w:cstheme="minorHAnsi"/>
              </w:rPr>
              <w:t xml:space="preserve"> (including WIC State</w:t>
            </w:r>
            <w:r w:rsidR="00D624AA">
              <w:rPr>
                <w:rFonts w:cstheme="minorHAnsi"/>
              </w:rPr>
              <w:t>,</w:t>
            </w:r>
            <w:r w:rsidR="00EE75AB">
              <w:rPr>
                <w:rFonts w:cstheme="minorHAnsi"/>
              </w:rPr>
              <w:t xml:space="preserve"> Ter</w:t>
            </w:r>
            <w:r w:rsidR="00D624AA">
              <w:rPr>
                <w:rFonts w:cstheme="minorHAnsi"/>
              </w:rPr>
              <w:t>r</w:t>
            </w:r>
            <w:r w:rsidR="00EE75AB">
              <w:rPr>
                <w:rFonts w:cstheme="minorHAnsi"/>
              </w:rPr>
              <w:t>itor</w:t>
            </w:r>
            <w:r w:rsidR="00D624AA">
              <w:rPr>
                <w:rFonts w:cstheme="minorHAnsi"/>
              </w:rPr>
              <w:t>ial,</w:t>
            </w:r>
            <w:r w:rsidRPr="00EE13E1">
              <w:rPr>
                <w:rFonts w:cstheme="minorHAnsi"/>
              </w:rPr>
              <w:t xml:space="preserve"> and local agency/clinic staff), the M</w:t>
            </w:r>
            <w:r w:rsidR="00D26029">
              <w:rPr>
                <w:rFonts w:cstheme="minorHAnsi"/>
              </w:rPr>
              <w:t xml:space="preserve"> </w:t>
            </w:r>
            <w:r w:rsidRPr="00EE13E1">
              <w:rPr>
                <w:rFonts w:cstheme="minorHAnsi"/>
              </w:rPr>
              <w:t>&amp;</w:t>
            </w:r>
            <w:r w:rsidR="00D26029">
              <w:rPr>
                <w:rFonts w:cstheme="minorHAnsi"/>
              </w:rPr>
              <w:t xml:space="preserve"> </w:t>
            </w:r>
            <w:r w:rsidRPr="00EE13E1">
              <w:rPr>
                <w:rFonts w:cstheme="minorHAnsi"/>
              </w:rPr>
              <w:t>E Contractor, other state contractors (i.e., Q</w:t>
            </w:r>
            <w:r>
              <w:rPr>
                <w:rFonts w:cstheme="minorHAnsi"/>
              </w:rPr>
              <w:t xml:space="preserve">uality </w:t>
            </w:r>
            <w:r w:rsidRPr="00EE13E1">
              <w:rPr>
                <w:rFonts w:cstheme="minorHAnsi"/>
              </w:rPr>
              <w:t>A</w:t>
            </w:r>
            <w:r>
              <w:rPr>
                <w:rFonts w:cstheme="minorHAnsi"/>
              </w:rPr>
              <w:t>ssurance (QA)</w:t>
            </w:r>
            <w:r w:rsidRPr="00EE13E1">
              <w:rPr>
                <w:rFonts w:cstheme="minorHAnsi"/>
              </w:rPr>
              <w:t xml:space="preserve"> if needed for conversion), USDA FNS representatives and WIC vendors.</w:t>
            </w:r>
          </w:p>
          <w:p w14:paraId="61EBA1B3" w14:textId="77777777" w:rsidR="00022EE2" w:rsidRPr="00EE13E1" w:rsidRDefault="00022EE2" w:rsidP="00AA1059">
            <w:pPr>
              <w:pStyle w:val="ListParagraph"/>
              <w:keepNext/>
              <w:widowControl/>
              <w:numPr>
                <w:ilvl w:val="0"/>
                <w:numId w:val="10"/>
              </w:numPr>
              <w:ind w:left="720"/>
              <w:rPr>
                <w:rFonts w:cstheme="minorHAnsi"/>
              </w:rPr>
            </w:pPr>
            <w:r w:rsidRPr="00EE13E1">
              <w:rPr>
                <w:rFonts w:cstheme="minorHAnsi"/>
              </w:rPr>
              <w:t xml:space="preserve">Complaint and dispute resolution </w:t>
            </w:r>
          </w:p>
          <w:p w14:paraId="27A747EA" w14:textId="77777777" w:rsidR="00022EE2" w:rsidRPr="00EE13E1" w:rsidRDefault="00022EE2" w:rsidP="00AA1059">
            <w:pPr>
              <w:pStyle w:val="ListParagraph"/>
              <w:keepNext/>
              <w:widowControl/>
              <w:numPr>
                <w:ilvl w:val="0"/>
                <w:numId w:val="10"/>
              </w:numPr>
              <w:ind w:left="720"/>
              <w:rPr>
                <w:rFonts w:cstheme="minorHAnsi"/>
              </w:rPr>
            </w:pPr>
            <w:r w:rsidRPr="00EE13E1">
              <w:rPr>
                <w:rFonts w:cstheme="minorHAnsi"/>
              </w:rPr>
              <w:t>Risk management including Risk Log management</w:t>
            </w:r>
          </w:p>
          <w:p w14:paraId="577EA776" w14:textId="77777777" w:rsidR="00022EE2" w:rsidRPr="00EE13E1" w:rsidRDefault="00022EE2" w:rsidP="00AA1059">
            <w:pPr>
              <w:pStyle w:val="ListParagraph"/>
              <w:keepNext/>
              <w:widowControl/>
              <w:numPr>
                <w:ilvl w:val="0"/>
                <w:numId w:val="10"/>
              </w:numPr>
              <w:ind w:left="720"/>
              <w:rPr>
                <w:rFonts w:cstheme="minorHAnsi"/>
              </w:rPr>
            </w:pPr>
            <w:r w:rsidRPr="00EE13E1">
              <w:rPr>
                <w:rFonts w:cstheme="minorHAnsi"/>
              </w:rPr>
              <w:t>Status reporting including status report template</w:t>
            </w:r>
          </w:p>
          <w:p w14:paraId="30EB3056" w14:textId="77777777" w:rsidR="00022EE2" w:rsidRPr="00EE13E1" w:rsidRDefault="00022EE2" w:rsidP="00AA1059">
            <w:pPr>
              <w:pStyle w:val="ListParagraph"/>
              <w:keepNext/>
              <w:widowControl/>
              <w:numPr>
                <w:ilvl w:val="0"/>
                <w:numId w:val="10"/>
              </w:numPr>
              <w:ind w:left="720"/>
              <w:rPr>
                <w:rFonts w:cstheme="minorHAnsi"/>
              </w:rPr>
            </w:pPr>
            <w:r w:rsidRPr="00EE13E1">
              <w:rPr>
                <w:rFonts w:cstheme="minorHAnsi"/>
              </w:rPr>
              <w:t>Deliverable review process and acceptance criteria</w:t>
            </w:r>
          </w:p>
        </w:tc>
        <w:tc>
          <w:tcPr>
            <w:tcW w:w="1890" w:type="dxa"/>
            <w:tcBorders>
              <w:top w:val="single" w:sz="4" w:space="0" w:color="auto"/>
              <w:left w:val="single" w:sz="4" w:space="0" w:color="auto"/>
              <w:bottom w:val="single" w:sz="4" w:space="0" w:color="auto"/>
              <w:right w:val="single" w:sz="4" w:space="0" w:color="auto"/>
            </w:tcBorders>
          </w:tcPr>
          <w:p w14:paraId="49AA1E3F" w14:textId="77777777" w:rsidR="00022EE2" w:rsidRPr="009B732D" w:rsidRDefault="009B732D" w:rsidP="00AA1059">
            <w:pPr>
              <w:jc w:val="center"/>
            </w:pPr>
            <w:r w:rsidRPr="009B732D">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1E5729E9"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10EF8D04" w14:textId="77777777" w:rsidR="00022EE2" w:rsidRDefault="00022EE2" w:rsidP="00AA1059"/>
        </w:tc>
      </w:tr>
      <w:tr w:rsidR="008453CF" w:rsidRPr="00D728BC" w14:paraId="65142218"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411FFCC8"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03315DFA" w14:textId="77777777" w:rsidR="00022EE2" w:rsidRPr="00EE13E1" w:rsidRDefault="00022EE2" w:rsidP="00AA1059">
            <w:pPr>
              <w:rPr>
                <w:rFonts w:asciiTheme="minorHAnsi" w:hAnsiTheme="minorHAnsi" w:cstheme="minorHAnsi"/>
                <w:bCs/>
                <w:szCs w:val="20"/>
              </w:rPr>
            </w:pPr>
            <w:r w:rsidRPr="00EE13E1">
              <w:rPr>
                <w:rFonts w:asciiTheme="minorHAnsi" w:hAnsiTheme="minorHAnsi" w:cstheme="minorHAnsi"/>
                <w:szCs w:val="20"/>
              </w:rPr>
              <w:t>The Project Management Plan shall be delivered with</w:t>
            </w:r>
            <w:r w:rsidRPr="005124EA">
              <w:rPr>
                <w:rFonts w:asciiTheme="minorHAnsi" w:hAnsiTheme="minorHAnsi" w:cstheme="minorHAnsi"/>
                <w:szCs w:val="20"/>
              </w:rPr>
              <w:t>in ten (10) business da</w:t>
            </w:r>
            <w:r w:rsidRPr="00EE13E1">
              <w:rPr>
                <w:rFonts w:asciiTheme="minorHAnsi" w:hAnsiTheme="minorHAnsi" w:cstheme="minorHAnsi"/>
                <w:szCs w:val="20"/>
              </w:rPr>
              <w:t>ys of the project kick-off meeting.</w:t>
            </w:r>
          </w:p>
        </w:tc>
        <w:tc>
          <w:tcPr>
            <w:tcW w:w="1890" w:type="dxa"/>
            <w:tcBorders>
              <w:top w:val="single" w:sz="4" w:space="0" w:color="auto"/>
              <w:left w:val="single" w:sz="4" w:space="0" w:color="auto"/>
              <w:bottom w:val="single" w:sz="4" w:space="0" w:color="auto"/>
              <w:right w:val="single" w:sz="4" w:space="0" w:color="auto"/>
            </w:tcBorders>
          </w:tcPr>
          <w:p w14:paraId="17EEE0B7" w14:textId="77777777" w:rsidR="00022EE2" w:rsidRPr="009B732D" w:rsidRDefault="009B732D" w:rsidP="00AA1059">
            <w:pPr>
              <w:pStyle w:val="NormalIndent"/>
              <w:ind w:hanging="190"/>
              <w:jc w:val="center"/>
            </w:pPr>
            <w:r w:rsidRPr="009B732D">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22F9C5B"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378E31AA" w14:textId="77777777" w:rsidR="00022EE2" w:rsidRPr="00A85E65" w:rsidRDefault="00022EE2" w:rsidP="00AA1059">
            <w:pPr>
              <w:pStyle w:val="NormalIndent"/>
            </w:pPr>
          </w:p>
        </w:tc>
      </w:tr>
      <w:tr w:rsidR="00E16388" w:rsidRPr="00D728BC" w14:paraId="5E628A6D"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06CDCAB" w14:textId="77777777" w:rsidR="00022EE2" w:rsidRPr="00EE13E1"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B5A5FD0" w14:textId="77777777" w:rsidR="00022EE2" w:rsidRPr="00EE13E1" w:rsidRDefault="00022EE2" w:rsidP="00AA1059">
            <w:pPr>
              <w:rPr>
                <w:rFonts w:asciiTheme="minorHAnsi" w:hAnsiTheme="minorHAnsi" w:cstheme="minorHAnsi"/>
                <w:b/>
                <w:bCs/>
                <w:szCs w:val="20"/>
              </w:rPr>
            </w:pPr>
            <w:r w:rsidRPr="00EE13E1">
              <w:rPr>
                <w:rFonts w:asciiTheme="minorHAnsi" w:hAnsiTheme="minorHAnsi" w:cstheme="minorHAnsi"/>
                <w:b/>
                <w:bCs/>
                <w:szCs w:val="20"/>
              </w:rPr>
              <w:t xml:space="preserve">Project Schedule </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51AAAA5" w14:textId="77777777" w:rsidR="00022EE2" w:rsidRPr="009B732D" w:rsidRDefault="00022EE2" w:rsidP="00AA1059">
            <w:pPr>
              <w:pStyle w:val="NormalIndent"/>
              <w:jc w:val="cente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B114DFC"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1E9B8C7" w14:textId="77777777" w:rsidR="00022EE2" w:rsidRPr="00A85E65" w:rsidRDefault="00022EE2" w:rsidP="00AA1059">
            <w:pPr>
              <w:pStyle w:val="NormalIndent"/>
            </w:pPr>
          </w:p>
        </w:tc>
      </w:tr>
      <w:tr w:rsidR="008453CF" w:rsidRPr="00D728BC" w14:paraId="0F469C8B"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0565532A"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1B342463" w14:textId="669A1632" w:rsidR="00022EE2" w:rsidRPr="005124EA" w:rsidRDefault="00022EE2" w:rsidP="00AA1059">
            <w:pPr>
              <w:rPr>
                <w:rFonts w:asciiTheme="minorHAnsi" w:hAnsiTheme="minorHAnsi" w:cstheme="minorBidi"/>
              </w:rPr>
            </w:pPr>
            <w:r w:rsidRPr="005124EA">
              <w:rPr>
                <w:rFonts w:asciiTheme="minorHAnsi" w:hAnsiTheme="minorHAnsi" w:cstheme="minorBidi"/>
              </w:rPr>
              <w:t xml:space="preserve">Bidders will provide a draft Project Schedule in response to the RFP that includes the identification of </w:t>
            </w:r>
            <w:r w:rsidR="00FC3408">
              <w:t>Maryland WIC and USVI WIC</w:t>
            </w:r>
            <w:r w:rsidRPr="005124EA">
              <w:rPr>
                <w:rFonts w:asciiTheme="minorHAnsi" w:hAnsiTheme="minorHAnsi" w:cstheme="minorBidi"/>
              </w:rPr>
              <w:t xml:space="preserve"> tasks. A revised Project Schedule is due no later than ten (10) business days following contract execution. The timeframes for all tasks will be followed to avoid project delays. The Project Schedule will identify resources assigned to tasks. The Project Schedule will be reviewed during the initiation meeting where </w:t>
            </w:r>
            <w:proofErr w:type="gramStart"/>
            <w:r w:rsidRPr="005124EA">
              <w:rPr>
                <w:rFonts w:asciiTheme="minorHAnsi" w:hAnsiTheme="minorHAnsi" w:cstheme="minorBidi"/>
              </w:rPr>
              <w:t>comments and</w:t>
            </w:r>
            <w:proofErr w:type="gramEnd"/>
            <w:r w:rsidRPr="005124EA">
              <w:rPr>
                <w:rFonts w:asciiTheme="minorHAnsi" w:hAnsiTheme="minorHAnsi" w:cstheme="minorBidi"/>
              </w:rPr>
              <w:t xml:space="preserve"> related </w:t>
            </w:r>
            <w:r w:rsidR="00FC3408">
              <w:t>Maryland WIC and USVI WIC</w:t>
            </w:r>
            <w:r w:rsidRPr="005124EA">
              <w:rPr>
                <w:rFonts w:asciiTheme="minorHAnsi" w:hAnsiTheme="minorHAnsi" w:cstheme="minorBidi"/>
              </w:rPr>
              <w:t xml:space="preserve"> and eWIC Processor tasks may be identified. The final Project Schedule, which will serve as the baseline document, will be provided ten (10) business days following the end of the initiation meetings. Project Schedule tasks will be updated as part of regular status reporting and/or after each deliverable document is finalized to ensure the Project Schedule reflects all project planned activities. All Project Schedules submitted after contract execution shall be provided in MS Project 2007</w:t>
            </w:r>
            <w:r w:rsidR="006D4DE3">
              <w:rPr>
                <w:rFonts w:asciiTheme="minorHAnsi" w:hAnsiTheme="minorHAnsi" w:cstheme="minorBidi"/>
              </w:rPr>
              <w:t xml:space="preserve"> or later</w:t>
            </w:r>
            <w:r w:rsidRPr="005124EA">
              <w:rPr>
                <w:rFonts w:asciiTheme="minorHAnsi" w:hAnsiTheme="minorHAnsi" w:cstheme="minorBidi"/>
              </w:rPr>
              <w:t xml:space="preserve"> (or </w:t>
            </w:r>
            <w:r w:rsidR="006D4DE3">
              <w:rPr>
                <w:rFonts w:asciiTheme="minorHAnsi" w:hAnsiTheme="minorHAnsi" w:cstheme="minorBidi"/>
              </w:rPr>
              <w:t>similar project management software</w:t>
            </w:r>
            <w:r w:rsidRPr="005124EA">
              <w:rPr>
                <w:rFonts w:asciiTheme="minorHAnsi" w:hAnsiTheme="minorHAnsi" w:cstheme="minorBidi"/>
              </w:rPr>
              <w:t xml:space="preserve">) and in PDF. All deliverables identified within the eWIC Processor’s approved Project Schedule are subject to </w:t>
            </w:r>
            <w:r w:rsidR="006B3342">
              <w:t>Maryland WIC and USVI WIC</w:t>
            </w:r>
            <w:r w:rsidRPr="005124EA">
              <w:rPr>
                <w:rFonts w:asciiTheme="minorHAnsi" w:hAnsiTheme="minorHAnsi" w:cstheme="minorBidi"/>
              </w:rPr>
              <w:t xml:space="preserve"> review and approval.</w:t>
            </w:r>
          </w:p>
        </w:tc>
        <w:tc>
          <w:tcPr>
            <w:tcW w:w="1890" w:type="dxa"/>
            <w:tcBorders>
              <w:top w:val="single" w:sz="4" w:space="0" w:color="auto"/>
              <w:left w:val="single" w:sz="4" w:space="0" w:color="auto"/>
              <w:bottom w:val="single" w:sz="4" w:space="0" w:color="auto"/>
              <w:right w:val="single" w:sz="4" w:space="0" w:color="auto"/>
            </w:tcBorders>
          </w:tcPr>
          <w:p w14:paraId="3A64B14C" w14:textId="77777777" w:rsidR="00022EE2" w:rsidRPr="009B732D" w:rsidRDefault="009B732D" w:rsidP="00AA1059">
            <w:pPr>
              <w:pStyle w:val="NormalIndent"/>
              <w:ind w:hanging="280"/>
              <w:jc w:val="center"/>
            </w:pPr>
            <w:r w:rsidRPr="009B732D">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3F28774"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4A43349F" w14:textId="77777777" w:rsidR="00022EE2" w:rsidRPr="00A85E65" w:rsidRDefault="00022EE2" w:rsidP="00AA1059">
            <w:pPr>
              <w:pStyle w:val="NormalIndent"/>
            </w:pPr>
          </w:p>
        </w:tc>
      </w:tr>
      <w:tr w:rsidR="00022EE2" w:rsidRPr="00D728BC" w14:paraId="6B68CA9D"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22F03FBD"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5C9F4D2" w14:textId="478C4B2F" w:rsidR="00022EE2" w:rsidRPr="005124EA" w:rsidRDefault="150F608C" w:rsidP="00AA1059">
            <w:pPr>
              <w:rPr>
                <w:rFonts w:asciiTheme="minorHAnsi" w:hAnsiTheme="minorHAnsi" w:cstheme="minorBidi"/>
              </w:rPr>
            </w:pPr>
            <w:r w:rsidRPr="150F608C">
              <w:rPr>
                <w:rFonts w:asciiTheme="minorHAnsi" w:hAnsiTheme="minorHAnsi" w:cstheme="minorBidi"/>
              </w:rPr>
              <w:t>The final Project Schedule shall be delivered within 10 business days of the project kick-off meeting.</w:t>
            </w:r>
          </w:p>
        </w:tc>
        <w:tc>
          <w:tcPr>
            <w:tcW w:w="1890" w:type="dxa"/>
            <w:tcBorders>
              <w:top w:val="single" w:sz="4" w:space="0" w:color="auto"/>
              <w:left w:val="single" w:sz="4" w:space="0" w:color="auto"/>
              <w:bottom w:val="single" w:sz="4" w:space="0" w:color="auto"/>
              <w:right w:val="single" w:sz="4" w:space="0" w:color="auto"/>
            </w:tcBorders>
          </w:tcPr>
          <w:p w14:paraId="5FC22136" w14:textId="77777777" w:rsidR="00022EE2" w:rsidRPr="00CC7CCC" w:rsidRDefault="009B732D" w:rsidP="00AA1059">
            <w:pPr>
              <w:jc w:val="center"/>
              <w:rPr>
                <w:rFonts w:asciiTheme="minorHAnsi" w:hAnsiTheme="minorHAnsi" w:cs="Calibri"/>
              </w:rPr>
            </w:pPr>
            <w:r w:rsidRPr="00CC7CCC">
              <w:rPr>
                <w:rFonts w:asciiTheme="minorHAnsi" w:hAnsiTheme="minorHAnsi" w:cs="Calibri"/>
              </w:rPr>
              <w:t>R</w:t>
            </w:r>
          </w:p>
        </w:tc>
        <w:tc>
          <w:tcPr>
            <w:tcW w:w="1350" w:type="dxa"/>
            <w:tcBorders>
              <w:top w:val="single" w:sz="4" w:space="0" w:color="auto"/>
              <w:left w:val="single" w:sz="4" w:space="0" w:color="auto"/>
              <w:bottom w:val="single" w:sz="4" w:space="0" w:color="auto"/>
              <w:right w:val="single" w:sz="4" w:space="0" w:color="auto"/>
            </w:tcBorders>
          </w:tcPr>
          <w:p w14:paraId="3580F773" w14:textId="77777777" w:rsidR="00022EE2" w:rsidRPr="00A85E65" w:rsidRDefault="00022EE2" w:rsidP="00AA1059">
            <w:pPr>
              <w:rPr>
                <w:rFonts w:asciiTheme="minorHAnsi" w:hAnsiTheme="minorHAnsi" w:cs="Calibri"/>
                <w:b/>
                <w:bCs/>
              </w:rPr>
            </w:pPr>
          </w:p>
        </w:tc>
        <w:tc>
          <w:tcPr>
            <w:tcW w:w="2970" w:type="dxa"/>
            <w:tcBorders>
              <w:top w:val="single" w:sz="4" w:space="0" w:color="auto"/>
              <w:left w:val="single" w:sz="4" w:space="0" w:color="auto"/>
              <w:bottom w:val="single" w:sz="4" w:space="0" w:color="auto"/>
              <w:right w:val="single" w:sz="4" w:space="0" w:color="auto"/>
            </w:tcBorders>
          </w:tcPr>
          <w:p w14:paraId="2FA1C0A8" w14:textId="77777777" w:rsidR="00022EE2" w:rsidRPr="00A85E65" w:rsidRDefault="00022EE2" w:rsidP="00AA1059">
            <w:pPr>
              <w:rPr>
                <w:rFonts w:asciiTheme="minorHAnsi" w:hAnsiTheme="minorHAnsi" w:cs="Calibri"/>
                <w:b/>
                <w:bCs/>
              </w:rPr>
            </w:pPr>
          </w:p>
        </w:tc>
      </w:tr>
      <w:tr w:rsidR="00E16388" w:rsidRPr="00D728BC" w14:paraId="5A8C2BBF"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E31E438" w14:textId="77777777" w:rsidR="00022EE2" w:rsidRPr="00EE13E1"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B0D037F" w14:textId="17CA612D" w:rsidR="00022EE2" w:rsidRPr="00EE13E1" w:rsidRDefault="00022EE2" w:rsidP="00AA1059">
            <w:pPr>
              <w:rPr>
                <w:rFonts w:asciiTheme="minorHAnsi" w:hAnsiTheme="minorHAnsi" w:cstheme="minorHAnsi"/>
                <w:szCs w:val="20"/>
              </w:rPr>
            </w:pPr>
            <w:r>
              <w:rPr>
                <w:rFonts w:asciiTheme="minorHAnsi" w:hAnsiTheme="minorHAnsi" w:cstheme="minorHAnsi"/>
                <w:b/>
                <w:szCs w:val="20"/>
              </w:rPr>
              <w:t xml:space="preserve">Conversion </w:t>
            </w:r>
            <w:r w:rsidR="00976CA6">
              <w:rPr>
                <w:rFonts w:asciiTheme="minorHAnsi" w:hAnsiTheme="minorHAnsi" w:cstheme="minorHAnsi"/>
                <w:b/>
                <w:szCs w:val="20"/>
              </w:rPr>
              <w:t xml:space="preserve">and Transition </w:t>
            </w:r>
            <w:r>
              <w:rPr>
                <w:rFonts w:asciiTheme="minorHAnsi" w:hAnsiTheme="minorHAnsi" w:cstheme="minorHAnsi"/>
                <w:b/>
                <w:szCs w:val="20"/>
              </w:rPr>
              <w:t>Management</w:t>
            </w:r>
            <w:r w:rsidRPr="00EE13E1">
              <w:rPr>
                <w:rFonts w:asciiTheme="minorHAnsi" w:hAnsiTheme="minorHAnsi" w:cstheme="minorHAnsi"/>
                <w:b/>
                <w:szCs w:val="20"/>
              </w:rPr>
              <w:t xml:space="preserve"> Plan</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D4C0018" w14:textId="77777777" w:rsidR="00022EE2" w:rsidRPr="009B732D" w:rsidRDefault="00022EE2" w:rsidP="00AA1059">
            <w:pPr>
              <w:jc w:val="cente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7AC7434"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DF2E6C7" w14:textId="77777777" w:rsidR="00022EE2" w:rsidRDefault="00022EE2" w:rsidP="00AA1059"/>
        </w:tc>
      </w:tr>
      <w:tr w:rsidR="008453CF" w:rsidRPr="00D728BC" w14:paraId="1708A7FA"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4E7714DA"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4967E090" w14:textId="04674D63" w:rsidR="00022EE2" w:rsidRPr="00EE13E1" w:rsidRDefault="00022EE2" w:rsidP="00AA1059">
            <w:pPr>
              <w:rPr>
                <w:rFonts w:asciiTheme="minorHAnsi" w:hAnsiTheme="minorHAnsi" w:cstheme="minorHAnsi"/>
                <w:szCs w:val="20"/>
              </w:rPr>
            </w:pPr>
            <w:r>
              <w:rPr>
                <w:rFonts w:asciiTheme="minorHAnsi" w:hAnsiTheme="minorHAnsi" w:cstheme="minorHAnsi"/>
                <w:szCs w:val="20"/>
              </w:rPr>
              <w:t xml:space="preserve">The Conversion </w:t>
            </w:r>
            <w:r w:rsidR="00976CA6">
              <w:rPr>
                <w:rFonts w:asciiTheme="minorHAnsi" w:hAnsiTheme="minorHAnsi" w:cstheme="minorHAnsi"/>
                <w:szCs w:val="20"/>
              </w:rPr>
              <w:t xml:space="preserve">and Transition </w:t>
            </w:r>
            <w:r>
              <w:rPr>
                <w:rFonts w:asciiTheme="minorHAnsi" w:hAnsiTheme="minorHAnsi" w:cstheme="minorHAnsi"/>
                <w:szCs w:val="20"/>
              </w:rPr>
              <w:t xml:space="preserve">Management </w:t>
            </w:r>
            <w:r w:rsidRPr="00EE13E1">
              <w:rPr>
                <w:rFonts w:asciiTheme="minorHAnsi" w:hAnsiTheme="minorHAnsi" w:cstheme="minorHAnsi"/>
                <w:szCs w:val="20"/>
              </w:rPr>
              <w:t xml:space="preserve">Plan will include </w:t>
            </w:r>
            <w:r w:rsidR="00976CA6">
              <w:rPr>
                <w:rFonts w:asciiTheme="minorHAnsi" w:hAnsiTheme="minorHAnsi" w:cstheme="minorHAnsi"/>
                <w:szCs w:val="20"/>
              </w:rPr>
              <w:t xml:space="preserve">(as applicable) </w:t>
            </w:r>
            <w:r>
              <w:rPr>
                <w:rFonts w:asciiTheme="minorHAnsi" w:hAnsiTheme="minorHAnsi" w:cstheme="minorHAnsi"/>
                <w:szCs w:val="20"/>
              </w:rPr>
              <w:t>but not be limited to the eWIC Processor</w:t>
            </w:r>
            <w:r w:rsidRPr="00EE13E1">
              <w:rPr>
                <w:rFonts w:asciiTheme="minorHAnsi" w:hAnsiTheme="minorHAnsi" w:cstheme="minorHAnsi"/>
                <w:szCs w:val="20"/>
              </w:rPr>
              <w:t>’s approach to:</w:t>
            </w:r>
          </w:p>
          <w:p w14:paraId="311EC756" w14:textId="77777777" w:rsidR="00022EE2" w:rsidRPr="00EE13E1" w:rsidRDefault="00022EE2" w:rsidP="00AA1059">
            <w:pPr>
              <w:pStyle w:val="ListParagraph"/>
              <w:widowControl/>
              <w:numPr>
                <w:ilvl w:val="0"/>
                <w:numId w:val="11"/>
              </w:numPr>
              <w:ind w:left="720"/>
              <w:rPr>
                <w:rFonts w:cstheme="minorHAnsi"/>
              </w:rPr>
            </w:pPr>
            <w:r w:rsidRPr="00EE13E1">
              <w:rPr>
                <w:rFonts w:cstheme="minorHAnsi"/>
              </w:rPr>
              <w:t>Deliverables, milestones</w:t>
            </w:r>
            <w:r>
              <w:rPr>
                <w:rFonts w:cstheme="minorHAnsi"/>
              </w:rPr>
              <w:t>,</w:t>
            </w:r>
            <w:r w:rsidRPr="00EE13E1">
              <w:rPr>
                <w:rFonts w:cstheme="minorHAnsi"/>
              </w:rPr>
              <w:t xml:space="preserve"> and go/no go decisions.</w:t>
            </w:r>
          </w:p>
          <w:p w14:paraId="04D1EB9D" w14:textId="420B5561" w:rsidR="00022EE2" w:rsidRPr="00EE13E1" w:rsidRDefault="00022EE2" w:rsidP="00AA1059">
            <w:pPr>
              <w:pStyle w:val="ListParagraph"/>
              <w:widowControl/>
              <w:numPr>
                <w:ilvl w:val="0"/>
                <w:numId w:val="11"/>
              </w:numPr>
              <w:ind w:left="720"/>
              <w:rPr>
                <w:rFonts w:cstheme="minorHAnsi"/>
              </w:rPr>
            </w:pPr>
            <w:r w:rsidRPr="00EE13E1">
              <w:rPr>
                <w:rFonts w:cstheme="minorHAnsi"/>
              </w:rPr>
              <w:t xml:space="preserve">Establishing interfaces with </w:t>
            </w:r>
            <w:r w:rsidR="00A01A10">
              <w:t>Maryland WIC and USVI WIC</w:t>
            </w:r>
            <w:r w:rsidR="00D624AA">
              <w:rPr>
                <w:rFonts w:cstheme="minorHAnsi"/>
              </w:rPr>
              <w:t xml:space="preserve"> </w:t>
            </w:r>
            <w:r w:rsidRPr="00EE13E1">
              <w:rPr>
                <w:rFonts w:cstheme="minorHAnsi"/>
              </w:rPr>
              <w:t>MIS and funding systems.</w:t>
            </w:r>
          </w:p>
          <w:p w14:paraId="04489073" w14:textId="77777777" w:rsidR="00022EE2" w:rsidRPr="00EE13E1" w:rsidRDefault="00022EE2" w:rsidP="00AA1059">
            <w:pPr>
              <w:pStyle w:val="ListParagraph"/>
              <w:widowControl/>
              <w:numPr>
                <w:ilvl w:val="0"/>
                <w:numId w:val="11"/>
              </w:numPr>
              <w:ind w:left="720"/>
              <w:rPr>
                <w:rFonts w:cstheme="minorHAnsi"/>
              </w:rPr>
            </w:pPr>
            <w:r w:rsidRPr="00EE13E1">
              <w:rPr>
                <w:rFonts w:cstheme="minorHAnsi"/>
              </w:rPr>
              <w:t xml:space="preserve">Identifying local agency/clinic, WIC vendor, category/subcategory, UPC and/or family demographic data to be transferred prior to </w:t>
            </w:r>
            <w:r>
              <w:rPr>
                <w:rFonts w:cstheme="minorHAnsi"/>
              </w:rPr>
              <w:t>conversion</w:t>
            </w:r>
            <w:r w:rsidRPr="00EE13E1">
              <w:rPr>
                <w:rFonts w:cstheme="minorHAnsi"/>
              </w:rPr>
              <w:t>.</w:t>
            </w:r>
          </w:p>
          <w:p w14:paraId="6EDA37E8" w14:textId="5A1DC933" w:rsidR="00022EE2" w:rsidRPr="00EE13E1" w:rsidRDefault="150F608C" w:rsidP="00AA1059">
            <w:pPr>
              <w:pStyle w:val="ListParagraph"/>
              <w:widowControl/>
              <w:numPr>
                <w:ilvl w:val="0"/>
                <w:numId w:val="11"/>
              </w:numPr>
              <w:ind w:left="720"/>
              <w:rPr>
                <w:rFonts w:cstheme="minorBidi"/>
              </w:rPr>
            </w:pPr>
            <w:r w:rsidRPr="150F608C">
              <w:rPr>
                <w:rFonts w:cstheme="minorBidi"/>
              </w:rPr>
              <w:t>Coordinating with the MIS contractor.</w:t>
            </w:r>
          </w:p>
          <w:p w14:paraId="449FBEF6" w14:textId="77777777" w:rsidR="00022EE2" w:rsidRPr="00EE13E1" w:rsidRDefault="00022EE2" w:rsidP="00AA1059">
            <w:pPr>
              <w:pStyle w:val="ListParagraph"/>
              <w:widowControl/>
              <w:numPr>
                <w:ilvl w:val="0"/>
                <w:numId w:val="11"/>
              </w:numPr>
              <w:ind w:left="720"/>
              <w:rPr>
                <w:rFonts w:cstheme="minorHAnsi"/>
              </w:rPr>
            </w:pPr>
            <w:r w:rsidRPr="00EE13E1">
              <w:rPr>
                <w:rFonts w:cstheme="minorHAnsi"/>
              </w:rPr>
              <w:t>Database conversion</w:t>
            </w:r>
          </w:p>
          <w:p w14:paraId="3F6DAAA0" w14:textId="77777777" w:rsidR="00022EE2" w:rsidRPr="00EE13E1" w:rsidRDefault="00022EE2" w:rsidP="00AA1059">
            <w:pPr>
              <w:pStyle w:val="ListParagraph"/>
              <w:widowControl/>
              <w:numPr>
                <w:ilvl w:val="0"/>
                <w:numId w:val="11"/>
              </w:numPr>
              <w:ind w:left="720"/>
              <w:rPr>
                <w:rFonts w:cstheme="minorHAnsi"/>
              </w:rPr>
            </w:pPr>
            <w:r w:rsidRPr="00EE13E1">
              <w:rPr>
                <w:rFonts w:cstheme="minorHAnsi"/>
              </w:rPr>
              <w:t>Implementing card production and distribution.</w:t>
            </w:r>
          </w:p>
          <w:p w14:paraId="6D378BFF" w14:textId="77777777" w:rsidR="00022EE2" w:rsidRPr="00EE13E1" w:rsidRDefault="00022EE2" w:rsidP="00AA1059">
            <w:pPr>
              <w:pStyle w:val="ListParagraph"/>
              <w:widowControl/>
              <w:numPr>
                <w:ilvl w:val="0"/>
                <w:numId w:val="11"/>
              </w:numPr>
              <w:ind w:left="720"/>
              <w:rPr>
                <w:rFonts w:cstheme="minorHAnsi"/>
              </w:rPr>
            </w:pPr>
            <w:r w:rsidRPr="00EE13E1">
              <w:rPr>
                <w:rFonts w:cstheme="minorHAnsi"/>
              </w:rPr>
              <w:t>Implementing web portals.</w:t>
            </w:r>
          </w:p>
          <w:p w14:paraId="0702A79B" w14:textId="77777777" w:rsidR="00022EE2" w:rsidRPr="00EE13E1" w:rsidRDefault="00022EE2" w:rsidP="00AA1059">
            <w:pPr>
              <w:pStyle w:val="ListParagraph"/>
              <w:widowControl/>
              <w:numPr>
                <w:ilvl w:val="0"/>
                <w:numId w:val="11"/>
              </w:numPr>
              <w:ind w:left="720"/>
              <w:rPr>
                <w:rFonts w:cstheme="minorHAnsi"/>
              </w:rPr>
            </w:pPr>
            <w:r w:rsidRPr="00EE13E1">
              <w:rPr>
                <w:rFonts w:cstheme="minorHAnsi"/>
              </w:rPr>
              <w:t>Implementing participant and vendor customer services as required for the technical solution.</w:t>
            </w:r>
          </w:p>
          <w:p w14:paraId="0BE4A36D" w14:textId="77777777" w:rsidR="00022EE2" w:rsidRPr="00EE13E1" w:rsidRDefault="00022EE2" w:rsidP="00AA1059">
            <w:pPr>
              <w:pStyle w:val="ListParagraph"/>
              <w:widowControl/>
              <w:numPr>
                <w:ilvl w:val="0"/>
                <w:numId w:val="11"/>
              </w:numPr>
              <w:ind w:left="720"/>
              <w:rPr>
                <w:rFonts w:cstheme="minorHAnsi"/>
              </w:rPr>
            </w:pPr>
            <w:r w:rsidRPr="00EE13E1">
              <w:rPr>
                <w:rFonts w:cstheme="minorHAnsi"/>
              </w:rPr>
              <w:t>Coordinating with USDA FNS.</w:t>
            </w:r>
          </w:p>
          <w:p w14:paraId="5D5E5653" w14:textId="77777777" w:rsidR="00022EE2" w:rsidRPr="00EE13E1" w:rsidRDefault="00022EE2" w:rsidP="00AA1059">
            <w:pPr>
              <w:pStyle w:val="ListParagraph"/>
              <w:widowControl/>
              <w:numPr>
                <w:ilvl w:val="0"/>
                <w:numId w:val="11"/>
              </w:numPr>
              <w:ind w:left="720"/>
              <w:rPr>
                <w:rFonts w:cstheme="minorHAnsi"/>
              </w:rPr>
            </w:pPr>
            <w:r w:rsidRPr="00EE13E1">
              <w:rPr>
                <w:rFonts w:cstheme="minorHAnsi"/>
              </w:rPr>
              <w:t>Establishing Administrative Terminal application connectivity.</w:t>
            </w:r>
          </w:p>
          <w:p w14:paraId="0722A42B" w14:textId="77777777" w:rsidR="00022EE2" w:rsidRPr="00EE13E1" w:rsidRDefault="00022EE2" w:rsidP="00AA1059">
            <w:pPr>
              <w:pStyle w:val="ListParagraph"/>
              <w:widowControl/>
              <w:numPr>
                <w:ilvl w:val="0"/>
                <w:numId w:val="11"/>
              </w:numPr>
              <w:ind w:left="720"/>
              <w:rPr>
                <w:rFonts w:cstheme="minorHAnsi"/>
              </w:rPr>
            </w:pPr>
            <w:r w:rsidRPr="00EE13E1">
              <w:rPr>
                <w:rFonts w:cstheme="minorHAnsi"/>
              </w:rPr>
              <w:t>Coordinating State and clinic equipment installation and training.</w:t>
            </w:r>
          </w:p>
          <w:p w14:paraId="5700BC51" w14:textId="77777777" w:rsidR="00022EE2" w:rsidRPr="006570B4" w:rsidRDefault="00022EE2" w:rsidP="00AA1059">
            <w:pPr>
              <w:pStyle w:val="ListParagraph"/>
              <w:widowControl/>
              <w:numPr>
                <w:ilvl w:val="0"/>
                <w:numId w:val="11"/>
              </w:numPr>
              <w:ind w:left="720"/>
              <w:rPr>
                <w:rFonts w:cstheme="minorHAnsi"/>
              </w:rPr>
            </w:pPr>
            <w:r w:rsidRPr="00EE13E1">
              <w:rPr>
                <w:rFonts w:cstheme="minorHAnsi"/>
              </w:rPr>
              <w:t xml:space="preserve">Coordinate </w:t>
            </w:r>
            <w:r>
              <w:rPr>
                <w:rFonts w:cstheme="minorHAnsi"/>
              </w:rPr>
              <w:t>conversion</w:t>
            </w:r>
            <w:r w:rsidRPr="00EE13E1">
              <w:rPr>
                <w:rFonts w:cstheme="minorHAnsi"/>
              </w:rPr>
              <w:t xml:space="preserve"> activities with the change from </w:t>
            </w:r>
            <w:r>
              <w:rPr>
                <w:rFonts w:cstheme="minorHAnsi"/>
              </w:rPr>
              <w:t>the incumbent eWIC Processor to the incoming eWIC Processor</w:t>
            </w:r>
            <w:r w:rsidRPr="00EE13E1">
              <w:rPr>
                <w:rFonts w:cstheme="minorHAnsi"/>
              </w:rPr>
              <w:t>.</w:t>
            </w:r>
          </w:p>
        </w:tc>
        <w:tc>
          <w:tcPr>
            <w:tcW w:w="1890" w:type="dxa"/>
            <w:tcBorders>
              <w:top w:val="single" w:sz="4" w:space="0" w:color="auto"/>
              <w:left w:val="single" w:sz="4" w:space="0" w:color="auto"/>
              <w:bottom w:val="single" w:sz="4" w:space="0" w:color="auto"/>
              <w:right w:val="single" w:sz="4" w:space="0" w:color="auto"/>
            </w:tcBorders>
          </w:tcPr>
          <w:p w14:paraId="52456031" w14:textId="77777777" w:rsidR="00022EE2" w:rsidRPr="009B732D" w:rsidRDefault="009B732D" w:rsidP="00AA1059">
            <w:pPr>
              <w:pStyle w:val="NormalIndent"/>
              <w:ind w:left="0"/>
              <w:jc w:val="center"/>
            </w:pPr>
            <w:r w:rsidRPr="009B732D">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A881FCD" w14:textId="77777777" w:rsidR="00022EE2" w:rsidRPr="007A7906" w:rsidRDefault="00022EE2" w:rsidP="00AA1059">
            <w:pPr>
              <w:pStyle w:val="NormalIndent"/>
              <w:ind w:left="0"/>
              <w:rPr>
                <w:color w:val="7030A0"/>
              </w:rPr>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6338D9CE" w14:textId="77777777" w:rsidR="00022EE2" w:rsidRPr="007A7906" w:rsidRDefault="00022EE2" w:rsidP="00AA1059">
            <w:pPr>
              <w:pStyle w:val="NormalIndent"/>
              <w:ind w:left="0"/>
              <w:rPr>
                <w:color w:val="7030A0"/>
              </w:rPr>
            </w:pPr>
          </w:p>
        </w:tc>
      </w:tr>
      <w:tr w:rsidR="008453CF" w:rsidRPr="00D728BC" w14:paraId="1719E45B"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4220EA20"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03C2B255" w14:textId="0EE3D08B" w:rsidR="00022EE2" w:rsidRPr="00EE13E1" w:rsidRDefault="00241855" w:rsidP="00AA1059">
            <w:pPr>
              <w:rPr>
                <w:rFonts w:asciiTheme="minorHAnsi" w:hAnsiTheme="minorHAnsi" w:cstheme="minorHAnsi"/>
                <w:bCs/>
                <w:szCs w:val="20"/>
              </w:rPr>
            </w:pPr>
            <w:r>
              <w:rPr>
                <w:rFonts w:asciiTheme="minorHAnsi" w:hAnsiTheme="minorHAnsi" w:cstheme="minorHAnsi"/>
                <w:szCs w:val="20"/>
              </w:rPr>
              <w:t xml:space="preserve">A </w:t>
            </w:r>
            <w:proofErr w:type="gramStart"/>
            <w:r w:rsidR="00BF6D6D">
              <w:rPr>
                <w:rFonts w:asciiTheme="minorHAnsi" w:hAnsiTheme="minorHAnsi" w:cstheme="minorHAnsi"/>
                <w:szCs w:val="20"/>
              </w:rPr>
              <w:t>draft</w:t>
            </w:r>
            <w:proofErr w:type="gramEnd"/>
            <w:r>
              <w:rPr>
                <w:rFonts w:asciiTheme="minorHAnsi" w:hAnsiTheme="minorHAnsi" w:cstheme="minorHAnsi"/>
                <w:szCs w:val="20"/>
              </w:rPr>
              <w:t xml:space="preserve"> </w:t>
            </w:r>
            <w:r w:rsidR="001D008C">
              <w:rPr>
                <w:rFonts w:asciiTheme="minorHAnsi" w:hAnsiTheme="minorHAnsi" w:cstheme="minorHAnsi"/>
                <w:szCs w:val="20"/>
              </w:rPr>
              <w:t>C</w:t>
            </w:r>
            <w:r>
              <w:rPr>
                <w:rFonts w:asciiTheme="minorHAnsi" w:hAnsiTheme="minorHAnsi" w:cstheme="minorHAnsi"/>
                <w:szCs w:val="20"/>
              </w:rPr>
              <w:t xml:space="preserve">onversion </w:t>
            </w:r>
            <w:r w:rsidR="001D008C">
              <w:rPr>
                <w:rFonts w:asciiTheme="minorHAnsi" w:hAnsiTheme="minorHAnsi" w:cstheme="minorHAnsi"/>
                <w:szCs w:val="20"/>
              </w:rPr>
              <w:t>M</w:t>
            </w:r>
            <w:r>
              <w:rPr>
                <w:rFonts w:asciiTheme="minorHAnsi" w:hAnsiTheme="minorHAnsi" w:cstheme="minorHAnsi"/>
                <w:szCs w:val="20"/>
              </w:rPr>
              <w:t xml:space="preserve">anagement </w:t>
            </w:r>
            <w:r w:rsidR="001D008C">
              <w:rPr>
                <w:rFonts w:asciiTheme="minorHAnsi" w:hAnsiTheme="minorHAnsi" w:cstheme="minorHAnsi"/>
                <w:szCs w:val="20"/>
              </w:rPr>
              <w:t>P</w:t>
            </w:r>
            <w:r>
              <w:rPr>
                <w:rFonts w:asciiTheme="minorHAnsi" w:hAnsiTheme="minorHAnsi" w:cstheme="minorHAnsi"/>
                <w:szCs w:val="20"/>
              </w:rPr>
              <w:t xml:space="preserve">lan is due with this proposal.  </w:t>
            </w:r>
            <w:r w:rsidR="00022EE2" w:rsidRPr="00EE13E1">
              <w:rPr>
                <w:rFonts w:asciiTheme="minorHAnsi" w:hAnsiTheme="minorHAnsi" w:cstheme="minorHAnsi"/>
                <w:szCs w:val="20"/>
              </w:rPr>
              <w:t>The</w:t>
            </w:r>
            <w:r>
              <w:rPr>
                <w:rFonts w:asciiTheme="minorHAnsi" w:hAnsiTheme="minorHAnsi" w:cstheme="minorHAnsi"/>
                <w:szCs w:val="20"/>
              </w:rPr>
              <w:t xml:space="preserve"> final</w:t>
            </w:r>
            <w:r w:rsidR="00022EE2" w:rsidRPr="00EE13E1">
              <w:rPr>
                <w:rFonts w:asciiTheme="minorHAnsi" w:hAnsiTheme="minorHAnsi" w:cstheme="minorHAnsi"/>
                <w:szCs w:val="20"/>
              </w:rPr>
              <w:t xml:space="preserve"> </w:t>
            </w:r>
            <w:r w:rsidR="00022EE2">
              <w:rPr>
                <w:rFonts w:asciiTheme="minorHAnsi" w:hAnsiTheme="minorHAnsi" w:cstheme="minorHAnsi"/>
                <w:szCs w:val="20"/>
              </w:rPr>
              <w:t xml:space="preserve">Conversion Management </w:t>
            </w:r>
            <w:r w:rsidR="00022EE2" w:rsidRPr="00EE13E1">
              <w:rPr>
                <w:rFonts w:asciiTheme="minorHAnsi" w:hAnsiTheme="minorHAnsi" w:cstheme="minorHAnsi"/>
                <w:szCs w:val="20"/>
              </w:rPr>
              <w:t>Plan shall be delivered within 20 business days of the project kick-off meeting.</w:t>
            </w:r>
          </w:p>
        </w:tc>
        <w:tc>
          <w:tcPr>
            <w:tcW w:w="1890" w:type="dxa"/>
            <w:tcBorders>
              <w:top w:val="single" w:sz="4" w:space="0" w:color="auto"/>
              <w:left w:val="single" w:sz="4" w:space="0" w:color="auto"/>
              <w:bottom w:val="single" w:sz="4" w:space="0" w:color="auto"/>
              <w:right w:val="single" w:sz="4" w:space="0" w:color="auto"/>
            </w:tcBorders>
          </w:tcPr>
          <w:p w14:paraId="5F401F26" w14:textId="77777777" w:rsidR="00022EE2" w:rsidRPr="009B732D" w:rsidRDefault="009B732D" w:rsidP="00AA1059">
            <w:pPr>
              <w:pStyle w:val="NormalIndent"/>
              <w:ind w:hanging="190"/>
              <w:jc w:val="center"/>
            </w:pPr>
            <w:r w:rsidRPr="009B732D">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9F7DE74"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751DE653" w14:textId="77777777" w:rsidR="00022EE2" w:rsidRPr="00A85E65" w:rsidRDefault="00022EE2" w:rsidP="00AA1059">
            <w:pPr>
              <w:pStyle w:val="NormalIndent"/>
            </w:pPr>
          </w:p>
        </w:tc>
      </w:tr>
      <w:tr w:rsidR="00E16388" w:rsidRPr="00D728BC" w14:paraId="602D599C"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75A479B" w14:textId="77777777" w:rsidR="00022EE2" w:rsidRPr="00EE13E1"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D79E943" w14:textId="77777777" w:rsidR="00022EE2" w:rsidRPr="00EE13E1" w:rsidRDefault="00022EE2" w:rsidP="00AA1059">
            <w:pPr>
              <w:rPr>
                <w:rFonts w:asciiTheme="minorHAnsi" w:hAnsiTheme="minorHAnsi" w:cstheme="minorHAnsi"/>
                <w:bCs/>
                <w:szCs w:val="20"/>
              </w:rPr>
            </w:pPr>
            <w:r w:rsidRPr="00EE13E1">
              <w:rPr>
                <w:rFonts w:asciiTheme="minorHAnsi" w:hAnsiTheme="minorHAnsi" w:cstheme="minorHAnsi"/>
                <w:b/>
                <w:szCs w:val="20"/>
              </w:rPr>
              <w:t xml:space="preserve">Vendor </w:t>
            </w:r>
            <w:r>
              <w:rPr>
                <w:rFonts w:asciiTheme="minorHAnsi" w:hAnsiTheme="minorHAnsi" w:cstheme="minorHAnsi"/>
                <w:b/>
                <w:szCs w:val="20"/>
              </w:rPr>
              <w:t>Conversion</w:t>
            </w:r>
            <w:r w:rsidRPr="00EE13E1">
              <w:rPr>
                <w:rFonts w:asciiTheme="minorHAnsi" w:hAnsiTheme="minorHAnsi" w:cstheme="minorHAnsi"/>
                <w:b/>
                <w:szCs w:val="20"/>
              </w:rPr>
              <w:t xml:space="preserve"> and Certification Plan</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8F69505" w14:textId="77777777" w:rsidR="00022EE2" w:rsidRPr="009B732D" w:rsidRDefault="00022EE2" w:rsidP="00AA1059">
            <w:pPr>
              <w:pStyle w:val="NormalIndent"/>
              <w:jc w:val="cente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6BFA6F2"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17492B8" w14:textId="77777777" w:rsidR="00022EE2" w:rsidRPr="00A85E65" w:rsidRDefault="00022EE2" w:rsidP="00AA1059">
            <w:pPr>
              <w:pStyle w:val="NormalIndent"/>
            </w:pPr>
          </w:p>
        </w:tc>
      </w:tr>
      <w:tr w:rsidR="008453CF" w:rsidRPr="00D728BC" w14:paraId="4EB322D2"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46D39B6D"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EFE71B3" w14:textId="77777777" w:rsidR="00022EE2" w:rsidRPr="00EE13E1" w:rsidRDefault="00022EE2" w:rsidP="00AA1059">
            <w:pPr>
              <w:rPr>
                <w:rFonts w:asciiTheme="minorHAnsi" w:hAnsiTheme="minorHAnsi" w:cstheme="minorHAnsi"/>
                <w:szCs w:val="20"/>
              </w:rPr>
            </w:pPr>
            <w:r w:rsidRPr="00EE13E1">
              <w:rPr>
                <w:rFonts w:asciiTheme="minorHAnsi" w:hAnsiTheme="minorHAnsi" w:cstheme="minorHAnsi"/>
                <w:szCs w:val="20"/>
              </w:rPr>
              <w:t xml:space="preserve">The WIC </w:t>
            </w:r>
            <w:r>
              <w:rPr>
                <w:rFonts w:asciiTheme="minorHAnsi" w:hAnsiTheme="minorHAnsi" w:cstheme="minorHAnsi"/>
                <w:szCs w:val="20"/>
              </w:rPr>
              <w:t>V</w:t>
            </w:r>
            <w:r w:rsidRPr="00EE13E1">
              <w:rPr>
                <w:rFonts w:asciiTheme="minorHAnsi" w:hAnsiTheme="minorHAnsi" w:cstheme="minorHAnsi"/>
                <w:szCs w:val="20"/>
              </w:rPr>
              <w:t xml:space="preserve">endor </w:t>
            </w:r>
            <w:r>
              <w:rPr>
                <w:rFonts w:asciiTheme="minorHAnsi" w:hAnsiTheme="minorHAnsi" w:cstheme="minorHAnsi"/>
                <w:szCs w:val="20"/>
              </w:rPr>
              <w:t>Conversion</w:t>
            </w:r>
            <w:r w:rsidRPr="00EE13E1">
              <w:rPr>
                <w:rFonts w:asciiTheme="minorHAnsi" w:hAnsiTheme="minorHAnsi" w:cstheme="minorHAnsi"/>
                <w:szCs w:val="20"/>
              </w:rPr>
              <w:t xml:space="preserve"> and Certification Plan will include but not be limited to the </w:t>
            </w:r>
            <w:r>
              <w:rPr>
                <w:rFonts w:asciiTheme="minorHAnsi" w:hAnsiTheme="minorHAnsi" w:cstheme="minorHAnsi"/>
                <w:szCs w:val="20"/>
              </w:rPr>
              <w:t xml:space="preserve">eWIC </w:t>
            </w:r>
            <w:r w:rsidRPr="00EE13E1">
              <w:rPr>
                <w:rFonts w:asciiTheme="minorHAnsi" w:hAnsiTheme="minorHAnsi" w:cstheme="minorHAnsi"/>
                <w:szCs w:val="20"/>
              </w:rPr>
              <w:t>Pro</w:t>
            </w:r>
            <w:r>
              <w:rPr>
                <w:rFonts w:asciiTheme="minorHAnsi" w:hAnsiTheme="minorHAnsi" w:cstheme="minorHAnsi"/>
                <w:szCs w:val="20"/>
              </w:rPr>
              <w:t>cessor</w:t>
            </w:r>
            <w:r w:rsidRPr="00EE13E1">
              <w:rPr>
                <w:rFonts w:asciiTheme="minorHAnsi" w:hAnsiTheme="minorHAnsi" w:cstheme="minorHAnsi"/>
                <w:szCs w:val="20"/>
              </w:rPr>
              <w:t>’s approach to:</w:t>
            </w:r>
          </w:p>
          <w:p w14:paraId="425CB658" w14:textId="77777777" w:rsidR="00022EE2" w:rsidRPr="00EE13E1" w:rsidRDefault="00022EE2" w:rsidP="00AA1059">
            <w:pPr>
              <w:pStyle w:val="ListParagraph"/>
              <w:widowControl/>
              <w:numPr>
                <w:ilvl w:val="0"/>
                <w:numId w:val="12"/>
              </w:numPr>
              <w:ind w:left="720"/>
              <w:rPr>
                <w:rFonts w:cstheme="minorHAnsi"/>
              </w:rPr>
            </w:pPr>
            <w:r w:rsidRPr="00EE13E1">
              <w:rPr>
                <w:rFonts w:cstheme="minorHAnsi"/>
              </w:rPr>
              <w:t>Transitionin</w:t>
            </w:r>
            <w:r>
              <w:rPr>
                <w:rFonts w:cstheme="minorHAnsi"/>
              </w:rPr>
              <w:t>g vendors to the selected eWIC Processor</w:t>
            </w:r>
          </w:p>
          <w:p w14:paraId="79CC3165" w14:textId="77777777" w:rsidR="00022EE2" w:rsidRPr="00EE13E1" w:rsidRDefault="00022EE2" w:rsidP="00AA1059">
            <w:pPr>
              <w:pStyle w:val="ListParagraph"/>
              <w:widowControl/>
              <w:numPr>
                <w:ilvl w:val="0"/>
                <w:numId w:val="12"/>
              </w:numPr>
              <w:ind w:left="720"/>
              <w:rPr>
                <w:rFonts w:cstheme="minorHAnsi"/>
              </w:rPr>
            </w:pPr>
            <w:r w:rsidRPr="00EE13E1">
              <w:rPr>
                <w:rFonts w:cstheme="minorHAnsi"/>
              </w:rPr>
              <w:t xml:space="preserve">Identifying which WIC vendors are prepared </w:t>
            </w:r>
            <w:r>
              <w:rPr>
                <w:rFonts w:cstheme="minorHAnsi"/>
              </w:rPr>
              <w:t xml:space="preserve">for </w:t>
            </w:r>
            <w:r w:rsidRPr="00EE13E1">
              <w:rPr>
                <w:rFonts w:cstheme="minorHAnsi"/>
              </w:rPr>
              <w:t>conversion</w:t>
            </w:r>
          </w:p>
          <w:p w14:paraId="298FF152" w14:textId="77777777" w:rsidR="00022EE2" w:rsidRPr="00EE13E1" w:rsidRDefault="00022EE2" w:rsidP="00AA1059">
            <w:pPr>
              <w:pStyle w:val="ListParagraph"/>
              <w:widowControl/>
              <w:numPr>
                <w:ilvl w:val="0"/>
                <w:numId w:val="12"/>
              </w:numPr>
              <w:ind w:left="720"/>
              <w:rPr>
                <w:rFonts w:cstheme="minorHAnsi"/>
              </w:rPr>
            </w:pPr>
            <w:r w:rsidRPr="00EE13E1">
              <w:rPr>
                <w:rFonts w:cstheme="minorHAnsi"/>
              </w:rPr>
              <w:t>Identifying which WIC vendors require additional support for conversion</w:t>
            </w:r>
          </w:p>
          <w:p w14:paraId="1229938F" w14:textId="77777777" w:rsidR="00022EE2" w:rsidRPr="00EE13E1" w:rsidRDefault="00022EE2" w:rsidP="00AA1059">
            <w:pPr>
              <w:pStyle w:val="ListParagraph"/>
              <w:widowControl/>
              <w:numPr>
                <w:ilvl w:val="0"/>
                <w:numId w:val="12"/>
              </w:numPr>
              <w:ind w:left="720"/>
              <w:rPr>
                <w:rFonts w:cstheme="minorHAnsi"/>
              </w:rPr>
            </w:pPr>
            <w:r w:rsidRPr="00EE13E1">
              <w:rPr>
                <w:rFonts w:cstheme="minorHAnsi"/>
              </w:rPr>
              <w:t>Identifying what type of support is required for each applicable WIC vendor.</w:t>
            </w:r>
          </w:p>
          <w:p w14:paraId="600E9456" w14:textId="77777777" w:rsidR="00022EE2" w:rsidRPr="00EE13E1" w:rsidRDefault="00022EE2" w:rsidP="00AA1059">
            <w:pPr>
              <w:pStyle w:val="ListParagraph"/>
              <w:widowControl/>
              <w:numPr>
                <w:ilvl w:val="0"/>
                <w:numId w:val="12"/>
              </w:numPr>
              <w:ind w:left="720"/>
              <w:rPr>
                <w:rFonts w:cstheme="minorHAnsi"/>
              </w:rPr>
            </w:pPr>
            <w:r w:rsidRPr="00EE13E1">
              <w:rPr>
                <w:rFonts w:cstheme="minorHAnsi"/>
              </w:rPr>
              <w:t>Tracking WIC vendor conversion.</w:t>
            </w:r>
          </w:p>
          <w:p w14:paraId="2A5D9AB5" w14:textId="77777777" w:rsidR="00022EE2" w:rsidRPr="00EE13E1" w:rsidRDefault="00022EE2" w:rsidP="00AA1059">
            <w:pPr>
              <w:pStyle w:val="ListParagraph"/>
              <w:widowControl/>
              <w:numPr>
                <w:ilvl w:val="1"/>
                <w:numId w:val="12"/>
              </w:numPr>
              <w:ind w:left="1152"/>
              <w:rPr>
                <w:rFonts w:cstheme="minorHAnsi"/>
              </w:rPr>
            </w:pPr>
            <w:r w:rsidRPr="00EE13E1">
              <w:rPr>
                <w:rFonts w:cstheme="minorHAnsi"/>
              </w:rPr>
              <w:t xml:space="preserve">Stand-beside eWIC contract status </w:t>
            </w:r>
          </w:p>
          <w:p w14:paraId="6404E812" w14:textId="77777777" w:rsidR="00022EE2" w:rsidRPr="00EE13E1" w:rsidRDefault="00022EE2" w:rsidP="00AA1059">
            <w:pPr>
              <w:pStyle w:val="ListParagraph"/>
              <w:widowControl/>
              <w:numPr>
                <w:ilvl w:val="1"/>
                <w:numId w:val="12"/>
              </w:numPr>
              <w:ind w:left="1152"/>
              <w:rPr>
                <w:rFonts w:cstheme="minorHAnsi"/>
              </w:rPr>
            </w:pPr>
            <w:r w:rsidRPr="00EE13E1">
              <w:rPr>
                <w:rFonts w:cstheme="minorHAnsi"/>
              </w:rPr>
              <w:t>Stand-beside shipment status</w:t>
            </w:r>
          </w:p>
          <w:p w14:paraId="2B47DDF8" w14:textId="77777777" w:rsidR="00022EE2" w:rsidRPr="00EE13E1" w:rsidRDefault="00022EE2" w:rsidP="00AA1059">
            <w:pPr>
              <w:pStyle w:val="ListParagraph"/>
              <w:widowControl/>
              <w:numPr>
                <w:ilvl w:val="1"/>
                <w:numId w:val="12"/>
              </w:numPr>
              <w:ind w:left="1152"/>
              <w:rPr>
                <w:rFonts w:cstheme="minorHAnsi"/>
              </w:rPr>
            </w:pPr>
            <w:r w:rsidRPr="00EE13E1">
              <w:rPr>
                <w:rFonts w:cstheme="minorHAnsi"/>
              </w:rPr>
              <w:t>Stand-beside training/installation status</w:t>
            </w:r>
          </w:p>
          <w:p w14:paraId="7F1B4E5A" w14:textId="77777777" w:rsidR="00022EE2" w:rsidRPr="00EE13E1" w:rsidRDefault="00022EE2" w:rsidP="00AA1059">
            <w:pPr>
              <w:pStyle w:val="ListParagraph"/>
              <w:widowControl/>
              <w:numPr>
                <w:ilvl w:val="1"/>
                <w:numId w:val="12"/>
              </w:numPr>
              <w:ind w:left="1152"/>
              <w:rPr>
                <w:rFonts w:cstheme="minorHAnsi"/>
              </w:rPr>
            </w:pPr>
            <w:r w:rsidRPr="00EE13E1">
              <w:rPr>
                <w:rFonts w:cstheme="minorHAnsi"/>
              </w:rPr>
              <w:t>Integrated retailer certification results</w:t>
            </w:r>
          </w:p>
          <w:p w14:paraId="5599DC0A" w14:textId="77777777" w:rsidR="00022EE2" w:rsidRPr="00EE13E1" w:rsidRDefault="00022EE2" w:rsidP="00AA1059">
            <w:pPr>
              <w:pStyle w:val="ListParagraph"/>
              <w:widowControl/>
              <w:numPr>
                <w:ilvl w:val="1"/>
                <w:numId w:val="12"/>
              </w:numPr>
              <w:ind w:left="1152"/>
              <w:rPr>
                <w:rFonts w:cstheme="minorHAnsi"/>
              </w:rPr>
            </w:pPr>
            <w:r w:rsidRPr="00EE13E1">
              <w:rPr>
                <w:rFonts w:cstheme="minorHAnsi"/>
              </w:rPr>
              <w:t>Integrated retailer production readiness</w:t>
            </w:r>
          </w:p>
          <w:p w14:paraId="0A9B4387" w14:textId="1C74B175" w:rsidR="00022EE2" w:rsidRPr="00EE13E1" w:rsidRDefault="00022EE2" w:rsidP="00AA1059">
            <w:pPr>
              <w:pStyle w:val="ListParagraph"/>
              <w:widowControl/>
              <w:numPr>
                <w:ilvl w:val="0"/>
                <w:numId w:val="12"/>
              </w:numPr>
              <w:ind w:left="720"/>
              <w:rPr>
                <w:rFonts w:cstheme="minorBidi"/>
              </w:rPr>
            </w:pPr>
            <w:r w:rsidRPr="5590B1AD">
              <w:rPr>
                <w:rFonts w:cstheme="minorBidi"/>
              </w:rPr>
              <w:t xml:space="preserve">Supporting </w:t>
            </w:r>
            <w:r w:rsidR="00A01A10">
              <w:t>Maryland WIC and USVI WIC</w:t>
            </w:r>
            <w:r w:rsidRPr="5590B1AD">
              <w:rPr>
                <w:rFonts w:cstheme="minorBidi"/>
              </w:rPr>
              <w:t xml:space="preserve"> in the testing and certification (if needed</w:t>
            </w:r>
            <w:r w:rsidR="00D35D21">
              <w:rPr>
                <w:rFonts w:cstheme="minorBidi"/>
              </w:rPr>
              <w:t xml:space="preserve"> as directed by </w:t>
            </w:r>
            <w:r w:rsidR="008B5D25">
              <w:rPr>
                <w:rFonts w:cstheme="minorBidi"/>
              </w:rPr>
              <w:t>Maryland</w:t>
            </w:r>
            <w:r w:rsidR="00C6392A">
              <w:rPr>
                <w:rFonts w:cstheme="minorBidi"/>
              </w:rPr>
              <w:t xml:space="preserve"> </w:t>
            </w:r>
            <w:r w:rsidR="00B77FA9">
              <w:rPr>
                <w:rFonts w:cstheme="minorBidi"/>
              </w:rPr>
              <w:t xml:space="preserve">for the Maryland contract and </w:t>
            </w:r>
            <w:r w:rsidR="00C6392A">
              <w:rPr>
                <w:rFonts w:cstheme="minorBidi"/>
              </w:rPr>
              <w:t>USVI</w:t>
            </w:r>
            <w:r w:rsidR="00B77FA9">
              <w:rPr>
                <w:rFonts w:cstheme="minorBidi"/>
              </w:rPr>
              <w:t xml:space="preserve"> for the USVI contract</w:t>
            </w:r>
            <w:r w:rsidRPr="5590B1AD">
              <w:rPr>
                <w:rFonts w:cstheme="minorBidi"/>
              </w:rPr>
              <w:t>).</w:t>
            </w:r>
          </w:p>
          <w:p w14:paraId="017A47FF" w14:textId="77777777" w:rsidR="00022EE2" w:rsidRPr="00EE13E1" w:rsidRDefault="00022EE2" w:rsidP="00AA1059">
            <w:pPr>
              <w:pStyle w:val="ListParagraph"/>
              <w:widowControl/>
              <w:numPr>
                <w:ilvl w:val="0"/>
                <w:numId w:val="12"/>
              </w:numPr>
              <w:ind w:left="720"/>
              <w:rPr>
                <w:rFonts w:cstheme="minorHAnsi"/>
                <w:bCs/>
              </w:rPr>
            </w:pPr>
            <w:r w:rsidRPr="00EE13E1">
              <w:rPr>
                <w:rFonts w:cstheme="minorHAnsi"/>
              </w:rPr>
              <w:t>Certification and plan for testing for integrated vendors as determined necessary</w:t>
            </w:r>
          </w:p>
        </w:tc>
        <w:tc>
          <w:tcPr>
            <w:tcW w:w="1890" w:type="dxa"/>
            <w:tcBorders>
              <w:top w:val="single" w:sz="4" w:space="0" w:color="auto"/>
              <w:left w:val="single" w:sz="4" w:space="0" w:color="auto"/>
              <w:bottom w:val="single" w:sz="4" w:space="0" w:color="auto"/>
              <w:right w:val="single" w:sz="4" w:space="0" w:color="auto"/>
            </w:tcBorders>
          </w:tcPr>
          <w:p w14:paraId="4B28ACB8" w14:textId="77777777" w:rsidR="00022EE2" w:rsidRPr="009B732D" w:rsidRDefault="009B732D" w:rsidP="00AA1059">
            <w:pPr>
              <w:pStyle w:val="NormalIndent"/>
              <w:ind w:hanging="370"/>
              <w:jc w:val="center"/>
            </w:pPr>
            <w:r w:rsidRPr="009B732D">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276F9B1"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5955E15A" w14:textId="77777777" w:rsidR="00022EE2" w:rsidRPr="00A85E65" w:rsidRDefault="00022EE2" w:rsidP="00AA1059">
            <w:pPr>
              <w:pStyle w:val="NormalIndent"/>
            </w:pPr>
          </w:p>
        </w:tc>
      </w:tr>
      <w:tr w:rsidR="008453CF" w:rsidRPr="00D728BC" w14:paraId="41E84001"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494BA60F"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62E6A22" w14:textId="6E1AED7F" w:rsidR="00022EE2" w:rsidRPr="00EE13E1" w:rsidRDefault="009F3BC9" w:rsidP="00AA1059">
            <w:pPr>
              <w:rPr>
                <w:rFonts w:asciiTheme="minorHAnsi" w:hAnsiTheme="minorHAnsi" w:cstheme="minorBidi"/>
              </w:rPr>
            </w:pPr>
            <w:r>
              <w:rPr>
                <w:rFonts w:asciiTheme="minorHAnsi" w:hAnsiTheme="minorHAnsi" w:cstheme="minorBidi"/>
              </w:rPr>
              <w:t xml:space="preserve">A </w:t>
            </w:r>
            <w:r w:rsidR="00697FF9">
              <w:rPr>
                <w:rFonts w:asciiTheme="minorHAnsi" w:hAnsiTheme="minorHAnsi" w:cstheme="minorBidi"/>
              </w:rPr>
              <w:t xml:space="preserve">draft Vendor Conversion and Certification Plan is due with this proposal.  </w:t>
            </w:r>
            <w:r w:rsidR="00022EE2" w:rsidRPr="0579C8A0">
              <w:rPr>
                <w:rFonts w:asciiTheme="minorHAnsi" w:hAnsiTheme="minorHAnsi" w:cstheme="minorBidi"/>
              </w:rPr>
              <w:t xml:space="preserve">The </w:t>
            </w:r>
            <w:r w:rsidR="00697FF9">
              <w:rPr>
                <w:rFonts w:asciiTheme="minorHAnsi" w:hAnsiTheme="minorHAnsi" w:cstheme="minorBidi"/>
              </w:rPr>
              <w:t xml:space="preserve">final </w:t>
            </w:r>
            <w:r w:rsidR="00022EE2" w:rsidRPr="0579C8A0">
              <w:rPr>
                <w:rFonts w:asciiTheme="minorHAnsi" w:hAnsiTheme="minorHAnsi" w:cstheme="minorBidi"/>
              </w:rPr>
              <w:t>Vendor Conversion and Certification Plan shall be delivered wit</w:t>
            </w:r>
            <w:r w:rsidR="00640BB3">
              <w:rPr>
                <w:rFonts w:asciiTheme="minorHAnsi" w:hAnsiTheme="minorHAnsi" w:cstheme="minorBidi"/>
              </w:rPr>
              <w:t xml:space="preserve">hin </w:t>
            </w:r>
            <w:r w:rsidR="00022EE2" w:rsidRPr="005124EA">
              <w:rPr>
                <w:rFonts w:asciiTheme="minorHAnsi" w:hAnsiTheme="minorHAnsi" w:cstheme="minorBidi"/>
              </w:rPr>
              <w:t>20</w:t>
            </w:r>
            <w:r w:rsidR="00022EE2" w:rsidRPr="0579C8A0">
              <w:rPr>
                <w:rFonts w:asciiTheme="minorHAnsi" w:hAnsiTheme="minorHAnsi" w:cstheme="minorBidi"/>
              </w:rPr>
              <w:t xml:space="preserve"> business days of the project kick-off meeting.</w:t>
            </w:r>
          </w:p>
        </w:tc>
        <w:tc>
          <w:tcPr>
            <w:tcW w:w="1890" w:type="dxa"/>
            <w:tcBorders>
              <w:top w:val="single" w:sz="4" w:space="0" w:color="auto"/>
              <w:left w:val="single" w:sz="4" w:space="0" w:color="auto"/>
              <w:bottom w:val="single" w:sz="4" w:space="0" w:color="auto"/>
              <w:right w:val="single" w:sz="4" w:space="0" w:color="auto"/>
            </w:tcBorders>
          </w:tcPr>
          <w:p w14:paraId="6DAA8EA3" w14:textId="77777777" w:rsidR="00022EE2" w:rsidRPr="009B732D" w:rsidRDefault="009B732D" w:rsidP="00AA1059">
            <w:pPr>
              <w:pStyle w:val="NormalIndent"/>
              <w:ind w:hanging="370"/>
              <w:jc w:val="center"/>
            </w:pPr>
            <w:r w:rsidRPr="009B732D">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32EFFD2"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7D18F7D2" w14:textId="77777777" w:rsidR="00022EE2" w:rsidRPr="00A85E65" w:rsidRDefault="00022EE2" w:rsidP="00AA1059">
            <w:pPr>
              <w:pStyle w:val="NormalIndent"/>
            </w:pPr>
          </w:p>
        </w:tc>
      </w:tr>
      <w:tr w:rsidR="00E16388" w:rsidRPr="00D728BC" w14:paraId="49224F28"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5EC4500" w14:textId="77777777" w:rsidR="00022EE2" w:rsidRPr="00EE13E1"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41FD449" w14:textId="77777777" w:rsidR="00022EE2" w:rsidRPr="00EE13E1" w:rsidRDefault="00022EE2" w:rsidP="00AA1059">
            <w:pPr>
              <w:rPr>
                <w:rFonts w:asciiTheme="minorHAnsi" w:hAnsiTheme="minorHAnsi" w:cstheme="minorHAnsi"/>
                <w:b/>
                <w:bCs/>
                <w:szCs w:val="20"/>
              </w:rPr>
            </w:pPr>
            <w:r w:rsidRPr="00EE13E1">
              <w:rPr>
                <w:rFonts w:asciiTheme="minorHAnsi" w:hAnsiTheme="minorHAnsi" w:cstheme="minorHAnsi"/>
                <w:b/>
                <w:szCs w:val="20"/>
              </w:rPr>
              <w:t>Vendor Assessment Report</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41FD2B4" w14:textId="77777777" w:rsidR="00022EE2" w:rsidRPr="009B732D" w:rsidRDefault="00022EE2" w:rsidP="00AA1059">
            <w:pPr>
              <w:pStyle w:val="NormalIndent"/>
              <w:ind w:hanging="370"/>
              <w:jc w:val="cente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3E32998"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CBF7CC5" w14:textId="77777777" w:rsidR="00022EE2" w:rsidRPr="00A85E65" w:rsidRDefault="00022EE2" w:rsidP="00AA1059">
            <w:pPr>
              <w:pStyle w:val="NormalIndent"/>
            </w:pPr>
          </w:p>
        </w:tc>
      </w:tr>
      <w:tr w:rsidR="008453CF" w:rsidRPr="00D728BC" w14:paraId="21337510"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44439736"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00CB8BF" w14:textId="360F2C43" w:rsidR="00022EE2" w:rsidRPr="00EE13E1" w:rsidRDefault="00022EE2" w:rsidP="00AA1059">
            <w:pPr>
              <w:rPr>
                <w:rFonts w:asciiTheme="minorHAnsi" w:hAnsiTheme="minorHAnsi" w:cstheme="minorHAnsi"/>
                <w:b/>
                <w:bCs/>
                <w:szCs w:val="20"/>
              </w:rPr>
            </w:pPr>
            <w:r>
              <w:rPr>
                <w:rFonts w:asciiTheme="minorHAnsi" w:hAnsiTheme="minorHAnsi" w:cstheme="minorHAnsi"/>
                <w:szCs w:val="20"/>
              </w:rPr>
              <w:t xml:space="preserve">The eWIC Processor will assess the information provided by </w:t>
            </w:r>
            <w:r w:rsidR="00A01A10">
              <w:t>Maryland WIC and USVI WIC</w:t>
            </w:r>
            <w:r>
              <w:rPr>
                <w:rFonts w:asciiTheme="minorHAnsi" w:hAnsiTheme="minorHAnsi" w:cstheme="minorHAnsi"/>
                <w:szCs w:val="20"/>
              </w:rPr>
              <w:t xml:space="preserve"> regarding the currently authorized vendors. This information will include stand-beside vs. integrated vendors.</w:t>
            </w:r>
          </w:p>
        </w:tc>
        <w:tc>
          <w:tcPr>
            <w:tcW w:w="1890" w:type="dxa"/>
            <w:tcBorders>
              <w:top w:val="single" w:sz="4" w:space="0" w:color="auto"/>
              <w:left w:val="single" w:sz="4" w:space="0" w:color="auto"/>
              <w:bottom w:val="single" w:sz="4" w:space="0" w:color="auto"/>
              <w:right w:val="single" w:sz="4" w:space="0" w:color="auto"/>
            </w:tcBorders>
          </w:tcPr>
          <w:p w14:paraId="33187831" w14:textId="77777777" w:rsidR="00022EE2" w:rsidRPr="009B732D" w:rsidRDefault="009B732D" w:rsidP="00AA1059">
            <w:pPr>
              <w:pStyle w:val="NormalIndent"/>
              <w:ind w:hanging="370"/>
              <w:jc w:val="center"/>
            </w:pPr>
            <w:r w:rsidRPr="009B732D">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CC7AC91"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23341C6E" w14:textId="77777777" w:rsidR="00022EE2" w:rsidRPr="00A85E65" w:rsidRDefault="00022EE2" w:rsidP="00AA1059">
            <w:pPr>
              <w:pStyle w:val="NormalIndent"/>
            </w:pPr>
          </w:p>
        </w:tc>
      </w:tr>
      <w:tr w:rsidR="008453CF" w:rsidRPr="00D728BC" w14:paraId="530AAB02"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4E1EBD21" w14:textId="77777777" w:rsidR="00022EE2"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C4A7E6C" w14:textId="238A758D" w:rsidR="00022EE2" w:rsidRPr="002406CC" w:rsidRDefault="00022EE2" w:rsidP="00AA1059">
            <w:pPr>
              <w:ind w:left="343"/>
              <w:rPr>
                <w:rFonts w:asciiTheme="minorHAnsi" w:hAnsiTheme="minorHAnsi" w:cstheme="minorBidi"/>
              </w:rPr>
            </w:pPr>
            <w:r w:rsidRPr="0579C8A0">
              <w:rPr>
                <w:rFonts w:asciiTheme="minorHAnsi" w:hAnsiTheme="minorHAnsi" w:cstheme="minorBidi"/>
              </w:rPr>
              <w:t xml:space="preserve">For integrated, to the extent the information is available, information will be provided on the vendor’s electronic cash register system, value-added resellers (VAR) and TPP. If this information is not available from </w:t>
            </w:r>
            <w:r w:rsidR="00A01A10">
              <w:t>Maryland WIC and USVI WIC</w:t>
            </w:r>
            <w:r w:rsidRPr="0579C8A0">
              <w:rPr>
                <w:rFonts w:asciiTheme="minorHAnsi" w:hAnsiTheme="minorHAnsi" w:cstheme="minorBidi"/>
              </w:rPr>
              <w:t xml:space="preserve">, the eWIC Processor will collect it from the vendors, VARs, TPPs, and the outgoing eWIC </w:t>
            </w:r>
            <w:r w:rsidR="00AB3248">
              <w:t>Processor</w:t>
            </w:r>
            <w:r w:rsidRPr="0579C8A0">
              <w:rPr>
                <w:rFonts w:asciiTheme="minorHAnsi" w:hAnsiTheme="minorHAnsi" w:cstheme="minorBidi"/>
              </w:rPr>
              <w:t>.</w:t>
            </w:r>
          </w:p>
        </w:tc>
        <w:tc>
          <w:tcPr>
            <w:tcW w:w="1890" w:type="dxa"/>
            <w:tcBorders>
              <w:top w:val="single" w:sz="4" w:space="0" w:color="auto"/>
              <w:left w:val="single" w:sz="4" w:space="0" w:color="auto"/>
              <w:bottom w:val="single" w:sz="4" w:space="0" w:color="auto"/>
              <w:right w:val="single" w:sz="4" w:space="0" w:color="auto"/>
            </w:tcBorders>
          </w:tcPr>
          <w:p w14:paraId="20E0AA23" w14:textId="77777777" w:rsidR="00022EE2" w:rsidRPr="009B732D" w:rsidRDefault="009B732D" w:rsidP="00AA1059">
            <w:pPr>
              <w:pStyle w:val="NormalIndent"/>
              <w:ind w:left="-22" w:firstLine="22"/>
              <w:jc w:val="center"/>
            </w:pPr>
            <w:r w:rsidRPr="009B732D">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5EBBD54"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1FCB3DB2" w14:textId="77777777" w:rsidR="00022EE2" w:rsidRPr="00A85E65" w:rsidRDefault="00022EE2" w:rsidP="00AA1059">
            <w:pPr>
              <w:pStyle w:val="NormalIndent"/>
            </w:pPr>
          </w:p>
        </w:tc>
      </w:tr>
      <w:tr w:rsidR="008453CF" w:rsidRPr="00D728BC" w14:paraId="179EF2BA"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5B4F414B" w14:textId="77777777" w:rsidR="00022EE2"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A88C4B9" w14:textId="77777777" w:rsidR="00022EE2" w:rsidRPr="002406CC" w:rsidRDefault="00022EE2" w:rsidP="00AA1059">
            <w:pPr>
              <w:ind w:left="343"/>
              <w:rPr>
                <w:rFonts w:asciiTheme="minorHAnsi" w:hAnsiTheme="minorHAnsi" w:cstheme="minorBidi"/>
              </w:rPr>
            </w:pPr>
            <w:r w:rsidRPr="0579C8A0">
              <w:rPr>
                <w:rFonts w:asciiTheme="minorHAnsi" w:hAnsiTheme="minorHAnsi" w:cstheme="minorBidi"/>
              </w:rPr>
              <w:t xml:space="preserve">The eWIC Processor will review the vendor data to determine if certifications will be needed and at what level. They will </w:t>
            </w:r>
            <w:r w:rsidRPr="005124EA">
              <w:rPr>
                <w:rFonts w:asciiTheme="minorHAnsi" w:hAnsiTheme="minorHAnsi" w:cstheme="minorBidi"/>
              </w:rPr>
              <w:t>also assess the data</w:t>
            </w:r>
            <w:r w:rsidRPr="0579C8A0">
              <w:rPr>
                <w:rFonts w:asciiTheme="minorHAnsi" w:hAnsiTheme="minorHAnsi" w:cstheme="minorBidi"/>
              </w:rPr>
              <w:t xml:space="preserve"> to determine which vendors will require stand-beside devices.</w:t>
            </w:r>
          </w:p>
        </w:tc>
        <w:tc>
          <w:tcPr>
            <w:tcW w:w="1890" w:type="dxa"/>
            <w:tcBorders>
              <w:top w:val="single" w:sz="4" w:space="0" w:color="auto"/>
              <w:left w:val="single" w:sz="4" w:space="0" w:color="auto"/>
              <w:bottom w:val="single" w:sz="4" w:space="0" w:color="auto"/>
              <w:right w:val="single" w:sz="4" w:space="0" w:color="auto"/>
            </w:tcBorders>
          </w:tcPr>
          <w:p w14:paraId="3BEFA4F4" w14:textId="77777777" w:rsidR="00022EE2" w:rsidRPr="009B732D" w:rsidRDefault="009B732D" w:rsidP="00AA1059">
            <w:pPr>
              <w:jc w:val="center"/>
              <w:rPr>
                <w:color w:val="7030A0"/>
              </w:rPr>
            </w:pPr>
            <w:r w:rsidRPr="009B732D">
              <w:rPr>
                <w:color w:val="7030A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39803DF" w14:textId="77777777" w:rsidR="00022EE2" w:rsidRPr="00A85E65" w:rsidRDefault="00022EE2" w:rsidP="00AA1059">
            <w:pPr>
              <w:rPr>
                <w:color w:val="7030A0"/>
              </w:rPr>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29D97D0C" w14:textId="77777777" w:rsidR="00022EE2" w:rsidRPr="00A85E65" w:rsidRDefault="00022EE2" w:rsidP="00AA1059">
            <w:pPr>
              <w:rPr>
                <w:color w:val="7030A0"/>
              </w:rPr>
            </w:pPr>
          </w:p>
        </w:tc>
      </w:tr>
      <w:tr w:rsidR="008453CF" w:rsidRPr="00D728BC" w14:paraId="0D66B989"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47D29A58"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577F476" w14:textId="77777777" w:rsidR="00022EE2" w:rsidRPr="00EE13E1" w:rsidRDefault="00022EE2" w:rsidP="00AA1059">
            <w:pPr>
              <w:ind w:left="343"/>
              <w:rPr>
                <w:rFonts w:asciiTheme="minorHAnsi" w:hAnsiTheme="minorHAnsi" w:cstheme="minorHAnsi"/>
                <w:b/>
                <w:bCs/>
                <w:szCs w:val="20"/>
              </w:rPr>
            </w:pPr>
            <w:r w:rsidRPr="00EE13E1">
              <w:rPr>
                <w:rFonts w:asciiTheme="minorHAnsi" w:hAnsiTheme="minorHAnsi" w:cstheme="minorHAnsi"/>
                <w:szCs w:val="20"/>
              </w:rPr>
              <w:t xml:space="preserve">The Vendor Assessment Report shall be completed </w:t>
            </w:r>
            <w:r>
              <w:rPr>
                <w:rFonts w:asciiTheme="minorHAnsi" w:hAnsiTheme="minorHAnsi" w:cstheme="minorHAnsi"/>
                <w:szCs w:val="20"/>
              </w:rPr>
              <w:t>with</w:t>
            </w:r>
            <w:r w:rsidRPr="005124EA">
              <w:rPr>
                <w:rFonts w:asciiTheme="minorHAnsi" w:hAnsiTheme="minorHAnsi" w:cstheme="minorHAnsi"/>
                <w:szCs w:val="20"/>
              </w:rPr>
              <w:t>in two (2) months of</w:t>
            </w:r>
            <w:r w:rsidRPr="00EE13E1">
              <w:rPr>
                <w:rFonts w:asciiTheme="minorHAnsi" w:hAnsiTheme="minorHAnsi" w:cstheme="minorHAnsi"/>
                <w:szCs w:val="20"/>
              </w:rPr>
              <w:t xml:space="preserve"> project initiation.</w:t>
            </w:r>
          </w:p>
        </w:tc>
        <w:tc>
          <w:tcPr>
            <w:tcW w:w="1890" w:type="dxa"/>
            <w:tcBorders>
              <w:top w:val="single" w:sz="4" w:space="0" w:color="auto"/>
              <w:left w:val="single" w:sz="4" w:space="0" w:color="auto"/>
              <w:bottom w:val="single" w:sz="4" w:space="0" w:color="auto"/>
              <w:right w:val="single" w:sz="4" w:space="0" w:color="auto"/>
            </w:tcBorders>
          </w:tcPr>
          <w:p w14:paraId="15EA528C" w14:textId="77777777" w:rsidR="00022EE2" w:rsidRPr="009B732D" w:rsidRDefault="009B732D" w:rsidP="00AA1059">
            <w:pPr>
              <w:jc w:val="center"/>
              <w:rPr>
                <w:rFonts w:asciiTheme="minorHAnsi" w:hAnsiTheme="minorHAnsi" w:cs="Calibri"/>
                <w:bCs/>
              </w:rPr>
            </w:pPr>
            <w:r w:rsidRPr="009B732D">
              <w:rPr>
                <w:rFonts w:asciiTheme="minorHAnsi" w:hAnsiTheme="minorHAnsi" w:cs="Calibri"/>
                <w:bCs/>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96D8C1D" w14:textId="77777777" w:rsidR="00022EE2" w:rsidRPr="00A85E65" w:rsidRDefault="00022EE2" w:rsidP="00AA1059">
            <w:pPr>
              <w:rPr>
                <w:rFonts w:asciiTheme="minorHAnsi" w:hAnsiTheme="minorHAnsi" w:cs="Calibri"/>
                <w:b/>
                <w:bCs/>
              </w:rPr>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5AA52AC5" w14:textId="77777777" w:rsidR="00022EE2" w:rsidRPr="00A85E65" w:rsidRDefault="00022EE2" w:rsidP="00AA1059">
            <w:pPr>
              <w:rPr>
                <w:rFonts w:asciiTheme="minorHAnsi" w:hAnsiTheme="minorHAnsi" w:cs="Calibri"/>
                <w:b/>
                <w:bCs/>
              </w:rPr>
            </w:pPr>
          </w:p>
        </w:tc>
      </w:tr>
      <w:tr w:rsidR="00E16388" w:rsidRPr="00D728BC" w14:paraId="691EFD23"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8E87AD0" w14:textId="77777777" w:rsidR="00022EE2" w:rsidRPr="00EE13E1"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9BC4053" w14:textId="77777777" w:rsidR="00022EE2" w:rsidRPr="00EE13E1" w:rsidRDefault="00022EE2" w:rsidP="00AA1059">
            <w:pPr>
              <w:rPr>
                <w:rFonts w:asciiTheme="minorHAnsi" w:hAnsiTheme="minorHAnsi" w:cstheme="minorHAnsi"/>
                <w:b/>
                <w:bCs/>
                <w:szCs w:val="20"/>
              </w:rPr>
            </w:pPr>
            <w:r w:rsidRPr="00EE13E1">
              <w:rPr>
                <w:rFonts w:asciiTheme="minorHAnsi" w:hAnsiTheme="minorHAnsi" w:cstheme="minorHAnsi"/>
                <w:b/>
                <w:szCs w:val="20"/>
              </w:rPr>
              <w:t>Meeting Agenda and Note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5FC83EC" w14:textId="77777777" w:rsidR="00022EE2" w:rsidRPr="00A85E65" w:rsidRDefault="00022EE2" w:rsidP="00AA1059"/>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35DD16B" w14:textId="77777777" w:rsidR="00022EE2" w:rsidRPr="00A85E65"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137EA29" w14:textId="77777777" w:rsidR="00022EE2" w:rsidRPr="00A85E65" w:rsidRDefault="00022EE2" w:rsidP="00AA1059"/>
        </w:tc>
      </w:tr>
      <w:tr w:rsidR="008453CF" w:rsidRPr="00D728BC" w14:paraId="00C03B89"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64E2042D"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4DC711BB" w14:textId="782A84F4" w:rsidR="00022EE2" w:rsidRPr="00EE13E1" w:rsidRDefault="00022EE2" w:rsidP="00AA1059">
            <w:pPr>
              <w:rPr>
                <w:rFonts w:asciiTheme="minorHAnsi" w:hAnsiTheme="minorHAnsi" w:cstheme="minorBidi"/>
              </w:rPr>
            </w:pPr>
            <w:r w:rsidRPr="5590B1AD">
              <w:rPr>
                <w:rFonts w:asciiTheme="minorHAnsi" w:hAnsiTheme="minorHAnsi" w:cstheme="minorBidi"/>
              </w:rPr>
              <w:t xml:space="preserve">Regular Weekly Status Meetings: Throughout the duration of the eWIC project (from initiation through </w:t>
            </w:r>
            <w:r w:rsidR="00E02F2E" w:rsidRPr="5590B1AD">
              <w:rPr>
                <w:rFonts w:asciiTheme="minorHAnsi" w:hAnsiTheme="minorHAnsi" w:cstheme="minorBidi"/>
              </w:rPr>
              <w:t>statewide</w:t>
            </w:r>
            <w:r w:rsidRPr="5590B1AD">
              <w:rPr>
                <w:rFonts w:asciiTheme="minorHAnsi" w:hAnsiTheme="minorHAnsi" w:cstheme="minorBidi"/>
              </w:rPr>
              <w:t xml:space="preserve"> rollout), the eWIC Processor will host and facilitate a recurring status call. During planning and conversion, the call will be a weekly call unless </w:t>
            </w:r>
            <w:r w:rsidR="00124BEA">
              <w:t>Maryland WIC and USVI WIC</w:t>
            </w:r>
            <w:r w:rsidRPr="5590B1AD">
              <w:rPr>
                <w:rFonts w:asciiTheme="minorHAnsi" w:hAnsiTheme="minorHAnsi" w:cstheme="minorBidi"/>
              </w:rPr>
              <w:t xml:space="preserve"> request status calls on a less frequent basis. The eWIC Processor’s Project Manager and other key eWIC Processor staff, as deemed necessary by </w:t>
            </w:r>
            <w:r w:rsidR="00124BEA">
              <w:t>Maryland WIC and USVI WIC</w:t>
            </w:r>
            <w:r w:rsidRPr="5590B1AD">
              <w:rPr>
                <w:rFonts w:asciiTheme="minorHAnsi" w:hAnsiTheme="minorHAnsi" w:cstheme="minorBidi"/>
              </w:rPr>
              <w:t xml:space="preserve">’ eWIC Project Manager, will attend the meeting along with State management stakeholders, and other </w:t>
            </w:r>
            <w:r w:rsidR="00124BEA">
              <w:t>Maryland WIC and USVI WIC</w:t>
            </w:r>
            <w:r w:rsidR="00CD22F6" w:rsidRPr="5590B1AD">
              <w:rPr>
                <w:rFonts w:asciiTheme="minorHAnsi" w:hAnsiTheme="minorHAnsi" w:cstheme="minorBidi"/>
              </w:rPr>
              <w:t>’</w:t>
            </w:r>
            <w:r w:rsidR="00124BEA" w:rsidRPr="5590B1AD">
              <w:rPr>
                <w:rFonts w:asciiTheme="minorHAnsi" w:hAnsiTheme="minorHAnsi" w:cstheme="minorBidi"/>
              </w:rPr>
              <w:t>s</w:t>
            </w:r>
            <w:r w:rsidRPr="5590B1AD">
              <w:rPr>
                <w:rFonts w:asciiTheme="minorHAnsi" w:hAnsiTheme="minorHAnsi" w:cstheme="minorBidi"/>
              </w:rPr>
              <w:t xml:space="preserve"> contractors. </w:t>
            </w:r>
          </w:p>
          <w:p w14:paraId="69001589" w14:textId="77777777" w:rsidR="00022EE2" w:rsidRPr="00EE13E1" w:rsidRDefault="00022EE2" w:rsidP="00AA1059">
            <w:pPr>
              <w:rPr>
                <w:rFonts w:asciiTheme="minorHAnsi" w:hAnsiTheme="minorHAnsi" w:cstheme="minorHAnsi"/>
                <w:szCs w:val="20"/>
              </w:rPr>
            </w:pPr>
            <w:r w:rsidRPr="00EE13E1">
              <w:rPr>
                <w:rFonts w:asciiTheme="minorHAnsi" w:hAnsiTheme="minorHAnsi" w:cstheme="minorHAnsi"/>
                <w:szCs w:val="20"/>
              </w:rPr>
              <w:t>The content of this call will consist of updates on project activities</w:t>
            </w:r>
            <w:r>
              <w:rPr>
                <w:rFonts w:asciiTheme="minorHAnsi" w:hAnsiTheme="minorHAnsi" w:cstheme="minorHAnsi"/>
                <w:szCs w:val="20"/>
              </w:rPr>
              <w:t>,</w:t>
            </w:r>
            <w:r w:rsidRPr="00EE13E1">
              <w:rPr>
                <w:rFonts w:asciiTheme="minorHAnsi" w:hAnsiTheme="minorHAnsi" w:cstheme="minorHAnsi"/>
                <w:szCs w:val="20"/>
              </w:rPr>
              <w:t xml:space="preserve"> including:</w:t>
            </w:r>
          </w:p>
          <w:p w14:paraId="43472A78" w14:textId="77777777" w:rsidR="00022EE2" w:rsidRPr="00EE13E1" w:rsidRDefault="00022EE2" w:rsidP="00AA1059">
            <w:pPr>
              <w:pStyle w:val="ListParagraph"/>
              <w:widowControl/>
              <w:numPr>
                <w:ilvl w:val="0"/>
                <w:numId w:val="13"/>
              </w:numPr>
              <w:ind w:left="720"/>
              <w:rPr>
                <w:rFonts w:cstheme="minorHAnsi"/>
              </w:rPr>
            </w:pPr>
            <w:r w:rsidRPr="00EE13E1">
              <w:rPr>
                <w:rFonts w:cstheme="minorHAnsi"/>
              </w:rPr>
              <w:t>Phase milestones and deliverable status, dates</w:t>
            </w:r>
            <w:r>
              <w:rPr>
                <w:rFonts w:cstheme="minorHAnsi"/>
              </w:rPr>
              <w:t>,</w:t>
            </w:r>
            <w:r w:rsidRPr="00EE13E1">
              <w:rPr>
                <w:rFonts w:cstheme="minorHAnsi"/>
              </w:rPr>
              <w:t xml:space="preserve"> and probability of meeting approved dates</w:t>
            </w:r>
          </w:p>
          <w:p w14:paraId="1C35278B" w14:textId="77777777" w:rsidR="00022EE2" w:rsidRPr="00EE13E1" w:rsidRDefault="00022EE2" w:rsidP="00AA1059">
            <w:pPr>
              <w:pStyle w:val="ListParagraph"/>
              <w:widowControl/>
              <w:numPr>
                <w:ilvl w:val="0"/>
                <w:numId w:val="13"/>
              </w:numPr>
              <w:ind w:left="720"/>
              <w:rPr>
                <w:rFonts w:cstheme="minorHAnsi"/>
              </w:rPr>
            </w:pPr>
            <w:r w:rsidRPr="00EE13E1">
              <w:rPr>
                <w:rFonts w:cstheme="minorHAnsi"/>
              </w:rPr>
              <w:t>Interface specification and development</w:t>
            </w:r>
          </w:p>
          <w:p w14:paraId="3E3AD331" w14:textId="77777777" w:rsidR="00022EE2" w:rsidRPr="00EE13E1" w:rsidRDefault="00022EE2" w:rsidP="00AA1059">
            <w:pPr>
              <w:pStyle w:val="ListParagraph"/>
              <w:widowControl/>
              <w:numPr>
                <w:ilvl w:val="0"/>
                <w:numId w:val="13"/>
              </w:numPr>
              <w:ind w:left="720"/>
              <w:rPr>
                <w:rFonts w:cstheme="minorHAnsi"/>
              </w:rPr>
            </w:pPr>
            <w:r w:rsidRPr="00EE13E1">
              <w:rPr>
                <w:rFonts w:cstheme="minorHAnsi"/>
              </w:rPr>
              <w:t xml:space="preserve">WIC vendor </w:t>
            </w:r>
            <w:r>
              <w:rPr>
                <w:rFonts w:cstheme="minorHAnsi"/>
              </w:rPr>
              <w:t>conversion</w:t>
            </w:r>
            <w:r w:rsidRPr="00EE13E1">
              <w:rPr>
                <w:rFonts w:cstheme="minorHAnsi"/>
              </w:rPr>
              <w:t xml:space="preserve"> and certification</w:t>
            </w:r>
            <w:r>
              <w:rPr>
                <w:rFonts w:cstheme="minorHAnsi"/>
              </w:rPr>
              <w:t xml:space="preserve"> (if needed)</w:t>
            </w:r>
          </w:p>
          <w:p w14:paraId="71C4D484" w14:textId="77777777" w:rsidR="00022EE2" w:rsidRPr="00EE13E1" w:rsidRDefault="00022EE2" w:rsidP="00AA1059">
            <w:pPr>
              <w:pStyle w:val="ListParagraph"/>
              <w:widowControl/>
              <w:numPr>
                <w:ilvl w:val="0"/>
                <w:numId w:val="13"/>
              </w:numPr>
              <w:ind w:left="720"/>
              <w:rPr>
                <w:rFonts w:cstheme="minorHAnsi"/>
              </w:rPr>
            </w:pPr>
            <w:r w:rsidRPr="00EE13E1">
              <w:rPr>
                <w:rFonts w:cstheme="minorHAnsi"/>
              </w:rPr>
              <w:t>Clinic enablement, testing, training</w:t>
            </w:r>
          </w:p>
          <w:p w14:paraId="2719C45D" w14:textId="77777777" w:rsidR="00022EE2" w:rsidRPr="00EE13E1" w:rsidRDefault="00022EE2" w:rsidP="00AA1059">
            <w:pPr>
              <w:pStyle w:val="ListParagraph"/>
              <w:widowControl/>
              <w:numPr>
                <w:ilvl w:val="0"/>
                <w:numId w:val="13"/>
              </w:numPr>
              <w:ind w:left="720"/>
              <w:rPr>
                <w:rFonts w:cstheme="minorHAnsi"/>
              </w:rPr>
            </w:pPr>
            <w:r w:rsidRPr="00EE13E1">
              <w:rPr>
                <w:rFonts w:cstheme="minorHAnsi"/>
              </w:rPr>
              <w:t xml:space="preserve">Security assessment </w:t>
            </w:r>
          </w:p>
          <w:p w14:paraId="228EF9BB" w14:textId="77777777" w:rsidR="00022EE2" w:rsidRPr="00EE13E1" w:rsidRDefault="00022EE2" w:rsidP="00AA1059">
            <w:pPr>
              <w:pStyle w:val="ListParagraph"/>
              <w:widowControl/>
              <w:numPr>
                <w:ilvl w:val="0"/>
                <w:numId w:val="13"/>
              </w:numPr>
              <w:ind w:left="720"/>
              <w:rPr>
                <w:rFonts w:cstheme="minorHAnsi"/>
              </w:rPr>
            </w:pPr>
            <w:r w:rsidRPr="00EE13E1">
              <w:rPr>
                <w:rFonts w:cstheme="minorHAnsi"/>
              </w:rPr>
              <w:t>Transition to operations</w:t>
            </w:r>
          </w:p>
          <w:p w14:paraId="620F3B85" w14:textId="77777777" w:rsidR="00022EE2" w:rsidRPr="00EE13E1" w:rsidRDefault="00022EE2" w:rsidP="00AA1059">
            <w:pPr>
              <w:pStyle w:val="ListParagraph"/>
              <w:widowControl/>
              <w:numPr>
                <w:ilvl w:val="0"/>
                <w:numId w:val="13"/>
              </w:numPr>
              <w:ind w:left="720"/>
              <w:rPr>
                <w:rFonts w:cstheme="minorHAnsi"/>
              </w:rPr>
            </w:pPr>
            <w:r w:rsidRPr="00EE13E1">
              <w:rPr>
                <w:rFonts w:cstheme="minorHAnsi"/>
              </w:rPr>
              <w:t>A review of the projects’ Project Schedule and the status of the approved Project Schedule</w:t>
            </w:r>
          </w:p>
          <w:p w14:paraId="7D6B4D2E" w14:textId="77777777" w:rsidR="00022EE2" w:rsidRPr="00EE13E1" w:rsidRDefault="00022EE2" w:rsidP="00AA1059">
            <w:pPr>
              <w:pStyle w:val="ListParagraph"/>
              <w:widowControl/>
              <w:numPr>
                <w:ilvl w:val="0"/>
                <w:numId w:val="13"/>
              </w:numPr>
              <w:ind w:left="720"/>
              <w:rPr>
                <w:rFonts w:cstheme="minorHAnsi"/>
              </w:rPr>
            </w:pPr>
            <w:r w:rsidRPr="00EE13E1">
              <w:rPr>
                <w:rFonts w:cstheme="minorHAnsi"/>
              </w:rPr>
              <w:t>A review of issues and risks</w:t>
            </w:r>
          </w:p>
          <w:p w14:paraId="187CE52F" w14:textId="77777777" w:rsidR="00022EE2" w:rsidRPr="007233EC" w:rsidRDefault="00022EE2" w:rsidP="00AA1059">
            <w:pPr>
              <w:pStyle w:val="ListParagraph"/>
              <w:widowControl/>
              <w:numPr>
                <w:ilvl w:val="0"/>
                <w:numId w:val="13"/>
              </w:numPr>
              <w:ind w:left="720"/>
              <w:rPr>
                <w:rFonts w:cstheme="minorHAnsi"/>
              </w:rPr>
            </w:pPr>
            <w:r w:rsidRPr="00EE13E1">
              <w:rPr>
                <w:rFonts w:cstheme="minorHAnsi"/>
              </w:rPr>
              <w:t xml:space="preserve">Planning for upcoming activities </w:t>
            </w:r>
          </w:p>
        </w:tc>
        <w:tc>
          <w:tcPr>
            <w:tcW w:w="1890" w:type="dxa"/>
            <w:tcBorders>
              <w:top w:val="single" w:sz="4" w:space="0" w:color="auto"/>
              <w:left w:val="single" w:sz="4" w:space="0" w:color="auto"/>
              <w:bottom w:val="single" w:sz="4" w:space="0" w:color="auto"/>
              <w:right w:val="single" w:sz="4" w:space="0" w:color="auto"/>
            </w:tcBorders>
          </w:tcPr>
          <w:p w14:paraId="0A70FF23" w14:textId="77777777" w:rsidR="00022EE2" w:rsidRPr="00A85E65" w:rsidRDefault="009B732D" w:rsidP="00AA1059">
            <w:pPr>
              <w:pStyle w:val="NormalIndent"/>
              <w:ind w:left="0" w:hanging="8"/>
              <w:jc w:val="center"/>
            </w:pPr>
            <w: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BF8AAFF"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7DC4C4D6" w14:textId="77777777" w:rsidR="00022EE2" w:rsidRPr="00A85E65" w:rsidRDefault="00022EE2" w:rsidP="00AA1059">
            <w:pPr>
              <w:pStyle w:val="NormalIndent"/>
            </w:pPr>
          </w:p>
        </w:tc>
      </w:tr>
      <w:tr w:rsidR="008453CF" w:rsidRPr="00D728BC" w14:paraId="4A80166F"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69B8988F"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69C1A314" w14:textId="77777777" w:rsidR="00022EE2" w:rsidRPr="005124EA" w:rsidRDefault="00022EE2" w:rsidP="00AA1059">
            <w:pPr>
              <w:rPr>
                <w:rFonts w:asciiTheme="minorHAnsi" w:hAnsiTheme="minorHAnsi" w:cstheme="minorHAnsi"/>
                <w:szCs w:val="20"/>
              </w:rPr>
            </w:pPr>
            <w:r w:rsidRPr="005124EA">
              <w:rPr>
                <w:rFonts w:asciiTheme="minorHAnsi" w:hAnsiTheme="minorHAnsi" w:cstheme="minorHAnsi"/>
                <w:szCs w:val="20"/>
              </w:rPr>
              <w:t>The eWIC Processor will provide an agenda for the status meeting no later than two (2) business days prior to the call. The eWIC Processor will provide meeting notes for each status call no later than close of business the next business day following the call.</w:t>
            </w:r>
          </w:p>
        </w:tc>
        <w:tc>
          <w:tcPr>
            <w:tcW w:w="1890" w:type="dxa"/>
            <w:tcBorders>
              <w:top w:val="single" w:sz="4" w:space="0" w:color="auto"/>
              <w:left w:val="single" w:sz="4" w:space="0" w:color="auto"/>
              <w:bottom w:val="single" w:sz="4" w:space="0" w:color="auto"/>
              <w:right w:val="single" w:sz="4" w:space="0" w:color="auto"/>
            </w:tcBorders>
          </w:tcPr>
          <w:p w14:paraId="449A289B" w14:textId="77777777" w:rsidR="00022EE2" w:rsidRPr="00A85E65" w:rsidRDefault="009B732D" w:rsidP="00AA1059">
            <w:pPr>
              <w:pStyle w:val="NormalIndent"/>
              <w:ind w:left="0" w:hanging="8"/>
              <w:jc w:val="center"/>
            </w:pPr>
            <w: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914A330"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57C56352" w14:textId="77777777" w:rsidR="00022EE2" w:rsidRPr="00A85E65" w:rsidRDefault="00022EE2" w:rsidP="00AA1059">
            <w:pPr>
              <w:pStyle w:val="NormalIndent"/>
            </w:pPr>
          </w:p>
        </w:tc>
      </w:tr>
      <w:tr w:rsidR="008453CF" w:rsidRPr="00D728BC" w14:paraId="3D136952"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2EE96B67" w14:textId="77777777" w:rsidR="00022EE2" w:rsidRPr="00EE13E1"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4BCA2868" w14:textId="083375E2" w:rsidR="00022EE2" w:rsidRPr="005124EA" w:rsidRDefault="00022EE2" w:rsidP="00AA1059">
            <w:pPr>
              <w:rPr>
                <w:rFonts w:asciiTheme="minorHAnsi" w:hAnsiTheme="minorHAnsi" w:cstheme="minorBidi"/>
                <w:b/>
                <w:bCs/>
              </w:rPr>
            </w:pPr>
            <w:r w:rsidRPr="005124EA">
              <w:rPr>
                <w:rFonts w:asciiTheme="minorHAnsi" w:hAnsiTheme="minorHAnsi" w:cstheme="minorBidi"/>
              </w:rPr>
              <w:t xml:space="preserve">Other project meetings led by the eWIC </w:t>
            </w:r>
            <w:r w:rsidR="00AB3248">
              <w:t>Processor</w:t>
            </w:r>
            <w:r w:rsidRPr="005124EA">
              <w:rPr>
                <w:rFonts w:asciiTheme="minorHAnsi" w:hAnsiTheme="minorHAnsi" w:cstheme="minorBidi"/>
              </w:rPr>
              <w:t xml:space="preserve">, which may include requirements validation sessions or other meetings needed to ensure </w:t>
            </w:r>
            <w:proofErr w:type="gramStart"/>
            <w:r w:rsidRPr="005124EA">
              <w:rPr>
                <w:rFonts w:asciiTheme="minorHAnsi" w:hAnsiTheme="minorHAnsi" w:cstheme="minorBidi"/>
              </w:rPr>
              <w:t>the project</w:t>
            </w:r>
            <w:proofErr w:type="gramEnd"/>
            <w:r w:rsidRPr="005124EA">
              <w:rPr>
                <w:rFonts w:asciiTheme="minorHAnsi" w:hAnsiTheme="minorHAnsi" w:cstheme="minorBidi"/>
              </w:rPr>
              <w:t xml:space="preserve"> progression, the agenda will be provided no later than two (2) business days prior to the meeting. The eWIC Processor will provide meeting notes no later than close of business the next business day following the meeting.</w:t>
            </w:r>
          </w:p>
        </w:tc>
        <w:tc>
          <w:tcPr>
            <w:tcW w:w="1890" w:type="dxa"/>
            <w:tcBorders>
              <w:top w:val="single" w:sz="4" w:space="0" w:color="auto"/>
              <w:left w:val="single" w:sz="4" w:space="0" w:color="auto"/>
              <w:bottom w:val="single" w:sz="4" w:space="0" w:color="auto"/>
              <w:right w:val="single" w:sz="4" w:space="0" w:color="auto"/>
            </w:tcBorders>
          </w:tcPr>
          <w:p w14:paraId="257CFD64" w14:textId="77777777" w:rsidR="00022EE2" w:rsidRPr="009B732D" w:rsidRDefault="009B732D" w:rsidP="00AA1059">
            <w:pPr>
              <w:pStyle w:val="NormalIndent"/>
              <w:ind w:left="68" w:hanging="158"/>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711B67A" w14:textId="77777777" w:rsidR="00022EE2" w:rsidRPr="00A85E65"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0D92354C" w14:textId="77777777" w:rsidR="00022EE2" w:rsidRPr="00A85E65" w:rsidRDefault="00022EE2" w:rsidP="00AA1059">
            <w:pPr>
              <w:pStyle w:val="NormalIndent"/>
            </w:pPr>
          </w:p>
        </w:tc>
      </w:tr>
      <w:tr w:rsidR="00E16388" w:rsidRPr="00A85E65" w14:paraId="3A5B25EB"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CBC37EC" w14:textId="77777777" w:rsidR="00022EE2" w:rsidRPr="00BD772F"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BBA1700" w14:textId="77777777" w:rsidR="00022EE2" w:rsidRPr="00BD772F" w:rsidRDefault="00022EE2" w:rsidP="00AA1059">
            <w:pPr>
              <w:rPr>
                <w:rFonts w:asciiTheme="minorHAnsi" w:hAnsiTheme="minorHAnsi" w:cstheme="minorHAnsi"/>
                <w:b/>
                <w:bCs/>
                <w:szCs w:val="20"/>
              </w:rPr>
            </w:pPr>
            <w:r>
              <w:rPr>
                <w:rFonts w:asciiTheme="minorHAnsi" w:hAnsiTheme="minorHAnsi" w:cstheme="minorHAnsi"/>
                <w:b/>
                <w:szCs w:val="20"/>
              </w:rPr>
              <w:t>Weekly</w:t>
            </w:r>
            <w:r w:rsidRPr="00BD772F">
              <w:rPr>
                <w:rFonts w:asciiTheme="minorHAnsi" w:hAnsiTheme="minorHAnsi" w:cstheme="minorHAnsi"/>
                <w:b/>
                <w:szCs w:val="20"/>
              </w:rPr>
              <w:t xml:space="preserve"> Status Reports (Conversion Phase)</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D1132AB" w14:textId="77777777" w:rsidR="00022EE2" w:rsidRPr="009B732D" w:rsidRDefault="00022EE2" w:rsidP="00AA1059">
            <w:pPr>
              <w:pStyle w:val="NormalIndent"/>
              <w:jc w:val="center"/>
              <w:rPr>
                <w:rFonts w:asciiTheme="minorHAnsi" w:hAnsiTheme="minorHAnsi"/>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7D19187" w14:textId="77777777" w:rsidR="00022EE2"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DC8C5DB" w14:textId="77777777" w:rsidR="00022EE2" w:rsidRDefault="00022EE2" w:rsidP="00AA1059">
            <w:pPr>
              <w:pStyle w:val="NormalIndent"/>
            </w:pPr>
          </w:p>
        </w:tc>
      </w:tr>
      <w:tr w:rsidR="008453CF" w:rsidRPr="00D728BC" w14:paraId="622580AA" w14:textId="77777777" w:rsidTr="003638DC">
        <w:tc>
          <w:tcPr>
            <w:tcW w:w="1080" w:type="dxa"/>
            <w:tcBorders>
              <w:top w:val="single" w:sz="4" w:space="0" w:color="auto"/>
              <w:left w:val="single" w:sz="4" w:space="0" w:color="auto"/>
              <w:bottom w:val="single" w:sz="4" w:space="0" w:color="auto"/>
              <w:right w:val="single" w:sz="4" w:space="0" w:color="auto"/>
            </w:tcBorders>
          </w:tcPr>
          <w:p w14:paraId="55CA8D86"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56A42FC2" w14:textId="5421524D" w:rsidR="00022EE2" w:rsidRPr="00EE13E1" w:rsidRDefault="00022EE2" w:rsidP="00AA1059">
            <w:r>
              <w:t xml:space="preserve">Weekly </w:t>
            </w:r>
            <w:r w:rsidRPr="00EE13E1">
              <w:t>Status Reports (Through Statewide Rollout): Throughout the duration of the e</w:t>
            </w:r>
            <w:r>
              <w:t>WIC conversion</w:t>
            </w:r>
            <w:r w:rsidRPr="00EE13E1">
              <w:t xml:space="preserve"> project (from initiation through </w:t>
            </w:r>
            <w:r w:rsidR="00E02F2E" w:rsidRPr="00EE13E1">
              <w:t>statewide</w:t>
            </w:r>
            <w:r w:rsidRPr="00EE13E1">
              <w:t xml:space="preserve"> rollout), the </w:t>
            </w:r>
            <w:r>
              <w:t xml:space="preserve">eWIC Processor </w:t>
            </w:r>
            <w:r w:rsidRPr="00EE13E1">
              <w:t xml:space="preserve">will provide a recurring status report. The status report will be a weekly report unless </w:t>
            </w:r>
            <w:r w:rsidR="00DB09E9">
              <w:t>Maryland WIC and USVI WIC</w:t>
            </w:r>
            <w:r w:rsidRPr="00EE13E1">
              <w:t xml:space="preserve"> requests reports on a less frequent basis. The </w:t>
            </w:r>
            <w:r>
              <w:t xml:space="preserve">eWIC Processor </w:t>
            </w:r>
            <w:r w:rsidRPr="00EE13E1">
              <w:t xml:space="preserve">will develop and submit a template for a status report to be provided for review at the project initiation meeting. The content of the status report will include activities completed within the reporting period, upcoming activities for the next reporting period, identification of critical action items (including person assigned), issues, risks or roadblocks, status of clinic enablement, status of WIC vendor enablement and certification, the status of project deliverables, and an updated Project Schedule. </w:t>
            </w:r>
          </w:p>
          <w:p w14:paraId="73C91CC2" w14:textId="77777777" w:rsidR="00022EE2" w:rsidRPr="00EE13E1" w:rsidRDefault="00022EE2" w:rsidP="00AA1059"/>
          <w:p w14:paraId="05614547" w14:textId="70B37DC6" w:rsidR="00022EE2" w:rsidRPr="00EE13E1" w:rsidRDefault="00022EE2" w:rsidP="00AA1059">
            <w:r w:rsidRPr="00EE13E1">
              <w:t xml:space="preserve">The status report will be submitted to </w:t>
            </w:r>
            <w:r w:rsidR="00DB09E9">
              <w:t>Maryland WIC and USVI WIC</w:t>
            </w:r>
            <w:r w:rsidRPr="00EE13E1">
              <w:t xml:space="preserve"> at </w:t>
            </w:r>
            <w:r>
              <w:t xml:space="preserve">an </w:t>
            </w:r>
            <w:proofErr w:type="gramStart"/>
            <w:r>
              <w:t>agreed upon</w:t>
            </w:r>
            <w:proofErr w:type="gramEnd"/>
            <w:r>
              <w:t xml:space="preserve"> day of the week.</w:t>
            </w:r>
          </w:p>
          <w:p w14:paraId="7FAB5F93" w14:textId="77777777" w:rsidR="00022EE2" w:rsidRDefault="00022EE2" w:rsidP="00AA1059">
            <w:r w:rsidRPr="00EE13E1">
              <w:t>The status reports will provide a description of all project activities within the reporting period, including but not limited to:</w:t>
            </w:r>
          </w:p>
          <w:p w14:paraId="6C7E7FBD" w14:textId="77777777" w:rsidR="00022EE2" w:rsidRPr="00EE13E1" w:rsidRDefault="00022EE2" w:rsidP="00AA1059"/>
          <w:p w14:paraId="4BF760E2" w14:textId="77777777" w:rsidR="00022EE2" w:rsidRPr="00EE13E1" w:rsidRDefault="00022EE2" w:rsidP="00AA1059">
            <w:pPr>
              <w:pStyle w:val="ListParagraph"/>
              <w:numPr>
                <w:ilvl w:val="0"/>
                <w:numId w:val="18"/>
              </w:numPr>
            </w:pPr>
            <w:r w:rsidRPr="00EE13E1">
              <w:t>Tasks accomplished</w:t>
            </w:r>
            <w:r>
              <w:t xml:space="preserve"> during the last period</w:t>
            </w:r>
          </w:p>
          <w:p w14:paraId="6C4C953E" w14:textId="77777777" w:rsidR="00022EE2" w:rsidRPr="00EE13E1" w:rsidRDefault="00022EE2" w:rsidP="00AA1059">
            <w:pPr>
              <w:pStyle w:val="ListParagraph"/>
              <w:numPr>
                <w:ilvl w:val="0"/>
                <w:numId w:val="18"/>
              </w:numPr>
            </w:pPr>
            <w:r w:rsidRPr="00EE13E1">
              <w:t>Deliverables submitted (statistics during rollout such as cards issued/terminals installed)</w:t>
            </w:r>
          </w:p>
          <w:p w14:paraId="51064EE1" w14:textId="77777777" w:rsidR="00022EE2" w:rsidRPr="00EE13E1" w:rsidRDefault="00022EE2" w:rsidP="00AA1059">
            <w:pPr>
              <w:pStyle w:val="ListParagraph"/>
              <w:numPr>
                <w:ilvl w:val="0"/>
                <w:numId w:val="18"/>
              </w:numPr>
            </w:pPr>
            <w:r w:rsidRPr="00EE13E1">
              <w:t xml:space="preserve">Outstanding Tasks/Deliverables </w:t>
            </w:r>
          </w:p>
          <w:p w14:paraId="7A0CE22E" w14:textId="77777777" w:rsidR="00022EE2" w:rsidRPr="00EE13E1" w:rsidRDefault="00022EE2" w:rsidP="00AA1059">
            <w:pPr>
              <w:pStyle w:val="ListParagraph"/>
              <w:numPr>
                <w:ilvl w:val="0"/>
                <w:numId w:val="18"/>
              </w:numPr>
            </w:pPr>
            <w:r w:rsidRPr="00EE13E1">
              <w:t>Revised Project Schedule</w:t>
            </w:r>
          </w:p>
          <w:p w14:paraId="5B4DF3BF" w14:textId="77777777" w:rsidR="00022EE2" w:rsidRPr="00EE13E1" w:rsidRDefault="00022EE2" w:rsidP="00AA1059">
            <w:pPr>
              <w:pStyle w:val="ListParagraph"/>
              <w:numPr>
                <w:ilvl w:val="0"/>
                <w:numId w:val="18"/>
              </w:numPr>
            </w:pPr>
            <w:r w:rsidRPr="00EE13E1">
              <w:t>Vendor enablement status</w:t>
            </w:r>
          </w:p>
          <w:p w14:paraId="588CDC19" w14:textId="77777777" w:rsidR="00022EE2" w:rsidRPr="00EE13E1" w:rsidRDefault="00022EE2" w:rsidP="00AA1059">
            <w:pPr>
              <w:pStyle w:val="ListParagraph"/>
              <w:numPr>
                <w:ilvl w:val="1"/>
                <w:numId w:val="18"/>
              </w:numPr>
            </w:pPr>
            <w:r w:rsidRPr="00EE13E1">
              <w:t xml:space="preserve">Stand-beside eWIC contract status </w:t>
            </w:r>
          </w:p>
          <w:p w14:paraId="2EE492A2" w14:textId="77777777" w:rsidR="00022EE2" w:rsidRPr="00EE13E1" w:rsidRDefault="00022EE2" w:rsidP="00AA1059">
            <w:pPr>
              <w:pStyle w:val="ListParagraph"/>
              <w:numPr>
                <w:ilvl w:val="1"/>
                <w:numId w:val="18"/>
              </w:numPr>
            </w:pPr>
            <w:r w:rsidRPr="00EE13E1">
              <w:t>Stand-beside shipment status</w:t>
            </w:r>
          </w:p>
          <w:p w14:paraId="11DA2BBE" w14:textId="77777777" w:rsidR="00022EE2" w:rsidRPr="00EE13E1" w:rsidRDefault="00022EE2" w:rsidP="00AA1059">
            <w:pPr>
              <w:pStyle w:val="ListParagraph"/>
              <w:numPr>
                <w:ilvl w:val="1"/>
                <w:numId w:val="18"/>
              </w:numPr>
            </w:pPr>
            <w:r w:rsidRPr="00EE13E1">
              <w:t>Stand-beside training/installation status</w:t>
            </w:r>
          </w:p>
          <w:p w14:paraId="79CCD829" w14:textId="77777777" w:rsidR="00022EE2" w:rsidRPr="00EE13E1" w:rsidRDefault="00022EE2" w:rsidP="00AA1059">
            <w:pPr>
              <w:pStyle w:val="ListParagraph"/>
              <w:numPr>
                <w:ilvl w:val="1"/>
                <w:numId w:val="18"/>
              </w:numPr>
            </w:pPr>
            <w:r w:rsidRPr="00EE13E1">
              <w:t>Integrated retailer certification results</w:t>
            </w:r>
          </w:p>
          <w:p w14:paraId="428D8951" w14:textId="77777777" w:rsidR="00022EE2" w:rsidRPr="00EE13E1" w:rsidRDefault="00022EE2" w:rsidP="00AA1059">
            <w:pPr>
              <w:pStyle w:val="ListParagraph"/>
              <w:numPr>
                <w:ilvl w:val="1"/>
                <w:numId w:val="18"/>
              </w:numPr>
            </w:pPr>
            <w:r w:rsidRPr="00EE13E1">
              <w:t>Integrated retailer production readiness</w:t>
            </w:r>
          </w:p>
          <w:p w14:paraId="4AD9BBF8" w14:textId="77777777" w:rsidR="00022EE2" w:rsidRPr="00EE13E1" w:rsidRDefault="00022EE2" w:rsidP="00AA1059">
            <w:pPr>
              <w:pStyle w:val="ListParagraph"/>
              <w:numPr>
                <w:ilvl w:val="1"/>
                <w:numId w:val="18"/>
              </w:numPr>
            </w:pPr>
            <w:r w:rsidRPr="00EE13E1">
              <w:t xml:space="preserve">One list of all vendors showing key information and the status of: </w:t>
            </w:r>
          </w:p>
          <w:p w14:paraId="1E0D073E" w14:textId="77777777" w:rsidR="00022EE2" w:rsidRPr="00EE13E1" w:rsidRDefault="00022EE2" w:rsidP="00AA1059">
            <w:pPr>
              <w:pStyle w:val="ListParagraph"/>
              <w:numPr>
                <w:ilvl w:val="2"/>
                <w:numId w:val="18"/>
              </w:numPr>
            </w:pPr>
            <w:r w:rsidRPr="00EE13E1">
              <w:t>Vendor name, corporate owner (if applicable), vendor ID, system information, county, and rollout region</w:t>
            </w:r>
          </w:p>
          <w:p w14:paraId="74DB8972" w14:textId="77777777" w:rsidR="00022EE2" w:rsidRPr="00EE13E1" w:rsidRDefault="00022EE2" w:rsidP="00AA1059">
            <w:pPr>
              <w:pStyle w:val="ListParagraph"/>
              <w:numPr>
                <w:ilvl w:val="2"/>
                <w:numId w:val="18"/>
              </w:numPr>
            </w:pPr>
            <w:r w:rsidRPr="00EE13E1">
              <w:t>Stand beside enablement: vendor / TPP contracts, stand beside equipment enablement, stand beside training</w:t>
            </w:r>
          </w:p>
          <w:p w14:paraId="2534D5E6" w14:textId="77777777" w:rsidR="00022EE2" w:rsidRPr="00EE13E1" w:rsidRDefault="00022EE2" w:rsidP="00AA1059">
            <w:pPr>
              <w:pStyle w:val="ListParagraph"/>
              <w:numPr>
                <w:ilvl w:val="2"/>
                <w:numId w:val="18"/>
              </w:numPr>
            </w:pPr>
            <w:r w:rsidRPr="00EE13E1">
              <w:t xml:space="preserve">Integrated enablement: certification levels </w:t>
            </w:r>
            <w:proofErr w:type="gramStart"/>
            <w:r w:rsidRPr="00EE13E1">
              <w:t>required</w:t>
            </w:r>
            <w:proofErr w:type="gramEnd"/>
            <w:r w:rsidRPr="00EE13E1">
              <w:t xml:space="preserve"> and VAR identified (if applicable)</w:t>
            </w:r>
          </w:p>
          <w:p w14:paraId="76FE9937" w14:textId="77777777" w:rsidR="00022EE2" w:rsidRPr="00EE13E1" w:rsidRDefault="00022EE2" w:rsidP="00AA1059">
            <w:pPr>
              <w:pStyle w:val="ListParagraph"/>
              <w:numPr>
                <w:ilvl w:val="0"/>
                <w:numId w:val="18"/>
              </w:numPr>
            </w:pPr>
            <w:r w:rsidRPr="00EE13E1">
              <w:t>Outstanding problems, issues</w:t>
            </w:r>
            <w:r>
              <w:t>,</w:t>
            </w:r>
            <w:r w:rsidRPr="00EE13E1">
              <w:t xml:space="preserve"> and changes </w:t>
            </w:r>
          </w:p>
          <w:p w14:paraId="2048C9D2" w14:textId="77777777" w:rsidR="00022EE2" w:rsidRPr="00EE13E1" w:rsidRDefault="00022EE2" w:rsidP="00AA1059">
            <w:pPr>
              <w:pStyle w:val="ListParagraph"/>
              <w:numPr>
                <w:ilvl w:val="1"/>
                <w:numId w:val="18"/>
              </w:numPr>
            </w:pPr>
            <w:r w:rsidRPr="00EE13E1">
              <w:t>Status and report on progress or resolution</w:t>
            </w:r>
          </w:p>
          <w:p w14:paraId="23733410" w14:textId="033EF32B" w:rsidR="00022EE2" w:rsidRPr="00EE13E1" w:rsidRDefault="00DB09E9" w:rsidP="00AA1059">
            <w:pPr>
              <w:pStyle w:val="ListParagraph"/>
              <w:numPr>
                <w:ilvl w:val="1"/>
                <w:numId w:val="18"/>
              </w:numPr>
            </w:pPr>
            <w:r>
              <w:t>Maryland WIC and USVI WIC</w:t>
            </w:r>
            <w:r w:rsidR="000614F0">
              <w:t xml:space="preserve"> </w:t>
            </w:r>
            <w:r w:rsidR="00022EE2" w:rsidRPr="00EE13E1">
              <w:t xml:space="preserve">employee initiating </w:t>
            </w:r>
            <w:r w:rsidR="00022EE2">
              <w:t xml:space="preserve">a </w:t>
            </w:r>
            <w:r w:rsidR="00022EE2" w:rsidRPr="00EE13E1">
              <w:t>change request</w:t>
            </w:r>
          </w:p>
          <w:p w14:paraId="15A11B30" w14:textId="77777777" w:rsidR="00022EE2" w:rsidRPr="00EE13E1" w:rsidRDefault="00022EE2" w:rsidP="00AA1059">
            <w:pPr>
              <w:pStyle w:val="ListParagraph"/>
              <w:numPr>
                <w:ilvl w:val="1"/>
                <w:numId w:val="18"/>
              </w:numPr>
            </w:pPr>
            <w:r w:rsidRPr="00EE13E1">
              <w:t xml:space="preserve">Party responsible for resolving </w:t>
            </w:r>
            <w:r>
              <w:t xml:space="preserve">the </w:t>
            </w:r>
            <w:r w:rsidRPr="00EE13E1">
              <w:t>problem or initiating change</w:t>
            </w:r>
          </w:p>
          <w:p w14:paraId="609CBDF4" w14:textId="77777777" w:rsidR="00022EE2" w:rsidRPr="00EE13E1" w:rsidRDefault="00022EE2" w:rsidP="00AA1059">
            <w:pPr>
              <w:pStyle w:val="ListParagraph"/>
              <w:numPr>
                <w:ilvl w:val="1"/>
                <w:numId w:val="18"/>
              </w:numPr>
            </w:pPr>
            <w:r w:rsidRPr="00EE13E1">
              <w:t>Rank problems, issues and changes according to urgency</w:t>
            </w:r>
          </w:p>
          <w:p w14:paraId="78301859" w14:textId="77777777" w:rsidR="00022EE2" w:rsidRPr="00EE13E1" w:rsidRDefault="00022EE2" w:rsidP="00AA1059">
            <w:pPr>
              <w:pStyle w:val="ListParagraph"/>
              <w:numPr>
                <w:ilvl w:val="1"/>
                <w:numId w:val="18"/>
              </w:numPr>
            </w:pPr>
            <w:r w:rsidRPr="00EE13E1">
              <w:t>Recommend solutions to problems and issues</w:t>
            </w:r>
          </w:p>
          <w:p w14:paraId="6822FEF2" w14:textId="77777777" w:rsidR="00022EE2" w:rsidRDefault="00022EE2" w:rsidP="00AA1059">
            <w:pPr>
              <w:pStyle w:val="ListParagraph"/>
              <w:numPr>
                <w:ilvl w:val="1"/>
                <w:numId w:val="18"/>
              </w:numPr>
            </w:pPr>
            <w:r w:rsidRPr="00EE13E1">
              <w:t>Next Steps</w:t>
            </w:r>
          </w:p>
          <w:p w14:paraId="219B8A6B" w14:textId="77777777" w:rsidR="00022EE2" w:rsidRPr="00EE13E1" w:rsidRDefault="00022EE2" w:rsidP="00AA1059">
            <w:pPr>
              <w:pStyle w:val="ListParagraph"/>
              <w:numPr>
                <w:ilvl w:val="0"/>
                <w:numId w:val="18"/>
              </w:numPr>
            </w:pPr>
            <w:r w:rsidRPr="00EE13E1">
              <w:t>Progress on Enhancement/Change Requests (as applicable)</w:t>
            </w:r>
          </w:p>
        </w:tc>
        <w:tc>
          <w:tcPr>
            <w:tcW w:w="1890" w:type="dxa"/>
            <w:tcBorders>
              <w:top w:val="single" w:sz="4" w:space="0" w:color="auto"/>
              <w:left w:val="single" w:sz="4" w:space="0" w:color="auto"/>
              <w:bottom w:val="single" w:sz="4" w:space="0" w:color="auto"/>
              <w:right w:val="single" w:sz="4" w:space="0" w:color="auto"/>
            </w:tcBorders>
          </w:tcPr>
          <w:p w14:paraId="6719F20D" w14:textId="77777777" w:rsidR="00022EE2" w:rsidRPr="009B732D" w:rsidRDefault="009B732D" w:rsidP="00AA1059">
            <w:pPr>
              <w:pStyle w:val="NormalIndent"/>
              <w:ind w:left="0"/>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967CBFD" w14:textId="77777777" w:rsidR="00022EE2" w:rsidRPr="00D51B5C" w:rsidRDefault="00022EE2" w:rsidP="00AA1059">
            <w:pPr>
              <w:pStyle w:val="NormalIndent"/>
              <w:ind w:left="0"/>
              <w:rPr>
                <w:b/>
              </w:rPr>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4E099EFF" w14:textId="77777777" w:rsidR="00022EE2" w:rsidRPr="00D51B5C" w:rsidRDefault="00022EE2" w:rsidP="00AA1059">
            <w:pPr>
              <w:pStyle w:val="NormalIndent"/>
              <w:ind w:left="0"/>
              <w:rPr>
                <w:b/>
              </w:rPr>
            </w:pPr>
          </w:p>
        </w:tc>
      </w:tr>
      <w:tr w:rsidR="00E16388" w:rsidRPr="00D728BC" w14:paraId="5A26CF2A"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3C5E667" w14:textId="77777777" w:rsidR="00022EE2" w:rsidRPr="00EE13E1"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A24E5CA" w14:textId="77777777" w:rsidR="00022EE2" w:rsidRPr="00EE13E1" w:rsidRDefault="00022EE2" w:rsidP="00AA1059">
            <w:pPr>
              <w:rPr>
                <w:rFonts w:asciiTheme="minorHAnsi" w:hAnsiTheme="minorHAnsi" w:cstheme="minorHAnsi"/>
                <w:b/>
                <w:bCs/>
                <w:szCs w:val="20"/>
              </w:rPr>
            </w:pPr>
            <w:r w:rsidRPr="00EE13E1">
              <w:rPr>
                <w:rFonts w:asciiTheme="minorHAnsi" w:hAnsiTheme="minorHAnsi" w:cstheme="minorHAnsi"/>
                <w:b/>
                <w:szCs w:val="20"/>
              </w:rPr>
              <w:t>Monthly Status Reports (Operations Phase)</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4907790" w14:textId="77777777" w:rsidR="00022EE2" w:rsidRPr="009B732D" w:rsidRDefault="00022EE2" w:rsidP="00AA1059">
            <w:pPr>
              <w:pStyle w:val="NormalIndent"/>
              <w:ind w:left="590"/>
              <w:jc w:val="center"/>
              <w:rPr>
                <w:rFonts w:asciiTheme="minorHAnsi" w:hAnsiTheme="minorHAnsi"/>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547887B" w14:textId="77777777" w:rsidR="00022EE2" w:rsidRPr="00A85E65" w:rsidRDefault="00022EE2" w:rsidP="00AA1059">
            <w:pPr>
              <w:pStyle w:val="NormalIndent"/>
              <w:ind w:left="590"/>
            </w:pPr>
          </w:p>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44BC73A" w14:textId="77777777" w:rsidR="00022EE2" w:rsidRPr="00A85E65" w:rsidRDefault="00022EE2" w:rsidP="00AA1059">
            <w:pPr>
              <w:pStyle w:val="NormalIndent"/>
              <w:ind w:left="590"/>
            </w:pPr>
          </w:p>
        </w:tc>
      </w:tr>
      <w:tr w:rsidR="008453CF" w:rsidRPr="00D728BC" w14:paraId="633AE72A"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1DE668F5"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2B554BA8" w14:textId="77777777" w:rsidR="00022EE2" w:rsidRPr="00EE13E1" w:rsidRDefault="00022EE2" w:rsidP="00AA1059">
            <w:r w:rsidRPr="00EE13E1">
              <w:t xml:space="preserve">Once </w:t>
            </w:r>
            <w:r w:rsidR="00E02F2E" w:rsidRPr="00EE13E1">
              <w:t>statewide</w:t>
            </w:r>
            <w:r>
              <w:t xml:space="preserve"> operations begin, the eWIC Processor </w:t>
            </w:r>
            <w:r w:rsidRPr="00EE13E1">
              <w:t xml:space="preserve">will submit a monthly status report. </w:t>
            </w:r>
            <w:proofErr w:type="gramStart"/>
            <w:r w:rsidRPr="00EE13E1">
              <w:t>Similar to</w:t>
            </w:r>
            <w:proofErr w:type="gramEnd"/>
            <w:r w:rsidRPr="00EE13E1">
              <w:t xml:space="preserve"> the recurring </w:t>
            </w:r>
            <w:r>
              <w:t xml:space="preserve">conversion </w:t>
            </w:r>
            <w:r w:rsidRPr="00EE13E1">
              <w:t xml:space="preserve">status reports, the monthly status report will provide a description of all operational activities, including but not limited to: </w:t>
            </w:r>
          </w:p>
          <w:p w14:paraId="02443EE8" w14:textId="77777777" w:rsidR="00022EE2" w:rsidRPr="00EE13E1" w:rsidRDefault="00022EE2" w:rsidP="00AA1059">
            <w:pPr>
              <w:pStyle w:val="ListParagraph"/>
              <w:numPr>
                <w:ilvl w:val="0"/>
                <w:numId w:val="19"/>
              </w:numPr>
            </w:pPr>
            <w:r w:rsidRPr="00EE13E1">
              <w:t>Tasks accomplished</w:t>
            </w:r>
          </w:p>
          <w:p w14:paraId="0F2DF9B7" w14:textId="77777777" w:rsidR="00022EE2" w:rsidRPr="00EE13E1" w:rsidRDefault="00022EE2" w:rsidP="00AA1059">
            <w:pPr>
              <w:pStyle w:val="ListParagraph"/>
              <w:numPr>
                <w:ilvl w:val="0"/>
                <w:numId w:val="19"/>
              </w:numPr>
            </w:pPr>
            <w:r w:rsidRPr="00EE13E1">
              <w:t>Revised Project Schedule (as applicable)</w:t>
            </w:r>
          </w:p>
          <w:p w14:paraId="71D19422" w14:textId="77777777" w:rsidR="00022EE2" w:rsidRPr="00EE13E1" w:rsidRDefault="00022EE2" w:rsidP="00AA1059">
            <w:pPr>
              <w:pStyle w:val="ListParagraph"/>
              <w:numPr>
                <w:ilvl w:val="0"/>
                <w:numId w:val="19"/>
              </w:numPr>
            </w:pPr>
            <w:r w:rsidRPr="00EE13E1">
              <w:t>Deliverables submitted</w:t>
            </w:r>
          </w:p>
          <w:p w14:paraId="102CC51B" w14:textId="77777777" w:rsidR="00022EE2" w:rsidRPr="00EE13E1" w:rsidRDefault="00022EE2" w:rsidP="00AA1059">
            <w:pPr>
              <w:pStyle w:val="ListParagraph"/>
              <w:numPr>
                <w:ilvl w:val="0"/>
                <w:numId w:val="19"/>
              </w:numPr>
            </w:pPr>
            <w:r w:rsidRPr="00EE13E1">
              <w:t>Outstanding tasks/deliverables</w:t>
            </w:r>
          </w:p>
          <w:p w14:paraId="20924DE4" w14:textId="77777777" w:rsidR="00022EE2" w:rsidRPr="00EE13E1" w:rsidRDefault="00022EE2" w:rsidP="00AA1059">
            <w:pPr>
              <w:pStyle w:val="ListParagraph"/>
              <w:numPr>
                <w:ilvl w:val="0"/>
                <w:numId w:val="19"/>
              </w:numPr>
            </w:pPr>
            <w:r w:rsidRPr="00EE13E1">
              <w:t>WIC vendor status (e.g., activated, deactivated, requiring stand-beside contracts, terminals deployed)</w:t>
            </w:r>
          </w:p>
          <w:p w14:paraId="27C2D655" w14:textId="77777777" w:rsidR="00022EE2" w:rsidRPr="00EE13E1" w:rsidRDefault="00022EE2" w:rsidP="00AA1059">
            <w:pPr>
              <w:pStyle w:val="ListParagraph"/>
              <w:numPr>
                <w:ilvl w:val="0"/>
                <w:numId w:val="19"/>
              </w:numPr>
            </w:pPr>
            <w:r w:rsidRPr="00EE13E1">
              <w:t>Outstanding problems, issues</w:t>
            </w:r>
            <w:r>
              <w:t>,</w:t>
            </w:r>
            <w:r w:rsidRPr="00EE13E1">
              <w:t xml:space="preserve"> and changes</w:t>
            </w:r>
          </w:p>
          <w:p w14:paraId="78A53EB0" w14:textId="77777777" w:rsidR="00022EE2" w:rsidRPr="00EE13E1" w:rsidRDefault="00022EE2" w:rsidP="00AA1059">
            <w:pPr>
              <w:pStyle w:val="ListParagraph"/>
              <w:numPr>
                <w:ilvl w:val="1"/>
                <w:numId w:val="19"/>
              </w:numPr>
            </w:pPr>
            <w:r w:rsidRPr="00EE13E1">
              <w:t>Status and report on progress or resolution</w:t>
            </w:r>
          </w:p>
          <w:p w14:paraId="7662CE89" w14:textId="77777777" w:rsidR="00022EE2" w:rsidRPr="00EE13E1" w:rsidRDefault="00022EE2" w:rsidP="00AA1059">
            <w:pPr>
              <w:pStyle w:val="ListParagraph"/>
              <w:numPr>
                <w:ilvl w:val="1"/>
                <w:numId w:val="19"/>
              </w:numPr>
            </w:pPr>
            <w:r w:rsidRPr="00EE13E1">
              <w:t>Person initiating change request</w:t>
            </w:r>
          </w:p>
          <w:p w14:paraId="479A4D7D" w14:textId="77777777" w:rsidR="00022EE2" w:rsidRPr="00EE13E1" w:rsidRDefault="00022EE2" w:rsidP="00AA1059">
            <w:pPr>
              <w:pStyle w:val="ListParagraph"/>
              <w:numPr>
                <w:ilvl w:val="1"/>
                <w:numId w:val="19"/>
              </w:numPr>
            </w:pPr>
            <w:r w:rsidRPr="00EE13E1">
              <w:t xml:space="preserve">Party responsible for resolving </w:t>
            </w:r>
            <w:proofErr w:type="gramStart"/>
            <w:r w:rsidRPr="00EE13E1">
              <w:t>problem</w:t>
            </w:r>
            <w:proofErr w:type="gramEnd"/>
            <w:r w:rsidRPr="00EE13E1">
              <w:t xml:space="preserve"> or initiating change</w:t>
            </w:r>
          </w:p>
          <w:p w14:paraId="059B87A9" w14:textId="77777777" w:rsidR="00022EE2" w:rsidRPr="00EE13E1" w:rsidRDefault="00022EE2" w:rsidP="00AA1059">
            <w:pPr>
              <w:pStyle w:val="ListParagraph"/>
              <w:numPr>
                <w:ilvl w:val="1"/>
                <w:numId w:val="19"/>
              </w:numPr>
            </w:pPr>
            <w:r w:rsidRPr="00EE13E1">
              <w:t>Rank problems, issues and changes according to urgency</w:t>
            </w:r>
          </w:p>
          <w:p w14:paraId="3AB00A4E" w14:textId="77777777" w:rsidR="00022EE2" w:rsidRPr="00EE13E1" w:rsidRDefault="00022EE2" w:rsidP="00AA1059">
            <w:pPr>
              <w:pStyle w:val="ListParagraph"/>
              <w:numPr>
                <w:ilvl w:val="1"/>
                <w:numId w:val="19"/>
              </w:numPr>
            </w:pPr>
            <w:r w:rsidRPr="00EE13E1">
              <w:t>Recommend solutions to problems and issues</w:t>
            </w:r>
          </w:p>
          <w:p w14:paraId="0E8816C0" w14:textId="77777777" w:rsidR="00022EE2" w:rsidRDefault="00022EE2" w:rsidP="00AA1059">
            <w:pPr>
              <w:pStyle w:val="ListParagraph"/>
              <w:numPr>
                <w:ilvl w:val="1"/>
                <w:numId w:val="19"/>
              </w:numPr>
            </w:pPr>
            <w:r w:rsidRPr="00EE13E1">
              <w:t>Next Steps</w:t>
            </w:r>
          </w:p>
          <w:p w14:paraId="15DD7102" w14:textId="77777777" w:rsidR="00022EE2" w:rsidRPr="00EE13E1" w:rsidRDefault="00022EE2" w:rsidP="00AA1059">
            <w:pPr>
              <w:pStyle w:val="ListParagraph"/>
              <w:numPr>
                <w:ilvl w:val="0"/>
                <w:numId w:val="19"/>
              </w:numPr>
            </w:pPr>
            <w:r w:rsidRPr="00EE13E1">
              <w:t>Progress on enhancements/change requests (as applicable)</w:t>
            </w:r>
          </w:p>
        </w:tc>
        <w:tc>
          <w:tcPr>
            <w:tcW w:w="1890" w:type="dxa"/>
            <w:tcBorders>
              <w:top w:val="single" w:sz="4" w:space="0" w:color="auto"/>
              <w:left w:val="single" w:sz="4" w:space="0" w:color="auto"/>
              <w:bottom w:val="single" w:sz="4" w:space="0" w:color="auto"/>
              <w:right w:val="single" w:sz="4" w:space="0" w:color="auto"/>
            </w:tcBorders>
          </w:tcPr>
          <w:p w14:paraId="6B452879" w14:textId="77777777" w:rsidR="00022EE2" w:rsidRPr="009B732D" w:rsidRDefault="009B732D" w:rsidP="00AA1059">
            <w:pPr>
              <w:pStyle w:val="NormalIndent"/>
              <w:ind w:left="590"/>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72EA67D" w14:textId="77777777" w:rsidR="00022EE2" w:rsidRPr="00A85E65" w:rsidRDefault="00022EE2" w:rsidP="00AA1059">
            <w:pPr>
              <w:pStyle w:val="NormalIndent"/>
              <w:ind w:left="590"/>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33B5DF0E" w14:textId="77777777" w:rsidR="00022EE2" w:rsidRPr="00A85E65" w:rsidRDefault="00022EE2" w:rsidP="00AA1059">
            <w:pPr>
              <w:pStyle w:val="NormalIndent"/>
              <w:ind w:left="590"/>
            </w:pPr>
          </w:p>
        </w:tc>
      </w:tr>
      <w:tr w:rsidR="00E16388" w:rsidRPr="00D728BC" w14:paraId="2D8EBDF7"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5C3103F" w14:textId="77777777" w:rsidR="00022EE2" w:rsidRPr="00BD772F"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7532080" w14:textId="77777777" w:rsidR="00022EE2" w:rsidRPr="00BD772F" w:rsidRDefault="00022EE2" w:rsidP="00AA1059">
            <w:pPr>
              <w:rPr>
                <w:b/>
              </w:rPr>
            </w:pPr>
            <w:r w:rsidRPr="00BD772F">
              <w:rPr>
                <w:b/>
              </w:rPr>
              <w:t>Monthly Status Meeting (Operation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B127949" w14:textId="77777777" w:rsidR="00022EE2" w:rsidRPr="009B732D" w:rsidRDefault="00022EE2" w:rsidP="00AA1059">
            <w:pPr>
              <w:jc w:val="center"/>
              <w:rPr>
                <w:rFonts w:asciiTheme="minorHAnsi" w:hAnsiTheme="minorHAnsi" w:cs="Calibri"/>
                <w:bCs/>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EC3B47F" w14:textId="77777777" w:rsidR="00022EE2" w:rsidRPr="00A85E65" w:rsidRDefault="00022EE2" w:rsidP="00AA1059">
            <w:pPr>
              <w:rPr>
                <w:rFonts w:asciiTheme="minorHAnsi" w:hAnsiTheme="minorHAnsi" w:cs="Calibri"/>
                <w:b/>
                <w:bCs/>
              </w:rPr>
            </w:pPr>
          </w:p>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4F030D9" w14:textId="77777777" w:rsidR="00022EE2" w:rsidRPr="00A85E65" w:rsidRDefault="00022EE2" w:rsidP="00AA1059">
            <w:pPr>
              <w:rPr>
                <w:rFonts w:asciiTheme="minorHAnsi" w:hAnsiTheme="minorHAnsi" w:cs="Calibri"/>
                <w:b/>
                <w:bCs/>
              </w:rPr>
            </w:pPr>
          </w:p>
        </w:tc>
      </w:tr>
      <w:tr w:rsidR="008453CF" w:rsidRPr="00D728BC" w14:paraId="5EF99499"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581A6AFF"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0887904E" w14:textId="63D7C31C" w:rsidR="00022EE2" w:rsidRPr="00EE13E1" w:rsidRDefault="00022EE2" w:rsidP="00AA1059">
            <w:pPr>
              <w:rPr>
                <w:b/>
              </w:rPr>
            </w:pPr>
            <w:r w:rsidRPr="00EE13E1">
              <w:t xml:space="preserve">Once </w:t>
            </w:r>
            <w:r w:rsidR="00E02F2E" w:rsidRPr="00EE13E1">
              <w:t>statewide</w:t>
            </w:r>
            <w:r w:rsidRPr="00EE13E1">
              <w:t xml:space="preserve"> operations begin, t</w:t>
            </w:r>
            <w:r>
              <w:t xml:space="preserve">he eWIC Processor </w:t>
            </w:r>
            <w:r w:rsidRPr="00EE13E1">
              <w:t xml:space="preserve">will </w:t>
            </w:r>
            <w:r>
              <w:t xml:space="preserve">hold a monthly status meeting. The agenda for the monthly status meeting will be submitted to </w:t>
            </w:r>
            <w:r w:rsidR="00DB09E9">
              <w:t>Maryland WIC and USVI WIC</w:t>
            </w:r>
            <w:r w:rsidR="00B651B5">
              <w:t xml:space="preserve"> </w:t>
            </w:r>
            <w:r>
              <w:t xml:space="preserve">at least two (2) business days prior to the meeting. In developing the meeting agenda, the eWIC Processor will work with </w:t>
            </w:r>
            <w:r w:rsidR="00DB09E9">
              <w:t>Maryland WIC and USVI WIC</w:t>
            </w:r>
            <w:r>
              <w:t xml:space="preserve"> to ensure the meeting addresses the discussion items </w:t>
            </w:r>
            <w:r w:rsidR="00DB09E9">
              <w:t>Maryland WIC and USVI WIC</w:t>
            </w:r>
            <w:r>
              <w:t xml:space="preserve"> may have. Meeting minutes will be distributed to the group within five (5) days of the meeting. </w:t>
            </w:r>
          </w:p>
        </w:tc>
        <w:tc>
          <w:tcPr>
            <w:tcW w:w="1890" w:type="dxa"/>
            <w:tcBorders>
              <w:top w:val="single" w:sz="4" w:space="0" w:color="auto"/>
              <w:left w:val="single" w:sz="4" w:space="0" w:color="auto"/>
              <w:bottom w:val="single" w:sz="4" w:space="0" w:color="auto"/>
              <w:right w:val="single" w:sz="4" w:space="0" w:color="auto"/>
            </w:tcBorders>
          </w:tcPr>
          <w:p w14:paraId="53B7C7BE"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C76A1D5" w14:textId="77777777" w:rsidR="00022EE2" w:rsidRPr="00D51B5C"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7E2B5219" w14:textId="77777777" w:rsidR="00022EE2" w:rsidRPr="00D51B5C" w:rsidRDefault="00022EE2" w:rsidP="00AA1059"/>
        </w:tc>
      </w:tr>
      <w:tr w:rsidR="00E16388" w:rsidRPr="00D728BC" w14:paraId="5AB39D82"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7C693D1" w14:textId="77777777" w:rsidR="00022EE2" w:rsidRPr="00EE13E1"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821716D" w14:textId="77777777" w:rsidR="00022EE2" w:rsidRPr="00EE13E1" w:rsidRDefault="00022EE2" w:rsidP="00AA1059">
            <w:pPr>
              <w:rPr>
                <w:rFonts w:asciiTheme="minorHAnsi" w:hAnsiTheme="minorHAnsi" w:cstheme="minorHAnsi"/>
                <w:b/>
                <w:bCs/>
                <w:szCs w:val="20"/>
              </w:rPr>
            </w:pPr>
            <w:r w:rsidRPr="00EE13E1">
              <w:rPr>
                <w:rFonts w:asciiTheme="minorHAnsi" w:hAnsiTheme="minorHAnsi" w:cstheme="minorHAnsi"/>
                <w:b/>
                <w:szCs w:val="20"/>
              </w:rPr>
              <w:t>System Design Document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609146E" w14:textId="77777777" w:rsidR="00022EE2" w:rsidRPr="009B732D" w:rsidRDefault="00022EE2" w:rsidP="00AA1059">
            <w:pPr>
              <w:jc w:val="center"/>
              <w:rPr>
                <w:rFonts w:asciiTheme="minorHAnsi" w:hAnsiTheme="minorHAnsi" w:cs="Calibri"/>
                <w:bCs/>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5616B6C" w14:textId="77777777" w:rsidR="00022EE2" w:rsidRPr="00A85E65" w:rsidRDefault="00022EE2" w:rsidP="00AA1059">
            <w:pPr>
              <w:rPr>
                <w:rFonts w:asciiTheme="minorHAnsi" w:hAnsiTheme="minorHAnsi" w:cs="Calibri"/>
                <w:b/>
                <w:bCs/>
              </w:rPr>
            </w:pPr>
          </w:p>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562CF33" w14:textId="77777777" w:rsidR="00022EE2" w:rsidRPr="00A85E65" w:rsidRDefault="00022EE2" w:rsidP="00AA1059">
            <w:pPr>
              <w:rPr>
                <w:rFonts w:asciiTheme="minorHAnsi" w:hAnsiTheme="minorHAnsi" w:cs="Calibri"/>
                <w:b/>
                <w:bCs/>
              </w:rPr>
            </w:pPr>
          </w:p>
        </w:tc>
      </w:tr>
      <w:tr w:rsidR="008453CF" w:rsidRPr="00D728BC" w14:paraId="6A38C01D"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37AE7718"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B1B98A7" w14:textId="77777777" w:rsidR="00022EE2" w:rsidRPr="00EE13E1" w:rsidRDefault="00022EE2" w:rsidP="00AA1059">
            <w:pPr>
              <w:rPr>
                <w:rFonts w:asciiTheme="minorHAnsi" w:hAnsiTheme="minorHAnsi" w:cstheme="minorBidi"/>
              </w:rPr>
            </w:pPr>
            <w:r w:rsidRPr="0579C8A0">
              <w:rPr>
                <w:rFonts w:asciiTheme="minorHAnsi" w:hAnsiTheme="minorHAnsi" w:cstheme="minorBidi"/>
              </w:rPr>
              <w:t>This documentation will, at a minimum, provide a functional overview, functional requirements, controls, procedures, workflow, and security of the eWIC system. The purpose of the document is to describe what is to be implemented, not how it will be implemented. Information will be logically numbered so that it can be traced to the RFP and to test scripts.</w:t>
            </w:r>
          </w:p>
          <w:p w14:paraId="2CBC1CB4" w14:textId="77777777" w:rsidR="00022EE2" w:rsidRPr="00EE13E1" w:rsidRDefault="00022EE2" w:rsidP="00AA1059">
            <w:pPr>
              <w:rPr>
                <w:rFonts w:asciiTheme="minorHAnsi" w:hAnsiTheme="minorHAnsi" w:cstheme="minorBidi"/>
              </w:rPr>
            </w:pPr>
            <w:r w:rsidRPr="0579C8A0">
              <w:rPr>
                <w:rFonts w:asciiTheme="minorHAnsi" w:hAnsiTheme="minorHAnsi" w:cstheme="minorBidi"/>
              </w:rPr>
              <w:t xml:space="preserve">System design documentation will also describe the architecture and technical design of the eWIC Processor’s eWIC system. The document will provide an architectural overview, a detailed description of the system architecture, a description of the system design, system </w:t>
            </w:r>
            <w:proofErr w:type="gramStart"/>
            <w:r w:rsidRPr="0579C8A0">
              <w:rPr>
                <w:rFonts w:asciiTheme="minorHAnsi" w:hAnsiTheme="minorHAnsi" w:cstheme="minorBidi"/>
              </w:rPr>
              <w:t>qualities</w:t>
            </w:r>
            <w:proofErr w:type="gramEnd"/>
            <w:r w:rsidRPr="0579C8A0">
              <w:rPr>
                <w:rFonts w:asciiTheme="minorHAnsi" w:hAnsiTheme="minorHAnsi" w:cstheme="minorBidi"/>
              </w:rPr>
              <w:t xml:space="preserve">, dependencies, and standards. The document will include a data flow diagram, data dictionary, data models, and identify which universal interfaces will be used. </w:t>
            </w:r>
          </w:p>
          <w:p w14:paraId="47A5FDA8" w14:textId="77777777" w:rsidR="00022EE2" w:rsidRPr="00EE13E1" w:rsidRDefault="00022EE2" w:rsidP="00AA1059">
            <w:pPr>
              <w:rPr>
                <w:rFonts w:asciiTheme="minorHAnsi" w:hAnsiTheme="minorHAnsi" w:cstheme="minorHAnsi"/>
                <w:b/>
                <w:bCs/>
                <w:szCs w:val="20"/>
              </w:rPr>
            </w:pPr>
            <w:r w:rsidRPr="00EE13E1">
              <w:rPr>
                <w:rFonts w:asciiTheme="minorHAnsi" w:hAnsiTheme="minorHAnsi" w:cstheme="minorHAnsi"/>
                <w:szCs w:val="20"/>
              </w:rPr>
              <w:t>The information could be presented in one document or multiple, such as a Detailed Functional Design Document (DFDD) and a Detailed Technical Specifications Document (DTSD).</w:t>
            </w:r>
          </w:p>
        </w:tc>
        <w:tc>
          <w:tcPr>
            <w:tcW w:w="1890" w:type="dxa"/>
            <w:tcBorders>
              <w:top w:val="single" w:sz="4" w:space="0" w:color="auto"/>
              <w:left w:val="single" w:sz="4" w:space="0" w:color="auto"/>
              <w:bottom w:val="single" w:sz="4" w:space="0" w:color="auto"/>
              <w:right w:val="single" w:sz="4" w:space="0" w:color="auto"/>
            </w:tcBorders>
          </w:tcPr>
          <w:p w14:paraId="4600EED2"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CD6D17F" w14:textId="77777777" w:rsidR="00022EE2" w:rsidRPr="00A85E65"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482FBB7F" w14:textId="77777777" w:rsidR="00022EE2" w:rsidRPr="00A85E65" w:rsidRDefault="00022EE2" w:rsidP="00AA1059"/>
        </w:tc>
      </w:tr>
      <w:tr w:rsidR="008453CF" w:rsidRPr="00D728BC" w14:paraId="51CFADFB"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1E2F1598"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0F5C21C4" w14:textId="77777777" w:rsidR="00022EE2" w:rsidRPr="005124EA" w:rsidRDefault="00022EE2" w:rsidP="00AA1059">
            <w:pPr>
              <w:rPr>
                <w:rFonts w:asciiTheme="minorHAnsi" w:hAnsiTheme="minorHAnsi" w:cstheme="minorHAnsi"/>
                <w:szCs w:val="20"/>
              </w:rPr>
            </w:pPr>
            <w:r w:rsidRPr="005124EA">
              <w:rPr>
                <w:rFonts w:asciiTheme="minorHAnsi" w:hAnsiTheme="minorHAnsi" w:cstheme="minorHAnsi"/>
                <w:szCs w:val="20"/>
              </w:rPr>
              <w:t>The System Design Documents shall be delivered within 20 business days of project initiation.</w:t>
            </w:r>
          </w:p>
        </w:tc>
        <w:tc>
          <w:tcPr>
            <w:tcW w:w="1890" w:type="dxa"/>
            <w:tcBorders>
              <w:top w:val="single" w:sz="4" w:space="0" w:color="auto"/>
              <w:left w:val="single" w:sz="4" w:space="0" w:color="auto"/>
              <w:bottom w:val="single" w:sz="4" w:space="0" w:color="auto"/>
              <w:right w:val="single" w:sz="4" w:space="0" w:color="auto"/>
            </w:tcBorders>
          </w:tcPr>
          <w:p w14:paraId="5C8822DC"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DAE36C6" w14:textId="77777777" w:rsidR="00022EE2" w:rsidRPr="00A85E65"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4F783680" w14:textId="77777777" w:rsidR="00022EE2" w:rsidRPr="00A85E65" w:rsidRDefault="00022EE2" w:rsidP="00AA1059"/>
        </w:tc>
      </w:tr>
      <w:tr w:rsidR="008453CF" w:rsidRPr="00D728BC" w14:paraId="29B8867F"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27525C17"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1DA39308" w14:textId="77777777" w:rsidR="00022EE2" w:rsidRPr="005124EA" w:rsidRDefault="00022EE2" w:rsidP="00AA1059">
            <w:pPr>
              <w:rPr>
                <w:rFonts w:asciiTheme="minorHAnsi" w:hAnsiTheme="minorHAnsi" w:cstheme="minorBidi"/>
              </w:rPr>
            </w:pPr>
            <w:r w:rsidRPr="005124EA">
              <w:rPr>
                <w:rFonts w:asciiTheme="minorHAnsi" w:hAnsiTheme="minorHAnsi" w:cstheme="minorBidi"/>
              </w:rPr>
              <w:t>The eWIC MIS Interface Specifications Document shall be delivered within 20 business days of project initiation.</w:t>
            </w:r>
          </w:p>
        </w:tc>
        <w:tc>
          <w:tcPr>
            <w:tcW w:w="1890" w:type="dxa"/>
            <w:tcBorders>
              <w:top w:val="single" w:sz="4" w:space="0" w:color="auto"/>
              <w:left w:val="single" w:sz="4" w:space="0" w:color="auto"/>
              <w:bottom w:val="single" w:sz="4" w:space="0" w:color="auto"/>
              <w:right w:val="single" w:sz="4" w:space="0" w:color="auto"/>
            </w:tcBorders>
          </w:tcPr>
          <w:p w14:paraId="274C67FC"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93DEC5D" w14:textId="77777777" w:rsidR="00022EE2" w:rsidRPr="00A85E65"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17A18002" w14:textId="77777777" w:rsidR="00022EE2" w:rsidRPr="00A85E65" w:rsidRDefault="00022EE2" w:rsidP="00AA1059"/>
        </w:tc>
      </w:tr>
      <w:tr w:rsidR="00E16388" w:rsidRPr="00D728BC" w14:paraId="14D7BA2C"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70C91B3" w14:textId="77777777" w:rsidR="00022EE2" w:rsidRPr="00EE13E1"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83E5885" w14:textId="77777777" w:rsidR="00022EE2" w:rsidRPr="00EE13E1" w:rsidRDefault="00022EE2" w:rsidP="00AA1059">
            <w:pPr>
              <w:rPr>
                <w:rFonts w:asciiTheme="minorHAnsi" w:hAnsiTheme="minorHAnsi" w:cstheme="minorHAnsi"/>
                <w:szCs w:val="20"/>
              </w:rPr>
            </w:pPr>
            <w:r w:rsidRPr="00EE13E1">
              <w:rPr>
                <w:rFonts w:asciiTheme="minorHAnsi" w:hAnsiTheme="minorHAnsi" w:cstheme="minorHAnsi"/>
                <w:b/>
                <w:szCs w:val="20"/>
              </w:rPr>
              <w:t>Integrated Vendor Interface Specification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AD6ADA5" w14:textId="77777777" w:rsidR="00022EE2" w:rsidRPr="009B732D" w:rsidRDefault="00022EE2" w:rsidP="00AA1059">
            <w:pPr>
              <w:jc w:val="center"/>
              <w:rPr>
                <w:rFonts w:asciiTheme="minorHAnsi" w:hAnsiTheme="minorHAnsi"/>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8D09026" w14:textId="77777777" w:rsidR="00022EE2" w:rsidRPr="00A85E65"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436C95D" w14:textId="77777777" w:rsidR="00022EE2" w:rsidRPr="00A85E65" w:rsidRDefault="00022EE2" w:rsidP="00AA1059"/>
        </w:tc>
      </w:tr>
      <w:tr w:rsidR="008453CF" w:rsidRPr="00D728BC" w14:paraId="24C74BB5"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330DE51B"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71AFC59" w14:textId="77777777" w:rsidR="00022EE2" w:rsidRPr="00EE13E1" w:rsidRDefault="00022EE2" w:rsidP="00AA1059">
            <w:pPr>
              <w:rPr>
                <w:rFonts w:asciiTheme="minorHAnsi" w:hAnsiTheme="minorHAnsi" w:cstheme="minorHAnsi"/>
                <w:b/>
                <w:szCs w:val="20"/>
              </w:rPr>
            </w:pPr>
            <w:r>
              <w:rPr>
                <w:rFonts w:asciiTheme="minorHAnsi" w:hAnsiTheme="minorHAnsi" w:cstheme="minorHAnsi"/>
                <w:szCs w:val="20"/>
              </w:rPr>
              <w:t xml:space="preserve">The eWIC Processor </w:t>
            </w:r>
            <w:r w:rsidRPr="00EE13E1">
              <w:rPr>
                <w:rFonts w:asciiTheme="minorHAnsi" w:hAnsiTheme="minorHAnsi" w:cstheme="minorHAnsi"/>
                <w:szCs w:val="20"/>
              </w:rPr>
              <w:t>will provide Integrated WIC Vendor Interface Specifications that will contain sufficient detail so that Value Added Resellers (VARs) and WIC vendors with integrated electronic cash register (IECR) systems will have the requirements necessary to modify their systems and exchange files with the eWIC system.</w:t>
            </w:r>
          </w:p>
        </w:tc>
        <w:tc>
          <w:tcPr>
            <w:tcW w:w="1890" w:type="dxa"/>
            <w:tcBorders>
              <w:top w:val="single" w:sz="4" w:space="0" w:color="auto"/>
              <w:left w:val="single" w:sz="4" w:space="0" w:color="auto"/>
              <w:bottom w:val="single" w:sz="4" w:space="0" w:color="auto"/>
              <w:right w:val="single" w:sz="4" w:space="0" w:color="auto"/>
            </w:tcBorders>
          </w:tcPr>
          <w:p w14:paraId="214FBD5F"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0B20B397"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009665AD" w14:textId="77777777" w:rsidR="00022EE2" w:rsidRDefault="00022EE2" w:rsidP="00AA1059"/>
        </w:tc>
      </w:tr>
      <w:tr w:rsidR="008453CF" w:rsidRPr="009403A5" w14:paraId="3AFC75DB"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0CB01887"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5AA9B3BE" w14:textId="77777777" w:rsidR="00022EE2" w:rsidRPr="005124EA" w:rsidRDefault="00022EE2" w:rsidP="00AA1059">
            <w:pPr>
              <w:rPr>
                <w:rFonts w:asciiTheme="minorHAnsi" w:hAnsiTheme="minorHAnsi" w:cstheme="minorHAnsi"/>
                <w:szCs w:val="20"/>
              </w:rPr>
            </w:pPr>
            <w:r w:rsidRPr="005124EA">
              <w:rPr>
                <w:rFonts w:asciiTheme="minorHAnsi" w:hAnsiTheme="minorHAnsi" w:cstheme="minorHAnsi"/>
                <w:szCs w:val="20"/>
              </w:rPr>
              <w:t>The Integrated Vendor Interface Specifications shall be delivered within 20 business days of project initiation.</w:t>
            </w:r>
          </w:p>
        </w:tc>
        <w:tc>
          <w:tcPr>
            <w:tcW w:w="1890" w:type="dxa"/>
            <w:tcBorders>
              <w:top w:val="single" w:sz="4" w:space="0" w:color="auto"/>
              <w:left w:val="single" w:sz="4" w:space="0" w:color="auto"/>
              <w:bottom w:val="single" w:sz="4" w:space="0" w:color="auto"/>
              <w:right w:val="single" w:sz="4" w:space="0" w:color="auto"/>
            </w:tcBorders>
          </w:tcPr>
          <w:p w14:paraId="3B61672A"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2BF7E0B"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27531FEC" w14:textId="77777777" w:rsidR="00022EE2" w:rsidRDefault="00022EE2" w:rsidP="00AA1059"/>
        </w:tc>
      </w:tr>
      <w:tr w:rsidR="00E16388" w14:paraId="58C7234D"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242133A" w14:textId="77777777" w:rsidR="00022EE2" w:rsidRPr="00EE13E1"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BE8422E" w14:textId="77777777" w:rsidR="00022EE2" w:rsidRPr="00EE13E1" w:rsidRDefault="00022EE2" w:rsidP="00AA1059">
            <w:pPr>
              <w:rPr>
                <w:rFonts w:asciiTheme="minorHAnsi" w:hAnsiTheme="minorHAnsi" w:cstheme="minorHAnsi"/>
                <w:szCs w:val="20"/>
              </w:rPr>
            </w:pPr>
            <w:r w:rsidRPr="00EE13E1">
              <w:rPr>
                <w:rFonts w:asciiTheme="minorHAnsi" w:hAnsiTheme="minorHAnsi" w:cstheme="minorHAnsi"/>
                <w:b/>
                <w:szCs w:val="20"/>
              </w:rPr>
              <w:t xml:space="preserve">Test Plan </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83FBBB3" w14:textId="77777777" w:rsidR="00022EE2" w:rsidRPr="009B732D" w:rsidRDefault="00022EE2" w:rsidP="00AA1059">
            <w:pPr>
              <w:jc w:val="center"/>
              <w:rPr>
                <w:rFonts w:asciiTheme="minorHAnsi" w:hAnsiTheme="minorHAnsi"/>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0109C78"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84F6449" w14:textId="77777777" w:rsidR="00022EE2" w:rsidRDefault="00022EE2" w:rsidP="00AA1059"/>
        </w:tc>
      </w:tr>
      <w:tr w:rsidR="008453CF" w:rsidRPr="00A85E65" w14:paraId="4DA21D34"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6AA2388E"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6C609BE4" w14:textId="2FE11CA3" w:rsidR="00022EE2" w:rsidRPr="00EE13E1" w:rsidRDefault="00022EE2" w:rsidP="00AA1059">
            <w:pPr>
              <w:rPr>
                <w:rFonts w:asciiTheme="minorHAnsi" w:hAnsiTheme="minorHAnsi" w:cstheme="minorHAnsi"/>
                <w:b/>
                <w:szCs w:val="20"/>
              </w:rPr>
            </w:pPr>
            <w:r>
              <w:rPr>
                <w:rFonts w:asciiTheme="minorHAnsi" w:hAnsiTheme="minorHAnsi" w:cstheme="minorHAnsi"/>
                <w:szCs w:val="20"/>
              </w:rPr>
              <w:t xml:space="preserve">The eWIC Processor </w:t>
            </w:r>
            <w:r w:rsidRPr="00EE13E1">
              <w:rPr>
                <w:rFonts w:asciiTheme="minorHAnsi" w:hAnsiTheme="minorHAnsi" w:cstheme="minorHAnsi"/>
                <w:szCs w:val="20"/>
              </w:rPr>
              <w:t>will provide an overall test plan that outlines the activities, schedule</w:t>
            </w:r>
            <w:r>
              <w:rPr>
                <w:rFonts w:asciiTheme="minorHAnsi" w:hAnsiTheme="minorHAnsi" w:cstheme="minorHAnsi"/>
                <w:szCs w:val="20"/>
              </w:rPr>
              <w:t>,</w:t>
            </w:r>
            <w:r w:rsidRPr="00EE13E1">
              <w:rPr>
                <w:rFonts w:asciiTheme="minorHAnsi" w:hAnsiTheme="minorHAnsi" w:cstheme="minorHAnsi"/>
                <w:szCs w:val="20"/>
              </w:rPr>
              <w:t xml:space="preserve"> and procedures associated with the tests associated with the project. Test</w:t>
            </w:r>
            <w:r w:rsidR="00976CA6">
              <w:rPr>
                <w:rFonts w:asciiTheme="minorHAnsi" w:hAnsiTheme="minorHAnsi" w:cstheme="minorHAnsi"/>
                <w:szCs w:val="20"/>
              </w:rPr>
              <w:t>s</w:t>
            </w:r>
            <w:r w:rsidRPr="00EE13E1">
              <w:rPr>
                <w:rFonts w:asciiTheme="minorHAnsi" w:hAnsiTheme="minorHAnsi" w:cstheme="minorHAnsi"/>
                <w:szCs w:val="20"/>
              </w:rPr>
              <w:t xml:space="preserve"> at a minimum will include System Life Cycle, Interface, and UAT, as well as outline the test purpose, methodology, environment, approval rating system, and the minimum requirements that need to be met </w:t>
            </w:r>
            <w:proofErr w:type="gramStart"/>
            <w:r w:rsidRPr="00EE13E1">
              <w:rPr>
                <w:rFonts w:asciiTheme="minorHAnsi" w:hAnsiTheme="minorHAnsi" w:cstheme="minorHAnsi"/>
                <w:szCs w:val="20"/>
              </w:rPr>
              <w:t>in order to</w:t>
            </w:r>
            <w:proofErr w:type="gramEnd"/>
            <w:r w:rsidRPr="00EE13E1">
              <w:rPr>
                <w:rFonts w:asciiTheme="minorHAnsi" w:hAnsiTheme="minorHAnsi" w:cstheme="minorHAnsi"/>
                <w:szCs w:val="20"/>
              </w:rPr>
              <w:t xml:space="preserve"> gain approval to init</w:t>
            </w:r>
            <w:r>
              <w:rPr>
                <w:rFonts w:asciiTheme="minorHAnsi" w:hAnsiTheme="minorHAnsi" w:cstheme="minorHAnsi"/>
                <w:szCs w:val="20"/>
              </w:rPr>
              <w:t>iate conversion</w:t>
            </w:r>
            <w:r w:rsidRPr="00EE13E1">
              <w:rPr>
                <w:rFonts w:asciiTheme="minorHAnsi" w:hAnsiTheme="minorHAnsi" w:cstheme="minorHAnsi"/>
                <w:szCs w:val="20"/>
              </w:rPr>
              <w:t>.</w:t>
            </w:r>
            <w:r w:rsidR="00976CA6">
              <w:rPr>
                <w:rFonts w:asciiTheme="minorHAnsi" w:hAnsiTheme="minorHAnsi" w:cstheme="minorHAnsi"/>
                <w:szCs w:val="20"/>
              </w:rPr>
              <w:t xml:space="preserve"> The Test Plan must also meet the requirements of test planning and the Test Plan Template for FNS Handbook 901.</w:t>
            </w:r>
          </w:p>
        </w:tc>
        <w:tc>
          <w:tcPr>
            <w:tcW w:w="1890" w:type="dxa"/>
            <w:tcBorders>
              <w:top w:val="single" w:sz="4" w:space="0" w:color="auto"/>
              <w:left w:val="single" w:sz="4" w:space="0" w:color="auto"/>
              <w:bottom w:val="single" w:sz="4" w:space="0" w:color="auto"/>
              <w:right w:val="single" w:sz="4" w:space="0" w:color="auto"/>
            </w:tcBorders>
          </w:tcPr>
          <w:p w14:paraId="514960C7"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0712A251" w14:textId="77777777" w:rsidR="00022EE2" w:rsidRPr="00A85E65" w:rsidRDefault="00022EE2" w:rsidP="00AA1059">
            <w:pPr>
              <w:rPr>
                <w:rFonts w:asciiTheme="minorHAnsi" w:hAnsiTheme="minorHAnsi"/>
              </w:rPr>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70E99FBE" w14:textId="77777777" w:rsidR="00022EE2" w:rsidRPr="00A85E65" w:rsidRDefault="00022EE2" w:rsidP="00AA1059">
            <w:pPr>
              <w:rPr>
                <w:rFonts w:asciiTheme="minorHAnsi" w:hAnsiTheme="minorHAnsi"/>
              </w:rPr>
            </w:pPr>
          </w:p>
        </w:tc>
      </w:tr>
      <w:tr w:rsidR="008453CF" w:rsidRPr="00A85E65" w14:paraId="50938CDF"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5F47445B"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4C16498C" w14:textId="77777777" w:rsidR="00022EE2" w:rsidRPr="00EE13E1" w:rsidRDefault="00022EE2" w:rsidP="00AA1059">
            <w:pPr>
              <w:rPr>
                <w:rFonts w:asciiTheme="minorHAnsi" w:hAnsiTheme="minorHAnsi" w:cstheme="minorHAnsi"/>
                <w:szCs w:val="20"/>
              </w:rPr>
            </w:pPr>
            <w:r w:rsidRPr="00EE13E1">
              <w:rPr>
                <w:rFonts w:asciiTheme="minorHAnsi" w:hAnsiTheme="minorHAnsi" w:cstheme="minorHAnsi"/>
                <w:szCs w:val="20"/>
              </w:rPr>
              <w:t>The Test Plan shall be delivered no later th</w:t>
            </w:r>
            <w:r w:rsidRPr="005124EA">
              <w:rPr>
                <w:rFonts w:asciiTheme="minorHAnsi" w:hAnsiTheme="minorHAnsi" w:cstheme="minorHAnsi"/>
                <w:szCs w:val="20"/>
              </w:rPr>
              <w:t>an three (3) months</w:t>
            </w:r>
            <w:r w:rsidRPr="00EE13E1">
              <w:rPr>
                <w:rFonts w:asciiTheme="minorHAnsi" w:hAnsiTheme="minorHAnsi" w:cstheme="minorHAnsi"/>
                <w:szCs w:val="20"/>
              </w:rPr>
              <w:t xml:space="preserve"> prior to UAT.</w:t>
            </w:r>
          </w:p>
        </w:tc>
        <w:tc>
          <w:tcPr>
            <w:tcW w:w="1890" w:type="dxa"/>
            <w:tcBorders>
              <w:top w:val="single" w:sz="4" w:space="0" w:color="auto"/>
              <w:left w:val="single" w:sz="4" w:space="0" w:color="auto"/>
              <w:bottom w:val="single" w:sz="4" w:space="0" w:color="auto"/>
              <w:right w:val="single" w:sz="4" w:space="0" w:color="auto"/>
            </w:tcBorders>
          </w:tcPr>
          <w:p w14:paraId="0E106EAF"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772D57D" w14:textId="77777777" w:rsidR="00022EE2" w:rsidRDefault="00022EE2" w:rsidP="00AA1059">
            <w:pPr>
              <w:rPr>
                <w:rFonts w:asciiTheme="minorHAnsi" w:hAnsiTheme="minorHAnsi"/>
              </w:rPr>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7B74F2CD" w14:textId="77777777" w:rsidR="00022EE2" w:rsidRDefault="00022EE2" w:rsidP="00AA1059">
            <w:pPr>
              <w:rPr>
                <w:rFonts w:asciiTheme="minorHAnsi" w:hAnsiTheme="minorHAnsi"/>
              </w:rPr>
            </w:pPr>
          </w:p>
        </w:tc>
      </w:tr>
      <w:tr w:rsidR="00E16388" w14:paraId="63FB7815"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7901E27" w14:textId="77777777" w:rsidR="00022EE2" w:rsidRPr="00EE13E1"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EE1A185" w14:textId="77777777" w:rsidR="00022EE2" w:rsidRPr="00EE13E1" w:rsidRDefault="00022EE2" w:rsidP="00AA1059">
            <w:pPr>
              <w:rPr>
                <w:rFonts w:asciiTheme="minorHAnsi" w:hAnsiTheme="minorHAnsi" w:cstheme="minorHAnsi"/>
                <w:szCs w:val="20"/>
              </w:rPr>
            </w:pPr>
            <w:r w:rsidRPr="00EE13E1">
              <w:rPr>
                <w:rFonts w:asciiTheme="minorHAnsi" w:hAnsiTheme="minorHAnsi" w:cstheme="minorHAnsi"/>
                <w:b/>
                <w:szCs w:val="20"/>
              </w:rPr>
              <w:t xml:space="preserve">Test Scripts </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0FE65FA" w14:textId="77777777" w:rsidR="00022EE2" w:rsidRPr="009B732D" w:rsidRDefault="00022EE2" w:rsidP="00AA1059">
            <w:pPr>
              <w:jc w:val="center"/>
              <w:rPr>
                <w:rFonts w:asciiTheme="minorHAnsi" w:hAnsiTheme="minorHAnsi"/>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A9AE8A3"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3DB6D44" w14:textId="77777777" w:rsidR="00022EE2" w:rsidRDefault="00022EE2" w:rsidP="00AA1059"/>
        </w:tc>
      </w:tr>
      <w:tr w:rsidR="008453CF" w14:paraId="47ED0F88"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413AA82D"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0252AB6E" w14:textId="77777777" w:rsidR="00022EE2" w:rsidRPr="00EE13E1" w:rsidRDefault="00022EE2" w:rsidP="00AA1059">
            <w:pPr>
              <w:rPr>
                <w:rFonts w:asciiTheme="minorHAnsi" w:hAnsiTheme="minorHAnsi" w:cstheme="minorBidi"/>
                <w:b/>
                <w:bCs/>
              </w:rPr>
            </w:pPr>
            <w:r w:rsidRPr="0579C8A0">
              <w:rPr>
                <w:rFonts w:asciiTheme="minorHAnsi" w:hAnsiTheme="minorHAnsi" w:cstheme="minorBidi"/>
              </w:rPr>
              <w:t>The eWIC Processor will provide test scripts to be used i</w:t>
            </w:r>
            <w:r w:rsidRPr="006570B4">
              <w:rPr>
                <w:rFonts w:asciiTheme="minorHAnsi" w:hAnsiTheme="minorHAnsi" w:cstheme="minorBidi"/>
              </w:rPr>
              <w:t>n interface t</w:t>
            </w:r>
            <w:r>
              <w:rPr>
                <w:rFonts w:asciiTheme="minorHAnsi" w:hAnsiTheme="minorHAnsi" w:cstheme="minorBidi"/>
              </w:rPr>
              <w:t xml:space="preserve">esting </w:t>
            </w:r>
            <w:r w:rsidRPr="0579C8A0">
              <w:rPr>
                <w:rFonts w:asciiTheme="minorHAnsi" w:hAnsiTheme="minorHAnsi" w:cstheme="minorBidi"/>
              </w:rPr>
              <w:t>and UAT.</w:t>
            </w:r>
          </w:p>
        </w:tc>
        <w:tc>
          <w:tcPr>
            <w:tcW w:w="1890" w:type="dxa"/>
            <w:tcBorders>
              <w:top w:val="single" w:sz="4" w:space="0" w:color="auto"/>
              <w:left w:val="single" w:sz="4" w:space="0" w:color="auto"/>
              <w:bottom w:val="single" w:sz="4" w:space="0" w:color="auto"/>
              <w:right w:val="single" w:sz="4" w:space="0" w:color="auto"/>
            </w:tcBorders>
          </w:tcPr>
          <w:p w14:paraId="38874FB6"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A09CE2A" w14:textId="77777777" w:rsidR="00022EE2" w:rsidRDefault="00022EE2" w:rsidP="00AA1059">
            <w:pPr>
              <w:rPr>
                <w:color w:val="7030A0"/>
              </w:rPr>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2536F1F5" w14:textId="77777777" w:rsidR="00022EE2" w:rsidRDefault="00022EE2" w:rsidP="00AA1059">
            <w:pPr>
              <w:rPr>
                <w:color w:val="7030A0"/>
              </w:rPr>
            </w:pPr>
          </w:p>
        </w:tc>
      </w:tr>
      <w:tr w:rsidR="008453CF" w:rsidRPr="00A85E65" w14:paraId="2D8FB53F"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6C79B1D7" w14:textId="77777777" w:rsidR="00022EE2" w:rsidRPr="002406CC"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13A8725B" w14:textId="77777777" w:rsidR="00022EE2" w:rsidRPr="00EE13E1" w:rsidRDefault="00022EE2" w:rsidP="00AA1059">
            <w:pPr>
              <w:rPr>
                <w:rFonts w:cstheme="minorHAnsi"/>
              </w:rPr>
            </w:pPr>
            <w:r>
              <w:rPr>
                <w:rFonts w:asciiTheme="minorHAnsi" w:hAnsiTheme="minorHAnsi" w:cstheme="minorHAnsi"/>
                <w:szCs w:val="20"/>
              </w:rPr>
              <w:t xml:space="preserve">UAT scripts should be comprehensive addressing the full functionality of the eWIC system and the MIS-EBT interface as well as address end-to-end functionality (from benefit issuance to transaction processing to transaction and benefit reconciliation). </w:t>
            </w:r>
          </w:p>
        </w:tc>
        <w:tc>
          <w:tcPr>
            <w:tcW w:w="1890" w:type="dxa"/>
            <w:tcBorders>
              <w:top w:val="single" w:sz="4" w:space="0" w:color="auto"/>
              <w:left w:val="single" w:sz="4" w:space="0" w:color="auto"/>
              <w:bottom w:val="single" w:sz="4" w:space="0" w:color="auto"/>
              <w:right w:val="single" w:sz="4" w:space="0" w:color="auto"/>
            </w:tcBorders>
          </w:tcPr>
          <w:p w14:paraId="4037BA3E" w14:textId="77777777" w:rsidR="00022EE2" w:rsidRPr="009B732D" w:rsidRDefault="009B732D" w:rsidP="00AA1059">
            <w:pPr>
              <w:pStyle w:val="NormalIndent"/>
              <w:ind w:left="0"/>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4F0A44E" w14:textId="77777777" w:rsidR="00022EE2" w:rsidRDefault="00022EE2" w:rsidP="00AA1059">
            <w:pPr>
              <w:pStyle w:val="NormalIndent"/>
              <w:ind w:left="0"/>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0EDC1EA1" w14:textId="77777777" w:rsidR="00022EE2" w:rsidRDefault="00022EE2" w:rsidP="00AA1059">
            <w:pPr>
              <w:pStyle w:val="NormalIndent"/>
              <w:ind w:left="0"/>
            </w:pPr>
          </w:p>
        </w:tc>
      </w:tr>
      <w:tr w:rsidR="00022EE2" w:rsidRPr="00231B1A" w14:paraId="13C5380B"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7D28F28C"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26EDDBB3" w14:textId="77777777" w:rsidR="00022EE2" w:rsidRPr="005124EA" w:rsidRDefault="00022EE2" w:rsidP="00AA1059">
            <w:pPr>
              <w:rPr>
                <w:rFonts w:asciiTheme="minorHAnsi" w:hAnsiTheme="minorHAnsi" w:cstheme="minorHAnsi"/>
                <w:szCs w:val="20"/>
              </w:rPr>
            </w:pPr>
            <w:r w:rsidRPr="005124EA">
              <w:rPr>
                <w:rFonts w:asciiTheme="minorHAnsi" w:hAnsiTheme="minorHAnsi" w:cstheme="minorHAnsi"/>
                <w:szCs w:val="20"/>
              </w:rPr>
              <w:t>The Test Scripts shall be delivered no later than three (3) months prior to UAT.</w:t>
            </w:r>
          </w:p>
        </w:tc>
        <w:tc>
          <w:tcPr>
            <w:tcW w:w="1890" w:type="dxa"/>
            <w:tcBorders>
              <w:top w:val="single" w:sz="4" w:space="0" w:color="auto"/>
              <w:left w:val="single" w:sz="4" w:space="0" w:color="auto"/>
              <w:bottom w:val="single" w:sz="4" w:space="0" w:color="auto"/>
              <w:right w:val="single" w:sz="4" w:space="0" w:color="auto"/>
            </w:tcBorders>
          </w:tcPr>
          <w:p w14:paraId="0E1218CE" w14:textId="77777777" w:rsidR="00022EE2" w:rsidRPr="009B732D" w:rsidRDefault="009B732D" w:rsidP="00AA1059">
            <w:pPr>
              <w:pStyle w:val="ListParagraph"/>
              <w:ind w:hanging="650"/>
              <w:jc w:val="center"/>
              <w:rPr>
                <w:rFonts w:asciiTheme="minorHAnsi" w:hAnsiTheme="minorHAnsi" w:cs="Calibri"/>
                <w:szCs w:val="20"/>
              </w:rPr>
            </w:pPr>
            <w:r w:rsidRPr="009B732D">
              <w:rPr>
                <w:rFonts w:asciiTheme="minorHAnsi" w:hAnsiTheme="minorHAnsi" w:cs="Calibri"/>
                <w:szCs w:val="20"/>
              </w:rPr>
              <w:t>R</w:t>
            </w:r>
          </w:p>
        </w:tc>
        <w:tc>
          <w:tcPr>
            <w:tcW w:w="1350" w:type="dxa"/>
            <w:tcBorders>
              <w:top w:val="single" w:sz="4" w:space="0" w:color="auto"/>
              <w:left w:val="single" w:sz="4" w:space="0" w:color="auto"/>
              <w:bottom w:val="single" w:sz="4" w:space="0" w:color="auto"/>
              <w:right w:val="single" w:sz="4" w:space="0" w:color="auto"/>
            </w:tcBorders>
          </w:tcPr>
          <w:p w14:paraId="674E41D8" w14:textId="77777777" w:rsidR="00022EE2" w:rsidRPr="00231B1A" w:rsidRDefault="00022EE2" w:rsidP="00AA1059">
            <w:pPr>
              <w:pStyle w:val="ListParagraph"/>
              <w:rPr>
                <w:rFonts w:asciiTheme="minorHAnsi" w:hAnsiTheme="minorHAnsi" w:cs="Calibri"/>
                <w:b/>
              </w:rPr>
            </w:pPr>
          </w:p>
        </w:tc>
        <w:tc>
          <w:tcPr>
            <w:tcW w:w="2970" w:type="dxa"/>
            <w:tcBorders>
              <w:top w:val="single" w:sz="4" w:space="0" w:color="auto"/>
              <w:left w:val="single" w:sz="4" w:space="0" w:color="auto"/>
              <w:bottom w:val="single" w:sz="4" w:space="0" w:color="auto"/>
              <w:right w:val="single" w:sz="4" w:space="0" w:color="auto"/>
            </w:tcBorders>
          </w:tcPr>
          <w:p w14:paraId="4040DF59" w14:textId="77777777" w:rsidR="00022EE2" w:rsidRPr="00231B1A" w:rsidRDefault="00022EE2" w:rsidP="00AA1059">
            <w:pPr>
              <w:pStyle w:val="ListParagraph"/>
              <w:rPr>
                <w:rFonts w:asciiTheme="minorHAnsi" w:hAnsiTheme="minorHAnsi" w:cs="Calibri"/>
                <w:b/>
              </w:rPr>
            </w:pPr>
          </w:p>
        </w:tc>
      </w:tr>
      <w:tr w:rsidR="00E16388" w:rsidRPr="00231B1A" w14:paraId="280FFB79"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003C841" w14:textId="77777777" w:rsidR="00022EE2" w:rsidRPr="003707C4"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C26194F" w14:textId="77777777" w:rsidR="00022EE2" w:rsidRPr="005124EA" w:rsidRDefault="00022EE2" w:rsidP="00AA1059">
            <w:pPr>
              <w:rPr>
                <w:rFonts w:asciiTheme="minorHAnsi" w:hAnsiTheme="minorHAnsi" w:cstheme="minorHAnsi"/>
                <w:szCs w:val="20"/>
              </w:rPr>
            </w:pPr>
            <w:r w:rsidRPr="005124EA">
              <w:rPr>
                <w:rFonts w:asciiTheme="minorHAnsi" w:hAnsiTheme="minorHAnsi" w:cstheme="minorHAnsi"/>
                <w:b/>
                <w:szCs w:val="20"/>
              </w:rPr>
              <w:t>Test Report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CA5F8A3" w14:textId="77777777" w:rsidR="00022EE2" w:rsidRPr="009B732D" w:rsidRDefault="00022EE2" w:rsidP="00AA1059">
            <w:pPr>
              <w:jc w:val="center"/>
              <w:rPr>
                <w:rFonts w:asciiTheme="minorHAnsi" w:hAnsiTheme="minorHAnsi"/>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64078AD"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2628187" w14:textId="77777777" w:rsidR="00022EE2" w:rsidRDefault="00022EE2" w:rsidP="00AA1059"/>
        </w:tc>
      </w:tr>
      <w:tr w:rsidR="008453CF" w14:paraId="56B35B3C"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082F2C39" w14:textId="77777777" w:rsidR="00022EE2" w:rsidRPr="003707C4"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14C04354" w14:textId="15C802FF" w:rsidR="00022EE2" w:rsidRPr="005124EA" w:rsidRDefault="00022EE2" w:rsidP="00AA1059">
            <w:pPr>
              <w:rPr>
                <w:rFonts w:asciiTheme="minorHAnsi" w:hAnsiTheme="minorHAnsi" w:cstheme="minorHAnsi"/>
                <w:b/>
                <w:szCs w:val="20"/>
              </w:rPr>
            </w:pPr>
            <w:r w:rsidRPr="005124EA">
              <w:rPr>
                <w:rFonts w:asciiTheme="minorHAnsi" w:hAnsiTheme="minorHAnsi" w:cstheme="minorHAnsi"/>
                <w:szCs w:val="20"/>
              </w:rPr>
              <w:t>The eWIC Processor will document test results in system test reports</w:t>
            </w:r>
            <w:r w:rsidR="00976CA6">
              <w:rPr>
                <w:rFonts w:asciiTheme="minorHAnsi" w:hAnsiTheme="minorHAnsi" w:cstheme="minorHAnsi"/>
                <w:szCs w:val="20"/>
              </w:rPr>
              <w:t xml:space="preserve"> (such as a UAT Report resulting from Formal UAT)</w:t>
            </w:r>
            <w:r w:rsidRPr="005124EA">
              <w:rPr>
                <w:rFonts w:asciiTheme="minorHAnsi" w:hAnsiTheme="minorHAnsi" w:cstheme="minorHAnsi"/>
                <w:szCs w:val="20"/>
              </w:rPr>
              <w:t xml:space="preserve">. The reports will include any corrective actions or plans </w:t>
            </w:r>
            <w:r w:rsidR="00882268">
              <w:rPr>
                <w:rFonts w:asciiTheme="minorHAnsi" w:hAnsiTheme="minorHAnsi" w:cstheme="minorHAnsi"/>
                <w:szCs w:val="20"/>
              </w:rPr>
              <w:t xml:space="preserve">and </w:t>
            </w:r>
            <w:proofErr w:type="gramStart"/>
            <w:r w:rsidR="00882268">
              <w:rPr>
                <w:rFonts w:asciiTheme="minorHAnsi" w:hAnsiTheme="minorHAnsi" w:cstheme="minorHAnsi"/>
                <w:szCs w:val="20"/>
              </w:rPr>
              <w:t>schedule</w:t>
            </w:r>
            <w:proofErr w:type="gramEnd"/>
            <w:r w:rsidR="00882268">
              <w:rPr>
                <w:rFonts w:asciiTheme="minorHAnsi" w:hAnsiTheme="minorHAnsi" w:cstheme="minorHAnsi"/>
                <w:szCs w:val="20"/>
              </w:rPr>
              <w:t xml:space="preserve"> </w:t>
            </w:r>
            <w:r w:rsidRPr="005124EA">
              <w:rPr>
                <w:rFonts w:asciiTheme="minorHAnsi" w:hAnsiTheme="minorHAnsi" w:cstheme="minorHAnsi"/>
                <w:szCs w:val="20"/>
              </w:rPr>
              <w:t>to remedy system errors or deficiencies identified during the test. Corrective actions to remedy system errors identified during testing will be completed and re-tested prior to system conversion.</w:t>
            </w:r>
          </w:p>
        </w:tc>
        <w:tc>
          <w:tcPr>
            <w:tcW w:w="1890" w:type="dxa"/>
            <w:tcBorders>
              <w:top w:val="single" w:sz="4" w:space="0" w:color="auto"/>
              <w:left w:val="single" w:sz="4" w:space="0" w:color="auto"/>
              <w:bottom w:val="single" w:sz="4" w:space="0" w:color="auto"/>
              <w:right w:val="single" w:sz="4" w:space="0" w:color="auto"/>
            </w:tcBorders>
          </w:tcPr>
          <w:p w14:paraId="2EE39EF8" w14:textId="77777777" w:rsidR="00022EE2" w:rsidRPr="009B732D" w:rsidRDefault="009B732D" w:rsidP="00AA1059">
            <w:pPr>
              <w:pStyle w:val="NormalIndent"/>
              <w:ind w:hanging="276"/>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D56656F" w14:textId="77777777" w:rsidR="00022EE2"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267E4F42" w14:textId="77777777" w:rsidR="00022EE2" w:rsidRDefault="00022EE2" w:rsidP="00AA1059">
            <w:pPr>
              <w:pStyle w:val="NormalIndent"/>
            </w:pPr>
          </w:p>
        </w:tc>
      </w:tr>
      <w:tr w:rsidR="008453CF" w14:paraId="203FB02D"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39BFF8D8" w14:textId="77777777" w:rsidR="00022EE2" w:rsidRPr="003707C4"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14BA4D77" w14:textId="77777777" w:rsidR="00022EE2" w:rsidRPr="005124EA" w:rsidRDefault="00022EE2" w:rsidP="00AA1059">
            <w:pPr>
              <w:rPr>
                <w:rFonts w:asciiTheme="minorHAnsi" w:hAnsiTheme="minorHAnsi" w:cstheme="minorHAnsi"/>
                <w:szCs w:val="20"/>
              </w:rPr>
            </w:pPr>
            <w:r w:rsidRPr="005124EA">
              <w:rPr>
                <w:rFonts w:asciiTheme="minorHAnsi" w:hAnsiTheme="minorHAnsi" w:cstheme="minorHAnsi"/>
                <w:szCs w:val="20"/>
              </w:rPr>
              <w:t xml:space="preserve">Test reports shall be provided within one (1) week of </w:t>
            </w:r>
            <w:proofErr w:type="gramStart"/>
            <w:r w:rsidRPr="005124EA">
              <w:rPr>
                <w:rFonts w:asciiTheme="minorHAnsi" w:hAnsiTheme="minorHAnsi" w:cstheme="minorHAnsi"/>
                <w:szCs w:val="20"/>
              </w:rPr>
              <w:t>the completion</w:t>
            </w:r>
            <w:proofErr w:type="gramEnd"/>
            <w:r w:rsidRPr="005124EA">
              <w:rPr>
                <w:rFonts w:asciiTheme="minorHAnsi" w:hAnsiTheme="minorHAnsi" w:cstheme="minorHAnsi"/>
                <w:szCs w:val="20"/>
              </w:rPr>
              <w:t xml:space="preserve"> of each test.</w:t>
            </w:r>
          </w:p>
        </w:tc>
        <w:tc>
          <w:tcPr>
            <w:tcW w:w="1890" w:type="dxa"/>
            <w:tcBorders>
              <w:top w:val="single" w:sz="4" w:space="0" w:color="auto"/>
              <w:left w:val="single" w:sz="4" w:space="0" w:color="auto"/>
              <w:bottom w:val="single" w:sz="4" w:space="0" w:color="auto"/>
              <w:right w:val="single" w:sz="4" w:space="0" w:color="auto"/>
            </w:tcBorders>
          </w:tcPr>
          <w:p w14:paraId="4A3A7D49" w14:textId="77777777" w:rsidR="00022EE2" w:rsidRPr="009B732D" w:rsidRDefault="009B732D" w:rsidP="00AA1059">
            <w:pPr>
              <w:pStyle w:val="NormalIndent"/>
              <w:ind w:hanging="276"/>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0E5360E" w14:textId="77777777" w:rsidR="00022EE2" w:rsidRDefault="00022EE2" w:rsidP="00AA1059">
            <w:pPr>
              <w:pStyle w:val="NormalIndent"/>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34579D70" w14:textId="77777777" w:rsidR="00022EE2" w:rsidRDefault="00022EE2" w:rsidP="00AA1059">
            <w:pPr>
              <w:pStyle w:val="NormalIndent"/>
            </w:pPr>
          </w:p>
        </w:tc>
      </w:tr>
      <w:tr w:rsidR="00E16388" w14:paraId="6A1ED5C9"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65663B2" w14:textId="77777777" w:rsidR="00022EE2" w:rsidRPr="00EE13E1"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B3B8A16" w14:textId="1D7B2804" w:rsidR="00022EE2" w:rsidRPr="00EE13E1" w:rsidRDefault="00022EE2" w:rsidP="00AA1059">
            <w:pPr>
              <w:rPr>
                <w:rFonts w:asciiTheme="minorHAnsi" w:hAnsiTheme="minorHAnsi" w:cstheme="minorHAnsi"/>
                <w:szCs w:val="20"/>
              </w:rPr>
            </w:pPr>
            <w:r w:rsidRPr="00EE13E1">
              <w:rPr>
                <w:rFonts w:asciiTheme="minorHAnsi" w:hAnsiTheme="minorHAnsi" w:cstheme="minorHAnsi"/>
                <w:b/>
                <w:szCs w:val="20"/>
              </w:rPr>
              <w:t>Stand-Beside Vendor Contracts (Agreement b</w:t>
            </w:r>
            <w:r>
              <w:rPr>
                <w:rFonts w:asciiTheme="minorHAnsi" w:hAnsiTheme="minorHAnsi" w:cstheme="minorHAnsi"/>
                <w:b/>
                <w:szCs w:val="20"/>
              </w:rPr>
              <w:t xml:space="preserve">etween the WIC Vendor and the eWIC </w:t>
            </w:r>
            <w:r w:rsidR="00AB3248" w:rsidRPr="00FA1A34">
              <w:rPr>
                <w:b/>
              </w:rPr>
              <w:t>Processor</w:t>
            </w:r>
            <w:r w:rsidRPr="00EE13E1">
              <w:rPr>
                <w:rFonts w:asciiTheme="minorHAnsi" w:hAnsiTheme="minorHAnsi" w:cstheme="minorHAnsi"/>
                <w:b/>
                <w:szCs w:val="20"/>
              </w:rPr>
              <w:t>)</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62D79CF" w14:textId="77777777" w:rsidR="00022EE2" w:rsidRPr="009B732D" w:rsidRDefault="00022EE2" w:rsidP="00AA1059">
            <w:pPr>
              <w:jc w:val="center"/>
              <w:rPr>
                <w:rFonts w:asciiTheme="minorHAnsi" w:hAnsiTheme="minorHAnsi"/>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9A6D1F2"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FD0D8ED" w14:textId="77777777" w:rsidR="00022EE2" w:rsidRDefault="00022EE2" w:rsidP="00AA1059"/>
        </w:tc>
      </w:tr>
      <w:tr w:rsidR="008453CF" w14:paraId="062F6C61"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3BFC6A1E"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5D7FE287" w14:textId="462C8A07" w:rsidR="00022EE2" w:rsidRPr="00EE13E1" w:rsidRDefault="00022EE2" w:rsidP="00AA1059">
            <w:pPr>
              <w:rPr>
                <w:rFonts w:asciiTheme="minorHAnsi" w:hAnsiTheme="minorHAnsi" w:cstheme="minorHAnsi"/>
                <w:b/>
                <w:szCs w:val="20"/>
              </w:rPr>
            </w:pPr>
            <w:r>
              <w:rPr>
                <w:rFonts w:asciiTheme="minorHAnsi" w:hAnsiTheme="minorHAnsi" w:cstheme="minorHAnsi"/>
                <w:szCs w:val="20"/>
              </w:rPr>
              <w:t xml:space="preserve">The eWIC Processor </w:t>
            </w:r>
            <w:r w:rsidRPr="00EE13E1">
              <w:rPr>
                <w:rFonts w:asciiTheme="minorHAnsi" w:hAnsiTheme="minorHAnsi" w:cstheme="minorHAnsi"/>
                <w:szCs w:val="20"/>
              </w:rPr>
              <w:t xml:space="preserve">will provide copies of the WIC Stand-Beside Vendor Contracts for </w:t>
            </w:r>
            <w:r w:rsidR="006F2C22">
              <w:rPr>
                <w:rFonts w:asciiTheme="minorHAnsi" w:hAnsiTheme="minorHAnsi" w:cstheme="minorHAnsi"/>
                <w:szCs w:val="20"/>
              </w:rPr>
              <w:t xml:space="preserve">review and </w:t>
            </w:r>
            <w:r w:rsidRPr="00EE13E1">
              <w:rPr>
                <w:rFonts w:asciiTheme="minorHAnsi" w:hAnsiTheme="minorHAnsi" w:cstheme="minorHAnsi"/>
                <w:szCs w:val="20"/>
              </w:rPr>
              <w:t xml:space="preserve">approval by </w:t>
            </w:r>
            <w:r w:rsidR="00DB09E9">
              <w:t>Maryland WIC and USVI WIC</w:t>
            </w:r>
            <w:r w:rsidRPr="00EE13E1">
              <w:rPr>
                <w:rFonts w:asciiTheme="minorHAnsi" w:hAnsiTheme="minorHAnsi" w:cstheme="minorHAnsi"/>
                <w:szCs w:val="20"/>
              </w:rPr>
              <w:t xml:space="preserve"> and USDA FNS. The contract will meet applicable requirements contained in Federal regulations at 7 CFR Part 246.12, the guidelines of the USDA FNS</w:t>
            </w:r>
            <w:r w:rsidR="00106413">
              <w:rPr>
                <w:rFonts w:asciiTheme="minorHAnsi" w:hAnsiTheme="minorHAnsi" w:cstheme="minorHAnsi"/>
                <w:szCs w:val="20"/>
              </w:rPr>
              <w:t xml:space="preserve"> WIC EBT</w:t>
            </w:r>
            <w:r w:rsidRPr="00EE13E1">
              <w:rPr>
                <w:rFonts w:asciiTheme="minorHAnsi" w:hAnsiTheme="minorHAnsi" w:cstheme="minorHAnsi"/>
                <w:szCs w:val="20"/>
              </w:rPr>
              <w:t xml:space="preserve"> Operating Rules, and applicable state laws. </w:t>
            </w:r>
          </w:p>
        </w:tc>
        <w:tc>
          <w:tcPr>
            <w:tcW w:w="1890" w:type="dxa"/>
            <w:tcBorders>
              <w:top w:val="single" w:sz="4" w:space="0" w:color="auto"/>
              <w:left w:val="single" w:sz="4" w:space="0" w:color="auto"/>
              <w:bottom w:val="single" w:sz="4" w:space="0" w:color="auto"/>
              <w:right w:val="single" w:sz="4" w:space="0" w:color="auto"/>
            </w:tcBorders>
          </w:tcPr>
          <w:p w14:paraId="0E2248E3" w14:textId="77777777" w:rsidR="00022EE2" w:rsidRPr="009B732D" w:rsidRDefault="009B732D" w:rsidP="00AA1059">
            <w:pPr>
              <w:ind w:firstLine="70"/>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452D8E5"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0957BE62" w14:textId="77777777" w:rsidR="00022EE2" w:rsidRDefault="00022EE2" w:rsidP="00AA1059"/>
        </w:tc>
      </w:tr>
      <w:tr w:rsidR="008453CF" w14:paraId="7AC99224"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645D703F"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6FA804C3" w14:textId="77777777" w:rsidR="00022EE2" w:rsidRPr="00EE13E1" w:rsidRDefault="00022EE2" w:rsidP="00AA1059">
            <w:pPr>
              <w:rPr>
                <w:rFonts w:asciiTheme="minorHAnsi" w:hAnsiTheme="minorHAnsi" w:cstheme="minorHAnsi"/>
                <w:szCs w:val="20"/>
              </w:rPr>
            </w:pPr>
            <w:r w:rsidRPr="00EE13E1">
              <w:rPr>
                <w:rFonts w:asciiTheme="minorHAnsi" w:hAnsiTheme="minorHAnsi" w:cstheme="minorHAnsi"/>
                <w:szCs w:val="20"/>
              </w:rPr>
              <w:t xml:space="preserve">Stand-Beside Vendor Contracts shall be delivered no later than </w:t>
            </w:r>
            <w:r w:rsidRPr="005124EA">
              <w:rPr>
                <w:rFonts w:asciiTheme="minorHAnsi" w:hAnsiTheme="minorHAnsi" w:cstheme="minorHAnsi"/>
                <w:szCs w:val="20"/>
              </w:rPr>
              <w:t>five (5) months prior t</w:t>
            </w:r>
            <w:r>
              <w:rPr>
                <w:rFonts w:asciiTheme="minorHAnsi" w:hAnsiTheme="minorHAnsi" w:cstheme="minorHAnsi"/>
                <w:szCs w:val="20"/>
              </w:rPr>
              <w:t>o conversion</w:t>
            </w:r>
            <w:r w:rsidRPr="00EE13E1">
              <w:rPr>
                <w:rFonts w:asciiTheme="minorHAnsi" w:hAnsiTheme="minorHAnsi" w:cstheme="minorHAnsi"/>
                <w:szCs w:val="20"/>
              </w:rPr>
              <w:t>.</w:t>
            </w:r>
          </w:p>
        </w:tc>
        <w:tc>
          <w:tcPr>
            <w:tcW w:w="1890" w:type="dxa"/>
            <w:tcBorders>
              <w:top w:val="single" w:sz="4" w:space="0" w:color="auto"/>
              <w:left w:val="single" w:sz="4" w:space="0" w:color="auto"/>
              <w:bottom w:val="single" w:sz="4" w:space="0" w:color="auto"/>
              <w:right w:val="single" w:sz="4" w:space="0" w:color="auto"/>
            </w:tcBorders>
          </w:tcPr>
          <w:p w14:paraId="1BCBB1EA" w14:textId="77777777" w:rsidR="00022EE2" w:rsidRPr="009B732D" w:rsidRDefault="009B732D" w:rsidP="00AA1059">
            <w:pPr>
              <w:jc w:val="center"/>
              <w:rPr>
                <w:rFonts w:asciiTheme="minorHAnsi" w:hAnsiTheme="minorHAnsi" w:cs="Arial"/>
                <w:szCs w:val="20"/>
              </w:rPr>
            </w:pPr>
            <w:r w:rsidRPr="009B732D">
              <w:rPr>
                <w:rFonts w:asciiTheme="minorHAnsi" w:hAnsiTheme="minorHAnsi" w:cs="Arial"/>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0752842" w14:textId="77777777" w:rsidR="00022EE2" w:rsidRPr="00935A45" w:rsidRDefault="00022EE2" w:rsidP="00AA1059">
            <w:pPr>
              <w:rPr>
                <w:rFonts w:cs="Arial"/>
                <w:szCs w:val="22"/>
              </w:rPr>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59966C67" w14:textId="77777777" w:rsidR="00022EE2" w:rsidRPr="00935A45" w:rsidRDefault="00022EE2" w:rsidP="00AA1059">
            <w:pPr>
              <w:rPr>
                <w:rFonts w:cs="Arial"/>
                <w:szCs w:val="22"/>
              </w:rPr>
            </w:pPr>
          </w:p>
        </w:tc>
      </w:tr>
      <w:tr w:rsidR="00E16388" w:rsidRPr="00935A45" w14:paraId="784374FE"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1F87068" w14:textId="77777777" w:rsidR="00022EE2" w:rsidRPr="00EE13E1"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2FD0D0A" w14:textId="77777777" w:rsidR="00022EE2" w:rsidRPr="00EE13E1" w:rsidRDefault="00022EE2" w:rsidP="00AA1059">
            <w:pPr>
              <w:rPr>
                <w:rFonts w:asciiTheme="minorHAnsi" w:hAnsiTheme="minorHAnsi" w:cstheme="minorHAnsi"/>
                <w:szCs w:val="20"/>
              </w:rPr>
            </w:pPr>
            <w:r w:rsidRPr="00EE13E1">
              <w:rPr>
                <w:rFonts w:asciiTheme="minorHAnsi" w:hAnsiTheme="minorHAnsi" w:cstheme="minorHAnsi"/>
                <w:b/>
                <w:szCs w:val="20"/>
              </w:rPr>
              <w:t>Third Party Processor (TPP) Contract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0EA0881" w14:textId="77777777" w:rsidR="00022EE2" w:rsidRPr="009B732D" w:rsidRDefault="00022EE2" w:rsidP="00AA1059">
            <w:pPr>
              <w:jc w:val="center"/>
              <w:rPr>
                <w:rFonts w:asciiTheme="minorHAnsi" w:hAnsiTheme="minorHAnsi"/>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D552ED4" w14:textId="77777777" w:rsidR="00022EE2" w:rsidRPr="00935A45"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7F25F6C" w14:textId="77777777" w:rsidR="00022EE2" w:rsidRPr="00935A45" w:rsidRDefault="00022EE2" w:rsidP="00AA1059"/>
        </w:tc>
      </w:tr>
      <w:tr w:rsidR="008453CF" w:rsidRPr="00935A45" w14:paraId="2E64A545"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4EEC2E68"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55BD289E" w14:textId="1E397A48" w:rsidR="00022EE2" w:rsidRPr="00EE13E1" w:rsidRDefault="00022EE2" w:rsidP="00AA1059">
            <w:pPr>
              <w:rPr>
                <w:rFonts w:asciiTheme="minorHAnsi" w:hAnsiTheme="minorHAnsi" w:cstheme="minorHAnsi"/>
                <w:b/>
                <w:szCs w:val="20"/>
              </w:rPr>
            </w:pPr>
            <w:r>
              <w:rPr>
                <w:rFonts w:asciiTheme="minorHAnsi" w:hAnsiTheme="minorHAnsi" w:cstheme="minorHAnsi"/>
                <w:szCs w:val="20"/>
              </w:rPr>
              <w:t xml:space="preserve">The eWIC Processor </w:t>
            </w:r>
            <w:r w:rsidRPr="00EE13E1">
              <w:rPr>
                <w:rFonts w:asciiTheme="minorHAnsi" w:hAnsiTheme="minorHAnsi" w:cstheme="minorHAnsi"/>
                <w:szCs w:val="20"/>
              </w:rPr>
              <w:t xml:space="preserve">will provide copies of the TPP Contracts for approval by </w:t>
            </w:r>
            <w:r w:rsidR="00DB09E9">
              <w:t>Maryland WIC and USVI WIC</w:t>
            </w:r>
            <w:r w:rsidRPr="00EE13E1">
              <w:rPr>
                <w:rFonts w:asciiTheme="minorHAnsi" w:hAnsiTheme="minorHAnsi" w:cstheme="minorHAnsi"/>
                <w:szCs w:val="20"/>
              </w:rPr>
              <w:t xml:space="preserve"> and USDA FNS. The contract will meet applicable requirements contained in Federal regulations at 7 CFR Part 246.12, the guidelines of the USDA FNS</w:t>
            </w:r>
            <w:r w:rsidR="003C4FA5">
              <w:rPr>
                <w:rFonts w:asciiTheme="minorHAnsi" w:hAnsiTheme="minorHAnsi" w:cstheme="minorHAnsi"/>
                <w:szCs w:val="20"/>
              </w:rPr>
              <w:t xml:space="preserve"> WIC EBT</w:t>
            </w:r>
            <w:r w:rsidRPr="00EE13E1">
              <w:rPr>
                <w:rFonts w:asciiTheme="minorHAnsi" w:hAnsiTheme="minorHAnsi" w:cstheme="minorHAnsi"/>
                <w:szCs w:val="20"/>
              </w:rPr>
              <w:t xml:space="preserve"> Operating Rules, and applicable state laws.</w:t>
            </w:r>
          </w:p>
        </w:tc>
        <w:tc>
          <w:tcPr>
            <w:tcW w:w="1890" w:type="dxa"/>
            <w:tcBorders>
              <w:top w:val="single" w:sz="4" w:space="0" w:color="auto"/>
              <w:left w:val="single" w:sz="4" w:space="0" w:color="auto"/>
              <w:bottom w:val="single" w:sz="4" w:space="0" w:color="auto"/>
              <w:right w:val="single" w:sz="4" w:space="0" w:color="auto"/>
            </w:tcBorders>
          </w:tcPr>
          <w:p w14:paraId="54CC1142"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3BF0557" w14:textId="77777777" w:rsidR="00022EE2" w:rsidRPr="00935A45" w:rsidRDefault="00022EE2" w:rsidP="00AA1059">
            <w:pPr>
              <w:rPr>
                <w:color w:val="7030A0"/>
              </w:rPr>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423CB7D1" w14:textId="77777777" w:rsidR="00022EE2" w:rsidRPr="00935A45" w:rsidRDefault="00022EE2" w:rsidP="00AA1059">
            <w:pPr>
              <w:rPr>
                <w:color w:val="7030A0"/>
              </w:rPr>
            </w:pPr>
          </w:p>
        </w:tc>
      </w:tr>
      <w:tr w:rsidR="008453CF" w:rsidRPr="00935A45" w14:paraId="315B8E4C" w14:textId="77777777" w:rsidTr="003638DC">
        <w:tc>
          <w:tcPr>
            <w:tcW w:w="1080" w:type="dxa"/>
            <w:tcBorders>
              <w:top w:val="single" w:sz="4" w:space="0" w:color="auto"/>
              <w:left w:val="single" w:sz="4" w:space="0" w:color="auto"/>
              <w:bottom w:val="single" w:sz="4" w:space="0" w:color="auto"/>
              <w:right w:val="single" w:sz="4" w:space="0" w:color="auto"/>
            </w:tcBorders>
          </w:tcPr>
          <w:p w14:paraId="66250176"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4B5EAF4" w14:textId="77777777" w:rsidR="00022EE2" w:rsidRPr="00EE13E1" w:rsidRDefault="00022EE2" w:rsidP="00AA1059">
            <w:pPr>
              <w:rPr>
                <w:rFonts w:asciiTheme="minorHAnsi" w:hAnsiTheme="minorHAnsi" w:cstheme="minorHAnsi"/>
                <w:szCs w:val="20"/>
              </w:rPr>
            </w:pPr>
            <w:r w:rsidRPr="00EE13E1">
              <w:rPr>
                <w:rFonts w:asciiTheme="minorHAnsi" w:hAnsiTheme="minorHAnsi" w:cstheme="minorHAnsi"/>
                <w:szCs w:val="20"/>
              </w:rPr>
              <w:t xml:space="preserve">TPP Contracts shall be delivered no later than </w:t>
            </w:r>
            <w:r w:rsidRPr="005124EA">
              <w:rPr>
                <w:rFonts w:asciiTheme="minorHAnsi" w:hAnsiTheme="minorHAnsi" w:cstheme="minorHAnsi"/>
                <w:szCs w:val="20"/>
              </w:rPr>
              <w:t>five (5) months prior to c</w:t>
            </w:r>
            <w:r>
              <w:rPr>
                <w:rFonts w:asciiTheme="minorHAnsi" w:hAnsiTheme="minorHAnsi" w:cstheme="minorHAnsi"/>
                <w:szCs w:val="20"/>
              </w:rPr>
              <w:t>onversion</w:t>
            </w:r>
            <w:r w:rsidRPr="00EE13E1">
              <w:rPr>
                <w:rFonts w:asciiTheme="minorHAnsi" w:hAnsiTheme="minorHAnsi" w:cstheme="minorHAnsi"/>
                <w:szCs w:val="20"/>
              </w:rPr>
              <w:t>.</w:t>
            </w:r>
          </w:p>
        </w:tc>
        <w:tc>
          <w:tcPr>
            <w:tcW w:w="1890" w:type="dxa"/>
            <w:tcBorders>
              <w:top w:val="single" w:sz="4" w:space="0" w:color="auto"/>
              <w:left w:val="single" w:sz="4" w:space="0" w:color="auto"/>
              <w:bottom w:val="single" w:sz="4" w:space="0" w:color="auto"/>
              <w:right w:val="single" w:sz="4" w:space="0" w:color="auto"/>
            </w:tcBorders>
          </w:tcPr>
          <w:p w14:paraId="42035960"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15887D56" w14:textId="77777777" w:rsidR="00022EE2" w:rsidRPr="00935A45"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303D0E55" w14:textId="77777777" w:rsidR="00022EE2" w:rsidRPr="00935A45" w:rsidRDefault="00022EE2" w:rsidP="00AA1059"/>
        </w:tc>
      </w:tr>
      <w:tr w:rsidR="00E16388" w:rsidRPr="00935A45" w14:paraId="22CBA782"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06ED506" w14:textId="77777777" w:rsidR="00022EE2" w:rsidRPr="00EE13E1"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6EF11BB" w14:textId="77777777" w:rsidR="00022EE2" w:rsidRPr="00EE13E1" w:rsidRDefault="00022EE2" w:rsidP="00AA1059">
            <w:pPr>
              <w:rPr>
                <w:rFonts w:asciiTheme="minorHAnsi" w:hAnsiTheme="minorHAnsi" w:cstheme="minorHAnsi"/>
                <w:szCs w:val="20"/>
              </w:rPr>
            </w:pPr>
            <w:r w:rsidRPr="00EE13E1">
              <w:rPr>
                <w:rFonts w:asciiTheme="minorHAnsi" w:hAnsiTheme="minorHAnsi" w:cstheme="minorHAnsi"/>
                <w:b/>
                <w:szCs w:val="20"/>
              </w:rPr>
              <w:t>Continuation of Business Plan (Back-up and Contingency)</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C8828DF" w14:textId="77777777" w:rsidR="00022EE2" w:rsidRPr="009B732D" w:rsidRDefault="00022EE2" w:rsidP="00AA1059">
            <w:pPr>
              <w:jc w:val="center"/>
              <w:rPr>
                <w:rFonts w:asciiTheme="minorHAnsi" w:hAnsiTheme="minorHAnsi"/>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E94C91A"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CF3DF56" w14:textId="77777777" w:rsidR="00022EE2" w:rsidRDefault="00022EE2" w:rsidP="00AA1059"/>
        </w:tc>
      </w:tr>
      <w:tr w:rsidR="008453CF" w14:paraId="78DB7022"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79E5E1B7"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0311323B" w14:textId="17B0F2CD" w:rsidR="00022EE2" w:rsidRPr="00EE13E1" w:rsidRDefault="00022EE2" w:rsidP="00AA1059">
            <w:pPr>
              <w:rPr>
                <w:rFonts w:asciiTheme="minorHAnsi" w:hAnsiTheme="minorHAnsi" w:cstheme="minorHAnsi"/>
                <w:b/>
                <w:szCs w:val="20"/>
              </w:rPr>
            </w:pPr>
            <w:r>
              <w:rPr>
                <w:rFonts w:asciiTheme="minorHAnsi" w:hAnsiTheme="minorHAnsi" w:cstheme="minorHAnsi"/>
                <w:szCs w:val="20"/>
              </w:rPr>
              <w:t xml:space="preserve">The eWIC Processor </w:t>
            </w:r>
            <w:r w:rsidRPr="00EE13E1">
              <w:rPr>
                <w:rFonts w:asciiTheme="minorHAnsi" w:hAnsiTheme="minorHAnsi" w:cstheme="minorHAnsi"/>
                <w:szCs w:val="20"/>
              </w:rPr>
              <w:t>will provide a Business Continuity Plan. The Business Continuity Plan will include an evaluation of the types of service interruptions that may impact the eWIC system’s operations and therefore require the use of a back-up and recovery process. For each potenti</w:t>
            </w:r>
            <w:r>
              <w:rPr>
                <w:rFonts w:asciiTheme="minorHAnsi" w:hAnsiTheme="minorHAnsi" w:cstheme="minorHAnsi"/>
                <w:szCs w:val="20"/>
              </w:rPr>
              <w:t xml:space="preserve">al interruption type, the eWIC Processor </w:t>
            </w:r>
            <w:r w:rsidRPr="00EE13E1">
              <w:rPr>
                <w:rFonts w:asciiTheme="minorHAnsi" w:hAnsiTheme="minorHAnsi" w:cstheme="minorHAnsi"/>
                <w:szCs w:val="20"/>
              </w:rPr>
              <w:t xml:space="preserve">will, at a minimum, detail the steps to be taken to recover from the interruption. The plan will account for </w:t>
            </w:r>
            <w:r w:rsidR="00DB09E9">
              <w:t>Maryland WIC and USVI WIC</w:t>
            </w:r>
            <w:r w:rsidRPr="00EE13E1">
              <w:rPr>
                <w:rFonts w:asciiTheme="minorHAnsi" w:hAnsiTheme="minorHAnsi" w:cstheme="minorHAnsi"/>
                <w:szCs w:val="20"/>
              </w:rPr>
              <w:t xml:space="preserve">’ annual testing requirements with results provided to </w:t>
            </w:r>
            <w:r w:rsidR="00DB09E9">
              <w:t>Maryland WIC and USVI WIC</w:t>
            </w:r>
            <w:r>
              <w:rPr>
                <w:rFonts w:asciiTheme="minorHAnsi" w:hAnsiTheme="minorHAnsi" w:cstheme="minorHAnsi"/>
                <w:szCs w:val="20"/>
              </w:rPr>
              <w:t xml:space="preserve">. In addition, the eWIC Processor </w:t>
            </w:r>
            <w:r w:rsidRPr="00EE13E1">
              <w:rPr>
                <w:rFonts w:asciiTheme="minorHAnsi" w:hAnsiTheme="minorHAnsi" w:cstheme="minorHAnsi"/>
                <w:szCs w:val="20"/>
              </w:rPr>
              <w:t>will outline the resources committed (i.e., people, systems, networks</w:t>
            </w:r>
            <w:r>
              <w:rPr>
                <w:rFonts w:asciiTheme="minorHAnsi" w:hAnsiTheme="minorHAnsi" w:cstheme="minorHAnsi"/>
                <w:szCs w:val="20"/>
              </w:rPr>
              <w:t>,</w:t>
            </w:r>
            <w:r w:rsidRPr="00EE13E1">
              <w:rPr>
                <w:rFonts w:asciiTheme="minorHAnsi" w:hAnsiTheme="minorHAnsi" w:cstheme="minorHAnsi"/>
                <w:szCs w:val="20"/>
              </w:rPr>
              <w:t xml:space="preserve"> and operation sites) and indicate whether the continuity plan has been tested under real or simulated conditions. The plan will include how and when notifications of service interruptions will be provided to </w:t>
            </w:r>
            <w:r w:rsidR="00DB09E9">
              <w:t>Maryland WIC and USVI WIC</w:t>
            </w:r>
            <w:r w:rsidRPr="00EE13E1">
              <w:rPr>
                <w:rFonts w:asciiTheme="minorHAnsi" w:hAnsiTheme="minorHAnsi" w:cstheme="minorHAnsi"/>
                <w:szCs w:val="20"/>
              </w:rPr>
              <w:t xml:space="preserve"> and WIC</w:t>
            </w:r>
            <w:r>
              <w:rPr>
                <w:rFonts w:asciiTheme="minorHAnsi" w:hAnsiTheme="minorHAnsi" w:cstheme="minorHAnsi"/>
                <w:szCs w:val="20"/>
              </w:rPr>
              <w:t xml:space="preserve"> vendors and how and when the eWIC Processor </w:t>
            </w:r>
            <w:r w:rsidRPr="00EE13E1">
              <w:rPr>
                <w:rFonts w:asciiTheme="minorHAnsi" w:hAnsiTheme="minorHAnsi" w:cstheme="minorHAnsi"/>
                <w:szCs w:val="20"/>
              </w:rPr>
              <w:t>will support participant notifications.</w:t>
            </w:r>
          </w:p>
        </w:tc>
        <w:tc>
          <w:tcPr>
            <w:tcW w:w="1890" w:type="dxa"/>
            <w:tcBorders>
              <w:top w:val="single" w:sz="4" w:space="0" w:color="auto"/>
              <w:left w:val="single" w:sz="4" w:space="0" w:color="auto"/>
              <w:bottom w:val="single" w:sz="4" w:space="0" w:color="auto"/>
              <w:right w:val="single" w:sz="4" w:space="0" w:color="auto"/>
            </w:tcBorders>
          </w:tcPr>
          <w:p w14:paraId="45C0A194"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0A0381B0"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4392FC07" w14:textId="77777777" w:rsidR="00022EE2" w:rsidRDefault="00022EE2" w:rsidP="00AA1059"/>
        </w:tc>
      </w:tr>
      <w:tr w:rsidR="008453CF" w14:paraId="5EAC4F2E"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1569AF28"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12714D1A" w14:textId="77777777" w:rsidR="00022EE2" w:rsidRPr="00EE13E1" w:rsidRDefault="00022EE2" w:rsidP="00AA1059">
            <w:pPr>
              <w:rPr>
                <w:rFonts w:asciiTheme="minorHAnsi" w:hAnsiTheme="minorHAnsi" w:cstheme="minorHAnsi"/>
                <w:szCs w:val="20"/>
              </w:rPr>
            </w:pPr>
            <w:r w:rsidRPr="00EE13E1">
              <w:rPr>
                <w:rFonts w:asciiTheme="minorHAnsi" w:hAnsiTheme="minorHAnsi" w:cstheme="minorHAnsi"/>
                <w:szCs w:val="20"/>
              </w:rPr>
              <w:t>The Continuation of Business Plan shall be delivered no lat</w:t>
            </w:r>
            <w:r w:rsidRPr="005124EA">
              <w:rPr>
                <w:rFonts w:asciiTheme="minorHAnsi" w:hAnsiTheme="minorHAnsi" w:cstheme="minorHAnsi"/>
                <w:szCs w:val="20"/>
              </w:rPr>
              <w:t>er than five (5) months pri</w:t>
            </w:r>
            <w:r w:rsidRPr="00EE13E1">
              <w:rPr>
                <w:rFonts w:asciiTheme="minorHAnsi" w:hAnsiTheme="minorHAnsi" w:cstheme="minorHAnsi"/>
                <w:szCs w:val="20"/>
              </w:rPr>
              <w:t xml:space="preserve">or to </w:t>
            </w:r>
            <w:r>
              <w:rPr>
                <w:rFonts w:asciiTheme="minorHAnsi" w:hAnsiTheme="minorHAnsi" w:cstheme="minorHAnsi"/>
                <w:szCs w:val="20"/>
              </w:rPr>
              <w:t>conversion</w:t>
            </w:r>
            <w:r w:rsidRPr="00EE13E1">
              <w:rPr>
                <w:rFonts w:asciiTheme="minorHAnsi" w:hAnsiTheme="minorHAnsi" w:cstheme="minorHAnsi"/>
                <w:szCs w:val="20"/>
              </w:rPr>
              <w:t>.</w:t>
            </w:r>
          </w:p>
        </w:tc>
        <w:tc>
          <w:tcPr>
            <w:tcW w:w="1890" w:type="dxa"/>
            <w:tcBorders>
              <w:top w:val="single" w:sz="4" w:space="0" w:color="auto"/>
              <w:left w:val="single" w:sz="4" w:space="0" w:color="auto"/>
              <w:bottom w:val="single" w:sz="4" w:space="0" w:color="auto"/>
              <w:right w:val="single" w:sz="4" w:space="0" w:color="auto"/>
            </w:tcBorders>
          </w:tcPr>
          <w:p w14:paraId="1FA7A16F"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CE8E1A2"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0D24FA8B" w14:textId="77777777" w:rsidR="00022EE2" w:rsidRDefault="00022EE2" w:rsidP="00AA1059"/>
        </w:tc>
      </w:tr>
      <w:tr w:rsidR="00E16388" w14:paraId="62730B52"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36689C1" w14:textId="77777777" w:rsidR="00022EE2" w:rsidRPr="00EE13E1"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FBF761F" w14:textId="77777777" w:rsidR="00022EE2" w:rsidRPr="00EE13E1" w:rsidRDefault="00022EE2" w:rsidP="00AA1059">
            <w:pPr>
              <w:rPr>
                <w:rFonts w:asciiTheme="minorHAnsi" w:hAnsiTheme="minorHAnsi" w:cstheme="minorHAnsi"/>
                <w:szCs w:val="20"/>
              </w:rPr>
            </w:pPr>
            <w:r w:rsidRPr="00EE13E1">
              <w:rPr>
                <w:rFonts w:asciiTheme="minorHAnsi" w:hAnsiTheme="minorHAnsi" w:cstheme="minorHAnsi"/>
                <w:b/>
                <w:szCs w:val="20"/>
              </w:rPr>
              <w:t>Disaster Recovery Plan</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F236844" w14:textId="77777777" w:rsidR="00022EE2" w:rsidRPr="009B732D" w:rsidRDefault="00022EE2" w:rsidP="00AA1059">
            <w:pPr>
              <w:jc w:val="center"/>
              <w:rPr>
                <w:rFonts w:asciiTheme="minorHAnsi" w:hAnsiTheme="minorHAnsi"/>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C63CCDA"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BB679FF" w14:textId="77777777" w:rsidR="00022EE2" w:rsidRDefault="00022EE2" w:rsidP="00AA1059"/>
        </w:tc>
      </w:tr>
      <w:tr w:rsidR="008453CF" w14:paraId="51828D69"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728620E7"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1EA92F23" w14:textId="77777777" w:rsidR="00022EE2" w:rsidRPr="00EE13E1" w:rsidRDefault="00022EE2" w:rsidP="00AA1059">
            <w:pPr>
              <w:rPr>
                <w:rFonts w:asciiTheme="minorHAnsi" w:hAnsiTheme="minorHAnsi" w:cstheme="minorHAnsi"/>
                <w:b/>
                <w:szCs w:val="20"/>
              </w:rPr>
            </w:pPr>
            <w:r>
              <w:rPr>
                <w:rFonts w:asciiTheme="minorHAnsi" w:hAnsiTheme="minorHAnsi" w:cstheme="minorHAnsi"/>
                <w:szCs w:val="20"/>
              </w:rPr>
              <w:t xml:space="preserve">The eWIC Processor </w:t>
            </w:r>
            <w:r w:rsidRPr="00EE13E1">
              <w:rPr>
                <w:rFonts w:asciiTheme="minorHAnsi" w:hAnsiTheme="minorHAnsi" w:cstheme="minorHAnsi"/>
                <w:szCs w:val="20"/>
              </w:rPr>
              <w:t>shall provide a disaster recovery plan that will address service interruptions caused by a localized or statewide disaster within the state and approaches for ensuring</w:t>
            </w:r>
            <w:r w:rsidR="00616995">
              <w:rPr>
                <w:rFonts w:asciiTheme="minorHAnsi" w:hAnsiTheme="minorHAnsi" w:cstheme="minorHAnsi"/>
                <w:szCs w:val="20"/>
              </w:rPr>
              <w:t xml:space="preserve"> cardholder access to benefits using the FNS 901 Handbook Section 9.3.4.2. </w:t>
            </w:r>
          </w:p>
        </w:tc>
        <w:tc>
          <w:tcPr>
            <w:tcW w:w="1890" w:type="dxa"/>
            <w:tcBorders>
              <w:top w:val="single" w:sz="4" w:space="0" w:color="auto"/>
              <w:left w:val="single" w:sz="4" w:space="0" w:color="auto"/>
              <w:bottom w:val="single" w:sz="4" w:space="0" w:color="auto"/>
              <w:right w:val="single" w:sz="4" w:space="0" w:color="auto"/>
            </w:tcBorders>
          </w:tcPr>
          <w:p w14:paraId="5B8216DF"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8B45BF4"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2A386B8B" w14:textId="77777777" w:rsidR="00022EE2" w:rsidRDefault="00022EE2" w:rsidP="00AA1059"/>
        </w:tc>
      </w:tr>
      <w:tr w:rsidR="008453CF" w14:paraId="252B75CD"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1877CDCA"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471E6D4A" w14:textId="77777777" w:rsidR="00022EE2" w:rsidRPr="005124EA" w:rsidRDefault="00022EE2" w:rsidP="00AA1059">
            <w:pPr>
              <w:rPr>
                <w:rFonts w:asciiTheme="minorHAnsi" w:hAnsiTheme="minorHAnsi" w:cstheme="minorHAnsi"/>
                <w:szCs w:val="20"/>
              </w:rPr>
            </w:pPr>
            <w:r w:rsidRPr="005124EA">
              <w:rPr>
                <w:rFonts w:asciiTheme="minorHAnsi" w:hAnsiTheme="minorHAnsi" w:cstheme="minorHAnsi"/>
                <w:szCs w:val="20"/>
              </w:rPr>
              <w:t>The Disaster Recovery Plan shall be delivered no later than five (5) months prior to conversion.</w:t>
            </w:r>
          </w:p>
        </w:tc>
        <w:tc>
          <w:tcPr>
            <w:tcW w:w="1890" w:type="dxa"/>
            <w:tcBorders>
              <w:top w:val="single" w:sz="4" w:space="0" w:color="auto"/>
              <w:left w:val="single" w:sz="4" w:space="0" w:color="auto"/>
              <w:bottom w:val="single" w:sz="4" w:space="0" w:color="auto"/>
              <w:right w:val="single" w:sz="4" w:space="0" w:color="auto"/>
            </w:tcBorders>
          </w:tcPr>
          <w:p w14:paraId="75537E7B"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1F282348"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61DE3887" w14:textId="77777777" w:rsidR="00022EE2" w:rsidRDefault="00022EE2" w:rsidP="00AA1059"/>
        </w:tc>
      </w:tr>
      <w:tr w:rsidR="00E16388" w14:paraId="63DE0696"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F52FC63" w14:textId="77777777" w:rsidR="00022EE2" w:rsidRPr="00EE13E1"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DA91D4E" w14:textId="68AC3853" w:rsidR="00022EE2" w:rsidRPr="005124EA" w:rsidRDefault="00022EE2" w:rsidP="00AA1059">
            <w:pPr>
              <w:rPr>
                <w:rFonts w:asciiTheme="minorHAnsi" w:hAnsiTheme="minorHAnsi" w:cstheme="minorHAnsi"/>
                <w:szCs w:val="20"/>
              </w:rPr>
            </w:pPr>
            <w:r w:rsidRPr="005124EA">
              <w:rPr>
                <w:rFonts w:asciiTheme="minorHAnsi" w:hAnsiTheme="minorHAnsi" w:cstheme="minorHAnsi"/>
                <w:b/>
                <w:szCs w:val="20"/>
              </w:rPr>
              <w:t>Cardholder and Vendor IVR Script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BD63424" w14:textId="77777777" w:rsidR="00022EE2" w:rsidRPr="009B732D" w:rsidRDefault="00022EE2" w:rsidP="00AA1059">
            <w:pPr>
              <w:jc w:val="center"/>
              <w:rPr>
                <w:rFonts w:asciiTheme="minorHAnsi" w:hAnsiTheme="minorHAnsi"/>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39B3E31"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5ADB3F8" w14:textId="77777777" w:rsidR="00022EE2" w:rsidRDefault="00022EE2" w:rsidP="00AA1059"/>
        </w:tc>
      </w:tr>
      <w:tr w:rsidR="008453CF" w14:paraId="6FE75D61"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0420E305" w14:textId="77777777" w:rsidR="009D194A" w:rsidRPr="00EE13E1" w:rsidRDefault="009D194A"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CB1E1E6" w14:textId="22DBF0E7" w:rsidR="009D194A" w:rsidRPr="009D194A" w:rsidRDefault="009D194A" w:rsidP="00AA1059">
            <w:pPr>
              <w:rPr>
                <w:rFonts w:asciiTheme="minorHAnsi" w:hAnsiTheme="minorHAnsi" w:cstheme="minorHAnsi"/>
                <w:szCs w:val="20"/>
              </w:rPr>
            </w:pPr>
            <w:r w:rsidRPr="009D194A">
              <w:rPr>
                <w:rFonts w:asciiTheme="minorHAnsi" w:hAnsiTheme="minorHAnsi" w:cstheme="minorHAnsi"/>
                <w:szCs w:val="20"/>
              </w:rPr>
              <w:t xml:space="preserve">Scripts shall be customized for </w:t>
            </w:r>
            <w:r w:rsidR="00DB09E9">
              <w:t>Maryland WIC and USVI WIC</w:t>
            </w:r>
            <w:r w:rsidRPr="009D194A">
              <w:rPr>
                <w:rFonts w:asciiTheme="minorHAnsi" w:hAnsiTheme="minorHAnsi" w:cstheme="minorHAnsi"/>
                <w:szCs w:val="20"/>
              </w:rPr>
              <w:t>.</w:t>
            </w:r>
          </w:p>
        </w:tc>
        <w:tc>
          <w:tcPr>
            <w:tcW w:w="1890" w:type="dxa"/>
            <w:tcBorders>
              <w:top w:val="single" w:sz="4" w:space="0" w:color="auto"/>
              <w:left w:val="single" w:sz="4" w:space="0" w:color="auto"/>
              <w:bottom w:val="single" w:sz="4" w:space="0" w:color="auto"/>
              <w:right w:val="single" w:sz="4" w:space="0" w:color="auto"/>
            </w:tcBorders>
          </w:tcPr>
          <w:p w14:paraId="4F341F67" w14:textId="75D389C7" w:rsidR="009D194A" w:rsidRPr="009B732D" w:rsidRDefault="009D194A" w:rsidP="00AA1059">
            <w:pPr>
              <w:jc w:val="center"/>
              <w:rPr>
                <w:rFonts w:asciiTheme="minorHAnsi" w:hAnsiTheme="minorHAnsi"/>
                <w:szCs w:val="20"/>
              </w:rPr>
            </w:pPr>
            <w:r>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1DA58D29" w14:textId="77777777" w:rsidR="009D194A" w:rsidRDefault="009D194A"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73251018" w14:textId="77777777" w:rsidR="009D194A" w:rsidRDefault="009D194A" w:rsidP="00AA1059"/>
        </w:tc>
      </w:tr>
      <w:tr w:rsidR="008453CF" w14:paraId="14DBC0A1"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57AF8BFF"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049A97DF" w14:textId="77777777" w:rsidR="00022EE2" w:rsidRPr="005124EA" w:rsidRDefault="00022EE2" w:rsidP="00AA1059">
            <w:pPr>
              <w:rPr>
                <w:rFonts w:asciiTheme="minorHAnsi" w:hAnsiTheme="minorHAnsi" w:cstheme="minorHAnsi"/>
                <w:b/>
                <w:szCs w:val="20"/>
              </w:rPr>
            </w:pPr>
            <w:r w:rsidRPr="005124EA">
              <w:rPr>
                <w:rFonts w:asciiTheme="minorHAnsi" w:hAnsiTheme="minorHAnsi" w:cstheme="minorHAnsi"/>
                <w:szCs w:val="20"/>
              </w:rPr>
              <w:t>The eWIC Processor will provide the scripts, prompts, and workflow that will be used in the IVR. The workflow shall be provided graphically through flow charts.</w:t>
            </w:r>
          </w:p>
        </w:tc>
        <w:tc>
          <w:tcPr>
            <w:tcW w:w="1890" w:type="dxa"/>
            <w:tcBorders>
              <w:top w:val="single" w:sz="4" w:space="0" w:color="auto"/>
              <w:left w:val="single" w:sz="4" w:space="0" w:color="auto"/>
              <w:bottom w:val="single" w:sz="4" w:space="0" w:color="auto"/>
              <w:right w:val="single" w:sz="4" w:space="0" w:color="auto"/>
            </w:tcBorders>
          </w:tcPr>
          <w:p w14:paraId="39C0FE82"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BF0996B"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183A6FB2" w14:textId="77777777" w:rsidR="00022EE2" w:rsidRDefault="00022EE2" w:rsidP="00AA1059"/>
        </w:tc>
      </w:tr>
      <w:tr w:rsidR="008453CF" w14:paraId="031FE291"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4D79A679"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4EF43C75" w14:textId="77777777" w:rsidR="00022EE2" w:rsidRPr="005124EA" w:rsidRDefault="00022EE2" w:rsidP="00AA1059">
            <w:pPr>
              <w:rPr>
                <w:rFonts w:asciiTheme="minorHAnsi" w:hAnsiTheme="minorHAnsi" w:cstheme="minorHAnsi"/>
                <w:szCs w:val="20"/>
              </w:rPr>
            </w:pPr>
            <w:r w:rsidRPr="005124EA">
              <w:rPr>
                <w:rFonts w:asciiTheme="minorHAnsi" w:hAnsiTheme="minorHAnsi" w:cstheme="minorHAnsi"/>
                <w:szCs w:val="20"/>
              </w:rPr>
              <w:t>The Cardholder and Vendor IVR Scripts shall be delivered no later than five (5) months prior to Conversion.</w:t>
            </w:r>
          </w:p>
        </w:tc>
        <w:tc>
          <w:tcPr>
            <w:tcW w:w="1890" w:type="dxa"/>
            <w:tcBorders>
              <w:top w:val="single" w:sz="4" w:space="0" w:color="auto"/>
              <w:left w:val="single" w:sz="4" w:space="0" w:color="auto"/>
              <w:bottom w:val="single" w:sz="4" w:space="0" w:color="auto"/>
              <w:right w:val="single" w:sz="4" w:space="0" w:color="auto"/>
            </w:tcBorders>
          </w:tcPr>
          <w:p w14:paraId="0AC03FCE"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0C5C7983"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52AE487E" w14:textId="77777777" w:rsidR="00022EE2" w:rsidRDefault="00022EE2" w:rsidP="00AA1059"/>
        </w:tc>
      </w:tr>
      <w:tr w:rsidR="00E16388" w14:paraId="78D27EA9"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9439184" w14:textId="77777777" w:rsidR="00022EE2" w:rsidRPr="00BF7F9B" w:rsidRDefault="00022EE2" w:rsidP="00AA1059">
            <w:pPr>
              <w:pStyle w:val="Heading2"/>
              <w:rPr>
                <w:b w:val="0"/>
              </w:rPr>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03261AD" w14:textId="77777777" w:rsidR="00022EE2" w:rsidRPr="00BF7F9B" w:rsidRDefault="00022EE2" w:rsidP="00AA1059">
            <w:pPr>
              <w:rPr>
                <w:rFonts w:asciiTheme="minorHAnsi" w:hAnsiTheme="minorHAnsi" w:cstheme="minorHAnsi"/>
                <w:b/>
                <w:szCs w:val="20"/>
              </w:rPr>
            </w:pPr>
            <w:r w:rsidRPr="00BF7F9B">
              <w:rPr>
                <w:rFonts w:asciiTheme="minorHAnsi" w:hAnsiTheme="minorHAnsi" w:cstheme="minorHAnsi"/>
                <w:b/>
                <w:szCs w:val="20"/>
              </w:rPr>
              <w:t>Training Material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7DA09D5" w14:textId="77777777" w:rsidR="00022EE2" w:rsidRPr="009B732D" w:rsidRDefault="00022EE2" w:rsidP="00AA1059">
            <w:pPr>
              <w:jc w:val="center"/>
              <w:rPr>
                <w:rFonts w:asciiTheme="minorHAnsi" w:hAnsiTheme="minorHAnsi"/>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2B7FE02"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7984D19" w14:textId="77777777" w:rsidR="00022EE2" w:rsidRDefault="00022EE2" w:rsidP="00AA1059"/>
        </w:tc>
      </w:tr>
      <w:tr w:rsidR="008453CF" w14:paraId="218F993F"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3E521DA5"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6F480D58" w14:textId="77777777" w:rsidR="00022EE2" w:rsidRPr="00EE13E1" w:rsidRDefault="00022EE2" w:rsidP="00AA1059">
            <w:pPr>
              <w:rPr>
                <w:rFonts w:asciiTheme="minorHAnsi" w:hAnsiTheme="minorHAnsi" w:cstheme="minorHAnsi"/>
                <w:szCs w:val="20"/>
              </w:rPr>
            </w:pPr>
            <w:r>
              <w:rPr>
                <w:rFonts w:asciiTheme="minorHAnsi" w:hAnsiTheme="minorHAnsi" w:cstheme="minorHAnsi"/>
                <w:szCs w:val="20"/>
              </w:rPr>
              <w:t xml:space="preserve">The eWIC Processor </w:t>
            </w:r>
            <w:r w:rsidRPr="00EE13E1">
              <w:rPr>
                <w:rFonts w:asciiTheme="minorHAnsi" w:hAnsiTheme="minorHAnsi" w:cstheme="minorHAnsi"/>
                <w:szCs w:val="20"/>
              </w:rPr>
              <w:t>will be responsible for the following materials:</w:t>
            </w:r>
          </w:p>
          <w:p w14:paraId="3A34D0F8" w14:textId="12862650" w:rsidR="00022EE2" w:rsidRPr="00EE13E1" w:rsidRDefault="00DB09E9" w:rsidP="00AA1059">
            <w:pPr>
              <w:rPr>
                <w:rFonts w:asciiTheme="minorHAnsi" w:hAnsiTheme="minorHAnsi" w:cstheme="minorHAnsi"/>
                <w:szCs w:val="20"/>
              </w:rPr>
            </w:pPr>
            <w:r>
              <w:t>Maryland WIC and USVI WIC</w:t>
            </w:r>
            <w:r w:rsidR="00022EE2" w:rsidRPr="00EE13E1">
              <w:rPr>
                <w:rFonts w:asciiTheme="minorHAnsi" w:hAnsiTheme="minorHAnsi" w:cstheme="minorHAnsi"/>
                <w:szCs w:val="20"/>
              </w:rPr>
              <w:t xml:space="preserve"> training (each are described further in this functional and services requirements document):</w:t>
            </w:r>
          </w:p>
          <w:p w14:paraId="1741986E" w14:textId="649FFBB4" w:rsidR="00022EE2" w:rsidRPr="008C69E6" w:rsidRDefault="00022EE2" w:rsidP="00AA1059">
            <w:pPr>
              <w:pStyle w:val="ListParagraph"/>
              <w:widowControl/>
              <w:numPr>
                <w:ilvl w:val="0"/>
                <w:numId w:val="14"/>
              </w:numPr>
              <w:ind w:left="360"/>
              <w:rPr>
                <w:rFonts w:cstheme="minorHAnsi"/>
              </w:rPr>
            </w:pPr>
            <w:r w:rsidRPr="009B1A0E">
              <w:rPr>
                <w:rFonts w:cstheme="minorHAnsi"/>
              </w:rPr>
              <w:t>Operations and Interface Proc</w:t>
            </w:r>
            <w:r w:rsidRPr="008C69E6">
              <w:rPr>
                <w:rFonts w:cstheme="minorHAnsi"/>
              </w:rPr>
              <w:t xml:space="preserve">edures Manual (see </w:t>
            </w:r>
            <w:r w:rsidRPr="008C69E6">
              <w:rPr>
                <w:rFonts w:cstheme="minorHAnsi"/>
                <w:color w:val="2B579A"/>
                <w:shd w:val="clear" w:color="auto" w:fill="E6E6E6"/>
              </w:rPr>
              <w:fldChar w:fldCharType="begin"/>
            </w:r>
            <w:r w:rsidRPr="008C69E6">
              <w:rPr>
                <w:rFonts w:cstheme="minorHAnsi"/>
              </w:rPr>
              <w:instrText xml:space="preserve"> REF _Ref15629756 \r \h  \* MERGEFORMAT </w:instrText>
            </w:r>
            <w:r w:rsidRPr="008C69E6">
              <w:rPr>
                <w:rFonts w:cstheme="minorHAnsi"/>
                <w:color w:val="2B579A"/>
                <w:shd w:val="clear" w:color="auto" w:fill="E6E6E6"/>
              </w:rPr>
            </w:r>
            <w:r w:rsidRPr="008C69E6">
              <w:rPr>
                <w:rFonts w:cstheme="minorHAnsi"/>
                <w:color w:val="2B579A"/>
                <w:shd w:val="clear" w:color="auto" w:fill="E6E6E6"/>
              </w:rPr>
              <w:fldChar w:fldCharType="separate"/>
            </w:r>
            <w:r w:rsidR="00A971F7">
              <w:rPr>
                <w:rFonts w:cstheme="minorHAnsi"/>
              </w:rPr>
              <w:t>17.22</w:t>
            </w:r>
            <w:r w:rsidRPr="008C69E6">
              <w:rPr>
                <w:rFonts w:cstheme="minorHAnsi"/>
                <w:color w:val="2B579A"/>
                <w:shd w:val="clear" w:color="auto" w:fill="E6E6E6"/>
              </w:rPr>
              <w:fldChar w:fldCharType="end"/>
            </w:r>
            <w:r w:rsidRPr="008C69E6">
              <w:rPr>
                <w:rFonts w:cstheme="minorHAnsi"/>
              </w:rPr>
              <w:t>)</w:t>
            </w:r>
          </w:p>
          <w:p w14:paraId="4A8181BC" w14:textId="49DAC8C7" w:rsidR="00022EE2" w:rsidRPr="008C69E6" w:rsidRDefault="00022EE2" w:rsidP="00AA1059">
            <w:pPr>
              <w:pStyle w:val="ListParagraph"/>
              <w:widowControl/>
              <w:numPr>
                <w:ilvl w:val="0"/>
                <w:numId w:val="14"/>
              </w:numPr>
              <w:ind w:left="360"/>
              <w:rPr>
                <w:rFonts w:cstheme="minorHAnsi"/>
              </w:rPr>
            </w:pPr>
            <w:r w:rsidRPr="008C69E6">
              <w:rPr>
                <w:rFonts w:cstheme="minorHAnsi"/>
              </w:rPr>
              <w:t xml:space="preserve">Administrative Functions Manual (see </w:t>
            </w:r>
            <w:r w:rsidRPr="008C69E6">
              <w:rPr>
                <w:rFonts w:cstheme="minorHAnsi"/>
                <w:color w:val="2B579A"/>
                <w:shd w:val="clear" w:color="auto" w:fill="E6E6E6"/>
              </w:rPr>
              <w:fldChar w:fldCharType="begin"/>
            </w:r>
            <w:r w:rsidRPr="008C69E6">
              <w:rPr>
                <w:rFonts w:cstheme="minorHAnsi"/>
              </w:rPr>
              <w:instrText xml:space="preserve"> REF _Ref15629781 \r \h  \* MERGEFORMAT </w:instrText>
            </w:r>
            <w:r w:rsidRPr="008C69E6">
              <w:rPr>
                <w:rFonts w:cstheme="minorHAnsi"/>
                <w:color w:val="2B579A"/>
                <w:shd w:val="clear" w:color="auto" w:fill="E6E6E6"/>
              </w:rPr>
            </w:r>
            <w:r w:rsidRPr="008C69E6">
              <w:rPr>
                <w:rFonts w:cstheme="minorHAnsi"/>
                <w:color w:val="2B579A"/>
                <w:shd w:val="clear" w:color="auto" w:fill="E6E6E6"/>
              </w:rPr>
              <w:fldChar w:fldCharType="separate"/>
            </w:r>
            <w:r w:rsidR="00A971F7">
              <w:rPr>
                <w:rFonts w:cstheme="minorHAnsi"/>
              </w:rPr>
              <w:t>17.23</w:t>
            </w:r>
            <w:r w:rsidRPr="008C69E6">
              <w:rPr>
                <w:rFonts w:cstheme="minorHAnsi"/>
                <w:color w:val="2B579A"/>
                <w:shd w:val="clear" w:color="auto" w:fill="E6E6E6"/>
              </w:rPr>
              <w:fldChar w:fldCharType="end"/>
            </w:r>
            <w:r w:rsidRPr="008C69E6">
              <w:rPr>
                <w:rFonts w:cstheme="minorHAnsi"/>
              </w:rPr>
              <w:t>)</w:t>
            </w:r>
          </w:p>
          <w:p w14:paraId="655AF7F7" w14:textId="0CA5AA34" w:rsidR="00022EE2" w:rsidRPr="008C69E6" w:rsidRDefault="00022EE2" w:rsidP="00AA1059">
            <w:pPr>
              <w:pStyle w:val="ListParagraph"/>
              <w:widowControl/>
              <w:numPr>
                <w:ilvl w:val="0"/>
                <w:numId w:val="14"/>
              </w:numPr>
              <w:ind w:left="360"/>
              <w:rPr>
                <w:rFonts w:cstheme="minorHAnsi"/>
                <w:b/>
                <w:bCs/>
                <w:caps/>
              </w:rPr>
            </w:pPr>
            <w:r w:rsidRPr="008C69E6">
              <w:rPr>
                <w:rFonts w:cstheme="minorHAnsi"/>
              </w:rPr>
              <w:t xml:space="preserve">Settlement and Reconciliation Manual (see </w:t>
            </w:r>
            <w:r w:rsidRPr="008C69E6">
              <w:rPr>
                <w:rFonts w:cstheme="minorHAnsi"/>
                <w:color w:val="2B579A"/>
                <w:shd w:val="clear" w:color="auto" w:fill="E6E6E6"/>
              </w:rPr>
              <w:fldChar w:fldCharType="begin"/>
            </w:r>
            <w:r w:rsidRPr="008C69E6">
              <w:rPr>
                <w:rFonts w:cstheme="minorHAnsi"/>
              </w:rPr>
              <w:instrText xml:space="preserve"> REF _Ref15629792 \r \h  \* MERGEFORMAT </w:instrText>
            </w:r>
            <w:r w:rsidRPr="008C69E6">
              <w:rPr>
                <w:rFonts w:cstheme="minorHAnsi"/>
                <w:color w:val="2B579A"/>
                <w:shd w:val="clear" w:color="auto" w:fill="E6E6E6"/>
              </w:rPr>
            </w:r>
            <w:r w:rsidRPr="008C69E6">
              <w:rPr>
                <w:rFonts w:cstheme="minorHAnsi"/>
                <w:color w:val="2B579A"/>
                <w:shd w:val="clear" w:color="auto" w:fill="E6E6E6"/>
              </w:rPr>
              <w:fldChar w:fldCharType="separate"/>
            </w:r>
            <w:r w:rsidR="00A971F7">
              <w:rPr>
                <w:rFonts w:cstheme="minorHAnsi"/>
              </w:rPr>
              <w:t>17.24</w:t>
            </w:r>
            <w:r w:rsidRPr="008C69E6">
              <w:rPr>
                <w:rFonts w:cstheme="minorHAnsi"/>
                <w:color w:val="2B579A"/>
                <w:shd w:val="clear" w:color="auto" w:fill="E6E6E6"/>
              </w:rPr>
              <w:fldChar w:fldCharType="end"/>
            </w:r>
            <w:r w:rsidRPr="008C69E6">
              <w:rPr>
                <w:rFonts w:cstheme="minorHAnsi"/>
              </w:rPr>
              <w:t>)</w:t>
            </w:r>
          </w:p>
          <w:p w14:paraId="6DE7A36E" w14:textId="102B386F" w:rsidR="00022EE2" w:rsidRPr="008C69E6" w:rsidRDefault="00022EE2" w:rsidP="00AA1059">
            <w:pPr>
              <w:pStyle w:val="ListParagraph"/>
              <w:widowControl/>
              <w:numPr>
                <w:ilvl w:val="0"/>
                <w:numId w:val="14"/>
              </w:numPr>
              <w:ind w:left="360"/>
              <w:rPr>
                <w:rFonts w:cstheme="minorHAnsi"/>
              </w:rPr>
            </w:pPr>
            <w:r w:rsidRPr="008C69E6">
              <w:rPr>
                <w:rFonts w:cstheme="minorHAnsi"/>
              </w:rPr>
              <w:t xml:space="preserve">Reports Manual (see </w:t>
            </w:r>
            <w:r w:rsidRPr="008C69E6">
              <w:rPr>
                <w:rFonts w:cstheme="minorHAnsi"/>
                <w:color w:val="2B579A"/>
                <w:shd w:val="clear" w:color="auto" w:fill="E6E6E6"/>
              </w:rPr>
              <w:fldChar w:fldCharType="begin"/>
            </w:r>
            <w:r w:rsidRPr="008C69E6">
              <w:rPr>
                <w:rFonts w:cstheme="minorHAnsi"/>
              </w:rPr>
              <w:instrText xml:space="preserve"> REF _Ref15629839 \r \h  \* MERGEFORMAT </w:instrText>
            </w:r>
            <w:r w:rsidRPr="008C69E6">
              <w:rPr>
                <w:rFonts w:cstheme="minorHAnsi"/>
                <w:color w:val="2B579A"/>
                <w:shd w:val="clear" w:color="auto" w:fill="E6E6E6"/>
              </w:rPr>
            </w:r>
            <w:r w:rsidRPr="008C69E6">
              <w:rPr>
                <w:rFonts w:cstheme="minorHAnsi"/>
                <w:color w:val="2B579A"/>
                <w:shd w:val="clear" w:color="auto" w:fill="E6E6E6"/>
              </w:rPr>
              <w:fldChar w:fldCharType="separate"/>
            </w:r>
            <w:r w:rsidR="00A971F7">
              <w:rPr>
                <w:rFonts w:cstheme="minorHAnsi"/>
              </w:rPr>
              <w:t>17.25</w:t>
            </w:r>
            <w:r w:rsidRPr="008C69E6">
              <w:rPr>
                <w:rFonts w:cstheme="minorHAnsi"/>
                <w:color w:val="2B579A"/>
                <w:shd w:val="clear" w:color="auto" w:fill="E6E6E6"/>
              </w:rPr>
              <w:fldChar w:fldCharType="end"/>
            </w:r>
            <w:r w:rsidRPr="008C69E6">
              <w:rPr>
                <w:rFonts w:cstheme="minorHAnsi"/>
              </w:rPr>
              <w:t>)</w:t>
            </w:r>
          </w:p>
          <w:p w14:paraId="6A75B7F5" w14:textId="32E63591" w:rsidR="00022EE2" w:rsidRPr="008C69E6" w:rsidRDefault="00022EE2" w:rsidP="00AA1059">
            <w:pPr>
              <w:pStyle w:val="ListParagraph"/>
              <w:widowControl/>
              <w:numPr>
                <w:ilvl w:val="0"/>
                <w:numId w:val="14"/>
              </w:numPr>
              <w:ind w:left="360"/>
              <w:rPr>
                <w:rFonts w:cstheme="minorHAnsi"/>
              </w:rPr>
            </w:pPr>
            <w:r w:rsidRPr="008C69E6">
              <w:rPr>
                <w:rFonts w:cstheme="minorHAnsi"/>
              </w:rPr>
              <w:t xml:space="preserve">Customer Service Manual (see </w:t>
            </w:r>
            <w:r w:rsidRPr="008C69E6">
              <w:rPr>
                <w:rFonts w:cstheme="minorHAnsi"/>
                <w:color w:val="2B579A"/>
                <w:shd w:val="clear" w:color="auto" w:fill="E6E6E6"/>
              </w:rPr>
              <w:fldChar w:fldCharType="begin"/>
            </w:r>
            <w:r w:rsidRPr="008C69E6">
              <w:rPr>
                <w:rFonts w:cstheme="minorHAnsi"/>
              </w:rPr>
              <w:instrText xml:space="preserve"> REF _Ref15629853 \r \h  \* MERGEFORMAT </w:instrText>
            </w:r>
            <w:r w:rsidRPr="008C69E6">
              <w:rPr>
                <w:rFonts w:cstheme="minorHAnsi"/>
                <w:color w:val="2B579A"/>
                <w:shd w:val="clear" w:color="auto" w:fill="E6E6E6"/>
              </w:rPr>
            </w:r>
            <w:r w:rsidRPr="008C69E6">
              <w:rPr>
                <w:rFonts w:cstheme="minorHAnsi"/>
                <w:color w:val="2B579A"/>
                <w:shd w:val="clear" w:color="auto" w:fill="E6E6E6"/>
              </w:rPr>
              <w:fldChar w:fldCharType="separate"/>
            </w:r>
            <w:r w:rsidR="00A971F7">
              <w:rPr>
                <w:rFonts w:cstheme="minorHAnsi"/>
              </w:rPr>
              <w:t>17.26</w:t>
            </w:r>
            <w:r w:rsidRPr="008C69E6">
              <w:rPr>
                <w:rFonts w:cstheme="minorHAnsi"/>
                <w:color w:val="2B579A"/>
                <w:shd w:val="clear" w:color="auto" w:fill="E6E6E6"/>
              </w:rPr>
              <w:fldChar w:fldCharType="end"/>
            </w:r>
            <w:r w:rsidRPr="008C69E6">
              <w:rPr>
                <w:rFonts w:cstheme="minorHAnsi"/>
              </w:rPr>
              <w:t>)</w:t>
            </w:r>
          </w:p>
          <w:p w14:paraId="411F1BBA" w14:textId="77777777" w:rsidR="00022EE2" w:rsidRPr="009B1A0E" w:rsidRDefault="00022EE2" w:rsidP="00AA1059">
            <w:pPr>
              <w:pStyle w:val="ListParagraph"/>
              <w:widowControl/>
              <w:ind w:left="360"/>
              <w:rPr>
                <w:rFonts w:cstheme="minorHAnsi"/>
              </w:rPr>
            </w:pPr>
          </w:p>
          <w:p w14:paraId="617793B9" w14:textId="77777777" w:rsidR="00022EE2" w:rsidRPr="00EE13E1" w:rsidRDefault="00022EE2" w:rsidP="00AA1059">
            <w:pPr>
              <w:rPr>
                <w:rFonts w:asciiTheme="minorHAnsi" w:hAnsiTheme="minorHAnsi" w:cstheme="minorHAnsi"/>
                <w:szCs w:val="20"/>
              </w:rPr>
            </w:pPr>
            <w:r w:rsidRPr="00EE13E1">
              <w:rPr>
                <w:rFonts w:asciiTheme="minorHAnsi" w:hAnsiTheme="minorHAnsi" w:cstheme="minorHAnsi"/>
                <w:szCs w:val="20"/>
              </w:rPr>
              <w:t>WIC Stand-Beside Vendors</w:t>
            </w:r>
            <w:r>
              <w:rPr>
                <w:rFonts w:asciiTheme="minorHAnsi" w:hAnsiTheme="minorHAnsi" w:cstheme="minorHAnsi"/>
                <w:szCs w:val="20"/>
              </w:rPr>
              <w:t>:</w:t>
            </w:r>
          </w:p>
          <w:p w14:paraId="436B024A" w14:textId="6C993A23" w:rsidR="00022EE2" w:rsidRPr="000F2FB9" w:rsidRDefault="00022EE2" w:rsidP="00AA1059">
            <w:pPr>
              <w:pStyle w:val="ListParagraph"/>
              <w:widowControl/>
              <w:numPr>
                <w:ilvl w:val="0"/>
                <w:numId w:val="15"/>
              </w:numPr>
              <w:ind w:left="360"/>
              <w:rPr>
                <w:rFonts w:cstheme="minorHAnsi"/>
              </w:rPr>
            </w:pPr>
            <w:r w:rsidRPr="009B1A0E">
              <w:rPr>
                <w:rFonts w:cstheme="minorHAnsi"/>
              </w:rPr>
              <w:t>WI</w:t>
            </w:r>
            <w:r w:rsidRPr="000F2FB9">
              <w:rPr>
                <w:rFonts w:cstheme="minorHAnsi"/>
              </w:rPr>
              <w:t xml:space="preserve">C Stand-Beside POS Device Manual </w:t>
            </w:r>
          </w:p>
          <w:p w14:paraId="7B43A1CD" w14:textId="5FD9BEC0" w:rsidR="00022EE2" w:rsidRDefault="00022EE2" w:rsidP="00AA1059">
            <w:pPr>
              <w:pStyle w:val="ListParagraph"/>
              <w:widowControl/>
              <w:numPr>
                <w:ilvl w:val="0"/>
                <w:numId w:val="15"/>
              </w:numPr>
              <w:ind w:left="360"/>
              <w:rPr>
                <w:rFonts w:cstheme="minorHAnsi"/>
              </w:rPr>
            </w:pPr>
            <w:r w:rsidRPr="000F2FB9">
              <w:rPr>
                <w:rFonts w:cstheme="minorHAnsi"/>
              </w:rPr>
              <w:t xml:space="preserve">WIC Stand-Beside POS Device Quick Reference Guide </w:t>
            </w:r>
          </w:p>
          <w:p w14:paraId="1A57E7EE" w14:textId="12AC27F7" w:rsidR="0083528C" w:rsidRPr="009B1A0E" w:rsidRDefault="0083528C" w:rsidP="00AA1059">
            <w:pPr>
              <w:pStyle w:val="ListParagraph"/>
              <w:widowControl/>
              <w:numPr>
                <w:ilvl w:val="0"/>
                <w:numId w:val="15"/>
              </w:numPr>
              <w:ind w:left="360"/>
              <w:rPr>
                <w:rFonts w:cstheme="minorHAnsi"/>
              </w:rPr>
            </w:pPr>
            <w:r>
              <w:rPr>
                <w:rFonts w:cstheme="minorHAnsi"/>
              </w:rPr>
              <w:t>WIC Stand-Beside POS Device Set Up Instructions</w:t>
            </w:r>
          </w:p>
          <w:p w14:paraId="6CA33C44" w14:textId="0F78F5CA" w:rsidR="00022EE2" w:rsidRPr="00EE13E1" w:rsidRDefault="00022EE2" w:rsidP="00AA1059">
            <w:pPr>
              <w:rPr>
                <w:rFonts w:asciiTheme="minorHAnsi" w:hAnsiTheme="minorHAnsi" w:cstheme="minorHAnsi"/>
                <w:szCs w:val="20"/>
              </w:rPr>
            </w:pPr>
            <w:r w:rsidRPr="00EE13E1">
              <w:rPr>
                <w:rFonts w:asciiTheme="minorHAnsi" w:hAnsiTheme="minorHAnsi" w:cstheme="minorHAnsi"/>
                <w:szCs w:val="20"/>
              </w:rPr>
              <w:t xml:space="preserve">Training materials will meet USDA FNS standards, including those described in the USDA FNS Operating Rules WIC EBT. Training materials, including electronic and hardcopy materials, will become the property of </w:t>
            </w:r>
            <w:r w:rsidR="008C69E6">
              <w:t>Maryland WIC and USVI WIC</w:t>
            </w:r>
            <w:r w:rsidRPr="00EE13E1">
              <w:rPr>
                <w:rFonts w:asciiTheme="minorHAnsi" w:hAnsiTheme="minorHAnsi" w:cstheme="minorHAnsi"/>
                <w:szCs w:val="20"/>
              </w:rPr>
              <w:t>.</w:t>
            </w:r>
          </w:p>
          <w:p w14:paraId="4D4BF437" w14:textId="77777777" w:rsidR="00022EE2" w:rsidRPr="00EE13E1" w:rsidRDefault="00022EE2" w:rsidP="00AA1059">
            <w:pPr>
              <w:rPr>
                <w:rFonts w:asciiTheme="minorHAnsi" w:hAnsiTheme="minorHAnsi" w:cstheme="minorHAnsi"/>
                <w:b/>
                <w:szCs w:val="20"/>
              </w:rPr>
            </w:pPr>
            <w:r w:rsidRPr="00EE13E1">
              <w:rPr>
                <w:rFonts w:asciiTheme="minorHAnsi" w:hAnsiTheme="minorHAnsi" w:cstheme="minorHAnsi"/>
                <w:szCs w:val="20"/>
              </w:rPr>
              <w:t>Training materials will be updated throughout the contract as needed to reflect changes in the e</w:t>
            </w:r>
            <w:r>
              <w:rPr>
                <w:rFonts w:asciiTheme="minorHAnsi" w:hAnsiTheme="minorHAnsi" w:cstheme="minorHAnsi"/>
                <w:szCs w:val="20"/>
              </w:rPr>
              <w:t xml:space="preserve">WIC system or services. The eWIC Processor </w:t>
            </w:r>
            <w:r w:rsidRPr="00EE13E1">
              <w:rPr>
                <w:rFonts w:asciiTheme="minorHAnsi" w:hAnsiTheme="minorHAnsi" w:cstheme="minorHAnsi"/>
                <w:szCs w:val="20"/>
              </w:rPr>
              <w:t xml:space="preserve">has the responsibility for WIC vendor training materials in collaboration as they relate to eWIC and use of the stand-beside terminal. </w:t>
            </w:r>
          </w:p>
        </w:tc>
        <w:tc>
          <w:tcPr>
            <w:tcW w:w="1890" w:type="dxa"/>
            <w:tcBorders>
              <w:top w:val="single" w:sz="4" w:space="0" w:color="auto"/>
              <w:left w:val="single" w:sz="4" w:space="0" w:color="auto"/>
              <w:bottom w:val="single" w:sz="4" w:space="0" w:color="auto"/>
              <w:right w:val="single" w:sz="4" w:space="0" w:color="auto"/>
            </w:tcBorders>
          </w:tcPr>
          <w:p w14:paraId="75E4B107"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1684B95"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79287EA6" w14:textId="77777777" w:rsidR="00022EE2" w:rsidRDefault="00022EE2" w:rsidP="00AA1059"/>
        </w:tc>
      </w:tr>
      <w:tr w:rsidR="008453CF" w14:paraId="3B21956A"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1CF6D1F1"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43E0CC0A" w14:textId="77777777" w:rsidR="00022EE2" w:rsidRPr="005124EA" w:rsidRDefault="00022EE2" w:rsidP="00AA1059">
            <w:pPr>
              <w:rPr>
                <w:rFonts w:asciiTheme="minorHAnsi" w:hAnsiTheme="minorHAnsi" w:cstheme="minorHAnsi"/>
                <w:szCs w:val="20"/>
              </w:rPr>
            </w:pPr>
            <w:r w:rsidRPr="005124EA">
              <w:rPr>
                <w:rFonts w:asciiTheme="minorHAnsi" w:hAnsiTheme="minorHAnsi" w:cstheme="minorHAnsi"/>
                <w:szCs w:val="20"/>
              </w:rPr>
              <w:t>Draft Training Materials shall be delivered no later than five (5) months prior to conversion. Hard copy materials shall be printed and delivered no later than 20 business days prior to conversion.</w:t>
            </w:r>
          </w:p>
        </w:tc>
        <w:tc>
          <w:tcPr>
            <w:tcW w:w="1890" w:type="dxa"/>
            <w:tcBorders>
              <w:top w:val="single" w:sz="4" w:space="0" w:color="auto"/>
              <w:left w:val="single" w:sz="4" w:space="0" w:color="auto"/>
              <w:bottom w:val="single" w:sz="4" w:space="0" w:color="auto"/>
              <w:right w:val="single" w:sz="4" w:space="0" w:color="auto"/>
            </w:tcBorders>
          </w:tcPr>
          <w:p w14:paraId="22006C08"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053D44EE"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1A89FFA8" w14:textId="77777777" w:rsidR="00022EE2" w:rsidRDefault="00022EE2" w:rsidP="00AA1059"/>
        </w:tc>
      </w:tr>
      <w:tr w:rsidR="00E16388" w14:paraId="7FDBE4ED"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26DE4FE" w14:textId="77777777" w:rsidR="00022EE2" w:rsidRPr="00BF7F9B" w:rsidRDefault="00022EE2" w:rsidP="00AA1059">
            <w:pPr>
              <w:pStyle w:val="Heading2"/>
              <w:rPr>
                <w:b w:val="0"/>
              </w:rPr>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CF6A3D1" w14:textId="77777777" w:rsidR="00022EE2" w:rsidRPr="005124EA" w:rsidRDefault="00022EE2" w:rsidP="00AA1059">
            <w:pPr>
              <w:rPr>
                <w:rFonts w:asciiTheme="minorHAnsi" w:hAnsiTheme="minorHAnsi" w:cstheme="minorHAnsi"/>
                <w:b/>
                <w:szCs w:val="20"/>
              </w:rPr>
            </w:pPr>
            <w:r w:rsidRPr="005124EA">
              <w:rPr>
                <w:rFonts w:asciiTheme="minorHAnsi" w:hAnsiTheme="minorHAnsi" w:cstheme="minorHAnsi"/>
                <w:b/>
                <w:szCs w:val="20"/>
              </w:rPr>
              <w:t>Security Plan</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CF73D9A" w14:textId="77777777" w:rsidR="00022EE2" w:rsidRPr="009B732D" w:rsidRDefault="00022EE2" w:rsidP="00AA1059">
            <w:pPr>
              <w:jc w:val="center"/>
              <w:rPr>
                <w:rFonts w:asciiTheme="minorHAnsi" w:hAnsiTheme="minorHAnsi"/>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4030B05"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3CAA2FF" w14:textId="77777777" w:rsidR="00022EE2" w:rsidRDefault="00022EE2" w:rsidP="00AA1059"/>
        </w:tc>
      </w:tr>
      <w:tr w:rsidR="008453CF" w14:paraId="710CA706"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31EA6590"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2B26F0FB" w14:textId="49FDB234" w:rsidR="00022EE2" w:rsidRPr="005124EA" w:rsidRDefault="00022EE2" w:rsidP="00AA1059">
            <w:pPr>
              <w:rPr>
                <w:rFonts w:asciiTheme="minorHAnsi" w:hAnsiTheme="minorHAnsi" w:cstheme="minorHAnsi"/>
                <w:szCs w:val="20"/>
              </w:rPr>
            </w:pPr>
            <w:r w:rsidRPr="005124EA">
              <w:rPr>
                <w:rFonts w:asciiTheme="minorHAnsi" w:hAnsiTheme="minorHAnsi" w:cstheme="minorHAnsi"/>
                <w:szCs w:val="20"/>
              </w:rPr>
              <w:t xml:space="preserve">The eWIC Processor will develop a plan for the implementation and maintenance of a comprehensive security program in conformance with the </w:t>
            </w:r>
            <w:r w:rsidR="007903AD">
              <w:rPr>
                <w:rFonts w:asciiTheme="minorHAnsi" w:hAnsiTheme="minorHAnsi" w:cstheme="minorHAnsi"/>
                <w:szCs w:val="20"/>
              </w:rPr>
              <w:t>Maryland WIC</w:t>
            </w:r>
            <w:r w:rsidRPr="005124EA">
              <w:rPr>
                <w:rFonts w:asciiTheme="minorHAnsi" w:hAnsiTheme="minorHAnsi" w:cstheme="minorHAnsi"/>
                <w:szCs w:val="20"/>
              </w:rPr>
              <w:t xml:space="preserve"> State’s security policies, the USDA FNS Handbook 901. The eWIC Processor shall develop their Security Plan using the Security Checklist in Section </w:t>
            </w:r>
            <w:r w:rsidR="00616995">
              <w:rPr>
                <w:rFonts w:asciiTheme="minorHAnsi" w:hAnsiTheme="minorHAnsi" w:cstheme="minorHAnsi"/>
                <w:szCs w:val="20"/>
              </w:rPr>
              <w:t>A</w:t>
            </w:r>
            <w:r w:rsidRPr="005124EA">
              <w:rPr>
                <w:rFonts w:asciiTheme="minorHAnsi" w:hAnsiTheme="minorHAnsi" w:cstheme="minorHAnsi"/>
                <w:szCs w:val="20"/>
              </w:rPr>
              <w:t xml:space="preserve">14 of the FNS 901 Handbook, the TIG, Operating Rules, and WUMEI as reference. </w:t>
            </w:r>
          </w:p>
          <w:p w14:paraId="0FF790FF" w14:textId="77777777" w:rsidR="00022EE2" w:rsidRPr="005124EA" w:rsidRDefault="00022EE2" w:rsidP="00AA1059">
            <w:pPr>
              <w:rPr>
                <w:rFonts w:asciiTheme="minorHAnsi" w:hAnsiTheme="minorHAnsi" w:cstheme="minorHAnsi"/>
                <w:szCs w:val="20"/>
              </w:rPr>
            </w:pPr>
            <w:r w:rsidRPr="005124EA">
              <w:rPr>
                <w:rFonts w:asciiTheme="minorHAnsi" w:hAnsiTheme="minorHAnsi" w:cstheme="minorHAnsi"/>
                <w:szCs w:val="20"/>
              </w:rPr>
              <w:t xml:space="preserve">The Security Plan will describe the administrative, physical, technical and systems controls to be implemented for the eWIC system, and how the eWIC Processor will address deficiencies or security breaches if they are identified </w:t>
            </w:r>
            <w:proofErr w:type="gramStart"/>
            <w:r w:rsidRPr="005124EA">
              <w:rPr>
                <w:rFonts w:asciiTheme="minorHAnsi" w:hAnsiTheme="minorHAnsi" w:cstheme="minorHAnsi"/>
                <w:szCs w:val="20"/>
              </w:rPr>
              <w:t>during the course of</w:t>
            </w:r>
            <w:proofErr w:type="gramEnd"/>
            <w:r w:rsidRPr="005124EA">
              <w:rPr>
                <w:rFonts w:asciiTheme="minorHAnsi" w:hAnsiTheme="minorHAnsi" w:cstheme="minorHAnsi"/>
                <w:szCs w:val="20"/>
              </w:rPr>
              <w:t xml:space="preserve"> the contract. The security plan will be updated as needed to reflect changes in system security requirements. In addition to describing the planned controls to meet the security requirements, the Security Plan will provide for the ongoing certification and examination of the eWIC Processor’s operations and control system. General areas that will be covered within the Security Plan include:</w:t>
            </w:r>
          </w:p>
          <w:p w14:paraId="278248E0" w14:textId="77777777" w:rsidR="00022EE2" w:rsidRPr="005124EA" w:rsidRDefault="00022EE2" w:rsidP="00AA1059">
            <w:pPr>
              <w:pStyle w:val="ListParagraph"/>
              <w:numPr>
                <w:ilvl w:val="0"/>
                <w:numId w:val="16"/>
              </w:numPr>
              <w:ind w:left="720"/>
              <w:rPr>
                <w:rFonts w:cstheme="minorHAnsi"/>
              </w:rPr>
            </w:pPr>
            <w:r w:rsidRPr="005124EA">
              <w:rPr>
                <w:rFonts w:cstheme="minorHAnsi"/>
              </w:rPr>
              <w:t>Physical site security</w:t>
            </w:r>
          </w:p>
          <w:p w14:paraId="4C3282BB" w14:textId="77777777" w:rsidR="00022EE2" w:rsidRPr="005124EA" w:rsidRDefault="00022EE2" w:rsidP="00AA1059">
            <w:pPr>
              <w:pStyle w:val="ListParagraph"/>
              <w:numPr>
                <w:ilvl w:val="0"/>
                <w:numId w:val="16"/>
              </w:numPr>
              <w:ind w:left="720"/>
              <w:rPr>
                <w:rFonts w:cstheme="minorHAnsi"/>
              </w:rPr>
            </w:pPr>
            <w:r w:rsidRPr="005124EA">
              <w:rPr>
                <w:rFonts w:cstheme="minorHAnsi"/>
              </w:rPr>
              <w:t>System data security</w:t>
            </w:r>
          </w:p>
          <w:p w14:paraId="48CE131B" w14:textId="77777777" w:rsidR="00022EE2" w:rsidRPr="005124EA" w:rsidRDefault="00022EE2" w:rsidP="00AA1059">
            <w:pPr>
              <w:pStyle w:val="ListParagraph"/>
              <w:numPr>
                <w:ilvl w:val="0"/>
                <w:numId w:val="16"/>
              </w:numPr>
              <w:ind w:left="720"/>
              <w:rPr>
                <w:rFonts w:cstheme="minorHAnsi"/>
              </w:rPr>
            </w:pPr>
            <w:r w:rsidRPr="005124EA">
              <w:rPr>
                <w:rFonts w:cstheme="minorHAnsi"/>
              </w:rPr>
              <w:t>System application security</w:t>
            </w:r>
          </w:p>
          <w:p w14:paraId="24BFBE1D" w14:textId="77777777" w:rsidR="00022EE2" w:rsidRPr="005124EA" w:rsidRDefault="00022EE2" w:rsidP="00AA1059">
            <w:pPr>
              <w:pStyle w:val="ListParagraph"/>
              <w:numPr>
                <w:ilvl w:val="0"/>
                <w:numId w:val="16"/>
              </w:numPr>
              <w:ind w:left="720"/>
              <w:rPr>
                <w:rFonts w:cstheme="minorHAnsi"/>
              </w:rPr>
            </w:pPr>
            <w:r w:rsidRPr="005124EA">
              <w:rPr>
                <w:rFonts w:cstheme="minorHAnsi"/>
              </w:rPr>
              <w:t xml:space="preserve">Cooperation in inspections and audits </w:t>
            </w:r>
          </w:p>
          <w:p w14:paraId="6AED2710" w14:textId="77777777" w:rsidR="00022EE2" w:rsidRPr="005124EA" w:rsidRDefault="00022EE2" w:rsidP="00AA1059">
            <w:pPr>
              <w:pStyle w:val="ListParagraph"/>
              <w:numPr>
                <w:ilvl w:val="0"/>
                <w:numId w:val="16"/>
              </w:numPr>
              <w:ind w:left="720"/>
              <w:rPr>
                <w:rFonts w:cstheme="minorHAnsi"/>
              </w:rPr>
            </w:pPr>
            <w:r w:rsidRPr="005124EA">
              <w:rPr>
                <w:rFonts w:cstheme="minorHAnsi"/>
              </w:rPr>
              <w:t xml:space="preserve">Periodic risk </w:t>
            </w:r>
            <w:proofErr w:type="gramStart"/>
            <w:r w:rsidRPr="005124EA">
              <w:rPr>
                <w:rFonts w:cstheme="minorHAnsi"/>
              </w:rPr>
              <w:t>analyses</w:t>
            </w:r>
            <w:proofErr w:type="gramEnd"/>
          </w:p>
          <w:p w14:paraId="5ACB2394" w14:textId="6BEA0076" w:rsidR="00022EE2" w:rsidRPr="005124EA" w:rsidRDefault="00022EE2" w:rsidP="00AA1059">
            <w:pPr>
              <w:pStyle w:val="ListParagraph"/>
              <w:numPr>
                <w:ilvl w:val="0"/>
                <w:numId w:val="16"/>
              </w:numPr>
              <w:ind w:left="720"/>
              <w:rPr>
                <w:rFonts w:asciiTheme="minorHAnsi" w:hAnsiTheme="minorHAnsi" w:cstheme="minorHAnsi"/>
                <w:b/>
                <w:szCs w:val="20"/>
              </w:rPr>
            </w:pPr>
            <w:r w:rsidRPr="005124EA">
              <w:rPr>
                <w:rFonts w:cstheme="minorHAnsi"/>
              </w:rPr>
              <w:t>Contingency planning</w:t>
            </w:r>
          </w:p>
        </w:tc>
        <w:tc>
          <w:tcPr>
            <w:tcW w:w="1890" w:type="dxa"/>
            <w:tcBorders>
              <w:top w:val="single" w:sz="4" w:space="0" w:color="auto"/>
              <w:left w:val="single" w:sz="4" w:space="0" w:color="auto"/>
              <w:bottom w:val="single" w:sz="4" w:space="0" w:color="auto"/>
              <w:right w:val="single" w:sz="4" w:space="0" w:color="auto"/>
            </w:tcBorders>
          </w:tcPr>
          <w:p w14:paraId="3E20D682"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0CD208BB"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70A596B1" w14:textId="77777777" w:rsidR="00022EE2" w:rsidRDefault="00022EE2" w:rsidP="00AA1059">
            <w:pPr>
              <w:rPr>
                <w:color w:val="FF0000"/>
              </w:rPr>
            </w:pPr>
          </w:p>
          <w:p w14:paraId="1B92FD50" w14:textId="77777777" w:rsidR="00022EE2" w:rsidRDefault="00022EE2" w:rsidP="00AA1059">
            <w:pPr>
              <w:rPr>
                <w:color w:val="FF0000"/>
              </w:rPr>
            </w:pPr>
          </w:p>
        </w:tc>
      </w:tr>
      <w:tr w:rsidR="008453CF" w14:paraId="2C6C1E52"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70C799D8" w14:textId="77777777" w:rsidR="0024027A" w:rsidRPr="00EE13E1" w:rsidRDefault="0024027A"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465D7A6" w14:textId="22F10229" w:rsidR="0024027A" w:rsidRPr="00EE13E1" w:rsidRDefault="150F608C" w:rsidP="00AA1059">
            <w:pPr>
              <w:rPr>
                <w:rFonts w:asciiTheme="minorHAnsi" w:hAnsiTheme="minorHAnsi" w:cstheme="minorBidi"/>
              </w:rPr>
            </w:pPr>
            <w:r w:rsidRPr="150F608C">
              <w:rPr>
                <w:rFonts w:asciiTheme="minorHAnsi" w:hAnsiTheme="minorHAnsi" w:cstheme="minorBidi"/>
              </w:rPr>
              <w:t>The eWIC Processor will adhere to all State</w:t>
            </w:r>
            <w:r w:rsidR="008C69E6">
              <w:rPr>
                <w:rFonts w:asciiTheme="minorHAnsi" w:hAnsiTheme="minorHAnsi" w:cstheme="minorBidi"/>
              </w:rPr>
              <w:t>, Territorial,</w:t>
            </w:r>
            <w:r w:rsidRPr="150F608C">
              <w:rPr>
                <w:rFonts w:asciiTheme="minorHAnsi" w:hAnsiTheme="minorHAnsi" w:cstheme="minorBidi"/>
              </w:rPr>
              <w:t xml:space="preserve"> and Federal statutes related to data privacy and the rights of data subjects. Health Insurance Portability and Accountability Act (HIPAA) regulations are not applicable to eWIC; however, standard transaction field lengths required by HIPAA for the potential exchange of data between WIC and other programs might be. The eWIC </w:t>
            </w:r>
            <w:r>
              <w:t>Processor</w:t>
            </w:r>
            <w:r w:rsidRPr="150F608C">
              <w:rPr>
                <w:rFonts w:asciiTheme="minorHAnsi" w:hAnsiTheme="minorHAnsi" w:cstheme="minorBidi"/>
              </w:rPr>
              <w:t xml:space="preserve">s will be aware of HIPAA standards when designing their security plan. Security Plan acceptance is contingent upon State </w:t>
            </w:r>
            <w:r w:rsidR="007C11A9">
              <w:rPr>
                <w:rFonts w:asciiTheme="minorHAnsi" w:hAnsiTheme="minorHAnsi" w:cstheme="minorBidi"/>
              </w:rPr>
              <w:t>(includ</w:t>
            </w:r>
            <w:r w:rsidR="002D150D">
              <w:rPr>
                <w:rFonts w:asciiTheme="minorHAnsi" w:hAnsiTheme="minorHAnsi" w:cstheme="minorBidi"/>
              </w:rPr>
              <w:t>ing but not limited to</w:t>
            </w:r>
            <w:r w:rsidR="007C11A9">
              <w:rPr>
                <w:rFonts w:asciiTheme="minorHAnsi" w:hAnsiTheme="minorHAnsi" w:cstheme="minorBidi"/>
              </w:rPr>
              <w:t xml:space="preserve"> D</w:t>
            </w:r>
            <w:r w:rsidR="006408B5">
              <w:rPr>
                <w:rFonts w:asciiTheme="minorHAnsi" w:hAnsiTheme="minorHAnsi" w:cstheme="minorBidi"/>
              </w:rPr>
              <w:t>epartment of Information Technology</w:t>
            </w:r>
            <w:r w:rsidR="007C11A9">
              <w:rPr>
                <w:rFonts w:asciiTheme="minorHAnsi" w:hAnsiTheme="minorHAnsi" w:cstheme="minorBidi"/>
              </w:rPr>
              <w:t xml:space="preserve">, </w:t>
            </w:r>
            <w:r w:rsidR="006408B5">
              <w:rPr>
                <w:rFonts w:asciiTheme="minorHAnsi" w:hAnsiTheme="minorHAnsi" w:cstheme="minorBidi"/>
              </w:rPr>
              <w:t>M</w:t>
            </w:r>
            <w:r w:rsidR="00DC2508">
              <w:rPr>
                <w:rFonts w:asciiTheme="minorHAnsi" w:hAnsiTheme="minorHAnsi" w:cstheme="minorBidi"/>
              </w:rPr>
              <w:t xml:space="preserve">DH </w:t>
            </w:r>
            <w:r w:rsidR="007C11A9">
              <w:rPr>
                <w:rFonts w:asciiTheme="minorHAnsi" w:hAnsiTheme="minorHAnsi" w:cstheme="minorBidi"/>
              </w:rPr>
              <w:t>O</w:t>
            </w:r>
            <w:r w:rsidR="006408B5">
              <w:rPr>
                <w:rFonts w:asciiTheme="minorHAnsi" w:hAnsiTheme="minorHAnsi" w:cstheme="minorBidi"/>
              </w:rPr>
              <w:t xml:space="preserve">ffice of </w:t>
            </w:r>
            <w:r w:rsidR="007C11A9">
              <w:rPr>
                <w:rFonts w:asciiTheme="minorHAnsi" w:hAnsiTheme="minorHAnsi" w:cstheme="minorBidi"/>
              </w:rPr>
              <w:t>E</w:t>
            </w:r>
            <w:r w:rsidR="006408B5">
              <w:rPr>
                <w:rFonts w:asciiTheme="minorHAnsi" w:hAnsiTheme="minorHAnsi" w:cstheme="minorBidi"/>
              </w:rPr>
              <w:t xml:space="preserve">nterprise </w:t>
            </w:r>
            <w:r w:rsidR="007C11A9">
              <w:rPr>
                <w:rFonts w:asciiTheme="minorHAnsi" w:hAnsiTheme="minorHAnsi" w:cstheme="minorBidi"/>
              </w:rPr>
              <w:t>T</w:t>
            </w:r>
            <w:r w:rsidR="006408B5">
              <w:rPr>
                <w:rFonts w:asciiTheme="minorHAnsi" w:hAnsiTheme="minorHAnsi" w:cstheme="minorBidi"/>
              </w:rPr>
              <w:t>echnology</w:t>
            </w:r>
            <w:r w:rsidR="007C11A9">
              <w:rPr>
                <w:rFonts w:asciiTheme="minorHAnsi" w:hAnsiTheme="minorHAnsi" w:cstheme="minorBidi"/>
              </w:rPr>
              <w:t xml:space="preserve">, and </w:t>
            </w:r>
            <w:r w:rsidR="00DC2508">
              <w:rPr>
                <w:rFonts w:asciiTheme="minorHAnsi" w:hAnsiTheme="minorHAnsi" w:cstheme="minorBidi"/>
              </w:rPr>
              <w:t xml:space="preserve">MDH </w:t>
            </w:r>
            <w:r w:rsidR="007C11A9">
              <w:rPr>
                <w:rFonts w:asciiTheme="minorHAnsi" w:hAnsiTheme="minorHAnsi" w:cstheme="minorBidi"/>
              </w:rPr>
              <w:t>S</w:t>
            </w:r>
            <w:r w:rsidR="00DC2508">
              <w:rPr>
                <w:rFonts w:asciiTheme="minorHAnsi" w:hAnsiTheme="minorHAnsi" w:cstheme="minorBidi"/>
              </w:rPr>
              <w:t xml:space="preserve">trategic </w:t>
            </w:r>
            <w:r w:rsidR="007C11A9">
              <w:rPr>
                <w:rFonts w:asciiTheme="minorHAnsi" w:hAnsiTheme="minorHAnsi" w:cstheme="minorBidi"/>
              </w:rPr>
              <w:t>D</w:t>
            </w:r>
            <w:r w:rsidR="00DC2508">
              <w:rPr>
                <w:rFonts w:asciiTheme="minorHAnsi" w:hAnsiTheme="minorHAnsi" w:cstheme="minorBidi"/>
              </w:rPr>
              <w:t xml:space="preserve">ata </w:t>
            </w:r>
            <w:r w:rsidR="007C11A9">
              <w:rPr>
                <w:rFonts w:asciiTheme="minorHAnsi" w:hAnsiTheme="minorHAnsi" w:cstheme="minorBidi"/>
              </w:rPr>
              <w:t>I</w:t>
            </w:r>
            <w:r w:rsidR="00DC2508">
              <w:rPr>
                <w:rFonts w:asciiTheme="minorHAnsi" w:hAnsiTheme="minorHAnsi" w:cstheme="minorBidi"/>
              </w:rPr>
              <w:t>nitiative</w:t>
            </w:r>
            <w:r w:rsidR="001C3922">
              <w:rPr>
                <w:rFonts w:asciiTheme="minorHAnsi" w:hAnsiTheme="minorHAnsi" w:cstheme="minorBidi"/>
              </w:rPr>
              <w:t xml:space="preserve">) </w:t>
            </w:r>
            <w:r w:rsidRPr="150F608C">
              <w:rPr>
                <w:rFonts w:asciiTheme="minorHAnsi" w:hAnsiTheme="minorHAnsi" w:cstheme="minorBidi"/>
              </w:rPr>
              <w:t>and USDA FNS approvals.</w:t>
            </w:r>
          </w:p>
        </w:tc>
        <w:tc>
          <w:tcPr>
            <w:tcW w:w="1890" w:type="dxa"/>
            <w:tcBorders>
              <w:top w:val="single" w:sz="4" w:space="0" w:color="auto"/>
              <w:left w:val="single" w:sz="4" w:space="0" w:color="auto"/>
              <w:bottom w:val="single" w:sz="4" w:space="0" w:color="auto"/>
              <w:right w:val="single" w:sz="4" w:space="0" w:color="auto"/>
            </w:tcBorders>
          </w:tcPr>
          <w:p w14:paraId="420ECF99" w14:textId="77777777" w:rsidR="0024027A" w:rsidRPr="009B732D" w:rsidRDefault="0024027A" w:rsidP="00AA1059">
            <w:pPr>
              <w:jc w:val="center"/>
              <w:rPr>
                <w:rFonts w:asciiTheme="minorHAnsi" w:hAnsiTheme="minorHAnsi"/>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D3F07AF" w14:textId="77777777" w:rsidR="0024027A" w:rsidRDefault="0024027A"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06169C05" w14:textId="77777777" w:rsidR="0024027A" w:rsidRDefault="0024027A" w:rsidP="00AA1059"/>
        </w:tc>
      </w:tr>
      <w:tr w:rsidR="008453CF" w14:paraId="4758F143"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0D707D88"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2F8C70B2" w14:textId="77777777" w:rsidR="00022EE2" w:rsidRPr="00EE13E1" w:rsidRDefault="00022EE2" w:rsidP="00AA1059">
            <w:pPr>
              <w:rPr>
                <w:rFonts w:asciiTheme="minorHAnsi" w:hAnsiTheme="minorHAnsi" w:cstheme="minorHAnsi"/>
                <w:szCs w:val="20"/>
              </w:rPr>
            </w:pPr>
            <w:r w:rsidRPr="00EE13E1">
              <w:rPr>
                <w:rFonts w:asciiTheme="minorHAnsi" w:hAnsiTheme="minorHAnsi" w:cstheme="minorHAnsi"/>
                <w:szCs w:val="20"/>
              </w:rPr>
              <w:t>The Security Plan shall be delivered no later th</w:t>
            </w:r>
            <w:r w:rsidRPr="005124EA">
              <w:rPr>
                <w:rFonts w:asciiTheme="minorHAnsi" w:hAnsiTheme="minorHAnsi" w:cstheme="minorHAnsi"/>
                <w:szCs w:val="20"/>
              </w:rPr>
              <w:t>an five (5) months prior to co</w:t>
            </w:r>
            <w:r>
              <w:rPr>
                <w:rFonts w:asciiTheme="minorHAnsi" w:hAnsiTheme="minorHAnsi" w:cstheme="minorHAnsi"/>
                <w:szCs w:val="20"/>
              </w:rPr>
              <w:t>nversion</w:t>
            </w:r>
            <w:r w:rsidRPr="00EE13E1">
              <w:rPr>
                <w:rFonts w:asciiTheme="minorHAnsi" w:hAnsiTheme="minorHAnsi" w:cstheme="minorHAnsi"/>
                <w:szCs w:val="20"/>
              </w:rPr>
              <w:t>.</w:t>
            </w:r>
          </w:p>
        </w:tc>
        <w:tc>
          <w:tcPr>
            <w:tcW w:w="1890" w:type="dxa"/>
            <w:tcBorders>
              <w:top w:val="single" w:sz="4" w:space="0" w:color="auto"/>
              <w:left w:val="single" w:sz="4" w:space="0" w:color="auto"/>
              <w:bottom w:val="single" w:sz="4" w:space="0" w:color="auto"/>
              <w:right w:val="single" w:sz="4" w:space="0" w:color="auto"/>
            </w:tcBorders>
          </w:tcPr>
          <w:p w14:paraId="39CC2F89"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948708F"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1B131D54" w14:textId="77777777" w:rsidR="00022EE2" w:rsidRDefault="00022EE2" w:rsidP="00AA1059"/>
        </w:tc>
      </w:tr>
      <w:tr w:rsidR="00E16388" w14:paraId="11A34174"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A2C77B3" w14:textId="77777777" w:rsidR="00022EE2" w:rsidRPr="00BF7F9B" w:rsidRDefault="00022EE2" w:rsidP="00AA1059">
            <w:pPr>
              <w:pStyle w:val="Heading2"/>
              <w:rPr>
                <w:b w:val="0"/>
              </w:rPr>
            </w:pPr>
            <w:bookmarkStart w:id="46" w:name="_Ref15629756"/>
          </w:p>
        </w:tc>
        <w:bookmarkEnd w:id="46"/>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6F8D821" w14:textId="77777777" w:rsidR="00022EE2" w:rsidRPr="00BF7F9B" w:rsidRDefault="00022EE2" w:rsidP="00AA1059">
            <w:pPr>
              <w:rPr>
                <w:rFonts w:asciiTheme="minorHAnsi" w:hAnsiTheme="minorHAnsi" w:cstheme="minorHAnsi"/>
                <w:b/>
                <w:szCs w:val="20"/>
              </w:rPr>
            </w:pPr>
            <w:r w:rsidRPr="00BF7F9B">
              <w:rPr>
                <w:rFonts w:asciiTheme="minorHAnsi" w:hAnsiTheme="minorHAnsi" w:cstheme="minorHAnsi"/>
                <w:b/>
                <w:szCs w:val="20"/>
              </w:rPr>
              <w:t>Operations and Interface Procedures Manual</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3885C7B" w14:textId="77777777" w:rsidR="00022EE2" w:rsidRPr="009B732D" w:rsidRDefault="00022EE2" w:rsidP="00AA1059">
            <w:pPr>
              <w:jc w:val="center"/>
              <w:rPr>
                <w:rFonts w:asciiTheme="minorHAnsi" w:hAnsiTheme="minorHAnsi"/>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150A324"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D8F685B" w14:textId="77777777" w:rsidR="00022EE2" w:rsidRDefault="00022EE2" w:rsidP="00AA1059"/>
        </w:tc>
      </w:tr>
      <w:tr w:rsidR="008453CF" w14:paraId="15E04C27"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3F12C32D"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4DD66C7D" w14:textId="77777777" w:rsidR="00022EE2" w:rsidRPr="005124EA" w:rsidRDefault="00022EE2" w:rsidP="00AA1059">
            <w:pPr>
              <w:rPr>
                <w:rFonts w:asciiTheme="minorHAnsi" w:hAnsiTheme="minorHAnsi" w:cstheme="minorHAnsi"/>
                <w:szCs w:val="20"/>
              </w:rPr>
            </w:pPr>
            <w:r w:rsidRPr="005124EA">
              <w:rPr>
                <w:rFonts w:asciiTheme="minorHAnsi" w:hAnsiTheme="minorHAnsi" w:cstheme="minorHAnsi"/>
                <w:szCs w:val="20"/>
              </w:rPr>
              <w:t xml:space="preserve">The eWIC Processor will provide a Systems Operations and Interface Procedures Manual. This manual will include: </w:t>
            </w:r>
          </w:p>
          <w:p w14:paraId="360CDAC4" w14:textId="77777777" w:rsidR="00022EE2" w:rsidRPr="005124EA" w:rsidRDefault="00022EE2" w:rsidP="00AA1059">
            <w:pPr>
              <w:pStyle w:val="ListParagraph"/>
              <w:widowControl/>
              <w:numPr>
                <w:ilvl w:val="0"/>
                <w:numId w:val="17"/>
              </w:numPr>
              <w:ind w:left="720"/>
              <w:rPr>
                <w:rFonts w:cstheme="minorHAnsi"/>
              </w:rPr>
            </w:pPr>
            <w:r w:rsidRPr="005124EA">
              <w:rPr>
                <w:rFonts w:cstheme="minorHAnsi"/>
              </w:rPr>
              <w:t>Message-based transmissions</w:t>
            </w:r>
          </w:p>
          <w:p w14:paraId="26316580" w14:textId="77777777" w:rsidR="00022EE2" w:rsidRPr="005124EA" w:rsidRDefault="00022EE2" w:rsidP="00AA1059">
            <w:pPr>
              <w:pStyle w:val="ListParagraph"/>
              <w:widowControl/>
              <w:numPr>
                <w:ilvl w:val="0"/>
                <w:numId w:val="17"/>
              </w:numPr>
              <w:ind w:left="720"/>
              <w:rPr>
                <w:rFonts w:cstheme="minorHAnsi"/>
              </w:rPr>
            </w:pPr>
            <w:r w:rsidRPr="005124EA">
              <w:rPr>
                <w:rFonts w:cstheme="minorHAnsi"/>
              </w:rPr>
              <w:t>Batch files and the times of transmission</w:t>
            </w:r>
          </w:p>
          <w:p w14:paraId="500FA03D" w14:textId="77777777" w:rsidR="00022EE2" w:rsidRPr="005124EA" w:rsidRDefault="00022EE2" w:rsidP="00AA1059">
            <w:pPr>
              <w:pStyle w:val="ListParagraph"/>
              <w:widowControl/>
              <w:numPr>
                <w:ilvl w:val="0"/>
                <w:numId w:val="17"/>
              </w:numPr>
              <w:ind w:left="720"/>
              <w:rPr>
                <w:rFonts w:cstheme="minorHAnsi"/>
              </w:rPr>
            </w:pPr>
            <w:r w:rsidRPr="005124EA">
              <w:rPr>
                <w:rFonts w:cstheme="minorHAnsi"/>
              </w:rPr>
              <w:t xml:space="preserve">File receipt and error messages </w:t>
            </w:r>
          </w:p>
          <w:p w14:paraId="02831B9B" w14:textId="77777777" w:rsidR="00022EE2" w:rsidRPr="005124EA" w:rsidRDefault="00022EE2" w:rsidP="00AA1059">
            <w:pPr>
              <w:pStyle w:val="ListParagraph"/>
              <w:widowControl/>
              <w:numPr>
                <w:ilvl w:val="0"/>
                <w:numId w:val="17"/>
              </w:numPr>
              <w:ind w:left="720"/>
              <w:rPr>
                <w:rFonts w:cstheme="minorHAnsi"/>
              </w:rPr>
            </w:pPr>
            <w:r w:rsidRPr="005124EA">
              <w:rPr>
                <w:rFonts w:cstheme="minorHAnsi"/>
              </w:rPr>
              <w:t>Administrative terminal configuration</w:t>
            </w:r>
          </w:p>
          <w:p w14:paraId="7AC6BBCF" w14:textId="77777777" w:rsidR="00022EE2" w:rsidRPr="005124EA" w:rsidRDefault="00022EE2" w:rsidP="00AA1059">
            <w:pPr>
              <w:pStyle w:val="ListParagraph"/>
              <w:widowControl/>
              <w:numPr>
                <w:ilvl w:val="0"/>
                <w:numId w:val="17"/>
              </w:numPr>
              <w:ind w:left="720"/>
              <w:rPr>
                <w:rFonts w:cstheme="minorHAnsi"/>
              </w:rPr>
            </w:pPr>
            <w:r w:rsidRPr="005124EA">
              <w:rPr>
                <w:rFonts w:cstheme="minorHAnsi"/>
              </w:rPr>
              <w:t xml:space="preserve">Problem resolution and escalation procedures </w:t>
            </w:r>
          </w:p>
          <w:p w14:paraId="351FDE60" w14:textId="77777777" w:rsidR="00022EE2" w:rsidRPr="005124EA" w:rsidRDefault="00022EE2" w:rsidP="00AA1059">
            <w:pPr>
              <w:pStyle w:val="ListParagraph"/>
              <w:widowControl/>
              <w:numPr>
                <w:ilvl w:val="0"/>
                <w:numId w:val="17"/>
              </w:numPr>
              <w:ind w:left="720"/>
              <w:rPr>
                <w:rFonts w:cstheme="minorHAnsi"/>
              </w:rPr>
            </w:pPr>
            <w:r w:rsidRPr="005124EA">
              <w:rPr>
                <w:rFonts w:cstheme="minorHAnsi"/>
              </w:rPr>
              <w:t>Batch maintenance record formats</w:t>
            </w:r>
          </w:p>
          <w:p w14:paraId="22A2E21E" w14:textId="2AE76565" w:rsidR="00022EE2" w:rsidRPr="005124EA" w:rsidRDefault="00022EE2" w:rsidP="00AA1059">
            <w:pPr>
              <w:rPr>
                <w:rFonts w:asciiTheme="minorHAnsi" w:hAnsiTheme="minorHAnsi" w:cstheme="minorHAnsi"/>
                <w:b/>
                <w:szCs w:val="20"/>
              </w:rPr>
            </w:pPr>
            <w:r w:rsidRPr="005124EA">
              <w:rPr>
                <w:rFonts w:asciiTheme="minorHAnsi" w:hAnsiTheme="minorHAnsi" w:cstheme="minorHAnsi"/>
                <w:szCs w:val="20"/>
              </w:rPr>
              <w:t xml:space="preserve">The problem resolution and escalation procedures will define the process by which </w:t>
            </w:r>
            <w:r w:rsidR="008C69E6">
              <w:t>Maryland WIC and USVI WIC</w:t>
            </w:r>
            <w:r w:rsidRPr="005124EA">
              <w:rPr>
                <w:rFonts w:asciiTheme="minorHAnsi" w:hAnsiTheme="minorHAnsi" w:cstheme="minorHAnsi"/>
                <w:szCs w:val="20"/>
              </w:rPr>
              <w:t xml:space="preserve"> will report system and operational problems to the eWIC Processor and the process by which problems will be resolved, and the resolution reported back to </w:t>
            </w:r>
            <w:r w:rsidR="008C69E6">
              <w:t>Maryland WIC and USVI WIC</w:t>
            </w:r>
            <w:r w:rsidRPr="005124EA">
              <w:rPr>
                <w:rFonts w:asciiTheme="minorHAnsi" w:hAnsiTheme="minorHAnsi" w:cstheme="minorHAnsi"/>
                <w:szCs w:val="20"/>
              </w:rPr>
              <w:t xml:space="preserve">. The procedures will include a priority scheme for identifying the relevant severity of the problem and the expected timeframes for resolution based upon the designated severity. </w:t>
            </w:r>
            <w:r w:rsidR="008C69E6">
              <w:t>Maryland WIC and USVI WIC</w:t>
            </w:r>
            <w:r w:rsidRPr="005124EA">
              <w:rPr>
                <w:rFonts w:asciiTheme="minorHAnsi" w:hAnsiTheme="minorHAnsi" w:cstheme="minorHAnsi"/>
                <w:szCs w:val="20"/>
              </w:rPr>
              <w:t xml:space="preserve"> will determine the severity of the issue. At a minimum, the eWIC Processor will begin work on resolving severe problems (problems which impact </w:t>
            </w:r>
            <w:r w:rsidR="008C69E6">
              <w:t>Maryland WIC and USVI WIC</w:t>
            </w:r>
            <w:r w:rsidRPr="005124EA">
              <w:rPr>
                <w:rFonts w:asciiTheme="minorHAnsi" w:hAnsiTheme="minorHAnsi" w:cstheme="minorHAnsi"/>
                <w:szCs w:val="20"/>
              </w:rPr>
              <w:t xml:space="preserve"> or its WIC vendors’ ability to conduct business) immediately upon notification and will provide hourly updates until the problem is resolved. On moderate problems (problems that impact some functionality but do not impact the ability to conduct business), the eWIC Processor will resolve within 10 business days and provide daily updates until the problem is resolved. On minor problems (minor bugs that do not impact major functions or the ability to conduct business) the eWIC Processor will resolve the problem within 20 business days and will provide weekly updates until the problem is resolved.</w:t>
            </w:r>
          </w:p>
        </w:tc>
        <w:tc>
          <w:tcPr>
            <w:tcW w:w="1890" w:type="dxa"/>
            <w:tcBorders>
              <w:top w:val="single" w:sz="4" w:space="0" w:color="auto"/>
              <w:left w:val="single" w:sz="4" w:space="0" w:color="auto"/>
              <w:bottom w:val="single" w:sz="4" w:space="0" w:color="auto"/>
              <w:right w:val="single" w:sz="4" w:space="0" w:color="auto"/>
            </w:tcBorders>
          </w:tcPr>
          <w:p w14:paraId="5DC9592F"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106F5A6F"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1AED1F8E" w14:textId="77777777" w:rsidR="00022EE2" w:rsidRDefault="00022EE2" w:rsidP="00AA1059"/>
        </w:tc>
      </w:tr>
      <w:tr w:rsidR="008453CF" w14:paraId="62B334D8"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58D6252B"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2A5CDAE2" w14:textId="77777777" w:rsidR="00022EE2" w:rsidRPr="005124EA" w:rsidRDefault="00022EE2" w:rsidP="00AA1059">
            <w:pPr>
              <w:rPr>
                <w:rFonts w:asciiTheme="minorHAnsi" w:hAnsiTheme="minorHAnsi" w:cstheme="minorHAnsi"/>
                <w:szCs w:val="20"/>
              </w:rPr>
            </w:pPr>
            <w:r w:rsidRPr="005124EA">
              <w:rPr>
                <w:rFonts w:asciiTheme="minorHAnsi" w:hAnsiTheme="minorHAnsi" w:cstheme="minorHAnsi"/>
                <w:szCs w:val="20"/>
              </w:rPr>
              <w:t>The Operations and Interface Procedures Manual shall be delivered no later than four (4) months prior to conversion.</w:t>
            </w:r>
          </w:p>
        </w:tc>
        <w:tc>
          <w:tcPr>
            <w:tcW w:w="1890" w:type="dxa"/>
            <w:tcBorders>
              <w:top w:val="single" w:sz="4" w:space="0" w:color="auto"/>
              <w:left w:val="single" w:sz="4" w:space="0" w:color="auto"/>
              <w:bottom w:val="single" w:sz="4" w:space="0" w:color="auto"/>
              <w:right w:val="single" w:sz="4" w:space="0" w:color="auto"/>
            </w:tcBorders>
          </w:tcPr>
          <w:p w14:paraId="4745D808"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D7D9321"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35824C3B" w14:textId="77777777" w:rsidR="00022EE2" w:rsidRDefault="00022EE2" w:rsidP="00AA1059"/>
        </w:tc>
      </w:tr>
      <w:tr w:rsidR="00E16388" w14:paraId="2F0FC1BB"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FFF3244" w14:textId="77777777" w:rsidR="00022EE2" w:rsidRPr="00EE13E1" w:rsidRDefault="00022EE2" w:rsidP="00AA1059">
            <w:pPr>
              <w:pStyle w:val="Heading2"/>
            </w:pPr>
            <w:bookmarkStart w:id="47" w:name="_Ref15629781"/>
          </w:p>
        </w:tc>
        <w:bookmarkEnd w:id="47"/>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C380E7A" w14:textId="77777777" w:rsidR="00022EE2" w:rsidRPr="005124EA" w:rsidRDefault="00022EE2" w:rsidP="00AA1059">
            <w:pPr>
              <w:rPr>
                <w:rFonts w:asciiTheme="minorHAnsi" w:hAnsiTheme="minorHAnsi" w:cstheme="minorHAnsi"/>
                <w:szCs w:val="20"/>
              </w:rPr>
            </w:pPr>
            <w:r w:rsidRPr="005124EA">
              <w:rPr>
                <w:rFonts w:asciiTheme="minorHAnsi" w:hAnsiTheme="minorHAnsi" w:cstheme="minorHAnsi"/>
                <w:b/>
                <w:szCs w:val="20"/>
              </w:rPr>
              <w:t>Administrative Functions Manual</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D904BDE" w14:textId="77777777" w:rsidR="00022EE2" w:rsidRPr="009B732D" w:rsidRDefault="00022EE2" w:rsidP="00AA1059">
            <w:pPr>
              <w:jc w:val="center"/>
              <w:rPr>
                <w:rFonts w:asciiTheme="minorHAnsi" w:hAnsiTheme="minorHAnsi"/>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3BB4C8E"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374B350" w14:textId="77777777" w:rsidR="00022EE2" w:rsidRDefault="00022EE2" w:rsidP="00AA1059"/>
        </w:tc>
      </w:tr>
      <w:tr w:rsidR="008453CF" w14:paraId="3F3429BB"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0A87E938"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1B0ACB5C" w14:textId="7138CFBB" w:rsidR="00022EE2" w:rsidRPr="005124EA" w:rsidRDefault="00022EE2" w:rsidP="00AA1059">
            <w:pPr>
              <w:rPr>
                <w:rFonts w:asciiTheme="minorHAnsi" w:hAnsiTheme="minorHAnsi" w:cstheme="minorHAnsi"/>
                <w:b/>
                <w:szCs w:val="20"/>
              </w:rPr>
            </w:pPr>
            <w:r w:rsidRPr="005124EA">
              <w:rPr>
                <w:rFonts w:asciiTheme="minorHAnsi" w:hAnsiTheme="minorHAnsi" w:cstheme="minorHAnsi"/>
                <w:szCs w:val="20"/>
              </w:rPr>
              <w:t xml:space="preserve">The eWIC Processor will provide an Administrative Functions Manual developed in cooperation with </w:t>
            </w:r>
            <w:r w:rsidR="008C69E6">
              <w:t>Maryland WIC and USVI WIC</w:t>
            </w:r>
            <w:r w:rsidRPr="005124EA">
              <w:rPr>
                <w:rFonts w:asciiTheme="minorHAnsi" w:hAnsiTheme="minorHAnsi" w:cstheme="minorHAnsi"/>
                <w:szCs w:val="20"/>
              </w:rPr>
              <w:t xml:space="preserve"> that will provide guidance and procedures for </w:t>
            </w:r>
            <w:r w:rsidR="008C69E6">
              <w:t>Maryland WIC and USVI WIC</w:t>
            </w:r>
            <w:r w:rsidRPr="005124EA">
              <w:rPr>
                <w:rFonts w:asciiTheme="minorHAnsi" w:hAnsiTheme="minorHAnsi" w:cstheme="minorHAnsi"/>
                <w:szCs w:val="20"/>
              </w:rPr>
              <w:t xml:space="preserve"> staff on administrative functions. </w:t>
            </w:r>
          </w:p>
        </w:tc>
        <w:tc>
          <w:tcPr>
            <w:tcW w:w="1890" w:type="dxa"/>
            <w:tcBorders>
              <w:top w:val="single" w:sz="4" w:space="0" w:color="auto"/>
              <w:left w:val="single" w:sz="4" w:space="0" w:color="auto"/>
              <w:bottom w:val="single" w:sz="4" w:space="0" w:color="auto"/>
              <w:right w:val="single" w:sz="4" w:space="0" w:color="auto"/>
            </w:tcBorders>
          </w:tcPr>
          <w:p w14:paraId="08283CE0"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0AB4168D"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39D1C30A" w14:textId="77777777" w:rsidR="00022EE2" w:rsidRDefault="00022EE2" w:rsidP="00AA1059"/>
        </w:tc>
      </w:tr>
      <w:tr w:rsidR="008453CF" w14:paraId="14DF862A"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4F31AF45"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401DB6B8" w14:textId="77777777" w:rsidR="00022EE2" w:rsidRPr="005124EA" w:rsidRDefault="00022EE2" w:rsidP="00AA1059">
            <w:pPr>
              <w:rPr>
                <w:rFonts w:asciiTheme="minorHAnsi" w:hAnsiTheme="minorHAnsi" w:cstheme="minorHAnsi"/>
                <w:szCs w:val="20"/>
              </w:rPr>
            </w:pPr>
            <w:r w:rsidRPr="005124EA">
              <w:rPr>
                <w:rFonts w:asciiTheme="minorHAnsi" w:hAnsiTheme="minorHAnsi" w:cstheme="minorHAnsi"/>
                <w:szCs w:val="20"/>
              </w:rPr>
              <w:t>The Administrative Functions Manual shall be delivered no later than two (2) months prior to UAT.</w:t>
            </w:r>
          </w:p>
        </w:tc>
        <w:tc>
          <w:tcPr>
            <w:tcW w:w="1890" w:type="dxa"/>
            <w:tcBorders>
              <w:top w:val="single" w:sz="4" w:space="0" w:color="auto"/>
              <w:left w:val="single" w:sz="4" w:space="0" w:color="auto"/>
              <w:bottom w:val="single" w:sz="4" w:space="0" w:color="auto"/>
              <w:right w:val="single" w:sz="4" w:space="0" w:color="auto"/>
            </w:tcBorders>
          </w:tcPr>
          <w:p w14:paraId="4EF783B7"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0884D947"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6B902B71" w14:textId="77777777" w:rsidR="00022EE2" w:rsidRDefault="00022EE2" w:rsidP="00AA1059"/>
        </w:tc>
      </w:tr>
      <w:tr w:rsidR="00E16388" w14:paraId="68A6EED1"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E2AB353" w14:textId="77777777" w:rsidR="00022EE2" w:rsidRPr="00EE13E1" w:rsidRDefault="00022EE2" w:rsidP="00AA1059">
            <w:pPr>
              <w:pStyle w:val="Heading2"/>
            </w:pPr>
            <w:bookmarkStart w:id="48" w:name="_Ref15629792"/>
          </w:p>
        </w:tc>
        <w:bookmarkEnd w:id="48"/>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72E6E97" w14:textId="77777777" w:rsidR="00022EE2" w:rsidRPr="00EE13E1" w:rsidRDefault="00022EE2" w:rsidP="00AA1059">
            <w:pPr>
              <w:rPr>
                <w:rFonts w:asciiTheme="minorHAnsi" w:hAnsiTheme="minorHAnsi" w:cstheme="minorHAnsi"/>
                <w:szCs w:val="20"/>
              </w:rPr>
            </w:pPr>
            <w:r w:rsidRPr="00EE13E1">
              <w:rPr>
                <w:rFonts w:asciiTheme="minorHAnsi" w:hAnsiTheme="minorHAnsi" w:cstheme="minorHAnsi"/>
                <w:b/>
                <w:szCs w:val="20"/>
              </w:rPr>
              <w:t>Settlement and Reconciliation Manual</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B555EDD" w14:textId="77777777" w:rsidR="00022EE2" w:rsidRPr="009B732D" w:rsidRDefault="00022EE2" w:rsidP="00AA1059">
            <w:pPr>
              <w:jc w:val="center"/>
              <w:rPr>
                <w:rFonts w:asciiTheme="minorHAnsi" w:hAnsiTheme="minorHAnsi"/>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5250D1D"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97500A8" w14:textId="77777777" w:rsidR="00022EE2" w:rsidRDefault="00022EE2" w:rsidP="00AA1059"/>
        </w:tc>
      </w:tr>
      <w:tr w:rsidR="008453CF" w14:paraId="0A8DF272"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6724B432"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0621CE11" w14:textId="14DA7732" w:rsidR="00022EE2" w:rsidRPr="00EE13E1" w:rsidRDefault="00022EE2" w:rsidP="00AA1059">
            <w:pPr>
              <w:rPr>
                <w:rFonts w:asciiTheme="minorHAnsi" w:hAnsiTheme="minorHAnsi" w:cstheme="minorHAnsi"/>
                <w:b/>
                <w:szCs w:val="20"/>
              </w:rPr>
            </w:pPr>
            <w:r>
              <w:rPr>
                <w:rFonts w:asciiTheme="minorHAnsi" w:hAnsiTheme="minorHAnsi" w:cstheme="minorHAnsi"/>
                <w:szCs w:val="20"/>
              </w:rPr>
              <w:t xml:space="preserve">The eWIC Processor </w:t>
            </w:r>
            <w:r w:rsidRPr="00EE13E1">
              <w:rPr>
                <w:rFonts w:asciiTheme="minorHAnsi" w:hAnsiTheme="minorHAnsi" w:cstheme="minorHAnsi"/>
                <w:szCs w:val="20"/>
              </w:rPr>
              <w:t xml:space="preserve">will provide a Settlement and Reconciliation Manual that provides the procedures required for </w:t>
            </w:r>
            <w:r w:rsidR="008C69E6">
              <w:t>Maryland WIC and USVI WIC</w:t>
            </w:r>
            <w:r w:rsidRPr="00EE13E1">
              <w:rPr>
                <w:rFonts w:asciiTheme="minorHAnsi" w:hAnsiTheme="minorHAnsi" w:cstheme="minorHAnsi"/>
                <w:szCs w:val="20"/>
              </w:rPr>
              <w:t xml:space="preserve"> to perform a da</w:t>
            </w:r>
            <w:r>
              <w:rPr>
                <w:rFonts w:asciiTheme="minorHAnsi" w:hAnsiTheme="minorHAnsi" w:cstheme="minorHAnsi"/>
                <w:szCs w:val="20"/>
              </w:rPr>
              <w:t xml:space="preserve">ily reconciliation of the eWIC Processor’s </w:t>
            </w:r>
            <w:r w:rsidRPr="00EE13E1">
              <w:rPr>
                <w:rFonts w:asciiTheme="minorHAnsi" w:hAnsiTheme="minorHAnsi" w:cstheme="minorHAnsi"/>
                <w:szCs w:val="20"/>
              </w:rPr>
              <w:t>eWIC system to align with the requirements of Federal regulations and as specified in these requirements. The manual will identify the specific settlement and reconciliation reports</w:t>
            </w:r>
            <w:r>
              <w:rPr>
                <w:rFonts w:asciiTheme="minorHAnsi" w:hAnsiTheme="minorHAnsi" w:cstheme="minorHAnsi"/>
                <w:szCs w:val="20"/>
              </w:rPr>
              <w:t>,</w:t>
            </w:r>
            <w:r w:rsidRPr="00EE13E1">
              <w:rPr>
                <w:rFonts w:asciiTheme="minorHAnsi" w:hAnsiTheme="minorHAnsi" w:cstheme="minorHAnsi"/>
                <w:szCs w:val="20"/>
              </w:rPr>
              <w:t xml:space="preserve"> including formats and data elements.</w:t>
            </w:r>
          </w:p>
        </w:tc>
        <w:tc>
          <w:tcPr>
            <w:tcW w:w="1890" w:type="dxa"/>
            <w:tcBorders>
              <w:top w:val="single" w:sz="4" w:space="0" w:color="auto"/>
              <w:left w:val="single" w:sz="4" w:space="0" w:color="auto"/>
              <w:bottom w:val="single" w:sz="4" w:space="0" w:color="auto"/>
              <w:right w:val="single" w:sz="4" w:space="0" w:color="auto"/>
            </w:tcBorders>
          </w:tcPr>
          <w:p w14:paraId="59EB04DE"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8269650"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6B61307C" w14:textId="77777777" w:rsidR="00022EE2" w:rsidRDefault="00022EE2" w:rsidP="00AA1059"/>
        </w:tc>
      </w:tr>
      <w:tr w:rsidR="008453CF" w14:paraId="5585AFE8"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029ABA63"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04ED1992" w14:textId="77777777" w:rsidR="00022EE2" w:rsidRPr="00EE13E1" w:rsidRDefault="00022EE2" w:rsidP="00AA1059">
            <w:pPr>
              <w:rPr>
                <w:rFonts w:asciiTheme="minorHAnsi" w:hAnsiTheme="minorHAnsi" w:cstheme="minorHAnsi"/>
                <w:szCs w:val="20"/>
              </w:rPr>
            </w:pPr>
            <w:r w:rsidRPr="00EE13E1">
              <w:rPr>
                <w:rFonts w:asciiTheme="minorHAnsi" w:hAnsiTheme="minorHAnsi" w:cstheme="minorHAnsi"/>
                <w:szCs w:val="20"/>
              </w:rPr>
              <w:t xml:space="preserve">The Settlement and Reconciliation Manual shall be delivered no </w:t>
            </w:r>
            <w:r w:rsidRPr="005124EA">
              <w:rPr>
                <w:rFonts w:asciiTheme="minorHAnsi" w:hAnsiTheme="minorHAnsi" w:cstheme="minorHAnsi"/>
                <w:szCs w:val="20"/>
              </w:rPr>
              <w:t>later than two (2)</w:t>
            </w:r>
            <w:r w:rsidRPr="00EE13E1">
              <w:rPr>
                <w:rFonts w:asciiTheme="minorHAnsi" w:hAnsiTheme="minorHAnsi" w:cstheme="minorHAnsi"/>
                <w:szCs w:val="20"/>
              </w:rPr>
              <w:t xml:space="preserve"> months prior to UAT.</w:t>
            </w:r>
          </w:p>
        </w:tc>
        <w:tc>
          <w:tcPr>
            <w:tcW w:w="1890" w:type="dxa"/>
            <w:tcBorders>
              <w:top w:val="single" w:sz="4" w:space="0" w:color="auto"/>
              <w:left w:val="single" w:sz="4" w:space="0" w:color="auto"/>
              <w:bottom w:val="single" w:sz="4" w:space="0" w:color="auto"/>
              <w:right w:val="single" w:sz="4" w:space="0" w:color="auto"/>
            </w:tcBorders>
          </w:tcPr>
          <w:p w14:paraId="16FAB2F6"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AB04553"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4760540F" w14:textId="77777777" w:rsidR="00022EE2" w:rsidRDefault="00022EE2" w:rsidP="00AA1059"/>
        </w:tc>
      </w:tr>
      <w:tr w:rsidR="00E16388" w14:paraId="771BBD2E"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4BA4162" w14:textId="77777777" w:rsidR="00022EE2" w:rsidRPr="00EE13E1" w:rsidRDefault="00022EE2" w:rsidP="00AA1059">
            <w:pPr>
              <w:pStyle w:val="Heading2"/>
            </w:pPr>
            <w:bookmarkStart w:id="49" w:name="_Ref15629839"/>
          </w:p>
        </w:tc>
        <w:bookmarkEnd w:id="49"/>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86B07DE" w14:textId="77777777" w:rsidR="00022EE2" w:rsidRPr="00EE13E1" w:rsidRDefault="00022EE2" w:rsidP="00AA1059">
            <w:pPr>
              <w:rPr>
                <w:rFonts w:asciiTheme="minorHAnsi" w:hAnsiTheme="minorHAnsi" w:cstheme="minorHAnsi"/>
                <w:szCs w:val="20"/>
              </w:rPr>
            </w:pPr>
            <w:r w:rsidRPr="00EE13E1">
              <w:rPr>
                <w:rFonts w:asciiTheme="minorHAnsi" w:hAnsiTheme="minorHAnsi" w:cstheme="minorHAnsi"/>
                <w:b/>
                <w:szCs w:val="20"/>
              </w:rPr>
              <w:t>Reports Manual</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D19C37D" w14:textId="77777777" w:rsidR="00022EE2" w:rsidRPr="009B732D" w:rsidRDefault="00022EE2" w:rsidP="00AA1059">
            <w:pPr>
              <w:jc w:val="center"/>
              <w:rPr>
                <w:rFonts w:asciiTheme="minorHAnsi" w:hAnsiTheme="minorHAnsi"/>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06D655C"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FD630D2" w14:textId="77777777" w:rsidR="00022EE2" w:rsidRDefault="00022EE2" w:rsidP="00AA1059"/>
        </w:tc>
      </w:tr>
      <w:tr w:rsidR="008453CF" w14:paraId="4A5B937A"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7E358631"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666A0900" w14:textId="3742CB46" w:rsidR="00022EE2" w:rsidRPr="00EE13E1" w:rsidRDefault="00022EE2" w:rsidP="00AA1059">
            <w:pPr>
              <w:rPr>
                <w:rFonts w:asciiTheme="minorHAnsi" w:hAnsiTheme="minorHAnsi" w:cstheme="minorHAnsi"/>
                <w:b/>
                <w:szCs w:val="20"/>
              </w:rPr>
            </w:pPr>
            <w:r>
              <w:rPr>
                <w:rFonts w:asciiTheme="minorHAnsi" w:hAnsiTheme="minorHAnsi" w:cstheme="minorHAnsi"/>
                <w:szCs w:val="20"/>
              </w:rPr>
              <w:t xml:space="preserve">The eWIC Processor </w:t>
            </w:r>
            <w:r w:rsidRPr="00EE13E1">
              <w:rPr>
                <w:rFonts w:asciiTheme="minorHAnsi" w:hAnsiTheme="minorHAnsi" w:cstheme="minorHAnsi"/>
                <w:szCs w:val="20"/>
              </w:rPr>
              <w:t xml:space="preserve">will provide </w:t>
            </w:r>
            <w:r w:rsidR="008C69E6">
              <w:t>Maryland WIC and USVI WIC</w:t>
            </w:r>
            <w:r w:rsidRPr="00EE13E1">
              <w:rPr>
                <w:rFonts w:asciiTheme="minorHAnsi" w:hAnsiTheme="minorHAnsi" w:cstheme="minorHAnsi"/>
                <w:szCs w:val="20"/>
              </w:rPr>
              <w:t xml:space="preserve"> with a Reports Manual that details all reporting requirements, methods</w:t>
            </w:r>
            <w:r>
              <w:rPr>
                <w:rFonts w:asciiTheme="minorHAnsi" w:hAnsiTheme="minorHAnsi" w:cstheme="minorHAnsi"/>
                <w:szCs w:val="20"/>
              </w:rPr>
              <w:t>,</w:t>
            </w:r>
            <w:r w:rsidRPr="00EE13E1">
              <w:rPr>
                <w:rFonts w:asciiTheme="minorHAnsi" w:hAnsiTheme="minorHAnsi" w:cstheme="minorHAnsi"/>
                <w:szCs w:val="20"/>
              </w:rPr>
              <w:t xml:space="preserve"> and reporting schedules. The Reports Manual will include report descriptions and objectives, a definition of the data elements</w:t>
            </w:r>
            <w:proofErr w:type="gramStart"/>
            <w:r w:rsidRPr="00EE13E1">
              <w:rPr>
                <w:rFonts w:asciiTheme="minorHAnsi" w:hAnsiTheme="minorHAnsi" w:cstheme="minorHAnsi"/>
                <w:szCs w:val="20"/>
              </w:rPr>
              <w:t>, the</w:t>
            </w:r>
            <w:proofErr w:type="gramEnd"/>
            <w:r w:rsidRPr="00EE13E1">
              <w:rPr>
                <w:rFonts w:asciiTheme="minorHAnsi" w:hAnsiTheme="minorHAnsi" w:cstheme="minorHAnsi"/>
                <w:szCs w:val="20"/>
              </w:rPr>
              <w:t xml:space="preserve"> algorithms used to calculate values and rep</w:t>
            </w:r>
            <w:r>
              <w:rPr>
                <w:rFonts w:asciiTheme="minorHAnsi" w:hAnsiTheme="minorHAnsi" w:cstheme="minorHAnsi"/>
                <w:szCs w:val="20"/>
              </w:rPr>
              <w:t xml:space="preserve">ort formats. The eWIC Processor </w:t>
            </w:r>
            <w:r w:rsidRPr="00EE13E1">
              <w:rPr>
                <w:rFonts w:asciiTheme="minorHAnsi" w:hAnsiTheme="minorHAnsi" w:cstheme="minorHAnsi"/>
                <w:szCs w:val="20"/>
              </w:rPr>
              <w:t>will update and maintain the Reports Manual for the duration of the contract to reflect any changes in functionality, reports</w:t>
            </w:r>
            <w:r>
              <w:rPr>
                <w:rFonts w:asciiTheme="minorHAnsi" w:hAnsiTheme="minorHAnsi" w:cstheme="minorHAnsi"/>
                <w:szCs w:val="20"/>
              </w:rPr>
              <w:t>,</w:t>
            </w:r>
            <w:r w:rsidRPr="00EE13E1">
              <w:rPr>
                <w:rFonts w:asciiTheme="minorHAnsi" w:hAnsiTheme="minorHAnsi" w:cstheme="minorHAnsi"/>
                <w:szCs w:val="20"/>
              </w:rPr>
              <w:t xml:space="preserve"> or reporting requirements. The Reports manual will also provide a data dictionary for the eWIC </w:t>
            </w:r>
            <w:r w:rsidR="008E3799">
              <w:rPr>
                <w:rFonts w:asciiTheme="minorHAnsi" w:hAnsiTheme="minorHAnsi" w:cstheme="minorHAnsi"/>
                <w:szCs w:val="20"/>
              </w:rPr>
              <w:t>s</w:t>
            </w:r>
            <w:r w:rsidRPr="00EE13E1">
              <w:rPr>
                <w:rFonts w:asciiTheme="minorHAnsi" w:hAnsiTheme="minorHAnsi" w:cstheme="minorHAnsi"/>
                <w:szCs w:val="20"/>
              </w:rPr>
              <w:t>ystem and ad hoc interface (if applicable).</w:t>
            </w:r>
          </w:p>
        </w:tc>
        <w:tc>
          <w:tcPr>
            <w:tcW w:w="1890" w:type="dxa"/>
            <w:tcBorders>
              <w:top w:val="single" w:sz="4" w:space="0" w:color="auto"/>
              <w:left w:val="single" w:sz="4" w:space="0" w:color="auto"/>
              <w:bottom w:val="single" w:sz="4" w:space="0" w:color="auto"/>
              <w:right w:val="single" w:sz="4" w:space="0" w:color="auto"/>
            </w:tcBorders>
          </w:tcPr>
          <w:p w14:paraId="0CE820F1"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0446C28"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1BF613A0" w14:textId="77777777" w:rsidR="00022EE2" w:rsidRDefault="00022EE2" w:rsidP="00AA1059"/>
        </w:tc>
      </w:tr>
      <w:tr w:rsidR="008453CF" w14:paraId="0D4C68F9"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36358B8F"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F37B76E" w14:textId="77777777" w:rsidR="00022EE2" w:rsidRPr="005124EA" w:rsidRDefault="00022EE2" w:rsidP="00AA1059">
            <w:pPr>
              <w:rPr>
                <w:rFonts w:asciiTheme="minorHAnsi" w:hAnsiTheme="minorHAnsi" w:cstheme="minorHAnsi"/>
                <w:szCs w:val="20"/>
              </w:rPr>
            </w:pPr>
            <w:r w:rsidRPr="005124EA">
              <w:rPr>
                <w:rFonts w:asciiTheme="minorHAnsi" w:hAnsiTheme="minorHAnsi" w:cstheme="minorHAnsi"/>
                <w:szCs w:val="20"/>
              </w:rPr>
              <w:t>The Reports Manual shall be delivered no later than four (4) months prior to UAT.</w:t>
            </w:r>
          </w:p>
        </w:tc>
        <w:tc>
          <w:tcPr>
            <w:tcW w:w="1890" w:type="dxa"/>
            <w:tcBorders>
              <w:top w:val="single" w:sz="4" w:space="0" w:color="auto"/>
              <w:left w:val="single" w:sz="4" w:space="0" w:color="auto"/>
              <w:bottom w:val="single" w:sz="4" w:space="0" w:color="auto"/>
              <w:right w:val="single" w:sz="4" w:space="0" w:color="auto"/>
            </w:tcBorders>
          </w:tcPr>
          <w:p w14:paraId="5784BF91"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1AB5F7E4"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51F3B3FA" w14:textId="77777777" w:rsidR="00022EE2" w:rsidRDefault="00022EE2" w:rsidP="00AA1059"/>
        </w:tc>
      </w:tr>
      <w:tr w:rsidR="00E16388" w14:paraId="46074B6E"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763C231" w14:textId="77777777" w:rsidR="00022EE2" w:rsidRPr="00EE13E1" w:rsidRDefault="00022EE2" w:rsidP="00AA1059">
            <w:pPr>
              <w:pStyle w:val="Heading2"/>
            </w:pPr>
            <w:bookmarkStart w:id="50" w:name="_Ref15629853"/>
          </w:p>
        </w:tc>
        <w:bookmarkEnd w:id="50"/>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91DB24F" w14:textId="77777777" w:rsidR="00022EE2" w:rsidRPr="005124EA" w:rsidRDefault="00022EE2" w:rsidP="00AA1059">
            <w:pPr>
              <w:rPr>
                <w:rFonts w:asciiTheme="minorHAnsi" w:hAnsiTheme="minorHAnsi" w:cstheme="minorHAnsi"/>
                <w:szCs w:val="20"/>
              </w:rPr>
            </w:pPr>
            <w:r w:rsidRPr="005124EA">
              <w:rPr>
                <w:rFonts w:asciiTheme="minorHAnsi" w:hAnsiTheme="minorHAnsi" w:cstheme="minorHAnsi"/>
                <w:b/>
                <w:szCs w:val="20"/>
              </w:rPr>
              <w:t>Customer Service Manual</w:t>
            </w:r>
            <w:r w:rsidRPr="005124EA">
              <w:rPr>
                <w:rFonts w:asciiTheme="minorHAnsi" w:hAnsiTheme="minorHAnsi" w:cstheme="minorHAnsi"/>
                <w:b/>
                <w:i/>
                <w:szCs w:val="20"/>
              </w:rPr>
              <w:t xml:space="preserve"> </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34E58BD" w14:textId="77777777" w:rsidR="00022EE2" w:rsidRPr="009B732D" w:rsidRDefault="00022EE2" w:rsidP="00AA1059">
            <w:pPr>
              <w:jc w:val="center"/>
              <w:rPr>
                <w:rFonts w:asciiTheme="minorHAnsi" w:hAnsiTheme="minorHAnsi"/>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FAF34E8"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F8D97DA" w14:textId="77777777" w:rsidR="00022EE2" w:rsidRDefault="00022EE2" w:rsidP="00AA1059"/>
        </w:tc>
      </w:tr>
      <w:tr w:rsidR="008453CF" w14:paraId="59F54EA6"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20E58E82"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2198D903" w14:textId="761ABAC4" w:rsidR="00022EE2" w:rsidRPr="005124EA" w:rsidRDefault="150F608C" w:rsidP="00AA1059">
            <w:pPr>
              <w:rPr>
                <w:rFonts w:asciiTheme="minorHAnsi" w:hAnsiTheme="minorHAnsi" w:cstheme="minorBidi"/>
                <w:b/>
                <w:bCs/>
              </w:rPr>
            </w:pPr>
            <w:r w:rsidRPr="150F608C">
              <w:rPr>
                <w:rFonts w:asciiTheme="minorHAnsi" w:hAnsiTheme="minorHAnsi" w:cstheme="minorBidi"/>
              </w:rPr>
              <w:t>The eWIC Processor will provide the manual used for and referenced by live CSAs.</w:t>
            </w:r>
          </w:p>
        </w:tc>
        <w:tc>
          <w:tcPr>
            <w:tcW w:w="1890" w:type="dxa"/>
            <w:tcBorders>
              <w:top w:val="single" w:sz="4" w:space="0" w:color="auto"/>
              <w:left w:val="single" w:sz="4" w:space="0" w:color="auto"/>
              <w:bottom w:val="single" w:sz="4" w:space="0" w:color="auto"/>
              <w:right w:val="single" w:sz="4" w:space="0" w:color="auto"/>
            </w:tcBorders>
          </w:tcPr>
          <w:p w14:paraId="7FC9FC03"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02D5FA93"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65FA9A10" w14:textId="77777777" w:rsidR="00022EE2" w:rsidRDefault="00022EE2" w:rsidP="00AA1059"/>
        </w:tc>
      </w:tr>
      <w:tr w:rsidR="008453CF" w14:paraId="6FE0499B"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32D72A4B"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037E5FFC" w14:textId="77777777" w:rsidR="00022EE2" w:rsidRPr="005124EA" w:rsidRDefault="00022EE2" w:rsidP="00AA1059">
            <w:pPr>
              <w:rPr>
                <w:rFonts w:asciiTheme="minorHAnsi" w:hAnsiTheme="minorHAnsi" w:cstheme="minorHAnsi"/>
                <w:szCs w:val="20"/>
              </w:rPr>
            </w:pPr>
            <w:r w:rsidRPr="005124EA">
              <w:rPr>
                <w:rFonts w:asciiTheme="minorHAnsi" w:hAnsiTheme="minorHAnsi" w:cstheme="minorHAnsi"/>
                <w:szCs w:val="20"/>
              </w:rPr>
              <w:t>The Customer Service Manual shall be delivered no later than three (3) months prior to conversion.</w:t>
            </w:r>
          </w:p>
        </w:tc>
        <w:tc>
          <w:tcPr>
            <w:tcW w:w="1890" w:type="dxa"/>
            <w:tcBorders>
              <w:top w:val="single" w:sz="4" w:space="0" w:color="auto"/>
              <w:left w:val="single" w:sz="4" w:space="0" w:color="auto"/>
              <w:bottom w:val="single" w:sz="4" w:space="0" w:color="auto"/>
              <w:right w:val="single" w:sz="4" w:space="0" w:color="auto"/>
            </w:tcBorders>
          </w:tcPr>
          <w:p w14:paraId="2234E6C5"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285CB16"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41CCFBAF" w14:textId="77777777" w:rsidR="00022EE2" w:rsidRDefault="00022EE2" w:rsidP="00AA1059"/>
        </w:tc>
      </w:tr>
      <w:tr w:rsidR="00E16388" w14:paraId="7CCB6229"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A74A1C5" w14:textId="77777777" w:rsidR="00022EE2" w:rsidRPr="00EE13E1"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76EA9C1" w14:textId="77777777" w:rsidR="00022EE2" w:rsidRPr="005124EA" w:rsidRDefault="00022EE2" w:rsidP="00AA1059">
            <w:pPr>
              <w:rPr>
                <w:rFonts w:asciiTheme="minorHAnsi" w:hAnsiTheme="minorHAnsi" w:cstheme="minorBidi"/>
              </w:rPr>
            </w:pPr>
            <w:r w:rsidRPr="5590B1AD">
              <w:rPr>
                <w:rFonts w:asciiTheme="minorHAnsi" w:hAnsiTheme="minorHAnsi" w:cstheme="minorBidi"/>
                <w:b/>
              </w:rPr>
              <w:t xml:space="preserve">End-of-Contract Transition Plan </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B732AE1" w14:textId="77777777" w:rsidR="00022EE2" w:rsidRPr="009B732D" w:rsidRDefault="00022EE2" w:rsidP="00AA1059">
            <w:pPr>
              <w:jc w:val="center"/>
              <w:rPr>
                <w:rFonts w:asciiTheme="minorHAnsi" w:hAnsiTheme="minorHAnsi"/>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C40C470"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BBD008F" w14:textId="77777777" w:rsidR="00022EE2" w:rsidRDefault="00022EE2" w:rsidP="00AA1059"/>
        </w:tc>
      </w:tr>
      <w:tr w:rsidR="008453CF" w14:paraId="13BD1015"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2181B489" w14:textId="77777777" w:rsidR="00022EE2" w:rsidRPr="00F228B8"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07F7A624" w14:textId="1AE44696" w:rsidR="00022EE2" w:rsidRPr="005124EA" w:rsidRDefault="00022EE2" w:rsidP="00AA1059">
            <w:pPr>
              <w:rPr>
                <w:rFonts w:asciiTheme="minorHAnsi" w:hAnsiTheme="minorHAnsi" w:cstheme="minorHAnsi"/>
                <w:b/>
                <w:szCs w:val="20"/>
              </w:rPr>
            </w:pPr>
            <w:r w:rsidRPr="005124EA">
              <w:rPr>
                <w:rFonts w:asciiTheme="minorHAnsi" w:hAnsiTheme="minorHAnsi" w:cstheme="minorHAnsi"/>
                <w:szCs w:val="20"/>
              </w:rPr>
              <w:t xml:space="preserve">The eWIC Processor will submit an outgoing End-of-Contract Transition Plan that will include a resource staffing plan, issue tracking log, knowledge transfer plan and a Project Schedule, detailing the activities, milestones, and deliverables necessary to successfully transition eWIC data and operational knowledge to the incoming eWIC </w:t>
            </w:r>
            <w:r w:rsidR="00AB3248">
              <w:t>Processor</w:t>
            </w:r>
            <w:r w:rsidRPr="005124EA">
              <w:rPr>
                <w:rFonts w:asciiTheme="minorHAnsi" w:hAnsiTheme="minorHAnsi" w:cstheme="minorHAnsi"/>
                <w:szCs w:val="20"/>
              </w:rPr>
              <w:t xml:space="preserve">. The End- of-Contract Transition Plan will be submitted following the completion of Statewide Rollout. It will be updated if </w:t>
            </w:r>
            <w:proofErr w:type="gramStart"/>
            <w:r w:rsidRPr="005124EA">
              <w:rPr>
                <w:rFonts w:asciiTheme="minorHAnsi" w:hAnsiTheme="minorHAnsi" w:cstheme="minorHAnsi"/>
                <w:szCs w:val="20"/>
              </w:rPr>
              <w:t>needed at</w:t>
            </w:r>
            <w:proofErr w:type="gramEnd"/>
            <w:r w:rsidRPr="005124EA">
              <w:rPr>
                <w:rFonts w:asciiTheme="minorHAnsi" w:hAnsiTheme="minorHAnsi" w:cstheme="minorHAnsi"/>
                <w:szCs w:val="20"/>
              </w:rPr>
              <w:t xml:space="preserve"> six (6) months prior to contract completion. A high-level plan shall be provided with response to the RFP.</w:t>
            </w:r>
          </w:p>
        </w:tc>
        <w:tc>
          <w:tcPr>
            <w:tcW w:w="1890" w:type="dxa"/>
            <w:tcBorders>
              <w:top w:val="single" w:sz="4" w:space="0" w:color="auto"/>
              <w:left w:val="single" w:sz="4" w:space="0" w:color="auto"/>
              <w:bottom w:val="single" w:sz="4" w:space="0" w:color="auto"/>
              <w:right w:val="single" w:sz="4" w:space="0" w:color="auto"/>
            </w:tcBorders>
          </w:tcPr>
          <w:p w14:paraId="42AD79A9"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14212648"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56C6627C" w14:textId="77777777" w:rsidR="00022EE2" w:rsidRDefault="00022EE2" w:rsidP="00AA1059"/>
        </w:tc>
      </w:tr>
      <w:tr w:rsidR="008453CF" w14:paraId="5A38653D"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571EB1B8" w14:textId="77777777" w:rsidR="00022EE2" w:rsidRPr="00F228B8"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4F94D39B" w14:textId="77777777" w:rsidR="00022EE2" w:rsidRPr="005124EA" w:rsidRDefault="00022EE2" w:rsidP="00AA1059">
            <w:pPr>
              <w:rPr>
                <w:rFonts w:asciiTheme="minorHAnsi" w:hAnsiTheme="minorHAnsi" w:cstheme="minorHAnsi"/>
                <w:szCs w:val="20"/>
              </w:rPr>
            </w:pPr>
            <w:r w:rsidRPr="005124EA">
              <w:rPr>
                <w:rFonts w:asciiTheme="minorHAnsi" w:hAnsiTheme="minorHAnsi" w:cstheme="minorHAnsi"/>
                <w:szCs w:val="20"/>
              </w:rPr>
              <w:t>The End-of-Contract Transition Plan shall be delivered no later than six (6) months after the conversion date.</w:t>
            </w:r>
          </w:p>
        </w:tc>
        <w:tc>
          <w:tcPr>
            <w:tcW w:w="1890" w:type="dxa"/>
            <w:tcBorders>
              <w:top w:val="single" w:sz="4" w:space="0" w:color="auto"/>
              <w:left w:val="single" w:sz="4" w:space="0" w:color="auto"/>
              <w:bottom w:val="single" w:sz="4" w:space="0" w:color="auto"/>
              <w:right w:val="single" w:sz="4" w:space="0" w:color="auto"/>
            </w:tcBorders>
          </w:tcPr>
          <w:p w14:paraId="1B86D380"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1E6CA873"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4986FA2D" w14:textId="77777777" w:rsidR="00022EE2" w:rsidRDefault="00022EE2" w:rsidP="00AA1059"/>
        </w:tc>
      </w:tr>
      <w:tr w:rsidR="00E16388" w14:paraId="0132DCBE" w14:textId="77777777" w:rsidTr="003638DC">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090CDA5" w14:textId="77777777" w:rsidR="00022EE2" w:rsidRPr="00BF7F9B" w:rsidRDefault="00022EE2" w:rsidP="00AA1059">
            <w:pPr>
              <w:pStyle w:val="Heading2"/>
              <w:rPr>
                <w:b w:val="0"/>
              </w:rPr>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E2E0FC8" w14:textId="77777777" w:rsidR="00022EE2" w:rsidRPr="00BF7F9B" w:rsidRDefault="00022EE2" w:rsidP="00AA1059">
            <w:pPr>
              <w:rPr>
                <w:b/>
              </w:rPr>
            </w:pPr>
            <w:r w:rsidRPr="00BF7F9B">
              <w:rPr>
                <w:b/>
              </w:rPr>
              <w:t>Document Repository</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8202128" w14:textId="77777777" w:rsidR="00022EE2" w:rsidRPr="009B732D" w:rsidRDefault="00022EE2" w:rsidP="00AA1059">
            <w:pPr>
              <w:jc w:val="center"/>
              <w:rPr>
                <w:rFonts w:asciiTheme="minorHAnsi" w:hAnsiTheme="minorHAnsi"/>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3A4C989"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3D4439F" w14:textId="77777777" w:rsidR="00022EE2" w:rsidRDefault="00022EE2" w:rsidP="00AA1059"/>
        </w:tc>
      </w:tr>
      <w:tr w:rsidR="008453CF" w14:paraId="158D2B4C"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174B1E6C" w14:textId="77777777" w:rsidR="00022EE2" w:rsidRPr="00EE13E1"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7DACDF5" w14:textId="77777777" w:rsidR="00022EE2" w:rsidRPr="00EE13E1" w:rsidRDefault="00022EE2" w:rsidP="00AA1059">
            <w:r>
              <w:t xml:space="preserve">The eWIC Processor </w:t>
            </w:r>
            <w:proofErr w:type="gramStart"/>
            <w:r>
              <w:t>shall</w:t>
            </w:r>
            <w:proofErr w:type="gramEnd"/>
            <w:r>
              <w:t xml:space="preserve"> provide a</w:t>
            </w:r>
            <w:r w:rsidRPr="00EE13E1">
              <w:t xml:space="preserve"> document library</w:t>
            </w:r>
            <w:r>
              <w:t>, such as SharePoint,</w:t>
            </w:r>
            <w:r w:rsidRPr="00EE13E1">
              <w:t xml:space="preserve"> throughout the contract period.</w:t>
            </w:r>
          </w:p>
        </w:tc>
        <w:tc>
          <w:tcPr>
            <w:tcW w:w="1890" w:type="dxa"/>
            <w:tcBorders>
              <w:top w:val="single" w:sz="4" w:space="0" w:color="auto"/>
              <w:left w:val="single" w:sz="4" w:space="0" w:color="auto"/>
              <w:bottom w:val="single" w:sz="4" w:space="0" w:color="auto"/>
              <w:right w:val="single" w:sz="4" w:space="0" w:color="auto"/>
            </w:tcBorders>
          </w:tcPr>
          <w:p w14:paraId="601C023C"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D8EB23B" w14:textId="77777777" w:rsidR="00022EE2" w:rsidRDefault="00022EE2" w:rsidP="00AA1059">
            <w:pPr>
              <w:rPr>
                <w:color w:val="7030A0"/>
              </w:rPr>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565853A1" w14:textId="77777777" w:rsidR="00022EE2" w:rsidRPr="004A1E1D" w:rsidRDefault="00022EE2" w:rsidP="00AA1059">
            <w:pPr>
              <w:rPr>
                <w:color w:val="7030A0"/>
              </w:rPr>
            </w:pPr>
            <w:r>
              <w:rPr>
                <w:color w:val="7030A0"/>
              </w:rPr>
              <w:t xml:space="preserve"> </w:t>
            </w:r>
          </w:p>
        </w:tc>
      </w:tr>
      <w:tr w:rsidR="008453CF" w14:paraId="241B5DFE"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63C2B3FC" w14:textId="77777777" w:rsidR="00022EE2" w:rsidRPr="00F228B8"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F7FBF49" w14:textId="77777777" w:rsidR="00022EE2" w:rsidRPr="00EE13E1" w:rsidRDefault="00022EE2" w:rsidP="00AA1059">
            <w:pPr>
              <w:rPr>
                <w:rFonts w:asciiTheme="minorHAnsi" w:hAnsiTheme="minorHAnsi" w:cstheme="minorHAnsi"/>
                <w:b/>
                <w:szCs w:val="20"/>
              </w:rPr>
            </w:pPr>
            <w:r>
              <w:rPr>
                <w:rFonts w:asciiTheme="minorHAnsi" w:hAnsiTheme="minorHAnsi" w:cstheme="minorHAnsi"/>
                <w:szCs w:val="20"/>
              </w:rPr>
              <w:t xml:space="preserve">The eWIC Processor </w:t>
            </w:r>
            <w:r w:rsidRPr="00EE13E1">
              <w:rPr>
                <w:rFonts w:asciiTheme="minorHAnsi" w:hAnsiTheme="minorHAnsi" w:cstheme="minorHAnsi"/>
                <w:szCs w:val="20"/>
              </w:rPr>
              <w:t xml:space="preserve">shall maintain electronic copies of documents and document updates on the SharePoint site. </w:t>
            </w:r>
          </w:p>
        </w:tc>
        <w:tc>
          <w:tcPr>
            <w:tcW w:w="1890" w:type="dxa"/>
            <w:tcBorders>
              <w:top w:val="single" w:sz="4" w:space="0" w:color="auto"/>
              <w:left w:val="single" w:sz="4" w:space="0" w:color="auto"/>
              <w:bottom w:val="single" w:sz="4" w:space="0" w:color="auto"/>
              <w:right w:val="single" w:sz="4" w:space="0" w:color="auto"/>
            </w:tcBorders>
          </w:tcPr>
          <w:p w14:paraId="22DA2D36"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705345B"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0DB64255" w14:textId="77777777" w:rsidR="00022EE2" w:rsidRDefault="00022EE2" w:rsidP="00AA1059"/>
        </w:tc>
      </w:tr>
      <w:tr w:rsidR="008453CF" w14:paraId="5817EB89" w14:textId="77777777" w:rsidTr="003638DC">
        <w:trPr>
          <w:cantSplit/>
        </w:trPr>
        <w:tc>
          <w:tcPr>
            <w:tcW w:w="1080" w:type="dxa"/>
            <w:tcBorders>
              <w:top w:val="single" w:sz="4" w:space="0" w:color="auto"/>
              <w:left w:val="single" w:sz="4" w:space="0" w:color="auto"/>
              <w:bottom w:val="single" w:sz="4" w:space="0" w:color="auto"/>
              <w:right w:val="single" w:sz="4" w:space="0" w:color="auto"/>
            </w:tcBorders>
          </w:tcPr>
          <w:p w14:paraId="48F1AC12" w14:textId="77777777" w:rsidR="00022EE2" w:rsidRPr="00F228B8"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A62FD5C" w14:textId="1201D1B6" w:rsidR="00022EE2" w:rsidRPr="00EE13E1" w:rsidRDefault="00022EE2" w:rsidP="00AA1059">
            <w:pPr>
              <w:rPr>
                <w:rFonts w:asciiTheme="minorHAnsi" w:hAnsiTheme="minorHAnsi" w:cstheme="minorHAnsi"/>
                <w:szCs w:val="20"/>
              </w:rPr>
            </w:pPr>
            <w:r>
              <w:rPr>
                <w:rFonts w:asciiTheme="minorHAnsi" w:hAnsiTheme="minorHAnsi" w:cstheme="minorHAnsi"/>
                <w:szCs w:val="20"/>
              </w:rPr>
              <w:t xml:space="preserve">The eWIC Processor </w:t>
            </w:r>
            <w:r w:rsidRPr="00EE13E1">
              <w:rPr>
                <w:rFonts w:asciiTheme="minorHAnsi" w:hAnsiTheme="minorHAnsi" w:cstheme="minorHAnsi"/>
                <w:szCs w:val="20"/>
              </w:rPr>
              <w:t xml:space="preserve">shall post updated manuals for </w:t>
            </w:r>
            <w:r w:rsidR="008C69E6">
              <w:t>Maryland WIC and USVI WIC</w:t>
            </w:r>
            <w:r w:rsidRPr="00EE13E1">
              <w:rPr>
                <w:rFonts w:asciiTheme="minorHAnsi" w:hAnsiTheme="minorHAnsi" w:cstheme="minorHAnsi"/>
                <w:szCs w:val="20"/>
              </w:rPr>
              <w:t xml:space="preserve"> prior to introducing system modifications into production environment and shall provide release notes pertaining to system changes. All documents will be defined as property of </w:t>
            </w:r>
            <w:r w:rsidR="008C69E6">
              <w:t>Maryland WIC and USVI WIC</w:t>
            </w:r>
            <w:r w:rsidRPr="00EE13E1">
              <w:rPr>
                <w:rFonts w:asciiTheme="minorHAnsi" w:hAnsiTheme="minorHAnsi" w:cstheme="minorHAnsi"/>
                <w:szCs w:val="20"/>
              </w:rPr>
              <w:t>.</w:t>
            </w:r>
          </w:p>
        </w:tc>
        <w:tc>
          <w:tcPr>
            <w:tcW w:w="1890" w:type="dxa"/>
            <w:tcBorders>
              <w:top w:val="single" w:sz="4" w:space="0" w:color="auto"/>
              <w:left w:val="single" w:sz="4" w:space="0" w:color="auto"/>
              <w:bottom w:val="single" w:sz="4" w:space="0" w:color="auto"/>
              <w:right w:val="single" w:sz="4" w:space="0" w:color="auto"/>
            </w:tcBorders>
          </w:tcPr>
          <w:p w14:paraId="429EB5EC" w14:textId="77777777" w:rsidR="00022EE2" w:rsidRPr="009B732D" w:rsidRDefault="009B732D" w:rsidP="00AA1059">
            <w:pPr>
              <w:jc w:val="center"/>
              <w:rPr>
                <w:rFonts w:asciiTheme="minorHAnsi" w:hAnsiTheme="minorHAnsi"/>
                <w:szCs w:val="20"/>
              </w:rPr>
            </w:pPr>
            <w:r w:rsidRPr="009B732D">
              <w:rPr>
                <w:rFonts w:asciiTheme="minorHAnsi" w:hAnsiTheme="minorHAnsi"/>
                <w:szCs w:val="20"/>
              </w:rPr>
              <w:t>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DB5F02E" w14:textId="77777777" w:rsidR="00022EE2" w:rsidRDefault="00022EE2" w:rsidP="00AA1059"/>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27CBFF8F" w14:textId="77777777" w:rsidR="00022EE2" w:rsidRDefault="00022EE2" w:rsidP="00AA1059"/>
        </w:tc>
      </w:tr>
    </w:tbl>
    <w:p w14:paraId="28B3D7C3" w14:textId="77777777" w:rsidR="00B4489C" w:rsidRDefault="00B4489C" w:rsidP="00AA1059"/>
    <w:tbl>
      <w:tblPr>
        <w:tblW w:w="14130" w:type="dxa"/>
        <w:jc w:val="center"/>
        <w:tblBorders>
          <w:top w:val="single" w:sz="8" w:space="0" w:color="666699"/>
          <w:left w:val="single" w:sz="8" w:space="0" w:color="666699"/>
          <w:bottom w:val="single" w:sz="8" w:space="0" w:color="666699"/>
          <w:right w:val="single" w:sz="8" w:space="0" w:color="666699"/>
          <w:insideH w:val="single" w:sz="8" w:space="0" w:color="666699"/>
          <w:insideV w:val="single" w:sz="8" w:space="0" w:color="666699"/>
        </w:tblBorders>
        <w:tblLayout w:type="fixed"/>
        <w:tblLook w:val="04A0" w:firstRow="1" w:lastRow="0" w:firstColumn="1" w:lastColumn="0" w:noHBand="0" w:noVBand="1"/>
      </w:tblPr>
      <w:tblGrid>
        <w:gridCol w:w="1080"/>
        <w:gridCol w:w="6840"/>
        <w:gridCol w:w="1890"/>
        <w:gridCol w:w="1351"/>
        <w:gridCol w:w="2969"/>
      </w:tblGrid>
      <w:tr w:rsidR="0024027A" w:rsidRPr="00627EFD" w14:paraId="43E4EEC3" w14:textId="77777777" w:rsidTr="00CC7CCC">
        <w:trPr>
          <w:tblHeader/>
          <w:jc w:val="center"/>
        </w:trPr>
        <w:tc>
          <w:tcPr>
            <w:tcW w:w="108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588BC185" w14:textId="77777777" w:rsidR="0024027A" w:rsidRPr="00627EFD" w:rsidRDefault="0024027A" w:rsidP="00AA1059">
            <w:pPr>
              <w:keepLines/>
              <w:spacing w:before="0" w:after="0"/>
              <w:rPr>
                <w:rFonts w:asciiTheme="minorHAnsi" w:hAnsiTheme="minorHAnsi" w:cs="Calibri"/>
                <w:b/>
                <w:bCs/>
                <w:color w:val="FFFFFF" w:themeColor="background1"/>
                <w:sz w:val="24"/>
                <w:szCs w:val="20"/>
              </w:rPr>
            </w:pPr>
            <w:r>
              <w:rPr>
                <w:rFonts w:asciiTheme="minorHAnsi" w:hAnsiTheme="minorHAnsi" w:cs="Calibri"/>
                <w:b/>
                <w:bCs/>
                <w:color w:val="FFFFFF" w:themeColor="background1"/>
                <w:sz w:val="24"/>
                <w:szCs w:val="20"/>
              </w:rPr>
              <w:t>Req. #</w:t>
            </w:r>
          </w:p>
        </w:tc>
        <w:tc>
          <w:tcPr>
            <w:tcW w:w="684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hideMark/>
          </w:tcPr>
          <w:p w14:paraId="048BF139" w14:textId="77777777" w:rsidR="0024027A" w:rsidRPr="00627EFD" w:rsidRDefault="0024027A"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Function/Service</w:t>
            </w:r>
          </w:p>
        </w:tc>
        <w:tc>
          <w:tcPr>
            <w:tcW w:w="189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07B1CC63" w14:textId="7A7A9833" w:rsidR="0024027A" w:rsidRDefault="0024027A" w:rsidP="00AA1059">
            <w:pPr>
              <w:keepLines/>
              <w:spacing w:before="0" w:after="0"/>
              <w:rPr>
                <w:rFonts w:asciiTheme="minorHAnsi" w:hAnsiTheme="minorHAnsi" w:cs="Calibri"/>
                <w:b/>
                <w:bCs/>
                <w:color w:val="FFFFFF" w:themeColor="background1"/>
                <w:sz w:val="24"/>
                <w:szCs w:val="20"/>
              </w:rPr>
            </w:pPr>
            <w:proofErr w:type="spellStart"/>
            <w:r w:rsidRPr="00627EFD">
              <w:rPr>
                <w:rFonts w:asciiTheme="minorHAnsi" w:hAnsiTheme="minorHAnsi" w:cs="Calibri"/>
                <w:b/>
                <w:bCs/>
                <w:color w:val="FFFFFF" w:themeColor="background1"/>
                <w:sz w:val="24"/>
                <w:szCs w:val="20"/>
              </w:rPr>
              <w:t>Req’d</w:t>
            </w:r>
            <w:proofErr w:type="spellEnd"/>
            <w:r w:rsidRPr="00627EFD">
              <w:rPr>
                <w:rFonts w:asciiTheme="minorHAnsi" w:hAnsiTheme="minorHAnsi" w:cs="Calibri"/>
                <w:bCs/>
                <w:color w:val="FFFFFF" w:themeColor="background1"/>
                <w:sz w:val="24"/>
                <w:szCs w:val="20"/>
              </w:rPr>
              <w:t xml:space="preserve"> (R)</w:t>
            </w:r>
            <w:r>
              <w:rPr>
                <w:rFonts w:asciiTheme="minorHAnsi" w:hAnsiTheme="minorHAnsi" w:cs="Calibri"/>
                <w:bCs/>
                <w:color w:val="FFFFFF" w:themeColor="background1"/>
                <w:sz w:val="24"/>
                <w:szCs w:val="20"/>
              </w:rPr>
              <w:t xml:space="preserve"> </w:t>
            </w:r>
            <w:proofErr w:type="spellStart"/>
            <w:r>
              <w:rPr>
                <w:rFonts w:asciiTheme="minorHAnsi" w:hAnsiTheme="minorHAnsi" w:cs="Calibri"/>
                <w:b/>
                <w:bCs/>
                <w:color w:val="FFFFFF" w:themeColor="background1"/>
                <w:sz w:val="24"/>
                <w:szCs w:val="20"/>
              </w:rPr>
              <w:t>Pref’d</w:t>
            </w:r>
            <w:proofErr w:type="spellEnd"/>
            <w:r>
              <w:rPr>
                <w:rFonts w:asciiTheme="minorHAnsi" w:hAnsiTheme="minorHAnsi" w:cs="Calibri"/>
                <w:b/>
                <w:bCs/>
                <w:color w:val="FFFFFF" w:themeColor="background1"/>
                <w:sz w:val="24"/>
                <w:szCs w:val="20"/>
              </w:rPr>
              <w:t xml:space="preserve"> </w:t>
            </w:r>
            <w:r w:rsidRPr="00E15C46">
              <w:rPr>
                <w:rFonts w:asciiTheme="minorHAnsi" w:hAnsiTheme="minorHAnsi" w:cs="Calibri"/>
                <w:bCs/>
                <w:color w:val="FFFFFF" w:themeColor="background1"/>
                <w:sz w:val="24"/>
                <w:szCs w:val="20"/>
              </w:rPr>
              <w:t>(</w:t>
            </w:r>
            <w:proofErr w:type="gramStart"/>
            <w:r w:rsidRPr="00E15C46">
              <w:rPr>
                <w:rFonts w:asciiTheme="minorHAnsi" w:hAnsiTheme="minorHAnsi" w:cs="Calibri"/>
                <w:bCs/>
                <w:color w:val="FFFFFF" w:themeColor="background1"/>
                <w:sz w:val="24"/>
                <w:szCs w:val="20"/>
              </w:rPr>
              <w:t>P)</w:t>
            </w:r>
            <w:r>
              <w:rPr>
                <w:rFonts w:asciiTheme="minorHAnsi" w:hAnsiTheme="minorHAnsi" w:cs="Calibri"/>
                <w:b/>
                <w:bCs/>
                <w:color w:val="FFFFFF" w:themeColor="background1"/>
                <w:sz w:val="24"/>
                <w:szCs w:val="20"/>
              </w:rPr>
              <w:t xml:space="preserve"> </w:t>
            </w:r>
            <w:r w:rsidR="00055EDF">
              <w:rPr>
                <w:rFonts w:asciiTheme="minorHAnsi" w:hAnsiTheme="minorHAnsi" w:cs="Calibri"/>
                <w:bCs/>
                <w:color w:val="FFFFFF" w:themeColor="background1"/>
                <w:sz w:val="24"/>
                <w:szCs w:val="20"/>
              </w:rPr>
              <w:t xml:space="preserve"> </w:t>
            </w:r>
            <w:proofErr w:type="spellStart"/>
            <w:r w:rsidR="00055EDF">
              <w:rPr>
                <w:rFonts w:asciiTheme="minorHAnsi" w:hAnsiTheme="minorHAnsi" w:cs="Calibri"/>
                <w:bCs/>
                <w:color w:val="FFFFFF" w:themeColor="background1"/>
                <w:sz w:val="24"/>
                <w:szCs w:val="20"/>
              </w:rPr>
              <w:t>Req’d</w:t>
            </w:r>
            <w:proofErr w:type="spellEnd"/>
            <w:proofErr w:type="gramEnd"/>
            <w:r w:rsidR="00055EDF">
              <w:rPr>
                <w:rFonts w:asciiTheme="minorHAnsi" w:hAnsiTheme="minorHAnsi" w:cs="Calibri"/>
                <w:bCs/>
                <w:color w:val="FFFFFF" w:themeColor="background1"/>
                <w:sz w:val="24"/>
                <w:szCs w:val="20"/>
              </w:rPr>
              <w:t xml:space="preserve"> Priced Sep. (RPS)</w:t>
            </w:r>
          </w:p>
        </w:tc>
        <w:tc>
          <w:tcPr>
            <w:tcW w:w="1351" w:type="dxa"/>
            <w:tcBorders>
              <w:top w:val="single" w:sz="4" w:space="0" w:color="auto"/>
              <w:left w:val="single" w:sz="4" w:space="0" w:color="auto"/>
              <w:bottom w:val="single" w:sz="4" w:space="0" w:color="auto"/>
              <w:right w:val="single" w:sz="4" w:space="0" w:color="auto"/>
            </w:tcBorders>
            <w:shd w:val="clear" w:color="auto" w:fill="1F3864" w:themeFill="accent5" w:themeFillShade="80"/>
          </w:tcPr>
          <w:p w14:paraId="4AFA99AD" w14:textId="77777777" w:rsidR="0024027A" w:rsidRDefault="0024027A"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 xml:space="preserve">Bidder Complies: </w:t>
            </w:r>
            <w:r w:rsidRPr="00627EFD">
              <w:rPr>
                <w:rFonts w:asciiTheme="minorHAnsi" w:hAnsiTheme="minorHAnsi" w:cs="Calibri"/>
                <w:bCs/>
                <w:i/>
                <w:color w:val="FFFFFF" w:themeColor="background1"/>
                <w:sz w:val="24"/>
                <w:szCs w:val="20"/>
              </w:rPr>
              <w:t>Y/N/Will Develop</w:t>
            </w:r>
          </w:p>
        </w:tc>
        <w:tc>
          <w:tcPr>
            <w:tcW w:w="2969"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0AE66608" w14:textId="77777777" w:rsidR="0024027A" w:rsidRPr="00627EFD" w:rsidRDefault="0024027A"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Comment</w:t>
            </w:r>
          </w:p>
        </w:tc>
      </w:tr>
      <w:tr w:rsidR="001D0FBC" w:rsidRPr="00024860" w14:paraId="18316D3F"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blHeader/>
          <w:jc w:val="center"/>
        </w:trPr>
        <w:tc>
          <w:tcPr>
            <w:tcW w:w="7920" w:type="dxa"/>
            <w:gridSpan w:val="2"/>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3FDA5CD" w14:textId="1CB59734" w:rsidR="001D0FBC" w:rsidRPr="003638DC" w:rsidRDefault="001D0FBC" w:rsidP="00AA1059">
            <w:pPr>
              <w:pStyle w:val="Heading1"/>
              <w:ind w:left="330" w:hanging="330"/>
            </w:pPr>
            <w:r>
              <w:t xml:space="preserve"> </w:t>
            </w:r>
            <w:bookmarkStart w:id="51" w:name="_Toc51346290"/>
            <w:r w:rsidRPr="5590B1AD">
              <w:rPr>
                <w:rFonts w:cstheme="minorBidi"/>
              </w:rPr>
              <w:t>Service Level Requirements</w:t>
            </w:r>
            <w:bookmarkEnd w:id="51"/>
            <w:r w:rsidR="009F0B03">
              <w:rPr>
                <w:rFonts w:cstheme="minorBidi"/>
              </w:rPr>
              <w:t xml:space="preserve"> (SLR)</w:t>
            </w:r>
          </w:p>
        </w:tc>
        <w:tc>
          <w:tcPr>
            <w:tcW w:w="189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4CEA387" w14:textId="77777777" w:rsidR="001D0FBC" w:rsidRDefault="001D0FBC" w:rsidP="00AA1059">
            <w:pPr>
              <w:ind w:right="74"/>
              <w:rPr>
                <w:rFonts w:asciiTheme="minorHAnsi" w:hAnsiTheme="minorHAnsi" w:cs="Calibri"/>
                <w:b/>
                <w:bCs/>
                <w:color w:val="FFFFFF" w:themeColor="background1"/>
                <w:sz w:val="24"/>
                <w:szCs w:val="20"/>
              </w:rPr>
            </w:pPr>
          </w:p>
        </w:tc>
        <w:tc>
          <w:tcPr>
            <w:tcW w:w="1351"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6646E32" w14:textId="77777777" w:rsidR="001D0FBC" w:rsidRDefault="001D0FBC" w:rsidP="00AA1059">
            <w:pPr>
              <w:ind w:right="74"/>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35E4738B" w14:textId="77777777" w:rsidR="001D0FBC" w:rsidRDefault="001D0FBC" w:rsidP="00AA1059">
            <w:pPr>
              <w:ind w:right="74"/>
              <w:rPr>
                <w:rFonts w:asciiTheme="minorHAnsi" w:hAnsiTheme="minorHAnsi" w:cs="Calibri"/>
                <w:b/>
                <w:bCs/>
                <w:color w:val="FFFFFF" w:themeColor="background1"/>
                <w:sz w:val="24"/>
                <w:szCs w:val="20"/>
              </w:rPr>
            </w:pPr>
          </w:p>
        </w:tc>
      </w:tr>
      <w:tr w:rsidR="00991B84" w:rsidRPr="00024860" w14:paraId="45ADD658"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C9DE2EE" w14:textId="77777777" w:rsidR="00991B84" w:rsidRPr="00661F9D" w:rsidRDefault="00991B84"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01781D4" w14:textId="6439B102" w:rsidR="00991B84" w:rsidRPr="00661F9D" w:rsidRDefault="009D7997" w:rsidP="00AA1059">
            <w:pPr>
              <w:rPr>
                <w:b/>
              </w:rPr>
            </w:pPr>
            <w:r>
              <w:rPr>
                <w:b/>
              </w:rPr>
              <w:t>Service Level Requiremen</w:t>
            </w:r>
            <w:r w:rsidR="006C698F">
              <w:rPr>
                <w:b/>
              </w:rPr>
              <w:t>ts General</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60DC72C9" w14:textId="639CA319" w:rsidR="00991B84" w:rsidRDefault="00991B84" w:rsidP="00BD4589">
            <w:pPr>
              <w:jc w:val="center"/>
              <w:rPr>
                <w:rFonts w:asciiTheme="minorHAnsi" w:hAnsiTheme="minorHAnsi" w:cs="Calibri"/>
                <w:b/>
                <w:bCs/>
                <w:color w:val="FFFFFF" w:themeColor="background1"/>
                <w:sz w:val="24"/>
                <w:szCs w:val="20"/>
              </w:rPr>
            </w:pPr>
          </w:p>
        </w:tc>
        <w:tc>
          <w:tcPr>
            <w:tcW w:w="1351"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42C81E2" w14:textId="77777777" w:rsidR="00991B84" w:rsidRDefault="00991B84" w:rsidP="00AA1059">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A7F6E0E" w14:textId="77777777" w:rsidR="00991B84" w:rsidRDefault="00991B84" w:rsidP="00AA1059">
            <w:pPr>
              <w:rPr>
                <w:rFonts w:asciiTheme="minorHAnsi" w:hAnsiTheme="minorHAnsi" w:cs="Calibri"/>
                <w:b/>
                <w:bCs/>
                <w:color w:val="FFFFFF" w:themeColor="background1"/>
                <w:sz w:val="24"/>
                <w:szCs w:val="20"/>
              </w:rPr>
            </w:pPr>
          </w:p>
        </w:tc>
      </w:tr>
      <w:tr w:rsidR="00DE3211" w:rsidRPr="00024860" w14:paraId="1768AC77"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8CB7835" w14:textId="77777777" w:rsidR="00DE3211" w:rsidRPr="00661F9D" w:rsidRDefault="00DE3211" w:rsidP="00842BD4">
            <w:pPr>
              <w:pStyle w:val="Heading3"/>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0CF6F02" w14:textId="6723BF18" w:rsidR="00DE3211" w:rsidRDefault="00DE3211" w:rsidP="00AA1059">
            <w:pPr>
              <w:rPr>
                <w:b/>
              </w:rPr>
            </w:pPr>
            <w:r>
              <w:rPr>
                <w:b/>
              </w:rPr>
              <w:t xml:space="preserve">Each WIC Program will be responsible for enforcing the Service Level Requirements in Section 18 for their respective separate contracts. </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00E26CD5" w14:textId="19A41998" w:rsidR="00DE3211" w:rsidRPr="00842BD4" w:rsidRDefault="00236437" w:rsidP="00BD4589">
            <w:pPr>
              <w:jc w:val="center"/>
              <w:rPr>
                <w:rFonts w:asciiTheme="minorHAnsi" w:hAnsiTheme="minorHAnsi" w:cs="Calibri"/>
                <w:color w:val="FFFFFF" w:themeColor="background1"/>
                <w:sz w:val="24"/>
                <w:szCs w:val="20"/>
              </w:rPr>
            </w:pPr>
            <w:r w:rsidRPr="00842BD4">
              <w:rPr>
                <w:rFonts w:asciiTheme="minorHAnsi" w:hAnsiTheme="minorHAnsi" w:cs="Calibri"/>
                <w:color w:val="FFFFFF" w:themeColor="background1"/>
                <w:szCs w:val="16"/>
              </w:rPr>
              <w:t>R</w:t>
            </w:r>
          </w:p>
        </w:tc>
        <w:tc>
          <w:tcPr>
            <w:tcW w:w="1351"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975D756" w14:textId="77777777" w:rsidR="00DE3211" w:rsidRDefault="00DE3211" w:rsidP="00AA1059">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8D2BB50" w14:textId="77777777" w:rsidR="00DE3211" w:rsidRDefault="00DE3211" w:rsidP="00AA1059">
            <w:pPr>
              <w:rPr>
                <w:rFonts w:asciiTheme="minorHAnsi" w:hAnsiTheme="minorHAnsi" w:cs="Calibri"/>
                <w:b/>
                <w:bCs/>
                <w:color w:val="FFFFFF" w:themeColor="background1"/>
                <w:sz w:val="24"/>
                <w:szCs w:val="20"/>
              </w:rPr>
            </w:pPr>
          </w:p>
        </w:tc>
      </w:tr>
      <w:tr w:rsidR="009D7997" w:rsidRPr="00024860" w14:paraId="5446B36E"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3C2EB855" w14:textId="77777777" w:rsidR="009D7997" w:rsidRPr="00661F9D" w:rsidRDefault="009D7997" w:rsidP="00BD4589">
            <w:pPr>
              <w:pStyle w:val="Heading3"/>
            </w:pPr>
          </w:p>
        </w:tc>
        <w:tc>
          <w:tcPr>
            <w:tcW w:w="6840" w:type="dxa"/>
            <w:tcBorders>
              <w:top w:val="single" w:sz="4" w:space="0" w:color="auto"/>
              <w:left w:val="single" w:sz="4" w:space="0" w:color="auto"/>
              <w:bottom w:val="single" w:sz="4" w:space="0" w:color="auto"/>
              <w:right w:val="single" w:sz="4" w:space="0" w:color="auto"/>
            </w:tcBorders>
          </w:tcPr>
          <w:p w14:paraId="67627B01" w14:textId="6271773D" w:rsidR="009D7997" w:rsidRPr="00BD4589" w:rsidRDefault="009D7997" w:rsidP="00AA1059">
            <w:r w:rsidRPr="00BD4589">
              <w:t>The</w:t>
            </w:r>
            <w:r w:rsidR="00BA1BC9">
              <w:rPr>
                <w:bCs/>
              </w:rPr>
              <w:t xml:space="preserve"> Contractor</w:t>
            </w:r>
            <w:r w:rsidRPr="00BD4589">
              <w:t xml:space="preserve"> shall be responsible for complying with all performance </w:t>
            </w:r>
            <w:proofErr w:type="gramStart"/>
            <w:r w:rsidRPr="00BD4589">
              <w:t>measurements, and</w:t>
            </w:r>
            <w:proofErr w:type="gramEnd"/>
            <w:r w:rsidRPr="00BD4589">
              <w:t xml:space="preserve"> shall also ensure compliance by all subcontractors.</w:t>
            </w:r>
          </w:p>
        </w:tc>
        <w:tc>
          <w:tcPr>
            <w:tcW w:w="1890" w:type="dxa"/>
            <w:tcBorders>
              <w:top w:val="single" w:sz="4" w:space="0" w:color="auto"/>
              <w:left w:val="single" w:sz="4" w:space="0" w:color="auto"/>
              <w:bottom w:val="single" w:sz="4" w:space="0" w:color="auto"/>
              <w:right w:val="single" w:sz="4" w:space="0" w:color="auto"/>
            </w:tcBorders>
            <w:vAlign w:val="center"/>
          </w:tcPr>
          <w:p w14:paraId="4815C54E" w14:textId="7263BA7C" w:rsidR="009D7997" w:rsidRPr="00842BD4" w:rsidRDefault="00607366" w:rsidP="00BD4589">
            <w:pPr>
              <w:jc w:val="center"/>
              <w:rPr>
                <w:rFonts w:asciiTheme="minorHAnsi" w:hAnsiTheme="minorHAnsi" w:cs="Calibri"/>
                <w:sz w:val="24"/>
                <w:szCs w:val="20"/>
              </w:rPr>
            </w:pPr>
            <w:r w:rsidRPr="00842BD4">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063F296A" w14:textId="77777777" w:rsidR="009D7997" w:rsidRDefault="009D7997" w:rsidP="00AA1059">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40248673" w14:textId="77777777" w:rsidR="009D7997" w:rsidRDefault="009D7997" w:rsidP="00AA1059">
            <w:pPr>
              <w:rPr>
                <w:rFonts w:asciiTheme="minorHAnsi" w:hAnsiTheme="minorHAnsi" w:cs="Calibri"/>
                <w:b/>
                <w:bCs/>
                <w:color w:val="FFFFFF" w:themeColor="background1"/>
                <w:sz w:val="24"/>
                <w:szCs w:val="20"/>
              </w:rPr>
            </w:pPr>
          </w:p>
        </w:tc>
      </w:tr>
      <w:tr w:rsidR="009D7997" w:rsidRPr="00024860" w14:paraId="3C92B978"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04D3EEF0" w14:textId="77777777" w:rsidR="009D7997" w:rsidRPr="00661F9D" w:rsidRDefault="009D7997" w:rsidP="00BD4589">
            <w:pPr>
              <w:pStyle w:val="Heading3"/>
            </w:pPr>
          </w:p>
        </w:tc>
        <w:tc>
          <w:tcPr>
            <w:tcW w:w="6840" w:type="dxa"/>
            <w:tcBorders>
              <w:top w:val="single" w:sz="4" w:space="0" w:color="auto"/>
              <w:left w:val="single" w:sz="4" w:space="0" w:color="auto"/>
              <w:bottom w:val="single" w:sz="4" w:space="0" w:color="auto"/>
              <w:right w:val="single" w:sz="4" w:space="0" w:color="auto"/>
            </w:tcBorders>
          </w:tcPr>
          <w:p w14:paraId="51822BD4" w14:textId="2F180F00" w:rsidR="009D7997" w:rsidRPr="00BD4589" w:rsidRDefault="00BA1BC9" w:rsidP="00AA1059">
            <w:r>
              <w:rPr>
                <w:bCs/>
              </w:rPr>
              <w:t>The Contractor shall m</w:t>
            </w:r>
            <w:r w:rsidR="00217E00">
              <w:rPr>
                <w:bCs/>
              </w:rPr>
              <w:t>eet the Problem response time and resolution requirements</w:t>
            </w:r>
            <w:r w:rsidR="00B6019D">
              <w:rPr>
                <w:bCs/>
              </w:rPr>
              <w:t xml:space="preserve"> as defined in </w:t>
            </w:r>
            <w:r w:rsidR="00BF1E8E">
              <w:rPr>
                <w:bCs/>
              </w:rPr>
              <w:t>Attachment M</w:t>
            </w:r>
            <w:r w:rsidR="00D2505F">
              <w:rPr>
                <w:bCs/>
              </w:rPr>
              <w:t>.</w:t>
            </w:r>
          </w:p>
        </w:tc>
        <w:tc>
          <w:tcPr>
            <w:tcW w:w="1890" w:type="dxa"/>
            <w:tcBorders>
              <w:top w:val="single" w:sz="4" w:space="0" w:color="auto"/>
              <w:left w:val="single" w:sz="4" w:space="0" w:color="auto"/>
              <w:bottom w:val="single" w:sz="4" w:space="0" w:color="auto"/>
              <w:right w:val="single" w:sz="4" w:space="0" w:color="auto"/>
            </w:tcBorders>
            <w:vAlign w:val="center"/>
          </w:tcPr>
          <w:p w14:paraId="09D8382A" w14:textId="0EFF6129" w:rsidR="009D7997" w:rsidRPr="00842BD4" w:rsidRDefault="00607366" w:rsidP="00BD4589">
            <w:pPr>
              <w:jc w:val="center"/>
              <w:rPr>
                <w:rFonts w:asciiTheme="minorHAnsi" w:hAnsiTheme="minorHAnsi" w:cs="Calibri"/>
                <w:b/>
                <w:bCs/>
                <w:sz w:val="24"/>
                <w:szCs w:val="20"/>
              </w:rPr>
            </w:pPr>
            <w:r w:rsidRPr="00842BD4">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46EF560F" w14:textId="77777777" w:rsidR="009D7997" w:rsidRDefault="009D7997" w:rsidP="00AA1059">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66C55D21" w14:textId="77777777" w:rsidR="009D7997" w:rsidRDefault="009D7997" w:rsidP="00AA1059">
            <w:pPr>
              <w:rPr>
                <w:rFonts w:asciiTheme="minorHAnsi" w:hAnsiTheme="minorHAnsi" w:cs="Calibri"/>
                <w:b/>
                <w:bCs/>
                <w:color w:val="FFFFFF" w:themeColor="background1"/>
                <w:sz w:val="24"/>
                <w:szCs w:val="20"/>
              </w:rPr>
            </w:pPr>
          </w:p>
        </w:tc>
      </w:tr>
      <w:tr w:rsidR="009D7997" w:rsidRPr="00024860" w14:paraId="301627B8"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2EF66C97" w14:textId="77777777" w:rsidR="009D7997" w:rsidRPr="00661F9D" w:rsidRDefault="009D7997" w:rsidP="00BD4589">
            <w:pPr>
              <w:pStyle w:val="Heading3"/>
            </w:pPr>
          </w:p>
        </w:tc>
        <w:tc>
          <w:tcPr>
            <w:tcW w:w="6840" w:type="dxa"/>
            <w:tcBorders>
              <w:top w:val="single" w:sz="4" w:space="0" w:color="auto"/>
              <w:left w:val="single" w:sz="4" w:space="0" w:color="auto"/>
              <w:bottom w:val="single" w:sz="4" w:space="0" w:color="auto"/>
              <w:right w:val="single" w:sz="4" w:space="0" w:color="auto"/>
            </w:tcBorders>
          </w:tcPr>
          <w:p w14:paraId="3EB0AADB" w14:textId="3D5B30E7" w:rsidR="009D7997" w:rsidRPr="00BD4589" w:rsidRDefault="00BA1BC9" w:rsidP="00AA1059">
            <w:r>
              <w:rPr>
                <w:bCs/>
              </w:rPr>
              <w:t>The Contractor shall p</w:t>
            </w:r>
            <w:r w:rsidR="00D63282">
              <w:rPr>
                <w:bCs/>
              </w:rPr>
              <w:t>rovide a monthly report to monitor and detail response times and resolution times.</w:t>
            </w:r>
          </w:p>
        </w:tc>
        <w:tc>
          <w:tcPr>
            <w:tcW w:w="1890" w:type="dxa"/>
            <w:tcBorders>
              <w:top w:val="single" w:sz="4" w:space="0" w:color="auto"/>
              <w:left w:val="single" w:sz="4" w:space="0" w:color="auto"/>
              <w:bottom w:val="single" w:sz="4" w:space="0" w:color="auto"/>
              <w:right w:val="single" w:sz="4" w:space="0" w:color="auto"/>
            </w:tcBorders>
            <w:vAlign w:val="center"/>
          </w:tcPr>
          <w:p w14:paraId="1A9770C6" w14:textId="1ACB7E9F" w:rsidR="009D7997" w:rsidRPr="00842BD4" w:rsidRDefault="00607366" w:rsidP="00BD4589">
            <w:pPr>
              <w:jc w:val="center"/>
              <w:rPr>
                <w:rFonts w:asciiTheme="minorHAnsi" w:hAnsiTheme="minorHAnsi" w:cs="Calibri"/>
                <w:b/>
                <w:bCs/>
                <w:sz w:val="24"/>
                <w:szCs w:val="20"/>
              </w:rPr>
            </w:pPr>
            <w:r w:rsidRPr="00842BD4">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3ECE0DE8" w14:textId="77777777" w:rsidR="009D7997" w:rsidRDefault="009D7997" w:rsidP="00AA1059">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01F85D0B" w14:textId="77777777" w:rsidR="009D7997" w:rsidRDefault="009D7997" w:rsidP="00AA1059">
            <w:pPr>
              <w:rPr>
                <w:rFonts w:asciiTheme="minorHAnsi" w:hAnsiTheme="minorHAnsi" w:cs="Calibri"/>
                <w:b/>
                <w:bCs/>
                <w:color w:val="FFFFFF" w:themeColor="background1"/>
                <w:sz w:val="24"/>
                <w:szCs w:val="20"/>
              </w:rPr>
            </w:pPr>
          </w:p>
        </w:tc>
      </w:tr>
      <w:tr w:rsidR="00D63282" w:rsidRPr="00024860" w14:paraId="662D4CD2"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2D78EAB4" w14:textId="77777777" w:rsidR="00D63282" w:rsidRPr="00661F9D" w:rsidRDefault="00D63282" w:rsidP="009D7997">
            <w:pPr>
              <w:pStyle w:val="Heading3"/>
            </w:pPr>
          </w:p>
        </w:tc>
        <w:tc>
          <w:tcPr>
            <w:tcW w:w="6840" w:type="dxa"/>
            <w:tcBorders>
              <w:top w:val="single" w:sz="4" w:space="0" w:color="auto"/>
              <w:left w:val="single" w:sz="4" w:space="0" w:color="auto"/>
              <w:bottom w:val="single" w:sz="4" w:space="0" w:color="auto"/>
              <w:right w:val="single" w:sz="4" w:space="0" w:color="auto"/>
            </w:tcBorders>
          </w:tcPr>
          <w:p w14:paraId="12D0C593" w14:textId="1C6677E2" w:rsidR="00D63282" w:rsidRDefault="00BA1BC9" w:rsidP="00AA1059">
            <w:pPr>
              <w:rPr>
                <w:bCs/>
              </w:rPr>
            </w:pPr>
            <w:r>
              <w:rPr>
                <w:bCs/>
              </w:rPr>
              <w:t>The Contractor shall l</w:t>
            </w:r>
            <w:r w:rsidR="00D63282">
              <w:rPr>
                <w:bCs/>
              </w:rPr>
              <w:t>og Problems into the Contractor-supplie</w:t>
            </w:r>
            <w:r w:rsidR="007E2301">
              <w:rPr>
                <w:bCs/>
              </w:rPr>
              <w:t>d</w:t>
            </w:r>
            <w:r w:rsidR="00D63282">
              <w:rPr>
                <w:bCs/>
              </w:rPr>
              <w:t xml:space="preserve"> help desk software and assign an initial severity (Emergency, High, Medium, or Low as defined in </w:t>
            </w:r>
            <w:r w:rsidR="00BF1E8E">
              <w:rPr>
                <w:bCs/>
              </w:rPr>
              <w:t>Attachment M</w:t>
            </w:r>
            <w:r w:rsidR="00D2505F">
              <w:rPr>
                <w:bCs/>
              </w:rPr>
              <w:t>.</w:t>
            </w:r>
          </w:p>
        </w:tc>
        <w:tc>
          <w:tcPr>
            <w:tcW w:w="1890" w:type="dxa"/>
            <w:tcBorders>
              <w:top w:val="single" w:sz="4" w:space="0" w:color="auto"/>
              <w:left w:val="single" w:sz="4" w:space="0" w:color="auto"/>
              <w:bottom w:val="single" w:sz="4" w:space="0" w:color="auto"/>
              <w:right w:val="single" w:sz="4" w:space="0" w:color="auto"/>
            </w:tcBorders>
            <w:vAlign w:val="center"/>
          </w:tcPr>
          <w:p w14:paraId="6E384522" w14:textId="1C74FEBB" w:rsidR="00D63282" w:rsidRPr="00842BD4" w:rsidRDefault="00607366" w:rsidP="00BD4589">
            <w:pPr>
              <w:jc w:val="center"/>
              <w:rPr>
                <w:rFonts w:asciiTheme="minorHAnsi" w:hAnsiTheme="minorHAnsi" w:cs="Calibri"/>
                <w:b/>
                <w:bCs/>
                <w:sz w:val="24"/>
                <w:szCs w:val="20"/>
              </w:rPr>
            </w:pPr>
            <w:r w:rsidRPr="00842BD4">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7FC1140C" w14:textId="77777777" w:rsidR="00D63282" w:rsidRDefault="00D63282" w:rsidP="00AA1059">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2D2B0360" w14:textId="77777777" w:rsidR="00D63282" w:rsidRDefault="00D63282" w:rsidP="00AA1059">
            <w:pPr>
              <w:rPr>
                <w:rFonts w:asciiTheme="minorHAnsi" w:hAnsiTheme="minorHAnsi" w:cs="Calibri"/>
                <w:b/>
                <w:bCs/>
                <w:color w:val="FFFFFF" w:themeColor="background1"/>
                <w:sz w:val="24"/>
                <w:szCs w:val="20"/>
              </w:rPr>
            </w:pPr>
          </w:p>
        </w:tc>
      </w:tr>
      <w:tr w:rsidR="00D63282" w:rsidRPr="00024860" w14:paraId="3A91CAC8"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541044F4" w14:textId="77777777" w:rsidR="00D63282" w:rsidRPr="00661F9D" w:rsidRDefault="00D63282" w:rsidP="009D7997">
            <w:pPr>
              <w:pStyle w:val="Heading3"/>
            </w:pPr>
          </w:p>
        </w:tc>
        <w:tc>
          <w:tcPr>
            <w:tcW w:w="6840" w:type="dxa"/>
            <w:tcBorders>
              <w:top w:val="single" w:sz="4" w:space="0" w:color="auto"/>
              <w:left w:val="single" w:sz="4" w:space="0" w:color="auto"/>
              <w:bottom w:val="single" w:sz="4" w:space="0" w:color="auto"/>
              <w:right w:val="single" w:sz="4" w:space="0" w:color="auto"/>
            </w:tcBorders>
          </w:tcPr>
          <w:p w14:paraId="0F3222AE" w14:textId="7E86BF00" w:rsidR="00D63282" w:rsidRDefault="00BA1BC9" w:rsidP="00AA1059">
            <w:pPr>
              <w:rPr>
                <w:bCs/>
              </w:rPr>
            </w:pPr>
            <w:r>
              <w:rPr>
                <w:bCs/>
              </w:rPr>
              <w:t>The Contractor shall r</w:t>
            </w:r>
            <w:r w:rsidR="0062618D">
              <w:rPr>
                <w:bCs/>
              </w:rPr>
              <w:t xml:space="preserve">espond to and update all Problems, including recording when a Problem is resolved and its resolution. Appropriate </w:t>
            </w:r>
            <w:r w:rsidR="00DE3211">
              <w:rPr>
                <w:bCs/>
              </w:rPr>
              <w:t xml:space="preserve">WIC </w:t>
            </w:r>
            <w:r w:rsidR="00216884">
              <w:rPr>
                <w:bCs/>
              </w:rPr>
              <w:t xml:space="preserve">personnel shall be notified when a Problem is resolved. </w:t>
            </w:r>
          </w:p>
        </w:tc>
        <w:tc>
          <w:tcPr>
            <w:tcW w:w="1890" w:type="dxa"/>
            <w:tcBorders>
              <w:top w:val="single" w:sz="4" w:space="0" w:color="auto"/>
              <w:left w:val="single" w:sz="4" w:space="0" w:color="auto"/>
              <w:bottom w:val="single" w:sz="4" w:space="0" w:color="auto"/>
              <w:right w:val="single" w:sz="4" w:space="0" w:color="auto"/>
            </w:tcBorders>
            <w:vAlign w:val="center"/>
          </w:tcPr>
          <w:p w14:paraId="11691F1E" w14:textId="62448E4B" w:rsidR="00D63282" w:rsidRPr="00842BD4" w:rsidRDefault="00607366" w:rsidP="00BD4589">
            <w:pPr>
              <w:jc w:val="center"/>
              <w:rPr>
                <w:rFonts w:asciiTheme="minorHAnsi" w:hAnsiTheme="minorHAnsi" w:cs="Calibri"/>
                <w:b/>
                <w:bCs/>
                <w:sz w:val="24"/>
                <w:szCs w:val="20"/>
              </w:rPr>
            </w:pPr>
            <w:r w:rsidRPr="00842BD4">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08DB7454" w14:textId="77777777" w:rsidR="00D63282" w:rsidRDefault="00D63282" w:rsidP="00AA1059">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660A775B" w14:textId="77777777" w:rsidR="00D63282" w:rsidRDefault="00D63282" w:rsidP="00AA1059">
            <w:pPr>
              <w:rPr>
                <w:rFonts w:asciiTheme="minorHAnsi" w:hAnsiTheme="minorHAnsi" w:cs="Calibri"/>
                <w:b/>
                <w:bCs/>
                <w:color w:val="FFFFFF" w:themeColor="background1"/>
                <w:sz w:val="24"/>
                <w:szCs w:val="20"/>
              </w:rPr>
            </w:pPr>
          </w:p>
        </w:tc>
      </w:tr>
      <w:tr w:rsidR="00D63282" w:rsidRPr="00024860" w14:paraId="0563255D"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19383290" w14:textId="77777777" w:rsidR="00D63282" w:rsidRPr="00661F9D" w:rsidRDefault="00D63282" w:rsidP="009D7997">
            <w:pPr>
              <w:pStyle w:val="Heading3"/>
            </w:pPr>
          </w:p>
        </w:tc>
        <w:tc>
          <w:tcPr>
            <w:tcW w:w="6840" w:type="dxa"/>
            <w:tcBorders>
              <w:top w:val="single" w:sz="4" w:space="0" w:color="auto"/>
              <w:left w:val="single" w:sz="4" w:space="0" w:color="auto"/>
              <w:bottom w:val="single" w:sz="4" w:space="0" w:color="auto"/>
              <w:right w:val="single" w:sz="4" w:space="0" w:color="auto"/>
            </w:tcBorders>
          </w:tcPr>
          <w:p w14:paraId="1BF8735D" w14:textId="125A59D7" w:rsidR="00D63282" w:rsidRDefault="00DE3211" w:rsidP="00AA1059">
            <w:pPr>
              <w:rPr>
                <w:bCs/>
              </w:rPr>
            </w:pPr>
            <w:r>
              <w:rPr>
                <w:bCs/>
              </w:rPr>
              <w:t xml:space="preserve">WIC personnel </w:t>
            </w:r>
            <w:r w:rsidR="00BA1BC9">
              <w:rPr>
                <w:bCs/>
              </w:rPr>
              <w:t>shall make the final determination regarding Problem severity.</w:t>
            </w:r>
          </w:p>
        </w:tc>
        <w:tc>
          <w:tcPr>
            <w:tcW w:w="1890" w:type="dxa"/>
            <w:tcBorders>
              <w:top w:val="single" w:sz="4" w:space="0" w:color="auto"/>
              <w:left w:val="single" w:sz="4" w:space="0" w:color="auto"/>
              <w:bottom w:val="single" w:sz="4" w:space="0" w:color="auto"/>
              <w:right w:val="single" w:sz="4" w:space="0" w:color="auto"/>
            </w:tcBorders>
            <w:vAlign w:val="center"/>
          </w:tcPr>
          <w:p w14:paraId="256E8157" w14:textId="5AA4E3A0" w:rsidR="00D63282" w:rsidRPr="00842BD4" w:rsidRDefault="00607366" w:rsidP="00BD4589">
            <w:pPr>
              <w:jc w:val="center"/>
              <w:rPr>
                <w:rFonts w:asciiTheme="minorHAnsi" w:hAnsiTheme="minorHAnsi" w:cs="Calibri"/>
                <w:b/>
                <w:bCs/>
                <w:sz w:val="24"/>
                <w:szCs w:val="20"/>
              </w:rPr>
            </w:pPr>
            <w:r w:rsidRPr="00842BD4">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1B64B62F" w14:textId="77777777" w:rsidR="00D63282" w:rsidRDefault="00D63282" w:rsidP="00AA1059">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01ADD8CF" w14:textId="77777777" w:rsidR="00D63282" w:rsidRDefault="00D63282" w:rsidP="00AA1059">
            <w:pPr>
              <w:rPr>
                <w:rFonts w:asciiTheme="minorHAnsi" w:hAnsiTheme="minorHAnsi" w:cs="Calibri"/>
                <w:b/>
                <w:bCs/>
                <w:color w:val="FFFFFF" w:themeColor="background1"/>
                <w:sz w:val="24"/>
                <w:szCs w:val="20"/>
              </w:rPr>
            </w:pPr>
          </w:p>
        </w:tc>
      </w:tr>
      <w:tr w:rsidR="00D63282" w:rsidRPr="00024860" w14:paraId="05837CDE"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40CF1C09" w14:textId="77777777" w:rsidR="00D63282" w:rsidRPr="00661F9D" w:rsidRDefault="00D63282" w:rsidP="009D7997">
            <w:pPr>
              <w:pStyle w:val="Heading3"/>
            </w:pPr>
          </w:p>
        </w:tc>
        <w:tc>
          <w:tcPr>
            <w:tcW w:w="6840" w:type="dxa"/>
            <w:tcBorders>
              <w:top w:val="single" w:sz="4" w:space="0" w:color="auto"/>
              <w:left w:val="single" w:sz="4" w:space="0" w:color="auto"/>
              <w:bottom w:val="single" w:sz="4" w:space="0" w:color="auto"/>
              <w:right w:val="single" w:sz="4" w:space="0" w:color="auto"/>
            </w:tcBorders>
          </w:tcPr>
          <w:p w14:paraId="64735059" w14:textId="4397760D" w:rsidR="00D63282" w:rsidRDefault="00BA1BC9" w:rsidP="00AA1059">
            <w:pPr>
              <w:rPr>
                <w:bCs/>
              </w:rPr>
            </w:pPr>
            <w:r>
              <w:rPr>
                <w:bCs/>
              </w:rPr>
              <w:t>The Contractor sh</w:t>
            </w:r>
            <w:r w:rsidR="00240136">
              <w:rPr>
                <w:bCs/>
              </w:rPr>
              <w:t>all review any Problem with the WIC Program</w:t>
            </w:r>
            <w:r w:rsidR="00DE3211">
              <w:rPr>
                <w:bCs/>
              </w:rPr>
              <w:t xml:space="preserve"> </w:t>
            </w:r>
            <w:r w:rsidR="00800551">
              <w:rPr>
                <w:bCs/>
              </w:rPr>
              <w:t>s</w:t>
            </w:r>
            <w:r w:rsidR="00DE3211">
              <w:rPr>
                <w:bCs/>
              </w:rPr>
              <w:t>taff</w:t>
            </w:r>
            <w:r w:rsidR="00240136">
              <w:rPr>
                <w:bCs/>
              </w:rPr>
              <w:t xml:space="preserve"> to establish the remediation plan and relevant target dates.</w:t>
            </w:r>
          </w:p>
        </w:tc>
        <w:tc>
          <w:tcPr>
            <w:tcW w:w="1890" w:type="dxa"/>
            <w:tcBorders>
              <w:top w:val="single" w:sz="4" w:space="0" w:color="auto"/>
              <w:left w:val="single" w:sz="4" w:space="0" w:color="auto"/>
              <w:bottom w:val="single" w:sz="4" w:space="0" w:color="auto"/>
              <w:right w:val="single" w:sz="4" w:space="0" w:color="auto"/>
            </w:tcBorders>
            <w:vAlign w:val="center"/>
          </w:tcPr>
          <w:p w14:paraId="36DE4052" w14:textId="6B10C968" w:rsidR="00D63282" w:rsidRPr="00842BD4" w:rsidRDefault="00607366" w:rsidP="00BD4589">
            <w:pPr>
              <w:jc w:val="center"/>
              <w:rPr>
                <w:rFonts w:asciiTheme="minorHAnsi" w:hAnsiTheme="minorHAnsi" w:cs="Calibri"/>
                <w:b/>
                <w:bCs/>
                <w:sz w:val="24"/>
                <w:szCs w:val="20"/>
              </w:rPr>
            </w:pPr>
            <w:r w:rsidRPr="00842BD4">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07566967" w14:textId="77777777" w:rsidR="00D63282" w:rsidRDefault="00D63282" w:rsidP="00AA1059">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19163F34" w14:textId="77777777" w:rsidR="00D63282" w:rsidRDefault="00D63282" w:rsidP="00AA1059">
            <w:pPr>
              <w:rPr>
                <w:rFonts w:asciiTheme="minorHAnsi" w:hAnsiTheme="minorHAnsi" w:cs="Calibri"/>
                <w:b/>
                <w:bCs/>
                <w:color w:val="FFFFFF" w:themeColor="background1"/>
                <w:sz w:val="24"/>
                <w:szCs w:val="20"/>
              </w:rPr>
            </w:pPr>
          </w:p>
        </w:tc>
      </w:tr>
      <w:tr w:rsidR="00C81795" w:rsidRPr="00024860" w14:paraId="3B34530D"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6D629D70" w14:textId="77777777" w:rsidR="00C81795" w:rsidRPr="00661F9D" w:rsidRDefault="00C81795" w:rsidP="009D7997">
            <w:pPr>
              <w:pStyle w:val="Heading3"/>
            </w:pPr>
          </w:p>
        </w:tc>
        <w:tc>
          <w:tcPr>
            <w:tcW w:w="6840" w:type="dxa"/>
            <w:tcBorders>
              <w:top w:val="single" w:sz="4" w:space="0" w:color="auto"/>
              <w:left w:val="single" w:sz="4" w:space="0" w:color="auto"/>
              <w:bottom w:val="single" w:sz="4" w:space="0" w:color="auto"/>
              <w:right w:val="single" w:sz="4" w:space="0" w:color="auto"/>
            </w:tcBorders>
          </w:tcPr>
          <w:p w14:paraId="7B3EB138" w14:textId="3FD63885" w:rsidR="00C81795" w:rsidRDefault="00C81795" w:rsidP="00AA1059">
            <w:pPr>
              <w:rPr>
                <w:bCs/>
              </w:rPr>
            </w:pPr>
            <w:r>
              <w:rPr>
                <w:bCs/>
              </w:rPr>
              <w:t>Service level Reporting</w:t>
            </w:r>
          </w:p>
        </w:tc>
        <w:tc>
          <w:tcPr>
            <w:tcW w:w="1890" w:type="dxa"/>
            <w:tcBorders>
              <w:top w:val="single" w:sz="4" w:space="0" w:color="auto"/>
              <w:left w:val="single" w:sz="4" w:space="0" w:color="auto"/>
              <w:bottom w:val="single" w:sz="4" w:space="0" w:color="auto"/>
              <w:right w:val="single" w:sz="4" w:space="0" w:color="auto"/>
            </w:tcBorders>
            <w:vAlign w:val="center"/>
          </w:tcPr>
          <w:p w14:paraId="2F21A1F6" w14:textId="2BF1AA1E" w:rsidR="00C81795" w:rsidRPr="00842BD4" w:rsidRDefault="00607366" w:rsidP="00BD4589">
            <w:pPr>
              <w:jc w:val="center"/>
              <w:rPr>
                <w:rFonts w:asciiTheme="minorHAnsi" w:hAnsiTheme="minorHAnsi" w:cs="Calibri"/>
                <w:b/>
                <w:bCs/>
                <w:sz w:val="24"/>
                <w:szCs w:val="20"/>
              </w:rPr>
            </w:pPr>
            <w:r w:rsidRPr="00842BD4">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384F3482" w14:textId="77777777" w:rsidR="00C81795" w:rsidRDefault="00C81795" w:rsidP="00AA1059">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519E2668" w14:textId="77777777" w:rsidR="00C81795" w:rsidRDefault="00C81795" w:rsidP="00AA1059">
            <w:pPr>
              <w:rPr>
                <w:rFonts w:asciiTheme="minorHAnsi" w:hAnsiTheme="minorHAnsi" w:cs="Calibri"/>
                <w:b/>
                <w:bCs/>
                <w:color w:val="FFFFFF" w:themeColor="background1"/>
                <w:sz w:val="24"/>
                <w:szCs w:val="20"/>
              </w:rPr>
            </w:pPr>
          </w:p>
        </w:tc>
      </w:tr>
      <w:tr w:rsidR="00FD0AD2" w:rsidRPr="00024860" w14:paraId="130D502B"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711F6BFF" w14:textId="77777777" w:rsidR="00FD0AD2" w:rsidRPr="00661F9D" w:rsidRDefault="00FD0AD2" w:rsidP="00BD4589">
            <w:pPr>
              <w:pStyle w:val="Heading4"/>
            </w:pPr>
          </w:p>
        </w:tc>
        <w:tc>
          <w:tcPr>
            <w:tcW w:w="6840" w:type="dxa"/>
            <w:tcBorders>
              <w:top w:val="single" w:sz="4" w:space="0" w:color="auto"/>
              <w:left w:val="single" w:sz="4" w:space="0" w:color="auto"/>
              <w:bottom w:val="single" w:sz="4" w:space="0" w:color="auto"/>
              <w:right w:val="single" w:sz="4" w:space="0" w:color="auto"/>
            </w:tcBorders>
          </w:tcPr>
          <w:p w14:paraId="5D7EFACA" w14:textId="721FAD45" w:rsidR="00FD0AD2" w:rsidRDefault="00FD0AD2" w:rsidP="00AA1059">
            <w:pPr>
              <w:rPr>
                <w:bCs/>
              </w:rPr>
            </w:pPr>
            <w:r>
              <w:rPr>
                <w:bCs/>
              </w:rPr>
              <w:t>Contractor performance will be monitored</w:t>
            </w:r>
            <w:r w:rsidR="00800551">
              <w:rPr>
                <w:bCs/>
              </w:rPr>
              <w:t xml:space="preserve"> separately</w:t>
            </w:r>
            <w:r>
              <w:rPr>
                <w:bCs/>
              </w:rPr>
              <w:t xml:space="preserve"> by Maryland WIC</w:t>
            </w:r>
            <w:r w:rsidR="00800551">
              <w:rPr>
                <w:bCs/>
              </w:rPr>
              <w:t xml:space="preserve"> and USVI WIC Programs in accordance with their respective contracts</w:t>
            </w:r>
          </w:p>
        </w:tc>
        <w:tc>
          <w:tcPr>
            <w:tcW w:w="1890" w:type="dxa"/>
            <w:tcBorders>
              <w:top w:val="single" w:sz="4" w:space="0" w:color="auto"/>
              <w:left w:val="single" w:sz="4" w:space="0" w:color="auto"/>
              <w:bottom w:val="single" w:sz="4" w:space="0" w:color="auto"/>
              <w:right w:val="single" w:sz="4" w:space="0" w:color="auto"/>
            </w:tcBorders>
            <w:vAlign w:val="center"/>
          </w:tcPr>
          <w:p w14:paraId="6B67F99D" w14:textId="3443C06D" w:rsidR="00FD0AD2" w:rsidRPr="00842BD4" w:rsidRDefault="00607366" w:rsidP="00BD4589">
            <w:pPr>
              <w:jc w:val="center"/>
              <w:rPr>
                <w:rFonts w:asciiTheme="minorHAnsi" w:hAnsiTheme="minorHAnsi" w:cs="Calibri"/>
                <w:b/>
                <w:bCs/>
                <w:sz w:val="24"/>
                <w:szCs w:val="20"/>
              </w:rPr>
            </w:pPr>
            <w:r w:rsidRPr="00842BD4">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0EDFDAE6" w14:textId="77777777" w:rsidR="00FD0AD2" w:rsidRDefault="00FD0AD2" w:rsidP="00AA1059">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3CDD5B88" w14:textId="77777777" w:rsidR="00FD0AD2" w:rsidRDefault="00FD0AD2" w:rsidP="00AA1059">
            <w:pPr>
              <w:rPr>
                <w:rFonts w:asciiTheme="minorHAnsi" w:hAnsiTheme="minorHAnsi" w:cs="Calibri"/>
                <w:b/>
                <w:bCs/>
                <w:color w:val="FFFFFF" w:themeColor="background1"/>
                <w:sz w:val="24"/>
                <w:szCs w:val="20"/>
              </w:rPr>
            </w:pPr>
          </w:p>
        </w:tc>
      </w:tr>
      <w:tr w:rsidR="00D37465" w:rsidRPr="00024860" w14:paraId="76AE69EF"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404B5D93" w14:textId="77777777" w:rsidR="00D37465" w:rsidRPr="00661F9D" w:rsidRDefault="00D37465" w:rsidP="00FD0AD2">
            <w:pPr>
              <w:pStyle w:val="Heading4"/>
            </w:pPr>
          </w:p>
        </w:tc>
        <w:tc>
          <w:tcPr>
            <w:tcW w:w="6840" w:type="dxa"/>
            <w:tcBorders>
              <w:top w:val="single" w:sz="4" w:space="0" w:color="auto"/>
              <w:left w:val="single" w:sz="4" w:space="0" w:color="auto"/>
              <w:bottom w:val="single" w:sz="4" w:space="0" w:color="auto"/>
              <w:right w:val="single" w:sz="4" w:space="0" w:color="auto"/>
            </w:tcBorders>
          </w:tcPr>
          <w:p w14:paraId="2651A8BF" w14:textId="3EE0BB4D" w:rsidR="00D37465" w:rsidRDefault="00D37465" w:rsidP="00AA1059">
            <w:pPr>
              <w:rPr>
                <w:bCs/>
              </w:rPr>
            </w:pPr>
            <w:r>
              <w:rPr>
                <w:bCs/>
              </w:rPr>
              <w:t>The Contractor shall provide detailed monthly reports evidencing the attained level for each SL</w:t>
            </w:r>
            <w:r w:rsidR="009F0B03">
              <w:rPr>
                <w:bCs/>
              </w:rPr>
              <w:t>R</w:t>
            </w:r>
            <w:r>
              <w:rPr>
                <w:bCs/>
              </w:rPr>
              <w:t>.</w:t>
            </w:r>
          </w:p>
        </w:tc>
        <w:tc>
          <w:tcPr>
            <w:tcW w:w="1890" w:type="dxa"/>
            <w:tcBorders>
              <w:top w:val="single" w:sz="4" w:space="0" w:color="auto"/>
              <w:left w:val="single" w:sz="4" w:space="0" w:color="auto"/>
              <w:bottom w:val="single" w:sz="4" w:space="0" w:color="auto"/>
              <w:right w:val="single" w:sz="4" w:space="0" w:color="auto"/>
            </w:tcBorders>
            <w:vAlign w:val="center"/>
          </w:tcPr>
          <w:p w14:paraId="25C360C9" w14:textId="4ED2C9F7" w:rsidR="00D37465" w:rsidRPr="00842BD4" w:rsidRDefault="00607366" w:rsidP="00BD4589">
            <w:pPr>
              <w:jc w:val="center"/>
              <w:rPr>
                <w:rFonts w:asciiTheme="minorHAnsi" w:hAnsiTheme="minorHAnsi" w:cs="Calibri"/>
                <w:b/>
                <w:bCs/>
                <w:sz w:val="24"/>
                <w:szCs w:val="20"/>
              </w:rPr>
            </w:pPr>
            <w:r w:rsidRPr="00842BD4">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5364B7BD" w14:textId="77777777" w:rsidR="00D37465" w:rsidRDefault="00D37465" w:rsidP="00AA1059">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59E9BAC1" w14:textId="77777777" w:rsidR="00D37465" w:rsidRDefault="00D37465" w:rsidP="00AA1059">
            <w:pPr>
              <w:rPr>
                <w:rFonts w:asciiTheme="minorHAnsi" w:hAnsiTheme="minorHAnsi" w:cs="Calibri"/>
                <w:b/>
                <w:bCs/>
                <w:color w:val="FFFFFF" w:themeColor="background1"/>
                <w:sz w:val="24"/>
                <w:szCs w:val="20"/>
              </w:rPr>
            </w:pPr>
          </w:p>
        </w:tc>
      </w:tr>
      <w:tr w:rsidR="00D37465" w:rsidRPr="00024860" w14:paraId="134FC160"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402CCEEC" w14:textId="77777777" w:rsidR="00D37465" w:rsidRPr="00661F9D" w:rsidRDefault="00D37465" w:rsidP="00FD0AD2">
            <w:pPr>
              <w:pStyle w:val="Heading4"/>
            </w:pPr>
          </w:p>
        </w:tc>
        <w:tc>
          <w:tcPr>
            <w:tcW w:w="6840" w:type="dxa"/>
            <w:tcBorders>
              <w:top w:val="single" w:sz="4" w:space="0" w:color="auto"/>
              <w:left w:val="single" w:sz="4" w:space="0" w:color="auto"/>
              <w:bottom w:val="single" w:sz="4" w:space="0" w:color="auto"/>
              <w:right w:val="single" w:sz="4" w:space="0" w:color="auto"/>
            </w:tcBorders>
          </w:tcPr>
          <w:p w14:paraId="120B07CF" w14:textId="2E297D28" w:rsidR="00D37465" w:rsidRDefault="00D37465" w:rsidP="00AA1059">
            <w:pPr>
              <w:rPr>
                <w:bCs/>
              </w:rPr>
            </w:pPr>
            <w:r>
              <w:rPr>
                <w:bCs/>
              </w:rPr>
              <w:t>The Contractor shall provide a monthly summary report for SL</w:t>
            </w:r>
            <w:r w:rsidR="009F0B03">
              <w:rPr>
                <w:bCs/>
              </w:rPr>
              <w:t>R</w:t>
            </w:r>
            <w:r>
              <w:rPr>
                <w:bCs/>
              </w:rPr>
              <w:t xml:space="preserve"> performance.</w:t>
            </w:r>
          </w:p>
        </w:tc>
        <w:tc>
          <w:tcPr>
            <w:tcW w:w="1890" w:type="dxa"/>
            <w:tcBorders>
              <w:top w:val="single" w:sz="4" w:space="0" w:color="auto"/>
              <w:left w:val="single" w:sz="4" w:space="0" w:color="auto"/>
              <w:bottom w:val="single" w:sz="4" w:space="0" w:color="auto"/>
              <w:right w:val="single" w:sz="4" w:space="0" w:color="auto"/>
            </w:tcBorders>
            <w:vAlign w:val="center"/>
          </w:tcPr>
          <w:p w14:paraId="4C373C08" w14:textId="5DF86361" w:rsidR="00D37465" w:rsidRPr="00842BD4" w:rsidRDefault="00607366" w:rsidP="00BD4589">
            <w:pPr>
              <w:jc w:val="center"/>
              <w:rPr>
                <w:rFonts w:asciiTheme="minorHAnsi" w:hAnsiTheme="minorHAnsi" w:cs="Calibri"/>
                <w:b/>
                <w:bCs/>
                <w:sz w:val="24"/>
                <w:szCs w:val="20"/>
              </w:rPr>
            </w:pPr>
            <w:r w:rsidRPr="00842BD4">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7E06E2B5" w14:textId="77777777" w:rsidR="00D37465" w:rsidRDefault="00D37465" w:rsidP="00AA1059">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693437DB" w14:textId="77777777" w:rsidR="00D37465" w:rsidRDefault="00D37465" w:rsidP="00AA1059">
            <w:pPr>
              <w:rPr>
                <w:rFonts w:asciiTheme="minorHAnsi" w:hAnsiTheme="minorHAnsi" w:cs="Calibri"/>
                <w:b/>
                <w:bCs/>
                <w:color w:val="FFFFFF" w:themeColor="background1"/>
                <w:sz w:val="24"/>
                <w:szCs w:val="20"/>
              </w:rPr>
            </w:pPr>
          </w:p>
        </w:tc>
      </w:tr>
      <w:tr w:rsidR="00D37465" w:rsidRPr="00024860" w14:paraId="28464FAE"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5AA95FFE" w14:textId="77777777" w:rsidR="00D37465" w:rsidRPr="00661F9D" w:rsidRDefault="00D37465" w:rsidP="00FD0AD2">
            <w:pPr>
              <w:pStyle w:val="Heading4"/>
            </w:pPr>
          </w:p>
        </w:tc>
        <w:tc>
          <w:tcPr>
            <w:tcW w:w="6840" w:type="dxa"/>
            <w:tcBorders>
              <w:top w:val="single" w:sz="4" w:space="0" w:color="auto"/>
              <w:left w:val="single" w:sz="4" w:space="0" w:color="auto"/>
              <w:bottom w:val="single" w:sz="4" w:space="0" w:color="auto"/>
              <w:right w:val="single" w:sz="4" w:space="0" w:color="auto"/>
            </w:tcBorders>
          </w:tcPr>
          <w:p w14:paraId="2ED472A9" w14:textId="03134C3C" w:rsidR="00D37465" w:rsidRDefault="00D37465" w:rsidP="00AA1059">
            <w:pPr>
              <w:rPr>
                <w:bCs/>
              </w:rPr>
            </w:pPr>
            <w:r>
              <w:rPr>
                <w:bCs/>
              </w:rPr>
              <w:t>Monthly reports shall be delivered via e-mail to the Contract Monitor by the 15</w:t>
            </w:r>
            <w:r w:rsidRPr="00BD4589">
              <w:rPr>
                <w:vertAlign w:val="superscript"/>
              </w:rPr>
              <w:t>th</w:t>
            </w:r>
            <w:r>
              <w:rPr>
                <w:bCs/>
              </w:rPr>
              <w:t xml:space="preserve"> of the following month. </w:t>
            </w:r>
          </w:p>
        </w:tc>
        <w:tc>
          <w:tcPr>
            <w:tcW w:w="1890" w:type="dxa"/>
            <w:tcBorders>
              <w:top w:val="single" w:sz="4" w:space="0" w:color="auto"/>
              <w:left w:val="single" w:sz="4" w:space="0" w:color="auto"/>
              <w:bottom w:val="single" w:sz="4" w:space="0" w:color="auto"/>
              <w:right w:val="single" w:sz="4" w:space="0" w:color="auto"/>
            </w:tcBorders>
            <w:vAlign w:val="center"/>
          </w:tcPr>
          <w:p w14:paraId="273F79A4" w14:textId="6C15725D" w:rsidR="00D37465" w:rsidRPr="00842BD4" w:rsidRDefault="00607366" w:rsidP="00BD4589">
            <w:pPr>
              <w:jc w:val="center"/>
              <w:rPr>
                <w:rFonts w:asciiTheme="minorHAnsi" w:hAnsiTheme="minorHAnsi" w:cs="Calibri"/>
                <w:b/>
                <w:bCs/>
                <w:sz w:val="24"/>
                <w:szCs w:val="20"/>
              </w:rPr>
            </w:pPr>
            <w:r w:rsidRPr="00842BD4">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492A3D8D" w14:textId="77777777" w:rsidR="00D37465" w:rsidRDefault="00D37465" w:rsidP="00AA1059">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7488342B" w14:textId="77777777" w:rsidR="00D37465" w:rsidRDefault="00D37465" w:rsidP="00AA1059">
            <w:pPr>
              <w:rPr>
                <w:rFonts w:asciiTheme="minorHAnsi" w:hAnsiTheme="minorHAnsi" w:cs="Calibri"/>
                <w:b/>
                <w:bCs/>
                <w:color w:val="FFFFFF" w:themeColor="background1"/>
                <w:sz w:val="24"/>
                <w:szCs w:val="20"/>
              </w:rPr>
            </w:pPr>
          </w:p>
        </w:tc>
      </w:tr>
      <w:tr w:rsidR="00D37465" w:rsidRPr="00024860" w14:paraId="6171735B"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4448D909" w14:textId="77777777" w:rsidR="00D37465" w:rsidRPr="00842BD4" w:rsidRDefault="00D37465" w:rsidP="00FD0AD2">
            <w:pPr>
              <w:pStyle w:val="Heading4"/>
              <w:rPr>
                <w:color w:val="auto"/>
              </w:rPr>
            </w:pPr>
          </w:p>
        </w:tc>
        <w:tc>
          <w:tcPr>
            <w:tcW w:w="6840" w:type="dxa"/>
            <w:tcBorders>
              <w:top w:val="single" w:sz="4" w:space="0" w:color="auto"/>
              <w:left w:val="single" w:sz="4" w:space="0" w:color="auto"/>
              <w:bottom w:val="single" w:sz="4" w:space="0" w:color="auto"/>
              <w:right w:val="single" w:sz="4" w:space="0" w:color="auto"/>
            </w:tcBorders>
          </w:tcPr>
          <w:p w14:paraId="39BB1718" w14:textId="7045FF98" w:rsidR="00D37465" w:rsidRPr="007F6454" w:rsidRDefault="00D37465" w:rsidP="00AA1059">
            <w:pPr>
              <w:rPr>
                <w:bCs/>
              </w:rPr>
            </w:pPr>
            <w:r w:rsidRPr="007F6454">
              <w:rPr>
                <w:bCs/>
              </w:rPr>
              <w:t xml:space="preserve">If any of the performance measurements are not met during the monthly reporting period, the Contractor will be notified of the standard that is not in compliance. </w:t>
            </w:r>
          </w:p>
        </w:tc>
        <w:tc>
          <w:tcPr>
            <w:tcW w:w="1890" w:type="dxa"/>
            <w:tcBorders>
              <w:top w:val="single" w:sz="4" w:space="0" w:color="auto"/>
              <w:left w:val="single" w:sz="4" w:space="0" w:color="auto"/>
              <w:bottom w:val="single" w:sz="4" w:space="0" w:color="auto"/>
              <w:right w:val="single" w:sz="4" w:space="0" w:color="auto"/>
            </w:tcBorders>
            <w:vAlign w:val="center"/>
          </w:tcPr>
          <w:p w14:paraId="5971D1FA" w14:textId="0AB7FA50" w:rsidR="00D37465" w:rsidRPr="00842BD4" w:rsidRDefault="00607366" w:rsidP="00BD4589">
            <w:pPr>
              <w:jc w:val="center"/>
              <w:rPr>
                <w:rFonts w:asciiTheme="minorHAnsi" w:hAnsiTheme="minorHAnsi" w:cs="Calibri"/>
                <w:b/>
                <w:bCs/>
                <w:sz w:val="24"/>
                <w:szCs w:val="20"/>
              </w:rPr>
            </w:pPr>
            <w:r w:rsidRPr="00842BD4">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7E9150FD" w14:textId="77777777" w:rsidR="00D37465" w:rsidRPr="00842BD4" w:rsidRDefault="00D37465" w:rsidP="00AA1059">
            <w:pPr>
              <w:rPr>
                <w:rFonts w:asciiTheme="minorHAnsi" w:hAnsiTheme="minorHAnsi" w:cs="Calibri"/>
                <w:b/>
                <w:bCs/>
                <w:sz w:val="24"/>
                <w:szCs w:val="20"/>
              </w:rPr>
            </w:pPr>
          </w:p>
        </w:tc>
        <w:tc>
          <w:tcPr>
            <w:tcW w:w="2969" w:type="dxa"/>
            <w:tcBorders>
              <w:top w:val="single" w:sz="4" w:space="0" w:color="auto"/>
              <w:left w:val="single" w:sz="4" w:space="0" w:color="auto"/>
              <w:bottom w:val="single" w:sz="4" w:space="0" w:color="auto"/>
              <w:right w:val="single" w:sz="4" w:space="0" w:color="auto"/>
            </w:tcBorders>
          </w:tcPr>
          <w:p w14:paraId="27DCECB4" w14:textId="77777777" w:rsidR="00D37465" w:rsidRPr="00842BD4" w:rsidRDefault="00D37465" w:rsidP="00AA1059">
            <w:pPr>
              <w:rPr>
                <w:rFonts w:asciiTheme="minorHAnsi" w:hAnsiTheme="minorHAnsi" w:cs="Calibri"/>
                <w:b/>
                <w:bCs/>
                <w:sz w:val="24"/>
                <w:szCs w:val="20"/>
              </w:rPr>
            </w:pPr>
          </w:p>
        </w:tc>
      </w:tr>
      <w:tr w:rsidR="00C81795" w:rsidRPr="00024860" w14:paraId="2607DE65"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1DCF6F91" w14:textId="77777777" w:rsidR="00C81795" w:rsidRPr="00842BD4" w:rsidRDefault="00C81795" w:rsidP="009D7997">
            <w:pPr>
              <w:pStyle w:val="Heading3"/>
              <w:rPr>
                <w:color w:val="auto"/>
              </w:rPr>
            </w:pPr>
          </w:p>
        </w:tc>
        <w:tc>
          <w:tcPr>
            <w:tcW w:w="6840" w:type="dxa"/>
            <w:tcBorders>
              <w:top w:val="single" w:sz="4" w:space="0" w:color="auto"/>
              <w:left w:val="single" w:sz="4" w:space="0" w:color="auto"/>
              <w:bottom w:val="single" w:sz="4" w:space="0" w:color="auto"/>
              <w:right w:val="single" w:sz="4" w:space="0" w:color="auto"/>
            </w:tcBorders>
          </w:tcPr>
          <w:p w14:paraId="39F7D742" w14:textId="5BA2A39C" w:rsidR="00C81795" w:rsidRPr="007F6454" w:rsidRDefault="00C81795" w:rsidP="00AA1059">
            <w:pPr>
              <w:rPr>
                <w:bCs/>
              </w:rPr>
            </w:pPr>
            <w:r w:rsidRPr="007F6454">
              <w:rPr>
                <w:bCs/>
              </w:rPr>
              <w:t>Service Level Requirements Service Credits</w:t>
            </w:r>
          </w:p>
        </w:tc>
        <w:tc>
          <w:tcPr>
            <w:tcW w:w="1890" w:type="dxa"/>
            <w:tcBorders>
              <w:top w:val="single" w:sz="4" w:space="0" w:color="auto"/>
              <w:left w:val="single" w:sz="4" w:space="0" w:color="auto"/>
              <w:bottom w:val="single" w:sz="4" w:space="0" w:color="auto"/>
              <w:right w:val="single" w:sz="4" w:space="0" w:color="auto"/>
            </w:tcBorders>
            <w:vAlign w:val="center"/>
          </w:tcPr>
          <w:p w14:paraId="7409C0B0" w14:textId="2C57E3A7" w:rsidR="00C81795" w:rsidRPr="00842BD4" w:rsidRDefault="00607366" w:rsidP="00BD4589">
            <w:pPr>
              <w:jc w:val="center"/>
              <w:rPr>
                <w:rFonts w:asciiTheme="minorHAnsi" w:hAnsiTheme="minorHAnsi" w:cs="Calibri"/>
                <w:b/>
                <w:bCs/>
                <w:sz w:val="24"/>
                <w:szCs w:val="20"/>
              </w:rPr>
            </w:pPr>
            <w:r w:rsidRPr="00842BD4">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3532053E" w14:textId="77777777" w:rsidR="00C81795" w:rsidRPr="00842BD4" w:rsidRDefault="00C81795" w:rsidP="00AA1059">
            <w:pPr>
              <w:rPr>
                <w:rFonts w:asciiTheme="minorHAnsi" w:hAnsiTheme="minorHAnsi" w:cs="Calibri"/>
                <w:b/>
                <w:bCs/>
                <w:sz w:val="24"/>
                <w:szCs w:val="20"/>
              </w:rPr>
            </w:pPr>
          </w:p>
        </w:tc>
        <w:tc>
          <w:tcPr>
            <w:tcW w:w="2969" w:type="dxa"/>
            <w:tcBorders>
              <w:top w:val="single" w:sz="4" w:space="0" w:color="auto"/>
              <w:left w:val="single" w:sz="4" w:space="0" w:color="auto"/>
              <w:bottom w:val="single" w:sz="4" w:space="0" w:color="auto"/>
              <w:right w:val="single" w:sz="4" w:space="0" w:color="auto"/>
            </w:tcBorders>
          </w:tcPr>
          <w:p w14:paraId="5AFFE52D" w14:textId="77777777" w:rsidR="00C81795" w:rsidRPr="00842BD4" w:rsidRDefault="00C81795" w:rsidP="00AA1059">
            <w:pPr>
              <w:rPr>
                <w:rFonts w:asciiTheme="minorHAnsi" w:hAnsiTheme="minorHAnsi" w:cs="Calibri"/>
                <w:b/>
                <w:bCs/>
                <w:sz w:val="24"/>
                <w:szCs w:val="20"/>
              </w:rPr>
            </w:pPr>
          </w:p>
        </w:tc>
      </w:tr>
      <w:tr w:rsidR="008C5A49" w:rsidRPr="00024860" w14:paraId="5269B8BE"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0D8AFCB7" w14:textId="77777777" w:rsidR="008C5A49" w:rsidRPr="00842BD4" w:rsidRDefault="008C5A49" w:rsidP="00E84FAD">
            <w:pPr>
              <w:pStyle w:val="Heading4"/>
              <w:rPr>
                <w:color w:val="auto"/>
              </w:rPr>
            </w:pPr>
          </w:p>
        </w:tc>
        <w:tc>
          <w:tcPr>
            <w:tcW w:w="6840" w:type="dxa"/>
            <w:tcBorders>
              <w:top w:val="single" w:sz="4" w:space="0" w:color="auto"/>
              <w:left w:val="single" w:sz="4" w:space="0" w:color="auto"/>
              <w:bottom w:val="single" w:sz="4" w:space="0" w:color="auto"/>
              <w:right w:val="single" w:sz="4" w:space="0" w:color="auto"/>
            </w:tcBorders>
          </w:tcPr>
          <w:p w14:paraId="280DA391" w14:textId="505D5395" w:rsidR="008C5A49" w:rsidRPr="007F6454" w:rsidRDefault="00306635" w:rsidP="00AA1059">
            <w:pPr>
              <w:rPr>
                <w:bCs/>
              </w:rPr>
            </w:pPr>
            <w:r w:rsidRPr="007F6454">
              <w:rPr>
                <w:bCs/>
              </w:rPr>
              <w:t xml:space="preserve">Time is an essential element of the Contract. For work that is not completed within the time(s) specified in the service level metrics in the Contract, the Contractor shall be liable for service credits in the amount(s) provided for in the Contract. </w:t>
            </w:r>
          </w:p>
        </w:tc>
        <w:tc>
          <w:tcPr>
            <w:tcW w:w="1890" w:type="dxa"/>
            <w:tcBorders>
              <w:top w:val="single" w:sz="4" w:space="0" w:color="auto"/>
              <w:left w:val="single" w:sz="4" w:space="0" w:color="auto"/>
              <w:bottom w:val="single" w:sz="4" w:space="0" w:color="auto"/>
              <w:right w:val="single" w:sz="4" w:space="0" w:color="auto"/>
            </w:tcBorders>
            <w:vAlign w:val="center"/>
          </w:tcPr>
          <w:p w14:paraId="2E48C487" w14:textId="269BD5C6" w:rsidR="008C5A49" w:rsidRPr="00842BD4" w:rsidRDefault="00607366" w:rsidP="00E84FAD">
            <w:pPr>
              <w:jc w:val="center"/>
              <w:rPr>
                <w:rFonts w:asciiTheme="minorHAnsi" w:hAnsiTheme="minorHAnsi" w:cs="Calibri"/>
                <w:b/>
                <w:bCs/>
                <w:sz w:val="24"/>
                <w:szCs w:val="20"/>
              </w:rPr>
            </w:pPr>
            <w:r w:rsidRPr="00842BD4">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38A84CB4" w14:textId="77777777" w:rsidR="008C5A49" w:rsidRPr="00842BD4" w:rsidRDefault="008C5A49" w:rsidP="00AA1059">
            <w:pPr>
              <w:rPr>
                <w:rFonts w:asciiTheme="minorHAnsi" w:hAnsiTheme="minorHAnsi" w:cs="Calibri"/>
                <w:b/>
                <w:bCs/>
                <w:sz w:val="24"/>
                <w:szCs w:val="20"/>
              </w:rPr>
            </w:pPr>
          </w:p>
        </w:tc>
        <w:tc>
          <w:tcPr>
            <w:tcW w:w="2969" w:type="dxa"/>
            <w:tcBorders>
              <w:top w:val="single" w:sz="4" w:space="0" w:color="auto"/>
              <w:left w:val="single" w:sz="4" w:space="0" w:color="auto"/>
              <w:bottom w:val="single" w:sz="4" w:space="0" w:color="auto"/>
              <w:right w:val="single" w:sz="4" w:space="0" w:color="auto"/>
            </w:tcBorders>
          </w:tcPr>
          <w:p w14:paraId="2B93712E" w14:textId="77777777" w:rsidR="008C5A49" w:rsidRPr="00842BD4" w:rsidRDefault="008C5A49" w:rsidP="00AA1059">
            <w:pPr>
              <w:rPr>
                <w:rFonts w:asciiTheme="minorHAnsi" w:hAnsiTheme="minorHAnsi" w:cs="Calibri"/>
                <w:b/>
                <w:bCs/>
                <w:sz w:val="24"/>
                <w:szCs w:val="20"/>
              </w:rPr>
            </w:pPr>
          </w:p>
        </w:tc>
      </w:tr>
      <w:tr w:rsidR="00AC383B" w:rsidRPr="00024860" w14:paraId="31B49FBB"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65D36D52" w14:textId="77777777" w:rsidR="00AC383B" w:rsidRPr="00842BD4" w:rsidRDefault="00AC383B" w:rsidP="008C5A49">
            <w:pPr>
              <w:pStyle w:val="Heading4"/>
              <w:rPr>
                <w:color w:val="auto"/>
              </w:rPr>
            </w:pPr>
          </w:p>
        </w:tc>
        <w:tc>
          <w:tcPr>
            <w:tcW w:w="6840" w:type="dxa"/>
            <w:tcBorders>
              <w:top w:val="single" w:sz="4" w:space="0" w:color="auto"/>
              <w:left w:val="single" w:sz="4" w:space="0" w:color="auto"/>
              <w:bottom w:val="single" w:sz="4" w:space="0" w:color="auto"/>
              <w:right w:val="single" w:sz="4" w:space="0" w:color="auto"/>
            </w:tcBorders>
          </w:tcPr>
          <w:p w14:paraId="7B15C4DE" w14:textId="108EFF95" w:rsidR="00AC383B" w:rsidRPr="007F6454" w:rsidRDefault="006338AA" w:rsidP="00AA1059">
            <w:pPr>
              <w:rPr>
                <w:bCs/>
              </w:rPr>
            </w:pPr>
            <w:r w:rsidRPr="007F6454">
              <w:rPr>
                <w:bCs/>
              </w:rPr>
              <w:t xml:space="preserve">Service credits will be cumulative for each missed service requirement. The </w:t>
            </w:r>
            <w:r w:rsidR="00DE3211">
              <w:rPr>
                <w:bCs/>
              </w:rPr>
              <w:t>WIC Program</w:t>
            </w:r>
            <w:r w:rsidRPr="007F6454">
              <w:rPr>
                <w:bCs/>
              </w:rPr>
              <w:t xml:space="preserve">, </w:t>
            </w:r>
            <w:proofErr w:type="gramStart"/>
            <w:r w:rsidRPr="007F6454">
              <w:rPr>
                <w:bCs/>
              </w:rPr>
              <w:t>at</w:t>
            </w:r>
            <w:proofErr w:type="gramEnd"/>
            <w:r w:rsidRPr="007F6454">
              <w:rPr>
                <w:bCs/>
              </w:rPr>
              <w:t xml:space="preserve"> its option for amount due the State as service credits, may deduct such from any money payable to the Contractor or may bill the Contractor as a separate item. In the event of a catastrophic failure affecting the entire Solution, all affected SL</w:t>
            </w:r>
            <w:r w:rsidR="009F0B03" w:rsidRPr="007F6454">
              <w:rPr>
                <w:bCs/>
              </w:rPr>
              <w:t>R</w:t>
            </w:r>
            <w:r w:rsidRPr="007F6454">
              <w:rPr>
                <w:bCs/>
              </w:rPr>
              <w:t>s shall be credited to the State.</w:t>
            </w:r>
          </w:p>
        </w:tc>
        <w:tc>
          <w:tcPr>
            <w:tcW w:w="1890" w:type="dxa"/>
            <w:tcBorders>
              <w:top w:val="single" w:sz="4" w:space="0" w:color="auto"/>
              <w:left w:val="single" w:sz="4" w:space="0" w:color="auto"/>
              <w:bottom w:val="single" w:sz="4" w:space="0" w:color="auto"/>
              <w:right w:val="single" w:sz="4" w:space="0" w:color="auto"/>
            </w:tcBorders>
            <w:vAlign w:val="center"/>
          </w:tcPr>
          <w:p w14:paraId="0D2E6FF0" w14:textId="306C0776" w:rsidR="00AC383B" w:rsidRPr="00DE3211" w:rsidRDefault="00607366" w:rsidP="00E84FAD">
            <w:pPr>
              <w:jc w:val="center"/>
              <w:rPr>
                <w:rFonts w:asciiTheme="minorHAnsi" w:hAnsiTheme="minorHAnsi" w:cs="Calibri"/>
                <w:b/>
                <w:bCs/>
                <w:sz w:val="24"/>
                <w:szCs w:val="20"/>
              </w:rPr>
            </w:pPr>
            <w:r w:rsidRPr="00DE3211">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49890442" w14:textId="77777777" w:rsidR="00AC383B" w:rsidRPr="00DE3211" w:rsidRDefault="00AC383B" w:rsidP="00AA1059">
            <w:pPr>
              <w:rPr>
                <w:rFonts w:asciiTheme="minorHAnsi" w:hAnsiTheme="minorHAnsi" w:cs="Calibri"/>
                <w:b/>
                <w:bCs/>
                <w:sz w:val="24"/>
                <w:szCs w:val="20"/>
              </w:rPr>
            </w:pPr>
          </w:p>
        </w:tc>
        <w:tc>
          <w:tcPr>
            <w:tcW w:w="2969" w:type="dxa"/>
            <w:tcBorders>
              <w:top w:val="single" w:sz="4" w:space="0" w:color="auto"/>
              <w:left w:val="single" w:sz="4" w:space="0" w:color="auto"/>
              <w:bottom w:val="single" w:sz="4" w:space="0" w:color="auto"/>
              <w:right w:val="single" w:sz="4" w:space="0" w:color="auto"/>
            </w:tcBorders>
          </w:tcPr>
          <w:p w14:paraId="2875290D" w14:textId="77777777" w:rsidR="00AC383B" w:rsidRPr="00DE3211" w:rsidRDefault="00AC383B" w:rsidP="00AA1059">
            <w:pPr>
              <w:rPr>
                <w:rFonts w:asciiTheme="minorHAnsi" w:hAnsiTheme="minorHAnsi" w:cs="Calibri"/>
                <w:b/>
                <w:bCs/>
                <w:sz w:val="24"/>
                <w:szCs w:val="20"/>
              </w:rPr>
            </w:pPr>
          </w:p>
        </w:tc>
      </w:tr>
      <w:tr w:rsidR="00DC253A" w:rsidRPr="00024860" w14:paraId="3BD33C3A"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31323189" w14:textId="77777777" w:rsidR="00DC253A" w:rsidRPr="00842BD4" w:rsidRDefault="00DC253A" w:rsidP="008C5A49">
            <w:pPr>
              <w:pStyle w:val="Heading4"/>
              <w:rPr>
                <w:color w:val="auto"/>
              </w:rPr>
            </w:pPr>
          </w:p>
        </w:tc>
        <w:tc>
          <w:tcPr>
            <w:tcW w:w="6840" w:type="dxa"/>
            <w:tcBorders>
              <w:top w:val="single" w:sz="4" w:space="0" w:color="auto"/>
              <w:left w:val="single" w:sz="4" w:space="0" w:color="auto"/>
              <w:bottom w:val="single" w:sz="4" w:space="0" w:color="auto"/>
              <w:right w:val="single" w:sz="4" w:space="0" w:color="auto"/>
            </w:tcBorders>
          </w:tcPr>
          <w:p w14:paraId="6DA3295C" w14:textId="36409769" w:rsidR="00DC253A" w:rsidRPr="007F6454" w:rsidRDefault="0077611B" w:rsidP="00AA1059">
            <w:pPr>
              <w:rPr>
                <w:bCs/>
              </w:rPr>
            </w:pPr>
            <w:r w:rsidRPr="007F6454">
              <w:rPr>
                <w:bCs/>
              </w:rPr>
              <w:t>In no event shall the aggregate of all SL</w:t>
            </w:r>
            <w:r w:rsidR="009F0B03" w:rsidRPr="007F6454">
              <w:rPr>
                <w:bCs/>
              </w:rPr>
              <w:t>R</w:t>
            </w:r>
            <w:r w:rsidRPr="007F6454">
              <w:rPr>
                <w:bCs/>
              </w:rPr>
              <w:t xml:space="preserve"> credits paid to the State</w:t>
            </w:r>
            <w:r w:rsidR="004B47CB" w:rsidRPr="007F6454">
              <w:rPr>
                <w:bCs/>
              </w:rPr>
              <w:t>s</w:t>
            </w:r>
            <w:r w:rsidRPr="007F6454">
              <w:rPr>
                <w:bCs/>
              </w:rPr>
              <w:t xml:space="preserve"> in any calendar month exceed 25% of the Monthly Charges.</w:t>
            </w:r>
          </w:p>
        </w:tc>
        <w:tc>
          <w:tcPr>
            <w:tcW w:w="1890" w:type="dxa"/>
            <w:tcBorders>
              <w:top w:val="single" w:sz="4" w:space="0" w:color="auto"/>
              <w:left w:val="single" w:sz="4" w:space="0" w:color="auto"/>
              <w:bottom w:val="single" w:sz="4" w:space="0" w:color="auto"/>
              <w:right w:val="single" w:sz="4" w:space="0" w:color="auto"/>
            </w:tcBorders>
            <w:vAlign w:val="center"/>
          </w:tcPr>
          <w:p w14:paraId="2776B166" w14:textId="708DF6D6" w:rsidR="00DC253A" w:rsidRPr="00842BD4" w:rsidRDefault="00607366" w:rsidP="00E84FAD">
            <w:pPr>
              <w:jc w:val="center"/>
              <w:rPr>
                <w:rFonts w:asciiTheme="minorHAnsi" w:hAnsiTheme="minorHAnsi" w:cs="Calibri"/>
                <w:b/>
                <w:bCs/>
                <w:sz w:val="24"/>
                <w:szCs w:val="20"/>
              </w:rPr>
            </w:pPr>
            <w:r w:rsidRPr="00842BD4">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0F805D04" w14:textId="77777777" w:rsidR="00DC253A" w:rsidRPr="00842BD4" w:rsidRDefault="00DC253A" w:rsidP="00AA1059">
            <w:pPr>
              <w:rPr>
                <w:rFonts w:asciiTheme="minorHAnsi" w:hAnsiTheme="minorHAnsi" w:cs="Calibri"/>
                <w:b/>
                <w:bCs/>
                <w:sz w:val="24"/>
                <w:szCs w:val="20"/>
              </w:rPr>
            </w:pPr>
          </w:p>
        </w:tc>
        <w:tc>
          <w:tcPr>
            <w:tcW w:w="2969" w:type="dxa"/>
            <w:tcBorders>
              <w:top w:val="single" w:sz="4" w:space="0" w:color="auto"/>
              <w:left w:val="single" w:sz="4" w:space="0" w:color="auto"/>
              <w:bottom w:val="single" w:sz="4" w:space="0" w:color="auto"/>
              <w:right w:val="single" w:sz="4" w:space="0" w:color="auto"/>
            </w:tcBorders>
          </w:tcPr>
          <w:p w14:paraId="4A7D1674" w14:textId="77777777" w:rsidR="00DC253A" w:rsidRPr="00842BD4" w:rsidRDefault="00DC253A" w:rsidP="00AA1059">
            <w:pPr>
              <w:rPr>
                <w:rFonts w:asciiTheme="minorHAnsi" w:hAnsiTheme="minorHAnsi" w:cs="Calibri"/>
                <w:b/>
                <w:bCs/>
                <w:sz w:val="24"/>
                <w:szCs w:val="20"/>
              </w:rPr>
            </w:pPr>
          </w:p>
        </w:tc>
      </w:tr>
      <w:tr w:rsidR="00F27770" w:rsidRPr="00024860" w14:paraId="5C3DBB44"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68DD5359" w14:textId="77777777" w:rsidR="00F27770" w:rsidRPr="00842BD4" w:rsidRDefault="00F27770" w:rsidP="008C5A49">
            <w:pPr>
              <w:pStyle w:val="Heading4"/>
              <w:rPr>
                <w:color w:val="auto"/>
              </w:rPr>
            </w:pPr>
          </w:p>
        </w:tc>
        <w:tc>
          <w:tcPr>
            <w:tcW w:w="6840" w:type="dxa"/>
            <w:tcBorders>
              <w:top w:val="single" w:sz="4" w:space="0" w:color="auto"/>
              <w:left w:val="single" w:sz="4" w:space="0" w:color="auto"/>
              <w:bottom w:val="single" w:sz="4" w:space="0" w:color="auto"/>
              <w:right w:val="single" w:sz="4" w:space="0" w:color="auto"/>
            </w:tcBorders>
          </w:tcPr>
          <w:p w14:paraId="0DD36689" w14:textId="366E2D3F" w:rsidR="00F27770" w:rsidRPr="007F6454" w:rsidRDefault="00F27770" w:rsidP="00AA1059">
            <w:pPr>
              <w:rPr>
                <w:bCs/>
              </w:rPr>
            </w:pPr>
            <w:r w:rsidRPr="007F6454">
              <w:rPr>
                <w:bCs/>
              </w:rPr>
              <w:t xml:space="preserve">The parties agree that any assessment of service credits shall be construed and treated by the parties not as imposing a penalty upon the Contractor, but as compensation to the </w:t>
            </w:r>
            <w:r w:rsidR="00565A28">
              <w:rPr>
                <w:bCs/>
              </w:rPr>
              <w:t>WIC Program</w:t>
            </w:r>
            <w:r w:rsidR="00565A28" w:rsidRPr="007F6454">
              <w:rPr>
                <w:bCs/>
              </w:rPr>
              <w:t xml:space="preserve"> </w:t>
            </w:r>
            <w:r w:rsidRPr="007F6454">
              <w:rPr>
                <w:bCs/>
              </w:rPr>
              <w:t>for the Contractor’s failure to satisfy its service level obligations.</w:t>
            </w:r>
          </w:p>
        </w:tc>
        <w:tc>
          <w:tcPr>
            <w:tcW w:w="1890" w:type="dxa"/>
            <w:tcBorders>
              <w:top w:val="single" w:sz="4" w:space="0" w:color="auto"/>
              <w:left w:val="single" w:sz="4" w:space="0" w:color="auto"/>
              <w:bottom w:val="single" w:sz="4" w:space="0" w:color="auto"/>
              <w:right w:val="single" w:sz="4" w:space="0" w:color="auto"/>
            </w:tcBorders>
            <w:vAlign w:val="center"/>
          </w:tcPr>
          <w:p w14:paraId="02114A26" w14:textId="15AE520F" w:rsidR="00F27770" w:rsidRPr="00842BD4" w:rsidRDefault="00607366" w:rsidP="00E84FAD">
            <w:pPr>
              <w:jc w:val="center"/>
              <w:rPr>
                <w:rFonts w:asciiTheme="minorHAnsi" w:hAnsiTheme="minorHAnsi" w:cs="Calibri"/>
                <w:b/>
                <w:bCs/>
                <w:sz w:val="24"/>
                <w:szCs w:val="20"/>
              </w:rPr>
            </w:pPr>
            <w:r w:rsidRPr="00842BD4">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6C564601" w14:textId="77777777" w:rsidR="00F27770" w:rsidRPr="00842BD4" w:rsidRDefault="00F27770" w:rsidP="00AA1059">
            <w:pPr>
              <w:rPr>
                <w:rFonts w:asciiTheme="minorHAnsi" w:hAnsiTheme="minorHAnsi" w:cs="Calibri"/>
                <w:b/>
                <w:bCs/>
                <w:sz w:val="24"/>
                <w:szCs w:val="20"/>
              </w:rPr>
            </w:pPr>
          </w:p>
        </w:tc>
        <w:tc>
          <w:tcPr>
            <w:tcW w:w="2969" w:type="dxa"/>
            <w:tcBorders>
              <w:top w:val="single" w:sz="4" w:space="0" w:color="auto"/>
              <w:left w:val="single" w:sz="4" w:space="0" w:color="auto"/>
              <w:bottom w:val="single" w:sz="4" w:space="0" w:color="auto"/>
              <w:right w:val="single" w:sz="4" w:space="0" w:color="auto"/>
            </w:tcBorders>
          </w:tcPr>
          <w:p w14:paraId="44C88907" w14:textId="77777777" w:rsidR="00F27770" w:rsidRPr="00842BD4" w:rsidRDefault="00F27770" w:rsidP="00AA1059">
            <w:pPr>
              <w:rPr>
                <w:rFonts w:asciiTheme="minorHAnsi" w:hAnsiTheme="minorHAnsi" w:cs="Calibri"/>
                <w:b/>
                <w:bCs/>
                <w:sz w:val="24"/>
                <w:szCs w:val="20"/>
              </w:rPr>
            </w:pPr>
          </w:p>
        </w:tc>
      </w:tr>
      <w:tr w:rsidR="00C81795" w:rsidRPr="00024860" w14:paraId="01911D00"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2EA9EFB9" w14:textId="77777777" w:rsidR="00C81795" w:rsidRPr="00842BD4" w:rsidRDefault="00C81795" w:rsidP="009D7997">
            <w:pPr>
              <w:pStyle w:val="Heading3"/>
              <w:rPr>
                <w:color w:val="auto"/>
              </w:rPr>
            </w:pPr>
          </w:p>
        </w:tc>
        <w:tc>
          <w:tcPr>
            <w:tcW w:w="6840" w:type="dxa"/>
            <w:tcBorders>
              <w:top w:val="single" w:sz="4" w:space="0" w:color="auto"/>
              <w:left w:val="single" w:sz="4" w:space="0" w:color="auto"/>
              <w:bottom w:val="single" w:sz="4" w:space="0" w:color="auto"/>
              <w:right w:val="single" w:sz="4" w:space="0" w:color="auto"/>
            </w:tcBorders>
          </w:tcPr>
          <w:p w14:paraId="485E62E6" w14:textId="5FACC549" w:rsidR="00C81795" w:rsidRPr="007F6454" w:rsidRDefault="00C81795" w:rsidP="00AA1059">
            <w:pPr>
              <w:rPr>
                <w:bCs/>
              </w:rPr>
            </w:pPr>
            <w:r w:rsidRPr="007F6454">
              <w:rPr>
                <w:bCs/>
              </w:rPr>
              <w:t>Root Cause Analysis</w:t>
            </w:r>
          </w:p>
        </w:tc>
        <w:tc>
          <w:tcPr>
            <w:tcW w:w="1890" w:type="dxa"/>
            <w:tcBorders>
              <w:top w:val="single" w:sz="4" w:space="0" w:color="auto"/>
              <w:left w:val="single" w:sz="4" w:space="0" w:color="auto"/>
              <w:bottom w:val="single" w:sz="4" w:space="0" w:color="auto"/>
              <w:right w:val="single" w:sz="4" w:space="0" w:color="auto"/>
            </w:tcBorders>
            <w:vAlign w:val="center"/>
          </w:tcPr>
          <w:p w14:paraId="6804F176" w14:textId="1069A83C" w:rsidR="00C81795" w:rsidRPr="00842BD4" w:rsidRDefault="00607366" w:rsidP="00E84FAD">
            <w:pPr>
              <w:jc w:val="center"/>
              <w:rPr>
                <w:rFonts w:asciiTheme="minorHAnsi" w:hAnsiTheme="minorHAnsi" w:cs="Calibri"/>
                <w:b/>
                <w:bCs/>
                <w:sz w:val="24"/>
                <w:szCs w:val="20"/>
              </w:rPr>
            </w:pPr>
            <w:r w:rsidRPr="00842BD4">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20B028E4" w14:textId="77777777" w:rsidR="00C81795" w:rsidRPr="00842BD4" w:rsidRDefault="00C81795" w:rsidP="00AA1059">
            <w:pPr>
              <w:rPr>
                <w:rFonts w:asciiTheme="minorHAnsi" w:hAnsiTheme="minorHAnsi" w:cs="Calibri"/>
                <w:b/>
                <w:bCs/>
                <w:sz w:val="24"/>
                <w:szCs w:val="20"/>
              </w:rPr>
            </w:pPr>
          </w:p>
        </w:tc>
        <w:tc>
          <w:tcPr>
            <w:tcW w:w="2969" w:type="dxa"/>
            <w:tcBorders>
              <w:top w:val="single" w:sz="4" w:space="0" w:color="auto"/>
              <w:left w:val="single" w:sz="4" w:space="0" w:color="auto"/>
              <w:bottom w:val="single" w:sz="4" w:space="0" w:color="auto"/>
              <w:right w:val="single" w:sz="4" w:space="0" w:color="auto"/>
            </w:tcBorders>
          </w:tcPr>
          <w:p w14:paraId="211D7152" w14:textId="77777777" w:rsidR="00C81795" w:rsidRPr="00842BD4" w:rsidRDefault="00C81795" w:rsidP="00AA1059">
            <w:pPr>
              <w:rPr>
                <w:rFonts w:asciiTheme="minorHAnsi" w:hAnsiTheme="minorHAnsi" w:cs="Calibri"/>
                <w:b/>
                <w:bCs/>
                <w:sz w:val="24"/>
                <w:szCs w:val="20"/>
              </w:rPr>
            </w:pPr>
          </w:p>
        </w:tc>
      </w:tr>
      <w:tr w:rsidR="00607366" w:rsidRPr="00024860" w14:paraId="0C98CC16"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6C66AFCF" w14:textId="77777777" w:rsidR="00607366" w:rsidRPr="00842BD4" w:rsidRDefault="00607366" w:rsidP="00E84FAD">
            <w:pPr>
              <w:pStyle w:val="Heading4"/>
              <w:rPr>
                <w:color w:val="auto"/>
              </w:rPr>
            </w:pPr>
          </w:p>
        </w:tc>
        <w:tc>
          <w:tcPr>
            <w:tcW w:w="6840" w:type="dxa"/>
            <w:tcBorders>
              <w:top w:val="single" w:sz="4" w:space="0" w:color="auto"/>
              <w:left w:val="single" w:sz="4" w:space="0" w:color="auto"/>
              <w:bottom w:val="single" w:sz="4" w:space="0" w:color="auto"/>
              <w:right w:val="single" w:sz="4" w:space="0" w:color="auto"/>
            </w:tcBorders>
          </w:tcPr>
          <w:p w14:paraId="3A738658" w14:textId="76605B47" w:rsidR="00607366" w:rsidRPr="007F6454" w:rsidRDefault="00607366" w:rsidP="00607366">
            <w:pPr>
              <w:rPr>
                <w:bCs/>
              </w:rPr>
            </w:pPr>
            <w:r w:rsidRPr="007F6454">
              <w:rPr>
                <w:bCs/>
              </w:rPr>
              <w:t>If the same SL</w:t>
            </w:r>
            <w:r w:rsidR="009F0B03" w:rsidRPr="007F6454">
              <w:rPr>
                <w:bCs/>
              </w:rPr>
              <w:t>R</w:t>
            </w:r>
            <w:r w:rsidRPr="007F6454">
              <w:rPr>
                <w:bCs/>
              </w:rPr>
              <w:t xml:space="preserve"> measurement yields an SL</w:t>
            </w:r>
            <w:r w:rsidR="009F0B03" w:rsidRPr="007F6454">
              <w:rPr>
                <w:bCs/>
              </w:rPr>
              <w:t>R</w:t>
            </w:r>
            <w:r w:rsidRPr="007F6454">
              <w:rPr>
                <w:bCs/>
              </w:rPr>
              <w:t xml:space="preserve"> credit more than once, the Contractor shall conduct a root cause analysis. Such root cause analysis shall be provided within 30 days of the second breach, and every breach thereafter.</w:t>
            </w:r>
          </w:p>
        </w:tc>
        <w:tc>
          <w:tcPr>
            <w:tcW w:w="1890" w:type="dxa"/>
            <w:tcBorders>
              <w:top w:val="single" w:sz="4" w:space="0" w:color="auto"/>
              <w:left w:val="single" w:sz="4" w:space="0" w:color="auto"/>
              <w:bottom w:val="single" w:sz="4" w:space="0" w:color="auto"/>
              <w:right w:val="single" w:sz="4" w:space="0" w:color="auto"/>
            </w:tcBorders>
            <w:vAlign w:val="center"/>
          </w:tcPr>
          <w:p w14:paraId="7CF5B867" w14:textId="71F20331" w:rsidR="00607366" w:rsidRPr="00842BD4" w:rsidRDefault="00607366" w:rsidP="00E84FAD">
            <w:pPr>
              <w:jc w:val="center"/>
              <w:rPr>
                <w:rFonts w:asciiTheme="minorHAnsi" w:hAnsiTheme="minorHAnsi" w:cs="Calibri"/>
                <w:b/>
                <w:bCs/>
                <w:sz w:val="24"/>
                <w:szCs w:val="20"/>
              </w:rPr>
            </w:pPr>
            <w:r w:rsidRPr="00842BD4">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79B050D5" w14:textId="77777777" w:rsidR="00607366" w:rsidRPr="00842BD4" w:rsidRDefault="00607366" w:rsidP="00607366">
            <w:pPr>
              <w:rPr>
                <w:rFonts w:asciiTheme="minorHAnsi" w:hAnsiTheme="minorHAnsi" w:cs="Calibri"/>
                <w:b/>
                <w:bCs/>
                <w:sz w:val="24"/>
                <w:szCs w:val="20"/>
              </w:rPr>
            </w:pPr>
          </w:p>
        </w:tc>
        <w:tc>
          <w:tcPr>
            <w:tcW w:w="2969" w:type="dxa"/>
            <w:tcBorders>
              <w:top w:val="single" w:sz="4" w:space="0" w:color="auto"/>
              <w:left w:val="single" w:sz="4" w:space="0" w:color="auto"/>
              <w:bottom w:val="single" w:sz="4" w:space="0" w:color="auto"/>
              <w:right w:val="single" w:sz="4" w:space="0" w:color="auto"/>
            </w:tcBorders>
          </w:tcPr>
          <w:p w14:paraId="7C1A00AC" w14:textId="77777777" w:rsidR="00607366" w:rsidRPr="00842BD4" w:rsidRDefault="00607366" w:rsidP="00607366">
            <w:pPr>
              <w:rPr>
                <w:rFonts w:asciiTheme="minorHAnsi" w:hAnsiTheme="minorHAnsi" w:cs="Calibri"/>
                <w:b/>
                <w:bCs/>
                <w:sz w:val="24"/>
                <w:szCs w:val="20"/>
              </w:rPr>
            </w:pPr>
          </w:p>
        </w:tc>
      </w:tr>
      <w:tr w:rsidR="00607366" w:rsidRPr="00024860" w14:paraId="29A3B1F0"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796A4CFD" w14:textId="77777777" w:rsidR="00607366" w:rsidRPr="00842BD4" w:rsidRDefault="00607366" w:rsidP="00607366">
            <w:pPr>
              <w:pStyle w:val="Heading4"/>
              <w:rPr>
                <w:color w:val="auto"/>
              </w:rPr>
            </w:pPr>
          </w:p>
        </w:tc>
        <w:tc>
          <w:tcPr>
            <w:tcW w:w="6840" w:type="dxa"/>
            <w:tcBorders>
              <w:top w:val="single" w:sz="4" w:space="0" w:color="auto"/>
              <w:left w:val="single" w:sz="4" w:space="0" w:color="auto"/>
              <w:bottom w:val="single" w:sz="4" w:space="0" w:color="auto"/>
              <w:right w:val="single" w:sz="4" w:space="0" w:color="auto"/>
            </w:tcBorders>
          </w:tcPr>
          <w:p w14:paraId="7E1879BF" w14:textId="5F8AA528" w:rsidR="00607366" w:rsidRPr="007F6454" w:rsidRDefault="00607366" w:rsidP="00607366">
            <w:pPr>
              <w:rPr>
                <w:bCs/>
              </w:rPr>
            </w:pPr>
            <w:r w:rsidRPr="007F6454">
              <w:rPr>
                <w:bCs/>
              </w:rPr>
              <w:t>In addition, for each ‘Emergency’ or ‘High’ priority Problem, the affected parties will perform a root cause analysis and institute a process of problem management to prevent recurrence of the issue.</w:t>
            </w:r>
          </w:p>
        </w:tc>
        <w:tc>
          <w:tcPr>
            <w:tcW w:w="1890" w:type="dxa"/>
            <w:tcBorders>
              <w:top w:val="single" w:sz="4" w:space="0" w:color="auto"/>
              <w:left w:val="single" w:sz="4" w:space="0" w:color="auto"/>
              <w:bottom w:val="single" w:sz="4" w:space="0" w:color="auto"/>
              <w:right w:val="single" w:sz="4" w:space="0" w:color="auto"/>
            </w:tcBorders>
            <w:vAlign w:val="center"/>
          </w:tcPr>
          <w:p w14:paraId="0C038DB3" w14:textId="6C715D3E" w:rsidR="00607366" w:rsidRPr="00842BD4" w:rsidRDefault="00607366" w:rsidP="00E84FAD">
            <w:pPr>
              <w:jc w:val="center"/>
              <w:rPr>
                <w:rFonts w:asciiTheme="minorHAnsi" w:hAnsiTheme="minorHAnsi" w:cs="Calibri"/>
                <w:b/>
                <w:bCs/>
                <w:sz w:val="24"/>
                <w:szCs w:val="20"/>
              </w:rPr>
            </w:pPr>
            <w:r w:rsidRPr="00842BD4">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7F5FC27F" w14:textId="77777777" w:rsidR="00607366" w:rsidRPr="00842BD4" w:rsidRDefault="00607366" w:rsidP="00607366">
            <w:pPr>
              <w:rPr>
                <w:rFonts w:asciiTheme="minorHAnsi" w:hAnsiTheme="minorHAnsi" w:cs="Calibri"/>
                <w:b/>
                <w:bCs/>
                <w:sz w:val="24"/>
                <w:szCs w:val="20"/>
              </w:rPr>
            </w:pPr>
          </w:p>
        </w:tc>
        <w:tc>
          <w:tcPr>
            <w:tcW w:w="2969" w:type="dxa"/>
            <w:tcBorders>
              <w:top w:val="single" w:sz="4" w:space="0" w:color="auto"/>
              <w:left w:val="single" w:sz="4" w:space="0" w:color="auto"/>
              <w:bottom w:val="single" w:sz="4" w:space="0" w:color="auto"/>
              <w:right w:val="single" w:sz="4" w:space="0" w:color="auto"/>
            </w:tcBorders>
          </w:tcPr>
          <w:p w14:paraId="17B5845D" w14:textId="77777777" w:rsidR="00607366" w:rsidRPr="00842BD4" w:rsidRDefault="00607366" w:rsidP="00607366">
            <w:pPr>
              <w:rPr>
                <w:rFonts w:asciiTheme="minorHAnsi" w:hAnsiTheme="minorHAnsi" w:cs="Calibri"/>
                <w:b/>
                <w:bCs/>
                <w:sz w:val="24"/>
                <w:szCs w:val="20"/>
              </w:rPr>
            </w:pPr>
          </w:p>
        </w:tc>
      </w:tr>
      <w:tr w:rsidR="00607366" w:rsidRPr="00024860" w14:paraId="7AF6595C"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40030FDD" w14:textId="77777777" w:rsidR="00607366" w:rsidRPr="00842BD4" w:rsidRDefault="00607366" w:rsidP="00607366">
            <w:pPr>
              <w:pStyle w:val="Heading3"/>
              <w:rPr>
                <w:color w:val="auto"/>
              </w:rPr>
            </w:pPr>
          </w:p>
        </w:tc>
        <w:tc>
          <w:tcPr>
            <w:tcW w:w="6840" w:type="dxa"/>
            <w:tcBorders>
              <w:top w:val="single" w:sz="4" w:space="0" w:color="auto"/>
              <w:left w:val="single" w:sz="4" w:space="0" w:color="auto"/>
              <w:bottom w:val="single" w:sz="4" w:space="0" w:color="auto"/>
              <w:right w:val="single" w:sz="4" w:space="0" w:color="auto"/>
            </w:tcBorders>
          </w:tcPr>
          <w:p w14:paraId="50846C3F" w14:textId="40C5A93F" w:rsidR="00607366" w:rsidRPr="007F6454" w:rsidRDefault="00607366" w:rsidP="00607366">
            <w:pPr>
              <w:rPr>
                <w:bCs/>
              </w:rPr>
            </w:pPr>
            <w:r w:rsidRPr="007F6454">
              <w:rPr>
                <w:bCs/>
              </w:rPr>
              <w:t xml:space="preserve">The Contractor shall comply with the Service Level Measurements in the chart in </w:t>
            </w:r>
            <w:r w:rsidR="00BF1E8E" w:rsidRPr="007F6454">
              <w:rPr>
                <w:bCs/>
              </w:rPr>
              <w:t>Attachment M</w:t>
            </w:r>
            <w:r w:rsidRPr="007F6454">
              <w:rPr>
                <w:bCs/>
              </w:rPr>
              <w:t>.</w:t>
            </w:r>
          </w:p>
        </w:tc>
        <w:tc>
          <w:tcPr>
            <w:tcW w:w="1890" w:type="dxa"/>
            <w:tcBorders>
              <w:top w:val="single" w:sz="4" w:space="0" w:color="auto"/>
              <w:left w:val="single" w:sz="4" w:space="0" w:color="auto"/>
              <w:bottom w:val="single" w:sz="4" w:space="0" w:color="auto"/>
              <w:right w:val="single" w:sz="4" w:space="0" w:color="auto"/>
            </w:tcBorders>
            <w:vAlign w:val="center"/>
          </w:tcPr>
          <w:p w14:paraId="03399A5C" w14:textId="541309D6" w:rsidR="00607366" w:rsidRPr="00842BD4" w:rsidRDefault="00607366" w:rsidP="00E84FAD">
            <w:pPr>
              <w:jc w:val="center"/>
              <w:rPr>
                <w:rFonts w:asciiTheme="minorHAnsi" w:hAnsiTheme="minorHAnsi" w:cs="Calibri"/>
                <w:b/>
                <w:bCs/>
                <w:sz w:val="24"/>
                <w:szCs w:val="20"/>
              </w:rPr>
            </w:pPr>
            <w:r w:rsidRPr="00842BD4">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53E37D5C" w14:textId="77777777" w:rsidR="00607366" w:rsidRPr="00842BD4" w:rsidRDefault="00607366" w:rsidP="00607366">
            <w:pPr>
              <w:rPr>
                <w:rFonts w:asciiTheme="minorHAnsi" w:hAnsiTheme="minorHAnsi" w:cs="Calibri"/>
                <w:b/>
                <w:bCs/>
                <w:sz w:val="24"/>
                <w:szCs w:val="20"/>
              </w:rPr>
            </w:pPr>
          </w:p>
        </w:tc>
        <w:tc>
          <w:tcPr>
            <w:tcW w:w="2969" w:type="dxa"/>
            <w:tcBorders>
              <w:top w:val="single" w:sz="4" w:space="0" w:color="auto"/>
              <w:left w:val="single" w:sz="4" w:space="0" w:color="auto"/>
              <w:bottom w:val="single" w:sz="4" w:space="0" w:color="auto"/>
              <w:right w:val="single" w:sz="4" w:space="0" w:color="auto"/>
            </w:tcBorders>
          </w:tcPr>
          <w:p w14:paraId="594D0645" w14:textId="77777777" w:rsidR="00607366" w:rsidRPr="00842BD4" w:rsidRDefault="00607366" w:rsidP="00607366">
            <w:pPr>
              <w:rPr>
                <w:rFonts w:asciiTheme="minorHAnsi" w:hAnsiTheme="minorHAnsi" w:cs="Calibri"/>
                <w:b/>
                <w:bCs/>
                <w:sz w:val="24"/>
                <w:szCs w:val="20"/>
              </w:rPr>
            </w:pPr>
          </w:p>
        </w:tc>
      </w:tr>
      <w:tr w:rsidR="00607366" w:rsidRPr="00024860" w14:paraId="33EB2279"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535A97A8" w14:textId="77777777" w:rsidR="00607366" w:rsidRPr="00842BD4" w:rsidRDefault="00607366" w:rsidP="00E84FAD">
            <w:pPr>
              <w:pStyle w:val="Heading4"/>
              <w:rPr>
                <w:color w:val="auto"/>
              </w:rPr>
            </w:pPr>
          </w:p>
        </w:tc>
        <w:tc>
          <w:tcPr>
            <w:tcW w:w="6840" w:type="dxa"/>
            <w:tcBorders>
              <w:top w:val="single" w:sz="4" w:space="0" w:color="auto"/>
              <w:left w:val="single" w:sz="4" w:space="0" w:color="auto"/>
              <w:bottom w:val="single" w:sz="4" w:space="0" w:color="auto"/>
              <w:right w:val="single" w:sz="4" w:space="0" w:color="auto"/>
            </w:tcBorders>
          </w:tcPr>
          <w:p w14:paraId="5578F37A" w14:textId="64459ADF" w:rsidR="00607366" w:rsidRPr="007F6454" w:rsidRDefault="00607366" w:rsidP="00607366">
            <w:pPr>
              <w:rPr>
                <w:bCs/>
              </w:rPr>
            </w:pPr>
            <w:r w:rsidRPr="007F6454">
              <w:rPr>
                <w:bCs/>
              </w:rPr>
              <w:t>The State</w:t>
            </w:r>
            <w:r w:rsidR="004B47CB" w:rsidRPr="007F6454">
              <w:rPr>
                <w:bCs/>
              </w:rPr>
              <w:t>s</w:t>
            </w:r>
            <w:r w:rsidRPr="007F6454">
              <w:rPr>
                <w:bCs/>
              </w:rPr>
              <w:t xml:space="preserve"> shall have the unilateral right to reallocate percentages among the various SL</w:t>
            </w:r>
            <w:r w:rsidR="009F0B03" w:rsidRPr="007F6454">
              <w:rPr>
                <w:bCs/>
              </w:rPr>
              <w:t>R</w:t>
            </w:r>
            <w:r w:rsidRPr="007F6454">
              <w:rPr>
                <w:bCs/>
              </w:rPr>
              <w:t>s annually on the anniversary of the Contract, provided that such reallocation will not exceed the cap identified in Section 18.1</w:t>
            </w:r>
            <w:r w:rsidR="004A7FCE" w:rsidRPr="007F6454">
              <w:rPr>
                <w:bCs/>
              </w:rPr>
              <w:t>.</w:t>
            </w:r>
            <w:r w:rsidRPr="007F6454">
              <w:rPr>
                <w:bCs/>
              </w:rPr>
              <w:t>9.3.</w:t>
            </w:r>
          </w:p>
        </w:tc>
        <w:tc>
          <w:tcPr>
            <w:tcW w:w="1890" w:type="dxa"/>
            <w:tcBorders>
              <w:top w:val="single" w:sz="4" w:space="0" w:color="auto"/>
              <w:left w:val="single" w:sz="4" w:space="0" w:color="auto"/>
              <w:bottom w:val="single" w:sz="4" w:space="0" w:color="auto"/>
              <w:right w:val="single" w:sz="4" w:space="0" w:color="auto"/>
            </w:tcBorders>
            <w:vAlign w:val="center"/>
          </w:tcPr>
          <w:p w14:paraId="1C217B4B" w14:textId="796D2963" w:rsidR="00607366" w:rsidRPr="00842BD4" w:rsidRDefault="00607366" w:rsidP="00E84FAD">
            <w:pPr>
              <w:jc w:val="center"/>
              <w:rPr>
                <w:rFonts w:asciiTheme="minorHAnsi" w:hAnsiTheme="minorHAnsi" w:cs="Calibri"/>
                <w:b/>
                <w:bCs/>
                <w:sz w:val="24"/>
                <w:szCs w:val="20"/>
              </w:rPr>
            </w:pPr>
            <w:r w:rsidRPr="00842BD4">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4B83BC45" w14:textId="77777777" w:rsidR="00607366" w:rsidRPr="00842BD4" w:rsidRDefault="00607366" w:rsidP="00607366">
            <w:pPr>
              <w:rPr>
                <w:rFonts w:asciiTheme="minorHAnsi" w:hAnsiTheme="minorHAnsi" w:cs="Calibri"/>
                <w:b/>
                <w:bCs/>
                <w:sz w:val="24"/>
                <w:szCs w:val="20"/>
              </w:rPr>
            </w:pPr>
          </w:p>
        </w:tc>
        <w:tc>
          <w:tcPr>
            <w:tcW w:w="2969" w:type="dxa"/>
            <w:tcBorders>
              <w:top w:val="single" w:sz="4" w:space="0" w:color="auto"/>
              <w:left w:val="single" w:sz="4" w:space="0" w:color="auto"/>
              <w:bottom w:val="single" w:sz="4" w:space="0" w:color="auto"/>
              <w:right w:val="single" w:sz="4" w:space="0" w:color="auto"/>
            </w:tcBorders>
          </w:tcPr>
          <w:p w14:paraId="17DA7C9C" w14:textId="77777777" w:rsidR="00607366" w:rsidRPr="00842BD4" w:rsidRDefault="00607366" w:rsidP="00607366">
            <w:pPr>
              <w:rPr>
                <w:rFonts w:asciiTheme="minorHAnsi" w:hAnsiTheme="minorHAnsi" w:cs="Calibri"/>
                <w:b/>
                <w:bCs/>
                <w:sz w:val="24"/>
                <w:szCs w:val="20"/>
              </w:rPr>
            </w:pPr>
          </w:p>
        </w:tc>
      </w:tr>
      <w:tr w:rsidR="00607366" w:rsidRPr="00024860" w14:paraId="3C91A6DD"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4E7EF7DE" w14:textId="77777777" w:rsidR="00607366" w:rsidRPr="00842BD4" w:rsidRDefault="00607366" w:rsidP="00607366">
            <w:pPr>
              <w:pStyle w:val="Heading3"/>
              <w:rPr>
                <w:color w:val="auto"/>
              </w:rPr>
            </w:pPr>
          </w:p>
        </w:tc>
        <w:tc>
          <w:tcPr>
            <w:tcW w:w="6840" w:type="dxa"/>
            <w:tcBorders>
              <w:top w:val="single" w:sz="4" w:space="0" w:color="auto"/>
              <w:left w:val="single" w:sz="4" w:space="0" w:color="auto"/>
              <w:bottom w:val="single" w:sz="4" w:space="0" w:color="auto"/>
              <w:right w:val="single" w:sz="4" w:space="0" w:color="auto"/>
            </w:tcBorders>
          </w:tcPr>
          <w:p w14:paraId="77F7D06B" w14:textId="52096060" w:rsidR="00607366" w:rsidRPr="007F6454" w:rsidRDefault="00607366" w:rsidP="00607366">
            <w:pPr>
              <w:rPr>
                <w:bCs/>
              </w:rPr>
            </w:pPr>
            <w:r w:rsidRPr="007F6454">
              <w:rPr>
                <w:bCs/>
              </w:rPr>
              <w:t xml:space="preserve">The Contractor shall meet the Problem response time and resolution requirements in the chart </w:t>
            </w:r>
            <w:r w:rsidR="00BF1E8E" w:rsidRPr="007F6454">
              <w:rPr>
                <w:bCs/>
              </w:rPr>
              <w:t>Attachment M</w:t>
            </w:r>
            <w:r w:rsidRPr="007F6454">
              <w:rPr>
                <w:bCs/>
              </w:rPr>
              <w:t xml:space="preserve">. </w:t>
            </w:r>
          </w:p>
        </w:tc>
        <w:tc>
          <w:tcPr>
            <w:tcW w:w="1890" w:type="dxa"/>
            <w:tcBorders>
              <w:top w:val="single" w:sz="4" w:space="0" w:color="auto"/>
              <w:left w:val="single" w:sz="4" w:space="0" w:color="auto"/>
              <w:bottom w:val="single" w:sz="4" w:space="0" w:color="auto"/>
              <w:right w:val="single" w:sz="4" w:space="0" w:color="auto"/>
            </w:tcBorders>
            <w:vAlign w:val="center"/>
          </w:tcPr>
          <w:p w14:paraId="790391BA" w14:textId="098F7681" w:rsidR="00607366" w:rsidRPr="00842BD4" w:rsidRDefault="00607366" w:rsidP="00E84FAD">
            <w:pPr>
              <w:jc w:val="center"/>
              <w:rPr>
                <w:rFonts w:asciiTheme="minorHAnsi" w:hAnsiTheme="minorHAnsi" w:cs="Calibri"/>
                <w:b/>
                <w:bCs/>
                <w:sz w:val="24"/>
                <w:szCs w:val="20"/>
              </w:rPr>
            </w:pPr>
            <w:r w:rsidRPr="00842BD4">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18FA8C53" w14:textId="77777777" w:rsidR="00607366" w:rsidRPr="00842BD4" w:rsidRDefault="00607366" w:rsidP="00607366">
            <w:pPr>
              <w:rPr>
                <w:rFonts w:asciiTheme="minorHAnsi" w:hAnsiTheme="minorHAnsi" w:cs="Calibri"/>
                <w:b/>
                <w:bCs/>
                <w:sz w:val="24"/>
                <w:szCs w:val="20"/>
              </w:rPr>
            </w:pPr>
          </w:p>
        </w:tc>
        <w:tc>
          <w:tcPr>
            <w:tcW w:w="2969" w:type="dxa"/>
            <w:tcBorders>
              <w:top w:val="single" w:sz="4" w:space="0" w:color="auto"/>
              <w:left w:val="single" w:sz="4" w:space="0" w:color="auto"/>
              <w:bottom w:val="single" w:sz="4" w:space="0" w:color="auto"/>
              <w:right w:val="single" w:sz="4" w:space="0" w:color="auto"/>
            </w:tcBorders>
          </w:tcPr>
          <w:p w14:paraId="5EE61A73" w14:textId="77777777" w:rsidR="00607366" w:rsidRPr="00842BD4" w:rsidRDefault="00607366" w:rsidP="00607366">
            <w:pPr>
              <w:rPr>
                <w:rFonts w:asciiTheme="minorHAnsi" w:hAnsiTheme="minorHAnsi" w:cs="Calibri"/>
                <w:b/>
                <w:bCs/>
                <w:sz w:val="24"/>
                <w:szCs w:val="20"/>
              </w:rPr>
            </w:pPr>
          </w:p>
        </w:tc>
      </w:tr>
      <w:tr w:rsidR="00607366" w:rsidRPr="00024860" w14:paraId="05ACCB3C" w14:textId="77777777" w:rsidTr="00842BD4">
        <w:trPr>
          <w:cantSplit/>
          <w:jc w:val="center"/>
        </w:trPr>
        <w:tc>
          <w:tcPr>
            <w:tcW w:w="1080" w:type="dxa"/>
            <w:tcBorders>
              <w:top w:val="single" w:sz="4" w:space="0" w:color="auto"/>
              <w:left w:val="single" w:sz="4" w:space="0" w:color="auto"/>
              <w:bottom w:val="single" w:sz="4" w:space="0" w:color="auto"/>
              <w:right w:val="single" w:sz="4" w:space="0" w:color="auto"/>
            </w:tcBorders>
          </w:tcPr>
          <w:p w14:paraId="32BC9DF9" w14:textId="77777777" w:rsidR="00607366" w:rsidRPr="00842BD4" w:rsidRDefault="00607366" w:rsidP="00E84FAD">
            <w:pPr>
              <w:pStyle w:val="Heading4"/>
              <w:rPr>
                <w:color w:val="auto"/>
              </w:rPr>
            </w:pPr>
          </w:p>
        </w:tc>
        <w:tc>
          <w:tcPr>
            <w:tcW w:w="6840" w:type="dxa"/>
            <w:tcBorders>
              <w:top w:val="single" w:sz="4" w:space="0" w:color="auto"/>
              <w:left w:val="single" w:sz="4" w:space="0" w:color="auto"/>
              <w:bottom w:val="single" w:sz="4" w:space="0" w:color="auto"/>
              <w:right w:val="single" w:sz="4" w:space="0" w:color="auto"/>
            </w:tcBorders>
          </w:tcPr>
          <w:p w14:paraId="09052703" w14:textId="76395F11" w:rsidR="00607366" w:rsidRPr="007F6454" w:rsidRDefault="00607366" w:rsidP="00607366">
            <w:pPr>
              <w:rPr>
                <w:bCs/>
              </w:rPr>
            </w:pPr>
            <w:r w:rsidRPr="007F6454">
              <w:rPr>
                <w:bCs/>
              </w:rPr>
              <w:t>The Contractor shall provide a monthly report to monitor and detail response times and resolution times.</w:t>
            </w:r>
          </w:p>
        </w:tc>
        <w:tc>
          <w:tcPr>
            <w:tcW w:w="1890" w:type="dxa"/>
            <w:tcBorders>
              <w:top w:val="single" w:sz="4" w:space="0" w:color="auto"/>
              <w:left w:val="single" w:sz="4" w:space="0" w:color="auto"/>
              <w:bottom w:val="single" w:sz="4" w:space="0" w:color="auto"/>
              <w:right w:val="single" w:sz="4" w:space="0" w:color="auto"/>
            </w:tcBorders>
            <w:vAlign w:val="center"/>
          </w:tcPr>
          <w:p w14:paraId="25B6517E" w14:textId="5FC1F686" w:rsidR="00607366" w:rsidRPr="00842BD4" w:rsidRDefault="00607366" w:rsidP="00E84FAD">
            <w:pPr>
              <w:jc w:val="center"/>
              <w:rPr>
                <w:rFonts w:asciiTheme="minorHAnsi" w:hAnsiTheme="minorHAnsi" w:cs="Calibri"/>
                <w:b/>
                <w:bCs/>
                <w:sz w:val="24"/>
                <w:szCs w:val="20"/>
              </w:rPr>
            </w:pPr>
            <w:r w:rsidRPr="00842BD4">
              <w:rPr>
                <w:rFonts w:asciiTheme="minorHAnsi" w:hAnsiTheme="minorHAnsi" w:cs="Calibri"/>
                <w:szCs w:val="16"/>
              </w:rPr>
              <w:t>R</w:t>
            </w:r>
          </w:p>
        </w:tc>
        <w:tc>
          <w:tcPr>
            <w:tcW w:w="1351" w:type="dxa"/>
            <w:tcBorders>
              <w:top w:val="single" w:sz="4" w:space="0" w:color="auto"/>
              <w:left w:val="single" w:sz="4" w:space="0" w:color="auto"/>
              <w:bottom w:val="single" w:sz="4" w:space="0" w:color="auto"/>
              <w:right w:val="single" w:sz="4" w:space="0" w:color="auto"/>
            </w:tcBorders>
          </w:tcPr>
          <w:p w14:paraId="5E61197A" w14:textId="77777777" w:rsidR="00607366" w:rsidRPr="00842BD4" w:rsidRDefault="00607366" w:rsidP="00607366">
            <w:pPr>
              <w:rPr>
                <w:rFonts w:asciiTheme="minorHAnsi" w:hAnsiTheme="minorHAnsi" w:cs="Calibri"/>
                <w:b/>
                <w:bCs/>
                <w:sz w:val="24"/>
                <w:szCs w:val="20"/>
              </w:rPr>
            </w:pPr>
          </w:p>
        </w:tc>
        <w:tc>
          <w:tcPr>
            <w:tcW w:w="2969" w:type="dxa"/>
            <w:tcBorders>
              <w:top w:val="single" w:sz="4" w:space="0" w:color="auto"/>
              <w:left w:val="single" w:sz="4" w:space="0" w:color="auto"/>
              <w:bottom w:val="single" w:sz="4" w:space="0" w:color="auto"/>
              <w:right w:val="single" w:sz="4" w:space="0" w:color="auto"/>
            </w:tcBorders>
          </w:tcPr>
          <w:p w14:paraId="4E1B3AD5" w14:textId="77777777" w:rsidR="00607366" w:rsidRPr="00842BD4" w:rsidRDefault="00607366" w:rsidP="00607366">
            <w:pPr>
              <w:rPr>
                <w:rFonts w:asciiTheme="minorHAnsi" w:hAnsiTheme="minorHAnsi" w:cs="Calibri"/>
                <w:b/>
                <w:bCs/>
                <w:sz w:val="24"/>
                <w:szCs w:val="20"/>
              </w:rPr>
            </w:pPr>
          </w:p>
        </w:tc>
      </w:tr>
      <w:tr w:rsidR="00022EE2" w:rsidRPr="00024860" w14:paraId="48EA4CF6"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B38C3E2" w14:textId="77777777" w:rsidR="00022EE2" w:rsidRPr="007F6454"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BBF7F36" w14:textId="77777777" w:rsidR="00022EE2" w:rsidRPr="007F6454" w:rsidRDefault="00022EE2" w:rsidP="00AA1059">
            <w:pPr>
              <w:rPr>
                <w:b/>
              </w:rPr>
            </w:pPr>
            <w:r w:rsidRPr="007F6454">
              <w:rPr>
                <w:b/>
              </w:rPr>
              <w:t>Transaction Processing and Response Time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C7FE061" w14:textId="77777777" w:rsidR="00022EE2" w:rsidRPr="00842BD4" w:rsidRDefault="00022EE2" w:rsidP="00AA1059">
            <w:pPr>
              <w:rPr>
                <w:rFonts w:asciiTheme="minorHAnsi" w:hAnsiTheme="minorHAnsi" w:cs="Calibri"/>
                <w:b/>
                <w:bCs/>
                <w:sz w:val="24"/>
                <w:szCs w:val="20"/>
              </w:rPr>
            </w:pPr>
          </w:p>
        </w:tc>
        <w:tc>
          <w:tcPr>
            <w:tcW w:w="1351"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0CFD80E" w14:textId="77777777" w:rsidR="00022EE2" w:rsidRPr="00842BD4" w:rsidRDefault="00022EE2" w:rsidP="00AA1059">
            <w:pPr>
              <w:rPr>
                <w:rFonts w:asciiTheme="minorHAnsi" w:hAnsiTheme="minorHAnsi" w:cs="Calibri"/>
                <w:b/>
                <w:bCs/>
                <w:sz w:val="24"/>
                <w:szCs w:val="20"/>
              </w:rPr>
            </w:pPr>
          </w:p>
        </w:tc>
        <w:tc>
          <w:tcPr>
            <w:tcW w:w="2969"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0A083BA" w14:textId="77777777" w:rsidR="00022EE2" w:rsidRPr="00842BD4" w:rsidRDefault="00022EE2" w:rsidP="00AA1059">
            <w:pPr>
              <w:rPr>
                <w:rFonts w:asciiTheme="minorHAnsi" w:hAnsiTheme="minorHAnsi" w:cs="Calibri"/>
                <w:b/>
                <w:bCs/>
                <w:sz w:val="24"/>
                <w:szCs w:val="20"/>
              </w:rPr>
            </w:pPr>
          </w:p>
        </w:tc>
      </w:tr>
      <w:tr w:rsidR="00022EE2" w:rsidRPr="00024860" w14:paraId="00DF8B45"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5F9763C4"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4DDB2D58" w14:textId="71DD9CAC" w:rsidR="00022EE2" w:rsidRPr="006C2A86" w:rsidRDefault="00022EE2" w:rsidP="00AA1059">
            <w:pPr>
              <w:rPr>
                <w:rFonts w:cstheme="minorHAnsi"/>
                <w:bCs/>
                <w:szCs w:val="20"/>
              </w:rPr>
            </w:pPr>
            <w:r>
              <w:t>The e</w:t>
            </w:r>
            <w:r w:rsidRPr="00D32CB1">
              <w:t xml:space="preserve">WIC </w:t>
            </w:r>
            <w:r w:rsidR="008E3799">
              <w:t>s</w:t>
            </w:r>
            <w:r w:rsidRPr="00D32CB1">
              <w:t xml:space="preserve">ystem shall process all </w:t>
            </w:r>
            <w:proofErr w:type="gramStart"/>
            <w:r w:rsidRPr="00D32CB1">
              <w:t>message based</w:t>
            </w:r>
            <w:proofErr w:type="gramEnd"/>
            <w:r w:rsidRPr="00D32CB1">
              <w:t xml:space="preserve"> system interface messages from the MIS within 20 seconds from the point of sending the message from the MIS.</w:t>
            </w:r>
          </w:p>
        </w:tc>
        <w:tc>
          <w:tcPr>
            <w:tcW w:w="1890" w:type="dxa"/>
            <w:tcBorders>
              <w:top w:val="single" w:sz="4" w:space="0" w:color="auto"/>
              <w:left w:val="single" w:sz="4" w:space="0" w:color="auto"/>
              <w:bottom w:val="single" w:sz="4" w:space="0" w:color="auto"/>
              <w:right w:val="single" w:sz="4" w:space="0" w:color="auto"/>
            </w:tcBorders>
          </w:tcPr>
          <w:p w14:paraId="6C676C52"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56B38072" w14:textId="77777777" w:rsidR="00022EE2" w:rsidRPr="00142677" w:rsidRDefault="00022EE2" w:rsidP="00AA1059">
            <w:pPr>
              <w:rPr>
                <w:rFonts w:cs="Calibri"/>
                <w:b/>
                <w:bCs/>
                <w:color w:val="FFFFFF" w:themeColor="background1"/>
                <w:szCs w:val="20"/>
              </w:rPr>
            </w:pPr>
          </w:p>
        </w:tc>
        <w:tc>
          <w:tcPr>
            <w:tcW w:w="2969" w:type="dxa"/>
            <w:tcBorders>
              <w:top w:val="single" w:sz="4" w:space="0" w:color="auto"/>
              <w:left w:val="single" w:sz="4" w:space="0" w:color="auto"/>
              <w:bottom w:val="single" w:sz="4" w:space="0" w:color="auto"/>
              <w:right w:val="single" w:sz="4" w:space="0" w:color="auto"/>
            </w:tcBorders>
          </w:tcPr>
          <w:p w14:paraId="3F537C97" w14:textId="77777777" w:rsidR="00022EE2" w:rsidRPr="00142677" w:rsidRDefault="00022EE2" w:rsidP="00AA1059">
            <w:pPr>
              <w:rPr>
                <w:rFonts w:cs="Calibri"/>
                <w:b/>
                <w:bCs/>
                <w:color w:val="FFFFFF" w:themeColor="background1"/>
                <w:szCs w:val="20"/>
              </w:rPr>
            </w:pPr>
          </w:p>
        </w:tc>
      </w:tr>
      <w:tr w:rsidR="00022EE2" w:rsidRPr="00024860" w14:paraId="76E8E51E"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1AEE8473"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4B5BF3F7" w14:textId="014E21BF" w:rsidR="00022EE2" w:rsidRDefault="00022EE2" w:rsidP="00AA1059">
            <w:r w:rsidRPr="00D32CB1">
              <w:t xml:space="preserve">For direct connect </w:t>
            </w:r>
            <w:r>
              <w:t xml:space="preserve">and stand-beside </w:t>
            </w:r>
            <w:r w:rsidRPr="00D32CB1">
              <w:t xml:space="preserve">Vendors, </w:t>
            </w:r>
            <w:r>
              <w:t xml:space="preserve">the eWIC </w:t>
            </w:r>
            <w:r w:rsidR="008E3799">
              <w:t>s</w:t>
            </w:r>
            <w:r w:rsidRPr="00D32CB1">
              <w:t>ystem shall process a WIC transaction within 20</w:t>
            </w:r>
            <w:r>
              <w:t xml:space="preserve"> </w:t>
            </w:r>
            <w:r w:rsidRPr="00D32CB1">
              <w:t>seconds from the point of sending the transaction from the WIC Vendor.</w:t>
            </w:r>
          </w:p>
        </w:tc>
        <w:tc>
          <w:tcPr>
            <w:tcW w:w="1890" w:type="dxa"/>
            <w:tcBorders>
              <w:top w:val="single" w:sz="4" w:space="0" w:color="auto"/>
              <w:left w:val="single" w:sz="4" w:space="0" w:color="auto"/>
              <w:bottom w:val="single" w:sz="4" w:space="0" w:color="auto"/>
              <w:right w:val="single" w:sz="4" w:space="0" w:color="auto"/>
            </w:tcBorders>
          </w:tcPr>
          <w:p w14:paraId="21AB14F3"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3B4F71B7" w14:textId="77777777" w:rsidR="00022EE2" w:rsidRPr="00142677" w:rsidRDefault="00022EE2" w:rsidP="00AA1059">
            <w:pPr>
              <w:rPr>
                <w:rFonts w:cs="Calibri"/>
                <w:bCs/>
                <w:color w:val="7030A0"/>
                <w:szCs w:val="20"/>
              </w:rPr>
            </w:pPr>
          </w:p>
        </w:tc>
        <w:tc>
          <w:tcPr>
            <w:tcW w:w="2969" w:type="dxa"/>
            <w:tcBorders>
              <w:top w:val="single" w:sz="4" w:space="0" w:color="auto"/>
              <w:left w:val="single" w:sz="4" w:space="0" w:color="auto"/>
              <w:bottom w:val="single" w:sz="4" w:space="0" w:color="auto"/>
              <w:right w:val="single" w:sz="4" w:space="0" w:color="auto"/>
            </w:tcBorders>
          </w:tcPr>
          <w:p w14:paraId="71CA3F3C" w14:textId="77777777" w:rsidR="00022EE2" w:rsidRPr="00142677" w:rsidRDefault="00022EE2" w:rsidP="00AA1059">
            <w:pPr>
              <w:rPr>
                <w:rFonts w:cs="Calibri"/>
                <w:bCs/>
                <w:color w:val="7030A0"/>
                <w:szCs w:val="20"/>
              </w:rPr>
            </w:pPr>
          </w:p>
        </w:tc>
      </w:tr>
      <w:tr w:rsidR="00022EE2" w:rsidRPr="00024860" w14:paraId="6D43A6EC"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5FAAA7B5"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0F0B5AE" w14:textId="3B333347" w:rsidR="00022EE2" w:rsidRPr="00FA7A76" w:rsidRDefault="00022EE2" w:rsidP="00AA1059">
            <w:r w:rsidRPr="00D32CB1">
              <w:t xml:space="preserve">No more than </w:t>
            </w:r>
            <w:r>
              <w:t>two (</w:t>
            </w:r>
            <w:r w:rsidRPr="00D32CB1">
              <w:t>2</w:t>
            </w:r>
            <w:r>
              <w:t>)</w:t>
            </w:r>
            <w:r w:rsidRPr="00D32CB1">
              <w:t xml:space="preserve"> inaccurate transactions per every </w:t>
            </w:r>
            <w:r>
              <w:t>10,000 e</w:t>
            </w:r>
            <w:r w:rsidRPr="00D32CB1">
              <w:t xml:space="preserve">WIC </w:t>
            </w:r>
            <w:r>
              <w:t xml:space="preserve">transactions processed by the eWIC </w:t>
            </w:r>
            <w:r w:rsidR="008E3799">
              <w:t>s</w:t>
            </w:r>
            <w:r w:rsidRPr="00D32CB1">
              <w:t>ystem shall result in</w:t>
            </w:r>
            <w:r>
              <w:t xml:space="preserve"> an adjustment resulting from eWIC </w:t>
            </w:r>
            <w:r w:rsidR="008E3799">
              <w:t>s</w:t>
            </w:r>
            <w:r w:rsidRPr="00D32CB1">
              <w:t>ystem error.</w:t>
            </w:r>
          </w:p>
        </w:tc>
        <w:tc>
          <w:tcPr>
            <w:tcW w:w="1890" w:type="dxa"/>
            <w:tcBorders>
              <w:top w:val="single" w:sz="4" w:space="0" w:color="auto"/>
              <w:left w:val="single" w:sz="4" w:space="0" w:color="auto"/>
              <w:bottom w:val="single" w:sz="4" w:space="0" w:color="auto"/>
              <w:right w:val="single" w:sz="4" w:space="0" w:color="auto"/>
            </w:tcBorders>
          </w:tcPr>
          <w:p w14:paraId="1D768F68"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68684F49" w14:textId="77777777" w:rsidR="00022EE2" w:rsidRPr="00142677" w:rsidRDefault="00022EE2" w:rsidP="00AA1059">
            <w:pPr>
              <w:rPr>
                <w:rFonts w:cs="Calibri"/>
                <w:b/>
                <w:bCs/>
                <w:color w:val="7030A0"/>
                <w:szCs w:val="20"/>
              </w:rPr>
            </w:pPr>
          </w:p>
        </w:tc>
        <w:tc>
          <w:tcPr>
            <w:tcW w:w="2969" w:type="dxa"/>
            <w:tcBorders>
              <w:top w:val="single" w:sz="4" w:space="0" w:color="auto"/>
              <w:left w:val="single" w:sz="4" w:space="0" w:color="auto"/>
              <w:bottom w:val="single" w:sz="4" w:space="0" w:color="auto"/>
              <w:right w:val="single" w:sz="4" w:space="0" w:color="auto"/>
            </w:tcBorders>
          </w:tcPr>
          <w:p w14:paraId="04B6A0CE" w14:textId="77777777" w:rsidR="00022EE2" w:rsidRPr="00142677" w:rsidRDefault="00022EE2" w:rsidP="00AA1059">
            <w:pPr>
              <w:rPr>
                <w:rFonts w:cs="Calibri"/>
                <w:b/>
                <w:bCs/>
                <w:color w:val="7030A0"/>
                <w:szCs w:val="20"/>
              </w:rPr>
            </w:pPr>
          </w:p>
        </w:tc>
      </w:tr>
      <w:tr w:rsidR="00022EE2" w:rsidRPr="00024860" w14:paraId="34D00952"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57678C64"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A81BE75" w14:textId="26E165D7" w:rsidR="00022EE2" w:rsidRPr="00D32CB1" w:rsidRDefault="00022EE2" w:rsidP="00AA1059">
            <w:r>
              <w:t xml:space="preserve">The eWIC processor shall provide </w:t>
            </w:r>
            <w:r w:rsidR="008C69E6">
              <w:t>Maryland WIC and USVI WIC</w:t>
            </w:r>
            <w:r>
              <w:t xml:space="preserve"> with </w:t>
            </w:r>
            <w:proofErr w:type="gramStart"/>
            <w:r>
              <w:t>a system</w:t>
            </w:r>
            <w:proofErr w:type="gramEnd"/>
            <w:r>
              <w:t xml:space="preserve"> scheduled maintenance plan bi-annually. </w:t>
            </w:r>
          </w:p>
        </w:tc>
        <w:tc>
          <w:tcPr>
            <w:tcW w:w="1890" w:type="dxa"/>
            <w:tcBorders>
              <w:top w:val="single" w:sz="4" w:space="0" w:color="auto"/>
              <w:left w:val="single" w:sz="4" w:space="0" w:color="auto"/>
              <w:bottom w:val="single" w:sz="4" w:space="0" w:color="auto"/>
              <w:right w:val="single" w:sz="4" w:space="0" w:color="auto"/>
            </w:tcBorders>
          </w:tcPr>
          <w:p w14:paraId="1E745816"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706405B4" w14:textId="77777777" w:rsidR="00022EE2" w:rsidRPr="000725C0" w:rsidRDefault="00022EE2" w:rsidP="00AA1059">
            <w:pPr>
              <w:rPr>
                <w:rFonts w:cs="Calibri"/>
                <w:bCs/>
                <w:color w:val="7030A0"/>
                <w:szCs w:val="20"/>
              </w:rPr>
            </w:pPr>
          </w:p>
        </w:tc>
        <w:tc>
          <w:tcPr>
            <w:tcW w:w="2969" w:type="dxa"/>
            <w:tcBorders>
              <w:top w:val="single" w:sz="4" w:space="0" w:color="auto"/>
              <w:left w:val="single" w:sz="4" w:space="0" w:color="auto"/>
              <w:bottom w:val="single" w:sz="4" w:space="0" w:color="auto"/>
              <w:right w:val="single" w:sz="4" w:space="0" w:color="auto"/>
            </w:tcBorders>
          </w:tcPr>
          <w:p w14:paraId="483BAFB2" w14:textId="77777777" w:rsidR="00022EE2" w:rsidRPr="000725C0" w:rsidRDefault="00022EE2" w:rsidP="00AA1059">
            <w:pPr>
              <w:rPr>
                <w:rFonts w:cs="Calibri"/>
                <w:bCs/>
                <w:color w:val="7030A0"/>
                <w:szCs w:val="20"/>
              </w:rPr>
            </w:pPr>
          </w:p>
        </w:tc>
      </w:tr>
      <w:tr w:rsidR="00022EE2" w:rsidRPr="00024860" w14:paraId="1B61347C"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2C025779"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0E277C6" w14:textId="77777777" w:rsidR="00022EE2" w:rsidRPr="005124EA" w:rsidRDefault="00022EE2" w:rsidP="00AA1059">
            <w:r w:rsidRPr="005124EA">
              <w:t xml:space="preserve">The eWIC system shall initiate a response to a request to transmit or retrieve a file within two (2) seconds from the time such request is received by the eWIC System, 99% of the time, on a monthly average basis. Scheduled downtime shall be excluded provided a minimum of 48 </w:t>
            </w:r>
            <w:r w:rsidR="004F1561" w:rsidRPr="005124EA">
              <w:t>hours’ notice</w:t>
            </w:r>
            <w:r w:rsidRPr="005124EA">
              <w:t xml:space="preserve"> is provided to all network participants prior to the scheduled outage.</w:t>
            </w:r>
          </w:p>
        </w:tc>
        <w:tc>
          <w:tcPr>
            <w:tcW w:w="1890" w:type="dxa"/>
            <w:tcBorders>
              <w:top w:val="single" w:sz="4" w:space="0" w:color="auto"/>
              <w:left w:val="single" w:sz="4" w:space="0" w:color="auto"/>
              <w:bottom w:val="single" w:sz="4" w:space="0" w:color="auto"/>
              <w:right w:val="single" w:sz="4" w:space="0" w:color="auto"/>
            </w:tcBorders>
          </w:tcPr>
          <w:p w14:paraId="3B19D753"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6966504F" w14:textId="77777777" w:rsidR="00022EE2" w:rsidRPr="00142677" w:rsidRDefault="00022EE2" w:rsidP="00AA1059">
            <w:pPr>
              <w:rPr>
                <w:rFonts w:cs="Calibri"/>
                <w:bCs/>
                <w:color w:val="7030A0"/>
                <w:szCs w:val="20"/>
              </w:rPr>
            </w:pPr>
          </w:p>
        </w:tc>
        <w:tc>
          <w:tcPr>
            <w:tcW w:w="2969" w:type="dxa"/>
            <w:tcBorders>
              <w:top w:val="single" w:sz="4" w:space="0" w:color="auto"/>
              <w:left w:val="single" w:sz="4" w:space="0" w:color="auto"/>
              <w:bottom w:val="single" w:sz="4" w:space="0" w:color="auto"/>
              <w:right w:val="single" w:sz="4" w:space="0" w:color="auto"/>
            </w:tcBorders>
          </w:tcPr>
          <w:p w14:paraId="1523D9A4" w14:textId="77777777" w:rsidR="00022EE2" w:rsidRPr="00142677" w:rsidRDefault="00022EE2" w:rsidP="00AA1059">
            <w:pPr>
              <w:rPr>
                <w:rFonts w:cs="Calibri"/>
                <w:bCs/>
                <w:color w:val="7030A0"/>
                <w:szCs w:val="20"/>
              </w:rPr>
            </w:pPr>
          </w:p>
        </w:tc>
      </w:tr>
      <w:tr w:rsidR="00022EE2" w:rsidRPr="00024860" w14:paraId="3A19282B"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7B272C98"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28E6C239" w14:textId="36431052" w:rsidR="00022EE2" w:rsidRPr="005124EA" w:rsidRDefault="00022EE2" w:rsidP="00AA1059">
            <w:r w:rsidRPr="005124EA">
              <w:t xml:space="preserve">The eWIC system shall initiate a response to a transaction request within two (2) seconds from the time such request is received by the eWIC System, 98% of the time </w:t>
            </w:r>
            <w:proofErr w:type="gramStart"/>
            <w:r w:rsidRPr="005124EA">
              <w:t>on a monthly basis</w:t>
            </w:r>
            <w:proofErr w:type="gramEnd"/>
            <w:r w:rsidRPr="005124EA">
              <w:t xml:space="preserve">. This does not include data transmission time between the eWIC </w:t>
            </w:r>
            <w:r w:rsidR="008E3799">
              <w:t>s</w:t>
            </w:r>
            <w:r w:rsidRPr="005124EA">
              <w:t>ystem and a TPP. Scheduled downtime shall be excluded provided a minimum of 10 business days’ notice is provided to all network participants prior to the scheduled outage.</w:t>
            </w:r>
          </w:p>
        </w:tc>
        <w:tc>
          <w:tcPr>
            <w:tcW w:w="1890" w:type="dxa"/>
            <w:tcBorders>
              <w:top w:val="single" w:sz="4" w:space="0" w:color="auto"/>
              <w:left w:val="single" w:sz="4" w:space="0" w:color="auto"/>
              <w:bottom w:val="single" w:sz="4" w:space="0" w:color="auto"/>
              <w:right w:val="single" w:sz="4" w:space="0" w:color="auto"/>
            </w:tcBorders>
          </w:tcPr>
          <w:p w14:paraId="37B5DA0D"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567AFA4A" w14:textId="77777777" w:rsidR="00022EE2" w:rsidRPr="00142677" w:rsidRDefault="00022EE2" w:rsidP="00AA1059">
            <w:pPr>
              <w:rPr>
                <w:rFonts w:cs="Calibri"/>
                <w:bCs/>
                <w:szCs w:val="20"/>
              </w:rPr>
            </w:pPr>
          </w:p>
        </w:tc>
        <w:tc>
          <w:tcPr>
            <w:tcW w:w="2969" w:type="dxa"/>
            <w:tcBorders>
              <w:top w:val="single" w:sz="4" w:space="0" w:color="auto"/>
              <w:left w:val="single" w:sz="4" w:space="0" w:color="auto"/>
              <w:bottom w:val="single" w:sz="4" w:space="0" w:color="auto"/>
              <w:right w:val="single" w:sz="4" w:space="0" w:color="auto"/>
            </w:tcBorders>
            <w:shd w:val="clear" w:color="auto" w:fill="FFFFFF" w:themeFill="background1"/>
          </w:tcPr>
          <w:p w14:paraId="46E0D35B" w14:textId="77777777" w:rsidR="00022EE2" w:rsidRPr="00142677" w:rsidRDefault="00022EE2" w:rsidP="00AA1059">
            <w:pPr>
              <w:rPr>
                <w:rFonts w:cs="Calibri"/>
                <w:bCs/>
                <w:szCs w:val="20"/>
              </w:rPr>
            </w:pPr>
            <w:r w:rsidRPr="00142677">
              <w:rPr>
                <w:rFonts w:cs="Calibri"/>
                <w:bCs/>
                <w:szCs w:val="20"/>
              </w:rPr>
              <w:t xml:space="preserve"> </w:t>
            </w:r>
          </w:p>
        </w:tc>
      </w:tr>
      <w:tr w:rsidR="00022EE2" w:rsidRPr="00024860" w14:paraId="2227D2EB"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226D8DA" w14:textId="77777777" w:rsidR="00022EE2" w:rsidRPr="00661F9D"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75A1E3A" w14:textId="77777777" w:rsidR="00022EE2" w:rsidRPr="00661F9D" w:rsidRDefault="00022EE2" w:rsidP="00AA1059">
            <w:pPr>
              <w:rPr>
                <w:rFonts w:asciiTheme="minorHAnsi" w:hAnsiTheme="minorHAnsi" w:cs="Calibri"/>
                <w:b/>
              </w:rPr>
            </w:pPr>
            <w:r w:rsidRPr="00661F9D">
              <w:rPr>
                <w:rFonts w:asciiTheme="minorHAnsi" w:hAnsiTheme="minorHAnsi" w:cs="Calibri"/>
                <w:b/>
              </w:rPr>
              <w:t>System Downtime/Uptime</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7467ACD" w14:textId="77777777" w:rsidR="00022EE2" w:rsidRPr="009B732D" w:rsidRDefault="00022EE2" w:rsidP="00AA1059">
            <w:pPr>
              <w:jc w:val="center"/>
              <w:rPr>
                <w:rFonts w:asciiTheme="minorHAnsi" w:hAnsiTheme="minorHAnsi" w:cs="Calibri"/>
                <w:bCs/>
                <w:szCs w:val="20"/>
              </w:rPr>
            </w:pPr>
          </w:p>
        </w:tc>
        <w:tc>
          <w:tcPr>
            <w:tcW w:w="1351"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5E1DB3F" w14:textId="77777777" w:rsidR="00022EE2" w:rsidRPr="00142677" w:rsidRDefault="00022EE2" w:rsidP="00AA1059">
            <w:pPr>
              <w:rPr>
                <w:rFonts w:cs="Calibri"/>
                <w:bCs/>
                <w:szCs w:val="20"/>
              </w:rPr>
            </w:pPr>
          </w:p>
        </w:tc>
        <w:tc>
          <w:tcPr>
            <w:tcW w:w="2969"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4A4D261" w14:textId="77777777" w:rsidR="00022EE2" w:rsidRPr="00142677" w:rsidRDefault="00022EE2" w:rsidP="00AA1059">
            <w:pPr>
              <w:rPr>
                <w:rFonts w:cs="Calibri"/>
                <w:bCs/>
                <w:szCs w:val="20"/>
              </w:rPr>
            </w:pPr>
          </w:p>
        </w:tc>
      </w:tr>
      <w:tr w:rsidR="00022EE2" w:rsidRPr="00024860" w14:paraId="554B6AF4"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6CD348A0"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0096185E" w14:textId="77300566" w:rsidR="00022EE2" w:rsidRPr="00680CB3" w:rsidRDefault="00022EE2" w:rsidP="00AA1059">
            <w:r w:rsidRPr="00680CB3">
              <w:t xml:space="preserve">Scheduled downtime shall be scheduled during periods of low transactions (e.g. between 1 AM and 5 AM </w:t>
            </w:r>
            <w:r w:rsidR="008C69E6">
              <w:t xml:space="preserve">WIC </w:t>
            </w:r>
            <w:r w:rsidRPr="00680CB3">
              <w:t xml:space="preserve">Agency local time). </w:t>
            </w:r>
          </w:p>
          <w:p w14:paraId="1931738A" w14:textId="77777777" w:rsidR="00022EE2" w:rsidRPr="00680CB3" w:rsidRDefault="00022EE2" w:rsidP="00AA1059">
            <w:pPr>
              <w:rPr>
                <w:rFonts w:cs="Calibri"/>
              </w:rPr>
            </w:pPr>
            <w:r w:rsidRPr="00680CB3">
              <w:rPr>
                <w:rFonts w:cs="Calibri"/>
              </w:rPr>
              <w:t xml:space="preserve">Eastern Standard (EST) for Maryland </w:t>
            </w:r>
          </w:p>
          <w:p w14:paraId="192A411D" w14:textId="3BCA993D" w:rsidR="00022EE2" w:rsidRPr="00680CB3" w:rsidRDefault="00022EE2" w:rsidP="00AA1059">
            <w:r w:rsidRPr="00680CB3">
              <w:rPr>
                <w:rFonts w:cs="Calibri"/>
              </w:rPr>
              <w:t>Atlantic Standard (AST) for USVI</w:t>
            </w:r>
          </w:p>
        </w:tc>
        <w:tc>
          <w:tcPr>
            <w:tcW w:w="1890" w:type="dxa"/>
            <w:tcBorders>
              <w:top w:val="single" w:sz="4" w:space="0" w:color="auto"/>
              <w:left w:val="single" w:sz="4" w:space="0" w:color="auto"/>
              <w:bottom w:val="single" w:sz="4" w:space="0" w:color="auto"/>
              <w:right w:val="single" w:sz="4" w:space="0" w:color="auto"/>
            </w:tcBorders>
          </w:tcPr>
          <w:p w14:paraId="0510BB8F" w14:textId="77777777" w:rsidR="00022EE2" w:rsidRPr="009B732D" w:rsidRDefault="009B732D" w:rsidP="00AA1059">
            <w:pPr>
              <w:jc w:val="center"/>
              <w:rPr>
                <w:rFonts w:asciiTheme="minorHAnsi" w:hAnsiTheme="minorHAnsi" w:cs="Calibri"/>
                <w:szCs w:val="20"/>
              </w:rPr>
            </w:pPr>
            <w:r w:rsidRPr="009B732D">
              <w:rPr>
                <w:rFonts w:asciiTheme="minorHAnsi" w:hAnsiTheme="minorHAnsi" w:cs="Calibri"/>
                <w:szCs w:val="20"/>
              </w:rPr>
              <w:t>R</w:t>
            </w:r>
          </w:p>
        </w:tc>
        <w:tc>
          <w:tcPr>
            <w:tcW w:w="1351" w:type="dxa"/>
            <w:tcBorders>
              <w:top w:val="single" w:sz="4" w:space="0" w:color="auto"/>
              <w:left w:val="single" w:sz="4" w:space="0" w:color="auto"/>
              <w:bottom w:val="single" w:sz="4" w:space="0" w:color="auto"/>
              <w:right w:val="single" w:sz="4" w:space="0" w:color="auto"/>
            </w:tcBorders>
          </w:tcPr>
          <w:p w14:paraId="6DF819C0" w14:textId="77777777" w:rsidR="00022EE2" w:rsidRPr="00142677" w:rsidRDefault="00022EE2" w:rsidP="00AA1059">
            <w:pPr>
              <w:rPr>
                <w:rFonts w:cs="Calibri"/>
                <w:color w:val="FF0000"/>
              </w:rPr>
            </w:pPr>
          </w:p>
        </w:tc>
        <w:tc>
          <w:tcPr>
            <w:tcW w:w="2969" w:type="dxa"/>
            <w:tcBorders>
              <w:top w:val="single" w:sz="4" w:space="0" w:color="auto"/>
              <w:left w:val="single" w:sz="4" w:space="0" w:color="auto"/>
              <w:bottom w:val="single" w:sz="4" w:space="0" w:color="auto"/>
              <w:right w:val="single" w:sz="4" w:space="0" w:color="auto"/>
            </w:tcBorders>
          </w:tcPr>
          <w:p w14:paraId="6200D72B" w14:textId="77777777" w:rsidR="00022EE2" w:rsidRPr="00142677" w:rsidRDefault="00022EE2" w:rsidP="00AA1059">
            <w:pPr>
              <w:rPr>
                <w:rFonts w:cs="Calibri"/>
                <w:color w:val="FF0000"/>
              </w:rPr>
            </w:pPr>
          </w:p>
        </w:tc>
      </w:tr>
      <w:tr w:rsidR="00022EE2" w:rsidRPr="00024860" w14:paraId="5F9AF309"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495306C7"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1137EEF7" w14:textId="77FF0081" w:rsidR="00022EE2" w:rsidRPr="00FA7A76" w:rsidRDefault="00022EE2" w:rsidP="00AA1059">
            <w:r w:rsidRPr="00D32CB1">
              <w:t xml:space="preserve">Scheduled downtime shall not exceed two (2) hours per month unless other timeframes are agreed upon with </w:t>
            </w:r>
            <w:r w:rsidR="008C69E6">
              <w:t>Maryland WIC and USVI WIC</w:t>
            </w:r>
            <w:r w:rsidRPr="00D32CB1">
              <w:t>.</w:t>
            </w:r>
          </w:p>
        </w:tc>
        <w:tc>
          <w:tcPr>
            <w:tcW w:w="1890" w:type="dxa"/>
            <w:tcBorders>
              <w:top w:val="single" w:sz="4" w:space="0" w:color="auto"/>
              <w:left w:val="single" w:sz="4" w:space="0" w:color="auto"/>
              <w:bottom w:val="single" w:sz="4" w:space="0" w:color="auto"/>
              <w:right w:val="single" w:sz="4" w:space="0" w:color="auto"/>
            </w:tcBorders>
          </w:tcPr>
          <w:p w14:paraId="29D73813"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408EE92C" w14:textId="77777777" w:rsidR="00022EE2" w:rsidRPr="00142677" w:rsidRDefault="00022EE2" w:rsidP="00AA1059">
            <w:pPr>
              <w:rPr>
                <w:rFonts w:asciiTheme="minorHAnsi" w:hAnsiTheme="minorHAnsi" w:cs="Calibri"/>
                <w:bCs/>
                <w:sz w:val="24"/>
                <w:szCs w:val="20"/>
              </w:rPr>
            </w:pPr>
          </w:p>
        </w:tc>
        <w:tc>
          <w:tcPr>
            <w:tcW w:w="2969" w:type="dxa"/>
            <w:tcBorders>
              <w:top w:val="single" w:sz="4" w:space="0" w:color="auto"/>
              <w:left w:val="single" w:sz="4" w:space="0" w:color="auto"/>
              <w:bottom w:val="single" w:sz="4" w:space="0" w:color="auto"/>
              <w:right w:val="single" w:sz="4" w:space="0" w:color="auto"/>
            </w:tcBorders>
          </w:tcPr>
          <w:p w14:paraId="459426A2" w14:textId="77777777" w:rsidR="00022EE2" w:rsidRPr="00142677" w:rsidRDefault="00022EE2" w:rsidP="00AA1059">
            <w:pPr>
              <w:rPr>
                <w:rFonts w:asciiTheme="minorHAnsi" w:hAnsiTheme="minorHAnsi" w:cs="Calibri"/>
                <w:bCs/>
                <w:sz w:val="24"/>
                <w:szCs w:val="20"/>
              </w:rPr>
            </w:pPr>
          </w:p>
        </w:tc>
      </w:tr>
      <w:tr w:rsidR="00022EE2" w:rsidRPr="00024860" w14:paraId="269376C0"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345B8E77"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7754A04" w14:textId="45D5F859" w:rsidR="00022EE2" w:rsidRPr="00FA7A76" w:rsidRDefault="00022EE2" w:rsidP="00AA1059">
            <w:r>
              <w:t xml:space="preserve">The eWIC </w:t>
            </w:r>
            <w:r w:rsidR="008E3799">
              <w:t>s</w:t>
            </w:r>
            <w:r w:rsidRPr="00D32CB1">
              <w:t>ystem shall have an uptime of 99.9% of the time on an hourly basis, not including maintenance (scheduled downtime).</w:t>
            </w:r>
          </w:p>
        </w:tc>
        <w:tc>
          <w:tcPr>
            <w:tcW w:w="1890" w:type="dxa"/>
            <w:tcBorders>
              <w:top w:val="single" w:sz="4" w:space="0" w:color="auto"/>
              <w:left w:val="single" w:sz="4" w:space="0" w:color="auto"/>
              <w:bottom w:val="single" w:sz="4" w:space="0" w:color="auto"/>
              <w:right w:val="single" w:sz="4" w:space="0" w:color="auto"/>
            </w:tcBorders>
          </w:tcPr>
          <w:p w14:paraId="29A54CAD"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457B5ECA" w14:textId="77777777" w:rsidR="00022EE2" w:rsidRPr="00142677" w:rsidRDefault="00022EE2" w:rsidP="00AA1059">
            <w:pPr>
              <w:rPr>
                <w:rFonts w:asciiTheme="minorHAnsi" w:hAnsiTheme="minorHAnsi" w:cs="Calibri"/>
                <w:bCs/>
                <w:sz w:val="24"/>
                <w:szCs w:val="20"/>
              </w:rPr>
            </w:pPr>
          </w:p>
        </w:tc>
        <w:tc>
          <w:tcPr>
            <w:tcW w:w="2969" w:type="dxa"/>
            <w:tcBorders>
              <w:top w:val="single" w:sz="4" w:space="0" w:color="auto"/>
              <w:left w:val="single" w:sz="4" w:space="0" w:color="auto"/>
              <w:bottom w:val="single" w:sz="4" w:space="0" w:color="auto"/>
              <w:right w:val="single" w:sz="4" w:space="0" w:color="auto"/>
            </w:tcBorders>
          </w:tcPr>
          <w:p w14:paraId="28F05256" w14:textId="77777777" w:rsidR="00022EE2" w:rsidRPr="00142677" w:rsidRDefault="00022EE2" w:rsidP="00AA1059">
            <w:pPr>
              <w:rPr>
                <w:rFonts w:asciiTheme="minorHAnsi" w:hAnsiTheme="minorHAnsi" w:cs="Calibri"/>
                <w:bCs/>
                <w:sz w:val="24"/>
                <w:szCs w:val="20"/>
              </w:rPr>
            </w:pPr>
          </w:p>
        </w:tc>
      </w:tr>
      <w:tr w:rsidR="00022EE2" w:rsidRPr="00024860" w14:paraId="26AAA40F"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23F5E7F" w14:textId="77777777" w:rsidR="00022EE2" w:rsidRPr="00661F9D"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418F132" w14:textId="77777777" w:rsidR="00022EE2" w:rsidRPr="00661F9D" w:rsidRDefault="00022EE2" w:rsidP="00AA1059">
            <w:pPr>
              <w:rPr>
                <w:rFonts w:asciiTheme="minorHAnsi" w:hAnsiTheme="minorHAnsi" w:cs="Calibri"/>
                <w:b/>
              </w:rPr>
            </w:pPr>
            <w:r>
              <w:rPr>
                <w:rFonts w:asciiTheme="minorHAnsi" w:hAnsiTheme="minorHAnsi" w:cs="Calibri"/>
                <w:b/>
              </w:rPr>
              <w:t xml:space="preserve">Settlement Accuracy </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BE9FACF" w14:textId="77777777" w:rsidR="00022EE2" w:rsidRPr="009B732D" w:rsidRDefault="00022EE2" w:rsidP="00AA1059">
            <w:pPr>
              <w:jc w:val="center"/>
              <w:rPr>
                <w:rFonts w:asciiTheme="minorHAnsi" w:hAnsiTheme="minorHAnsi" w:cs="Calibri"/>
                <w:bCs/>
                <w:szCs w:val="20"/>
              </w:rPr>
            </w:pPr>
          </w:p>
        </w:tc>
        <w:tc>
          <w:tcPr>
            <w:tcW w:w="1351"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A47BA68" w14:textId="77777777" w:rsidR="00022EE2" w:rsidRPr="00142677" w:rsidRDefault="00022EE2" w:rsidP="00AA1059">
            <w:pPr>
              <w:rPr>
                <w:rFonts w:asciiTheme="minorHAnsi" w:hAnsiTheme="minorHAnsi" w:cs="Calibri"/>
                <w:bCs/>
                <w:sz w:val="24"/>
                <w:szCs w:val="20"/>
              </w:rPr>
            </w:pPr>
          </w:p>
        </w:tc>
        <w:tc>
          <w:tcPr>
            <w:tcW w:w="2969"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CC6EE23" w14:textId="77777777" w:rsidR="00022EE2" w:rsidRPr="00142677" w:rsidRDefault="00022EE2" w:rsidP="00AA1059">
            <w:pPr>
              <w:rPr>
                <w:rFonts w:asciiTheme="minorHAnsi" w:hAnsiTheme="minorHAnsi" w:cs="Calibri"/>
                <w:bCs/>
                <w:sz w:val="24"/>
                <w:szCs w:val="20"/>
              </w:rPr>
            </w:pPr>
          </w:p>
        </w:tc>
      </w:tr>
      <w:tr w:rsidR="00022EE2" w:rsidRPr="00024860" w14:paraId="51BCE6A9"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7B64AA4A" w14:textId="77777777" w:rsidR="00022EE2" w:rsidRPr="00F34B10" w:rsidRDefault="00022EE2" w:rsidP="00AA1059">
            <w:pPr>
              <w:pStyle w:val="Heading3"/>
              <w:rPr>
                <w:color w:val="auto"/>
              </w:rPr>
            </w:pPr>
          </w:p>
        </w:tc>
        <w:tc>
          <w:tcPr>
            <w:tcW w:w="6840" w:type="dxa"/>
            <w:tcBorders>
              <w:top w:val="single" w:sz="4" w:space="0" w:color="auto"/>
              <w:left w:val="single" w:sz="4" w:space="0" w:color="auto"/>
              <w:bottom w:val="single" w:sz="4" w:space="0" w:color="auto"/>
              <w:right w:val="single" w:sz="4" w:space="0" w:color="auto"/>
            </w:tcBorders>
          </w:tcPr>
          <w:p w14:paraId="5FE5C6BA" w14:textId="77777777" w:rsidR="00022EE2" w:rsidRPr="00F34B10" w:rsidRDefault="00022EE2" w:rsidP="00AA1059">
            <w:pPr>
              <w:rPr>
                <w:rFonts w:asciiTheme="minorHAnsi" w:hAnsiTheme="minorHAnsi" w:cs="Calibri"/>
              </w:rPr>
            </w:pPr>
            <w:r>
              <w:rPr>
                <w:rFonts w:asciiTheme="minorHAnsi" w:hAnsiTheme="minorHAnsi" w:cs="Calibri"/>
              </w:rPr>
              <w:t xml:space="preserve">The request for funds (draw down) will be made with 100% accuracy within a 60-day rolling period. </w:t>
            </w:r>
          </w:p>
        </w:tc>
        <w:tc>
          <w:tcPr>
            <w:tcW w:w="1890" w:type="dxa"/>
            <w:tcBorders>
              <w:top w:val="single" w:sz="4" w:space="0" w:color="auto"/>
              <w:left w:val="single" w:sz="4" w:space="0" w:color="auto"/>
              <w:bottom w:val="single" w:sz="4" w:space="0" w:color="auto"/>
              <w:right w:val="single" w:sz="4" w:space="0" w:color="auto"/>
            </w:tcBorders>
          </w:tcPr>
          <w:p w14:paraId="0D05B281"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2E9DA5AD" w14:textId="77777777" w:rsidR="00022EE2" w:rsidRPr="00142677" w:rsidRDefault="00022EE2" w:rsidP="00AA1059">
            <w:pPr>
              <w:rPr>
                <w:rFonts w:asciiTheme="minorHAnsi" w:hAnsiTheme="minorHAnsi" w:cs="Calibri"/>
                <w:bCs/>
                <w:sz w:val="24"/>
                <w:szCs w:val="20"/>
              </w:rPr>
            </w:pPr>
          </w:p>
        </w:tc>
        <w:tc>
          <w:tcPr>
            <w:tcW w:w="2969" w:type="dxa"/>
            <w:tcBorders>
              <w:top w:val="single" w:sz="4" w:space="0" w:color="auto"/>
              <w:left w:val="single" w:sz="4" w:space="0" w:color="auto"/>
              <w:bottom w:val="single" w:sz="4" w:space="0" w:color="auto"/>
              <w:right w:val="single" w:sz="4" w:space="0" w:color="auto"/>
            </w:tcBorders>
          </w:tcPr>
          <w:p w14:paraId="70E9BB21" w14:textId="77777777" w:rsidR="00022EE2" w:rsidRPr="00142677" w:rsidRDefault="00022EE2" w:rsidP="00AA1059">
            <w:pPr>
              <w:rPr>
                <w:rFonts w:asciiTheme="minorHAnsi" w:hAnsiTheme="minorHAnsi" w:cs="Calibri"/>
                <w:bCs/>
                <w:sz w:val="24"/>
                <w:szCs w:val="20"/>
              </w:rPr>
            </w:pPr>
          </w:p>
        </w:tc>
      </w:tr>
      <w:tr w:rsidR="00022EE2" w:rsidRPr="00024860" w14:paraId="419CA14E"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6E9BD08" w14:textId="77777777" w:rsidR="00022EE2" w:rsidRPr="00661F9D"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005BB5D" w14:textId="77777777" w:rsidR="00022EE2" w:rsidRPr="00661F9D" w:rsidRDefault="00022EE2" w:rsidP="00AA1059">
            <w:pPr>
              <w:rPr>
                <w:rFonts w:asciiTheme="minorHAnsi" w:hAnsiTheme="minorHAnsi" w:cs="Calibri"/>
                <w:b/>
              </w:rPr>
            </w:pPr>
            <w:r w:rsidRPr="00661F9D">
              <w:rPr>
                <w:rFonts w:asciiTheme="minorHAnsi" w:hAnsiTheme="minorHAnsi" w:cs="Calibri"/>
                <w:b/>
              </w:rPr>
              <w:t>ACH Payment</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6F1C85C" w14:textId="77777777" w:rsidR="00022EE2" w:rsidRPr="009B732D" w:rsidRDefault="00022EE2" w:rsidP="00AA1059">
            <w:pPr>
              <w:jc w:val="center"/>
              <w:rPr>
                <w:rFonts w:asciiTheme="minorHAnsi" w:hAnsiTheme="minorHAnsi" w:cs="Calibri"/>
                <w:bCs/>
                <w:szCs w:val="20"/>
              </w:rPr>
            </w:pPr>
          </w:p>
        </w:tc>
        <w:tc>
          <w:tcPr>
            <w:tcW w:w="1351"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4A048A4" w14:textId="77777777" w:rsidR="00022EE2" w:rsidRPr="00142677" w:rsidRDefault="00022EE2" w:rsidP="00AA1059">
            <w:pPr>
              <w:rPr>
                <w:rFonts w:asciiTheme="minorHAnsi" w:hAnsiTheme="minorHAnsi" w:cs="Calibri"/>
                <w:bCs/>
                <w:sz w:val="24"/>
                <w:szCs w:val="20"/>
              </w:rPr>
            </w:pPr>
          </w:p>
        </w:tc>
        <w:tc>
          <w:tcPr>
            <w:tcW w:w="2969"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40F7F89" w14:textId="77777777" w:rsidR="00022EE2" w:rsidRPr="00142677" w:rsidRDefault="00022EE2" w:rsidP="00AA1059">
            <w:pPr>
              <w:rPr>
                <w:rFonts w:asciiTheme="minorHAnsi" w:hAnsiTheme="minorHAnsi" w:cs="Calibri"/>
                <w:bCs/>
                <w:sz w:val="24"/>
                <w:szCs w:val="20"/>
              </w:rPr>
            </w:pPr>
          </w:p>
        </w:tc>
      </w:tr>
      <w:tr w:rsidR="00022EE2" w:rsidRPr="00024860" w14:paraId="18F7F662"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30E514D0"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5F5C437B" w14:textId="662FC62F" w:rsidR="00022EE2" w:rsidRPr="006C2A86" w:rsidRDefault="00022EE2" w:rsidP="00AA1059">
            <w:pPr>
              <w:rPr>
                <w:rFonts w:cstheme="minorHAnsi"/>
                <w:bCs/>
                <w:szCs w:val="20"/>
              </w:rPr>
            </w:pPr>
            <w:r>
              <w:t xml:space="preserve">The eWIC </w:t>
            </w:r>
            <w:r w:rsidR="008E3799">
              <w:t>s</w:t>
            </w:r>
            <w:r w:rsidRPr="00D32CB1">
              <w:t xml:space="preserve">ystem shall meet the timeframe for ACH settlement window 100% of time, measured </w:t>
            </w:r>
            <w:proofErr w:type="gramStart"/>
            <w:r w:rsidRPr="00D32CB1">
              <w:t>on a monthly basis</w:t>
            </w:r>
            <w:proofErr w:type="gramEnd"/>
            <w:r w:rsidRPr="00D32CB1">
              <w:t>.</w:t>
            </w:r>
          </w:p>
        </w:tc>
        <w:tc>
          <w:tcPr>
            <w:tcW w:w="1890" w:type="dxa"/>
            <w:tcBorders>
              <w:top w:val="single" w:sz="4" w:space="0" w:color="auto"/>
              <w:left w:val="single" w:sz="4" w:space="0" w:color="auto"/>
              <w:bottom w:val="single" w:sz="4" w:space="0" w:color="auto"/>
              <w:right w:val="single" w:sz="4" w:space="0" w:color="auto"/>
            </w:tcBorders>
          </w:tcPr>
          <w:p w14:paraId="7195B04E"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16998C63" w14:textId="77777777" w:rsidR="00022EE2" w:rsidRPr="00142677" w:rsidRDefault="00022EE2" w:rsidP="00AA1059">
            <w:pPr>
              <w:rPr>
                <w:rFonts w:asciiTheme="minorHAnsi" w:hAnsiTheme="minorHAnsi" w:cs="Calibri"/>
                <w:bCs/>
                <w:sz w:val="24"/>
                <w:szCs w:val="20"/>
              </w:rPr>
            </w:pPr>
          </w:p>
        </w:tc>
        <w:tc>
          <w:tcPr>
            <w:tcW w:w="2969" w:type="dxa"/>
            <w:tcBorders>
              <w:top w:val="single" w:sz="4" w:space="0" w:color="auto"/>
              <w:left w:val="single" w:sz="4" w:space="0" w:color="auto"/>
              <w:bottom w:val="single" w:sz="4" w:space="0" w:color="auto"/>
              <w:right w:val="single" w:sz="4" w:space="0" w:color="auto"/>
            </w:tcBorders>
          </w:tcPr>
          <w:p w14:paraId="1BAB62BF" w14:textId="77777777" w:rsidR="00022EE2" w:rsidRPr="00142677" w:rsidRDefault="00022EE2" w:rsidP="00AA1059">
            <w:pPr>
              <w:rPr>
                <w:rFonts w:asciiTheme="minorHAnsi" w:hAnsiTheme="minorHAnsi" w:cs="Calibri"/>
                <w:bCs/>
                <w:sz w:val="24"/>
                <w:szCs w:val="20"/>
              </w:rPr>
            </w:pPr>
          </w:p>
        </w:tc>
      </w:tr>
      <w:tr w:rsidR="00022EE2" w:rsidRPr="00024860" w14:paraId="46990D72"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BB3BB87" w14:textId="77777777" w:rsidR="00022EE2" w:rsidRPr="00661F9D"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92E3782" w14:textId="77777777" w:rsidR="00022EE2" w:rsidRPr="00661F9D" w:rsidRDefault="00022EE2" w:rsidP="00AA1059">
            <w:pPr>
              <w:rPr>
                <w:rFonts w:asciiTheme="minorHAnsi" w:hAnsiTheme="minorHAnsi" w:cs="Calibri"/>
                <w:b/>
              </w:rPr>
            </w:pPr>
            <w:r w:rsidRPr="00661F9D">
              <w:rPr>
                <w:rFonts w:asciiTheme="minorHAnsi" w:hAnsiTheme="minorHAnsi" w:cs="Calibri"/>
                <w:b/>
              </w:rPr>
              <w:t>Notification of Settlement Discrepancie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D144DAB" w14:textId="77777777" w:rsidR="00022EE2" w:rsidRPr="009B732D" w:rsidRDefault="00022EE2" w:rsidP="00AA1059">
            <w:pPr>
              <w:jc w:val="center"/>
              <w:rPr>
                <w:rFonts w:asciiTheme="minorHAnsi" w:hAnsiTheme="minorHAnsi" w:cs="Calibri"/>
                <w:bCs/>
                <w:szCs w:val="20"/>
              </w:rPr>
            </w:pPr>
          </w:p>
        </w:tc>
        <w:tc>
          <w:tcPr>
            <w:tcW w:w="1351"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EF471FC" w14:textId="77777777" w:rsidR="00022EE2" w:rsidRPr="00142677" w:rsidRDefault="00022EE2" w:rsidP="00AA1059">
            <w:pPr>
              <w:rPr>
                <w:rFonts w:asciiTheme="minorHAnsi" w:hAnsiTheme="minorHAnsi" w:cs="Calibri"/>
                <w:bCs/>
                <w:sz w:val="24"/>
                <w:szCs w:val="20"/>
              </w:rPr>
            </w:pPr>
          </w:p>
        </w:tc>
        <w:tc>
          <w:tcPr>
            <w:tcW w:w="2969"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2C5BAB9" w14:textId="77777777" w:rsidR="00022EE2" w:rsidRPr="00142677" w:rsidRDefault="00022EE2" w:rsidP="00AA1059">
            <w:pPr>
              <w:rPr>
                <w:rFonts w:asciiTheme="minorHAnsi" w:hAnsiTheme="minorHAnsi" w:cs="Calibri"/>
                <w:bCs/>
                <w:sz w:val="24"/>
                <w:szCs w:val="20"/>
              </w:rPr>
            </w:pPr>
          </w:p>
        </w:tc>
      </w:tr>
      <w:tr w:rsidR="00022EE2" w:rsidRPr="00024860" w14:paraId="622D962B"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78A597C4"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03BC33BE" w14:textId="366AD1C6" w:rsidR="00022EE2" w:rsidRPr="007D0077" w:rsidRDefault="00022EE2" w:rsidP="00AA1059">
            <w:pPr>
              <w:rPr>
                <w:rFonts w:cstheme="minorHAnsi"/>
                <w:bCs/>
                <w:szCs w:val="20"/>
              </w:rPr>
            </w:pPr>
            <w:r w:rsidRPr="007D0077">
              <w:t xml:space="preserve">The eWIC </w:t>
            </w:r>
            <w:r w:rsidR="008E3799">
              <w:t>s</w:t>
            </w:r>
            <w:r w:rsidRPr="007D0077">
              <w:t xml:space="preserve">ystem shall notify </w:t>
            </w:r>
            <w:r w:rsidR="008C69E6">
              <w:t>Maryland WIC and USVI WIC</w:t>
            </w:r>
            <w:r w:rsidRPr="007D0077">
              <w:t xml:space="preserve"> of settlement or reconciliation discrepancies within 12 hours of occurrence.</w:t>
            </w:r>
          </w:p>
        </w:tc>
        <w:tc>
          <w:tcPr>
            <w:tcW w:w="1890" w:type="dxa"/>
            <w:tcBorders>
              <w:top w:val="single" w:sz="4" w:space="0" w:color="auto"/>
              <w:left w:val="single" w:sz="4" w:space="0" w:color="auto"/>
              <w:bottom w:val="single" w:sz="4" w:space="0" w:color="auto"/>
              <w:right w:val="single" w:sz="4" w:space="0" w:color="auto"/>
            </w:tcBorders>
          </w:tcPr>
          <w:p w14:paraId="6619A51C"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00E02002" w14:textId="77777777" w:rsidR="00022EE2" w:rsidRPr="00142677" w:rsidRDefault="00022EE2" w:rsidP="00AA1059">
            <w:pPr>
              <w:rPr>
                <w:rFonts w:asciiTheme="minorHAnsi" w:hAnsiTheme="minorHAnsi" w:cs="Calibri"/>
                <w:bCs/>
                <w:sz w:val="24"/>
                <w:szCs w:val="20"/>
              </w:rPr>
            </w:pPr>
          </w:p>
        </w:tc>
        <w:tc>
          <w:tcPr>
            <w:tcW w:w="2969" w:type="dxa"/>
            <w:tcBorders>
              <w:top w:val="single" w:sz="4" w:space="0" w:color="auto"/>
              <w:left w:val="single" w:sz="4" w:space="0" w:color="auto"/>
              <w:bottom w:val="single" w:sz="4" w:space="0" w:color="auto"/>
              <w:right w:val="single" w:sz="4" w:space="0" w:color="auto"/>
            </w:tcBorders>
          </w:tcPr>
          <w:p w14:paraId="3138915E" w14:textId="77777777" w:rsidR="00022EE2" w:rsidRPr="00142677" w:rsidRDefault="00022EE2" w:rsidP="00AA1059">
            <w:pPr>
              <w:rPr>
                <w:rFonts w:asciiTheme="minorHAnsi" w:hAnsiTheme="minorHAnsi" w:cs="Calibri"/>
                <w:bCs/>
                <w:sz w:val="24"/>
                <w:szCs w:val="20"/>
              </w:rPr>
            </w:pPr>
          </w:p>
        </w:tc>
      </w:tr>
      <w:tr w:rsidR="00022EE2" w:rsidRPr="00024860" w14:paraId="17CD929D"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9E6DEDB" w14:textId="77777777" w:rsidR="00022EE2" w:rsidRPr="00661F9D"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90030A7" w14:textId="77777777" w:rsidR="00022EE2" w:rsidRPr="00661F9D" w:rsidRDefault="00022EE2" w:rsidP="00AA1059">
            <w:pPr>
              <w:rPr>
                <w:rFonts w:asciiTheme="minorHAnsi" w:hAnsiTheme="minorHAnsi" w:cs="Calibri"/>
                <w:b/>
              </w:rPr>
            </w:pPr>
            <w:r w:rsidRPr="00661F9D">
              <w:rPr>
                <w:rFonts w:asciiTheme="minorHAnsi" w:hAnsiTheme="minorHAnsi" w:cs="Calibri"/>
                <w:b/>
              </w:rPr>
              <w:t>APL Processing</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757603F" w14:textId="77777777" w:rsidR="00022EE2" w:rsidRPr="009B732D" w:rsidRDefault="00022EE2" w:rsidP="00AA1059">
            <w:pPr>
              <w:jc w:val="center"/>
              <w:rPr>
                <w:rFonts w:asciiTheme="minorHAnsi" w:hAnsiTheme="minorHAnsi" w:cs="Calibri"/>
                <w:bCs/>
                <w:szCs w:val="20"/>
              </w:rPr>
            </w:pPr>
          </w:p>
        </w:tc>
        <w:tc>
          <w:tcPr>
            <w:tcW w:w="1351"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E1401D1" w14:textId="77777777" w:rsidR="00022EE2" w:rsidRPr="00142677" w:rsidRDefault="00022EE2" w:rsidP="00AA1059">
            <w:pPr>
              <w:rPr>
                <w:rFonts w:asciiTheme="minorHAnsi" w:hAnsiTheme="minorHAnsi" w:cs="Calibri"/>
                <w:bCs/>
                <w:sz w:val="24"/>
                <w:szCs w:val="20"/>
              </w:rPr>
            </w:pPr>
          </w:p>
        </w:tc>
        <w:tc>
          <w:tcPr>
            <w:tcW w:w="2969"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09679DB" w14:textId="77777777" w:rsidR="00022EE2" w:rsidRPr="00142677" w:rsidRDefault="00022EE2" w:rsidP="00AA1059">
            <w:pPr>
              <w:rPr>
                <w:rFonts w:asciiTheme="minorHAnsi" w:hAnsiTheme="minorHAnsi" w:cs="Calibri"/>
                <w:bCs/>
                <w:sz w:val="24"/>
                <w:szCs w:val="20"/>
              </w:rPr>
            </w:pPr>
          </w:p>
        </w:tc>
      </w:tr>
      <w:tr w:rsidR="00022EE2" w:rsidRPr="00024860" w14:paraId="374E75CA"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447E5286"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3D30AF14" w14:textId="66657A59" w:rsidR="00022EE2" w:rsidRPr="007D0077" w:rsidRDefault="150F608C" w:rsidP="00AA1059">
            <w:pPr>
              <w:rPr>
                <w:rFonts w:asciiTheme="minorHAnsi" w:hAnsiTheme="minorHAnsi"/>
              </w:rPr>
            </w:pPr>
            <w:r>
              <w:t>The eWIC Processor shall verify that the latest APL file is received from the MIS (the Add or Update UPC/PLU Information File and the Add or Update Cat/</w:t>
            </w:r>
            <w:proofErr w:type="spellStart"/>
            <w:r>
              <w:t>Subcat</w:t>
            </w:r>
            <w:proofErr w:type="spellEnd"/>
            <w:r>
              <w:t xml:space="preserve"> Information File) daily. In the event the UPC/PLU and Cat/</w:t>
            </w:r>
            <w:proofErr w:type="spellStart"/>
            <w:r>
              <w:t>Subcat</w:t>
            </w:r>
            <w:proofErr w:type="spellEnd"/>
            <w:r>
              <w:t xml:space="preserve"> File has not been received from the MIS system on a given day, the eWIC Processor shall notify </w:t>
            </w:r>
            <w:r w:rsidR="008C69E6">
              <w:t>Maryland WIC and USVI WIC</w:t>
            </w:r>
            <w:r>
              <w:t xml:space="preserve"> immediately.</w:t>
            </w:r>
          </w:p>
        </w:tc>
        <w:tc>
          <w:tcPr>
            <w:tcW w:w="1890" w:type="dxa"/>
            <w:tcBorders>
              <w:top w:val="single" w:sz="4" w:space="0" w:color="auto"/>
              <w:left w:val="single" w:sz="4" w:space="0" w:color="auto"/>
              <w:bottom w:val="single" w:sz="4" w:space="0" w:color="auto"/>
              <w:right w:val="single" w:sz="4" w:space="0" w:color="auto"/>
            </w:tcBorders>
          </w:tcPr>
          <w:p w14:paraId="0FB96849"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56E28013" w14:textId="77777777" w:rsidR="00022EE2" w:rsidRPr="00142677" w:rsidRDefault="00022EE2" w:rsidP="00AA1059">
            <w:pPr>
              <w:rPr>
                <w:rFonts w:asciiTheme="minorHAnsi" w:hAnsiTheme="minorHAnsi" w:cs="Calibri"/>
                <w:bCs/>
                <w:sz w:val="24"/>
                <w:szCs w:val="20"/>
              </w:rPr>
            </w:pPr>
          </w:p>
        </w:tc>
        <w:tc>
          <w:tcPr>
            <w:tcW w:w="2969" w:type="dxa"/>
            <w:tcBorders>
              <w:top w:val="single" w:sz="4" w:space="0" w:color="auto"/>
              <w:left w:val="single" w:sz="4" w:space="0" w:color="auto"/>
              <w:bottom w:val="single" w:sz="4" w:space="0" w:color="auto"/>
              <w:right w:val="single" w:sz="4" w:space="0" w:color="auto"/>
            </w:tcBorders>
          </w:tcPr>
          <w:p w14:paraId="4A5844A6" w14:textId="77777777" w:rsidR="00022EE2" w:rsidRPr="00142677" w:rsidRDefault="00022EE2" w:rsidP="00AA1059">
            <w:pPr>
              <w:rPr>
                <w:rFonts w:asciiTheme="minorHAnsi" w:hAnsiTheme="minorHAnsi" w:cs="Calibri"/>
                <w:bCs/>
                <w:sz w:val="24"/>
                <w:szCs w:val="20"/>
              </w:rPr>
            </w:pPr>
          </w:p>
        </w:tc>
      </w:tr>
      <w:tr w:rsidR="00022EE2" w:rsidRPr="00024860" w14:paraId="0D9EC6D8"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80985EC" w14:textId="77777777" w:rsidR="00022EE2" w:rsidRPr="00661F9D"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06389C7" w14:textId="77777777" w:rsidR="00022EE2" w:rsidRPr="00661F9D" w:rsidRDefault="00022EE2" w:rsidP="00AA1059">
            <w:pPr>
              <w:rPr>
                <w:rFonts w:cs="Calibri"/>
                <w:b/>
                <w:color w:val="000000"/>
              </w:rPr>
            </w:pPr>
            <w:r w:rsidRPr="00661F9D">
              <w:rPr>
                <w:rFonts w:cs="Calibri"/>
                <w:b/>
                <w:color w:val="000000"/>
              </w:rPr>
              <w:t>System Availability</w:t>
            </w:r>
            <w:r>
              <w:rPr>
                <w:rFonts w:cs="Calibri"/>
                <w:b/>
                <w:color w:val="000000"/>
              </w:rPr>
              <w:t xml:space="preserve"> (Production)</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5A93F02" w14:textId="77777777" w:rsidR="00022EE2" w:rsidRPr="009B732D" w:rsidRDefault="00022EE2" w:rsidP="00AA1059">
            <w:pPr>
              <w:jc w:val="center"/>
              <w:rPr>
                <w:rFonts w:asciiTheme="minorHAnsi" w:hAnsiTheme="minorHAnsi" w:cs="Calibri"/>
                <w:bCs/>
                <w:szCs w:val="20"/>
              </w:rPr>
            </w:pPr>
          </w:p>
        </w:tc>
        <w:tc>
          <w:tcPr>
            <w:tcW w:w="1351"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8E2ED8B" w14:textId="77777777" w:rsidR="00022EE2" w:rsidRPr="00142677" w:rsidRDefault="00022EE2" w:rsidP="00AA1059">
            <w:pPr>
              <w:rPr>
                <w:rFonts w:asciiTheme="minorHAnsi" w:hAnsiTheme="minorHAnsi" w:cs="Calibri"/>
                <w:bCs/>
                <w:sz w:val="24"/>
                <w:szCs w:val="20"/>
              </w:rPr>
            </w:pPr>
          </w:p>
        </w:tc>
        <w:tc>
          <w:tcPr>
            <w:tcW w:w="2969"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4BFD016" w14:textId="77777777" w:rsidR="00022EE2" w:rsidRPr="00142677" w:rsidRDefault="00022EE2" w:rsidP="00AA1059">
            <w:pPr>
              <w:rPr>
                <w:rFonts w:asciiTheme="minorHAnsi" w:hAnsiTheme="minorHAnsi" w:cs="Calibri"/>
                <w:bCs/>
                <w:sz w:val="24"/>
                <w:szCs w:val="20"/>
              </w:rPr>
            </w:pPr>
          </w:p>
        </w:tc>
      </w:tr>
      <w:tr w:rsidR="00022EE2" w:rsidRPr="00024860" w14:paraId="4B1F3D1C"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1F3F00B2"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4F0A774B" w14:textId="503CCCBE" w:rsidR="00022EE2" w:rsidRPr="007D0077" w:rsidRDefault="4537965B" w:rsidP="00AA1059">
            <w:r>
              <w:t xml:space="preserve">The eWIC </w:t>
            </w:r>
            <w:r w:rsidR="3FB9FF5D">
              <w:t>s</w:t>
            </w:r>
            <w:r>
              <w:t>ystem shall be available to accept account set-up messages/files 24 x 7</w:t>
            </w:r>
            <w:r w:rsidR="78018AA8">
              <w:t xml:space="preserve"> except for scheduled downtime</w:t>
            </w:r>
            <w:r>
              <w:t>.</w:t>
            </w:r>
          </w:p>
        </w:tc>
        <w:tc>
          <w:tcPr>
            <w:tcW w:w="1890" w:type="dxa"/>
            <w:tcBorders>
              <w:top w:val="single" w:sz="4" w:space="0" w:color="auto"/>
              <w:left w:val="single" w:sz="4" w:space="0" w:color="auto"/>
              <w:bottom w:val="single" w:sz="4" w:space="0" w:color="auto"/>
              <w:right w:val="single" w:sz="4" w:space="0" w:color="auto"/>
            </w:tcBorders>
          </w:tcPr>
          <w:p w14:paraId="5F8F4EC9"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17CE6D5B" w14:textId="77777777" w:rsidR="00022EE2" w:rsidRPr="00142677" w:rsidRDefault="00022EE2" w:rsidP="00AA1059">
            <w:pPr>
              <w:rPr>
                <w:rFonts w:asciiTheme="minorHAnsi" w:hAnsiTheme="minorHAnsi" w:cs="Calibri"/>
                <w:bCs/>
                <w:szCs w:val="20"/>
              </w:rPr>
            </w:pPr>
          </w:p>
        </w:tc>
        <w:tc>
          <w:tcPr>
            <w:tcW w:w="2969" w:type="dxa"/>
            <w:tcBorders>
              <w:top w:val="single" w:sz="4" w:space="0" w:color="auto"/>
              <w:left w:val="single" w:sz="4" w:space="0" w:color="auto"/>
              <w:bottom w:val="single" w:sz="4" w:space="0" w:color="auto"/>
              <w:right w:val="single" w:sz="4" w:space="0" w:color="auto"/>
            </w:tcBorders>
          </w:tcPr>
          <w:p w14:paraId="65460AF5" w14:textId="77777777" w:rsidR="00022EE2" w:rsidRPr="00142677" w:rsidRDefault="00022EE2" w:rsidP="00AA1059">
            <w:pPr>
              <w:rPr>
                <w:rFonts w:asciiTheme="minorHAnsi" w:hAnsiTheme="minorHAnsi" w:cs="Calibri"/>
                <w:bCs/>
                <w:szCs w:val="20"/>
              </w:rPr>
            </w:pPr>
          </w:p>
        </w:tc>
      </w:tr>
      <w:tr w:rsidR="00022EE2" w:rsidRPr="00024860" w14:paraId="43815480"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0878286D"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04B39B7E" w14:textId="758CA3D9" w:rsidR="00022EE2" w:rsidRPr="007D0077" w:rsidRDefault="00022EE2" w:rsidP="00AA1059">
            <w:r w:rsidRPr="007D0077">
              <w:t xml:space="preserve">The eWIC </w:t>
            </w:r>
            <w:r w:rsidR="008E3799">
              <w:t>s</w:t>
            </w:r>
            <w:r w:rsidRPr="007D0077">
              <w:t xml:space="preserve">ystem shall be available to accept </w:t>
            </w:r>
            <w:proofErr w:type="gramStart"/>
            <w:r w:rsidRPr="007D0077">
              <w:t>benefit issuance</w:t>
            </w:r>
            <w:proofErr w:type="gramEnd"/>
            <w:r w:rsidRPr="007D0077">
              <w:t xml:space="preserve"> messages/files 24 x 7</w:t>
            </w:r>
            <w:r w:rsidR="008D58F3">
              <w:t xml:space="preserve"> except for scheduled downtime</w:t>
            </w:r>
            <w:r w:rsidRPr="007D0077">
              <w:t>.</w:t>
            </w:r>
          </w:p>
        </w:tc>
        <w:tc>
          <w:tcPr>
            <w:tcW w:w="1890" w:type="dxa"/>
            <w:tcBorders>
              <w:top w:val="single" w:sz="4" w:space="0" w:color="auto"/>
              <w:left w:val="single" w:sz="4" w:space="0" w:color="auto"/>
              <w:bottom w:val="single" w:sz="4" w:space="0" w:color="auto"/>
              <w:right w:val="single" w:sz="4" w:space="0" w:color="auto"/>
            </w:tcBorders>
          </w:tcPr>
          <w:p w14:paraId="7960E598"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1554FA99" w14:textId="77777777" w:rsidR="00022EE2" w:rsidRPr="00142677" w:rsidRDefault="00022EE2" w:rsidP="00AA1059">
            <w:pPr>
              <w:rPr>
                <w:rFonts w:asciiTheme="minorHAnsi" w:hAnsiTheme="minorHAnsi" w:cs="Calibri"/>
                <w:bCs/>
                <w:szCs w:val="20"/>
              </w:rPr>
            </w:pPr>
          </w:p>
        </w:tc>
        <w:tc>
          <w:tcPr>
            <w:tcW w:w="2969" w:type="dxa"/>
            <w:tcBorders>
              <w:top w:val="single" w:sz="4" w:space="0" w:color="auto"/>
              <w:left w:val="single" w:sz="4" w:space="0" w:color="auto"/>
              <w:bottom w:val="single" w:sz="4" w:space="0" w:color="auto"/>
              <w:right w:val="single" w:sz="4" w:space="0" w:color="auto"/>
            </w:tcBorders>
          </w:tcPr>
          <w:p w14:paraId="781E7527" w14:textId="77777777" w:rsidR="00022EE2" w:rsidRPr="00142677" w:rsidRDefault="00022EE2" w:rsidP="00AA1059">
            <w:pPr>
              <w:rPr>
                <w:rFonts w:asciiTheme="minorHAnsi" w:hAnsiTheme="minorHAnsi" w:cs="Calibri"/>
                <w:bCs/>
                <w:szCs w:val="20"/>
              </w:rPr>
            </w:pPr>
          </w:p>
        </w:tc>
      </w:tr>
      <w:tr w:rsidR="00022EE2" w:rsidRPr="00024860" w14:paraId="4EF4AE4C"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53938BBD"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5E64B84F" w14:textId="2CBBE6D8" w:rsidR="00022EE2" w:rsidRPr="007D0077" w:rsidRDefault="00022EE2" w:rsidP="00AA1059">
            <w:r w:rsidRPr="007D0077">
              <w:t xml:space="preserve">The eWIC </w:t>
            </w:r>
            <w:r w:rsidR="008E3799">
              <w:t>s</w:t>
            </w:r>
            <w:r w:rsidRPr="007D0077">
              <w:t>ystem shall be available to card issuance messages/files 24 x 7</w:t>
            </w:r>
            <w:r w:rsidR="008D58F3">
              <w:t xml:space="preserve"> except for scheduled downtime</w:t>
            </w:r>
            <w:r w:rsidRPr="007D0077">
              <w:t>.</w:t>
            </w:r>
          </w:p>
        </w:tc>
        <w:tc>
          <w:tcPr>
            <w:tcW w:w="1890" w:type="dxa"/>
            <w:tcBorders>
              <w:top w:val="single" w:sz="4" w:space="0" w:color="auto"/>
              <w:left w:val="single" w:sz="4" w:space="0" w:color="auto"/>
              <w:bottom w:val="single" w:sz="4" w:space="0" w:color="auto"/>
              <w:right w:val="single" w:sz="4" w:space="0" w:color="auto"/>
            </w:tcBorders>
          </w:tcPr>
          <w:p w14:paraId="58FFA90E"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63056FAD" w14:textId="77777777" w:rsidR="00022EE2" w:rsidRPr="00142677" w:rsidRDefault="00022EE2" w:rsidP="00AA1059">
            <w:pPr>
              <w:rPr>
                <w:rFonts w:asciiTheme="minorHAnsi" w:hAnsiTheme="minorHAnsi" w:cs="Calibri"/>
                <w:bCs/>
                <w:szCs w:val="20"/>
              </w:rPr>
            </w:pPr>
          </w:p>
        </w:tc>
        <w:tc>
          <w:tcPr>
            <w:tcW w:w="2969" w:type="dxa"/>
            <w:tcBorders>
              <w:top w:val="single" w:sz="4" w:space="0" w:color="auto"/>
              <w:left w:val="single" w:sz="4" w:space="0" w:color="auto"/>
              <w:bottom w:val="single" w:sz="4" w:space="0" w:color="auto"/>
              <w:right w:val="single" w:sz="4" w:space="0" w:color="auto"/>
            </w:tcBorders>
          </w:tcPr>
          <w:p w14:paraId="629A27C5" w14:textId="77777777" w:rsidR="00022EE2" w:rsidRPr="00142677" w:rsidRDefault="00022EE2" w:rsidP="00AA1059">
            <w:pPr>
              <w:rPr>
                <w:rFonts w:asciiTheme="minorHAnsi" w:hAnsiTheme="minorHAnsi" w:cs="Calibri"/>
                <w:bCs/>
                <w:szCs w:val="20"/>
              </w:rPr>
            </w:pPr>
          </w:p>
        </w:tc>
      </w:tr>
      <w:tr w:rsidR="00022EE2" w:rsidRPr="00024860" w14:paraId="144B0048"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1BCF6B82"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7F5C2227" w14:textId="47945C4E" w:rsidR="00022EE2" w:rsidRPr="007D0077" w:rsidRDefault="00022EE2" w:rsidP="00AA1059">
            <w:r w:rsidRPr="00B068DF">
              <w:t xml:space="preserve">Support related to the </w:t>
            </w:r>
            <w:r>
              <w:t>production</w:t>
            </w:r>
            <w:r w:rsidRPr="00B068DF">
              <w:t xml:space="preserve"> environment shall be available </w:t>
            </w:r>
            <w:r>
              <w:t>24 x 7</w:t>
            </w:r>
            <w:r w:rsidR="008D58F3">
              <w:t xml:space="preserve"> except for scheduled downtime</w:t>
            </w:r>
            <w:r>
              <w:t>.</w:t>
            </w:r>
          </w:p>
        </w:tc>
        <w:tc>
          <w:tcPr>
            <w:tcW w:w="1890" w:type="dxa"/>
            <w:tcBorders>
              <w:top w:val="single" w:sz="4" w:space="0" w:color="auto"/>
              <w:left w:val="single" w:sz="4" w:space="0" w:color="auto"/>
              <w:bottom w:val="single" w:sz="4" w:space="0" w:color="auto"/>
              <w:right w:val="single" w:sz="4" w:space="0" w:color="auto"/>
            </w:tcBorders>
          </w:tcPr>
          <w:p w14:paraId="0C9740C3"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219C1F6E" w14:textId="77777777" w:rsidR="00022EE2" w:rsidRPr="00142677" w:rsidRDefault="00022EE2" w:rsidP="00AA1059">
            <w:pPr>
              <w:rPr>
                <w:rFonts w:asciiTheme="minorHAnsi" w:hAnsiTheme="minorHAnsi" w:cs="Calibri"/>
                <w:bCs/>
                <w:szCs w:val="20"/>
              </w:rPr>
            </w:pPr>
          </w:p>
        </w:tc>
        <w:tc>
          <w:tcPr>
            <w:tcW w:w="2969" w:type="dxa"/>
            <w:tcBorders>
              <w:top w:val="single" w:sz="4" w:space="0" w:color="auto"/>
              <w:left w:val="single" w:sz="4" w:space="0" w:color="auto"/>
              <w:bottom w:val="single" w:sz="4" w:space="0" w:color="auto"/>
              <w:right w:val="single" w:sz="4" w:space="0" w:color="auto"/>
            </w:tcBorders>
          </w:tcPr>
          <w:p w14:paraId="7D6E8757" w14:textId="77777777" w:rsidR="00022EE2" w:rsidRPr="00142677" w:rsidRDefault="00022EE2" w:rsidP="00AA1059">
            <w:pPr>
              <w:rPr>
                <w:rFonts w:asciiTheme="minorHAnsi" w:hAnsiTheme="minorHAnsi" w:cs="Calibri"/>
                <w:bCs/>
                <w:szCs w:val="20"/>
              </w:rPr>
            </w:pPr>
          </w:p>
        </w:tc>
      </w:tr>
      <w:tr w:rsidR="00022EE2" w:rsidRPr="00024860" w14:paraId="77CBD90B"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C567E62" w14:textId="77777777" w:rsidR="00022EE2" w:rsidRPr="006D31CA"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D3B403B" w14:textId="77777777" w:rsidR="00022EE2" w:rsidRPr="006D31CA" w:rsidRDefault="00022EE2" w:rsidP="00AA1059">
            <w:pPr>
              <w:rPr>
                <w:rFonts w:cs="Calibri"/>
                <w:b/>
              </w:rPr>
            </w:pPr>
            <w:r w:rsidRPr="006D31CA">
              <w:rPr>
                <w:rFonts w:cs="Calibri"/>
                <w:b/>
              </w:rPr>
              <w:t>System Availability (Test and Training)</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51BEDFA" w14:textId="77777777" w:rsidR="00022EE2" w:rsidRPr="009B732D" w:rsidRDefault="00022EE2" w:rsidP="00AA1059">
            <w:pPr>
              <w:jc w:val="center"/>
              <w:rPr>
                <w:rFonts w:asciiTheme="minorHAnsi" w:hAnsiTheme="minorHAnsi" w:cs="Calibri"/>
                <w:bCs/>
                <w:szCs w:val="20"/>
              </w:rPr>
            </w:pPr>
          </w:p>
        </w:tc>
        <w:tc>
          <w:tcPr>
            <w:tcW w:w="1351"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B8561CB" w14:textId="77777777" w:rsidR="00022EE2" w:rsidRDefault="00022EE2" w:rsidP="00AA1059">
            <w:pPr>
              <w:rPr>
                <w:rFonts w:asciiTheme="minorHAnsi" w:hAnsiTheme="minorHAnsi" w:cs="Calibri"/>
                <w:bCs/>
                <w:color w:val="7030A0"/>
                <w:szCs w:val="20"/>
              </w:rPr>
            </w:pPr>
          </w:p>
        </w:tc>
        <w:tc>
          <w:tcPr>
            <w:tcW w:w="2969"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70577A6" w14:textId="77777777" w:rsidR="00022EE2" w:rsidRPr="006D31CA" w:rsidRDefault="00022EE2" w:rsidP="00AA1059">
            <w:pPr>
              <w:rPr>
                <w:rFonts w:asciiTheme="minorHAnsi" w:hAnsiTheme="minorHAnsi" w:cs="Calibri"/>
                <w:bCs/>
                <w:color w:val="FFFFFF" w:themeColor="background1"/>
                <w:sz w:val="24"/>
                <w:szCs w:val="20"/>
              </w:rPr>
            </w:pPr>
            <w:r>
              <w:rPr>
                <w:rFonts w:asciiTheme="minorHAnsi" w:hAnsiTheme="minorHAnsi" w:cs="Calibri"/>
                <w:bCs/>
                <w:color w:val="7030A0"/>
                <w:szCs w:val="20"/>
              </w:rPr>
              <w:t xml:space="preserve"> </w:t>
            </w:r>
          </w:p>
        </w:tc>
      </w:tr>
      <w:tr w:rsidR="00022EE2" w:rsidRPr="00024860" w14:paraId="2963462E"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62526E9C" w14:textId="77777777" w:rsidR="00022EE2" w:rsidRPr="006D31CA" w:rsidRDefault="00022EE2" w:rsidP="00AA1059">
            <w:pPr>
              <w:pStyle w:val="Heading3"/>
              <w:rPr>
                <w:color w:val="auto"/>
              </w:rPr>
            </w:pPr>
          </w:p>
        </w:tc>
        <w:tc>
          <w:tcPr>
            <w:tcW w:w="6840" w:type="dxa"/>
            <w:tcBorders>
              <w:top w:val="single" w:sz="4" w:space="0" w:color="auto"/>
              <w:left w:val="single" w:sz="4" w:space="0" w:color="auto"/>
              <w:bottom w:val="single" w:sz="4" w:space="0" w:color="auto"/>
              <w:right w:val="single" w:sz="4" w:space="0" w:color="auto"/>
            </w:tcBorders>
          </w:tcPr>
          <w:p w14:paraId="0F6A3B01" w14:textId="4B19040E" w:rsidR="00022EE2" w:rsidRPr="006D31CA" w:rsidRDefault="00022EE2" w:rsidP="00AA1059">
            <w:r w:rsidRPr="006D31CA">
              <w:t xml:space="preserve">The eWIC </w:t>
            </w:r>
            <w:r w:rsidR="008E3799">
              <w:t>s</w:t>
            </w:r>
            <w:r w:rsidRPr="006D31CA">
              <w:t>ystem shall be available to accept account set-up messages/files 24 x 7.</w:t>
            </w:r>
          </w:p>
        </w:tc>
        <w:tc>
          <w:tcPr>
            <w:tcW w:w="1890" w:type="dxa"/>
            <w:tcBorders>
              <w:top w:val="single" w:sz="4" w:space="0" w:color="auto"/>
              <w:left w:val="single" w:sz="4" w:space="0" w:color="auto"/>
              <w:bottom w:val="single" w:sz="4" w:space="0" w:color="auto"/>
              <w:right w:val="single" w:sz="4" w:space="0" w:color="auto"/>
            </w:tcBorders>
          </w:tcPr>
          <w:p w14:paraId="79665127"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6544436C" w14:textId="77777777" w:rsidR="00022EE2" w:rsidRDefault="00022EE2" w:rsidP="00AA1059">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06DB62A0"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2929E35A"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60881313" w14:textId="77777777" w:rsidR="00022EE2" w:rsidRPr="006D31CA" w:rsidRDefault="00022EE2" w:rsidP="00AA1059">
            <w:pPr>
              <w:pStyle w:val="Heading3"/>
              <w:rPr>
                <w:color w:val="auto"/>
              </w:rPr>
            </w:pPr>
          </w:p>
        </w:tc>
        <w:tc>
          <w:tcPr>
            <w:tcW w:w="6840" w:type="dxa"/>
            <w:tcBorders>
              <w:top w:val="single" w:sz="4" w:space="0" w:color="auto"/>
              <w:left w:val="single" w:sz="4" w:space="0" w:color="auto"/>
              <w:bottom w:val="single" w:sz="4" w:space="0" w:color="auto"/>
              <w:right w:val="single" w:sz="4" w:space="0" w:color="auto"/>
            </w:tcBorders>
          </w:tcPr>
          <w:p w14:paraId="5F509ADD" w14:textId="19BD60C9" w:rsidR="00022EE2" w:rsidRPr="006D31CA" w:rsidRDefault="00022EE2" w:rsidP="00AA1059">
            <w:r w:rsidRPr="006D31CA">
              <w:t xml:space="preserve">The eWIC </w:t>
            </w:r>
            <w:r w:rsidR="008E3799">
              <w:t>s</w:t>
            </w:r>
            <w:r w:rsidRPr="006D31CA">
              <w:t>ystem shall be available to accept benefit issuance messages/files 24 x 7.</w:t>
            </w:r>
          </w:p>
        </w:tc>
        <w:tc>
          <w:tcPr>
            <w:tcW w:w="1890" w:type="dxa"/>
            <w:tcBorders>
              <w:top w:val="single" w:sz="4" w:space="0" w:color="auto"/>
              <w:left w:val="single" w:sz="4" w:space="0" w:color="auto"/>
              <w:bottom w:val="single" w:sz="4" w:space="0" w:color="auto"/>
              <w:right w:val="single" w:sz="4" w:space="0" w:color="auto"/>
            </w:tcBorders>
          </w:tcPr>
          <w:p w14:paraId="3251FDC2"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0E80BD6B" w14:textId="77777777" w:rsidR="00022EE2" w:rsidRDefault="00022EE2" w:rsidP="00AA1059">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7BEF5F59"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5C86DA8F"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4703BDA6" w14:textId="77777777" w:rsidR="00022EE2" w:rsidRPr="006D31CA" w:rsidRDefault="00022EE2" w:rsidP="00AA1059">
            <w:pPr>
              <w:pStyle w:val="Heading3"/>
              <w:rPr>
                <w:color w:val="auto"/>
              </w:rPr>
            </w:pPr>
          </w:p>
        </w:tc>
        <w:tc>
          <w:tcPr>
            <w:tcW w:w="6840" w:type="dxa"/>
            <w:tcBorders>
              <w:top w:val="single" w:sz="4" w:space="0" w:color="auto"/>
              <w:left w:val="single" w:sz="4" w:space="0" w:color="auto"/>
              <w:bottom w:val="single" w:sz="4" w:space="0" w:color="auto"/>
              <w:right w:val="single" w:sz="4" w:space="0" w:color="auto"/>
            </w:tcBorders>
          </w:tcPr>
          <w:p w14:paraId="758F6DDB" w14:textId="1136AE61" w:rsidR="00022EE2" w:rsidRPr="006D31CA" w:rsidRDefault="00022EE2" w:rsidP="00AA1059">
            <w:r w:rsidRPr="006D31CA">
              <w:t xml:space="preserve">The eWIC </w:t>
            </w:r>
            <w:r w:rsidR="008E3799">
              <w:t>s</w:t>
            </w:r>
            <w:r w:rsidRPr="006D31CA">
              <w:t>ystem shall be available to card issuance messages/files 24 x 7.</w:t>
            </w:r>
          </w:p>
        </w:tc>
        <w:tc>
          <w:tcPr>
            <w:tcW w:w="1890" w:type="dxa"/>
            <w:tcBorders>
              <w:top w:val="single" w:sz="4" w:space="0" w:color="auto"/>
              <w:left w:val="single" w:sz="4" w:space="0" w:color="auto"/>
              <w:bottom w:val="single" w:sz="4" w:space="0" w:color="auto"/>
              <w:right w:val="single" w:sz="4" w:space="0" w:color="auto"/>
            </w:tcBorders>
          </w:tcPr>
          <w:p w14:paraId="1A76619F"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4A8BDC5D" w14:textId="77777777" w:rsidR="00022EE2" w:rsidRDefault="00022EE2" w:rsidP="00AA1059">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7291C030"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353F5E7D"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3C7B9A28" w14:textId="77777777" w:rsidR="00022EE2" w:rsidRPr="006D31CA" w:rsidRDefault="00022EE2" w:rsidP="00AA1059">
            <w:pPr>
              <w:pStyle w:val="Heading3"/>
              <w:rPr>
                <w:color w:val="auto"/>
              </w:rPr>
            </w:pPr>
          </w:p>
        </w:tc>
        <w:tc>
          <w:tcPr>
            <w:tcW w:w="6840" w:type="dxa"/>
            <w:tcBorders>
              <w:top w:val="single" w:sz="4" w:space="0" w:color="auto"/>
              <w:left w:val="single" w:sz="4" w:space="0" w:color="auto"/>
              <w:bottom w:val="single" w:sz="4" w:space="0" w:color="auto"/>
              <w:right w:val="single" w:sz="4" w:space="0" w:color="auto"/>
            </w:tcBorders>
          </w:tcPr>
          <w:p w14:paraId="6CD5D42F" w14:textId="313970A9" w:rsidR="00022EE2" w:rsidRPr="006D31CA" w:rsidRDefault="00022EE2" w:rsidP="00AA1059">
            <w:r w:rsidRPr="006D31CA">
              <w:t xml:space="preserve">Support related to the test and training environments shall be available during </w:t>
            </w:r>
            <w:r w:rsidR="008C69E6">
              <w:t>Maryland WIC and USVI WIC</w:t>
            </w:r>
            <w:r w:rsidRPr="006D31CA">
              <w:t xml:space="preserve"> business hours</w:t>
            </w:r>
            <w:r w:rsidR="009D194A">
              <w:t>.</w:t>
            </w:r>
          </w:p>
        </w:tc>
        <w:tc>
          <w:tcPr>
            <w:tcW w:w="1890" w:type="dxa"/>
            <w:tcBorders>
              <w:top w:val="single" w:sz="4" w:space="0" w:color="auto"/>
              <w:left w:val="single" w:sz="4" w:space="0" w:color="auto"/>
              <w:bottom w:val="single" w:sz="4" w:space="0" w:color="auto"/>
              <w:right w:val="single" w:sz="4" w:space="0" w:color="auto"/>
            </w:tcBorders>
          </w:tcPr>
          <w:p w14:paraId="6239FF3D"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6601C437" w14:textId="77777777" w:rsidR="00022EE2" w:rsidRDefault="00022EE2" w:rsidP="00AA1059">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6CD151E3"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70DD2D4F"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B189FF9" w14:textId="77777777" w:rsidR="00022EE2" w:rsidRPr="00661F9D"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ABE06FF" w14:textId="77777777" w:rsidR="00022EE2" w:rsidRPr="00661F9D" w:rsidRDefault="00022EE2" w:rsidP="00AA1059">
            <w:pPr>
              <w:rPr>
                <w:rFonts w:asciiTheme="minorHAnsi" w:hAnsiTheme="minorHAnsi" w:cs="Calibri"/>
                <w:b/>
              </w:rPr>
            </w:pPr>
            <w:r w:rsidRPr="00661F9D">
              <w:rPr>
                <w:rFonts w:asciiTheme="minorHAnsi" w:hAnsiTheme="minorHAnsi" w:cs="Calibri"/>
                <w:b/>
              </w:rPr>
              <w:t>Benefit Availability</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71F41EC" w14:textId="77777777" w:rsidR="00022EE2" w:rsidRPr="009B732D" w:rsidRDefault="00022EE2" w:rsidP="00AA1059">
            <w:pPr>
              <w:jc w:val="center"/>
              <w:rPr>
                <w:rFonts w:asciiTheme="minorHAnsi" w:hAnsiTheme="minorHAnsi" w:cs="Calibri"/>
                <w:bCs/>
                <w:szCs w:val="20"/>
              </w:rPr>
            </w:pPr>
          </w:p>
        </w:tc>
        <w:tc>
          <w:tcPr>
            <w:tcW w:w="1351"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530DA0C" w14:textId="77777777" w:rsidR="00022EE2" w:rsidRDefault="00022EE2" w:rsidP="00AA1059">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E29B3A3"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25A22BB0"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70201945"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1A7669B9" w14:textId="2F4957AE" w:rsidR="00022EE2" w:rsidRPr="007D0077" w:rsidRDefault="00022EE2" w:rsidP="00AA1059">
            <w:pPr>
              <w:rPr>
                <w:rFonts w:cstheme="minorHAnsi"/>
                <w:bCs/>
                <w:szCs w:val="20"/>
              </w:rPr>
            </w:pPr>
            <w:r w:rsidRPr="007D0077">
              <w:t xml:space="preserve">The eWIC </w:t>
            </w:r>
            <w:r w:rsidR="008E3799">
              <w:t>s</w:t>
            </w:r>
            <w:r w:rsidRPr="007D0077">
              <w:t>ystem shall ensure benefits are available on availability date and time (12:0</w:t>
            </w:r>
            <w:r w:rsidR="00381354">
              <w:t>1</w:t>
            </w:r>
            <w:r w:rsidRPr="007D0077">
              <w:t xml:space="preserve"> AM) 100% of the time.</w:t>
            </w:r>
          </w:p>
        </w:tc>
        <w:tc>
          <w:tcPr>
            <w:tcW w:w="1890" w:type="dxa"/>
            <w:tcBorders>
              <w:top w:val="single" w:sz="4" w:space="0" w:color="auto"/>
              <w:left w:val="single" w:sz="4" w:space="0" w:color="auto"/>
              <w:bottom w:val="single" w:sz="4" w:space="0" w:color="auto"/>
              <w:right w:val="single" w:sz="4" w:space="0" w:color="auto"/>
            </w:tcBorders>
          </w:tcPr>
          <w:p w14:paraId="4BC2A936"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05E24FA4" w14:textId="77777777" w:rsidR="00022EE2" w:rsidRDefault="00022EE2" w:rsidP="00AA1059">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561603F2"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2AFD2C68"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972D16F" w14:textId="77777777" w:rsidR="00022EE2" w:rsidRPr="00661F9D"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4D968A4" w14:textId="77777777" w:rsidR="00022EE2" w:rsidRPr="00661F9D" w:rsidRDefault="00022EE2" w:rsidP="00AA1059">
            <w:pPr>
              <w:rPr>
                <w:b/>
              </w:rPr>
            </w:pPr>
            <w:r w:rsidRPr="00661F9D">
              <w:rPr>
                <w:b/>
              </w:rPr>
              <w:t>Dispute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39022D6" w14:textId="77777777" w:rsidR="00022EE2" w:rsidRPr="009B732D" w:rsidRDefault="00022EE2" w:rsidP="00AA1059">
            <w:pPr>
              <w:jc w:val="center"/>
              <w:rPr>
                <w:rFonts w:asciiTheme="minorHAnsi" w:hAnsiTheme="minorHAnsi" w:cs="Calibri"/>
                <w:bCs/>
                <w:szCs w:val="20"/>
              </w:rPr>
            </w:pPr>
          </w:p>
        </w:tc>
        <w:tc>
          <w:tcPr>
            <w:tcW w:w="1351"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B953B9F" w14:textId="77777777" w:rsidR="00022EE2" w:rsidRDefault="00022EE2" w:rsidP="00AA1059">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71CE800"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3D2ADC05"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4D9D548B" w14:textId="77777777" w:rsidR="00022EE2" w:rsidRPr="009C14A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27C12C45" w14:textId="2D9DE1D9" w:rsidR="00022EE2" w:rsidRPr="005124EA" w:rsidRDefault="150F608C" w:rsidP="00AA1059">
            <w:r>
              <w:t xml:space="preserve">The eWIC Processor shall </w:t>
            </w:r>
            <w:r w:rsidR="00347C0E">
              <w:t xml:space="preserve">notify </w:t>
            </w:r>
            <w:r w:rsidR="00F96D2E">
              <w:t>the specific WIC Program</w:t>
            </w:r>
            <w:r w:rsidR="004B47CB">
              <w:t xml:space="preserve"> </w:t>
            </w:r>
            <w:r w:rsidR="00347C0E">
              <w:t xml:space="preserve">within two (2) business days of a dispute.  </w:t>
            </w:r>
            <w:r w:rsidR="00271808">
              <w:t xml:space="preserve">The eWIC Processor shall </w:t>
            </w:r>
            <w:r>
              <w:t>investigate and respond to a WIC Program</w:t>
            </w:r>
            <w:r w:rsidR="00986A5F">
              <w:t xml:space="preserve">, </w:t>
            </w:r>
            <w:r w:rsidRPr="150F608C">
              <w:rPr>
                <w:color w:val="000000" w:themeColor="text1"/>
              </w:rPr>
              <w:t>Vendor</w:t>
            </w:r>
            <w:r w:rsidR="00F860D9">
              <w:rPr>
                <w:color w:val="000000" w:themeColor="text1"/>
              </w:rPr>
              <w:t xml:space="preserve">, or </w:t>
            </w:r>
            <w:proofErr w:type="gramStart"/>
            <w:r w:rsidR="00F860D9">
              <w:rPr>
                <w:color w:val="000000" w:themeColor="text1"/>
              </w:rPr>
              <w:t>participant</w:t>
            </w:r>
            <w:r>
              <w:t xml:space="preserve"> initiated</w:t>
            </w:r>
            <w:proofErr w:type="gramEnd"/>
            <w:r>
              <w:t xml:space="preserve"> dispute within </w:t>
            </w:r>
            <w:r w:rsidR="00513FAF">
              <w:t xml:space="preserve">5 </w:t>
            </w:r>
            <w:r>
              <w:t>processing days of the notification of a dispute.</w:t>
            </w:r>
          </w:p>
        </w:tc>
        <w:tc>
          <w:tcPr>
            <w:tcW w:w="1890" w:type="dxa"/>
            <w:tcBorders>
              <w:top w:val="single" w:sz="4" w:space="0" w:color="auto"/>
              <w:left w:val="single" w:sz="4" w:space="0" w:color="auto"/>
              <w:bottom w:val="single" w:sz="4" w:space="0" w:color="auto"/>
              <w:right w:val="single" w:sz="4" w:space="0" w:color="auto"/>
            </w:tcBorders>
          </w:tcPr>
          <w:p w14:paraId="38CC0964"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06910F42" w14:textId="77777777" w:rsidR="00022EE2" w:rsidRDefault="00022EE2" w:rsidP="00AA1059">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060306DC" w14:textId="77777777" w:rsidR="00022EE2" w:rsidRDefault="00022EE2" w:rsidP="00AA1059">
            <w:pPr>
              <w:rPr>
                <w:rFonts w:asciiTheme="minorHAnsi" w:hAnsiTheme="minorHAnsi" w:cs="Calibri"/>
                <w:b/>
                <w:bCs/>
                <w:color w:val="FFFFFF" w:themeColor="background1"/>
                <w:sz w:val="24"/>
                <w:szCs w:val="20"/>
              </w:rPr>
            </w:pPr>
          </w:p>
        </w:tc>
      </w:tr>
      <w:tr w:rsidR="00022EE2" w:rsidRPr="00024860" w14:paraId="037F285C"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30478B34" w14:textId="77777777" w:rsidR="00022EE2" w:rsidRPr="009C14A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43B40622" w14:textId="0B1A0A3D" w:rsidR="00022EE2" w:rsidRPr="005124EA" w:rsidRDefault="00022EE2" w:rsidP="00AA1059">
            <w:r w:rsidRPr="005124EA">
              <w:t xml:space="preserve">The eWIC Processor shall resolve disputes between the eWIC Processor and the WIC Vendor within 45 </w:t>
            </w:r>
            <w:r w:rsidR="00F37C6C">
              <w:t xml:space="preserve">processing </w:t>
            </w:r>
            <w:r w:rsidRPr="005124EA">
              <w:t>days of the dispute being submitted by the WIC Vendor.</w:t>
            </w:r>
          </w:p>
        </w:tc>
        <w:tc>
          <w:tcPr>
            <w:tcW w:w="1890" w:type="dxa"/>
            <w:tcBorders>
              <w:top w:val="single" w:sz="4" w:space="0" w:color="auto"/>
              <w:left w:val="single" w:sz="4" w:space="0" w:color="auto"/>
              <w:bottom w:val="single" w:sz="4" w:space="0" w:color="auto"/>
              <w:right w:val="single" w:sz="4" w:space="0" w:color="auto"/>
            </w:tcBorders>
          </w:tcPr>
          <w:p w14:paraId="6C5C21B0"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258546E3" w14:textId="77777777" w:rsidR="00022EE2" w:rsidRDefault="00022EE2" w:rsidP="00AA1059">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04FD4650" w14:textId="77777777" w:rsidR="00022EE2" w:rsidRDefault="00022EE2" w:rsidP="00AA1059">
            <w:pPr>
              <w:rPr>
                <w:rFonts w:asciiTheme="minorHAnsi" w:hAnsiTheme="minorHAnsi" w:cs="Calibri"/>
                <w:b/>
                <w:bCs/>
                <w:color w:val="FFFFFF" w:themeColor="background1"/>
                <w:sz w:val="24"/>
                <w:szCs w:val="20"/>
              </w:rPr>
            </w:pPr>
          </w:p>
        </w:tc>
      </w:tr>
      <w:tr w:rsidR="001156B3" w:rsidRPr="00024860" w14:paraId="01D3C05D" w14:textId="77777777" w:rsidTr="5590B1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1A0C876C" w14:textId="77777777" w:rsidR="001156B3" w:rsidRPr="009C14A2" w:rsidRDefault="001156B3" w:rsidP="001156B3">
            <w:pPr>
              <w:pStyle w:val="Heading3"/>
            </w:pPr>
          </w:p>
        </w:tc>
        <w:tc>
          <w:tcPr>
            <w:tcW w:w="6840" w:type="dxa"/>
            <w:tcBorders>
              <w:top w:val="single" w:sz="4" w:space="0" w:color="auto"/>
              <w:left w:val="single" w:sz="4" w:space="0" w:color="auto"/>
              <w:bottom w:val="single" w:sz="4" w:space="0" w:color="auto"/>
              <w:right w:val="single" w:sz="4" w:space="0" w:color="auto"/>
            </w:tcBorders>
          </w:tcPr>
          <w:p w14:paraId="6DB405E9" w14:textId="697E6BFD" w:rsidR="001156B3" w:rsidRPr="005124EA" w:rsidRDefault="001156B3" w:rsidP="001156B3">
            <w:r w:rsidRPr="005124EA">
              <w:t xml:space="preserve">The eWIC Processor shall resolve disputes between the eWIC Processor and the WIC </w:t>
            </w:r>
            <w:r w:rsidR="00C30AD9">
              <w:t>Program or participant</w:t>
            </w:r>
            <w:r w:rsidRPr="005124EA">
              <w:t xml:space="preserve"> within </w:t>
            </w:r>
            <w:r w:rsidR="003A2EED">
              <w:t>10</w:t>
            </w:r>
            <w:r w:rsidR="005A0ADA">
              <w:t xml:space="preserve"> </w:t>
            </w:r>
            <w:r w:rsidR="00F37C6C">
              <w:t>processing</w:t>
            </w:r>
            <w:r w:rsidRPr="005124EA">
              <w:t xml:space="preserve"> days of the dispute being submitted.</w:t>
            </w:r>
          </w:p>
        </w:tc>
        <w:tc>
          <w:tcPr>
            <w:tcW w:w="1890" w:type="dxa"/>
            <w:tcBorders>
              <w:top w:val="single" w:sz="4" w:space="0" w:color="auto"/>
              <w:left w:val="single" w:sz="4" w:space="0" w:color="auto"/>
              <w:bottom w:val="single" w:sz="4" w:space="0" w:color="auto"/>
              <w:right w:val="single" w:sz="4" w:space="0" w:color="auto"/>
            </w:tcBorders>
          </w:tcPr>
          <w:p w14:paraId="2E53A705" w14:textId="17DE0B24" w:rsidR="001156B3" w:rsidRPr="009B732D" w:rsidRDefault="00D23EE0" w:rsidP="001156B3">
            <w:pPr>
              <w:jc w:val="center"/>
              <w:rPr>
                <w:rFonts w:asciiTheme="minorHAnsi" w:hAnsiTheme="minorHAnsi" w:cs="Calibri"/>
                <w:bCs/>
                <w:szCs w:val="20"/>
              </w:rPr>
            </w:pPr>
            <w:r>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5A3B2988" w14:textId="77777777" w:rsidR="001156B3" w:rsidRDefault="001156B3" w:rsidP="001156B3">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2AB52185" w14:textId="77777777" w:rsidR="001156B3" w:rsidRDefault="001156B3" w:rsidP="001156B3">
            <w:pPr>
              <w:rPr>
                <w:rFonts w:asciiTheme="minorHAnsi" w:hAnsiTheme="minorHAnsi" w:cs="Calibri"/>
                <w:b/>
                <w:bCs/>
                <w:color w:val="FFFFFF" w:themeColor="background1"/>
                <w:sz w:val="24"/>
                <w:szCs w:val="20"/>
              </w:rPr>
            </w:pPr>
          </w:p>
        </w:tc>
      </w:tr>
      <w:tr w:rsidR="001156B3" w:rsidRPr="00024860" w14:paraId="1D5D77F5"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03BF4DD" w14:textId="77777777" w:rsidR="001156B3" w:rsidRPr="00661F9D" w:rsidRDefault="001156B3" w:rsidP="001156B3">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72D98E7" w14:textId="77777777" w:rsidR="001156B3" w:rsidRPr="00661F9D" w:rsidRDefault="001156B3" w:rsidP="001156B3">
            <w:pPr>
              <w:rPr>
                <w:rFonts w:asciiTheme="minorHAnsi" w:hAnsiTheme="minorHAnsi" w:cs="Calibri"/>
                <w:b/>
              </w:rPr>
            </w:pPr>
            <w:r w:rsidRPr="00661F9D">
              <w:rPr>
                <w:rFonts w:asciiTheme="minorHAnsi" w:hAnsiTheme="minorHAnsi" w:cs="Calibri"/>
                <w:b/>
              </w:rPr>
              <w:t>Customer Service</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B4FAEDD" w14:textId="77777777" w:rsidR="001156B3" w:rsidRPr="009B732D" w:rsidRDefault="001156B3" w:rsidP="001156B3">
            <w:pPr>
              <w:jc w:val="center"/>
              <w:rPr>
                <w:rFonts w:asciiTheme="minorHAnsi" w:hAnsiTheme="minorHAnsi" w:cs="Calibri"/>
                <w:bCs/>
                <w:szCs w:val="20"/>
              </w:rPr>
            </w:pPr>
          </w:p>
        </w:tc>
        <w:tc>
          <w:tcPr>
            <w:tcW w:w="1351"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AF3F8B4" w14:textId="77777777" w:rsidR="001156B3" w:rsidRDefault="001156B3" w:rsidP="001156B3">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C98CF81" w14:textId="77777777" w:rsidR="001156B3" w:rsidRDefault="001156B3" w:rsidP="001156B3">
            <w:pPr>
              <w:rPr>
                <w:rFonts w:asciiTheme="minorHAnsi" w:hAnsiTheme="minorHAnsi" w:cs="Calibri"/>
                <w:b/>
                <w:bCs/>
                <w:color w:val="FFFFFF" w:themeColor="background1"/>
                <w:sz w:val="24"/>
                <w:szCs w:val="20"/>
              </w:rPr>
            </w:pPr>
          </w:p>
        </w:tc>
      </w:tr>
      <w:tr w:rsidR="001156B3" w:rsidRPr="00024860" w14:paraId="66EAC0B2"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25CFC1A8" w14:textId="77777777" w:rsidR="001156B3" w:rsidRDefault="001156B3" w:rsidP="001156B3">
            <w:pPr>
              <w:pStyle w:val="Heading3"/>
            </w:pPr>
          </w:p>
        </w:tc>
        <w:tc>
          <w:tcPr>
            <w:tcW w:w="6840" w:type="dxa"/>
            <w:tcBorders>
              <w:top w:val="single" w:sz="4" w:space="0" w:color="auto"/>
              <w:left w:val="single" w:sz="4" w:space="0" w:color="auto"/>
              <w:bottom w:val="single" w:sz="4" w:space="0" w:color="auto"/>
              <w:right w:val="single" w:sz="4" w:space="0" w:color="auto"/>
            </w:tcBorders>
          </w:tcPr>
          <w:p w14:paraId="2E4500BB" w14:textId="77777777" w:rsidR="001156B3" w:rsidRPr="00567450" w:rsidRDefault="001156B3" w:rsidP="001156B3">
            <w:r w:rsidRPr="00567450">
              <w:t xml:space="preserve">The eWIC IVR shall answer </w:t>
            </w:r>
            <w:r>
              <w:t xml:space="preserve">95% of all calls within two (2) rings (two (2) rings are defined as approximately 15 seconds) in a three (3) month rolling </w:t>
            </w:r>
            <w:proofErr w:type="gramStart"/>
            <w:r>
              <w:t>time period</w:t>
            </w:r>
            <w:proofErr w:type="gramEnd"/>
            <w:r>
              <w:t xml:space="preserve">. </w:t>
            </w:r>
          </w:p>
        </w:tc>
        <w:tc>
          <w:tcPr>
            <w:tcW w:w="1890" w:type="dxa"/>
            <w:tcBorders>
              <w:top w:val="single" w:sz="4" w:space="0" w:color="auto"/>
              <w:left w:val="single" w:sz="4" w:space="0" w:color="auto"/>
              <w:bottom w:val="single" w:sz="4" w:space="0" w:color="auto"/>
              <w:right w:val="single" w:sz="4" w:space="0" w:color="auto"/>
            </w:tcBorders>
          </w:tcPr>
          <w:p w14:paraId="2839D057" w14:textId="77777777" w:rsidR="001156B3" w:rsidRPr="009B732D" w:rsidRDefault="001156B3" w:rsidP="001156B3">
            <w:pPr>
              <w:jc w:val="center"/>
              <w:rPr>
                <w:rFonts w:asciiTheme="minorHAnsi" w:hAnsiTheme="minorHAnsi" w:cs="Calibri"/>
                <w:szCs w:val="20"/>
              </w:rPr>
            </w:pPr>
            <w:r w:rsidRPr="009B732D">
              <w:rPr>
                <w:rFonts w:asciiTheme="minorHAnsi" w:hAnsiTheme="minorHAnsi" w:cs="Calibri"/>
                <w:szCs w:val="20"/>
              </w:rPr>
              <w:t>R</w:t>
            </w:r>
          </w:p>
        </w:tc>
        <w:tc>
          <w:tcPr>
            <w:tcW w:w="1351" w:type="dxa"/>
            <w:tcBorders>
              <w:top w:val="single" w:sz="4" w:space="0" w:color="auto"/>
              <w:left w:val="single" w:sz="4" w:space="0" w:color="auto"/>
              <w:bottom w:val="single" w:sz="4" w:space="0" w:color="auto"/>
              <w:right w:val="single" w:sz="4" w:space="0" w:color="auto"/>
            </w:tcBorders>
          </w:tcPr>
          <w:p w14:paraId="4CFA5B3E" w14:textId="77777777" w:rsidR="001156B3" w:rsidRPr="00142677" w:rsidRDefault="001156B3" w:rsidP="001156B3">
            <w:pPr>
              <w:rPr>
                <w:rFonts w:cs="Calibri"/>
                <w:color w:val="70AD47" w:themeColor="accent6"/>
              </w:rPr>
            </w:pPr>
          </w:p>
        </w:tc>
        <w:tc>
          <w:tcPr>
            <w:tcW w:w="2969" w:type="dxa"/>
            <w:tcBorders>
              <w:top w:val="single" w:sz="4" w:space="0" w:color="auto"/>
              <w:left w:val="single" w:sz="4" w:space="0" w:color="auto"/>
              <w:bottom w:val="single" w:sz="4" w:space="0" w:color="auto"/>
              <w:right w:val="single" w:sz="4" w:space="0" w:color="auto"/>
            </w:tcBorders>
          </w:tcPr>
          <w:p w14:paraId="3B8B37DC" w14:textId="77777777" w:rsidR="001156B3" w:rsidRPr="00142677" w:rsidRDefault="001156B3" w:rsidP="001156B3">
            <w:pPr>
              <w:rPr>
                <w:rFonts w:cs="Calibri"/>
                <w:color w:val="70AD47" w:themeColor="accent6"/>
              </w:rPr>
            </w:pPr>
          </w:p>
        </w:tc>
      </w:tr>
      <w:tr w:rsidR="001156B3" w:rsidRPr="00024860" w14:paraId="5C619E6B"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56EF5B55" w14:textId="77777777" w:rsidR="001156B3" w:rsidRDefault="001156B3" w:rsidP="001156B3">
            <w:pPr>
              <w:pStyle w:val="Heading3"/>
            </w:pPr>
          </w:p>
        </w:tc>
        <w:tc>
          <w:tcPr>
            <w:tcW w:w="6840" w:type="dxa"/>
            <w:tcBorders>
              <w:top w:val="single" w:sz="4" w:space="0" w:color="auto"/>
              <w:left w:val="single" w:sz="4" w:space="0" w:color="auto"/>
              <w:bottom w:val="single" w:sz="4" w:space="0" w:color="auto"/>
              <w:right w:val="single" w:sz="4" w:space="0" w:color="auto"/>
            </w:tcBorders>
          </w:tcPr>
          <w:p w14:paraId="378FB095" w14:textId="1B6381EE" w:rsidR="001156B3" w:rsidRPr="00567450" w:rsidRDefault="001156B3" w:rsidP="001156B3">
            <w:r w:rsidRPr="00567450">
              <w:t xml:space="preserve">The </w:t>
            </w:r>
            <w:r>
              <w:t xml:space="preserve">eWIC Processor </w:t>
            </w:r>
            <w:r w:rsidRPr="00567450">
              <w:t xml:space="preserve">shall ensure that </w:t>
            </w:r>
            <w:r>
              <w:t xml:space="preserve">callers transferred to a CSA are placed on hold for no longer than 120 seconds. </w:t>
            </w:r>
          </w:p>
        </w:tc>
        <w:tc>
          <w:tcPr>
            <w:tcW w:w="1890" w:type="dxa"/>
            <w:tcBorders>
              <w:top w:val="single" w:sz="4" w:space="0" w:color="auto"/>
              <w:left w:val="single" w:sz="4" w:space="0" w:color="auto"/>
              <w:bottom w:val="single" w:sz="4" w:space="0" w:color="auto"/>
              <w:right w:val="single" w:sz="4" w:space="0" w:color="auto"/>
            </w:tcBorders>
          </w:tcPr>
          <w:p w14:paraId="1E7622C4"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35207C7D" w14:textId="77777777" w:rsidR="001156B3" w:rsidRPr="00142677" w:rsidRDefault="001156B3" w:rsidP="001156B3">
            <w:pPr>
              <w:rPr>
                <w:rFonts w:cs="Calibri"/>
                <w:bCs/>
                <w:color w:val="7030A0"/>
                <w:szCs w:val="20"/>
              </w:rPr>
            </w:pPr>
          </w:p>
        </w:tc>
        <w:tc>
          <w:tcPr>
            <w:tcW w:w="2969" w:type="dxa"/>
            <w:tcBorders>
              <w:top w:val="single" w:sz="4" w:space="0" w:color="auto"/>
              <w:left w:val="single" w:sz="4" w:space="0" w:color="auto"/>
              <w:bottom w:val="single" w:sz="4" w:space="0" w:color="auto"/>
              <w:right w:val="single" w:sz="4" w:space="0" w:color="auto"/>
            </w:tcBorders>
          </w:tcPr>
          <w:p w14:paraId="3A54A598" w14:textId="77777777" w:rsidR="001156B3" w:rsidRPr="00142677" w:rsidRDefault="001156B3" w:rsidP="001156B3">
            <w:pPr>
              <w:rPr>
                <w:rFonts w:cs="Calibri"/>
                <w:bCs/>
                <w:color w:val="7030A0"/>
                <w:szCs w:val="20"/>
              </w:rPr>
            </w:pPr>
          </w:p>
        </w:tc>
      </w:tr>
      <w:tr w:rsidR="001156B3" w:rsidRPr="00024860" w14:paraId="22315533"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280765C9" w14:textId="77777777" w:rsidR="001156B3" w:rsidRDefault="001156B3" w:rsidP="001156B3">
            <w:pPr>
              <w:pStyle w:val="Heading3"/>
            </w:pPr>
          </w:p>
        </w:tc>
        <w:tc>
          <w:tcPr>
            <w:tcW w:w="6840" w:type="dxa"/>
            <w:tcBorders>
              <w:top w:val="single" w:sz="4" w:space="0" w:color="auto"/>
              <w:left w:val="single" w:sz="4" w:space="0" w:color="auto"/>
              <w:bottom w:val="single" w:sz="4" w:space="0" w:color="auto"/>
              <w:right w:val="single" w:sz="4" w:space="0" w:color="auto"/>
            </w:tcBorders>
          </w:tcPr>
          <w:p w14:paraId="3ED88D9C" w14:textId="175960FE" w:rsidR="001156B3" w:rsidRPr="00567450" w:rsidRDefault="001156B3" w:rsidP="001156B3">
            <w:r w:rsidRPr="00567450">
              <w:t xml:space="preserve">The participant call center shall have an abandoned call rate of less than </w:t>
            </w:r>
            <w:r>
              <w:t>10%.</w:t>
            </w:r>
          </w:p>
        </w:tc>
        <w:tc>
          <w:tcPr>
            <w:tcW w:w="1890" w:type="dxa"/>
            <w:tcBorders>
              <w:top w:val="single" w:sz="4" w:space="0" w:color="auto"/>
              <w:left w:val="single" w:sz="4" w:space="0" w:color="auto"/>
              <w:bottom w:val="single" w:sz="4" w:space="0" w:color="auto"/>
              <w:right w:val="single" w:sz="4" w:space="0" w:color="auto"/>
            </w:tcBorders>
          </w:tcPr>
          <w:p w14:paraId="14BD7F5A"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44CB65D4" w14:textId="77777777" w:rsidR="001156B3" w:rsidRPr="00142677" w:rsidRDefault="001156B3" w:rsidP="001156B3">
            <w:pPr>
              <w:rPr>
                <w:rFonts w:cs="Calibri"/>
                <w:bCs/>
                <w:szCs w:val="20"/>
              </w:rPr>
            </w:pPr>
          </w:p>
        </w:tc>
        <w:tc>
          <w:tcPr>
            <w:tcW w:w="2969" w:type="dxa"/>
            <w:tcBorders>
              <w:top w:val="single" w:sz="4" w:space="0" w:color="auto"/>
              <w:left w:val="single" w:sz="4" w:space="0" w:color="auto"/>
              <w:bottom w:val="single" w:sz="4" w:space="0" w:color="auto"/>
              <w:right w:val="single" w:sz="4" w:space="0" w:color="auto"/>
            </w:tcBorders>
          </w:tcPr>
          <w:p w14:paraId="4A0E5074" w14:textId="77777777" w:rsidR="001156B3" w:rsidRPr="00142677" w:rsidRDefault="001156B3" w:rsidP="001156B3">
            <w:pPr>
              <w:rPr>
                <w:rFonts w:cs="Calibri"/>
                <w:bCs/>
                <w:szCs w:val="20"/>
              </w:rPr>
            </w:pPr>
          </w:p>
        </w:tc>
      </w:tr>
      <w:tr w:rsidR="001156B3" w:rsidRPr="00024860" w14:paraId="30C47680"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599E3DF2" w14:textId="77777777" w:rsidR="001156B3" w:rsidRDefault="001156B3" w:rsidP="001156B3">
            <w:pPr>
              <w:pStyle w:val="Heading3"/>
            </w:pPr>
          </w:p>
        </w:tc>
        <w:tc>
          <w:tcPr>
            <w:tcW w:w="6840" w:type="dxa"/>
            <w:tcBorders>
              <w:top w:val="single" w:sz="4" w:space="0" w:color="auto"/>
              <w:left w:val="single" w:sz="4" w:space="0" w:color="auto"/>
              <w:bottom w:val="single" w:sz="4" w:space="0" w:color="auto"/>
              <w:right w:val="single" w:sz="4" w:space="0" w:color="auto"/>
            </w:tcBorders>
          </w:tcPr>
          <w:p w14:paraId="26BB6480" w14:textId="77777777" w:rsidR="001156B3" w:rsidRPr="00567450" w:rsidRDefault="001156B3" w:rsidP="001156B3">
            <w:r w:rsidRPr="00567450">
              <w:t xml:space="preserve">The </w:t>
            </w:r>
            <w:r>
              <w:t xml:space="preserve">eWIC Processor </w:t>
            </w:r>
            <w:r w:rsidRPr="00567450">
              <w:t>shall ensure that no more than 10% of calls to its user and help desks shall be met with a busy signal.</w:t>
            </w:r>
          </w:p>
        </w:tc>
        <w:tc>
          <w:tcPr>
            <w:tcW w:w="1890" w:type="dxa"/>
            <w:tcBorders>
              <w:top w:val="single" w:sz="4" w:space="0" w:color="auto"/>
              <w:left w:val="single" w:sz="4" w:space="0" w:color="auto"/>
              <w:bottom w:val="single" w:sz="4" w:space="0" w:color="auto"/>
              <w:right w:val="single" w:sz="4" w:space="0" w:color="auto"/>
            </w:tcBorders>
          </w:tcPr>
          <w:p w14:paraId="7E0B5870"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144CCE01" w14:textId="77777777" w:rsidR="001156B3" w:rsidRPr="00142677" w:rsidRDefault="001156B3" w:rsidP="001156B3">
            <w:pPr>
              <w:rPr>
                <w:rFonts w:cs="Calibri"/>
                <w:bCs/>
                <w:szCs w:val="20"/>
              </w:rPr>
            </w:pPr>
          </w:p>
        </w:tc>
        <w:tc>
          <w:tcPr>
            <w:tcW w:w="2969" w:type="dxa"/>
            <w:tcBorders>
              <w:top w:val="single" w:sz="4" w:space="0" w:color="auto"/>
              <w:left w:val="single" w:sz="4" w:space="0" w:color="auto"/>
              <w:bottom w:val="single" w:sz="4" w:space="0" w:color="auto"/>
              <w:right w:val="single" w:sz="4" w:space="0" w:color="auto"/>
            </w:tcBorders>
            <w:shd w:val="clear" w:color="auto" w:fill="FFFFFF" w:themeFill="background1"/>
          </w:tcPr>
          <w:p w14:paraId="6187C604" w14:textId="77777777" w:rsidR="001156B3" w:rsidRPr="00142677" w:rsidRDefault="001156B3" w:rsidP="001156B3">
            <w:pPr>
              <w:rPr>
                <w:rFonts w:cs="Calibri"/>
                <w:bCs/>
                <w:szCs w:val="20"/>
              </w:rPr>
            </w:pPr>
          </w:p>
        </w:tc>
      </w:tr>
      <w:tr w:rsidR="001156B3" w:rsidRPr="00024860" w14:paraId="5DF4E448"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7C02C751" w14:textId="77777777" w:rsidR="001156B3" w:rsidRDefault="001156B3" w:rsidP="001156B3">
            <w:pPr>
              <w:pStyle w:val="Heading3"/>
            </w:pPr>
          </w:p>
        </w:tc>
        <w:tc>
          <w:tcPr>
            <w:tcW w:w="6840" w:type="dxa"/>
            <w:tcBorders>
              <w:top w:val="single" w:sz="4" w:space="0" w:color="auto"/>
              <w:left w:val="single" w:sz="4" w:space="0" w:color="auto"/>
              <w:bottom w:val="single" w:sz="4" w:space="0" w:color="auto"/>
              <w:right w:val="single" w:sz="4" w:space="0" w:color="auto"/>
            </w:tcBorders>
          </w:tcPr>
          <w:p w14:paraId="11A55ED2" w14:textId="77777777" w:rsidR="001156B3" w:rsidRPr="00567450" w:rsidRDefault="001156B3" w:rsidP="001156B3">
            <w:r w:rsidRPr="00567450">
              <w:t xml:space="preserve">The </w:t>
            </w:r>
            <w:r>
              <w:t xml:space="preserve">eWIC Processor </w:t>
            </w:r>
            <w:r w:rsidRPr="00567450">
              <w:t>shall have an 85% r</w:t>
            </w:r>
            <w:r>
              <w:t xml:space="preserve">ate of resolution with the </w:t>
            </w:r>
            <w:r w:rsidRPr="00567450">
              <w:t>CS</w:t>
            </w:r>
            <w:r>
              <w:t>A</w:t>
            </w:r>
            <w:r w:rsidRPr="00567450">
              <w:t xml:space="preserve">. </w:t>
            </w:r>
          </w:p>
        </w:tc>
        <w:tc>
          <w:tcPr>
            <w:tcW w:w="1890" w:type="dxa"/>
            <w:tcBorders>
              <w:top w:val="single" w:sz="4" w:space="0" w:color="auto"/>
              <w:left w:val="single" w:sz="4" w:space="0" w:color="auto"/>
              <w:bottom w:val="single" w:sz="4" w:space="0" w:color="auto"/>
              <w:right w:val="single" w:sz="4" w:space="0" w:color="auto"/>
            </w:tcBorders>
          </w:tcPr>
          <w:p w14:paraId="10336373"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1E7AFF5B" w14:textId="77777777" w:rsidR="001156B3" w:rsidRPr="00142677" w:rsidRDefault="001156B3" w:rsidP="001156B3">
            <w:pPr>
              <w:rPr>
                <w:rFonts w:cs="Calibri"/>
                <w:bCs/>
                <w:szCs w:val="20"/>
              </w:rPr>
            </w:pPr>
          </w:p>
        </w:tc>
        <w:tc>
          <w:tcPr>
            <w:tcW w:w="2969" w:type="dxa"/>
            <w:tcBorders>
              <w:top w:val="single" w:sz="4" w:space="0" w:color="auto"/>
              <w:left w:val="single" w:sz="4" w:space="0" w:color="auto"/>
              <w:bottom w:val="single" w:sz="4" w:space="0" w:color="auto"/>
              <w:right w:val="single" w:sz="4" w:space="0" w:color="auto"/>
            </w:tcBorders>
          </w:tcPr>
          <w:p w14:paraId="6FA311F5" w14:textId="77777777" w:rsidR="001156B3" w:rsidRPr="00142677" w:rsidRDefault="001156B3" w:rsidP="001156B3">
            <w:pPr>
              <w:rPr>
                <w:rFonts w:cs="Calibri"/>
                <w:bCs/>
                <w:szCs w:val="20"/>
              </w:rPr>
            </w:pPr>
          </w:p>
        </w:tc>
      </w:tr>
      <w:tr w:rsidR="001156B3" w:rsidRPr="00024860" w14:paraId="18C621A7"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16E676CD" w14:textId="77777777" w:rsidR="001156B3" w:rsidRDefault="001156B3" w:rsidP="001156B3">
            <w:pPr>
              <w:pStyle w:val="Heading3"/>
            </w:pPr>
          </w:p>
        </w:tc>
        <w:tc>
          <w:tcPr>
            <w:tcW w:w="6840" w:type="dxa"/>
            <w:tcBorders>
              <w:top w:val="single" w:sz="4" w:space="0" w:color="auto"/>
              <w:left w:val="single" w:sz="4" w:space="0" w:color="auto"/>
              <w:bottom w:val="single" w:sz="4" w:space="0" w:color="auto"/>
              <w:right w:val="single" w:sz="4" w:space="0" w:color="auto"/>
            </w:tcBorders>
          </w:tcPr>
          <w:p w14:paraId="22684561" w14:textId="77777777" w:rsidR="001156B3" w:rsidRPr="000A634C" w:rsidRDefault="001156B3" w:rsidP="001156B3">
            <w:pPr>
              <w:rPr>
                <w:rFonts w:asciiTheme="minorHAnsi" w:hAnsiTheme="minorHAnsi" w:cstheme="minorHAnsi"/>
                <w:szCs w:val="20"/>
              </w:rPr>
            </w:pPr>
            <w:r w:rsidRPr="00D32CB1">
              <w:rPr>
                <w:rFonts w:asciiTheme="minorHAnsi" w:hAnsiTheme="minorHAnsi"/>
              </w:rPr>
              <w:t xml:space="preserve">The vendor website and cardholder website shall have an uptime of 99.9%, not </w:t>
            </w:r>
            <w:r w:rsidRPr="00567450">
              <w:t>including</w:t>
            </w:r>
            <w:r w:rsidRPr="00D32CB1">
              <w:rPr>
                <w:rFonts w:asciiTheme="minorHAnsi" w:hAnsiTheme="minorHAnsi"/>
              </w:rPr>
              <w:t xml:space="preserve"> maintenance (scheduled</w:t>
            </w:r>
            <w:r>
              <w:rPr>
                <w:rFonts w:asciiTheme="minorHAnsi" w:hAnsiTheme="minorHAnsi"/>
              </w:rPr>
              <w:t xml:space="preserve"> downtime), measured over a one (1) </w:t>
            </w:r>
            <w:r w:rsidRPr="00D32CB1">
              <w:rPr>
                <w:rFonts w:asciiTheme="minorHAnsi" w:hAnsiTheme="minorHAnsi"/>
              </w:rPr>
              <w:t>month period.</w:t>
            </w:r>
          </w:p>
        </w:tc>
        <w:tc>
          <w:tcPr>
            <w:tcW w:w="1890" w:type="dxa"/>
            <w:tcBorders>
              <w:top w:val="single" w:sz="4" w:space="0" w:color="auto"/>
              <w:left w:val="single" w:sz="4" w:space="0" w:color="auto"/>
              <w:bottom w:val="single" w:sz="4" w:space="0" w:color="auto"/>
              <w:right w:val="single" w:sz="4" w:space="0" w:color="auto"/>
            </w:tcBorders>
          </w:tcPr>
          <w:p w14:paraId="153A68D7"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7CD4C855" w14:textId="77777777" w:rsidR="001156B3" w:rsidRPr="00142677" w:rsidRDefault="001156B3" w:rsidP="001156B3">
            <w:pPr>
              <w:rPr>
                <w:rFonts w:cs="Calibri"/>
                <w:bCs/>
                <w:szCs w:val="20"/>
              </w:rPr>
            </w:pPr>
          </w:p>
        </w:tc>
        <w:tc>
          <w:tcPr>
            <w:tcW w:w="2969" w:type="dxa"/>
            <w:tcBorders>
              <w:top w:val="single" w:sz="4" w:space="0" w:color="auto"/>
              <w:left w:val="single" w:sz="4" w:space="0" w:color="auto"/>
              <w:bottom w:val="single" w:sz="4" w:space="0" w:color="auto"/>
              <w:right w:val="single" w:sz="4" w:space="0" w:color="auto"/>
            </w:tcBorders>
          </w:tcPr>
          <w:p w14:paraId="0A1668FB" w14:textId="77777777" w:rsidR="001156B3" w:rsidRPr="00142677" w:rsidRDefault="001156B3" w:rsidP="001156B3">
            <w:pPr>
              <w:rPr>
                <w:rFonts w:cs="Calibri"/>
                <w:bCs/>
                <w:szCs w:val="20"/>
              </w:rPr>
            </w:pPr>
          </w:p>
        </w:tc>
      </w:tr>
      <w:tr w:rsidR="001156B3" w:rsidRPr="00024860" w14:paraId="38BBD36F"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0405CD8D" w14:textId="77777777" w:rsidR="001156B3" w:rsidRDefault="001156B3" w:rsidP="001156B3">
            <w:pPr>
              <w:pStyle w:val="Heading3"/>
            </w:pPr>
          </w:p>
        </w:tc>
        <w:tc>
          <w:tcPr>
            <w:tcW w:w="6840" w:type="dxa"/>
            <w:tcBorders>
              <w:top w:val="single" w:sz="4" w:space="0" w:color="auto"/>
              <w:left w:val="single" w:sz="4" w:space="0" w:color="auto"/>
              <w:bottom w:val="single" w:sz="4" w:space="0" w:color="auto"/>
              <w:right w:val="single" w:sz="4" w:space="0" w:color="auto"/>
            </w:tcBorders>
          </w:tcPr>
          <w:p w14:paraId="6DAB5171" w14:textId="7510A1E7" w:rsidR="001156B3" w:rsidRPr="00D32CB1" w:rsidRDefault="001156B3" w:rsidP="001156B3">
            <w:pPr>
              <w:rPr>
                <w:rFonts w:asciiTheme="minorHAnsi" w:hAnsiTheme="minorHAnsi"/>
              </w:rPr>
            </w:pPr>
            <w:r>
              <w:rPr>
                <w:rFonts w:asciiTheme="minorHAnsi" w:hAnsiTheme="minorHAnsi"/>
              </w:rPr>
              <w:t>All cardholder and vendor customer service calls shall be resolved within 24 hours of the first call from the cardholder or the vendor.</w:t>
            </w:r>
          </w:p>
        </w:tc>
        <w:tc>
          <w:tcPr>
            <w:tcW w:w="1890" w:type="dxa"/>
            <w:tcBorders>
              <w:top w:val="single" w:sz="4" w:space="0" w:color="auto"/>
              <w:left w:val="single" w:sz="4" w:space="0" w:color="auto"/>
              <w:bottom w:val="single" w:sz="4" w:space="0" w:color="auto"/>
              <w:right w:val="single" w:sz="4" w:space="0" w:color="auto"/>
            </w:tcBorders>
          </w:tcPr>
          <w:p w14:paraId="6060573B"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6AFF63F3" w14:textId="77777777" w:rsidR="001156B3" w:rsidRPr="003871B8" w:rsidRDefault="001156B3" w:rsidP="001156B3">
            <w:pPr>
              <w:rPr>
                <w:rFonts w:asciiTheme="minorHAnsi" w:hAnsiTheme="minorHAnsi" w:cs="Calibri"/>
                <w:bCs/>
                <w:sz w:val="22"/>
                <w:szCs w:val="20"/>
              </w:rPr>
            </w:pPr>
          </w:p>
        </w:tc>
        <w:tc>
          <w:tcPr>
            <w:tcW w:w="2969" w:type="dxa"/>
            <w:tcBorders>
              <w:top w:val="single" w:sz="4" w:space="0" w:color="auto"/>
              <w:left w:val="single" w:sz="4" w:space="0" w:color="auto"/>
              <w:bottom w:val="single" w:sz="4" w:space="0" w:color="auto"/>
              <w:right w:val="single" w:sz="4" w:space="0" w:color="auto"/>
            </w:tcBorders>
          </w:tcPr>
          <w:p w14:paraId="62AA423C" w14:textId="77777777" w:rsidR="001156B3" w:rsidRPr="003871B8" w:rsidRDefault="001156B3" w:rsidP="001156B3">
            <w:pPr>
              <w:rPr>
                <w:rFonts w:asciiTheme="minorHAnsi" w:hAnsiTheme="minorHAnsi" w:cs="Calibri"/>
                <w:bCs/>
                <w:sz w:val="22"/>
                <w:szCs w:val="20"/>
              </w:rPr>
            </w:pPr>
          </w:p>
        </w:tc>
      </w:tr>
      <w:tr w:rsidR="001156B3" w:rsidRPr="00024860" w14:paraId="281FF506"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18AB28C9" w14:textId="77777777" w:rsidR="001156B3" w:rsidRDefault="001156B3" w:rsidP="001156B3">
            <w:pPr>
              <w:pStyle w:val="Heading3"/>
            </w:pPr>
          </w:p>
        </w:tc>
        <w:tc>
          <w:tcPr>
            <w:tcW w:w="6840" w:type="dxa"/>
            <w:tcBorders>
              <w:top w:val="single" w:sz="4" w:space="0" w:color="auto"/>
              <w:left w:val="single" w:sz="4" w:space="0" w:color="auto"/>
              <w:bottom w:val="single" w:sz="4" w:space="0" w:color="auto"/>
              <w:right w:val="single" w:sz="4" w:space="0" w:color="auto"/>
            </w:tcBorders>
          </w:tcPr>
          <w:p w14:paraId="79486A3A" w14:textId="4A14ECCC" w:rsidR="001156B3" w:rsidRDefault="001156B3" w:rsidP="001156B3">
            <w:pPr>
              <w:rPr>
                <w:rFonts w:asciiTheme="minorHAnsi" w:hAnsiTheme="minorHAnsi"/>
              </w:rPr>
            </w:pPr>
            <w:r>
              <w:rPr>
                <w:rFonts w:asciiTheme="minorHAnsi" w:hAnsiTheme="minorHAnsi"/>
              </w:rPr>
              <w:t xml:space="preserve">When the eWIC Processor rolls out a new release or system upgrade, they must be available to </w:t>
            </w:r>
            <w:r>
              <w:t>Maryland WIC and USVI WIC</w:t>
            </w:r>
            <w:r>
              <w:rPr>
                <w:rFonts w:asciiTheme="minorHAnsi" w:hAnsiTheme="minorHAnsi"/>
              </w:rPr>
              <w:t xml:space="preserve"> the following day, even if the next day is a weekend.</w:t>
            </w:r>
          </w:p>
        </w:tc>
        <w:tc>
          <w:tcPr>
            <w:tcW w:w="1890" w:type="dxa"/>
            <w:tcBorders>
              <w:top w:val="single" w:sz="4" w:space="0" w:color="auto"/>
              <w:left w:val="single" w:sz="4" w:space="0" w:color="auto"/>
              <w:bottom w:val="single" w:sz="4" w:space="0" w:color="auto"/>
              <w:right w:val="single" w:sz="4" w:space="0" w:color="auto"/>
            </w:tcBorders>
          </w:tcPr>
          <w:p w14:paraId="6A2030A6"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6FF73AA0" w14:textId="77777777" w:rsidR="001156B3" w:rsidRPr="003871B8" w:rsidRDefault="001156B3" w:rsidP="001156B3">
            <w:pPr>
              <w:rPr>
                <w:rFonts w:asciiTheme="minorHAnsi" w:hAnsiTheme="minorHAnsi" w:cs="Calibri"/>
                <w:bCs/>
                <w:sz w:val="22"/>
                <w:szCs w:val="20"/>
              </w:rPr>
            </w:pPr>
          </w:p>
        </w:tc>
        <w:tc>
          <w:tcPr>
            <w:tcW w:w="2969" w:type="dxa"/>
            <w:tcBorders>
              <w:top w:val="single" w:sz="4" w:space="0" w:color="auto"/>
              <w:left w:val="single" w:sz="4" w:space="0" w:color="auto"/>
              <w:bottom w:val="single" w:sz="4" w:space="0" w:color="auto"/>
              <w:right w:val="single" w:sz="4" w:space="0" w:color="auto"/>
            </w:tcBorders>
          </w:tcPr>
          <w:p w14:paraId="7A9102A9" w14:textId="77777777" w:rsidR="001156B3" w:rsidRPr="003871B8" w:rsidRDefault="001156B3" w:rsidP="001156B3">
            <w:pPr>
              <w:rPr>
                <w:rFonts w:asciiTheme="minorHAnsi" w:hAnsiTheme="minorHAnsi" w:cs="Calibri"/>
                <w:bCs/>
                <w:sz w:val="22"/>
                <w:szCs w:val="20"/>
              </w:rPr>
            </w:pPr>
          </w:p>
        </w:tc>
      </w:tr>
      <w:tr w:rsidR="001156B3" w:rsidRPr="00024860" w14:paraId="3AE65CD6"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D07A2BF" w14:textId="77777777" w:rsidR="001156B3" w:rsidRPr="00661F9D" w:rsidRDefault="001156B3" w:rsidP="001156B3">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8FB62BC" w14:textId="77777777" w:rsidR="001156B3" w:rsidRPr="00661F9D" w:rsidRDefault="001156B3" w:rsidP="001156B3">
            <w:pPr>
              <w:rPr>
                <w:b/>
              </w:rPr>
            </w:pPr>
            <w:r w:rsidRPr="00661F9D">
              <w:rPr>
                <w:b/>
              </w:rPr>
              <w:t>Stand-Beside POS Device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F07AF1F" w14:textId="77777777" w:rsidR="001156B3" w:rsidRPr="009B732D" w:rsidRDefault="001156B3" w:rsidP="001156B3">
            <w:pPr>
              <w:jc w:val="center"/>
              <w:rPr>
                <w:rFonts w:asciiTheme="minorHAnsi" w:hAnsiTheme="minorHAnsi" w:cs="Calibri"/>
                <w:bCs/>
                <w:szCs w:val="20"/>
              </w:rPr>
            </w:pPr>
          </w:p>
        </w:tc>
        <w:tc>
          <w:tcPr>
            <w:tcW w:w="1351"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4D61686" w14:textId="77777777" w:rsidR="001156B3" w:rsidRDefault="001156B3" w:rsidP="001156B3">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42AD97D" w14:textId="77777777" w:rsidR="001156B3" w:rsidRDefault="001156B3" w:rsidP="001156B3">
            <w:pPr>
              <w:rPr>
                <w:rFonts w:asciiTheme="minorHAnsi" w:hAnsiTheme="minorHAnsi" w:cs="Calibri"/>
                <w:b/>
                <w:bCs/>
                <w:color w:val="FFFFFF" w:themeColor="background1"/>
                <w:sz w:val="24"/>
                <w:szCs w:val="20"/>
              </w:rPr>
            </w:pPr>
          </w:p>
        </w:tc>
      </w:tr>
      <w:tr w:rsidR="001156B3" w:rsidRPr="00024860" w14:paraId="46650CD9"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32846213" w14:textId="77777777" w:rsidR="001156B3" w:rsidRPr="00EE1E9F" w:rsidRDefault="001156B3" w:rsidP="001156B3">
            <w:pPr>
              <w:pStyle w:val="Heading3"/>
            </w:pPr>
          </w:p>
        </w:tc>
        <w:tc>
          <w:tcPr>
            <w:tcW w:w="6840" w:type="dxa"/>
            <w:tcBorders>
              <w:top w:val="single" w:sz="4" w:space="0" w:color="auto"/>
              <w:left w:val="single" w:sz="4" w:space="0" w:color="auto"/>
              <w:bottom w:val="single" w:sz="4" w:space="0" w:color="auto"/>
              <w:right w:val="single" w:sz="4" w:space="0" w:color="auto"/>
            </w:tcBorders>
          </w:tcPr>
          <w:p w14:paraId="1BB32EB3" w14:textId="77777777" w:rsidR="001156B3" w:rsidRPr="00FA7A76" w:rsidRDefault="001156B3" w:rsidP="001156B3">
            <w:r>
              <w:t xml:space="preserve">The eWIC Processor </w:t>
            </w:r>
            <w:r w:rsidRPr="00D32CB1">
              <w:t xml:space="preserve">shall ensure that 100% of all stand-beside terminals are </w:t>
            </w:r>
            <w:r w:rsidRPr="00567450">
              <w:rPr>
                <w:color w:val="000000"/>
              </w:rPr>
              <w:t>shipped</w:t>
            </w:r>
            <w:r w:rsidRPr="00D32CB1">
              <w:t xml:space="preserve"> to vendors within five </w:t>
            </w:r>
            <w:r>
              <w:t xml:space="preserve">(5) </w:t>
            </w:r>
            <w:r w:rsidRPr="00D32CB1">
              <w:t>b</w:t>
            </w:r>
            <w:r>
              <w:t xml:space="preserve">usiness days of receipt of the signed vendor contract during operations and within </w:t>
            </w:r>
            <w:r w:rsidRPr="00D32CB1">
              <w:t xml:space="preserve">five </w:t>
            </w:r>
            <w:r>
              <w:t>(5) business days of receipt of the signed vendor contract during the conversion phase</w:t>
            </w:r>
            <w:r w:rsidRPr="00D32CB1">
              <w:t>.</w:t>
            </w:r>
            <w:r>
              <w:t xml:space="preserve"> </w:t>
            </w:r>
          </w:p>
        </w:tc>
        <w:tc>
          <w:tcPr>
            <w:tcW w:w="1890" w:type="dxa"/>
            <w:tcBorders>
              <w:top w:val="single" w:sz="4" w:space="0" w:color="auto"/>
              <w:left w:val="single" w:sz="4" w:space="0" w:color="auto"/>
              <w:bottom w:val="single" w:sz="4" w:space="0" w:color="auto"/>
              <w:right w:val="single" w:sz="4" w:space="0" w:color="auto"/>
            </w:tcBorders>
          </w:tcPr>
          <w:p w14:paraId="44133A8E"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30BA35E6" w14:textId="77777777" w:rsidR="001156B3" w:rsidRDefault="001156B3" w:rsidP="001156B3">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72B28A00" w14:textId="77777777" w:rsidR="001156B3" w:rsidRDefault="001156B3" w:rsidP="001156B3">
            <w:pPr>
              <w:rPr>
                <w:rFonts w:asciiTheme="minorHAnsi" w:hAnsiTheme="minorHAnsi" w:cs="Calibri"/>
                <w:b/>
                <w:bCs/>
                <w:color w:val="FFFFFF" w:themeColor="background1"/>
                <w:sz w:val="24"/>
                <w:szCs w:val="20"/>
              </w:rPr>
            </w:pPr>
          </w:p>
        </w:tc>
      </w:tr>
      <w:tr w:rsidR="001156B3" w:rsidRPr="00024860" w14:paraId="7734391D"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2DAABB92" w14:textId="77777777" w:rsidR="001156B3" w:rsidRPr="00EE1E9F" w:rsidRDefault="001156B3" w:rsidP="001156B3">
            <w:pPr>
              <w:pStyle w:val="Heading3"/>
            </w:pPr>
          </w:p>
        </w:tc>
        <w:tc>
          <w:tcPr>
            <w:tcW w:w="6840" w:type="dxa"/>
            <w:tcBorders>
              <w:top w:val="single" w:sz="4" w:space="0" w:color="auto"/>
              <w:left w:val="single" w:sz="4" w:space="0" w:color="auto"/>
              <w:bottom w:val="single" w:sz="4" w:space="0" w:color="auto"/>
              <w:right w:val="single" w:sz="4" w:space="0" w:color="auto"/>
            </w:tcBorders>
          </w:tcPr>
          <w:p w14:paraId="09EAA89C" w14:textId="2C0A553B" w:rsidR="001156B3" w:rsidRPr="00567450" w:rsidRDefault="001156B3" w:rsidP="001156B3">
            <w:pPr>
              <w:rPr>
                <w:color w:val="000000"/>
              </w:rPr>
            </w:pPr>
            <w:r w:rsidRPr="00567450">
              <w:rPr>
                <w:color w:val="000000"/>
              </w:rPr>
              <w:t xml:space="preserve">The </w:t>
            </w:r>
            <w:r>
              <w:rPr>
                <w:color w:val="000000"/>
              </w:rPr>
              <w:t xml:space="preserve">eWIC Processor </w:t>
            </w:r>
            <w:r w:rsidRPr="00567450">
              <w:rPr>
                <w:color w:val="000000"/>
              </w:rPr>
              <w:t xml:space="preserve">shall ensure that 100% of all stand-beside terminals are installed and operational within 10 business days of receipt of WIC Vendor stand-beside terminal </w:t>
            </w:r>
            <w:r>
              <w:rPr>
                <w:color w:val="000000"/>
              </w:rPr>
              <w:t>for newly authorized vendors. This applies to both implementation and operations phases and is m</w:t>
            </w:r>
            <w:r w:rsidRPr="00567450">
              <w:rPr>
                <w:color w:val="000000"/>
              </w:rPr>
              <w:t>easured during steady state operat</w:t>
            </w:r>
            <w:r>
              <w:rPr>
                <w:color w:val="000000"/>
              </w:rPr>
              <w:t>ions on a 90-day rolling period.</w:t>
            </w:r>
          </w:p>
        </w:tc>
        <w:tc>
          <w:tcPr>
            <w:tcW w:w="1890" w:type="dxa"/>
            <w:tcBorders>
              <w:top w:val="single" w:sz="4" w:space="0" w:color="auto"/>
              <w:left w:val="single" w:sz="4" w:space="0" w:color="auto"/>
              <w:bottom w:val="single" w:sz="4" w:space="0" w:color="auto"/>
              <w:right w:val="single" w:sz="4" w:space="0" w:color="auto"/>
            </w:tcBorders>
          </w:tcPr>
          <w:p w14:paraId="0A53109D"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2FB10365" w14:textId="77777777" w:rsidR="001156B3" w:rsidRDefault="001156B3" w:rsidP="001156B3">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34DC018C" w14:textId="77777777" w:rsidR="001156B3" w:rsidRDefault="001156B3" w:rsidP="001156B3">
            <w:pPr>
              <w:rPr>
                <w:rFonts w:asciiTheme="minorHAnsi" w:hAnsiTheme="minorHAnsi" w:cs="Calibri"/>
                <w:b/>
                <w:bCs/>
                <w:color w:val="FFFFFF" w:themeColor="background1"/>
                <w:sz w:val="24"/>
                <w:szCs w:val="20"/>
              </w:rPr>
            </w:pPr>
          </w:p>
        </w:tc>
      </w:tr>
      <w:tr w:rsidR="001156B3" w:rsidRPr="00024860" w14:paraId="1084A063"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298004E6" w14:textId="77777777" w:rsidR="001156B3" w:rsidRPr="00EE1E9F" w:rsidRDefault="001156B3" w:rsidP="001156B3">
            <w:pPr>
              <w:pStyle w:val="Heading3"/>
            </w:pPr>
          </w:p>
        </w:tc>
        <w:tc>
          <w:tcPr>
            <w:tcW w:w="6840" w:type="dxa"/>
            <w:tcBorders>
              <w:top w:val="single" w:sz="4" w:space="0" w:color="auto"/>
              <w:left w:val="single" w:sz="4" w:space="0" w:color="auto"/>
              <w:bottom w:val="single" w:sz="4" w:space="0" w:color="auto"/>
              <w:right w:val="single" w:sz="4" w:space="0" w:color="auto"/>
            </w:tcBorders>
          </w:tcPr>
          <w:p w14:paraId="2F48ACAB" w14:textId="57FAEC81" w:rsidR="001156B3" w:rsidRDefault="001156B3" w:rsidP="001156B3">
            <w:r w:rsidRPr="00567450">
              <w:t xml:space="preserve">The </w:t>
            </w:r>
            <w:r>
              <w:t xml:space="preserve">eWIC Processor </w:t>
            </w:r>
            <w:r w:rsidRPr="00567450">
              <w:t>shall ship via overnight express repl</w:t>
            </w:r>
            <w:r>
              <w:t xml:space="preserve">acement POS equipment within one (1) business day of receipt of </w:t>
            </w:r>
            <w:r w:rsidRPr="00567450">
              <w:t>a request for replacement (98% of the time measured within a 30-day rolling period)</w:t>
            </w:r>
            <w:r>
              <w:t xml:space="preserve">. </w:t>
            </w:r>
          </w:p>
          <w:p w14:paraId="1214F00B" w14:textId="77777777" w:rsidR="001156B3" w:rsidRPr="00603C94" w:rsidRDefault="001156B3" w:rsidP="001156B3">
            <w:pPr>
              <w:rPr>
                <w:i/>
              </w:rPr>
            </w:pPr>
            <w:r>
              <w:rPr>
                <w:i/>
              </w:rPr>
              <w:t>*</w:t>
            </w:r>
            <w:r w:rsidRPr="00603C94">
              <w:rPr>
                <w:i/>
              </w:rPr>
              <w:t xml:space="preserve">Maryland only </w:t>
            </w:r>
          </w:p>
        </w:tc>
        <w:tc>
          <w:tcPr>
            <w:tcW w:w="1890" w:type="dxa"/>
            <w:tcBorders>
              <w:top w:val="single" w:sz="4" w:space="0" w:color="auto"/>
              <w:left w:val="single" w:sz="4" w:space="0" w:color="auto"/>
              <w:bottom w:val="single" w:sz="4" w:space="0" w:color="auto"/>
              <w:right w:val="single" w:sz="4" w:space="0" w:color="auto"/>
            </w:tcBorders>
          </w:tcPr>
          <w:p w14:paraId="48499A41"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4AAF9BA9" w14:textId="77777777" w:rsidR="001156B3" w:rsidRDefault="001156B3" w:rsidP="001156B3">
            <w:pPr>
              <w:rPr>
                <w:rFonts w:asciiTheme="minorHAnsi" w:hAnsiTheme="minorHAnsi" w:cs="Calibri"/>
                <w:bCs/>
                <w:color w:val="7030A0"/>
                <w:szCs w:val="20"/>
              </w:rPr>
            </w:pPr>
          </w:p>
        </w:tc>
        <w:tc>
          <w:tcPr>
            <w:tcW w:w="2969" w:type="dxa"/>
            <w:tcBorders>
              <w:top w:val="single" w:sz="4" w:space="0" w:color="auto"/>
              <w:left w:val="single" w:sz="4" w:space="0" w:color="auto"/>
              <w:bottom w:val="single" w:sz="4" w:space="0" w:color="auto"/>
              <w:right w:val="single" w:sz="4" w:space="0" w:color="auto"/>
            </w:tcBorders>
          </w:tcPr>
          <w:p w14:paraId="4DF37963" w14:textId="77777777" w:rsidR="001156B3" w:rsidRPr="00F34B10" w:rsidRDefault="001156B3" w:rsidP="001156B3">
            <w:pPr>
              <w:rPr>
                <w:rFonts w:asciiTheme="minorHAnsi" w:hAnsiTheme="minorHAnsi" w:cs="Calibri"/>
                <w:b/>
                <w:bCs/>
                <w:color w:val="FFFFFF" w:themeColor="background1"/>
                <w:sz w:val="24"/>
                <w:szCs w:val="20"/>
              </w:rPr>
            </w:pPr>
            <w:r>
              <w:rPr>
                <w:rFonts w:asciiTheme="minorHAnsi" w:hAnsiTheme="minorHAnsi" w:cs="Calibri"/>
                <w:bCs/>
                <w:color w:val="7030A0"/>
                <w:szCs w:val="20"/>
              </w:rPr>
              <w:t xml:space="preserve"> </w:t>
            </w:r>
          </w:p>
        </w:tc>
      </w:tr>
      <w:tr w:rsidR="001156B3" w:rsidRPr="00024860" w14:paraId="3C1069D7"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4B09AC23" w14:textId="77777777" w:rsidR="001156B3" w:rsidRPr="00EE1E9F" w:rsidRDefault="001156B3" w:rsidP="001156B3">
            <w:pPr>
              <w:pStyle w:val="Heading3"/>
            </w:pPr>
          </w:p>
        </w:tc>
        <w:tc>
          <w:tcPr>
            <w:tcW w:w="6840" w:type="dxa"/>
            <w:tcBorders>
              <w:top w:val="single" w:sz="4" w:space="0" w:color="auto"/>
              <w:left w:val="single" w:sz="4" w:space="0" w:color="auto"/>
              <w:bottom w:val="single" w:sz="4" w:space="0" w:color="auto"/>
              <w:right w:val="single" w:sz="4" w:space="0" w:color="auto"/>
            </w:tcBorders>
          </w:tcPr>
          <w:p w14:paraId="4D1DA111" w14:textId="237476DA" w:rsidR="001156B3" w:rsidRDefault="001156B3" w:rsidP="001156B3">
            <w:r w:rsidRPr="00567450">
              <w:t xml:space="preserve">The </w:t>
            </w:r>
            <w:r>
              <w:t xml:space="preserve">eWIC Processor </w:t>
            </w:r>
            <w:r w:rsidRPr="00567450">
              <w:t xml:space="preserve">shall ship </w:t>
            </w:r>
            <w:proofErr w:type="gramStart"/>
            <w:r>
              <w:t>2-3 day</w:t>
            </w:r>
            <w:proofErr w:type="gramEnd"/>
            <w:r>
              <w:t xml:space="preserve"> priority mail </w:t>
            </w:r>
            <w:r w:rsidRPr="00567450">
              <w:t>repl</w:t>
            </w:r>
            <w:r>
              <w:t xml:space="preserve">acement POS equipment within one (1) business day of receipt of </w:t>
            </w:r>
            <w:r w:rsidRPr="00567450">
              <w:t>a request for replacement (98% of the time measured within a 30-day rolling period)</w:t>
            </w:r>
            <w:r>
              <w:t xml:space="preserve">. </w:t>
            </w:r>
          </w:p>
          <w:p w14:paraId="04B8E7AA" w14:textId="77777777" w:rsidR="001156B3" w:rsidRPr="00567450" w:rsidRDefault="001156B3" w:rsidP="001156B3">
            <w:r>
              <w:rPr>
                <w:i/>
              </w:rPr>
              <w:t xml:space="preserve">*USVI only </w:t>
            </w:r>
          </w:p>
        </w:tc>
        <w:tc>
          <w:tcPr>
            <w:tcW w:w="1890" w:type="dxa"/>
            <w:tcBorders>
              <w:top w:val="single" w:sz="4" w:space="0" w:color="auto"/>
              <w:left w:val="single" w:sz="4" w:space="0" w:color="auto"/>
              <w:bottom w:val="single" w:sz="4" w:space="0" w:color="auto"/>
              <w:right w:val="single" w:sz="4" w:space="0" w:color="auto"/>
            </w:tcBorders>
          </w:tcPr>
          <w:p w14:paraId="449C1A1B"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33A2643D" w14:textId="77777777" w:rsidR="001156B3" w:rsidRPr="00F34B10" w:rsidRDefault="001156B3" w:rsidP="001156B3">
            <w:pPr>
              <w:rPr>
                <w:rFonts w:asciiTheme="minorHAnsi" w:hAnsiTheme="minorHAnsi" w:cs="Calibri"/>
                <w:b/>
                <w:bCs/>
                <w:color w:val="7030A0"/>
                <w:szCs w:val="20"/>
              </w:rPr>
            </w:pPr>
          </w:p>
        </w:tc>
        <w:tc>
          <w:tcPr>
            <w:tcW w:w="2969" w:type="dxa"/>
            <w:tcBorders>
              <w:top w:val="single" w:sz="4" w:space="0" w:color="auto"/>
              <w:left w:val="single" w:sz="4" w:space="0" w:color="auto"/>
              <w:bottom w:val="single" w:sz="4" w:space="0" w:color="auto"/>
              <w:right w:val="single" w:sz="4" w:space="0" w:color="auto"/>
            </w:tcBorders>
          </w:tcPr>
          <w:p w14:paraId="77EC373F" w14:textId="77777777" w:rsidR="001156B3" w:rsidRPr="00F34B10" w:rsidRDefault="001156B3" w:rsidP="001156B3">
            <w:pPr>
              <w:rPr>
                <w:rFonts w:asciiTheme="minorHAnsi" w:hAnsiTheme="minorHAnsi" w:cs="Calibri"/>
                <w:b/>
                <w:bCs/>
                <w:color w:val="7030A0"/>
                <w:szCs w:val="20"/>
              </w:rPr>
            </w:pPr>
          </w:p>
        </w:tc>
      </w:tr>
      <w:tr w:rsidR="001156B3" w:rsidRPr="00024860" w14:paraId="392B04C4"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5CB943FB" w14:textId="77777777" w:rsidR="001156B3" w:rsidRPr="00EE1E9F" w:rsidRDefault="001156B3" w:rsidP="001156B3">
            <w:pPr>
              <w:pStyle w:val="Heading3"/>
            </w:pPr>
          </w:p>
        </w:tc>
        <w:tc>
          <w:tcPr>
            <w:tcW w:w="6840" w:type="dxa"/>
            <w:tcBorders>
              <w:top w:val="single" w:sz="4" w:space="0" w:color="auto"/>
              <w:left w:val="single" w:sz="4" w:space="0" w:color="auto"/>
              <w:bottom w:val="single" w:sz="4" w:space="0" w:color="auto"/>
              <w:right w:val="single" w:sz="4" w:space="0" w:color="auto"/>
            </w:tcBorders>
          </w:tcPr>
          <w:p w14:paraId="4A71DD15" w14:textId="4BFDEA30" w:rsidR="001156B3" w:rsidRPr="00567450" w:rsidRDefault="001156B3" w:rsidP="001156B3">
            <w:r>
              <w:t xml:space="preserve">If the eWIC Processor </w:t>
            </w:r>
            <w:proofErr w:type="gramStart"/>
            <w:r>
              <w:t>is not able to</w:t>
            </w:r>
            <w:proofErr w:type="gramEnd"/>
            <w:r>
              <w:t xml:space="preserve"> resolve an issue with a stand-beside device </w:t>
            </w:r>
            <w:proofErr w:type="gramStart"/>
            <w:r>
              <w:t>with-in</w:t>
            </w:r>
            <w:proofErr w:type="gramEnd"/>
            <w:r>
              <w:t xml:space="preserve"> 24 hours, the eWIC Processor shall ship a new device the next business day.</w:t>
            </w:r>
          </w:p>
        </w:tc>
        <w:tc>
          <w:tcPr>
            <w:tcW w:w="1890" w:type="dxa"/>
            <w:tcBorders>
              <w:top w:val="single" w:sz="4" w:space="0" w:color="auto"/>
              <w:left w:val="single" w:sz="4" w:space="0" w:color="auto"/>
              <w:bottom w:val="single" w:sz="4" w:space="0" w:color="auto"/>
              <w:right w:val="single" w:sz="4" w:space="0" w:color="auto"/>
            </w:tcBorders>
          </w:tcPr>
          <w:p w14:paraId="0D3B53DC"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380CE19C" w14:textId="77777777" w:rsidR="001156B3" w:rsidRDefault="001156B3" w:rsidP="001156B3">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6137EA79" w14:textId="77777777" w:rsidR="001156B3" w:rsidRDefault="001156B3" w:rsidP="001156B3">
            <w:pPr>
              <w:rPr>
                <w:rFonts w:asciiTheme="minorHAnsi" w:hAnsiTheme="minorHAnsi" w:cs="Calibri"/>
                <w:b/>
                <w:bCs/>
                <w:color w:val="FFFFFF" w:themeColor="background1"/>
                <w:sz w:val="24"/>
                <w:szCs w:val="20"/>
              </w:rPr>
            </w:pPr>
          </w:p>
        </w:tc>
      </w:tr>
      <w:tr w:rsidR="001156B3" w:rsidRPr="00024860" w14:paraId="50C15F88"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262A0C1" w14:textId="77777777" w:rsidR="001156B3" w:rsidRPr="00661F9D" w:rsidRDefault="001156B3" w:rsidP="001156B3">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CBDE5E0" w14:textId="77777777" w:rsidR="001156B3" w:rsidRDefault="001156B3" w:rsidP="001156B3">
            <w:pPr>
              <w:rPr>
                <w:rFonts w:asciiTheme="minorHAnsi" w:hAnsiTheme="minorHAnsi" w:cs="Calibri"/>
                <w:b/>
              </w:rPr>
            </w:pPr>
            <w:r>
              <w:rPr>
                <w:rFonts w:asciiTheme="minorHAnsi" w:hAnsiTheme="minorHAnsi" w:cs="Calibri"/>
                <w:b/>
              </w:rPr>
              <w:t xml:space="preserve">Vendor Readiness During Conversion </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C28B370" w14:textId="77777777" w:rsidR="001156B3" w:rsidRPr="009B732D" w:rsidRDefault="001156B3" w:rsidP="001156B3">
            <w:pPr>
              <w:jc w:val="center"/>
              <w:rPr>
                <w:rFonts w:asciiTheme="minorHAnsi" w:hAnsiTheme="minorHAnsi" w:cs="Calibri"/>
                <w:bCs/>
                <w:szCs w:val="20"/>
              </w:rPr>
            </w:pPr>
          </w:p>
        </w:tc>
        <w:tc>
          <w:tcPr>
            <w:tcW w:w="1351"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078D390" w14:textId="77777777" w:rsidR="001156B3" w:rsidRDefault="001156B3" w:rsidP="001156B3">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6590929" w14:textId="77777777" w:rsidR="001156B3" w:rsidRDefault="001156B3" w:rsidP="001156B3">
            <w:pPr>
              <w:rPr>
                <w:rFonts w:asciiTheme="minorHAnsi" w:hAnsiTheme="minorHAnsi" w:cs="Calibri"/>
                <w:b/>
                <w:bCs/>
                <w:color w:val="FFFFFF" w:themeColor="background1"/>
                <w:sz w:val="24"/>
                <w:szCs w:val="20"/>
              </w:rPr>
            </w:pPr>
          </w:p>
        </w:tc>
      </w:tr>
      <w:tr w:rsidR="001156B3" w:rsidRPr="00024860" w14:paraId="748CCE9C"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257AC524" w14:textId="77777777" w:rsidR="001156B3" w:rsidRPr="00661F9D" w:rsidRDefault="001156B3" w:rsidP="001156B3">
            <w:pPr>
              <w:pStyle w:val="Heading3"/>
            </w:pPr>
          </w:p>
        </w:tc>
        <w:tc>
          <w:tcPr>
            <w:tcW w:w="6840" w:type="dxa"/>
            <w:tcBorders>
              <w:top w:val="single" w:sz="4" w:space="0" w:color="auto"/>
              <w:left w:val="single" w:sz="4" w:space="0" w:color="auto"/>
              <w:bottom w:val="single" w:sz="4" w:space="0" w:color="auto"/>
              <w:right w:val="single" w:sz="4" w:space="0" w:color="auto"/>
            </w:tcBorders>
          </w:tcPr>
          <w:p w14:paraId="71E9BCA8" w14:textId="75E079D9" w:rsidR="001156B3" w:rsidRPr="00640BB3" w:rsidRDefault="001156B3" w:rsidP="001156B3">
            <w:pPr>
              <w:rPr>
                <w:rFonts w:asciiTheme="minorHAnsi" w:hAnsiTheme="minorHAnsi" w:cs="Calibri"/>
              </w:rPr>
            </w:pPr>
            <w:r w:rsidRPr="00640BB3">
              <w:rPr>
                <w:rFonts w:asciiTheme="minorHAnsi" w:hAnsiTheme="minorHAnsi" w:cs="Calibri"/>
              </w:rPr>
              <w:t>The eWIC Processor shall ensure that stand-beside vendors are eWIC enabled to account for at least 95% of the WIC transactions in that area (only direct-connect vendors are included in this calculation). This standard shall be measured within 15 calendar days of the ‘Go-Live’ date for each area. Vendor initiated delays will be excluded.</w:t>
            </w:r>
            <w:r w:rsidRPr="00640BB3">
              <w:rPr>
                <w:rFonts w:asciiTheme="minorHAnsi" w:hAnsiTheme="minorHAnsi" w:cs="Calibri"/>
                <w:color w:val="7030A0"/>
              </w:rPr>
              <w:t xml:space="preserve"> </w:t>
            </w:r>
          </w:p>
        </w:tc>
        <w:tc>
          <w:tcPr>
            <w:tcW w:w="1890" w:type="dxa"/>
            <w:tcBorders>
              <w:top w:val="single" w:sz="4" w:space="0" w:color="auto"/>
              <w:left w:val="single" w:sz="4" w:space="0" w:color="auto"/>
              <w:bottom w:val="single" w:sz="4" w:space="0" w:color="auto"/>
              <w:right w:val="single" w:sz="4" w:space="0" w:color="auto"/>
            </w:tcBorders>
          </w:tcPr>
          <w:p w14:paraId="2EF77D48" w14:textId="77777777" w:rsidR="001156B3" w:rsidRPr="00640BB3" w:rsidRDefault="001156B3" w:rsidP="001156B3">
            <w:pPr>
              <w:jc w:val="center"/>
              <w:rPr>
                <w:rFonts w:asciiTheme="minorHAnsi" w:hAnsiTheme="minorHAnsi" w:cs="Calibri"/>
                <w:bCs/>
                <w:szCs w:val="20"/>
              </w:rPr>
            </w:pPr>
            <w:r w:rsidRPr="00640BB3">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678DFD8F" w14:textId="77777777" w:rsidR="001156B3" w:rsidRPr="00640BB3" w:rsidRDefault="001156B3" w:rsidP="001156B3">
            <w:pPr>
              <w:rPr>
                <w:rFonts w:asciiTheme="minorHAnsi" w:hAnsiTheme="minorHAnsi" w:cs="Calibri"/>
                <w:bCs/>
                <w:color w:val="7030A0"/>
                <w:szCs w:val="20"/>
              </w:rPr>
            </w:pPr>
          </w:p>
        </w:tc>
        <w:tc>
          <w:tcPr>
            <w:tcW w:w="2969" w:type="dxa"/>
            <w:tcBorders>
              <w:top w:val="single" w:sz="4" w:space="0" w:color="auto"/>
              <w:left w:val="single" w:sz="4" w:space="0" w:color="auto"/>
              <w:bottom w:val="single" w:sz="4" w:space="0" w:color="auto"/>
              <w:right w:val="single" w:sz="4" w:space="0" w:color="auto"/>
            </w:tcBorders>
          </w:tcPr>
          <w:p w14:paraId="4D453EF3" w14:textId="519A0F9D" w:rsidR="001156B3" w:rsidRPr="00640BB3" w:rsidRDefault="001156B3" w:rsidP="001156B3">
            <w:pPr>
              <w:rPr>
                <w:rFonts w:asciiTheme="minorHAnsi" w:hAnsiTheme="minorHAnsi" w:cs="Calibri"/>
                <w:color w:val="7030A0"/>
              </w:rPr>
            </w:pPr>
          </w:p>
        </w:tc>
      </w:tr>
      <w:tr w:rsidR="001156B3" w:rsidRPr="00024860" w14:paraId="417FDD2E"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8DF2ACF" w14:textId="77777777" w:rsidR="001156B3" w:rsidRPr="00661F9D" w:rsidRDefault="001156B3" w:rsidP="001156B3">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47A3606" w14:textId="77777777" w:rsidR="001156B3" w:rsidRPr="00661F9D" w:rsidRDefault="001156B3" w:rsidP="001156B3">
            <w:pPr>
              <w:rPr>
                <w:rFonts w:asciiTheme="minorHAnsi" w:hAnsiTheme="minorHAnsi" w:cs="Calibri"/>
                <w:b/>
              </w:rPr>
            </w:pPr>
            <w:r w:rsidRPr="00661F9D">
              <w:rPr>
                <w:rFonts w:asciiTheme="minorHAnsi" w:hAnsiTheme="minorHAnsi" w:cs="Calibri"/>
                <w:b/>
              </w:rPr>
              <w:t>Hardware/Software</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F772A18" w14:textId="77777777" w:rsidR="001156B3" w:rsidRPr="009B732D" w:rsidRDefault="001156B3" w:rsidP="001156B3">
            <w:pPr>
              <w:jc w:val="center"/>
              <w:rPr>
                <w:rFonts w:asciiTheme="minorHAnsi" w:hAnsiTheme="minorHAnsi" w:cs="Calibri"/>
                <w:bCs/>
                <w:szCs w:val="20"/>
              </w:rPr>
            </w:pPr>
          </w:p>
        </w:tc>
        <w:tc>
          <w:tcPr>
            <w:tcW w:w="1351"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996B11C" w14:textId="77777777" w:rsidR="001156B3" w:rsidRDefault="001156B3" w:rsidP="001156B3">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5156992" w14:textId="77777777" w:rsidR="001156B3" w:rsidRDefault="001156B3" w:rsidP="001156B3">
            <w:pPr>
              <w:rPr>
                <w:rFonts w:asciiTheme="minorHAnsi" w:hAnsiTheme="minorHAnsi" w:cs="Calibri"/>
                <w:b/>
                <w:bCs/>
                <w:color w:val="FFFFFF" w:themeColor="background1"/>
                <w:sz w:val="24"/>
                <w:szCs w:val="20"/>
              </w:rPr>
            </w:pPr>
          </w:p>
        </w:tc>
      </w:tr>
      <w:tr w:rsidR="001156B3" w:rsidRPr="00024860" w14:paraId="4430AFA8"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61551110" w14:textId="77777777" w:rsidR="001156B3" w:rsidRDefault="001156B3" w:rsidP="001156B3">
            <w:pPr>
              <w:pStyle w:val="Heading3"/>
            </w:pPr>
          </w:p>
        </w:tc>
        <w:tc>
          <w:tcPr>
            <w:tcW w:w="6840" w:type="dxa"/>
            <w:tcBorders>
              <w:top w:val="single" w:sz="4" w:space="0" w:color="auto"/>
              <w:left w:val="single" w:sz="4" w:space="0" w:color="auto"/>
              <w:bottom w:val="single" w:sz="4" w:space="0" w:color="auto"/>
              <w:right w:val="single" w:sz="4" w:space="0" w:color="auto"/>
            </w:tcBorders>
          </w:tcPr>
          <w:p w14:paraId="177C8D79" w14:textId="77777777" w:rsidR="001156B3" w:rsidRPr="007D0077" w:rsidRDefault="001156B3" w:rsidP="001156B3">
            <w:r w:rsidRPr="007D0077">
              <w:t xml:space="preserve">The </w:t>
            </w:r>
            <w:r>
              <w:t xml:space="preserve">eWIC Processor </w:t>
            </w:r>
            <w:r w:rsidRPr="007D0077">
              <w:t xml:space="preserve">shall provide only four (4) </w:t>
            </w:r>
            <w:proofErr w:type="gramStart"/>
            <w:r w:rsidRPr="007D0077">
              <w:t>digit</w:t>
            </w:r>
            <w:proofErr w:type="gramEnd"/>
            <w:r w:rsidRPr="007D0077">
              <w:t xml:space="preserve"> year compliant equipment, software, and deliverables.</w:t>
            </w:r>
          </w:p>
        </w:tc>
        <w:tc>
          <w:tcPr>
            <w:tcW w:w="1890" w:type="dxa"/>
            <w:tcBorders>
              <w:top w:val="single" w:sz="4" w:space="0" w:color="auto"/>
              <w:left w:val="single" w:sz="4" w:space="0" w:color="auto"/>
              <w:bottom w:val="single" w:sz="4" w:space="0" w:color="auto"/>
              <w:right w:val="single" w:sz="4" w:space="0" w:color="auto"/>
            </w:tcBorders>
          </w:tcPr>
          <w:p w14:paraId="204C1BB3"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22CF531C" w14:textId="77777777" w:rsidR="001156B3" w:rsidRDefault="001156B3" w:rsidP="001156B3">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06B40BAD" w14:textId="77777777" w:rsidR="001156B3" w:rsidRDefault="001156B3" w:rsidP="001156B3">
            <w:pPr>
              <w:rPr>
                <w:rFonts w:asciiTheme="minorHAnsi" w:hAnsiTheme="minorHAnsi" w:cs="Calibri"/>
                <w:b/>
                <w:bCs/>
                <w:color w:val="FFFFFF" w:themeColor="background1"/>
                <w:sz w:val="24"/>
                <w:szCs w:val="20"/>
              </w:rPr>
            </w:pPr>
          </w:p>
        </w:tc>
      </w:tr>
      <w:tr w:rsidR="001156B3" w:rsidRPr="00024860" w14:paraId="0FD0A907"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1ACFA8A2" w14:textId="77777777" w:rsidR="001156B3" w:rsidRDefault="001156B3" w:rsidP="001156B3">
            <w:pPr>
              <w:pStyle w:val="Heading3"/>
            </w:pPr>
          </w:p>
        </w:tc>
        <w:tc>
          <w:tcPr>
            <w:tcW w:w="6840" w:type="dxa"/>
            <w:tcBorders>
              <w:top w:val="single" w:sz="4" w:space="0" w:color="auto"/>
              <w:left w:val="single" w:sz="4" w:space="0" w:color="auto"/>
              <w:bottom w:val="single" w:sz="4" w:space="0" w:color="auto"/>
              <w:right w:val="single" w:sz="4" w:space="0" w:color="auto"/>
            </w:tcBorders>
          </w:tcPr>
          <w:p w14:paraId="2B851835" w14:textId="77777777" w:rsidR="001156B3" w:rsidRPr="007D0077" w:rsidRDefault="001156B3" w:rsidP="001156B3">
            <w:r w:rsidRPr="007D0077">
              <w:t xml:space="preserve">The </w:t>
            </w:r>
            <w:r>
              <w:t xml:space="preserve">eWIC Processor </w:t>
            </w:r>
            <w:r w:rsidRPr="007D0077">
              <w:t>shall warrant that software provided to or used by the WIC Program contains no viruses, backdoors, or bombs.</w:t>
            </w:r>
          </w:p>
        </w:tc>
        <w:tc>
          <w:tcPr>
            <w:tcW w:w="1890" w:type="dxa"/>
            <w:tcBorders>
              <w:top w:val="single" w:sz="4" w:space="0" w:color="auto"/>
              <w:left w:val="single" w:sz="4" w:space="0" w:color="auto"/>
              <w:bottom w:val="single" w:sz="4" w:space="0" w:color="auto"/>
              <w:right w:val="single" w:sz="4" w:space="0" w:color="auto"/>
            </w:tcBorders>
          </w:tcPr>
          <w:p w14:paraId="2BFE7C6D"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5CF82CE6" w14:textId="77777777" w:rsidR="001156B3" w:rsidRDefault="001156B3" w:rsidP="001156B3">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37DF6273" w14:textId="77777777" w:rsidR="001156B3" w:rsidRDefault="001156B3" w:rsidP="001156B3">
            <w:pPr>
              <w:rPr>
                <w:rFonts w:asciiTheme="minorHAnsi" w:hAnsiTheme="minorHAnsi" w:cs="Calibri"/>
                <w:b/>
                <w:bCs/>
                <w:color w:val="FFFFFF" w:themeColor="background1"/>
                <w:sz w:val="24"/>
                <w:szCs w:val="20"/>
              </w:rPr>
            </w:pPr>
          </w:p>
        </w:tc>
      </w:tr>
      <w:tr w:rsidR="001156B3" w:rsidRPr="00024860" w14:paraId="1BD88116"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2F11D73" w14:textId="77777777" w:rsidR="001156B3" w:rsidRPr="00661F9D" w:rsidRDefault="001156B3" w:rsidP="001156B3">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703AF8E" w14:textId="63B8C93E" w:rsidR="001156B3" w:rsidRPr="00661F9D" w:rsidRDefault="001156B3" w:rsidP="001156B3">
            <w:pPr>
              <w:rPr>
                <w:rFonts w:asciiTheme="minorHAnsi" w:hAnsiTheme="minorHAnsi" w:cstheme="minorHAnsi"/>
                <w:b/>
                <w:szCs w:val="20"/>
              </w:rPr>
            </w:pPr>
            <w:r w:rsidRPr="00661F9D">
              <w:rPr>
                <w:rFonts w:asciiTheme="minorHAnsi" w:hAnsiTheme="minorHAnsi" w:cs="Calibri"/>
                <w:b/>
                <w:bCs/>
              </w:rPr>
              <w:t>eWIC Data</w:t>
            </w:r>
            <w:r>
              <w:rPr>
                <w:rFonts w:asciiTheme="minorHAnsi" w:hAnsiTheme="minorHAnsi" w:cs="Calibri"/>
                <w:b/>
                <w:bCs/>
              </w:rPr>
              <w:t xml:space="preserve"> Retention</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37287D8" w14:textId="77777777" w:rsidR="001156B3" w:rsidRPr="009B732D" w:rsidRDefault="001156B3" w:rsidP="001156B3">
            <w:pPr>
              <w:jc w:val="center"/>
              <w:rPr>
                <w:rFonts w:asciiTheme="minorHAnsi" w:hAnsiTheme="minorHAnsi" w:cs="Calibri"/>
                <w:bCs/>
                <w:szCs w:val="20"/>
              </w:rPr>
            </w:pPr>
          </w:p>
        </w:tc>
        <w:tc>
          <w:tcPr>
            <w:tcW w:w="1351"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BD23838" w14:textId="77777777" w:rsidR="001156B3" w:rsidRDefault="001156B3" w:rsidP="001156B3">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AC39283" w14:textId="77777777" w:rsidR="001156B3" w:rsidRDefault="001156B3" w:rsidP="001156B3">
            <w:pPr>
              <w:rPr>
                <w:rFonts w:asciiTheme="minorHAnsi" w:hAnsiTheme="minorHAnsi" w:cs="Calibri"/>
                <w:b/>
                <w:bCs/>
                <w:color w:val="FFFFFF" w:themeColor="background1"/>
                <w:sz w:val="24"/>
                <w:szCs w:val="20"/>
              </w:rPr>
            </w:pPr>
          </w:p>
        </w:tc>
      </w:tr>
      <w:tr w:rsidR="001156B3" w:rsidRPr="00024860" w14:paraId="67D6C6E6"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5BDCE622" w14:textId="77777777" w:rsidR="001156B3" w:rsidRDefault="001156B3" w:rsidP="001156B3">
            <w:pPr>
              <w:pStyle w:val="Heading3"/>
            </w:pPr>
          </w:p>
        </w:tc>
        <w:tc>
          <w:tcPr>
            <w:tcW w:w="6840" w:type="dxa"/>
            <w:tcBorders>
              <w:top w:val="single" w:sz="4" w:space="0" w:color="auto"/>
              <w:left w:val="single" w:sz="4" w:space="0" w:color="auto"/>
              <w:bottom w:val="single" w:sz="4" w:space="0" w:color="auto"/>
              <w:right w:val="single" w:sz="4" w:space="0" w:color="auto"/>
            </w:tcBorders>
          </w:tcPr>
          <w:p w14:paraId="44758895" w14:textId="2E548C6B" w:rsidR="001156B3" w:rsidRPr="00567450" w:rsidRDefault="001156B3" w:rsidP="001156B3">
            <w:r>
              <w:t>Maryland WIC and USVI WIC</w:t>
            </w:r>
            <w:r w:rsidRPr="00567450">
              <w:t xml:space="preserve"> shall be able to access eWIC data and tra</w:t>
            </w:r>
            <w:r>
              <w:t>nsaction history from the eWIC S</w:t>
            </w:r>
            <w:r w:rsidRPr="00567450">
              <w:t>ystem.</w:t>
            </w:r>
          </w:p>
        </w:tc>
        <w:tc>
          <w:tcPr>
            <w:tcW w:w="1890" w:type="dxa"/>
            <w:tcBorders>
              <w:top w:val="single" w:sz="4" w:space="0" w:color="auto"/>
              <w:left w:val="single" w:sz="4" w:space="0" w:color="auto"/>
              <w:bottom w:val="single" w:sz="4" w:space="0" w:color="auto"/>
              <w:right w:val="single" w:sz="4" w:space="0" w:color="auto"/>
            </w:tcBorders>
          </w:tcPr>
          <w:p w14:paraId="6C059AFC"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2E17B41A" w14:textId="77777777" w:rsidR="001156B3" w:rsidRDefault="001156B3" w:rsidP="001156B3">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5E651B57" w14:textId="77777777" w:rsidR="001156B3" w:rsidRDefault="001156B3" w:rsidP="001156B3">
            <w:pPr>
              <w:rPr>
                <w:rFonts w:asciiTheme="minorHAnsi" w:hAnsiTheme="minorHAnsi" w:cs="Calibri"/>
                <w:b/>
                <w:bCs/>
                <w:color w:val="FFFFFF" w:themeColor="background1"/>
                <w:sz w:val="24"/>
                <w:szCs w:val="20"/>
              </w:rPr>
            </w:pPr>
          </w:p>
        </w:tc>
      </w:tr>
      <w:tr w:rsidR="001156B3" w:rsidRPr="00024860" w14:paraId="0F21FF8C"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35994DC8" w14:textId="77777777" w:rsidR="001156B3" w:rsidRDefault="001156B3" w:rsidP="001156B3">
            <w:pPr>
              <w:pStyle w:val="Heading3"/>
            </w:pPr>
          </w:p>
        </w:tc>
        <w:tc>
          <w:tcPr>
            <w:tcW w:w="6840" w:type="dxa"/>
            <w:tcBorders>
              <w:top w:val="single" w:sz="4" w:space="0" w:color="auto"/>
              <w:left w:val="single" w:sz="4" w:space="0" w:color="auto"/>
              <w:bottom w:val="single" w:sz="4" w:space="0" w:color="auto"/>
              <w:right w:val="single" w:sz="4" w:space="0" w:color="auto"/>
            </w:tcBorders>
          </w:tcPr>
          <w:p w14:paraId="5549BE88" w14:textId="1F862102" w:rsidR="001156B3" w:rsidRPr="00567450" w:rsidRDefault="001156B3" w:rsidP="001156B3">
            <w:r>
              <w:t xml:space="preserve">The eWIC system shall maintain a minimum of </w:t>
            </w:r>
            <w:r w:rsidR="005F16FF">
              <w:t xml:space="preserve">three </w:t>
            </w:r>
            <w:r>
              <w:t>(</w:t>
            </w:r>
            <w:r w:rsidR="00BF0DAC">
              <w:t>3</w:t>
            </w:r>
            <w:r>
              <w:t>) years of data online for real time access by authorized system users, after which data will be archived.</w:t>
            </w:r>
          </w:p>
        </w:tc>
        <w:tc>
          <w:tcPr>
            <w:tcW w:w="1890" w:type="dxa"/>
            <w:tcBorders>
              <w:top w:val="single" w:sz="4" w:space="0" w:color="auto"/>
              <w:left w:val="single" w:sz="4" w:space="0" w:color="auto"/>
              <w:bottom w:val="single" w:sz="4" w:space="0" w:color="auto"/>
              <w:right w:val="single" w:sz="4" w:space="0" w:color="auto"/>
            </w:tcBorders>
          </w:tcPr>
          <w:p w14:paraId="091F4F30"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112D8782" w14:textId="77777777" w:rsidR="001156B3" w:rsidRDefault="001156B3" w:rsidP="001156B3">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1AB43A01" w14:textId="77777777" w:rsidR="001156B3" w:rsidRDefault="001156B3" w:rsidP="001156B3">
            <w:pPr>
              <w:rPr>
                <w:rFonts w:asciiTheme="minorHAnsi" w:hAnsiTheme="minorHAnsi" w:cs="Calibri"/>
                <w:b/>
                <w:bCs/>
                <w:color w:val="FFFFFF" w:themeColor="background1"/>
                <w:sz w:val="24"/>
                <w:szCs w:val="20"/>
              </w:rPr>
            </w:pPr>
          </w:p>
        </w:tc>
      </w:tr>
      <w:tr w:rsidR="001156B3" w:rsidRPr="00024860" w14:paraId="02CBE8AF"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265566C4" w14:textId="77777777" w:rsidR="001156B3" w:rsidRDefault="001156B3" w:rsidP="001156B3">
            <w:pPr>
              <w:pStyle w:val="Heading3"/>
            </w:pPr>
          </w:p>
        </w:tc>
        <w:tc>
          <w:tcPr>
            <w:tcW w:w="6840" w:type="dxa"/>
            <w:tcBorders>
              <w:top w:val="single" w:sz="4" w:space="0" w:color="auto"/>
              <w:left w:val="single" w:sz="4" w:space="0" w:color="auto"/>
              <w:bottom w:val="single" w:sz="4" w:space="0" w:color="auto"/>
              <w:right w:val="single" w:sz="4" w:space="0" w:color="auto"/>
            </w:tcBorders>
          </w:tcPr>
          <w:p w14:paraId="35543CEE" w14:textId="2A4A91CB" w:rsidR="001156B3" w:rsidRPr="00567450" w:rsidRDefault="001156B3" w:rsidP="001156B3">
            <w:r>
              <w:t>The eWIC s</w:t>
            </w:r>
            <w:r w:rsidRPr="00567450">
              <w:t>ystem</w:t>
            </w:r>
            <w:r>
              <w:t xml:space="preserve"> shall maintain a minimum of </w:t>
            </w:r>
            <w:r w:rsidR="00BF0DAC">
              <w:t xml:space="preserve">four </w:t>
            </w:r>
            <w:r>
              <w:t>(</w:t>
            </w:r>
            <w:r w:rsidR="00D52732">
              <w:t>4</w:t>
            </w:r>
            <w:r w:rsidRPr="00567450">
              <w:t>) federal fiscal years of archived da</w:t>
            </w:r>
            <w:r>
              <w:t xml:space="preserve">ta which is in addition to </w:t>
            </w:r>
            <w:r w:rsidR="00D52732">
              <w:t xml:space="preserve">three </w:t>
            </w:r>
            <w:r>
              <w:t>(</w:t>
            </w:r>
            <w:r w:rsidR="00D52732">
              <w:t>3</w:t>
            </w:r>
            <w:r>
              <w:t xml:space="preserve">) online for a total of </w:t>
            </w:r>
            <w:r w:rsidR="00D52732">
              <w:t>seven (7)</w:t>
            </w:r>
            <w:r w:rsidR="00D52732" w:rsidRPr="00567450">
              <w:t xml:space="preserve"> </w:t>
            </w:r>
            <w:r w:rsidRPr="00567450">
              <w:t xml:space="preserve">years. </w:t>
            </w:r>
          </w:p>
        </w:tc>
        <w:tc>
          <w:tcPr>
            <w:tcW w:w="1890" w:type="dxa"/>
            <w:tcBorders>
              <w:top w:val="single" w:sz="4" w:space="0" w:color="auto"/>
              <w:left w:val="single" w:sz="4" w:space="0" w:color="auto"/>
              <w:bottom w:val="single" w:sz="4" w:space="0" w:color="auto"/>
              <w:right w:val="single" w:sz="4" w:space="0" w:color="auto"/>
            </w:tcBorders>
          </w:tcPr>
          <w:p w14:paraId="7BB23420"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7E869C44" w14:textId="77777777" w:rsidR="001156B3" w:rsidRDefault="001156B3" w:rsidP="001156B3">
            <w:pPr>
              <w:rPr>
                <w:rFonts w:asciiTheme="minorHAnsi" w:hAnsiTheme="minorHAnsi" w:cs="Calibri"/>
                <w:b/>
                <w:bCs/>
                <w:color w:val="FFFFFF" w:themeColor="background1"/>
                <w:sz w:val="24"/>
                <w:szCs w:val="20"/>
              </w:rPr>
            </w:pPr>
          </w:p>
        </w:tc>
        <w:tc>
          <w:tcPr>
            <w:tcW w:w="2969" w:type="dxa"/>
            <w:tcBorders>
              <w:top w:val="single" w:sz="4" w:space="0" w:color="auto"/>
              <w:left w:val="single" w:sz="4" w:space="0" w:color="auto"/>
              <w:bottom w:val="single" w:sz="4" w:space="0" w:color="auto"/>
              <w:right w:val="single" w:sz="4" w:space="0" w:color="auto"/>
            </w:tcBorders>
          </w:tcPr>
          <w:p w14:paraId="0D25EB98" w14:textId="77777777" w:rsidR="001156B3" w:rsidRDefault="001156B3" w:rsidP="001156B3">
            <w:pPr>
              <w:rPr>
                <w:rFonts w:asciiTheme="minorHAnsi" w:hAnsiTheme="minorHAnsi" w:cs="Calibri"/>
                <w:b/>
                <w:bCs/>
                <w:color w:val="FFFFFF" w:themeColor="background1"/>
                <w:sz w:val="24"/>
                <w:szCs w:val="20"/>
              </w:rPr>
            </w:pPr>
          </w:p>
        </w:tc>
      </w:tr>
      <w:tr w:rsidR="001156B3" w:rsidRPr="00024860" w14:paraId="7483C9BF"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4B8529B1" w14:textId="77777777" w:rsidR="001156B3" w:rsidRDefault="001156B3" w:rsidP="001156B3">
            <w:pPr>
              <w:pStyle w:val="Heading3"/>
            </w:pPr>
          </w:p>
        </w:tc>
        <w:tc>
          <w:tcPr>
            <w:tcW w:w="6840" w:type="dxa"/>
            <w:tcBorders>
              <w:top w:val="single" w:sz="4" w:space="0" w:color="auto"/>
              <w:left w:val="single" w:sz="4" w:space="0" w:color="auto"/>
              <w:bottom w:val="single" w:sz="4" w:space="0" w:color="auto"/>
              <w:right w:val="single" w:sz="4" w:space="0" w:color="auto"/>
            </w:tcBorders>
          </w:tcPr>
          <w:p w14:paraId="4E9D419E" w14:textId="1FB02AA7" w:rsidR="001156B3" w:rsidRPr="00567450" w:rsidRDefault="001156B3" w:rsidP="001156B3">
            <w:r w:rsidRPr="00567450">
              <w:t xml:space="preserve">The </w:t>
            </w:r>
            <w:r>
              <w:t xml:space="preserve">eWIC Processor </w:t>
            </w:r>
            <w:r w:rsidRPr="00567450">
              <w:t xml:space="preserve">shall be </w:t>
            </w:r>
            <w:r>
              <w:t xml:space="preserve">prepared to transfer up to </w:t>
            </w:r>
            <w:r w:rsidR="00887526">
              <w:t>seven (7)</w:t>
            </w:r>
            <w:r w:rsidR="00887526" w:rsidRPr="00567450">
              <w:t xml:space="preserve"> </w:t>
            </w:r>
            <w:r w:rsidRPr="00567450">
              <w:t xml:space="preserve">federal fiscal years of EBA, transaction, PINs, UPC/PLU/NTE, WIC vendor, and clinic data to the succeeding </w:t>
            </w:r>
            <w:r>
              <w:t xml:space="preserve">eWIC Processor </w:t>
            </w:r>
            <w:r w:rsidRPr="00567450">
              <w:t xml:space="preserve">at the end of </w:t>
            </w:r>
            <w:r>
              <w:t>eWIC Processor’s</w:t>
            </w:r>
            <w:r w:rsidRPr="00567450">
              <w:t xml:space="preserve"> contract with </w:t>
            </w:r>
            <w:r>
              <w:t>Maryland WIC and USVI WIC</w:t>
            </w:r>
            <w:r w:rsidRPr="00567450">
              <w:t>.</w:t>
            </w:r>
          </w:p>
        </w:tc>
        <w:tc>
          <w:tcPr>
            <w:tcW w:w="1890" w:type="dxa"/>
            <w:tcBorders>
              <w:top w:val="single" w:sz="4" w:space="0" w:color="auto"/>
              <w:left w:val="single" w:sz="4" w:space="0" w:color="auto"/>
              <w:bottom w:val="single" w:sz="4" w:space="0" w:color="auto"/>
              <w:right w:val="single" w:sz="4" w:space="0" w:color="auto"/>
            </w:tcBorders>
          </w:tcPr>
          <w:p w14:paraId="01EB2DD5"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3649F947" w14:textId="77777777" w:rsidR="001156B3" w:rsidRPr="00CA2C13" w:rsidRDefault="001156B3" w:rsidP="001156B3">
            <w:pPr>
              <w:rPr>
                <w:rFonts w:asciiTheme="minorHAnsi" w:hAnsiTheme="minorHAnsi" w:cs="Calibri"/>
                <w:bCs/>
                <w:color w:val="7030A0"/>
                <w:sz w:val="24"/>
                <w:szCs w:val="20"/>
              </w:rPr>
            </w:pPr>
          </w:p>
        </w:tc>
        <w:tc>
          <w:tcPr>
            <w:tcW w:w="2969" w:type="dxa"/>
            <w:tcBorders>
              <w:top w:val="single" w:sz="4" w:space="0" w:color="auto"/>
              <w:left w:val="single" w:sz="4" w:space="0" w:color="auto"/>
              <w:bottom w:val="single" w:sz="4" w:space="0" w:color="auto"/>
              <w:right w:val="single" w:sz="4" w:space="0" w:color="auto"/>
            </w:tcBorders>
          </w:tcPr>
          <w:p w14:paraId="4EECFBC6" w14:textId="77777777" w:rsidR="001156B3" w:rsidRPr="00CA2C13" w:rsidRDefault="001156B3" w:rsidP="001156B3">
            <w:pPr>
              <w:rPr>
                <w:rFonts w:asciiTheme="minorHAnsi" w:hAnsiTheme="minorHAnsi" w:cs="Calibri"/>
                <w:bCs/>
                <w:color w:val="7030A0"/>
                <w:sz w:val="24"/>
                <w:szCs w:val="20"/>
              </w:rPr>
            </w:pPr>
          </w:p>
        </w:tc>
      </w:tr>
      <w:tr w:rsidR="001156B3" w:rsidRPr="00024860" w14:paraId="2528E9AD"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EDF9706" w14:textId="77777777" w:rsidR="001156B3" w:rsidRPr="00661F9D" w:rsidRDefault="001156B3" w:rsidP="001156B3">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2B1BE15" w14:textId="77777777" w:rsidR="001156B3" w:rsidRPr="00661F9D" w:rsidRDefault="001156B3" w:rsidP="001156B3">
            <w:pPr>
              <w:rPr>
                <w:rFonts w:asciiTheme="minorHAnsi" w:hAnsiTheme="minorHAnsi" w:cstheme="minorHAnsi"/>
                <w:b/>
                <w:szCs w:val="20"/>
              </w:rPr>
            </w:pPr>
            <w:r w:rsidRPr="00661F9D">
              <w:rPr>
                <w:rFonts w:asciiTheme="minorHAnsi" w:hAnsiTheme="minorHAnsi" w:cs="Calibri"/>
                <w:b/>
                <w:bCs/>
              </w:rPr>
              <w:t>Business Continuation</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7D6240A" w14:textId="77777777" w:rsidR="001156B3" w:rsidRPr="009B732D" w:rsidRDefault="001156B3" w:rsidP="001156B3">
            <w:pPr>
              <w:jc w:val="center"/>
              <w:rPr>
                <w:rFonts w:asciiTheme="minorHAnsi" w:hAnsiTheme="minorHAnsi" w:cs="Calibri"/>
                <w:bCs/>
                <w:szCs w:val="20"/>
              </w:rPr>
            </w:pPr>
          </w:p>
        </w:tc>
        <w:tc>
          <w:tcPr>
            <w:tcW w:w="1351"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D316980" w14:textId="77777777" w:rsidR="001156B3" w:rsidRPr="00CA2C13" w:rsidRDefault="001156B3" w:rsidP="001156B3">
            <w:pPr>
              <w:rPr>
                <w:rFonts w:asciiTheme="minorHAnsi" w:hAnsiTheme="minorHAnsi" w:cs="Calibri"/>
                <w:bCs/>
                <w:color w:val="7030A0"/>
                <w:sz w:val="24"/>
                <w:szCs w:val="20"/>
              </w:rPr>
            </w:pPr>
          </w:p>
        </w:tc>
        <w:tc>
          <w:tcPr>
            <w:tcW w:w="2969"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BA9337B" w14:textId="77777777" w:rsidR="001156B3" w:rsidRPr="00CA2C13" w:rsidRDefault="001156B3" w:rsidP="001156B3">
            <w:pPr>
              <w:rPr>
                <w:rFonts w:asciiTheme="minorHAnsi" w:hAnsiTheme="minorHAnsi" w:cs="Calibri"/>
                <w:bCs/>
                <w:color w:val="7030A0"/>
                <w:sz w:val="24"/>
                <w:szCs w:val="20"/>
              </w:rPr>
            </w:pPr>
          </w:p>
        </w:tc>
      </w:tr>
      <w:tr w:rsidR="001156B3" w:rsidRPr="00024860" w14:paraId="479A8C21"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2D994C38" w14:textId="77777777" w:rsidR="001156B3" w:rsidRDefault="001156B3" w:rsidP="001156B3">
            <w:pPr>
              <w:pStyle w:val="Heading3"/>
            </w:pPr>
          </w:p>
        </w:tc>
        <w:tc>
          <w:tcPr>
            <w:tcW w:w="6840" w:type="dxa"/>
            <w:tcBorders>
              <w:top w:val="single" w:sz="4" w:space="0" w:color="auto"/>
              <w:left w:val="single" w:sz="4" w:space="0" w:color="auto"/>
              <w:bottom w:val="single" w:sz="4" w:space="0" w:color="auto"/>
              <w:right w:val="single" w:sz="4" w:space="0" w:color="auto"/>
            </w:tcBorders>
          </w:tcPr>
          <w:p w14:paraId="6D0DC6EC" w14:textId="3A521CC1" w:rsidR="001156B3" w:rsidRPr="00FA7A76" w:rsidRDefault="001156B3" w:rsidP="001156B3">
            <w:r>
              <w:t>The e</w:t>
            </w:r>
            <w:r w:rsidRPr="00D32CB1">
              <w:t xml:space="preserve">WIC </w:t>
            </w:r>
            <w:r>
              <w:t>s</w:t>
            </w:r>
            <w:r w:rsidRPr="00D32CB1">
              <w:t xml:space="preserve">ystem shall have provisions for back up processing and </w:t>
            </w:r>
            <w:r w:rsidRPr="00567450">
              <w:rPr>
                <w:color w:val="000000"/>
              </w:rPr>
              <w:t>telecommunications</w:t>
            </w:r>
            <w:r w:rsidRPr="00D32CB1">
              <w:t>.</w:t>
            </w:r>
          </w:p>
        </w:tc>
        <w:tc>
          <w:tcPr>
            <w:tcW w:w="1890" w:type="dxa"/>
            <w:tcBorders>
              <w:top w:val="single" w:sz="4" w:space="0" w:color="auto"/>
              <w:left w:val="single" w:sz="4" w:space="0" w:color="auto"/>
              <w:bottom w:val="single" w:sz="4" w:space="0" w:color="auto"/>
              <w:right w:val="single" w:sz="4" w:space="0" w:color="auto"/>
            </w:tcBorders>
          </w:tcPr>
          <w:p w14:paraId="44954FFC"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2F2A40F4" w14:textId="77777777" w:rsidR="001156B3" w:rsidRPr="00CA2C13" w:rsidRDefault="001156B3" w:rsidP="001156B3">
            <w:pPr>
              <w:rPr>
                <w:rFonts w:asciiTheme="minorHAnsi" w:hAnsiTheme="minorHAnsi" w:cs="Calibri"/>
                <w:bCs/>
                <w:color w:val="7030A0"/>
                <w:sz w:val="24"/>
                <w:szCs w:val="20"/>
              </w:rPr>
            </w:pPr>
          </w:p>
        </w:tc>
        <w:tc>
          <w:tcPr>
            <w:tcW w:w="2969" w:type="dxa"/>
            <w:tcBorders>
              <w:top w:val="single" w:sz="4" w:space="0" w:color="auto"/>
              <w:left w:val="single" w:sz="4" w:space="0" w:color="auto"/>
              <w:bottom w:val="single" w:sz="4" w:space="0" w:color="auto"/>
              <w:right w:val="single" w:sz="4" w:space="0" w:color="auto"/>
            </w:tcBorders>
          </w:tcPr>
          <w:p w14:paraId="030A9248" w14:textId="77777777" w:rsidR="001156B3" w:rsidRPr="00CA2C13" w:rsidRDefault="001156B3" w:rsidP="001156B3">
            <w:pPr>
              <w:rPr>
                <w:rFonts w:asciiTheme="minorHAnsi" w:hAnsiTheme="minorHAnsi" w:cs="Calibri"/>
                <w:bCs/>
                <w:color w:val="7030A0"/>
                <w:sz w:val="24"/>
                <w:szCs w:val="20"/>
              </w:rPr>
            </w:pPr>
          </w:p>
        </w:tc>
      </w:tr>
      <w:tr w:rsidR="001156B3" w:rsidRPr="00024860" w14:paraId="1307369E"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0EFE9BC5" w14:textId="77777777" w:rsidR="001156B3" w:rsidRDefault="001156B3" w:rsidP="001156B3">
            <w:pPr>
              <w:pStyle w:val="Heading4"/>
            </w:pPr>
          </w:p>
        </w:tc>
        <w:tc>
          <w:tcPr>
            <w:tcW w:w="6840" w:type="dxa"/>
            <w:tcBorders>
              <w:top w:val="single" w:sz="4" w:space="0" w:color="auto"/>
              <w:left w:val="single" w:sz="4" w:space="0" w:color="auto"/>
              <w:bottom w:val="single" w:sz="4" w:space="0" w:color="auto"/>
              <w:right w:val="single" w:sz="4" w:space="0" w:color="auto"/>
            </w:tcBorders>
          </w:tcPr>
          <w:p w14:paraId="58AA8D83" w14:textId="77777777" w:rsidR="001156B3" w:rsidRPr="00661F9D" w:rsidRDefault="001156B3" w:rsidP="001156B3">
            <w:pPr>
              <w:pStyle w:val="NormalIndent"/>
            </w:pPr>
            <w:r w:rsidRPr="00661F9D">
              <w:t xml:space="preserve">The </w:t>
            </w:r>
            <w:r>
              <w:t xml:space="preserve">eWIC Processor </w:t>
            </w:r>
            <w:r w:rsidRPr="00661F9D">
              <w:t>shall maintain a remote hot site with equivalent processing capability.</w:t>
            </w:r>
          </w:p>
        </w:tc>
        <w:tc>
          <w:tcPr>
            <w:tcW w:w="1890" w:type="dxa"/>
            <w:tcBorders>
              <w:top w:val="single" w:sz="4" w:space="0" w:color="auto"/>
              <w:left w:val="single" w:sz="4" w:space="0" w:color="auto"/>
              <w:bottom w:val="single" w:sz="4" w:space="0" w:color="auto"/>
              <w:right w:val="single" w:sz="4" w:space="0" w:color="auto"/>
            </w:tcBorders>
          </w:tcPr>
          <w:p w14:paraId="2203B63B"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0372AE88" w14:textId="77777777" w:rsidR="001156B3" w:rsidRPr="00CA2C13" w:rsidRDefault="001156B3" w:rsidP="001156B3">
            <w:pPr>
              <w:rPr>
                <w:rFonts w:asciiTheme="minorHAnsi" w:hAnsiTheme="minorHAnsi" w:cs="Calibri"/>
                <w:bCs/>
                <w:color w:val="7030A0"/>
                <w:sz w:val="24"/>
                <w:szCs w:val="20"/>
              </w:rPr>
            </w:pPr>
          </w:p>
        </w:tc>
        <w:tc>
          <w:tcPr>
            <w:tcW w:w="2969" w:type="dxa"/>
            <w:tcBorders>
              <w:top w:val="single" w:sz="4" w:space="0" w:color="auto"/>
              <w:left w:val="single" w:sz="4" w:space="0" w:color="auto"/>
              <w:bottom w:val="single" w:sz="4" w:space="0" w:color="auto"/>
              <w:right w:val="single" w:sz="4" w:space="0" w:color="auto"/>
            </w:tcBorders>
          </w:tcPr>
          <w:p w14:paraId="619E5A9D" w14:textId="77777777" w:rsidR="001156B3" w:rsidRPr="00CA2C13" w:rsidRDefault="001156B3" w:rsidP="001156B3">
            <w:pPr>
              <w:rPr>
                <w:rFonts w:asciiTheme="minorHAnsi" w:hAnsiTheme="minorHAnsi" w:cs="Calibri"/>
                <w:bCs/>
                <w:color w:val="7030A0"/>
                <w:sz w:val="24"/>
                <w:szCs w:val="20"/>
              </w:rPr>
            </w:pPr>
          </w:p>
        </w:tc>
      </w:tr>
      <w:tr w:rsidR="001156B3" w:rsidRPr="00024860" w14:paraId="592D338F"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16C70F5C" w14:textId="77777777" w:rsidR="001156B3" w:rsidRDefault="001156B3" w:rsidP="001156B3">
            <w:pPr>
              <w:pStyle w:val="Heading4"/>
            </w:pPr>
          </w:p>
        </w:tc>
        <w:tc>
          <w:tcPr>
            <w:tcW w:w="6840" w:type="dxa"/>
            <w:tcBorders>
              <w:top w:val="single" w:sz="4" w:space="0" w:color="auto"/>
              <w:left w:val="single" w:sz="4" w:space="0" w:color="auto"/>
              <w:bottom w:val="single" w:sz="4" w:space="0" w:color="auto"/>
              <w:right w:val="single" w:sz="4" w:space="0" w:color="auto"/>
            </w:tcBorders>
          </w:tcPr>
          <w:p w14:paraId="6DA50C98" w14:textId="1FACBCAA" w:rsidR="001156B3" w:rsidRPr="00661F9D" w:rsidRDefault="001156B3" w:rsidP="001156B3">
            <w:pPr>
              <w:pStyle w:val="NormalIndent"/>
            </w:pPr>
            <w:r w:rsidRPr="00661F9D">
              <w:t xml:space="preserve">The eWIC </w:t>
            </w:r>
            <w:r>
              <w:t>s</w:t>
            </w:r>
            <w:r w:rsidRPr="00661F9D">
              <w:t xml:space="preserve">ystem shall fail over to the hot site within a time frame agreed upon between </w:t>
            </w:r>
            <w:r>
              <w:t>Maryland WIC and USVI WIC</w:t>
            </w:r>
            <w:r w:rsidRPr="00661F9D">
              <w:t xml:space="preserve"> and the eWIC </w:t>
            </w:r>
            <w:r>
              <w:t>Processor</w:t>
            </w:r>
            <w:r w:rsidRPr="00661F9D">
              <w:t>.</w:t>
            </w:r>
          </w:p>
        </w:tc>
        <w:tc>
          <w:tcPr>
            <w:tcW w:w="1890" w:type="dxa"/>
            <w:tcBorders>
              <w:top w:val="single" w:sz="4" w:space="0" w:color="auto"/>
              <w:left w:val="single" w:sz="4" w:space="0" w:color="auto"/>
              <w:bottom w:val="single" w:sz="4" w:space="0" w:color="auto"/>
              <w:right w:val="single" w:sz="4" w:space="0" w:color="auto"/>
            </w:tcBorders>
          </w:tcPr>
          <w:p w14:paraId="6FE10AB1"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276422A9" w14:textId="77777777" w:rsidR="001156B3" w:rsidRPr="00CA2C13" w:rsidRDefault="001156B3" w:rsidP="001156B3">
            <w:pPr>
              <w:rPr>
                <w:rFonts w:asciiTheme="minorHAnsi" w:hAnsiTheme="minorHAnsi" w:cs="Calibri"/>
                <w:bCs/>
                <w:color w:val="7030A0"/>
                <w:sz w:val="24"/>
                <w:szCs w:val="20"/>
              </w:rPr>
            </w:pPr>
          </w:p>
        </w:tc>
        <w:tc>
          <w:tcPr>
            <w:tcW w:w="2969" w:type="dxa"/>
            <w:tcBorders>
              <w:top w:val="single" w:sz="4" w:space="0" w:color="auto"/>
              <w:left w:val="single" w:sz="4" w:space="0" w:color="auto"/>
              <w:bottom w:val="single" w:sz="4" w:space="0" w:color="auto"/>
              <w:right w:val="single" w:sz="4" w:space="0" w:color="auto"/>
            </w:tcBorders>
          </w:tcPr>
          <w:p w14:paraId="479278B3" w14:textId="77777777" w:rsidR="001156B3" w:rsidRPr="00CA2C13" w:rsidRDefault="001156B3" w:rsidP="001156B3">
            <w:pPr>
              <w:rPr>
                <w:rFonts w:asciiTheme="minorHAnsi" w:hAnsiTheme="minorHAnsi" w:cs="Calibri"/>
                <w:bCs/>
                <w:color w:val="7030A0"/>
                <w:sz w:val="24"/>
                <w:szCs w:val="20"/>
              </w:rPr>
            </w:pPr>
          </w:p>
        </w:tc>
      </w:tr>
      <w:tr w:rsidR="001156B3" w:rsidRPr="00024860" w14:paraId="37162823"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361FC832" w14:textId="77777777" w:rsidR="001156B3" w:rsidRDefault="001156B3" w:rsidP="001156B3">
            <w:pPr>
              <w:pStyle w:val="Heading4"/>
            </w:pPr>
          </w:p>
        </w:tc>
        <w:tc>
          <w:tcPr>
            <w:tcW w:w="6840" w:type="dxa"/>
            <w:tcBorders>
              <w:top w:val="single" w:sz="4" w:space="0" w:color="auto"/>
              <w:left w:val="single" w:sz="4" w:space="0" w:color="auto"/>
              <w:bottom w:val="single" w:sz="4" w:space="0" w:color="auto"/>
              <w:right w:val="single" w:sz="4" w:space="0" w:color="auto"/>
            </w:tcBorders>
          </w:tcPr>
          <w:p w14:paraId="7C4FF86F" w14:textId="443A8D5E" w:rsidR="001156B3" w:rsidRPr="00661F9D" w:rsidRDefault="001156B3" w:rsidP="001156B3">
            <w:pPr>
              <w:pStyle w:val="NormalIndent"/>
            </w:pPr>
            <w:r w:rsidRPr="00661F9D">
              <w:t xml:space="preserve">Fail over to back up telecommunications within time specified by eWIC </w:t>
            </w:r>
            <w:r>
              <w:t>Processor</w:t>
            </w:r>
            <w:r w:rsidRPr="00661F9D">
              <w:t>.</w:t>
            </w:r>
          </w:p>
        </w:tc>
        <w:tc>
          <w:tcPr>
            <w:tcW w:w="1890" w:type="dxa"/>
            <w:tcBorders>
              <w:top w:val="single" w:sz="4" w:space="0" w:color="auto"/>
              <w:left w:val="single" w:sz="4" w:space="0" w:color="auto"/>
              <w:bottom w:val="single" w:sz="4" w:space="0" w:color="auto"/>
              <w:right w:val="single" w:sz="4" w:space="0" w:color="auto"/>
            </w:tcBorders>
          </w:tcPr>
          <w:p w14:paraId="22FAA519"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049C83C8" w14:textId="77777777" w:rsidR="001156B3" w:rsidRPr="00CA2C13" w:rsidRDefault="001156B3" w:rsidP="001156B3">
            <w:pPr>
              <w:rPr>
                <w:rFonts w:asciiTheme="minorHAnsi" w:hAnsiTheme="minorHAnsi" w:cs="Calibri"/>
                <w:bCs/>
                <w:color w:val="7030A0"/>
                <w:sz w:val="24"/>
                <w:szCs w:val="20"/>
              </w:rPr>
            </w:pPr>
          </w:p>
        </w:tc>
        <w:tc>
          <w:tcPr>
            <w:tcW w:w="2969" w:type="dxa"/>
            <w:tcBorders>
              <w:top w:val="single" w:sz="4" w:space="0" w:color="auto"/>
              <w:left w:val="single" w:sz="4" w:space="0" w:color="auto"/>
              <w:bottom w:val="single" w:sz="4" w:space="0" w:color="auto"/>
              <w:right w:val="single" w:sz="4" w:space="0" w:color="auto"/>
            </w:tcBorders>
          </w:tcPr>
          <w:p w14:paraId="03783F04" w14:textId="77777777" w:rsidR="001156B3" w:rsidRPr="00CA2C13" w:rsidRDefault="001156B3" w:rsidP="001156B3">
            <w:pPr>
              <w:rPr>
                <w:rFonts w:asciiTheme="minorHAnsi" w:hAnsiTheme="minorHAnsi" w:cs="Calibri"/>
                <w:bCs/>
                <w:color w:val="7030A0"/>
                <w:sz w:val="24"/>
                <w:szCs w:val="20"/>
              </w:rPr>
            </w:pPr>
          </w:p>
        </w:tc>
      </w:tr>
      <w:tr w:rsidR="001156B3" w:rsidRPr="00024860" w14:paraId="2227066D"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680E9C95" w14:textId="77777777" w:rsidR="001156B3" w:rsidRDefault="001156B3" w:rsidP="001156B3">
            <w:pPr>
              <w:pStyle w:val="Heading3"/>
            </w:pPr>
          </w:p>
        </w:tc>
        <w:tc>
          <w:tcPr>
            <w:tcW w:w="6840" w:type="dxa"/>
            <w:tcBorders>
              <w:top w:val="single" w:sz="4" w:space="0" w:color="auto"/>
              <w:left w:val="single" w:sz="4" w:space="0" w:color="auto"/>
              <w:bottom w:val="single" w:sz="4" w:space="0" w:color="auto"/>
              <w:right w:val="single" w:sz="4" w:space="0" w:color="auto"/>
            </w:tcBorders>
          </w:tcPr>
          <w:p w14:paraId="1399E01D" w14:textId="154E2851" w:rsidR="001156B3" w:rsidRDefault="001156B3" w:rsidP="001156B3">
            <w:pPr>
              <w:rPr>
                <w:rFonts w:cstheme="minorHAnsi"/>
                <w:szCs w:val="20"/>
              </w:rPr>
            </w:pPr>
            <w:r>
              <w:t xml:space="preserve">The </w:t>
            </w:r>
            <w:r w:rsidRPr="00567450">
              <w:rPr>
                <w:color w:val="000000"/>
              </w:rPr>
              <w:t>eWIC</w:t>
            </w:r>
            <w:r>
              <w:t xml:space="preserve"> s</w:t>
            </w:r>
            <w:r w:rsidRPr="00D32CB1">
              <w:t>ystem shall have provisions for 24</w:t>
            </w:r>
            <w:r>
              <w:t xml:space="preserve"> </w:t>
            </w:r>
            <w:r w:rsidRPr="00D32CB1">
              <w:t>x</w:t>
            </w:r>
            <w:r>
              <w:t xml:space="preserve"> </w:t>
            </w:r>
            <w:r w:rsidRPr="00D32CB1">
              <w:t>7 system monitoring and problem correction.</w:t>
            </w:r>
          </w:p>
        </w:tc>
        <w:tc>
          <w:tcPr>
            <w:tcW w:w="1890" w:type="dxa"/>
            <w:tcBorders>
              <w:top w:val="single" w:sz="4" w:space="0" w:color="auto"/>
              <w:left w:val="single" w:sz="4" w:space="0" w:color="auto"/>
              <w:bottom w:val="single" w:sz="4" w:space="0" w:color="auto"/>
              <w:right w:val="single" w:sz="4" w:space="0" w:color="auto"/>
            </w:tcBorders>
          </w:tcPr>
          <w:p w14:paraId="1137862A"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1A22B3A1" w14:textId="77777777" w:rsidR="001156B3" w:rsidRPr="00CA2C13" w:rsidRDefault="001156B3" w:rsidP="001156B3">
            <w:pPr>
              <w:rPr>
                <w:rFonts w:asciiTheme="minorHAnsi" w:hAnsiTheme="minorHAnsi" w:cs="Calibri"/>
                <w:bCs/>
                <w:color w:val="7030A0"/>
                <w:sz w:val="24"/>
                <w:szCs w:val="20"/>
              </w:rPr>
            </w:pPr>
          </w:p>
        </w:tc>
        <w:tc>
          <w:tcPr>
            <w:tcW w:w="2969" w:type="dxa"/>
            <w:tcBorders>
              <w:top w:val="single" w:sz="4" w:space="0" w:color="auto"/>
              <w:left w:val="single" w:sz="4" w:space="0" w:color="auto"/>
              <w:bottom w:val="single" w:sz="4" w:space="0" w:color="auto"/>
              <w:right w:val="single" w:sz="4" w:space="0" w:color="auto"/>
            </w:tcBorders>
          </w:tcPr>
          <w:p w14:paraId="4051EE12" w14:textId="77777777" w:rsidR="001156B3" w:rsidRPr="00CA2C13" w:rsidRDefault="001156B3" w:rsidP="001156B3">
            <w:pPr>
              <w:rPr>
                <w:rFonts w:asciiTheme="minorHAnsi" w:hAnsiTheme="minorHAnsi" w:cs="Calibri"/>
                <w:bCs/>
                <w:color w:val="7030A0"/>
                <w:sz w:val="24"/>
                <w:szCs w:val="20"/>
              </w:rPr>
            </w:pPr>
          </w:p>
        </w:tc>
      </w:tr>
      <w:tr w:rsidR="001156B3" w:rsidRPr="00024860" w14:paraId="32569C0F"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4E2E4DED" w14:textId="77777777" w:rsidR="001156B3" w:rsidRDefault="001156B3" w:rsidP="001156B3">
            <w:pPr>
              <w:pStyle w:val="Heading3"/>
            </w:pPr>
          </w:p>
        </w:tc>
        <w:tc>
          <w:tcPr>
            <w:tcW w:w="6840" w:type="dxa"/>
            <w:tcBorders>
              <w:top w:val="single" w:sz="4" w:space="0" w:color="auto"/>
              <w:left w:val="single" w:sz="4" w:space="0" w:color="auto"/>
              <w:bottom w:val="single" w:sz="4" w:space="0" w:color="auto"/>
              <w:right w:val="single" w:sz="4" w:space="0" w:color="auto"/>
            </w:tcBorders>
          </w:tcPr>
          <w:p w14:paraId="61705E21" w14:textId="205210B8" w:rsidR="001156B3" w:rsidRDefault="001156B3" w:rsidP="001156B3">
            <w:pPr>
              <w:rPr>
                <w:rFonts w:cstheme="minorHAnsi"/>
                <w:szCs w:val="20"/>
              </w:rPr>
            </w:pPr>
            <w:r>
              <w:t xml:space="preserve">The eWIC Processor </w:t>
            </w:r>
            <w:r w:rsidRPr="00D32CB1">
              <w:t xml:space="preserve">shall work with </w:t>
            </w:r>
            <w:r>
              <w:t>Maryland WIC and USVI WIC</w:t>
            </w:r>
            <w:r w:rsidRPr="00D32CB1">
              <w:t xml:space="preserve"> and any other </w:t>
            </w:r>
            <w:r w:rsidRPr="00567450">
              <w:rPr>
                <w:color w:val="000000"/>
              </w:rPr>
              <w:t>organization</w:t>
            </w:r>
            <w:r w:rsidRPr="00D32CB1">
              <w:t xml:space="preserve"> designated by </w:t>
            </w:r>
            <w:r>
              <w:t>Maryland WIC and USVI WIC</w:t>
            </w:r>
            <w:r w:rsidRPr="00D32CB1">
              <w:t xml:space="preserve"> to facilitate an orderly transition of services at the end of their contract term.</w:t>
            </w:r>
          </w:p>
        </w:tc>
        <w:tc>
          <w:tcPr>
            <w:tcW w:w="1890" w:type="dxa"/>
            <w:tcBorders>
              <w:top w:val="single" w:sz="4" w:space="0" w:color="auto"/>
              <w:left w:val="single" w:sz="4" w:space="0" w:color="auto"/>
              <w:bottom w:val="single" w:sz="4" w:space="0" w:color="auto"/>
              <w:right w:val="single" w:sz="4" w:space="0" w:color="auto"/>
            </w:tcBorders>
          </w:tcPr>
          <w:p w14:paraId="2ED7FA72"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2EAFB4D1" w14:textId="77777777" w:rsidR="001156B3" w:rsidRPr="00CA2C13" w:rsidRDefault="001156B3" w:rsidP="001156B3">
            <w:pPr>
              <w:rPr>
                <w:rFonts w:asciiTheme="minorHAnsi" w:hAnsiTheme="minorHAnsi" w:cs="Calibri"/>
                <w:bCs/>
                <w:color w:val="7030A0"/>
                <w:sz w:val="24"/>
                <w:szCs w:val="20"/>
              </w:rPr>
            </w:pPr>
          </w:p>
        </w:tc>
        <w:tc>
          <w:tcPr>
            <w:tcW w:w="2969" w:type="dxa"/>
            <w:tcBorders>
              <w:top w:val="single" w:sz="4" w:space="0" w:color="auto"/>
              <w:left w:val="single" w:sz="4" w:space="0" w:color="auto"/>
              <w:bottom w:val="single" w:sz="4" w:space="0" w:color="auto"/>
              <w:right w:val="single" w:sz="4" w:space="0" w:color="auto"/>
            </w:tcBorders>
          </w:tcPr>
          <w:p w14:paraId="25B881C1" w14:textId="77777777" w:rsidR="001156B3" w:rsidRPr="00CA2C13" w:rsidRDefault="001156B3" w:rsidP="001156B3">
            <w:pPr>
              <w:rPr>
                <w:rFonts w:asciiTheme="minorHAnsi" w:hAnsiTheme="minorHAnsi" w:cs="Calibri"/>
                <w:bCs/>
                <w:color w:val="7030A0"/>
                <w:sz w:val="24"/>
                <w:szCs w:val="20"/>
              </w:rPr>
            </w:pPr>
          </w:p>
        </w:tc>
      </w:tr>
      <w:tr w:rsidR="001156B3" w:rsidRPr="00024860" w14:paraId="57FE2403"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3FADC836" w14:textId="77777777" w:rsidR="001156B3" w:rsidRDefault="001156B3" w:rsidP="001156B3">
            <w:pPr>
              <w:pStyle w:val="Heading4"/>
            </w:pPr>
          </w:p>
        </w:tc>
        <w:tc>
          <w:tcPr>
            <w:tcW w:w="6840" w:type="dxa"/>
            <w:tcBorders>
              <w:top w:val="single" w:sz="4" w:space="0" w:color="auto"/>
              <w:left w:val="single" w:sz="4" w:space="0" w:color="auto"/>
              <w:bottom w:val="single" w:sz="4" w:space="0" w:color="auto"/>
              <w:right w:val="single" w:sz="4" w:space="0" w:color="auto"/>
            </w:tcBorders>
          </w:tcPr>
          <w:p w14:paraId="08E69484" w14:textId="77777777" w:rsidR="001156B3" w:rsidRPr="00661F9D" w:rsidRDefault="001156B3" w:rsidP="001156B3">
            <w:pPr>
              <w:pStyle w:val="NormalIndent"/>
            </w:pPr>
            <w:r w:rsidRPr="00661F9D">
              <w:t xml:space="preserve">The </w:t>
            </w:r>
            <w:r>
              <w:t xml:space="preserve">eWIC Processor </w:t>
            </w:r>
            <w:r w:rsidRPr="00661F9D">
              <w:t xml:space="preserve">shall work in a professional manner with the WIC Program's next </w:t>
            </w:r>
            <w:r>
              <w:t xml:space="preserve">eWIC Processor </w:t>
            </w:r>
            <w:r w:rsidRPr="00661F9D">
              <w:t>to execute a smooth and timely transition at the end of their contract term.</w:t>
            </w:r>
          </w:p>
        </w:tc>
        <w:tc>
          <w:tcPr>
            <w:tcW w:w="1890" w:type="dxa"/>
            <w:tcBorders>
              <w:top w:val="single" w:sz="4" w:space="0" w:color="auto"/>
              <w:left w:val="single" w:sz="4" w:space="0" w:color="auto"/>
              <w:bottom w:val="single" w:sz="4" w:space="0" w:color="auto"/>
              <w:right w:val="single" w:sz="4" w:space="0" w:color="auto"/>
            </w:tcBorders>
          </w:tcPr>
          <w:p w14:paraId="10DC37B7"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6B521DF3" w14:textId="77777777" w:rsidR="001156B3" w:rsidRPr="00CA2C13" w:rsidRDefault="001156B3" w:rsidP="001156B3">
            <w:pPr>
              <w:rPr>
                <w:rFonts w:asciiTheme="minorHAnsi" w:hAnsiTheme="minorHAnsi" w:cs="Calibri"/>
                <w:bCs/>
                <w:color w:val="7030A0"/>
                <w:sz w:val="24"/>
                <w:szCs w:val="20"/>
              </w:rPr>
            </w:pPr>
          </w:p>
        </w:tc>
        <w:tc>
          <w:tcPr>
            <w:tcW w:w="2969" w:type="dxa"/>
            <w:tcBorders>
              <w:top w:val="single" w:sz="4" w:space="0" w:color="auto"/>
              <w:left w:val="single" w:sz="4" w:space="0" w:color="auto"/>
              <w:bottom w:val="single" w:sz="4" w:space="0" w:color="auto"/>
              <w:right w:val="single" w:sz="4" w:space="0" w:color="auto"/>
            </w:tcBorders>
          </w:tcPr>
          <w:p w14:paraId="4853F581" w14:textId="77777777" w:rsidR="001156B3" w:rsidRPr="00CA2C13" w:rsidRDefault="001156B3" w:rsidP="001156B3">
            <w:pPr>
              <w:rPr>
                <w:rFonts w:asciiTheme="minorHAnsi" w:hAnsiTheme="minorHAnsi" w:cs="Calibri"/>
                <w:bCs/>
                <w:color w:val="7030A0"/>
                <w:sz w:val="24"/>
                <w:szCs w:val="20"/>
              </w:rPr>
            </w:pPr>
          </w:p>
        </w:tc>
      </w:tr>
      <w:tr w:rsidR="001156B3" w:rsidRPr="00024860" w14:paraId="0246D8BC"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4BB8723D" w14:textId="77777777" w:rsidR="001156B3" w:rsidRDefault="001156B3" w:rsidP="001156B3">
            <w:pPr>
              <w:pStyle w:val="Heading4"/>
            </w:pPr>
          </w:p>
        </w:tc>
        <w:tc>
          <w:tcPr>
            <w:tcW w:w="6840" w:type="dxa"/>
            <w:tcBorders>
              <w:top w:val="single" w:sz="4" w:space="0" w:color="auto"/>
              <w:left w:val="single" w:sz="4" w:space="0" w:color="auto"/>
              <w:bottom w:val="single" w:sz="4" w:space="0" w:color="auto"/>
              <w:right w:val="single" w:sz="4" w:space="0" w:color="auto"/>
            </w:tcBorders>
          </w:tcPr>
          <w:p w14:paraId="7E035E41" w14:textId="77777777" w:rsidR="001156B3" w:rsidRPr="00661F9D" w:rsidRDefault="001156B3" w:rsidP="001156B3">
            <w:pPr>
              <w:pStyle w:val="NormalIndent"/>
            </w:pPr>
            <w:r w:rsidRPr="00661F9D">
              <w:t xml:space="preserve">The </w:t>
            </w:r>
            <w:r>
              <w:t xml:space="preserve">eWIC Processor </w:t>
            </w:r>
            <w:r w:rsidRPr="00661F9D">
              <w:t xml:space="preserve">shall coordinate with the next </w:t>
            </w:r>
            <w:r>
              <w:t xml:space="preserve">eWIC Processor </w:t>
            </w:r>
            <w:r w:rsidRPr="00661F9D">
              <w:t>on migration of customer service functions on the night of database conversion.</w:t>
            </w:r>
          </w:p>
        </w:tc>
        <w:tc>
          <w:tcPr>
            <w:tcW w:w="1890" w:type="dxa"/>
            <w:tcBorders>
              <w:top w:val="single" w:sz="4" w:space="0" w:color="auto"/>
              <w:left w:val="single" w:sz="4" w:space="0" w:color="auto"/>
              <w:bottom w:val="single" w:sz="4" w:space="0" w:color="auto"/>
              <w:right w:val="single" w:sz="4" w:space="0" w:color="auto"/>
            </w:tcBorders>
          </w:tcPr>
          <w:p w14:paraId="6243EA7C"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62876F16" w14:textId="77777777" w:rsidR="001156B3" w:rsidRPr="00CA2C13" w:rsidRDefault="001156B3" w:rsidP="001156B3">
            <w:pPr>
              <w:rPr>
                <w:rFonts w:asciiTheme="minorHAnsi" w:hAnsiTheme="minorHAnsi" w:cs="Calibri"/>
                <w:bCs/>
                <w:color w:val="7030A0"/>
                <w:sz w:val="24"/>
                <w:szCs w:val="20"/>
              </w:rPr>
            </w:pPr>
          </w:p>
        </w:tc>
        <w:tc>
          <w:tcPr>
            <w:tcW w:w="2969" w:type="dxa"/>
            <w:tcBorders>
              <w:top w:val="single" w:sz="4" w:space="0" w:color="auto"/>
              <w:left w:val="single" w:sz="4" w:space="0" w:color="auto"/>
              <w:bottom w:val="single" w:sz="4" w:space="0" w:color="auto"/>
              <w:right w:val="single" w:sz="4" w:space="0" w:color="auto"/>
            </w:tcBorders>
          </w:tcPr>
          <w:p w14:paraId="00BD893F" w14:textId="77777777" w:rsidR="001156B3" w:rsidRPr="00CA2C13" w:rsidRDefault="001156B3" w:rsidP="001156B3">
            <w:pPr>
              <w:rPr>
                <w:rFonts w:asciiTheme="minorHAnsi" w:hAnsiTheme="minorHAnsi" w:cs="Calibri"/>
                <w:bCs/>
                <w:color w:val="7030A0"/>
                <w:sz w:val="24"/>
                <w:szCs w:val="20"/>
              </w:rPr>
            </w:pPr>
          </w:p>
        </w:tc>
      </w:tr>
      <w:tr w:rsidR="001156B3" w:rsidRPr="00024860" w14:paraId="6640DD1B"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72F5432A" w14:textId="77777777" w:rsidR="001156B3" w:rsidRDefault="001156B3" w:rsidP="001156B3">
            <w:pPr>
              <w:pStyle w:val="Heading4"/>
            </w:pPr>
          </w:p>
        </w:tc>
        <w:tc>
          <w:tcPr>
            <w:tcW w:w="6840" w:type="dxa"/>
            <w:tcBorders>
              <w:top w:val="single" w:sz="4" w:space="0" w:color="auto"/>
              <w:left w:val="single" w:sz="4" w:space="0" w:color="auto"/>
              <w:bottom w:val="single" w:sz="4" w:space="0" w:color="auto"/>
              <w:right w:val="single" w:sz="4" w:space="0" w:color="auto"/>
            </w:tcBorders>
          </w:tcPr>
          <w:p w14:paraId="461EA7AA" w14:textId="74F4FCF6" w:rsidR="001156B3" w:rsidRPr="00661F9D" w:rsidRDefault="001156B3" w:rsidP="001156B3">
            <w:pPr>
              <w:pStyle w:val="NormalIndent"/>
            </w:pPr>
            <w:r w:rsidRPr="00661F9D">
              <w:t xml:space="preserve">The </w:t>
            </w:r>
            <w:r>
              <w:t xml:space="preserve">eWIC Processor </w:t>
            </w:r>
            <w:r w:rsidRPr="00661F9D">
              <w:t>shall provide</w:t>
            </w:r>
            <w:r>
              <w:t xml:space="preserve"> Maryland WIC and USVI WIC</w:t>
            </w:r>
            <w:r w:rsidRPr="00661F9D">
              <w:t xml:space="preserve"> the right to serve as a mediator between the current and incoming eWIC </w:t>
            </w:r>
            <w:r>
              <w:t>Processor</w:t>
            </w:r>
            <w:r w:rsidRPr="00661F9D">
              <w:t xml:space="preserve">, subcontractors, WIC Vendors, and TPPs. </w:t>
            </w:r>
            <w:r>
              <w:t>Maryland WIC and USVI WIC</w:t>
            </w:r>
            <w:r w:rsidRPr="00661F9D">
              <w:t xml:space="preserve"> will have the right of final decision in disagreements between the current </w:t>
            </w:r>
            <w:r>
              <w:t xml:space="preserve">eWIC Processor </w:t>
            </w:r>
            <w:r w:rsidRPr="00661F9D">
              <w:t xml:space="preserve">and the incoming eWIC </w:t>
            </w:r>
            <w:r>
              <w:t>Processor</w:t>
            </w:r>
            <w:r w:rsidRPr="00661F9D">
              <w:t>.</w:t>
            </w:r>
          </w:p>
        </w:tc>
        <w:tc>
          <w:tcPr>
            <w:tcW w:w="1890" w:type="dxa"/>
            <w:tcBorders>
              <w:top w:val="single" w:sz="4" w:space="0" w:color="auto"/>
              <w:left w:val="single" w:sz="4" w:space="0" w:color="auto"/>
              <w:bottom w:val="single" w:sz="4" w:space="0" w:color="auto"/>
              <w:right w:val="single" w:sz="4" w:space="0" w:color="auto"/>
            </w:tcBorders>
          </w:tcPr>
          <w:p w14:paraId="21130A96"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7289F08F" w14:textId="77777777" w:rsidR="001156B3" w:rsidRPr="00CA2C13" w:rsidRDefault="001156B3" w:rsidP="001156B3">
            <w:pPr>
              <w:rPr>
                <w:rFonts w:asciiTheme="minorHAnsi" w:hAnsiTheme="minorHAnsi" w:cs="Calibri"/>
                <w:bCs/>
                <w:color w:val="7030A0"/>
                <w:sz w:val="24"/>
                <w:szCs w:val="20"/>
              </w:rPr>
            </w:pPr>
          </w:p>
        </w:tc>
        <w:tc>
          <w:tcPr>
            <w:tcW w:w="2969" w:type="dxa"/>
            <w:tcBorders>
              <w:top w:val="single" w:sz="4" w:space="0" w:color="auto"/>
              <w:left w:val="single" w:sz="4" w:space="0" w:color="auto"/>
              <w:bottom w:val="single" w:sz="4" w:space="0" w:color="auto"/>
              <w:right w:val="single" w:sz="4" w:space="0" w:color="auto"/>
            </w:tcBorders>
          </w:tcPr>
          <w:p w14:paraId="30DE9683" w14:textId="77777777" w:rsidR="001156B3" w:rsidRPr="00CA2C13" w:rsidRDefault="001156B3" w:rsidP="001156B3">
            <w:pPr>
              <w:rPr>
                <w:rFonts w:asciiTheme="minorHAnsi" w:hAnsiTheme="minorHAnsi" w:cs="Calibri"/>
                <w:bCs/>
                <w:color w:val="7030A0"/>
                <w:sz w:val="24"/>
                <w:szCs w:val="20"/>
              </w:rPr>
            </w:pPr>
          </w:p>
        </w:tc>
      </w:tr>
      <w:tr w:rsidR="001156B3" w:rsidRPr="00024860" w14:paraId="77C981E6"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616F3384" w14:textId="77777777" w:rsidR="001156B3" w:rsidRDefault="001156B3" w:rsidP="001156B3">
            <w:pPr>
              <w:pStyle w:val="Heading4"/>
            </w:pPr>
          </w:p>
        </w:tc>
        <w:tc>
          <w:tcPr>
            <w:tcW w:w="6840" w:type="dxa"/>
            <w:tcBorders>
              <w:top w:val="single" w:sz="4" w:space="0" w:color="auto"/>
              <w:left w:val="single" w:sz="4" w:space="0" w:color="auto"/>
              <w:bottom w:val="single" w:sz="4" w:space="0" w:color="auto"/>
              <w:right w:val="single" w:sz="4" w:space="0" w:color="auto"/>
            </w:tcBorders>
          </w:tcPr>
          <w:p w14:paraId="02183F93" w14:textId="5791DEB7" w:rsidR="001156B3" w:rsidRPr="00661F9D" w:rsidRDefault="001156B3" w:rsidP="001156B3">
            <w:pPr>
              <w:pStyle w:val="NormalIndent"/>
            </w:pPr>
            <w:r w:rsidRPr="00661F9D">
              <w:t xml:space="preserve">The </w:t>
            </w:r>
            <w:r>
              <w:t xml:space="preserve">eWIC Processor </w:t>
            </w:r>
            <w:r w:rsidRPr="00661F9D">
              <w:t xml:space="preserve">shall allow for fallback to its eWIC </w:t>
            </w:r>
            <w:r>
              <w:t>s</w:t>
            </w:r>
            <w:r w:rsidRPr="00661F9D">
              <w:t>ystem in case of database conversion or other failure when converting to the new system.</w:t>
            </w:r>
          </w:p>
        </w:tc>
        <w:tc>
          <w:tcPr>
            <w:tcW w:w="1890" w:type="dxa"/>
            <w:tcBorders>
              <w:top w:val="single" w:sz="4" w:space="0" w:color="auto"/>
              <w:left w:val="single" w:sz="4" w:space="0" w:color="auto"/>
              <w:bottom w:val="single" w:sz="4" w:space="0" w:color="auto"/>
              <w:right w:val="single" w:sz="4" w:space="0" w:color="auto"/>
            </w:tcBorders>
          </w:tcPr>
          <w:p w14:paraId="774B9E1A"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2AFD3207" w14:textId="77777777" w:rsidR="001156B3" w:rsidRPr="00CA2C13" w:rsidRDefault="001156B3" w:rsidP="001156B3">
            <w:pPr>
              <w:rPr>
                <w:rFonts w:asciiTheme="minorHAnsi" w:hAnsiTheme="minorHAnsi" w:cs="Calibri"/>
                <w:bCs/>
                <w:color w:val="7030A0"/>
                <w:sz w:val="24"/>
                <w:szCs w:val="20"/>
              </w:rPr>
            </w:pPr>
          </w:p>
        </w:tc>
        <w:tc>
          <w:tcPr>
            <w:tcW w:w="2969" w:type="dxa"/>
            <w:tcBorders>
              <w:top w:val="single" w:sz="4" w:space="0" w:color="auto"/>
              <w:left w:val="single" w:sz="4" w:space="0" w:color="auto"/>
              <w:bottom w:val="single" w:sz="4" w:space="0" w:color="auto"/>
              <w:right w:val="single" w:sz="4" w:space="0" w:color="auto"/>
            </w:tcBorders>
          </w:tcPr>
          <w:p w14:paraId="4E74F435" w14:textId="77777777" w:rsidR="001156B3" w:rsidRPr="00CA2C13" w:rsidRDefault="001156B3" w:rsidP="001156B3">
            <w:pPr>
              <w:rPr>
                <w:rFonts w:asciiTheme="minorHAnsi" w:hAnsiTheme="minorHAnsi" w:cs="Calibri"/>
                <w:bCs/>
                <w:color w:val="7030A0"/>
                <w:sz w:val="24"/>
                <w:szCs w:val="20"/>
              </w:rPr>
            </w:pPr>
          </w:p>
        </w:tc>
      </w:tr>
      <w:tr w:rsidR="001156B3" w:rsidRPr="00024860" w14:paraId="14367F9A"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08893CEF" w14:textId="77777777" w:rsidR="001156B3" w:rsidRDefault="001156B3" w:rsidP="001156B3">
            <w:pPr>
              <w:pStyle w:val="Heading4"/>
            </w:pPr>
          </w:p>
        </w:tc>
        <w:tc>
          <w:tcPr>
            <w:tcW w:w="6840" w:type="dxa"/>
            <w:tcBorders>
              <w:top w:val="single" w:sz="4" w:space="0" w:color="auto"/>
              <w:left w:val="single" w:sz="4" w:space="0" w:color="auto"/>
              <w:bottom w:val="single" w:sz="4" w:space="0" w:color="auto"/>
              <w:right w:val="single" w:sz="4" w:space="0" w:color="auto"/>
            </w:tcBorders>
          </w:tcPr>
          <w:p w14:paraId="13F3515A" w14:textId="18BAE47F" w:rsidR="001156B3" w:rsidRPr="00661F9D" w:rsidRDefault="001156B3" w:rsidP="001156B3">
            <w:pPr>
              <w:pStyle w:val="NormalIndent"/>
            </w:pPr>
            <w:r w:rsidRPr="00661F9D">
              <w:t xml:space="preserve">The </w:t>
            </w:r>
            <w:r>
              <w:t xml:space="preserve">eWIC Processor </w:t>
            </w:r>
            <w:r w:rsidRPr="00661F9D">
              <w:t xml:space="preserve">shall </w:t>
            </w:r>
            <w:proofErr w:type="gramStart"/>
            <w:r w:rsidRPr="00661F9D">
              <w:t>allow for</w:t>
            </w:r>
            <w:proofErr w:type="gramEnd"/>
            <w:r w:rsidRPr="00661F9D">
              <w:t xml:space="preserve"> </w:t>
            </w:r>
            <w:r>
              <w:t>Maryland WIC and USVI WIC</w:t>
            </w:r>
            <w:r w:rsidRPr="00661F9D">
              <w:t xml:space="preserve"> </w:t>
            </w:r>
            <w:r>
              <w:t xml:space="preserve">to </w:t>
            </w:r>
            <w:r w:rsidRPr="00661F9D">
              <w:t xml:space="preserve">purchase any leased hardware, if </w:t>
            </w:r>
            <w:r>
              <w:t>Maryland WIC and USVI WIC</w:t>
            </w:r>
            <w:r w:rsidRPr="00661F9D">
              <w:t xml:space="preserve"> so choose, at depreciated cost.</w:t>
            </w:r>
          </w:p>
        </w:tc>
        <w:tc>
          <w:tcPr>
            <w:tcW w:w="1890" w:type="dxa"/>
            <w:tcBorders>
              <w:top w:val="single" w:sz="4" w:space="0" w:color="auto"/>
              <w:left w:val="single" w:sz="4" w:space="0" w:color="auto"/>
              <w:bottom w:val="single" w:sz="4" w:space="0" w:color="auto"/>
              <w:right w:val="single" w:sz="4" w:space="0" w:color="auto"/>
            </w:tcBorders>
          </w:tcPr>
          <w:p w14:paraId="7884A9D5"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14743CCE" w14:textId="77777777" w:rsidR="001156B3" w:rsidRPr="00CA2C13" w:rsidRDefault="001156B3" w:rsidP="001156B3">
            <w:pPr>
              <w:rPr>
                <w:rFonts w:asciiTheme="minorHAnsi" w:hAnsiTheme="minorHAnsi" w:cs="Calibri"/>
                <w:bCs/>
                <w:color w:val="7030A0"/>
                <w:sz w:val="24"/>
                <w:szCs w:val="20"/>
              </w:rPr>
            </w:pPr>
          </w:p>
        </w:tc>
        <w:tc>
          <w:tcPr>
            <w:tcW w:w="2969" w:type="dxa"/>
            <w:tcBorders>
              <w:top w:val="single" w:sz="4" w:space="0" w:color="auto"/>
              <w:left w:val="single" w:sz="4" w:space="0" w:color="auto"/>
              <w:bottom w:val="single" w:sz="4" w:space="0" w:color="auto"/>
              <w:right w:val="single" w:sz="4" w:space="0" w:color="auto"/>
            </w:tcBorders>
          </w:tcPr>
          <w:p w14:paraId="4A4D5804" w14:textId="77777777" w:rsidR="001156B3" w:rsidRPr="00CA2C13" w:rsidRDefault="001156B3" w:rsidP="001156B3">
            <w:pPr>
              <w:rPr>
                <w:rFonts w:asciiTheme="minorHAnsi" w:hAnsiTheme="minorHAnsi" w:cs="Calibri"/>
                <w:bCs/>
                <w:color w:val="7030A0"/>
                <w:sz w:val="24"/>
                <w:szCs w:val="20"/>
              </w:rPr>
            </w:pPr>
          </w:p>
        </w:tc>
      </w:tr>
      <w:tr w:rsidR="001156B3" w:rsidRPr="00024860" w14:paraId="293EDC6E"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09C9EAE0" w14:textId="77777777" w:rsidR="001156B3" w:rsidRDefault="001156B3" w:rsidP="001156B3">
            <w:pPr>
              <w:pStyle w:val="Heading4"/>
            </w:pPr>
          </w:p>
        </w:tc>
        <w:tc>
          <w:tcPr>
            <w:tcW w:w="6840" w:type="dxa"/>
            <w:tcBorders>
              <w:top w:val="single" w:sz="4" w:space="0" w:color="auto"/>
              <w:left w:val="single" w:sz="4" w:space="0" w:color="auto"/>
              <w:bottom w:val="single" w:sz="4" w:space="0" w:color="auto"/>
              <w:right w:val="single" w:sz="4" w:space="0" w:color="auto"/>
            </w:tcBorders>
          </w:tcPr>
          <w:p w14:paraId="22444222" w14:textId="1219FDEE" w:rsidR="001156B3" w:rsidRPr="00661F9D" w:rsidRDefault="001156B3" w:rsidP="001156B3">
            <w:pPr>
              <w:pStyle w:val="NormalIndent"/>
            </w:pPr>
            <w:r w:rsidRPr="00661F9D">
              <w:t xml:space="preserve">The </w:t>
            </w:r>
            <w:r>
              <w:t xml:space="preserve">eWIC Processor </w:t>
            </w:r>
            <w:r w:rsidRPr="00661F9D">
              <w:t xml:space="preserve">shall perform </w:t>
            </w:r>
            <w:proofErr w:type="gramStart"/>
            <w:r w:rsidRPr="00661F9D">
              <w:t>any and all</w:t>
            </w:r>
            <w:proofErr w:type="gramEnd"/>
            <w:r w:rsidRPr="00661F9D">
              <w:t xml:space="preserve"> necessary database cleanup, to be completed six (6) months prior to the end of the contract term and shall ensure data is appropriately maintained to support transition to the incoming eWIC </w:t>
            </w:r>
            <w:r>
              <w:t>Processor</w:t>
            </w:r>
            <w:r w:rsidRPr="00661F9D">
              <w:t>.</w:t>
            </w:r>
          </w:p>
        </w:tc>
        <w:tc>
          <w:tcPr>
            <w:tcW w:w="1890" w:type="dxa"/>
            <w:tcBorders>
              <w:top w:val="single" w:sz="4" w:space="0" w:color="auto"/>
              <w:left w:val="single" w:sz="4" w:space="0" w:color="auto"/>
              <w:bottom w:val="single" w:sz="4" w:space="0" w:color="auto"/>
              <w:right w:val="single" w:sz="4" w:space="0" w:color="auto"/>
            </w:tcBorders>
          </w:tcPr>
          <w:p w14:paraId="2FA9D304"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211110EE" w14:textId="77777777" w:rsidR="001156B3" w:rsidRPr="00CA2C13" w:rsidRDefault="001156B3" w:rsidP="001156B3">
            <w:pPr>
              <w:rPr>
                <w:rFonts w:asciiTheme="minorHAnsi" w:hAnsiTheme="minorHAnsi" w:cs="Calibri"/>
                <w:bCs/>
                <w:color w:val="7030A0"/>
                <w:sz w:val="24"/>
                <w:szCs w:val="20"/>
              </w:rPr>
            </w:pPr>
          </w:p>
        </w:tc>
        <w:tc>
          <w:tcPr>
            <w:tcW w:w="2969" w:type="dxa"/>
            <w:tcBorders>
              <w:top w:val="single" w:sz="4" w:space="0" w:color="auto"/>
              <w:left w:val="single" w:sz="4" w:space="0" w:color="auto"/>
              <w:bottom w:val="single" w:sz="4" w:space="0" w:color="auto"/>
              <w:right w:val="single" w:sz="4" w:space="0" w:color="auto"/>
            </w:tcBorders>
          </w:tcPr>
          <w:p w14:paraId="26C33116" w14:textId="77777777" w:rsidR="001156B3" w:rsidRPr="00CA2C13" w:rsidRDefault="001156B3" w:rsidP="001156B3">
            <w:pPr>
              <w:rPr>
                <w:rFonts w:asciiTheme="minorHAnsi" w:hAnsiTheme="minorHAnsi" w:cs="Calibri"/>
                <w:bCs/>
                <w:color w:val="7030A0"/>
                <w:sz w:val="24"/>
                <w:szCs w:val="20"/>
              </w:rPr>
            </w:pPr>
          </w:p>
        </w:tc>
      </w:tr>
      <w:tr w:rsidR="001156B3" w:rsidRPr="00024860" w14:paraId="024B0146"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6B9B2DB8" w14:textId="77777777" w:rsidR="001156B3" w:rsidRDefault="001156B3" w:rsidP="001156B3">
            <w:pPr>
              <w:pStyle w:val="Heading4"/>
            </w:pPr>
          </w:p>
        </w:tc>
        <w:tc>
          <w:tcPr>
            <w:tcW w:w="6840" w:type="dxa"/>
            <w:tcBorders>
              <w:top w:val="single" w:sz="4" w:space="0" w:color="auto"/>
              <w:left w:val="single" w:sz="4" w:space="0" w:color="auto"/>
              <w:bottom w:val="single" w:sz="4" w:space="0" w:color="auto"/>
              <w:right w:val="single" w:sz="4" w:space="0" w:color="auto"/>
            </w:tcBorders>
          </w:tcPr>
          <w:p w14:paraId="3B35C9CE" w14:textId="3D64F020" w:rsidR="001156B3" w:rsidRPr="00661F9D" w:rsidRDefault="001156B3" w:rsidP="001156B3">
            <w:pPr>
              <w:pStyle w:val="NormalIndent"/>
            </w:pPr>
            <w:r w:rsidRPr="00661F9D">
              <w:t xml:space="preserve">The </w:t>
            </w:r>
            <w:r>
              <w:t xml:space="preserve">eWIC Processor </w:t>
            </w:r>
            <w:r w:rsidRPr="00661F9D">
              <w:t xml:space="preserve">shall perform a final reconciliation of the eWIC </w:t>
            </w:r>
            <w:r>
              <w:t>s</w:t>
            </w:r>
            <w:r w:rsidRPr="00661F9D">
              <w:t>ystem within one (1) month of the transition to the incoming eWIC P</w:t>
            </w:r>
            <w:r>
              <w:t>rocessor</w:t>
            </w:r>
            <w:r w:rsidRPr="00661F9D">
              <w:t xml:space="preserve">. In addition, the </w:t>
            </w:r>
            <w:r>
              <w:t xml:space="preserve">eWIC Processor </w:t>
            </w:r>
            <w:r w:rsidRPr="00661F9D">
              <w:t xml:space="preserve">shall inform </w:t>
            </w:r>
            <w:r>
              <w:t>Maryland WIC and USVI WIC</w:t>
            </w:r>
            <w:r w:rsidRPr="00661F9D">
              <w:t xml:space="preserve"> of any errors, discrepancies and outstanding disputes.</w:t>
            </w:r>
          </w:p>
        </w:tc>
        <w:tc>
          <w:tcPr>
            <w:tcW w:w="1890" w:type="dxa"/>
            <w:tcBorders>
              <w:top w:val="single" w:sz="4" w:space="0" w:color="auto"/>
              <w:left w:val="single" w:sz="4" w:space="0" w:color="auto"/>
              <w:bottom w:val="single" w:sz="4" w:space="0" w:color="auto"/>
              <w:right w:val="single" w:sz="4" w:space="0" w:color="auto"/>
            </w:tcBorders>
          </w:tcPr>
          <w:p w14:paraId="198BB549" w14:textId="77777777" w:rsidR="001156B3" w:rsidRPr="009B732D" w:rsidRDefault="001156B3" w:rsidP="001156B3">
            <w:pPr>
              <w:jc w:val="center"/>
              <w:rPr>
                <w:rFonts w:asciiTheme="minorHAnsi" w:hAnsiTheme="minorHAnsi" w:cs="Calibri"/>
                <w:bCs/>
                <w:szCs w:val="20"/>
              </w:rPr>
            </w:pPr>
            <w:r w:rsidRPr="009B732D">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1FB67602" w14:textId="77777777" w:rsidR="001156B3" w:rsidRPr="00CA2C13" w:rsidRDefault="001156B3" w:rsidP="001156B3">
            <w:pPr>
              <w:rPr>
                <w:rFonts w:asciiTheme="minorHAnsi" w:hAnsiTheme="minorHAnsi" w:cs="Calibri"/>
                <w:bCs/>
                <w:color w:val="7030A0"/>
                <w:sz w:val="24"/>
                <w:szCs w:val="20"/>
              </w:rPr>
            </w:pPr>
          </w:p>
        </w:tc>
        <w:tc>
          <w:tcPr>
            <w:tcW w:w="2969" w:type="dxa"/>
            <w:tcBorders>
              <w:top w:val="single" w:sz="4" w:space="0" w:color="auto"/>
              <w:left w:val="single" w:sz="4" w:space="0" w:color="auto"/>
              <w:bottom w:val="single" w:sz="4" w:space="0" w:color="auto"/>
              <w:right w:val="single" w:sz="4" w:space="0" w:color="auto"/>
            </w:tcBorders>
          </w:tcPr>
          <w:p w14:paraId="35D9DEF4" w14:textId="77777777" w:rsidR="001156B3" w:rsidRPr="00CA2C13" w:rsidRDefault="001156B3" w:rsidP="001156B3">
            <w:pPr>
              <w:rPr>
                <w:rFonts w:asciiTheme="minorHAnsi" w:hAnsiTheme="minorHAnsi" w:cs="Calibri"/>
                <w:bCs/>
                <w:color w:val="7030A0"/>
                <w:sz w:val="24"/>
                <w:szCs w:val="20"/>
              </w:rPr>
            </w:pPr>
          </w:p>
        </w:tc>
      </w:tr>
      <w:tr w:rsidR="001156B3" w:rsidRPr="00024860" w14:paraId="60FFAFE6" w14:textId="77777777" w:rsidTr="00CC7C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1080" w:type="dxa"/>
            <w:tcBorders>
              <w:top w:val="single" w:sz="4" w:space="0" w:color="auto"/>
              <w:left w:val="single" w:sz="4" w:space="0" w:color="auto"/>
              <w:bottom w:val="single" w:sz="4" w:space="0" w:color="auto"/>
              <w:right w:val="single" w:sz="4" w:space="0" w:color="auto"/>
            </w:tcBorders>
          </w:tcPr>
          <w:p w14:paraId="714A252C" w14:textId="77777777" w:rsidR="001156B3" w:rsidRDefault="001156B3" w:rsidP="001156B3">
            <w:pPr>
              <w:pStyle w:val="Heading4"/>
            </w:pPr>
          </w:p>
        </w:tc>
        <w:tc>
          <w:tcPr>
            <w:tcW w:w="6840" w:type="dxa"/>
            <w:tcBorders>
              <w:top w:val="single" w:sz="4" w:space="0" w:color="auto"/>
              <w:left w:val="single" w:sz="4" w:space="0" w:color="auto"/>
              <w:bottom w:val="single" w:sz="4" w:space="0" w:color="auto"/>
              <w:right w:val="single" w:sz="4" w:space="0" w:color="auto"/>
            </w:tcBorders>
          </w:tcPr>
          <w:p w14:paraId="4481054A" w14:textId="6A6B7074" w:rsidR="001156B3" w:rsidRPr="00661F9D" w:rsidRDefault="001156B3" w:rsidP="001156B3">
            <w:pPr>
              <w:pStyle w:val="NormalIndent"/>
            </w:pPr>
            <w:r>
              <w:t xml:space="preserve">The eWIC Processor shall provide documentation on integrated POS systems in use in the state, listing all components of the store system, system version, PIN pad, TPP, date and location (and certifying entity) of the last certification.  </w:t>
            </w:r>
          </w:p>
        </w:tc>
        <w:tc>
          <w:tcPr>
            <w:tcW w:w="1890" w:type="dxa"/>
            <w:tcBorders>
              <w:top w:val="single" w:sz="4" w:space="0" w:color="auto"/>
              <w:left w:val="single" w:sz="4" w:space="0" w:color="auto"/>
              <w:bottom w:val="single" w:sz="4" w:space="0" w:color="auto"/>
              <w:right w:val="single" w:sz="4" w:space="0" w:color="auto"/>
            </w:tcBorders>
          </w:tcPr>
          <w:p w14:paraId="24B4CEE9" w14:textId="36C6029C" w:rsidR="001156B3" w:rsidRPr="009B732D" w:rsidRDefault="001156B3" w:rsidP="001156B3">
            <w:pPr>
              <w:jc w:val="center"/>
              <w:rPr>
                <w:rFonts w:asciiTheme="minorHAnsi" w:hAnsiTheme="minorHAnsi" w:cs="Calibri"/>
                <w:bCs/>
                <w:szCs w:val="20"/>
              </w:rPr>
            </w:pPr>
            <w:r>
              <w:rPr>
                <w:rFonts w:asciiTheme="minorHAnsi" w:hAnsiTheme="minorHAnsi" w:cs="Calibri"/>
                <w:bCs/>
                <w:szCs w:val="20"/>
              </w:rPr>
              <w:t>R</w:t>
            </w:r>
          </w:p>
        </w:tc>
        <w:tc>
          <w:tcPr>
            <w:tcW w:w="1351" w:type="dxa"/>
            <w:tcBorders>
              <w:top w:val="single" w:sz="4" w:space="0" w:color="auto"/>
              <w:left w:val="single" w:sz="4" w:space="0" w:color="auto"/>
              <w:bottom w:val="single" w:sz="4" w:space="0" w:color="auto"/>
              <w:right w:val="single" w:sz="4" w:space="0" w:color="auto"/>
            </w:tcBorders>
          </w:tcPr>
          <w:p w14:paraId="4772911E" w14:textId="77777777" w:rsidR="001156B3" w:rsidRPr="00CA2C13" w:rsidRDefault="001156B3" w:rsidP="001156B3">
            <w:pPr>
              <w:rPr>
                <w:rFonts w:asciiTheme="minorHAnsi" w:hAnsiTheme="minorHAnsi" w:cs="Calibri"/>
                <w:bCs/>
                <w:color w:val="7030A0"/>
                <w:sz w:val="24"/>
                <w:szCs w:val="20"/>
              </w:rPr>
            </w:pPr>
          </w:p>
        </w:tc>
        <w:tc>
          <w:tcPr>
            <w:tcW w:w="2969" w:type="dxa"/>
            <w:tcBorders>
              <w:top w:val="single" w:sz="4" w:space="0" w:color="auto"/>
              <w:left w:val="single" w:sz="4" w:space="0" w:color="auto"/>
              <w:bottom w:val="single" w:sz="4" w:space="0" w:color="auto"/>
              <w:right w:val="single" w:sz="4" w:space="0" w:color="auto"/>
            </w:tcBorders>
          </w:tcPr>
          <w:p w14:paraId="113608E3" w14:textId="77777777" w:rsidR="001156B3" w:rsidRPr="00CA2C13" w:rsidRDefault="001156B3" w:rsidP="001156B3">
            <w:pPr>
              <w:rPr>
                <w:rFonts w:asciiTheme="minorHAnsi" w:hAnsiTheme="minorHAnsi" w:cs="Calibri"/>
                <w:bCs/>
                <w:color w:val="7030A0"/>
                <w:sz w:val="24"/>
                <w:szCs w:val="20"/>
              </w:rPr>
            </w:pPr>
          </w:p>
        </w:tc>
      </w:tr>
    </w:tbl>
    <w:p w14:paraId="127C8A9D" w14:textId="410F0E35" w:rsidR="0096028F" w:rsidRDefault="0096028F" w:rsidP="00AA1059"/>
    <w:p w14:paraId="79A0D6C0" w14:textId="77777777" w:rsidR="0096028F" w:rsidRDefault="0096028F">
      <w:pPr>
        <w:widowControl/>
        <w:spacing w:before="0" w:after="160" w:line="259" w:lineRule="auto"/>
      </w:pPr>
      <w:r>
        <w:br w:type="page"/>
      </w:r>
    </w:p>
    <w:tbl>
      <w:tblPr>
        <w:tblW w:w="14130" w:type="dxa"/>
        <w:tblInd w:w="-635" w:type="dxa"/>
        <w:tblBorders>
          <w:top w:val="single" w:sz="8" w:space="0" w:color="666699"/>
          <w:left w:val="single" w:sz="8" w:space="0" w:color="666699"/>
          <w:bottom w:val="single" w:sz="8" w:space="0" w:color="666699"/>
          <w:right w:val="single" w:sz="8" w:space="0" w:color="666699"/>
          <w:insideH w:val="single" w:sz="8" w:space="0" w:color="666699"/>
          <w:insideV w:val="single" w:sz="8" w:space="0" w:color="666699"/>
        </w:tblBorders>
        <w:tblLayout w:type="fixed"/>
        <w:tblLook w:val="04A0" w:firstRow="1" w:lastRow="0" w:firstColumn="1" w:lastColumn="0" w:noHBand="0" w:noVBand="1"/>
      </w:tblPr>
      <w:tblGrid>
        <w:gridCol w:w="1080"/>
        <w:gridCol w:w="6840"/>
        <w:gridCol w:w="1890"/>
        <w:gridCol w:w="1350"/>
        <w:gridCol w:w="2970"/>
      </w:tblGrid>
      <w:tr w:rsidR="00901AAD" w:rsidRPr="00627EFD" w14:paraId="034BD8BD" w14:textId="77777777" w:rsidTr="003638DC">
        <w:trPr>
          <w:tblHeader/>
        </w:trPr>
        <w:tc>
          <w:tcPr>
            <w:tcW w:w="108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0015D339" w14:textId="77777777" w:rsidR="00937889" w:rsidRPr="00627EFD" w:rsidRDefault="00937889" w:rsidP="00AA1059">
            <w:pPr>
              <w:keepLines/>
              <w:spacing w:before="0" w:after="0"/>
              <w:rPr>
                <w:rFonts w:asciiTheme="minorHAnsi" w:hAnsiTheme="minorHAnsi" w:cs="Calibri"/>
                <w:b/>
                <w:bCs/>
                <w:color w:val="FFFFFF" w:themeColor="background1"/>
                <w:sz w:val="24"/>
                <w:szCs w:val="20"/>
              </w:rPr>
            </w:pPr>
            <w:r>
              <w:rPr>
                <w:rFonts w:asciiTheme="minorHAnsi" w:hAnsiTheme="minorHAnsi" w:cs="Calibri"/>
                <w:b/>
                <w:bCs/>
                <w:color w:val="FFFFFF" w:themeColor="background1"/>
                <w:sz w:val="24"/>
                <w:szCs w:val="20"/>
              </w:rPr>
              <w:t>Req. #</w:t>
            </w:r>
          </w:p>
        </w:tc>
        <w:tc>
          <w:tcPr>
            <w:tcW w:w="684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hideMark/>
          </w:tcPr>
          <w:p w14:paraId="6054F0DF" w14:textId="77777777" w:rsidR="00937889" w:rsidRPr="00627EFD" w:rsidRDefault="00937889"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Function/Service</w:t>
            </w:r>
          </w:p>
        </w:tc>
        <w:tc>
          <w:tcPr>
            <w:tcW w:w="189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35A97993" w14:textId="33772EB7" w:rsidR="00937889" w:rsidRDefault="00937889" w:rsidP="00AA1059">
            <w:pPr>
              <w:keepLines/>
              <w:spacing w:before="0" w:after="0"/>
              <w:rPr>
                <w:rFonts w:asciiTheme="minorHAnsi" w:hAnsiTheme="minorHAnsi" w:cs="Calibri"/>
                <w:b/>
                <w:bCs/>
                <w:color w:val="FFFFFF" w:themeColor="background1"/>
                <w:sz w:val="24"/>
                <w:szCs w:val="20"/>
              </w:rPr>
            </w:pPr>
            <w:proofErr w:type="spellStart"/>
            <w:r w:rsidRPr="00627EFD">
              <w:rPr>
                <w:rFonts w:asciiTheme="minorHAnsi" w:hAnsiTheme="minorHAnsi" w:cs="Calibri"/>
                <w:b/>
                <w:bCs/>
                <w:color w:val="FFFFFF" w:themeColor="background1"/>
                <w:sz w:val="24"/>
                <w:szCs w:val="20"/>
              </w:rPr>
              <w:t>Req’d</w:t>
            </w:r>
            <w:proofErr w:type="spellEnd"/>
            <w:r w:rsidRPr="00627EFD">
              <w:rPr>
                <w:rFonts w:asciiTheme="minorHAnsi" w:hAnsiTheme="minorHAnsi" w:cs="Calibri"/>
                <w:bCs/>
                <w:color w:val="FFFFFF" w:themeColor="background1"/>
                <w:sz w:val="24"/>
                <w:szCs w:val="20"/>
              </w:rPr>
              <w:t xml:space="preserve"> (R)</w:t>
            </w:r>
            <w:r>
              <w:rPr>
                <w:rFonts w:asciiTheme="minorHAnsi" w:hAnsiTheme="minorHAnsi" w:cs="Calibri"/>
                <w:bCs/>
                <w:color w:val="FFFFFF" w:themeColor="background1"/>
                <w:sz w:val="24"/>
                <w:szCs w:val="20"/>
              </w:rPr>
              <w:t xml:space="preserve"> </w:t>
            </w:r>
            <w:proofErr w:type="spellStart"/>
            <w:r>
              <w:rPr>
                <w:rFonts w:asciiTheme="minorHAnsi" w:hAnsiTheme="minorHAnsi" w:cs="Calibri"/>
                <w:b/>
                <w:bCs/>
                <w:color w:val="FFFFFF" w:themeColor="background1"/>
                <w:sz w:val="24"/>
                <w:szCs w:val="20"/>
              </w:rPr>
              <w:t>Pref’d</w:t>
            </w:r>
            <w:proofErr w:type="spellEnd"/>
            <w:r>
              <w:rPr>
                <w:rFonts w:asciiTheme="minorHAnsi" w:hAnsiTheme="minorHAnsi" w:cs="Calibri"/>
                <w:b/>
                <w:bCs/>
                <w:color w:val="FFFFFF" w:themeColor="background1"/>
                <w:sz w:val="24"/>
                <w:szCs w:val="20"/>
              </w:rPr>
              <w:t xml:space="preserve"> </w:t>
            </w:r>
            <w:r w:rsidRPr="00E15C46">
              <w:rPr>
                <w:rFonts w:asciiTheme="minorHAnsi" w:hAnsiTheme="minorHAnsi" w:cs="Calibri"/>
                <w:bCs/>
                <w:color w:val="FFFFFF" w:themeColor="background1"/>
                <w:sz w:val="24"/>
                <w:szCs w:val="20"/>
              </w:rPr>
              <w:t>(</w:t>
            </w:r>
            <w:proofErr w:type="gramStart"/>
            <w:r w:rsidRPr="00E15C46">
              <w:rPr>
                <w:rFonts w:asciiTheme="minorHAnsi" w:hAnsiTheme="minorHAnsi" w:cs="Calibri"/>
                <w:bCs/>
                <w:color w:val="FFFFFF" w:themeColor="background1"/>
                <w:sz w:val="24"/>
                <w:szCs w:val="20"/>
              </w:rPr>
              <w:t>P)</w:t>
            </w:r>
            <w:r>
              <w:rPr>
                <w:rFonts w:asciiTheme="minorHAnsi" w:hAnsiTheme="minorHAnsi" w:cs="Calibri"/>
                <w:b/>
                <w:bCs/>
                <w:color w:val="FFFFFF" w:themeColor="background1"/>
                <w:sz w:val="24"/>
                <w:szCs w:val="20"/>
              </w:rPr>
              <w:t xml:space="preserve"> </w:t>
            </w:r>
            <w:r w:rsidR="00055EDF">
              <w:rPr>
                <w:rFonts w:asciiTheme="minorHAnsi" w:hAnsiTheme="minorHAnsi" w:cs="Calibri"/>
                <w:bCs/>
                <w:color w:val="FFFFFF" w:themeColor="background1"/>
                <w:sz w:val="24"/>
                <w:szCs w:val="20"/>
              </w:rPr>
              <w:t xml:space="preserve"> </w:t>
            </w:r>
            <w:proofErr w:type="spellStart"/>
            <w:r w:rsidR="00055EDF">
              <w:rPr>
                <w:rFonts w:asciiTheme="minorHAnsi" w:hAnsiTheme="minorHAnsi" w:cs="Calibri"/>
                <w:bCs/>
                <w:color w:val="FFFFFF" w:themeColor="background1"/>
                <w:sz w:val="24"/>
                <w:szCs w:val="20"/>
              </w:rPr>
              <w:t>Req’d</w:t>
            </w:r>
            <w:proofErr w:type="spellEnd"/>
            <w:proofErr w:type="gramEnd"/>
            <w:r w:rsidR="00055EDF">
              <w:rPr>
                <w:rFonts w:asciiTheme="minorHAnsi" w:hAnsiTheme="minorHAnsi" w:cs="Calibri"/>
                <w:bCs/>
                <w:color w:val="FFFFFF" w:themeColor="background1"/>
                <w:sz w:val="24"/>
                <w:szCs w:val="20"/>
              </w:rPr>
              <w:t xml:space="preserve"> Priced Sep. (RPS)</w:t>
            </w:r>
          </w:p>
        </w:tc>
        <w:tc>
          <w:tcPr>
            <w:tcW w:w="1350" w:type="dxa"/>
            <w:tcBorders>
              <w:top w:val="single" w:sz="4" w:space="0" w:color="auto"/>
              <w:left w:val="single" w:sz="4" w:space="0" w:color="auto"/>
              <w:bottom w:val="single" w:sz="4" w:space="0" w:color="auto"/>
              <w:right w:val="single" w:sz="4" w:space="0" w:color="auto"/>
            </w:tcBorders>
            <w:shd w:val="clear" w:color="auto" w:fill="1F3864" w:themeFill="accent5" w:themeFillShade="80"/>
          </w:tcPr>
          <w:p w14:paraId="41A9C65B" w14:textId="77777777" w:rsidR="00937889" w:rsidRDefault="00937889"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 xml:space="preserve">Bidder Complies: </w:t>
            </w:r>
            <w:r w:rsidRPr="00627EFD">
              <w:rPr>
                <w:rFonts w:asciiTheme="minorHAnsi" w:hAnsiTheme="minorHAnsi" w:cs="Calibri"/>
                <w:bCs/>
                <w:i/>
                <w:color w:val="FFFFFF" w:themeColor="background1"/>
                <w:sz w:val="24"/>
                <w:szCs w:val="20"/>
              </w:rPr>
              <w:t>Y/N/Will Develop</w:t>
            </w:r>
          </w:p>
        </w:tc>
        <w:tc>
          <w:tcPr>
            <w:tcW w:w="297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tcPr>
          <w:p w14:paraId="292B759D" w14:textId="77777777" w:rsidR="00937889" w:rsidRPr="00627EFD" w:rsidRDefault="00937889" w:rsidP="00AA1059">
            <w:pPr>
              <w:keepLines/>
              <w:spacing w:before="0" w:after="0"/>
              <w:rPr>
                <w:rFonts w:asciiTheme="minorHAnsi" w:hAnsiTheme="minorHAnsi" w:cs="Calibri"/>
                <w:b/>
                <w:bCs/>
                <w:color w:val="FFFFFF" w:themeColor="background1"/>
                <w:sz w:val="24"/>
                <w:szCs w:val="20"/>
              </w:rPr>
            </w:pPr>
            <w:r w:rsidRPr="00627EFD">
              <w:rPr>
                <w:rFonts w:asciiTheme="minorHAnsi" w:hAnsiTheme="minorHAnsi" w:cs="Calibri"/>
                <w:b/>
                <w:bCs/>
                <w:color w:val="FFFFFF" w:themeColor="background1"/>
                <w:sz w:val="24"/>
                <w:szCs w:val="20"/>
              </w:rPr>
              <w:t>Comment</w:t>
            </w:r>
          </w:p>
        </w:tc>
      </w:tr>
      <w:tr w:rsidR="0074778A" w:rsidRPr="00024860" w14:paraId="5FC347BF" w14:textId="77777777" w:rsidTr="003638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blHeader/>
        </w:trPr>
        <w:tc>
          <w:tcPr>
            <w:tcW w:w="7920" w:type="dxa"/>
            <w:gridSpan w:val="2"/>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DAEB3A4" w14:textId="195E7187" w:rsidR="001D0FBC" w:rsidRPr="003638DC" w:rsidRDefault="001D0FBC" w:rsidP="00AA1059">
            <w:pPr>
              <w:pStyle w:val="Heading1"/>
              <w:ind w:left="330" w:hanging="330"/>
              <w:rPr>
                <w:szCs w:val="24"/>
              </w:rPr>
            </w:pPr>
            <w:bookmarkStart w:id="52" w:name="_Toc51346291"/>
            <w:r>
              <w:rPr>
                <w:rFonts w:cstheme="minorHAnsi"/>
                <w:bCs/>
              </w:rPr>
              <w:t>Remedies / Change Requests</w:t>
            </w:r>
            <w:bookmarkEnd w:id="52"/>
          </w:p>
        </w:tc>
        <w:tc>
          <w:tcPr>
            <w:tcW w:w="189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322E996F" w14:textId="77777777" w:rsidR="001D0FBC" w:rsidRDefault="001D0FBC" w:rsidP="00AA1059">
            <w:pPr>
              <w:rPr>
                <w:rFonts w:asciiTheme="minorHAnsi" w:hAnsiTheme="minorHAnsi" w:cs="Calibri"/>
                <w:b/>
                <w:bCs/>
                <w:color w:val="FFFFFF" w:themeColor="background1"/>
                <w:sz w:val="24"/>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0C0FEBB" w14:textId="77777777" w:rsidR="001D0FBC" w:rsidRDefault="001D0FBC" w:rsidP="00AA1059">
            <w:pPr>
              <w:rPr>
                <w:rFonts w:asciiTheme="minorHAnsi" w:hAnsiTheme="minorHAnsi" w:cs="Calibri"/>
                <w:b/>
                <w:bCs/>
                <w:color w:val="FFFFFF" w:themeColor="background1"/>
                <w:sz w:val="24"/>
                <w:szCs w:val="20"/>
              </w:rPr>
            </w:pPr>
          </w:p>
        </w:tc>
        <w:tc>
          <w:tcPr>
            <w:tcW w:w="2970" w:type="dxa"/>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6F929BE" w14:textId="77777777" w:rsidR="001D0FBC" w:rsidRDefault="001D0FBC" w:rsidP="00AA1059">
            <w:pPr>
              <w:rPr>
                <w:rFonts w:asciiTheme="minorHAnsi" w:hAnsiTheme="minorHAnsi" w:cs="Calibri"/>
                <w:b/>
                <w:bCs/>
                <w:color w:val="FFFFFF" w:themeColor="background1"/>
                <w:sz w:val="24"/>
                <w:szCs w:val="20"/>
              </w:rPr>
            </w:pPr>
          </w:p>
        </w:tc>
      </w:tr>
      <w:tr w:rsidR="00901AAD" w:rsidRPr="00024860" w14:paraId="32472DB9" w14:textId="77777777" w:rsidTr="003638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1A44F8A" w14:textId="77777777" w:rsidR="00022EE2"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78C4336" w14:textId="77777777" w:rsidR="00022EE2" w:rsidRPr="007D0077" w:rsidRDefault="00022EE2" w:rsidP="00AA1059">
            <w:pPr>
              <w:rPr>
                <w:rFonts w:asciiTheme="minorHAnsi" w:hAnsiTheme="minorHAnsi" w:cstheme="minorHAnsi"/>
                <w:b/>
                <w:szCs w:val="20"/>
              </w:rPr>
            </w:pPr>
            <w:r w:rsidRPr="007D0077">
              <w:rPr>
                <w:rFonts w:asciiTheme="minorHAnsi" w:hAnsiTheme="minorHAnsi" w:cs="Calibri"/>
                <w:b/>
                <w:bCs/>
              </w:rPr>
              <w:t>Remedying Deficiencies</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AFB65E7" w14:textId="77777777" w:rsidR="00022EE2" w:rsidRDefault="00022EE2" w:rsidP="00AA1059">
            <w:pPr>
              <w:rPr>
                <w:rFonts w:asciiTheme="minorHAnsi" w:hAnsiTheme="minorHAnsi" w:cs="Calibri"/>
                <w:b/>
                <w:bCs/>
                <w:color w:val="FFFFFF" w:themeColor="background1"/>
                <w:sz w:val="24"/>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9812F59" w14:textId="77777777" w:rsidR="00022EE2" w:rsidRDefault="00022EE2" w:rsidP="00AA1059">
            <w:pPr>
              <w:rPr>
                <w:rFonts w:asciiTheme="minorHAnsi" w:hAnsiTheme="minorHAnsi" w:cs="Calibri"/>
                <w:b/>
                <w:bCs/>
                <w:color w:val="FFFFFF" w:themeColor="background1"/>
                <w:sz w:val="24"/>
                <w:szCs w:val="20"/>
              </w:rPr>
            </w:pPr>
          </w:p>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C0260C4" w14:textId="77777777" w:rsidR="00022EE2" w:rsidRDefault="00022EE2" w:rsidP="00AA1059">
            <w:pPr>
              <w:rPr>
                <w:rFonts w:asciiTheme="minorHAnsi" w:hAnsiTheme="minorHAnsi" w:cs="Calibri"/>
                <w:b/>
                <w:bCs/>
                <w:color w:val="FFFFFF" w:themeColor="background1"/>
                <w:sz w:val="24"/>
                <w:szCs w:val="20"/>
              </w:rPr>
            </w:pPr>
          </w:p>
        </w:tc>
      </w:tr>
      <w:tr w:rsidR="000652DB" w:rsidRPr="00024860" w14:paraId="21328F44" w14:textId="77777777" w:rsidTr="003638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FB1E90C" w14:textId="77777777" w:rsidR="00022EE2" w:rsidRDefault="00022EE2" w:rsidP="00AA1059">
            <w:pPr>
              <w:pStyle w:val="Heading3"/>
            </w:pPr>
          </w:p>
        </w:tc>
        <w:tc>
          <w:tcPr>
            <w:tcW w:w="6840" w:type="dxa"/>
            <w:tcBorders>
              <w:top w:val="single" w:sz="4" w:space="0" w:color="auto"/>
              <w:left w:val="single" w:sz="4" w:space="0" w:color="auto"/>
              <w:bottom w:val="single" w:sz="4" w:space="0" w:color="auto"/>
              <w:right w:val="single" w:sz="4" w:space="0" w:color="auto"/>
            </w:tcBorders>
          </w:tcPr>
          <w:p w14:paraId="17465F35" w14:textId="1B618962" w:rsidR="00022EE2" w:rsidRPr="007D0077" w:rsidRDefault="00022EE2" w:rsidP="00AA1059">
            <w:pPr>
              <w:rPr>
                <w:rFonts w:asciiTheme="minorHAnsi" w:hAnsiTheme="minorHAnsi" w:cstheme="minorHAnsi"/>
                <w:bCs/>
                <w:szCs w:val="20"/>
              </w:rPr>
            </w:pPr>
            <w:r w:rsidRPr="007D0077">
              <w:rPr>
                <w:rFonts w:asciiTheme="minorHAnsi" w:hAnsiTheme="minorHAnsi" w:cs="Calibri"/>
              </w:rPr>
              <w:t xml:space="preserve">Performance deficiencies in any </w:t>
            </w:r>
            <w:r w:rsidR="003C4FA5">
              <w:rPr>
                <w:rFonts w:asciiTheme="minorHAnsi" w:hAnsiTheme="minorHAnsi" w:cs="Calibri"/>
              </w:rPr>
              <w:t>SLR in Section 18</w:t>
            </w:r>
            <w:r w:rsidRPr="007D0077">
              <w:rPr>
                <w:rFonts w:asciiTheme="minorHAnsi" w:hAnsiTheme="minorHAnsi" w:cs="Calibri"/>
              </w:rPr>
              <w:t xml:space="preserve">, regardless of whether the deficiency was caused by the </w:t>
            </w:r>
            <w:r>
              <w:rPr>
                <w:rFonts w:asciiTheme="minorHAnsi" w:hAnsiTheme="minorHAnsi" w:cs="Calibri"/>
              </w:rPr>
              <w:t xml:space="preserve">eWIC Processor </w:t>
            </w:r>
            <w:r w:rsidRPr="007D0077">
              <w:rPr>
                <w:rFonts w:asciiTheme="minorHAnsi" w:hAnsiTheme="minorHAnsi" w:cs="Calibri"/>
              </w:rPr>
              <w:t xml:space="preserve">or one of its </w:t>
            </w:r>
            <w:proofErr w:type="gramStart"/>
            <w:r w:rsidRPr="007D0077">
              <w:rPr>
                <w:rFonts w:cs="Calibri"/>
                <w:color w:val="000000"/>
              </w:rPr>
              <w:t>subcontractors</w:t>
            </w:r>
            <w:proofErr w:type="gramEnd"/>
            <w:r w:rsidRPr="007D0077">
              <w:rPr>
                <w:rFonts w:asciiTheme="minorHAnsi" w:hAnsiTheme="minorHAnsi" w:cs="Calibri"/>
              </w:rPr>
              <w:t xml:space="preserve"> shall be subject to remedy. </w:t>
            </w:r>
            <w:r w:rsidR="000F6DEC">
              <w:rPr>
                <w:rFonts w:asciiTheme="minorHAnsi" w:hAnsiTheme="minorHAnsi" w:cs="Calibri"/>
              </w:rPr>
              <w:t xml:space="preserve">Frequent deficiencies in service, regardless of SLR are also subject to remedy. </w:t>
            </w:r>
            <w:r w:rsidRPr="007D0077">
              <w:rPr>
                <w:rFonts w:asciiTheme="minorHAnsi" w:hAnsiTheme="minorHAnsi" w:cs="Calibri"/>
              </w:rPr>
              <w:t>If the deficiency is no</w:t>
            </w:r>
            <w:r>
              <w:rPr>
                <w:rFonts w:asciiTheme="minorHAnsi" w:hAnsiTheme="minorHAnsi" w:cs="Calibri"/>
              </w:rPr>
              <w:t>ted by the eWIC Processor</w:t>
            </w:r>
            <w:r w:rsidRPr="007D0077">
              <w:rPr>
                <w:rFonts w:asciiTheme="minorHAnsi" w:hAnsiTheme="minorHAnsi" w:cs="Calibri"/>
              </w:rPr>
              <w:t xml:space="preserve">, </w:t>
            </w:r>
            <w:r>
              <w:rPr>
                <w:rFonts w:asciiTheme="minorHAnsi" w:hAnsiTheme="minorHAnsi" w:cs="Calibri"/>
              </w:rPr>
              <w:t xml:space="preserve">eWIC Processor </w:t>
            </w:r>
            <w:r w:rsidRPr="007D0077">
              <w:rPr>
                <w:rFonts w:asciiTheme="minorHAnsi" w:hAnsiTheme="minorHAnsi" w:cs="Calibri"/>
              </w:rPr>
              <w:t xml:space="preserve">shall notify </w:t>
            </w:r>
            <w:r w:rsidR="008C69E6">
              <w:t>Maryland WIC and USVI WIC</w:t>
            </w:r>
            <w:r w:rsidR="00C5562F">
              <w:t xml:space="preserve"> in accordance with </w:t>
            </w:r>
            <w:r w:rsidR="00BF1E8E">
              <w:t>Attachment M</w:t>
            </w:r>
            <w:r w:rsidRPr="007D0077">
              <w:rPr>
                <w:rFonts w:asciiTheme="minorHAnsi" w:hAnsiTheme="minorHAnsi" w:cs="Calibri"/>
              </w:rPr>
              <w:t>.</w:t>
            </w:r>
          </w:p>
        </w:tc>
        <w:tc>
          <w:tcPr>
            <w:tcW w:w="1890" w:type="dxa"/>
            <w:tcBorders>
              <w:top w:val="single" w:sz="4" w:space="0" w:color="auto"/>
              <w:left w:val="single" w:sz="4" w:space="0" w:color="auto"/>
              <w:bottom w:val="single" w:sz="4" w:space="0" w:color="auto"/>
              <w:right w:val="single" w:sz="4" w:space="0" w:color="auto"/>
            </w:tcBorders>
          </w:tcPr>
          <w:p w14:paraId="01BF32D3"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0" w:type="dxa"/>
            <w:tcBorders>
              <w:top w:val="single" w:sz="4" w:space="0" w:color="auto"/>
              <w:left w:val="single" w:sz="4" w:space="0" w:color="auto"/>
              <w:bottom w:val="single" w:sz="4" w:space="0" w:color="auto"/>
              <w:right w:val="single" w:sz="4" w:space="0" w:color="auto"/>
            </w:tcBorders>
          </w:tcPr>
          <w:p w14:paraId="1F0D6F78" w14:textId="77777777" w:rsidR="00022EE2" w:rsidRDefault="00022EE2" w:rsidP="00AA1059">
            <w:pPr>
              <w:rPr>
                <w:rFonts w:asciiTheme="minorHAnsi" w:hAnsiTheme="minorHAnsi" w:cs="Calibri"/>
                <w:b/>
                <w:bCs/>
                <w:color w:val="FFFFFF" w:themeColor="background1"/>
                <w:sz w:val="24"/>
                <w:szCs w:val="20"/>
              </w:rPr>
            </w:pPr>
          </w:p>
        </w:tc>
        <w:tc>
          <w:tcPr>
            <w:tcW w:w="2970" w:type="dxa"/>
            <w:tcBorders>
              <w:top w:val="single" w:sz="4" w:space="0" w:color="auto"/>
              <w:left w:val="single" w:sz="4" w:space="0" w:color="auto"/>
              <w:bottom w:val="single" w:sz="4" w:space="0" w:color="auto"/>
              <w:right w:val="single" w:sz="4" w:space="0" w:color="auto"/>
            </w:tcBorders>
          </w:tcPr>
          <w:p w14:paraId="617A0584" w14:textId="77777777" w:rsidR="00022EE2" w:rsidRDefault="00022EE2" w:rsidP="00AA1059">
            <w:pPr>
              <w:rPr>
                <w:rFonts w:asciiTheme="minorHAnsi" w:hAnsiTheme="minorHAnsi" w:cs="Calibri"/>
                <w:b/>
                <w:bCs/>
                <w:color w:val="FFFFFF" w:themeColor="background1"/>
                <w:sz w:val="24"/>
                <w:szCs w:val="20"/>
              </w:rPr>
            </w:pPr>
          </w:p>
        </w:tc>
      </w:tr>
      <w:tr w:rsidR="000652DB" w:rsidRPr="00024860" w14:paraId="014C48A3" w14:textId="77777777" w:rsidTr="003638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2BAEF647" w14:textId="77777777" w:rsidR="00022EE2"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722ABBB6" w14:textId="10867C7E" w:rsidR="00022EE2" w:rsidRPr="00567450" w:rsidRDefault="008C69E6" w:rsidP="00AA1059">
            <w:pPr>
              <w:pStyle w:val="NormalIndent"/>
            </w:pPr>
            <w:r>
              <w:t>Maryland WIC and USVI WIC</w:t>
            </w:r>
            <w:r w:rsidR="00022EE2">
              <w:t xml:space="preserve"> will notify the eWIC Processor </w:t>
            </w:r>
            <w:r w:rsidR="000F6DEC">
              <w:t xml:space="preserve">in writing </w:t>
            </w:r>
            <w:r w:rsidR="00022EE2" w:rsidRPr="00D32CB1">
              <w:t>of any deficiency in meeting one (1) or more of the defined performance standards.</w:t>
            </w:r>
            <w:r w:rsidR="00022EE2">
              <w:t xml:space="preserve"> It may be necessary for the eWIC Processor </w:t>
            </w:r>
            <w:r w:rsidR="00022EE2" w:rsidRPr="00D32CB1">
              <w:t>to correct a deficiency immediately through a remedial change.</w:t>
            </w:r>
            <w:r w:rsidR="00022EE2">
              <w:t xml:space="preserve"> </w:t>
            </w:r>
            <w:r w:rsidR="00022EE2" w:rsidRPr="00D32CB1">
              <w:t>For all other def</w:t>
            </w:r>
            <w:r w:rsidR="00022EE2">
              <w:t xml:space="preserve">iciencies, </w:t>
            </w:r>
            <w:r>
              <w:t>Maryland WIC and USVI WIC</w:t>
            </w:r>
            <w:r w:rsidR="00022EE2" w:rsidRPr="00D32CB1">
              <w:t xml:space="preserve"> will request a correctiv</w:t>
            </w:r>
            <w:r w:rsidR="00022EE2">
              <w:t xml:space="preserve">e action plan </w:t>
            </w:r>
            <w:r w:rsidR="000F6DEC">
              <w:t xml:space="preserve">which will include a root cause analysis </w:t>
            </w:r>
            <w:r w:rsidR="00022EE2">
              <w:t>due 15 days after the formal request has been made</w:t>
            </w:r>
            <w:r w:rsidR="00022EE2" w:rsidRPr="00D32CB1">
              <w:t>.</w:t>
            </w:r>
            <w:r w:rsidR="00022EE2">
              <w:t xml:space="preserve"> </w:t>
            </w:r>
          </w:p>
        </w:tc>
        <w:tc>
          <w:tcPr>
            <w:tcW w:w="1890" w:type="dxa"/>
            <w:tcBorders>
              <w:top w:val="single" w:sz="4" w:space="0" w:color="auto"/>
              <w:left w:val="single" w:sz="4" w:space="0" w:color="auto"/>
              <w:bottom w:val="single" w:sz="4" w:space="0" w:color="auto"/>
              <w:right w:val="single" w:sz="4" w:space="0" w:color="auto"/>
            </w:tcBorders>
          </w:tcPr>
          <w:p w14:paraId="6C701E9D"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0" w:type="dxa"/>
            <w:tcBorders>
              <w:top w:val="single" w:sz="4" w:space="0" w:color="auto"/>
              <w:left w:val="single" w:sz="4" w:space="0" w:color="auto"/>
              <w:bottom w:val="single" w:sz="4" w:space="0" w:color="auto"/>
              <w:right w:val="single" w:sz="4" w:space="0" w:color="auto"/>
            </w:tcBorders>
          </w:tcPr>
          <w:p w14:paraId="245363A6" w14:textId="77777777" w:rsidR="00022EE2" w:rsidRPr="006D31CA" w:rsidRDefault="00022EE2" w:rsidP="00AA1059">
            <w:pPr>
              <w:rPr>
                <w:rFonts w:asciiTheme="minorHAnsi" w:hAnsiTheme="minorHAnsi" w:cs="Calibri"/>
                <w:bCs/>
                <w:color w:val="FFFFFF" w:themeColor="background1"/>
                <w:sz w:val="24"/>
                <w:szCs w:val="20"/>
              </w:rPr>
            </w:pPr>
          </w:p>
        </w:tc>
        <w:tc>
          <w:tcPr>
            <w:tcW w:w="2970" w:type="dxa"/>
            <w:tcBorders>
              <w:top w:val="single" w:sz="4" w:space="0" w:color="auto"/>
              <w:left w:val="single" w:sz="4" w:space="0" w:color="auto"/>
              <w:bottom w:val="single" w:sz="4" w:space="0" w:color="auto"/>
              <w:right w:val="single" w:sz="4" w:space="0" w:color="auto"/>
            </w:tcBorders>
          </w:tcPr>
          <w:p w14:paraId="2E229F76" w14:textId="77777777" w:rsidR="00022EE2" w:rsidRPr="006D31CA" w:rsidRDefault="00022EE2" w:rsidP="00AA1059">
            <w:pPr>
              <w:rPr>
                <w:rFonts w:asciiTheme="minorHAnsi" w:hAnsiTheme="minorHAnsi" w:cs="Calibri"/>
                <w:bCs/>
                <w:color w:val="FFFFFF" w:themeColor="background1"/>
                <w:sz w:val="24"/>
                <w:szCs w:val="20"/>
              </w:rPr>
            </w:pPr>
          </w:p>
        </w:tc>
      </w:tr>
      <w:tr w:rsidR="000652DB" w:rsidRPr="00024860" w14:paraId="1D1BA59D" w14:textId="77777777" w:rsidTr="003638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668B55BA" w14:textId="77777777" w:rsidR="00022EE2" w:rsidRPr="003541C6"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A64A97A" w14:textId="0BC1BC62" w:rsidR="00022EE2" w:rsidRPr="00567450" w:rsidRDefault="150F608C" w:rsidP="00AA1059">
            <w:pPr>
              <w:pStyle w:val="NormalIndent"/>
            </w:pPr>
            <w:r>
              <w:t xml:space="preserve">If </w:t>
            </w:r>
            <w:r w:rsidR="008C69E6">
              <w:t>Maryland WIC and USVI WIC</w:t>
            </w:r>
            <w:r>
              <w:t xml:space="preserve"> receives the plan by the due date, it will work with the eWIC Processor to mutually agree on the final corrective action plan and a schedule to correct the deficiency. If </w:t>
            </w:r>
            <w:r w:rsidR="008C69E6">
              <w:t>Maryland WIC and USVI WIC</w:t>
            </w:r>
            <w:r>
              <w:t xml:space="preserve"> do not receive the plan by its due date, the eWIC Processor must provide justification for the delay. </w:t>
            </w:r>
            <w:r w:rsidR="008C69E6">
              <w:t>Maryland WIC and USVI WIC</w:t>
            </w:r>
            <w:r>
              <w:t xml:space="preserve"> will determine next steps for resolution with the eWIC Processor based on the justification. If not addressed </w:t>
            </w:r>
            <w:r w:rsidR="008C69E6">
              <w:t>Maryland WIC and USVI WIC</w:t>
            </w:r>
            <w:r>
              <w:t xml:space="preserve"> may impose holdbacks as identified in </w:t>
            </w:r>
            <w:r w:rsidRPr="003541C6">
              <w:t xml:space="preserve">Sections </w:t>
            </w:r>
            <w:r w:rsidR="003541C6" w:rsidRPr="003541C6">
              <w:t>19.1.1.4</w:t>
            </w:r>
            <w:r w:rsidRPr="003541C6">
              <w:t xml:space="preserve"> and </w:t>
            </w:r>
            <w:r w:rsidR="00ED436A" w:rsidRPr="003541C6">
              <w:rPr>
                <w:color w:val="2B579A"/>
                <w:shd w:val="clear" w:color="auto" w:fill="E6E6E6"/>
              </w:rPr>
              <w:fldChar w:fldCharType="begin"/>
            </w:r>
            <w:r w:rsidR="00ED436A" w:rsidRPr="003541C6">
              <w:instrText xml:space="preserve"> REF _Ref50987499 \r \h </w:instrText>
            </w:r>
            <w:r w:rsidR="00415EAA" w:rsidRPr="003541C6">
              <w:instrText xml:space="preserve"> \* MERGEFORMAT </w:instrText>
            </w:r>
            <w:r w:rsidR="00ED436A" w:rsidRPr="003541C6">
              <w:rPr>
                <w:color w:val="2B579A"/>
                <w:shd w:val="clear" w:color="auto" w:fill="E6E6E6"/>
              </w:rPr>
            </w:r>
            <w:r w:rsidR="00ED436A" w:rsidRPr="003541C6">
              <w:rPr>
                <w:color w:val="2B579A"/>
                <w:shd w:val="clear" w:color="auto" w:fill="E6E6E6"/>
              </w:rPr>
              <w:fldChar w:fldCharType="separate"/>
            </w:r>
            <w:r w:rsidR="00A971F7" w:rsidRPr="003541C6">
              <w:t>19.</w:t>
            </w:r>
            <w:r w:rsidR="003541C6" w:rsidRPr="003541C6">
              <w:t>1</w:t>
            </w:r>
            <w:r w:rsidR="00A971F7" w:rsidRPr="003541C6">
              <w:t>.1.5</w:t>
            </w:r>
            <w:r w:rsidR="00ED436A" w:rsidRPr="003541C6">
              <w:rPr>
                <w:color w:val="2B579A"/>
                <w:shd w:val="clear" w:color="auto" w:fill="E6E6E6"/>
              </w:rPr>
              <w:fldChar w:fldCharType="end"/>
            </w:r>
            <w:r w:rsidRPr="003541C6">
              <w:t xml:space="preserve">, on a </w:t>
            </w:r>
            <w:proofErr w:type="gramStart"/>
            <w:r w:rsidRPr="003541C6">
              <w:t>case</w:t>
            </w:r>
            <w:r>
              <w:t xml:space="preserve"> by case</w:t>
            </w:r>
            <w:proofErr w:type="gramEnd"/>
            <w:r>
              <w:t xml:space="preserve"> basis.</w:t>
            </w:r>
          </w:p>
        </w:tc>
        <w:tc>
          <w:tcPr>
            <w:tcW w:w="1890" w:type="dxa"/>
            <w:tcBorders>
              <w:top w:val="single" w:sz="4" w:space="0" w:color="auto"/>
              <w:left w:val="single" w:sz="4" w:space="0" w:color="auto"/>
              <w:bottom w:val="single" w:sz="4" w:space="0" w:color="auto"/>
              <w:right w:val="single" w:sz="4" w:space="0" w:color="auto"/>
            </w:tcBorders>
          </w:tcPr>
          <w:p w14:paraId="52C65149"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0" w:type="dxa"/>
            <w:tcBorders>
              <w:top w:val="single" w:sz="4" w:space="0" w:color="auto"/>
              <w:left w:val="single" w:sz="4" w:space="0" w:color="auto"/>
              <w:bottom w:val="single" w:sz="4" w:space="0" w:color="auto"/>
              <w:right w:val="single" w:sz="4" w:space="0" w:color="auto"/>
            </w:tcBorders>
          </w:tcPr>
          <w:p w14:paraId="1D293E8E" w14:textId="77777777" w:rsidR="00022EE2" w:rsidRDefault="00022EE2" w:rsidP="00AA1059">
            <w:pPr>
              <w:rPr>
                <w:rFonts w:asciiTheme="minorHAnsi" w:hAnsiTheme="minorHAnsi" w:cs="Calibri"/>
                <w:b/>
                <w:bCs/>
                <w:color w:val="FFFFFF" w:themeColor="background1"/>
                <w:sz w:val="24"/>
                <w:szCs w:val="20"/>
              </w:rPr>
            </w:pPr>
          </w:p>
        </w:tc>
        <w:tc>
          <w:tcPr>
            <w:tcW w:w="2970" w:type="dxa"/>
            <w:tcBorders>
              <w:top w:val="single" w:sz="4" w:space="0" w:color="auto"/>
              <w:left w:val="single" w:sz="4" w:space="0" w:color="auto"/>
              <w:bottom w:val="single" w:sz="4" w:space="0" w:color="auto"/>
              <w:right w:val="single" w:sz="4" w:space="0" w:color="auto"/>
            </w:tcBorders>
          </w:tcPr>
          <w:p w14:paraId="525189AD" w14:textId="77777777" w:rsidR="00022EE2" w:rsidRDefault="00022EE2" w:rsidP="00AA1059">
            <w:pPr>
              <w:rPr>
                <w:rFonts w:asciiTheme="minorHAnsi" w:hAnsiTheme="minorHAnsi" w:cs="Calibri"/>
                <w:b/>
                <w:bCs/>
                <w:color w:val="FFFFFF" w:themeColor="background1"/>
                <w:sz w:val="24"/>
                <w:szCs w:val="20"/>
              </w:rPr>
            </w:pPr>
          </w:p>
        </w:tc>
      </w:tr>
      <w:tr w:rsidR="00901AAD" w:rsidRPr="00024860" w14:paraId="117E61E1" w14:textId="77777777" w:rsidTr="003638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8AD43DD" w14:textId="1B34FF21" w:rsidR="00022EE2"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A11483B" w14:textId="6D118D6D" w:rsidR="00022EE2" w:rsidRPr="00567450" w:rsidRDefault="00884F0D" w:rsidP="00AA1059">
            <w:pPr>
              <w:pStyle w:val="NormalIndent"/>
            </w:pPr>
            <w:r>
              <w:t>Maryland WIC and USVI WIC</w:t>
            </w:r>
            <w:r w:rsidR="150F608C">
              <w:t xml:space="preserve"> will notify the eWIC Processor when it is satisfied that the problem has been corrected. If </w:t>
            </w:r>
            <w:r>
              <w:t>Maryland WIC and USVI WIC</w:t>
            </w:r>
            <w:r w:rsidR="150F608C">
              <w:t xml:space="preserve"> determine that the deficiency has not been corrected according to the schedule specified in the corrective action plan, </w:t>
            </w:r>
            <w:r>
              <w:t>Maryland WIC and USVI WIC</w:t>
            </w:r>
            <w:r w:rsidR="150F608C">
              <w:t xml:space="preserve"> will determine next steps with the eWIC Processor.</w:t>
            </w:r>
          </w:p>
        </w:tc>
        <w:tc>
          <w:tcPr>
            <w:tcW w:w="1890" w:type="dxa"/>
            <w:tcBorders>
              <w:top w:val="single" w:sz="4" w:space="0" w:color="auto"/>
              <w:left w:val="single" w:sz="4" w:space="0" w:color="auto"/>
              <w:bottom w:val="single" w:sz="4" w:space="0" w:color="auto"/>
              <w:right w:val="single" w:sz="4" w:space="0" w:color="auto"/>
            </w:tcBorders>
          </w:tcPr>
          <w:p w14:paraId="440CDC32"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0" w:type="dxa"/>
            <w:tcBorders>
              <w:top w:val="single" w:sz="4" w:space="0" w:color="auto"/>
              <w:left w:val="single" w:sz="4" w:space="0" w:color="auto"/>
              <w:bottom w:val="single" w:sz="4" w:space="0" w:color="auto"/>
              <w:right w:val="single" w:sz="4" w:space="0" w:color="auto"/>
            </w:tcBorders>
          </w:tcPr>
          <w:p w14:paraId="3C683F0F" w14:textId="77777777" w:rsidR="00022EE2" w:rsidRPr="007D6BB0" w:rsidRDefault="00022EE2" w:rsidP="00AA1059">
            <w:pPr>
              <w:rPr>
                <w:rFonts w:asciiTheme="minorHAnsi" w:hAnsiTheme="minorHAnsi" w:cs="Calibri"/>
                <w:b/>
                <w:bCs/>
                <w:sz w:val="24"/>
                <w:szCs w:val="20"/>
              </w:rPr>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0647F493" w14:textId="77777777" w:rsidR="00022EE2" w:rsidRPr="007D6BB0" w:rsidRDefault="00022EE2" w:rsidP="00AA1059">
            <w:pPr>
              <w:rPr>
                <w:rFonts w:asciiTheme="minorHAnsi" w:hAnsiTheme="minorHAnsi" w:cs="Calibri"/>
                <w:b/>
                <w:bCs/>
                <w:sz w:val="24"/>
                <w:szCs w:val="20"/>
              </w:rPr>
            </w:pPr>
          </w:p>
        </w:tc>
      </w:tr>
      <w:tr w:rsidR="00901AAD" w:rsidRPr="00024860" w14:paraId="7DEA7772" w14:textId="77777777" w:rsidTr="003638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032C187" w14:textId="77777777" w:rsidR="000F6DEC" w:rsidRDefault="000F6DE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363701A1" w14:textId="44A40237" w:rsidR="000F6DEC" w:rsidRPr="00D32CB1" w:rsidRDefault="000F6DEC" w:rsidP="00AA1059">
            <w:pPr>
              <w:pStyle w:val="NormalIndent"/>
            </w:pPr>
            <w:r w:rsidRPr="00884F0D">
              <w:t xml:space="preserve">In the first month after a deficiency has not been remedied according to the corrective action plan, </w:t>
            </w:r>
            <w:r w:rsidR="00884F0D" w:rsidRPr="00884F0D">
              <w:t>Maryland WIC and USVI WIC</w:t>
            </w:r>
            <w:r w:rsidRPr="00884F0D">
              <w:t xml:space="preserve"> </w:t>
            </w:r>
            <w:r w:rsidR="000864EA" w:rsidRPr="00884F0D">
              <w:t>ha</w:t>
            </w:r>
            <w:r w:rsidR="00B20ED8" w:rsidRPr="00884F0D">
              <w:t>ve</w:t>
            </w:r>
            <w:r w:rsidR="000864EA" w:rsidRPr="00884F0D">
              <w:t xml:space="preserve"> the right to withhold or offset </w:t>
            </w:r>
            <w:r w:rsidRPr="00884F0D">
              <w:t>the invoice until the deficiency has been remedied.</w:t>
            </w:r>
          </w:p>
        </w:tc>
        <w:tc>
          <w:tcPr>
            <w:tcW w:w="1890" w:type="dxa"/>
            <w:tcBorders>
              <w:top w:val="single" w:sz="4" w:space="0" w:color="auto"/>
              <w:left w:val="single" w:sz="4" w:space="0" w:color="auto"/>
              <w:bottom w:val="single" w:sz="4" w:space="0" w:color="auto"/>
              <w:right w:val="single" w:sz="4" w:space="0" w:color="auto"/>
            </w:tcBorders>
          </w:tcPr>
          <w:p w14:paraId="7746500F" w14:textId="0311F735" w:rsidR="000F6DEC" w:rsidRPr="009B732D" w:rsidRDefault="000F6DEC" w:rsidP="00AA1059">
            <w:pPr>
              <w:jc w:val="center"/>
              <w:rPr>
                <w:rFonts w:asciiTheme="minorHAnsi" w:hAnsiTheme="minorHAnsi" w:cs="Calibri"/>
                <w:bCs/>
                <w:szCs w:val="20"/>
              </w:rPr>
            </w:pPr>
            <w:r>
              <w:rPr>
                <w:rFonts w:asciiTheme="minorHAnsi" w:hAnsiTheme="minorHAnsi" w:cs="Calibri"/>
                <w:bCs/>
                <w:szCs w:val="20"/>
              </w:rPr>
              <w:t>R</w:t>
            </w:r>
          </w:p>
        </w:tc>
        <w:tc>
          <w:tcPr>
            <w:tcW w:w="1350" w:type="dxa"/>
            <w:tcBorders>
              <w:top w:val="single" w:sz="4" w:space="0" w:color="auto"/>
              <w:left w:val="single" w:sz="4" w:space="0" w:color="auto"/>
              <w:bottom w:val="single" w:sz="4" w:space="0" w:color="auto"/>
              <w:right w:val="single" w:sz="4" w:space="0" w:color="auto"/>
            </w:tcBorders>
          </w:tcPr>
          <w:p w14:paraId="5F7A3E1E" w14:textId="77777777" w:rsidR="000F6DEC" w:rsidRPr="007D6BB0" w:rsidRDefault="000F6DEC" w:rsidP="00AA1059">
            <w:pPr>
              <w:rPr>
                <w:rFonts w:asciiTheme="minorHAnsi" w:hAnsiTheme="minorHAnsi" w:cs="Calibri"/>
                <w:b/>
                <w:bCs/>
                <w:sz w:val="24"/>
                <w:szCs w:val="20"/>
              </w:rPr>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6FADE9AD" w14:textId="77777777" w:rsidR="000F6DEC" w:rsidRPr="007D6BB0" w:rsidRDefault="000F6DEC" w:rsidP="00AA1059">
            <w:pPr>
              <w:rPr>
                <w:rFonts w:asciiTheme="minorHAnsi" w:hAnsiTheme="minorHAnsi" w:cs="Calibri"/>
                <w:b/>
                <w:bCs/>
                <w:sz w:val="24"/>
                <w:szCs w:val="20"/>
              </w:rPr>
            </w:pPr>
          </w:p>
        </w:tc>
      </w:tr>
      <w:tr w:rsidR="00901AAD" w:rsidRPr="00024860" w14:paraId="6FD922BA" w14:textId="77777777" w:rsidTr="003638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B641ECC" w14:textId="77777777" w:rsidR="000F6DEC" w:rsidRDefault="000F6DEC"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1AFE3EFE" w14:textId="15448445" w:rsidR="000F6DEC" w:rsidRPr="00D32CB1" w:rsidRDefault="000F6DEC" w:rsidP="00AA1059">
            <w:pPr>
              <w:pStyle w:val="NormalIndent"/>
            </w:pPr>
            <w:r>
              <w:t>In the second month and any subsequent months after a deficiency has not been remedied according to the corrective action plan,</w:t>
            </w:r>
            <w:r w:rsidR="00884F0D">
              <w:t xml:space="preserve"> Maryland WIC and USVI WIC</w:t>
            </w:r>
            <w:r>
              <w:t xml:space="preserve"> reserves the right to </w:t>
            </w:r>
            <w:proofErr w:type="gramStart"/>
            <w:r>
              <w:t>holdback</w:t>
            </w:r>
            <w:proofErr w:type="gramEnd"/>
            <w:r>
              <w:t xml:space="preserve"> 10% of the invoice until the deficiency has been remedied.</w:t>
            </w:r>
          </w:p>
        </w:tc>
        <w:tc>
          <w:tcPr>
            <w:tcW w:w="1890" w:type="dxa"/>
            <w:tcBorders>
              <w:top w:val="single" w:sz="4" w:space="0" w:color="auto"/>
              <w:left w:val="single" w:sz="4" w:space="0" w:color="auto"/>
              <w:bottom w:val="single" w:sz="4" w:space="0" w:color="auto"/>
              <w:right w:val="single" w:sz="4" w:space="0" w:color="auto"/>
            </w:tcBorders>
          </w:tcPr>
          <w:p w14:paraId="26C369AC" w14:textId="63455A09" w:rsidR="000F6DEC" w:rsidRPr="009B732D" w:rsidRDefault="000F6DEC" w:rsidP="00AA1059">
            <w:pPr>
              <w:jc w:val="center"/>
              <w:rPr>
                <w:rFonts w:asciiTheme="minorHAnsi" w:hAnsiTheme="minorHAnsi" w:cs="Calibri"/>
                <w:bCs/>
                <w:szCs w:val="20"/>
              </w:rPr>
            </w:pPr>
            <w:r>
              <w:rPr>
                <w:rFonts w:asciiTheme="minorHAnsi" w:hAnsiTheme="minorHAnsi" w:cs="Calibri"/>
                <w:bCs/>
                <w:szCs w:val="20"/>
              </w:rPr>
              <w:t>R</w:t>
            </w:r>
          </w:p>
        </w:tc>
        <w:tc>
          <w:tcPr>
            <w:tcW w:w="1350" w:type="dxa"/>
            <w:tcBorders>
              <w:top w:val="single" w:sz="4" w:space="0" w:color="auto"/>
              <w:left w:val="single" w:sz="4" w:space="0" w:color="auto"/>
              <w:bottom w:val="single" w:sz="4" w:space="0" w:color="auto"/>
              <w:right w:val="single" w:sz="4" w:space="0" w:color="auto"/>
            </w:tcBorders>
          </w:tcPr>
          <w:p w14:paraId="31B9A555" w14:textId="77777777" w:rsidR="000F6DEC" w:rsidRPr="007D6BB0" w:rsidRDefault="000F6DEC" w:rsidP="00AA1059">
            <w:pPr>
              <w:rPr>
                <w:rFonts w:asciiTheme="minorHAnsi" w:hAnsiTheme="minorHAnsi" w:cs="Calibri"/>
                <w:b/>
                <w:bCs/>
                <w:sz w:val="24"/>
                <w:szCs w:val="20"/>
              </w:rPr>
            </w:pP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14:paraId="3A086A0C" w14:textId="77777777" w:rsidR="000F6DEC" w:rsidRPr="007D6BB0" w:rsidRDefault="000F6DEC" w:rsidP="00AA1059">
            <w:pPr>
              <w:rPr>
                <w:rFonts w:asciiTheme="minorHAnsi" w:hAnsiTheme="minorHAnsi" w:cs="Calibri"/>
                <w:b/>
                <w:bCs/>
                <w:sz w:val="24"/>
                <w:szCs w:val="20"/>
              </w:rPr>
            </w:pPr>
          </w:p>
        </w:tc>
      </w:tr>
      <w:tr w:rsidR="00901AAD" w:rsidRPr="00024860" w14:paraId="60642265" w14:textId="77777777" w:rsidTr="003638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87DAA3D" w14:textId="77777777" w:rsidR="00022EE2" w:rsidRPr="00567450" w:rsidRDefault="00022EE2" w:rsidP="00AA1059">
            <w:pPr>
              <w:pStyle w:val="Heading2"/>
            </w:pPr>
          </w:p>
        </w:tc>
        <w:tc>
          <w:tcPr>
            <w:tcW w:w="684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7F8B429" w14:textId="77777777" w:rsidR="00022EE2" w:rsidRPr="00567450" w:rsidRDefault="00022EE2" w:rsidP="00AA1059">
            <w:pPr>
              <w:keepNext/>
              <w:rPr>
                <w:rFonts w:asciiTheme="minorHAnsi" w:hAnsiTheme="minorHAnsi" w:cstheme="minorHAnsi"/>
                <w:b/>
                <w:szCs w:val="20"/>
              </w:rPr>
            </w:pPr>
            <w:r w:rsidRPr="00567450">
              <w:rPr>
                <w:rFonts w:asciiTheme="minorHAnsi" w:hAnsiTheme="minorHAnsi" w:cs="Calibri"/>
                <w:b/>
                <w:bCs/>
              </w:rPr>
              <w:t>Change Management</w:t>
            </w:r>
          </w:p>
        </w:tc>
        <w:tc>
          <w:tcPr>
            <w:tcW w:w="189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B24661B" w14:textId="77777777" w:rsidR="00022EE2" w:rsidRPr="009B732D" w:rsidRDefault="00022EE2" w:rsidP="00AA1059">
            <w:pPr>
              <w:jc w:val="center"/>
              <w:rPr>
                <w:rFonts w:asciiTheme="minorHAnsi" w:hAnsiTheme="minorHAnsi" w:cs="Calibri"/>
                <w:bCs/>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E6DF227" w14:textId="77777777" w:rsidR="00022EE2" w:rsidRDefault="00022EE2" w:rsidP="00AA1059">
            <w:pPr>
              <w:rPr>
                <w:rFonts w:asciiTheme="minorHAnsi" w:hAnsiTheme="minorHAnsi" w:cs="Calibri"/>
                <w:b/>
                <w:bCs/>
                <w:color w:val="FFFFFF" w:themeColor="background1"/>
                <w:sz w:val="24"/>
                <w:szCs w:val="20"/>
              </w:rPr>
            </w:pPr>
          </w:p>
        </w:tc>
        <w:tc>
          <w:tcPr>
            <w:tcW w:w="2970"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AEF7B90" w14:textId="77777777" w:rsidR="00022EE2" w:rsidRDefault="00022EE2" w:rsidP="00AA1059">
            <w:pPr>
              <w:rPr>
                <w:rFonts w:asciiTheme="minorHAnsi" w:hAnsiTheme="minorHAnsi" w:cs="Calibri"/>
                <w:b/>
                <w:bCs/>
                <w:color w:val="FFFFFF" w:themeColor="background1"/>
                <w:sz w:val="24"/>
                <w:szCs w:val="20"/>
              </w:rPr>
            </w:pPr>
          </w:p>
        </w:tc>
      </w:tr>
      <w:tr w:rsidR="000652DB" w:rsidRPr="00024860" w14:paraId="51856C11" w14:textId="77777777" w:rsidTr="003638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C8869C9" w14:textId="77777777" w:rsidR="00022EE2" w:rsidRDefault="00022EE2" w:rsidP="00AA1059">
            <w:pPr>
              <w:pStyle w:val="Heading3"/>
            </w:pPr>
            <w:bookmarkStart w:id="53" w:name="_Hlk53493149"/>
          </w:p>
        </w:tc>
        <w:tc>
          <w:tcPr>
            <w:tcW w:w="6840" w:type="dxa"/>
            <w:tcBorders>
              <w:top w:val="single" w:sz="4" w:space="0" w:color="auto"/>
              <w:left w:val="single" w:sz="4" w:space="0" w:color="auto"/>
              <w:bottom w:val="single" w:sz="4" w:space="0" w:color="auto"/>
              <w:right w:val="single" w:sz="4" w:space="0" w:color="auto"/>
            </w:tcBorders>
          </w:tcPr>
          <w:p w14:paraId="184F2FD8" w14:textId="77777777" w:rsidR="00022EE2" w:rsidRDefault="00022EE2" w:rsidP="00AA1059">
            <w:pPr>
              <w:rPr>
                <w:rFonts w:asciiTheme="minorHAnsi" w:hAnsiTheme="minorHAnsi" w:cstheme="minorHAnsi"/>
                <w:szCs w:val="20"/>
              </w:rPr>
            </w:pPr>
            <w:r>
              <w:rPr>
                <w:rFonts w:asciiTheme="minorHAnsi" w:hAnsiTheme="minorHAnsi" w:cs="Calibri"/>
              </w:rPr>
              <w:t xml:space="preserve">The eWIC Processor </w:t>
            </w:r>
            <w:r w:rsidRPr="00D32CB1">
              <w:rPr>
                <w:rFonts w:asciiTheme="minorHAnsi" w:hAnsiTheme="minorHAnsi" w:cs="Calibri"/>
              </w:rPr>
              <w:t xml:space="preserve">shall establish and follow a formal change management process to encompass remedial, </w:t>
            </w:r>
            <w:proofErr w:type="gramStart"/>
            <w:r w:rsidRPr="00D32CB1">
              <w:rPr>
                <w:rFonts w:asciiTheme="minorHAnsi" w:hAnsiTheme="minorHAnsi" w:cs="Calibri"/>
              </w:rPr>
              <w:t>enhancing</w:t>
            </w:r>
            <w:proofErr w:type="gramEnd"/>
            <w:r>
              <w:rPr>
                <w:rFonts w:asciiTheme="minorHAnsi" w:hAnsiTheme="minorHAnsi" w:cs="Calibri"/>
              </w:rPr>
              <w:t>,</w:t>
            </w:r>
            <w:r w:rsidRPr="00D32CB1">
              <w:rPr>
                <w:rFonts w:asciiTheme="minorHAnsi" w:hAnsiTheme="minorHAnsi" w:cs="Calibri"/>
              </w:rPr>
              <w:t xml:space="preserve"> and </w:t>
            </w:r>
            <w:r w:rsidRPr="00567450">
              <w:rPr>
                <w:rFonts w:cs="Calibri"/>
                <w:color w:val="000000"/>
              </w:rPr>
              <w:t>conforming</w:t>
            </w:r>
            <w:r w:rsidRPr="00D32CB1">
              <w:rPr>
                <w:rFonts w:asciiTheme="minorHAnsi" w:hAnsiTheme="minorHAnsi" w:cs="Calibri"/>
              </w:rPr>
              <w:t xml:space="preserve"> changes.</w:t>
            </w:r>
          </w:p>
        </w:tc>
        <w:tc>
          <w:tcPr>
            <w:tcW w:w="1890" w:type="dxa"/>
            <w:tcBorders>
              <w:top w:val="single" w:sz="4" w:space="0" w:color="auto"/>
              <w:left w:val="single" w:sz="4" w:space="0" w:color="auto"/>
              <w:bottom w:val="single" w:sz="4" w:space="0" w:color="auto"/>
              <w:right w:val="single" w:sz="4" w:space="0" w:color="auto"/>
            </w:tcBorders>
          </w:tcPr>
          <w:p w14:paraId="30EB33A2"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0" w:type="dxa"/>
            <w:tcBorders>
              <w:top w:val="single" w:sz="4" w:space="0" w:color="auto"/>
              <w:left w:val="single" w:sz="4" w:space="0" w:color="auto"/>
              <w:bottom w:val="single" w:sz="4" w:space="0" w:color="auto"/>
              <w:right w:val="single" w:sz="4" w:space="0" w:color="auto"/>
            </w:tcBorders>
          </w:tcPr>
          <w:p w14:paraId="4A28903D" w14:textId="77777777" w:rsidR="00022EE2" w:rsidRDefault="00022EE2" w:rsidP="00AA1059">
            <w:pPr>
              <w:rPr>
                <w:rFonts w:asciiTheme="minorHAnsi" w:hAnsiTheme="minorHAnsi" w:cs="Calibri"/>
                <w:b/>
                <w:bCs/>
                <w:color w:val="FFFFFF" w:themeColor="background1"/>
                <w:sz w:val="24"/>
                <w:szCs w:val="20"/>
              </w:rPr>
            </w:pPr>
          </w:p>
        </w:tc>
        <w:tc>
          <w:tcPr>
            <w:tcW w:w="2970" w:type="dxa"/>
            <w:tcBorders>
              <w:top w:val="single" w:sz="4" w:space="0" w:color="auto"/>
              <w:left w:val="single" w:sz="4" w:space="0" w:color="auto"/>
              <w:bottom w:val="single" w:sz="4" w:space="0" w:color="auto"/>
              <w:right w:val="single" w:sz="4" w:space="0" w:color="auto"/>
            </w:tcBorders>
          </w:tcPr>
          <w:p w14:paraId="11324B74" w14:textId="77777777" w:rsidR="00022EE2" w:rsidRDefault="00022EE2" w:rsidP="00AA1059">
            <w:pPr>
              <w:rPr>
                <w:rFonts w:asciiTheme="minorHAnsi" w:hAnsiTheme="minorHAnsi" w:cs="Calibri"/>
                <w:b/>
                <w:bCs/>
                <w:color w:val="FFFFFF" w:themeColor="background1"/>
                <w:sz w:val="24"/>
                <w:szCs w:val="20"/>
              </w:rPr>
            </w:pPr>
          </w:p>
        </w:tc>
      </w:tr>
      <w:tr w:rsidR="000652DB" w:rsidRPr="00024860" w14:paraId="510D9C05" w14:textId="77777777" w:rsidTr="003638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068FBA98" w14:textId="77777777" w:rsidR="00022EE2"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52F61AB5" w14:textId="77777777" w:rsidR="00022EE2" w:rsidRPr="00567450" w:rsidRDefault="00022EE2" w:rsidP="00AA1059">
            <w:pPr>
              <w:pStyle w:val="NormalIndent"/>
            </w:pPr>
            <w:r w:rsidRPr="00D32CB1">
              <w:t xml:space="preserve">The </w:t>
            </w:r>
            <w:r>
              <w:t xml:space="preserve">eWIC Processor </w:t>
            </w:r>
            <w:r w:rsidRPr="00D32CB1">
              <w:t xml:space="preserve">shall respond to system enhancement change requests </w:t>
            </w:r>
            <w:r w:rsidRPr="009315A2">
              <w:t>with a proposal for level of effort, estimated hours and cost within 10 business days of</w:t>
            </w:r>
            <w:r w:rsidRPr="00D32CB1">
              <w:t xml:space="preserve"> receiving request.</w:t>
            </w:r>
          </w:p>
        </w:tc>
        <w:tc>
          <w:tcPr>
            <w:tcW w:w="1890" w:type="dxa"/>
            <w:tcBorders>
              <w:top w:val="single" w:sz="4" w:space="0" w:color="auto"/>
              <w:left w:val="single" w:sz="4" w:space="0" w:color="auto"/>
              <w:bottom w:val="single" w:sz="4" w:space="0" w:color="auto"/>
              <w:right w:val="single" w:sz="4" w:space="0" w:color="auto"/>
            </w:tcBorders>
          </w:tcPr>
          <w:p w14:paraId="466B6227"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0" w:type="dxa"/>
            <w:tcBorders>
              <w:top w:val="single" w:sz="4" w:space="0" w:color="auto"/>
              <w:left w:val="single" w:sz="4" w:space="0" w:color="auto"/>
              <w:bottom w:val="single" w:sz="4" w:space="0" w:color="auto"/>
              <w:right w:val="single" w:sz="4" w:space="0" w:color="auto"/>
            </w:tcBorders>
          </w:tcPr>
          <w:p w14:paraId="20A14830" w14:textId="77777777" w:rsidR="00022EE2" w:rsidRDefault="00022EE2" w:rsidP="00AA1059">
            <w:pPr>
              <w:rPr>
                <w:rFonts w:asciiTheme="minorHAnsi" w:hAnsiTheme="minorHAnsi" w:cs="Calibri"/>
                <w:b/>
                <w:bCs/>
                <w:color w:val="FFFFFF" w:themeColor="background1"/>
                <w:sz w:val="24"/>
                <w:szCs w:val="20"/>
              </w:rPr>
            </w:pPr>
          </w:p>
        </w:tc>
        <w:tc>
          <w:tcPr>
            <w:tcW w:w="2970" w:type="dxa"/>
            <w:tcBorders>
              <w:top w:val="single" w:sz="4" w:space="0" w:color="auto"/>
              <w:left w:val="single" w:sz="4" w:space="0" w:color="auto"/>
              <w:bottom w:val="single" w:sz="4" w:space="0" w:color="auto"/>
              <w:right w:val="single" w:sz="4" w:space="0" w:color="auto"/>
            </w:tcBorders>
          </w:tcPr>
          <w:p w14:paraId="665B20FE" w14:textId="77777777" w:rsidR="00022EE2" w:rsidRDefault="00022EE2" w:rsidP="00AA1059">
            <w:pPr>
              <w:rPr>
                <w:rFonts w:asciiTheme="minorHAnsi" w:hAnsiTheme="minorHAnsi" w:cs="Calibri"/>
                <w:b/>
                <w:bCs/>
                <w:color w:val="FFFFFF" w:themeColor="background1"/>
                <w:sz w:val="24"/>
                <w:szCs w:val="20"/>
              </w:rPr>
            </w:pPr>
          </w:p>
        </w:tc>
      </w:tr>
      <w:tr w:rsidR="000652DB" w:rsidRPr="00024860" w14:paraId="5BCD7A11" w14:textId="77777777" w:rsidTr="003638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2274D4D" w14:textId="77777777" w:rsidR="00022EE2"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8CD4284" w14:textId="7D063242" w:rsidR="00022EE2" w:rsidRPr="00D53BDE" w:rsidRDefault="00415EAA" w:rsidP="00AA1059">
            <w:pPr>
              <w:pStyle w:val="NormalIndent"/>
              <w:rPr>
                <w:color w:val="000000" w:themeColor="text1"/>
              </w:rPr>
            </w:pPr>
            <w:r w:rsidRPr="00D53BDE">
              <w:rPr>
                <w:color w:val="000000" w:themeColor="text1"/>
              </w:rPr>
              <w:t xml:space="preserve">Once a </w:t>
            </w:r>
            <w:r w:rsidR="00D53BDE" w:rsidRPr="00D53BDE">
              <w:rPr>
                <w:color w:val="000000" w:themeColor="text1"/>
              </w:rPr>
              <w:t xml:space="preserve">proposed </w:t>
            </w:r>
            <w:r w:rsidRPr="00D53BDE">
              <w:rPr>
                <w:color w:val="000000" w:themeColor="text1"/>
              </w:rPr>
              <w:t xml:space="preserve">change order has been </w:t>
            </w:r>
            <w:r w:rsidR="00D53BDE" w:rsidRPr="00D53BDE">
              <w:rPr>
                <w:color w:val="000000" w:themeColor="text1"/>
              </w:rPr>
              <w:t>submitted to</w:t>
            </w:r>
            <w:r w:rsidR="00594B45" w:rsidRPr="00D53BDE">
              <w:rPr>
                <w:color w:val="000000" w:themeColor="text1"/>
              </w:rPr>
              <w:t xml:space="preserve"> </w:t>
            </w:r>
            <w:r w:rsidR="0044566E" w:rsidRPr="00D53BDE">
              <w:rPr>
                <w:color w:val="000000" w:themeColor="text1"/>
              </w:rPr>
              <w:t>Maryland WIC and</w:t>
            </w:r>
            <w:r w:rsidR="00594B45" w:rsidRPr="00D53BDE">
              <w:rPr>
                <w:color w:val="000000" w:themeColor="text1"/>
              </w:rPr>
              <w:t>/or</w:t>
            </w:r>
            <w:r w:rsidR="0044566E" w:rsidRPr="00D53BDE">
              <w:rPr>
                <w:color w:val="000000" w:themeColor="text1"/>
              </w:rPr>
              <w:t xml:space="preserve"> USVI WIC</w:t>
            </w:r>
            <w:r w:rsidR="00D53BDE" w:rsidRPr="00D53BDE">
              <w:rPr>
                <w:color w:val="000000" w:themeColor="text1"/>
              </w:rPr>
              <w:t xml:space="preserve">, </w:t>
            </w:r>
            <w:r w:rsidR="00594B45" w:rsidRPr="00D53BDE">
              <w:rPr>
                <w:color w:val="000000" w:themeColor="text1"/>
              </w:rPr>
              <w:t>fees/costs for</w:t>
            </w:r>
            <w:r w:rsidR="00D53BDE" w:rsidRPr="00D53BDE">
              <w:rPr>
                <w:color w:val="000000" w:themeColor="text1"/>
              </w:rPr>
              <w:t xml:space="preserve"> such</w:t>
            </w:r>
            <w:r w:rsidR="00594B45" w:rsidRPr="00D53BDE">
              <w:rPr>
                <w:color w:val="000000" w:themeColor="text1"/>
              </w:rPr>
              <w:t xml:space="preserve"> change order</w:t>
            </w:r>
            <w:r w:rsidR="00D53BDE" w:rsidRPr="00D53BDE">
              <w:rPr>
                <w:color w:val="000000" w:themeColor="text1"/>
              </w:rPr>
              <w:t>(</w:t>
            </w:r>
            <w:r w:rsidR="00594B45" w:rsidRPr="00D53BDE">
              <w:rPr>
                <w:color w:val="000000" w:themeColor="text1"/>
              </w:rPr>
              <w:t>s</w:t>
            </w:r>
            <w:r w:rsidR="00D53BDE" w:rsidRPr="00D53BDE">
              <w:rPr>
                <w:color w:val="000000" w:themeColor="text1"/>
              </w:rPr>
              <w:t>)</w:t>
            </w:r>
            <w:r w:rsidR="00594B45" w:rsidRPr="00D53BDE">
              <w:rPr>
                <w:color w:val="000000" w:themeColor="text1"/>
              </w:rPr>
              <w:t xml:space="preserve"> will be </w:t>
            </w:r>
            <w:r w:rsidR="00D53BDE" w:rsidRPr="00D53BDE">
              <w:rPr>
                <w:color w:val="000000" w:themeColor="text1"/>
              </w:rPr>
              <w:t>considered</w:t>
            </w:r>
            <w:r w:rsidRPr="00D53BDE">
              <w:rPr>
                <w:color w:val="000000" w:themeColor="text1"/>
              </w:rPr>
              <w:t xml:space="preserve"> </w:t>
            </w:r>
            <w:r w:rsidR="00D53BDE" w:rsidRPr="00D53BDE">
              <w:rPr>
                <w:color w:val="000000" w:themeColor="text1"/>
              </w:rPr>
              <w:t xml:space="preserve">and must be negotiated and </w:t>
            </w:r>
            <w:r w:rsidR="00594B45" w:rsidRPr="00D53BDE">
              <w:rPr>
                <w:color w:val="000000" w:themeColor="text1"/>
              </w:rPr>
              <w:t xml:space="preserve">agreed upon </w:t>
            </w:r>
            <w:r w:rsidR="00D53BDE" w:rsidRPr="00D53BDE">
              <w:rPr>
                <w:color w:val="000000" w:themeColor="text1"/>
              </w:rPr>
              <w:t xml:space="preserve">in writing </w:t>
            </w:r>
            <w:r w:rsidR="00594B45" w:rsidRPr="00D53BDE">
              <w:rPr>
                <w:color w:val="000000" w:themeColor="text1"/>
              </w:rPr>
              <w:t>before conducting such changes.</w:t>
            </w:r>
            <w:r w:rsidRPr="00D53BDE">
              <w:rPr>
                <w:color w:val="000000" w:themeColor="text1"/>
              </w:rPr>
              <w:t xml:space="preserve"> </w:t>
            </w:r>
          </w:p>
        </w:tc>
        <w:tc>
          <w:tcPr>
            <w:tcW w:w="1890" w:type="dxa"/>
            <w:tcBorders>
              <w:top w:val="single" w:sz="4" w:space="0" w:color="auto"/>
              <w:left w:val="single" w:sz="4" w:space="0" w:color="auto"/>
              <w:bottom w:val="single" w:sz="4" w:space="0" w:color="auto"/>
              <w:right w:val="single" w:sz="4" w:space="0" w:color="auto"/>
            </w:tcBorders>
          </w:tcPr>
          <w:p w14:paraId="457D76A1"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0" w:type="dxa"/>
            <w:tcBorders>
              <w:top w:val="single" w:sz="4" w:space="0" w:color="auto"/>
              <w:left w:val="single" w:sz="4" w:space="0" w:color="auto"/>
              <w:bottom w:val="single" w:sz="4" w:space="0" w:color="auto"/>
              <w:right w:val="single" w:sz="4" w:space="0" w:color="auto"/>
            </w:tcBorders>
          </w:tcPr>
          <w:p w14:paraId="793CCC8F" w14:textId="77777777" w:rsidR="00022EE2" w:rsidRDefault="00022EE2" w:rsidP="00AA1059">
            <w:pPr>
              <w:rPr>
                <w:rFonts w:asciiTheme="minorHAnsi" w:hAnsiTheme="minorHAnsi" w:cs="Calibri"/>
                <w:b/>
                <w:bCs/>
                <w:color w:val="FFFFFF" w:themeColor="background1"/>
                <w:sz w:val="24"/>
                <w:szCs w:val="20"/>
              </w:rPr>
            </w:pPr>
          </w:p>
        </w:tc>
        <w:tc>
          <w:tcPr>
            <w:tcW w:w="2970" w:type="dxa"/>
            <w:tcBorders>
              <w:top w:val="single" w:sz="4" w:space="0" w:color="auto"/>
              <w:left w:val="single" w:sz="4" w:space="0" w:color="auto"/>
              <w:bottom w:val="single" w:sz="4" w:space="0" w:color="auto"/>
              <w:right w:val="single" w:sz="4" w:space="0" w:color="auto"/>
            </w:tcBorders>
          </w:tcPr>
          <w:p w14:paraId="2C80947E" w14:textId="77777777" w:rsidR="00022EE2" w:rsidRDefault="00022EE2" w:rsidP="00AA1059">
            <w:pPr>
              <w:rPr>
                <w:rFonts w:asciiTheme="minorHAnsi" w:hAnsiTheme="minorHAnsi" w:cs="Calibri"/>
                <w:b/>
                <w:bCs/>
                <w:color w:val="FFFFFF" w:themeColor="background1"/>
                <w:sz w:val="24"/>
                <w:szCs w:val="20"/>
              </w:rPr>
            </w:pPr>
          </w:p>
        </w:tc>
      </w:tr>
      <w:tr w:rsidR="000652DB" w:rsidRPr="00024860" w14:paraId="7271D359" w14:textId="77777777" w:rsidTr="003638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74D0C546" w14:textId="77777777" w:rsidR="00022EE2" w:rsidRDefault="00022EE2" w:rsidP="00AA1059">
            <w:pPr>
              <w:pStyle w:val="Heading4"/>
            </w:pPr>
          </w:p>
        </w:tc>
        <w:tc>
          <w:tcPr>
            <w:tcW w:w="6840" w:type="dxa"/>
            <w:tcBorders>
              <w:top w:val="single" w:sz="4" w:space="0" w:color="auto"/>
              <w:left w:val="single" w:sz="4" w:space="0" w:color="auto"/>
              <w:bottom w:val="single" w:sz="4" w:space="0" w:color="auto"/>
              <w:right w:val="single" w:sz="4" w:space="0" w:color="auto"/>
            </w:tcBorders>
          </w:tcPr>
          <w:p w14:paraId="082D0C3D" w14:textId="10044053" w:rsidR="00022EE2" w:rsidRPr="00D53BDE" w:rsidRDefault="00022EE2" w:rsidP="00AA1059">
            <w:pPr>
              <w:pStyle w:val="NormalIndent"/>
              <w:rPr>
                <w:color w:val="000000" w:themeColor="text1"/>
              </w:rPr>
            </w:pPr>
            <w:r w:rsidRPr="00D53BDE">
              <w:rPr>
                <w:color w:val="000000" w:themeColor="text1"/>
              </w:rPr>
              <w:t xml:space="preserve">The eWIC Processor must have the capacity to support up to 1000 hours per year of modifications or additional support. Any scope or system modification will be requested through a change order. </w:t>
            </w:r>
            <w:r w:rsidR="0044566E" w:rsidRPr="00D53BDE">
              <w:rPr>
                <w:color w:val="000000" w:themeColor="text1"/>
              </w:rPr>
              <w:t>Maryland WIC and USVI WIC</w:t>
            </w:r>
            <w:r w:rsidRPr="00D53BDE">
              <w:rPr>
                <w:color w:val="000000" w:themeColor="text1"/>
              </w:rPr>
              <w:t xml:space="preserve"> </w:t>
            </w:r>
            <w:r w:rsidR="003A785C" w:rsidRPr="00D53BDE">
              <w:rPr>
                <w:color w:val="000000" w:themeColor="text1"/>
              </w:rPr>
              <w:t>are</w:t>
            </w:r>
            <w:r w:rsidRPr="00D53BDE">
              <w:rPr>
                <w:color w:val="000000" w:themeColor="text1"/>
              </w:rPr>
              <w:t xml:space="preserve"> not obligated to utilize or pay for any of these hours unless work has been requested and accepted by </w:t>
            </w:r>
            <w:r w:rsidR="0044566E" w:rsidRPr="00D53BDE">
              <w:rPr>
                <w:color w:val="000000" w:themeColor="text1"/>
              </w:rPr>
              <w:t>Maryland WIC and USVI WIC</w:t>
            </w:r>
            <w:r w:rsidRPr="00D53BDE">
              <w:rPr>
                <w:color w:val="000000" w:themeColor="text1"/>
              </w:rPr>
              <w:t>.</w:t>
            </w:r>
          </w:p>
        </w:tc>
        <w:tc>
          <w:tcPr>
            <w:tcW w:w="1890" w:type="dxa"/>
            <w:tcBorders>
              <w:top w:val="single" w:sz="4" w:space="0" w:color="auto"/>
              <w:left w:val="single" w:sz="4" w:space="0" w:color="auto"/>
              <w:bottom w:val="single" w:sz="4" w:space="0" w:color="auto"/>
              <w:right w:val="single" w:sz="4" w:space="0" w:color="auto"/>
            </w:tcBorders>
          </w:tcPr>
          <w:p w14:paraId="433B32BD"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0" w:type="dxa"/>
            <w:tcBorders>
              <w:top w:val="single" w:sz="4" w:space="0" w:color="auto"/>
              <w:left w:val="single" w:sz="4" w:space="0" w:color="auto"/>
              <w:bottom w:val="single" w:sz="4" w:space="0" w:color="auto"/>
              <w:right w:val="single" w:sz="4" w:space="0" w:color="auto"/>
            </w:tcBorders>
          </w:tcPr>
          <w:p w14:paraId="51164770" w14:textId="77777777" w:rsidR="00022EE2" w:rsidRDefault="00022EE2" w:rsidP="00AA1059">
            <w:pPr>
              <w:rPr>
                <w:rFonts w:asciiTheme="minorHAnsi" w:hAnsiTheme="minorHAnsi" w:cs="Calibri"/>
                <w:b/>
                <w:bCs/>
                <w:color w:val="FFFFFF" w:themeColor="background1"/>
                <w:sz w:val="24"/>
                <w:szCs w:val="20"/>
              </w:rPr>
            </w:pPr>
          </w:p>
        </w:tc>
        <w:tc>
          <w:tcPr>
            <w:tcW w:w="2970" w:type="dxa"/>
            <w:tcBorders>
              <w:top w:val="single" w:sz="4" w:space="0" w:color="auto"/>
              <w:left w:val="single" w:sz="4" w:space="0" w:color="auto"/>
              <w:bottom w:val="single" w:sz="4" w:space="0" w:color="auto"/>
              <w:right w:val="single" w:sz="4" w:space="0" w:color="auto"/>
            </w:tcBorders>
          </w:tcPr>
          <w:p w14:paraId="5EBF782A" w14:textId="77777777" w:rsidR="00022EE2" w:rsidRDefault="00022EE2" w:rsidP="00AA1059">
            <w:pPr>
              <w:rPr>
                <w:rFonts w:asciiTheme="minorHAnsi" w:hAnsiTheme="minorHAnsi" w:cs="Calibri"/>
                <w:b/>
                <w:bCs/>
                <w:color w:val="FFFFFF" w:themeColor="background1"/>
                <w:sz w:val="24"/>
                <w:szCs w:val="20"/>
              </w:rPr>
            </w:pPr>
          </w:p>
        </w:tc>
      </w:tr>
      <w:tr w:rsidR="000652DB" w:rsidRPr="00024860" w14:paraId="3E4394EE" w14:textId="77777777" w:rsidTr="003638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13C5F359" w14:textId="77777777" w:rsidR="00022EE2" w:rsidRDefault="00022EE2" w:rsidP="00AA1059">
            <w:pPr>
              <w:pStyle w:val="Heading4"/>
            </w:pPr>
            <w:bookmarkStart w:id="54" w:name="_Ref50987490"/>
          </w:p>
        </w:tc>
        <w:bookmarkEnd w:id="54"/>
        <w:tc>
          <w:tcPr>
            <w:tcW w:w="6840" w:type="dxa"/>
            <w:tcBorders>
              <w:top w:val="single" w:sz="4" w:space="0" w:color="auto"/>
              <w:left w:val="single" w:sz="4" w:space="0" w:color="auto"/>
              <w:bottom w:val="single" w:sz="4" w:space="0" w:color="auto"/>
              <w:right w:val="single" w:sz="4" w:space="0" w:color="auto"/>
            </w:tcBorders>
          </w:tcPr>
          <w:p w14:paraId="2C15541B" w14:textId="4B3F8E06" w:rsidR="00022EE2" w:rsidRPr="00567450" w:rsidRDefault="00022EE2" w:rsidP="00AA1059">
            <w:pPr>
              <w:pStyle w:val="NormalIndent"/>
            </w:pPr>
            <w:r w:rsidRPr="00D32CB1">
              <w:t xml:space="preserve">All changes or modifications to the </w:t>
            </w:r>
            <w:r>
              <w:t xml:space="preserve">eWIC </w:t>
            </w:r>
            <w:r w:rsidR="00AB3248">
              <w:t>s</w:t>
            </w:r>
            <w:r w:rsidRPr="00D32CB1">
              <w:t xml:space="preserve">ystem must be thoroughly tested by the </w:t>
            </w:r>
            <w:r>
              <w:t xml:space="preserve">eWIC Processor </w:t>
            </w:r>
            <w:r w:rsidRPr="00D32CB1">
              <w:t xml:space="preserve">and approved by </w:t>
            </w:r>
            <w:r w:rsidR="0044566E">
              <w:t>Maryland WIC and USVI WIC</w:t>
            </w:r>
            <w:r w:rsidRPr="00D32CB1">
              <w:t xml:space="preserve"> prior to release.</w:t>
            </w:r>
          </w:p>
        </w:tc>
        <w:tc>
          <w:tcPr>
            <w:tcW w:w="1890" w:type="dxa"/>
            <w:tcBorders>
              <w:top w:val="single" w:sz="4" w:space="0" w:color="auto"/>
              <w:left w:val="single" w:sz="4" w:space="0" w:color="auto"/>
              <w:bottom w:val="single" w:sz="4" w:space="0" w:color="auto"/>
              <w:right w:val="single" w:sz="4" w:space="0" w:color="auto"/>
            </w:tcBorders>
          </w:tcPr>
          <w:p w14:paraId="4948612E"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0" w:type="dxa"/>
            <w:tcBorders>
              <w:top w:val="single" w:sz="4" w:space="0" w:color="auto"/>
              <w:left w:val="single" w:sz="4" w:space="0" w:color="auto"/>
              <w:bottom w:val="single" w:sz="4" w:space="0" w:color="auto"/>
              <w:right w:val="single" w:sz="4" w:space="0" w:color="auto"/>
            </w:tcBorders>
          </w:tcPr>
          <w:p w14:paraId="78C50596" w14:textId="77777777" w:rsidR="00022EE2" w:rsidRDefault="00022EE2" w:rsidP="00AA1059">
            <w:pPr>
              <w:rPr>
                <w:rFonts w:asciiTheme="minorHAnsi" w:hAnsiTheme="minorHAnsi" w:cs="Calibri"/>
                <w:b/>
                <w:bCs/>
                <w:color w:val="FFFFFF" w:themeColor="background1"/>
                <w:sz w:val="24"/>
                <w:szCs w:val="20"/>
              </w:rPr>
            </w:pPr>
          </w:p>
        </w:tc>
        <w:tc>
          <w:tcPr>
            <w:tcW w:w="2970" w:type="dxa"/>
            <w:tcBorders>
              <w:top w:val="single" w:sz="4" w:space="0" w:color="auto"/>
              <w:left w:val="single" w:sz="4" w:space="0" w:color="auto"/>
              <w:bottom w:val="single" w:sz="4" w:space="0" w:color="auto"/>
              <w:right w:val="single" w:sz="4" w:space="0" w:color="auto"/>
            </w:tcBorders>
          </w:tcPr>
          <w:p w14:paraId="39745091" w14:textId="77777777" w:rsidR="00022EE2" w:rsidRDefault="00022EE2" w:rsidP="00AA1059">
            <w:pPr>
              <w:rPr>
                <w:rFonts w:asciiTheme="minorHAnsi" w:hAnsiTheme="minorHAnsi" w:cs="Calibri"/>
                <w:b/>
                <w:bCs/>
                <w:color w:val="FFFFFF" w:themeColor="background1"/>
                <w:sz w:val="24"/>
                <w:szCs w:val="20"/>
              </w:rPr>
            </w:pPr>
          </w:p>
        </w:tc>
      </w:tr>
      <w:tr w:rsidR="000652DB" w:rsidRPr="00024860" w14:paraId="5DD1448C" w14:textId="77777777" w:rsidTr="003638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80" w:type="dxa"/>
            <w:tcBorders>
              <w:top w:val="single" w:sz="4" w:space="0" w:color="auto"/>
              <w:left w:val="single" w:sz="4" w:space="0" w:color="auto"/>
              <w:bottom w:val="single" w:sz="4" w:space="0" w:color="auto"/>
              <w:right w:val="single" w:sz="4" w:space="0" w:color="auto"/>
            </w:tcBorders>
          </w:tcPr>
          <w:p w14:paraId="41B54886" w14:textId="77777777" w:rsidR="00022EE2" w:rsidRDefault="00022EE2" w:rsidP="00AA1059">
            <w:pPr>
              <w:pStyle w:val="Heading4"/>
            </w:pPr>
            <w:bookmarkStart w:id="55" w:name="_Ref50987499"/>
          </w:p>
        </w:tc>
        <w:bookmarkEnd w:id="55"/>
        <w:tc>
          <w:tcPr>
            <w:tcW w:w="6840" w:type="dxa"/>
            <w:tcBorders>
              <w:top w:val="single" w:sz="4" w:space="0" w:color="auto"/>
              <w:left w:val="single" w:sz="4" w:space="0" w:color="auto"/>
              <w:bottom w:val="single" w:sz="4" w:space="0" w:color="auto"/>
              <w:right w:val="single" w:sz="4" w:space="0" w:color="auto"/>
            </w:tcBorders>
          </w:tcPr>
          <w:p w14:paraId="62AC2341" w14:textId="603854F8" w:rsidR="00022EE2" w:rsidRPr="00567450" w:rsidRDefault="00022EE2" w:rsidP="00AA1059">
            <w:pPr>
              <w:pStyle w:val="NormalIndent"/>
            </w:pPr>
            <w:r w:rsidRPr="00D32CB1">
              <w:t xml:space="preserve">All customizations to the application </w:t>
            </w:r>
            <w:r w:rsidR="00263EB6">
              <w:t>must</w:t>
            </w:r>
            <w:r w:rsidRPr="00D32CB1">
              <w:t xml:space="preserve"> adhere to industry standard coding practices, with the intent of securing data in the system.</w:t>
            </w:r>
          </w:p>
        </w:tc>
        <w:tc>
          <w:tcPr>
            <w:tcW w:w="1890" w:type="dxa"/>
            <w:tcBorders>
              <w:top w:val="single" w:sz="4" w:space="0" w:color="auto"/>
              <w:left w:val="single" w:sz="4" w:space="0" w:color="auto"/>
              <w:bottom w:val="single" w:sz="4" w:space="0" w:color="auto"/>
              <w:right w:val="single" w:sz="4" w:space="0" w:color="auto"/>
            </w:tcBorders>
          </w:tcPr>
          <w:p w14:paraId="00D16802" w14:textId="77777777" w:rsidR="00022EE2" w:rsidRPr="009B732D" w:rsidRDefault="009B732D" w:rsidP="00AA1059">
            <w:pPr>
              <w:jc w:val="center"/>
              <w:rPr>
                <w:rFonts w:asciiTheme="minorHAnsi" w:hAnsiTheme="minorHAnsi" w:cs="Calibri"/>
                <w:bCs/>
                <w:szCs w:val="20"/>
              </w:rPr>
            </w:pPr>
            <w:r w:rsidRPr="009B732D">
              <w:rPr>
                <w:rFonts w:asciiTheme="minorHAnsi" w:hAnsiTheme="minorHAnsi" w:cs="Calibri"/>
                <w:bCs/>
                <w:szCs w:val="20"/>
              </w:rPr>
              <w:t>R</w:t>
            </w:r>
          </w:p>
        </w:tc>
        <w:tc>
          <w:tcPr>
            <w:tcW w:w="1350" w:type="dxa"/>
            <w:tcBorders>
              <w:top w:val="single" w:sz="4" w:space="0" w:color="auto"/>
              <w:left w:val="single" w:sz="4" w:space="0" w:color="auto"/>
              <w:bottom w:val="single" w:sz="4" w:space="0" w:color="auto"/>
              <w:right w:val="single" w:sz="4" w:space="0" w:color="auto"/>
            </w:tcBorders>
          </w:tcPr>
          <w:p w14:paraId="7C8FBDB5" w14:textId="77777777" w:rsidR="00022EE2" w:rsidRDefault="00022EE2" w:rsidP="00AA1059">
            <w:pPr>
              <w:rPr>
                <w:rFonts w:asciiTheme="minorHAnsi" w:hAnsiTheme="minorHAnsi" w:cs="Calibri"/>
                <w:b/>
                <w:bCs/>
                <w:color w:val="FFFFFF" w:themeColor="background1"/>
                <w:sz w:val="24"/>
                <w:szCs w:val="20"/>
              </w:rPr>
            </w:pPr>
          </w:p>
        </w:tc>
        <w:tc>
          <w:tcPr>
            <w:tcW w:w="2970" w:type="dxa"/>
            <w:tcBorders>
              <w:top w:val="single" w:sz="4" w:space="0" w:color="auto"/>
              <w:left w:val="single" w:sz="4" w:space="0" w:color="auto"/>
              <w:bottom w:val="single" w:sz="4" w:space="0" w:color="auto"/>
              <w:right w:val="single" w:sz="4" w:space="0" w:color="auto"/>
            </w:tcBorders>
          </w:tcPr>
          <w:p w14:paraId="316DD6AC" w14:textId="77777777" w:rsidR="00022EE2" w:rsidRDefault="00022EE2" w:rsidP="00AA1059">
            <w:pPr>
              <w:rPr>
                <w:rFonts w:asciiTheme="minorHAnsi" w:hAnsiTheme="minorHAnsi" w:cs="Calibri"/>
                <w:b/>
                <w:bCs/>
                <w:color w:val="FFFFFF" w:themeColor="background1"/>
                <w:sz w:val="24"/>
                <w:szCs w:val="20"/>
              </w:rPr>
            </w:pPr>
          </w:p>
        </w:tc>
      </w:tr>
      <w:bookmarkEnd w:id="53"/>
    </w:tbl>
    <w:p w14:paraId="403F9450" w14:textId="77777777" w:rsidR="00B4489C" w:rsidRDefault="00B4489C" w:rsidP="00AA1059"/>
    <w:sectPr w:rsidR="00B4489C" w:rsidSect="00536456">
      <w:footerReference w:type="default" r:id="rId13"/>
      <w:pgSz w:w="15840" w:h="12240" w:orient="landscape"/>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CD1B33" w14:textId="77777777" w:rsidR="007D2BCC" w:rsidRDefault="007D2BCC">
      <w:pPr>
        <w:spacing w:before="0" w:after="0"/>
      </w:pPr>
      <w:r>
        <w:separator/>
      </w:r>
    </w:p>
  </w:endnote>
  <w:endnote w:type="continuationSeparator" w:id="0">
    <w:p w14:paraId="380753B8" w14:textId="77777777" w:rsidR="007D2BCC" w:rsidRDefault="007D2BCC">
      <w:pPr>
        <w:spacing w:before="0" w:after="0"/>
      </w:pPr>
      <w:r>
        <w:continuationSeparator/>
      </w:r>
    </w:p>
  </w:endnote>
  <w:endnote w:type="continuationNotice" w:id="1">
    <w:p w14:paraId="4B025C76" w14:textId="77777777" w:rsidR="007D2BCC" w:rsidRDefault="007D2BC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5608424"/>
      <w:docPartObj>
        <w:docPartGallery w:val="Page Numbers (Bottom of Page)"/>
        <w:docPartUnique/>
      </w:docPartObj>
    </w:sdtPr>
    <w:sdtEndPr>
      <w:rPr>
        <w:noProof/>
      </w:rPr>
    </w:sdtEndPr>
    <w:sdtContent>
      <w:p w14:paraId="7B90DD13" w14:textId="2406621C" w:rsidR="00B7040F" w:rsidRDefault="00B7040F">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14:paraId="18F06C47" w14:textId="77777777" w:rsidR="00B7040F" w:rsidRDefault="00B7040F" w:rsidP="5AB596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078909" w14:textId="77777777" w:rsidR="007D2BCC" w:rsidRDefault="007D2BCC">
      <w:pPr>
        <w:spacing w:before="0" w:after="0"/>
      </w:pPr>
      <w:r>
        <w:separator/>
      </w:r>
    </w:p>
  </w:footnote>
  <w:footnote w:type="continuationSeparator" w:id="0">
    <w:p w14:paraId="606CB030" w14:textId="77777777" w:rsidR="007D2BCC" w:rsidRDefault="007D2BCC">
      <w:pPr>
        <w:spacing w:before="0" w:after="0"/>
      </w:pPr>
      <w:r>
        <w:continuationSeparator/>
      </w:r>
    </w:p>
  </w:footnote>
  <w:footnote w:type="continuationNotice" w:id="1">
    <w:p w14:paraId="2F1F3AC4" w14:textId="77777777" w:rsidR="007D2BCC" w:rsidRDefault="007D2BCC">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F17E12F6"/>
    <w:lvl w:ilvl="0">
      <w:start w:val="1"/>
      <w:numFmt w:val="decimal"/>
      <w:pStyle w:val="ListNumber4"/>
      <w:lvlText w:val="%1."/>
      <w:lvlJc w:val="left"/>
      <w:pPr>
        <w:tabs>
          <w:tab w:val="num" w:pos="1440"/>
        </w:tabs>
        <w:ind w:left="1440" w:hanging="360"/>
      </w:pPr>
    </w:lvl>
  </w:abstractNum>
  <w:abstractNum w:abstractNumId="1" w15:restartNumberingAfterBreak="0">
    <w:nsid w:val="04FC6E8E"/>
    <w:multiLevelType w:val="hybridMultilevel"/>
    <w:tmpl w:val="34F4F3C8"/>
    <w:lvl w:ilvl="0" w:tplc="04090001">
      <w:start w:val="1"/>
      <w:numFmt w:val="bullet"/>
      <w:lvlText w:val=""/>
      <w:lvlJc w:val="left"/>
      <w:pPr>
        <w:ind w:left="1066" w:hanging="360"/>
      </w:pPr>
      <w:rPr>
        <w:rFonts w:ascii="Symbol" w:hAnsi="Symbol" w:hint="default"/>
      </w:rPr>
    </w:lvl>
    <w:lvl w:ilvl="1" w:tplc="04090003">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2" w15:restartNumberingAfterBreak="0">
    <w:nsid w:val="0D4E116E"/>
    <w:multiLevelType w:val="hybridMultilevel"/>
    <w:tmpl w:val="BD66702C"/>
    <w:lvl w:ilvl="0" w:tplc="04090001">
      <w:start w:val="1"/>
      <w:numFmt w:val="bullet"/>
      <w:lvlText w:val=""/>
      <w:lvlJc w:val="left"/>
      <w:pPr>
        <w:ind w:left="1432" w:hanging="360"/>
      </w:pPr>
      <w:rPr>
        <w:rFonts w:ascii="Symbol" w:hAnsi="Symbol" w:hint="default"/>
      </w:rPr>
    </w:lvl>
    <w:lvl w:ilvl="1" w:tplc="04090003" w:tentative="1">
      <w:start w:val="1"/>
      <w:numFmt w:val="bullet"/>
      <w:lvlText w:val="o"/>
      <w:lvlJc w:val="left"/>
      <w:pPr>
        <w:ind w:left="2152" w:hanging="360"/>
      </w:pPr>
      <w:rPr>
        <w:rFonts w:ascii="Courier New" w:hAnsi="Courier New" w:cs="Courier New" w:hint="default"/>
      </w:rPr>
    </w:lvl>
    <w:lvl w:ilvl="2" w:tplc="04090005" w:tentative="1">
      <w:start w:val="1"/>
      <w:numFmt w:val="bullet"/>
      <w:lvlText w:val=""/>
      <w:lvlJc w:val="left"/>
      <w:pPr>
        <w:ind w:left="2872" w:hanging="360"/>
      </w:pPr>
      <w:rPr>
        <w:rFonts w:ascii="Wingdings" w:hAnsi="Wingdings" w:hint="default"/>
      </w:rPr>
    </w:lvl>
    <w:lvl w:ilvl="3" w:tplc="04090001" w:tentative="1">
      <w:start w:val="1"/>
      <w:numFmt w:val="bullet"/>
      <w:lvlText w:val=""/>
      <w:lvlJc w:val="left"/>
      <w:pPr>
        <w:ind w:left="3592" w:hanging="360"/>
      </w:pPr>
      <w:rPr>
        <w:rFonts w:ascii="Symbol" w:hAnsi="Symbol" w:hint="default"/>
      </w:rPr>
    </w:lvl>
    <w:lvl w:ilvl="4" w:tplc="04090003" w:tentative="1">
      <w:start w:val="1"/>
      <w:numFmt w:val="bullet"/>
      <w:lvlText w:val="o"/>
      <w:lvlJc w:val="left"/>
      <w:pPr>
        <w:ind w:left="4312" w:hanging="360"/>
      </w:pPr>
      <w:rPr>
        <w:rFonts w:ascii="Courier New" w:hAnsi="Courier New" w:cs="Courier New" w:hint="default"/>
      </w:rPr>
    </w:lvl>
    <w:lvl w:ilvl="5" w:tplc="04090005" w:tentative="1">
      <w:start w:val="1"/>
      <w:numFmt w:val="bullet"/>
      <w:lvlText w:val=""/>
      <w:lvlJc w:val="left"/>
      <w:pPr>
        <w:ind w:left="5032" w:hanging="360"/>
      </w:pPr>
      <w:rPr>
        <w:rFonts w:ascii="Wingdings" w:hAnsi="Wingdings" w:hint="default"/>
      </w:rPr>
    </w:lvl>
    <w:lvl w:ilvl="6" w:tplc="04090001" w:tentative="1">
      <w:start w:val="1"/>
      <w:numFmt w:val="bullet"/>
      <w:lvlText w:val=""/>
      <w:lvlJc w:val="left"/>
      <w:pPr>
        <w:ind w:left="5752" w:hanging="360"/>
      </w:pPr>
      <w:rPr>
        <w:rFonts w:ascii="Symbol" w:hAnsi="Symbol" w:hint="default"/>
      </w:rPr>
    </w:lvl>
    <w:lvl w:ilvl="7" w:tplc="04090003" w:tentative="1">
      <w:start w:val="1"/>
      <w:numFmt w:val="bullet"/>
      <w:lvlText w:val="o"/>
      <w:lvlJc w:val="left"/>
      <w:pPr>
        <w:ind w:left="6472" w:hanging="360"/>
      </w:pPr>
      <w:rPr>
        <w:rFonts w:ascii="Courier New" w:hAnsi="Courier New" w:cs="Courier New" w:hint="default"/>
      </w:rPr>
    </w:lvl>
    <w:lvl w:ilvl="8" w:tplc="04090005" w:tentative="1">
      <w:start w:val="1"/>
      <w:numFmt w:val="bullet"/>
      <w:lvlText w:val=""/>
      <w:lvlJc w:val="left"/>
      <w:pPr>
        <w:ind w:left="7192" w:hanging="360"/>
      </w:pPr>
      <w:rPr>
        <w:rFonts w:ascii="Wingdings" w:hAnsi="Wingdings" w:hint="default"/>
      </w:rPr>
    </w:lvl>
  </w:abstractNum>
  <w:abstractNum w:abstractNumId="3" w15:restartNumberingAfterBreak="0">
    <w:nsid w:val="10BC33A6"/>
    <w:multiLevelType w:val="hybridMultilevel"/>
    <w:tmpl w:val="39BA1D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77076A"/>
    <w:multiLevelType w:val="hybridMultilevel"/>
    <w:tmpl w:val="51CA16D4"/>
    <w:lvl w:ilvl="0" w:tplc="04090001">
      <w:start w:val="1"/>
      <w:numFmt w:val="bullet"/>
      <w:lvlText w:val=""/>
      <w:lvlJc w:val="left"/>
      <w:pPr>
        <w:ind w:left="1035" w:hanging="360"/>
      </w:pPr>
      <w:rPr>
        <w:rFonts w:ascii="Symbol" w:hAnsi="Symbol" w:hint="default"/>
      </w:rPr>
    </w:lvl>
    <w:lvl w:ilvl="1" w:tplc="04090003" w:tentative="1">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5" w15:restartNumberingAfterBreak="0">
    <w:nsid w:val="17334495"/>
    <w:multiLevelType w:val="hybridMultilevel"/>
    <w:tmpl w:val="B57E37A2"/>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6" w15:restartNumberingAfterBreak="0">
    <w:nsid w:val="185D6E5E"/>
    <w:multiLevelType w:val="hybridMultilevel"/>
    <w:tmpl w:val="DD3A75D4"/>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7" w15:restartNumberingAfterBreak="0">
    <w:nsid w:val="1A90339A"/>
    <w:multiLevelType w:val="hybridMultilevel"/>
    <w:tmpl w:val="B790B7C4"/>
    <w:lvl w:ilvl="0" w:tplc="04090001">
      <w:start w:val="1"/>
      <w:numFmt w:val="bullet"/>
      <w:lvlText w:val=""/>
      <w:lvlJc w:val="left"/>
      <w:pPr>
        <w:ind w:left="1035" w:hanging="360"/>
      </w:pPr>
      <w:rPr>
        <w:rFonts w:ascii="Symbol" w:hAnsi="Symbol" w:hint="default"/>
      </w:rPr>
    </w:lvl>
    <w:lvl w:ilvl="1" w:tplc="04090003" w:tentative="1">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8" w15:restartNumberingAfterBreak="0">
    <w:nsid w:val="1B88584E"/>
    <w:multiLevelType w:val="hybridMultilevel"/>
    <w:tmpl w:val="CEDA25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784E7A"/>
    <w:multiLevelType w:val="hybridMultilevel"/>
    <w:tmpl w:val="D6949ADA"/>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10" w15:restartNumberingAfterBreak="0">
    <w:nsid w:val="1D934B48"/>
    <w:multiLevelType w:val="hybridMultilevel"/>
    <w:tmpl w:val="898E8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BC51D0"/>
    <w:multiLevelType w:val="hybridMultilevel"/>
    <w:tmpl w:val="9F46E762"/>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12" w15:restartNumberingAfterBreak="0">
    <w:nsid w:val="22E02C2C"/>
    <w:multiLevelType w:val="hybridMultilevel"/>
    <w:tmpl w:val="9EA83B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364680"/>
    <w:multiLevelType w:val="hybridMultilevel"/>
    <w:tmpl w:val="D40091C4"/>
    <w:lvl w:ilvl="0" w:tplc="04090001">
      <w:start w:val="1"/>
      <w:numFmt w:val="bullet"/>
      <w:lvlText w:val=""/>
      <w:lvlJc w:val="left"/>
      <w:pPr>
        <w:ind w:left="1066" w:hanging="360"/>
      </w:pPr>
      <w:rPr>
        <w:rFonts w:ascii="Symbol" w:hAnsi="Symbol" w:hint="default"/>
      </w:rPr>
    </w:lvl>
    <w:lvl w:ilvl="1" w:tplc="04090003">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14" w15:restartNumberingAfterBreak="0">
    <w:nsid w:val="2AFA7ED9"/>
    <w:multiLevelType w:val="hybridMultilevel"/>
    <w:tmpl w:val="19F2D82C"/>
    <w:lvl w:ilvl="0" w:tplc="04090001">
      <w:start w:val="1"/>
      <w:numFmt w:val="bullet"/>
      <w:lvlText w:val=""/>
      <w:lvlJc w:val="left"/>
      <w:pPr>
        <w:ind w:left="1432" w:hanging="360"/>
      </w:pPr>
      <w:rPr>
        <w:rFonts w:ascii="Symbol" w:hAnsi="Symbol" w:hint="default"/>
      </w:rPr>
    </w:lvl>
    <w:lvl w:ilvl="1" w:tplc="04090003" w:tentative="1">
      <w:start w:val="1"/>
      <w:numFmt w:val="bullet"/>
      <w:lvlText w:val="o"/>
      <w:lvlJc w:val="left"/>
      <w:pPr>
        <w:ind w:left="2152" w:hanging="360"/>
      </w:pPr>
      <w:rPr>
        <w:rFonts w:ascii="Courier New" w:hAnsi="Courier New" w:cs="Courier New" w:hint="default"/>
      </w:rPr>
    </w:lvl>
    <w:lvl w:ilvl="2" w:tplc="04090005" w:tentative="1">
      <w:start w:val="1"/>
      <w:numFmt w:val="bullet"/>
      <w:lvlText w:val=""/>
      <w:lvlJc w:val="left"/>
      <w:pPr>
        <w:ind w:left="2872" w:hanging="360"/>
      </w:pPr>
      <w:rPr>
        <w:rFonts w:ascii="Wingdings" w:hAnsi="Wingdings" w:hint="default"/>
      </w:rPr>
    </w:lvl>
    <w:lvl w:ilvl="3" w:tplc="04090001" w:tentative="1">
      <w:start w:val="1"/>
      <w:numFmt w:val="bullet"/>
      <w:lvlText w:val=""/>
      <w:lvlJc w:val="left"/>
      <w:pPr>
        <w:ind w:left="3592" w:hanging="360"/>
      </w:pPr>
      <w:rPr>
        <w:rFonts w:ascii="Symbol" w:hAnsi="Symbol" w:hint="default"/>
      </w:rPr>
    </w:lvl>
    <w:lvl w:ilvl="4" w:tplc="04090003" w:tentative="1">
      <w:start w:val="1"/>
      <w:numFmt w:val="bullet"/>
      <w:lvlText w:val="o"/>
      <w:lvlJc w:val="left"/>
      <w:pPr>
        <w:ind w:left="4312" w:hanging="360"/>
      </w:pPr>
      <w:rPr>
        <w:rFonts w:ascii="Courier New" w:hAnsi="Courier New" w:cs="Courier New" w:hint="default"/>
      </w:rPr>
    </w:lvl>
    <w:lvl w:ilvl="5" w:tplc="04090005" w:tentative="1">
      <w:start w:val="1"/>
      <w:numFmt w:val="bullet"/>
      <w:lvlText w:val=""/>
      <w:lvlJc w:val="left"/>
      <w:pPr>
        <w:ind w:left="5032" w:hanging="360"/>
      </w:pPr>
      <w:rPr>
        <w:rFonts w:ascii="Wingdings" w:hAnsi="Wingdings" w:hint="default"/>
      </w:rPr>
    </w:lvl>
    <w:lvl w:ilvl="6" w:tplc="04090001" w:tentative="1">
      <w:start w:val="1"/>
      <w:numFmt w:val="bullet"/>
      <w:lvlText w:val=""/>
      <w:lvlJc w:val="left"/>
      <w:pPr>
        <w:ind w:left="5752" w:hanging="360"/>
      </w:pPr>
      <w:rPr>
        <w:rFonts w:ascii="Symbol" w:hAnsi="Symbol" w:hint="default"/>
      </w:rPr>
    </w:lvl>
    <w:lvl w:ilvl="7" w:tplc="04090003" w:tentative="1">
      <w:start w:val="1"/>
      <w:numFmt w:val="bullet"/>
      <w:lvlText w:val="o"/>
      <w:lvlJc w:val="left"/>
      <w:pPr>
        <w:ind w:left="6472" w:hanging="360"/>
      </w:pPr>
      <w:rPr>
        <w:rFonts w:ascii="Courier New" w:hAnsi="Courier New" w:cs="Courier New" w:hint="default"/>
      </w:rPr>
    </w:lvl>
    <w:lvl w:ilvl="8" w:tplc="04090005" w:tentative="1">
      <w:start w:val="1"/>
      <w:numFmt w:val="bullet"/>
      <w:lvlText w:val=""/>
      <w:lvlJc w:val="left"/>
      <w:pPr>
        <w:ind w:left="7192" w:hanging="360"/>
      </w:pPr>
      <w:rPr>
        <w:rFonts w:ascii="Wingdings" w:hAnsi="Wingdings" w:hint="default"/>
      </w:rPr>
    </w:lvl>
  </w:abstractNum>
  <w:abstractNum w:abstractNumId="15" w15:restartNumberingAfterBreak="0">
    <w:nsid w:val="2EF05FD2"/>
    <w:multiLevelType w:val="hybridMultilevel"/>
    <w:tmpl w:val="83EC9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897C50"/>
    <w:multiLevelType w:val="hybridMultilevel"/>
    <w:tmpl w:val="B126A62C"/>
    <w:lvl w:ilvl="0" w:tplc="04090001">
      <w:start w:val="1"/>
      <w:numFmt w:val="bullet"/>
      <w:lvlText w:val=""/>
      <w:lvlJc w:val="left"/>
      <w:pPr>
        <w:ind w:left="1066" w:hanging="360"/>
      </w:pPr>
      <w:rPr>
        <w:rFonts w:ascii="Symbol" w:hAnsi="Symbol" w:hint="default"/>
      </w:rPr>
    </w:lvl>
    <w:lvl w:ilvl="1" w:tplc="04090003">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17" w15:restartNumberingAfterBreak="0">
    <w:nsid w:val="36064090"/>
    <w:multiLevelType w:val="hybridMultilevel"/>
    <w:tmpl w:val="09BA75B6"/>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18" w15:restartNumberingAfterBreak="0">
    <w:nsid w:val="36C20192"/>
    <w:multiLevelType w:val="hybridMultilevel"/>
    <w:tmpl w:val="EF0083CC"/>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19" w15:restartNumberingAfterBreak="0">
    <w:nsid w:val="3D0C3128"/>
    <w:multiLevelType w:val="hybridMultilevel"/>
    <w:tmpl w:val="2222F36E"/>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20" w15:restartNumberingAfterBreak="0">
    <w:nsid w:val="444F8AE7"/>
    <w:multiLevelType w:val="hybridMultilevel"/>
    <w:tmpl w:val="FFFFFFFF"/>
    <w:lvl w:ilvl="0" w:tplc="99E687FE">
      <w:start w:val="1"/>
      <w:numFmt w:val="bullet"/>
      <w:lvlText w:val="-"/>
      <w:lvlJc w:val="left"/>
      <w:pPr>
        <w:ind w:left="720" w:hanging="360"/>
      </w:pPr>
      <w:rPr>
        <w:rFonts w:ascii="Calibri" w:hAnsi="Calibri" w:hint="default"/>
      </w:rPr>
    </w:lvl>
    <w:lvl w:ilvl="1" w:tplc="9D32060E">
      <w:start w:val="1"/>
      <w:numFmt w:val="bullet"/>
      <w:lvlText w:val="o"/>
      <w:lvlJc w:val="left"/>
      <w:pPr>
        <w:ind w:left="1440" w:hanging="360"/>
      </w:pPr>
      <w:rPr>
        <w:rFonts w:ascii="Courier New" w:hAnsi="Courier New" w:hint="default"/>
      </w:rPr>
    </w:lvl>
    <w:lvl w:ilvl="2" w:tplc="823CD95C">
      <w:start w:val="1"/>
      <w:numFmt w:val="bullet"/>
      <w:lvlText w:val=""/>
      <w:lvlJc w:val="left"/>
      <w:pPr>
        <w:ind w:left="2160" w:hanging="360"/>
      </w:pPr>
      <w:rPr>
        <w:rFonts w:ascii="Wingdings" w:hAnsi="Wingdings" w:hint="default"/>
      </w:rPr>
    </w:lvl>
    <w:lvl w:ilvl="3" w:tplc="60B6BAD8">
      <w:start w:val="1"/>
      <w:numFmt w:val="bullet"/>
      <w:lvlText w:val=""/>
      <w:lvlJc w:val="left"/>
      <w:pPr>
        <w:ind w:left="2880" w:hanging="360"/>
      </w:pPr>
      <w:rPr>
        <w:rFonts w:ascii="Symbol" w:hAnsi="Symbol" w:hint="default"/>
      </w:rPr>
    </w:lvl>
    <w:lvl w:ilvl="4" w:tplc="8482DE6E">
      <w:start w:val="1"/>
      <w:numFmt w:val="bullet"/>
      <w:lvlText w:val="o"/>
      <w:lvlJc w:val="left"/>
      <w:pPr>
        <w:ind w:left="3600" w:hanging="360"/>
      </w:pPr>
      <w:rPr>
        <w:rFonts w:ascii="Courier New" w:hAnsi="Courier New" w:hint="default"/>
      </w:rPr>
    </w:lvl>
    <w:lvl w:ilvl="5" w:tplc="AB58B9F8">
      <w:start w:val="1"/>
      <w:numFmt w:val="bullet"/>
      <w:lvlText w:val=""/>
      <w:lvlJc w:val="left"/>
      <w:pPr>
        <w:ind w:left="4320" w:hanging="360"/>
      </w:pPr>
      <w:rPr>
        <w:rFonts w:ascii="Wingdings" w:hAnsi="Wingdings" w:hint="default"/>
      </w:rPr>
    </w:lvl>
    <w:lvl w:ilvl="6" w:tplc="F04EA446">
      <w:start w:val="1"/>
      <w:numFmt w:val="bullet"/>
      <w:lvlText w:val=""/>
      <w:lvlJc w:val="left"/>
      <w:pPr>
        <w:ind w:left="5040" w:hanging="360"/>
      </w:pPr>
      <w:rPr>
        <w:rFonts w:ascii="Symbol" w:hAnsi="Symbol" w:hint="default"/>
      </w:rPr>
    </w:lvl>
    <w:lvl w:ilvl="7" w:tplc="B9D0FE04">
      <w:start w:val="1"/>
      <w:numFmt w:val="bullet"/>
      <w:lvlText w:val="o"/>
      <w:lvlJc w:val="left"/>
      <w:pPr>
        <w:ind w:left="5760" w:hanging="360"/>
      </w:pPr>
      <w:rPr>
        <w:rFonts w:ascii="Courier New" w:hAnsi="Courier New" w:hint="default"/>
      </w:rPr>
    </w:lvl>
    <w:lvl w:ilvl="8" w:tplc="964ECFCA">
      <w:start w:val="1"/>
      <w:numFmt w:val="bullet"/>
      <w:lvlText w:val=""/>
      <w:lvlJc w:val="left"/>
      <w:pPr>
        <w:ind w:left="6480" w:hanging="360"/>
      </w:pPr>
      <w:rPr>
        <w:rFonts w:ascii="Wingdings" w:hAnsi="Wingdings" w:hint="default"/>
      </w:rPr>
    </w:lvl>
  </w:abstractNum>
  <w:abstractNum w:abstractNumId="21" w15:restartNumberingAfterBreak="0">
    <w:nsid w:val="46BDDA97"/>
    <w:multiLevelType w:val="hybridMultilevel"/>
    <w:tmpl w:val="FFFFFFFF"/>
    <w:lvl w:ilvl="0" w:tplc="26F6093C">
      <w:start w:val="1"/>
      <w:numFmt w:val="bullet"/>
      <w:lvlText w:val="-"/>
      <w:lvlJc w:val="left"/>
      <w:pPr>
        <w:ind w:left="720" w:hanging="360"/>
      </w:pPr>
      <w:rPr>
        <w:rFonts w:ascii="Calibri" w:hAnsi="Calibri" w:hint="default"/>
      </w:rPr>
    </w:lvl>
    <w:lvl w:ilvl="1" w:tplc="AF7A89C6">
      <w:start w:val="1"/>
      <w:numFmt w:val="bullet"/>
      <w:lvlText w:val="o"/>
      <w:lvlJc w:val="left"/>
      <w:pPr>
        <w:ind w:left="1440" w:hanging="360"/>
      </w:pPr>
      <w:rPr>
        <w:rFonts w:ascii="Courier New" w:hAnsi="Courier New" w:hint="default"/>
      </w:rPr>
    </w:lvl>
    <w:lvl w:ilvl="2" w:tplc="052CDB7A">
      <w:start w:val="1"/>
      <w:numFmt w:val="bullet"/>
      <w:lvlText w:val=""/>
      <w:lvlJc w:val="left"/>
      <w:pPr>
        <w:ind w:left="2160" w:hanging="360"/>
      </w:pPr>
      <w:rPr>
        <w:rFonts w:ascii="Wingdings" w:hAnsi="Wingdings" w:hint="default"/>
      </w:rPr>
    </w:lvl>
    <w:lvl w:ilvl="3" w:tplc="515E10C0">
      <w:start w:val="1"/>
      <w:numFmt w:val="bullet"/>
      <w:lvlText w:val=""/>
      <w:lvlJc w:val="left"/>
      <w:pPr>
        <w:ind w:left="2880" w:hanging="360"/>
      </w:pPr>
      <w:rPr>
        <w:rFonts w:ascii="Symbol" w:hAnsi="Symbol" w:hint="default"/>
      </w:rPr>
    </w:lvl>
    <w:lvl w:ilvl="4" w:tplc="E8E060FA">
      <w:start w:val="1"/>
      <w:numFmt w:val="bullet"/>
      <w:lvlText w:val="o"/>
      <w:lvlJc w:val="left"/>
      <w:pPr>
        <w:ind w:left="3600" w:hanging="360"/>
      </w:pPr>
      <w:rPr>
        <w:rFonts w:ascii="Courier New" w:hAnsi="Courier New" w:hint="default"/>
      </w:rPr>
    </w:lvl>
    <w:lvl w:ilvl="5" w:tplc="B98E0164">
      <w:start w:val="1"/>
      <w:numFmt w:val="bullet"/>
      <w:lvlText w:val=""/>
      <w:lvlJc w:val="left"/>
      <w:pPr>
        <w:ind w:left="4320" w:hanging="360"/>
      </w:pPr>
      <w:rPr>
        <w:rFonts w:ascii="Wingdings" w:hAnsi="Wingdings" w:hint="default"/>
      </w:rPr>
    </w:lvl>
    <w:lvl w:ilvl="6" w:tplc="C7848660">
      <w:start w:val="1"/>
      <w:numFmt w:val="bullet"/>
      <w:lvlText w:val=""/>
      <w:lvlJc w:val="left"/>
      <w:pPr>
        <w:ind w:left="5040" w:hanging="360"/>
      </w:pPr>
      <w:rPr>
        <w:rFonts w:ascii="Symbol" w:hAnsi="Symbol" w:hint="default"/>
      </w:rPr>
    </w:lvl>
    <w:lvl w:ilvl="7" w:tplc="722A493E">
      <w:start w:val="1"/>
      <w:numFmt w:val="bullet"/>
      <w:lvlText w:val="o"/>
      <w:lvlJc w:val="left"/>
      <w:pPr>
        <w:ind w:left="5760" w:hanging="360"/>
      </w:pPr>
      <w:rPr>
        <w:rFonts w:ascii="Courier New" w:hAnsi="Courier New" w:hint="default"/>
      </w:rPr>
    </w:lvl>
    <w:lvl w:ilvl="8" w:tplc="58005278">
      <w:start w:val="1"/>
      <w:numFmt w:val="bullet"/>
      <w:lvlText w:val=""/>
      <w:lvlJc w:val="left"/>
      <w:pPr>
        <w:ind w:left="6480" w:hanging="360"/>
      </w:pPr>
      <w:rPr>
        <w:rFonts w:ascii="Wingdings" w:hAnsi="Wingdings" w:hint="default"/>
      </w:rPr>
    </w:lvl>
  </w:abstractNum>
  <w:abstractNum w:abstractNumId="22" w15:restartNumberingAfterBreak="0">
    <w:nsid w:val="4DBA2120"/>
    <w:multiLevelType w:val="hybridMultilevel"/>
    <w:tmpl w:val="F0EADB7A"/>
    <w:lvl w:ilvl="0" w:tplc="04090001">
      <w:start w:val="1"/>
      <w:numFmt w:val="bullet"/>
      <w:lvlText w:val=""/>
      <w:lvlJc w:val="left"/>
      <w:pPr>
        <w:ind w:left="1432" w:hanging="360"/>
      </w:pPr>
      <w:rPr>
        <w:rFonts w:ascii="Symbol" w:hAnsi="Symbol" w:hint="default"/>
      </w:rPr>
    </w:lvl>
    <w:lvl w:ilvl="1" w:tplc="04090003" w:tentative="1">
      <w:start w:val="1"/>
      <w:numFmt w:val="bullet"/>
      <w:lvlText w:val="o"/>
      <w:lvlJc w:val="left"/>
      <w:pPr>
        <w:ind w:left="2152" w:hanging="360"/>
      </w:pPr>
      <w:rPr>
        <w:rFonts w:ascii="Courier New" w:hAnsi="Courier New" w:cs="Courier New" w:hint="default"/>
      </w:rPr>
    </w:lvl>
    <w:lvl w:ilvl="2" w:tplc="04090005" w:tentative="1">
      <w:start w:val="1"/>
      <w:numFmt w:val="bullet"/>
      <w:lvlText w:val=""/>
      <w:lvlJc w:val="left"/>
      <w:pPr>
        <w:ind w:left="2872" w:hanging="360"/>
      </w:pPr>
      <w:rPr>
        <w:rFonts w:ascii="Wingdings" w:hAnsi="Wingdings" w:hint="default"/>
      </w:rPr>
    </w:lvl>
    <w:lvl w:ilvl="3" w:tplc="04090001" w:tentative="1">
      <w:start w:val="1"/>
      <w:numFmt w:val="bullet"/>
      <w:lvlText w:val=""/>
      <w:lvlJc w:val="left"/>
      <w:pPr>
        <w:ind w:left="3592" w:hanging="360"/>
      </w:pPr>
      <w:rPr>
        <w:rFonts w:ascii="Symbol" w:hAnsi="Symbol" w:hint="default"/>
      </w:rPr>
    </w:lvl>
    <w:lvl w:ilvl="4" w:tplc="04090003" w:tentative="1">
      <w:start w:val="1"/>
      <w:numFmt w:val="bullet"/>
      <w:lvlText w:val="o"/>
      <w:lvlJc w:val="left"/>
      <w:pPr>
        <w:ind w:left="4312" w:hanging="360"/>
      </w:pPr>
      <w:rPr>
        <w:rFonts w:ascii="Courier New" w:hAnsi="Courier New" w:cs="Courier New" w:hint="default"/>
      </w:rPr>
    </w:lvl>
    <w:lvl w:ilvl="5" w:tplc="04090005" w:tentative="1">
      <w:start w:val="1"/>
      <w:numFmt w:val="bullet"/>
      <w:lvlText w:val=""/>
      <w:lvlJc w:val="left"/>
      <w:pPr>
        <w:ind w:left="5032" w:hanging="360"/>
      </w:pPr>
      <w:rPr>
        <w:rFonts w:ascii="Wingdings" w:hAnsi="Wingdings" w:hint="default"/>
      </w:rPr>
    </w:lvl>
    <w:lvl w:ilvl="6" w:tplc="04090001" w:tentative="1">
      <w:start w:val="1"/>
      <w:numFmt w:val="bullet"/>
      <w:lvlText w:val=""/>
      <w:lvlJc w:val="left"/>
      <w:pPr>
        <w:ind w:left="5752" w:hanging="360"/>
      </w:pPr>
      <w:rPr>
        <w:rFonts w:ascii="Symbol" w:hAnsi="Symbol" w:hint="default"/>
      </w:rPr>
    </w:lvl>
    <w:lvl w:ilvl="7" w:tplc="04090003" w:tentative="1">
      <w:start w:val="1"/>
      <w:numFmt w:val="bullet"/>
      <w:lvlText w:val="o"/>
      <w:lvlJc w:val="left"/>
      <w:pPr>
        <w:ind w:left="6472" w:hanging="360"/>
      </w:pPr>
      <w:rPr>
        <w:rFonts w:ascii="Courier New" w:hAnsi="Courier New" w:cs="Courier New" w:hint="default"/>
      </w:rPr>
    </w:lvl>
    <w:lvl w:ilvl="8" w:tplc="04090005" w:tentative="1">
      <w:start w:val="1"/>
      <w:numFmt w:val="bullet"/>
      <w:lvlText w:val=""/>
      <w:lvlJc w:val="left"/>
      <w:pPr>
        <w:ind w:left="7192" w:hanging="360"/>
      </w:pPr>
      <w:rPr>
        <w:rFonts w:ascii="Wingdings" w:hAnsi="Wingdings" w:hint="default"/>
      </w:rPr>
    </w:lvl>
  </w:abstractNum>
  <w:abstractNum w:abstractNumId="23" w15:restartNumberingAfterBreak="0">
    <w:nsid w:val="4EE900D4"/>
    <w:multiLevelType w:val="hybridMultilevel"/>
    <w:tmpl w:val="F9CA3D88"/>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24" w15:restartNumberingAfterBreak="0">
    <w:nsid w:val="4FD13875"/>
    <w:multiLevelType w:val="hybridMultilevel"/>
    <w:tmpl w:val="511612A6"/>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25" w15:restartNumberingAfterBreak="0">
    <w:nsid w:val="514A45D3"/>
    <w:multiLevelType w:val="hybridMultilevel"/>
    <w:tmpl w:val="04F0C54E"/>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26" w15:restartNumberingAfterBreak="0">
    <w:nsid w:val="54FA43EC"/>
    <w:multiLevelType w:val="hybridMultilevel"/>
    <w:tmpl w:val="10C0136E"/>
    <w:lvl w:ilvl="0" w:tplc="04090001">
      <w:start w:val="1"/>
      <w:numFmt w:val="bullet"/>
      <w:lvlText w:val=""/>
      <w:lvlJc w:val="left"/>
      <w:pPr>
        <w:ind w:left="1023" w:hanging="360"/>
      </w:pPr>
      <w:rPr>
        <w:rFonts w:ascii="Symbol" w:hAnsi="Symbol" w:hint="default"/>
      </w:rPr>
    </w:lvl>
    <w:lvl w:ilvl="1" w:tplc="04090003">
      <w:start w:val="1"/>
      <w:numFmt w:val="bullet"/>
      <w:lvlText w:val="o"/>
      <w:lvlJc w:val="left"/>
      <w:pPr>
        <w:ind w:left="1743" w:hanging="360"/>
      </w:pPr>
      <w:rPr>
        <w:rFonts w:ascii="Courier New" w:hAnsi="Courier New" w:cs="Courier New" w:hint="default"/>
      </w:rPr>
    </w:lvl>
    <w:lvl w:ilvl="2" w:tplc="04090005" w:tentative="1">
      <w:start w:val="1"/>
      <w:numFmt w:val="bullet"/>
      <w:lvlText w:val=""/>
      <w:lvlJc w:val="left"/>
      <w:pPr>
        <w:ind w:left="2463" w:hanging="360"/>
      </w:pPr>
      <w:rPr>
        <w:rFonts w:ascii="Wingdings" w:hAnsi="Wingdings" w:hint="default"/>
      </w:rPr>
    </w:lvl>
    <w:lvl w:ilvl="3" w:tplc="04090001" w:tentative="1">
      <w:start w:val="1"/>
      <w:numFmt w:val="bullet"/>
      <w:lvlText w:val=""/>
      <w:lvlJc w:val="left"/>
      <w:pPr>
        <w:ind w:left="3183" w:hanging="360"/>
      </w:pPr>
      <w:rPr>
        <w:rFonts w:ascii="Symbol" w:hAnsi="Symbol" w:hint="default"/>
      </w:rPr>
    </w:lvl>
    <w:lvl w:ilvl="4" w:tplc="04090003" w:tentative="1">
      <w:start w:val="1"/>
      <w:numFmt w:val="bullet"/>
      <w:lvlText w:val="o"/>
      <w:lvlJc w:val="left"/>
      <w:pPr>
        <w:ind w:left="3903" w:hanging="360"/>
      </w:pPr>
      <w:rPr>
        <w:rFonts w:ascii="Courier New" w:hAnsi="Courier New" w:cs="Courier New" w:hint="default"/>
      </w:rPr>
    </w:lvl>
    <w:lvl w:ilvl="5" w:tplc="04090005" w:tentative="1">
      <w:start w:val="1"/>
      <w:numFmt w:val="bullet"/>
      <w:lvlText w:val=""/>
      <w:lvlJc w:val="left"/>
      <w:pPr>
        <w:ind w:left="4623" w:hanging="360"/>
      </w:pPr>
      <w:rPr>
        <w:rFonts w:ascii="Wingdings" w:hAnsi="Wingdings" w:hint="default"/>
      </w:rPr>
    </w:lvl>
    <w:lvl w:ilvl="6" w:tplc="04090001" w:tentative="1">
      <w:start w:val="1"/>
      <w:numFmt w:val="bullet"/>
      <w:lvlText w:val=""/>
      <w:lvlJc w:val="left"/>
      <w:pPr>
        <w:ind w:left="5343" w:hanging="360"/>
      </w:pPr>
      <w:rPr>
        <w:rFonts w:ascii="Symbol" w:hAnsi="Symbol" w:hint="default"/>
      </w:rPr>
    </w:lvl>
    <w:lvl w:ilvl="7" w:tplc="04090003" w:tentative="1">
      <w:start w:val="1"/>
      <w:numFmt w:val="bullet"/>
      <w:lvlText w:val="o"/>
      <w:lvlJc w:val="left"/>
      <w:pPr>
        <w:ind w:left="6063" w:hanging="360"/>
      </w:pPr>
      <w:rPr>
        <w:rFonts w:ascii="Courier New" w:hAnsi="Courier New" w:cs="Courier New" w:hint="default"/>
      </w:rPr>
    </w:lvl>
    <w:lvl w:ilvl="8" w:tplc="04090005" w:tentative="1">
      <w:start w:val="1"/>
      <w:numFmt w:val="bullet"/>
      <w:lvlText w:val=""/>
      <w:lvlJc w:val="left"/>
      <w:pPr>
        <w:ind w:left="6783" w:hanging="360"/>
      </w:pPr>
      <w:rPr>
        <w:rFonts w:ascii="Wingdings" w:hAnsi="Wingdings" w:hint="default"/>
      </w:rPr>
    </w:lvl>
  </w:abstractNum>
  <w:abstractNum w:abstractNumId="27" w15:restartNumberingAfterBreak="0">
    <w:nsid w:val="57552A0A"/>
    <w:multiLevelType w:val="hybridMultilevel"/>
    <w:tmpl w:val="557AA5F8"/>
    <w:lvl w:ilvl="0" w:tplc="04090001">
      <w:start w:val="1"/>
      <w:numFmt w:val="bullet"/>
      <w:lvlText w:val=""/>
      <w:lvlJc w:val="left"/>
      <w:pPr>
        <w:ind w:left="1432" w:hanging="360"/>
      </w:pPr>
      <w:rPr>
        <w:rFonts w:ascii="Symbol" w:hAnsi="Symbol" w:hint="default"/>
      </w:rPr>
    </w:lvl>
    <w:lvl w:ilvl="1" w:tplc="04090003">
      <w:start w:val="1"/>
      <w:numFmt w:val="bullet"/>
      <w:lvlText w:val="o"/>
      <w:lvlJc w:val="left"/>
      <w:pPr>
        <w:ind w:left="2152" w:hanging="360"/>
      </w:pPr>
      <w:rPr>
        <w:rFonts w:ascii="Courier New" w:hAnsi="Courier New" w:cs="Courier New" w:hint="default"/>
      </w:rPr>
    </w:lvl>
    <w:lvl w:ilvl="2" w:tplc="04090005" w:tentative="1">
      <w:start w:val="1"/>
      <w:numFmt w:val="bullet"/>
      <w:lvlText w:val=""/>
      <w:lvlJc w:val="left"/>
      <w:pPr>
        <w:ind w:left="2872" w:hanging="360"/>
      </w:pPr>
      <w:rPr>
        <w:rFonts w:ascii="Wingdings" w:hAnsi="Wingdings" w:hint="default"/>
      </w:rPr>
    </w:lvl>
    <w:lvl w:ilvl="3" w:tplc="04090001" w:tentative="1">
      <w:start w:val="1"/>
      <w:numFmt w:val="bullet"/>
      <w:lvlText w:val=""/>
      <w:lvlJc w:val="left"/>
      <w:pPr>
        <w:ind w:left="3592" w:hanging="360"/>
      </w:pPr>
      <w:rPr>
        <w:rFonts w:ascii="Symbol" w:hAnsi="Symbol" w:hint="default"/>
      </w:rPr>
    </w:lvl>
    <w:lvl w:ilvl="4" w:tplc="04090003" w:tentative="1">
      <w:start w:val="1"/>
      <w:numFmt w:val="bullet"/>
      <w:lvlText w:val="o"/>
      <w:lvlJc w:val="left"/>
      <w:pPr>
        <w:ind w:left="4312" w:hanging="360"/>
      </w:pPr>
      <w:rPr>
        <w:rFonts w:ascii="Courier New" w:hAnsi="Courier New" w:cs="Courier New" w:hint="default"/>
      </w:rPr>
    </w:lvl>
    <w:lvl w:ilvl="5" w:tplc="04090005" w:tentative="1">
      <w:start w:val="1"/>
      <w:numFmt w:val="bullet"/>
      <w:lvlText w:val=""/>
      <w:lvlJc w:val="left"/>
      <w:pPr>
        <w:ind w:left="5032" w:hanging="360"/>
      </w:pPr>
      <w:rPr>
        <w:rFonts w:ascii="Wingdings" w:hAnsi="Wingdings" w:hint="default"/>
      </w:rPr>
    </w:lvl>
    <w:lvl w:ilvl="6" w:tplc="04090001" w:tentative="1">
      <w:start w:val="1"/>
      <w:numFmt w:val="bullet"/>
      <w:lvlText w:val=""/>
      <w:lvlJc w:val="left"/>
      <w:pPr>
        <w:ind w:left="5752" w:hanging="360"/>
      </w:pPr>
      <w:rPr>
        <w:rFonts w:ascii="Symbol" w:hAnsi="Symbol" w:hint="default"/>
      </w:rPr>
    </w:lvl>
    <w:lvl w:ilvl="7" w:tplc="04090003" w:tentative="1">
      <w:start w:val="1"/>
      <w:numFmt w:val="bullet"/>
      <w:lvlText w:val="o"/>
      <w:lvlJc w:val="left"/>
      <w:pPr>
        <w:ind w:left="6472" w:hanging="360"/>
      </w:pPr>
      <w:rPr>
        <w:rFonts w:ascii="Courier New" w:hAnsi="Courier New" w:cs="Courier New" w:hint="default"/>
      </w:rPr>
    </w:lvl>
    <w:lvl w:ilvl="8" w:tplc="04090005" w:tentative="1">
      <w:start w:val="1"/>
      <w:numFmt w:val="bullet"/>
      <w:lvlText w:val=""/>
      <w:lvlJc w:val="left"/>
      <w:pPr>
        <w:ind w:left="7192" w:hanging="360"/>
      </w:pPr>
      <w:rPr>
        <w:rFonts w:ascii="Wingdings" w:hAnsi="Wingdings" w:hint="default"/>
      </w:rPr>
    </w:lvl>
  </w:abstractNum>
  <w:abstractNum w:abstractNumId="28" w15:restartNumberingAfterBreak="0">
    <w:nsid w:val="5DA955B0"/>
    <w:multiLevelType w:val="hybridMultilevel"/>
    <w:tmpl w:val="2236D33C"/>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29" w15:restartNumberingAfterBreak="0">
    <w:nsid w:val="5EE07DA7"/>
    <w:multiLevelType w:val="multilevel"/>
    <w:tmpl w:val="488A398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sz w:val="18"/>
        <w:szCs w:val="18"/>
      </w:rPr>
    </w:lvl>
    <w:lvl w:ilvl="3">
      <w:start w:val="1"/>
      <w:numFmt w:val="decimal"/>
      <w:pStyle w:val="Heading4"/>
      <w:lvlText w:val="%1.%2.%3.%4"/>
      <w:lvlJc w:val="left"/>
      <w:pPr>
        <w:ind w:left="17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69744E83"/>
    <w:multiLevelType w:val="hybridMultilevel"/>
    <w:tmpl w:val="82BE3544"/>
    <w:lvl w:ilvl="0" w:tplc="04090001">
      <w:start w:val="1"/>
      <w:numFmt w:val="bullet"/>
      <w:lvlText w:val=""/>
      <w:lvlJc w:val="left"/>
      <w:pPr>
        <w:ind w:left="1432" w:hanging="360"/>
      </w:pPr>
      <w:rPr>
        <w:rFonts w:ascii="Symbol" w:hAnsi="Symbol" w:hint="default"/>
      </w:rPr>
    </w:lvl>
    <w:lvl w:ilvl="1" w:tplc="04090003" w:tentative="1">
      <w:start w:val="1"/>
      <w:numFmt w:val="bullet"/>
      <w:lvlText w:val="o"/>
      <w:lvlJc w:val="left"/>
      <w:pPr>
        <w:ind w:left="2152" w:hanging="360"/>
      </w:pPr>
      <w:rPr>
        <w:rFonts w:ascii="Courier New" w:hAnsi="Courier New" w:cs="Courier New" w:hint="default"/>
      </w:rPr>
    </w:lvl>
    <w:lvl w:ilvl="2" w:tplc="04090005" w:tentative="1">
      <w:start w:val="1"/>
      <w:numFmt w:val="bullet"/>
      <w:lvlText w:val=""/>
      <w:lvlJc w:val="left"/>
      <w:pPr>
        <w:ind w:left="2872" w:hanging="360"/>
      </w:pPr>
      <w:rPr>
        <w:rFonts w:ascii="Wingdings" w:hAnsi="Wingdings" w:hint="default"/>
      </w:rPr>
    </w:lvl>
    <w:lvl w:ilvl="3" w:tplc="04090001" w:tentative="1">
      <w:start w:val="1"/>
      <w:numFmt w:val="bullet"/>
      <w:lvlText w:val=""/>
      <w:lvlJc w:val="left"/>
      <w:pPr>
        <w:ind w:left="3592" w:hanging="360"/>
      </w:pPr>
      <w:rPr>
        <w:rFonts w:ascii="Symbol" w:hAnsi="Symbol" w:hint="default"/>
      </w:rPr>
    </w:lvl>
    <w:lvl w:ilvl="4" w:tplc="04090003" w:tentative="1">
      <w:start w:val="1"/>
      <w:numFmt w:val="bullet"/>
      <w:lvlText w:val="o"/>
      <w:lvlJc w:val="left"/>
      <w:pPr>
        <w:ind w:left="4312" w:hanging="360"/>
      </w:pPr>
      <w:rPr>
        <w:rFonts w:ascii="Courier New" w:hAnsi="Courier New" w:cs="Courier New" w:hint="default"/>
      </w:rPr>
    </w:lvl>
    <w:lvl w:ilvl="5" w:tplc="04090005" w:tentative="1">
      <w:start w:val="1"/>
      <w:numFmt w:val="bullet"/>
      <w:lvlText w:val=""/>
      <w:lvlJc w:val="left"/>
      <w:pPr>
        <w:ind w:left="5032" w:hanging="360"/>
      </w:pPr>
      <w:rPr>
        <w:rFonts w:ascii="Wingdings" w:hAnsi="Wingdings" w:hint="default"/>
      </w:rPr>
    </w:lvl>
    <w:lvl w:ilvl="6" w:tplc="04090001" w:tentative="1">
      <w:start w:val="1"/>
      <w:numFmt w:val="bullet"/>
      <w:lvlText w:val=""/>
      <w:lvlJc w:val="left"/>
      <w:pPr>
        <w:ind w:left="5752" w:hanging="360"/>
      </w:pPr>
      <w:rPr>
        <w:rFonts w:ascii="Symbol" w:hAnsi="Symbol" w:hint="default"/>
      </w:rPr>
    </w:lvl>
    <w:lvl w:ilvl="7" w:tplc="04090003" w:tentative="1">
      <w:start w:val="1"/>
      <w:numFmt w:val="bullet"/>
      <w:lvlText w:val="o"/>
      <w:lvlJc w:val="left"/>
      <w:pPr>
        <w:ind w:left="6472" w:hanging="360"/>
      </w:pPr>
      <w:rPr>
        <w:rFonts w:ascii="Courier New" w:hAnsi="Courier New" w:cs="Courier New" w:hint="default"/>
      </w:rPr>
    </w:lvl>
    <w:lvl w:ilvl="8" w:tplc="04090005" w:tentative="1">
      <w:start w:val="1"/>
      <w:numFmt w:val="bullet"/>
      <w:lvlText w:val=""/>
      <w:lvlJc w:val="left"/>
      <w:pPr>
        <w:ind w:left="7192" w:hanging="360"/>
      </w:pPr>
      <w:rPr>
        <w:rFonts w:ascii="Wingdings" w:hAnsi="Wingdings" w:hint="default"/>
      </w:rPr>
    </w:lvl>
  </w:abstractNum>
  <w:abstractNum w:abstractNumId="31" w15:restartNumberingAfterBreak="0">
    <w:nsid w:val="6BDC2DB6"/>
    <w:multiLevelType w:val="hybridMultilevel"/>
    <w:tmpl w:val="CF72EB3A"/>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32" w15:restartNumberingAfterBreak="0">
    <w:nsid w:val="761D0AFB"/>
    <w:multiLevelType w:val="hybridMultilevel"/>
    <w:tmpl w:val="F06A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4D2457"/>
    <w:multiLevelType w:val="hybridMultilevel"/>
    <w:tmpl w:val="AAB09C56"/>
    <w:lvl w:ilvl="0" w:tplc="04090001">
      <w:start w:val="1"/>
      <w:numFmt w:val="bullet"/>
      <w:lvlText w:val=""/>
      <w:lvlJc w:val="left"/>
      <w:pPr>
        <w:ind w:left="1035" w:hanging="360"/>
      </w:pPr>
      <w:rPr>
        <w:rFonts w:ascii="Symbol" w:hAnsi="Symbol" w:hint="default"/>
      </w:rPr>
    </w:lvl>
    <w:lvl w:ilvl="1" w:tplc="04090003" w:tentative="1">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34" w15:restartNumberingAfterBreak="0">
    <w:nsid w:val="778B4FE5"/>
    <w:multiLevelType w:val="hybridMultilevel"/>
    <w:tmpl w:val="AD6EE172"/>
    <w:lvl w:ilvl="0" w:tplc="04090001">
      <w:start w:val="1"/>
      <w:numFmt w:val="bullet"/>
      <w:lvlText w:val=""/>
      <w:lvlJc w:val="left"/>
      <w:pPr>
        <w:ind w:left="1432" w:hanging="360"/>
      </w:pPr>
      <w:rPr>
        <w:rFonts w:ascii="Symbol" w:hAnsi="Symbol" w:hint="default"/>
      </w:rPr>
    </w:lvl>
    <w:lvl w:ilvl="1" w:tplc="04090003" w:tentative="1">
      <w:start w:val="1"/>
      <w:numFmt w:val="bullet"/>
      <w:lvlText w:val="o"/>
      <w:lvlJc w:val="left"/>
      <w:pPr>
        <w:ind w:left="2152" w:hanging="360"/>
      </w:pPr>
      <w:rPr>
        <w:rFonts w:ascii="Courier New" w:hAnsi="Courier New" w:cs="Courier New" w:hint="default"/>
      </w:rPr>
    </w:lvl>
    <w:lvl w:ilvl="2" w:tplc="04090005" w:tentative="1">
      <w:start w:val="1"/>
      <w:numFmt w:val="bullet"/>
      <w:lvlText w:val=""/>
      <w:lvlJc w:val="left"/>
      <w:pPr>
        <w:ind w:left="2872" w:hanging="360"/>
      </w:pPr>
      <w:rPr>
        <w:rFonts w:ascii="Wingdings" w:hAnsi="Wingdings" w:hint="default"/>
      </w:rPr>
    </w:lvl>
    <w:lvl w:ilvl="3" w:tplc="04090001" w:tentative="1">
      <w:start w:val="1"/>
      <w:numFmt w:val="bullet"/>
      <w:lvlText w:val=""/>
      <w:lvlJc w:val="left"/>
      <w:pPr>
        <w:ind w:left="3592" w:hanging="360"/>
      </w:pPr>
      <w:rPr>
        <w:rFonts w:ascii="Symbol" w:hAnsi="Symbol" w:hint="default"/>
      </w:rPr>
    </w:lvl>
    <w:lvl w:ilvl="4" w:tplc="04090003" w:tentative="1">
      <w:start w:val="1"/>
      <w:numFmt w:val="bullet"/>
      <w:lvlText w:val="o"/>
      <w:lvlJc w:val="left"/>
      <w:pPr>
        <w:ind w:left="4312" w:hanging="360"/>
      </w:pPr>
      <w:rPr>
        <w:rFonts w:ascii="Courier New" w:hAnsi="Courier New" w:cs="Courier New" w:hint="default"/>
      </w:rPr>
    </w:lvl>
    <w:lvl w:ilvl="5" w:tplc="04090005" w:tentative="1">
      <w:start w:val="1"/>
      <w:numFmt w:val="bullet"/>
      <w:lvlText w:val=""/>
      <w:lvlJc w:val="left"/>
      <w:pPr>
        <w:ind w:left="5032" w:hanging="360"/>
      </w:pPr>
      <w:rPr>
        <w:rFonts w:ascii="Wingdings" w:hAnsi="Wingdings" w:hint="default"/>
      </w:rPr>
    </w:lvl>
    <w:lvl w:ilvl="6" w:tplc="04090001" w:tentative="1">
      <w:start w:val="1"/>
      <w:numFmt w:val="bullet"/>
      <w:lvlText w:val=""/>
      <w:lvlJc w:val="left"/>
      <w:pPr>
        <w:ind w:left="5752" w:hanging="360"/>
      </w:pPr>
      <w:rPr>
        <w:rFonts w:ascii="Symbol" w:hAnsi="Symbol" w:hint="default"/>
      </w:rPr>
    </w:lvl>
    <w:lvl w:ilvl="7" w:tplc="04090003" w:tentative="1">
      <w:start w:val="1"/>
      <w:numFmt w:val="bullet"/>
      <w:lvlText w:val="o"/>
      <w:lvlJc w:val="left"/>
      <w:pPr>
        <w:ind w:left="6472" w:hanging="360"/>
      </w:pPr>
      <w:rPr>
        <w:rFonts w:ascii="Courier New" w:hAnsi="Courier New" w:cs="Courier New" w:hint="default"/>
      </w:rPr>
    </w:lvl>
    <w:lvl w:ilvl="8" w:tplc="04090005" w:tentative="1">
      <w:start w:val="1"/>
      <w:numFmt w:val="bullet"/>
      <w:lvlText w:val=""/>
      <w:lvlJc w:val="left"/>
      <w:pPr>
        <w:ind w:left="7192" w:hanging="360"/>
      </w:pPr>
      <w:rPr>
        <w:rFonts w:ascii="Wingdings" w:hAnsi="Wingdings" w:hint="default"/>
      </w:rPr>
    </w:lvl>
  </w:abstractNum>
  <w:abstractNum w:abstractNumId="35" w15:restartNumberingAfterBreak="0">
    <w:nsid w:val="7E96071B"/>
    <w:multiLevelType w:val="hybridMultilevel"/>
    <w:tmpl w:val="863E6AFA"/>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36" w15:restartNumberingAfterBreak="0">
    <w:nsid w:val="7FE410E3"/>
    <w:multiLevelType w:val="hybridMultilevel"/>
    <w:tmpl w:val="2D825D0E"/>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num w:numId="1" w16cid:durableId="1050570455">
    <w:abstractNumId w:val="33"/>
  </w:num>
  <w:num w:numId="2" w16cid:durableId="1911963615">
    <w:abstractNumId w:val="4"/>
  </w:num>
  <w:num w:numId="3" w16cid:durableId="338893905">
    <w:abstractNumId w:val="29"/>
  </w:num>
  <w:num w:numId="4" w16cid:durableId="274362943">
    <w:abstractNumId w:val="15"/>
  </w:num>
  <w:num w:numId="5" w16cid:durableId="1446266187">
    <w:abstractNumId w:val="0"/>
  </w:num>
  <w:num w:numId="6" w16cid:durableId="1867793229">
    <w:abstractNumId w:val="9"/>
  </w:num>
  <w:num w:numId="7" w16cid:durableId="1864709776">
    <w:abstractNumId w:val="11"/>
  </w:num>
  <w:num w:numId="8" w16cid:durableId="1846939770">
    <w:abstractNumId w:val="28"/>
  </w:num>
  <w:num w:numId="9" w16cid:durableId="240650709">
    <w:abstractNumId w:val="16"/>
  </w:num>
  <w:num w:numId="10" w16cid:durableId="427888046">
    <w:abstractNumId w:val="7"/>
  </w:num>
  <w:num w:numId="11" w16cid:durableId="1745443877">
    <w:abstractNumId w:val="14"/>
  </w:num>
  <w:num w:numId="12" w16cid:durableId="1029648249">
    <w:abstractNumId w:val="27"/>
  </w:num>
  <w:num w:numId="13" w16cid:durableId="960915680">
    <w:abstractNumId w:val="3"/>
  </w:num>
  <w:num w:numId="14" w16cid:durableId="1235898119">
    <w:abstractNumId w:val="22"/>
  </w:num>
  <w:num w:numId="15" w16cid:durableId="886378554">
    <w:abstractNumId w:val="2"/>
  </w:num>
  <w:num w:numId="16" w16cid:durableId="64689262">
    <w:abstractNumId w:val="34"/>
  </w:num>
  <w:num w:numId="17" w16cid:durableId="1676763731">
    <w:abstractNumId w:val="30"/>
  </w:num>
  <w:num w:numId="18" w16cid:durableId="1657687942">
    <w:abstractNumId w:val="8"/>
  </w:num>
  <w:num w:numId="19" w16cid:durableId="1375155180">
    <w:abstractNumId w:val="12"/>
  </w:num>
  <w:num w:numId="20" w16cid:durableId="1660766039">
    <w:abstractNumId w:val="26"/>
  </w:num>
  <w:num w:numId="21" w16cid:durableId="617414765">
    <w:abstractNumId w:val="32"/>
  </w:num>
  <w:num w:numId="22" w16cid:durableId="1467888230">
    <w:abstractNumId w:val="31"/>
  </w:num>
  <w:num w:numId="23" w16cid:durableId="1805462764">
    <w:abstractNumId w:val="17"/>
  </w:num>
  <w:num w:numId="24" w16cid:durableId="1222212530">
    <w:abstractNumId w:val="1"/>
  </w:num>
  <w:num w:numId="25" w16cid:durableId="1395080899">
    <w:abstractNumId w:val="36"/>
  </w:num>
  <w:num w:numId="26" w16cid:durableId="1767919202">
    <w:abstractNumId w:val="35"/>
  </w:num>
  <w:num w:numId="27" w16cid:durableId="2074304613">
    <w:abstractNumId w:val="25"/>
  </w:num>
  <w:num w:numId="28" w16cid:durableId="1052188894">
    <w:abstractNumId w:val="24"/>
  </w:num>
  <w:num w:numId="29" w16cid:durableId="1931305504">
    <w:abstractNumId w:val="5"/>
  </w:num>
  <w:num w:numId="30" w16cid:durableId="980160260">
    <w:abstractNumId w:val="18"/>
  </w:num>
  <w:num w:numId="31" w16cid:durableId="1224949907">
    <w:abstractNumId w:val="6"/>
  </w:num>
  <w:num w:numId="32" w16cid:durableId="1145664532">
    <w:abstractNumId w:val="23"/>
  </w:num>
  <w:num w:numId="33" w16cid:durableId="260064297">
    <w:abstractNumId w:val="13"/>
  </w:num>
  <w:num w:numId="34" w16cid:durableId="1435899297">
    <w:abstractNumId w:val="10"/>
  </w:num>
  <w:num w:numId="35" w16cid:durableId="1254896231">
    <w:abstractNumId w:val="19"/>
  </w:num>
  <w:num w:numId="36" w16cid:durableId="1768383864">
    <w:abstractNumId w:val="21"/>
  </w:num>
  <w:num w:numId="37" w16cid:durableId="1429232907">
    <w:abstractNumId w:val="20"/>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tjCzMDAzNDQ0sjRX0lEKTi0uzszPAykwNqsFAMUfPLMtAAAA"/>
  </w:docVars>
  <w:rsids>
    <w:rsidRoot w:val="00677390"/>
    <w:rsid w:val="000000AC"/>
    <w:rsid w:val="00000963"/>
    <w:rsid w:val="00001823"/>
    <w:rsid w:val="0000219D"/>
    <w:rsid w:val="000026DB"/>
    <w:rsid w:val="0000287A"/>
    <w:rsid w:val="00002C88"/>
    <w:rsid w:val="000036C9"/>
    <w:rsid w:val="00003E0F"/>
    <w:rsid w:val="00004389"/>
    <w:rsid w:val="000054EE"/>
    <w:rsid w:val="00013796"/>
    <w:rsid w:val="000148D0"/>
    <w:rsid w:val="00014B9E"/>
    <w:rsid w:val="0001532B"/>
    <w:rsid w:val="000157DA"/>
    <w:rsid w:val="000162E7"/>
    <w:rsid w:val="00017FD6"/>
    <w:rsid w:val="00022EE2"/>
    <w:rsid w:val="00022FF8"/>
    <w:rsid w:val="000245C6"/>
    <w:rsid w:val="000252D0"/>
    <w:rsid w:val="00025722"/>
    <w:rsid w:val="000259CB"/>
    <w:rsid w:val="000267AB"/>
    <w:rsid w:val="00027910"/>
    <w:rsid w:val="00030353"/>
    <w:rsid w:val="0003044A"/>
    <w:rsid w:val="00030693"/>
    <w:rsid w:val="00030885"/>
    <w:rsid w:val="00031364"/>
    <w:rsid w:val="00033D1F"/>
    <w:rsid w:val="00033E9A"/>
    <w:rsid w:val="000354C9"/>
    <w:rsid w:val="00035E7A"/>
    <w:rsid w:val="000368AB"/>
    <w:rsid w:val="000369DF"/>
    <w:rsid w:val="00036AB5"/>
    <w:rsid w:val="00040750"/>
    <w:rsid w:val="0004075F"/>
    <w:rsid w:val="00042CB6"/>
    <w:rsid w:val="00043E8A"/>
    <w:rsid w:val="00045CCF"/>
    <w:rsid w:val="00046193"/>
    <w:rsid w:val="000476D6"/>
    <w:rsid w:val="00047C0D"/>
    <w:rsid w:val="00051B22"/>
    <w:rsid w:val="00053323"/>
    <w:rsid w:val="00055D2B"/>
    <w:rsid w:val="00055EDF"/>
    <w:rsid w:val="00056142"/>
    <w:rsid w:val="0006024F"/>
    <w:rsid w:val="000614F0"/>
    <w:rsid w:val="00061CCA"/>
    <w:rsid w:val="00062FF7"/>
    <w:rsid w:val="00064F53"/>
    <w:rsid w:val="000652DB"/>
    <w:rsid w:val="000657CF"/>
    <w:rsid w:val="00066243"/>
    <w:rsid w:val="00066686"/>
    <w:rsid w:val="000677E2"/>
    <w:rsid w:val="00067B43"/>
    <w:rsid w:val="000712F8"/>
    <w:rsid w:val="00071E18"/>
    <w:rsid w:val="00071FD5"/>
    <w:rsid w:val="0007281D"/>
    <w:rsid w:val="00072EE9"/>
    <w:rsid w:val="00073AB0"/>
    <w:rsid w:val="00074C75"/>
    <w:rsid w:val="000757E0"/>
    <w:rsid w:val="00076254"/>
    <w:rsid w:val="00080316"/>
    <w:rsid w:val="0008081A"/>
    <w:rsid w:val="00083FB6"/>
    <w:rsid w:val="0008422F"/>
    <w:rsid w:val="00084B4A"/>
    <w:rsid w:val="00085602"/>
    <w:rsid w:val="00085E9E"/>
    <w:rsid w:val="000864EA"/>
    <w:rsid w:val="000871CA"/>
    <w:rsid w:val="0008791A"/>
    <w:rsid w:val="0009036E"/>
    <w:rsid w:val="000909D4"/>
    <w:rsid w:val="00092183"/>
    <w:rsid w:val="0009356F"/>
    <w:rsid w:val="000935EA"/>
    <w:rsid w:val="00093BF9"/>
    <w:rsid w:val="000961A9"/>
    <w:rsid w:val="000A0F6C"/>
    <w:rsid w:val="000A11B2"/>
    <w:rsid w:val="000A14A1"/>
    <w:rsid w:val="000A35EF"/>
    <w:rsid w:val="000A3644"/>
    <w:rsid w:val="000A7703"/>
    <w:rsid w:val="000A7859"/>
    <w:rsid w:val="000B01C6"/>
    <w:rsid w:val="000B5EBB"/>
    <w:rsid w:val="000B7217"/>
    <w:rsid w:val="000B7314"/>
    <w:rsid w:val="000C02F3"/>
    <w:rsid w:val="000C078F"/>
    <w:rsid w:val="000C0C38"/>
    <w:rsid w:val="000C22EB"/>
    <w:rsid w:val="000C3626"/>
    <w:rsid w:val="000C3C4D"/>
    <w:rsid w:val="000C44F5"/>
    <w:rsid w:val="000C4D2F"/>
    <w:rsid w:val="000C6607"/>
    <w:rsid w:val="000C6FFF"/>
    <w:rsid w:val="000D185E"/>
    <w:rsid w:val="000D2144"/>
    <w:rsid w:val="000D2161"/>
    <w:rsid w:val="000D46C8"/>
    <w:rsid w:val="000D492C"/>
    <w:rsid w:val="000D4E73"/>
    <w:rsid w:val="000D56F1"/>
    <w:rsid w:val="000D6D91"/>
    <w:rsid w:val="000D7189"/>
    <w:rsid w:val="000D7284"/>
    <w:rsid w:val="000E19EC"/>
    <w:rsid w:val="000E2BFC"/>
    <w:rsid w:val="000E38E2"/>
    <w:rsid w:val="000E445C"/>
    <w:rsid w:val="000E5D2C"/>
    <w:rsid w:val="000E69A7"/>
    <w:rsid w:val="000F2005"/>
    <w:rsid w:val="000F2946"/>
    <w:rsid w:val="000F424D"/>
    <w:rsid w:val="000F65CD"/>
    <w:rsid w:val="000F6DEC"/>
    <w:rsid w:val="00100E50"/>
    <w:rsid w:val="0010128D"/>
    <w:rsid w:val="0010172A"/>
    <w:rsid w:val="0010193C"/>
    <w:rsid w:val="0010196E"/>
    <w:rsid w:val="00101B55"/>
    <w:rsid w:val="00101E6C"/>
    <w:rsid w:val="001022E8"/>
    <w:rsid w:val="001035BA"/>
    <w:rsid w:val="0010464E"/>
    <w:rsid w:val="00104937"/>
    <w:rsid w:val="0010497D"/>
    <w:rsid w:val="00104B76"/>
    <w:rsid w:val="00104CB2"/>
    <w:rsid w:val="00104D34"/>
    <w:rsid w:val="00105D74"/>
    <w:rsid w:val="00106413"/>
    <w:rsid w:val="00107A84"/>
    <w:rsid w:val="00110A0F"/>
    <w:rsid w:val="00112550"/>
    <w:rsid w:val="001139C8"/>
    <w:rsid w:val="00114263"/>
    <w:rsid w:val="001156B3"/>
    <w:rsid w:val="001156C4"/>
    <w:rsid w:val="001172ED"/>
    <w:rsid w:val="00117418"/>
    <w:rsid w:val="00117C33"/>
    <w:rsid w:val="00117D69"/>
    <w:rsid w:val="0012046C"/>
    <w:rsid w:val="001237D0"/>
    <w:rsid w:val="00123900"/>
    <w:rsid w:val="00124651"/>
    <w:rsid w:val="00124BEA"/>
    <w:rsid w:val="0012513C"/>
    <w:rsid w:val="00125FA1"/>
    <w:rsid w:val="0012660D"/>
    <w:rsid w:val="00127019"/>
    <w:rsid w:val="0013148A"/>
    <w:rsid w:val="00133C63"/>
    <w:rsid w:val="00133C71"/>
    <w:rsid w:val="00133E90"/>
    <w:rsid w:val="00134BAA"/>
    <w:rsid w:val="001358A1"/>
    <w:rsid w:val="00135A1F"/>
    <w:rsid w:val="00136314"/>
    <w:rsid w:val="0013784D"/>
    <w:rsid w:val="00140175"/>
    <w:rsid w:val="001402CF"/>
    <w:rsid w:val="00140875"/>
    <w:rsid w:val="001424B9"/>
    <w:rsid w:val="00143881"/>
    <w:rsid w:val="00145296"/>
    <w:rsid w:val="0014716D"/>
    <w:rsid w:val="0015059F"/>
    <w:rsid w:val="001509E6"/>
    <w:rsid w:val="00151543"/>
    <w:rsid w:val="00151FCD"/>
    <w:rsid w:val="001520F1"/>
    <w:rsid w:val="00152CFA"/>
    <w:rsid w:val="00154ECE"/>
    <w:rsid w:val="00155459"/>
    <w:rsid w:val="001557D8"/>
    <w:rsid w:val="001557F8"/>
    <w:rsid w:val="00156DD4"/>
    <w:rsid w:val="0015707E"/>
    <w:rsid w:val="00157B85"/>
    <w:rsid w:val="001602B4"/>
    <w:rsid w:val="0016086A"/>
    <w:rsid w:val="00161569"/>
    <w:rsid w:val="0016228C"/>
    <w:rsid w:val="00162C5B"/>
    <w:rsid w:val="00162F96"/>
    <w:rsid w:val="00163C21"/>
    <w:rsid w:val="00164006"/>
    <w:rsid w:val="00164E4C"/>
    <w:rsid w:val="00165C1E"/>
    <w:rsid w:val="0016604B"/>
    <w:rsid w:val="00167626"/>
    <w:rsid w:val="00167667"/>
    <w:rsid w:val="0016770B"/>
    <w:rsid w:val="00167957"/>
    <w:rsid w:val="00167D54"/>
    <w:rsid w:val="00170058"/>
    <w:rsid w:val="00170214"/>
    <w:rsid w:val="00170BE6"/>
    <w:rsid w:val="00170FB7"/>
    <w:rsid w:val="0017134E"/>
    <w:rsid w:val="00173F7B"/>
    <w:rsid w:val="001742CF"/>
    <w:rsid w:val="0017509B"/>
    <w:rsid w:val="0017644C"/>
    <w:rsid w:val="00176A52"/>
    <w:rsid w:val="00177423"/>
    <w:rsid w:val="00182362"/>
    <w:rsid w:val="001840DD"/>
    <w:rsid w:val="00185FCC"/>
    <w:rsid w:val="001860A4"/>
    <w:rsid w:val="001877C4"/>
    <w:rsid w:val="0018796F"/>
    <w:rsid w:val="001915AD"/>
    <w:rsid w:val="00191DA9"/>
    <w:rsid w:val="0019272E"/>
    <w:rsid w:val="00192869"/>
    <w:rsid w:val="00192F28"/>
    <w:rsid w:val="00192FEF"/>
    <w:rsid w:val="001941D8"/>
    <w:rsid w:val="00194B3A"/>
    <w:rsid w:val="00195139"/>
    <w:rsid w:val="001966D6"/>
    <w:rsid w:val="001A10C5"/>
    <w:rsid w:val="001A4E64"/>
    <w:rsid w:val="001A52F5"/>
    <w:rsid w:val="001A65E5"/>
    <w:rsid w:val="001A6A14"/>
    <w:rsid w:val="001A75AB"/>
    <w:rsid w:val="001A78B5"/>
    <w:rsid w:val="001A7E73"/>
    <w:rsid w:val="001A7FF5"/>
    <w:rsid w:val="001B0B65"/>
    <w:rsid w:val="001B1870"/>
    <w:rsid w:val="001B1C42"/>
    <w:rsid w:val="001B227A"/>
    <w:rsid w:val="001B3939"/>
    <w:rsid w:val="001B4715"/>
    <w:rsid w:val="001B6977"/>
    <w:rsid w:val="001C008F"/>
    <w:rsid w:val="001C1A64"/>
    <w:rsid w:val="001C1F4B"/>
    <w:rsid w:val="001C3626"/>
    <w:rsid w:val="001C3922"/>
    <w:rsid w:val="001C3DEE"/>
    <w:rsid w:val="001C4ACA"/>
    <w:rsid w:val="001C4C20"/>
    <w:rsid w:val="001C58B5"/>
    <w:rsid w:val="001C58E0"/>
    <w:rsid w:val="001C5AC3"/>
    <w:rsid w:val="001C5C1C"/>
    <w:rsid w:val="001C6C86"/>
    <w:rsid w:val="001C7D6D"/>
    <w:rsid w:val="001D008C"/>
    <w:rsid w:val="001D0FBC"/>
    <w:rsid w:val="001D169B"/>
    <w:rsid w:val="001D2162"/>
    <w:rsid w:val="001D259A"/>
    <w:rsid w:val="001D2627"/>
    <w:rsid w:val="001D3A8E"/>
    <w:rsid w:val="001D3D0B"/>
    <w:rsid w:val="001D42AB"/>
    <w:rsid w:val="001D5D6D"/>
    <w:rsid w:val="001D6EC4"/>
    <w:rsid w:val="001D7AA0"/>
    <w:rsid w:val="001D7D70"/>
    <w:rsid w:val="001E0FE9"/>
    <w:rsid w:val="001E2B4E"/>
    <w:rsid w:val="001E4F64"/>
    <w:rsid w:val="001E765B"/>
    <w:rsid w:val="001E7BEF"/>
    <w:rsid w:val="001F1C2C"/>
    <w:rsid w:val="001F3114"/>
    <w:rsid w:val="001F463A"/>
    <w:rsid w:val="001F4EA4"/>
    <w:rsid w:val="001F521A"/>
    <w:rsid w:val="001F5C86"/>
    <w:rsid w:val="001F5D26"/>
    <w:rsid w:val="001F5DFE"/>
    <w:rsid w:val="001F7979"/>
    <w:rsid w:val="001F7E0A"/>
    <w:rsid w:val="001F7E21"/>
    <w:rsid w:val="002007E6"/>
    <w:rsid w:val="00202AF1"/>
    <w:rsid w:val="00203889"/>
    <w:rsid w:val="002041E9"/>
    <w:rsid w:val="00207926"/>
    <w:rsid w:val="00207EFF"/>
    <w:rsid w:val="0020A646"/>
    <w:rsid w:val="00210123"/>
    <w:rsid w:val="0021031F"/>
    <w:rsid w:val="00211AE3"/>
    <w:rsid w:val="002150AE"/>
    <w:rsid w:val="00216026"/>
    <w:rsid w:val="002162A9"/>
    <w:rsid w:val="002165F2"/>
    <w:rsid w:val="00216884"/>
    <w:rsid w:val="00216D22"/>
    <w:rsid w:val="00217142"/>
    <w:rsid w:val="0021756C"/>
    <w:rsid w:val="00217ADD"/>
    <w:rsid w:val="00217E00"/>
    <w:rsid w:val="00220B93"/>
    <w:rsid w:val="00220D77"/>
    <w:rsid w:val="00222251"/>
    <w:rsid w:val="00223110"/>
    <w:rsid w:val="00223691"/>
    <w:rsid w:val="002244AA"/>
    <w:rsid w:val="0022608C"/>
    <w:rsid w:val="002267A8"/>
    <w:rsid w:val="00227729"/>
    <w:rsid w:val="00230312"/>
    <w:rsid w:val="002307F6"/>
    <w:rsid w:val="002322AD"/>
    <w:rsid w:val="0023368C"/>
    <w:rsid w:val="00235650"/>
    <w:rsid w:val="00236437"/>
    <w:rsid w:val="0023667B"/>
    <w:rsid w:val="00237183"/>
    <w:rsid w:val="00237B40"/>
    <w:rsid w:val="00240136"/>
    <w:rsid w:val="0024027A"/>
    <w:rsid w:val="00241498"/>
    <w:rsid w:val="00241855"/>
    <w:rsid w:val="00242795"/>
    <w:rsid w:val="002436A0"/>
    <w:rsid w:val="00243D5A"/>
    <w:rsid w:val="002444BD"/>
    <w:rsid w:val="002455D3"/>
    <w:rsid w:val="00246DE5"/>
    <w:rsid w:val="00246E9C"/>
    <w:rsid w:val="00250836"/>
    <w:rsid w:val="0025198E"/>
    <w:rsid w:val="002522AE"/>
    <w:rsid w:val="00252F39"/>
    <w:rsid w:val="00252FB0"/>
    <w:rsid w:val="00253618"/>
    <w:rsid w:val="00253857"/>
    <w:rsid w:val="00254401"/>
    <w:rsid w:val="00254E94"/>
    <w:rsid w:val="002556FC"/>
    <w:rsid w:val="0025584F"/>
    <w:rsid w:val="00260082"/>
    <w:rsid w:val="00262D08"/>
    <w:rsid w:val="00263131"/>
    <w:rsid w:val="00263EB6"/>
    <w:rsid w:val="0026595A"/>
    <w:rsid w:val="00266EEC"/>
    <w:rsid w:val="0026781C"/>
    <w:rsid w:val="0027058B"/>
    <w:rsid w:val="00271121"/>
    <w:rsid w:val="0027113C"/>
    <w:rsid w:val="0027156E"/>
    <w:rsid w:val="00271808"/>
    <w:rsid w:val="00271CFF"/>
    <w:rsid w:val="00272537"/>
    <w:rsid w:val="002727E0"/>
    <w:rsid w:val="00274F01"/>
    <w:rsid w:val="00274F24"/>
    <w:rsid w:val="00276EA7"/>
    <w:rsid w:val="00277E20"/>
    <w:rsid w:val="0028033A"/>
    <w:rsid w:val="00280B11"/>
    <w:rsid w:val="00280FF5"/>
    <w:rsid w:val="0028153E"/>
    <w:rsid w:val="00282143"/>
    <w:rsid w:val="0028283E"/>
    <w:rsid w:val="00283847"/>
    <w:rsid w:val="00283B26"/>
    <w:rsid w:val="00284084"/>
    <w:rsid w:val="002847B7"/>
    <w:rsid w:val="00284963"/>
    <w:rsid w:val="0028622F"/>
    <w:rsid w:val="00286ADD"/>
    <w:rsid w:val="00286D56"/>
    <w:rsid w:val="00286F1B"/>
    <w:rsid w:val="0028776B"/>
    <w:rsid w:val="00290C42"/>
    <w:rsid w:val="002912C2"/>
    <w:rsid w:val="00292808"/>
    <w:rsid w:val="00294033"/>
    <w:rsid w:val="00295403"/>
    <w:rsid w:val="002957D7"/>
    <w:rsid w:val="00295B57"/>
    <w:rsid w:val="00296D1F"/>
    <w:rsid w:val="00297AB7"/>
    <w:rsid w:val="002A0788"/>
    <w:rsid w:val="002A14F9"/>
    <w:rsid w:val="002A1A18"/>
    <w:rsid w:val="002A23B3"/>
    <w:rsid w:val="002A3559"/>
    <w:rsid w:val="002A52EA"/>
    <w:rsid w:val="002A5D96"/>
    <w:rsid w:val="002A619D"/>
    <w:rsid w:val="002A72C9"/>
    <w:rsid w:val="002A7C4B"/>
    <w:rsid w:val="002A7D52"/>
    <w:rsid w:val="002B0D05"/>
    <w:rsid w:val="002B285B"/>
    <w:rsid w:val="002B565B"/>
    <w:rsid w:val="002B6452"/>
    <w:rsid w:val="002B6C4B"/>
    <w:rsid w:val="002C1783"/>
    <w:rsid w:val="002C2519"/>
    <w:rsid w:val="002C260E"/>
    <w:rsid w:val="002C3C1E"/>
    <w:rsid w:val="002C44BE"/>
    <w:rsid w:val="002C48EF"/>
    <w:rsid w:val="002C4B1F"/>
    <w:rsid w:val="002C6502"/>
    <w:rsid w:val="002C7740"/>
    <w:rsid w:val="002C7E3A"/>
    <w:rsid w:val="002D0CF5"/>
    <w:rsid w:val="002D150D"/>
    <w:rsid w:val="002D3EFA"/>
    <w:rsid w:val="002D4238"/>
    <w:rsid w:val="002D4485"/>
    <w:rsid w:val="002D6A0A"/>
    <w:rsid w:val="002D700D"/>
    <w:rsid w:val="002D7562"/>
    <w:rsid w:val="002E0669"/>
    <w:rsid w:val="002E094D"/>
    <w:rsid w:val="002E0BD5"/>
    <w:rsid w:val="002E0BEE"/>
    <w:rsid w:val="002E111B"/>
    <w:rsid w:val="002E20F7"/>
    <w:rsid w:val="002E3BCD"/>
    <w:rsid w:val="002E3FEA"/>
    <w:rsid w:val="002E45CE"/>
    <w:rsid w:val="002E5594"/>
    <w:rsid w:val="002E58CE"/>
    <w:rsid w:val="002E59B5"/>
    <w:rsid w:val="002E5BE3"/>
    <w:rsid w:val="002E5CAF"/>
    <w:rsid w:val="002E6859"/>
    <w:rsid w:val="002E69D6"/>
    <w:rsid w:val="002E6AE2"/>
    <w:rsid w:val="002E7592"/>
    <w:rsid w:val="002F1BB8"/>
    <w:rsid w:val="002F2120"/>
    <w:rsid w:val="002F5679"/>
    <w:rsid w:val="002F64B0"/>
    <w:rsid w:val="00300515"/>
    <w:rsid w:val="00301B35"/>
    <w:rsid w:val="00302B34"/>
    <w:rsid w:val="00305491"/>
    <w:rsid w:val="00305614"/>
    <w:rsid w:val="00306635"/>
    <w:rsid w:val="003079AE"/>
    <w:rsid w:val="003144F4"/>
    <w:rsid w:val="003146A7"/>
    <w:rsid w:val="00314F0B"/>
    <w:rsid w:val="003159CD"/>
    <w:rsid w:val="00320578"/>
    <w:rsid w:val="00320721"/>
    <w:rsid w:val="00320FF8"/>
    <w:rsid w:val="003210AE"/>
    <w:rsid w:val="0032394B"/>
    <w:rsid w:val="00323B00"/>
    <w:rsid w:val="00324584"/>
    <w:rsid w:val="003245C0"/>
    <w:rsid w:val="003247D5"/>
    <w:rsid w:val="00325592"/>
    <w:rsid w:val="003311AA"/>
    <w:rsid w:val="00331C4F"/>
    <w:rsid w:val="00331DF9"/>
    <w:rsid w:val="00332C9F"/>
    <w:rsid w:val="003355D2"/>
    <w:rsid w:val="00335805"/>
    <w:rsid w:val="00335F70"/>
    <w:rsid w:val="0033606B"/>
    <w:rsid w:val="00340FC8"/>
    <w:rsid w:val="0034302F"/>
    <w:rsid w:val="0034366A"/>
    <w:rsid w:val="0034375F"/>
    <w:rsid w:val="00344281"/>
    <w:rsid w:val="00345468"/>
    <w:rsid w:val="00345972"/>
    <w:rsid w:val="00346A8D"/>
    <w:rsid w:val="00347B58"/>
    <w:rsid w:val="00347C0E"/>
    <w:rsid w:val="00350899"/>
    <w:rsid w:val="00350922"/>
    <w:rsid w:val="00350C78"/>
    <w:rsid w:val="00353156"/>
    <w:rsid w:val="00353849"/>
    <w:rsid w:val="00353CFF"/>
    <w:rsid w:val="00354160"/>
    <w:rsid w:val="003541C6"/>
    <w:rsid w:val="00354E3E"/>
    <w:rsid w:val="003565DC"/>
    <w:rsid w:val="00357A24"/>
    <w:rsid w:val="0036032A"/>
    <w:rsid w:val="0036090A"/>
    <w:rsid w:val="00360B56"/>
    <w:rsid w:val="00360DB5"/>
    <w:rsid w:val="00362164"/>
    <w:rsid w:val="003638DC"/>
    <w:rsid w:val="00363FD3"/>
    <w:rsid w:val="003649A2"/>
    <w:rsid w:val="00370CAC"/>
    <w:rsid w:val="00372B20"/>
    <w:rsid w:val="00372D57"/>
    <w:rsid w:val="003730E7"/>
    <w:rsid w:val="00373A05"/>
    <w:rsid w:val="00374B70"/>
    <w:rsid w:val="00375CCC"/>
    <w:rsid w:val="003774ED"/>
    <w:rsid w:val="00381354"/>
    <w:rsid w:val="00382283"/>
    <w:rsid w:val="0038295B"/>
    <w:rsid w:val="003836E4"/>
    <w:rsid w:val="00383D9B"/>
    <w:rsid w:val="00383FD9"/>
    <w:rsid w:val="00384626"/>
    <w:rsid w:val="00385BCC"/>
    <w:rsid w:val="00386D58"/>
    <w:rsid w:val="003875E3"/>
    <w:rsid w:val="00390293"/>
    <w:rsid w:val="00390E88"/>
    <w:rsid w:val="0039145F"/>
    <w:rsid w:val="00391E37"/>
    <w:rsid w:val="00392908"/>
    <w:rsid w:val="0039295F"/>
    <w:rsid w:val="00394537"/>
    <w:rsid w:val="003952BF"/>
    <w:rsid w:val="00395F4E"/>
    <w:rsid w:val="00396611"/>
    <w:rsid w:val="003975D9"/>
    <w:rsid w:val="003A1706"/>
    <w:rsid w:val="003A2E96"/>
    <w:rsid w:val="003A2EED"/>
    <w:rsid w:val="003A49B5"/>
    <w:rsid w:val="003A4D9D"/>
    <w:rsid w:val="003A4EDD"/>
    <w:rsid w:val="003A50F5"/>
    <w:rsid w:val="003A5BD6"/>
    <w:rsid w:val="003A608B"/>
    <w:rsid w:val="003A660E"/>
    <w:rsid w:val="003A67E6"/>
    <w:rsid w:val="003A737D"/>
    <w:rsid w:val="003A785C"/>
    <w:rsid w:val="003B0181"/>
    <w:rsid w:val="003B0B87"/>
    <w:rsid w:val="003B19CE"/>
    <w:rsid w:val="003B3D08"/>
    <w:rsid w:val="003B4FE9"/>
    <w:rsid w:val="003B5852"/>
    <w:rsid w:val="003B5B9D"/>
    <w:rsid w:val="003B5E2B"/>
    <w:rsid w:val="003B648E"/>
    <w:rsid w:val="003B6941"/>
    <w:rsid w:val="003B6BE1"/>
    <w:rsid w:val="003B7E3D"/>
    <w:rsid w:val="003C0148"/>
    <w:rsid w:val="003C1A7D"/>
    <w:rsid w:val="003C2A73"/>
    <w:rsid w:val="003C36DC"/>
    <w:rsid w:val="003C37C5"/>
    <w:rsid w:val="003C4008"/>
    <w:rsid w:val="003C459B"/>
    <w:rsid w:val="003C4BE4"/>
    <w:rsid w:val="003C4FA5"/>
    <w:rsid w:val="003C7D9C"/>
    <w:rsid w:val="003D1807"/>
    <w:rsid w:val="003D29EE"/>
    <w:rsid w:val="003D2C65"/>
    <w:rsid w:val="003D2E9C"/>
    <w:rsid w:val="003D39B8"/>
    <w:rsid w:val="003D47AD"/>
    <w:rsid w:val="003D63B9"/>
    <w:rsid w:val="003D7B15"/>
    <w:rsid w:val="003E17FE"/>
    <w:rsid w:val="003E18AC"/>
    <w:rsid w:val="003E2648"/>
    <w:rsid w:val="003E40C2"/>
    <w:rsid w:val="003E5E7B"/>
    <w:rsid w:val="003E665E"/>
    <w:rsid w:val="003E6FE6"/>
    <w:rsid w:val="003E745E"/>
    <w:rsid w:val="003F0B47"/>
    <w:rsid w:val="003F0FA3"/>
    <w:rsid w:val="003F15F1"/>
    <w:rsid w:val="003F176D"/>
    <w:rsid w:val="003F18F8"/>
    <w:rsid w:val="003F2073"/>
    <w:rsid w:val="003F3821"/>
    <w:rsid w:val="003F4706"/>
    <w:rsid w:val="003F5B21"/>
    <w:rsid w:val="00402B0D"/>
    <w:rsid w:val="00403AB8"/>
    <w:rsid w:val="00403BD5"/>
    <w:rsid w:val="00403D38"/>
    <w:rsid w:val="004046EF"/>
    <w:rsid w:val="00411303"/>
    <w:rsid w:val="0041190C"/>
    <w:rsid w:val="00411F63"/>
    <w:rsid w:val="00412B98"/>
    <w:rsid w:val="00413557"/>
    <w:rsid w:val="004140E4"/>
    <w:rsid w:val="00414509"/>
    <w:rsid w:val="00415EAA"/>
    <w:rsid w:val="004167B6"/>
    <w:rsid w:val="004167DE"/>
    <w:rsid w:val="0041721E"/>
    <w:rsid w:val="004209C9"/>
    <w:rsid w:val="00420A06"/>
    <w:rsid w:val="0042107D"/>
    <w:rsid w:val="0042130F"/>
    <w:rsid w:val="00421F4D"/>
    <w:rsid w:val="00422497"/>
    <w:rsid w:val="00424531"/>
    <w:rsid w:val="00425B16"/>
    <w:rsid w:val="004270AC"/>
    <w:rsid w:val="00427532"/>
    <w:rsid w:val="00430A6A"/>
    <w:rsid w:val="00430C39"/>
    <w:rsid w:val="00431B4A"/>
    <w:rsid w:val="00432B8D"/>
    <w:rsid w:val="0043314E"/>
    <w:rsid w:val="00433781"/>
    <w:rsid w:val="00433D00"/>
    <w:rsid w:val="0043467B"/>
    <w:rsid w:val="004348CB"/>
    <w:rsid w:val="004369E3"/>
    <w:rsid w:val="00437B5E"/>
    <w:rsid w:val="004400CB"/>
    <w:rsid w:val="004409CB"/>
    <w:rsid w:val="00441B46"/>
    <w:rsid w:val="0044220A"/>
    <w:rsid w:val="00442547"/>
    <w:rsid w:val="00442A56"/>
    <w:rsid w:val="0044341F"/>
    <w:rsid w:val="00444C78"/>
    <w:rsid w:val="00445526"/>
    <w:rsid w:val="00445528"/>
    <w:rsid w:val="00445603"/>
    <w:rsid w:val="0044566E"/>
    <w:rsid w:val="004458CF"/>
    <w:rsid w:val="00446280"/>
    <w:rsid w:val="004463CF"/>
    <w:rsid w:val="00446E8D"/>
    <w:rsid w:val="004473BD"/>
    <w:rsid w:val="0044756A"/>
    <w:rsid w:val="00450A23"/>
    <w:rsid w:val="00454920"/>
    <w:rsid w:val="00454CE6"/>
    <w:rsid w:val="00455AE2"/>
    <w:rsid w:val="00456CB6"/>
    <w:rsid w:val="004577C6"/>
    <w:rsid w:val="00457C89"/>
    <w:rsid w:val="00457E83"/>
    <w:rsid w:val="00460827"/>
    <w:rsid w:val="004613B8"/>
    <w:rsid w:val="00461635"/>
    <w:rsid w:val="00461FEB"/>
    <w:rsid w:val="004622D0"/>
    <w:rsid w:val="004624A0"/>
    <w:rsid w:val="004634C6"/>
    <w:rsid w:val="00464601"/>
    <w:rsid w:val="004654D7"/>
    <w:rsid w:val="00465A47"/>
    <w:rsid w:val="0046680C"/>
    <w:rsid w:val="0046740E"/>
    <w:rsid w:val="00470771"/>
    <w:rsid w:val="00470C2E"/>
    <w:rsid w:val="00471CBE"/>
    <w:rsid w:val="004720B5"/>
    <w:rsid w:val="00473A86"/>
    <w:rsid w:val="00473D24"/>
    <w:rsid w:val="00474EDF"/>
    <w:rsid w:val="0047550D"/>
    <w:rsid w:val="00475660"/>
    <w:rsid w:val="00475F08"/>
    <w:rsid w:val="00475F29"/>
    <w:rsid w:val="00476BAD"/>
    <w:rsid w:val="004771B9"/>
    <w:rsid w:val="00477948"/>
    <w:rsid w:val="004779F0"/>
    <w:rsid w:val="00482B76"/>
    <w:rsid w:val="00483AE0"/>
    <w:rsid w:val="004843FB"/>
    <w:rsid w:val="004847A7"/>
    <w:rsid w:val="00485C00"/>
    <w:rsid w:val="00485D72"/>
    <w:rsid w:val="004874D6"/>
    <w:rsid w:val="00490518"/>
    <w:rsid w:val="00490BF1"/>
    <w:rsid w:val="00490F2B"/>
    <w:rsid w:val="004943CB"/>
    <w:rsid w:val="00494647"/>
    <w:rsid w:val="00494893"/>
    <w:rsid w:val="00496A58"/>
    <w:rsid w:val="00496BEF"/>
    <w:rsid w:val="004978FF"/>
    <w:rsid w:val="004A066A"/>
    <w:rsid w:val="004A08BC"/>
    <w:rsid w:val="004A0EE2"/>
    <w:rsid w:val="004A1737"/>
    <w:rsid w:val="004A27C3"/>
    <w:rsid w:val="004A31E9"/>
    <w:rsid w:val="004A3203"/>
    <w:rsid w:val="004A391F"/>
    <w:rsid w:val="004A5969"/>
    <w:rsid w:val="004A6F5A"/>
    <w:rsid w:val="004A7E0D"/>
    <w:rsid w:val="004A7FCE"/>
    <w:rsid w:val="004B051A"/>
    <w:rsid w:val="004B1604"/>
    <w:rsid w:val="004B1D8E"/>
    <w:rsid w:val="004B1FFB"/>
    <w:rsid w:val="004B2686"/>
    <w:rsid w:val="004B2AA0"/>
    <w:rsid w:val="004B33D0"/>
    <w:rsid w:val="004B3A43"/>
    <w:rsid w:val="004B47CB"/>
    <w:rsid w:val="004B6683"/>
    <w:rsid w:val="004B6E11"/>
    <w:rsid w:val="004B72EA"/>
    <w:rsid w:val="004B7343"/>
    <w:rsid w:val="004B7F85"/>
    <w:rsid w:val="004C124F"/>
    <w:rsid w:val="004C22C0"/>
    <w:rsid w:val="004C2F3E"/>
    <w:rsid w:val="004C304C"/>
    <w:rsid w:val="004C47B1"/>
    <w:rsid w:val="004C5CC2"/>
    <w:rsid w:val="004C6FFA"/>
    <w:rsid w:val="004D02F5"/>
    <w:rsid w:val="004D1777"/>
    <w:rsid w:val="004D17E3"/>
    <w:rsid w:val="004D2023"/>
    <w:rsid w:val="004D2BDA"/>
    <w:rsid w:val="004D2E8A"/>
    <w:rsid w:val="004D3650"/>
    <w:rsid w:val="004D3D70"/>
    <w:rsid w:val="004D3EA6"/>
    <w:rsid w:val="004D4A17"/>
    <w:rsid w:val="004D4E83"/>
    <w:rsid w:val="004D4FD3"/>
    <w:rsid w:val="004D5132"/>
    <w:rsid w:val="004D6460"/>
    <w:rsid w:val="004D707C"/>
    <w:rsid w:val="004E0716"/>
    <w:rsid w:val="004E6558"/>
    <w:rsid w:val="004E7883"/>
    <w:rsid w:val="004F1561"/>
    <w:rsid w:val="004F1CC5"/>
    <w:rsid w:val="004F1CF0"/>
    <w:rsid w:val="004F267D"/>
    <w:rsid w:val="004F29E5"/>
    <w:rsid w:val="004F4849"/>
    <w:rsid w:val="004F5054"/>
    <w:rsid w:val="004F67CC"/>
    <w:rsid w:val="004F6BCE"/>
    <w:rsid w:val="0050225F"/>
    <w:rsid w:val="00502481"/>
    <w:rsid w:val="00502AFD"/>
    <w:rsid w:val="00503472"/>
    <w:rsid w:val="0050576A"/>
    <w:rsid w:val="00506E65"/>
    <w:rsid w:val="005110D5"/>
    <w:rsid w:val="00511CF7"/>
    <w:rsid w:val="005125F2"/>
    <w:rsid w:val="00513FAF"/>
    <w:rsid w:val="00515386"/>
    <w:rsid w:val="005158B1"/>
    <w:rsid w:val="00517CF8"/>
    <w:rsid w:val="00521457"/>
    <w:rsid w:val="00522087"/>
    <w:rsid w:val="00522BA8"/>
    <w:rsid w:val="00524B7C"/>
    <w:rsid w:val="00524FD0"/>
    <w:rsid w:val="00525154"/>
    <w:rsid w:val="00525DE6"/>
    <w:rsid w:val="005276B6"/>
    <w:rsid w:val="005304C9"/>
    <w:rsid w:val="00532165"/>
    <w:rsid w:val="0053268A"/>
    <w:rsid w:val="00532B5F"/>
    <w:rsid w:val="0053370B"/>
    <w:rsid w:val="00534A10"/>
    <w:rsid w:val="00534DE0"/>
    <w:rsid w:val="00535130"/>
    <w:rsid w:val="005357AA"/>
    <w:rsid w:val="00536456"/>
    <w:rsid w:val="00536A5B"/>
    <w:rsid w:val="00536B0C"/>
    <w:rsid w:val="00536ED3"/>
    <w:rsid w:val="00536EFD"/>
    <w:rsid w:val="00537667"/>
    <w:rsid w:val="0053796C"/>
    <w:rsid w:val="00541FCB"/>
    <w:rsid w:val="0054220D"/>
    <w:rsid w:val="005429EF"/>
    <w:rsid w:val="00543523"/>
    <w:rsid w:val="00543D84"/>
    <w:rsid w:val="0054460E"/>
    <w:rsid w:val="00544C3C"/>
    <w:rsid w:val="005455D0"/>
    <w:rsid w:val="00547736"/>
    <w:rsid w:val="00547D46"/>
    <w:rsid w:val="00547F92"/>
    <w:rsid w:val="00551CF0"/>
    <w:rsid w:val="00552CDC"/>
    <w:rsid w:val="00553FFC"/>
    <w:rsid w:val="0055514D"/>
    <w:rsid w:val="0055676D"/>
    <w:rsid w:val="00560300"/>
    <w:rsid w:val="00561853"/>
    <w:rsid w:val="00562D71"/>
    <w:rsid w:val="0056361E"/>
    <w:rsid w:val="00565A28"/>
    <w:rsid w:val="00566A20"/>
    <w:rsid w:val="0056708E"/>
    <w:rsid w:val="00567CA3"/>
    <w:rsid w:val="00570454"/>
    <w:rsid w:val="00570476"/>
    <w:rsid w:val="0057059E"/>
    <w:rsid w:val="005719C2"/>
    <w:rsid w:val="005719D0"/>
    <w:rsid w:val="00574E47"/>
    <w:rsid w:val="005757E8"/>
    <w:rsid w:val="00575AA6"/>
    <w:rsid w:val="00576376"/>
    <w:rsid w:val="005772CE"/>
    <w:rsid w:val="00580C3C"/>
    <w:rsid w:val="005826F9"/>
    <w:rsid w:val="00582852"/>
    <w:rsid w:val="00585D8A"/>
    <w:rsid w:val="005860BC"/>
    <w:rsid w:val="00586F17"/>
    <w:rsid w:val="00592DDC"/>
    <w:rsid w:val="00592FBC"/>
    <w:rsid w:val="005935AF"/>
    <w:rsid w:val="00594B45"/>
    <w:rsid w:val="00594FDA"/>
    <w:rsid w:val="005955ED"/>
    <w:rsid w:val="00596E10"/>
    <w:rsid w:val="00597339"/>
    <w:rsid w:val="005A0ADA"/>
    <w:rsid w:val="005A271B"/>
    <w:rsid w:val="005A360C"/>
    <w:rsid w:val="005A65C3"/>
    <w:rsid w:val="005A6B0F"/>
    <w:rsid w:val="005A6F4C"/>
    <w:rsid w:val="005A7021"/>
    <w:rsid w:val="005A760F"/>
    <w:rsid w:val="005B13E0"/>
    <w:rsid w:val="005B1B02"/>
    <w:rsid w:val="005B2A74"/>
    <w:rsid w:val="005B3BD4"/>
    <w:rsid w:val="005B4128"/>
    <w:rsid w:val="005B5489"/>
    <w:rsid w:val="005B5575"/>
    <w:rsid w:val="005B6E1D"/>
    <w:rsid w:val="005B7232"/>
    <w:rsid w:val="005C01D5"/>
    <w:rsid w:val="005C0B8E"/>
    <w:rsid w:val="005C2693"/>
    <w:rsid w:val="005C2756"/>
    <w:rsid w:val="005C2951"/>
    <w:rsid w:val="005C386D"/>
    <w:rsid w:val="005C4414"/>
    <w:rsid w:val="005C7180"/>
    <w:rsid w:val="005C7409"/>
    <w:rsid w:val="005C773F"/>
    <w:rsid w:val="005C7CC9"/>
    <w:rsid w:val="005D0140"/>
    <w:rsid w:val="005D07F8"/>
    <w:rsid w:val="005D1C7F"/>
    <w:rsid w:val="005D211B"/>
    <w:rsid w:val="005D2998"/>
    <w:rsid w:val="005D2CC5"/>
    <w:rsid w:val="005D3D0C"/>
    <w:rsid w:val="005D4949"/>
    <w:rsid w:val="005D6023"/>
    <w:rsid w:val="005D6BBE"/>
    <w:rsid w:val="005D7B0D"/>
    <w:rsid w:val="005D7BEA"/>
    <w:rsid w:val="005D7C6E"/>
    <w:rsid w:val="005DA99E"/>
    <w:rsid w:val="005E0892"/>
    <w:rsid w:val="005E12D7"/>
    <w:rsid w:val="005E1DAB"/>
    <w:rsid w:val="005E23AF"/>
    <w:rsid w:val="005E3FE4"/>
    <w:rsid w:val="005E40A9"/>
    <w:rsid w:val="005E5AF8"/>
    <w:rsid w:val="005E5F27"/>
    <w:rsid w:val="005E6B35"/>
    <w:rsid w:val="005E705E"/>
    <w:rsid w:val="005F0465"/>
    <w:rsid w:val="005F07FB"/>
    <w:rsid w:val="005F0869"/>
    <w:rsid w:val="005F0887"/>
    <w:rsid w:val="005F16FF"/>
    <w:rsid w:val="005F17C4"/>
    <w:rsid w:val="005F1AA8"/>
    <w:rsid w:val="005F213D"/>
    <w:rsid w:val="005F3AC1"/>
    <w:rsid w:val="005F3CCC"/>
    <w:rsid w:val="005F3DE7"/>
    <w:rsid w:val="005F4204"/>
    <w:rsid w:val="005F557E"/>
    <w:rsid w:val="005F58A7"/>
    <w:rsid w:val="005F695E"/>
    <w:rsid w:val="005F73C4"/>
    <w:rsid w:val="006009C3"/>
    <w:rsid w:val="006022D7"/>
    <w:rsid w:val="006025D4"/>
    <w:rsid w:val="00602935"/>
    <w:rsid w:val="006036AD"/>
    <w:rsid w:val="00603E87"/>
    <w:rsid w:val="006040CB"/>
    <w:rsid w:val="006043DB"/>
    <w:rsid w:val="00606392"/>
    <w:rsid w:val="00606A55"/>
    <w:rsid w:val="00606B75"/>
    <w:rsid w:val="00606D3E"/>
    <w:rsid w:val="00607366"/>
    <w:rsid w:val="00607826"/>
    <w:rsid w:val="006121E4"/>
    <w:rsid w:val="006130BB"/>
    <w:rsid w:val="00616995"/>
    <w:rsid w:val="00617B5F"/>
    <w:rsid w:val="00621C39"/>
    <w:rsid w:val="0062210B"/>
    <w:rsid w:val="006228C9"/>
    <w:rsid w:val="006234F1"/>
    <w:rsid w:val="006247E2"/>
    <w:rsid w:val="0062618D"/>
    <w:rsid w:val="00626CA0"/>
    <w:rsid w:val="00627C2C"/>
    <w:rsid w:val="00630361"/>
    <w:rsid w:val="006312AD"/>
    <w:rsid w:val="006313D8"/>
    <w:rsid w:val="00632E9D"/>
    <w:rsid w:val="006338AA"/>
    <w:rsid w:val="006351B2"/>
    <w:rsid w:val="00637956"/>
    <w:rsid w:val="006408B5"/>
    <w:rsid w:val="00640BB3"/>
    <w:rsid w:val="0064112A"/>
    <w:rsid w:val="00641BB7"/>
    <w:rsid w:val="00641BC6"/>
    <w:rsid w:val="00641D8D"/>
    <w:rsid w:val="00642793"/>
    <w:rsid w:val="00642B1F"/>
    <w:rsid w:val="00643B25"/>
    <w:rsid w:val="00643FDE"/>
    <w:rsid w:val="006504CB"/>
    <w:rsid w:val="0065074B"/>
    <w:rsid w:val="006509B9"/>
    <w:rsid w:val="00651A96"/>
    <w:rsid w:val="00652A84"/>
    <w:rsid w:val="00652DAB"/>
    <w:rsid w:val="00653DA4"/>
    <w:rsid w:val="00655B00"/>
    <w:rsid w:val="00660B65"/>
    <w:rsid w:val="00660E86"/>
    <w:rsid w:val="00662350"/>
    <w:rsid w:val="00662D15"/>
    <w:rsid w:val="00663C16"/>
    <w:rsid w:val="006642AD"/>
    <w:rsid w:val="00664F70"/>
    <w:rsid w:val="00665DF2"/>
    <w:rsid w:val="0066661B"/>
    <w:rsid w:val="00667DDC"/>
    <w:rsid w:val="00670A0F"/>
    <w:rsid w:val="00673E65"/>
    <w:rsid w:val="00673F1C"/>
    <w:rsid w:val="006741D2"/>
    <w:rsid w:val="006743BD"/>
    <w:rsid w:val="00675171"/>
    <w:rsid w:val="006753D5"/>
    <w:rsid w:val="00677390"/>
    <w:rsid w:val="00677C5F"/>
    <w:rsid w:val="00680551"/>
    <w:rsid w:val="00680DC5"/>
    <w:rsid w:val="00682462"/>
    <w:rsid w:val="006824E2"/>
    <w:rsid w:val="006826C3"/>
    <w:rsid w:val="00683539"/>
    <w:rsid w:val="00683A48"/>
    <w:rsid w:val="00684BF4"/>
    <w:rsid w:val="00684C46"/>
    <w:rsid w:val="006856B0"/>
    <w:rsid w:val="00685F6E"/>
    <w:rsid w:val="00686395"/>
    <w:rsid w:val="0068772F"/>
    <w:rsid w:val="00687CBF"/>
    <w:rsid w:val="006900E8"/>
    <w:rsid w:val="00690B2A"/>
    <w:rsid w:val="006924CF"/>
    <w:rsid w:val="00692CB9"/>
    <w:rsid w:val="00693B10"/>
    <w:rsid w:val="00693E93"/>
    <w:rsid w:val="00693EF1"/>
    <w:rsid w:val="00695C47"/>
    <w:rsid w:val="00695F97"/>
    <w:rsid w:val="0069649F"/>
    <w:rsid w:val="006966D0"/>
    <w:rsid w:val="006973CE"/>
    <w:rsid w:val="00697FF9"/>
    <w:rsid w:val="006A2174"/>
    <w:rsid w:val="006A2D59"/>
    <w:rsid w:val="006A4117"/>
    <w:rsid w:val="006A4B0B"/>
    <w:rsid w:val="006A64D3"/>
    <w:rsid w:val="006B0D14"/>
    <w:rsid w:val="006B1154"/>
    <w:rsid w:val="006B1163"/>
    <w:rsid w:val="006B1E3D"/>
    <w:rsid w:val="006B274A"/>
    <w:rsid w:val="006B326D"/>
    <w:rsid w:val="006B3342"/>
    <w:rsid w:val="006B4C3C"/>
    <w:rsid w:val="006B68C2"/>
    <w:rsid w:val="006B6FF6"/>
    <w:rsid w:val="006C1FB0"/>
    <w:rsid w:val="006C4C5E"/>
    <w:rsid w:val="006C502C"/>
    <w:rsid w:val="006C5607"/>
    <w:rsid w:val="006C5F79"/>
    <w:rsid w:val="006C5FDA"/>
    <w:rsid w:val="006C698F"/>
    <w:rsid w:val="006C70A0"/>
    <w:rsid w:val="006C77F7"/>
    <w:rsid w:val="006C7B33"/>
    <w:rsid w:val="006D0B5F"/>
    <w:rsid w:val="006D19D2"/>
    <w:rsid w:val="006D1FEF"/>
    <w:rsid w:val="006D2A99"/>
    <w:rsid w:val="006D402A"/>
    <w:rsid w:val="006D4DE3"/>
    <w:rsid w:val="006D6A1B"/>
    <w:rsid w:val="006D70E2"/>
    <w:rsid w:val="006E1CD0"/>
    <w:rsid w:val="006E2623"/>
    <w:rsid w:val="006E2C7B"/>
    <w:rsid w:val="006E3017"/>
    <w:rsid w:val="006E42EE"/>
    <w:rsid w:val="006E44E3"/>
    <w:rsid w:val="006E5011"/>
    <w:rsid w:val="006E5DA1"/>
    <w:rsid w:val="006E69A3"/>
    <w:rsid w:val="006F09A6"/>
    <w:rsid w:val="006F1025"/>
    <w:rsid w:val="006F1ADE"/>
    <w:rsid w:val="006F2036"/>
    <w:rsid w:val="006F20CF"/>
    <w:rsid w:val="006F2462"/>
    <w:rsid w:val="006F2C22"/>
    <w:rsid w:val="006F4406"/>
    <w:rsid w:val="006F5578"/>
    <w:rsid w:val="006F5598"/>
    <w:rsid w:val="006F5659"/>
    <w:rsid w:val="006F56F2"/>
    <w:rsid w:val="006F76D5"/>
    <w:rsid w:val="007008FD"/>
    <w:rsid w:val="00700A41"/>
    <w:rsid w:val="0070162C"/>
    <w:rsid w:val="007025E5"/>
    <w:rsid w:val="007029FD"/>
    <w:rsid w:val="00703021"/>
    <w:rsid w:val="00703214"/>
    <w:rsid w:val="0070461F"/>
    <w:rsid w:val="00704A9C"/>
    <w:rsid w:val="007067D6"/>
    <w:rsid w:val="00710867"/>
    <w:rsid w:val="00710C8B"/>
    <w:rsid w:val="007126C7"/>
    <w:rsid w:val="00712D5D"/>
    <w:rsid w:val="00713B88"/>
    <w:rsid w:val="00714BA1"/>
    <w:rsid w:val="00714E30"/>
    <w:rsid w:val="00717BE0"/>
    <w:rsid w:val="0072056E"/>
    <w:rsid w:val="00720828"/>
    <w:rsid w:val="00722790"/>
    <w:rsid w:val="00722F6D"/>
    <w:rsid w:val="00724B0E"/>
    <w:rsid w:val="0072526A"/>
    <w:rsid w:val="0072592D"/>
    <w:rsid w:val="007266E3"/>
    <w:rsid w:val="007275D8"/>
    <w:rsid w:val="007306DB"/>
    <w:rsid w:val="007307D1"/>
    <w:rsid w:val="007309BE"/>
    <w:rsid w:val="00733B93"/>
    <w:rsid w:val="00733EAE"/>
    <w:rsid w:val="007340AF"/>
    <w:rsid w:val="00734862"/>
    <w:rsid w:val="00735C19"/>
    <w:rsid w:val="00740FD6"/>
    <w:rsid w:val="007411C1"/>
    <w:rsid w:val="00742B34"/>
    <w:rsid w:val="0074351F"/>
    <w:rsid w:val="007438FE"/>
    <w:rsid w:val="00743F8F"/>
    <w:rsid w:val="00744BC0"/>
    <w:rsid w:val="0074778A"/>
    <w:rsid w:val="00747FA0"/>
    <w:rsid w:val="00750170"/>
    <w:rsid w:val="00750731"/>
    <w:rsid w:val="00750C7A"/>
    <w:rsid w:val="00751824"/>
    <w:rsid w:val="0075212C"/>
    <w:rsid w:val="007525C1"/>
    <w:rsid w:val="00752C05"/>
    <w:rsid w:val="00752E33"/>
    <w:rsid w:val="00753667"/>
    <w:rsid w:val="00760291"/>
    <w:rsid w:val="00761387"/>
    <w:rsid w:val="00762296"/>
    <w:rsid w:val="00763A71"/>
    <w:rsid w:val="007644E1"/>
    <w:rsid w:val="00764BD7"/>
    <w:rsid w:val="00765DA0"/>
    <w:rsid w:val="0076786E"/>
    <w:rsid w:val="007709DA"/>
    <w:rsid w:val="00771134"/>
    <w:rsid w:val="007731BC"/>
    <w:rsid w:val="0077346D"/>
    <w:rsid w:val="00773707"/>
    <w:rsid w:val="00773937"/>
    <w:rsid w:val="00773999"/>
    <w:rsid w:val="00774CC0"/>
    <w:rsid w:val="007756B1"/>
    <w:rsid w:val="0077611B"/>
    <w:rsid w:val="00776554"/>
    <w:rsid w:val="00776B24"/>
    <w:rsid w:val="0077704D"/>
    <w:rsid w:val="00777892"/>
    <w:rsid w:val="00780A1E"/>
    <w:rsid w:val="00780BBB"/>
    <w:rsid w:val="007810E6"/>
    <w:rsid w:val="0078250F"/>
    <w:rsid w:val="00782C22"/>
    <w:rsid w:val="00784652"/>
    <w:rsid w:val="007858E3"/>
    <w:rsid w:val="00785E5F"/>
    <w:rsid w:val="007871A6"/>
    <w:rsid w:val="007903AD"/>
    <w:rsid w:val="00790929"/>
    <w:rsid w:val="00791C10"/>
    <w:rsid w:val="00792917"/>
    <w:rsid w:val="007933E7"/>
    <w:rsid w:val="00794616"/>
    <w:rsid w:val="00794A26"/>
    <w:rsid w:val="00794C6D"/>
    <w:rsid w:val="007974B4"/>
    <w:rsid w:val="007978CB"/>
    <w:rsid w:val="007A09F5"/>
    <w:rsid w:val="007A0FDB"/>
    <w:rsid w:val="007A115F"/>
    <w:rsid w:val="007A2E37"/>
    <w:rsid w:val="007A3547"/>
    <w:rsid w:val="007A38AC"/>
    <w:rsid w:val="007A3E01"/>
    <w:rsid w:val="007A4287"/>
    <w:rsid w:val="007A4884"/>
    <w:rsid w:val="007A5AE1"/>
    <w:rsid w:val="007A606E"/>
    <w:rsid w:val="007A6381"/>
    <w:rsid w:val="007A6F35"/>
    <w:rsid w:val="007A7C5A"/>
    <w:rsid w:val="007B0AB3"/>
    <w:rsid w:val="007B1C5A"/>
    <w:rsid w:val="007B2897"/>
    <w:rsid w:val="007B2A68"/>
    <w:rsid w:val="007B4C94"/>
    <w:rsid w:val="007B4CF8"/>
    <w:rsid w:val="007B5A8C"/>
    <w:rsid w:val="007B5B5F"/>
    <w:rsid w:val="007B7034"/>
    <w:rsid w:val="007C0B51"/>
    <w:rsid w:val="007C0C8A"/>
    <w:rsid w:val="007C11A9"/>
    <w:rsid w:val="007C127F"/>
    <w:rsid w:val="007C353E"/>
    <w:rsid w:val="007C4220"/>
    <w:rsid w:val="007C46CF"/>
    <w:rsid w:val="007C5FD6"/>
    <w:rsid w:val="007C60F4"/>
    <w:rsid w:val="007C654F"/>
    <w:rsid w:val="007C6D0B"/>
    <w:rsid w:val="007C72FE"/>
    <w:rsid w:val="007C74D0"/>
    <w:rsid w:val="007D1070"/>
    <w:rsid w:val="007D1146"/>
    <w:rsid w:val="007D26ED"/>
    <w:rsid w:val="007D2BCC"/>
    <w:rsid w:val="007D2CE6"/>
    <w:rsid w:val="007D3280"/>
    <w:rsid w:val="007D39CD"/>
    <w:rsid w:val="007D4A84"/>
    <w:rsid w:val="007D4F8F"/>
    <w:rsid w:val="007D553E"/>
    <w:rsid w:val="007D559D"/>
    <w:rsid w:val="007D61C7"/>
    <w:rsid w:val="007D7EE9"/>
    <w:rsid w:val="007E0AC0"/>
    <w:rsid w:val="007E1993"/>
    <w:rsid w:val="007E2301"/>
    <w:rsid w:val="007E28CF"/>
    <w:rsid w:val="007E58AD"/>
    <w:rsid w:val="007E6579"/>
    <w:rsid w:val="007E6EF5"/>
    <w:rsid w:val="007E701B"/>
    <w:rsid w:val="007E74E5"/>
    <w:rsid w:val="007E7F8D"/>
    <w:rsid w:val="007F24C5"/>
    <w:rsid w:val="007F31E2"/>
    <w:rsid w:val="007F4310"/>
    <w:rsid w:val="007F564D"/>
    <w:rsid w:val="007F5689"/>
    <w:rsid w:val="007F6454"/>
    <w:rsid w:val="007F70D3"/>
    <w:rsid w:val="007F7595"/>
    <w:rsid w:val="007F7BFE"/>
    <w:rsid w:val="00800551"/>
    <w:rsid w:val="0080107D"/>
    <w:rsid w:val="00801B97"/>
    <w:rsid w:val="00802337"/>
    <w:rsid w:val="0080255D"/>
    <w:rsid w:val="00802CEB"/>
    <w:rsid w:val="00803C31"/>
    <w:rsid w:val="00804067"/>
    <w:rsid w:val="0080466F"/>
    <w:rsid w:val="008054CC"/>
    <w:rsid w:val="00806DCD"/>
    <w:rsid w:val="00807A4E"/>
    <w:rsid w:val="00807BE7"/>
    <w:rsid w:val="00807C23"/>
    <w:rsid w:val="00807D98"/>
    <w:rsid w:val="008108E9"/>
    <w:rsid w:val="0081179A"/>
    <w:rsid w:val="00811D19"/>
    <w:rsid w:val="00813715"/>
    <w:rsid w:val="00815291"/>
    <w:rsid w:val="008152CD"/>
    <w:rsid w:val="00815A93"/>
    <w:rsid w:val="008167A1"/>
    <w:rsid w:val="008201CE"/>
    <w:rsid w:val="00820268"/>
    <w:rsid w:val="00823680"/>
    <w:rsid w:val="00826861"/>
    <w:rsid w:val="00826F48"/>
    <w:rsid w:val="00830876"/>
    <w:rsid w:val="00830FD6"/>
    <w:rsid w:val="00831D6E"/>
    <w:rsid w:val="00832337"/>
    <w:rsid w:val="00833936"/>
    <w:rsid w:val="00834BCB"/>
    <w:rsid w:val="0083528C"/>
    <w:rsid w:val="0083584A"/>
    <w:rsid w:val="00836531"/>
    <w:rsid w:val="00836729"/>
    <w:rsid w:val="008378EF"/>
    <w:rsid w:val="00837944"/>
    <w:rsid w:val="00837E82"/>
    <w:rsid w:val="008426AF"/>
    <w:rsid w:val="00842BD4"/>
    <w:rsid w:val="00842CA6"/>
    <w:rsid w:val="00844BC2"/>
    <w:rsid w:val="00844E35"/>
    <w:rsid w:val="008453CF"/>
    <w:rsid w:val="00845ADF"/>
    <w:rsid w:val="00846DA1"/>
    <w:rsid w:val="00847B07"/>
    <w:rsid w:val="00852255"/>
    <w:rsid w:val="0085349F"/>
    <w:rsid w:val="0085585D"/>
    <w:rsid w:val="00856B32"/>
    <w:rsid w:val="00856E36"/>
    <w:rsid w:val="00857A4E"/>
    <w:rsid w:val="0086083F"/>
    <w:rsid w:val="00861B6B"/>
    <w:rsid w:val="00861E17"/>
    <w:rsid w:val="008624CF"/>
    <w:rsid w:val="008627D5"/>
    <w:rsid w:val="008641B7"/>
    <w:rsid w:val="0086476F"/>
    <w:rsid w:val="00866894"/>
    <w:rsid w:val="00870883"/>
    <w:rsid w:val="00870BBA"/>
    <w:rsid w:val="008710AE"/>
    <w:rsid w:val="0087142B"/>
    <w:rsid w:val="008714CF"/>
    <w:rsid w:val="008725AD"/>
    <w:rsid w:val="00874BB3"/>
    <w:rsid w:val="008762CD"/>
    <w:rsid w:val="00877A84"/>
    <w:rsid w:val="008808F6"/>
    <w:rsid w:val="00880D14"/>
    <w:rsid w:val="00882268"/>
    <w:rsid w:val="008826E4"/>
    <w:rsid w:val="00883603"/>
    <w:rsid w:val="00883C79"/>
    <w:rsid w:val="00883FB3"/>
    <w:rsid w:val="00884D0E"/>
    <w:rsid w:val="00884F0D"/>
    <w:rsid w:val="00884F4C"/>
    <w:rsid w:val="00885EFD"/>
    <w:rsid w:val="00886D96"/>
    <w:rsid w:val="00887526"/>
    <w:rsid w:val="0089211F"/>
    <w:rsid w:val="00892719"/>
    <w:rsid w:val="00894F18"/>
    <w:rsid w:val="00895129"/>
    <w:rsid w:val="0089518C"/>
    <w:rsid w:val="00895AE1"/>
    <w:rsid w:val="00895B9E"/>
    <w:rsid w:val="00895D6D"/>
    <w:rsid w:val="0089642A"/>
    <w:rsid w:val="008A0F2B"/>
    <w:rsid w:val="008A1441"/>
    <w:rsid w:val="008A173F"/>
    <w:rsid w:val="008A1D91"/>
    <w:rsid w:val="008A1FAB"/>
    <w:rsid w:val="008A210F"/>
    <w:rsid w:val="008A2A8C"/>
    <w:rsid w:val="008A2CEB"/>
    <w:rsid w:val="008A3890"/>
    <w:rsid w:val="008A47BC"/>
    <w:rsid w:val="008A6E0D"/>
    <w:rsid w:val="008A7EFB"/>
    <w:rsid w:val="008A7F6A"/>
    <w:rsid w:val="008B051F"/>
    <w:rsid w:val="008B2B57"/>
    <w:rsid w:val="008B4281"/>
    <w:rsid w:val="008B4AA8"/>
    <w:rsid w:val="008B5D25"/>
    <w:rsid w:val="008B5F5D"/>
    <w:rsid w:val="008B69BB"/>
    <w:rsid w:val="008B6B9D"/>
    <w:rsid w:val="008B7806"/>
    <w:rsid w:val="008C0A77"/>
    <w:rsid w:val="008C2571"/>
    <w:rsid w:val="008C25B3"/>
    <w:rsid w:val="008C3D8D"/>
    <w:rsid w:val="008C5051"/>
    <w:rsid w:val="008C5A49"/>
    <w:rsid w:val="008C69E6"/>
    <w:rsid w:val="008C7A73"/>
    <w:rsid w:val="008D0AEF"/>
    <w:rsid w:val="008D1A15"/>
    <w:rsid w:val="008D1E26"/>
    <w:rsid w:val="008D2B4A"/>
    <w:rsid w:val="008D2C51"/>
    <w:rsid w:val="008D388C"/>
    <w:rsid w:val="008D52AD"/>
    <w:rsid w:val="008D58F3"/>
    <w:rsid w:val="008D5A8C"/>
    <w:rsid w:val="008D6630"/>
    <w:rsid w:val="008E0962"/>
    <w:rsid w:val="008E263D"/>
    <w:rsid w:val="008E2882"/>
    <w:rsid w:val="008E33B8"/>
    <w:rsid w:val="008E3799"/>
    <w:rsid w:val="008E40D4"/>
    <w:rsid w:val="008E50C0"/>
    <w:rsid w:val="008E5348"/>
    <w:rsid w:val="008E7625"/>
    <w:rsid w:val="008E7C65"/>
    <w:rsid w:val="008F034F"/>
    <w:rsid w:val="008F058E"/>
    <w:rsid w:val="008F29B1"/>
    <w:rsid w:val="008F3E44"/>
    <w:rsid w:val="008F4EBE"/>
    <w:rsid w:val="008F50D3"/>
    <w:rsid w:val="008F686F"/>
    <w:rsid w:val="0090079C"/>
    <w:rsid w:val="00900A88"/>
    <w:rsid w:val="00901AAD"/>
    <w:rsid w:val="009040A2"/>
    <w:rsid w:val="00905864"/>
    <w:rsid w:val="00905A57"/>
    <w:rsid w:val="00905A72"/>
    <w:rsid w:val="00905B6E"/>
    <w:rsid w:val="0090637C"/>
    <w:rsid w:val="0090711F"/>
    <w:rsid w:val="009104B0"/>
    <w:rsid w:val="00912242"/>
    <w:rsid w:val="00912DB5"/>
    <w:rsid w:val="00913377"/>
    <w:rsid w:val="00913CF0"/>
    <w:rsid w:val="009161AC"/>
    <w:rsid w:val="00916918"/>
    <w:rsid w:val="00917245"/>
    <w:rsid w:val="00917649"/>
    <w:rsid w:val="00917E3C"/>
    <w:rsid w:val="00920111"/>
    <w:rsid w:val="009206B1"/>
    <w:rsid w:val="009213DC"/>
    <w:rsid w:val="00921CF9"/>
    <w:rsid w:val="0092317A"/>
    <w:rsid w:val="0092319A"/>
    <w:rsid w:val="0092494A"/>
    <w:rsid w:val="00925410"/>
    <w:rsid w:val="00926892"/>
    <w:rsid w:val="009269DB"/>
    <w:rsid w:val="00927704"/>
    <w:rsid w:val="00930BB8"/>
    <w:rsid w:val="00931855"/>
    <w:rsid w:val="00932B6B"/>
    <w:rsid w:val="0093345D"/>
    <w:rsid w:val="0093409C"/>
    <w:rsid w:val="009366A9"/>
    <w:rsid w:val="00936D68"/>
    <w:rsid w:val="00937889"/>
    <w:rsid w:val="009379CC"/>
    <w:rsid w:val="00937A11"/>
    <w:rsid w:val="00940540"/>
    <w:rsid w:val="00940DEE"/>
    <w:rsid w:val="00941485"/>
    <w:rsid w:val="00943B57"/>
    <w:rsid w:val="009440D5"/>
    <w:rsid w:val="00944576"/>
    <w:rsid w:val="00945810"/>
    <w:rsid w:val="00946920"/>
    <w:rsid w:val="0094792D"/>
    <w:rsid w:val="00947A0F"/>
    <w:rsid w:val="00951144"/>
    <w:rsid w:val="009520DE"/>
    <w:rsid w:val="009537D0"/>
    <w:rsid w:val="009538C7"/>
    <w:rsid w:val="00956272"/>
    <w:rsid w:val="0095646E"/>
    <w:rsid w:val="0096028F"/>
    <w:rsid w:val="00960616"/>
    <w:rsid w:val="009623C1"/>
    <w:rsid w:val="00962CCA"/>
    <w:rsid w:val="0096491F"/>
    <w:rsid w:val="00965A88"/>
    <w:rsid w:val="009663AD"/>
    <w:rsid w:val="009674E1"/>
    <w:rsid w:val="009701CD"/>
    <w:rsid w:val="009706D8"/>
    <w:rsid w:val="00971429"/>
    <w:rsid w:val="00971E69"/>
    <w:rsid w:val="00974BEA"/>
    <w:rsid w:val="009762CF"/>
    <w:rsid w:val="009768EE"/>
    <w:rsid w:val="00976CA6"/>
    <w:rsid w:val="00977358"/>
    <w:rsid w:val="0098225E"/>
    <w:rsid w:val="00982E0A"/>
    <w:rsid w:val="009839B2"/>
    <w:rsid w:val="00984FA5"/>
    <w:rsid w:val="00985D5A"/>
    <w:rsid w:val="00986A5F"/>
    <w:rsid w:val="00990109"/>
    <w:rsid w:val="009903FE"/>
    <w:rsid w:val="00991B84"/>
    <w:rsid w:val="00992A93"/>
    <w:rsid w:val="009935C9"/>
    <w:rsid w:val="00996AED"/>
    <w:rsid w:val="00996BDF"/>
    <w:rsid w:val="0099718F"/>
    <w:rsid w:val="00997DC1"/>
    <w:rsid w:val="009A0AD0"/>
    <w:rsid w:val="009A0CF1"/>
    <w:rsid w:val="009A1336"/>
    <w:rsid w:val="009A1C7A"/>
    <w:rsid w:val="009A24F3"/>
    <w:rsid w:val="009A39E1"/>
    <w:rsid w:val="009A3BAE"/>
    <w:rsid w:val="009A45BA"/>
    <w:rsid w:val="009A4C63"/>
    <w:rsid w:val="009A501F"/>
    <w:rsid w:val="009B4F8C"/>
    <w:rsid w:val="009B5F09"/>
    <w:rsid w:val="009B6B11"/>
    <w:rsid w:val="009B732D"/>
    <w:rsid w:val="009B7523"/>
    <w:rsid w:val="009C089A"/>
    <w:rsid w:val="009C0CB5"/>
    <w:rsid w:val="009C1048"/>
    <w:rsid w:val="009C1717"/>
    <w:rsid w:val="009C1F81"/>
    <w:rsid w:val="009C24DA"/>
    <w:rsid w:val="009C30A2"/>
    <w:rsid w:val="009C3168"/>
    <w:rsid w:val="009C5CB9"/>
    <w:rsid w:val="009C7030"/>
    <w:rsid w:val="009C7845"/>
    <w:rsid w:val="009C7EE3"/>
    <w:rsid w:val="009C7F87"/>
    <w:rsid w:val="009D1160"/>
    <w:rsid w:val="009D194A"/>
    <w:rsid w:val="009D1B0F"/>
    <w:rsid w:val="009D4328"/>
    <w:rsid w:val="009D494C"/>
    <w:rsid w:val="009D758E"/>
    <w:rsid w:val="009D7997"/>
    <w:rsid w:val="009E04C0"/>
    <w:rsid w:val="009E1819"/>
    <w:rsid w:val="009E2155"/>
    <w:rsid w:val="009E2698"/>
    <w:rsid w:val="009E41C1"/>
    <w:rsid w:val="009E7441"/>
    <w:rsid w:val="009E758A"/>
    <w:rsid w:val="009E7989"/>
    <w:rsid w:val="009E7A1F"/>
    <w:rsid w:val="009F0B03"/>
    <w:rsid w:val="009F0B58"/>
    <w:rsid w:val="009F15AE"/>
    <w:rsid w:val="009F207C"/>
    <w:rsid w:val="009F209E"/>
    <w:rsid w:val="009F22FC"/>
    <w:rsid w:val="009F2E17"/>
    <w:rsid w:val="009F35EE"/>
    <w:rsid w:val="009F3BC9"/>
    <w:rsid w:val="009F40EE"/>
    <w:rsid w:val="009F59FD"/>
    <w:rsid w:val="009F694F"/>
    <w:rsid w:val="009F6F84"/>
    <w:rsid w:val="00A0004E"/>
    <w:rsid w:val="00A011A2"/>
    <w:rsid w:val="00A01A10"/>
    <w:rsid w:val="00A03DAF"/>
    <w:rsid w:val="00A043AB"/>
    <w:rsid w:val="00A0518D"/>
    <w:rsid w:val="00A054FB"/>
    <w:rsid w:val="00A061E4"/>
    <w:rsid w:val="00A1045D"/>
    <w:rsid w:val="00A10C2B"/>
    <w:rsid w:val="00A11C5A"/>
    <w:rsid w:val="00A127C7"/>
    <w:rsid w:val="00A12CCA"/>
    <w:rsid w:val="00A13A55"/>
    <w:rsid w:val="00A1454B"/>
    <w:rsid w:val="00A14E97"/>
    <w:rsid w:val="00A1525A"/>
    <w:rsid w:val="00A15F85"/>
    <w:rsid w:val="00A16F49"/>
    <w:rsid w:val="00A172CF"/>
    <w:rsid w:val="00A17361"/>
    <w:rsid w:val="00A17428"/>
    <w:rsid w:val="00A2045B"/>
    <w:rsid w:val="00A21453"/>
    <w:rsid w:val="00A21507"/>
    <w:rsid w:val="00A2291E"/>
    <w:rsid w:val="00A24B46"/>
    <w:rsid w:val="00A25133"/>
    <w:rsid w:val="00A2567F"/>
    <w:rsid w:val="00A25BA0"/>
    <w:rsid w:val="00A25F05"/>
    <w:rsid w:val="00A27C95"/>
    <w:rsid w:val="00A30121"/>
    <w:rsid w:val="00A30A28"/>
    <w:rsid w:val="00A31F03"/>
    <w:rsid w:val="00A33606"/>
    <w:rsid w:val="00A33B2E"/>
    <w:rsid w:val="00A34E5B"/>
    <w:rsid w:val="00A35139"/>
    <w:rsid w:val="00A35F5A"/>
    <w:rsid w:val="00A400D8"/>
    <w:rsid w:val="00A406DC"/>
    <w:rsid w:val="00A41238"/>
    <w:rsid w:val="00A42161"/>
    <w:rsid w:val="00A43DBA"/>
    <w:rsid w:val="00A43FF6"/>
    <w:rsid w:val="00A450DE"/>
    <w:rsid w:val="00A45B0B"/>
    <w:rsid w:val="00A46AB5"/>
    <w:rsid w:val="00A503B2"/>
    <w:rsid w:val="00A51750"/>
    <w:rsid w:val="00A51B60"/>
    <w:rsid w:val="00A52F1F"/>
    <w:rsid w:val="00A53390"/>
    <w:rsid w:val="00A5356A"/>
    <w:rsid w:val="00A548C1"/>
    <w:rsid w:val="00A552D2"/>
    <w:rsid w:val="00A56912"/>
    <w:rsid w:val="00A6063A"/>
    <w:rsid w:val="00A60B57"/>
    <w:rsid w:val="00A61B02"/>
    <w:rsid w:val="00A62BD3"/>
    <w:rsid w:val="00A6360E"/>
    <w:rsid w:val="00A651EF"/>
    <w:rsid w:val="00A66027"/>
    <w:rsid w:val="00A6709C"/>
    <w:rsid w:val="00A67C8D"/>
    <w:rsid w:val="00A7113E"/>
    <w:rsid w:val="00A712AC"/>
    <w:rsid w:val="00A71A50"/>
    <w:rsid w:val="00A72267"/>
    <w:rsid w:val="00A726A2"/>
    <w:rsid w:val="00A73C05"/>
    <w:rsid w:val="00A75583"/>
    <w:rsid w:val="00A759FB"/>
    <w:rsid w:val="00A75A0B"/>
    <w:rsid w:val="00A775D5"/>
    <w:rsid w:val="00A81585"/>
    <w:rsid w:val="00A8173F"/>
    <w:rsid w:val="00A826C7"/>
    <w:rsid w:val="00A83C5F"/>
    <w:rsid w:val="00A83CDB"/>
    <w:rsid w:val="00A845BA"/>
    <w:rsid w:val="00A84801"/>
    <w:rsid w:val="00A84E16"/>
    <w:rsid w:val="00A8568C"/>
    <w:rsid w:val="00A90551"/>
    <w:rsid w:val="00A90C58"/>
    <w:rsid w:val="00A91349"/>
    <w:rsid w:val="00A92680"/>
    <w:rsid w:val="00A944EE"/>
    <w:rsid w:val="00A953C0"/>
    <w:rsid w:val="00A9581F"/>
    <w:rsid w:val="00A95869"/>
    <w:rsid w:val="00A95ECF"/>
    <w:rsid w:val="00A971F7"/>
    <w:rsid w:val="00AA0A9E"/>
    <w:rsid w:val="00AA1054"/>
    <w:rsid w:val="00AA1059"/>
    <w:rsid w:val="00AA22A9"/>
    <w:rsid w:val="00AA26AA"/>
    <w:rsid w:val="00AA47E3"/>
    <w:rsid w:val="00AA4D71"/>
    <w:rsid w:val="00AA6F9D"/>
    <w:rsid w:val="00AA77AC"/>
    <w:rsid w:val="00AB2D74"/>
    <w:rsid w:val="00AB317D"/>
    <w:rsid w:val="00AB3248"/>
    <w:rsid w:val="00AB5F31"/>
    <w:rsid w:val="00AB792C"/>
    <w:rsid w:val="00AB79BD"/>
    <w:rsid w:val="00AC0CFA"/>
    <w:rsid w:val="00AC1134"/>
    <w:rsid w:val="00AC1724"/>
    <w:rsid w:val="00AC1732"/>
    <w:rsid w:val="00AC383B"/>
    <w:rsid w:val="00AC77D0"/>
    <w:rsid w:val="00AC7979"/>
    <w:rsid w:val="00AD1C4C"/>
    <w:rsid w:val="00AD3C67"/>
    <w:rsid w:val="00AD45C1"/>
    <w:rsid w:val="00AD5266"/>
    <w:rsid w:val="00AD5604"/>
    <w:rsid w:val="00AD66E3"/>
    <w:rsid w:val="00AD6AB1"/>
    <w:rsid w:val="00AE1CE9"/>
    <w:rsid w:val="00AE25F7"/>
    <w:rsid w:val="00AE3221"/>
    <w:rsid w:val="00AE4D94"/>
    <w:rsid w:val="00AE508C"/>
    <w:rsid w:val="00AE5512"/>
    <w:rsid w:val="00AE6425"/>
    <w:rsid w:val="00AE6AB6"/>
    <w:rsid w:val="00AE71B9"/>
    <w:rsid w:val="00AF005C"/>
    <w:rsid w:val="00AF1391"/>
    <w:rsid w:val="00AF14E0"/>
    <w:rsid w:val="00AF39D6"/>
    <w:rsid w:val="00AF4E30"/>
    <w:rsid w:val="00AF5558"/>
    <w:rsid w:val="00AF79D5"/>
    <w:rsid w:val="00B02134"/>
    <w:rsid w:val="00B02156"/>
    <w:rsid w:val="00B03332"/>
    <w:rsid w:val="00B053E4"/>
    <w:rsid w:val="00B05A74"/>
    <w:rsid w:val="00B05AE1"/>
    <w:rsid w:val="00B064B9"/>
    <w:rsid w:val="00B06F61"/>
    <w:rsid w:val="00B0733B"/>
    <w:rsid w:val="00B1041D"/>
    <w:rsid w:val="00B1056F"/>
    <w:rsid w:val="00B10D71"/>
    <w:rsid w:val="00B11E53"/>
    <w:rsid w:val="00B12204"/>
    <w:rsid w:val="00B128DD"/>
    <w:rsid w:val="00B13309"/>
    <w:rsid w:val="00B13553"/>
    <w:rsid w:val="00B14322"/>
    <w:rsid w:val="00B1458E"/>
    <w:rsid w:val="00B15FEA"/>
    <w:rsid w:val="00B17465"/>
    <w:rsid w:val="00B17F19"/>
    <w:rsid w:val="00B17FC3"/>
    <w:rsid w:val="00B20740"/>
    <w:rsid w:val="00B20ED8"/>
    <w:rsid w:val="00B21FF7"/>
    <w:rsid w:val="00B22AF5"/>
    <w:rsid w:val="00B22BF0"/>
    <w:rsid w:val="00B234E4"/>
    <w:rsid w:val="00B235FC"/>
    <w:rsid w:val="00B24613"/>
    <w:rsid w:val="00B30A3A"/>
    <w:rsid w:val="00B315C7"/>
    <w:rsid w:val="00B316C8"/>
    <w:rsid w:val="00B3239B"/>
    <w:rsid w:val="00B3257A"/>
    <w:rsid w:val="00B32DE1"/>
    <w:rsid w:val="00B349F0"/>
    <w:rsid w:val="00B34D71"/>
    <w:rsid w:val="00B40E06"/>
    <w:rsid w:val="00B41C51"/>
    <w:rsid w:val="00B441F5"/>
    <w:rsid w:val="00B44511"/>
    <w:rsid w:val="00B4489C"/>
    <w:rsid w:val="00B4536D"/>
    <w:rsid w:val="00B45385"/>
    <w:rsid w:val="00B45BCA"/>
    <w:rsid w:val="00B46D87"/>
    <w:rsid w:val="00B47066"/>
    <w:rsid w:val="00B50740"/>
    <w:rsid w:val="00B50893"/>
    <w:rsid w:val="00B51247"/>
    <w:rsid w:val="00B520FE"/>
    <w:rsid w:val="00B52246"/>
    <w:rsid w:val="00B522AD"/>
    <w:rsid w:val="00B53174"/>
    <w:rsid w:val="00B53C13"/>
    <w:rsid w:val="00B53FA0"/>
    <w:rsid w:val="00B546D1"/>
    <w:rsid w:val="00B54710"/>
    <w:rsid w:val="00B54D7B"/>
    <w:rsid w:val="00B5599B"/>
    <w:rsid w:val="00B565B4"/>
    <w:rsid w:val="00B56659"/>
    <w:rsid w:val="00B578FB"/>
    <w:rsid w:val="00B6019D"/>
    <w:rsid w:val="00B61A91"/>
    <w:rsid w:val="00B622EA"/>
    <w:rsid w:val="00B6258C"/>
    <w:rsid w:val="00B651B5"/>
    <w:rsid w:val="00B65D0C"/>
    <w:rsid w:val="00B65E57"/>
    <w:rsid w:val="00B6670A"/>
    <w:rsid w:val="00B67E6B"/>
    <w:rsid w:val="00B7040F"/>
    <w:rsid w:val="00B70C4F"/>
    <w:rsid w:val="00B71059"/>
    <w:rsid w:val="00B71B34"/>
    <w:rsid w:val="00B7243C"/>
    <w:rsid w:val="00B75541"/>
    <w:rsid w:val="00B76B1D"/>
    <w:rsid w:val="00B77FA9"/>
    <w:rsid w:val="00B83D9D"/>
    <w:rsid w:val="00B844CF"/>
    <w:rsid w:val="00B857EB"/>
    <w:rsid w:val="00B87BE9"/>
    <w:rsid w:val="00B9201C"/>
    <w:rsid w:val="00B94085"/>
    <w:rsid w:val="00B94258"/>
    <w:rsid w:val="00B95A90"/>
    <w:rsid w:val="00B96DD5"/>
    <w:rsid w:val="00BA064A"/>
    <w:rsid w:val="00BA091B"/>
    <w:rsid w:val="00BA17C4"/>
    <w:rsid w:val="00BA1BC9"/>
    <w:rsid w:val="00BA4697"/>
    <w:rsid w:val="00BA50F3"/>
    <w:rsid w:val="00BA5326"/>
    <w:rsid w:val="00BA54D4"/>
    <w:rsid w:val="00BA5952"/>
    <w:rsid w:val="00BB0CAE"/>
    <w:rsid w:val="00BB105A"/>
    <w:rsid w:val="00BB37C5"/>
    <w:rsid w:val="00BB5C33"/>
    <w:rsid w:val="00BB63BB"/>
    <w:rsid w:val="00BB6DB3"/>
    <w:rsid w:val="00BB7122"/>
    <w:rsid w:val="00BC067D"/>
    <w:rsid w:val="00BC08CB"/>
    <w:rsid w:val="00BC0D77"/>
    <w:rsid w:val="00BC0FF8"/>
    <w:rsid w:val="00BC11A6"/>
    <w:rsid w:val="00BC1499"/>
    <w:rsid w:val="00BC26EA"/>
    <w:rsid w:val="00BC2919"/>
    <w:rsid w:val="00BC44FB"/>
    <w:rsid w:val="00BD1739"/>
    <w:rsid w:val="00BD4589"/>
    <w:rsid w:val="00BD5D5E"/>
    <w:rsid w:val="00BD5ECB"/>
    <w:rsid w:val="00BD68FC"/>
    <w:rsid w:val="00BD6ABE"/>
    <w:rsid w:val="00BE0174"/>
    <w:rsid w:val="00BE0B7C"/>
    <w:rsid w:val="00BE30D2"/>
    <w:rsid w:val="00BE31D4"/>
    <w:rsid w:val="00BE42C2"/>
    <w:rsid w:val="00BE4611"/>
    <w:rsid w:val="00BE5812"/>
    <w:rsid w:val="00BE668A"/>
    <w:rsid w:val="00BE6889"/>
    <w:rsid w:val="00BE6A6B"/>
    <w:rsid w:val="00BE6A72"/>
    <w:rsid w:val="00BF0DAC"/>
    <w:rsid w:val="00BF181A"/>
    <w:rsid w:val="00BF1A0A"/>
    <w:rsid w:val="00BF1A21"/>
    <w:rsid w:val="00BF1B3B"/>
    <w:rsid w:val="00BF1B70"/>
    <w:rsid w:val="00BF1D16"/>
    <w:rsid w:val="00BF1E8E"/>
    <w:rsid w:val="00BF281F"/>
    <w:rsid w:val="00BF3201"/>
    <w:rsid w:val="00BF335B"/>
    <w:rsid w:val="00BF3DC6"/>
    <w:rsid w:val="00BF3E44"/>
    <w:rsid w:val="00BF500E"/>
    <w:rsid w:val="00BF5245"/>
    <w:rsid w:val="00BF6C54"/>
    <w:rsid w:val="00BF6D6D"/>
    <w:rsid w:val="00BF71C3"/>
    <w:rsid w:val="00C00477"/>
    <w:rsid w:val="00C00AB2"/>
    <w:rsid w:val="00C00DC8"/>
    <w:rsid w:val="00C01070"/>
    <w:rsid w:val="00C0223F"/>
    <w:rsid w:val="00C03A2F"/>
    <w:rsid w:val="00C04819"/>
    <w:rsid w:val="00C04D4A"/>
    <w:rsid w:val="00C05C06"/>
    <w:rsid w:val="00C05EFD"/>
    <w:rsid w:val="00C05F51"/>
    <w:rsid w:val="00C10B45"/>
    <w:rsid w:val="00C122FB"/>
    <w:rsid w:val="00C13081"/>
    <w:rsid w:val="00C145A8"/>
    <w:rsid w:val="00C14F30"/>
    <w:rsid w:val="00C16091"/>
    <w:rsid w:val="00C16549"/>
    <w:rsid w:val="00C211A9"/>
    <w:rsid w:val="00C221DB"/>
    <w:rsid w:val="00C22332"/>
    <w:rsid w:val="00C22CB7"/>
    <w:rsid w:val="00C2311A"/>
    <w:rsid w:val="00C232AE"/>
    <w:rsid w:val="00C24D60"/>
    <w:rsid w:val="00C2776F"/>
    <w:rsid w:val="00C27838"/>
    <w:rsid w:val="00C30592"/>
    <w:rsid w:val="00C30A09"/>
    <w:rsid w:val="00C30AD9"/>
    <w:rsid w:val="00C30D25"/>
    <w:rsid w:val="00C30D37"/>
    <w:rsid w:val="00C318DD"/>
    <w:rsid w:val="00C32008"/>
    <w:rsid w:val="00C328E4"/>
    <w:rsid w:val="00C3314E"/>
    <w:rsid w:val="00C34061"/>
    <w:rsid w:val="00C3470E"/>
    <w:rsid w:val="00C350CD"/>
    <w:rsid w:val="00C35A65"/>
    <w:rsid w:val="00C36252"/>
    <w:rsid w:val="00C363B7"/>
    <w:rsid w:val="00C37771"/>
    <w:rsid w:val="00C37817"/>
    <w:rsid w:val="00C40B1E"/>
    <w:rsid w:val="00C40D95"/>
    <w:rsid w:val="00C410BC"/>
    <w:rsid w:val="00C41C74"/>
    <w:rsid w:val="00C42303"/>
    <w:rsid w:val="00C42352"/>
    <w:rsid w:val="00C4294F"/>
    <w:rsid w:val="00C42978"/>
    <w:rsid w:val="00C43A8B"/>
    <w:rsid w:val="00C44D03"/>
    <w:rsid w:val="00C4573F"/>
    <w:rsid w:val="00C46586"/>
    <w:rsid w:val="00C476A4"/>
    <w:rsid w:val="00C51C4E"/>
    <w:rsid w:val="00C52ADD"/>
    <w:rsid w:val="00C5355D"/>
    <w:rsid w:val="00C53B39"/>
    <w:rsid w:val="00C554AD"/>
    <w:rsid w:val="00C5562F"/>
    <w:rsid w:val="00C55853"/>
    <w:rsid w:val="00C57ECF"/>
    <w:rsid w:val="00C6069E"/>
    <w:rsid w:val="00C60C80"/>
    <w:rsid w:val="00C61927"/>
    <w:rsid w:val="00C61A24"/>
    <w:rsid w:val="00C61AD8"/>
    <w:rsid w:val="00C61C0E"/>
    <w:rsid w:val="00C6392A"/>
    <w:rsid w:val="00C63C52"/>
    <w:rsid w:val="00C63FA2"/>
    <w:rsid w:val="00C6439C"/>
    <w:rsid w:val="00C6561A"/>
    <w:rsid w:val="00C65AD1"/>
    <w:rsid w:val="00C666DD"/>
    <w:rsid w:val="00C66777"/>
    <w:rsid w:val="00C66961"/>
    <w:rsid w:val="00C66B77"/>
    <w:rsid w:val="00C66C7D"/>
    <w:rsid w:val="00C705D7"/>
    <w:rsid w:val="00C7161E"/>
    <w:rsid w:val="00C71EC1"/>
    <w:rsid w:val="00C71FC0"/>
    <w:rsid w:val="00C727DF"/>
    <w:rsid w:val="00C732AB"/>
    <w:rsid w:val="00C73DE2"/>
    <w:rsid w:val="00C73F26"/>
    <w:rsid w:val="00C7500D"/>
    <w:rsid w:val="00C7617A"/>
    <w:rsid w:val="00C76951"/>
    <w:rsid w:val="00C80DD9"/>
    <w:rsid w:val="00C810AE"/>
    <w:rsid w:val="00C8157A"/>
    <w:rsid w:val="00C81795"/>
    <w:rsid w:val="00C81F44"/>
    <w:rsid w:val="00C82267"/>
    <w:rsid w:val="00C82341"/>
    <w:rsid w:val="00C8248D"/>
    <w:rsid w:val="00C83782"/>
    <w:rsid w:val="00C84F55"/>
    <w:rsid w:val="00C85486"/>
    <w:rsid w:val="00C86E03"/>
    <w:rsid w:val="00C86E77"/>
    <w:rsid w:val="00C86FBD"/>
    <w:rsid w:val="00C91898"/>
    <w:rsid w:val="00C9216A"/>
    <w:rsid w:val="00C95665"/>
    <w:rsid w:val="00C96645"/>
    <w:rsid w:val="00C97BDA"/>
    <w:rsid w:val="00CA0337"/>
    <w:rsid w:val="00CA10CB"/>
    <w:rsid w:val="00CA1AD8"/>
    <w:rsid w:val="00CA2D64"/>
    <w:rsid w:val="00CA38F4"/>
    <w:rsid w:val="00CA63E8"/>
    <w:rsid w:val="00CA758A"/>
    <w:rsid w:val="00CA7823"/>
    <w:rsid w:val="00CA792F"/>
    <w:rsid w:val="00CA7BB9"/>
    <w:rsid w:val="00CB0142"/>
    <w:rsid w:val="00CB1134"/>
    <w:rsid w:val="00CB2FBE"/>
    <w:rsid w:val="00CB3375"/>
    <w:rsid w:val="00CB46A9"/>
    <w:rsid w:val="00CB61A0"/>
    <w:rsid w:val="00CB6656"/>
    <w:rsid w:val="00CB7A49"/>
    <w:rsid w:val="00CC1379"/>
    <w:rsid w:val="00CC15EB"/>
    <w:rsid w:val="00CC18E9"/>
    <w:rsid w:val="00CC232E"/>
    <w:rsid w:val="00CC53B9"/>
    <w:rsid w:val="00CC546A"/>
    <w:rsid w:val="00CC5D98"/>
    <w:rsid w:val="00CC5DCB"/>
    <w:rsid w:val="00CC61FD"/>
    <w:rsid w:val="00CC7CCC"/>
    <w:rsid w:val="00CD08F0"/>
    <w:rsid w:val="00CD0B5E"/>
    <w:rsid w:val="00CD0DEC"/>
    <w:rsid w:val="00CD1B14"/>
    <w:rsid w:val="00CD1F63"/>
    <w:rsid w:val="00CD22F6"/>
    <w:rsid w:val="00CD26A6"/>
    <w:rsid w:val="00CD2877"/>
    <w:rsid w:val="00CD3024"/>
    <w:rsid w:val="00CD3597"/>
    <w:rsid w:val="00CD3CB1"/>
    <w:rsid w:val="00CD401D"/>
    <w:rsid w:val="00CD44F5"/>
    <w:rsid w:val="00CD552A"/>
    <w:rsid w:val="00CD5FBC"/>
    <w:rsid w:val="00CD72E3"/>
    <w:rsid w:val="00CD7A6D"/>
    <w:rsid w:val="00CE0713"/>
    <w:rsid w:val="00CE1929"/>
    <w:rsid w:val="00CE24E5"/>
    <w:rsid w:val="00CE2BC5"/>
    <w:rsid w:val="00CE3101"/>
    <w:rsid w:val="00CE420C"/>
    <w:rsid w:val="00CE42F1"/>
    <w:rsid w:val="00CE48DF"/>
    <w:rsid w:val="00CF18E0"/>
    <w:rsid w:val="00CF26BE"/>
    <w:rsid w:val="00CF3EE1"/>
    <w:rsid w:val="00CF533B"/>
    <w:rsid w:val="00CF695B"/>
    <w:rsid w:val="00CF79A6"/>
    <w:rsid w:val="00CF7CC1"/>
    <w:rsid w:val="00D013D4"/>
    <w:rsid w:val="00D014C0"/>
    <w:rsid w:val="00D01B45"/>
    <w:rsid w:val="00D01FAF"/>
    <w:rsid w:val="00D0233F"/>
    <w:rsid w:val="00D02CA5"/>
    <w:rsid w:val="00D02FFC"/>
    <w:rsid w:val="00D05F65"/>
    <w:rsid w:val="00D06220"/>
    <w:rsid w:val="00D07D6D"/>
    <w:rsid w:val="00D108E0"/>
    <w:rsid w:val="00D1288B"/>
    <w:rsid w:val="00D142F1"/>
    <w:rsid w:val="00D15015"/>
    <w:rsid w:val="00D16FE7"/>
    <w:rsid w:val="00D2201E"/>
    <w:rsid w:val="00D227CE"/>
    <w:rsid w:val="00D233A3"/>
    <w:rsid w:val="00D23571"/>
    <w:rsid w:val="00D23EE0"/>
    <w:rsid w:val="00D2499D"/>
    <w:rsid w:val="00D2505F"/>
    <w:rsid w:val="00D258ED"/>
    <w:rsid w:val="00D26029"/>
    <w:rsid w:val="00D262EE"/>
    <w:rsid w:val="00D30C62"/>
    <w:rsid w:val="00D30FE9"/>
    <w:rsid w:val="00D32A43"/>
    <w:rsid w:val="00D32B06"/>
    <w:rsid w:val="00D32D7B"/>
    <w:rsid w:val="00D33C42"/>
    <w:rsid w:val="00D33E2C"/>
    <w:rsid w:val="00D35D21"/>
    <w:rsid w:val="00D364AE"/>
    <w:rsid w:val="00D37465"/>
    <w:rsid w:val="00D37656"/>
    <w:rsid w:val="00D3782C"/>
    <w:rsid w:val="00D422C8"/>
    <w:rsid w:val="00D43D36"/>
    <w:rsid w:val="00D44270"/>
    <w:rsid w:val="00D451E5"/>
    <w:rsid w:val="00D45356"/>
    <w:rsid w:val="00D464E2"/>
    <w:rsid w:val="00D46D7E"/>
    <w:rsid w:val="00D51475"/>
    <w:rsid w:val="00D5220D"/>
    <w:rsid w:val="00D52732"/>
    <w:rsid w:val="00D53818"/>
    <w:rsid w:val="00D53BDE"/>
    <w:rsid w:val="00D53CA6"/>
    <w:rsid w:val="00D54104"/>
    <w:rsid w:val="00D548D8"/>
    <w:rsid w:val="00D55550"/>
    <w:rsid w:val="00D55B7C"/>
    <w:rsid w:val="00D55EF5"/>
    <w:rsid w:val="00D5782E"/>
    <w:rsid w:val="00D579D1"/>
    <w:rsid w:val="00D6111A"/>
    <w:rsid w:val="00D61FA5"/>
    <w:rsid w:val="00D624AA"/>
    <w:rsid w:val="00D63282"/>
    <w:rsid w:val="00D6358F"/>
    <w:rsid w:val="00D636FB"/>
    <w:rsid w:val="00D644BF"/>
    <w:rsid w:val="00D64D59"/>
    <w:rsid w:val="00D6576C"/>
    <w:rsid w:val="00D65F6A"/>
    <w:rsid w:val="00D66430"/>
    <w:rsid w:val="00D669DC"/>
    <w:rsid w:val="00D67122"/>
    <w:rsid w:val="00D67572"/>
    <w:rsid w:val="00D71176"/>
    <w:rsid w:val="00D71795"/>
    <w:rsid w:val="00D71A9D"/>
    <w:rsid w:val="00D7292D"/>
    <w:rsid w:val="00D8079C"/>
    <w:rsid w:val="00D80DD9"/>
    <w:rsid w:val="00D82090"/>
    <w:rsid w:val="00D82514"/>
    <w:rsid w:val="00D8266E"/>
    <w:rsid w:val="00D83839"/>
    <w:rsid w:val="00D848BB"/>
    <w:rsid w:val="00D84C90"/>
    <w:rsid w:val="00D853C3"/>
    <w:rsid w:val="00D862CD"/>
    <w:rsid w:val="00D8761D"/>
    <w:rsid w:val="00D87CEF"/>
    <w:rsid w:val="00D9133E"/>
    <w:rsid w:val="00D94799"/>
    <w:rsid w:val="00D95712"/>
    <w:rsid w:val="00D957A0"/>
    <w:rsid w:val="00D97879"/>
    <w:rsid w:val="00D97FC0"/>
    <w:rsid w:val="00DA0B31"/>
    <w:rsid w:val="00DA1064"/>
    <w:rsid w:val="00DA18B4"/>
    <w:rsid w:val="00DA2BA6"/>
    <w:rsid w:val="00DA3201"/>
    <w:rsid w:val="00DA4A01"/>
    <w:rsid w:val="00DA5A64"/>
    <w:rsid w:val="00DA6AD1"/>
    <w:rsid w:val="00DA6D93"/>
    <w:rsid w:val="00DA73E3"/>
    <w:rsid w:val="00DA7DAC"/>
    <w:rsid w:val="00DB00D6"/>
    <w:rsid w:val="00DB03E4"/>
    <w:rsid w:val="00DB09E9"/>
    <w:rsid w:val="00DB1042"/>
    <w:rsid w:val="00DB212F"/>
    <w:rsid w:val="00DB250A"/>
    <w:rsid w:val="00DB2ECE"/>
    <w:rsid w:val="00DB43EA"/>
    <w:rsid w:val="00DB6791"/>
    <w:rsid w:val="00DC1A84"/>
    <w:rsid w:val="00DC1D6E"/>
    <w:rsid w:val="00DC201C"/>
    <w:rsid w:val="00DC2508"/>
    <w:rsid w:val="00DC253A"/>
    <w:rsid w:val="00DC26AB"/>
    <w:rsid w:val="00DC309C"/>
    <w:rsid w:val="00DC3402"/>
    <w:rsid w:val="00DC3721"/>
    <w:rsid w:val="00DC39F8"/>
    <w:rsid w:val="00DC42C1"/>
    <w:rsid w:val="00DC4FE3"/>
    <w:rsid w:val="00DC680D"/>
    <w:rsid w:val="00DD0541"/>
    <w:rsid w:val="00DD150E"/>
    <w:rsid w:val="00DD2585"/>
    <w:rsid w:val="00DD265D"/>
    <w:rsid w:val="00DD38B1"/>
    <w:rsid w:val="00DD3DF6"/>
    <w:rsid w:val="00DD4251"/>
    <w:rsid w:val="00DD65FB"/>
    <w:rsid w:val="00DD6C56"/>
    <w:rsid w:val="00DD6FC5"/>
    <w:rsid w:val="00DD7876"/>
    <w:rsid w:val="00DE3211"/>
    <w:rsid w:val="00DE6623"/>
    <w:rsid w:val="00DE6ADB"/>
    <w:rsid w:val="00DE6F15"/>
    <w:rsid w:val="00DE7490"/>
    <w:rsid w:val="00DE7556"/>
    <w:rsid w:val="00DE7B3F"/>
    <w:rsid w:val="00DF0B67"/>
    <w:rsid w:val="00DF1BEA"/>
    <w:rsid w:val="00DF21F3"/>
    <w:rsid w:val="00DF2921"/>
    <w:rsid w:val="00DF3A65"/>
    <w:rsid w:val="00DF4144"/>
    <w:rsid w:val="00E0213A"/>
    <w:rsid w:val="00E02F2E"/>
    <w:rsid w:val="00E03693"/>
    <w:rsid w:val="00E03D5A"/>
    <w:rsid w:val="00E04E0A"/>
    <w:rsid w:val="00E071DF"/>
    <w:rsid w:val="00E075E0"/>
    <w:rsid w:val="00E07AC2"/>
    <w:rsid w:val="00E10D76"/>
    <w:rsid w:val="00E10E25"/>
    <w:rsid w:val="00E1244B"/>
    <w:rsid w:val="00E1244F"/>
    <w:rsid w:val="00E12791"/>
    <w:rsid w:val="00E1450F"/>
    <w:rsid w:val="00E14932"/>
    <w:rsid w:val="00E15143"/>
    <w:rsid w:val="00E15382"/>
    <w:rsid w:val="00E154B3"/>
    <w:rsid w:val="00E16207"/>
    <w:rsid w:val="00E16388"/>
    <w:rsid w:val="00E17283"/>
    <w:rsid w:val="00E177E3"/>
    <w:rsid w:val="00E17AFE"/>
    <w:rsid w:val="00E20166"/>
    <w:rsid w:val="00E20214"/>
    <w:rsid w:val="00E22025"/>
    <w:rsid w:val="00E23730"/>
    <w:rsid w:val="00E243C1"/>
    <w:rsid w:val="00E246B7"/>
    <w:rsid w:val="00E24E8B"/>
    <w:rsid w:val="00E24F26"/>
    <w:rsid w:val="00E25A76"/>
    <w:rsid w:val="00E25B43"/>
    <w:rsid w:val="00E25B7A"/>
    <w:rsid w:val="00E26C14"/>
    <w:rsid w:val="00E275AA"/>
    <w:rsid w:val="00E27CA5"/>
    <w:rsid w:val="00E3227E"/>
    <w:rsid w:val="00E32506"/>
    <w:rsid w:val="00E33FBF"/>
    <w:rsid w:val="00E357C1"/>
    <w:rsid w:val="00E368EE"/>
    <w:rsid w:val="00E36B63"/>
    <w:rsid w:val="00E41F3A"/>
    <w:rsid w:val="00E42546"/>
    <w:rsid w:val="00E42ED9"/>
    <w:rsid w:val="00E44153"/>
    <w:rsid w:val="00E44827"/>
    <w:rsid w:val="00E44C32"/>
    <w:rsid w:val="00E46C2D"/>
    <w:rsid w:val="00E4702F"/>
    <w:rsid w:val="00E509C0"/>
    <w:rsid w:val="00E51332"/>
    <w:rsid w:val="00E53B67"/>
    <w:rsid w:val="00E5442C"/>
    <w:rsid w:val="00E55554"/>
    <w:rsid w:val="00E56325"/>
    <w:rsid w:val="00E6040D"/>
    <w:rsid w:val="00E60E6E"/>
    <w:rsid w:val="00E62811"/>
    <w:rsid w:val="00E64096"/>
    <w:rsid w:val="00E641B4"/>
    <w:rsid w:val="00E656E2"/>
    <w:rsid w:val="00E657ED"/>
    <w:rsid w:val="00E66162"/>
    <w:rsid w:val="00E66AB6"/>
    <w:rsid w:val="00E67BCF"/>
    <w:rsid w:val="00E701B7"/>
    <w:rsid w:val="00E70B2A"/>
    <w:rsid w:val="00E70E78"/>
    <w:rsid w:val="00E72883"/>
    <w:rsid w:val="00E7354F"/>
    <w:rsid w:val="00E738B6"/>
    <w:rsid w:val="00E73BD7"/>
    <w:rsid w:val="00E73E5E"/>
    <w:rsid w:val="00E75690"/>
    <w:rsid w:val="00E75C8D"/>
    <w:rsid w:val="00E7695D"/>
    <w:rsid w:val="00E7755C"/>
    <w:rsid w:val="00E807C2"/>
    <w:rsid w:val="00E80DC4"/>
    <w:rsid w:val="00E81BB3"/>
    <w:rsid w:val="00E82FFA"/>
    <w:rsid w:val="00E831C8"/>
    <w:rsid w:val="00E83E8E"/>
    <w:rsid w:val="00E83F29"/>
    <w:rsid w:val="00E84FAD"/>
    <w:rsid w:val="00E87BE8"/>
    <w:rsid w:val="00E87E0C"/>
    <w:rsid w:val="00E9173D"/>
    <w:rsid w:val="00E91B2A"/>
    <w:rsid w:val="00E948F2"/>
    <w:rsid w:val="00E94DB6"/>
    <w:rsid w:val="00E955BF"/>
    <w:rsid w:val="00E9715B"/>
    <w:rsid w:val="00E97890"/>
    <w:rsid w:val="00E97B2B"/>
    <w:rsid w:val="00EA2143"/>
    <w:rsid w:val="00EA3861"/>
    <w:rsid w:val="00EA3E9A"/>
    <w:rsid w:val="00EA54C5"/>
    <w:rsid w:val="00EA56E1"/>
    <w:rsid w:val="00EA77B5"/>
    <w:rsid w:val="00EA7B1E"/>
    <w:rsid w:val="00EB0948"/>
    <w:rsid w:val="00EB1539"/>
    <w:rsid w:val="00EB15DE"/>
    <w:rsid w:val="00EB35D2"/>
    <w:rsid w:val="00EB35F7"/>
    <w:rsid w:val="00EB3C01"/>
    <w:rsid w:val="00EB4E6A"/>
    <w:rsid w:val="00EB66C6"/>
    <w:rsid w:val="00EC0D49"/>
    <w:rsid w:val="00EC0E3D"/>
    <w:rsid w:val="00EC24B0"/>
    <w:rsid w:val="00EC2890"/>
    <w:rsid w:val="00EC60B2"/>
    <w:rsid w:val="00EC6226"/>
    <w:rsid w:val="00EC66AC"/>
    <w:rsid w:val="00ED0CDA"/>
    <w:rsid w:val="00ED1407"/>
    <w:rsid w:val="00ED1B07"/>
    <w:rsid w:val="00ED20FE"/>
    <w:rsid w:val="00ED2113"/>
    <w:rsid w:val="00ED21DA"/>
    <w:rsid w:val="00ED2294"/>
    <w:rsid w:val="00ED3795"/>
    <w:rsid w:val="00ED436A"/>
    <w:rsid w:val="00ED4D75"/>
    <w:rsid w:val="00ED5460"/>
    <w:rsid w:val="00ED62D6"/>
    <w:rsid w:val="00ED6676"/>
    <w:rsid w:val="00ED68B8"/>
    <w:rsid w:val="00ED7C90"/>
    <w:rsid w:val="00EE16FA"/>
    <w:rsid w:val="00EE1B0F"/>
    <w:rsid w:val="00EE2265"/>
    <w:rsid w:val="00EE3434"/>
    <w:rsid w:val="00EE3607"/>
    <w:rsid w:val="00EE4215"/>
    <w:rsid w:val="00EE5DA3"/>
    <w:rsid w:val="00EE75AB"/>
    <w:rsid w:val="00EE7BD1"/>
    <w:rsid w:val="00EE7FBB"/>
    <w:rsid w:val="00EF0633"/>
    <w:rsid w:val="00EF09F0"/>
    <w:rsid w:val="00EF2C0C"/>
    <w:rsid w:val="00EF2C4F"/>
    <w:rsid w:val="00EF5552"/>
    <w:rsid w:val="00EF5E45"/>
    <w:rsid w:val="00EF66BF"/>
    <w:rsid w:val="00EF7FB7"/>
    <w:rsid w:val="00F006F4"/>
    <w:rsid w:val="00F00B2F"/>
    <w:rsid w:val="00F01943"/>
    <w:rsid w:val="00F039BD"/>
    <w:rsid w:val="00F043EE"/>
    <w:rsid w:val="00F044C0"/>
    <w:rsid w:val="00F05410"/>
    <w:rsid w:val="00F05AA9"/>
    <w:rsid w:val="00F06556"/>
    <w:rsid w:val="00F06D0E"/>
    <w:rsid w:val="00F10A3D"/>
    <w:rsid w:val="00F11329"/>
    <w:rsid w:val="00F1157A"/>
    <w:rsid w:val="00F1203A"/>
    <w:rsid w:val="00F14907"/>
    <w:rsid w:val="00F14CA8"/>
    <w:rsid w:val="00F15EB4"/>
    <w:rsid w:val="00F17C48"/>
    <w:rsid w:val="00F21945"/>
    <w:rsid w:val="00F21A8D"/>
    <w:rsid w:val="00F22489"/>
    <w:rsid w:val="00F22758"/>
    <w:rsid w:val="00F22BD8"/>
    <w:rsid w:val="00F23D63"/>
    <w:rsid w:val="00F241F4"/>
    <w:rsid w:val="00F249C3"/>
    <w:rsid w:val="00F27446"/>
    <w:rsid w:val="00F27770"/>
    <w:rsid w:val="00F30D03"/>
    <w:rsid w:val="00F31DFA"/>
    <w:rsid w:val="00F323EB"/>
    <w:rsid w:val="00F33487"/>
    <w:rsid w:val="00F33D13"/>
    <w:rsid w:val="00F34FDA"/>
    <w:rsid w:val="00F35C86"/>
    <w:rsid w:val="00F36B27"/>
    <w:rsid w:val="00F36CD0"/>
    <w:rsid w:val="00F37C6C"/>
    <w:rsid w:val="00F42953"/>
    <w:rsid w:val="00F4300C"/>
    <w:rsid w:val="00F43052"/>
    <w:rsid w:val="00F437C3"/>
    <w:rsid w:val="00F43F82"/>
    <w:rsid w:val="00F45A5E"/>
    <w:rsid w:val="00F4600E"/>
    <w:rsid w:val="00F46723"/>
    <w:rsid w:val="00F47465"/>
    <w:rsid w:val="00F47848"/>
    <w:rsid w:val="00F50202"/>
    <w:rsid w:val="00F51242"/>
    <w:rsid w:val="00F52947"/>
    <w:rsid w:val="00F54D96"/>
    <w:rsid w:val="00F56CBA"/>
    <w:rsid w:val="00F60122"/>
    <w:rsid w:val="00F63DDC"/>
    <w:rsid w:val="00F64432"/>
    <w:rsid w:val="00F645DE"/>
    <w:rsid w:val="00F651B2"/>
    <w:rsid w:val="00F65850"/>
    <w:rsid w:val="00F67065"/>
    <w:rsid w:val="00F72274"/>
    <w:rsid w:val="00F72445"/>
    <w:rsid w:val="00F728DC"/>
    <w:rsid w:val="00F72CCB"/>
    <w:rsid w:val="00F73628"/>
    <w:rsid w:val="00F75E5E"/>
    <w:rsid w:val="00F76E80"/>
    <w:rsid w:val="00F7780B"/>
    <w:rsid w:val="00F81FCC"/>
    <w:rsid w:val="00F8350F"/>
    <w:rsid w:val="00F848CA"/>
    <w:rsid w:val="00F85229"/>
    <w:rsid w:val="00F860D9"/>
    <w:rsid w:val="00F90616"/>
    <w:rsid w:val="00F9153D"/>
    <w:rsid w:val="00F91E72"/>
    <w:rsid w:val="00F96D2E"/>
    <w:rsid w:val="00F9700A"/>
    <w:rsid w:val="00F97051"/>
    <w:rsid w:val="00FA01FF"/>
    <w:rsid w:val="00FA0D32"/>
    <w:rsid w:val="00FA1017"/>
    <w:rsid w:val="00FA1A34"/>
    <w:rsid w:val="00FA1C29"/>
    <w:rsid w:val="00FA3D7D"/>
    <w:rsid w:val="00FB102E"/>
    <w:rsid w:val="00FB2F6D"/>
    <w:rsid w:val="00FB4190"/>
    <w:rsid w:val="00FB5CB2"/>
    <w:rsid w:val="00FB6401"/>
    <w:rsid w:val="00FB6AF5"/>
    <w:rsid w:val="00FC1146"/>
    <w:rsid w:val="00FC31F1"/>
    <w:rsid w:val="00FC3408"/>
    <w:rsid w:val="00FC3D38"/>
    <w:rsid w:val="00FC4099"/>
    <w:rsid w:val="00FC4E33"/>
    <w:rsid w:val="00FC5BBA"/>
    <w:rsid w:val="00FD0AD2"/>
    <w:rsid w:val="00FD1521"/>
    <w:rsid w:val="00FD28DC"/>
    <w:rsid w:val="00FD3F74"/>
    <w:rsid w:val="00FD5FC3"/>
    <w:rsid w:val="00FD7F61"/>
    <w:rsid w:val="00FE000A"/>
    <w:rsid w:val="00FE4265"/>
    <w:rsid w:val="00FE4659"/>
    <w:rsid w:val="00FE62B0"/>
    <w:rsid w:val="00FE642D"/>
    <w:rsid w:val="00FF01F6"/>
    <w:rsid w:val="00FF11CD"/>
    <w:rsid w:val="00FF17BD"/>
    <w:rsid w:val="00FF3B8C"/>
    <w:rsid w:val="00FF4961"/>
    <w:rsid w:val="00FF5330"/>
    <w:rsid w:val="00FF5915"/>
    <w:rsid w:val="00FF72A7"/>
    <w:rsid w:val="012158D5"/>
    <w:rsid w:val="014DE6CD"/>
    <w:rsid w:val="0181DD38"/>
    <w:rsid w:val="01B44BD6"/>
    <w:rsid w:val="01C075A6"/>
    <w:rsid w:val="01E767BD"/>
    <w:rsid w:val="0203E8AE"/>
    <w:rsid w:val="02122F57"/>
    <w:rsid w:val="022645AB"/>
    <w:rsid w:val="02297C0C"/>
    <w:rsid w:val="02387789"/>
    <w:rsid w:val="0240CA47"/>
    <w:rsid w:val="02677D4E"/>
    <w:rsid w:val="028C4C16"/>
    <w:rsid w:val="0292238E"/>
    <w:rsid w:val="02AB4BEB"/>
    <w:rsid w:val="02FD4AF4"/>
    <w:rsid w:val="034A9201"/>
    <w:rsid w:val="03585EFE"/>
    <w:rsid w:val="036529A6"/>
    <w:rsid w:val="039D335F"/>
    <w:rsid w:val="03CFB4F4"/>
    <w:rsid w:val="03D120BC"/>
    <w:rsid w:val="03D71822"/>
    <w:rsid w:val="03FE3626"/>
    <w:rsid w:val="04985EAB"/>
    <w:rsid w:val="04D64C71"/>
    <w:rsid w:val="05A338B3"/>
    <w:rsid w:val="060F4281"/>
    <w:rsid w:val="0619BEC2"/>
    <w:rsid w:val="0629221B"/>
    <w:rsid w:val="0686A511"/>
    <w:rsid w:val="06C0180D"/>
    <w:rsid w:val="06FFD7A5"/>
    <w:rsid w:val="075B7D57"/>
    <w:rsid w:val="07B28A52"/>
    <w:rsid w:val="080BD6BA"/>
    <w:rsid w:val="0810287B"/>
    <w:rsid w:val="083BF50D"/>
    <w:rsid w:val="085123DC"/>
    <w:rsid w:val="085F03F0"/>
    <w:rsid w:val="0899671F"/>
    <w:rsid w:val="08B9E9AC"/>
    <w:rsid w:val="08D8C53E"/>
    <w:rsid w:val="08F5D687"/>
    <w:rsid w:val="0945EB6A"/>
    <w:rsid w:val="09B97D30"/>
    <w:rsid w:val="09D38359"/>
    <w:rsid w:val="09F85BEC"/>
    <w:rsid w:val="0A147B34"/>
    <w:rsid w:val="0A2A90A5"/>
    <w:rsid w:val="0A68E2F7"/>
    <w:rsid w:val="0A709C98"/>
    <w:rsid w:val="0ACA54AE"/>
    <w:rsid w:val="0ADF8FDF"/>
    <w:rsid w:val="0AE3AA51"/>
    <w:rsid w:val="0B0C2AEF"/>
    <w:rsid w:val="0B1DB556"/>
    <w:rsid w:val="0B394BD2"/>
    <w:rsid w:val="0B3F0693"/>
    <w:rsid w:val="0BA128D3"/>
    <w:rsid w:val="0BB6DE4F"/>
    <w:rsid w:val="0BC9B113"/>
    <w:rsid w:val="0C3905D4"/>
    <w:rsid w:val="0C7F7AB2"/>
    <w:rsid w:val="0C8C38A5"/>
    <w:rsid w:val="0D0CA43B"/>
    <w:rsid w:val="0D4E2DEA"/>
    <w:rsid w:val="0D5EE5B5"/>
    <w:rsid w:val="0D66781F"/>
    <w:rsid w:val="0DA93A2C"/>
    <w:rsid w:val="0DE3D0E6"/>
    <w:rsid w:val="0DE7BCE6"/>
    <w:rsid w:val="0E12C7A1"/>
    <w:rsid w:val="0E1F2B34"/>
    <w:rsid w:val="0E687039"/>
    <w:rsid w:val="0E6FD01D"/>
    <w:rsid w:val="0EB4FE6F"/>
    <w:rsid w:val="0EB755BF"/>
    <w:rsid w:val="0EBB2980"/>
    <w:rsid w:val="0F33C08E"/>
    <w:rsid w:val="0F73D307"/>
    <w:rsid w:val="0F80CF3F"/>
    <w:rsid w:val="0FA1630A"/>
    <w:rsid w:val="0FCDB422"/>
    <w:rsid w:val="10023FB9"/>
    <w:rsid w:val="10409FC5"/>
    <w:rsid w:val="1078352A"/>
    <w:rsid w:val="10CE3EB7"/>
    <w:rsid w:val="113729BB"/>
    <w:rsid w:val="11663B42"/>
    <w:rsid w:val="11EB89EC"/>
    <w:rsid w:val="126F35FA"/>
    <w:rsid w:val="12B345E1"/>
    <w:rsid w:val="12CE07A4"/>
    <w:rsid w:val="12FD9244"/>
    <w:rsid w:val="13299FA8"/>
    <w:rsid w:val="1354C571"/>
    <w:rsid w:val="1368A5D5"/>
    <w:rsid w:val="138612B4"/>
    <w:rsid w:val="13AB3904"/>
    <w:rsid w:val="13D431E8"/>
    <w:rsid w:val="13DFAABE"/>
    <w:rsid w:val="1435EDE5"/>
    <w:rsid w:val="1495CE3B"/>
    <w:rsid w:val="14A193FA"/>
    <w:rsid w:val="14A31896"/>
    <w:rsid w:val="14A3660E"/>
    <w:rsid w:val="14CA7901"/>
    <w:rsid w:val="14DEB717"/>
    <w:rsid w:val="150F608C"/>
    <w:rsid w:val="1519FDC2"/>
    <w:rsid w:val="15448797"/>
    <w:rsid w:val="15686517"/>
    <w:rsid w:val="156AB74B"/>
    <w:rsid w:val="1583C74C"/>
    <w:rsid w:val="15A5A9CE"/>
    <w:rsid w:val="15AEEB56"/>
    <w:rsid w:val="15B22998"/>
    <w:rsid w:val="15D52D46"/>
    <w:rsid w:val="15E85192"/>
    <w:rsid w:val="161ACB73"/>
    <w:rsid w:val="1722CFCE"/>
    <w:rsid w:val="17304487"/>
    <w:rsid w:val="1801391C"/>
    <w:rsid w:val="18181BCC"/>
    <w:rsid w:val="18423FF7"/>
    <w:rsid w:val="1866148D"/>
    <w:rsid w:val="18C68F7E"/>
    <w:rsid w:val="18DCA5A1"/>
    <w:rsid w:val="18F9CE0C"/>
    <w:rsid w:val="1A12ACC0"/>
    <w:rsid w:val="1A1B4984"/>
    <w:rsid w:val="1A545063"/>
    <w:rsid w:val="1A7C1D83"/>
    <w:rsid w:val="1AA3D2B7"/>
    <w:rsid w:val="1AAFAC06"/>
    <w:rsid w:val="1ABA0AFA"/>
    <w:rsid w:val="1ABB46C3"/>
    <w:rsid w:val="1AD735D8"/>
    <w:rsid w:val="1B767CAE"/>
    <w:rsid w:val="1B987FF6"/>
    <w:rsid w:val="1B9D575F"/>
    <w:rsid w:val="1B9EAD24"/>
    <w:rsid w:val="1BC6B489"/>
    <w:rsid w:val="1BC9C31B"/>
    <w:rsid w:val="1C2E3E7E"/>
    <w:rsid w:val="1C462EAD"/>
    <w:rsid w:val="1C4C3FA5"/>
    <w:rsid w:val="1C770014"/>
    <w:rsid w:val="1CD160CB"/>
    <w:rsid w:val="1CE790E0"/>
    <w:rsid w:val="1D04AE40"/>
    <w:rsid w:val="1D24A051"/>
    <w:rsid w:val="1D6C6D1A"/>
    <w:rsid w:val="1D8AE4C7"/>
    <w:rsid w:val="1DB8F419"/>
    <w:rsid w:val="1DCBCEE0"/>
    <w:rsid w:val="1DDE6DBB"/>
    <w:rsid w:val="1DFE4ACE"/>
    <w:rsid w:val="1E149D43"/>
    <w:rsid w:val="1E14E02A"/>
    <w:rsid w:val="1E4DFAD6"/>
    <w:rsid w:val="1EBDED02"/>
    <w:rsid w:val="1EC5A240"/>
    <w:rsid w:val="1F27717E"/>
    <w:rsid w:val="1F586EB1"/>
    <w:rsid w:val="1F5E1864"/>
    <w:rsid w:val="1FB8059E"/>
    <w:rsid w:val="1FFED047"/>
    <w:rsid w:val="20016A4A"/>
    <w:rsid w:val="2009325C"/>
    <w:rsid w:val="203F9DC8"/>
    <w:rsid w:val="204939F3"/>
    <w:rsid w:val="206172A1"/>
    <w:rsid w:val="207A8D53"/>
    <w:rsid w:val="209F3E9D"/>
    <w:rsid w:val="20E795F7"/>
    <w:rsid w:val="20FDEF6C"/>
    <w:rsid w:val="214757BB"/>
    <w:rsid w:val="215F4E0E"/>
    <w:rsid w:val="2196A9B1"/>
    <w:rsid w:val="21981019"/>
    <w:rsid w:val="2201985D"/>
    <w:rsid w:val="22292921"/>
    <w:rsid w:val="2261B526"/>
    <w:rsid w:val="2299BFCD"/>
    <w:rsid w:val="22E89360"/>
    <w:rsid w:val="2311D2AE"/>
    <w:rsid w:val="23B807D4"/>
    <w:rsid w:val="23D21811"/>
    <w:rsid w:val="243E6985"/>
    <w:rsid w:val="2453FF35"/>
    <w:rsid w:val="24622909"/>
    <w:rsid w:val="2470EB68"/>
    <w:rsid w:val="24D58244"/>
    <w:rsid w:val="25043697"/>
    <w:rsid w:val="25B5E1E1"/>
    <w:rsid w:val="25DE94BF"/>
    <w:rsid w:val="25E881D2"/>
    <w:rsid w:val="26268024"/>
    <w:rsid w:val="26385E06"/>
    <w:rsid w:val="266FE1CA"/>
    <w:rsid w:val="2679B8E8"/>
    <w:rsid w:val="2681DDAD"/>
    <w:rsid w:val="26A13570"/>
    <w:rsid w:val="2704381F"/>
    <w:rsid w:val="275504B2"/>
    <w:rsid w:val="276B8194"/>
    <w:rsid w:val="2790FA95"/>
    <w:rsid w:val="279E8930"/>
    <w:rsid w:val="283BD759"/>
    <w:rsid w:val="284F32C0"/>
    <w:rsid w:val="2862074A"/>
    <w:rsid w:val="2873BF17"/>
    <w:rsid w:val="28BDBA04"/>
    <w:rsid w:val="28F47DA4"/>
    <w:rsid w:val="298DF118"/>
    <w:rsid w:val="29E36681"/>
    <w:rsid w:val="2A15E10E"/>
    <w:rsid w:val="2A4F58AA"/>
    <w:rsid w:val="2A900BA2"/>
    <w:rsid w:val="2AC0E08F"/>
    <w:rsid w:val="2AC3C75B"/>
    <w:rsid w:val="2AFD0887"/>
    <w:rsid w:val="2B23210F"/>
    <w:rsid w:val="2B6D3BE6"/>
    <w:rsid w:val="2B76D5F9"/>
    <w:rsid w:val="2B9424A7"/>
    <w:rsid w:val="2B9F6B7A"/>
    <w:rsid w:val="2BE8CD18"/>
    <w:rsid w:val="2BFA845F"/>
    <w:rsid w:val="2C01C60C"/>
    <w:rsid w:val="2C5D11FD"/>
    <w:rsid w:val="2C645F86"/>
    <w:rsid w:val="2CBE0097"/>
    <w:rsid w:val="2CCDC18E"/>
    <w:rsid w:val="2CE72BD2"/>
    <w:rsid w:val="2D1527B2"/>
    <w:rsid w:val="2DA9DDAC"/>
    <w:rsid w:val="2DD28DC4"/>
    <w:rsid w:val="2E32C529"/>
    <w:rsid w:val="2E5C045C"/>
    <w:rsid w:val="2E6B8E5A"/>
    <w:rsid w:val="2EAB3ECC"/>
    <w:rsid w:val="2ED4E036"/>
    <w:rsid w:val="2EE3A5E5"/>
    <w:rsid w:val="2EE64DDE"/>
    <w:rsid w:val="2EE95231"/>
    <w:rsid w:val="2EFBA635"/>
    <w:rsid w:val="2F4901E2"/>
    <w:rsid w:val="2F732672"/>
    <w:rsid w:val="2FB2B1F0"/>
    <w:rsid w:val="2FCC4394"/>
    <w:rsid w:val="2FFE9353"/>
    <w:rsid w:val="300C6FA4"/>
    <w:rsid w:val="304DCFE8"/>
    <w:rsid w:val="3070B097"/>
    <w:rsid w:val="307A6895"/>
    <w:rsid w:val="307D7BE0"/>
    <w:rsid w:val="308DCEE7"/>
    <w:rsid w:val="3090FA45"/>
    <w:rsid w:val="311262F4"/>
    <w:rsid w:val="3157DF39"/>
    <w:rsid w:val="31F1E4C7"/>
    <w:rsid w:val="323310C1"/>
    <w:rsid w:val="323BA0C3"/>
    <w:rsid w:val="32598CAB"/>
    <w:rsid w:val="326C286F"/>
    <w:rsid w:val="3288988C"/>
    <w:rsid w:val="328BDE6A"/>
    <w:rsid w:val="32A7C948"/>
    <w:rsid w:val="32DFF330"/>
    <w:rsid w:val="336DD2D2"/>
    <w:rsid w:val="33A3A68A"/>
    <w:rsid w:val="33CFA1F5"/>
    <w:rsid w:val="33D1F3BA"/>
    <w:rsid w:val="33EBDE1B"/>
    <w:rsid w:val="33F55D0C"/>
    <w:rsid w:val="34BFC5AE"/>
    <w:rsid w:val="34DBBF21"/>
    <w:rsid w:val="35357FF6"/>
    <w:rsid w:val="356B7256"/>
    <w:rsid w:val="374DF905"/>
    <w:rsid w:val="379F8275"/>
    <w:rsid w:val="37F07CDB"/>
    <w:rsid w:val="37FDC1C5"/>
    <w:rsid w:val="3838C18B"/>
    <w:rsid w:val="3855F7BB"/>
    <w:rsid w:val="38953AAC"/>
    <w:rsid w:val="38D93226"/>
    <w:rsid w:val="38FCE9D9"/>
    <w:rsid w:val="3927F8AE"/>
    <w:rsid w:val="393C8D84"/>
    <w:rsid w:val="3945BE16"/>
    <w:rsid w:val="396320BB"/>
    <w:rsid w:val="396FA8D4"/>
    <w:rsid w:val="3971C514"/>
    <w:rsid w:val="39D562F1"/>
    <w:rsid w:val="3A5E380A"/>
    <w:rsid w:val="3A92F6F8"/>
    <w:rsid w:val="3AA0E90C"/>
    <w:rsid w:val="3AC1CB5A"/>
    <w:rsid w:val="3AE61C60"/>
    <w:rsid w:val="3B044D3A"/>
    <w:rsid w:val="3B1D7A3E"/>
    <w:rsid w:val="3BC03E11"/>
    <w:rsid w:val="3BD81891"/>
    <w:rsid w:val="3BEBA976"/>
    <w:rsid w:val="3C291554"/>
    <w:rsid w:val="3C40CC3D"/>
    <w:rsid w:val="3C4410E3"/>
    <w:rsid w:val="3C8856FF"/>
    <w:rsid w:val="3CCCABDE"/>
    <w:rsid w:val="3CE199DA"/>
    <w:rsid w:val="3D0D3434"/>
    <w:rsid w:val="3D3F0F8E"/>
    <w:rsid w:val="3D7431B4"/>
    <w:rsid w:val="3D7827FC"/>
    <w:rsid w:val="3E253A6E"/>
    <w:rsid w:val="3E3E2188"/>
    <w:rsid w:val="3EB7183E"/>
    <w:rsid w:val="3EEEEC95"/>
    <w:rsid w:val="3EF0D731"/>
    <w:rsid w:val="3F323B82"/>
    <w:rsid w:val="3F38B168"/>
    <w:rsid w:val="3F3D0670"/>
    <w:rsid w:val="3F3FC795"/>
    <w:rsid w:val="3F5F05DD"/>
    <w:rsid w:val="3FB9FF5D"/>
    <w:rsid w:val="3FD74F1E"/>
    <w:rsid w:val="401E6C53"/>
    <w:rsid w:val="40395834"/>
    <w:rsid w:val="40484BDE"/>
    <w:rsid w:val="40782F4D"/>
    <w:rsid w:val="40AEF7B1"/>
    <w:rsid w:val="40C76E85"/>
    <w:rsid w:val="41062DFB"/>
    <w:rsid w:val="41123DAC"/>
    <w:rsid w:val="411E498E"/>
    <w:rsid w:val="415FAE06"/>
    <w:rsid w:val="41837FFE"/>
    <w:rsid w:val="4192E4DE"/>
    <w:rsid w:val="41D61642"/>
    <w:rsid w:val="42025407"/>
    <w:rsid w:val="42184214"/>
    <w:rsid w:val="428789E2"/>
    <w:rsid w:val="42CAE501"/>
    <w:rsid w:val="42F8F338"/>
    <w:rsid w:val="4304A245"/>
    <w:rsid w:val="435D5B5E"/>
    <w:rsid w:val="43661DA7"/>
    <w:rsid w:val="4372237E"/>
    <w:rsid w:val="43F3451E"/>
    <w:rsid w:val="44201299"/>
    <w:rsid w:val="4471D3FE"/>
    <w:rsid w:val="44945957"/>
    <w:rsid w:val="44A228A9"/>
    <w:rsid w:val="44AC45FF"/>
    <w:rsid w:val="44F4936A"/>
    <w:rsid w:val="4500E5E3"/>
    <w:rsid w:val="4506F0EC"/>
    <w:rsid w:val="4533E85D"/>
    <w:rsid w:val="4537965B"/>
    <w:rsid w:val="45C59C41"/>
    <w:rsid w:val="45E17652"/>
    <w:rsid w:val="461EEEE1"/>
    <w:rsid w:val="463093FA"/>
    <w:rsid w:val="4647646F"/>
    <w:rsid w:val="4655D17A"/>
    <w:rsid w:val="465E94A7"/>
    <w:rsid w:val="4677A726"/>
    <w:rsid w:val="473854A5"/>
    <w:rsid w:val="473C6F18"/>
    <w:rsid w:val="4750FF9C"/>
    <w:rsid w:val="47607DE3"/>
    <w:rsid w:val="47B221D4"/>
    <w:rsid w:val="47EC7319"/>
    <w:rsid w:val="47ECD003"/>
    <w:rsid w:val="4862D465"/>
    <w:rsid w:val="489D411D"/>
    <w:rsid w:val="48B7BC97"/>
    <w:rsid w:val="48FC7F88"/>
    <w:rsid w:val="4944045C"/>
    <w:rsid w:val="49A796ED"/>
    <w:rsid w:val="49E72AE6"/>
    <w:rsid w:val="49EB2D3E"/>
    <w:rsid w:val="49F908B5"/>
    <w:rsid w:val="49FBA6C0"/>
    <w:rsid w:val="4A28FFCD"/>
    <w:rsid w:val="4A2F85A4"/>
    <w:rsid w:val="4A4FEDE8"/>
    <w:rsid w:val="4AB194D1"/>
    <w:rsid w:val="4AC9FF7E"/>
    <w:rsid w:val="4AD4EB1A"/>
    <w:rsid w:val="4B0E7822"/>
    <w:rsid w:val="4B1716EC"/>
    <w:rsid w:val="4B3CB191"/>
    <w:rsid w:val="4B3D9909"/>
    <w:rsid w:val="4B61E45F"/>
    <w:rsid w:val="4B9D87D1"/>
    <w:rsid w:val="4B9E2CBF"/>
    <w:rsid w:val="4BB4D664"/>
    <w:rsid w:val="4BB5DAD3"/>
    <w:rsid w:val="4BC91A92"/>
    <w:rsid w:val="4C11643F"/>
    <w:rsid w:val="4C294AD2"/>
    <w:rsid w:val="4C3474C7"/>
    <w:rsid w:val="4C38600E"/>
    <w:rsid w:val="4C9ABC4A"/>
    <w:rsid w:val="4CB493D5"/>
    <w:rsid w:val="4CBC34BB"/>
    <w:rsid w:val="4D201B8C"/>
    <w:rsid w:val="4D221A27"/>
    <w:rsid w:val="4D395832"/>
    <w:rsid w:val="4D71641D"/>
    <w:rsid w:val="4D9C1299"/>
    <w:rsid w:val="4DFCC5DB"/>
    <w:rsid w:val="4E2376CD"/>
    <w:rsid w:val="4E29A7AE"/>
    <w:rsid w:val="4E462942"/>
    <w:rsid w:val="4E4EB7AE"/>
    <w:rsid w:val="4E536667"/>
    <w:rsid w:val="4E80FA9C"/>
    <w:rsid w:val="4E8E7300"/>
    <w:rsid w:val="4EE1FEB0"/>
    <w:rsid w:val="4EFCEE1E"/>
    <w:rsid w:val="4FBDEF34"/>
    <w:rsid w:val="4FE070B5"/>
    <w:rsid w:val="4FEA95BA"/>
    <w:rsid w:val="5020F728"/>
    <w:rsid w:val="50585731"/>
    <w:rsid w:val="50655303"/>
    <w:rsid w:val="50A8CD34"/>
    <w:rsid w:val="50AFF112"/>
    <w:rsid w:val="50BB4987"/>
    <w:rsid w:val="510D6301"/>
    <w:rsid w:val="517004C1"/>
    <w:rsid w:val="51BB5BDB"/>
    <w:rsid w:val="51DBDDA7"/>
    <w:rsid w:val="52116CFF"/>
    <w:rsid w:val="522E517B"/>
    <w:rsid w:val="525CB491"/>
    <w:rsid w:val="52B04437"/>
    <w:rsid w:val="52C5712F"/>
    <w:rsid w:val="52E40CA6"/>
    <w:rsid w:val="52E92E2A"/>
    <w:rsid w:val="5322A228"/>
    <w:rsid w:val="53312085"/>
    <w:rsid w:val="534521B3"/>
    <w:rsid w:val="536669D7"/>
    <w:rsid w:val="539BACB5"/>
    <w:rsid w:val="53B46E90"/>
    <w:rsid w:val="53F782C0"/>
    <w:rsid w:val="540C1A42"/>
    <w:rsid w:val="541F0B43"/>
    <w:rsid w:val="546D6982"/>
    <w:rsid w:val="5484FD04"/>
    <w:rsid w:val="54A6820D"/>
    <w:rsid w:val="54AAD66E"/>
    <w:rsid w:val="54D9797D"/>
    <w:rsid w:val="54DD0070"/>
    <w:rsid w:val="55415B4B"/>
    <w:rsid w:val="5560F70B"/>
    <w:rsid w:val="5584EB1E"/>
    <w:rsid w:val="5590B1AD"/>
    <w:rsid w:val="55A69425"/>
    <w:rsid w:val="55F8BD33"/>
    <w:rsid w:val="5623A9C4"/>
    <w:rsid w:val="565E3BDF"/>
    <w:rsid w:val="5690B5B2"/>
    <w:rsid w:val="56B436EE"/>
    <w:rsid w:val="56C59822"/>
    <w:rsid w:val="56F86DE7"/>
    <w:rsid w:val="572F5D86"/>
    <w:rsid w:val="574D3A06"/>
    <w:rsid w:val="577B657D"/>
    <w:rsid w:val="577C1D54"/>
    <w:rsid w:val="57937FAD"/>
    <w:rsid w:val="57D15B7A"/>
    <w:rsid w:val="57FD3AC9"/>
    <w:rsid w:val="581AF5B2"/>
    <w:rsid w:val="583FB5EA"/>
    <w:rsid w:val="587623DE"/>
    <w:rsid w:val="58BA288A"/>
    <w:rsid w:val="597205AA"/>
    <w:rsid w:val="5975BCB2"/>
    <w:rsid w:val="59BF4EDF"/>
    <w:rsid w:val="59BF77E0"/>
    <w:rsid w:val="5A1BCF01"/>
    <w:rsid w:val="5A70F685"/>
    <w:rsid w:val="5A801A8C"/>
    <w:rsid w:val="5A9C4641"/>
    <w:rsid w:val="5AB59606"/>
    <w:rsid w:val="5AF0FA5C"/>
    <w:rsid w:val="5AF208E1"/>
    <w:rsid w:val="5B025B68"/>
    <w:rsid w:val="5B2D85CA"/>
    <w:rsid w:val="5B32208B"/>
    <w:rsid w:val="5C0FA197"/>
    <w:rsid w:val="5C3928EC"/>
    <w:rsid w:val="5C73501F"/>
    <w:rsid w:val="5C771944"/>
    <w:rsid w:val="5CB252C1"/>
    <w:rsid w:val="5D108268"/>
    <w:rsid w:val="5D8D5D00"/>
    <w:rsid w:val="5D8EC9EA"/>
    <w:rsid w:val="5D9EE450"/>
    <w:rsid w:val="5DABC18C"/>
    <w:rsid w:val="5DFAEE01"/>
    <w:rsid w:val="5DFEE732"/>
    <w:rsid w:val="5E19767E"/>
    <w:rsid w:val="5E465E62"/>
    <w:rsid w:val="5E50150C"/>
    <w:rsid w:val="5E790609"/>
    <w:rsid w:val="5E7C9C76"/>
    <w:rsid w:val="5E9ABC9F"/>
    <w:rsid w:val="5EA6CC7F"/>
    <w:rsid w:val="5EEA0ED1"/>
    <w:rsid w:val="5F4466BD"/>
    <w:rsid w:val="5F46DE43"/>
    <w:rsid w:val="5F83E71B"/>
    <w:rsid w:val="5F84CD21"/>
    <w:rsid w:val="5F970BBB"/>
    <w:rsid w:val="5FB56F33"/>
    <w:rsid w:val="5FB7BF2A"/>
    <w:rsid w:val="5FBA8EBF"/>
    <w:rsid w:val="606B5EB5"/>
    <w:rsid w:val="60C4FDC2"/>
    <w:rsid w:val="60CC5EFB"/>
    <w:rsid w:val="60E06FCD"/>
    <w:rsid w:val="60F892E6"/>
    <w:rsid w:val="60FF7CE7"/>
    <w:rsid w:val="611DEF55"/>
    <w:rsid w:val="616D9F28"/>
    <w:rsid w:val="6175E9D3"/>
    <w:rsid w:val="61803ECE"/>
    <w:rsid w:val="61C612AE"/>
    <w:rsid w:val="6230C24A"/>
    <w:rsid w:val="6256140F"/>
    <w:rsid w:val="62A28D0F"/>
    <w:rsid w:val="62B8F51D"/>
    <w:rsid w:val="635F282B"/>
    <w:rsid w:val="6389280F"/>
    <w:rsid w:val="63BA0C38"/>
    <w:rsid w:val="63C4BE05"/>
    <w:rsid w:val="63C93D0C"/>
    <w:rsid w:val="63CEB57E"/>
    <w:rsid w:val="64328F0E"/>
    <w:rsid w:val="64988680"/>
    <w:rsid w:val="64A276DC"/>
    <w:rsid w:val="64E0928F"/>
    <w:rsid w:val="64F49E70"/>
    <w:rsid w:val="6533649F"/>
    <w:rsid w:val="6568F0C1"/>
    <w:rsid w:val="65750239"/>
    <w:rsid w:val="658BFC2D"/>
    <w:rsid w:val="659AD2FD"/>
    <w:rsid w:val="65C4DC22"/>
    <w:rsid w:val="65EFB048"/>
    <w:rsid w:val="6603B0D0"/>
    <w:rsid w:val="6652F3CD"/>
    <w:rsid w:val="66992D74"/>
    <w:rsid w:val="6713066E"/>
    <w:rsid w:val="6768FEB0"/>
    <w:rsid w:val="67799FF4"/>
    <w:rsid w:val="67E52BDC"/>
    <w:rsid w:val="68154771"/>
    <w:rsid w:val="6819B679"/>
    <w:rsid w:val="683EB391"/>
    <w:rsid w:val="68A076DC"/>
    <w:rsid w:val="68D6EE01"/>
    <w:rsid w:val="6901CA97"/>
    <w:rsid w:val="69390DAA"/>
    <w:rsid w:val="69826EB3"/>
    <w:rsid w:val="699BFF94"/>
    <w:rsid w:val="69B2D8AD"/>
    <w:rsid w:val="69C344BF"/>
    <w:rsid w:val="6A0C393C"/>
    <w:rsid w:val="6A1000D4"/>
    <w:rsid w:val="6A30F819"/>
    <w:rsid w:val="6A5F76B2"/>
    <w:rsid w:val="6A6942ED"/>
    <w:rsid w:val="6A8228B5"/>
    <w:rsid w:val="6AC39E04"/>
    <w:rsid w:val="6B29E302"/>
    <w:rsid w:val="6B48042E"/>
    <w:rsid w:val="6B7F6A8E"/>
    <w:rsid w:val="6B9C157A"/>
    <w:rsid w:val="6C07BD7B"/>
    <w:rsid w:val="6C764175"/>
    <w:rsid w:val="6CA15B2F"/>
    <w:rsid w:val="6CB89C7A"/>
    <w:rsid w:val="6CBAA1C9"/>
    <w:rsid w:val="6CCC0E85"/>
    <w:rsid w:val="6CCF116B"/>
    <w:rsid w:val="6CE71C67"/>
    <w:rsid w:val="6D196D93"/>
    <w:rsid w:val="6EEE9269"/>
    <w:rsid w:val="6F211430"/>
    <w:rsid w:val="6F4C5EAE"/>
    <w:rsid w:val="6F5D1724"/>
    <w:rsid w:val="6FD41287"/>
    <w:rsid w:val="701EBFB9"/>
    <w:rsid w:val="703F5B48"/>
    <w:rsid w:val="70A76CA7"/>
    <w:rsid w:val="70CA3053"/>
    <w:rsid w:val="70D5BC96"/>
    <w:rsid w:val="70F555B8"/>
    <w:rsid w:val="711959E5"/>
    <w:rsid w:val="71736BA5"/>
    <w:rsid w:val="7195AD86"/>
    <w:rsid w:val="71B97B41"/>
    <w:rsid w:val="71CCA6E1"/>
    <w:rsid w:val="71D19273"/>
    <w:rsid w:val="72155A72"/>
    <w:rsid w:val="7267BAC9"/>
    <w:rsid w:val="727F5B57"/>
    <w:rsid w:val="72821651"/>
    <w:rsid w:val="730ACB96"/>
    <w:rsid w:val="7363758E"/>
    <w:rsid w:val="73698668"/>
    <w:rsid w:val="738773C1"/>
    <w:rsid w:val="73B5A74F"/>
    <w:rsid w:val="73B60944"/>
    <w:rsid w:val="741B7101"/>
    <w:rsid w:val="7455EE6E"/>
    <w:rsid w:val="748840D5"/>
    <w:rsid w:val="74D829C1"/>
    <w:rsid w:val="74DAA21C"/>
    <w:rsid w:val="750B8066"/>
    <w:rsid w:val="75263342"/>
    <w:rsid w:val="752F1676"/>
    <w:rsid w:val="75463FB4"/>
    <w:rsid w:val="75D4D70D"/>
    <w:rsid w:val="75FEE5D0"/>
    <w:rsid w:val="761A162F"/>
    <w:rsid w:val="76483D75"/>
    <w:rsid w:val="7654F6EC"/>
    <w:rsid w:val="768AC5F4"/>
    <w:rsid w:val="768D4B51"/>
    <w:rsid w:val="76A90542"/>
    <w:rsid w:val="76D71038"/>
    <w:rsid w:val="7708DAFD"/>
    <w:rsid w:val="772792A2"/>
    <w:rsid w:val="7732C4F8"/>
    <w:rsid w:val="773BE642"/>
    <w:rsid w:val="774E1EFC"/>
    <w:rsid w:val="775F8FEF"/>
    <w:rsid w:val="7762BC3E"/>
    <w:rsid w:val="778CC611"/>
    <w:rsid w:val="77A81E52"/>
    <w:rsid w:val="77D4AF8F"/>
    <w:rsid w:val="78018AA8"/>
    <w:rsid w:val="781850A7"/>
    <w:rsid w:val="781DBD83"/>
    <w:rsid w:val="781FC95A"/>
    <w:rsid w:val="7825ED5B"/>
    <w:rsid w:val="78294247"/>
    <w:rsid w:val="784505C0"/>
    <w:rsid w:val="786FA78E"/>
    <w:rsid w:val="791B829D"/>
    <w:rsid w:val="797CB709"/>
    <w:rsid w:val="798F979E"/>
    <w:rsid w:val="79A97EB1"/>
    <w:rsid w:val="79CBD099"/>
    <w:rsid w:val="7A0DE3F0"/>
    <w:rsid w:val="7A2192CA"/>
    <w:rsid w:val="7A3A73BD"/>
    <w:rsid w:val="7AC21FCA"/>
    <w:rsid w:val="7ACC8A67"/>
    <w:rsid w:val="7B6EAC0A"/>
    <w:rsid w:val="7B8A358D"/>
    <w:rsid w:val="7BEDC92F"/>
    <w:rsid w:val="7BEFBAA4"/>
    <w:rsid w:val="7C2D951F"/>
    <w:rsid w:val="7C34197B"/>
    <w:rsid w:val="7CE1C4E8"/>
    <w:rsid w:val="7CFC0B49"/>
    <w:rsid w:val="7D968C6C"/>
    <w:rsid w:val="7E39C4AB"/>
    <w:rsid w:val="7E95D7D9"/>
    <w:rsid w:val="7EB7E459"/>
    <w:rsid w:val="7ED2BFFC"/>
    <w:rsid w:val="7F0DB2FF"/>
    <w:rsid w:val="7F22F7D7"/>
    <w:rsid w:val="7F3C12A1"/>
    <w:rsid w:val="7F586360"/>
    <w:rsid w:val="7F602F17"/>
    <w:rsid w:val="7F7841B8"/>
    <w:rsid w:val="7F7CAC69"/>
    <w:rsid w:val="7F9C0A00"/>
    <w:rsid w:val="7FA9C627"/>
    <w:rsid w:val="7FAF0BAA"/>
    <w:rsid w:val="7FBF6D5D"/>
    <w:rsid w:val="7FF70D41"/>
    <w:rsid w:val="7FFC53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6B974"/>
  <w15:chartTrackingRefBased/>
  <w15:docId w15:val="{61CF3BAC-4BA1-4811-83D2-207A2E7A2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390"/>
    <w:pPr>
      <w:widowControl w:val="0"/>
      <w:spacing w:before="34" w:after="34" w:line="240" w:lineRule="auto"/>
    </w:pPr>
    <w:rPr>
      <w:rFonts w:ascii="Calibri" w:eastAsia="Times New Roman" w:hAnsi="Calibri" w:cs="Times New Roman"/>
      <w:sz w:val="20"/>
      <w:szCs w:val="24"/>
    </w:rPr>
  </w:style>
  <w:style w:type="paragraph" w:styleId="Heading1">
    <w:name w:val="heading 1"/>
    <w:basedOn w:val="Normal"/>
    <w:next w:val="Normal"/>
    <w:link w:val="Heading1Char"/>
    <w:qFormat/>
    <w:rsid w:val="00677390"/>
    <w:pPr>
      <w:keepNext/>
      <w:keepLines/>
      <w:numPr>
        <w:numId w:val="3"/>
      </w:numPr>
      <w:spacing w:before="0" w:after="0"/>
      <w:outlineLvl w:val="0"/>
    </w:pPr>
    <w:rPr>
      <w:rFonts w:asciiTheme="minorHAnsi" w:eastAsiaTheme="majorEastAsia" w:hAnsiTheme="minorHAnsi" w:cstheme="majorBidi"/>
      <w:b/>
      <w:sz w:val="28"/>
      <w:szCs w:val="32"/>
    </w:rPr>
  </w:style>
  <w:style w:type="paragraph" w:styleId="Heading2">
    <w:name w:val="heading 2"/>
    <w:basedOn w:val="Normal"/>
    <w:next w:val="Normal"/>
    <w:link w:val="Heading2Char"/>
    <w:uiPriority w:val="9"/>
    <w:unhideWhenUsed/>
    <w:qFormat/>
    <w:rsid w:val="00677390"/>
    <w:pPr>
      <w:keepNext/>
      <w:numPr>
        <w:ilvl w:val="1"/>
        <w:numId w:val="3"/>
      </w:numPr>
      <w:spacing w:before="0" w:after="0"/>
      <w:outlineLvl w:val="1"/>
    </w:pPr>
    <w:rPr>
      <w:rFonts w:asciiTheme="minorHAnsi" w:eastAsiaTheme="majorEastAsia" w:hAnsiTheme="minorHAnsi" w:cstheme="majorBidi"/>
      <w:b/>
      <w:szCs w:val="26"/>
    </w:rPr>
  </w:style>
  <w:style w:type="paragraph" w:styleId="Heading3">
    <w:name w:val="heading 3"/>
    <w:basedOn w:val="Normal"/>
    <w:next w:val="Normal"/>
    <w:link w:val="Heading3Char"/>
    <w:unhideWhenUsed/>
    <w:qFormat/>
    <w:rsid w:val="00677390"/>
    <w:pPr>
      <w:numPr>
        <w:ilvl w:val="2"/>
        <w:numId w:val="3"/>
      </w:numPr>
      <w:spacing w:before="0" w:after="0"/>
      <w:outlineLvl w:val="2"/>
    </w:pPr>
    <w:rPr>
      <w:rFonts w:asciiTheme="minorHAnsi" w:eastAsiaTheme="majorEastAsia" w:hAnsiTheme="minorHAnsi" w:cstheme="majorBidi"/>
      <w:color w:val="000000" w:themeColor="text1"/>
    </w:rPr>
  </w:style>
  <w:style w:type="paragraph" w:styleId="Heading4">
    <w:name w:val="heading 4"/>
    <w:basedOn w:val="Normal"/>
    <w:next w:val="Normal"/>
    <w:link w:val="Heading4Char"/>
    <w:unhideWhenUsed/>
    <w:qFormat/>
    <w:rsid w:val="005F1AA8"/>
    <w:pPr>
      <w:numPr>
        <w:ilvl w:val="3"/>
        <w:numId w:val="3"/>
      </w:numPr>
      <w:spacing w:before="0" w:after="0"/>
      <w:ind w:left="864"/>
      <w:outlineLvl w:val="3"/>
    </w:pPr>
    <w:rPr>
      <w:rFonts w:asciiTheme="minorHAnsi" w:eastAsiaTheme="majorEastAsia" w:hAnsiTheme="minorHAnsi" w:cstheme="majorBidi"/>
      <w:iCs/>
      <w:color w:val="000000" w:themeColor="text1"/>
      <w:sz w:val="18"/>
    </w:rPr>
  </w:style>
  <w:style w:type="paragraph" w:styleId="Heading5">
    <w:name w:val="heading 5"/>
    <w:basedOn w:val="Normal"/>
    <w:next w:val="Normal"/>
    <w:link w:val="Heading5Char"/>
    <w:uiPriority w:val="9"/>
    <w:unhideWhenUsed/>
    <w:qFormat/>
    <w:rsid w:val="00677390"/>
    <w:pPr>
      <w:numPr>
        <w:ilvl w:val="4"/>
        <w:numId w:val="3"/>
      </w:numPr>
      <w:spacing w:before="0" w:after="0"/>
      <w:outlineLvl w:val="4"/>
    </w:pPr>
    <w:rPr>
      <w:rFonts w:asciiTheme="minorHAnsi" w:eastAsiaTheme="majorEastAsia" w:hAnsiTheme="minorHAnsi" w:cstheme="majorBidi"/>
      <w:color w:val="000000" w:themeColor="text1"/>
    </w:rPr>
  </w:style>
  <w:style w:type="paragraph" w:styleId="Heading6">
    <w:name w:val="heading 6"/>
    <w:basedOn w:val="Normal"/>
    <w:next w:val="Normal"/>
    <w:link w:val="Heading6Char"/>
    <w:uiPriority w:val="9"/>
    <w:unhideWhenUsed/>
    <w:qFormat/>
    <w:rsid w:val="00677390"/>
    <w:pPr>
      <w:numPr>
        <w:ilvl w:val="5"/>
        <w:numId w:val="3"/>
      </w:numPr>
      <w:spacing w:before="0" w:after="0"/>
      <w:outlineLvl w:val="5"/>
    </w:pPr>
    <w:rPr>
      <w:rFonts w:asciiTheme="minorHAnsi" w:eastAsiaTheme="majorEastAsia" w:hAnsiTheme="minorHAnsi" w:cstheme="majorBidi"/>
    </w:rPr>
  </w:style>
  <w:style w:type="paragraph" w:styleId="Heading7">
    <w:name w:val="heading 7"/>
    <w:basedOn w:val="Normal"/>
    <w:next w:val="Normal"/>
    <w:link w:val="Heading7Char"/>
    <w:uiPriority w:val="9"/>
    <w:unhideWhenUsed/>
    <w:qFormat/>
    <w:rsid w:val="00677390"/>
    <w:pPr>
      <w:keepNext/>
      <w:keepLines/>
      <w:numPr>
        <w:ilvl w:val="6"/>
        <w:numId w:val="3"/>
      </w:numPr>
      <w:spacing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77390"/>
    <w:pPr>
      <w:keepNext/>
      <w:keepLines/>
      <w:numPr>
        <w:ilvl w:val="7"/>
        <w:numId w:val="3"/>
      </w:numPr>
      <w:spacing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77390"/>
    <w:pPr>
      <w:keepNext/>
      <w:keepLines/>
      <w:numPr>
        <w:ilvl w:val="8"/>
        <w:numId w:val="3"/>
      </w:numPr>
      <w:spacing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77390"/>
    <w:rPr>
      <w:rFonts w:eastAsiaTheme="majorEastAsia" w:cstheme="majorBidi"/>
      <w:b/>
      <w:sz w:val="28"/>
      <w:szCs w:val="32"/>
    </w:rPr>
  </w:style>
  <w:style w:type="character" w:customStyle="1" w:styleId="Heading2Char">
    <w:name w:val="Heading 2 Char"/>
    <w:basedOn w:val="DefaultParagraphFont"/>
    <w:link w:val="Heading2"/>
    <w:uiPriority w:val="9"/>
    <w:rsid w:val="00677390"/>
    <w:rPr>
      <w:rFonts w:eastAsiaTheme="majorEastAsia" w:cstheme="majorBidi"/>
      <w:b/>
      <w:sz w:val="20"/>
      <w:szCs w:val="26"/>
    </w:rPr>
  </w:style>
  <w:style w:type="character" w:customStyle="1" w:styleId="Heading3Char">
    <w:name w:val="Heading 3 Char"/>
    <w:basedOn w:val="DefaultParagraphFont"/>
    <w:link w:val="Heading3"/>
    <w:rsid w:val="00677390"/>
    <w:rPr>
      <w:rFonts w:eastAsiaTheme="majorEastAsia" w:cstheme="majorBidi"/>
      <w:color w:val="000000" w:themeColor="text1"/>
      <w:sz w:val="20"/>
      <w:szCs w:val="24"/>
    </w:rPr>
  </w:style>
  <w:style w:type="character" w:customStyle="1" w:styleId="Heading4Char">
    <w:name w:val="Heading 4 Char"/>
    <w:basedOn w:val="DefaultParagraphFont"/>
    <w:link w:val="Heading4"/>
    <w:rsid w:val="00677390"/>
    <w:rPr>
      <w:rFonts w:eastAsiaTheme="majorEastAsia" w:cstheme="majorBidi"/>
      <w:iCs/>
      <w:color w:val="000000" w:themeColor="text1"/>
      <w:sz w:val="18"/>
      <w:szCs w:val="24"/>
    </w:rPr>
  </w:style>
  <w:style w:type="character" w:customStyle="1" w:styleId="Heading5Char">
    <w:name w:val="Heading 5 Char"/>
    <w:basedOn w:val="DefaultParagraphFont"/>
    <w:link w:val="Heading5"/>
    <w:uiPriority w:val="9"/>
    <w:rsid w:val="00677390"/>
    <w:rPr>
      <w:rFonts w:eastAsiaTheme="majorEastAsia" w:cstheme="majorBidi"/>
      <w:color w:val="000000" w:themeColor="text1"/>
      <w:sz w:val="20"/>
      <w:szCs w:val="24"/>
    </w:rPr>
  </w:style>
  <w:style w:type="character" w:customStyle="1" w:styleId="Heading6Char">
    <w:name w:val="Heading 6 Char"/>
    <w:basedOn w:val="DefaultParagraphFont"/>
    <w:link w:val="Heading6"/>
    <w:uiPriority w:val="9"/>
    <w:rsid w:val="00677390"/>
    <w:rPr>
      <w:rFonts w:eastAsiaTheme="majorEastAsia" w:cstheme="majorBidi"/>
      <w:sz w:val="20"/>
      <w:szCs w:val="24"/>
    </w:rPr>
  </w:style>
  <w:style w:type="character" w:customStyle="1" w:styleId="Heading7Char">
    <w:name w:val="Heading 7 Char"/>
    <w:basedOn w:val="DefaultParagraphFont"/>
    <w:link w:val="Heading7"/>
    <w:uiPriority w:val="9"/>
    <w:rsid w:val="00677390"/>
    <w:rPr>
      <w:rFonts w:asciiTheme="majorHAnsi" w:eastAsiaTheme="majorEastAsia" w:hAnsiTheme="majorHAnsi" w:cstheme="majorBidi"/>
      <w:i/>
      <w:iCs/>
      <w:color w:val="1F4D78" w:themeColor="accent1" w:themeShade="7F"/>
      <w:sz w:val="20"/>
      <w:szCs w:val="24"/>
    </w:rPr>
  </w:style>
  <w:style w:type="character" w:customStyle="1" w:styleId="Heading8Char">
    <w:name w:val="Heading 8 Char"/>
    <w:basedOn w:val="DefaultParagraphFont"/>
    <w:link w:val="Heading8"/>
    <w:uiPriority w:val="9"/>
    <w:rsid w:val="0067739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77390"/>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677390"/>
    <w:rPr>
      <w:sz w:val="16"/>
      <w:szCs w:val="16"/>
    </w:rPr>
  </w:style>
  <w:style w:type="paragraph" w:styleId="CommentText">
    <w:name w:val="annotation text"/>
    <w:basedOn w:val="Normal"/>
    <w:link w:val="CommentTextChar"/>
    <w:uiPriority w:val="99"/>
    <w:unhideWhenUsed/>
    <w:rsid w:val="00677390"/>
    <w:rPr>
      <w:szCs w:val="20"/>
    </w:rPr>
  </w:style>
  <w:style w:type="character" w:customStyle="1" w:styleId="CommentTextChar">
    <w:name w:val="Comment Text Char"/>
    <w:basedOn w:val="DefaultParagraphFont"/>
    <w:link w:val="CommentText"/>
    <w:uiPriority w:val="99"/>
    <w:rsid w:val="00677390"/>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77390"/>
    <w:rPr>
      <w:b/>
      <w:bCs/>
    </w:rPr>
  </w:style>
  <w:style w:type="character" w:customStyle="1" w:styleId="CommentSubjectChar">
    <w:name w:val="Comment Subject Char"/>
    <w:basedOn w:val="CommentTextChar"/>
    <w:link w:val="CommentSubject"/>
    <w:uiPriority w:val="99"/>
    <w:semiHidden/>
    <w:rsid w:val="00677390"/>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677390"/>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7390"/>
    <w:rPr>
      <w:rFonts w:ascii="Segoe UI" w:eastAsia="Times New Roman" w:hAnsi="Segoe UI" w:cs="Segoe UI"/>
      <w:sz w:val="18"/>
      <w:szCs w:val="18"/>
    </w:rPr>
  </w:style>
  <w:style w:type="paragraph" w:styleId="ListParagraph">
    <w:name w:val="List Paragraph"/>
    <w:basedOn w:val="Normal"/>
    <w:link w:val="ListParagraphChar"/>
    <w:uiPriority w:val="34"/>
    <w:qFormat/>
    <w:rsid w:val="00677390"/>
    <w:pPr>
      <w:ind w:left="720"/>
      <w:contextualSpacing/>
    </w:pPr>
  </w:style>
  <w:style w:type="character" w:styleId="Hyperlink">
    <w:name w:val="Hyperlink"/>
    <w:basedOn w:val="DefaultParagraphFont"/>
    <w:uiPriority w:val="99"/>
    <w:unhideWhenUsed/>
    <w:rsid w:val="00677390"/>
    <w:rPr>
      <w:color w:val="0563C1" w:themeColor="hyperlink"/>
      <w:u w:val="single"/>
    </w:rPr>
  </w:style>
  <w:style w:type="paragraph" w:styleId="NormalIndent">
    <w:name w:val="Normal Indent"/>
    <w:basedOn w:val="Normal"/>
    <w:uiPriority w:val="99"/>
    <w:unhideWhenUsed/>
    <w:qFormat/>
    <w:rsid w:val="00677390"/>
    <w:pPr>
      <w:spacing w:before="20" w:after="20"/>
      <w:ind w:left="346"/>
    </w:pPr>
  </w:style>
  <w:style w:type="paragraph" w:styleId="TOC1">
    <w:name w:val="toc 1"/>
    <w:basedOn w:val="Normal"/>
    <w:next w:val="Normal"/>
    <w:autoRedefine/>
    <w:uiPriority w:val="39"/>
    <w:unhideWhenUsed/>
    <w:rsid w:val="00CF533B"/>
    <w:pPr>
      <w:tabs>
        <w:tab w:val="left" w:pos="440"/>
        <w:tab w:val="right" w:leader="dot" w:pos="12950"/>
      </w:tabs>
      <w:spacing w:after="100"/>
    </w:pPr>
  </w:style>
  <w:style w:type="paragraph" w:styleId="ListNumber4">
    <w:name w:val="List Number 4"/>
    <w:basedOn w:val="Normal"/>
    <w:uiPriority w:val="99"/>
    <w:unhideWhenUsed/>
    <w:rsid w:val="00677390"/>
    <w:pPr>
      <w:numPr>
        <w:numId w:val="5"/>
      </w:numPr>
      <w:contextualSpacing/>
    </w:pPr>
  </w:style>
  <w:style w:type="character" w:customStyle="1" w:styleId="ListParagraphChar">
    <w:name w:val="List Paragraph Char"/>
    <w:link w:val="ListParagraph"/>
    <w:uiPriority w:val="34"/>
    <w:locked/>
    <w:rsid w:val="00677390"/>
    <w:rPr>
      <w:rFonts w:ascii="Calibri" w:eastAsia="Times New Roman" w:hAnsi="Calibri" w:cs="Times New Roman"/>
      <w:sz w:val="20"/>
      <w:szCs w:val="24"/>
    </w:rPr>
  </w:style>
  <w:style w:type="paragraph" w:styleId="Header">
    <w:name w:val="header"/>
    <w:basedOn w:val="Normal"/>
    <w:link w:val="HeaderChar"/>
    <w:uiPriority w:val="99"/>
    <w:unhideWhenUsed/>
    <w:rsid w:val="00677390"/>
    <w:pPr>
      <w:widowControl/>
      <w:tabs>
        <w:tab w:val="center" w:pos="4680"/>
        <w:tab w:val="right" w:pos="9360"/>
      </w:tabs>
      <w:spacing w:before="0" w:after="0"/>
    </w:pPr>
  </w:style>
  <w:style w:type="character" w:customStyle="1" w:styleId="HeaderChar">
    <w:name w:val="Header Char"/>
    <w:basedOn w:val="DefaultParagraphFont"/>
    <w:link w:val="Header"/>
    <w:uiPriority w:val="99"/>
    <w:rsid w:val="00677390"/>
    <w:rPr>
      <w:rFonts w:ascii="Calibri" w:eastAsia="Times New Roman" w:hAnsi="Calibri" w:cs="Times New Roman"/>
      <w:sz w:val="20"/>
      <w:szCs w:val="24"/>
    </w:rPr>
  </w:style>
  <w:style w:type="paragraph" w:styleId="Footer">
    <w:name w:val="footer"/>
    <w:basedOn w:val="Normal"/>
    <w:link w:val="FooterChar"/>
    <w:uiPriority w:val="99"/>
    <w:unhideWhenUsed/>
    <w:rsid w:val="00677390"/>
    <w:pPr>
      <w:widowControl/>
      <w:tabs>
        <w:tab w:val="center" w:pos="4680"/>
        <w:tab w:val="right" w:pos="9360"/>
      </w:tabs>
      <w:spacing w:before="0" w:after="0"/>
    </w:pPr>
  </w:style>
  <w:style w:type="character" w:customStyle="1" w:styleId="FooterChar">
    <w:name w:val="Footer Char"/>
    <w:basedOn w:val="DefaultParagraphFont"/>
    <w:link w:val="Footer"/>
    <w:uiPriority w:val="99"/>
    <w:rsid w:val="00677390"/>
    <w:rPr>
      <w:rFonts w:ascii="Calibri" w:eastAsia="Times New Roman" w:hAnsi="Calibri" w:cs="Times New Roman"/>
      <w:sz w:val="20"/>
      <w:szCs w:val="24"/>
    </w:rPr>
  </w:style>
  <w:style w:type="paragraph" w:styleId="ListContinue4">
    <w:name w:val="List Continue 4"/>
    <w:basedOn w:val="Normal"/>
    <w:uiPriority w:val="99"/>
    <w:unhideWhenUsed/>
    <w:rsid w:val="00677390"/>
    <w:pPr>
      <w:spacing w:after="120"/>
      <w:ind w:left="1440"/>
      <w:contextualSpacing/>
    </w:pPr>
  </w:style>
  <w:style w:type="paragraph" w:styleId="BodyTextIndent">
    <w:name w:val="Body Text Indent"/>
    <w:basedOn w:val="Normal"/>
    <w:link w:val="BodyTextIndentChar"/>
    <w:uiPriority w:val="99"/>
    <w:unhideWhenUsed/>
    <w:rsid w:val="00677390"/>
    <w:rPr>
      <w:rFonts w:asciiTheme="minorHAnsi" w:hAnsiTheme="minorHAnsi" w:cs="Calibri"/>
    </w:rPr>
  </w:style>
  <w:style w:type="character" w:customStyle="1" w:styleId="BodyTextIndentChar">
    <w:name w:val="Body Text Indent Char"/>
    <w:basedOn w:val="DefaultParagraphFont"/>
    <w:link w:val="BodyTextIndent"/>
    <w:uiPriority w:val="99"/>
    <w:rsid w:val="00677390"/>
    <w:rPr>
      <w:rFonts w:eastAsia="Times New Roman" w:cs="Calibri"/>
      <w:sz w:val="20"/>
      <w:szCs w:val="24"/>
    </w:rPr>
  </w:style>
  <w:style w:type="paragraph" w:styleId="Title">
    <w:name w:val="Title"/>
    <w:basedOn w:val="Normal"/>
    <w:next w:val="Normal"/>
    <w:link w:val="TitleChar"/>
    <w:uiPriority w:val="10"/>
    <w:qFormat/>
    <w:rsid w:val="00677390"/>
    <w:pPr>
      <w:pageBreakBefore/>
      <w:spacing w:before="0" w:after="0"/>
      <w:contextualSpacing/>
    </w:pPr>
    <w:rPr>
      <w:rFonts w:asciiTheme="minorHAnsi" w:eastAsiaTheme="majorEastAsia" w:hAnsiTheme="minorHAnsi" w:cstheme="majorBidi"/>
      <w:b/>
      <w:sz w:val="28"/>
      <w:szCs w:val="32"/>
    </w:rPr>
  </w:style>
  <w:style w:type="character" w:customStyle="1" w:styleId="TitleChar">
    <w:name w:val="Title Char"/>
    <w:basedOn w:val="DefaultParagraphFont"/>
    <w:link w:val="Title"/>
    <w:uiPriority w:val="10"/>
    <w:rsid w:val="00677390"/>
    <w:rPr>
      <w:rFonts w:eastAsiaTheme="majorEastAsia" w:cstheme="majorBidi"/>
      <w:b/>
      <w:sz w:val="28"/>
      <w:szCs w:val="32"/>
    </w:rPr>
  </w:style>
  <w:style w:type="paragraph" w:customStyle="1" w:styleId="Default">
    <w:name w:val="Default"/>
    <w:rsid w:val="004F1CF0"/>
    <w:pPr>
      <w:autoSpaceDE w:val="0"/>
      <w:autoSpaceDN w:val="0"/>
      <w:adjustRightInd w:val="0"/>
      <w:spacing w:after="0" w:line="240" w:lineRule="auto"/>
    </w:pPr>
    <w:rPr>
      <w:rFonts w:ascii="Cambria" w:hAnsi="Cambria" w:cs="Cambria"/>
      <w:color w:val="000000"/>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E15382"/>
    <w:rPr>
      <w:color w:val="954F72" w:themeColor="followedHyperlink"/>
      <w:u w:val="single"/>
    </w:rPr>
  </w:style>
  <w:style w:type="paragraph" w:styleId="Revision">
    <w:name w:val="Revision"/>
    <w:hidden/>
    <w:uiPriority w:val="99"/>
    <w:semiHidden/>
    <w:rsid w:val="00E46C2D"/>
    <w:pPr>
      <w:spacing w:after="0" w:line="240" w:lineRule="auto"/>
    </w:pPr>
    <w:rPr>
      <w:rFonts w:ascii="Calibri" w:eastAsia="Times New Roman" w:hAnsi="Calibri" w:cs="Times New Roman"/>
      <w:sz w:val="20"/>
      <w:szCs w:val="24"/>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1676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350847">
      <w:bodyDiv w:val="1"/>
      <w:marLeft w:val="0"/>
      <w:marRight w:val="0"/>
      <w:marTop w:val="0"/>
      <w:marBottom w:val="0"/>
      <w:divBdr>
        <w:top w:val="none" w:sz="0" w:space="0" w:color="auto"/>
        <w:left w:val="none" w:sz="0" w:space="0" w:color="auto"/>
        <w:bottom w:val="none" w:sz="0" w:space="0" w:color="auto"/>
        <w:right w:val="none" w:sz="0" w:space="0" w:color="auto"/>
      </w:divBdr>
    </w:div>
    <w:div w:id="918564637">
      <w:bodyDiv w:val="1"/>
      <w:marLeft w:val="0"/>
      <w:marRight w:val="0"/>
      <w:marTop w:val="0"/>
      <w:marBottom w:val="0"/>
      <w:divBdr>
        <w:top w:val="none" w:sz="0" w:space="0" w:color="auto"/>
        <w:left w:val="none" w:sz="0" w:space="0" w:color="auto"/>
        <w:bottom w:val="none" w:sz="0" w:space="0" w:color="auto"/>
        <w:right w:val="none" w:sz="0" w:space="0" w:color="auto"/>
      </w:divBdr>
    </w:div>
    <w:div w:id="1115633768">
      <w:bodyDiv w:val="1"/>
      <w:marLeft w:val="0"/>
      <w:marRight w:val="0"/>
      <w:marTop w:val="0"/>
      <w:marBottom w:val="0"/>
      <w:divBdr>
        <w:top w:val="none" w:sz="0" w:space="0" w:color="auto"/>
        <w:left w:val="none" w:sz="0" w:space="0" w:color="auto"/>
        <w:bottom w:val="none" w:sz="0" w:space="0" w:color="auto"/>
        <w:right w:val="none" w:sz="0" w:space="0" w:color="auto"/>
      </w:divBdr>
    </w:div>
    <w:div w:id="1951934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t.maryland.gov/policies/Pages/default.asp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ns.usda.gov/wic/wic-electronic-benefits-transfer-ebt-guidance"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D9DC7071E5AD34AA0B51137BB5BA72C" ma:contentTypeVersion="4" ma:contentTypeDescription="Create a new document." ma:contentTypeScope="" ma:versionID="267d52f8e051a199abb7daa8a7145b81">
  <xsd:schema xmlns:xsd="http://www.w3.org/2001/XMLSchema" xmlns:xs="http://www.w3.org/2001/XMLSchema" xmlns:p="http://schemas.microsoft.com/office/2006/metadata/properties" xmlns:ns2="ec2c6964-78e1-4159-a4b1-d7287f1fc761" targetNamespace="http://schemas.microsoft.com/office/2006/metadata/properties" ma:root="true" ma:fieldsID="2365bfab1089bac30b48e843a6a4d2da" ns2:_="">
    <xsd:import namespace="ec2c6964-78e1-4159-a4b1-d7287f1fc76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2c6964-78e1-4159-a4b1-d7287f1fc7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30D0A2-FD47-4F3A-9CD3-17343B414B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F3B8CB1-C803-434E-85E5-3C541A8B2646}">
  <ds:schemaRefs>
    <ds:schemaRef ds:uri="http://schemas.openxmlformats.org/officeDocument/2006/bibliography"/>
  </ds:schemaRefs>
</ds:datastoreItem>
</file>

<file path=customXml/itemProps3.xml><?xml version="1.0" encoding="utf-8"?>
<ds:datastoreItem xmlns:ds="http://schemas.openxmlformats.org/officeDocument/2006/customXml" ds:itemID="{D12B9D2C-8B72-405C-8721-59FCD8839F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2c6964-78e1-4159-a4b1-d7287f1fc7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AB7840-ADDA-48A7-A7B9-F4E0F45127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6</Pages>
  <Words>28195</Words>
  <Characters>159305</Characters>
  <Application>Microsoft Office Word</Application>
  <DocSecurity>0</DocSecurity>
  <Lines>3251</Lines>
  <Paragraphs>1630</Paragraphs>
  <ScaleCrop>false</ScaleCrop>
  <HeadingPairs>
    <vt:vector size="2" baseType="variant">
      <vt:variant>
        <vt:lpstr>Title</vt:lpstr>
      </vt:variant>
      <vt:variant>
        <vt:i4>1</vt:i4>
      </vt:variant>
    </vt:vector>
  </HeadingPairs>
  <TitlesOfParts>
    <vt:vector size="1" baseType="lpstr">
      <vt:lpstr/>
    </vt:vector>
  </TitlesOfParts>
  <Company>MAXIMUS</Company>
  <LinksUpToDate>false</LinksUpToDate>
  <CharactersWithSpaces>185870</CharactersWithSpaces>
  <SharedDoc>false</SharedDoc>
  <HLinks>
    <vt:vector size="150" baseType="variant">
      <vt:variant>
        <vt:i4>1245252</vt:i4>
      </vt:variant>
      <vt:variant>
        <vt:i4>132</vt:i4>
      </vt:variant>
      <vt:variant>
        <vt:i4>0</vt:i4>
      </vt:variant>
      <vt:variant>
        <vt:i4>5</vt:i4>
      </vt:variant>
      <vt:variant>
        <vt:lpwstr>https://doit.maryland.gov/policies/Pages/default.aspx</vt:lpwstr>
      </vt:variant>
      <vt:variant>
        <vt:lpwstr/>
      </vt:variant>
      <vt:variant>
        <vt:i4>1114169</vt:i4>
      </vt:variant>
      <vt:variant>
        <vt:i4>110</vt:i4>
      </vt:variant>
      <vt:variant>
        <vt:i4>0</vt:i4>
      </vt:variant>
      <vt:variant>
        <vt:i4>5</vt:i4>
      </vt:variant>
      <vt:variant>
        <vt:lpwstr/>
      </vt:variant>
      <vt:variant>
        <vt:lpwstr>_Toc51346291</vt:lpwstr>
      </vt:variant>
      <vt:variant>
        <vt:i4>1048633</vt:i4>
      </vt:variant>
      <vt:variant>
        <vt:i4>104</vt:i4>
      </vt:variant>
      <vt:variant>
        <vt:i4>0</vt:i4>
      </vt:variant>
      <vt:variant>
        <vt:i4>5</vt:i4>
      </vt:variant>
      <vt:variant>
        <vt:lpwstr/>
      </vt:variant>
      <vt:variant>
        <vt:lpwstr>_Toc51346290</vt:lpwstr>
      </vt:variant>
      <vt:variant>
        <vt:i4>1638456</vt:i4>
      </vt:variant>
      <vt:variant>
        <vt:i4>98</vt:i4>
      </vt:variant>
      <vt:variant>
        <vt:i4>0</vt:i4>
      </vt:variant>
      <vt:variant>
        <vt:i4>5</vt:i4>
      </vt:variant>
      <vt:variant>
        <vt:lpwstr/>
      </vt:variant>
      <vt:variant>
        <vt:lpwstr>_Toc51346289</vt:lpwstr>
      </vt:variant>
      <vt:variant>
        <vt:i4>1572920</vt:i4>
      </vt:variant>
      <vt:variant>
        <vt:i4>92</vt:i4>
      </vt:variant>
      <vt:variant>
        <vt:i4>0</vt:i4>
      </vt:variant>
      <vt:variant>
        <vt:i4>5</vt:i4>
      </vt:variant>
      <vt:variant>
        <vt:lpwstr/>
      </vt:variant>
      <vt:variant>
        <vt:lpwstr>_Toc51346288</vt:lpwstr>
      </vt:variant>
      <vt:variant>
        <vt:i4>1507384</vt:i4>
      </vt:variant>
      <vt:variant>
        <vt:i4>86</vt:i4>
      </vt:variant>
      <vt:variant>
        <vt:i4>0</vt:i4>
      </vt:variant>
      <vt:variant>
        <vt:i4>5</vt:i4>
      </vt:variant>
      <vt:variant>
        <vt:lpwstr/>
      </vt:variant>
      <vt:variant>
        <vt:lpwstr>_Toc51346287</vt:lpwstr>
      </vt:variant>
      <vt:variant>
        <vt:i4>1441848</vt:i4>
      </vt:variant>
      <vt:variant>
        <vt:i4>80</vt:i4>
      </vt:variant>
      <vt:variant>
        <vt:i4>0</vt:i4>
      </vt:variant>
      <vt:variant>
        <vt:i4>5</vt:i4>
      </vt:variant>
      <vt:variant>
        <vt:lpwstr/>
      </vt:variant>
      <vt:variant>
        <vt:lpwstr>_Toc51346286</vt:lpwstr>
      </vt:variant>
      <vt:variant>
        <vt:i4>1376312</vt:i4>
      </vt:variant>
      <vt:variant>
        <vt:i4>74</vt:i4>
      </vt:variant>
      <vt:variant>
        <vt:i4>0</vt:i4>
      </vt:variant>
      <vt:variant>
        <vt:i4>5</vt:i4>
      </vt:variant>
      <vt:variant>
        <vt:lpwstr/>
      </vt:variant>
      <vt:variant>
        <vt:lpwstr>_Toc51346285</vt:lpwstr>
      </vt:variant>
      <vt:variant>
        <vt:i4>1310776</vt:i4>
      </vt:variant>
      <vt:variant>
        <vt:i4>68</vt:i4>
      </vt:variant>
      <vt:variant>
        <vt:i4>0</vt:i4>
      </vt:variant>
      <vt:variant>
        <vt:i4>5</vt:i4>
      </vt:variant>
      <vt:variant>
        <vt:lpwstr/>
      </vt:variant>
      <vt:variant>
        <vt:lpwstr>_Toc51346284</vt:lpwstr>
      </vt:variant>
      <vt:variant>
        <vt:i4>1245240</vt:i4>
      </vt:variant>
      <vt:variant>
        <vt:i4>62</vt:i4>
      </vt:variant>
      <vt:variant>
        <vt:i4>0</vt:i4>
      </vt:variant>
      <vt:variant>
        <vt:i4>5</vt:i4>
      </vt:variant>
      <vt:variant>
        <vt:lpwstr/>
      </vt:variant>
      <vt:variant>
        <vt:lpwstr>_Toc51346283</vt:lpwstr>
      </vt:variant>
      <vt:variant>
        <vt:i4>1179704</vt:i4>
      </vt:variant>
      <vt:variant>
        <vt:i4>56</vt:i4>
      </vt:variant>
      <vt:variant>
        <vt:i4>0</vt:i4>
      </vt:variant>
      <vt:variant>
        <vt:i4>5</vt:i4>
      </vt:variant>
      <vt:variant>
        <vt:lpwstr/>
      </vt:variant>
      <vt:variant>
        <vt:lpwstr>_Toc51346282</vt:lpwstr>
      </vt:variant>
      <vt:variant>
        <vt:i4>1114168</vt:i4>
      </vt:variant>
      <vt:variant>
        <vt:i4>50</vt:i4>
      </vt:variant>
      <vt:variant>
        <vt:i4>0</vt:i4>
      </vt:variant>
      <vt:variant>
        <vt:i4>5</vt:i4>
      </vt:variant>
      <vt:variant>
        <vt:lpwstr/>
      </vt:variant>
      <vt:variant>
        <vt:lpwstr>_Toc51346281</vt:lpwstr>
      </vt:variant>
      <vt:variant>
        <vt:i4>1048632</vt:i4>
      </vt:variant>
      <vt:variant>
        <vt:i4>44</vt:i4>
      </vt:variant>
      <vt:variant>
        <vt:i4>0</vt:i4>
      </vt:variant>
      <vt:variant>
        <vt:i4>5</vt:i4>
      </vt:variant>
      <vt:variant>
        <vt:lpwstr/>
      </vt:variant>
      <vt:variant>
        <vt:lpwstr>_Toc51346280</vt:lpwstr>
      </vt:variant>
      <vt:variant>
        <vt:i4>1638455</vt:i4>
      </vt:variant>
      <vt:variant>
        <vt:i4>38</vt:i4>
      </vt:variant>
      <vt:variant>
        <vt:i4>0</vt:i4>
      </vt:variant>
      <vt:variant>
        <vt:i4>5</vt:i4>
      </vt:variant>
      <vt:variant>
        <vt:lpwstr/>
      </vt:variant>
      <vt:variant>
        <vt:lpwstr>_Toc51346279</vt:lpwstr>
      </vt:variant>
      <vt:variant>
        <vt:i4>1572919</vt:i4>
      </vt:variant>
      <vt:variant>
        <vt:i4>32</vt:i4>
      </vt:variant>
      <vt:variant>
        <vt:i4>0</vt:i4>
      </vt:variant>
      <vt:variant>
        <vt:i4>5</vt:i4>
      </vt:variant>
      <vt:variant>
        <vt:lpwstr/>
      </vt:variant>
      <vt:variant>
        <vt:lpwstr>_Toc51346278</vt:lpwstr>
      </vt:variant>
      <vt:variant>
        <vt:i4>1507383</vt:i4>
      </vt:variant>
      <vt:variant>
        <vt:i4>26</vt:i4>
      </vt:variant>
      <vt:variant>
        <vt:i4>0</vt:i4>
      </vt:variant>
      <vt:variant>
        <vt:i4>5</vt:i4>
      </vt:variant>
      <vt:variant>
        <vt:lpwstr/>
      </vt:variant>
      <vt:variant>
        <vt:lpwstr>_Toc51346277</vt:lpwstr>
      </vt:variant>
      <vt:variant>
        <vt:i4>1441847</vt:i4>
      </vt:variant>
      <vt:variant>
        <vt:i4>20</vt:i4>
      </vt:variant>
      <vt:variant>
        <vt:i4>0</vt:i4>
      </vt:variant>
      <vt:variant>
        <vt:i4>5</vt:i4>
      </vt:variant>
      <vt:variant>
        <vt:lpwstr/>
      </vt:variant>
      <vt:variant>
        <vt:lpwstr>_Toc51346276</vt:lpwstr>
      </vt:variant>
      <vt:variant>
        <vt:i4>1376311</vt:i4>
      </vt:variant>
      <vt:variant>
        <vt:i4>14</vt:i4>
      </vt:variant>
      <vt:variant>
        <vt:i4>0</vt:i4>
      </vt:variant>
      <vt:variant>
        <vt:i4>5</vt:i4>
      </vt:variant>
      <vt:variant>
        <vt:lpwstr/>
      </vt:variant>
      <vt:variant>
        <vt:lpwstr>_Toc51346275</vt:lpwstr>
      </vt:variant>
      <vt:variant>
        <vt:i4>1310775</vt:i4>
      </vt:variant>
      <vt:variant>
        <vt:i4>8</vt:i4>
      </vt:variant>
      <vt:variant>
        <vt:i4>0</vt:i4>
      </vt:variant>
      <vt:variant>
        <vt:i4>5</vt:i4>
      </vt:variant>
      <vt:variant>
        <vt:lpwstr/>
      </vt:variant>
      <vt:variant>
        <vt:lpwstr>_Toc51346274</vt:lpwstr>
      </vt:variant>
      <vt:variant>
        <vt:i4>1245239</vt:i4>
      </vt:variant>
      <vt:variant>
        <vt:i4>2</vt:i4>
      </vt:variant>
      <vt:variant>
        <vt:i4>0</vt:i4>
      </vt:variant>
      <vt:variant>
        <vt:i4>5</vt:i4>
      </vt:variant>
      <vt:variant>
        <vt:lpwstr/>
      </vt:variant>
      <vt:variant>
        <vt:lpwstr>_Toc51346273</vt:lpwstr>
      </vt:variant>
      <vt:variant>
        <vt:i4>6553601</vt:i4>
      </vt:variant>
      <vt:variant>
        <vt:i4>12</vt:i4>
      </vt:variant>
      <vt:variant>
        <vt:i4>0</vt:i4>
      </vt:variant>
      <vt:variant>
        <vt:i4>5</vt:i4>
      </vt:variant>
      <vt:variant>
        <vt:lpwstr>mailto:mkshea@health.maryland.gov</vt:lpwstr>
      </vt:variant>
      <vt:variant>
        <vt:lpwstr/>
      </vt:variant>
      <vt:variant>
        <vt:i4>5963823</vt:i4>
      </vt:variant>
      <vt:variant>
        <vt:i4>9</vt:i4>
      </vt:variant>
      <vt:variant>
        <vt:i4>0</vt:i4>
      </vt:variant>
      <vt:variant>
        <vt:i4>5</vt:i4>
      </vt:variant>
      <vt:variant>
        <vt:lpwstr>mailto:thompsonb@health.maryland.gov</vt:lpwstr>
      </vt:variant>
      <vt:variant>
        <vt:lpwstr/>
      </vt:variant>
      <vt:variant>
        <vt:i4>6553601</vt:i4>
      </vt:variant>
      <vt:variant>
        <vt:i4>6</vt:i4>
      </vt:variant>
      <vt:variant>
        <vt:i4>0</vt:i4>
      </vt:variant>
      <vt:variant>
        <vt:i4>5</vt:i4>
      </vt:variant>
      <vt:variant>
        <vt:lpwstr>mailto:mkshea@health.maryland.gov</vt:lpwstr>
      </vt:variant>
      <vt:variant>
        <vt:lpwstr/>
      </vt:variant>
      <vt:variant>
        <vt:i4>5963823</vt:i4>
      </vt:variant>
      <vt:variant>
        <vt:i4>3</vt:i4>
      </vt:variant>
      <vt:variant>
        <vt:i4>0</vt:i4>
      </vt:variant>
      <vt:variant>
        <vt:i4>5</vt:i4>
      </vt:variant>
      <vt:variant>
        <vt:lpwstr>mailto:thompsonb@health.maryland.gov</vt:lpwstr>
      </vt:variant>
      <vt:variant>
        <vt:lpwstr/>
      </vt:variant>
      <vt:variant>
        <vt:i4>5963823</vt:i4>
      </vt:variant>
      <vt:variant>
        <vt:i4>0</vt:i4>
      </vt:variant>
      <vt:variant>
        <vt:i4>0</vt:i4>
      </vt:variant>
      <vt:variant>
        <vt:i4>5</vt:i4>
      </vt:variant>
      <vt:variant>
        <vt:lpwstr>mailto:thompsonb@health.maryland.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M Thompson/MAXIMUS</dc:creator>
  <cp:keywords/>
  <dc:description/>
  <cp:lastModifiedBy>Kris Chewlin</cp:lastModifiedBy>
  <cp:revision>3</cp:revision>
  <cp:lastPrinted>2020-06-03T03:48:00Z</cp:lastPrinted>
  <dcterms:created xsi:type="dcterms:W3CDTF">2025-10-22T12:53:00Z</dcterms:created>
  <dcterms:modified xsi:type="dcterms:W3CDTF">2025-10-23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DC7071E5AD34AA0B51137BB5BA72C</vt:lpwstr>
  </property>
</Properties>
</file>